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03853" w14:textId="509F483D" w:rsidR="00392494" w:rsidRDefault="001E39AF" w:rsidP="001E39AF">
      <w:pPr>
        <w:jc w:val="center"/>
        <w:rPr>
          <w:b/>
          <w:sz w:val="32"/>
          <w:szCs w:val="32"/>
        </w:rPr>
      </w:pPr>
      <w:bookmarkStart w:id="0" w:name="_Hlk29373171"/>
      <w:bookmarkEnd w:id="0"/>
      <w:r w:rsidRPr="00B13E5F">
        <w:rPr>
          <w:b/>
          <w:sz w:val="32"/>
          <w:szCs w:val="32"/>
        </w:rPr>
        <w:t xml:space="preserve">Giraffe </w:t>
      </w:r>
      <w:r w:rsidR="00B13E5F" w:rsidRPr="00B13E5F">
        <w:rPr>
          <w:b/>
          <w:sz w:val="32"/>
          <w:szCs w:val="32"/>
        </w:rPr>
        <w:t>User’s Manual</w:t>
      </w:r>
      <w:r w:rsidR="00546D0C">
        <w:rPr>
          <w:b/>
          <w:sz w:val="32"/>
          <w:szCs w:val="32"/>
        </w:rPr>
        <w:tab/>
        <w:t xml:space="preserve">v. </w:t>
      </w:r>
      <w:r w:rsidR="00A71EA3">
        <w:rPr>
          <w:b/>
          <w:sz w:val="32"/>
          <w:szCs w:val="32"/>
        </w:rPr>
        <w:t>2</w:t>
      </w:r>
      <w:r w:rsidR="00546D0C">
        <w:rPr>
          <w:b/>
          <w:sz w:val="32"/>
          <w:szCs w:val="32"/>
        </w:rPr>
        <w:t>.0.</w:t>
      </w:r>
      <w:r w:rsidR="00CE1C66">
        <w:rPr>
          <w:b/>
          <w:sz w:val="32"/>
          <w:szCs w:val="32"/>
        </w:rPr>
        <w:t>1</w:t>
      </w:r>
      <w:r w:rsidR="0051186D">
        <w:rPr>
          <w:b/>
          <w:sz w:val="32"/>
          <w:szCs w:val="32"/>
        </w:rPr>
        <w:t>24</w:t>
      </w:r>
    </w:p>
    <w:p w14:paraId="69203854" w14:textId="77777777" w:rsidR="00B13E5F" w:rsidRDefault="00B13E5F" w:rsidP="001E39AF">
      <w:pPr>
        <w:jc w:val="center"/>
        <w:rPr>
          <w:b/>
          <w:sz w:val="32"/>
          <w:szCs w:val="32"/>
        </w:rPr>
      </w:pPr>
    </w:p>
    <w:p w14:paraId="69203855" w14:textId="77777777" w:rsidR="00283A6C" w:rsidRDefault="00283A6C" w:rsidP="001E39AF">
      <w:pPr>
        <w:jc w:val="center"/>
        <w:rPr>
          <w:b/>
          <w:sz w:val="32"/>
          <w:szCs w:val="32"/>
        </w:rPr>
      </w:pPr>
    </w:p>
    <w:p w14:paraId="69203856" w14:textId="77777777" w:rsidR="00283A6C" w:rsidRDefault="00283A6C" w:rsidP="001E39AF">
      <w:pPr>
        <w:jc w:val="center"/>
        <w:rPr>
          <w:b/>
          <w:sz w:val="32"/>
          <w:szCs w:val="32"/>
        </w:rPr>
      </w:pPr>
    </w:p>
    <w:p w14:paraId="69203857" w14:textId="77777777" w:rsidR="00B13E5F" w:rsidRDefault="00283A6C" w:rsidP="001E39AF">
      <w:pPr>
        <w:jc w:val="center"/>
        <w:rPr>
          <w:b/>
          <w:sz w:val="32"/>
          <w:szCs w:val="32"/>
        </w:rPr>
      </w:pPr>
      <w:r w:rsidRPr="00283A6C">
        <w:rPr>
          <w:b/>
          <w:noProof/>
          <w:sz w:val="32"/>
          <w:szCs w:val="32"/>
        </w:rPr>
        <w:drawing>
          <wp:inline distT="0" distB="0" distL="0" distR="0" wp14:anchorId="69203A9A" wp14:editId="69203A9B">
            <wp:extent cx="4420593" cy="1853947"/>
            <wp:effectExtent l="0" t="0" r="0" b="0"/>
            <wp:docPr id="1" name="Imagem 1" descr="C:\Users\Alfredo\Desktop\Giraffe 1.0.1\Imagens\Giraf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fredo\Desktop\Giraffe 1.0.1\Imagens\Giraff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24893" cy="1855751"/>
                    </a:xfrm>
                    <a:prstGeom prst="rect">
                      <a:avLst/>
                    </a:prstGeom>
                    <a:noFill/>
                    <a:ln>
                      <a:noFill/>
                    </a:ln>
                  </pic:spPr>
                </pic:pic>
              </a:graphicData>
            </a:graphic>
          </wp:inline>
        </w:drawing>
      </w:r>
    </w:p>
    <w:p w14:paraId="69203858" w14:textId="77777777" w:rsidR="00283A6C" w:rsidRDefault="00283A6C" w:rsidP="001E39AF">
      <w:pPr>
        <w:jc w:val="center"/>
        <w:rPr>
          <w:b/>
          <w:sz w:val="32"/>
          <w:szCs w:val="32"/>
        </w:rPr>
      </w:pPr>
    </w:p>
    <w:p w14:paraId="69203859" w14:textId="77777777" w:rsidR="00283A6C" w:rsidRDefault="00283A6C" w:rsidP="001E39AF">
      <w:pPr>
        <w:jc w:val="center"/>
        <w:rPr>
          <w:b/>
          <w:sz w:val="32"/>
          <w:szCs w:val="32"/>
        </w:rPr>
      </w:pPr>
    </w:p>
    <w:p w14:paraId="6920385A" w14:textId="77777777" w:rsidR="00283A6C" w:rsidRPr="00283A6C" w:rsidRDefault="00283A6C" w:rsidP="001E39AF">
      <w:pPr>
        <w:jc w:val="center"/>
        <w:rPr>
          <w:b/>
          <w:sz w:val="40"/>
          <w:szCs w:val="40"/>
        </w:rPr>
      </w:pPr>
      <w:r w:rsidRPr="00283A6C">
        <w:rPr>
          <w:b/>
          <w:sz w:val="40"/>
          <w:szCs w:val="40"/>
        </w:rPr>
        <w:t>Gener</w:t>
      </w:r>
      <w:r w:rsidR="00AF0F8D">
        <w:rPr>
          <w:b/>
          <w:sz w:val="40"/>
          <w:szCs w:val="40"/>
        </w:rPr>
        <w:t>ic</w:t>
      </w:r>
      <w:r w:rsidRPr="00283A6C">
        <w:rPr>
          <w:b/>
          <w:sz w:val="40"/>
          <w:szCs w:val="40"/>
        </w:rPr>
        <w:t xml:space="preserve"> Interface Readily Accessible for Finite Elements</w:t>
      </w:r>
    </w:p>
    <w:p w14:paraId="6920385B" w14:textId="77777777" w:rsidR="00283A6C" w:rsidRDefault="00283A6C" w:rsidP="001E39AF">
      <w:pPr>
        <w:jc w:val="center"/>
        <w:rPr>
          <w:b/>
          <w:sz w:val="32"/>
          <w:szCs w:val="32"/>
        </w:rPr>
      </w:pPr>
    </w:p>
    <w:p w14:paraId="6920385C" w14:textId="77777777" w:rsidR="00283A6C" w:rsidRDefault="00283A6C" w:rsidP="001E39AF">
      <w:pPr>
        <w:jc w:val="center"/>
        <w:rPr>
          <w:b/>
          <w:sz w:val="32"/>
          <w:szCs w:val="32"/>
        </w:rPr>
      </w:pPr>
    </w:p>
    <w:p w14:paraId="6920385D" w14:textId="77777777" w:rsidR="00283A6C" w:rsidRDefault="00283A6C" w:rsidP="001E39AF">
      <w:pPr>
        <w:jc w:val="center"/>
        <w:rPr>
          <w:b/>
          <w:sz w:val="32"/>
          <w:szCs w:val="32"/>
        </w:rPr>
      </w:pPr>
    </w:p>
    <w:p w14:paraId="6920385E" w14:textId="77777777" w:rsidR="00283A6C" w:rsidRDefault="00283A6C" w:rsidP="001E39AF">
      <w:pPr>
        <w:jc w:val="center"/>
        <w:rPr>
          <w:b/>
          <w:sz w:val="32"/>
          <w:szCs w:val="32"/>
        </w:rPr>
      </w:pPr>
    </w:p>
    <w:p w14:paraId="6920385F" w14:textId="77777777" w:rsidR="00283A6C" w:rsidRDefault="00283A6C" w:rsidP="001E39AF">
      <w:pPr>
        <w:jc w:val="center"/>
        <w:rPr>
          <w:b/>
          <w:sz w:val="32"/>
          <w:szCs w:val="32"/>
        </w:rPr>
      </w:pPr>
    </w:p>
    <w:p w14:paraId="69203860" w14:textId="77777777" w:rsidR="00283A6C" w:rsidRDefault="00283A6C" w:rsidP="001E39AF">
      <w:pPr>
        <w:jc w:val="center"/>
        <w:rPr>
          <w:b/>
          <w:sz w:val="32"/>
          <w:szCs w:val="32"/>
        </w:rPr>
      </w:pPr>
    </w:p>
    <w:p w14:paraId="69203861" w14:textId="2121C390" w:rsidR="00283A6C" w:rsidRDefault="00283A6C" w:rsidP="00283A6C">
      <w:pPr>
        <w:jc w:val="right"/>
        <w:rPr>
          <w:b/>
          <w:sz w:val="32"/>
          <w:szCs w:val="32"/>
        </w:rPr>
      </w:pPr>
      <w:r>
        <w:rPr>
          <w:b/>
          <w:sz w:val="32"/>
          <w:szCs w:val="32"/>
        </w:rPr>
        <w:t xml:space="preserve">Developed </w:t>
      </w:r>
      <w:r w:rsidR="00B75E62">
        <w:rPr>
          <w:b/>
          <w:sz w:val="32"/>
          <w:szCs w:val="32"/>
        </w:rPr>
        <w:t>at</w:t>
      </w:r>
      <w:r>
        <w:rPr>
          <w:b/>
          <w:sz w:val="32"/>
          <w:szCs w:val="32"/>
        </w:rPr>
        <w:t xml:space="preserve"> University of São Paulo, Brazil</w:t>
      </w:r>
    </w:p>
    <w:p w14:paraId="69203862" w14:textId="77777777" w:rsidR="00283A6C" w:rsidRDefault="00283A6C" w:rsidP="00283A6C">
      <w:pPr>
        <w:jc w:val="right"/>
        <w:rPr>
          <w:b/>
          <w:sz w:val="32"/>
          <w:szCs w:val="32"/>
        </w:rPr>
      </w:pPr>
    </w:p>
    <w:p w14:paraId="69203863" w14:textId="4A8E3D95" w:rsidR="00283A6C" w:rsidRDefault="0051186D" w:rsidP="00283A6C">
      <w:pPr>
        <w:jc w:val="right"/>
        <w:rPr>
          <w:b/>
          <w:sz w:val="32"/>
          <w:szCs w:val="32"/>
        </w:rPr>
      </w:pPr>
      <w:r>
        <w:rPr>
          <w:b/>
          <w:sz w:val="32"/>
          <w:szCs w:val="32"/>
        </w:rPr>
        <w:t>August</w:t>
      </w:r>
      <w:r w:rsidR="006C14E3">
        <w:rPr>
          <w:b/>
          <w:sz w:val="32"/>
          <w:szCs w:val="32"/>
        </w:rPr>
        <w:t xml:space="preserve"> </w:t>
      </w:r>
      <w:r w:rsidR="00CC5BBB">
        <w:rPr>
          <w:b/>
          <w:sz w:val="32"/>
          <w:szCs w:val="32"/>
        </w:rPr>
        <w:t>202</w:t>
      </w:r>
      <w:r>
        <w:rPr>
          <w:b/>
          <w:sz w:val="32"/>
          <w:szCs w:val="32"/>
        </w:rPr>
        <w:t>2</w:t>
      </w:r>
    </w:p>
    <w:p w14:paraId="69203864" w14:textId="77777777" w:rsidR="00302D12" w:rsidRDefault="00283A6C" w:rsidP="00283A6C">
      <w:pPr>
        <w:jc w:val="right"/>
        <w:rPr>
          <w:b/>
          <w:sz w:val="32"/>
          <w:szCs w:val="32"/>
        </w:rPr>
      </w:pPr>
      <w:r>
        <w:rPr>
          <w:b/>
          <w:sz w:val="32"/>
          <w:szCs w:val="32"/>
        </w:rPr>
        <w:t>Prof. Alfredo Gay Neto</w:t>
      </w:r>
    </w:p>
    <w:p w14:paraId="69203865" w14:textId="77777777" w:rsidR="00195966" w:rsidRDefault="00195966" w:rsidP="00195966">
      <w:pPr>
        <w:jc w:val="center"/>
        <w:rPr>
          <w:b/>
          <w:sz w:val="32"/>
          <w:szCs w:val="32"/>
        </w:rPr>
      </w:pPr>
    </w:p>
    <w:p w14:paraId="69203866" w14:textId="77777777" w:rsidR="00B90099" w:rsidRDefault="00B90099" w:rsidP="00195966">
      <w:pPr>
        <w:jc w:val="center"/>
        <w:rPr>
          <w:b/>
          <w:sz w:val="32"/>
          <w:szCs w:val="32"/>
        </w:rPr>
      </w:pPr>
      <w:r>
        <w:rPr>
          <w:b/>
          <w:sz w:val="32"/>
          <w:szCs w:val="32"/>
        </w:rPr>
        <w:t>Table of Contents</w:t>
      </w:r>
    </w:p>
    <w:sdt>
      <w:sdtPr>
        <w:rPr>
          <w:rFonts w:eastAsiaTheme="minorHAnsi" w:cstheme="minorBidi"/>
          <w:color w:val="auto"/>
          <w:sz w:val="22"/>
          <w:szCs w:val="22"/>
          <w:lang w:val="en-US" w:eastAsia="en-US"/>
        </w:rPr>
        <w:id w:val="-415248527"/>
        <w:docPartObj>
          <w:docPartGallery w:val="Table of Contents"/>
          <w:docPartUnique/>
        </w:docPartObj>
      </w:sdtPr>
      <w:sdtEndPr>
        <w:rPr>
          <w:b/>
          <w:bCs/>
        </w:rPr>
      </w:sdtEndPr>
      <w:sdtContent>
        <w:p w14:paraId="69203867" w14:textId="77777777" w:rsidR="00195966" w:rsidRDefault="00195966">
          <w:pPr>
            <w:pStyle w:val="CabealhodoSumrio"/>
          </w:pPr>
        </w:p>
        <w:p w14:paraId="4409BFF1" w14:textId="7D6ED9B2" w:rsidR="002A3346" w:rsidRDefault="00687292">
          <w:pPr>
            <w:pStyle w:val="Sumrio1"/>
            <w:tabs>
              <w:tab w:val="right" w:leader="dot" w:pos="8494"/>
            </w:tabs>
            <w:rPr>
              <w:rFonts w:eastAsiaTheme="minorEastAsia"/>
              <w:noProof/>
              <w:lang w:val="pt-BR" w:eastAsia="pt-BR"/>
            </w:rPr>
          </w:pPr>
          <w:r>
            <w:fldChar w:fldCharType="begin"/>
          </w:r>
          <w:r>
            <w:instrText xml:space="preserve"> TOC \o "1-2" \h \z \u </w:instrText>
          </w:r>
          <w:r>
            <w:fldChar w:fldCharType="separate"/>
          </w:r>
          <w:hyperlink w:anchor="_Toc87510603" w:history="1">
            <w:r w:rsidR="002A3346" w:rsidRPr="003B5E57">
              <w:rPr>
                <w:rStyle w:val="Hyperlink"/>
                <w:noProof/>
              </w:rPr>
              <w:t>Introduction</w:t>
            </w:r>
            <w:r w:rsidR="002A3346">
              <w:rPr>
                <w:noProof/>
                <w:webHidden/>
              </w:rPr>
              <w:tab/>
            </w:r>
            <w:r w:rsidR="002A3346">
              <w:rPr>
                <w:noProof/>
                <w:webHidden/>
              </w:rPr>
              <w:fldChar w:fldCharType="begin"/>
            </w:r>
            <w:r w:rsidR="002A3346">
              <w:rPr>
                <w:noProof/>
                <w:webHidden/>
              </w:rPr>
              <w:instrText xml:space="preserve"> PAGEREF _Toc87510603 \h </w:instrText>
            </w:r>
            <w:r w:rsidR="002A3346">
              <w:rPr>
                <w:noProof/>
                <w:webHidden/>
              </w:rPr>
            </w:r>
            <w:r w:rsidR="002A3346">
              <w:rPr>
                <w:noProof/>
                <w:webHidden/>
              </w:rPr>
              <w:fldChar w:fldCharType="separate"/>
            </w:r>
            <w:r w:rsidR="00F219D1">
              <w:rPr>
                <w:noProof/>
                <w:webHidden/>
              </w:rPr>
              <w:t>5</w:t>
            </w:r>
            <w:r w:rsidR="002A3346">
              <w:rPr>
                <w:noProof/>
                <w:webHidden/>
              </w:rPr>
              <w:fldChar w:fldCharType="end"/>
            </w:r>
          </w:hyperlink>
        </w:p>
        <w:p w14:paraId="4515554B" w14:textId="3826B508" w:rsidR="002A3346" w:rsidRDefault="00000000">
          <w:pPr>
            <w:pStyle w:val="Sumrio1"/>
            <w:tabs>
              <w:tab w:val="right" w:leader="dot" w:pos="8494"/>
            </w:tabs>
            <w:rPr>
              <w:rFonts w:eastAsiaTheme="minorEastAsia"/>
              <w:noProof/>
              <w:lang w:val="pt-BR" w:eastAsia="pt-BR"/>
            </w:rPr>
          </w:pPr>
          <w:hyperlink w:anchor="_Toc87510604" w:history="1">
            <w:r w:rsidR="002A3346" w:rsidRPr="003B5E57">
              <w:rPr>
                <w:rStyle w:val="Hyperlink"/>
                <w:noProof/>
              </w:rPr>
              <w:t>General information</w:t>
            </w:r>
            <w:r w:rsidR="002A3346">
              <w:rPr>
                <w:noProof/>
                <w:webHidden/>
              </w:rPr>
              <w:tab/>
            </w:r>
            <w:r w:rsidR="002A3346">
              <w:rPr>
                <w:noProof/>
                <w:webHidden/>
              </w:rPr>
              <w:fldChar w:fldCharType="begin"/>
            </w:r>
            <w:r w:rsidR="002A3346">
              <w:rPr>
                <w:noProof/>
                <w:webHidden/>
              </w:rPr>
              <w:instrText xml:space="preserve"> PAGEREF _Toc87510604 \h </w:instrText>
            </w:r>
            <w:r w:rsidR="002A3346">
              <w:rPr>
                <w:noProof/>
                <w:webHidden/>
              </w:rPr>
            </w:r>
            <w:r w:rsidR="002A3346">
              <w:rPr>
                <w:noProof/>
                <w:webHidden/>
              </w:rPr>
              <w:fldChar w:fldCharType="separate"/>
            </w:r>
            <w:r w:rsidR="00F219D1">
              <w:rPr>
                <w:noProof/>
                <w:webHidden/>
              </w:rPr>
              <w:t>6</w:t>
            </w:r>
            <w:r w:rsidR="002A3346">
              <w:rPr>
                <w:noProof/>
                <w:webHidden/>
              </w:rPr>
              <w:fldChar w:fldCharType="end"/>
            </w:r>
          </w:hyperlink>
        </w:p>
        <w:p w14:paraId="5E7608CB" w14:textId="37DAA389" w:rsidR="002A3346" w:rsidRDefault="00000000">
          <w:pPr>
            <w:pStyle w:val="Sumrio2"/>
            <w:tabs>
              <w:tab w:val="right" w:leader="dot" w:pos="8494"/>
            </w:tabs>
            <w:rPr>
              <w:rFonts w:eastAsiaTheme="minorEastAsia"/>
              <w:noProof/>
              <w:lang w:val="pt-BR" w:eastAsia="pt-BR"/>
            </w:rPr>
          </w:pPr>
          <w:hyperlink w:anchor="_Toc87510605" w:history="1">
            <w:r w:rsidR="002A3346" w:rsidRPr="003B5E57">
              <w:rPr>
                <w:rStyle w:val="Hyperlink"/>
                <w:noProof/>
              </w:rPr>
              <w:t>Installing Giraffe</w:t>
            </w:r>
            <w:r w:rsidR="002A3346">
              <w:rPr>
                <w:noProof/>
                <w:webHidden/>
              </w:rPr>
              <w:tab/>
            </w:r>
            <w:r w:rsidR="002A3346">
              <w:rPr>
                <w:noProof/>
                <w:webHidden/>
              </w:rPr>
              <w:fldChar w:fldCharType="begin"/>
            </w:r>
            <w:r w:rsidR="002A3346">
              <w:rPr>
                <w:noProof/>
                <w:webHidden/>
              </w:rPr>
              <w:instrText xml:space="preserve"> PAGEREF _Toc87510605 \h </w:instrText>
            </w:r>
            <w:r w:rsidR="002A3346">
              <w:rPr>
                <w:noProof/>
                <w:webHidden/>
              </w:rPr>
            </w:r>
            <w:r w:rsidR="002A3346">
              <w:rPr>
                <w:noProof/>
                <w:webHidden/>
              </w:rPr>
              <w:fldChar w:fldCharType="separate"/>
            </w:r>
            <w:r w:rsidR="00F219D1">
              <w:rPr>
                <w:noProof/>
                <w:webHidden/>
              </w:rPr>
              <w:t>6</w:t>
            </w:r>
            <w:r w:rsidR="002A3346">
              <w:rPr>
                <w:noProof/>
                <w:webHidden/>
              </w:rPr>
              <w:fldChar w:fldCharType="end"/>
            </w:r>
          </w:hyperlink>
        </w:p>
        <w:p w14:paraId="713C38D2" w14:textId="4D88C063" w:rsidR="002A3346" w:rsidRDefault="00000000">
          <w:pPr>
            <w:pStyle w:val="Sumrio2"/>
            <w:tabs>
              <w:tab w:val="right" w:leader="dot" w:pos="8494"/>
            </w:tabs>
            <w:rPr>
              <w:rFonts w:eastAsiaTheme="minorEastAsia"/>
              <w:noProof/>
              <w:lang w:val="pt-BR" w:eastAsia="pt-BR"/>
            </w:rPr>
          </w:pPr>
          <w:hyperlink w:anchor="_Toc87510606" w:history="1">
            <w:r w:rsidR="002A3346" w:rsidRPr="003B5E57">
              <w:rPr>
                <w:rStyle w:val="Hyperlink"/>
                <w:noProof/>
              </w:rPr>
              <w:t>Running Giraffe</w:t>
            </w:r>
            <w:r w:rsidR="002A3346">
              <w:rPr>
                <w:noProof/>
                <w:webHidden/>
              </w:rPr>
              <w:tab/>
            </w:r>
            <w:r w:rsidR="002A3346">
              <w:rPr>
                <w:noProof/>
                <w:webHidden/>
              </w:rPr>
              <w:fldChar w:fldCharType="begin"/>
            </w:r>
            <w:r w:rsidR="002A3346">
              <w:rPr>
                <w:noProof/>
                <w:webHidden/>
              </w:rPr>
              <w:instrText xml:space="preserve"> PAGEREF _Toc87510606 \h </w:instrText>
            </w:r>
            <w:r w:rsidR="002A3346">
              <w:rPr>
                <w:noProof/>
                <w:webHidden/>
              </w:rPr>
            </w:r>
            <w:r w:rsidR="002A3346">
              <w:rPr>
                <w:noProof/>
                <w:webHidden/>
              </w:rPr>
              <w:fldChar w:fldCharType="separate"/>
            </w:r>
            <w:r w:rsidR="00F219D1">
              <w:rPr>
                <w:noProof/>
                <w:webHidden/>
              </w:rPr>
              <w:t>6</w:t>
            </w:r>
            <w:r w:rsidR="002A3346">
              <w:rPr>
                <w:noProof/>
                <w:webHidden/>
              </w:rPr>
              <w:fldChar w:fldCharType="end"/>
            </w:r>
          </w:hyperlink>
        </w:p>
        <w:p w14:paraId="2E5CD1C4" w14:textId="24B23643" w:rsidR="002A3346" w:rsidRDefault="00000000">
          <w:pPr>
            <w:pStyle w:val="Sumrio2"/>
            <w:tabs>
              <w:tab w:val="right" w:leader="dot" w:pos="8494"/>
            </w:tabs>
            <w:rPr>
              <w:rFonts w:eastAsiaTheme="minorEastAsia"/>
              <w:noProof/>
              <w:lang w:val="pt-BR" w:eastAsia="pt-BR"/>
            </w:rPr>
          </w:pPr>
          <w:hyperlink w:anchor="_Toc87510607" w:history="1">
            <w:r w:rsidR="002A3346" w:rsidRPr="003B5E57">
              <w:rPr>
                <w:rStyle w:val="Hyperlink"/>
                <w:noProof/>
              </w:rPr>
              <w:t>Input file</w:t>
            </w:r>
            <w:r w:rsidR="002A3346">
              <w:rPr>
                <w:noProof/>
                <w:webHidden/>
              </w:rPr>
              <w:tab/>
            </w:r>
            <w:r w:rsidR="002A3346">
              <w:rPr>
                <w:noProof/>
                <w:webHidden/>
              </w:rPr>
              <w:fldChar w:fldCharType="begin"/>
            </w:r>
            <w:r w:rsidR="002A3346">
              <w:rPr>
                <w:noProof/>
                <w:webHidden/>
              </w:rPr>
              <w:instrText xml:space="preserve"> PAGEREF _Toc87510607 \h </w:instrText>
            </w:r>
            <w:r w:rsidR="002A3346">
              <w:rPr>
                <w:noProof/>
                <w:webHidden/>
              </w:rPr>
            </w:r>
            <w:r w:rsidR="002A3346">
              <w:rPr>
                <w:noProof/>
                <w:webHidden/>
              </w:rPr>
              <w:fldChar w:fldCharType="separate"/>
            </w:r>
            <w:r w:rsidR="00F219D1">
              <w:rPr>
                <w:noProof/>
                <w:webHidden/>
              </w:rPr>
              <w:t>7</w:t>
            </w:r>
            <w:r w:rsidR="002A3346">
              <w:rPr>
                <w:noProof/>
                <w:webHidden/>
              </w:rPr>
              <w:fldChar w:fldCharType="end"/>
            </w:r>
          </w:hyperlink>
        </w:p>
        <w:p w14:paraId="39E8213F" w14:textId="0185ED3A" w:rsidR="002A3346" w:rsidRDefault="00000000">
          <w:pPr>
            <w:pStyle w:val="Sumrio2"/>
            <w:tabs>
              <w:tab w:val="right" w:leader="dot" w:pos="8494"/>
            </w:tabs>
            <w:rPr>
              <w:rFonts w:eastAsiaTheme="minorEastAsia"/>
              <w:noProof/>
              <w:lang w:val="pt-BR" w:eastAsia="pt-BR"/>
            </w:rPr>
          </w:pPr>
          <w:hyperlink w:anchor="_Toc87510608" w:history="1">
            <w:r w:rsidR="002A3346" w:rsidRPr="003B5E57">
              <w:rPr>
                <w:rStyle w:val="Hyperlink"/>
                <w:noProof/>
              </w:rPr>
              <w:t>Output files</w:t>
            </w:r>
            <w:r w:rsidR="002A3346">
              <w:rPr>
                <w:noProof/>
                <w:webHidden/>
              </w:rPr>
              <w:tab/>
            </w:r>
            <w:r w:rsidR="002A3346">
              <w:rPr>
                <w:noProof/>
                <w:webHidden/>
              </w:rPr>
              <w:fldChar w:fldCharType="begin"/>
            </w:r>
            <w:r w:rsidR="002A3346">
              <w:rPr>
                <w:noProof/>
                <w:webHidden/>
              </w:rPr>
              <w:instrText xml:space="preserve"> PAGEREF _Toc87510608 \h </w:instrText>
            </w:r>
            <w:r w:rsidR="002A3346">
              <w:rPr>
                <w:noProof/>
                <w:webHidden/>
              </w:rPr>
            </w:r>
            <w:r w:rsidR="002A3346">
              <w:rPr>
                <w:noProof/>
                <w:webHidden/>
              </w:rPr>
              <w:fldChar w:fldCharType="separate"/>
            </w:r>
            <w:r w:rsidR="00F219D1">
              <w:rPr>
                <w:noProof/>
                <w:webHidden/>
              </w:rPr>
              <w:t>11</w:t>
            </w:r>
            <w:r w:rsidR="002A3346">
              <w:rPr>
                <w:noProof/>
                <w:webHidden/>
              </w:rPr>
              <w:fldChar w:fldCharType="end"/>
            </w:r>
          </w:hyperlink>
        </w:p>
        <w:p w14:paraId="19504DF3" w14:textId="038BD949" w:rsidR="002A3346" w:rsidRDefault="00000000">
          <w:pPr>
            <w:pStyle w:val="Sumrio2"/>
            <w:tabs>
              <w:tab w:val="right" w:leader="dot" w:pos="8494"/>
            </w:tabs>
            <w:rPr>
              <w:rFonts w:eastAsiaTheme="minorEastAsia"/>
              <w:noProof/>
              <w:lang w:val="pt-BR" w:eastAsia="pt-BR"/>
            </w:rPr>
          </w:pPr>
          <w:hyperlink w:anchor="_Toc87510609" w:history="1">
            <w:r w:rsidR="002A3346" w:rsidRPr="003B5E57">
              <w:rPr>
                <w:rStyle w:val="Hyperlink"/>
                <w:noProof/>
              </w:rPr>
              <w:t>Tutorials</w:t>
            </w:r>
            <w:r w:rsidR="002A3346">
              <w:rPr>
                <w:noProof/>
                <w:webHidden/>
              </w:rPr>
              <w:tab/>
            </w:r>
            <w:r w:rsidR="002A3346">
              <w:rPr>
                <w:noProof/>
                <w:webHidden/>
              </w:rPr>
              <w:fldChar w:fldCharType="begin"/>
            </w:r>
            <w:r w:rsidR="002A3346">
              <w:rPr>
                <w:noProof/>
                <w:webHidden/>
              </w:rPr>
              <w:instrText xml:space="preserve"> PAGEREF _Toc87510609 \h </w:instrText>
            </w:r>
            <w:r w:rsidR="002A3346">
              <w:rPr>
                <w:noProof/>
                <w:webHidden/>
              </w:rPr>
            </w:r>
            <w:r w:rsidR="002A3346">
              <w:rPr>
                <w:noProof/>
                <w:webHidden/>
              </w:rPr>
              <w:fldChar w:fldCharType="separate"/>
            </w:r>
            <w:r w:rsidR="00F219D1">
              <w:rPr>
                <w:noProof/>
                <w:webHidden/>
              </w:rPr>
              <w:t>13</w:t>
            </w:r>
            <w:r w:rsidR="002A3346">
              <w:rPr>
                <w:noProof/>
                <w:webHidden/>
              </w:rPr>
              <w:fldChar w:fldCharType="end"/>
            </w:r>
          </w:hyperlink>
        </w:p>
        <w:p w14:paraId="38CB1182" w14:textId="664F359A" w:rsidR="002A3346" w:rsidRDefault="00000000">
          <w:pPr>
            <w:pStyle w:val="Sumrio1"/>
            <w:tabs>
              <w:tab w:val="right" w:leader="dot" w:pos="8494"/>
            </w:tabs>
            <w:rPr>
              <w:rFonts w:eastAsiaTheme="minorEastAsia"/>
              <w:noProof/>
              <w:lang w:val="pt-BR" w:eastAsia="pt-BR"/>
            </w:rPr>
          </w:pPr>
          <w:hyperlink w:anchor="_Toc87510610" w:history="1">
            <w:r w:rsidR="002A3346" w:rsidRPr="003B5E57">
              <w:rPr>
                <w:rStyle w:val="Hyperlink"/>
                <w:noProof/>
              </w:rPr>
              <w:t>Nodes</w:t>
            </w:r>
            <w:r w:rsidR="002A3346">
              <w:rPr>
                <w:noProof/>
                <w:webHidden/>
              </w:rPr>
              <w:tab/>
            </w:r>
            <w:r w:rsidR="002A3346">
              <w:rPr>
                <w:noProof/>
                <w:webHidden/>
              </w:rPr>
              <w:fldChar w:fldCharType="begin"/>
            </w:r>
            <w:r w:rsidR="002A3346">
              <w:rPr>
                <w:noProof/>
                <w:webHidden/>
              </w:rPr>
              <w:instrText xml:space="preserve"> PAGEREF _Toc87510610 \h </w:instrText>
            </w:r>
            <w:r w:rsidR="002A3346">
              <w:rPr>
                <w:noProof/>
                <w:webHidden/>
              </w:rPr>
            </w:r>
            <w:r w:rsidR="002A3346">
              <w:rPr>
                <w:noProof/>
                <w:webHidden/>
              </w:rPr>
              <w:fldChar w:fldCharType="separate"/>
            </w:r>
            <w:r w:rsidR="00F219D1">
              <w:rPr>
                <w:noProof/>
                <w:webHidden/>
              </w:rPr>
              <w:t>14</w:t>
            </w:r>
            <w:r w:rsidR="002A3346">
              <w:rPr>
                <w:noProof/>
                <w:webHidden/>
              </w:rPr>
              <w:fldChar w:fldCharType="end"/>
            </w:r>
          </w:hyperlink>
        </w:p>
        <w:p w14:paraId="616B84D6" w14:textId="2779826B" w:rsidR="002A3346" w:rsidRDefault="00000000">
          <w:pPr>
            <w:pStyle w:val="Sumrio1"/>
            <w:tabs>
              <w:tab w:val="right" w:leader="dot" w:pos="8494"/>
            </w:tabs>
            <w:rPr>
              <w:rFonts w:eastAsiaTheme="minorEastAsia"/>
              <w:noProof/>
              <w:lang w:val="pt-BR" w:eastAsia="pt-BR"/>
            </w:rPr>
          </w:pPr>
          <w:hyperlink w:anchor="_Toc87510611" w:history="1">
            <w:r w:rsidR="002A3346" w:rsidRPr="003B5E57">
              <w:rPr>
                <w:rStyle w:val="Hyperlink"/>
                <w:noProof/>
              </w:rPr>
              <w:t>SuperNodes</w:t>
            </w:r>
            <w:r w:rsidR="002A3346">
              <w:rPr>
                <w:noProof/>
                <w:webHidden/>
              </w:rPr>
              <w:tab/>
            </w:r>
            <w:r w:rsidR="002A3346">
              <w:rPr>
                <w:noProof/>
                <w:webHidden/>
              </w:rPr>
              <w:fldChar w:fldCharType="begin"/>
            </w:r>
            <w:r w:rsidR="002A3346">
              <w:rPr>
                <w:noProof/>
                <w:webHidden/>
              </w:rPr>
              <w:instrText xml:space="preserve"> PAGEREF _Toc87510611 \h </w:instrText>
            </w:r>
            <w:r w:rsidR="002A3346">
              <w:rPr>
                <w:noProof/>
                <w:webHidden/>
              </w:rPr>
            </w:r>
            <w:r w:rsidR="002A3346">
              <w:rPr>
                <w:noProof/>
                <w:webHidden/>
              </w:rPr>
              <w:fldChar w:fldCharType="separate"/>
            </w:r>
            <w:r w:rsidR="00F219D1">
              <w:rPr>
                <w:noProof/>
                <w:webHidden/>
              </w:rPr>
              <w:t>15</w:t>
            </w:r>
            <w:r w:rsidR="002A3346">
              <w:rPr>
                <w:noProof/>
                <w:webHidden/>
              </w:rPr>
              <w:fldChar w:fldCharType="end"/>
            </w:r>
          </w:hyperlink>
        </w:p>
        <w:p w14:paraId="74D3F30F" w14:textId="6A520050" w:rsidR="002A3346" w:rsidRDefault="00000000">
          <w:pPr>
            <w:pStyle w:val="Sumrio1"/>
            <w:tabs>
              <w:tab w:val="right" w:leader="dot" w:pos="8494"/>
            </w:tabs>
            <w:rPr>
              <w:rFonts w:eastAsiaTheme="minorEastAsia"/>
              <w:noProof/>
              <w:lang w:val="pt-BR" w:eastAsia="pt-BR"/>
            </w:rPr>
          </w:pPr>
          <w:hyperlink w:anchor="_Toc87510612" w:history="1">
            <w:r w:rsidR="002A3346" w:rsidRPr="003B5E57">
              <w:rPr>
                <w:rStyle w:val="Hyperlink"/>
                <w:noProof/>
              </w:rPr>
              <w:t>Elements</w:t>
            </w:r>
            <w:r w:rsidR="002A3346">
              <w:rPr>
                <w:noProof/>
                <w:webHidden/>
              </w:rPr>
              <w:tab/>
            </w:r>
            <w:r w:rsidR="002A3346">
              <w:rPr>
                <w:noProof/>
                <w:webHidden/>
              </w:rPr>
              <w:fldChar w:fldCharType="begin"/>
            </w:r>
            <w:r w:rsidR="002A3346">
              <w:rPr>
                <w:noProof/>
                <w:webHidden/>
              </w:rPr>
              <w:instrText xml:space="preserve"> PAGEREF _Toc87510612 \h </w:instrText>
            </w:r>
            <w:r w:rsidR="002A3346">
              <w:rPr>
                <w:noProof/>
                <w:webHidden/>
              </w:rPr>
            </w:r>
            <w:r w:rsidR="002A3346">
              <w:rPr>
                <w:noProof/>
                <w:webHidden/>
              </w:rPr>
              <w:fldChar w:fldCharType="separate"/>
            </w:r>
            <w:r w:rsidR="00F219D1">
              <w:rPr>
                <w:noProof/>
                <w:webHidden/>
              </w:rPr>
              <w:t>16</w:t>
            </w:r>
            <w:r w:rsidR="002A3346">
              <w:rPr>
                <w:noProof/>
                <w:webHidden/>
              </w:rPr>
              <w:fldChar w:fldCharType="end"/>
            </w:r>
          </w:hyperlink>
        </w:p>
        <w:p w14:paraId="0220872E" w14:textId="28E21C01" w:rsidR="002A3346" w:rsidRDefault="00000000">
          <w:pPr>
            <w:pStyle w:val="Sumrio2"/>
            <w:tabs>
              <w:tab w:val="right" w:leader="dot" w:pos="8494"/>
            </w:tabs>
            <w:rPr>
              <w:rFonts w:eastAsiaTheme="minorEastAsia"/>
              <w:noProof/>
              <w:lang w:val="pt-BR" w:eastAsia="pt-BR"/>
            </w:rPr>
          </w:pPr>
          <w:hyperlink w:anchor="_Toc87510613" w:history="1">
            <w:r w:rsidR="002A3346" w:rsidRPr="003B5E57">
              <w:rPr>
                <w:rStyle w:val="Hyperlink"/>
                <w:noProof/>
              </w:rPr>
              <w:t>Beam_1</w:t>
            </w:r>
            <w:r w:rsidR="002A3346">
              <w:rPr>
                <w:noProof/>
                <w:webHidden/>
              </w:rPr>
              <w:tab/>
            </w:r>
            <w:r w:rsidR="002A3346">
              <w:rPr>
                <w:noProof/>
                <w:webHidden/>
              </w:rPr>
              <w:fldChar w:fldCharType="begin"/>
            </w:r>
            <w:r w:rsidR="002A3346">
              <w:rPr>
                <w:noProof/>
                <w:webHidden/>
              </w:rPr>
              <w:instrText xml:space="preserve"> PAGEREF _Toc87510613 \h </w:instrText>
            </w:r>
            <w:r w:rsidR="002A3346">
              <w:rPr>
                <w:noProof/>
                <w:webHidden/>
              </w:rPr>
            </w:r>
            <w:r w:rsidR="002A3346">
              <w:rPr>
                <w:noProof/>
                <w:webHidden/>
              </w:rPr>
              <w:fldChar w:fldCharType="separate"/>
            </w:r>
            <w:r w:rsidR="00F219D1">
              <w:rPr>
                <w:noProof/>
                <w:webHidden/>
              </w:rPr>
              <w:t>17</w:t>
            </w:r>
            <w:r w:rsidR="002A3346">
              <w:rPr>
                <w:noProof/>
                <w:webHidden/>
              </w:rPr>
              <w:fldChar w:fldCharType="end"/>
            </w:r>
          </w:hyperlink>
        </w:p>
        <w:p w14:paraId="34EEA596" w14:textId="456F81B0" w:rsidR="002A3346" w:rsidRDefault="00000000">
          <w:pPr>
            <w:pStyle w:val="Sumrio2"/>
            <w:tabs>
              <w:tab w:val="right" w:leader="dot" w:pos="8494"/>
            </w:tabs>
            <w:rPr>
              <w:rFonts w:eastAsiaTheme="minorEastAsia"/>
              <w:noProof/>
              <w:lang w:val="pt-BR" w:eastAsia="pt-BR"/>
            </w:rPr>
          </w:pPr>
          <w:hyperlink w:anchor="_Toc87510614" w:history="1">
            <w:r w:rsidR="002A3346" w:rsidRPr="003B5E57">
              <w:rPr>
                <w:rStyle w:val="Hyperlink"/>
                <w:noProof/>
              </w:rPr>
              <w:t>Pipe_1</w:t>
            </w:r>
            <w:r w:rsidR="002A3346">
              <w:rPr>
                <w:noProof/>
                <w:webHidden/>
              </w:rPr>
              <w:tab/>
            </w:r>
            <w:r w:rsidR="002A3346">
              <w:rPr>
                <w:noProof/>
                <w:webHidden/>
              </w:rPr>
              <w:fldChar w:fldCharType="begin"/>
            </w:r>
            <w:r w:rsidR="002A3346">
              <w:rPr>
                <w:noProof/>
                <w:webHidden/>
              </w:rPr>
              <w:instrText xml:space="preserve"> PAGEREF _Toc87510614 \h </w:instrText>
            </w:r>
            <w:r w:rsidR="002A3346">
              <w:rPr>
                <w:noProof/>
                <w:webHidden/>
              </w:rPr>
            </w:r>
            <w:r w:rsidR="002A3346">
              <w:rPr>
                <w:noProof/>
                <w:webHidden/>
              </w:rPr>
              <w:fldChar w:fldCharType="separate"/>
            </w:r>
            <w:r w:rsidR="00F219D1">
              <w:rPr>
                <w:noProof/>
                <w:webHidden/>
              </w:rPr>
              <w:t>19</w:t>
            </w:r>
            <w:r w:rsidR="002A3346">
              <w:rPr>
                <w:noProof/>
                <w:webHidden/>
              </w:rPr>
              <w:fldChar w:fldCharType="end"/>
            </w:r>
          </w:hyperlink>
        </w:p>
        <w:p w14:paraId="425335F9" w14:textId="61841822" w:rsidR="002A3346" w:rsidRDefault="00000000">
          <w:pPr>
            <w:pStyle w:val="Sumrio2"/>
            <w:tabs>
              <w:tab w:val="right" w:leader="dot" w:pos="8494"/>
            </w:tabs>
            <w:rPr>
              <w:rFonts w:eastAsiaTheme="minorEastAsia"/>
              <w:noProof/>
              <w:lang w:val="pt-BR" w:eastAsia="pt-BR"/>
            </w:rPr>
          </w:pPr>
          <w:hyperlink w:anchor="_Toc87510615" w:history="1">
            <w:r w:rsidR="002A3346" w:rsidRPr="003B5E57">
              <w:rPr>
                <w:rStyle w:val="Hyperlink"/>
                <w:noProof/>
              </w:rPr>
              <w:t>Shell_1</w:t>
            </w:r>
            <w:r w:rsidR="002A3346">
              <w:rPr>
                <w:noProof/>
                <w:webHidden/>
              </w:rPr>
              <w:tab/>
            </w:r>
            <w:r w:rsidR="002A3346">
              <w:rPr>
                <w:noProof/>
                <w:webHidden/>
              </w:rPr>
              <w:fldChar w:fldCharType="begin"/>
            </w:r>
            <w:r w:rsidR="002A3346">
              <w:rPr>
                <w:noProof/>
                <w:webHidden/>
              </w:rPr>
              <w:instrText xml:space="preserve"> PAGEREF _Toc87510615 \h </w:instrText>
            </w:r>
            <w:r w:rsidR="002A3346">
              <w:rPr>
                <w:noProof/>
                <w:webHidden/>
              </w:rPr>
            </w:r>
            <w:r w:rsidR="002A3346">
              <w:rPr>
                <w:noProof/>
                <w:webHidden/>
              </w:rPr>
              <w:fldChar w:fldCharType="separate"/>
            </w:r>
            <w:r w:rsidR="00F219D1">
              <w:rPr>
                <w:noProof/>
                <w:webHidden/>
              </w:rPr>
              <w:t>20</w:t>
            </w:r>
            <w:r w:rsidR="002A3346">
              <w:rPr>
                <w:noProof/>
                <w:webHidden/>
              </w:rPr>
              <w:fldChar w:fldCharType="end"/>
            </w:r>
          </w:hyperlink>
        </w:p>
        <w:p w14:paraId="0D4A7112" w14:textId="1DB0F4E6" w:rsidR="002A3346" w:rsidRDefault="00000000">
          <w:pPr>
            <w:pStyle w:val="Sumrio2"/>
            <w:tabs>
              <w:tab w:val="right" w:leader="dot" w:pos="8494"/>
            </w:tabs>
            <w:rPr>
              <w:rFonts w:eastAsiaTheme="minorEastAsia"/>
              <w:noProof/>
              <w:lang w:val="pt-BR" w:eastAsia="pt-BR"/>
            </w:rPr>
          </w:pPr>
          <w:hyperlink w:anchor="_Toc87510616" w:history="1">
            <w:r w:rsidR="002A3346" w:rsidRPr="003B5E57">
              <w:rPr>
                <w:rStyle w:val="Hyperlink"/>
                <w:noProof/>
              </w:rPr>
              <w:t>Mass_1</w:t>
            </w:r>
            <w:r w:rsidR="002A3346">
              <w:rPr>
                <w:noProof/>
                <w:webHidden/>
              </w:rPr>
              <w:tab/>
            </w:r>
            <w:r w:rsidR="002A3346">
              <w:rPr>
                <w:noProof/>
                <w:webHidden/>
              </w:rPr>
              <w:fldChar w:fldCharType="begin"/>
            </w:r>
            <w:r w:rsidR="002A3346">
              <w:rPr>
                <w:noProof/>
                <w:webHidden/>
              </w:rPr>
              <w:instrText xml:space="preserve"> PAGEREF _Toc87510616 \h </w:instrText>
            </w:r>
            <w:r w:rsidR="002A3346">
              <w:rPr>
                <w:noProof/>
                <w:webHidden/>
              </w:rPr>
            </w:r>
            <w:r w:rsidR="002A3346">
              <w:rPr>
                <w:noProof/>
                <w:webHidden/>
              </w:rPr>
              <w:fldChar w:fldCharType="separate"/>
            </w:r>
            <w:r w:rsidR="00F219D1">
              <w:rPr>
                <w:noProof/>
                <w:webHidden/>
              </w:rPr>
              <w:t>23</w:t>
            </w:r>
            <w:r w:rsidR="002A3346">
              <w:rPr>
                <w:noProof/>
                <w:webHidden/>
              </w:rPr>
              <w:fldChar w:fldCharType="end"/>
            </w:r>
          </w:hyperlink>
        </w:p>
        <w:p w14:paraId="7BE06A52" w14:textId="7F6C0C1F" w:rsidR="002A3346" w:rsidRDefault="00000000">
          <w:pPr>
            <w:pStyle w:val="Sumrio2"/>
            <w:tabs>
              <w:tab w:val="right" w:leader="dot" w:pos="8494"/>
            </w:tabs>
            <w:rPr>
              <w:rFonts w:eastAsiaTheme="minorEastAsia"/>
              <w:noProof/>
              <w:lang w:val="pt-BR" w:eastAsia="pt-BR"/>
            </w:rPr>
          </w:pPr>
          <w:hyperlink w:anchor="_Toc87510617" w:history="1">
            <w:r w:rsidR="002A3346" w:rsidRPr="003B5E57">
              <w:rPr>
                <w:rStyle w:val="Hyperlink"/>
                <w:noProof/>
              </w:rPr>
              <w:t>SpringDashpot_1</w:t>
            </w:r>
            <w:r w:rsidR="002A3346">
              <w:rPr>
                <w:noProof/>
                <w:webHidden/>
              </w:rPr>
              <w:tab/>
            </w:r>
            <w:r w:rsidR="002A3346">
              <w:rPr>
                <w:noProof/>
                <w:webHidden/>
              </w:rPr>
              <w:fldChar w:fldCharType="begin"/>
            </w:r>
            <w:r w:rsidR="002A3346">
              <w:rPr>
                <w:noProof/>
                <w:webHidden/>
              </w:rPr>
              <w:instrText xml:space="preserve"> PAGEREF _Toc87510617 \h </w:instrText>
            </w:r>
            <w:r w:rsidR="002A3346">
              <w:rPr>
                <w:noProof/>
                <w:webHidden/>
              </w:rPr>
            </w:r>
            <w:r w:rsidR="002A3346">
              <w:rPr>
                <w:noProof/>
                <w:webHidden/>
              </w:rPr>
              <w:fldChar w:fldCharType="separate"/>
            </w:r>
            <w:r w:rsidR="00F219D1">
              <w:rPr>
                <w:noProof/>
                <w:webHidden/>
              </w:rPr>
              <w:t>24</w:t>
            </w:r>
            <w:r w:rsidR="002A3346">
              <w:rPr>
                <w:noProof/>
                <w:webHidden/>
              </w:rPr>
              <w:fldChar w:fldCharType="end"/>
            </w:r>
          </w:hyperlink>
        </w:p>
        <w:p w14:paraId="6B5BC120" w14:textId="531BCAF6" w:rsidR="002A3346" w:rsidRDefault="00000000">
          <w:pPr>
            <w:pStyle w:val="Sumrio2"/>
            <w:tabs>
              <w:tab w:val="right" w:leader="dot" w:pos="8494"/>
            </w:tabs>
            <w:rPr>
              <w:rFonts w:eastAsiaTheme="minorEastAsia"/>
              <w:noProof/>
              <w:lang w:val="pt-BR" w:eastAsia="pt-BR"/>
            </w:rPr>
          </w:pPr>
          <w:hyperlink w:anchor="_Toc87510618" w:history="1">
            <w:r w:rsidR="002A3346" w:rsidRPr="003B5E57">
              <w:rPr>
                <w:rStyle w:val="Hyperlink"/>
                <w:noProof/>
              </w:rPr>
              <w:t>RigidBody_1</w:t>
            </w:r>
            <w:r w:rsidR="002A3346">
              <w:rPr>
                <w:noProof/>
                <w:webHidden/>
              </w:rPr>
              <w:tab/>
            </w:r>
            <w:r w:rsidR="002A3346">
              <w:rPr>
                <w:noProof/>
                <w:webHidden/>
              </w:rPr>
              <w:fldChar w:fldCharType="begin"/>
            </w:r>
            <w:r w:rsidR="002A3346">
              <w:rPr>
                <w:noProof/>
                <w:webHidden/>
              </w:rPr>
              <w:instrText xml:space="preserve"> PAGEREF _Toc87510618 \h </w:instrText>
            </w:r>
            <w:r w:rsidR="002A3346">
              <w:rPr>
                <w:noProof/>
                <w:webHidden/>
              </w:rPr>
            </w:r>
            <w:r w:rsidR="002A3346">
              <w:rPr>
                <w:noProof/>
                <w:webHidden/>
              </w:rPr>
              <w:fldChar w:fldCharType="separate"/>
            </w:r>
            <w:r w:rsidR="00F219D1">
              <w:rPr>
                <w:noProof/>
                <w:webHidden/>
              </w:rPr>
              <w:t>25</w:t>
            </w:r>
            <w:r w:rsidR="002A3346">
              <w:rPr>
                <w:noProof/>
                <w:webHidden/>
              </w:rPr>
              <w:fldChar w:fldCharType="end"/>
            </w:r>
          </w:hyperlink>
        </w:p>
        <w:p w14:paraId="3A0CD3D9" w14:textId="581999BC" w:rsidR="002A3346" w:rsidRDefault="00000000">
          <w:pPr>
            <w:pStyle w:val="Sumrio2"/>
            <w:tabs>
              <w:tab w:val="right" w:leader="dot" w:pos="8494"/>
            </w:tabs>
            <w:rPr>
              <w:rFonts w:eastAsiaTheme="minorEastAsia"/>
              <w:noProof/>
              <w:lang w:val="pt-BR" w:eastAsia="pt-BR"/>
            </w:rPr>
          </w:pPr>
          <w:hyperlink w:anchor="_Toc87510619" w:history="1">
            <w:r w:rsidR="002A3346" w:rsidRPr="003B5E57">
              <w:rPr>
                <w:rStyle w:val="Hyperlink"/>
                <w:noProof/>
              </w:rPr>
              <w:t>Truss_1</w:t>
            </w:r>
            <w:r w:rsidR="002A3346">
              <w:rPr>
                <w:noProof/>
                <w:webHidden/>
              </w:rPr>
              <w:tab/>
            </w:r>
            <w:r w:rsidR="002A3346">
              <w:rPr>
                <w:noProof/>
                <w:webHidden/>
              </w:rPr>
              <w:fldChar w:fldCharType="begin"/>
            </w:r>
            <w:r w:rsidR="002A3346">
              <w:rPr>
                <w:noProof/>
                <w:webHidden/>
              </w:rPr>
              <w:instrText xml:space="preserve"> PAGEREF _Toc87510619 \h </w:instrText>
            </w:r>
            <w:r w:rsidR="002A3346">
              <w:rPr>
                <w:noProof/>
                <w:webHidden/>
              </w:rPr>
            </w:r>
            <w:r w:rsidR="002A3346">
              <w:rPr>
                <w:noProof/>
                <w:webHidden/>
              </w:rPr>
              <w:fldChar w:fldCharType="separate"/>
            </w:r>
            <w:r w:rsidR="00F219D1">
              <w:rPr>
                <w:noProof/>
                <w:webHidden/>
              </w:rPr>
              <w:t>28</w:t>
            </w:r>
            <w:r w:rsidR="002A3346">
              <w:rPr>
                <w:noProof/>
                <w:webHidden/>
              </w:rPr>
              <w:fldChar w:fldCharType="end"/>
            </w:r>
          </w:hyperlink>
        </w:p>
        <w:p w14:paraId="192802FA" w14:textId="4BBFBECC" w:rsidR="002A3346" w:rsidRDefault="00000000">
          <w:pPr>
            <w:pStyle w:val="Sumrio2"/>
            <w:tabs>
              <w:tab w:val="right" w:leader="dot" w:pos="8494"/>
            </w:tabs>
            <w:rPr>
              <w:rFonts w:eastAsiaTheme="minorEastAsia"/>
              <w:noProof/>
              <w:lang w:val="pt-BR" w:eastAsia="pt-BR"/>
            </w:rPr>
          </w:pPr>
          <w:hyperlink w:anchor="_Toc87510620" w:history="1">
            <w:r w:rsidR="002A3346" w:rsidRPr="003B5E57">
              <w:rPr>
                <w:rStyle w:val="Hyperlink"/>
                <w:noProof/>
              </w:rPr>
              <w:t>TwoNodeConnector_1</w:t>
            </w:r>
            <w:r w:rsidR="002A3346">
              <w:rPr>
                <w:noProof/>
                <w:webHidden/>
              </w:rPr>
              <w:tab/>
            </w:r>
            <w:r w:rsidR="002A3346">
              <w:rPr>
                <w:noProof/>
                <w:webHidden/>
              </w:rPr>
              <w:fldChar w:fldCharType="begin"/>
            </w:r>
            <w:r w:rsidR="002A3346">
              <w:rPr>
                <w:noProof/>
                <w:webHidden/>
              </w:rPr>
              <w:instrText xml:space="preserve"> PAGEREF _Toc87510620 \h </w:instrText>
            </w:r>
            <w:r w:rsidR="002A3346">
              <w:rPr>
                <w:noProof/>
                <w:webHidden/>
              </w:rPr>
            </w:r>
            <w:r w:rsidR="002A3346">
              <w:rPr>
                <w:noProof/>
                <w:webHidden/>
              </w:rPr>
              <w:fldChar w:fldCharType="separate"/>
            </w:r>
            <w:r w:rsidR="00F219D1">
              <w:rPr>
                <w:noProof/>
                <w:webHidden/>
              </w:rPr>
              <w:t>29</w:t>
            </w:r>
            <w:r w:rsidR="002A3346">
              <w:rPr>
                <w:noProof/>
                <w:webHidden/>
              </w:rPr>
              <w:fldChar w:fldCharType="end"/>
            </w:r>
          </w:hyperlink>
        </w:p>
        <w:p w14:paraId="2F06EDD0" w14:textId="36328E62" w:rsidR="002A3346" w:rsidRDefault="00000000">
          <w:pPr>
            <w:pStyle w:val="Sumrio1"/>
            <w:tabs>
              <w:tab w:val="right" w:leader="dot" w:pos="8494"/>
            </w:tabs>
            <w:rPr>
              <w:rFonts w:eastAsiaTheme="minorEastAsia"/>
              <w:noProof/>
              <w:lang w:val="pt-BR" w:eastAsia="pt-BR"/>
            </w:rPr>
          </w:pPr>
          <w:hyperlink w:anchor="_Toc87510621" w:history="1">
            <w:r w:rsidR="002A3346" w:rsidRPr="003B5E57">
              <w:rPr>
                <w:rStyle w:val="Hyperlink"/>
                <w:noProof/>
              </w:rPr>
              <w:t>Particles</w:t>
            </w:r>
            <w:r w:rsidR="002A3346">
              <w:rPr>
                <w:noProof/>
                <w:webHidden/>
              </w:rPr>
              <w:tab/>
            </w:r>
            <w:r w:rsidR="002A3346">
              <w:rPr>
                <w:noProof/>
                <w:webHidden/>
              </w:rPr>
              <w:fldChar w:fldCharType="begin"/>
            </w:r>
            <w:r w:rsidR="002A3346">
              <w:rPr>
                <w:noProof/>
                <w:webHidden/>
              </w:rPr>
              <w:instrText xml:space="preserve"> PAGEREF _Toc87510621 \h </w:instrText>
            </w:r>
            <w:r w:rsidR="002A3346">
              <w:rPr>
                <w:noProof/>
                <w:webHidden/>
              </w:rPr>
            </w:r>
            <w:r w:rsidR="002A3346">
              <w:rPr>
                <w:noProof/>
                <w:webHidden/>
              </w:rPr>
              <w:fldChar w:fldCharType="separate"/>
            </w:r>
            <w:r w:rsidR="00F219D1">
              <w:rPr>
                <w:noProof/>
                <w:webHidden/>
              </w:rPr>
              <w:t>31</w:t>
            </w:r>
            <w:r w:rsidR="002A3346">
              <w:rPr>
                <w:noProof/>
                <w:webHidden/>
              </w:rPr>
              <w:fldChar w:fldCharType="end"/>
            </w:r>
          </w:hyperlink>
        </w:p>
        <w:p w14:paraId="37DE18DC" w14:textId="5A1C24D4" w:rsidR="002A3346" w:rsidRDefault="00000000">
          <w:pPr>
            <w:pStyle w:val="Sumrio2"/>
            <w:tabs>
              <w:tab w:val="right" w:leader="dot" w:pos="8494"/>
            </w:tabs>
            <w:rPr>
              <w:rFonts w:eastAsiaTheme="minorEastAsia"/>
              <w:noProof/>
              <w:lang w:val="pt-BR" w:eastAsia="pt-BR"/>
            </w:rPr>
          </w:pPr>
          <w:hyperlink w:anchor="_Toc87510622" w:history="1">
            <w:r w:rsidR="002A3346" w:rsidRPr="003B5E57">
              <w:rPr>
                <w:rStyle w:val="Hyperlink"/>
                <w:noProof/>
              </w:rPr>
              <w:t>Sphere</w:t>
            </w:r>
            <w:r w:rsidR="002A3346">
              <w:rPr>
                <w:noProof/>
                <w:webHidden/>
              </w:rPr>
              <w:tab/>
            </w:r>
            <w:r w:rsidR="002A3346">
              <w:rPr>
                <w:noProof/>
                <w:webHidden/>
              </w:rPr>
              <w:fldChar w:fldCharType="begin"/>
            </w:r>
            <w:r w:rsidR="002A3346">
              <w:rPr>
                <w:noProof/>
                <w:webHidden/>
              </w:rPr>
              <w:instrText xml:space="preserve"> PAGEREF _Toc87510622 \h </w:instrText>
            </w:r>
            <w:r w:rsidR="002A3346">
              <w:rPr>
                <w:noProof/>
                <w:webHidden/>
              </w:rPr>
            </w:r>
            <w:r w:rsidR="002A3346">
              <w:rPr>
                <w:noProof/>
                <w:webHidden/>
              </w:rPr>
              <w:fldChar w:fldCharType="separate"/>
            </w:r>
            <w:r w:rsidR="00F219D1">
              <w:rPr>
                <w:noProof/>
                <w:webHidden/>
              </w:rPr>
              <w:t>32</w:t>
            </w:r>
            <w:r w:rsidR="002A3346">
              <w:rPr>
                <w:noProof/>
                <w:webHidden/>
              </w:rPr>
              <w:fldChar w:fldCharType="end"/>
            </w:r>
          </w:hyperlink>
        </w:p>
        <w:p w14:paraId="5E6C70A9" w14:textId="7F51ECE5" w:rsidR="002A3346" w:rsidRDefault="00000000">
          <w:pPr>
            <w:pStyle w:val="Sumrio2"/>
            <w:tabs>
              <w:tab w:val="right" w:leader="dot" w:pos="8494"/>
            </w:tabs>
            <w:rPr>
              <w:rFonts w:eastAsiaTheme="minorEastAsia"/>
              <w:noProof/>
              <w:lang w:val="pt-BR" w:eastAsia="pt-BR"/>
            </w:rPr>
          </w:pPr>
          <w:hyperlink w:anchor="_Toc87510623" w:history="1">
            <w:r w:rsidR="002A3346" w:rsidRPr="003B5E57">
              <w:rPr>
                <w:rStyle w:val="Hyperlink"/>
                <w:noProof/>
              </w:rPr>
              <w:t>Polyhedron</w:t>
            </w:r>
            <w:r w:rsidR="002A3346">
              <w:rPr>
                <w:noProof/>
                <w:webHidden/>
              </w:rPr>
              <w:tab/>
            </w:r>
            <w:r w:rsidR="002A3346">
              <w:rPr>
                <w:noProof/>
                <w:webHidden/>
              </w:rPr>
              <w:fldChar w:fldCharType="begin"/>
            </w:r>
            <w:r w:rsidR="002A3346">
              <w:rPr>
                <w:noProof/>
                <w:webHidden/>
              </w:rPr>
              <w:instrText xml:space="preserve"> PAGEREF _Toc87510623 \h </w:instrText>
            </w:r>
            <w:r w:rsidR="002A3346">
              <w:rPr>
                <w:noProof/>
                <w:webHidden/>
              </w:rPr>
            </w:r>
            <w:r w:rsidR="002A3346">
              <w:rPr>
                <w:noProof/>
                <w:webHidden/>
              </w:rPr>
              <w:fldChar w:fldCharType="separate"/>
            </w:r>
            <w:r w:rsidR="00F219D1">
              <w:rPr>
                <w:noProof/>
                <w:webHidden/>
              </w:rPr>
              <w:t>33</w:t>
            </w:r>
            <w:r w:rsidR="002A3346">
              <w:rPr>
                <w:noProof/>
                <w:webHidden/>
              </w:rPr>
              <w:fldChar w:fldCharType="end"/>
            </w:r>
          </w:hyperlink>
        </w:p>
        <w:p w14:paraId="012ADAD7" w14:textId="08A424A6" w:rsidR="002A3346" w:rsidRDefault="00000000">
          <w:pPr>
            <w:pStyle w:val="Sumrio2"/>
            <w:tabs>
              <w:tab w:val="right" w:leader="dot" w:pos="8494"/>
            </w:tabs>
            <w:rPr>
              <w:rFonts w:eastAsiaTheme="minorEastAsia"/>
              <w:noProof/>
              <w:lang w:val="pt-BR" w:eastAsia="pt-BR"/>
            </w:rPr>
          </w:pPr>
          <w:hyperlink w:anchor="_Toc87510624" w:history="1">
            <w:r w:rsidR="002A3346" w:rsidRPr="003B5E57">
              <w:rPr>
                <w:rStyle w:val="Hyperlink"/>
                <w:noProof/>
              </w:rPr>
              <w:t>VEMPolyhedron</w:t>
            </w:r>
            <w:r w:rsidR="002A3346">
              <w:rPr>
                <w:noProof/>
                <w:webHidden/>
              </w:rPr>
              <w:tab/>
            </w:r>
            <w:r w:rsidR="002A3346">
              <w:rPr>
                <w:noProof/>
                <w:webHidden/>
              </w:rPr>
              <w:fldChar w:fldCharType="begin"/>
            </w:r>
            <w:r w:rsidR="002A3346">
              <w:rPr>
                <w:noProof/>
                <w:webHidden/>
              </w:rPr>
              <w:instrText xml:space="preserve"> PAGEREF _Toc87510624 \h </w:instrText>
            </w:r>
            <w:r w:rsidR="002A3346">
              <w:rPr>
                <w:noProof/>
                <w:webHidden/>
              </w:rPr>
            </w:r>
            <w:r w:rsidR="002A3346">
              <w:rPr>
                <w:noProof/>
                <w:webHidden/>
              </w:rPr>
              <w:fldChar w:fldCharType="separate"/>
            </w:r>
            <w:r w:rsidR="00F219D1">
              <w:rPr>
                <w:noProof/>
                <w:webHidden/>
              </w:rPr>
              <w:t>34</w:t>
            </w:r>
            <w:r w:rsidR="002A3346">
              <w:rPr>
                <w:noProof/>
                <w:webHidden/>
              </w:rPr>
              <w:fldChar w:fldCharType="end"/>
            </w:r>
          </w:hyperlink>
        </w:p>
        <w:p w14:paraId="641A1C9B" w14:textId="5E511E40" w:rsidR="002A3346" w:rsidRDefault="00000000">
          <w:pPr>
            <w:pStyle w:val="Sumrio1"/>
            <w:tabs>
              <w:tab w:val="right" w:leader="dot" w:pos="8494"/>
            </w:tabs>
            <w:rPr>
              <w:rFonts w:eastAsiaTheme="minorEastAsia"/>
              <w:noProof/>
              <w:lang w:val="pt-BR" w:eastAsia="pt-BR"/>
            </w:rPr>
          </w:pPr>
          <w:hyperlink w:anchor="_Toc87510625" w:history="1">
            <w:r w:rsidR="002A3346" w:rsidRPr="003B5E57">
              <w:rPr>
                <w:rStyle w:val="Hyperlink"/>
                <w:noProof/>
              </w:rPr>
              <w:t>Boundaries</w:t>
            </w:r>
            <w:r w:rsidR="002A3346">
              <w:rPr>
                <w:noProof/>
                <w:webHidden/>
              </w:rPr>
              <w:tab/>
            </w:r>
            <w:r w:rsidR="002A3346">
              <w:rPr>
                <w:noProof/>
                <w:webHidden/>
              </w:rPr>
              <w:fldChar w:fldCharType="begin"/>
            </w:r>
            <w:r w:rsidR="002A3346">
              <w:rPr>
                <w:noProof/>
                <w:webHidden/>
              </w:rPr>
              <w:instrText xml:space="preserve"> PAGEREF _Toc87510625 \h </w:instrText>
            </w:r>
            <w:r w:rsidR="002A3346">
              <w:rPr>
                <w:noProof/>
                <w:webHidden/>
              </w:rPr>
            </w:r>
            <w:r w:rsidR="002A3346">
              <w:rPr>
                <w:noProof/>
                <w:webHidden/>
              </w:rPr>
              <w:fldChar w:fldCharType="separate"/>
            </w:r>
            <w:r w:rsidR="00F219D1">
              <w:rPr>
                <w:noProof/>
                <w:webHidden/>
              </w:rPr>
              <w:t>35</w:t>
            </w:r>
            <w:r w:rsidR="002A3346">
              <w:rPr>
                <w:noProof/>
                <w:webHidden/>
              </w:rPr>
              <w:fldChar w:fldCharType="end"/>
            </w:r>
          </w:hyperlink>
        </w:p>
        <w:p w14:paraId="58C8507B" w14:textId="1C212485" w:rsidR="002A3346" w:rsidRDefault="00000000">
          <w:pPr>
            <w:pStyle w:val="Sumrio2"/>
            <w:tabs>
              <w:tab w:val="right" w:leader="dot" w:pos="8494"/>
            </w:tabs>
            <w:rPr>
              <w:rFonts w:eastAsiaTheme="minorEastAsia"/>
              <w:noProof/>
              <w:lang w:val="pt-BR" w:eastAsia="pt-BR"/>
            </w:rPr>
          </w:pPr>
          <w:hyperlink w:anchor="_Toc87510626" w:history="1">
            <w:r w:rsidR="002A3346" w:rsidRPr="003B5E57">
              <w:rPr>
                <w:rStyle w:val="Hyperlink"/>
                <w:noProof/>
              </w:rPr>
              <w:t>STLBoundary</w:t>
            </w:r>
            <w:r w:rsidR="002A3346">
              <w:rPr>
                <w:noProof/>
                <w:webHidden/>
              </w:rPr>
              <w:tab/>
            </w:r>
            <w:r w:rsidR="002A3346">
              <w:rPr>
                <w:noProof/>
                <w:webHidden/>
              </w:rPr>
              <w:fldChar w:fldCharType="begin"/>
            </w:r>
            <w:r w:rsidR="002A3346">
              <w:rPr>
                <w:noProof/>
                <w:webHidden/>
              </w:rPr>
              <w:instrText xml:space="preserve"> PAGEREF _Toc87510626 \h </w:instrText>
            </w:r>
            <w:r w:rsidR="002A3346">
              <w:rPr>
                <w:noProof/>
                <w:webHidden/>
              </w:rPr>
            </w:r>
            <w:r w:rsidR="002A3346">
              <w:rPr>
                <w:noProof/>
                <w:webHidden/>
              </w:rPr>
              <w:fldChar w:fldCharType="separate"/>
            </w:r>
            <w:r w:rsidR="00F219D1">
              <w:rPr>
                <w:noProof/>
                <w:webHidden/>
              </w:rPr>
              <w:t>36</w:t>
            </w:r>
            <w:r w:rsidR="002A3346">
              <w:rPr>
                <w:noProof/>
                <w:webHidden/>
              </w:rPr>
              <w:fldChar w:fldCharType="end"/>
            </w:r>
          </w:hyperlink>
        </w:p>
        <w:p w14:paraId="17C472C0" w14:textId="3754209E" w:rsidR="002A3346" w:rsidRDefault="00000000">
          <w:pPr>
            <w:pStyle w:val="Sumrio1"/>
            <w:tabs>
              <w:tab w:val="right" w:leader="dot" w:pos="8494"/>
            </w:tabs>
            <w:rPr>
              <w:rFonts w:eastAsiaTheme="minorEastAsia"/>
              <w:noProof/>
              <w:lang w:val="pt-BR" w:eastAsia="pt-BR"/>
            </w:rPr>
          </w:pPr>
          <w:hyperlink w:anchor="_Toc87510627" w:history="1">
            <w:r w:rsidR="002A3346" w:rsidRPr="003B5E57">
              <w:rPr>
                <w:rStyle w:val="Hyperlink"/>
                <w:noProof/>
              </w:rPr>
              <w:t>Materials</w:t>
            </w:r>
            <w:r w:rsidR="002A3346">
              <w:rPr>
                <w:noProof/>
                <w:webHidden/>
              </w:rPr>
              <w:tab/>
            </w:r>
            <w:r w:rsidR="002A3346">
              <w:rPr>
                <w:noProof/>
                <w:webHidden/>
              </w:rPr>
              <w:fldChar w:fldCharType="begin"/>
            </w:r>
            <w:r w:rsidR="002A3346">
              <w:rPr>
                <w:noProof/>
                <w:webHidden/>
              </w:rPr>
              <w:instrText xml:space="preserve"> PAGEREF _Toc87510627 \h </w:instrText>
            </w:r>
            <w:r w:rsidR="002A3346">
              <w:rPr>
                <w:noProof/>
                <w:webHidden/>
              </w:rPr>
            </w:r>
            <w:r w:rsidR="002A3346">
              <w:rPr>
                <w:noProof/>
                <w:webHidden/>
              </w:rPr>
              <w:fldChar w:fldCharType="separate"/>
            </w:r>
            <w:r w:rsidR="00F219D1">
              <w:rPr>
                <w:noProof/>
                <w:webHidden/>
              </w:rPr>
              <w:t>37</w:t>
            </w:r>
            <w:r w:rsidR="002A3346">
              <w:rPr>
                <w:noProof/>
                <w:webHidden/>
              </w:rPr>
              <w:fldChar w:fldCharType="end"/>
            </w:r>
          </w:hyperlink>
        </w:p>
        <w:p w14:paraId="6672F116" w14:textId="4F010D1E" w:rsidR="002A3346" w:rsidRDefault="00000000">
          <w:pPr>
            <w:pStyle w:val="Sumrio2"/>
            <w:tabs>
              <w:tab w:val="right" w:leader="dot" w:pos="8494"/>
            </w:tabs>
            <w:rPr>
              <w:rFonts w:eastAsiaTheme="minorEastAsia"/>
              <w:noProof/>
              <w:lang w:val="pt-BR" w:eastAsia="pt-BR"/>
            </w:rPr>
          </w:pPr>
          <w:hyperlink w:anchor="_Toc87510628" w:history="1">
            <w:r w:rsidR="002A3346" w:rsidRPr="003B5E57">
              <w:rPr>
                <w:rStyle w:val="Hyperlink"/>
                <w:noProof/>
              </w:rPr>
              <w:t>Hooke</w:t>
            </w:r>
            <w:r w:rsidR="002A3346">
              <w:rPr>
                <w:noProof/>
                <w:webHidden/>
              </w:rPr>
              <w:tab/>
            </w:r>
            <w:r w:rsidR="002A3346">
              <w:rPr>
                <w:noProof/>
                <w:webHidden/>
              </w:rPr>
              <w:fldChar w:fldCharType="begin"/>
            </w:r>
            <w:r w:rsidR="002A3346">
              <w:rPr>
                <w:noProof/>
                <w:webHidden/>
              </w:rPr>
              <w:instrText xml:space="preserve"> PAGEREF _Toc87510628 \h </w:instrText>
            </w:r>
            <w:r w:rsidR="002A3346">
              <w:rPr>
                <w:noProof/>
                <w:webHidden/>
              </w:rPr>
            </w:r>
            <w:r w:rsidR="002A3346">
              <w:rPr>
                <w:noProof/>
                <w:webHidden/>
              </w:rPr>
              <w:fldChar w:fldCharType="separate"/>
            </w:r>
            <w:r w:rsidR="00F219D1">
              <w:rPr>
                <w:noProof/>
                <w:webHidden/>
              </w:rPr>
              <w:t>39</w:t>
            </w:r>
            <w:r w:rsidR="002A3346">
              <w:rPr>
                <w:noProof/>
                <w:webHidden/>
              </w:rPr>
              <w:fldChar w:fldCharType="end"/>
            </w:r>
          </w:hyperlink>
        </w:p>
        <w:p w14:paraId="6297C1D1" w14:textId="060EE488" w:rsidR="002A3346" w:rsidRDefault="00000000">
          <w:pPr>
            <w:pStyle w:val="Sumrio2"/>
            <w:tabs>
              <w:tab w:val="right" w:leader="dot" w:pos="8494"/>
            </w:tabs>
            <w:rPr>
              <w:rFonts w:eastAsiaTheme="minorEastAsia"/>
              <w:noProof/>
              <w:lang w:val="pt-BR" w:eastAsia="pt-BR"/>
            </w:rPr>
          </w:pPr>
          <w:hyperlink w:anchor="_Toc87510629" w:history="1">
            <w:r w:rsidR="002A3346" w:rsidRPr="003B5E57">
              <w:rPr>
                <w:rStyle w:val="Hyperlink"/>
                <w:noProof/>
                <w:lang w:val="fr-FR"/>
              </w:rPr>
              <w:t>ElasticPlasticIsoHardening</w:t>
            </w:r>
            <w:r w:rsidR="002A3346">
              <w:rPr>
                <w:noProof/>
                <w:webHidden/>
              </w:rPr>
              <w:tab/>
            </w:r>
            <w:r w:rsidR="002A3346">
              <w:rPr>
                <w:noProof/>
                <w:webHidden/>
              </w:rPr>
              <w:fldChar w:fldCharType="begin"/>
            </w:r>
            <w:r w:rsidR="002A3346">
              <w:rPr>
                <w:noProof/>
                <w:webHidden/>
              </w:rPr>
              <w:instrText xml:space="preserve"> PAGEREF _Toc87510629 \h </w:instrText>
            </w:r>
            <w:r w:rsidR="002A3346">
              <w:rPr>
                <w:noProof/>
                <w:webHidden/>
              </w:rPr>
            </w:r>
            <w:r w:rsidR="002A3346">
              <w:rPr>
                <w:noProof/>
                <w:webHidden/>
              </w:rPr>
              <w:fldChar w:fldCharType="separate"/>
            </w:r>
            <w:r w:rsidR="00F219D1">
              <w:rPr>
                <w:noProof/>
                <w:webHidden/>
              </w:rPr>
              <w:t>40</w:t>
            </w:r>
            <w:r w:rsidR="002A3346">
              <w:rPr>
                <w:noProof/>
                <w:webHidden/>
              </w:rPr>
              <w:fldChar w:fldCharType="end"/>
            </w:r>
          </w:hyperlink>
        </w:p>
        <w:p w14:paraId="72F34D2F" w14:textId="3D3B203D" w:rsidR="002A3346" w:rsidRDefault="00000000">
          <w:pPr>
            <w:pStyle w:val="Sumrio2"/>
            <w:tabs>
              <w:tab w:val="right" w:leader="dot" w:pos="8494"/>
            </w:tabs>
            <w:rPr>
              <w:rFonts w:eastAsiaTheme="minorEastAsia"/>
              <w:noProof/>
              <w:lang w:val="pt-BR" w:eastAsia="pt-BR"/>
            </w:rPr>
          </w:pPr>
          <w:hyperlink w:anchor="_Toc87510630" w:history="1">
            <w:r w:rsidR="002A3346" w:rsidRPr="003B5E57">
              <w:rPr>
                <w:rStyle w:val="Hyperlink"/>
                <w:noProof/>
              </w:rPr>
              <w:t>Orthotropic</w:t>
            </w:r>
            <w:r w:rsidR="002A3346">
              <w:rPr>
                <w:noProof/>
                <w:webHidden/>
              </w:rPr>
              <w:tab/>
            </w:r>
            <w:r w:rsidR="002A3346">
              <w:rPr>
                <w:noProof/>
                <w:webHidden/>
              </w:rPr>
              <w:fldChar w:fldCharType="begin"/>
            </w:r>
            <w:r w:rsidR="002A3346">
              <w:rPr>
                <w:noProof/>
                <w:webHidden/>
              </w:rPr>
              <w:instrText xml:space="preserve"> PAGEREF _Toc87510630 \h </w:instrText>
            </w:r>
            <w:r w:rsidR="002A3346">
              <w:rPr>
                <w:noProof/>
                <w:webHidden/>
              </w:rPr>
            </w:r>
            <w:r w:rsidR="002A3346">
              <w:rPr>
                <w:noProof/>
                <w:webHidden/>
              </w:rPr>
              <w:fldChar w:fldCharType="separate"/>
            </w:r>
            <w:r w:rsidR="00F219D1">
              <w:rPr>
                <w:noProof/>
                <w:webHidden/>
              </w:rPr>
              <w:t>41</w:t>
            </w:r>
            <w:r w:rsidR="002A3346">
              <w:rPr>
                <w:noProof/>
                <w:webHidden/>
              </w:rPr>
              <w:fldChar w:fldCharType="end"/>
            </w:r>
          </w:hyperlink>
        </w:p>
        <w:p w14:paraId="7AE4F13E" w14:textId="4C8E5CEB" w:rsidR="002A3346" w:rsidRDefault="00000000">
          <w:pPr>
            <w:pStyle w:val="Sumrio1"/>
            <w:tabs>
              <w:tab w:val="right" w:leader="dot" w:pos="8494"/>
            </w:tabs>
            <w:rPr>
              <w:rFonts w:eastAsiaTheme="minorEastAsia"/>
              <w:noProof/>
              <w:lang w:val="pt-BR" w:eastAsia="pt-BR"/>
            </w:rPr>
          </w:pPr>
          <w:hyperlink w:anchor="_Toc87510631" w:history="1">
            <w:r w:rsidR="002A3346" w:rsidRPr="003B5E57">
              <w:rPr>
                <w:rStyle w:val="Hyperlink"/>
                <w:noProof/>
              </w:rPr>
              <w:t>CoordinateSystems</w:t>
            </w:r>
            <w:r w:rsidR="002A3346">
              <w:rPr>
                <w:noProof/>
                <w:webHidden/>
              </w:rPr>
              <w:tab/>
            </w:r>
            <w:r w:rsidR="002A3346">
              <w:rPr>
                <w:noProof/>
                <w:webHidden/>
              </w:rPr>
              <w:fldChar w:fldCharType="begin"/>
            </w:r>
            <w:r w:rsidR="002A3346">
              <w:rPr>
                <w:noProof/>
                <w:webHidden/>
              </w:rPr>
              <w:instrText xml:space="preserve"> PAGEREF _Toc87510631 \h </w:instrText>
            </w:r>
            <w:r w:rsidR="002A3346">
              <w:rPr>
                <w:noProof/>
                <w:webHidden/>
              </w:rPr>
            </w:r>
            <w:r w:rsidR="002A3346">
              <w:rPr>
                <w:noProof/>
                <w:webHidden/>
              </w:rPr>
              <w:fldChar w:fldCharType="separate"/>
            </w:r>
            <w:r w:rsidR="00F219D1">
              <w:rPr>
                <w:noProof/>
                <w:webHidden/>
              </w:rPr>
              <w:t>42</w:t>
            </w:r>
            <w:r w:rsidR="002A3346">
              <w:rPr>
                <w:noProof/>
                <w:webHidden/>
              </w:rPr>
              <w:fldChar w:fldCharType="end"/>
            </w:r>
          </w:hyperlink>
        </w:p>
        <w:p w14:paraId="3C07CA64" w14:textId="77561733" w:rsidR="002A3346" w:rsidRDefault="00000000">
          <w:pPr>
            <w:pStyle w:val="Sumrio1"/>
            <w:tabs>
              <w:tab w:val="right" w:leader="dot" w:pos="8494"/>
            </w:tabs>
            <w:rPr>
              <w:rFonts w:eastAsiaTheme="minorEastAsia"/>
              <w:noProof/>
              <w:lang w:val="pt-BR" w:eastAsia="pt-BR"/>
            </w:rPr>
          </w:pPr>
          <w:hyperlink w:anchor="_Toc87510632" w:history="1">
            <w:r w:rsidR="002A3346" w:rsidRPr="003B5E57">
              <w:rPr>
                <w:rStyle w:val="Hyperlink"/>
                <w:noProof/>
              </w:rPr>
              <w:t>CADData</w:t>
            </w:r>
            <w:r w:rsidR="002A3346">
              <w:rPr>
                <w:noProof/>
                <w:webHidden/>
              </w:rPr>
              <w:tab/>
            </w:r>
            <w:r w:rsidR="002A3346">
              <w:rPr>
                <w:noProof/>
                <w:webHidden/>
              </w:rPr>
              <w:fldChar w:fldCharType="begin"/>
            </w:r>
            <w:r w:rsidR="002A3346">
              <w:rPr>
                <w:noProof/>
                <w:webHidden/>
              </w:rPr>
              <w:instrText xml:space="preserve"> PAGEREF _Toc87510632 \h </w:instrText>
            </w:r>
            <w:r w:rsidR="002A3346">
              <w:rPr>
                <w:noProof/>
                <w:webHidden/>
              </w:rPr>
            </w:r>
            <w:r w:rsidR="002A3346">
              <w:rPr>
                <w:noProof/>
                <w:webHidden/>
              </w:rPr>
              <w:fldChar w:fldCharType="separate"/>
            </w:r>
            <w:r w:rsidR="00F219D1">
              <w:rPr>
                <w:noProof/>
                <w:webHidden/>
              </w:rPr>
              <w:t>43</w:t>
            </w:r>
            <w:r w:rsidR="002A3346">
              <w:rPr>
                <w:noProof/>
                <w:webHidden/>
              </w:rPr>
              <w:fldChar w:fldCharType="end"/>
            </w:r>
          </w:hyperlink>
        </w:p>
        <w:p w14:paraId="11EC2357" w14:textId="6CFAF606" w:rsidR="002A3346" w:rsidRDefault="00000000">
          <w:pPr>
            <w:pStyle w:val="Sumrio2"/>
            <w:tabs>
              <w:tab w:val="right" w:leader="dot" w:pos="8494"/>
            </w:tabs>
            <w:rPr>
              <w:rFonts w:eastAsiaTheme="minorEastAsia"/>
              <w:noProof/>
              <w:lang w:val="pt-BR" w:eastAsia="pt-BR"/>
            </w:rPr>
          </w:pPr>
          <w:hyperlink w:anchor="_Toc87510633" w:history="1">
            <w:r w:rsidR="002A3346" w:rsidRPr="003B5E57">
              <w:rPr>
                <w:rStyle w:val="Hyperlink"/>
                <w:noProof/>
              </w:rPr>
              <w:t>STLSurface</w:t>
            </w:r>
            <w:r w:rsidR="002A3346">
              <w:rPr>
                <w:noProof/>
                <w:webHidden/>
              </w:rPr>
              <w:tab/>
            </w:r>
            <w:r w:rsidR="002A3346">
              <w:rPr>
                <w:noProof/>
                <w:webHidden/>
              </w:rPr>
              <w:fldChar w:fldCharType="begin"/>
            </w:r>
            <w:r w:rsidR="002A3346">
              <w:rPr>
                <w:noProof/>
                <w:webHidden/>
              </w:rPr>
              <w:instrText xml:space="preserve"> PAGEREF _Toc87510633 \h </w:instrText>
            </w:r>
            <w:r w:rsidR="002A3346">
              <w:rPr>
                <w:noProof/>
                <w:webHidden/>
              </w:rPr>
            </w:r>
            <w:r w:rsidR="002A3346">
              <w:rPr>
                <w:noProof/>
                <w:webHidden/>
              </w:rPr>
              <w:fldChar w:fldCharType="separate"/>
            </w:r>
            <w:r w:rsidR="00F219D1">
              <w:rPr>
                <w:noProof/>
                <w:webHidden/>
              </w:rPr>
              <w:t>44</w:t>
            </w:r>
            <w:r w:rsidR="002A3346">
              <w:rPr>
                <w:noProof/>
                <w:webHidden/>
              </w:rPr>
              <w:fldChar w:fldCharType="end"/>
            </w:r>
          </w:hyperlink>
        </w:p>
        <w:p w14:paraId="2B147F3F" w14:textId="5DF30397" w:rsidR="002A3346" w:rsidRDefault="00000000">
          <w:pPr>
            <w:pStyle w:val="Sumrio2"/>
            <w:tabs>
              <w:tab w:val="right" w:leader="dot" w:pos="8494"/>
            </w:tabs>
            <w:rPr>
              <w:rFonts w:eastAsiaTheme="minorEastAsia"/>
              <w:noProof/>
              <w:lang w:val="pt-BR" w:eastAsia="pt-BR"/>
            </w:rPr>
          </w:pPr>
          <w:hyperlink w:anchor="_Toc87510634" w:history="1">
            <w:r w:rsidR="002A3346" w:rsidRPr="003B5E57">
              <w:rPr>
                <w:rStyle w:val="Hyperlink"/>
                <w:noProof/>
                <w:lang w:val="fr-FR"/>
              </w:rPr>
              <w:t>NURBSSurface</w:t>
            </w:r>
            <w:r w:rsidR="002A3346">
              <w:rPr>
                <w:noProof/>
                <w:webHidden/>
              </w:rPr>
              <w:tab/>
            </w:r>
            <w:r w:rsidR="002A3346">
              <w:rPr>
                <w:noProof/>
                <w:webHidden/>
              </w:rPr>
              <w:fldChar w:fldCharType="begin"/>
            </w:r>
            <w:r w:rsidR="002A3346">
              <w:rPr>
                <w:noProof/>
                <w:webHidden/>
              </w:rPr>
              <w:instrText xml:space="preserve"> PAGEREF _Toc87510634 \h </w:instrText>
            </w:r>
            <w:r w:rsidR="002A3346">
              <w:rPr>
                <w:noProof/>
                <w:webHidden/>
              </w:rPr>
            </w:r>
            <w:r w:rsidR="002A3346">
              <w:rPr>
                <w:noProof/>
                <w:webHidden/>
              </w:rPr>
              <w:fldChar w:fldCharType="separate"/>
            </w:r>
            <w:r w:rsidR="00F219D1">
              <w:rPr>
                <w:noProof/>
                <w:webHidden/>
              </w:rPr>
              <w:t>46</w:t>
            </w:r>
            <w:r w:rsidR="002A3346">
              <w:rPr>
                <w:noProof/>
                <w:webHidden/>
              </w:rPr>
              <w:fldChar w:fldCharType="end"/>
            </w:r>
          </w:hyperlink>
        </w:p>
        <w:p w14:paraId="4C626808" w14:textId="2935FCC8" w:rsidR="002A3346" w:rsidRDefault="00000000">
          <w:pPr>
            <w:pStyle w:val="Sumrio1"/>
            <w:tabs>
              <w:tab w:val="right" w:leader="dot" w:pos="8494"/>
            </w:tabs>
            <w:rPr>
              <w:rFonts w:eastAsiaTheme="minorEastAsia"/>
              <w:noProof/>
              <w:lang w:val="pt-BR" w:eastAsia="pt-BR"/>
            </w:rPr>
          </w:pPr>
          <w:hyperlink w:anchor="_Toc87510635" w:history="1">
            <w:r w:rsidR="002A3346" w:rsidRPr="003B5E57">
              <w:rPr>
                <w:rStyle w:val="Hyperlink"/>
                <w:noProof/>
              </w:rPr>
              <w:t>ContactInterfaces</w:t>
            </w:r>
            <w:r w:rsidR="002A3346">
              <w:rPr>
                <w:noProof/>
                <w:webHidden/>
              </w:rPr>
              <w:tab/>
            </w:r>
            <w:r w:rsidR="002A3346">
              <w:rPr>
                <w:noProof/>
                <w:webHidden/>
              </w:rPr>
              <w:fldChar w:fldCharType="begin"/>
            </w:r>
            <w:r w:rsidR="002A3346">
              <w:rPr>
                <w:noProof/>
                <w:webHidden/>
              </w:rPr>
              <w:instrText xml:space="preserve"> PAGEREF _Toc87510635 \h </w:instrText>
            </w:r>
            <w:r w:rsidR="002A3346">
              <w:rPr>
                <w:noProof/>
                <w:webHidden/>
              </w:rPr>
            </w:r>
            <w:r w:rsidR="002A3346">
              <w:rPr>
                <w:noProof/>
                <w:webHidden/>
              </w:rPr>
              <w:fldChar w:fldCharType="separate"/>
            </w:r>
            <w:r w:rsidR="00F219D1">
              <w:rPr>
                <w:noProof/>
                <w:webHidden/>
              </w:rPr>
              <w:t>49</w:t>
            </w:r>
            <w:r w:rsidR="002A3346">
              <w:rPr>
                <w:noProof/>
                <w:webHidden/>
              </w:rPr>
              <w:fldChar w:fldCharType="end"/>
            </w:r>
          </w:hyperlink>
        </w:p>
        <w:p w14:paraId="763DD411" w14:textId="0B5AED13" w:rsidR="002A3346" w:rsidRDefault="00000000">
          <w:pPr>
            <w:pStyle w:val="Sumrio2"/>
            <w:tabs>
              <w:tab w:val="right" w:leader="dot" w:pos="8494"/>
            </w:tabs>
            <w:rPr>
              <w:rFonts w:eastAsiaTheme="minorEastAsia"/>
              <w:noProof/>
              <w:lang w:val="pt-BR" w:eastAsia="pt-BR"/>
            </w:rPr>
          </w:pPr>
          <w:hyperlink w:anchor="_Toc87510636" w:history="1">
            <w:r w:rsidR="002A3346" w:rsidRPr="003B5E57">
              <w:rPr>
                <w:rStyle w:val="Hyperlink"/>
                <w:noProof/>
              </w:rPr>
              <w:t>Interface_1</w:t>
            </w:r>
            <w:r w:rsidR="002A3346">
              <w:rPr>
                <w:noProof/>
                <w:webHidden/>
              </w:rPr>
              <w:tab/>
            </w:r>
            <w:r w:rsidR="002A3346">
              <w:rPr>
                <w:noProof/>
                <w:webHidden/>
              </w:rPr>
              <w:fldChar w:fldCharType="begin"/>
            </w:r>
            <w:r w:rsidR="002A3346">
              <w:rPr>
                <w:noProof/>
                <w:webHidden/>
              </w:rPr>
              <w:instrText xml:space="preserve"> PAGEREF _Toc87510636 \h </w:instrText>
            </w:r>
            <w:r w:rsidR="002A3346">
              <w:rPr>
                <w:noProof/>
                <w:webHidden/>
              </w:rPr>
            </w:r>
            <w:r w:rsidR="002A3346">
              <w:rPr>
                <w:noProof/>
                <w:webHidden/>
              </w:rPr>
              <w:fldChar w:fldCharType="separate"/>
            </w:r>
            <w:r w:rsidR="00F219D1">
              <w:rPr>
                <w:noProof/>
                <w:webHidden/>
              </w:rPr>
              <w:t>50</w:t>
            </w:r>
            <w:r w:rsidR="002A3346">
              <w:rPr>
                <w:noProof/>
                <w:webHidden/>
              </w:rPr>
              <w:fldChar w:fldCharType="end"/>
            </w:r>
          </w:hyperlink>
        </w:p>
        <w:p w14:paraId="3CFD9639" w14:textId="2044A51D" w:rsidR="002A3346" w:rsidRDefault="00000000">
          <w:pPr>
            <w:pStyle w:val="Sumrio1"/>
            <w:tabs>
              <w:tab w:val="right" w:leader="dot" w:pos="8494"/>
            </w:tabs>
            <w:rPr>
              <w:rFonts w:eastAsiaTheme="minorEastAsia"/>
              <w:noProof/>
              <w:lang w:val="pt-BR" w:eastAsia="pt-BR"/>
            </w:rPr>
          </w:pPr>
          <w:hyperlink w:anchor="_Toc87510637" w:history="1">
            <w:r w:rsidR="002A3346" w:rsidRPr="003B5E57">
              <w:rPr>
                <w:rStyle w:val="Hyperlink"/>
                <w:noProof/>
              </w:rPr>
              <w:t>Sections</w:t>
            </w:r>
            <w:r w:rsidR="002A3346">
              <w:rPr>
                <w:noProof/>
                <w:webHidden/>
              </w:rPr>
              <w:tab/>
            </w:r>
            <w:r w:rsidR="002A3346">
              <w:rPr>
                <w:noProof/>
                <w:webHidden/>
              </w:rPr>
              <w:fldChar w:fldCharType="begin"/>
            </w:r>
            <w:r w:rsidR="002A3346">
              <w:rPr>
                <w:noProof/>
                <w:webHidden/>
              </w:rPr>
              <w:instrText xml:space="preserve"> PAGEREF _Toc87510637 \h </w:instrText>
            </w:r>
            <w:r w:rsidR="002A3346">
              <w:rPr>
                <w:noProof/>
                <w:webHidden/>
              </w:rPr>
            </w:r>
            <w:r w:rsidR="002A3346">
              <w:rPr>
                <w:noProof/>
                <w:webHidden/>
              </w:rPr>
              <w:fldChar w:fldCharType="separate"/>
            </w:r>
            <w:r w:rsidR="00F219D1">
              <w:rPr>
                <w:noProof/>
                <w:webHidden/>
              </w:rPr>
              <w:t>52</w:t>
            </w:r>
            <w:r w:rsidR="002A3346">
              <w:rPr>
                <w:noProof/>
                <w:webHidden/>
              </w:rPr>
              <w:fldChar w:fldCharType="end"/>
            </w:r>
          </w:hyperlink>
        </w:p>
        <w:p w14:paraId="6778E0E5" w14:textId="1B1E3B54" w:rsidR="002A3346" w:rsidRDefault="00000000">
          <w:pPr>
            <w:pStyle w:val="Sumrio2"/>
            <w:tabs>
              <w:tab w:val="right" w:leader="dot" w:pos="8494"/>
            </w:tabs>
            <w:rPr>
              <w:rFonts w:eastAsiaTheme="minorEastAsia"/>
              <w:noProof/>
              <w:lang w:val="pt-BR" w:eastAsia="pt-BR"/>
            </w:rPr>
          </w:pPr>
          <w:hyperlink w:anchor="_Toc87510638" w:history="1">
            <w:r w:rsidR="002A3346" w:rsidRPr="003B5E57">
              <w:rPr>
                <w:rStyle w:val="Hyperlink"/>
                <w:noProof/>
              </w:rPr>
              <w:t>General</w:t>
            </w:r>
            <w:r w:rsidR="002A3346">
              <w:rPr>
                <w:noProof/>
                <w:webHidden/>
              </w:rPr>
              <w:tab/>
            </w:r>
            <w:r w:rsidR="002A3346">
              <w:rPr>
                <w:noProof/>
                <w:webHidden/>
              </w:rPr>
              <w:fldChar w:fldCharType="begin"/>
            </w:r>
            <w:r w:rsidR="002A3346">
              <w:rPr>
                <w:noProof/>
                <w:webHidden/>
              </w:rPr>
              <w:instrText xml:space="preserve"> PAGEREF _Toc87510638 \h </w:instrText>
            </w:r>
            <w:r w:rsidR="002A3346">
              <w:rPr>
                <w:noProof/>
                <w:webHidden/>
              </w:rPr>
            </w:r>
            <w:r w:rsidR="002A3346">
              <w:rPr>
                <w:noProof/>
                <w:webHidden/>
              </w:rPr>
              <w:fldChar w:fldCharType="separate"/>
            </w:r>
            <w:r w:rsidR="00F219D1">
              <w:rPr>
                <w:noProof/>
                <w:webHidden/>
              </w:rPr>
              <w:t>53</w:t>
            </w:r>
            <w:r w:rsidR="002A3346">
              <w:rPr>
                <w:noProof/>
                <w:webHidden/>
              </w:rPr>
              <w:fldChar w:fldCharType="end"/>
            </w:r>
          </w:hyperlink>
        </w:p>
        <w:p w14:paraId="2358A961" w14:textId="560DB3BD" w:rsidR="002A3346" w:rsidRDefault="00000000">
          <w:pPr>
            <w:pStyle w:val="Sumrio2"/>
            <w:tabs>
              <w:tab w:val="right" w:leader="dot" w:pos="8494"/>
            </w:tabs>
            <w:rPr>
              <w:rFonts w:eastAsiaTheme="minorEastAsia"/>
              <w:noProof/>
              <w:lang w:val="pt-BR" w:eastAsia="pt-BR"/>
            </w:rPr>
          </w:pPr>
          <w:hyperlink w:anchor="_Toc87510639" w:history="1">
            <w:r w:rsidR="002A3346" w:rsidRPr="003B5E57">
              <w:rPr>
                <w:rStyle w:val="Hyperlink"/>
                <w:noProof/>
              </w:rPr>
              <w:t>Rectangle</w:t>
            </w:r>
            <w:r w:rsidR="002A3346">
              <w:rPr>
                <w:noProof/>
                <w:webHidden/>
              </w:rPr>
              <w:tab/>
            </w:r>
            <w:r w:rsidR="002A3346">
              <w:rPr>
                <w:noProof/>
                <w:webHidden/>
              </w:rPr>
              <w:fldChar w:fldCharType="begin"/>
            </w:r>
            <w:r w:rsidR="002A3346">
              <w:rPr>
                <w:noProof/>
                <w:webHidden/>
              </w:rPr>
              <w:instrText xml:space="preserve"> PAGEREF _Toc87510639 \h </w:instrText>
            </w:r>
            <w:r w:rsidR="002A3346">
              <w:rPr>
                <w:noProof/>
                <w:webHidden/>
              </w:rPr>
            </w:r>
            <w:r w:rsidR="002A3346">
              <w:rPr>
                <w:noProof/>
                <w:webHidden/>
              </w:rPr>
              <w:fldChar w:fldCharType="separate"/>
            </w:r>
            <w:r w:rsidR="00F219D1">
              <w:rPr>
                <w:noProof/>
                <w:webHidden/>
              </w:rPr>
              <w:t>54</w:t>
            </w:r>
            <w:r w:rsidR="002A3346">
              <w:rPr>
                <w:noProof/>
                <w:webHidden/>
              </w:rPr>
              <w:fldChar w:fldCharType="end"/>
            </w:r>
          </w:hyperlink>
        </w:p>
        <w:p w14:paraId="1B66AF34" w14:textId="4F941209" w:rsidR="002A3346" w:rsidRDefault="00000000">
          <w:pPr>
            <w:pStyle w:val="Sumrio2"/>
            <w:tabs>
              <w:tab w:val="right" w:leader="dot" w:pos="8494"/>
            </w:tabs>
            <w:rPr>
              <w:rFonts w:eastAsiaTheme="minorEastAsia"/>
              <w:noProof/>
              <w:lang w:val="pt-BR" w:eastAsia="pt-BR"/>
            </w:rPr>
          </w:pPr>
          <w:hyperlink w:anchor="_Toc87510640" w:history="1">
            <w:r w:rsidR="002A3346" w:rsidRPr="003B5E57">
              <w:rPr>
                <w:rStyle w:val="Hyperlink"/>
                <w:noProof/>
              </w:rPr>
              <w:t>SuperEllipse</w:t>
            </w:r>
            <w:r w:rsidR="002A3346">
              <w:rPr>
                <w:noProof/>
                <w:webHidden/>
              </w:rPr>
              <w:tab/>
            </w:r>
            <w:r w:rsidR="002A3346">
              <w:rPr>
                <w:noProof/>
                <w:webHidden/>
              </w:rPr>
              <w:fldChar w:fldCharType="begin"/>
            </w:r>
            <w:r w:rsidR="002A3346">
              <w:rPr>
                <w:noProof/>
                <w:webHidden/>
              </w:rPr>
              <w:instrText xml:space="preserve"> PAGEREF _Toc87510640 \h </w:instrText>
            </w:r>
            <w:r w:rsidR="002A3346">
              <w:rPr>
                <w:noProof/>
                <w:webHidden/>
              </w:rPr>
            </w:r>
            <w:r w:rsidR="002A3346">
              <w:rPr>
                <w:noProof/>
                <w:webHidden/>
              </w:rPr>
              <w:fldChar w:fldCharType="separate"/>
            </w:r>
            <w:r w:rsidR="00F219D1">
              <w:rPr>
                <w:noProof/>
                <w:webHidden/>
              </w:rPr>
              <w:t>55</w:t>
            </w:r>
            <w:r w:rsidR="002A3346">
              <w:rPr>
                <w:noProof/>
                <w:webHidden/>
              </w:rPr>
              <w:fldChar w:fldCharType="end"/>
            </w:r>
          </w:hyperlink>
        </w:p>
        <w:p w14:paraId="4D5C23E0" w14:textId="4568EC11" w:rsidR="002A3346" w:rsidRDefault="00000000">
          <w:pPr>
            <w:pStyle w:val="Sumrio2"/>
            <w:tabs>
              <w:tab w:val="right" w:leader="dot" w:pos="8494"/>
            </w:tabs>
            <w:rPr>
              <w:rFonts w:eastAsiaTheme="minorEastAsia"/>
              <w:noProof/>
              <w:lang w:val="pt-BR" w:eastAsia="pt-BR"/>
            </w:rPr>
          </w:pPr>
          <w:hyperlink w:anchor="_Toc87510641" w:history="1">
            <w:r w:rsidR="002A3346" w:rsidRPr="003B5E57">
              <w:rPr>
                <w:rStyle w:val="Hyperlink"/>
                <w:noProof/>
              </w:rPr>
              <w:t>Tube</w:t>
            </w:r>
            <w:r w:rsidR="002A3346">
              <w:rPr>
                <w:noProof/>
                <w:webHidden/>
              </w:rPr>
              <w:tab/>
            </w:r>
            <w:r w:rsidR="002A3346">
              <w:rPr>
                <w:noProof/>
                <w:webHidden/>
              </w:rPr>
              <w:fldChar w:fldCharType="begin"/>
            </w:r>
            <w:r w:rsidR="002A3346">
              <w:rPr>
                <w:noProof/>
                <w:webHidden/>
              </w:rPr>
              <w:instrText xml:space="preserve"> PAGEREF _Toc87510641 \h </w:instrText>
            </w:r>
            <w:r w:rsidR="002A3346">
              <w:rPr>
                <w:noProof/>
                <w:webHidden/>
              </w:rPr>
            </w:r>
            <w:r w:rsidR="002A3346">
              <w:rPr>
                <w:noProof/>
                <w:webHidden/>
              </w:rPr>
              <w:fldChar w:fldCharType="separate"/>
            </w:r>
            <w:r w:rsidR="00F219D1">
              <w:rPr>
                <w:noProof/>
                <w:webHidden/>
              </w:rPr>
              <w:t>56</w:t>
            </w:r>
            <w:r w:rsidR="002A3346">
              <w:rPr>
                <w:noProof/>
                <w:webHidden/>
              </w:rPr>
              <w:fldChar w:fldCharType="end"/>
            </w:r>
          </w:hyperlink>
        </w:p>
        <w:p w14:paraId="62D914E0" w14:textId="4460AE5D" w:rsidR="002A3346" w:rsidRDefault="00000000">
          <w:pPr>
            <w:pStyle w:val="Sumrio2"/>
            <w:tabs>
              <w:tab w:val="right" w:leader="dot" w:pos="8494"/>
            </w:tabs>
            <w:rPr>
              <w:rFonts w:eastAsiaTheme="minorEastAsia"/>
              <w:noProof/>
              <w:lang w:val="pt-BR" w:eastAsia="pt-BR"/>
            </w:rPr>
          </w:pPr>
          <w:hyperlink w:anchor="_Toc87510642" w:history="1">
            <w:r w:rsidR="002A3346" w:rsidRPr="003B5E57">
              <w:rPr>
                <w:rStyle w:val="Hyperlink"/>
                <w:noProof/>
              </w:rPr>
              <w:t>UserDefined</w:t>
            </w:r>
            <w:r w:rsidR="002A3346">
              <w:rPr>
                <w:noProof/>
                <w:webHidden/>
              </w:rPr>
              <w:tab/>
            </w:r>
            <w:r w:rsidR="002A3346">
              <w:rPr>
                <w:noProof/>
                <w:webHidden/>
              </w:rPr>
              <w:fldChar w:fldCharType="begin"/>
            </w:r>
            <w:r w:rsidR="002A3346">
              <w:rPr>
                <w:noProof/>
                <w:webHidden/>
              </w:rPr>
              <w:instrText xml:space="preserve"> PAGEREF _Toc87510642 \h </w:instrText>
            </w:r>
            <w:r w:rsidR="002A3346">
              <w:rPr>
                <w:noProof/>
                <w:webHidden/>
              </w:rPr>
            </w:r>
            <w:r w:rsidR="002A3346">
              <w:rPr>
                <w:noProof/>
                <w:webHidden/>
              </w:rPr>
              <w:fldChar w:fldCharType="separate"/>
            </w:r>
            <w:r w:rsidR="00F219D1">
              <w:rPr>
                <w:noProof/>
                <w:webHidden/>
              </w:rPr>
              <w:t>57</w:t>
            </w:r>
            <w:r w:rsidR="002A3346">
              <w:rPr>
                <w:noProof/>
                <w:webHidden/>
              </w:rPr>
              <w:fldChar w:fldCharType="end"/>
            </w:r>
          </w:hyperlink>
        </w:p>
        <w:p w14:paraId="3D02C0AC" w14:textId="508D295D" w:rsidR="002A3346" w:rsidRDefault="00000000">
          <w:pPr>
            <w:pStyle w:val="Sumrio1"/>
            <w:tabs>
              <w:tab w:val="right" w:leader="dot" w:pos="8494"/>
            </w:tabs>
            <w:rPr>
              <w:rFonts w:eastAsiaTheme="minorEastAsia"/>
              <w:noProof/>
              <w:lang w:val="pt-BR" w:eastAsia="pt-BR"/>
            </w:rPr>
          </w:pPr>
          <w:hyperlink w:anchor="_Toc87510643" w:history="1">
            <w:r w:rsidR="002A3346" w:rsidRPr="003B5E57">
              <w:rPr>
                <w:rStyle w:val="Hyperlink"/>
                <w:noProof/>
              </w:rPr>
              <w:t>SectionDetails</w:t>
            </w:r>
            <w:r w:rsidR="002A3346">
              <w:rPr>
                <w:noProof/>
                <w:webHidden/>
              </w:rPr>
              <w:tab/>
            </w:r>
            <w:r w:rsidR="002A3346">
              <w:rPr>
                <w:noProof/>
                <w:webHidden/>
              </w:rPr>
              <w:fldChar w:fldCharType="begin"/>
            </w:r>
            <w:r w:rsidR="002A3346">
              <w:rPr>
                <w:noProof/>
                <w:webHidden/>
              </w:rPr>
              <w:instrText xml:space="preserve"> PAGEREF _Toc87510643 \h </w:instrText>
            </w:r>
            <w:r w:rsidR="002A3346">
              <w:rPr>
                <w:noProof/>
                <w:webHidden/>
              </w:rPr>
            </w:r>
            <w:r w:rsidR="002A3346">
              <w:rPr>
                <w:noProof/>
                <w:webHidden/>
              </w:rPr>
              <w:fldChar w:fldCharType="separate"/>
            </w:r>
            <w:r w:rsidR="00F219D1">
              <w:rPr>
                <w:noProof/>
                <w:webHidden/>
              </w:rPr>
              <w:t>62</w:t>
            </w:r>
            <w:r w:rsidR="002A3346">
              <w:rPr>
                <w:noProof/>
                <w:webHidden/>
              </w:rPr>
              <w:fldChar w:fldCharType="end"/>
            </w:r>
          </w:hyperlink>
        </w:p>
        <w:p w14:paraId="2DA66485" w14:textId="7D8D623D" w:rsidR="002A3346" w:rsidRDefault="00000000">
          <w:pPr>
            <w:pStyle w:val="Sumrio2"/>
            <w:tabs>
              <w:tab w:val="right" w:leader="dot" w:pos="8494"/>
            </w:tabs>
            <w:rPr>
              <w:rFonts w:eastAsiaTheme="minorEastAsia"/>
              <w:noProof/>
              <w:lang w:val="pt-BR" w:eastAsia="pt-BR"/>
            </w:rPr>
          </w:pPr>
          <w:hyperlink w:anchor="_Toc87510644" w:history="1">
            <w:r w:rsidR="002A3346" w:rsidRPr="003B5E57">
              <w:rPr>
                <w:rStyle w:val="Hyperlink"/>
                <w:noProof/>
              </w:rPr>
              <w:t>SolidSection</w:t>
            </w:r>
            <w:r w:rsidR="002A3346">
              <w:rPr>
                <w:noProof/>
                <w:webHidden/>
              </w:rPr>
              <w:tab/>
            </w:r>
            <w:r w:rsidR="002A3346">
              <w:rPr>
                <w:noProof/>
                <w:webHidden/>
              </w:rPr>
              <w:fldChar w:fldCharType="begin"/>
            </w:r>
            <w:r w:rsidR="002A3346">
              <w:rPr>
                <w:noProof/>
                <w:webHidden/>
              </w:rPr>
              <w:instrText xml:space="preserve"> PAGEREF _Toc87510644 \h </w:instrText>
            </w:r>
            <w:r w:rsidR="002A3346">
              <w:rPr>
                <w:noProof/>
                <w:webHidden/>
              </w:rPr>
            </w:r>
            <w:r w:rsidR="002A3346">
              <w:rPr>
                <w:noProof/>
                <w:webHidden/>
              </w:rPr>
              <w:fldChar w:fldCharType="separate"/>
            </w:r>
            <w:r w:rsidR="00F219D1">
              <w:rPr>
                <w:noProof/>
                <w:webHidden/>
              </w:rPr>
              <w:t>63</w:t>
            </w:r>
            <w:r w:rsidR="002A3346">
              <w:rPr>
                <w:noProof/>
                <w:webHidden/>
              </w:rPr>
              <w:fldChar w:fldCharType="end"/>
            </w:r>
          </w:hyperlink>
        </w:p>
        <w:p w14:paraId="636B1A95" w14:textId="4D921646" w:rsidR="002A3346" w:rsidRDefault="00000000">
          <w:pPr>
            <w:pStyle w:val="Sumrio2"/>
            <w:tabs>
              <w:tab w:val="right" w:leader="dot" w:pos="8494"/>
            </w:tabs>
            <w:rPr>
              <w:rFonts w:eastAsiaTheme="minorEastAsia"/>
              <w:noProof/>
              <w:lang w:val="pt-BR" w:eastAsia="pt-BR"/>
            </w:rPr>
          </w:pPr>
          <w:hyperlink w:anchor="_Toc87510645" w:history="1">
            <w:r w:rsidR="002A3346" w:rsidRPr="003B5E57">
              <w:rPr>
                <w:rStyle w:val="Hyperlink"/>
                <w:noProof/>
              </w:rPr>
              <w:t>MultiCellSection</w:t>
            </w:r>
            <w:r w:rsidR="002A3346">
              <w:rPr>
                <w:noProof/>
                <w:webHidden/>
              </w:rPr>
              <w:tab/>
            </w:r>
            <w:r w:rsidR="002A3346">
              <w:rPr>
                <w:noProof/>
                <w:webHidden/>
              </w:rPr>
              <w:fldChar w:fldCharType="begin"/>
            </w:r>
            <w:r w:rsidR="002A3346">
              <w:rPr>
                <w:noProof/>
                <w:webHidden/>
              </w:rPr>
              <w:instrText xml:space="preserve"> PAGEREF _Toc87510645 \h </w:instrText>
            </w:r>
            <w:r w:rsidR="002A3346">
              <w:rPr>
                <w:noProof/>
                <w:webHidden/>
              </w:rPr>
            </w:r>
            <w:r w:rsidR="002A3346">
              <w:rPr>
                <w:noProof/>
                <w:webHidden/>
              </w:rPr>
              <w:fldChar w:fldCharType="separate"/>
            </w:r>
            <w:r w:rsidR="00F219D1">
              <w:rPr>
                <w:noProof/>
                <w:webHidden/>
              </w:rPr>
              <w:t>64</w:t>
            </w:r>
            <w:r w:rsidR="002A3346">
              <w:rPr>
                <w:noProof/>
                <w:webHidden/>
              </w:rPr>
              <w:fldChar w:fldCharType="end"/>
            </w:r>
          </w:hyperlink>
        </w:p>
        <w:p w14:paraId="1EE79EEC" w14:textId="17D14E32" w:rsidR="002A3346" w:rsidRDefault="00000000">
          <w:pPr>
            <w:pStyle w:val="Sumrio1"/>
            <w:tabs>
              <w:tab w:val="right" w:leader="dot" w:pos="8494"/>
            </w:tabs>
            <w:rPr>
              <w:rFonts w:eastAsiaTheme="minorEastAsia"/>
              <w:noProof/>
              <w:lang w:val="pt-BR" w:eastAsia="pt-BR"/>
            </w:rPr>
          </w:pPr>
          <w:hyperlink w:anchor="_Toc87510646" w:history="1">
            <w:r w:rsidR="002A3346" w:rsidRPr="003B5E57">
              <w:rPr>
                <w:rStyle w:val="Hyperlink"/>
                <w:noProof/>
              </w:rPr>
              <w:t>PipeSections</w:t>
            </w:r>
            <w:r w:rsidR="002A3346">
              <w:rPr>
                <w:noProof/>
                <w:webHidden/>
              </w:rPr>
              <w:tab/>
            </w:r>
            <w:r w:rsidR="002A3346">
              <w:rPr>
                <w:noProof/>
                <w:webHidden/>
              </w:rPr>
              <w:fldChar w:fldCharType="begin"/>
            </w:r>
            <w:r w:rsidR="002A3346">
              <w:rPr>
                <w:noProof/>
                <w:webHidden/>
              </w:rPr>
              <w:instrText xml:space="preserve"> PAGEREF _Toc87510646 \h </w:instrText>
            </w:r>
            <w:r w:rsidR="002A3346">
              <w:rPr>
                <w:noProof/>
                <w:webHidden/>
              </w:rPr>
            </w:r>
            <w:r w:rsidR="002A3346">
              <w:rPr>
                <w:noProof/>
                <w:webHidden/>
              </w:rPr>
              <w:fldChar w:fldCharType="separate"/>
            </w:r>
            <w:r w:rsidR="00F219D1">
              <w:rPr>
                <w:noProof/>
                <w:webHidden/>
              </w:rPr>
              <w:t>65</w:t>
            </w:r>
            <w:r w:rsidR="002A3346">
              <w:rPr>
                <w:noProof/>
                <w:webHidden/>
              </w:rPr>
              <w:fldChar w:fldCharType="end"/>
            </w:r>
          </w:hyperlink>
        </w:p>
        <w:p w14:paraId="36C88094" w14:textId="5D4E6902" w:rsidR="002A3346" w:rsidRDefault="00000000">
          <w:pPr>
            <w:pStyle w:val="Sumrio1"/>
            <w:tabs>
              <w:tab w:val="right" w:leader="dot" w:pos="8494"/>
            </w:tabs>
            <w:rPr>
              <w:rFonts w:eastAsiaTheme="minorEastAsia"/>
              <w:noProof/>
              <w:lang w:val="pt-BR" w:eastAsia="pt-BR"/>
            </w:rPr>
          </w:pPr>
          <w:hyperlink w:anchor="_Toc87510647" w:history="1">
            <w:r w:rsidR="002A3346" w:rsidRPr="003B5E57">
              <w:rPr>
                <w:rStyle w:val="Hyperlink"/>
                <w:noProof/>
              </w:rPr>
              <w:t>ShellSections</w:t>
            </w:r>
            <w:r w:rsidR="002A3346">
              <w:rPr>
                <w:noProof/>
                <w:webHidden/>
              </w:rPr>
              <w:tab/>
            </w:r>
            <w:r w:rsidR="002A3346">
              <w:rPr>
                <w:noProof/>
                <w:webHidden/>
              </w:rPr>
              <w:fldChar w:fldCharType="begin"/>
            </w:r>
            <w:r w:rsidR="002A3346">
              <w:rPr>
                <w:noProof/>
                <w:webHidden/>
              </w:rPr>
              <w:instrText xml:space="preserve"> PAGEREF _Toc87510647 \h </w:instrText>
            </w:r>
            <w:r w:rsidR="002A3346">
              <w:rPr>
                <w:noProof/>
                <w:webHidden/>
              </w:rPr>
            </w:r>
            <w:r w:rsidR="002A3346">
              <w:rPr>
                <w:noProof/>
                <w:webHidden/>
              </w:rPr>
              <w:fldChar w:fldCharType="separate"/>
            </w:r>
            <w:r w:rsidR="00F219D1">
              <w:rPr>
                <w:noProof/>
                <w:webHidden/>
              </w:rPr>
              <w:t>66</w:t>
            </w:r>
            <w:r w:rsidR="002A3346">
              <w:rPr>
                <w:noProof/>
                <w:webHidden/>
              </w:rPr>
              <w:fldChar w:fldCharType="end"/>
            </w:r>
          </w:hyperlink>
        </w:p>
        <w:p w14:paraId="44F97420" w14:textId="5F7A8D28" w:rsidR="002A3346" w:rsidRDefault="00000000">
          <w:pPr>
            <w:pStyle w:val="Sumrio2"/>
            <w:tabs>
              <w:tab w:val="right" w:leader="dot" w:pos="8494"/>
            </w:tabs>
            <w:rPr>
              <w:rFonts w:eastAsiaTheme="minorEastAsia"/>
              <w:noProof/>
              <w:lang w:val="pt-BR" w:eastAsia="pt-BR"/>
            </w:rPr>
          </w:pPr>
          <w:hyperlink w:anchor="_Toc87510648" w:history="1">
            <w:r w:rsidR="002A3346" w:rsidRPr="003B5E57">
              <w:rPr>
                <w:rStyle w:val="Hyperlink"/>
                <w:noProof/>
              </w:rPr>
              <w:t>Homogeneous</w:t>
            </w:r>
            <w:r w:rsidR="002A3346">
              <w:rPr>
                <w:noProof/>
                <w:webHidden/>
              </w:rPr>
              <w:tab/>
            </w:r>
            <w:r w:rsidR="002A3346">
              <w:rPr>
                <w:noProof/>
                <w:webHidden/>
              </w:rPr>
              <w:fldChar w:fldCharType="begin"/>
            </w:r>
            <w:r w:rsidR="002A3346">
              <w:rPr>
                <w:noProof/>
                <w:webHidden/>
              </w:rPr>
              <w:instrText xml:space="preserve"> PAGEREF _Toc87510648 \h </w:instrText>
            </w:r>
            <w:r w:rsidR="002A3346">
              <w:rPr>
                <w:noProof/>
                <w:webHidden/>
              </w:rPr>
            </w:r>
            <w:r w:rsidR="002A3346">
              <w:rPr>
                <w:noProof/>
                <w:webHidden/>
              </w:rPr>
              <w:fldChar w:fldCharType="separate"/>
            </w:r>
            <w:r w:rsidR="00F219D1">
              <w:rPr>
                <w:noProof/>
                <w:webHidden/>
              </w:rPr>
              <w:t>67</w:t>
            </w:r>
            <w:r w:rsidR="002A3346">
              <w:rPr>
                <w:noProof/>
                <w:webHidden/>
              </w:rPr>
              <w:fldChar w:fldCharType="end"/>
            </w:r>
          </w:hyperlink>
        </w:p>
        <w:p w14:paraId="30E8B89B" w14:textId="64299A97" w:rsidR="002A3346" w:rsidRDefault="00000000">
          <w:pPr>
            <w:pStyle w:val="Sumrio2"/>
            <w:tabs>
              <w:tab w:val="right" w:leader="dot" w:pos="8494"/>
            </w:tabs>
            <w:rPr>
              <w:rFonts w:eastAsiaTheme="minorEastAsia"/>
              <w:noProof/>
              <w:lang w:val="pt-BR" w:eastAsia="pt-BR"/>
            </w:rPr>
          </w:pPr>
          <w:hyperlink w:anchor="_Toc87510649" w:history="1">
            <w:r w:rsidR="002A3346" w:rsidRPr="003B5E57">
              <w:rPr>
                <w:rStyle w:val="Hyperlink"/>
                <w:noProof/>
              </w:rPr>
              <w:t>Composite</w:t>
            </w:r>
            <w:r w:rsidR="002A3346">
              <w:rPr>
                <w:noProof/>
                <w:webHidden/>
              </w:rPr>
              <w:tab/>
            </w:r>
            <w:r w:rsidR="002A3346">
              <w:rPr>
                <w:noProof/>
                <w:webHidden/>
              </w:rPr>
              <w:fldChar w:fldCharType="begin"/>
            </w:r>
            <w:r w:rsidR="002A3346">
              <w:rPr>
                <w:noProof/>
                <w:webHidden/>
              </w:rPr>
              <w:instrText xml:space="preserve"> PAGEREF _Toc87510649 \h </w:instrText>
            </w:r>
            <w:r w:rsidR="002A3346">
              <w:rPr>
                <w:noProof/>
                <w:webHidden/>
              </w:rPr>
            </w:r>
            <w:r w:rsidR="002A3346">
              <w:rPr>
                <w:noProof/>
                <w:webHidden/>
              </w:rPr>
              <w:fldChar w:fldCharType="separate"/>
            </w:r>
            <w:r w:rsidR="00F219D1">
              <w:rPr>
                <w:noProof/>
                <w:webHidden/>
              </w:rPr>
              <w:t>68</w:t>
            </w:r>
            <w:r w:rsidR="002A3346">
              <w:rPr>
                <w:noProof/>
                <w:webHidden/>
              </w:rPr>
              <w:fldChar w:fldCharType="end"/>
            </w:r>
          </w:hyperlink>
        </w:p>
        <w:p w14:paraId="6AFEE900" w14:textId="01CF7D4C" w:rsidR="002A3346" w:rsidRDefault="00000000">
          <w:pPr>
            <w:pStyle w:val="Sumrio1"/>
            <w:tabs>
              <w:tab w:val="right" w:leader="dot" w:pos="8494"/>
            </w:tabs>
            <w:rPr>
              <w:rFonts w:eastAsiaTheme="minorEastAsia"/>
              <w:noProof/>
              <w:lang w:val="pt-BR" w:eastAsia="pt-BR"/>
            </w:rPr>
          </w:pPr>
          <w:hyperlink w:anchor="_Toc87510650" w:history="1">
            <w:r w:rsidR="002A3346" w:rsidRPr="003B5E57">
              <w:rPr>
                <w:rStyle w:val="Hyperlink"/>
                <w:noProof/>
              </w:rPr>
              <w:t>RigidBodyData</w:t>
            </w:r>
            <w:r w:rsidR="002A3346">
              <w:rPr>
                <w:noProof/>
                <w:webHidden/>
              </w:rPr>
              <w:tab/>
            </w:r>
            <w:r w:rsidR="002A3346">
              <w:rPr>
                <w:noProof/>
                <w:webHidden/>
              </w:rPr>
              <w:fldChar w:fldCharType="begin"/>
            </w:r>
            <w:r w:rsidR="002A3346">
              <w:rPr>
                <w:noProof/>
                <w:webHidden/>
              </w:rPr>
              <w:instrText xml:space="preserve"> PAGEREF _Toc87510650 \h </w:instrText>
            </w:r>
            <w:r w:rsidR="002A3346">
              <w:rPr>
                <w:noProof/>
                <w:webHidden/>
              </w:rPr>
            </w:r>
            <w:r w:rsidR="002A3346">
              <w:rPr>
                <w:noProof/>
                <w:webHidden/>
              </w:rPr>
              <w:fldChar w:fldCharType="separate"/>
            </w:r>
            <w:r w:rsidR="00F219D1">
              <w:rPr>
                <w:noProof/>
                <w:webHidden/>
              </w:rPr>
              <w:t>69</w:t>
            </w:r>
            <w:r w:rsidR="002A3346">
              <w:rPr>
                <w:noProof/>
                <w:webHidden/>
              </w:rPr>
              <w:fldChar w:fldCharType="end"/>
            </w:r>
          </w:hyperlink>
        </w:p>
        <w:p w14:paraId="503D84E8" w14:textId="66104AC8" w:rsidR="002A3346" w:rsidRDefault="00000000">
          <w:pPr>
            <w:pStyle w:val="Sumrio1"/>
            <w:tabs>
              <w:tab w:val="right" w:leader="dot" w:pos="8494"/>
            </w:tabs>
            <w:rPr>
              <w:rFonts w:eastAsiaTheme="minorEastAsia"/>
              <w:noProof/>
              <w:lang w:val="pt-BR" w:eastAsia="pt-BR"/>
            </w:rPr>
          </w:pPr>
          <w:hyperlink w:anchor="_Toc87510651" w:history="1">
            <w:r w:rsidR="002A3346" w:rsidRPr="003B5E57">
              <w:rPr>
                <w:rStyle w:val="Hyperlink"/>
                <w:noProof/>
              </w:rPr>
              <w:t>ElementSets</w:t>
            </w:r>
            <w:r w:rsidR="002A3346">
              <w:rPr>
                <w:noProof/>
                <w:webHidden/>
              </w:rPr>
              <w:tab/>
            </w:r>
            <w:r w:rsidR="002A3346">
              <w:rPr>
                <w:noProof/>
                <w:webHidden/>
              </w:rPr>
              <w:fldChar w:fldCharType="begin"/>
            </w:r>
            <w:r w:rsidR="002A3346">
              <w:rPr>
                <w:noProof/>
                <w:webHidden/>
              </w:rPr>
              <w:instrText xml:space="preserve"> PAGEREF _Toc87510651 \h </w:instrText>
            </w:r>
            <w:r w:rsidR="002A3346">
              <w:rPr>
                <w:noProof/>
                <w:webHidden/>
              </w:rPr>
            </w:r>
            <w:r w:rsidR="002A3346">
              <w:rPr>
                <w:noProof/>
                <w:webHidden/>
              </w:rPr>
              <w:fldChar w:fldCharType="separate"/>
            </w:r>
            <w:r w:rsidR="00F219D1">
              <w:rPr>
                <w:noProof/>
                <w:webHidden/>
              </w:rPr>
              <w:t>72</w:t>
            </w:r>
            <w:r w:rsidR="002A3346">
              <w:rPr>
                <w:noProof/>
                <w:webHidden/>
              </w:rPr>
              <w:fldChar w:fldCharType="end"/>
            </w:r>
          </w:hyperlink>
        </w:p>
        <w:p w14:paraId="6320A54D" w14:textId="397921EE" w:rsidR="002A3346" w:rsidRDefault="00000000">
          <w:pPr>
            <w:pStyle w:val="Sumrio1"/>
            <w:tabs>
              <w:tab w:val="right" w:leader="dot" w:pos="8494"/>
            </w:tabs>
            <w:rPr>
              <w:rFonts w:eastAsiaTheme="minorEastAsia"/>
              <w:noProof/>
              <w:lang w:val="pt-BR" w:eastAsia="pt-BR"/>
            </w:rPr>
          </w:pPr>
          <w:hyperlink w:anchor="_Toc87510652" w:history="1">
            <w:r w:rsidR="002A3346" w:rsidRPr="003B5E57">
              <w:rPr>
                <w:rStyle w:val="Hyperlink"/>
                <w:noProof/>
              </w:rPr>
              <w:t>NodeSets</w:t>
            </w:r>
            <w:r w:rsidR="002A3346">
              <w:rPr>
                <w:noProof/>
                <w:webHidden/>
              </w:rPr>
              <w:tab/>
            </w:r>
            <w:r w:rsidR="002A3346">
              <w:rPr>
                <w:noProof/>
                <w:webHidden/>
              </w:rPr>
              <w:fldChar w:fldCharType="begin"/>
            </w:r>
            <w:r w:rsidR="002A3346">
              <w:rPr>
                <w:noProof/>
                <w:webHidden/>
              </w:rPr>
              <w:instrText xml:space="preserve"> PAGEREF _Toc87510652 \h </w:instrText>
            </w:r>
            <w:r w:rsidR="002A3346">
              <w:rPr>
                <w:noProof/>
                <w:webHidden/>
              </w:rPr>
            </w:r>
            <w:r w:rsidR="002A3346">
              <w:rPr>
                <w:noProof/>
                <w:webHidden/>
              </w:rPr>
              <w:fldChar w:fldCharType="separate"/>
            </w:r>
            <w:r w:rsidR="00F219D1">
              <w:rPr>
                <w:noProof/>
                <w:webHidden/>
              </w:rPr>
              <w:t>73</w:t>
            </w:r>
            <w:r w:rsidR="002A3346">
              <w:rPr>
                <w:noProof/>
                <w:webHidden/>
              </w:rPr>
              <w:fldChar w:fldCharType="end"/>
            </w:r>
          </w:hyperlink>
        </w:p>
        <w:p w14:paraId="76725FD3" w14:textId="5D3B07F6" w:rsidR="002A3346" w:rsidRDefault="00000000">
          <w:pPr>
            <w:pStyle w:val="Sumrio1"/>
            <w:tabs>
              <w:tab w:val="right" w:leader="dot" w:pos="8494"/>
            </w:tabs>
            <w:rPr>
              <w:rFonts w:eastAsiaTheme="minorEastAsia"/>
              <w:noProof/>
              <w:lang w:val="pt-BR" w:eastAsia="pt-BR"/>
            </w:rPr>
          </w:pPr>
          <w:hyperlink w:anchor="_Toc87510653" w:history="1">
            <w:r w:rsidR="002A3346" w:rsidRPr="003B5E57">
              <w:rPr>
                <w:rStyle w:val="Hyperlink"/>
                <w:noProof/>
              </w:rPr>
              <w:t>SurfaceSets</w:t>
            </w:r>
            <w:r w:rsidR="002A3346">
              <w:rPr>
                <w:noProof/>
                <w:webHidden/>
              </w:rPr>
              <w:tab/>
            </w:r>
            <w:r w:rsidR="002A3346">
              <w:rPr>
                <w:noProof/>
                <w:webHidden/>
              </w:rPr>
              <w:fldChar w:fldCharType="begin"/>
            </w:r>
            <w:r w:rsidR="002A3346">
              <w:rPr>
                <w:noProof/>
                <w:webHidden/>
              </w:rPr>
              <w:instrText xml:space="preserve"> PAGEREF _Toc87510653 \h </w:instrText>
            </w:r>
            <w:r w:rsidR="002A3346">
              <w:rPr>
                <w:noProof/>
                <w:webHidden/>
              </w:rPr>
            </w:r>
            <w:r w:rsidR="002A3346">
              <w:rPr>
                <w:noProof/>
                <w:webHidden/>
              </w:rPr>
              <w:fldChar w:fldCharType="separate"/>
            </w:r>
            <w:r w:rsidR="00F219D1">
              <w:rPr>
                <w:noProof/>
                <w:webHidden/>
              </w:rPr>
              <w:t>74</w:t>
            </w:r>
            <w:r w:rsidR="002A3346">
              <w:rPr>
                <w:noProof/>
                <w:webHidden/>
              </w:rPr>
              <w:fldChar w:fldCharType="end"/>
            </w:r>
          </w:hyperlink>
        </w:p>
        <w:p w14:paraId="1CD30E3A" w14:textId="5E953421" w:rsidR="002A3346" w:rsidRDefault="00000000">
          <w:pPr>
            <w:pStyle w:val="Sumrio1"/>
            <w:tabs>
              <w:tab w:val="right" w:leader="dot" w:pos="8494"/>
            </w:tabs>
            <w:rPr>
              <w:rFonts w:eastAsiaTheme="minorEastAsia"/>
              <w:noProof/>
              <w:lang w:val="pt-BR" w:eastAsia="pt-BR"/>
            </w:rPr>
          </w:pPr>
          <w:hyperlink w:anchor="_Toc87510654" w:history="1">
            <w:r w:rsidR="002A3346" w:rsidRPr="003B5E57">
              <w:rPr>
                <w:rStyle w:val="Hyperlink"/>
                <w:noProof/>
              </w:rPr>
              <w:t>BoolTable</w:t>
            </w:r>
            <w:r w:rsidR="002A3346">
              <w:rPr>
                <w:noProof/>
                <w:webHidden/>
              </w:rPr>
              <w:tab/>
            </w:r>
            <w:r w:rsidR="002A3346">
              <w:rPr>
                <w:noProof/>
                <w:webHidden/>
              </w:rPr>
              <w:fldChar w:fldCharType="begin"/>
            </w:r>
            <w:r w:rsidR="002A3346">
              <w:rPr>
                <w:noProof/>
                <w:webHidden/>
              </w:rPr>
              <w:instrText xml:space="preserve"> PAGEREF _Toc87510654 \h </w:instrText>
            </w:r>
            <w:r w:rsidR="002A3346">
              <w:rPr>
                <w:noProof/>
                <w:webHidden/>
              </w:rPr>
            </w:r>
            <w:r w:rsidR="002A3346">
              <w:rPr>
                <w:noProof/>
                <w:webHidden/>
              </w:rPr>
              <w:fldChar w:fldCharType="separate"/>
            </w:r>
            <w:r w:rsidR="00F219D1">
              <w:rPr>
                <w:noProof/>
                <w:webHidden/>
              </w:rPr>
              <w:t>75</w:t>
            </w:r>
            <w:r w:rsidR="002A3346">
              <w:rPr>
                <w:noProof/>
                <w:webHidden/>
              </w:rPr>
              <w:fldChar w:fldCharType="end"/>
            </w:r>
          </w:hyperlink>
        </w:p>
        <w:p w14:paraId="67D58230" w14:textId="4F3D3C6C" w:rsidR="002A3346" w:rsidRDefault="00000000">
          <w:pPr>
            <w:pStyle w:val="Sumrio1"/>
            <w:tabs>
              <w:tab w:val="right" w:leader="dot" w:pos="8494"/>
            </w:tabs>
            <w:rPr>
              <w:rFonts w:eastAsiaTheme="minorEastAsia"/>
              <w:noProof/>
              <w:lang w:val="pt-BR" w:eastAsia="pt-BR"/>
            </w:rPr>
          </w:pPr>
          <w:hyperlink w:anchor="_Toc87510655" w:history="1">
            <w:r w:rsidR="002A3346" w:rsidRPr="003B5E57">
              <w:rPr>
                <w:rStyle w:val="Hyperlink"/>
                <w:noProof/>
              </w:rPr>
              <w:t>MathCode</w:t>
            </w:r>
            <w:r w:rsidR="002A3346">
              <w:rPr>
                <w:noProof/>
                <w:webHidden/>
              </w:rPr>
              <w:tab/>
            </w:r>
            <w:r w:rsidR="002A3346">
              <w:rPr>
                <w:noProof/>
                <w:webHidden/>
              </w:rPr>
              <w:fldChar w:fldCharType="begin"/>
            </w:r>
            <w:r w:rsidR="002A3346">
              <w:rPr>
                <w:noProof/>
                <w:webHidden/>
              </w:rPr>
              <w:instrText xml:space="preserve"> PAGEREF _Toc87510655 \h </w:instrText>
            </w:r>
            <w:r w:rsidR="002A3346">
              <w:rPr>
                <w:noProof/>
                <w:webHidden/>
              </w:rPr>
            </w:r>
            <w:r w:rsidR="002A3346">
              <w:rPr>
                <w:noProof/>
                <w:webHidden/>
              </w:rPr>
              <w:fldChar w:fldCharType="separate"/>
            </w:r>
            <w:r w:rsidR="00F219D1">
              <w:rPr>
                <w:noProof/>
                <w:webHidden/>
              </w:rPr>
              <w:t>77</w:t>
            </w:r>
            <w:r w:rsidR="002A3346">
              <w:rPr>
                <w:noProof/>
                <w:webHidden/>
              </w:rPr>
              <w:fldChar w:fldCharType="end"/>
            </w:r>
          </w:hyperlink>
        </w:p>
        <w:p w14:paraId="04F05158" w14:textId="7690F1B5" w:rsidR="002A3346" w:rsidRDefault="00000000">
          <w:pPr>
            <w:pStyle w:val="Sumrio1"/>
            <w:tabs>
              <w:tab w:val="right" w:leader="dot" w:pos="8494"/>
            </w:tabs>
            <w:rPr>
              <w:rFonts w:eastAsiaTheme="minorEastAsia"/>
              <w:noProof/>
              <w:lang w:val="pt-BR" w:eastAsia="pt-BR"/>
            </w:rPr>
          </w:pPr>
          <w:hyperlink w:anchor="_Toc87510656" w:history="1">
            <w:r w:rsidR="002A3346" w:rsidRPr="003B5E57">
              <w:rPr>
                <w:rStyle w:val="Hyperlink"/>
                <w:noProof/>
              </w:rPr>
              <w:t>Environment</w:t>
            </w:r>
            <w:r w:rsidR="002A3346">
              <w:rPr>
                <w:noProof/>
                <w:webHidden/>
              </w:rPr>
              <w:tab/>
            </w:r>
            <w:r w:rsidR="002A3346">
              <w:rPr>
                <w:noProof/>
                <w:webHidden/>
              </w:rPr>
              <w:fldChar w:fldCharType="begin"/>
            </w:r>
            <w:r w:rsidR="002A3346">
              <w:rPr>
                <w:noProof/>
                <w:webHidden/>
              </w:rPr>
              <w:instrText xml:space="preserve"> PAGEREF _Toc87510656 \h </w:instrText>
            </w:r>
            <w:r w:rsidR="002A3346">
              <w:rPr>
                <w:noProof/>
                <w:webHidden/>
              </w:rPr>
            </w:r>
            <w:r w:rsidR="002A3346">
              <w:rPr>
                <w:noProof/>
                <w:webHidden/>
              </w:rPr>
              <w:fldChar w:fldCharType="separate"/>
            </w:r>
            <w:r w:rsidR="00F219D1">
              <w:rPr>
                <w:noProof/>
                <w:webHidden/>
              </w:rPr>
              <w:t>78</w:t>
            </w:r>
            <w:r w:rsidR="002A3346">
              <w:rPr>
                <w:noProof/>
                <w:webHidden/>
              </w:rPr>
              <w:fldChar w:fldCharType="end"/>
            </w:r>
          </w:hyperlink>
        </w:p>
        <w:p w14:paraId="126D51A5" w14:textId="5344A557" w:rsidR="002A3346" w:rsidRDefault="00000000">
          <w:pPr>
            <w:pStyle w:val="Sumrio1"/>
            <w:tabs>
              <w:tab w:val="right" w:leader="dot" w:pos="8494"/>
            </w:tabs>
            <w:rPr>
              <w:rFonts w:eastAsiaTheme="minorEastAsia"/>
              <w:noProof/>
              <w:lang w:val="pt-BR" w:eastAsia="pt-BR"/>
            </w:rPr>
          </w:pPr>
          <w:hyperlink w:anchor="_Toc87510657" w:history="1">
            <w:r w:rsidR="002A3346" w:rsidRPr="003B5E57">
              <w:rPr>
                <w:rStyle w:val="Hyperlink"/>
                <w:noProof/>
              </w:rPr>
              <w:t>Loads</w:t>
            </w:r>
            <w:r w:rsidR="002A3346">
              <w:rPr>
                <w:noProof/>
                <w:webHidden/>
              </w:rPr>
              <w:tab/>
            </w:r>
            <w:r w:rsidR="002A3346">
              <w:rPr>
                <w:noProof/>
                <w:webHidden/>
              </w:rPr>
              <w:fldChar w:fldCharType="begin"/>
            </w:r>
            <w:r w:rsidR="002A3346">
              <w:rPr>
                <w:noProof/>
                <w:webHidden/>
              </w:rPr>
              <w:instrText xml:space="preserve"> PAGEREF _Toc87510657 \h </w:instrText>
            </w:r>
            <w:r w:rsidR="002A3346">
              <w:rPr>
                <w:noProof/>
                <w:webHidden/>
              </w:rPr>
            </w:r>
            <w:r w:rsidR="002A3346">
              <w:rPr>
                <w:noProof/>
                <w:webHidden/>
              </w:rPr>
              <w:fldChar w:fldCharType="separate"/>
            </w:r>
            <w:r w:rsidR="00F219D1">
              <w:rPr>
                <w:noProof/>
                <w:webHidden/>
              </w:rPr>
              <w:t>80</w:t>
            </w:r>
            <w:r w:rsidR="002A3346">
              <w:rPr>
                <w:noProof/>
                <w:webHidden/>
              </w:rPr>
              <w:fldChar w:fldCharType="end"/>
            </w:r>
          </w:hyperlink>
        </w:p>
        <w:p w14:paraId="06E1F505" w14:textId="764F7B2D" w:rsidR="002A3346" w:rsidRDefault="00000000">
          <w:pPr>
            <w:pStyle w:val="Sumrio2"/>
            <w:tabs>
              <w:tab w:val="right" w:leader="dot" w:pos="8494"/>
            </w:tabs>
            <w:rPr>
              <w:rFonts w:eastAsiaTheme="minorEastAsia"/>
              <w:noProof/>
              <w:lang w:val="pt-BR" w:eastAsia="pt-BR"/>
            </w:rPr>
          </w:pPr>
          <w:hyperlink w:anchor="_Toc87510658" w:history="1">
            <w:r w:rsidR="002A3346" w:rsidRPr="003B5E57">
              <w:rPr>
                <w:rStyle w:val="Hyperlink"/>
                <w:noProof/>
              </w:rPr>
              <w:t>NodalLoad</w:t>
            </w:r>
            <w:r w:rsidR="002A3346">
              <w:rPr>
                <w:noProof/>
                <w:webHidden/>
              </w:rPr>
              <w:tab/>
            </w:r>
            <w:r w:rsidR="002A3346">
              <w:rPr>
                <w:noProof/>
                <w:webHidden/>
              </w:rPr>
              <w:fldChar w:fldCharType="begin"/>
            </w:r>
            <w:r w:rsidR="002A3346">
              <w:rPr>
                <w:noProof/>
                <w:webHidden/>
              </w:rPr>
              <w:instrText xml:space="preserve"> PAGEREF _Toc87510658 \h </w:instrText>
            </w:r>
            <w:r w:rsidR="002A3346">
              <w:rPr>
                <w:noProof/>
                <w:webHidden/>
              </w:rPr>
            </w:r>
            <w:r w:rsidR="002A3346">
              <w:rPr>
                <w:noProof/>
                <w:webHidden/>
              </w:rPr>
              <w:fldChar w:fldCharType="separate"/>
            </w:r>
            <w:r w:rsidR="00F219D1">
              <w:rPr>
                <w:noProof/>
                <w:webHidden/>
              </w:rPr>
              <w:t>81</w:t>
            </w:r>
            <w:r w:rsidR="002A3346">
              <w:rPr>
                <w:noProof/>
                <w:webHidden/>
              </w:rPr>
              <w:fldChar w:fldCharType="end"/>
            </w:r>
          </w:hyperlink>
        </w:p>
        <w:p w14:paraId="25817EA2" w14:textId="356DFAC5" w:rsidR="002A3346" w:rsidRDefault="00000000">
          <w:pPr>
            <w:pStyle w:val="Sumrio2"/>
            <w:tabs>
              <w:tab w:val="right" w:leader="dot" w:pos="8494"/>
            </w:tabs>
            <w:rPr>
              <w:rFonts w:eastAsiaTheme="minorEastAsia"/>
              <w:noProof/>
              <w:lang w:val="pt-BR" w:eastAsia="pt-BR"/>
            </w:rPr>
          </w:pPr>
          <w:hyperlink w:anchor="_Toc87510659" w:history="1">
            <w:r w:rsidR="002A3346" w:rsidRPr="003B5E57">
              <w:rPr>
                <w:rStyle w:val="Hyperlink"/>
                <w:noProof/>
              </w:rPr>
              <w:t>NodalFollowerLoad</w:t>
            </w:r>
            <w:r w:rsidR="002A3346">
              <w:rPr>
                <w:noProof/>
                <w:webHidden/>
              </w:rPr>
              <w:tab/>
            </w:r>
            <w:r w:rsidR="002A3346">
              <w:rPr>
                <w:noProof/>
                <w:webHidden/>
              </w:rPr>
              <w:fldChar w:fldCharType="begin"/>
            </w:r>
            <w:r w:rsidR="002A3346">
              <w:rPr>
                <w:noProof/>
                <w:webHidden/>
              </w:rPr>
              <w:instrText xml:space="preserve"> PAGEREF _Toc87510659 \h </w:instrText>
            </w:r>
            <w:r w:rsidR="002A3346">
              <w:rPr>
                <w:noProof/>
                <w:webHidden/>
              </w:rPr>
            </w:r>
            <w:r w:rsidR="002A3346">
              <w:rPr>
                <w:noProof/>
                <w:webHidden/>
              </w:rPr>
              <w:fldChar w:fldCharType="separate"/>
            </w:r>
            <w:r w:rsidR="00F219D1">
              <w:rPr>
                <w:noProof/>
                <w:webHidden/>
              </w:rPr>
              <w:t>83</w:t>
            </w:r>
            <w:r w:rsidR="002A3346">
              <w:rPr>
                <w:noProof/>
                <w:webHidden/>
              </w:rPr>
              <w:fldChar w:fldCharType="end"/>
            </w:r>
          </w:hyperlink>
        </w:p>
        <w:p w14:paraId="73E3E111" w14:textId="6ABD8009" w:rsidR="002A3346" w:rsidRDefault="00000000">
          <w:pPr>
            <w:pStyle w:val="Sumrio2"/>
            <w:tabs>
              <w:tab w:val="right" w:leader="dot" w:pos="8494"/>
            </w:tabs>
            <w:rPr>
              <w:rFonts w:eastAsiaTheme="minorEastAsia"/>
              <w:noProof/>
              <w:lang w:val="pt-BR" w:eastAsia="pt-BR"/>
            </w:rPr>
          </w:pPr>
          <w:hyperlink w:anchor="_Toc87510660" w:history="1">
            <w:r w:rsidR="002A3346" w:rsidRPr="003B5E57">
              <w:rPr>
                <w:rStyle w:val="Hyperlink"/>
                <w:noProof/>
              </w:rPr>
              <w:t>PipeLoad</w:t>
            </w:r>
            <w:r w:rsidR="002A3346">
              <w:rPr>
                <w:noProof/>
                <w:webHidden/>
              </w:rPr>
              <w:tab/>
            </w:r>
            <w:r w:rsidR="002A3346">
              <w:rPr>
                <w:noProof/>
                <w:webHidden/>
              </w:rPr>
              <w:fldChar w:fldCharType="begin"/>
            </w:r>
            <w:r w:rsidR="002A3346">
              <w:rPr>
                <w:noProof/>
                <w:webHidden/>
              </w:rPr>
              <w:instrText xml:space="preserve"> PAGEREF _Toc87510660 \h </w:instrText>
            </w:r>
            <w:r w:rsidR="002A3346">
              <w:rPr>
                <w:noProof/>
                <w:webHidden/>
              </w:rPr>
            </w:r>
            <w:r w:rsidR="002A3346">
              <w:rPr>
                <w:noProof/>
                <w:webHidden/>
              </w:rPr>
              <w:fldChar w:fldCharType="separate"/>
            </w:r>
            <w:r w:rsidR="00F219D1">
              <w:rPr>
                <w:noProof/>
                <w:webHidden/>
              </w:rPr>
              <w:t>85</w:t>
            </w:r>
            <w:r w:rsidR="002A3346">
              <w:rPr>
                <w:noProof/>
                <w:webHidden/>
              </w:rPr>
              <w:fldChar w:fldCharType="end"/>
            </w:r>
          </w:hyperlink>
        </w:p>
        <w:p w14:paraId="083E4FAD" w14:textId="422BDE4D" w:rsidR="002A3346" w:rsidRDefault="00000000">
          <w:pPr>
            <w:pStyle w:val="Sumrio2"/>
            <w:tabs>
              <w:tab w:val="right" w:leader="dot" w:pos="8494"/>
            </w:tabs>
            <w:rPr>
              <w:rFonts w:eastAsiaTheme="minorEastAsia"/>
              <w:noProof/>
              <w:lang w:val="pt-BR" w:eastAsia="pt-BR"/>
            </w:rPr>
          </w:pPr>
          <w:hyperlink w:anchor="_Toc87510661" w:history="1">
            <w:r w:rsidR="002A3346" w:rsidRPr="003B5E57">
              <w:rPr>
                <w:rStyle w:val="Hyperlink"/>
                <w:noProof/>
              </w:rPr>
              <w:t>ShellLoad</w:t>
            </w:r>
            <w:r w:rsidR="002A3346">
              <w:rPr>
                <w:noProof/>
                <w:webHidden/>
              </w:rPr>
              <w:tab/>
            </w:r>
            <w:r w:rsidR="002A3346">
              <w:rPr>
                <w:noProof/>
                <w:webHidden/>
              </w:rPr>
              <w:fldChar w:fldCharType="begin"/>
            </w:r>
            <w:r w:rsidR="002A3346">
              <w:rPr>
                <w:noProof/>
                <w:webHidden/>
              </w:rPr>
              <w:instrText xml:space="preserve"> PAGEREF _Toc87510661 \h </w:instrText>
            </w:r>
            <w:r w:rsidR="002A3346">
              <w:rPr>
                <w:noProof/>
                <w:webHidden/>
              </w:rPr>
            </w:r>
            <w:r w:rsidR="002A3346">
              <w:rPr>
                <w:noProof/>
                <w:webHidden/>
              </w:rPr>
              <w:fldChar w:fldCharType="separate"/>
            </w:r>
            <w:r w:rsidR="00F219D1">
              <w:rPr>
                <w:noProof/>
                <w:webHidden/>
              </w:rPr>
              <w:t>87</w:t>
            </w:r>
            <w:r w:rsidR="002A3346">
              <w:rPr>
                <w:noProof/>
                <w:webHidden/>
              </w:rPr>
              <w:fldChar w:fldCharType="end"/>
            </w:r>
          </w:hyperlink>
        </w:p>
        <w:p w14:paraId="5983551F" w14:textId="089615D2" w:rsidR="002A3346" w:rsidRDefault="00000000">
          <w:pPr>
            <w:pStyle w:val="Sumrio1"/>
            <w:tabs>
              <w:tab w:val="right" w:leader="dot" w:pos="8494"/>
            </w:tabs>
            <w:rPr>
              <w:rFonts w:eastAsiaTheme="minorEastAsia"/>
              <w:noProof/>
              <w:lang w:val="pt-BR" w:eastAsia="pt-BR"/>
            </w:rPr>
          </w:pPr>
          <w:hyperlink w:anchor="_Toc87510662" w:history="1">
            <w:r w:rsidR="002A3346" w:rsidRPr="003B5E57">
              <w:rPr>
                <w:rStyle w:val="Hyperlink"/>
                <w:noProof/>
              </w:rPr>
              <w:t>Displacements</w:t>
            </w:r>
            <w:r w:rsidR="002A3346">
              <w:rPr>
                <w:noProof/>
                <w:webHidden/>
              </w:rPr>
              <w:tab/>
            </w:r>
            <w:r w:rsidR="002A3346">
              <w:rPr>
                <w:noProof/>
                <w:webHidden/>
              </w:rPr>
              <w:fldChar w:fldCharType="begin"/>
            </w:r>
            <w:r w:rsidR="002A3346">
              <w:rPr>
                <w:noProof/>
                <w:webHidden/>
              </w:rPr>
              <w:instrText xml:space="preserve"> PAGEREF _Toc87510662 \h </w:instrText>
            </w:r>
            <w:r w:rsidR="002A3346">
              <w:rPr>
                <w:noProof/>
                <w:webHidden/>
              </w:rPr>
            </w:r>
            <w:r w:rsidR="002A3346">
              <w:rPr>
                <w:noProof/>
                <w:webHidden/>
              </w:rPr>
              <w:fldChar w:fldCharType="separate"/>
            </w:r>
            <w:r w:rsidR="00F219D1">
              <w:rPr>
                <w:noProof/>
                <w:webHidden/>
              </w:rPr>
              <w:t>89</w:t>
            </w:r>
            <w:r w:rsidR="002A3346">
              <w:rPr>
                <w:noProof/>
                <w:webHidden/>
              </w:rPr>
              <w:fldChar w:fldCharType="end"/>
            </w:r>
          </w:hyperlink>
        </w:p>
        <w:p w14:paraId="1E6565B9" w14:textId="41C3AC49" w:rsidR="002A3346" w:rsidRDefault="00000000">
          <w:pPr>
            <w:pStyle w:val="Sumrio2"/>
            <w:tabs>
              <w:tab w:val="right" w:leader="dot" w:pos="8494"/>
            </w:tabs>
            <w:rPr>
              <w:rFonts w:eastAsiaTheme="minorEastAsia"/>
              <w:noProof/>
              <w:lang w:val="pt-BR" w:eastAsia="pt-BR"/>
            </w:rPr>
          </w:pPr>
          <w:hyperlink w:anchor="_Toc87510663" w:history="1">
            <w:r w:rsidR="002A3346" w:rsidRPr="003B5E57">
              <w:rPr>
                <w:rStyle w:val="Hyperlink"/>
                <w:noProof/>
              </w:rPr>
              <w:t>NodalDisplacement</w:t>
            </w:r>
            <w:r w:rsidR="002A3346">
              <w:rPr>
                <w:noProof/>
                <w:webHidden/>
              </w:rPr>
              <w:tab/>
            </w:r>
            <w:r w:rsidR="002A3346">
              <w:rPr>
                <w:noProof/>
                <w:webHidden/>
              </w:rPr>
              <w:fldChar w:fldCharType="begin"/>
            </w:r>
            <w:r w:rsidR="002A3346">
              <w:rPr>
                <w:noProof/>
                <w:webHidden/>
              </w:rPr>
              <w:instrText xml:space="preserve"> PAGEREF _Toc87510663 \h </w:instrText>
            </w:r>
            <w:r w:rsidR="002A3346">
              <w:rPr>
                <w:noProof/>
                <w:webHidden/>
              </w:rPr>
            </w:r>
            <w:r w:rsidR="002A3346">
              <w:rPr>
                <w:noProof/>
                <w:webHidden/>
              </w:rPr>
              <w:fldChar w:fldCharType="separate"/>
            </w:r>
            <w:r w:rsidR="00F219D1">
              <w:rPr>
                <w:noProof/>
                <w:webHidden/>
              </w:rPr>
              <w:t>90</w:t>
            </w:r>
            <w:r w:rsidR="002A3346">
              <w:rPr>
                <w:noProof/>
                <w:webHidden/>
              </w:rPr>
              <w:fldChar w:fldCharType="end"/>
            </w:r>
          </w:hyperlink>
        </w:p>
        <w:p w14:paraId="32FC2D6B" w14:textId="66E059FD" w:rsidR="002A3346" w:rsidRDefault="00000000">
          <w:pPr>
            <w:pStyle w:val="Sumrio2"/>
            <w:tabs>
              <w:tab w:val="right" w:leader="dot" w:pos="8494"/>
            </w:tabs>
            <w:rPr>
              <w:rFonts w:eastAsiaTheme="minorEastAsia"/>
              <w:noProof/>
              <w:lang w:val="pt-BR" w:eastAsia="pt-BR"/>
            </w:rPr>
          </w:pPr>
          <w:hyperlink w:anchor="_Toc87510664" w:history="1">
            <w:r w:rsidR="002A3346" w:rsidRPr="003B5E57">
              <w:rPr>
                <w:rStyle w:val="Hyperlink"/>
                <w:noProof/>
              </w:rPr>
              <w:t>DisplacementField</w:t>
            </w:r>
            <w:r w:rsidR="002A3346">
              <w:rPr>
                <w:noProof/>
                <w:webHidden/>
              </w:rPr>
              <w:tab/>
            </w:r>
            <w:r w:rsidR="002A3346">
              <w:rPr>
                <w:noProof/>
                <w:webHidden/>
              </w:rPr>
              <w:fldChar w:fldCharType="begin"/>
            </w:r>
            <w:r w:rsidR="002A3346">
              <w:rPr>
                <w:noProof/>
                <w:webHidden/>
              </w:rPr>
              <w:instrText xml:space="preserve"> PAGEREF _Toc87510664 \h </w:instrText>
            </w:r>
            <w:r w:rsidR="002A3346">
              <w:rPr>
                <w:noProof/>
                <w:webHidden/>
              </w:rPr>
            </w:r>
            <w:r w:rsidR="002A3346">
              <w:rPr>
                <w:noProof/>
                <w:webHidden/>
              </w:rPr>
              <w:fldChar w:fldCharType="separate"/>
            </w:r>
            <w:r w:rsidR="00F219D1">
              <w:rPr>
                <w:noProof/>
                <w:webHidden/>
              </w:rPr>
              <w:t>93</w:t>
            </w:r>
            <w:r w:rsidR="002A3346">
              <w:rPr>
                <w:noProof/>
                <w:webHidden/>
              </w:rPr>
              <w:fldChar w:fldCharType="end"/>
            </w:r>
          </w:hyperlink>
        </w:p>
        <w:p w14:paraId="0F673917" w14:textId="56139C27" w:rsidR="002A3346" w:rsidRDefault="00000000">
          <w:pPr>
            <w:pStyle w:val="Sumrio1"/>
            <w:tabs>
              <w:tab w:val="right" w:leader="dot" w:pos="8494"/>
            </w:tabs>
            <w:rPr>
              <w:rFonts w:eastAsiaTheme="minorEastAsia"/>
              <w:noProof/>
              <w:lang w:val="pt-BR" w:eastAsia="pt-BR"/>
            </w:rPr>
          </w:pPr>
          <w:hyperlink w:anchor="_Toc87510665" w:history="1">
            <w:r w:rsidR="002A3346" w:rsidRPr="003B5E57">
              <w:rPr>
                <w:rStyle w:val="Hyperlink"/>
                <w:noProof/>
              </w:rPr>
              <w:t>Constraints</w:t>
            </w:r>
            <w:r w:rsidR="002A3346">
              <w:rPr>
                <w:noProof/>
                <w:webHidden/>
              </w:rPr>
              <w:tab/>
            </w:r>
            <w:r w:rsidR="002A3346">
              <w:rPr>
                <w:noProof/>
                <w:webHidden/>
              </w:rPr>
              <w:fldChar w:fldCharType="begin"/>
            </w:r>
            <w:r w:rsidR="002A3346">
              <w:rPr>
                <w:noProof/>
                <w:webHidden/>
              </w:rPr>
              <w:instrText xml:space="preserve"> PAGEREF _Toc87510665 \h </w:instrText>
            </w:r>
            <w:r w:rsidR="002A3346">
              <w:rPr>
                <w:noProof/>
                <w:webHidden/>
              </w:rPr>
            </w:r>
            <w:r w:rsidR="002A3346">
              <w:rPr>
                <w:noProof/>
                <w:webHidden/>
              </w:rPr>
              <w:fldChar w:fldCharType="separate"/>
            </w:r>
            <w:r w:rsidR="00F219D1">
              <w:rPr>
                <w:noProof/>
                <w:webHidden/>
              </w:rPr>
              <w:t>94</w:t>
            </w:r>
            <w:r w:rsidR="002A3346">
              <w:rPr>
                <w:noProof/>
                <w:webHidden/>
              </w:rPr>
              <w:fldChar w:fldCharType="end"/>
            </w:r>
          </w:hyperlink>
        </w:p>
        <w:p w14:paraId="0605EB52" w14:textId="2ABB6590" w:rsidR="002A3346" w:rsidRDefault="00000000">
          <w:pPr>
            <w:pStyle w:val="Sumrio2"/>
            <w:tabs>
              <w:tab w:val="right" w:leader="dot" w:pos="8494"/>
            </w:tabs>
            <w:rPr>
              <w:rFonts w:eastAsiaTheme="minorEastAsia"/>
              <w:noProof/>
              <w:lang w:val="pt-BR" w:eastAsia="pt-BR"/>
            </w:rPr>
          </w:pPr>
          <w:hyperlink w:anchor="_Toc87510666" w:history="1">
            <w:r w:rsidR="002A3346" w:rsidRPr="003B5E57">
              <w:rPr>
                <w:rStyle w:val="Hyperlink"/>
                <w:noProof/>
              </w:rPr>
              <w:t>NodalConstraint</w:t>
            </w:r>
            <w:r w:rsidR="002A3346">
              <w:rPr>
                <w:noProof/>
                <w:webHidden/>
              </w:rPr>
              <w:tab/>
            </w:r>
            <w:r w:rsidR="002A3346">
              <w:rPr>
                <w:noProof/>
                <w:webHidden/>
              </w:rPr>
              <w:fldChar w:fldCharType="begin"/>
            </w:r>
            <w:r w:rsidR="002A3346">
              <w:rPr>
                <w:noProof/>
                <w:webHidden/>
              </w:rPr>
              <w:instrText xml:space="preserve"> PAGEREF _Toc87510666 \h </w:instrText>
            </w:r>
            <w:r w:rsidR="002A3346">
              <w:rPr>
                <w:noProof/>
                <w:webHidden/>
              </w:rPr>
            </w:r>
            <w:r w:rsidR="002A3346">
              <w:rPr>
                <w:noProof/>
                <w:webHidden/>
              </w:rPr>
              <w:fldChar w:fldCharType="separate"/>
            </w:r>
            <w:r w:rsidR="00F219D1">
              <w:rPr>
                <w:noProof/>
                <w:webHidden/>
              </w:rPr>
              <w:t>95</w:t>
            </w:r>
            <w:r w:rsidR="002A3346">
              <w:rPr>
                <w:noProof/>
                <w:webHidden/>
              </w:rPr>
              <w:fldChar w:fldCharType="end"/>
            </w:r>
          </w:hyperlink>
        </w:p>
        <w:p w14:paraId="2C21529A" w14:textId="5459CFD0" w:rsidR="002A3346" w:rsidRDefault="00000000">
          <w:pPr>
            <w:pStyle w:val="Sumrio1"/>
            <w:tabs>
              <w:tab w:val="right" w:leader="dot" w:pos="8494"/>
            </w:tabs>
            <w:rPr>
              <w:rFonts w:eastAsiaTheme="minorEastAsia"/>
              <w:noProof/>
              <w:lang w:val="pt-BR" w:eastAsia="pt-BR"/>
            </w:rPr>
          </w:pPr>
          <w:hyperlink w:anchor="_Toc87510667" w:history="1">
            <w:r w:rsidR="002A3346" w:rsidRPr="003B5E57">
              <w:rPr>
                <w:rStyle w:val="Hyperlink"/>
                <w:noProof/>
              </w:rPr>
              <w:t>SpecialConstraints</w:t>
            </w:r>
            <w:r w:rsidR="002A3346">
              <w:rPr>
                <w:noProof/>
                <w:webHidden/>
              </w:rPr>
              <w:tab/>
            </w:r>
            <w:r w:rsidR="002A3346">
              <w:rPr>
                <w:noProof/>
                <w:webHidden/>
              </w:rPr>
              <w:fldChar w:fldCharType="begin"/>
            </w:r>
            <w:r w:rsidR="002A3346">
              <w:rPr>
                <w:noProof/>
                <w:webHidden/>
              </w:rPr>
              <w:instrText xml:space="preserve"> PAGEREF _Toc87510667 \h </w:instrText>
            </w:r>
            <w:r w:rsidR="002A3346">
              <w:rPr>
                <w:noProof/>
                <w:webHidden/>
              </w:rPr>
            </w:r>
            <w:r w:rsidR="002A3346">
              <w:rPr>
                <w:noProof/>
                <w:webHidden/>
              </w:rPr>
              <w:fldChar w:fldCharType="separate"/>
            </w:r>
            <w:r w:rsidR="00F219D1">
              <w:rPr>
                <w:noProof/>
                <w:webHidden/>
              </w:rPr>
              <w:t>96</w:t>
            </w:r>
            <w:r w:rsidR="002A3346">
              <w:rPr>
                <w:noProof/>
                <w:webHidden/>
              </w:rPr>
              <w:fldChar w:fldCharType="end"/>
            </w:r>
          </w:hyperlink>
        </w:p>
        <w:p w14:paraId="156A9F10" w14:textId="7ED4FA91" w:rsidR="002A3346" w:rsidRDefault="00000000">
          <w:pPr>
            <w:pStyle w:val="Sumrio2"/>
            <w:tabs>
              <w:tab w:val="right" w:leader="dot" w:pos="8494"/>
            </w:tabs>
            <w:rPr>
              <w:rFonts w:eastAsiaTheme="minorEastAsia"/>
              <w:noProof/>
              <w:lang w:val="pt-BR" w:eastAsia="pt-BR"/>
            </w:rPr>
          </w:pPr>
          <w:hyperlink w:anchor="_Toc87510668" w:history="1">
            <w:r w:rsidR="002A3346" w:rsidRPr="003B5E57">
              <w:rPr>
                <w:rStyle w:val="Hyperlink"/>
                <w:noProof/>
              </w:rPr>
              <w:t>SameDisplacement</w:t>
            </w:r>
            <w:r w:rsidR="002A3346">
              <w:rPr>
                <w:noProof/>
                <w:webHidden/>
              </w:rPr>
              <w:tab/>
            </w:r>
            <w:r w:rsidR="002A3346">
              <w:rPr>
                <w:noProof/>
                <w:webHidden/>
              </w:rPr>
              <w:fldChar w:fldCharType="begin"/>
            </w:r>
            <w:r w:rsidR="002A3346">
              <w:rPr>
                <w:noProof/>
                <w:webHidden/>
              </w:rPr>
              <w:instrText xml:space="preserve"> PAGEREF _Toc87510668 \h </w:instrText>
            </w:r>
            <w:r w:rsidR="002A3346">
              <w:rPr>
                <w:noProof/>
                <w:webHidden/>
              </w:rPr>
            </w:r>
            <w:r w:rsidR="002A3346">
              <w:rPr>
                <w:noProof/>
                <w:webHidden/>
              </w:rPr>
              <w:fldChar w:fldCharType="separate"/>
            </w:r>
            <w:r w:rsidR="00F219D1">
              <w:rPr>
                <w:noProof/>
                <w:webHidden/>
              </w:rPr>
              <w:t>97</w:t>
            </w:r>
            <w:r w:rsidR="002A3346">
              <w:rPr>
                <w:noProof/>
                <w:webHidden/>
              </w:rPr>
              <w:fldChar w:fldCharType="end"/>
            </w:r>
          </w:hyperlink>
        </w:p>
        <w:p w14:paraId="3664D65F" w14:textId="741BBD89" w:rsidR="002A3346" w:rsidRDefault="00000000">
          <w:pPr>
            <w:pStyle w:val="Sumrio2"/>
            <w:tabs>
              <w:tab w:val="right" w:leader="dot" w:pos="8494"/>
            </w:tabs>
            <w:rPr>
              <w:rFonts w:eastAsiaTheme="minorEastAsia"/>
              <w:noProof/>
              <w:lang w:val="pt-BR" w:eastAsia="pt-BR"/>
            </w:rPr>
          </w:pPr>
          <w:hyperlink w:anchor="_Toc87510669" w:history="1">
            <w:r w:rsidR="002A3346" w:rsidRPr="003B5E57">
              <w:rPr>
                <w:rStyle w:val="Hyperlink"/>
                <w:noProof/>
              </w:rPr>
              <w:t>SameRotation</w:t>
            </w:r>
            <w:r w:rsidR="002A3346">
              <w:rPr>
                <w:noProof/>
                <w:webHidden/>
              </w:rPr>
              <w:tab/>
            </w:r>
            <w:r w:rsidR="002A3346">
              <w:rPr>
                <w:noProof/>
                <w:webHidden/>
              </w:rPr>
              <w:fldChar w:fldCharType="begin"/>
            </w:r>
            <w:r w:rsidR="002A3346">
              <w:rPr>
                <w:noProof/>
                <w:webHidden/>
              </w:rPr>
              <w:instrText xml:space="preserve"> PAGEREF _Toc87510669 \h </w:instrText>
            </w:r>
            <w:r w:rsidR="002A3346">
              <w:rPr>
                <w:noProof/>
                <w:webHidden/>
              </w:rPr>
            </w:r>
            <w:r w:rsidR="002A3346">
              <w:rPr>
                <w:noProof/>
                <w:webHidden/>
              </w:rPr>
              <w:fldChar w:fldCharType="separate"/>
            </w:r>
            <w:r w:rsidR="00F219D1">
              <w:rPr>
                <w:noProof/>
                <w:webHidden/>
              </w:rPr>
              <w:t>98</w:t>
            </w:r>
            <w:r w:rsidR="002A3346">
              <w:rPr>
                <w:noProof/>
                <w:webHidden/>
              </w:rPr>
              <w:fldChar w:fldCharType="end"/>
            </w:r>
          </w:hyperlink>
        </w:p>
        <w:p w14:paraId="5580BEC5" w14:textId="1897E82C" w:rsidR="002A3346" w:rsidRDefault="00000000">
          <w:pPr>
            <w:pStyle w:val="Sumrio2"/>
            <w:tabs>
              <w:tab w:val="right" w:leader="dot" w:pos="8494"/>
            </w:tabs>
            <w:rPr>
              <w:rFonts w:eastAsiaTheme="minorEastAsia"/>
              <w:noProof/>
              <w:lang w:val="pt-BR" w:eastAsia="pt-BR"/>
            </w:rPr>
          </w:pPr>
          <w:hyperlink w:anchor="_Toc87510670" w:history="1">
            <w:r w:rsidR="002A3346" w:rsidRPr="003B5E57">
              <w:rPr>
                <w:rStyle w:val="Hyperlink"/>
                <w:noProof/>
              </w:rPr>
              <w:t>RigidNodeSet</w:t>
            </w:r>
            <w:r w:rsidR="002A3346">
              <w:rPr>
                <w:noProof/>
                <w:webHidden/>
              </w:rPr>
              <w:tab/>
            </w:r>
            <w:r w:rsidR="002A3346">
              <w:rPr>
                <w:noProof/>
                <w:webHidden/>
              </w:rPr>
              <w:fldChar w:fldCharType="begin"/>
            </w:r>
            <w:r w:rsidR="002A3346">
              <w:rPr>
                <w:noProof/>
                <w:webHidden/>
              </w:rPr>
              <w:instrText xml:space="preserve"> PAGEREF _Toc87510670 \h </w:instrText>
            </w:r>
            <w:r w:rsidR="002A3346">
              <w:rPr>
                <w:noProof/>
                <w:webHidden/>
              </w:rPr>
            </w:r>
            <w:r w:rsidR="002A3346">
              <w:rPr>
                <w:noProof/>
                <w:webHidden/>
              </w:rPr>
              <w:fldChar w:fldCharType="separate"/>
            </w:r>
            <w:r w:rsidR="00F219D1">
              <w:rPr>
                <w:noProof/>
                <w:webHidden/>
              </w:rPr>
              <w:t>99</w:t>
            </w:r>
            <w:r w:rsidR="002A3346">
              <w:rPr>
                <w:noProof/>
                <w:webHidden/>
              </w:rPr>
              <w:fldChar w:fldCharType="end"/>
            </w:r>
          </w:hyperlink>
        </w:p>
        <w:p w14:paraId="4723779D" w14:textId="5FEED813" w:rsidR="002A3346" w:rsidRDefault="00000000">
          <w:pPr>
            <w:pStyle w:val="Sumrio2"/>
            <w:tabs>
              <w:tab w:val="right" w:leader="dot" w:pos="8494"/>
            </w:tabs>
            <w:rPr>
              <w:rFonts w:eastAsiaTheme="minorEastAsia"/>
              <w:noProof/>
              <w:lang w:val="pt-BR" w:eastAsia="pt-BR"/>
            </w:rPr>
          </w:pPr>
          <w:hyperlink w:anchor="_Toc87510671" w:history="1">
            <w:r w:rsidR="002A3346" w:rsidRPr="003B5E57">
              <w:rPr>
                <w:rStyle w:val="Hyperlink"/>
                <w:noProof/>
              </w:rPr>
              <w:t>HingeJoint</w:t>
            </w:r>
            <w:r w:rsidR="002A3346">
              <w:rPr>
                <w:noProof/>
                <w:webHidden/>
              </w:rPr>
              <w:tab/>
            </w:r>
            <w:r w:rsidR="002A3346">
              <w:rPr>
                <w:noProof/>
                <w:webHidden/>
              </w:rPr>
              <w:fldChar w:fldCharType="begin"/>
            </w:r>
            <w:r w:rsidR="002A3346">
              <w:rPr>
                <w:noProof/>
                <w:webHidden/>
              </w:rPr>
              <w:instrText xml:space="preserve"> PAGEREF _Toc87510671 \h </w:instrText>
            </w:r>
            <w:r w:rsidR="002A3346">
              <w:rPr>
                <w:noProof/>
                <w:webHidden/>
              </w:rPr>
            </w:r>
            <w:r w:rsidR="002A3346">
              <w:rPr>
                <w:noProof/>
                <w:webHidden/>
              </w:rPr>
              <w:fldChar w:fldCharType="separate"/>
            </w:r>
            <w:r w:rsidR="00F219D1">
              <w:rPr>
                <w:noProof/>
                <w:webHidden/>
              </w:rPr>
              <w:t>100</w:t>
            </w:r>
            <w:r w:rsidR="002A3346">
              <w:rPr>
                <w:noProof/>
                <w:webHidden/>
              </w:rPr>
              <w:fldChar w:fldCharType="end"/>
            </w:r>
          </w:hyperlink>
        </w:p>
        <w:p w14:paraId="36B09907" w14:textId="17874753" w:rsidR="002A3346" w:rsidRDefault="00000000">
          <w:pPr>
            <w:pStyle w:val="Sumrio2"/>
            <w:tabs>
              <w:tab w:val="right" w:leader="dot" w:pos="8494"/>
            </w:tabs>
            <w:rPr>
              <w:rFonts w:eastAsiaTheme="minorEastAsia"/>
              <w:noProof/>
              <w:lang w:val="pt-BR" w:eastAsia="pt-BR"/>
            </w:rPr>
          </w:pPr>
          <w:hyperlink w:anchor="_Toc87510672" w:history="1">
            <w:r w:rsidR="002A3346" w:rsidRPr="003B5E57">
              <w:rPr>
                <w:rStyle w:val="Hyperlink"/>
                <w:noProof/>
              </w:rPr>
              <w:t>UniversalJoint</w:t>
            </w:r>
            <w:r w:rsidR="002A3346">
              <w:rPr>
                <w:noProof/>
                <w:webHidden/>
              </w:rPr>
              <w:tab/>
            </w:r>
            <w:r w:rsidR="002A3346">
              <w:rPr>
                <w:noProof/>
                <w:webHidden/>
              </w:rPr>
              <w:fldChar w:fldCharType="begin"/>
            </w:r>
            <w:r w:rsidR="002A3346">
              <w:rPr>
                <w:noProof/>
                <w:webHidden/>
              </w:rPr>
              <w:instrText xml:space="preserve"> PAGEREF _Toc87510672 \h </w:instrText>
            </w:r>
            <w:r w:rsidR="002A3346">
              <w:rPr>
                <w:noProof/>
                <w:webHidden/>
              </w:rPr>
            </w:r>
            <w:r w:rsidR="002A3346">
              <w:rPr>
                <w:noProof/>
                <w:webHidden/>
              </w:rPr>
              <w:fldChar w:fldCharType="separate"/>
            </w:r>
            <w:r w:rsidR="00F219D1">
              <w:rPr>
                <w:noProof/>
                <w:webHidden/>
              </w:rPr>
              <w:t>102</w:t>
            </w:r>
            <w:r w:rsidR="002A3346">
              <w:rPr>
                <w:noProof/>
                <w:webHidden/>
              </w:rPr>
              <w:fldChar w:fldCharType="end"/>
            </w:r>
          </w:hyperlink>
        </w:p>
        <w:p w14:paraId="2FEB76F6" w14:textId="7FC70BE8" w:rsidR="002A3346" w:rsidRDefault="00000000">
          <w:pPr>
            <w:pStyle w:val="Sumrio2"/>
            <w:tabs>
              <w:tab w:val="right" w:leader="dot" w:pos="8494"/>
            </w:tabs>
            <w:rPr>
              <w:rFonts w:eastAsiaTheme="minorEastAsia"/>
              <w:noProof/>
              <w:lang w:val="pt-BR" w:eastAsia="pt-BR"/>
            </w:rPr>
          </w:pPr>
          <w:hyperlink w:anchor="_Toc87510673" w:history="1">
            <w:r w:rsidR="002A3346" w:rsidRPr="003B5E57">
              <w:rPr>
                <w:rStyle w:val="Hyperlink"/>
                <w:noProof/>
              </w:rPr>
              <w:t>TranslationalJoint</w:t>
            </w:r>
            <w:r w:rsidR="002A3346">
              <w:rPr>
                <w:noProof/>
                <w:webHidden/>
              </w:rPr>
              <w:tab/>
            </w:r>
            <w:r w:rsidR="002A3346">
              <w:rPr>
                <w:noProof/>
                <w:webHidden/>
              </w:rPr>
              <w:fldChar w:fldCharType="begin"/>
            </w:r>
            <w:r w:rsidR="002A3346">
              <w:rPr>
                <w:noProof/>
                <w:webHidden/>
              </w:rPr>
              <w:instrText xml:space="preserve"> PAGEREF _Toc87510673 \h </w:instrText>
            </w:r>
            <w:r w:rsidR="002A3346">
              <w:rPr>
                <w:noProof/>
                <w:webHidden/>
              </w:rPr>
            </w:r>
            <w:r w:rsidR="002A3346">
              <w:rPr>
                <w:noProof/>
                <w:webHidden/>
              </w:rPr>
              <w:fldChar w:fldCharType="separate"/>
            </w:r>
            <w:r w:rsidR="00F219D1">
              <w:rPr>
                <w:noProof/>
                <w:webHidden/>
              </w:rPr>
              <w:t>104</w:t>
            </w:r>
            <w:r w:rsidR="002A3346">
              <w:rPr>
                <w:noProof/>
                <w:webHidden/>
              </w:rPr>
              <w:fldChar w:fldCharType="end"/>
            </w:r>
          </w:hyperlink>
        </w:p>
        <w:p w14:paraId="773F97E7" w14:textId="0E9096DE" w:rsidR="002A3346" w:rsidRDefault="00000000">
          <w:pPr>
            <w:pStyle w:val="Sumrio1"/>
            <w:tabs>
              <w:tab w:val="right" w:leader="dot" w:pos="8494"/>
            </w:tabs>
            <w:rPr>
              <w:rFonts w:eastAsiaTheme="minorEastAsia"/>
              <w:noProof/>
              <w:lang w:val="pt-BR" w:eastAsia="pt-BR"/>
            </w:rPr>
          </w:pPr>
          <w:hyperlink w:anchor="_Toc87510674" w:history="1">
            <w:r w:rsidR="002A3346" w:rsidRPr="003B5E57">
              <w:rPr>
                <w:rStyle w:val="Hyperlink"/>
                <w:noProof/>
              </w:rPr>
              <w:t>Contacts</w:t>
            </w:r>
            <w:r w:rsidR="002A3346">
              <w:rPr>
                <w:noProof/>
                <w:webHidden/>
              </w:rPr>
              <w:tab/>
            </w:r>
            <w:r w:rsidR="002A3346">
              <w:rPr>
                <w:noProof/>
                <w:webHidden/>
              </w:rPr>
              <w:fldChar w:fldCharType="begin"/>
            </w:r>
            <w:r w:rsidR="002A3346">
              <w:rPr>
                <w:noProof/>
                <w:webHidden/>
              </w:rPr>
              <w:instrText xml:space="preserve"> PAGEREF _Toc87510674 \h </w:instrText>
            </w:r>
            <w:r w:rsidR="002A3346">
              <w:rPr>
                <w:noProof/>
                <w:webHidden/>
              </w:rPr>
            </w:r>
            <w:r w:rsidR="002A3346">
              <w:rPr>
                <w:noProof/>
                <w:webHidden/>
              </w:rPr>
              <w:fldChar w:fldCharType="separate"/>
            </w:r>
            <w:r w:rsidR="00F219D1">
              <w:rPr>
                <w:noProof/>
                <w:webHidden/>
              </w:rPr>
              <w:t>106</w:t>
            </w:r>
            <w:r w:rsidR="002A3346">
              <w:rPr>
                <w:noProof/>
                <w:webHidden/>
              </w:rPr>
              <w:fldChar w:fldCharType="end"/>
            </w:r>
          </w:hyperlink>
        </w:p>
        <w:p w14:paraId="5DB35F45" w14:textId="678A87C4" w:rsidR="002A3346" w:rsidRDefault="00000000">
          <w:pPr>
            <w:pStyle w:val="Sumrio2"/>
            <w:tabs>
              <w:tab w:val="right" w:leader="dot" w:pos="8494"/>
            </w:tabs>
            <w:rPr>
              <w:rFonts w:eastAsiaTheme="minorEastAsia"/>
              <w:noProof/>
              <w:lang w:val="pt-BR" w:eastAsia="pt-BR"/>
            </w:rPr>
          </w:pPr>
          <w:hyperlink w:anchor="_Toc87510675" w:history="1">
            <w:r w:rsidR="002A3346" w:rsidRPr="003B5E57">
              <w:rPr>
                <w:rStyle w:val="Hyperlink"/>
                <w:noProof/>
              </w:rPr>
              <w:t>NSSS</w:t>
            </w:r>
            <w:r w:rsidR="002A3346">
              <w:rPr>
                <w:noProof/>
                <w:webHidden/>
              </w:rPr>
              <w:tab/>
            </w:r>
            <w:r w:rsidR="002A3346">
              <w:rPr>
                <w:noProof/>
                <w:webHidden/>
              </w:rPr>
              <w:fldChar w:fldCharType="begin"/>
            </w:r>
            <w:r w:rsidR="002A3346">
              <w:rPr>
                <w:noProof/>
                <w:webHidden/>
              </w:rPr>
              <w:instrText xml:space="preserve"> PAGEREF _Toc87510675 \h </w:instrText>
            </w:r>
            <w:r w:rsidR="002A3346">
              <w:rPr>
                <w:noProof/>
                <w:webHidden/>
              </w:rPr>
            </w:r>
            <w:r w:rsidR="002A3346">
              <w:rPr>
                <w:noProof/>
                <w:webHidden/>
              </w:rPr>
              <w:fldChar w:fldCharType="separate"/>
            </w:r>
            <w:r w:rsidR="00F219D1">
              <w:rPr>
                <w:noProof/>
                <w:webHidden/>
              </w:rPr>
              <w:t>107</w:t>
            </w:r>
            <w:r w:rsidR="002A3346">
              <w:rPr>
                <w:noProof/>
                <w:webHidden/>
              </w:rPr>
              <w:fldChar w:fldCharType="end"/>
            </w:r>
          </w:hyperlink>
        </w:p>
        <w:p w14:paraId="455AB8B3" w14:textId="0CB3D8D9" w:rsidR="002A3346" w:rsidRDefault="00000000">
          <w:pPr>
            <w:pStyle w:val="Sumrio2"/>
            <w:tabs>
              <w:tab w:val="right" w:leader="dot" w:pos="8494"/>
            </w:tabs>
            <w:rPr>
              <w:rFonts w:eastAsiaTheme="minorEastAsia"/>
              <w:noProof/>
              <w:lang w:val="pt-BR" w:eastAsia="pt-BR"/>
            </w:rPr>
          </w:pPr>
          <w:hyperlink w:anchor="_Toc87510676" w:history="1">
            <w:r w:rsidR="002A3346" w:rsidRPr="003B5E57">
              <w:rPr>
                <w:rStyle w:val="Hyperlink"/>
                <w:noProof/>
              </w:rPr>
              <w:t>SSSS</w:t>
            </w:r>
            <w:r w:rsidR="002A3346">
              <w:rPr>
                <w:noProof/>
                <w:webHidden/>
              </w:rPr>
              <w:tab/>
            </w:r>
            <w:r w:rsidR="002A3346">
              <w:rPr>
                <w:noProof/>
                <w:webHidden/>
              </w:rPr>
              <w:fldChar w:fldCharType="begin"/>
            </w:r>
            <w:r w:rsidR="002A3346">
              <w:rPr>
                <w:noProof/>
                <w:webHidden/>
              </w:rPr>
              <w:instrText xml:space="preserve"> PAGEREF _Toc87510676 \h </w:instrText>
            </w:r>
            <w:r w:rsidR="002A3346">
              <w:rPr>
                <w:noProof/>
                <w:webHidden/>
              </w:rPr>
            </w:r>
            <w:r w:rsidR="002A3346">
              <w:rPr>
                <w:noProof/>
                <w:webHidden/>
              </w:rPr>
              <w:fldChar w:fldCharType="separate"/>
            </w:r>
            <w:r w:rsidR="00F219D1">
              <w:rPr>
                <w:noProof/>
                <w:webHidden/>
              </w:rPr>
              <w:t>109</w:t>
            </w:r>
            <w:r w:rsidR="002A3346">
              <w:rPr>
                <w:noProof/>
                <w:webHidden/>
              </w:rPr>
              <w:fldChar w:fldCharType="end"/>
            </w:r>
          </w:hyperlink>
        </w:p>
        <w:p w14:paraId="446C94AD" w14:textId="17324781" w:rsidR="002A3346" w:rsidRDefault="00000000">
          <w:pPr>
            <w:pStyle w:val="Sumrio2"/>
            <w:tabs>
              <w:tab w:val="right" w:leader="dot" w:pos="8494"/>
            </w:tabs>
            <w:rPr>
              <w:rFonts w:eastAsiaTheme="minorEastAsia"/>
              <w:noProof/>
              <w:lang w:val="pt-BR" w:eastAsia="pt-BR"/>
            </w:rPr>
          </w:pPr>
          <w:hyperlink w:anchor="_Toc87510677" w:history="1">
            <w:r w:rsidR="002A3346" w:rsidRPr="003B5E57">
              <w:rPr>
                <w:rStyle w:val="Hyperlink"/>
                <w:noProof/>
              </w:rPr>
              <w:t>SPSP</w:t>
            </w:r>
            <w:r w:rsidR="002A3346">
              <w:rPr>
                <w:noProof/>
                <w:webHidden/>
              </w:rPr>
              <w:tab/>
            </w:r>
            <w:r w:rsidR="002A3346">
              <w:rPr>
                <w:noProof/>
                <w:webHidden/>
              </w:rPr>
              <w:fldChar w:fldCharType="begin"/>
            </w:r>
            <w:r w:rsidR="002A3346">
              <w:rPr>
                <w:noProof/>
                <w:webHidden/>
              </w:rPr>
              <w:instrText xml:space="preserve"> PAGEREF _Toc87510677 \h </w:instrText>
            </w:r>
            <w:r w:rsidR="002A3346">
              <w:rPr>
                <w:noProof/>
                <w:webHidden/>
              </w:rPr>
            </w:r>
            <w:r w:rsidR="002A3346">
              <w:rPr>
                <w:noProof/>
                <w:webHidden/>
              </w:rPr>
              <w:fldChar w:fldCharType="separate"/>
            </w:r>
            <w:r w:rsidR="00F219D1">
              <w:rPr>
                <w:noProof/>
                <w:webHidden/>
              </w:rPr>
              <w:t>111</w:t>
            </w:r>
            <w:r w:rsidR="002A3346">
              <w:rPr>
                <w:noProof/>
                <w:webHidden/>
              </w:rPr>
              <w:fldChar w:fldCharType="end"/>
            </w:r>
          </w:hyperlink>
        </w:p>
        <w:p w14:paraId="14908F09" w14:textId="0804BD6C" w:rsidR="002A3346" w:rsidRDefault="00000000">
          <w:pPr>
            <w:pStyle w:val="Sumrio1"/>
            <w:tabs>
              <w:tab w:val="right" w:leader="dot" w:pos="8494"/>
            </w:tabs>
            <w:rPr>
              <w:rFonts w:eastAsiaTheme="minorEastAsia"/>
              <w:noProof/>
              <w:lang w:val="pt-BR" w:eastAsia="pt-BR"/>
            </w:rPr>
          </w:pPr>
          <w:hyperlink w:anchor="_Toc87510678" w:history="1">
            <w:r w:rsidR="002A3346" w:rsidRPr="003B5E57">
              <w:rPr>
                <w:rStyle w:val="Hyperlink"/>
                <w:noProof/>
              </w:rPr>
              <w:t>GeneralContactSearch</w:t>
            </w:r>
            <w:r w:rsidR="002A3346">
              <w:rPr>
                <w:noProof/>
                <w:webHidden/>
              </w:rPr>
              <w:tab/>
            </w:r>
            <w:r w:rsidR="002A3346">
              <w:rPr>
                <w:noProof/>
                <w:webHidden/>
              </w:rPr>
              <w:fldChar w:fldCharType="begin"/>
            </w:r>
            <w:r w:rsidR="002A3346">
              <w:rPr>
                <w:noProof/>
                <w:webHidden/>
              </w:rPr>
              <w:instrText xml:space="preserve"> PAGEREF _Toc87510678 \h </w:instrText>
            </w:r>
            <w:r w:rsidR="002A3346">
              <w:rPr>
                <w:noProof/>
                <w:webHidden/>
              </w:rPr>
            </w:r>
            <w:r w:rsidR="002A3346">
              <w:rPr>
                <w:noProof/>
                <w:webHidden/>
              </w:rPr>
              <w:fldChar w:fldCharType="separate"/>
            </w:r>
            <w:r w:rsidR="00F219D1">
              <w:rPr>
                <w:noProof/>
                <w:webHidden/>
              </w:rPr>
              <w:t>113</w:t>
            </w:r>
            <w:r w:rsidR="002A3346">
              <w:rPr>
                <w:noProof/>
                <w:webHidden/>
              </w:rPr>
              <w:fldChar w:fldCharType="end"/>
            </w:r>
          </w:hyperlink>
        </w:p>
        <w:p w14:paraId="08CC0C1D" w14:textId="0E9B7DF6" w:rsidR="002A3346" w:rsidRDefault="00000000">
          <w:pPr>
            <w:pStyle w:val="Sumrio1"/>
            <w:tabs>
              <w:tab w:val="right" w:leader="dot" w:pos="8494"/>
            </w:tabs>
            <w:rPr>
              <w:rFonts w:eastAsiaTheme="minorEastAsia"/>
              <w:noProof/>
              <w:lang w:val="pt-BR" w:eastAsia="pt-BR"/>
            </w:rPr>
          </w:pPr>
          <w:hyperlink w:anchor="_Toc87510679" w:history="1">
            <w:r w:rsidR="002A3346" w:rsidRPr="003B5E57">
              <w:rPr>
                <w:rStyle w:val="Hyperlink"/>
                <w:noProof/>
              </w:rPr>
              <w:t>InitialConditions</w:t>
            </w:r>
            <w:r w:rsidR="002A3346">
              <w:rPr>
                <w:noProof/>
                <w:webHidden/>
              </w:rPr>
              <w:tab/>
            </w:r>
            <w:r w:rsidR="002A3346">
              <w:rPr>
                <w:noProof/>
                <w:webHidden/>
              </w:rPr>
              <w:fldChar w:fldCharType="begin"/>
            </w:r>
            <w:r w:rsidR="002A3346">
              <w:rPr>
                <w:noProof/>
                <w:webHidden/>
              </w:rPr>
              <w:instrText xml:space="preserve"> PAGEREF _Toc87510679 \h </w:instrText>
            </w:r>
            <w:r w:rsidR="002A3346">
              <w:rPr>
                <w:noProof/>
                <w:webHidden/>
              </w:rPr>
            </w:r>
            <w:r w:rsidR="002A3346">
              <w:rPr>
                <w:noProof/>
                <w:webHidden/>
              </w:rPr>
              <w:fldChar w:fldCharType="separate"/>
            </w:r>
            <w:r w:rsidR="00F219D1">
              <w:rPr>
                <w:noProof/>
                <w:webHidden/>
              </w:rPr>
              <w:t>115</w:t>
            </w:r>
            <w:r w:rsidR="002A3346">
              <w:rPr>
                <w:noProof/>
                <w:webHidden/>
              </w:rPr>
              <w:fldChar w:fldCharType="end"/>
            </w:r>
          </w:hyperlink>
        </w:p>
        <w:p w14:paraId="16F95EB9" w14:textId="60034D16" w:rsidR="002A3346" w:rsidRDefault="00000000">
          <w:pPr>
            <w:pStyle w:val="Sumrio1"/>
            <w:tabs>
              <w:tab w:val="right" w:leader="dot" w:pos="8494"/>
            </w:tabs>
            <w:rPr>
              <w:rFonts w:eastAsiaTheme="minorEastAsia"/>
              <w:noProof/>
              <w:lang w:val="pt-BR" w:eastAsia="pt-BR"/>
            </w:rPr>
          </w:pPr>
          <w:hyperlink w:anchor="_Toc87510680" w:history="1">
            <w:r w:rsidR="002A3346" w:rsidRPr="003B5E57">
              <w:rPr>
                <w:rStyle w:val="Hyperlink"/>
                <w:noProof/>
              </w:rPr>
              <w:t>Points</w:t>
            </w:r>
            <w:r w:rsidR="002A3346">
              <w:rPr>
                <w:noProof/>
                <w:webHidden/>
              </w:rPr>
              <w:tab/>
            </w:r>
            <w:r w:rsidR="002A3346">
              <w:rPr>
                <w:noProof/>
                <w:webHidden/>
              </w:rPr>
              <w:fldChar w:fldCharType="begin"/>
            </w:r>
            <w:r w:rsidR="002A3346">
              <w:rPr>
                <w:noProof/>
                <w:webHidden/>
              </w:rPr>
              <w:instrText xml:space="preserve"> PAGEREF _Toc87510680 \h </w:instrText>
            </w:r>
            <w:r w:rsidR="002A3346">
              <w:rPr>
                <w:noProof/>
                <w:webHidden/>
              </w:rPr>
            </w:r>
            <w:r w:rsidR="002A3346">
              <w:rPr>
                <w:noProof/>
                <w:webHidden/>
              </w:rPr>
              <w:fldChar w:fldCharType="separate"/>
            </w:r>
            <w:r w:rsidR="00F219D1">
              <w:rPr>
                <w:noProof/>
                <w:webHidden/>
              </w:rPr>
              <w:t>116</w:t>
            </w:r>
            <w:r w:rsidR="002A3346">
              <w:rPr>
                <w:noProof/>
                <w:webHidden/>
              </w:rPr>
              <w:fldChar w:fldCharType="end"/>
            </w:r>
          </w:hyperlink>
        </w:p>
        <w:p w14:paraId="77B39CCC" w14:textId="1B042289" w:rsidR="002A3346" w:rsidRDefault="00000000">
          <w:pPr>
            <w:pStyle w:val="Sumrio1"/>
            <w:tabs>
              <w:tab w:val="right" w:leader="dot" w:pos="8494"/>
            </w:tabs>
            <w:rPr>
              <w:rFonts w:eastAsiaTheme="minorEastAsia"/>
              <w:noProof/>
              <w:lang w:val="pt-BR" w:eastAsia="pt-BR"/>
            </w:rPr>
          </w:pPr>
          <w:hyperlink w:anchor="_Toc87510681" w:history="1">
            <w:r w:rsidR="002A3346" w:rsidRPr="003B5E57">
              <w:rPr>
                <w:rStyle w:val="Hyperlink"/>
                <w:noProof/>
              </w:rPr>
              <w:t>Arcs</w:t>
            </w:r>
            <w:r w:rsidR="002A3346">
              <w:rPr>
                <w:noProof/>
                <w:webHidden/>
              </w:rPr>
              <w:tab/>
            </w:r>
            <w:r w:rsidR="002A3346">
              <w:rPr>
                <w:noProof/>
                <w:webHidden/>
              </w:rPr>
              <w:fldChar w:fldCharType="begin"/>
            </w:r>
            <w:r w:rsidR="002A3346">
              <w:rPr>
                <w:noProof/>
                <w:webHidden/>
              </w:rPr>
              <w:instrText xml:space="preserve"> PAGEREF _Toc87510681 \h </w:instrText>
            </w:r>
            <w:r w:rsidR="002A3346">
              <w:rPr>
                <w:noProof/>
                <w:webHidden/>
              </w:rPr>
            </w:r>
            <w:r w:rsidR="002A3346">
              <w:rPr>
                <w:noProof/>
                <w:webHidden/>
              </w:rPr>
              <w:fldChar w:fldCharType="separate"/>
            </w:r>
            <w:r w:rsidR="00F219D1">
              <w:rPr>
                <w:noProof/>
                <w:webHidden/>
              </w:rPr>
              <w:t>117</w:t>
            </w:r>
            <w:r w:rsidR="002A3346">
              <w:rPr>
                <w:noProof/>
                <w:webHidden/>
              </w:rPr>
              <w:fldChar w:fldCharType="end"/>
            </w:r>
          </w:hyperlink>
        </w:p>
        <w:p w14:paraId="409323CA" w14:textId="097F3E51" w:rsidR="002A3346" w:rsidRDefault="00000000">
          <w:pPr>
            <w:pStyle w:val="Sumrio1"/>
            <w:tabs>
              <w:tab w:val="right" w:leader="dot" w:pos="8494"/>
            </w:tabs>
            <w:rPr>
              <w:rFonts w:eastAsiaTheme="minorEastAsia"/>
              <w:noProof/>
              <w:lang w:val="pt-BR" w:eastAsia="pt-BR"/>
            </w:rPr>
          </w:pPr>
          <w:hyperlink w:anchor="_Toc87510682" w:history="1">
            <w:r w:rsidR="002A3346" w:rsidRPr="003B5E57">
              <w:rPr>
                <w:rStyle w:val="Hyperlink"/>
                <w:noProof/>
              </w:rPr>
              <w:t>Surfaces</w:t>
            </w:r>
            <w:r w:rsidR="002A3346">
              <w:rPr>
                <w:noProof/>
                <w:webHidden/>
              </w:rPr>
              <w:tab/>
            </w:r>
            <w:r w:rsidR="002A3346">
              <w:rPr>
                <w:noProof/>
                <w:webHidden/>
              </w:rPr>
              <w:fldChar w:fldCharType="begin"/>
            </w:r>
            <w:r w:rsidR="002A3346">
              <w:rPr>
                <w:noProof/>
                <w:webHidden/>
              </w:rPr>
              <w:instrText xml:space="preserve"> PAGEREF _Toc87510682 \h </w:instrText>
            </w:r>
            <w:r w:rsidR="002A3346">
              <w:rPr>
                <w:noProof/>
                <w:webHidden/>
              </w:rPr>
            </w:r>
            <w:r w:rsidR="002A3346">
              <w:rPr>
                <w:noProof/>
                <w:webHidden/>
              </w:rPr>
              <w:fldChar w:fldCharType="separate"/>
            </w:r>
            <w:r w:rsidR="00F219D1">
              <w:rPr>
                <w:noProof/>
                <w:webHidden/>
              </w:rPr>
              <w:t>119</w:t>
            </w:r>
            <w:r w:rsidR="002A3346">
              <w:rPr>
                <w:noProof/>
                <w:webHidden/>
              </w:rPr>
              <w:fldChar w:fldCharType="end"/>
            </w:r>
          </w:hyperlink>
        </w:p>
        <w:p w14:paraId="67D0C297" w14:textId="4AF1983A" w:rsidR="002A3346" w:rsidRDefault="00000000">
          <w:pPr>
            <w:pStyle w:val="Sumrio2"/>
            <w:tabs>
              <w:tab w:val="right" w:leader="dot" w:pos="8494"/>
            </w:tabs>
            <w:rPr>
              <w:rFonts w:eastAsiaTheme="minorEastAsia"/>
              <w:noProof/>
              <w:lang w:val="pt-BR" w:eastAsia="pt-BR"/>
            </w:rPr>
          </w:pPr>
          <w:hyperlink w:anchor="_Toc87510683" w:history="1">
            <w:r w:rsidR="002A3346" w:rsidRPr="003B5E57">
              <w:rPr>
                <w:rStyle w:val="Hyperlink"/>
                <w:noProof/>
              </w:rPr>
              <w:t>RigidTriangularSurface_1</w:t>
            </w:r>
            <w:r w:rsidR="002A3346">
              <w:rPr>
                <w:noProof/>
                <w:webHidden/>
              </w:rPr>
              <w:tab/>
            </w:r>
            <w:r w:rsidR="002A3346">
              <w:rPr>
                <w:noProof/>
                <w:webHidden/>
              </w:rPr>
              <w:fldChar w:fldCharType="begin"/>
            </w:r>
            <w:r w:rsidR="002A3346">
              <w:rPr>
                <w:noProof/>
                <w:webHidden/>
              </w:rPr>
              <w:instrText xml:space="preserve"> PAGEREF _Toc87510683 \h </w:instrText>
            </w:r>
            <w:r w:rsidR="002A3346">
              <w:rPr>
                <w:noProof/>
                <w:webHidden/>
              </w:rPr>
            </w:r>
            <w:r w:rsidR="002A3346">
              <w:rPr>
                <w:noProof/>
                <w:webHidden/>
              </w:rPr>
              <w:fldChar w:fldCharType="separate"/>
            </w:r>
            <w:r w:rsidR="00F219D1">
              <w:rPr>
                <w:noProof/>
                <w:webHidden/>
              </w:rPr>
              <w:t>121</w:t>
            </w:r>
            <w:r w:rsidR="002A3346">
              <w:rPr>
                <w:noProof/>
                <w:webHidden/>
              </w:rPr>
              <w:fldChar w:fldCharType="end"/>
            </w:r>
          </w:hyperlink>
        </w:p>
        <w:p w14:paraId="4EC5FC43" w14:textId="4286A962" w:rsidR="002A3346" w:rsidRDefault="00000000">
          <w:pPr>
            <w:pStyle w:val="Sumrio2"/>
            <w:tabs>
              <w:tab w:val="right" w:leader="dot" w:pos="8494"/>
            </w:tabs>
            <w:rPr>
              <w:rFonts w:eastAsiaTheme="minorEastAsia"/>
              <w:noProof/>
              <w:lang w:val="pt-BR" w:eastAsia="pt-BR"/>
            </w:rPr>
          </w:pPr>
          <w:hyperlink w:anchor="_Toc87510684" w:history="1">
            <w:r w:rsidR="002A3346" w:rsidRPr="003B5E57">
              <w:rPr>
                <w:rStyle w:val="Hyperlink"/>
                <w:noProof/>
              </w:rPr>
              <w:t>RigidOscillatorySurface_1</w:t>
            </w:r>
            <w:r w:rsidR="002A3346">
              <w:rPr>
                <w:noProof/>
                <w:webHidden/>
              </w:rPr>
              <w:tab/>
            </w:r>
            <w:r w:rsidR="002A3346">
              <w:rPr>
                <w:noProof/>
                <w:webHidden/>
              </w:rPr>
              <w:fldChar w:fldCharType="begin"/>
            </w:r>
            <w:r w:rsidR="002A3346">
              <w:rPr>
                <w:noProof/>
                <w:webHidden/>
              </w:rPr>
              <w:instrText xml:space="preserve"> PAGEREF _Toc87510684 \h </w:instrText>
            </w:r>
            <w:r w:rsidR="002A3346">
              <w:rPr>
                <w:noProof/>
                <w:webHidden/>
              </w:rPr>
            </w:r>
            <w:r w:rsidR="002A3346">
              <w:rPr>
                <w:noProof/>
                <w:webHidden/>
              </w:rPr>
              <w:fldChar w:fldCharType="separate"/>
            </w:r>
            <w:r w:rsidR="00F219D1">
              <w:rPr>
                <w:noProof/>
                <w:webHidden/>
              </w:rPr>
              <w:t>122</w:t>
            </w:r>
            <w:r w:rsidR="002A3346">
              <w:rPr>
                <w:noProof/>
                <w:webHidden/>
              </w:rPr>
              <w:fldChar w:fldCharType="end"/>
            </w:r>
          </w:hyperlink>
        </w:p>
        <w:p w14:paraId="1C6B7547" w14:textId="495E666D" w:rsidR="002A3346" w:rsidRDefault="00000000">
          <w:pPr>
            <w:pStyle w:val="Sumrio2"/>
            <w:tabs>
              <w:tab w:val="right" w:leader="dot" w:pos="8494"/>
            </w:tabs>
            <w:rPr>
              <w:rFonts w:eastAsiaTheme="minorEastAsia"/>
              <w:noProof/>
              <w:lang w:val="pt-BR" w:eastAsia="pt-BR"/>
            </w:rPr>
          </w:pPr>
          <w:hyperlink w:anchor="_Toc87510685" w:history="1">
            <w:r w:rsidR="002A3346" w:rsidRPr="003B5E57">
              <w:rPr>
                <w:rStyle w:val="Hyperlink"/>
                <w:noProof/>
              </w:rPr>
              <w:t>FlexibleSECylinder_1</w:t>
            </w:r>
            <w:r w:rsidR="002A3346">
              <w:rPr>
                <w:noProof/>
                <w:webHidden/>
              </w:rPr>
              <w:tab/>
            </w:r>
            <w:r w:rsidR="002A3346">
              <w:rPr>
                <w:noProof/>
                <w:webHidden/>
              </w:rPr>
              <w:fldChar w:fldCharType="begin"/>
            </w:r>
            <w:r w:rsidR="002A3346">
              <w:rPr>
                <w:noProof/>
                <w:webHidden/>
              </w:rPr>
              <w:instrText xml:space="preserve"> PAGEREF _Toc87510685 \h </w:instrText>
            </w:r>
            <w:r w:rsidR="002A3346">
              <w:rPr>
                <w:noProof/>
                <w:webHidden/>
              </w:rPr>
            </w:r>
            <w:r w:rsidR="002A3346">
              <w:rPr>
                <w:noProof/>
                <w:webHidden/>
              </w:rPr>
              <w:fldChar w:fldCharType="separate"/>
            </w:r>
            <w:r w:rsidR="00F219D1">
              <w:rPr>
                <w:noProof/>
                <w:webHidden/>
              </w:rPr>
              <w:t>124</w:t>
            </w:r>
            <w:r w:rsidR="002A3346">
              <w:rPr>
                <w:noProof/>
                <w:webHidden/>
              </w:rPr>
              <w:fldChar w:fldCharType="end"/>
            </w:r>
          </w:hyperlink>
        </w:p>
        <w:p w14:paraId="617EDD96" w14:textId="32B8A55B" w:rsidR="002A3346" w:rsidRDefault="00000000">
          <w:pPr>
            <w:pStyle w:val="Sumrio2"/>
            <w:tabs>
              <w:tab w:val="right" w:leader="dot" w:pos="8494"/>
            </w:tabs>
            <w:rPr>
              <w:rFonts w:eastAsiaTheme="minorEastAsia"/>
              <w:noProof/>
              <w:lang w:val="pt-BR" w:eastAsia="pt-BR"/>
            </w:rPr>
          </w:pPr>
          <w:hyperlink w:anchor="_Toc87510686" w:history="1">
            <w:r w:rsidR="002A3346" w:rsidRPr="003B5E57">
              <w:rPr>
                <w:rStyle w:val="Hyperlink"/>
                <w:noProof/>
              </w:rPr>
              <w:t>FlexibleTriangularSurface_2</w:t>
            </w:r>
            <w:r w:rsidR="002A3346">
              <w:rPr>
                <w:noProof/>
                <w:webHidden/>
              </w:rPr>
              <w:tab/>
            </w:r>
            <w:r w:rsidR="002A3346">
              <w:rPr>
                <w:noProof/>
                <w:webHidden/>
              </w:rPr>
              <w:fldChar w:fldCharType="begin"/>
            </w:r>
            <w:r w:rsidR="002A3346">
              <w:rPr>
                <w:noProof/>
                <w:webHidden/>
              </w:rPr>
              <w:instrText xml:space="preserve"> PAGEREF _Toc87510686 \h </w:instrText>
            </w:r>
            <w:r w:rsidR="002A3346">
              <w:rPr>
                <w:noProof/>
                <w:webHidden/>
              </w:rPr>
            </w:r>
            <w:r w:rsidR="002A3346">
              <w:rPr>
                <w:noProof/>
                <w:webHidden/>
              </w:rPr>
              <w:fldChar w:fldCharType="separate"/>
            </w:r>
            <w:r w:rsidR="00F219D1">
              <w:rPr>
                <w:noProof/>
                <w:webHidden/>
              </w:rPr>
              <w:t>127</w:t>
            </w:r>
            <w:r w:rsidR="002A3346">
              <w:rPr>
                <w:noProof/>
                <w:webHidden/>
              </w:rPr>
              <w:fldChar w:fldCharType="end"/>
            </w:r>
          </w:hyperlink>
        </w:p>
        <w:p w14:paraId="5B07B78E" w14:textId="22629DD5" w:rsidR="002A3346" w:rsidRDefault="00000000">
          <w:pPr>
            <w:pStyle w:val="Sumrio2"/>
            <w:tabs>
              <w:tab w:val="right" w:leader="dot" w:pos="8494"/>
            </w:tabs>
            <w:rPr>
              <w:rFonts w:eastAsiaTheme="minorEastAsia"/>
              <w:noProof/>
              <w:lang w:val="pt-BR" w:eastAsia="pt-BR"/>
            </w:rPr>
          </w:pPr>
          <w:hyperlink w:anchor="_Toc87510687" w:history="1">
            <w:r w:rsidR="002A3346" w:rsidRPr="003B5E57">
              <w:rPr>
                <w:rStyle w:val="Hyperlink"/>
                <w:noProof/>
              </w:rPr>
              <w:t>FlexibleArcExtrusion_1</w:t>
            </w:r>
            <w:r w:rsidR="002A3346">
              <w:rPr>
                <w:noProof/>
                <w:webHidden/>
              </w:rPr>
              <w:tab/>
            </w:r>
            <w:r w:rsidR="002A3346">
              <w:rPr>
                <w:noProof/>
                <w:webHidden/>
              </w:rPr>
              <w:fldChar w:fldCharType="begin"/>
            </w:r>
            <w:r w:rsidR="002A3346">
              <w:rPr>
                <w:noProof/>
                <w:webHidden/>
              </w:rPr>
              <w:instrText xml:space="preserve"> PAGEREF _Toc87510687 \h </w:instrText>
            </w:r>
            <w:r w:rsidR="002A3346">
              <w:rPr>
                <w:noProof/>
                <w:webHidden/>
              </w:rPr>
            </w:r>
            <w:r w:rsidR="002A3346">
              <w:rPr>
                <w:noProof/>
                <w:webHidden/>
              </w:rPr>
              <w:fldChar w:fldCharType="separate"/>
            </w:r>
            <w:r w:rsidR="00F219D1">
              <w:rPr>
                <w:noProof/>
                <w:webHidden/>
              </w:rPr>
              <w:t>128</w:t>
            </w:r>
            <w:r w:rsidR="002A3346">
              <w:rPr>
                <w:noProof/>
                <w:webHidden/>
              </w:rPr>
              <w:fldChar w:fldCharType="end"/>
            </w:r>
          </w:hyperlink>
        </w:p>
        <w:p w14:paraId="5219AA49" w14:textId="0C1BB7FD" w:rsidR="002A3346" w:rsidRDefault="00000000">
          <w:pPr>
            <w:pStyle w:val="Sumrio2"/>
            <w:tabs>
              <w:tab w:val="right" w:leader="dot" w:pos="8494"/>
            </w:tabs>
            <w:rPr>
              <w:rFonts w:eastAsiaTheme="minorEastAsia"/>
              <w:noProof/>
              <w:lang w:val="pt-BR" w:eastAsia="pt-BR"/>
            </w:rPr>
          </w:pPr>
          <w:hyperlink w:anchor="_Toc87510688" w:history="1">
            <w:r w:rsidR="002A3346" w:rsidRPr="003B5E57">
              <w:rPr>
                <w:rStyle w:val="Hyperlink"/>
                <w:noProof/>
              </w:rPr>
              <w:t>RigidArcRevolution_1</w:t>
            </w:r>
            <w:r w:rsidR="002A3346">
              <w:rPr>
                <w:noProof/>
                <w:webHidden/>
              </w:rPr>
              <w:tab/>
            </w:r>
            <w:r w:rsidR="002A3346">
              <w:rPr>
                <w:noProof/>
                <w:webHidden/>
              </w:rPr>
              <w:fldChar w:fldCharType="begin"/>
            </w:r>
            <w:r w:rsidR="002A3346">
              <w:rPr>
                <w:noProof/>
                <w:webHidden/>
              </w:rPr>
              <w:instrText xml:space="preserve"> PAGEREF _Toc87510688 \h </w:instrText>
            </w:r>
            <w:r w:rsidR="002A3346">
              <w:rPr>
                <w:noProof/>
                <w:webHidden/>
              </w:rPr>
            </w:r>
            <w:r w:rsidR="002A3346">
              <w:rPr>
                <w:noProof/>
                <w:webHidden/>
              </w:rPr>
              <w:fldChar w:fldCharType="separate"/>
            </w:r>
            <w:r w:rsidR="00F219D1">
              <w:rPr>
                <w:noProof/>
                <w:webHidden/>
              </w:rPr>
              <w:t>130</w:t>
            </w:r>
            <w:r w:rsidR="002A3346">
              <w:rPr>
                <w:noProof/>
                <w:webHidden/>
              </w:rPr>
              <w:fldChar w:fldCharType="end"/>
            </w:r>
          </w:hyperlink>
        </w:p>
        <w:p w14:paraId="3DA69B58" w14:textId="039B7DC2" w:rsidR="002A3346" w:rsidRDefault="00000000">
          <w:pPr>
            <w:pStyle w:val="Sumrio2"/>
            <w:tabs>
              <w:tab w:val="right" w:leader="dot" w:pos="8494"/>
            </w:tabs>
            <w:rPr>
              <w:rFonts w:eastAsiaTheme="minorEastAsia"/>
              <w:noProof/>
              <w:lang w:val="pt-BR" w:eastAsia="pt-BR"/>
            </w:rPr>
          </w:pPr>
          <w:hyperlink w:anchor="_Toc87510689" w:history="1">
            <w:r w:rsidR="002A3346" w:rsidRPr="003B5E57">
              <w:rPr>
                <w:rStyle w:val="Hyperlink"/>
                <w:noProof/>
              </w:rPr>
              <w:t>RigidNURBS_1</w:t>
            </w:r>
            <w:r w:rsidR="002A3346">
              <w:rPr>
                <w:noProof/>
                <w:webHidden/>
              </w:rPr>
              <w:tab/>
            </w:r>
            <w:r w:rsidR="002A3346">
              <w:rPr>
                <w:noProof/>
                <w:webHidden/>
              </w:rPr>
              <w:fldChar w:fldCharType="begin"/>
            </w:r>
            <w:r w:rsidR="002A3346">
              <w:rPr>
                <w:noProof/>
                <w:webHidden/>
              </w:rPr>
              <w:instrText xml:space="preserve"> PAGEREF _Toc87510689 \h </w:instrText>
            </w:r>
            <w:r w:rsidR="002A3346">
              <w:rPr>
                <w:noProof/>
                <w:webHidden/>
              </w:rPr>
            </w:r>
            <w:r w:rsidR="002A3346">
              <w:rPr>
                <w:noProof/>
                <w:webHidden/>
              </w:rPr>
              <w:fldChar w:fldCharType="separate"/>
            </w:r>
            <w:r w:rsidR="00F219D1">
              <w:rPr>
                <w:noProof/>
                <w:webHidden/>
              </w:rPr>
              <w:t>132</w:t>
            </w:r>
            <w:r w:rsidR="002A3346">
              <w:rPr>
                <w:noProof/>
                <w:webHidden/>
              </w:rPr>
              <w:fldChar w:fldCharType="end"/>
            </w:r>
          </w:hyperlink>
        </w:p>
        <w:p w14:paraId="3BA25D3B" w14:textId="0F1422A9" w:rsidR="002A3346" w:rsidRDefault="00000000">
          <w:pPr>
            <w:pStyle w:val="Sumrio1"/>
            <w:tabs>
              <w:tab w:val="right" w:leader="dot" w:pos="8494"/>
            </w:tabs>
            <w:rPr>
              <w:rFonts w:eastAsiaTheme="minorEastAsia"/>
              <w:noProof/>
              <w:lang w:val="pt-BR" w:eastAsia="pt-BR"/>
            </w:rPr>
          </w:pPr>
          <w:hyperlink w:anchor="_Toc87510690" w:history="1">
            <w:r w:rsidR="002A3346" w:rsidRPr="003B5E57">
              <w:rPr>
                <w:rStyle w:val="Hyperlink"/>
                <w:noProof/>
              </w:rPr>
              <w:t>Splines</w:t>
            </w:r>
            <w:r w:rsidR="002A3346">
              <w:rPr>
                <w:noProof/>
                <w:webHidden/>
              </w:rPr>
              <w:tab/>
            </w:r>
            <w:r w:rsidR="002A3346">
              <w:rPr>
                <w:noProof/>
                <w:webHidden/>
              </w:rPr>
              <w:fldChar w:fldCharType="begin"/>
            </w:r>
            <w:r w:rsidR="002A3346">
              <w:rPr>
                <w:noProof/>
                <w:webHidden/>
              </w:rPr>
              <w:instrText xml:space="preserve"> PAGEREF _Toc87510690 \h </w:instrText>
            </w:r>
            <w:r w:rsidR="002A3346">
              <w:rPr>
                <w:noProof/>
                <w:webHidden/>
              </w:rPr>
            </w:r>
            <w:r w:rsidR="002A3346">
              <w:rPr>
                <w:noProof/>
                <w:webHidden/>
              </w:rPr>
              <w:fldChar w:fldCharType="separate"/>
            </w:r>
            <w:r w:rsidR="00F219D1">
              <w:rPr>
                <w:noProof/>
                <w:webHidden/>
              </w:rPr>
              <w:t>137</w:t>
            </w:r>
            <w:r w:rsidR="002A3346">
              <w:rPr>
                <w:noProof/>
                <w:webHidden/>
              </w:rPr>
              <w:fldChar w:fldCharType="end"/>
            </w:r>
          </w:hyperlink>
        </w:p>
        <w:p w14:paraId="5EDF673D" w14:textId="322975E3" w:rsidR="002A3346" w:rsidRDefault="00000000">
          <w:pPr>
            <w:pStyle w:val="Sumrio1"/>
            <w:tabs>
              <w:tab w:val="right" w:leader="dot" w:pos="8494"/>
            </w:tabs>
            <w:rPr>
              <w:rFonts w:eastAsiaTheme="minorEastAsia"/>
              <w:noProof/>
              <w:lang w:val="pt-BR" w:eastAsia="pt-BR"/>
            </w:rPr>
          </w:pPr>
          <w:hyperlink w:anchor="_Toc87510691" w:history="1">
            <w:r w:rsidR="002A3346" w:rsidRPr="003B5E57">
              <w:rPr>
                <w:rStyle w:val="Hyperlink"/>
                <w:noProof/>
              </w:rPr>
              <w:t>Monitors</w:t>
            </w:r>
            <w:r w:rsidR="002A3346">
              <w:rPr>
                <w:noProof/>
                <w:webHidden/>
              </w:rPr>
              <w:tab/>
            </w:r>
            <w:r w:rsidR="002A3346">
              <w:rPr>
                <w:noProof/>
                <w:webHidden/>
              </w:rPr>
              <w:fldChar w:fldCharType="begin"/>
            </w:r>
            <w:r w:rsidR="002A3346">
              <w:rPr>
                <w:noProof/>
                <w:webHidden/>
              </w:rPr>
              <w:instrText xml:space="preserve"> PAGEREF _Toc87510691 \h </w:instrText>
            </w:r>
            <w:r w:rsidR="002A3346">
              <w:rPr>
                <w:noProof/>
                <w:webHidden/>
              </w:rPr>
            </w:r>
            <w:r w:rsidR="002A3346">
              <w:rPr>
                <w:noProof/>
                <w:webHidden/>
              </w:rPr>
              <w:fldChar w:fldCharType="separate"/>
            </w:r>
            <w:r w:rsidR="00F219D1">
              <w:rPr>
                <w:noProof/>
                <w:webHidden/>
              </w:rPr>
              <w:t>138</w:t>
            </w:r>
            <w:r w:rsidR="002A3346">
              <w:rPr>
                <w:noProof/>
                <w:webHidden/>
              </w:rPr>
              <w:fldChar w:fldCharType="end"/>
            </w:r>
          </w:hyperlink>
        </w:p>
        <w:p w14:paraId="3B8881F3" w14:textId="37A254C9" w:rsidR="002A3346" w:rsidRDefault="00000000">
          <w:pPr>
            <w:pStyle w:val="Sumrio1"/>
            <w:tabs>
              <w:tab w:val="right" w:leader="dot" w:pos="8494"/>
            </w:tabs>
            <w:rPr>
              <w:rFonts w:eastAsiaTheme="minorEastAsia"/>
              <w:noProof/>
              <w:lang w:val="pt-BR" w:eastAsia="pt-BR"/>
            </w:rPr>
          </w:pPr>
          <w:hyperlink w:anchor="_Toc87510692" w:history="1">
            <w:r w:rsidR="002A3346" w:rsidRPr="003B5E57">
              <w:rPr>
                <w:rStyle w:val="Hyperlink"/>
                <w:noProof/>
              </w:rPr>
              <w:t>PostFiles</w:t>
            </w:r>
            <w:r w:rsidR="002A3346">
              <w:rPr>
                <w:noProof/>
                <w:webHidden/>
              </w:rPr>
              <w:tab/>
            </w:r>
            <w:r w:rsidR="002A3346">
              <w:rPr>
                <w:noProof/>
                <w:webHidden/>
              </w:rPr>
              <w:fldChar w:fldCharType="begin"/>
            </w:r>
            <w:r w:rsidR="002A3346">
              <w:rPr>
                <w:noProof/>
                <w:webHidden/>
              </w:rPr>
              <w:instrText xml:space="preserve"> PAGEREF _Toc87510692 \h </w:instrText>
            </w:r>
            <w:r w:rsidR="002A3346">
              <w:rPr>
                <w:noProof/>
                <w:webHidden/>
              </w:rPr>
            </w:r>
            <w:r w:rsidR="002A3346">
              <w:rPr>
                <w:noProof/>
                <w:webHidden/>
              </w:rPr>
              <w:fldChar w:fldCharType="separate"/>
            </w:r>
            <w:r w:rsidR="00F219D1">
              <w:rPr>
                <w:noProof/>
                <w:webHidden/>
              </w:rPr>
              <w:t>139</w:t>
            </w:r>
            <w:r w:rsidR="002A3346">
              <w:rPr>
                <w:noProof/>
                <w:webHidden/>
              </w:rPr>
              <w:fldChar w:fldCharType="end"/>
            </w:r>
          </w:hyperlink>
        </w:p>
        <w:p w14:paraId="7EEE2B9A" w14:textId="0D9BCF64" w:rsidR="002A3346" w:rsidRDefault="00000000">
          <w:pPr>
            <w:pStyle w:val="Sumrio1"/>
            <w:tabs>
              <w:tab w:val="right" w:leader="dot" w:pos="8494"/>
            </w:tabs>
            <w:rPr>
              <w:rFonts w:eastAsiaTheme="minorEastAsia"/>
              <w:noProof/>
              <w:lang w:val="pt-BR" w:eastAsia="pt-BR"/>
            </w:rPr>
          </w:pPr>
          <w:hyperlink w:anchor="_Toc87510693" w:history="1">
            <w:r w:rsidR="002A3346" w:rsidRPr="003B5E57">
              <w:rPr>
                <w:rStyle w:val="Hyperlink"/>
                <w:noProof/>
              </w:rPr>
              <w:t>SolverOptions</w:t>
            </w:r>
            <w:r w:rsidR="002A3346">
              <w:rPr>
                <w:noProof/>
                <w:webHidden/>
              </w:rPr>
              <w:tab/>
            </w:r>
            <w:r w:rsidR="002A3346">
              <w:rPr>
                <w:noProof/>
                <w:webHidden/>
              </w:rPr>
              <w:fldChar w:fldCharType="begin"/>
            </w:r>
            <w:r w:rsidR="002A3346">
              <w:rPr>
                <w:noProof/>
                <w:webHidden/>
              </w:rPr>
              <w:instrText xml:space="preserve"> PAGEREF _Toc87510693 \h </w:instrText>
            </w:r>
            <w:r w:rsidR="002A3346">
              <w:rPr>
                <w:noProof/>
                <w:webHidden/>
              </w:rPr>
            </w:r>
            <w:r w:rsidR="002A3346">
              <w:rPr>
                <w:noProof/>
                <w:webHidden/>
              </w:rPr>
              <w:fldChar w:fldCharType="separate"/>
            </w:r>
            <w:r w:rsidR="00F219D1">
              <w:rPr>
                <w:noProof/>
                <w:webHidden/>
              </w:rPr>
              <w:t>142</w:t>
            </w:r>
            <w:r w:rsidR="002A3346">
              <w:rPr>
                <w:noProof/>
                <w:webHidden/>
              </w:rPr>
              <w:fldChar w:fldCharType="end"/>
            </w:r>
          </w:hyperlink>
        </w:p>
        <w:p w14:paraId="120BBB78" w14:textId="376595A1" w:rsidR="002A3346" w:rsidRDefault="00000000">
          <w:pPr>
            <w:pStyle w:val="Sumrio1"/>
            <w:tabs>
              <w:tab w:val="right" w:leader="dot" w:pos="8494"/>
            </w:tabs>
            <w:rPr>
              <w:rFonts w:eastAsiaTheme="minorEastAsia"/>
              <w:noProof/>
              <w:lang w:val="pt-BR" w:eastAsia="pt-BR"/>
            </w:rPr>
          </w:pPr>
          <w:hyperlink w:anchor="_Toc87510694" w:history="1">
            <w:r w:rsidR="002A3346" w:rsidRPr="003B5E57">
              <w:rPr>
                <w:rStyle w:val="Hyperlink"/>
                <w:noProof/>
              </w:rPr>
              <w:t>SolutionSteps</w:t>
            </w:r>
            <w:r w:rsidR="002A3346">
              <w:rPr>
                <w:noProof/>
                <w:webHidden/>
              </w:rPr>
              <w:tab/>
            </w:r>
            <w:r w:rsidR="002A3346">
              <w:rPr>
                <w:noProof/>
                <w:webHidden/>
              </w:rPr>
              <w:fldChar w:fldCharType="begin"/>
            </w:r>
            <w:r w:rsidR="002A3346">
              <w:rPr>
                <w:noProof/>
                <w:webHidden/>
              </w:rPr>
              <w:instrText xml:space="preserve"> PAGEREF _Toc87510694 \h </w:instrText>
            </w:r>
            <w:r w:rsidR="002A3346">
              <w:rPr>
                <w:noProof/>
                <w:webHidden/>
              </w:rPr>
            </w:r>
            <w:r w:rsidR="002A3346">
              <w:rPr>
                <w:noProof/>
                <w:webHidden/>
              </w:rPr>
              <w:fldChar w:fldCharType="separate"/>
            </w:r>
            <w:r w:rsidR="00F219D1">
              <w:rPr>
                <w:noProof/>
                <w:webHidden/>
              </w:rPr>
              <w:t>143</w:t>
            </w:r>
            <w:r w:rsidR="002A3346">
              <w:rPr>
                <w:noProof/>
                <w:webHidden/>
              </w:rPr>
              <w:fldChar w:fldCharType="end"/>
            </w:r>
          </w:hyperlink>
        </w:p>
        <w:p w14:paraId="67239C45" w14:textId="1EB4A830" w:rsidR="002A3346" w:rsidRDefault="00000000">
          <w:pPr>
            <w:pStyle w:val="Sumrio2"/>
            <w:tabs>
              <w:tab w:val="right" w:leader="dot" w:pos="8494"/>
            </w:tabs>
            <w:rPr>
              <w:rFonts w:eastAsiaTheme="minorEastAsia"/>
              <w:noProof/>
              <w:lang w:val="pt-BR" w:eastAsia="pt-BR"/>
            </w:rPr>
          </w:pPr>
          <w:hyperlink w:anchor="_Toc87510695" w:history="1">
            <w:r w:rsidR="002A3346" w:rsidRPr="003B5E57">
              <w:rPr>
                <w:rStyle w:val="Hyperlink"/>
                <w:noProof/>
              </w:rPr>
              <w:t>Static</w:t>
            </w:r>
            <w:r w:rsidR="002A3346">
              <w:rPr>
                <w:noProof/>
                <w:webHidden/>
              </w:rPr>
              <w:tab/>
            </w:r>
            <w:r w:rsidR="002A3346">
              <w:rPr>
                <w:noProof/>
                <w:webHidden/>
              </w:rPr>
              <w:fldChar w:fldCharType="begin"/>
            </w:r>
            <w:r w:rsidR="002A3346">
              <w:rPr>
                <w:noProof/>
                <w:webHidden/>
              </w:rPr>
              <w:instrText xml:space="preserve"> PAGEREF _Toc87510695 \h </w:instrText>
            </w:r>
            <w:r w:rsidR="002A3346">
              <w:rPr>
                <w:noProof/>
                <w:webHidden/>
              </w:rPr>
            </w:r>
            <w:r w:rsidR="002A3346">
              <w:rPr>
                <w:noProof/>
                <w:webHidden/>
              </w:rPr>
              <w:fldChar w:fldCharType="separate"/>
            </w:r>
            <w:r w:rsidR="00F219D1">
              <w:rPr>
                <w:noProof/>
                <w:webHidden/>
              </w:rPr>
              <w:t>145</w:t>
            </w:r>
            <w:r w:rsidR="002A3346">
              <w:rPr>
                <w:noProof/>
                <w:webHidden/>
              </w:rPr>
              <w:fldChar w:fldCharType="end"/>
            </w:r>
          </w:hyperlink>
        </w:p>
        <w:p w14:paraId="5C2EED50" w14:textId="3C29BBC3" w:rsidR="002A3346" w:rsidRDefault="00000000">
          <w:pPr>
            <w:pStyle w:val="Sumrio2"/>
            <w:tabs>
              <w:tab w:val="right" w:leader="dot" w:pos="8494"/>
            </w:tabs>
            <w:rPr>
              <w:rFonts w:eastAsiaTheme="minorEastAsia"/>
              <w:noProof/>
              <w:lang w:val="pt-BR" w:eastAsia="pt-BR"/>
            </w:rPr>
          </w:pPr>
          <w:hyperlink w:anchor="_Toc87510696" w:history="1">
            <w:r w:rsidR="002A3346" w:rsidRPr="003B5E57">
              <w:rPr>
                <w:rStyle w:val="Hyperlink"/>
                <w:noProof/>
              </w:rPr>
              <w:t>Dynamic</w:t>
            </w:r>
            <w:r w:rsidR="002A3346">
              <w:rPr>
                <w:noProof/>
                <w:webHidden/>
              </w:rPr>
              <w:tab/>
            </w:r>
            <w:r w:rsidR="002A3346">
              <w:rPr>
                <w:noProof/>
                <w:webHidden/>
              </w:rPr>
              <w:fldChar w:fldCharType="begin"/>
            </w:r>
            <w:r w:rsidR="002A3346">
              <w:rPr>
                <w:noProof/>
                <w:webHidden/>
              </w:rPr>
              <w:instrText xml:space="preserve"> PAGEREF _Toc87510696 \h </w:instrText>
            </w:r>
            <w:r w:rsidR="002A3346">
              <w:rPr>
                <w:noProof/>
                <w:webHidden/>
              </w:rPr>
            </w:r>
            <w:r w:rsidR="002A3346">
              <w:rPr>
                <w:noProof/>
                <w:webHidden/>
              </w:rPr>
              <w:fldChar w:fldCharType="separate"/>
            </w:r>
            <w:r w:rsidR="00F219D1">
              <w:rPr>
                <w:noProof/>
                <w:webHidden/>
              </w:rPr>
              <w:t>147</w:t>
            </w:r>
            <w:r w:rsidR="002A3346">
              <w:rPr>
                <w:noProof/>
                <w:webHidden/>
              </w:rPr>
              <w:fldChar w:fldCharType="end"/>
            </w:r>
          </w:hyperlink>
        </w:p>
        <w:p w14:paraId="0F5305A2" w14:textId="48D742EB" w:rsidR="002A3346" w:rsidRDefault="00000000">
          <w:pPr>
            <w:pStyle w:val="Sumrio2"/>
            <w:tabs>
              <w:tab w:val="right" w:leader="dot" w:pos="8494"/>
            </w:tabs>
            <w:rPr>
              <w:rFonts w:eastAsiaTheme="minorEastAsia"/>
              <w:noProof/>
              <w:lang w:val="pt-BR" w:eastAsia="pt-BR"/>
            </w:rPr>
          </w:pPr>
          <w:hyperlink w:anchor="_Toc87510697" w:history="1">
            <w:r w:rsidR="002A3346" w:rsidRPr="003B5E57">
              <w:rPr>
                <w:rStyle w:val="Hyperlink"/>
                <w:noProof/>
              </w:rPr>
              <w:t>Modal</w:t>
            </w:r>
            <w:r w:rsidR="002A3346">
              <w:rPr>
                <w:noProof/>
                <w:webHidden/>
              </w:rPr>
              <w:tab/>
            </w:r>
            <w:r w:rsidR="002A3346">
              <w:rPr>
                <w:noProof/>
                <w:webHidden/>
              </w:rPr>
              <w:fldChar w:fldCharType="begin"/>
            </w:r>
            <w:r w:rsidR="002A3346">
              <w:rPr>
                <w:noProof/>
                <w:webHidden/>
              </w:rPr>
              <w:instrText xml:space="preserve"> PAGEREF _Toc87510697 \h </w:instrText>
            </w:r>
            <w:r w:rsidR="002A3346">
              <w:rPr>
                <w:noProof/>
                <w:webHidden/>
              </w:rPr>
            </w:r>
            <w:r w:rsidR="002A3346">
              <w:rPr>
                <w:noProof/>
                <w:webHidden/>
              </w:rPr>
              <w:fldChar w:fldCharType="separate"/>
            </w:r>
            <w:r w:rsidR="00F219D1">
              <w:rPr>
                <w:noProof/>
                <w:webHidden/>
              </w:rPr>
              <w:t>150</w:t>
            </w:r>
            <w:r w:rsidR="002A3346">
              <w:rPr>
                <w:noProof/>
                <w:webHidden/>
              </w:rPr>
              <w:fldChar w:fldCharType="end"/>
            </w:r>
          </w:hyperlink>
        </w:p>
        <w:p w14:paraId="7F0BDD15" w14:textId="77EDB260" w:rsidR="002A3346" w:rsidRDefault="00000000">
          <w:pPr>
            <w:pStyle w:val="Sumrio1"/>
            <w:tabs>
              <w:tab w:val="right" w:leader="dot" w:pos="8494"/>
            </w:tabs>
            <w:rPr>
              <w:rFonts w:eastAsiaTheme="minorEastAsia"/>
              <w:noProof/>
              <w:lang w:val="pt-BR" w:eastAsia="pt-BR"/>
            </w:rPr>
          </w:pPr>
          <w:hyperlink w:anchor="_Toc87510698" w:history="1">
            <w:r w:rsidR="002A3346" w:rsidRPr="003B5E57">
              <w:rPr>
                <w:rStyle w:val="Hyperlink"/>
                <w:noProof/>
              </w:rPr>
              <w:t>ConcomitantSolution</w:t>
            </w:r>
            <w:r w:rsidR="002A3346">
              <w:rPr>
                <w:noProof/>
                <w:webHidden/>
              </w:rPr>
              <w:tab/>
            </w:r>
            <w:r w:rsidR="002A3346">
              <w:rPr>
                <w:noProof/>
                <w:webHidden/>
              </w:rPr>
              <w:fldChar w:fldCharType="begin"/>
            </w:r>
            <w:r w:rsidR="002A3346">
              <w:rPr>
                <w:noProof/>
                <w:webHidden/>
              </w:rPr>
              <w:instrText xml:space="preserve"> PAGEREF _Toc87510698 \h </w:instrText>
            </w:r>
            <w:r w:rsidR="002A3346">
              <w:rPr>
                <w:noProof/>
                <w:webHidden/>
              </w:rPr>
            </w:r>
            <w:r w:rsidR="002A3346">
              <w:rPr>
                <w:noProof/>
                <w:webHidden/>
              </w:rPr>
              <w:fldChar w:fldCharType="separate"/>
            </w:r>
            <w:r w:rsidR="00F219D1">
              <w:rPr>
                <w:noProof/>
                <w:webHidden/>
              </w:rPr>
              <w:t>152</w:t>
            </w:r>
            <w:r w:rsidR="002A3346">
              <w:rPr>
                <w:noProof/>
                <w:webHidden/>
              </w:rPr>
              <w:fldChar w:fldCharType="end"/>
            </w:r>
          </w:hyperlink>
        </w:p>
        <w:p w14:paraId="052D688B" w14:textId="751C33E9" w:rsidR="002A3346" w:rsidRDefault="00000000">
          <w:pPr>
            <w:pStyle w:val="Sumrio1"/>
            <w:tabs>
              <w:tab w:val="right" w:leader="dot" w:pos="8494"/>
            </w:tabs>
            <w:rPr>
              <w:rFonts w:eastAsiaTheme="minorEastAsia"/>
              <w:noProof/>
              <w:lang w:val="pt-BR" w:eastAsia="pt-BR"/>
            </w:rPr>
          </w:pPr>
          <w:hyperlink w:anchor="_Toc87510699" w:history="1">
            <w:r w:rsidR="002A3346" w:rsidRPr="003B5E57">
              <w:rPr>
                <w:rStyle w:val="Hyperlink"/>
                <w:noProof/>
              </w:rPr>
              <w:t>ConvergenceCriteria</w:t>
            </w:r>
            <w:r w:rsidR="002A3346">
              <w:rPr>
                <w:noProof/>
                <w:webHidden/>
              </w:rPr>
              <w:tab/>
            </w:r>
            <w:r w:rsidR="002A3346">
              <w:rPr>
                <w:noProof/>
                <w:webHidden/>
              </w:rPr>
              <w:fldChar w:fldCharType="begin"/>
            </w:r>
            <w:r w:rsidR="002A3346">
              <w:rPr>
                <w:noProof/>
                <w:webHidden/>
              </w:rPr>
              <w:instrText xml:space="preserve"> PAGEREF _Toc87510699 \h </w:instrText>
            </w:r>
            <w:r w:rsidR="002A3346">
              <w:rPr>
                <w:noProof/>
                <w:webHidden/>
              </w:rPr>
            </w:r>
            <w:r w:rsidR="002A3346">
              <w:rPr>
                <w:noProof/>
                <w:webHidden/>
              </w:rPr>
              <w:fldChar w:fldCharType="separate"/>
            </w:r>
            <w:r w:rsidR="00F219D1">
              <w:rPr>
                <w:noProof/>
                <w:webHidden/>
              </w:rPr>
              <w:t>153</w:t>
            </w:r>
            <w:r w:rsidR="002A3346">
              <w:rPr>
                <w:noProof/>
                <w:webHidden/>
              </w:rPr>
              <w:fldChar w:fldCharType="end"/>
            </w:r>
          </w:hyperlink>
        </w:p>
        <w:p w14:paraId="3A103DFD" w14:textId="69F9E521" w:rsidR="002A3346" w:rsidRDefault="00000000">
          <w:pPr>
            <w:pStyle w:val="Sumrio1"/>
            <w:tabs>
              <w:tab w:val="right" w:leader="dot" w:pos="8494"/>
            </w:tabs>
            <w:rPr>
              <w:rFonts w:eastAsiaTheme="minorEastAsia"/>
              <w:noProof/>
              <w:lang w:val="pt-BR" w:eastAsia="pt-BR"/>
            </w:rPr>
          </w:pPr>
          <w:hyperlink w:anchor="_Toc87510700" w:history="1">
            <w:r w:rsidR="002A3346" w:rsidRPr="003B5E57">
              <w:rPr>
                <w:rStyle w:val="Hyperlink"/>
                <w:noProof/>
              </w:rPr>
              <w:t>Acknowledgements</w:t>
            </w:r>
            <w:r w:rsidR="002A3346">
              <w:rPr>
                <w:noProof/>
                <w:webHidden/>
              </w:rPr>
              <w:tab/>
            </w:r>
            <w:r w:rsidR="002A3346">
              <w:rPr>
                <w:noProof/>
                <w:webHidden/>
              </w:rPr>
              <w:fldChar w:fldCharType="begin"/>
            </w:r>
            <w:r w:rsidR="002A3346">
              <w:rPr>
                <w:noProof/>
                <w:webHidden/>
              </w:rPr>
              <w:instrText xml:space="preserve"> PAGEREF _Toc87510700 \h </w:instrText>
            </w:r>
            <w:r w:rsidR="002A3346">
              <w:rPr>
                <w:noProof/>
                <w:webHidden/>
              </w:rPr>
            </w:r>
            <w:r w:rsidR="002A3346">
              <w:rPr>
                <w:noProof/>
                <w:webHidden/>
              </w:rPr>
              <w:fldChar w:fldCharType="separate"/>
            </w:r>
            <w:r w:rsidR="00F219D1">
              <w:rPr>
                <w:noProof/>
                <w:webHidden/>
              </w:rPr>
              <w:t>156</w:t>
            </w:r>
            <w:r w:rsidR="002A3346">
              <w:rPr>
                <w:noProof/>
                <w:webHidden/>
              </w:rPr>
              <w:fldChar w:fldCharType="end"/>
            </w:r>
          </w:hyperlink>
        </w:p>
        <w:p w14:paraId="1C26F42B" w14:textId="25AEA44C" w:rsidR="002A3346" w:rsidRDefault="00000000">
          <w:pPr>
            <w:pStyle w:val="Sumrio1"/>
            <w:tabs>
              <w:tab w:val="right" w:leader="dot" w:pos="8494"/>
            </w:tabs>
            <w:rPr>
              <w:rFonts w:eastAsiaTheme="minorEastAsia"/>
              <w:noProof/>
              <w:lang w:val="pt-BR" w:eastAsia="pt-BR"/>
            </w:rPr>
          </w:pPr>
          <w:hyperlink w:anchor="_Toc87510701" w:history="1">
            <w:r w:rsidR="002A3346" w:rsidRPr="003B5E57">
              <w:rPr>
                <w:rStyle w:val="Hyperlink"/>
                <w:noProof/>
              </w:rPr>
              <w:t>References</w:t>
            </w:r>
            <w:r w:rsidR="002A3346">
              <w:rPr>
                <w:noProof/>
                <w:webHidden/>
              </w:rPr>
              <w:tab/>
            </w:r>
            <w:r w:rsidR="002A3346">
              <w:rPr>
                <w:noProof/>
                <w:webHidden/>
              </w:rPr>
              <w:fldChar w:fldCharType="begin"/>
            </w:r>
            <w:r w:rsidR="002A3346">
              <w:rPr>
                <w:noProof/>
                <w:webHidden/>
              </w:rPr>
              <w:instrText xml:space="preserve"> PAGEREF _Toc87510701 \h </w:instrText>
            </w:r>
            <w:r w:rsidR="002A3346">
              <w:rPr>
                <w:noProof/>
                <w:webHidden/>
              </w:rPr>
            </w:r>
            <w:r w:rsidR="002A3346">
              <w:rPr>
                <w:noProof/>
                <w:webHidden/>
              </w:rPr>
              <w:fldChar w:fldCharType="separate"/>
            </w:r>
            <w:r w:rsidR="00F219D1">
              <w:rPr>
                <w:noProof/>
                <w:webHidden/>
              </w:rPr>
              <w:t>157</w:t>
            </w:r>
            <w:r w:rsidR="002A3346">
              <w:rPr>
                <w:noProof/>
                <w:webHidden/>
              </w:rPr>
              <w:fldChar w:fldCharType="end"/>
            </w:r>
          </w:hyperlink>
        </w:p>
        <w:p w14:paraId="1D71E69F" w14:textId="6BB46B63" w:rsidR="002A3346" w:rsidRDefault="00000000">
          <w:pPr>
            <w:pStyle w:val="Sumrio1"/>
            <w:tabs>
              <w:tab w:val="right" w:leader="dot" w:pos="8494"/>
            </w:tabs>
            <w:rPr>
              <w:rFonts w:eastAsiaTheme="minorEastAsia"/>
              <w:noProof/>
              <w:lang w:val="pt-BR" w:eastAsia="pt-BR"/>
            </w:rPr>
          </w:pPr>
          <w:hyperlink w:anchor="_Toc87510702" w:history="1">
            <w:r w:rsidR="002A3346" w:rsidRPr="003B5E57">
              <w:rPr>
                <w:rStyle w:val="Hyperlink"/>
                <w:noProof/>
              </w:rPr>
              <w:t>Appendix</w:t>
            </w:r>
            <w:r w:rsidR="002A3346">
              <w:rPr>
                <w:noProof/>
                <w:webHidden/>
              </w:rPr>
              <w:tab/>
            </w:r>
            <w:r w:rsidR="002A3346">
              <w:rPr>
                <w:noProof/>
                <w:webHidden/>
              </w:rPr>
              <w:fldChar w:fldCharType="begin"/>
            </w:r>
            <w:r w:rsidR="002A3346">
              <w:rPr>
                <w:noProof/>
                <w:webHidden/>
              </w:rPr>
              <w:instrText xml:space="preserve"> PAGEREF _Toc87510702 \h </w:instrText>
            </w:r>
            <w:r w:rsidR="002A3346">
              <w:rPr>
                <w:noProof/>
                <w:webHidden/>
              </w:rPr>
            </w:r>
            <w:r w:rsidR="002A3346">
              <w:rPr>
                <w:noProof/>
                <w:webHidden/>
              </w:rPr>
              <w:fldChar w:fldCharType="separate"/>
            </w:r>
            <w:r w:rsidR="00F219D1">
              <w:rPr>
                <w:noProof/>
                <w:webHidden/>
              </w:rPr>
              <w:t>159</w:t>
            </w:r>
            <w:r w:rsidR="002A3346">
              <w:rPr>
                <w:noProof/>
                <w:webHidden/>
              </w:rPr>
              <w:fldChar w:fldCharType="end"/>
            </w:r>
          </w:hyperlink>
        </w:p>
        <w:p w14:paraId="35A922CD" w14:textId="2EF4206F" w:rsidR="002A3346" w:rsidRDefault="00000000">
          <w:pPr>
            <w:pStyle w:val="Sumrio2"/>
            <w:tabs>
              <w:tab w:val="right" w:leader="dot" w:pos="8494"/>
            </w:tabs>
            <w:rPr>
              <w:rFonts w:eastAsiaTheme="minorEastAsia"/>
              <w:noProof/>
              <w:lang w:val="pt-BR" w:eastAsia="pt-BR"/>
            </w:rPr>
          </w:pPr>
          <w:hyperlink w:anchor="_Toc87510703" w:history="1">
            <w:r w:rsidR="002A3346" w:rsidRPr="003B5E57">
              <w:rPr>
                <w:rStyle w:val="Hyperlink"/>
                <w:noProof/>
              </w:rPr>
              <w:t>Selection by element properties in Giraffe data using Paraview</w:t>
            </w:r>
            <w:r w:rsidR="002A3346" w:rsidRPr="003B5E57">
              <w:rPr>
                <w:rStyle w:val="Hyperlink"/>
                <w:noProof/>
                <w:vertAlign w:val="superscript"/>
              </w:rPr>
              <w:t>TM</w:t>
            </w:r>
            <w:r w:rsidR="002A3346">
              <w:rPr>
                <w:noProof/>
                <w:webHidden/>
              </w:rPr>
              <w:tab/>
            </w:r>
            <w:r w:rsidR="002A3346">
              <w:rPr>
                <w:noProof/>
                <w:webHidden/>
              </w:rPr>
              <w:fldChar w:fldCharType="begin"/>
            </w:r>
            <w:r w:rsidR="002A3346">
              <w:rPr>
                <w:noProof/>
                <w:webHidden/>
              </w:rPr>
              <w:instrText xml:space="preserve"> PAGEREF _Toc87510703 \h </w:instrText>
            </w:r>
            <w:r w:rsidR="002A3346">
              <w:rPr>
                <w:noProof/>
                <w:webHidden/>
              </w:rPr>
            </w:r>
            <w:r w:rsidR="002A3346">
              <w:rPr>
                <w:noProof/>
                <w:webHidden/>
              </w:rPr>
              <w:fldChar w:fldCharType="separate"/>
            </w:r>
            <w:r w:rsidR="00F219D1">
              <w:rPr>
                <w:noProof/>
                <w:webHidden/>
              </w:rPr>
              <w:t>159</w:t>
            </w:r>
            <w:r w:rsidR="002A3346">
              <w:rPr>
                <w:noProof/>
                <w:webHidden/>
              </w:rPr>
              <w:fldChar w:fldCharType="end"/>
            </w:r>
          </w:hyperlink>
        </w:p>
        <w:p w14:paraId="34A8DF6D" w14:textId="4E9DE782" w:rsidR="002A3346" w:rsidRDefault="00000000">
          <w:pPr>
            <w:pStyle w:val="Sumrio2"/>
            <w:tabs>
              <w:tab w:val="right" w:leader="dot" w:pos="8494"/>
            </w:tabs>
            <w:rPr>
              <w:rFonts w:eastAsiaTheme="minorEastAsia"/>
              <w:noProof/>
              <w:lang w:val="pt-BR" w:eastAsia="pt-BR"/>
            </w:rPr>
          </w:pPr>
          <w:hyperlink w:anchor="_Toc87510704" w:history="1">
            <w:r w:rsidR="002A3346" w:rsidRPr="003B5E57">
              <w:rPr>
                <w:rStyle w:val="Hyperlink"/>
                <w:noProof/>
              </w:rPr>
              <w:t>Post-processing modal analysis using Paraview</w:t>
            </w:r>
            <w:r w:rsidR="002A3346" w:rsidRPr="003B5E57">
              <w:rPr>
                <w:rStyle w:val="Hyperlink"/>
                <w:noProof/>
                <w:vertAlign w:val="superscript"/>
              </w:rPr>
              <w:t>TM</w:t>
            </w:r>
            <w:r w:rsidR="002A3346">
              <w:rPr>
                <w:noProof/>
                <w:webHidden/>
              </w:rPr>
              <w:tab/>
            </w:r>
            <w:r w:rsidR="002A3346">
              <w:rPr>
                <w:noProof/>
                <w:webHidden/>
              </w:rPr>
              <w:fldChar w:fldCharType="begin"/>
            </w:r>
            <w:r w:rsidR="002A3346">
              <w:rPr>
                <w:noProof/>
                <w:webHidden/>
              </w:rPr>
              <w:instrText xml:space="preserve"> PAGEREF _Toc87510704 \h </w:instrText>
            </w:r>
            <w:r w:rsidR="002A3346">
              <w:rPr>
                <w:noProof/>
                <w:webHidden/>
              </w:rPr>
            </w:r>
            <w:r w:rsidR="002A3346">
              <w:rPr>
                <w:noProof/>
                <w:webHidden/>
              </w:rPr>
              <w:fldChar w:fldCharType="separate"/>
            </w:r>
            <w:r w:rsidR="00F219D1">
              <w:rPr>
                <w:noProof/>
                <w:webHidden/>
              </w:rPr>
              <w:t>164</w:t>
            </w:r>
            <w:r w:rsidR="002A3346">
              <w:rPr>
                <w:noProof/>
                <w:webHidden/>
              </w:rPr>
              <w:fldChar w:fldCharType="end"/>
            </w:r>
          </w:hyperlink>
        </w:p>
        <w:p w14:paraId="69203897" w14:textId="4D9020FA" w:rsidR="00195966" w:rsidRDefault="00687292">
          <w:r>
            <w:fldChar w:fldCharType="end"/>
          </w:r>
        </w:p>
      </w:sdtContent>
    </w:sdt>
    <w:p w14:paraId="6920389A" w14:textId="29105170" w:rsidR="00607C29" w:rsidRDefault="005978EA" w:rsidP="00687292">
      <w:pPr>
        <w:pStyle w:val="Ttulo1"/>
      </w:pPr>
      <w:bookmarkStart w:id="1" w:name="_Toc87510603"/>
      <w:r>
        <w:lastRenderedPageBreak/>
        <w:t>Introduction</w:t>
      </w:r>
      <w:bookmarkEnd w:id="1"/>
    </w:p>
    <w:p w14:paraId="6920389B" w14:textId="500BA316" w:rsidR="00855E01" w:rsidRDefault="00E5503A" w:rsidP="006B6FF4">
      <w:pPr>
        <w:ind w:firstLine="708"/>
      </w:pPr>
      <w:r>
        <w:t xml:space="preserve">Giraffe </w:t>
      </w:r>
      <w:r w:rsidR="00603392">
        <w:t xml:space="preserve">is the </w:t>
      </w:r>
      <w:r w:rsidR="00090EEE" w:rsidRPr="00090EEE">
        <w:t>acronym</w:t>
      </w:r>
      <w:r w:rsidR="00090EEE">
        <w:t xml:space="preserve"> </w:t>
      </w:r>
      <w:r w:rsidR="00603392">
        <w:t xml:space="preserve">of “Generic Interface Readily Accessible for Finite Elements”. It is a platform coded using C++ language, </w:t>
      </w:r>
      <w:r>
        <w:t>with the</w:t>
      </w:r>
      <w:r w:rsidR="006309EF">
        <w:t xml:space="preserve"> objective of generating a base-</w:t>
      </w:r>
      <w:r>
        <w:t>interface to be used by researchers</w:t>
      </w:r>
      <w:r w:rsidR="00090EEE">
        <w:t>,</w:t>
      </w:r>
      <w:r>
        <w:t xml:space="preserve"> </w:t>
      </w:r>
      <w:r w:rsidR="00AB2B39">
        <w:t xml:space="preserve">to implement their own finite element formulations. </w:t>
      </w:r>
      <w:r w:rsidR="00F31DC5">
        <w:t xml:space="preserve">Giraffe does not have the </w:t>
      </w:r>
      <w:r w:rsidR="006B6FF4">
        <w:t>mission</w:t>
      </w:r>
      <w:r w:rsidR="00F31DC5">
        <w:t xml:space="preserve"> of being a completely generic platform, which would be </w:t>
      </w:r>
      <w:r w:rsidR="00F2600B">
        <w:t>too ambitious</w:t>
      </w:r>
      <w:r w:rsidR="00F31DC5">
        <w:t xml:space="preserve">. </w:t>
      </w:r>
      <w:r w:rsidR="00855E01">
        <w:t>S</w:t>
      </w:r>
      <w:r w:rsidR="002578E0">
        <w:t xml:space="preserve">tructural problems, however, which may include translational and rotational </w:t>
      </w:r>
      <w:r w:rsidR="006B6FF4">
        <w:t>degrees of freedom</w:t>
      </w:r>
      <w:r w:rsidR="00855E01">
        <w:t>,</w:t>
      </w:r>
      <w:r w:rsidR="002578E0">
        <w:t xml:space="preserve"> </w:t>
      </w:r>
      <w:r w:rsidR="006B6FF4">
        <w:t>such as</w:t>
      </w:r>
      <w:r w:rsidR="002578E0">
        <w:t xml:space="preserve"> possibl</w:t>
      </w:r>
      <w:r w:rsidR="00855E01">
        <w:t>e</w:t>
      </w:r>
      <w:r w:rsidR="00F2600B">
        <w:t xml:space="preserve"> multi</w:t>
      </w:r>
      <w:r w:rsidR="006B6FF4">
        <w:t xml:space="preserve">physics applications, </w:t>
      </w:r>
      <w:r w:rsidR="002578E0">
        <w:t>can be sketched in such a way that permit</w:t>
      </w:r>
      <w:r w:rsidR="00855E01">
        <w:t>s</w:t>
      </w:r>
      <w:r w:rsidR="002578E0">
        <w:t xml:space="preserve"> creating a platform to embrace new e</w:t>
      </w:r>
      <w:r w:rsidR="00855E01">
        <w:t xml:space="preserve">lements, new </w:t>
      </w:r>
      <w:r w:rsidR="006B6FF4">
        <w:t xml:space="preserve">contact </w:t>
      </w:r>
      <w:r w:rsidR="00855E01">
        <w:t xml:space="preserve">formulations, </w:t>
      </w:r>
      <w:r w:rsidR="006B6FF4">
        <w:t>new constraint equations, among other features</w:t>
      </w:r>
      <w:r w:rsidR="00855E01">
        <w:t>.</w:t>
      </w:r>
      <w:r w:rsidR="006D054F">
        <w:t xml:space="preserve"> </w:t>
      </w:r>
      <w:r w:rsidR="006B6FF4">
        <w:t>With that aim,</w:t>
      </w:r>
      <w:r w:rsidR="006D054F">
        <w:t xml:space="preserve"> </w:t>
      </w:r>
      <w:r w:rsidR="006B6FF4">
        <w:t>“</w:t>
      </w:r>
      <w:r w:rsidR="006D054F">
        <w:t xml:space="preserve">Giraffe </w:t>
      </w:r>
      <w:r w:rsidR="006B6FF4">
        <w:t>P</w:t>
      </w:r>
      <w:r w:rsidR="006D054F">
        <w:t>roject</w:t>
      </w:r>
      <w:r w:rsidR="006B6FF4">
        <w:t>”</w:t>
      </w:r>
      <w:r w:rsidR="006D054F">
        <w:t xml:space="preserve"> was started </w:t>
      </w:r>
      <w:r w:rsidR="006B6FF4">
        <w:t>on</w:t>
      </w:r>
      <w:r w:rsidR="006D054F">
        <w:t xml:space="preserve"> 2014</w:t>
      </w:r>
      <w:r w:rsidR="00C607F2">
        <w:t xml:space="preserve"> by Prof. Alfredo Gay Neto, at University of São Paulo</w:t>
      </w:r>
      <w:r w:rsidR="006B6FF4">
        <w:t>, Brazil</w:t>
      </w:r>
      <w:r w:rsidR="006D054F">
        <w:t>.</w:t>
      </w:r>
    </w:p>
    <w:p w14:paraId="6920389C" w14:textId="7D1DFB6F" w:rsidR="000D488D" w:rsidRDefault="00855E01" w:rsidP="000D488D">
      <w:pPr>
        <w:ind w:firstLine="708"/>
      </w:pPr>
      <w:r>
        <w:t xml:space="preserve">Giraffe </w:t>
      </w:r>
      <w:r w:rsidR="0082149E">
        <w:t>has started</w:t>
      </w:r>
      <w:r w:rsidR="006D054F">
        <w:t xml:space="preserve"> </w:t>
      </w:r>
      <w:r w:rsidR="00260013">
        <w:t xml:space="preserve">as </w:t>
      </w:r>
      <w:r>
        <w:t>a generalization of a previous</w:t>
      </w:r>
      <w:r w:rsidR="00832BE3">
        <w:t>-developed</w:t>
      </w:r>
      <w:r>
        <w:t xml:space="preserve"> finit</w:t>
      </w:r>
      <w:r w:rsidR="00090EEE">
        <w:t>e element code</w:t>
      </w:r>
      <w:r w:rsidR="0082149E">
        <w:t>,</w:t>
      </w:r>
      <w:r w:rsidR="00090EEE">
        <w:t xml:space="preserve"> named “FemCable</w:t>
      </w:r>
      <w:r w:rsidR="00832BE3">
        <w:t>”, which</w:t>
      </w:r>
      <w:r w:rsidR="008F17CE">
        <w:t xml:space="preserve"> had the objective of</w:t>
      </w:r>
      <w:r w:rsidR="000A315E">
        <w:t xml:space="preserve"> simulating offshore structures:</w:t>
      </w:r>
      <w:r w:rsidR="008F17CE">
        <w:t xml:space="preserve"> risers for oil exploitation. It </w:t>
      </w:r>
      <w:r w:rsidR="00832BE3">
        <w:t>had implementations of</w:t>
      </w:r>
      <w:r w:rsidR="008F17CE">
        <w:t xml:space="preserve"> geometric nonlinear beam elements and classical node to surface </w:t>
      </w:r>
      <w:r w:rsidR="000A315E">
        <w:t>contact formulation</w:t>
      </w:r>
      <w:r w:rsidR="008F17CE">
        <w:t xml:space="preserve">. </w:t>
      </w:r>
      <w:r w:rsidR="00260013">
        <w:t>Since</w:t>
      </w:r>
      <w:r w:rsidR="006D054F">
        <w:t xml:space="preserve"> a natural expansion required including </w:t>
      </w:r>
      <w:r w:rsidR="000D488D">
        <w:t>new contact m</w:t>
      </w:r>
      <w:r w:rsidR="00832BE3">
        <w:t>odels, new structural elements and other resources</w:t>
      </w:r>
      <w:r w:rsidR="000A315E">
        <w:t>,</w:t>
      </w:r>
      <w:r w:rsidR="000D488D">
        <w:t xml:space="preserve"> Giraffe was designed to have all </w:t>
      </w:r>
      <w:r w:rsidR="00BE58D2">
        <w:t xml:space="preserve">the </w:t>
      </w:r>
      <w:r w:rsidR="00172CF8">
        <w:t>models</w:t>
      </w:r>
      <w:r w:rsidR="000D488D">
        <w:t xml:space="preserve"> </w:t>
      </w:r>
      <w:r w:rsidR="000A315E">
        <w:t>included in</w:t>
      </w:r>
      <w:r w:rsidR="000D488D">
        <w:t xml:space="preserve"> </w:t>
      </w:r>
      <w:r w:rsidR="001B1F54">
        <w:t>“</w:t>
      </w:r>
      <w:r w:rsidR="000D488D">
        <w:t>FemCable</w:t>
      </w:r>
      <w:r w:rsidR="001B1F54">
        <w:t>”</w:t>
      </w:r>
      <w:r w:rsidR="00BE58D2">
        <w:t xml:space="preserve">. Furthermore, it was </w:t>
      </w:r>
      <w:r w:rsidR="00832BE3">
        <w:t>thought</w:t>
      </w:r>
      <w:r w:rsidR="00BE58D2">
        <w:t xml:space="preserve"> to embrace</w:t>
      </w:r>
      <w:r w:rsidR="000D488D">
        <w:t xml:space="preserve"> easy inclusion of new resources</w:t>
      </w:r>
      <w:r w:rsidR="00BE58D2">
        <w:t>, using object orientation programming</w:t>
      </w:r>
      <w:r w:rsidR="000D488D">
        <w:t xml:space="preserve">. Giraffe is </w:t>
      </w:r>
      <w:r w:rsidR="005141EC">
        <w:t>under</w:t>
      </w:r>
      <w:r w:rsidR="000D488D">
        <w:t xml:space="preserve"> continuous development by Prof. Alfredo Gay Neto</w:t>
      </w:r>
      <w:r w:rsidR="001425B4">
        <w:t xml:space="preserve"> and co-workers.</w:t>
      </w:r>
    </w:p>
    <w:p w14:paraId="43606B0E" w14:textId="63E8A197" w:rsidR="00D36CFE" w:rsidRDefault="00D36CFE" w:rsidP="005C0720">
      <w:pPr>
        <w:ind w:firstLine="708"/>
      </w:pPr>
      <w:r>
        <w:t xml:space="preserve">On 2018 Giraffe was completely re-structured to encompass </w:t>
      </w:r>
      <w:r w:rsidR="003743BC">
        <w:t>a new broad of</w:t>
      </w:r>
      <w:r>
        <w:t xml:space="preserve"> resources</w:t>
      </w:r>
      <w:r w:rsidR="00BB5089">
        <w:t xml:space="preserve">. The new code structure </w:t>
      </w:r>
      <w:r>
        <w:t>provide</w:t>
      </w:r>
      <w:r w:rsidR="00BB5089">
        <w:t>s</w:t>
      </w:r>
      <w:r>
        <w:t xml:space="preserve"> </w:t>
      </w:r>
      <w:r w:rsidR="003743BC">
        <w:t xml:space="preserve">new </w:t>
      </w:r>
      <w:r>
        <w:t xml:space="preserve">possibilities </w:t>
      </w:r>
      <w:r w:rsidR="003743BC">
        <w:t>for modeling, with a higher versatility</w:t>
      </w:r>
      <w:r>
        <w:t>. This include</w:t>
      </w:r>
      <w:r w:rsidR="00BB5089">
        <w:t>s</w:t>
      </w:r>
      <w:r>
        <w:t xml:space="preserve"> the possibility of defining a sequence of solutions, possibly mixing static and dynamic methods, according to convenience. Furthermore, </w:t>
      </w:r>
      <w:r w:rsidR="003743BC">
        <w:t>“</w:t>
      </w:r>
      <w:r>
        <w:t>BoolTable</w:t>
      </w:r>
      <w:r w:rsidR="003743BC">
        <w:t>"</w:t>
      </w:r>
      <w:r>
        <w:t xml:space="preserve"> </w:t>
      </w:r>
      <w:r w:rsidR="00BB5089">
        <w:t>keyword</w:t>
      </w:r>
      <w:r>
        <w:t xml:space="preserve"> has replaced </w:t>
      </w:r>
      <w:r w:rsidR="00320A63">
        <w:t>“</w:t>
      </w:r>
      <w:r>
        <w:t>Steps</w:t>
      </w:r>
      <w:r w:rsidR="00320A63">
        <w:t>”</w:t>
      </w:r>
      <w:r>
        <w:t xml:space="preserve"> </w:t>
      </w:r>
      <w:r w:rsidR="00BB5089">
        <w:t>keyword</w:t>
      </w:r>
      <w:r>
        <w:t xml:space="preserve">, no longer available. </w:t>
      </w:r>
      <w:r w:rsidR="00320A63">
        <w:t>“</w:t>
      </w:r>
      <w:r>
        <w:t>BoolTable</w:t>
      </w:r>
      <w:r w:rsidR="00320A63">
        <w:t>”</w:t>
      </w:r>
      <w:r>
        <w:t xml:space="preserve"> provides a</w:t>
      </w:r>
      <w:r w:rsidR="00111F23">
        <w:t>n easier</w:t>
      </w:r>
      <w:r>
        <w:t xml:space="preserve"> way to define in which solution step each resource will be included or not included in simulation.</w:t>
      </w:r>
      <w:r w:rsidR="00320A63">
        <w:t xml:space="preserve"> With that, one may straightforwardly switch on/off boundary conditions, loads, joints, contacts, etc. This leads to the possibility of creating scenarios where load sequence is an issue. Furthermore, it provides numerical strategies to achieve solution of challenging nonlinear problems.</w:t>
      </w:r>
      <w:r>
        <w:t xml:space="preserve"> Also, post-processing possibilities ha</w:t>
      </w:r>
      <w:r w:rsidR="00111F23">
        <w:t>ve</w:t>
      </w:r>
      <w:r>
        <w:t xml:space="preserve"> change</w:t>
      </w:r>
      <w:r w:rsidR="00111F23">
        <w:t>d</w:t>
      </w:r>
      <w:r>
        <w:t>, with a more organized set of post files, for post-processing using Paraview</w:t>
      </w:r>
      <w:r w:rsidR="00A81E99" w:rsidRPr="00A81E99">
        <w:rPr>
          <w:vertAlign w:val="superscript"/>
        </w:rPr>
        <w:t>TM</w:t>
      </w:r>
      <w:r>
        <w:t xml:space="preserve"> environment. </w:t>
      </w:r>
      <w:r w:rsidR="003B3352">
        <w:t>With respect to the user input file, t</w:t>
      </w:r>
      <w:r>
        <w:t xml:space="preserve">here is a </w:t>
      </w:r>
      <w:r w:rsidR="003B3352">
        <w:t>slight</w:t>
      </w:r>
      <w:r>
        <w:t xml:space="preserve"> </w:t>
      </w:r>
      <w:r w:rsidR="003B3352">
        <w:t>change</w:t>
      </w:r>
      <w:r>
        <w:t xml:space="preserve"> between Giraffe 1.0 and Giraffe 2.0</w:t>
      </w:r>
      <w:r w:rsidR="003B3352">
        <w:t xml:space="preserve"> syntax</w:t>
      </w:r>
      <w:r>
        <w:t>, since some commands have changed</w:t>
      </w:r>
      <w:r w:rsidR="003B3352">
        <w:t xml:space="preserve">, there are new ones and </w:t>
      </w:r>
      <w:r w:rsidR="00175CA7">
        <w:t xml:space="preserve">others were </w:t>
      </w:r>
      <w:r w:rsidR="00C66660">
        <w:t>discontinued</w:t>
      </w:r>
      <w:r w:rsidR="00EF03D3">
        <w:t>.</w:t>
      </w:r>
      <w:r>
        <w:t xml:space="preserve"> </w:t>
      </w:r>
      <w:r w:rsidR="00EF03D3">
        <w:t>U</w:t>
      </w:r>
      <w:r>
        <w:t>ser</w:t>
      </w:r>
      <w:r w:rsidR="00EF03D3">
        <w:t>s</w:t>
      </w:r>
      <w:r>
        <w:t xml:space="preserve"> </w:t>
      </w:r>
      <w:r w:rsidR="00EF03D3">
        <w:t>are</w:t>
      </w:r>
      <w:r>
        <w:t xml:space="preserve"> invited to have a look at new tutorials</w:t>
      </w:r>
      <w:r w:rsidR="00EF03D3">
        <w:t>,</w:t>
      </w:r>
      <w:r>
        <w:t xml:space="preserve"> in order to get used to new resources</w:t>
      </w:r>
      <w:r w:rsidR="00111F23">
        <w:t>.</w:t>
      </w:r>
    </w:p>
    <w:p w14:paraId="1DCBF4FC" w14:textId="0D593A6E" w:rsidR="003743BC" w:rsidRDefault="003743BC" w:rsidP="005C0720">
      <w:pPr>
        <w:ind w:firstLine="708"/>
      </w:pPr>
      <w:r>
        <w:t xml:space="preserve">This user’s manual has some brief explanations on how to use Giraffe to simulate structural models using the available elements, contact algorithms and special constraints. The focus is to explain the syntax of the Giraffe input file. </w:t>
      </w:r>
      <w:r w:rsidR="00C66660">
        <w:t>E</w:t>
      </w:r>
      <w:r>
        <w:t>xamples may be found in Giraffe tutorials documentation.</w:t>
      </w:r>
    </w:p>
    <w:p w14:paraId="692038A3" w14:textId="2EA213D8" w:rsidR="001C3775" w:rsidRDefault="001C3775" w:rsidP="00D36CFE">
      <w:pPr>
        <w:ind w:firstLine="708"/>
      </w:pPr>
      <w:r>
        <w:t xml:space="preserve">Suggestions are always welcome and can be emailed to Prof. Alfredo Gay Neto: </w:t>
      </w:r>
      <w:hyperlink r:id="rId9" w:history="1">
        <w:r w:rsidRPr="00B436BA">
          <w:rPr>
            <w:rStyle w:val="Hyperlink"/>
          </w:rPr>
          <w:t>alfredo.gay@usp.br</w:t>
        </w:r>
      </w:hyperlink>
      <w:r>
        <w:t>.</w:t>
      </w:r>
    </w:p>
    <w:p w14:paraId="3EA2676E" w14:textId="3FA0A3BB" w:rsidR="00090EEE" w:rsidRPr="00860072" w:rsidRDefault="001C3775" w:rsidP="000D488D">
      <w:pPr>
        <w:ind w:firstLine="708"/>
        <w:rPr>
          <w:lang w:val="pt-BR"/>
        </w:rPr>
      </w:pPr>
      <w:r w:rsidRPr="00860072">
        <w:rPr>
          <w:lang w:val="pt-BR"/>
        </w:rPr>
        <w:t>Enjoy!</w:t>
      </w:r>
    </w:p>
    <w:p w14:paraId="59716E79" w14:textId="44886F06" w:rsidR="001D51E3" w:rsidRPr="00860072" w:rsidRDefault="001D51E3" w:rsidP="001D51E3">
      <w:pPr>
        <w:ind w:firstLine="708"/>
        <w:jc w:val="right"/>
        <w:rPr>
          <w:lang w:val="pt-BR"/>
        </w:rPr>
      </w:pPr>
      <w:r w:rsidRPr="00860072">
        <w:rPr>
          <w:lang w:val="pt-BR"/>
        </w:rPr>
        <w:t>Alfredo Gay Neto</w:t>
      </w:r>
    </w:p>
    <w:p w14:paraId="692038A6" w14:textId="65FE06A2" w:rsidR="00607C29" w:rsidRPr="00752BD3" w:rsidRDefault="00090EEE" w:rsidP="00752BD3">
      <w:pPr>
        <w:ind w:firstLine="708"/>
        <w:jc w:val="right"/>
        <w:rPr>
          <w:lang w:val="pt-BR"/>
        </w:rPr>
      </w:pPr>
      <w:r w:rsidRPr="000A4CD9">
        <w:rPr>
          <w:lang w:val="pt-BR"/>
        </w:rPr>
        <w:t>São Paulo, Brazil, 201</w:t>
      </w:r>
      <w:r w:rsidR="000E5351" w:rsidRPr="000A4CD9">
        <w:rPr>
          <w:lang w:val="pt-BR"/>
        </w:rPr>
        <w:t>8</w:t>
      </w:r>
      <w:r w:rsidRPr="000A4CD9">
        <w:rPr>
          <w:lang w:val="pt-BR"/>
        </w:rPr>
        <w:t>.</w:t>
      </w:r>
      <w:r w:rsidR="00607C29" w:rsidRPr="000A4CD9">
        <w:rPr>
          <w:lang w:val="pt-BR"/>
        </w:rPr>
        <w:br w:type="page"/>
      </w:r>
    </w:p>
    <w:p w14:paraId="692038A8" w14:textId="36CAABF8" w:rsidR="00496CA5" w:rsidRPr="006E0649" w:rsidRDefault="00E64D49" w:rsidP="00687292">
      <w:pPr>
        <w:pStyle w:val="Ttulo1"/>
      </w:pPr>
      <w:bookmarkStart w:id="2" w:name="_Toc87510604"/>
      <w:r>
        <w:lastRenderedPageBreak/>
        <w:t>General information</w:t>
      </w:r>
      <w:bookmarkEnd w:id="2"/>
    </w:p>
    <w:p w14:paraId="7CAF3E24" w14:textId="57F8AC62" w:rsidR="00C16C84" w:rsidRDefault="00C16C84" w:rsidP="00C16C84">
      <w:pPr>
        <w:pStyle w:val="Ttulo2"/>
      </w:pPr>
      <w:bookmarkStart w:id="3" w:name="_Toc87510605"/>
      <w:r>
        <w:t>Installing Giraffe</w:t>
      </w:r>
      <w:bookmarkEnd w:id="3"/>
    </w:p>
    <w:p w14:paraId="73EAB47B" w14:textId="1FE85FD8" w:rsidR="008719E7" w:rsidRDefault="008719E7" w:rsidP="008719E7">
      <w:r>
        <w:tab/>
        <w:t>Currently Giraffe is available only for Windows</w:t>
      </w:r>
      <w:r w:rsidR="009D7AF9" w:rsidRPr="009D7AF9">
        <w:rPr>
          <w:vertAlign w:val="superscript"/>
        </w:rPr>
        <w:t>TM</w:t>
      </w:r>
      <w:r>
        <w:t xml:space="preserve"> 64 bit. To install Giraffe, please follow the instructions depicted next:</w:t>
      </w:r>
    </w:p>
    <w:p w14:paraId="12C59788" w14:textId="1CFBB175" w:rsidR="008719E7" w:rsidRDefault="008719E7" w:rsidP="003C60FB">
      <w:pPr>
        <w:pStyle w:val="PargrafodaLista"/>
        <w:numPr>
          <w:ilvl w:val="0"/>
          <w:numId w:val="18"/>
        </w:numPr>
      </w:pPr>
      <w:r>
        <w:t>Copy to your computer and install the patches "vcredist_x64" e "ww_icl_redist_intel64_2016.4.246", available in the folder "</w:t>
      </w:r>
      <w:r w:rsidR="009D7AF9">
        <w:t>/Giraffe 2.0/Giraffe Install/</w:t>
      </w:r>
      <w:r>
        <w:t>".</w:t>
      </w:r>
    </w:p>
    <w:p w14:paraId="0C1DD56A" w14:textId="1B4749C0" w:rsidR="00216AAB" w:rsidRDefault="008719E7" w:rsidP="003C60FB">
      <w:pPr>
        <w:pStyle w:val="PargrafodaLista"/>
        <w:numPr>
          <w:ilvl w:val="0"/>
          <w:numId w:val="18"/>
        </w:numPr>
      </w:pPr>
      <w:r>
        <w:t xml:space="preserve">Copy to your computer the folder with the desired </w:t>
      </w:r>
      <w:r w:rsidR="00216AAB">
        <w:t xml:space="preserve">Giraffe </w:t>
      </w:r>
      <w:r>
        <w:t>version</w:t>
      </w:r>
      <w:r w:rsidR="009D7AF9">
        <w:t>, locate</w:t>
      </w:r>
      <w:r w:rsidR="00200D39">
        <w:t>d</w:t>
      </w:r>
      <w:r w:rsidR="009D7AF9">
        <w:t xml:space="preserve"> in "/Giraffe 2.0/Giraffe Software/"</w:t>
      </w:r>
      <w:r>
        <w:t>. For example, the folder "</w:t>
      </w:r>
      <w:r w:rsidR="009D7AF9">
        <w:t xml:space="preserve">Giraffe </w:t>
      </w:r>
      <w:r>
        <w:t>2.0.0</w:t>
      </w:r>
      <w:r w:rsidR="00200D39">
        <w:t xml:space="preserve"> (beta)</w:t>
      </w:r>
      <w:r>
        <w:t>".</w:t>
      </w:r>
    </w:p>
    <w:p w14:paraId="2BA20722" w14:textId="2FD6BE5C" w:rsidR="00216AAB" w:rsidRDefault="00200D39" w:rsidP="003C60FB">
      <w:pPr>
        <w:pStyle w:val="PargrafodaLista"/>
        <w:numPr>
          <w:ilvl w:val="0"/>
          <w:numId w:val="18"/>
        </w:numPr>
      </w:pPr>
      <w:r>
        <w:t>In your computer, i</w:t>
      </w:r>
      <w:r w:rsidR="008719E7">
        <w:t xml:space="preserve">nside </w:t>
      </w:r>
      <w:r>
        <w:t>the copied Giraffe version folder</w:t>
      </w:r>
      <w:r w:rsidR="00216AAB">
        <w:t>,</w:t>
      </w:r>
      <w:r w:rsidR="008719E7">
        <w:t xml:space="preserve"> copy all </w:t>
      </w:r>
      <w:r>
        <w:t>contents</w:t>
      </w:r>
      <w:r w:rsidR="008719E7">
        <w:t xml:space="preserve"> available in the folder </w:t>
      </w:r>
      <w:r>
        <w:t>"/Giraffe 2.0/Giraffe Install/GiraffeDLL/"</w:t>
      </w:r>
      <w:r w:rsidR="008719E7">
        <w:t>.</w:t>
      </w:r>
      <w:r w:rsidR="009A168C">
        <w:t xml:space="preserve"> Alternatively, one may </w:t>
      </w:r>
      <w:r>
        <w:t xml:space="preserve">copy such contents </w:t>
      </w:r>
      <w:r w:rsidR="009A168C">
        <w:t xml:space="preserve">to another folder in the computer. In this case, it will be necessary to edit the environment variable “Path”. In Windows this may be done by going on: </w:t>
      </w:r>
      <w:r w:rsidR="009A168C" w:rsidRPr="00FB5E61">
        <w:t>Control Panel\All Control Panel Items\System</w:t>
      </w:r>
      <w:r w:rsidR="009A168C">
        <w:t>. Enter the option “Advanced System Settings”-&gt;Environment Variables. Locate the Environment variable “Path” and edit it, including the desired directory where dll files are located. With that, the system automatically seeks for this location when executing Giraffe.</w:t>
      </w:r>
    </w:p>
    <w:p w14:paraId="724288B7" w14:textId="6281C339" w:rsidR="00216AAB" w:rsidRDefault="008719E7" w:rsidP="003C60FB">
      <w:pPr>
        <w:pStyle w:val="PargrafodaLista"/>
        <w:numPr>
          <w:ilvl w:val="0"/>
          <w:numId w:val="18"/>
        </w:numPr>
      </w:pPr>
      <w:r>
        <w:t xml:space="preserve">If desired, </w:t>
      </w:r>
      <w:r w:rsidR="00200D39">
        <w:t xml:space="preserve">in your computer, inside the copied Giraffe version folder, </w:t>
      </w:r>
      <w:r>
        <w:t>copy also input file examples, available in the folder "</w:t>
      </w:r>
      <w:r w:rsidR="00200D39">
        <w:t>Giraffe Input</w:t>
      </w:r>
      <w:r>
        <w:t>".</w:t>
      </w:r>
    </w:p>
    <w:p w14:paraId="7C3CFAD1" w14:textId="0EE252F0" w:rsidR="008719E7" w:rsidRDefault="008719E7" w:rsidP="003C60FB">
      <w:pPr>
        <w:pStyle w:val="PargrafodaLista"/>
        <w:numPr>
          <w:ilvl w:val="0"/>
          <w:numId w:val="18"/>
        </w:numPr>
      </w:pPr>
      <w:r>
        <w:t xml:space="preserve">Execute </w:t>
      </w:r>
      <w:r w:rsidR="00216AAB">
        <w:t xml:space="preserve">Giraffe </w:t>
      </w:r>
      <w:r>
        <w:t>in your computer</w:t>
      </w:r>
      <w:r w:rsidR="00990BE0">
        <w:t xml:space="preserve"> by double clicking the executable file</w:t>
      </w:r>
      <w:r>
        <w:t>.</w:t>
      </w:r>
    </w:p>
    <w:p w14:paraId="79FA18C5" w14:textId="18E1EC39" w:rsidR="008719E7" w:rsidRDefault="00216AAB" w:rsidP="008719E7">
      <w:r>
        <w:tab/>
      </w:r>
      <w:r w:rsidRPr="00216AAB">
        <w:rPr>
          <w:b/>
        </w:rPr>
        <w:t>Note</w:t>
      </w:r>
      <w:r w:rsidR="008719E7">
        <w:t xml:space="preserve">: </w:t>
      </w:r>
      <w:r>
        <w:t xml:space="preserve">Giraffe </w:t>
      </w:r>
      <w:r w:rsidR="008719E7">
        <w:t xml:space="preserve">usage is restricted. No user is </w:t>
      </w:r>
      <w:r>
        <w:t>permitted</w:t>
      </w:r>
      <w:r w:rsidR="008719E7">
        <w:t xml:space="preserve"> to supply third-part people with copies of </w:t>
      </w:r>
      <w:r>
        <w:t xml:space="preserve">Giraffe </w:t>
      </w:r>
      <w:r w:rsidR="008719E7">
        <w:t>with no previous authorization of the developer.</w:t>
      </w:r>
    </w:p>
    <w:p w14:paraId="71A7631B" w14:textId="50EED808" w:rsidR="00AE1D42" w:rsidRDefault="00AE1D42" w:rsidP="00AE1D42">
      <w:pPr>
        <w:pStyle w:val="Ttulo2"/>
      </w:pPr>
      <w:bookmarkStart w:id="4" w:name="_Toc87510606"/>
      <w:r>
        <w:t>Running Giraffe</w:t>
      </w:r>
      <w:bookmarkEnd w:id="4"/>
    </w:p>
    <w:p w14:paraId="2511B833" w14:textId="2D927CBA" w:rsidR="00AE1D42" w:rsidRDefault="00AE1D42" w:rsidP="00AE1D42">
      <w:pPr>
        <w:ind w:firstLine="708"/>
      </w:pPr>
      <w:r>
        <w:t xml:space="preserve">To perform a simulation, just open Giraffe executable file. The instruction: “Enter the name of input file” will be given in the screen. Type the desired file name. Then, wait until the simulation finishes. In </w:t>
      </w:r>
      <w:r>
        <w:fldChar w:fldCharType="begin"/>
      </w:r>
      <w:r>
        <w:instrText xml:space="preserve"> REF _Ref399495309 \h </w:instrText>
      </w:r>
      <w:r>
        <w:fldChar w:fldCharType="separate"/>
      </w:r>
      <w:r w:rsidR="00F219D1">
        <w:t xml:space="preserve">Figure </w:t>
      </w:r>
      <w:r w:rsidR="00F219D1">
        <w:rPr>
          <w:noProof/>
        </w:rPr>
        <w:t>1</w:t>
      </w:r>
      <w:r>
        <w:fldChar w:fldCharType="end"/>
      </w:r>
      <w:r>
        <w:t xml:space="preserve"> the file name typed is “beam01”. Do not include the extension of the input file in this typing procedure. If you type “beam01.inp” Giraffe will not find the file. </w:t>
      </w:r>
    </w:p>
    <w:p w14:paraId="5B0BEBEA" w14:textId="77777777" w:rsidR="0053235A" w:rsidRDefault="0053235A" w:rsidP="00AE1D42">
      <w:pPr>
        <w:ind w:firstLine="708"/>
      </w:pPr>
    </w:p>
    <w:p w14:paraId="33D43A1F" w14:textId="42E7E0C4" w:rsidR="00AE1D42" w:rsidRDefault="00434CA8" w:rsidP="00AE1D42">
      <w:pPr>
        <w:jc w:val="center"/>
      </w:pPr>
      <w:r w:rsidRPr="00434CA8">
        <w:rPr>
          <w:noProof/>
        </w:rPr>
        <w:lastRenderedPageBreak/>
        <w:drawing>
          <wp:inline distT="0" distB="0" distL="0" distR="0" wp14:anchorId="54A6881B" wp14:editId="18CC8C4A">
            <wp:extent cx="5400040" cy="299656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996565"/>
                    </a:xfrm>
                    <a:prstGeom prst="rect">
                      <a:avLst/>
                    </a:prstGeom>
                  </pic:spPr>
                </pic:pic>
              </a:graphicData>
            </a:graphic>
          </wp:inline>
        </w:drawing>
      </w:r>
    </w:p>
    <w:p w14:paraId="2E30038D" w14:textId="1053E4D2" w:rsidR="00AE1D42" w:rsidRDefault="00AE1D42" w:rsidP="008B640E">
      <w:pPr>
        <w:pStyle w:val="Legenda"/>
      </w:pPr>
      <w:bookmarkStart w:id="5" w:name="_Ref399495309"/>
      <w:r>
        <w:t xml:space="preserve">Figure </w:t>
      </w:r>
      <w:r>
        <w:fldChar w:fldCharType="begin"/>
      </w:r>
      <w:r>
        <w:instrText xml:space="preserve"> SEQ Figure \* ARABIC </w:instrText>
      </w:r>
      <w:r>
        <w:fldChar w:fldCharType="separate"/>
      </w:r>
      <w:r w:rsidR="00F219D1">
        <w:rPr>
          <w:noProof/>
        </w:rPr>
        <w:t>1</w:t>
      </w:r>
      <w:r>
        <w:fldChar w:fldCharType="end"/>
      </w:r>
      <w:bookmarkEnd w:id="5"/>
      <w:r>
        <w:t xml:space="preserve"> – Giraffe command window</w:t>
      </w:r>
    </w:p>
    <w:p w14:paraId="186CF764" w14:textId="4C1FC43C" w:rsidR="008719E7" w:rsidRPr="008719E7" w:rsidRDefault="008719E7" w:rsidP="008719E7">
      <w:pPr>
        <w:pStyle w:val="Ttulo2"/>
      </w:pPr>
      <w:bookmarkStart w:id="6" w:name="_Toc87510607"/>
      <w:r>
        <w:t>Input file</w:t>
      </w:r>
      <w:bookmarkEnd w:id="6"/>
    </w:p>
    <w:p w14:paraId="227504C6" w14:textId="5304DD6B" w:rsidR="00E64D49" w:rsidRDefault="006260DF" w:rsidP="000E5351">
      <w:pPr>
        <w:ind w:firstLine="708"/>
      </w:pPr>
      <w:r>
        <w:t>Prior to</w:t>
      </w:r>
      <w:r w:rsidR="00FD0EBE">
        <w:t xml:space="preserve"> perform</w:t>
      </w:r>
      <w:r w:rsidR="0000294A">
        <w:t xml:space="preserve"> a simulation, </w:t>
      </w:r>
      <w:r w:rsidR="006D7DC8">
        <w:t xml:space="preserve">Giraffe </w:t>
      </w:r>
      <w:r>
        <w:t>creates a model database with all needed setup. This is done by reading a</w:t>
      </w:r>
      <w:r w:rsidR="0000294A">
        <w:t xml:space="preserve"> user</w:t>
      </w:r>
      <w:r w:rsidR="004172DB">
        <w:t xml:space="preserve"> input file</w:t>
      </w:r>
      <w:r w:rsidR="00D55329">
        <w:t xml:space="preserve"> </w:t>
      </w:r>
      <w:r w:rsidR="000E5351">
        <w:t>containing</w:t>
      </w:r>
      <w:r w:rsidR="00D55329">
        <w:t xml:space="preserve"> all </w:t>
      </w:r>
      <w:r w:rsidR="000E5351">
        <w:t>the commands</w:t>
      </w:r>
      <w:r w:rsidR="00D55329">
        <w:t xml:space="preserve"> </w:t>
      </w:r>
      <w:r w:rsidR="000E5351">
        <w:t xml:space="preserve">to </w:t>
      </w:r>
      <w:r w:rsidR="0000294A">
        <w:t>construct</w:t>
      </w:r>
      <w:r w:rsidR="000E5351">
        <w:t xml:space="preserve"> </w:t>
      </w:r>
      <w:r>
        <w:t>necessary data for the model, such as nodes, elements, loads, constraints, options for solution, etc. After reading and verifying if input data is consistent, the model is solved</w:t>
      </w:r>
      <w:r w:rsidR="004172DB">
        <w:t xml:space="preserve">. </w:t>
      </w:r>
    </w:p>
    <w:p w14:paraId="1A06ABD1" w14:textId="02D7A0CD" w:rsidR="000E5351" w:rsidRDefault="00E64D49" w:rsidP="000E5351">
      <w:pPr>
        <w:ind w:firstLine="708"/>
      </w:pPr>
      <w:r>
        <w:t>Giraffe reads a</w:t>
      </w:r>
      <w:r w:rsidR="004172DB">
        <w:t xml:space="preserve"> </w:t>
      </w:r>
      <w:r>
        <w:t xml:space="preserve">single </w:t>
      </w:r>
      <w:r w:rsidR="008D015A">
        <w:t xml:space="preserve">input </w:t>
      </w:r>
      <w:r>
        <w:t xml:space="preserve">text </w:t>
      </w:r>
      <w:r w:rsidR="004172DB">
        <w:t>file</w:t>
      </w:r>
      <w:r>
        <w:rPr>
          <w:rStyle w:val="Refdenotaderodap"/>
        </w:rPr>
        <w:footnoteReference w:id="2"/>
      </w:r>
      <w:r>
        <w:t xml:space="preserve">. It </w:t>
      </w:r>
      <w:r w:rsidR="004172DB">
        <w:t>must be located inside a folder with the same name of the input file</w:t>
      </w:r>
      <w:r w:rsidR="000E5351">
        <w:t>.</w:t>
      </w:r>
      <w:r w:rsidR="00630DE6">
        <w:t xml:space="preserve"> </w:t>
      </w:r>
      <w:r w:rsidR="000E5351">
        <w:t xml:space="preserve">It is mandatory </w:t>
      </w:r>
      <w:r w:rsidR="00FD0EBE">
        <w:t xml:space="preserve">the </w:t>
      </w:r>
      <w:r w:rsidR="00081D2F">
        <w:t xml:space="preserve">usage of the </w:t>
      </w:r>
      <w:r w:rsidR="000E5351">
        <w:t>file extension “*.inp” for the input file. Files with different extensions or with no extensions will result in error messages w</w:t>
      </w:r>
      <w:r w:rsidR="00630DE6">
        <w:t>hen Giraffe tries to read them.</w:t>
      </w:r>
    </w:p>
    <w:p w14:paraId="4B61E584" w14:textId="1D356863" w:rsidR="000E5351" w:rsidRDefault="003E00E2" w:rsidP="000E5351">
      <w:pPr>
        <w:ind w:firstLine="708"/>
      </w:pPr>
      <w:r>
        <w:fldChar w:fldCharType="begin"/>
      </w:r>
      <w:r>
        <w:instrText xml:space="preserve"> REF _Ref399448249 \h </w:instrText>
      </w:r>
      <w:r>
        <w:fldChar w:fldCharType="separate"/>
      </w:r>
      <w:r w:rsidR="00F219D1">
        <w:t xml:space="preserve">Figure </w:t>
      </w:r>
      <w:r w:rsidR="00F219D1">
        <w:rPr>
          <w:noProof/>
        </w:rPr>
        <w:t>2</w:t>
      </w:r>
      <w:r>
        <w:fldChar w:fldCharType="end"/>
      </w:r>
      <w:r>
        <w:t xml:space="preserve"> shows Giraffe directory and some input files fo</w:t>
      </w:r>
      <w:r w:rsidR="00C43407">
        <w:t>lders. For example, the folder “</w:t>
      </w:r>
      <w:r w:rsidR="008A3DE6">
        <w:t>beam01</w:t>
      </w:r>
      <w:r w:rsidR="00C43407">
        <w:t>”.</w:t>
      </w:r>
      <w:r w:rsidR="000E5351">
        <w:t xml:space="preserve"> </w:t>
      </w:r>
      <w:r w:rsidR="00FD0EBE">
        <w:t>T</w:t>
      </w:r>
      <w:r w:rsidR="000E5351">
        <w:t>he input file named “</w:t>
      </w:r>
      <w:r w:rsidR="008A3DE6">
        <w:t>beam01</w:t>
      </w:r>
      <w:r w:rsidR="000E5351">
        <w:t>.inp” is located</w:t>
      </w:r>
      <w:r w:rsidR="00FD0EBE">
        <w:t xml:space="preserve"> inside the “</w:t>
      </w:r>
      <w:r w:rsidR="008A3DE6">
        <w:t>beam01</w:t>
      </w:r>
      <w:r w:rsidR="00FD0EBE">
        <w:t>” folder (</w:t>
      </w:r>
      <w:r w:rsidR="00FD0EBE">
        <w:fldChar w:fldCharType="begin"/>
      </w:r>
      <w:r w:rsidR="00FD0EBE">
        <w:instrText xml:space="preserve"> REF _Ref399448840 \h </w:instrText>
      </w:r>
      <w:r w:rsidR="00FD0EBE">
        <w:fldChar w:fldCharType="separate"/>
      </w:r>
      <w:r w:rsidR="00F219D1">
        <w:t xml:space="preserve">Figure </w:t>
      </w:r>
      <w:r w:rsidR="00F219D1">
        <w:rPr>
          <w:noProof/>
        </w:rPr>
        <w:t>3</w:t>
      </w:r>
      <w:r w:rsidR="00FD0EBE">
        <w:fldChar w:fldCharType="end"/>
      </w:r>
      <w:r w:rsidR="00FD0EBE">
        <w:t>)</w:t>
      </w:r>
      <w:r w:rsidR="000E5351">
        <w:t>.</w:t>
      </w:r>
    </w:p>
    <w:p w14:paraId="692038A9" w14:textId="261BACC5" w:rsidR="004172DB" w:rsidRDefault="000E5351" w:rsidP="008B236F">
      <w:pPr>
        <w:ind w:firstLine="708"/>
      </w:pPr>
      <w:r>
        <w:t>The folder with the input file can be located in two possible directories:</w:t>
      </w:r>
    </w:p>
    <w:p w14:paraId="0EBFB63F" w14:textId="56E22DED" w:rsidR="000E5351" w:rsidRDefault="000E5351" w:rsidP="003C60FB">
      <w:pPr>
        <w:pStyle w:val="PargrafodaLista"/>
        <w:numPr>
          <w:ilvl w:val="0"/>
          <w:numId w:val="14"/>
        </w:numPr>
      </w:pPr>
      <w:r>
        <w:t>The directory of “Giraffe.exe” executable file or</w:t>
      </w:r>
    </w:p>
    <w:p w14:paraId="5BC6213E" w14:textId="0CAA6112" w:rsidR="003B422C" w:rsidRDefault="003B422C" w:rsidP="003C60FB">
      <w:pPr>
        <w:pStyle w:val="PargrafodaLista"/>
        <w:numPr>
          <w:ilvl w:val="0"/>
          <w:numId w:val="14"/>
        </w:numPr>
      </w:pPr>
      <w:r>
        <w:t xml:space="preserve">The </w:t>
      </w:r>
      <w:r w:rsidR="00DA606E">
        <w:t>public</w:t>
      </w:r>
      <w:r>
        <w:t xml:space="preserve"> </w:t>
      </w:r>
      <w:r w:rsidR="00081D2F">
        <w:t>“</w:t>
      </w:r>
      <w:r w:rsidR="00DA606E">
        <w:t>/</w:t>
      </w:r>
      <w:r>
        <w:t>Documents</w:t>
      </w:r>
      <w:r w:rsidR="00DA606E">
        <w:t>/Giraffe/</w:t>
      </w:r>
      <w:r w:rsidR="00081D2F">
        <w:t>”</w:t>
      </w:r>
      <w:r>
        <w:t xml:space="preserve"> folder.</w:t>
      </w:r>
    </w:p>
    <w:p w14:paraId="0A43715C" w14:textId="7049657A" w:rsidR="00D55329" w:rsidRDefault="003B422C" w:rsidP="003B422C">
      <w:pPr>
        <w:ind w:firstLine="708"/>
      </w:pPr>
      <w:r>
        <w:t xml:space="preserve">When trying to read an input file, Giraffe </w:t>
      </w:r>
      <w:r w:rsidR="00081D2F">
        <w:t xml:space="preserve">first </w:t>
      </w:r>
      <w:r w:rsidR="00230D67">
        <w:t>seeks</w:t>
      </w:r>
      <w:r>
        <w:t xml:space="preserve"> for it in the same directory of the “Giraffe.exe” executable file</w:t>
      </w:r>
      <w:r w:rsidR="00081D2F">
        <w:t>. If not succeed,</w:t>
      </w:r>
      <w:r>
        <w:t xml:space="preserve"> it tries to read </w:t>
      </w:r>
      <w:r w:rsidR="00230D67">
        <w:t>a file located</w:t>
      </w:r>
      <w:r>
        <w:t xml:space="preserve"> in </w:t>
      </w:r>
      <w:r w:rsidR="0062077C">
        <w:t>public</w:t>
      </w:r>
      <w:r>
        <w:t xml:space="preserve"> </w:t>
      </w:r>
      <w:r w:rsidR="00230D67">
        <w:t>“D</w:t>
      </w:r>
      <w:r>
        <w:t>ocuments</w:t>
      </w:r>
      <w:r w:rsidR="0062077C">
        <w:t>/Giraffe</w:t>
      </w:r>
      <w:r w:rsidR="00230D67">
        <w:t>”</w:t>
      </w:r>
      <w:r>
        <w:t xml:space="preserve"> folder. If not succeed in this second try, an error message is prompted to the user.</w:t>
      </w:r>
    </w:p>
    <w:p w14:paraId="29CB0E41" w14:textId="77777777" w:rsidR="003B422C" w:rsidRDefault="003B422C" w:rsidP="003B422C">
      <w:pPr>
        <w:ind w:firstLine="708"/>
      </w:pPr>
    </w:p>
    <w:p w14:paraId="692038AA" w14:textId="175B7FCB" w:rsidR="004172DB" w:rsidRDefault="008A3DE6" w:rsidP="001C3653">
      <w:pPr>
        <w:jc w:val="right"/>
      </w:pPr>
      <w:r w:rsidRPr="008A3DE6">
        <w:rPr>
          <w:noProof/>
        </w:rPr>
        <w:lastRenderedPageBreak/>
        <w:drawing>
          <wp:inline distT="0" distB="0" distL="0" distR="0" wp14:anchorId="2C4253FB" wp14:editId="4998B0AF">
            <wp:extent cx="5400040" cy="18846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884680"/>
                    </a:xfrm>
                    <a:prstGeom prst="rect">
                      <a:avLst/>
                    </a:prstGeom>
                  </pic:spPr>
                </pic:pic>
              </a:graphicData>
            </a:graphic>
          </wp:inline>
        </w:drawing>
      </w:r>
    </w:p>
    <w:p w14:paraId="692038AC" w14:textId="45382900" w:rsidR="006D7DC8" w:rsidRDefault="00D72BF7" w:rsidP="003B422C">
      <w:pPr>
        <w:pStyle w:val="Legenda"/>
      </w:pPr>
      <w:bookmarkStart w:id="7" w:name="_Ref399448249"/>
      <w:r>
        <w:t xml:space="preserve">Figure </w:t>
      </w:r>
      <w:r>
        <w:fldChar w:fldCharType="begin"/>
      </w:r>
      <w:r>
        <w:instrText xml:space="preserve"> SEQ Figure \* ARABIC </w:instrText>
      </w:r>
      <w:r>
        <w:fldChar w:fldCharType="separate"/>
      </w:r>
      <w:r w:rsidR="00F219D1">
        <w:rPr>
          <w:noProof/>
        </w:rPr>
        <w:t>2</w:t>
      </w:r>
      <w:r>
        <w:fldChar w:fldCharType="end"/>
      </w:r>
      <w:bookmarkEnd w:id="7"/>
      <w:r>
        <w:t xml:space="preserve"> – Giraffe executable file directory</w:t>
      </w:r>
      <w:r w:rsidR="00E5299B">
        <w:t xml:space="preserve"> example</w:t>
      </w:r>
    </w:p>
    <w:p w14:paraId="692038AE" w14:textId="05E96AD3" w:rsidR="000A2A5E" w:rsidRDefault="008A3DE6" w:rsidP="001C3653">
      <w:r w:rsidRPr="008A3DE6">
        <w:rPr>
          <w:noProof/>
        </w:rPr>
        <w:drawing>
          <wp:inline distT="0" distB="0" distL="0" distR="0" wp14:anchorId="66B3DC38" wp14:editId="4BF8A07E">
            <wp:extent cx="5400040" cy="188722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1887220"/>
                    </a:xfrm>
                    <a:prstGeom prst="rect">
                      <a:avLst/>
                    </a:prstGeom>
                  </pic:spPr>
                </pic:pic>
              </a:graphicData>
            </a:graphic>
          </wp:inline>
        </w:drawing>
      </w:r>
    </w:p>
    <w:p w14:paraId="692038B0" w14:textId="65B7AB19" w:rsidR="006D7DC8" w:rsidRDefault="00E5299B" w:rsidP="00201EA0">
      <w:pPr>
        <w:pStyle w:val="Legenda"/>
      </w:pPr>
      <w:bookmarkStart w:id="8" w:name="_Ref399448840"/>
      <w:r>
        <w:t xml:space="preserve">Figure </w:t>
      </w:r>
      <w:r>
        <w:fldChar w:fldCharType="begin"/>
      </w:r>
      <w:r>
        <w:instrText xml:space="preserve"> SEQ Figure \* ARABIC </w:instrText>
      </w:r>
      <w:r>
        <w:fldChar w:fldCharType="separate"/>
      </w:r>
      <w:r w:rsidR="00F219D1">
        <w:rPr>
          <w:noProof/>
        </w:rPr>
        <w:t>3</w:t>
      </w:r>
      <w:r>
        <w:fldChar w:fldCharType="end"/>
      </w:r>
      <w:bookmarkEnd w:id="8"/>
      <w:r>
        <w:t xml:space="preserve"> – Input file folder example</w:t>
      </w:r>
    </w:p>
    <w:p w14:paraId="692038B1" w14:textId="13F46B79" w:rsidR="008B236F" w:rsidRDefault="008B236F" w:rsidP="008B236F">
      <w:pPr>
        <w:ind w:firstLine="708"/>
      </w:pPr>
      <w:r>
        <w:t xml:space="preserve">This </w:t>
      </w:r>
      <w:r w:rsidR="001D3795">
        <w:t>user’s manual</w:t>
      </w:r>
      <w:r>
        <w:t xml:space="preserve"> </w:t>
      </w:r>
      <w:r w:rsidR="00A23A8F">
        <w:t>present</w:t>
      </w:r>
      <w:r w:rsidR="006309EF">
        <w:t>s</w:t>
      </w:r>
      <w:r w:rsidR="00A23A8F">
        <w:t xml:space="preserve"> </w:t>
      </w:r>
      <w:r>
        <w:t>and give</w:t>
      </w:r>
      <w:r w:rsidR="006309EF">
        <w:t>s</w:t>
      </w:r>
      <w:r>
        <w:t xml:space="preserve"> examples of each keyword </w:t>
      </w:r>
      <w:r w:rsidR="00D55329">
        <w:t>to be used as a part of</w:t>
      </w:r>
      <w:r>
        <w:t xml:space="preserve"> Giraffe input file. </w:t>
      </w:r>
      <w:r w:rsidR="004458B3">
        <w:t>Giraffe</w:t>
      </w:r>
      <w:r>
        <w:t xml:space="preserve"> </w:t>
      </w:r>
      <w:r w:rsidR="00A23A8F">
        <w:t>is prepared to</w:t>
      </w:r>
      <w:r>
        <w:t xml:space="preserve"> read the input file keywords independent</w:t>
      </w:r>
      <w:r w:rsidR="002C38E9">
        <w:t>ly</w:t>
      </w:r>
      <w:r>
        <w:t xml:space="preserve"> of any </w:t>
      </w:r>
      <w:r w:rsidR="004458B3">
        <w:t xml:space="preserve">pre-defined </w:t>
      </w:r>
      <w:r>
        <w:t xml:space="preserve">sequence. </w:t>
      </w:r>
      <w:r w:rsidR="002C38E9">
        <w:t xml:space="preserve">For example, one may first define the finite element nodes and, after, define elements. Alternatively, one may first </w:t>
      </w:r>
      <w:r w:rsidR="004458B3">
        <w:t>define the</w:t>
      </w:r>
      <w:r w:rsidR="002C38E9">
        <w:t xml:space="preserve"> elements and</w:t>
      </w:r>
      <w:r w:rsidR="004458B3">
        <w:t>,</w:t>
      </w:r>
      <w:r w:rsidR="002C38E9">
        <w:t xml:space="preserve"> after</w:t>
      </w:r>
      <w:r w:rsidR="004458B3">
        <w:t>,</w:t>
      </w:r>
      <w:r w:rsidR="002C38E9">
        <w:t xml:space="preserve"> </w:t>
      </w:r>
      <w:r w:rsidR="004458B3">
        <w:t xml:space="preserve">the </w:t>
      </w:r>
      <w:r w:rsidR="002C38E9">
        <w:t xml:space="preserve">nodes. </w:t>
      </w:r>
      <w:r>
        <w:t>The</w:t>
      </w:r>
      <w:r w:rsidR="002C38E9">
        <w:t>refore</w:t>
      </w:r>
      <w:r>
        <w:t xml:space="preserve">, the sequence </w:t>
      </w:r>
      <w:r w:rsidR="002C38E9">
        <w:t xml:space="preserve">of commands </w:t>
      </w:r>
      <w:r>
        <w:t>here provided is not mandatory for compounding the input file structure.</w:t>
      </w:r>
    </w:p>
    <w:p w14:paraId="3C4BB6F4" w14:textId="648A4D1D" w:rsidR="00191637" w:rsidRDefault="005D13AA" w:rsidP="00191637">
      <w:pPr>
        <w:ind w:firstLine="708"/>
      </w:pPr>
      <w:r>
        <w:t>To interrupt Giraffe reading process of a</w:t>
      </w:r>
      <w:r w:rsidR="001D3795">
        <w:t xml:space="preserve">n </w:t>
      </w:r>
      <w:r>
        <w:t xml:space="preserve">input file, the user optionally is allowed to introduce the keyword </w:t>
      </w:r>
      <w:r w:rsidR="00191637" w:rsidRPr="000A0A21">
        <w:t>EOF</w:t>
      </w:r>
      <w:r>
        <w:t xml:space="preserve">, indicating “end of file”. This causes Giraffe to read the input file only up to that position. If this keyword is not included in input file, Giraffe will read the whole </w:t>
      </w:r>
      <w:r w:rsidR="004458B3">
        <w:t xml:space="preserve">input </w:t>
      </w:r>
      <w:r>
        <w:t xml:space="preserve">file contents. </w:t>
      </w:r>
    </w:p>
    <w:p w14:paraId="03244845" w14:textId="79D9B999" w:rsidR="00191637" w:rsidRPr="00277FE7" w:rsidRDefault="00191637" w:rsidP="00277FE7">
      <w:pPr>
        <w:ind w:firstLine="708"/>
      </w:pPr>
      <w:r>
        <w:t xml:space="preserve">Explanatory </w:t>
      </w:r>
      <w:r w:rsidR="00EC0BA5">
        <w:t>user-</w:t>
      </w:r>
      <w:r>
        <w:t xml:space="preserve">comments can be included in </w:t>
      </w:r>
      <w:r w:rsidR="00A540F8">
        <w:t>some</w:t>
      </w:r>
      <w:r>
        <w:t xml:space="preserve"> part</w:t>
      </w:r>
      <w:r w:rsidR="00A540F8">
        <w:t>s</w:t>
      </w:r>
      <w:r>
        <w:t xml:space="preserve"> of the input file. Comments</w:t>
      </w:r>
      <w:r w:rsidR="0008363E">
        <w:t xml:space="preserve"> syntax</w:t>
      </w:r>
      <w:r>
        <w:t xml:space="preserve"> </w:t>
      </w:r>
      <w:r w:rsidR="0008363E">
        <w:t>for</w:t>
      </w:r>
      <w:r>
        <w:t xml:space="preserve"> Giraffe </w:t>
      </w:r>
      <w:r w:rsidR="0008363E">
        <w:t>input file is</w:t>
      </w:r>
      <w:r>
        <w:t xml:space="preserve"> analogous to </w:t>
      </w:r>
      <w:r w:rsidR="0008363E">
        <w:t xml:space="preserve">C and </w:t>
      </w:r>
      <w:r>
        <w:t>C++ language, as follows.</w:t>
      </w:r>
      <w:r w:rsidR="00277FE7">
        <w:t xml:space="preserve"> </w:t>
      </w:r>
      <w:r w:rsidRPr="00277FE7">
        <w:t xml:space="preserve">Single line comments can be included </w:t>
      </w:r>
      <w:r w:rsidR="0008363E" w:rsidRPr="00277FE7">
        <w:t xml:space="preserve">by starting a new line with </w:t>
      </w:r>
      <w:r w:rsidR="002C38E9">
        <w:t>“</w:t>
      </w:r>
      <w:r w:rsidR="0008363E" w:rsidRPr="00277FE7">
        <w:t>//</w:t>
      </w:r>
      <w:r w:rsidR="002C38E9">
        <w:t>…”</w:t>
      </w:r>
      <w:r w:rsidR="0008363E" w:rsidRPr="00277FE7">
        <w:t xml:space="preserve">. Comments can also span multiple lines, for this purpose </w:t>
      </w:r>
      <w:r w:rsidR="00BD37BD" w:rsidRPr="00277FE7">
        <w:t>one may use</w:t>
      </w:r>
      <w:r w:rsidR="0008363E" w:rsidRPr="00277FE7">
        <w:t xml:space="preserve"> </w:t>
      </w:r>
      <w:r w:rsidR="002C38E9">
        <w:t>“</w:t>
      </w:r>
      <w:r w:rsidR="0008363E" w:rsidRPr="00277FE7">
        <w:t>/*</w:t>
      </w:r>
      <w:r w:rsidR="002C38E9">
        <w:t>…</w:t>
      </w:r>
      <w:r w:rsidR="0008363E" w:rsidRPr="00277FE7">
        <w:t>*/</w:t>
      </w:r>
      <w:r w:rsidR="002C38E9">
        <w:t>”</w:t>
      </w:r>
      <w:r w:rsidR="00BD37BD" w:rsidRPr="00277FE7">
        <w:t>.</w:t>
      </w:r>
      <w:r w:rsidR="00277FE7">
        <w:t xml:space="preserve"> </w:t>
      </w:r>
      <w:r w:rsidR="0008363E" w:rsidRPr="00277FE7">
        <w:t xml:space="preserve">An example of </w:t>
      </w:r>
      <w:r w:rsidR="00BD37BD" w:rsidRPr="00277FE7">
        <w:t xml:space="preserve">a </w:t>
      </w:r>
      <w:r w:rsidR="0008363E" w:rsidRPr="00277FE7">
        <w:t>comm</w:t>
      </w:r>
      <w:r w:rsidR="00FE473C">
        <w:t>ented input file is shown below</w:t>
      </w:r>
      <w:r w:rsidR="0008363E" w:rsidRPr="00277FE7">
        <w:t>:</w:t>
      </w:r>
    </w:p>
    <w:tbl>
      <w:tblPr>
        <w:tblStyle w:val="Tabelacomgrade"/>
        <w:tblW w:w="0" w:type="auto"/>
        <w:tblLook w:val="04A0" w:firstRow="1" w:lastRow="0" w:firstColumn="1" w:lastColumn="0" w:noHBand="0" w:noVBand="1"/>
      </w:tblPr>
      <w:tblGrid>
        <w:gridCol w:w="8494"/>
      </w:tblGrid>
      <w:tr w:rsidR="00191637" w:rsidRPr="00277FE7" w14:paraId="77889C0E" w14:textId="77777777" w:rsidTr="00191637">
        <w:tc>
          <w:tcPr>
            <w:tcW w:w="8494" w:type="dxa"/>
            <w:tcBorders>
              <w:top w:val="single" w:sz="4" w:space="0" w:color="auto"/>
              <w:left w:val="single" w:sz="4" w:space="0" w:color="auto"/>
              <w:bottom w:val="single" w:sz="4" w:space="0" w:color="auto"/>
              <w:right w:val="single" w:sz="4" w:space="0" w:color="auto"/>
            </w:tcBorders>
            <w:hideMark/>
          </w:tcPr>
          <w:p w14:paraId="03267801" w14:textId="2364334E" w:rsidR="00354BBB" w:rsidRPr="00277FE7" w:rsidRDefault="0008363E" w:rsidP="00791609">
            <w:pPr>
              <w:pStyle w:val="Comment"/>
            </w:pPr>
            <w:r w:rsidRPr="00277FE7">
              <w:t>//</w:t>
            </w:r>
            <w:r w:rsidR="00BD37BD" w:rsidRPr="00277FE7">
              <w:t>Comment 0</w:t>
            </w:r>
          </w:p>
          <w:p w14:paraId="75D67C07" w14:textId="64661B15" w:rsidR="00354BBB" w:rsidRPr="00277FE7" w:rsidRDefault="00354BBB" w:rsidP="00354BBB">
            <w:r w:rsidRPr="00277FE7">
              <w:t>Nodes</w:t>
            </w:r>
            <w:r w:rsidRPr="00277FE7">
              <w:tab/>
              <w:t>5</w:t>
            </w:r>
            <w:r w:rsidRPr="00277FE7">
              <w:tab/>
            </w:r>
          </w:p>
          <w:p w14:paraId="40610531" w14:textId="77777777" w:rsidR="00354BBB" w:rsidRPr="00277FE7" w:rsidRDefault="00354BBB" w:rsidP="00791609">
            <w:pPr>
              <w:pStyle w:val="Comment"/>
            </w:pPr>
            <w:r w:rsidRPr="00277FE7">
              <w:t>//Comment 1</w:t>
            </w:r>
          </w:p>
          <w:p w14:paraId="651101E3" w14:textId="5F83F54B" w:rsidR="00354BBB" w:rsidRPr="00C21C13" w:rsidRDefault="00354BBB" w:rsidP="00354BBB">
            <w:r w:rsidRPr="00C21C13">
              <w:t>Node</w:t>
            </w:r>
            <w:r w:rsidRPr="00C21C13">
              <w:tab/>
              <w:t>1</w:t>
            </w:r>
            <w:r w:rsidRPr="00C21C13">
              <w:tab/>
              <w:t>0</w:t>
            </w:r>
            <w:r w:rsidRPr="00C21C13">
              <w:tab/>
              <w:t>2.5</w:t>
            </w:r>
            <w:r w:rsidRPr="00C21C13">
              <w:tab/>
              <w:t>0</w:t>
            </w:r>
            <w:r w:rsidRPr="00C21C13">
              <w:tab/>
            </w:r>
          </w:p>
          <w:p w14:paraId="5882608B" w14:textId="0D0DA51D" w:rsidR="00354BBB" w:rsidRPr="00465B91" w:rsidRDefault="00354BBB" w:rsidP="00354BBB">
            <w:r w:rsidRPr="00465B91">
              <w:t>Node</w:t>
            </w:r>
            <w:r w:rsidRPr="00465B91">
              <w:tab/>
              <w:t>2</w:t>
            </w:r>
            <w:r w:rsidRPr="00465B91">
              <w:tab/>
              <w:t>0.1</w:t>
            </w:r>
            <w:r w:rsidRPr="00465B91">
              <w:tab/>
              <w:t>2.5</w:t>
            </w:r>
            <w:r w:rsidRPr="00465B91">
              <w:tab/>
              <w:t>0</w:t>
            </w:r>
            <w:r w:rsidRPr="00465B91">
              <w:tab/>
            </w:r>
          </w:p>
          <w:p w14:paraId="1CBE90BC" w14:textId="23DDBFA3" w:rsidR="00354BBB" w:rsidRPr="00465B91" w:rsidRDefault="00354BBB" w:rsidP="00354BBB">
            <w:r w:rsidRPr="00465B91">
              <w:t>Node</w:t>
            </w:r>
            <w:r w:rsidRPr="00465B91">
              <w:tab/>
              <w:t>3</w:t>
            </w:r>
            <w:r w:rsidRPr="00465B91">
              <w:tab/>
              <w:t>0.2</w:t>
            </w:r>
            <w:r w:rsidRPr="00465B91">
              <w:tab/>
              <w:t>2.5</w:t>
            </w:r>
            <w:r w:rsidRPr="00465B91">
              <w:tab/>
              <w:t>0</w:t>
            </w:r>
            <w:r w:rsidRPr="00465B91">
              <w:tab/>
            </w:r>
          </w:p>
          <w:p w14:paraId="55C346C6" w14:textId="77777777" w:rsidR="00354BBB" w:rsidRPr="00277FE7" w:rsidRDefault="00354BBB" w:rsidP="00791609">
            <w:pPr>
              <w:pStyle w:val="Comment"/>
            </w:pPr>
            <w:r w:rsidRPr="00277FE7">
              <w:t>//Comment 2</w:t>
            </w:r>
          </w:p>
          <w:p w14:paraId="3F7F08E6" w14:textId="1208B261" w:rsidR="00354BBB" w:rsidRPr="00C21C13" w:rsidRDefault="00354BBB" w:rsidP="00354BBB">
            <w:r w:rsidRPr="00C21C13">
              <w:t>Node</w:t>
            </w:r>
            <w:r w:rsidRPr="00C21C13">
              <w:tab/>
              <w:t>4</w:t>
            </w:r>
            <w:r w:rsidRPr="00C21C13">
              <w:tab/>
              <w:t>0.3</w:t>
            </w:r>
            <w:r w:rsidRPr="00C21C13">
              <w:tab/>
              <w:t>2.5</w:t>
            </w:r>
            <w:r w:rsidRPr="00C21C13">
              <w:tab/>
              <w:t>0</w:t>
            </w:r>
            <w:r w:rsidRPr="00C21C13">
              <w:tab/>
            </w:r>
          </w:p>
          <w:p w14:paraId="078539C6" w14:textId="51786006" w:rsidR="00354BBB" w:rsidRPr="00465B91" w:rsidRDefault="00354BBB" w:rsidP="00354BBB">
            <w:r w:rsidRPr="00465B91">
              <w:lastRenderedPageBreak/>
              <w:t>Node</w:t>
            </w:r>
            <w:r w:rsidRPr="00465B91">
              <w:tab/>
              <w:t>5</w:t>
            </w:r>
            <w:r w:rsidRPr="00465B91">
              <w:tab/>
              <w:t>0.4</w:t>
            </w:r>
            <w:r w:rsidRPr="00465B91">
              <w:tab/>
              <w:t>2.5</w:t>
            </w:r>
            <w:r w:rsidRPr="00465B91">
              <w:tab/>
              <w:t>0</w:t>
            </w:r>
            <w:r w:rsidRPr="00465B91">
              <w:tab/>
            </w:r>
          </w:p>
          <w:p w14:paraId="1D0608B8" w14:textId="77777777" w:rsidR="00354BBB" w:rsidRPr="00465B91" w:rsidRDefault="00354BBB" w:rsidP="00354BBB"/>
          <w:p w14:paraId="0B893FA2" w14:textId="77777777" w:rsidR="00354BBB" w:rsidRPr="00C21C13" w:rsidRDefault="00354BBB" w:rsidP="00791609">
            <w:pPr>
              <w:pStyle w:val="Comment"/>
            </w:pPr>
            <w:r w:rsidRPr="00C21C13">
              <w:t>//Comment 3</w:t>
            </w:r>
          </w:p>
          <w:p w14:paraId="2B5AD397" w14:textId="73606949" w:rsidR="00354BBB" w:rsidRPr="00AE79B6" w:rsidRDefault="00354BBB" w:rsidP="00354BBB">
            <w:pPr>
              <w:rPr>
                <w:lang w:val="pt-BR"/>
              </w:rPr>
            </w:pPr>
            <w:r w:rsidRPr="00AE79B6">
              <w:rPr>
                <w:lang w:val="pt-BR"/>
              </w:rPr>
              <w:t>C</w:t>
            </w:r>
            <w:r w:rsidR="00FE473C">
              <w:rPr>
                <w:lang w:val="pt-BR"/>
              </w:rPr>
              <w:t>oordinate</w:t>
            </w:r>
            <w:r w:rsidRPr="00AE79B6">
              <w:rPr>
                <w:lang w:val="pt-BR"/>
              </w:rPr>
              <w:t>S</w:t>
            </w:r>
            <w:r w:rsidR="00FE473C">
              <w:rPr>
                <w:lang w:val="pt-BR"/>
              </w:rPr>
              <w:t>ystems</w:t>
            </w:r>
            <w:r w:rsidRPr="00AE79B6">
              <w:rPr>
                <w:lang w:val="pt-BR"/>
              </w:rPr>
              <w:tab/>
              <w:t>2</w:t>
            </w:r>
          </w:p>
          <w:p w14:paraId="56740200" w14:textId="5151EFF6" w:rsidR="00354BBB" w:rsidRPr="00AE79B6" w:rsidRDefault="00FE473C" w:rsidP="00354BBB">
            <w:pPr>
              <w:rPr>
                <w:lang w:val="pt-BR"/>
              </w:rPr>
            </w:pPr>
            <w:r>
              <w:rPr>
                <w:lang w:val="pt-BR"/>
              </w:rPr>
              <w:t>C</w:t>
            </w:r>
            <w:r w:rsidR="00E827DE">
              <w:rPr>
                <w:lang w:val="pt-BR"/>
              </w:rPr>
              <w:t>S</w:t>
            </w:r>
            <w:r w:rsidR="00E827DE">
              <w:rPr>
                <w:lang w:val="pt-BR"/>
              </w:rPr>
              <w:tab/>
              <w:t>1</w:t>
            </w:r>
            <w:r w:rsidR="00E827DE">
              <w:rPr>
                <w:lang w:val="pt-BR"/>
              </w:rPr>
              <w:tab/>
              <w:t>E1</w:t>
            </w:r>
            <w:r w:rsidR="00E827DE">
              <w:rPr>
                <w:lang w:val="pt-BR"/>
              </w:rPr>
              <w:tab/>
              <w:t>0</w:t>
            </w:r>
            <w:r w:rsidR="00E827DE">
              <w:rPr>
                <w:lang w:val="pt-BR"/>
              </w:rPr>
              <w:tab/>
              <w:t>1</w:t>
            </w:r>
            <w:r w:rsidR="00E827DE">
              <w:rPr>
                <w:lang w:val="pt-BR"/>
              </w:rPr>
              <w:tab/>
              <w:t>0</w:t>
            </w:r>
            <w:r w:rsidR="00354BBB" w:rsidRPr="00AE79B6">
              <w:rPr>
                <w:lang w:val="pt-BR"/>
              </w:rPr>
              <w:tab/>
              <w:t>E3</w:t>
            </w:r>
            <w:r w:rsidR="00354BBB" w:rsidRPr="00AE79B6">
              <w:rPr>
                <w:lang w:val="pt-BR"/>
              </w:rPr>
              <w:tab/>
              <w:t>1</w:t>
            </w:r>
            <w:r w:rsidR="00354BBB" w:rsidRPr="00AE79B6">
              <w:rPr>
                <w:lang w:val="pt-BR"/>
              </w:rPr>
              <w:tab/>
              <w:t>0</w:t>
            </w:r>
            <w:r w:rsidR="00354BBB" w:rsidRPr="00AE79B6">
              <w:rPr>
                <w:lang w:val="pt-BR"/>
              </w:rPr>
              <w:tab/>
              <w:t>0</w:t>
            </w:r>
          </w:p>
          <w:p w14:paraId="3B7D920B" w14:textId="6A503393" w:rsidR="00354BBB" w:rsidRPr="00AE79B6" w:rsidRDefault="00FE473C" w:rsidP="00354BBB">
            <w:pPr>
              <w:rPr>
                <w:lang w:val="pt-BR"/>
              </w:rPr>
            </w:pPr>
            <w:r>
              <w:rPr>
                <w:lang w:val="pt-BR"/>
              </w:rPr>
              <w:t>C</w:t>
            </w:r>
            <w:r w:rsidR="00E827DE">
              <w:rPr>
                <w:lang w:val="pt-BR"/>
              </w:rPr>
              <w:t>S</w:t>
            </w:r>
            <w:r w:rsidR="00E827DE">
              <w:rPr>
                <w:lang w:val="pt-BR"/>
              </w:rPr>
              <w:tab/>
              <w:t>2</w:t>
            </w:r>
            <w:r w:rsidR="00E827DE">
              <w:rPr>
                <w:lang w:val="pt-BR"/>
              </w:rPr>
              <w:tab/>
              <w:t>E1</w:t>
            </w:r>
            <w:r w:rsidR="00E827DE">
              <w:rPr>
                <w:lang w:val="pt-BR"/>
              </w:rPr>
              <w:tab/>
              <w:t>1</w:t>
            </w:r>
            <w:r w:rsidR="00E827DE">
              <w:rPr>
                <w:lang w:val="pt-BR"/>
              </w:rPr>
              <w:tab/>
              <w:t>0</w:t>
            </w:r>
            <w:r w:rsidR="00E827DE">
              <w:rPr>
                <w:lang w:val="pt-BR"/>
              </w:rPr>
              <w:tab/>
              <w:t>0</w:t>
            </w:r>
            <w:r w:rsidR="00354BBB" w:rsidRPr="00AE79B6">
              <w:rPr>
                <w:lang w:val="pt-BR"/>
              </w:rPr>
              <w:tab/>
              <w:t>E3</w:t>
            </w:r>
            <w:r w:rsidR="00354BBB" w:rsidRPr="00AE79B6">
              <w:rPr>
                <w:lang w:val="pt-BR"/>
              </w:rPr>
              <w:tab/>
              <w:t>0</w:t>
            </w:r>
            <w:r w:rsidR="00354BBB" w:rsidRPr="00AE79B6">
              <w:rPr>
                <w:lang w:val="pt-BR"/>
              </w:rPr>
              <w:tab/>
              <w:t>1</w:t>
            </w:r>
            <w:r w:rsidR="00354BBB" w:rsidRPr="00AE79B6">
              <w:rPr>
                <w:lang w:val="pt-BR"/>
              </w:rPr>
              <w:tab/>
              <w:t>0</w:t>
            </w:r>
          </w:p>
          <w:p w14:paraId="5B5873E1" w14:textId="77777777" w:rsidR="00354BBB" w:rsidRPr="00AE79B6" w:rsidRDefault="00354BBB" w:rsidP="00354BBB">
            <w:pPr>
              <w:rPr>
                <w:lang w:val="pt-BR"/>
              </w:rPr>
            </w:pPr>
          </w:p>
          <w:p w14:paraId="6B626E4E" w14:textId="77777777" w:rsidR="00354BBB" w:rsidRPr="00AE79B6" w:rsidRDefault="00354BBB" w:rsidP="00354BBB">
            <w:pPr>
              <w:rPr>
                <w:lang w:val="pt-BR"/>
              </w:rPr>
            </w:pPr>
            <w:r w:rsidRPr="00AE79B6">
              <w:rPr>
                <w:lang w:val="pt-BR"/>
              </w:rPr>
              <w:t>Materials</w:t>
            </w:r>
            <w:r w:rsidRPr="00AE79B6">
              <w:rPr>
                <w:lang w:val="pt-BR"/>
              </w:rPr>
              <w:tab/>
              <w:t>1</w:t>
            </w:r>
          </w:p>
          <w:p w14:paraId="3A2E91EF" w14:textId="77777777" w:rsidR="00354BBB" w:rsidRPr="00AE79B6" w:rsidRDefault="00354BBB" w:rsidP="00354BBB">
            <w:pPr>
              <w:rPr>
                <w:lang w:val="pt-BR"/>
              </w:rPr>
            </w:pPr>
            <w:r w:rsidRPr="00AE79B6">
              <w:rPr>
                <w:lang w:val="pt-BR"/>
              </w:rPr>
              <w:t>Hooke</w:t>
            </w:r>
            <w:r w:rsidRPr="00AE79B6">
              <w:rPr>
                <w:lang w:val="pt-BR"/>
              </w:rPr>
              <w:tab/>
              <w:t>1</w:t>
            </w:r>
            <w:r w:rsidRPr="00AE79B6">
              <w:rPr>
                <w:lang w:val="pt-BR"/>
              </w:rPr>
              <w:tab/>
              <w:t>E</w:t>
            </w:r>
            <w:r w:rsidRPr="00AE79B6">
              <w:rPr>
                <w:lang w:val="pt-BR"/>
              </w:rPr>
              <w:tab/>
              <w:t>2e9</w:t>
            </w:r>
            <w:r w:rsidRPr="00AE79B6">
              <w:rPr>
                <w:lang w:val="pt-BR"/>
              </w:rPr>
              <w:tab/>
              <w:t>Nu</w:t>
            </w:r>
            <w:r w:rsidRPr="00AE79B6">
              <w:rPr>
                <w:lang w:val="pt-BR"/>
              </w:rPr>
              <w:tab/>
              <w:t>0.30</w:t>
            </w:r>
            <w:r w:rsidRPr="00AE79B6">
              <w:rPr>
                <w:lang w:val="pt-BR"/>
              </w:rPr>
              <w:tab/>
              <w:t>Rho</w:t>
            </w:r>
            <w:r w:rsidRPr="00AE79B6">
              <w:rPr>
                <w:lang w:val="pt-BR"/>
              </w:rPr>
              <w:tab/>
              <w:t>8000</w:t>
            </w:r>
          </w:p>
          <w:p w14:paraId="27A1515F" w14:textId="77777777" w:rsidR="00354BBB" w:rsidRPr="00AE79B6" w:rsidRDefault="00354BBB" w:rsidP="00354BBB">
            <w:pPr>
              <w:rPr>
                <w:lang w:val="pt-BR"/>
              </w:rPr>
            </w:pPr>
          </w:p>
          <w:p w14:paraId="72BB714A" w14:textId="77777777" w:rsidR="00354BBB" w:rsidRPr="00277FE7" w:rsidRDefault="00354BBB" w:rsidP="00791609">
            <w:pPr>
              <w:pStyle w:val="Comment"/>
            </w:pPr>
            <w:r w:rsidRPr="00277FE7">
              <w:t>//Comment 4</w:t>
            </w:r>
          </w:p>
          <w:p w14:paraId="1BF6248A" w14:textId="77777777" w:rsidR="00354BBB" w:rsidRPr="00277FE7" w:rsidRDefault="00354BBB" w:rsidP="00354BBB">
            <w:r w:rsidRPr="00277FE7">
              <w:t>Sections</w:t>
            </w:r>
            <w:r w:rsidRPr="00277FE7">
              <w:tab/>
              <w:t>2</w:t>
            </w:r>
          </w:p>
          <w:p w14:paraId="4CE470F6" w14:textId="77777777" w:rsidR="00354BBB" w:rsidRPr="00277FE7" w:rsidRDefault="00354BBB" w:rsidP="00354BBB">
            <w:r w:rsidRPr="00277FE7">
              <w:t>SuperEllipse</w:t>
            </w:r>
            <w:r w:rsidRPr="00277FE7">
              <w:tab/>
              <w:t>1</w:t>
            </w:r>
            <w:r w:rsidRPr="00277FE7">
              <w:tab/>
              <w:t>A</w:t>
            </w:r>
            <w:r w:rsidRPr="00277FE7">
              <w:tab/>
              <w:t>0.1</w:t>
            </w:r>
            <w:r w:rsidRPr="00277FE7">
              <w:tab/>
              <w:t>B</w:t>
            </w:r>
            <w:r w:rsidRPr="00277FE7">
              <w:tab/>
              <w:t>0.06</w:t>
            </w:r>
            <w:r w:rsidRPr="00277FE7">
              <w:tab/>
              <w:t>N</w:t>
            </w:r>
            <w:r w:rsidRPr="00277FE7">
              <w:tab/>
              <w:t>2</w:t>
            </w:r>
            <w:r w:rsidRPr="00277FE7">
              <w:tab/>
              <w:t>AMeshFDM</w:t>
            </w:r>
            <w:r w:rsidRPr="00277FE7">
              <w:tab/>
              <w:t>100</w:t>
            </w:r>
          </w:p>
          <w:p w14:paraId="72CE7B5C" w14:textId="77777777" w:rsidR="00354BBB" w:rsidRPr="00277FE7" w:rsidRDefault="00354BBB" w:rsidP="00354BBB">
            <w:r w:rsidRPr="00277FE7">
              <w:t>SuperEllipse</w:t>
            </w:r>
            <w:r w:rsidRPr="00277FE7">
              <w:tab/>
              <w:t>2</w:t>
            </w:r>
            <w:r w:rsidRPr="00277FE7">
              <w:tab/>
              <w:t>A</w:t>
            </w:r>
            <w:r w:rsidRPr="00277FE7">
              <w:tab/>
              <w:t>0.06</w:t>
            </w:r>
            <w:r w:rsidRPr="00277FE7">
              <w:tab/>
              <w:t>B</w:t>
            </w:r>
            <w:r w:rsidRPr="00277FE7">
              <w:tab/>
              <w:t>0.1</w:t>
            </w:r>
            <w:r w:rsidRPr="00277FE7">
              <w:tab/>
              <w:t>N</w:t>
            </w:r>
            <w:r w:rsidRPr="00277FE7">
              <w:tab/>
              <w:t>2</w:t>
            </w:r>
            <w:r w:rsidRPr="00277FE7">
              <w:tab/>
              <w:t>AMeshFDM</w:t>
            </w:r>
            <w:r w:rsidRPr="00277FE7">
              <w:tab/>
              <w:t>100</w:t>
            </w:r>
          </w:p>
          <w:p w14:paraId="765F6B22" w14:textId="77777777" w:rsidR="00354BBB" w:rsidRPr="00277FE7" w:rsidRDefault="00354BBB" w:rsidP="00354BBB"/>
          <w:p w14:paraId="459DFB27" w14:textId="77777777" w:rsidR="00354BBB" w:rsidRPr="00277FE7" w:rsidRDefault="00354BBB" w:rsidP="00791609">
            <w:pPr>
              <w:pStyle w:val="Comment"/>
            </w:pPr>
            <w:r w:rsidRPr="00277FE7">
              <w:t>/*</w:t>
            </w:r>
          </w:p>
          <w:p w14:paraId="58B8CE20" w14:textId="4C5DCE1E" w:rsidR="00354BBB" w:rsidRPr="00277FE7" w:rsidRDefault="00277FE7" w:rsidP="00791609">
            <w:pPr>
              <w:pStyle w:val="Comment"/>
            </w:pPr>
            <w:r>
              <w:t>Large com</w:t>
            </w:r>
            <w:r w:rsidR="00354BBB" w:rsidRPr="00277FE7">
              <w:t>ment</w:t>
            </w:r>
          </w:p>
          <w:p w14:paraId="44C87BFD" w14:textId="77777777" w:rsidR="00354BBB" w:rsidRPr="00277FE7" w:rsidRDefault="00354BBB" w:rsidP="00791609">
            <w:pPr>
              <w:pStyle w:val="Comment"/>
            </w:pPr>
            <w:r w:rsidRPr="00277FE7">
              <w:t>with multiple lines</w:t>
            </w:r>
          </w:p>
          <w:p w14:paraId="5A4974FF" w14:textId="77777777" w:rsidR="00354BBB" w:rsidRPr="00277FE7" w:rsidRDefault="00354BBB" w:rsidP="00791609">
            <w:pPr>
              <w:pStyle w:val="Comment"/>
            </w:pPr>
            <w:r w:rsidRPr="00277FE7">
              <w:t>*/</w:t>
            </w:r>
          </w:p>
          <w:p w14:paraId="4F1A3D8B" w14:textId="77777777" w:rsidR="00354BBB" w:rsidRPr="00277FE7" w:rsidRDefault="00354BBB" w:rsidP="00354BBB"/>
          <w:p w14:paraId="3CB7CE58" w14:textId="77777777" w:rsidR="00354BBB" w:rsidRPr="00277FE7" w:rsidRDefault="00354BBB" w:rsidP="00354BBB">
            <w:r w:rsidRPr="00277FE7">
              <w:t>Elements</w:t>
            </w:r>
            <w:r w:rsidRPr="00277FE7">
              <w:tab/>
              <w:t>2</w:t>
            </w:r>
            <w:r w:rsidRPr="00277FE7">
              <w:tab/>
            </w:r>
            <w:r w:rsidRPr="00277FE7">
              <w:tab/>
            </w:r>
          </w:p>
          <w:p w14:paraId="7273DF6E" w14:textId="77777777" w:rsidR="00354BBB" w:rsidRPr="00277FE7" w:rsidRDefault="00354BBB" w:rsidP="00791609">
            <w:pPr>
              <w:pStyle w:val="Comment"/>
            </w:pPr>
            <w:r w:rsidRPr="00277FE7">
              <w:t>//Comment 5</w:t>
            </w:r>
          </w:p>
          <w:p w14:paraId="624F7A84" w14:textId="676F39BD" w:rsidR="00354BBB" w:rsidRPr="00277FE7" w:rsidRDefault="00354BBB" w:rsidP="00354BBB">
            <w:r w:rsidRPr="00277FE7">
              <w:t>Beam</w:t>
            </w:r>
            <w:r w:rsidR="0008363E" w:rsidRPr="00277FE7">
              <w:t>_1</w:t>
            </w:r>
            <w:r w:rsidR="0008363E" w:rsidRPr="00277FE7">
              <w:tab/>
              <w:t>1</w:t>
            </w:r>
            <w:r w:rsidR="0008363E" w:rsidRPr="00277FE7">
              <w:tab/>
              <w:t>Mat</w:t>
            </w:r>
            <w:r w:rsidR="0008363E" w:rsidRPr="00277FE7">
              <w:tab/>
              <w:t>1</w:t>
            </w:r>
            <w:r w:rsidR="0008363E" w:rsidRPr="00277FE7">
              <w:tab/>
              <w:t>Sec</w:t>
            </w:r>
            <w:r w:rsidR="0008363E" w:rsidRPr="00277FE7">
              <w:tab/>
              <w:t>1</w:t>
            </w:r>
            <w:r w:rsidR="0008363E" w:rsidRPr="00277FE7">
              <w:tab/>
              <w:t>CS</w:t>
            </w:r>
            <w:r w:rsidR="0008363E" w:rsidRPr="00277FE7">
              <w:tab/>
              <w:t>1</w:t>
            </w:r>
            <w:r w:rsidR="0008363E" w:rsidRPr="00277FE7">
              <w:tab/>
              <w:t>Nodes</w:t>
            </w:r>
            <w:r w:rsidR="0008363E" w:rsidRPr="00277FE7">
              <w:tab/>
              <w:t xml:space="preserve">1 2 </w:t>
            </w:r>
            <w:r w:rsidRPr="00277FE7">
              <w:t>3</w:t>
            </w:r>
          </w:p>
          <w:p w14:paraId="1E1C0806" w14:textId="77777777" w:rsidR="00354BBB" w:rsidRPr="00277FE7" w:rsidRDefault="00354BBB" w:rsidP="00791609">
            <w:pPr>
              <w:pStyle w:val="Comment"/>
            </w:pPr>
            <w:r w:rsidRPr="00277FE7">
              <w:t>//Comment 6</w:t>
            </w:r>
          </w:p>
          <w:p w14:paraId="450BFA28" w14:textId="0608EC69" w:rsidR="00191637" w:rsidRPr="00277FE7" w:rsidRDefault="00354BBB" w:rsidP="00354BBB">
            <w:r w:rsidRPr="00277FE7">
              <w:t>Beam_1</w:t>
            </w:r>
            <w:r w:rsidR="0008363E" w:rsidRPr="00277FE7">
              <w:tab/>
              <w:t>2</w:t>
            </w:r>
            <w:r w:rsidR="0008363E" w:rsidRPr="00277FE7">
              <w:tab/>
              <w:t>Mat</w:t>
            </w:r>
            <w:r w:rsidR="0008363E" w:rsidRPr="00277FE7">
              <w:tab/>
              <w:t>1</w:t>
            </w:r>
            <w:r w:rsidR="0008363E" w:rsidRPr="00277FE7">
              <w:tab/>
              <w:t>Sec</w:t>
            </w:r>
            <w:r w:rsidR="0008363E" w:rsidRPr="00277FE7">
              <w:tab/>
              <w:t>1</w:t>
            </w:r>
            <w:r w:rsidR="0008363E" w:rsidRPr="00277FE7">
              <w:tab/>
              <w:t>CS</w:t>
            </w:r>
            <w:r w:rsidR="0008363E" w:rsidRPr="00277FE7">
              <w:tab/>
              <w:t>1</w:t>
            </w:r>
            <w:r w:rsidR="0008363E" w:rsidRPr="00277FE7">
              <w:tab/>
              <w:t>Nodes</w:t>
            </w:r>
            <w:r w:rsidR="0008363E" w:rsidRPr="00277FE7">
              <w:tab/>
              <w:t>3 4 5</w:t>
            </w:r>
          </w:p>
        </w:tc>
      </w:tr>
    </w:tbl>
    <w:p w14:paraId="4ED7C8E2" w14:textId="77777777" w:rsidR="00191637" w:rsidRPr="00277FE7" w:rsidRDefault="00191637" w:rsidP="00191637"/>
    <w:p w14:paraId="009013BA" w14:textId="389B9F71" w:rsidR="00277FE7" w:rsidRPr="00277FE7" w:rsidRDefault="0008363E" w:rsidP="00485E6F">
      <w:pPr>
        <w:ind w:firstLine="708"/>
      </w:pPr>
      <w:r w:rsidRPr="00277FE7">
        <w:t>Note that i</w:t>
      </w:r>
      <w:r w:rsidR="00A540F8" w:rsidRPr="00277FE7">
        <w:t>t is</w:t>
      </w:r>
      <w:r w:rsidR="00191637" w:rsidRPr="00277FE7">
        <w:t xml:space="preserve"> possible to make comments </w:t>
      </w:r>
      <w:r w:rsidR="00A540F8" w:rsidRPr="00277FE7">
        <w:t xml:space="preserve">between </w:t>
      </w:r>
      <w:r w:rsidRPr="00277FE7">
        <w:t xml:space="preserve">first level keywords </w:t>
      </w:r>
      <w:r w:rsidRPr="000A0A21">
        <w:t>(e.g.: Nodes, Elements, Sections)</w:t>
      </w:r>
      <w:r w:rsidR="004140EF" w:rsidRPr="000A0A21">
        <w:t xml:space="preserve">. </w:t>
      </w:r>
      <w:r w:rsidR="00A540F8" w:rsidRPr="000A0A21">
        <w:t>It is also possible to make</w:t>
      </w:r>
      <w:r w:rsidR="00191637" w:rsidRPr="000A0A21">
        <w:t xml:space="preserve"> comments between </w:t>
      </w:r>
      <w:r w:rsidRPr="000A0A21">
        <w:t>second-level keywords (e.g.: Node, C</w:t>
      </w:r>
      <w:r w:rsidR="004140EF" w:rsidRPr="000A0A21">
        <w:t>S</w:t>
      </w:r>
      <w:r w:rsidRPr="000A0A21">
        <w:t>, Hooke, Beam_1)</w:t>
      </w:r>
      <w:r w:rsidR="00F40C43" w:rsidRPr="000A0A21">
        <w:t>.</w:t>
      </w:r>
    </w:p>
    <w:p w14:paraId="6BA88786" w14:textId="715CF7DB" w:rsidR="00191637" w:rsidRDefault="00277FE7" w:rsidP="00485E6F">
      <w:pPr>
        <w:ind w:firstLine="708"/>
      </w:pPr>
      <w:r w:rsidRPr="00277FE7">
        <w:rPr>
          <w:b/>
        </w:rPr>
        <w:t>Note</w:t>
      </w:r>
      <w:r w:rsidRPr="00277FE7">
        <w:t xml:space="preserve">: the user cannot introduce </w:t>
      </w:r>
      <w:r w:rsidR="00422663">
        <w:t>comments</w:t>
      </w:r>
      <w:r w:rsidRPr="00277FE7">
        <w:t xml:space="preserve"> between lower-level keywords, for example:</w:t>
      </w:r>
      <w:r w:rsidR="0008363E" w:rsidRPr="00277FE7">
        <w:t xml:space="preserve"> </w:t>
      </w:r>
    </w:p>
    <w:p w14:paraId="566C10B5" w14:textId="1EDF3209" w:rsidR="0053235A" w:rsidRDefault="00277FE7" w:rsidP="008E5B6C">
      <w:pPr>
        <w:pBdr>
          <w:top w:val="single" w:sz="4" w:space="1" w:color="auto"/>
          <w:left w:val="single" w:sz="4" w:space="4" w:color="auto"/>
          <w:bottom w:val="single" w:sz="4" w:space="1" w:color="auto"/>
          <w:right w:val="single" w:sz="4" w:space="4" w:color="auto"/>
        </w:pBdr>
        <w:spacing w:after="0" w:line="240" w:lineRule="auto"/>
      </w:pPr>
      <w:r>
        <w:t xml:space="preserve">Node   1   X  </w:t>
      </w:r>
      <w:r w:rsidRPr="00791609">
        <w:rPr>
          <w:color w:val="FFC000"/>
        </w:rPr>
        <w:t xml:space="preserve"> </w:t>
      </w:r>
      <w:r w:rsidRPr="00893C38">
        <w:rPr>
          <w:color w:val="70AD47" w:themeColor="accent6"/>
        </w:rPr>
        <w:t>/*not allowed*/</w:t>
      </w:r>
      <w:r w:rsidRPr="00A41C48">
        <w:rPr>
          <w:color w:val="ED7D31" w:themeColor="accent2"/>
        </w:rPr>
        <w:t xml:space="preserve"> </w:t>
      </w:r>
      <w:r w:rsidRPr="00791609">
        <w:rPr>
          <w:color w:val="FFC000" w:themeColor="accent4"/>
        </w:rPr>
        <w:t xml:space="preserve">  </w:t>
      </w:r>
      <w:r>
        <w:t xml:space="preserve">0.1   Y   2.5   Z   0   CONSTR   </w:t>
      </w:r>
      <w:r w:rsidRPr="00277FE7">
        <w:t>0</w:t>
      </w:r>
    </w:p>
    <w:p w14:paraId="0CDAC0A5" w14:textId="77777777" w:rsidR="006A330E" w:rsidRDefault="006A330E" w:rsidP="008E5B6C"/>
    <w:p w14:paraId="40BC4F65" w14:textId="666A08A6" w:rsidR="008E5B6C" w:rsidRPr="008E5B6C" w:rsidRDefault="0010598B" w:rsidP="008E5B6C">
      <w:r>
        <w:tab/>
      </w:r>
      <w:r w:rsidR="008E5B6C">
        <w:t xml:space="preserve">Next, an example of Giraffe input file is shown. The reader </w:t>
      </w:r>
      <w:r>
        <w:t>finds on it</w:t>
      </w:r>
      <w:r w:rsidR="008E5B6C">
        <w:t xml:space="preserve"> a basic structure to establish a simple finite element model of a cantilever beam</w:t>
      </w:r>
      <w:r w:rsidR="00B12F0A">
        <w:t xml:space="preserve"> </w:t>
      </w:r>
      <w:r w:rsidR="00D50B66">
        <w:t xml:space="preserve">initially </w:t>
      </w:r>
      <w:r w:rsidR="00B12F0A">
        <w:t>aligned in global Z direction</w:t>
      </w:r>
      <w:r w:rsidR="008E5B6C">
        <w:t xml:space="preserve"> (tutorial01).</w:t>
      </w:r>
    </w:p>
    <w:p w14:paraId="0BD33FF4" w14:textId="6E072C06" w:rsidR="0011115A" w:rsidRDefault="0011115A" w:rsidP="00D50B66">
      <w:pPr>
        <w:pStyle w:val="Comment"/>
        <w:pBdr>
          <w:top w:val="single" w:sz="4" w:space="1" w:color="auto"/>
          <w:left w:val="single" w:sz="4" w:space="1" w:color="auto"/>
          <w:bottom w:val="single" w:sz="4" w:space="1" w:color="auto"/>
          <w:right w:val="single" w:sz="4" w:space="1" w:color="auto"/>
        </w:pBdr>
      </w:pPr>
      <w:r>
        <w:t>/* Example of an input file for Giraffe */</w:t>
      </w:r>
    </w:p>
    <w:p w14:paraId="4249326E"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nodes</w:t>
      </w:r>
    </w:p>
    <w:p w14:paraId="0D20880C"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Nodes</w:t>
      </w:r>
      <w:r>
        <w:tab/>
        <w:t>11</w:t>
      </w:r>
    </w:p>
    <w:p w14:paraId="340FDEEB"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Number</w:t>
      </w:r>
      <w:r>
        <w:tab/>
        <w:t>X</w:t>
      </w:r>
      <w:r>
        <w:tab/>
        <w:t>Y</w:t>
      </w:r>
      <w:r>
        <w:tab/>
        <w:t>Z</w:t>
      </w:r>
    </w:p>
    <w:p w14:paraId="5FE7BDCD"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1</w:t>
      </w:r>
      <w:r w:rsidRPr="0011115A">
        <w:rPr>
          <w:lang w:val="pt-BR"/>
        </w:rPr>
        <w:tab/>
        <w:t>0</w:t>
      </w:r>
      <w:r w:rsidRPr="0011115A">
        <w:rPr>
          <w:lang w:val="pt-BR"/>
        </w:rPr>
        <w:tab/>
        <w:t>0</w:t>
      </w:r>
      <w:r w:rsidRPr="0011115A">
        <w:rPr>
          <w:lang w:val="pt-BR"/>
        </w:rPr>
        <w:tab/>
        <w:t>0.0</w:t>
      </w:r>
    </w:p>
    <w:p w14:paraId="586958E8"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2</w:t>
      </w:r>
      <w:r w:rsidRPr="0011115A">
        <w:rPr>
          <w:lang w:val="pt-BR"/>
        </w:rPr>
        <w:tab/>
        <w:t>0</w:t>
      </w:r>
      <w:r w:rsidRPr="0011115A">
        <w:rPr>
          <w:lang w:val="pt-BR"/>
        </w:rPr>
        <w:tab/>
        <w:t>0</w:t>
      </w:r>
      <w:r w:rsidRPr="0011115A">
        <w:rPr>
          <w:lang w:val="pt-BR"/>
        </w:rPr>
        <w:tab/>
        <w:t>0.1</w:t>
      </w:r>
      <w:r w:rsidRPr="0011115A">
        <w:rPr>
          <w:lang w:val="pt-BR"/>
        </w:rPr>
        <w:tab/>
      </w:r>
    </w:p>
    <w:p w14:paraId="5C84AAA6"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3</w:t>
      </w:r>
      <w:r w:rsidRPr="0011115A">
        <w:rPr>
          <w:lang w:val="pt-BR"/>
        </w:rPr>
        <w:tab/>
        <w:t>0</w:t>
      </w:r>
      <w:r w:rsidRPr="0011115A">
        <w:rPr>
          <w:lang w:val="pt-BR"/>
        </w:rPr>
        <w:tab/>
        <w:t>0</w:t>
      </w:r>
      <w:r w:rsidRPr="0011115A">
        <w:rPr>
          <w:lang w:val="pt-BR"/>
        </w:rPr>
        <w:tab/>
        <w:t>0.2</w:t>
      </w:r>
      <w:r w:rsidRPr="0011115A">
        <w:rPr>
          <w:lang w:val="pt-BR"/>
        </w:rPr>
        <w:tab/>
      </w:r>
    </w:p>
    <w:p w14:paraId="6893917F"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4</w:t>
      </w:r>
      <w:r w:rsidRPr="0011115A">
        <w:rPr>
          <w:lang w:val="pt-BR"/>
        </w:rPr>
        <w:tab/>
        <w:t>0</w:t>
      </w:r>
      <w:r w:rsidRPr="0011115A">
        <w:rPr>
          <w:lang w:val="pt-BR"/>
        </w:rPr>
        <w:tab/>
        <w:t>0</w:t>
      </w:r>
      <w:r w:rsidRPr="0011115A">
        <w:rPr>
          <w:lang w:val="pt-BR"/>
        </w:rPr>
        <w:tab/>
        <w:t>0.3</w:t>
      </w:r>
      <w:r w:rsidRPr="0011115A">
        <w:rPr>
          <w:lang w:val="pt-BR"/>
        </w:rPr>
        <w:tab/>
      </w:r>
    </w:p>
    <w:p w14:paraId="0041A442"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5</w:t>
      </w:r>
      <w:r w:rsidRPr="0011115A">
        <w:rPr>
          <w:lang w:val="pt-BR"/>
        </w:rPr>
        <w:tab/>
        <w:t>0</w:t>
      </w:r>
      <w:r w:rsidRPr="0011115A">
        <w:rPr>
          <w:lang w:val="pt-BR"/>
        </w:rPr>
        <w:tab/>
        <w:t>0</w:t>
      </w:r>
      <w:r w:rsidRPr="0011115A">
        <w:rPr>
          <w:lang w:val="pt-BR"/>
        </w:rPr>
        <w:tab/>
        <w:t>0.4</w:t>
      </w:r>
      <w:r w:rsidRPr="0011115A">
        <w:rPr>
          <w:lang w:val="pt-BR"/>
        </w:rPr>
        <w:tab/>
      </w:r>
    </w:p>
    <w:p w14:paraId="714739C3"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6</w:t>
      </w:r>
      <w:r w:rsidRPr="0011115A">
        <w:rPr>
          <w:lang w:val="pt-BR"/>
        </w:rPr>
        <w:tab/>
        <w:t>0</w:t>
      </w:r>
      <w:r w:rsidRPr="0011115A">
        <w:rPr>
          <w:lang w:val="pt-BR"/>
        </w:rPr>
        <w:tab/>
        <w:t>0</w:t>
      </w:r>
      <w:r w:rsidRPr="0011115A">
        <w:rPr>
          <w:lang w:val="pt-BR"/>
        </w:rPr>
        <w:tab/>
        <w:t>0.5</w:t>
      </w:r>
      <w:r w:rsidRPr="0011115A">
        <w:rPr>
          <w:lang w:val="pt-BR"/>
        </w:rPr>
        <w:tab/>
      </w:r>
    </w:p>
    <w:p w14:paraId="547FDA1D" w14:textId="77777777" w:rsidR="0011115A" w:rsidRPr="0011115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11115A">
        <w:rPr>
          <w:lang w:val="pt-BR"/>
        </w:rPr>
        <w:t>Node</w:t>
      </w:r>
      <w:r w:rsidRPr="0011115A">
        <w:rPr>
          <w:lang w:val="pt-BR"/>
        </w:rPr>
        <w:tab/>
        <w:t>7</w:t>
      </w:r>
      <w:r w:rsidRPr="0011115A">
        <w:rPr>
          <w:lang w:val="pt-BR"/>
        </w:rPr>
        <w:tab/>
        <w:t>0</w:t>
      </w:r>
      <w:r w:rsidRPr="0011115A">
        <w:rPr>
          <w:lang w:val="pt-BR"/>
        </w:rPr>
        <w:tab/>
        <w:t>0</w:t>
      </w:r>
      <w:r w:rsidRPr="0011115A">
        <w:rPr>
          <w:lang w:val="pt-BR"/>
        </w:rPr>
        <w:tab/>
        <w:t>0.6</w:t>
      </w:r>
      <w:r w:rsidRPr="0011115A">
        <w:rPr>
          <w:lang w:val="pt-BR"/>
        </w:rPr>
        <w:tab/>
      </w:r>
    </w:p>
    <w:p w14:paraId="47DF5E88" w14:textId="77777777" w:rsidR="0011115A" w:rsidRPr="0048014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48014A">
        <w:rPr>
          <w:lang w:val="pt-BR"/>
        </w:rPr>
        <w:t>Node</w:t>
      </w:r>
      <w:r w:rsidRPr="0048014A">
        <w:rPr>
          <w:lang w:val="pt-BR"/>
        </w:rPr>
        <w:tab/>
        <w:t>8</w:t>
      </w:r>
      <w:r w:rsidRPr="0048014A">
        <w:rPr>
          <w:lang w:val="pt-BR"/>
        </w:rPr>
        <w:tab/>
        <w:t>0</w:t>
      </w:r>
      <w:r w:rsidRPr="0048014A">
        <w:rPr>
          <w:lang w:val="pt-BR"/>
        </w:rPr>
        <w:tab/>
        <w:t>0</w:t>
      </w:r>
      <w:r w:rsidRPr="0048014A">
        <w:rPr>
          <w:lang w:val="pt-BR"/>
        </w:rPr>
        <w:tab/>
        <w:t>0.7</w:t>
      </w:r>
      <w:r w:rsidRPr="0048014A">
        <w:rPr>
          <w:lang w:val="pt-BR"/>
        </w:rPr>
        <w:tab/>
      </w:r>
    </w:p>
    <w:p w14:paraId="5F3A52A2" w14:textId="77777777" w:rsidR="0011115A" w:rsidRPr="0048014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48014A">
        <w:rPr>
          <w:lang w:val="pt-BR"/>
        </w:rPr>
        <w:lastRenderedPageBreak/>
        <w:t>Node</w:t>
      </w:r>
      <w:r w:rsidRPr="0048014A">
        <w:rPr>
          <w:lang w:val="pt-BR"/>
        </w:rPr>
        <w:tab/>
        <w:t>9</w:t>
      </w:r>
      <w:r w:rsidRPr="0048014A">
        <w:rPr>
          <w:lang w:val="pt-BR"/>
        </w:rPr>
        <w:tab/>
        <w:t>0</w:t>
      </w:r>
      <w:r w:rsidRPr="0048014A">
        <w:rPr>
          <w:lang w:val="pt-BR"/>
        </w:rPr>
        <w:tab/>
        <w:t>0</w:t>
      </w:r>
      <w:r w:rsidRPr="0048014A">
        <w:rPr>
          <w:lang w:val="pt-BR"/>
        </w:rPr>
        <w:tab/>
        <w:t>0.8</w:t>
      </w:r>
      <w:r w:rsidRPr="0048014A">
        <w:rPr>
          <w:lang w:val="pt-BR"/>
        </w:rPr>
        <w:tab/>
      </w:r>
    </w:p>
    <w:p w14:paraId="5B80F8C7" w14:textId="77777777" w:rsidR="0011115A" w:rsidRPr="0048014A" w:rsidRDefault="0011115A" w:rsidP="006F204F">
      <w:pPr>
        <w:pBdr>
          <w:top w:val="single" w:sz="4" w:space="1" w:color="auto"/>
          <w:left w:val="single" w:sz="4" w:space="1" w:color="auto"/>
          <w:bottom w:val="single" w:sz="4" w:space="1" w:color="auto"/>
          <w:right w:val="single" w:sz="4" w:space="1" w:color="auto"/>
        </w:pBdr>
        <w:spacing w:after="0"/>
        <w:rPr>
          <w:lang w:val="pt-BR"/>
        </w:rPr>
      </w:pPr>
      <w:r w:rsidRPr="0048014A">
        <w:rPr>
          <w:lang w:val="pt-BR"/>
        </w:rPr>
        <w:t>Node</w:t>
      </w:r>
      <w:r w:rsidRPr="0048014A">
        <w:rPr>
          <w:lang w:val="pt-BR"/>
        </w:rPr>
        <w:tab/>
        <w:t>10</w:t>
      </w:r>
      <w:r w:rsidRPr="0048014A">
        <w:rPr>
          <w:lang w:val="pt-BR"/>
        </w:rPr>
        <w:tab/>
        <w:t>0</w:t>
      </w:r>
      <w:r w:rsidRPr="0048014A">
        <w:rPr>
          <w:lang w:val="pt-BR"/>
        </w:rPr>
        <w:tab/>
        <w:t>0</w:t>
      </w:r>
      <w:r w:rsidRPr="0048014A">
        <w:rPr>
          <w:lang w:val="pt-BR"/>
        </w:rPr>
        <w:tab/>
        <w:t>0.9</w:t>
      </w:r>
      <w:r w:rsidRPr="0048014A">
        <w:rPr>
          <w:lang w:val="pt-BR"/>
        </w:rPr>
        <w:tab/>
      </w:r>
    </w:p>
    <w:p w14:paraId="6616424A" w14:textId="2430D725" w:rsidR="0011115A" w:rsidRDefault="0011115A" w:rsidP="006F204F">
      <w:pPr>
        <w:pBdr>
          <w:top w:val="single" w:sz="4" w:space="1" w:color="auto"/>
          <w:left w:val="single" w:sz="4" w:space="1" w:color="auto"/>
          <w:bottom w:val="single" w:sz="4" w:space="1" w:color="auto"/>
          <w:right w:val="single" w:sz="4" w:space="1" w:color="auto"/>
        </w:pBdr>
        <w:spacing w:after="0"/>
      </w:pPr>
      <w:r>
        <w:t>Node</w:t>
      </w:r>
      <w:r>
        <w:tab/>
        <w:t>11</w:t>
      </w:r>
      <w:r>
        <w:tab/>
        <w:t>0</w:t>
      </w:r>
      <w:r>
        <w:tab/>
        <w:t>0</w:t>
      </w:r>
      <w:r>
        <w:tab/>
        <w:t>1.0</w:t>
      </w:r>
    </w:p>
    <w:p w14:paraId="7EF9FF40"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node sets</w:t>
      </w:r>
    </w:p>
    <w:p w14:paraId="57C22971"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NodeSets</w:t>
      </w:r>
      <w:r>
        <w:tab/>
        <w:t>2</w:t>
      </w:r>
    </w:p>
    <w:p w14:paraId="4EBCC32B"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NodeSet</w:t>
      </w:r>
      <w:r>
        <w:tab/>
        <w:t>1</w:t>
      </w:r>
      <w:r>
        <w:tab/>
        <w:t>Nodes</w:t>
      </w:r>
      <w:r>
        <w:tab/>
        <w:t>1</w:t>
      </w:r>
      <w:r>
        <w:tab/>
        <w:t>List</w:t>
      </w:r>
      <w:r>
        <w:tab/>
        <w:t>1</w:t>
      </w:r>
    </w:p>
    <w:p w14:paraId="2445FA7B" w14:textId="00BA6EC0" w:rsidR="00D50B66" w:rsidRDefault="0011115A" w:rsidP="00D50B66">
      <w:pPr>
        <w:pBdr>
          <w:top w:val="single" w:sz="4" w:space="1" w:color="auto"/>
          <w:left w:val="single" w:sz="4" w:space="1" w:color="auto"/>
          <w:bottom w:val="single" w:sz="4" w:space="1" w:color="auto"/>
          <w:right w:val="single" w:sz="4" w:space="1" w:color="auto"/>
        </w:pBdr>
        <w:spacing w:after="0"/>
      </w:pPr>
      <w:r>
        <w:t>NodeSet</w:t>
      </w:r>
      <w:r>
        <w:tab/>
        <w:t>2</w:t>
      </w:r>
      <w:r>
        <w:tab/>
        <w:t>Nodes</w:t>
      </w:r>
      <w:r>
        <w:tab/>
        <w:t>1</w:t>
      </w:r>
      <w:r>
        <w:tab/>
        <w:t>List</w:t>
      </w:r>
      <w:r>
        <w:tab/>
        <w:t>11</w:t>
      </w:r>
    </w:p>
    <w:p w14:paraId="734BBAA3" w14:textId="67DCFF96" w:rsidR="0011115A" w:rsidRDefault="0011115A" w:rsidP="006F204F">
      <w:pPr>
        <w:pStyle w:val="Comment"/>
        <w:pBdr>
          <w:top w:val="single" w:sz="4" w:space="1" w:color="auto"/>
          <w:left w:val="single" w:sz="4" w:space="1" w:color="auto"/>
          <w:bottom w:val="single" w:sz="4" w:space="1" w:color="auto"/>
          <w:right w:val="single" w:sz="4" w:space="1" w:color="auto"/>
        </w:pBdr>
      </w:pPr>
      <w:r>
        <w:t>//Creation of elements</w:t>
      </w:r>
    </w:p>
    <w:p w14:paraId="3B43EEA2"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Elements</w:t>
      </w:r>
      <w:r>
        <w:tab/>
        <w:t>5</w:t>
      </w:r>
      <w:r>
        <w:tab/>
      </w:r>
      <w:r>
        <w:tab/>
      </w:r>
      <w:r>
        <w:tab/>
      </w:r>
      <w:r>
        <w:tab/>
      </w:r>
      <w:r>
        <w:tab/>
      </w:r>
      <w:r>
        <w:tab/>
      </w:r>
      <w:r>
        <w:tab/>
      </w:r>
      <w:r>
        <w:tab/>
      </w:r>
      <w:r>
        <w:tab/>
      </w:r>
    </w:p>
    <w:p w14:paraId="38269A96" w14:textId="7D56D700" w:rsidR="0011115A" w:rsidRDefault="0011115A" w:rsidP="006F204F">
      <w:pPr>
        <w:pBdr>
          <w:top w:val="single" w:sz="4" w:space="1" w:color="auto"/>
          <w:left w:val="single" w:sz="4" w:space="1" w:color="auto"/>
          <w:bottom w:val="single" w:sz="4" w:space="1" w:color="auto"/>
          <w:right w:val="single" w:sz="4" w:space="1" w:color="auto"/>
        </w:pBdr>
        <w:spacing w:after="0"/>
      </w:pPr>
      <w:r>
        <w:t>Beam_1</w:t>
      </w:r>
      <w:r>
        <w:tab/>
        <w:t>1</w:t>
      </w:r>
      <w:r>
        <w:tab/>
        <w:t>Mat</w:t>
      </w:r>
      <w:r>
        <w:tab/>
        <w:t>1</w:t>
      </w:r>
      <w:r>
        <w:tab/>
        <w:t>Sec</w:t>
      </w:r>
      <w:r>
        <w:tab/>
        <w:t>1</w:t>
      </w:r>
      <w:r>
        <w:tab/>
        <w:t>CS</w:t>
      </w:r>
      <w:r>
        <w:tab/>
        <w:t>1</w:t>
      </w:r>
      <w:r>
        <w:tab/>
        <w:t>Nodes</w:t>
      </w:r>
      <w:r>
        <w:tab/>
        <w:t>1 2 3</w:t>
      </w:r>
    </w:p>
    <w:p w14:paraId="3C054F40" w14:textId="39DF3BDB" w:rsidR="0011115A" w:rsidRDefault="0011115A" w:rsidP="006F204F">
      <w:pPr>
        <w:pBdr>
          <w:top w:val="single" w:sz="4" w:space="1" w:color="auto"/>
          <w:left w:val="single" w:sz="4" w:space="1" w:color="auto"/>
          <w:bottom w:val="single" w:sz="4" w:space="1" w:color="auto"/>
          <w:right w:val="single" w:sz="4" w:space="1" w:color="auto"/>
        </w:pBdr>
        <w:spacing w:after="0"/>
      </w:pPr>
      <w:r>
        <w:t>Beam_1</w:t>
      </w:r>
      <w:r>
        <w:tab/>
        <w:t>2</w:t>
      </w:r>
      <w:r>
        <w:tab/>
        <w:t>Mat</w:t>
      </w:r>
      <w:r>
        <w:tab/>
        <w:t>1</w:t>
      </w:r>
      <w:r>
        <w:tab/>
        <w:t>Sec</w:t>
      </w:r>
      <w:r>
        <w:tab/>
        <w:t>1</w:t>
      </w:r>
      <w:r>
        <w:tab/>
        <w:t>CS</w:t>
      </w:r>
      <w:r>
        <w:tab/>
        <w:t>1</w:t>
      </w:r>
      <w:r>
        <w:tab/>
        <w:t>Nodes</w:t>
      </w:r>
      <w:r>
        <w:tab/>
        <w:t>3 4 5</w:t>
      </w:r>
    </w:p>
    <w:p w14:paraId="32BE0D29" w14:textId="393FB2D2" w:rsidR="0011115A" w:rsidRDefault="0011115A" w:rsidP="006F204F">
      <w:pPr>
        <w:pBdr>
          <w:top w:val="single" w:sz="4" w:space="1" w:color="auto"/>
          <w:left w:val="single" w:sz="4" w:space="1" w:color="auto"/>
          <w:bottom w:val="single" w:sz="4" w:space="1" w:color="auto"/>
          <w:right w:val="single" w:sz="4" w:space="1" w:color="auto"/>
        </w:pBdr>
        <w:spacing w:after="0"/>
      </w:pPr>
      <w:r>
        <w:t>Beam_1</w:t>
      </w:r>
      <w:r>
        <w:tab/>
        <w:t>3</w:t>
      </w:r>
      <w:r>
        <w:tab/>
        <w:t>Mat</w:t>
      </w:r>
      <w:r>
        <w:tab/>
        <w:t>1</w:t>
      </w:r>
      <w:r>
        <w:tab/>
        <w:t>Sec</w:t>
      </w:r>
      <w:r>
        <w:tab/>
        <w:t>1</w:t>
      </w:r>
      <w:r>
        <w:tab/>
        <w:t>CS</w:t>
      </w:r>
      <w:r>
        <w:tab/>
        <w:t>1</w:t>
      </w:r>
      <w:r>
        <w:tab/>
        <w:t>Nodes</w:t>
      </w:r>
      <w:r>
        <w:tab/>
        <w:t>5 6 7</w:t>
      </w:r>
    </w:p>
    <w:p w14:paraId="400BBF9A" w14:textId="7C0F36A3" w:rsidR="0011115A" w:rsidRDefault="0011115A" w:rsidP="006F204F">
      <w:pPr>
        <w:pBdr>
          <w:top w:val="single" w:sz="4" w:space="1" w:color="auto"/>
          <w:left w:val="single" w:sz="4" w:space="1" w:color="auto"/>
          <w:bottom w:val="single" w:sz="4" w:space="1" w:color="auto"/>
          <w:right w:val="single" w:sz="4" w:space="1" w:color="auto"/>
        </w:pBdr>
        <w:spacing w:after="0"/>
      </w:pPr>
      <w:r>
        <w:t>Beam_1</w:t>
      </w:r>
      <w:r>
        <w:tab/>
        <w:t>4</w:t>
      </w:r>
      <w:r>
        <w:tab/>
        <w:t>Mat</w:t>
      </w:r>
      <w:r>
        <w:tab/>
        <w:t>1</w:t>
      </w:r>
      <w:r>
        <w:tab/>
        <w:t>Sec</w:t>
      </w:r>
      <w:r>
        <w:tab/>
        <w:t>1</w:t>
      </w:r>
      <w:r>
        <w:tab/>
        <w:t>CS</w:t>
      </w:r>
      <w:r>
        <w:tab/>
        <w:t>1</w:t>
      </w:r>
      <w:r>
        <w:tab/>
        <w:t>Nodes</w:t>
      </w:r>
      <w:r>
        <w:tab/>
        <w:t>7 8 9</w:t>
      </w:r>
    </w:p>
    <w:p w14:paraId="41D30A01" w14:textId="0B377A18" w:rsidR="0011115A" w:rsidRDefault="0011115A" w:rsidP="006F204F">
      <w:pPr>
        <w:pBdr>
          <w:top w:val="single" w:sz="4" w:space="1" w:color="auto"/>
          <w:left w:val="single" w:sz="4" w:space="1" w:color="auto"/>
          <w:bottom w:val="single" w:sz="4" w:space="1" w:color="auto"/>
          <w:right w:val="single" w:sz="4" w:space="1" w:color="auto"/>
        </w:pBdr>
        <w:spacing w:after="0"/>
      </w:pPr>
      <w:r>
        <w:t>Beam_1</w:t>
      </w:r>
      <w:r>
        <w:tab/>
        <w:t>5</w:t>
      </w:r>
      <w:r>
        <w:tab/>
        <w:t>Mat</w:t>
      </w:r>
      <w:r>
        <w:tab/>
        <w:t>1</w:t>
      </w:r>
      <w:r>
        <w:tab/>
        <w:t>Sec</w:t>
      </w:r>
      <w:r>
        <w:tab/>
        <w:t>1</w:t>
      </w:r>
      <w:r>
        <w:tab/>
        <w:t>CS</w:t>
      </w:r>
      <w:r>
        <w:tab/>
        <w:t>1</w:t>
      </w:r>
      <w:r>
        <w:tab/>
        <w:t>Nodes</w:t>
      </w:r>
      <w:r>
        <w:tab/>
        <w:t>9 10 11</w:t>
      </w:r>
    </w:p>
    <w:p w14:paraId="58339790"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materials</w:t>
      </w:r>
    </w:p>
    <w:p w14:paraId="4E4A48ED"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Materials</w:t>
      </w:r>
      <w:r>
        <w:tab/>
        <w:t>1</w:t>
      </w:r>
    </w:p>
    <w:p w14:paraId="326F89D3" w14:textId="6A53A2FD" w:rsidR="0011115A" w:rsidRPr="0048014A" w:rsidRDefault="0011115A" w:rsidP="006F204F">
      <w:pPr>
        <w:pBdr>
          <w:top w:val="single" w:sz="4" w:space="1" w:color="auto"/>
          <w:left w:val="single" w:sz="4" w:space="1" w:color="auto"/>
          <w:bottom w:val="single" w:sz="4" w:space="1" w:color="auto"/>
          <w:right w:val="single" w:sz="4" w:space="1" w:color="auto"/>
        </w:pBdr>
        <w:spacing w:after="0"/>
      </w:pPr>
      <w:r w:rsidRPr="0048014A">
        <w:t>Hooke</w:t>
      </w:r>
      <w:r w:rsidRPr="0048014A">
        <w:tab/>
        <w:t>1</w:t>
      </w:r>
      <w:r w:rsidRPr="0048014A">
        <w:tab/>
        <w:t>E</w:t>
      </w:r>
      <w:r w:rsidRPr="0048014A">
        <w:tab/>
        <w:t>1e7</w:t>
      </w:r>
      <w:r w:rsidRPr="0048014A">
        <w:tab/>
        <w:t>Nu</w:t>
      </w:r>
      <w:r w:rsidRPr="0048014A">
        <w:tab/>
        <w:t>0.3</w:t>
      </w:r>
      <w:r w:rsidRPr="0048014A">
        <w:tab/>
        <w:t>Rho</w:t>
      </w:r>
      <w:r w:rsidRPr="0048014A">
        <w:tab/>
        <w:t>2000</w:t>
      </w:r>
    </w:p>
    <w:p w14:paraId="7C0730C0"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sections</w:t>
      </w:r>
    </w:p>
    <w:p w14:paraId="3AE6326E"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Sections</w:t>
      </w:r>
      <w:r>
        <w:tab/>
        <w:t>1</w:t>
      </w:r>
    </w:p>
    <w:p w14:paraId="50889C97" w14:textId="25A0B910" w:rsidR="0011115A" w:rsidRDefault="0011115A" w:rsidP="006F204F">
      <w:pPr>
        <w:pBdr>
          <w:top w:val="single" w:sz="4" w:space="1" w:color="auto"/>
          <w:left w:val="single" w:sz="4" w:space="1" w:color="auto"/>
          <w:bottom w:val="single" w:sz="4" w:space="1" w:color="auto"/>
          <w:right w:val="single" w:sz="4" w:space="1" w:color="auto"/>
        </w:pBdr>
        <w:spacing w:after="0"/>
      </w:pPr>
      <w:r>
        <w:t>Rectangle</w:t>
      </w:r>
      <w:r>
        <w:tab/>
        <w:t>1</w:t>
      </w:r>
      <w:r>
        <w:tab/>
        <w:t>B</w:t>
      </w:r>
      <w:r>
        <w:tab/>
        <w:t>0.1</w:t>
      </w:r>
      <w:r>
        <w:tab/>
        <w:t>H</w:t>
      </w:r>
      <w:r>
        <w:tab/>
        <w:t>0.1</w:t>
      </w:r>
    </w:p>
    <w:p w14:paraId="23EC2FD6"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coordinate systems</w:t>
      </w:r>
    </w:p>
    <w:p w14:paraId="36F3FC8F"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CoordinateSystems</w:t>
      </w:r>
      <w:r>
        <w:tab/>
        <w:t>1</w:t>
      </w:r>
    </w:p>
    <w:p w14:paraId="571945D0" w14:textId="21E8613F" w:rsidR="0011115A" w:rsidRDefault="0011115A" w:rsidP="006F204F">
      <w:pPr>
        <w:pBdr>
          <w:top w:val="single" w:sz="4" w:space="1" w:color="auto"/>
          <w:left w:val="single" w:sz="4" w:space="1" w:color="auto"/>
          <w:bottom w:val="single" w:sz="4" w:space="1" w:color="auto"/>
          <w:right w:val="single" w:sz="4" w:space="1" w:color="auto"/>
        </w:pBdr>
        <w:spacing w:after="0"/>
      </w:pPr>
      <w:r>
        <w:t>CS</w:t>
      </w:r>
      <w:r>
        <w:tab/>
        <w:t>1</w:t>
      </w:r>
      <w:r>
        <w:tab/>
        <w:t>E1</w:t>
      </w:r>
      <w:r>
        <w:tab/>
        <w:t>1</w:t>
      </w:r>
      <w:r>
        <w:tab/>
        <w:t>0</w:t>
      </w:r>
      <w:r>
        <w:tab/>
        <w:t>0</w:t>
      </w:r>
      <w:r>
        <w:tab/>
        <w:t>E3</w:t>
      </w:r>
      <w:r>
        <w:tab/>
        <w:t>0</w:t>
      </w:r>
      <w:r>
        <w:tab/>
        <w:t>0</w:t>
      </w:r>
      <w:r>
        <w:tab/>
        <w:t>1</w:t>
      </w:r>
    </w:p>
    <w:p w14:paraId="7F982708"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the solution steps</w:t>
      </w:r>
    </w:p>
    <w:p w14:paraId="0B1E6262"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SolutionSteps</w:t>
      </w:r>
      <w:r>
        <w:tab/>
        <w:t>1</w:t>
      </w:r>
    </w:p>
    <w:p w14:paraId="27B10279"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Static</w:t>
      </w:r>
      <w:r>
        <w:tab/>
        <w:t>1</w:t>
      </w:r>
    </w:p>
    <w:p w14:paraId="4CB8B0A0"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EndTime</w:t>
      </w:r>
      <w:r>
        <w:tab/>
        <w:t>1</w:t>
      </w:r>
    </w:p>
    <w:p w14:paraId="645CCDB4"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TimeStep</w:t>
      </w:r>
      <w:r>
        <w:tab/>
        <w:t>0.1</w:t>
      </w:r>
    </w:p>
    <w:p w14:paraId="574C5B97"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MaxTimeStep</w:t>
      </w:r>
      <w:r>
        <w:tab/>
        <w:t>0.1</w:t>
      </w:r>
    </w:p>
    <w:p w14:paraId="27628A98"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MinTimeStep</w:t>
      </w:r>
      <w:r>
        <w:tab/>
        <w:t>0.01</w:t>
      </w:r>
    </w:p>
    <w:p w14:paraId="0A6BC1CA"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MaxIt</w:t>
      </w:r>
      <w:r>
        <w:tab/>
        <w:t>20</w:t>
      </w:r>
    </w:p>
    <w:p w14:paraId="62F60A51"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MinIt</w:t>
      </w:r>
      <w:r>
        <w:tab/>
        <w:t>3</w:t>
      </w:r>
    </w:p>
    <w:p w14:paraId="13F6BE83"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ConvIncrease</w:t>
      </w:r>
      <w:r>
        <w:tab/>
        <w:t>4</w:t>
      </w:r>
    </w:p>
    <w:p w14:paraId="7BF76F71"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IncFactor</w:t>
      </w:r>
      <w:r>
        <w:tab/>
        <w:t>1.0</w:t>
      </w:r>
    </w:p>
    <w:p w14:paraId="3AC61CA2" w14:textId="6AE77DD5" w:rsidR="0011115A" w:rsidRDefault="0011115A" w:rsidP="006F204F">
      <w:pPr>
        <w:pBdr>
          <w:top w:val="single" w:sz="4" w:space="1" w:color="auto"/>
          <w:left w:val="single" w:sz="4" w:space="1" w:color="auto"/>
          <w:bottom w:val="single" w:sz="4" w:space="1" w:color="auto"/>
          <w:right w:val="single" w:sz="4" w:space="1" w:color="auto"/>
        </w:pBdr>
        <w:spacing w:after="0"/>
      </w:pPr>
      <w:r>
        <w:t>Sample</w:t>
      </w:r>
      <w:r>
        <w:tab/>
        <w:t>2</w:t>
      </w:r>
    </w:p>
    <w:p w14:paraId="5D4541D3"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loads</w:t>
      </w:r>
    </w:p>
    <w:p w14:paraId="44FB26BA"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Loads</w:t>
      </w:r>
      <w:r>
        <w:tab/>
        <w:t>1</w:t>
      </w:r>
    </w:p>
    <w:p w14:paraId="720976B3"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NodalLoad</w:t>
      </w:r>
      <w:r>
        <w:tab/>
        <w:t>1</w:t>
      </w:r>
      <w:r>
        <w:tab/>
        <w:t>NodeSet</w:t>
      </w:r>
      <w:r>
        <w:tab/>
        <w:t>2</w:t>
      </w:r>
      <w:r>
        <w:tab/>
        <w:t>CS</w:t>
      </w:r>
      <w:r>
        <w:tab/>
        <w:t>1</w:t>
      </w:r>
      <w:r>
        <w:tab/>
        <w:t>NTimes</w:t>
      </w:r>
      <w:r>
        <w:tab/>
        <w:t>2</w:t>
      </w:r>
    </w:p>
    <w:p w14:paraId="701B95A7" w14:textId="2CFC81AA" w:rsidR="0011115A" w:rsidRDefault="0011115A" w:rsidP="006F204F">
      <w:pPr>
        <w:pStyle w:val="Comment"/>
        <w:pBdr>
          <w:top w:val="single" w:sz="4" w:space="1" w:color="auto"/>
          <w:left w:val="single" w:sz="4" w:space="1" w:color="auto"/>
          <w:bottom w:val="single" w:sz="4" w:space="1" w:color="auto"/>
          <w:right w:val="single" w:sz="4" w:space="1" w:color="auto"/>
        </w:pBdr>
      </w:pPr>
      <w:r>
        <w:t xml:space="preserve">//Time </w:t>
      </w:r>
      <w:r w:rsidR="00D50B66">
        <w:tab/>
      </w:r>
      <w:r>
        <w:t xml:space="preserve">FX </w:t>
      </w:r>
      <w:r>
        <w:tab/>
        <w:t xml:space="preserve">FY </w:t>
      </w:r>
      <w:r>
        <w:tab/>
        <w:t xml:space="preserve">FZ </w:t>
      </w:r>
      <w:r>
        <w:tab/>
        <w:t xml:space="preserve">MX </w:t>
      </w:r>
      <w:r>
        <w:tab/>
        <w:t xml:space="preserve">MY </w:t>
      </w:r>
      <w:r>
        <w:tab/>
        <w:t>MZ</w:t>
      </w:r>
    </w:p>
    <w:p w14:paraId="6D4925C5"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0</w:t>
      </w:r>
      <w:r>
        <w:tab/>
        <w:t xml:space="preserve">   0</w:t>
      </w:r>
      <w:r>
        <w:tab/>
        <w:t>0</w:t>
      </w:r>
      <w:r>
        <w:tab/>
        <w:t>0</w:t>
      </w:r>
      <w:r>
        <w:tab/>
        <w:t>0</w:t>
      </w:r>
      <w:r>
        <w:tab/>
        <w:t>0</w:t>
      </w:r>
      <w:r>
        <w:tab/>
        <w:t>0</w:t>
      </w:r>
    </w:p>
    <w:p w14:paraId="3164C8F9" w14:textId="4DD34D50" w:rsidR="0011115A" w:rsidRDefault="0011115A" w:rsidP="006F204F">
      <w:pPr>
        <w:pBdr>
          <w:top w:val="single" w:sz="4" w:space="1" w:color="auto"/>
          <w:left w:val="single" w:sz="4" w:space="1" w:color="auto"/>
          <w:bottom w:val="single" w:sz="4" w:space="1" w:color="auto"/>
          <w:right w:val="single" w:sz="4" w:space="1" w:color="auto"/>
        </w:pBdr>
        <w:spacing w:after="0"/>
      </w:pPr>
      <w:r>
        <w:t>1</w:t>
      </w:r>
      <w:r>
        <w:tab/>
        <w:t>1000</w:t>
      </w:r>
      <w:r>
        <w:tab/>
        <w:t>0</w:t>
      </w:r>
      <w:r>
        <w:tab/>
        <w:t>0</w:t>
      </w:r>
      <w:r>
        <w:tab/>
        <w:t>0</w:t>
      </w:r>
      <w:r>
        <w:tab/>
        <w:t>0</w:t>
      </w:r>
      <w:r>
        <w:tab/>
        <w:t>0</w:t>
      </w:r>
    </w:p>
    <w:p w14:paraId="027EBF0B"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constraints</w:t>
      </w:r>
    </w:p>
    <w:p w14:paraId="5373C084"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Constraints</w:t>
      </w:r>
      <w:r>
        <w:tab/>
        <w:t>1</w:t>
      </w:r>
    </w:p>
    <w:p w14:paraId="1AAD78A6"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NodalConstraint</w:t>
      </w:r>
      <w:r>
        <w:tab/>
        <w:t>1</w:t>
      </w:r>
      <w:r>
        <w:tab/>
        <w:t>NodeSet</w:t>
      </w:r>
      <w:r>
        <w:tab/>
        <w:t>1</w:t>
      </w:r>
    </w:p>
    <w:p w14:paraId="0BFA49FB"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ab/>
        <w:t>UX</w:t>
      </w:r>
      <w:r>
        <w:tab/>
      </w:r>
      <w:r>
        <w:tab/>
        <w:t>BoolTable</w:t>
      </w:r>
      <w:r>
        <w:tab/>
        <w:t xml:space="preserve">1 </w:t>
      </w:r>
    </w:p>
    <w:p w14:paraId="1BF4D536"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ab/>
        <w:t>UY</w:t>
      </w:r>
      <w:r>
        <w:tab/>
      </w:r>
      <w:r>
        <w:tab/>
        <w:t>BoolTable</w:t>
      </w:r>
      <w:r>
        <w:tab/>
        <w:t xml:space="preserve">1 </w:t>
      </w:r>
    </w:p>
    <w:p w14:paraId="1AA446D8"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ab/>
        <w:t>UZ</w:t>
      </w:r>
      <w:r>
        <w:tab/>
      </w:r>
      <w:r>
        <w:tab/>
        <w:t>BoolTable</w:t>
      </w:r>
      <w:r>
        <w:tab/>
        <w:t xml:space="preserve">1 </w:t>
      </w:r>
    </w:p>
    <w:p w14:paraId="2B3E9839"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ab/>
        <w:t>ROTX</w:t>
      </w:r>
      <w:r>
        <w:tab/>
        <w:t>BoolTable</w:t>
      </w:r>
      <w:r>
        <w:tab/>
        <w:t>1</w:t>
      </w:r>
    </w:p>
    <w:p w14:paraId="1B628EB0"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ab/>
        <w:t>ROTY</w:t>
      </w:r>
      <w:r>
        <w:tab/>
        <w:t>BoolTable</w:t>
      </w:r>
      <w:r>
        <w:tab/>
        <w:t>1</w:t>
      </w:r>
    </w:p>
    <w:p w14:paraId="7B664D05" w14:textId="3E49D67F" w:rsidR="0011115A" w:rsidRDefault="0011115A" w:rsidP="006F204F">
      <w:pPr>
        <w:pBdr>
          <w:top w:val="single" w:sz="4" w:space="1" w:color="auto"/>
          <w:left w:val="single" w:sz="4" w:space="1" w:color="auto"/>
          <w:bottom w:val="single" w:sz="4" w:space="1" w:color="auto"/>
          <w:right w:val="single" w:sz="4" w:space="1" w:color="auto"/>
        </w:pBdr>
        <w:spacing w:after="0"/>
      </w:pPr>
      <w:r>
        <w:lastRenderedPageBreak/>
        <w:tab/>
        <w:t>ROTZ</w:t>
      </w:r>
      <w:r>
        <w:tab/>
        <w:t>BoolTable</w:t>
      </w:r>
      <w:r>
        <w:tab/>
        <w:t>1</w:t>
      </w:r>
    </w:p>
    <w:p w14:paraId="1EA5B4D3"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solver options</w:t>
      </w:r>
    </w:p>
    <w:p w14:paraId="5616CDCE"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SolverOptions</w:t>
      </w:r>
    </w:p>
    <w:p w14:paraId="58A99F3B" w14:textId="31B69736" w:rsidR="0011115A" w:rsidRDefault="0011115A" w:rsidP="006F204F">
      <w:pPr>
        <w:pBdr>
          <w:top w:val="single" w:sz="4" w:space="1" w:color="auto"/>
          <w:left w:val="single" w:sz="4" w:space="1" w:color="auto"/>
          <w:bottom w:val="single" w:sz="4" w:space="1" w:color="auto"/>
          <w:right w:val="single" w:sz="4" w:space="1" w:color="auto"/>
        </w:pBdr>
        <w:spacing w:after="0"/>
      </w:pPr>
      <w:r>
        <w:t>Processors</w:t>
      </w:r>
      <w:r>
        <w:tab/>
        <w:t>4</w:t>
      </w:r>
      <w:r>
        <w:tab/>
        <w:t>LinSys</w:t>
      </w:r>
      <w:r>
        <w:tab/>
        <w:t>Direct</w:t>
      </w:r>
    </w:p>
    <w:p w14:paraId="7E4E9251"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monitors</w:t>
      </w:r>
    </w:p>
    <w:p w14:paraId="27501F3E"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Monitor</w:t>
      </w:r>
      <w:r>
        <w:tab/>
        <w:t>Sample</w:t>
      </w:r>
      <w:r>
        <w:tab/>
        <w:t>1</w:t>
      </w:r>
    </w:p>
    <w:p w14:paraId="60CAB225" w14:textId="44D3BAA0" w:rsidR="0011115A" w:rsidRDefault="0011115A" w:rsidP="006F204F">
      <w:pPr>
        <w:pBdr>
          <w:top w:val="single" w:sz="4" w:space="1" w:color="auto"/>
          <w:left w:val="single" w:sz="4" w:space="1" w:color="auto"/>
          <w:bottom w:val="single" w:sz="4" w:space="1" w:color="auto"/>
          <w:right w:val="single" w:sz="4" w:space="1" w:color="auto"/>
        </w:pBdr>
        <w:spacing w:after="0"/>
      </w:pPr>
      <w:r>
        <w:t>MonitorNodes</w:t>
      </w:r>
      <w:r>
        <w:tab/>
        <w:t>1</w:t>
      </w:r>
      <w:r>
        <w:tab/>
        <w:t>11</w:t>
      </w:r>
      <w:r>
        <w:tab/>
      </w:r>
      <w:r>
        <w:tab/>
      </w:r>
    </w:p>
    <w:p w14:paraId="5B212AB4" w14:textId="77777777" w:rsidR="0011115A" w:rsidRDefault="0011115A" w:rsidP="006F204F">
      <w:pPr>
        <w:pStyle w:val="Comment"/>
        <w:pBdr>
          <w:top w:val="single" w:sz="4" w:space="1" w:color="auto"/>
          <w:left w:val="single" w:sz="4" w:space="1" w:color="auto"/>
          <w:bottom w:val="single" w:sz="4" w:space="1" w:color="auto"/>
          <w:right w:val="single" w:sz="4" w:space="1" w:color="auto"/>
        </w:pBdr>
      </w:pPr>
      <w:r>
        <w:t>//Creation of post files</w:t>
      </w:r>
    </w:p>
    <w:p w14:paraId="22701F7F"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PostFiles</w:t>
      </w:r>
      <w:r>
        <w:tab/>
      </w:r>
    </w:p>
    <w:p w14:paraId="42751863" w14:textId="78EA54A2" w:rsidR="0011115A" w:rsidRDefault="0011115A" w:rsidP="006F204F">
      <w:pPr>
        <w:pBdr>
          <w:top w:val="single" w:sz="4" w:space="1" w:color="auto"/>
          <w:left w:val="single" w:sz="4" w:space="1" w:color="auto"/>
          <w:bottom w:val="single" w:sz="4" w:space="1" w:color="auto"/>
          <w:right w:val="single" w:sz="4" w:space="1" w:color="auto"/>
        </w:pBdr>
        <w:spacing w:after="0"/>
      </w:pPr>
      <w:r>
        <w:t>MagFactor</w:t>
      </w:r>
      <w:r>
        <w:tab/>
        <w:t>1</w:t>
      </w:r>
      <w:r w:rsidR="006F204F">
        <w:t>.0</w:t>
      </w:r>
    </w:p>
    <w:p w14:paraId="21357239"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Mesh</w:t>
      </w:r>
      <w:r>
        <w:tab/>
        <w:t>1</w:t>
      </w:r>
    </w:p>
    <w:p w14:paraId="1A6BA989"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RenderMesh</w:t>
      </w:r>
      <w:r>
        <w:tab/>
        <w:t>1</w:t>
      </w:r>
    </w:p>
    <w:p w14:paraId="2F53A26B"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RigidContactSurfaces</w:t>
      </w:r>
      <w:r>
        <w:tab/>
        <w:t>0</w:t>
      </w:r>
    </w:p>
    <w:p w14:paraId="368ABECF"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FlexibleContactSurfaces</w:t>
      </w:r>
      <w:r>
        <w:tab/>
        <w:t>0</w:t>
      </w:r>
    </w:p>
    <w:p w14:paraId="03C6E02C"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Forces</w:t>
      </w:r>
      <w:r>
        <w:tab/>
        <w:t>0</w:t>
      </w:r>
    </w:p>
    <w:p w14:paraId="7F92AAB5"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Constraints</w:t>
      </w:r>
      <w:r>
        <w:tab/>
        <w:t>0</w:t>
      </w:r>
    </w:p>
    <w:p w14:paraId="38ABE0D5"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SpecialConstraints</w:t>
      </w:r>
      <w:r>
        <w:tab/>
        <w:t>0</w:t>
      </w:r>
    </w:p>
    <w:p w14:paraId="34DD279E"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ContactForces</w:t>
      </w:r>
      <w:r>
        <w:tab/>
        <w:t>0</w:t>
      </w:r>
    </w:p>
    <w:p w14:paraId="2345A2E1"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RenderRigidBodies</w:t>
      </w:r>
      <w:r>
        <w:tab/>
        <w:t>0</w:t>
      </w:r>
    </w:p>
    <w:p w14:paraId="19F4253A" w14:textId="77777777" w:rsidR="0011115A" w:rsidRDefault="0011115A" w:rsidP="006F204F">
      <w:pPr>
        <w:pBdr>
          <w:top w:val="single" w:sz="4" w:space="1" w:color="auto"/>
          <w:left w:val="single" w:sz="4" w:space="1" w:color="auto"/>
          <w:bottom w:val="single" w:sz="4" w:space="1" w:color="auto"/>
          <w:right w:val="single" w:sz="4" w:space="1" w:color="auto"/>
        </w:pBdr>
        <w:spacing w:after="0"/>
      </w:pPr>
      <w:r>
        <w:t>WriteRenderParticles</w:t>
      </w:r>
      <w:r>
        <w:tab/>
        <w:t>0</w:t>
      </w:r>
    </w:p>
    <w:p w14:paraId="30673729" w14:textId="235EE9F1" w:rsidR="006F7AC9" w:rsidRDefault="006F7AC9" w:rsidP="0094113A"/>
    <w:p w14:paraId="7F296152" w14:textId="2FB386CB" w:rsidR="006F7AC9" w:rsidRDefault="006F7AC9" w:rsidP="00894545">
      <w:pPr>
        <w:pStyle w:val="Ttulo2"/>
      </w:pPr>
      <w:bookmarkStart w:id="9" w:name="_Toc87510608"/>
      <w:r>
        <w:t>Output files</w:t>
      </w:r>
      <w:bookmarkEnd w:id="9"/>
    </w:p>
    <w:p w14:paraId="7187839F" w14:textId="1717E3ED" w:rsidR="006F7AC9" w:rsidRDefault="006D3ECF" w:rsidP="006F7AC9">
      <w:pPr>
        <w:tabs>
          <w:tab w:val="left" w:pos="1223"/>
        </w:tabs>
        <w:ind w:firstLine="708"/>
      </w:pPr>
      <w:r>
        <w:t xml:space="preserve">During solution process </w:t>
      </w:r>
      <w:r w:rsidR="006F7AC9">
        <w:t>Giraffe automatically save</w:t>
      </w:r>
      <w:r>
        <w:t>s</w:t>
      </w:r>
      <w:r w:rsidR="006F7AC9">
        <w:t xml:space="preserve"> all requested output files</w:t>
      </w:r>
      <w:r>
        <w:t>. They are saved inside the folder where the input file was read.</w:t>
      </w:r>
    </w:p>
    <w:p w14:paraId="234E7591" w14:textId="77777777" w:rsidR="00894545" w:rsidRDefault="00894545" w:rsidP="006F7AC9">
      <w:pPr>
        <w:tabs>
          <w:tab w:val="left" w:pos="1223"/>
        </w:tabs>
        <w:ind w:firstLine="708"/>
      </w:pPr>
    </w:p>
    <w:p w14:paraId="76D14CD7" w14:textId="5CC24142" w:rsidR="006F7AC9" w:rsidRDefault="006D3ECF" w:rsidP="00894545">
      <w:pPr>
        <w:tabs>
          <w:tab w:val="left" w:pos="1223"/>
        </w:tabs>
        <w:jc w:val="center"/>
      </w:pPr>
      <w:r w:rsidRPr="006D3ECF">
        <w:rPr>
          <w:noProof/>
        </w:rPr>
        <w:drawing>
          <wp:inline distT="0" distB="0" distL="0" distR="0" wp14:anchorId="2302ADAA" wp14:editId="41979C1A">
            <wp:extent cx="5400040" cy="195389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1953895"/>
                    </a:xfrm>
                    <a:prstGeom prst="rect">
                      <a:avLst/>
                    </a:prstGeom>
                  </pic:spPr>
                </pic:pic>
              </a:graphicData>
            </a:graphic>
          </wp:inline>
        </w:drawing>
      </w:r>
    </w:p>
    <w:p w14:paraId="567DCB77" w14:textId="688D91EF" w:rsidR="006F7AC9" w:rsidRDefault="006F7AC9" w:rsidP="006F7AC9">
      <w:pPr>
        <w:pStyle w:val="Legenda"/>
      </w:pPr>
      <w:r>
        <w:t xml:space="preserve">Figure </w:t>
      </w:r>
      <w:r>
        <w:fldChar w:fldCharType="begin"/>
      </w:r>
      <w:r>
        <w:instrText xml:space="preserve"> SEQ Figure \* ARABIC </w:instrText>
      </w:r>
      <w:r>
        <w:fldChar w:fldCharType="separate"/>
      </w:r>
      <w:r w:rsidR="00F219D1">
        <w:rPr>
          <w:noProof/>
        </w:rPr>
        <w:t>4</w:t>
      </w:r>
      <w:r>
        <w:fldChar w:fldCharType="end"/>
      </w:r>
      <w:r>
        <w:t xml:space="preserve"> – Example of a simulation folder (from file “</w:t>
      </w:r>
      <w:r w:rsidR="006D3ECF">
        <w:t>beam01</w:t>
      </w:r>
      <w:r>
        <w:t>.inp”)</w:t>
      </w:r>
    </w:p>
    <w:p w14:paraId="5C2B0D67" w14:textId="186DD23A" w:rsidR="006D3ECF" w:rsidRDefault="006D3ECF" w:rsidP="006F7AC9">
      <w:pPr>
        <w:tabs>
          <w:tab w:val="left" w:pos="1223"/>
        </w:tabs>
        <w:ind w:firstLine="708"/>
      </w:pPr>
      <w:r>
        <w:t>Each output file type is described next.</w:t>
      </w:r>
    </w:p>
    <w:p w14:paraId="71EEA531" w14:textId="61F2476F" w:rsidR="006D3ECF" w:rsidRDefault="006D3ECF" w:rsidP="006D3ECF">
      <w:pPr>
        <w:pStyle w:val="Ttulo3"/>
      </w:pPr>
      <w:r>
        <w:t>File</w:t>
      </w:r>
      <w:r w:rsidR="006F7AC9">
        <w:t xml:space="preserve"> “output.inp” </w:t>
      </w:r>
    </w:p>
    <w:p w14:paraId="09CC25BE" w14:textId="41A73801" w:rsidR="006D3ECF" w:rsidRDefault="006D3ECF" w:rsidP="006F7AC9">
      <w:pPr>
        <w:tabs>
          <w:tab w:val="left" w:pos="1223"/>
        </w:tabs>
        <w:ind w:firstLine="708"/>
      </w:pPr>
      <w:r>
        <w:t>It is a t</w:t>
      </w:r>
      <w:r w:rsidR="006F7AC9">
        <w:t xml:space="preserve">ext file </w:t>
      </w:r>
      <w:r>
        <w:t>that</w:t>
      </w:r>
      <w:r w:rsidR="006F7AC9">
        <w:t xml:space="preserve"> simply reflects the read information from the input file</w:t>
      </w:r>
      <w:r>
        <w:t xml:space="preserve"> and may be used to check if Giraffe read input file correctly in some cases</w:t>
      </w:r>
      <w:r w:rsidR="006F7AC9">
        <w:t>.</w:t>
      </w:r>
    </w:p>
    <w:p w14:paraId="23656C1A" w14:textId="19D309D6" w:rsidR="00B15965" w:rsidRDefault="00B15965" w:rsidP="00B15965">
      <w:pPr>
        <w:pStyle w:val="Ttulo3"/>
      </w:pPr>
      <w:r>
        <w:lastRenderedPageBreak/>
        <w:t xml:space="preserve">File “simulation_report.txt” </w:t>
      </w:r>
    </w:p>
    <w:p w14:paraId="471C4A91" w14:textId="063FB186" w:rsidR="00B15965" w:rsidRDefault="00B15965" w:rsidP="006F7AC9">
      <w:pPr>
        <w:tabs>
          <w:tab w:val="left" w:pos="1223"/>
        </w:tabs>
        <w:ind w:firstLine="708"/>
      </w:pPr>
      <w:r>
        <w:t xml:space="preserve">It is a text file that simply reflects the </w:t>
      </w:r>
      <w:r w:rsidR="00AB14E3">
        <w:t>Giraffe screen output, showing convergence history of all time-steps of simulation</w:t>
      </w:r>
      <w:r>
        <w:t>.</w:t>
      </w:r>
    </w:p>
    <w:p w14:paraId="0108805F" w14:textId="58A13A0B" w:rsidR="006D3ECF" w:rsidRDefault="006D3ECF" w:rsidP="006D3ECF">
      <w:pPr>
        <w:pStyle w:val="Ttulo3"/>
      </w:pPr>
      <w:r>
        <w:t>Post files</w:t>
      </w:r>
    </w:p>
    <w:p w14:paraId="6EB68B1B" w14:textId="622EBF9B" w:rsidR="006F7AC9" w:rsidRDefault="006D3ECF" w:rsidP="006D3ECF">
      <w:pPr>
        <w:tabs>
          <w:tab w:val="left" w:pos="1223"/>
        </w:tabs>
        <w:ind w:firstLine="708"/>
      </w:pPr>
      <w:r>
        <w:t xml:space="preserve">Folder “/post” is always created after solving a simulation. Inside it, </w:t>
      </w:r>
      <w:r w:rsidR="0089645F">
        <w:t>Giraffe creates</w:t>
      </w:r>
      <w:r>
        <w:t xml:space="preserve"> sub-folders with outputs for each solution step. </w:t>
      </w:r>
      <w:r w:rsidR="006F7AC9">
        <w:fldChar w:fldCharType="begin"/>
      </w:r>
      <w:r w:rsidR="006F7AC9">
        <w:instrText xml:space="preserve"> REF _Ref399501016 \h </w:instrText>
      </w:r>
      <w:r w:rsidR="006F7AC9">
        <w:fldChar w:fldCharType="separate"/>
      </w:r>
      <w:r w:rsidR="00F219D1">
        <w:t xml:space="preserve">Figure </w:t>
      </w:r>
      <w:r w:rsidR="00F219D1">
        <w:rPr>
          <w:noProof/>
        </w:rPr>
        <w:t>5</w:t>
      </w:r>
      <w:r w:rsidR="006F7AC9">
        <w:fldChar w:fldCharType="end"/>
      </w:r>
      <w:r>
        <w:t xml:space="preserve"> shows an example of </w:t>
      </w:r>
      <w:r w:rsidR="007B7F76">
        <w:t>“/</w:t>
      </w:r>
      <w:r>
        <w:t>post</w:t>
      </w:r>
      <w:r w:rsidR="007B7F76">
        <w:t>”</w:t>
      </w:r>
      <w:r>
        <w:t xml:space="preserve"> folder contents for the example “beam01.inp”. Note that </w:t>
      </w:r>
      <w:r w:rsidR="00BE7522">
        <w:t xml:space="preserve">in this case a single folder “/post/solution_1” was created. This is because a single solution step was requested in </w:t>
      </w:r>
      <w:r w:rsidR="007B7F76">
        <w:t>the</w:t>
      </w:r>
      <w:r w:rsidR="00BE7522">
        <w:t xml:space="preserve"> input file. In case the user requests more solution steps, more folders will be automatically created in</w:t>
      </w:r>
      <w:r w:rsidR="00FE4BF2">
        <w:t>side</w:t>
      </w:r>
      <w:r w:rsidR="00BE7522">
        <w:t xml:space="preserve"> the “/post” folder.</w:t>
      </w:r>
      <w:r w:rsidR="007B7F76">
        <w:t xml:space="preserve"> A concomitant solution also creates a sub-folder on “/post”. </w:t>
      </w:r>
    </w:p>
    <w:p w14:paraId="7955D745" w14:textId="5A1290F5" w:rsidR="007B7F76" w:rsidRDefault="00D26732" w:rsidP="006D3ECF">
      <w:pPr>
        <w:tabs>
          <w:tab w:val="left" w:pos="1223"/>
        </w:tabs>
        <w:ind w:firstLine="708"/>
      </w:pPr>
      <w:r>
        <w:t>Note that there are “.pvd” files inside the “/post” folder. These are to be used together with Paraview</w:t>
      </w:r>
      <w:r w:rsidRPr="00D26732">
        <w:rPr>
          <w:vertAlign w:val="superscript"/>
        </w:rPr>
        <w:t>TM</w:t>
      </w:r>
      <w:r>
        <w:t xml:space="preserve"> post processor. Paraview</w:t>
      </w:r>
      <w:r w:rsidRPr="00D26732">
        <w:rPr>
          <w:vertAlign w:val="superscript"/>
        </w:rPr>
        <w:t>TM</w:t>
      </w:r>
      <w:r>
        <w:rPr>
          <w:vertAlign w:val="superscript"/>
        </w:rPr>
        <w:t xml:space="preserve"> </w:t>
      </w:r>
      <w:r>
        <w:t>“.pvd” files creates links to other files located inside solution folders, which contain the simulation results established by PostFiles keyword.</w:t>
      </w:r>
      <w:r w:rsidR="00D147E5">
        <w:t xml:space="preserve"> Depending on which results are requested, more or less “.pvd” files will be saved. For this example, only mesh and render mesh were requested, which lead for only two types of “.pvd” files. </w:t>
      </w:r>
      <w:r w:rsidR="00956D47">
        <w:t>Paraview</w:t>
      </w:r>
      <w:r w:rsidR="00956D47" w:rsidRPr="00D26732">
        <w:rPr>
          <w:vertAlign w:val="superscript"/>
        </w:rPr>
        <w:t>TM</w:t>
      </w:r>
      <w:r w:rsidR="00956D47">
        <w:rPr>
          <w:vertAlign w:val="superscript"/>
        </w:rPr>
        <w:t xml:space="preserve"> </w:t>
      </w:r>
      <w:r w:rsidR="00956D47">
        <w:t>“.pvd”  files are very useful for creating animations or high-quality images. These files links Paraview</w:t>
      </w:r>
      <w:r w:rsidR="00956D47" w:rsidRPr="00956D47">
        <w:rPr>
          <w:vertAlign w:val="superscript"/>
        </w:rPr>
        <w:t>TM</w:t>
      </w:r>
      <w:r w:rsidR="00956D47">
        <w:t xml:space="preserve"> to read the whole time series of subsequent node positions, node and element results. Inside PARAVIEW</w:t>
      </w:r>
      <w:r w:rsidR="00956D47" w:rsidRPr="00EB327C">
        <w:rPr>
          <w:vertAlign w:val="superscript"/>
        </w:rPr>
        <w:t>TM</w:t>
      </w:r>
      <w:r w:rsidR="00956D47">
        <w:rPr>
          <w:vertAlign w:val="subscript"/>
        </w:rPr>
        <w:t xml:space="preserve">, </w:t>
      </w:r>
      <w:r w:rsidR="00956D47">
        <w:t>when referring to element results meaning, one may look at each element results sequence list, contained in each element presented on this user’s manual.</w:t>
      </w:r>
    </w:p>
    <w:p w14:paraId="06441E3C" w14:textId="343812BA" w:rsidR="00D147E5" w:rsidRDefault="00D147E5" w:rsidP="006D3ECF">
      <w:pPr>
        <w:tabs>
          <w:tab w:val="left" w:pos="1223"/>
        </w:tabs>
        <w:ind w:firstLine="708"/>
      </w:pPr>
      <w:r>
        <w:t xml:space="preserve">The “whole_solution_mesh.pvd” and “whole_solution_rendermesh.pvd” </w:t>
      </w:r>
      <w:r w:rsidR="007708E2">
        <w:t xml:space="preserve">files </w:t>
      </w:r>
      <w:r>
        <w:t xml:space="preserve">contains the same contents of the </w:t>
      </w:r>
      <w:r w:rsidR="007708E2">
        <w:t xml:space="preserve">solutions </w:t>
      </w:r>
      <w:r>
        <w:t>“.pvd” files, but encompassing all solution steps. These are useful for a visualization in Paraview</w:t>
      </w:r>
      <w:r w:rsidRPr="00D147E5">
        <w:rPr>
          <w:vertAlign w:val="superscript"/>
        </w:rPr>
        <w:t>TM</w:t>
      </w:r>
      <w:r>
        <w:t xml:space="preserve"> of the whole time-history of the simulation. For current example, since a single solution step was requested, </w:t>
      </w:r>
      <w:r w:rsidR="00A64779">
        <w:t>“.pvd” files for solution 1 and whole “.pvd” files will be the same.</w:t>
      </w:r>
    </w:p>
    <w:p w14:paraId="663348A7" w14:textId="77777777" w:rsidR="00956D47" w:rsidRPr="00D26732" w:rsidRDefault="00956D47" w:rsidP="006D3ECF">
      <w:pPr>
        <w:tabs>
          <w:tab w:val="left" w:pos="1223"/>
        </w:tabs>
        <w:ind w:firstLine="708"/>
      </w:pPr>
    </w:p>
    <w:p w14:paraId="6C0376DA" w14:textId="683BF0E4" w:rsidR="006F7AC9" w:rsidRDefault="007B7F76" w:rsidP="006F7AC9">
      <w:r w:rsidRPr="007B7F76">
        <w:rPr>
          <w:noProof/>
        </w:rPr>
        <w:drawing>
          <wp:inline distT="0" distB="0" distL="0" distR="0" wp14:anchorId="5E9549B8" wp14:editId="19C18212">
            <wp:extent cx="5400040" cy="19538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953895"/>
                    </a:xfrm>
                    <a:prstGeom prst="rect">
                      <a:avLst/>
                    </a:prstGeom>
                  </pic:spPr>
                </pic:pic>
              </a:graphicData>
            </a:graphic>
          </wp:inline>
        </w:drawing>
      </w:r>
    </w:p>
    <w:p w14:paraId="5BF386B3" w14:textId="188E1B1B" w:rsidR="006F7AC9" w:rsidRDefault="006F7AC9" w:rsidP="006F7AC9">
      <w:pPr>
        <w:pStyle w:val="Legenda"/>
      </w:pPr>
      <w:bookmarkStart w:id="10" w:name="_Ref399501016"/>
      <w:r>
        <w:t xml:space="preserve">Figure </w:t>
      </w:r>
      <w:r>
        <w:fldChar w:fldCharType="begin"/>
      </w:r>
      <w:r>
        <w:instrText xml:space="preserve"> SEQ Figure \* ARABIC </w:instrText>
      </w:r>
      <w:r>
        <w:fldChar w:fldCharType="separate"/>
      </w:r>
      <w:r w:rsidR="00F219D1">
        <w:rPr>
          <w:noProof/>
        </w:rPr>
        <w:t>5</w:t>
      </w:r>
      <w:r>
        <w:fldChar w:fldCharType="end"/>
      </w:r>
      <w:bookmarkEnd w:id="10"/>
      <w:r>
        <w:t xml:space="preserve"> – </w:t>
      </w:r>
      <w:r w:rsidR="007B7F76">
        <w:t>“/post” folder example</w:t>
      </w:r>
    </w:p>
    <w:p w14:paraId="6C70F3A9" w14:textId="77777777" w:rsidR="00956D47" w:rsidRDefault="006F7AC9" w:rsidP="006F7AC9">
      <w:r>
        <w:tab/>
      </w:r>
    </w:p>
    <w:p w14:paraId="05E86A04" w14:textId="28AD8575" w:rsidR="004C2EEB" w:rsidRDefault="00956D47" w:rsidP="006F7AC9">
      <w:r>
        <w:tab/>
      </w:r>
      <w:r w:rsidR="007708E2">
        <w:t xml:space="preserve">Also, inside the “/post/solution_i” folder (for </w:t>
      </w:r>
      <w:r w:rsidR="009B003F">
        <w:t xml:space="preserve">i </w:t>
      </w:r>
      <w:r w:rsidR="007708E2">
        <w:t>=</w:t>
      </w:r>
      <w:r w:rsidR="009B003F">
        <w:t xml:space="preserve"> </w:t>
      </w:r>
      <w:r w:rsidR="007708E2">
        <w:t>1,…</w:t>
      </w:r>
      <w:r w:rsidR="00E22243">
        <w:t>,</w:t>
      </w:r>
      <w:r w:rsidR="007708E2">
        <w:t xml:space="preserve">n – solution steps), Giraffe writes </w:t>
      </w:r>
      <w:r w:rsidR="004C2EEB">
        <w:t xml:space="preserve">configuration </w:t>
      </w:r>
      <w:r w:rsidR="007708E2">
        <w:t>text files</w:t>
      </w:r>
      <w:r w:rsidR="004C2EEB">
        <w:t>,</w:t>
      </w:r>
      <w:r w:rsidR="007708E2">
        <w:t xml:space="preserve"> with nodes and elements results, </w:t>
      </w:r>
      <w:r w:rsidR="001516BE">
        <w:t>adopting</w:t>
      </w:r>
      <w:r w:rsidR="007708E2">
        <w:t xml:space="preserve"> the same sampling employed </w:t>
      </w:r>
      <w:r w:rsidR="007708E2">
        <w:lastRenderedPageBreak/>
        <w:t xml:space="preserve">for </w:t>
      </w:r>
      <w:r w:rsidR="006F518F">
        <w:t xml:space="preserve">saving </w:t>
      </w:r>
      <w:r w:rsidR="007708E2">
        <w:t>Paraview</w:t>
      </w:r>
      <w:r w:rsidR="007708E2" w:rsidRPr="007708E2">
        <w:rPr>
          <w:vertAlign w:val="superscript"/>
        </w:rPr>
        <w:t>TM</w:t>
      </w:r>
      <w:r w:rsidR="007708E2">
        <w:t xml:space="preserve"> post-processing files.</w:t>
      </w:r>
      <w:r w:rsidR="001516BE">
        <w:t xml:space="preserve"> An example of inside contents of “/post/solution_1” is shown in </w:t>
      </w:r>
      <w:r w:rsidR="006F7AC9">
        <w:fldChar w:fldCharType="begin"/>
      </w:r>
      <w:r w:rsidR="006F7AC9">
        <w:instrText xml:space="preserve"> REF _Ref399501174 \h </w:instrText>
      </w:r>
      <w:r w:rsidR="006F7AC9">
        <w:fldChar w:fldCharType="separate"/>
      </w:r>
      <w:r w:rsidR="00F219D1">
        <w:t xml:space="preserve">Figure </w:t>
      </w:r>
      <w:r w:rsidR="00F219D1">
        <w:rPr>
          <w:noProof/>
        </w:rPr>
        <w:t>6</w:t>
      </w:r>
      <w:r w:rsidR="006F7AC9">
        <w:fldChar w:fldCharType="end"/>
      </w:r>
      <w:r w:rsidR="006F7AC9">
        <w:t>.</w:t>
      </w:r>
    </w:p>
    <w:p w14:paraId="784C7F2B" w14:textId="611D4180" w:rsidR="006F7AC9" w:rsidRDefault="009B003F" w:rsidP="006F7AC9">
      <w:r w:rsidRPr="009B003F">
        <w:rPr>
          <w:noProof/>
        </w:rPr>
        <w:drawing>
          <wp:inline distT="0" distB="0" distL="0" distR="0" wp14:anchorId="3A66B872" wp14:editId="333DD2D2">
            <wp:extent cx="5400040" cy="32194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219450"/>
                    </a:xfrm>
                    <a:prstGeom prst="rect">
                      <a:avLst/>
                    </a:prstGeom>
                  </pic:spPr>
                </pic:pic>
              </a:graphicData>
            </a:graphic>
          </wp:inline>
        </w:drawing>
      </w:r>
    </w:p>
    <w:p w14:paraId="29B7908E" w14:textId="2BAB38DA" w:rsidR="006F7AC9" w:rsidRDefault="006F7AC9" w:rsidP="006F7AC9">
      <w:pPr>
        <w:pStyle w:val="Legenda"/>
      </w:pPr>
      <w:bookmarkStart w:id="11" w:name="_Ref399501174"/>
      <w:r>
        <w:t xml:space="preserve">Figure </w:t>
      </w:r>
      <w:r>
        <w:fldChar w:fldCharType="begin"/>
      </w:r>
      <w:r>
        <w:instrText xml:space="preserve"> SEQ Figure \* ARABIC </w:instrText>
      </w:r>
      <w:r>
        <w:fldChar w:fldCharType="separate"/>
      </w:r>
      <w:r w:rsidR="00F219D1">
        <w:rPr>
          <w:noProof/>
        </w:rPr>
        <w:t>6</w:t>
      </w:r>
      <w:r>
        <w:fldChar w:fldCharType="end"/>
      </w:r>
      <w:bookmarkEnd w:id="11"/>
      <w:r>
        <w:t xml:space="preserve"> – </w:t>
      </w:r>
      <w:r w:rsidR="00727076">
        <w:t>“/post/solution_1” folder</w:t>
      </w:r>
    </w:p>
    <w:p w14:paraId="02315BDA" w14:textId="21C4BDA2" w:rsidR="006F7AC9" w:rsidRDefault="006F7AC9" w:rsidP="006F7AC9">
      <w:r>
        <w:tab/>
      </w:r>
      <w:r w:rsidR="006F518F">
        <w:t xml:space="preserve">Note that in “/post/solution_1” there are </w:t>
      </w:r>
      <w:r w:rsidR="00620DDF">
        <w:t xml:space="preserve">also </w:t>
      </w:r>
      <w:r w:rsidR="006F518F">
        <w:t>“.vtu” files, which are to be read by Paraview</w:t>
      </w:r>
      <w:r w:rsidR="006F518F" w:rsidRPr="006F518F">
        <w:rPr>
          <w:vertAlign w:val="superscript"/>
        </w:rPr>
        <w:t>TM</w:t>
      </w:r>
      <w:r w:rsidR="006F518F">
        <w:t>, being referred in already mentioned “.pvd” files.</w:t>
      </w:r>
    </w:p>
    <w:p w14:paraId="559CADBB" w14:textId="083E2F7F" w:rsidR="006F7AC9" w:rsidRDefault="006F7AC9" w:rsidP="00F34F5F">
      <w:pPr>
        <w:pStyle w:val="Ttulo3"/>
      </w:pPr>
      <w:r>
        <w:t>Monitor</w:t>
      </w:r>
      <w:r w:rsidR="00F34F5F">
        <w:t xml:space="preserve"> files</w:t>
      </w:r>
    </w:p>
    <w:p w14:paraId="76C1BAA5" w14:textId="4B8674B9" w:rsidR="006F7AC9" w:rsidRDefault="006F7AC9" w:rsidP="006F7AC9">
      <w:pPr>
        <w:ind w:firstLine="708"/>
      </w:pPr>
      <w:r>
        <w:t xml:space="preserve">When requested, monitors are very useful for analyzing and creating time series with information about a given node, element, contact region or node set of interest. Monitors are created from the beginning of the simulation. They are updated until the simulation finishes, during the whole solution process. The </w:t>
      </w:r>
      <w:r>
        <w:fldChar w:fldCharType="begin"/>
      </w:r>
      <w:r>
        <w:instrText xml:space="preserve"> REF _Ref399501390 \h </w:instrText>
      </w:r>
      <w:r>
        <w:fldChar w:fldCharType="separate"/>
      </w:r>
      <w:r w:rsidR="00F219D1">
        <w:t xml:space="preserve">Figure </w:t>
      </w:r>
      <w:r w:rsidR="00F219D1">
        <w:rPr>
          <w:noProof/>
        </w:rPr>
        <w:t>7</w:t>
      </w:r>
      <w:r>
        <w:fldChar w:fldCharType="end"/>
      </w:r>
      <w:r>
        <w:t xml:space="preserve"> shows an example of “monitors” folder.</w:t>
      </w:r>
    </w:p>
    <w:p w14:paraId="0122325F" w14:textId="1073052F" w:rsidR="006F7AC9" w:rsidRDefault="00F34F5F" w:rsidP="006F7AC9">
      <w:pPr>
        <w:rPr>
          <w:b/>
          <w:sz w:val="32"/>
          <w:szCs w:val="32"/>
        </w:rPr>
      </w:pPr>
      <w:r w:rsidRPr="00F34F5F">
        <w:rPr>
          <w:b/>
          <w:noProof/>
          <w:sz w:val="32"/>
          <w:szCs w:val="32"/>
        </w:rPr>
        <w:drawing>
          <wp:inline distT="0" distB="0" distL="0" distR="0" wp14:anchorId="279A9FF6" wp14:editId="40FD799F">
            <wp:extent cx="5400040" cy="1536065"/>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1536065"/>
                    </a:xfrm>
                    <a:prstGeom prst="rect">
                      <a:avLst/>
                    </a:prstGeom>
                  </pic:spPr>
                </pic:pic>
              </a:graphicData>
            </a:graphic>
          </wp:inline>
        </w:drawing>
      </w:r>
    </w:p>
    <w:p w14:paraId="0B152EED" w14:textId="46F8F21A" w:rsidR="00E3780B" w:rsidRDefault="006F7AC9" w:rsidP="00E3780B">
      <w:pPr>
        <w:pStyle w:val="Legenda"/>
      </w:pPr>
      <w:bookmarkStart w:id="12" w:name="_Ref399501390"/>
      <w:r>
        <w:t xml:space="preserve">Figure </w:t>
      </w:r>
      <w:r>
        <w:fldChar w:fldCharType="begin"/>
      </w:r>
      <w:r>
        <w:instrText xml:space="preserve"> SEQ Figure \* ARABIC </w:instrText>
      </w:r>
      <w:r>
        <w:fldChar w:fldCharType="separate"/>
      </w:r>
      <w:r w:rsidR="00F219D1">
        <w:rPr>
          <w:noProof/>
        </w:rPr>
        <w:t>7</w:t>
      </w:r>
      <w:r>
        <w:fldChar w:fldCharType="end"/>
      </w:r>
      <w:bookmarkEnd w:id="12"/>
      <w:r>
        <w:t xml:space="preserve"> – Monitors folder example</w:t>
      </w:r>
    </w:p>
    <w:p w14:paraId="1EC1F7FF" w14:textId="46B5F6DE" w:rsidR="006F7AC9" w:rsidRDefault="006F7AC9" w:rsidP="00E3780B">
      <w:pPr>
        <w:pStyle w:val="Ttulo2"/>
      </w:pPr>
      <w:bookmarkStart w:id="13" w:name="_Toc87510609"/>
      <w:r>
        <w:t>Tutorials</w:t>
      </w:r>
      <w:bookmarkEnd w:id="13"/>
    </w:p>
    <w:p w14:paraId="54E46F76" w14:textId="21D7A8F2" w:rsidR="00765A26" w:rsidRDefault="00E3780B" w:rsidP="006F7AC9">
      <w:r>
        <w:tab/>
      </w:r>
      <w:r w:rsidR="006F7AC9">
        <w:t>This document has no tutorials. A specific tutorials document containing examples of Giraffe input files is available.</w:t>
      </w:r>
      <w:r w:rsidR="000E5351" w:rsidRPr="00422663">
        <w:br w:type="page"/>
      </w:r>
    </w:p>
    <w:p w14:paraId="5C867507" w14:textId="6477EDCE" w:rsidR="005303F4" w:rsidRPr="005003D2" w:rsidRDefault="009542A2" w:rsidP="00687292">
      <w:pPr>
        <w:pStyle w:val="Ttulo1"/>
      </w:pPr>
      <w:bookmarkStart w:id="14" w:name="_Toc87510610"/>
      <w:r w:rsidRPr="00687292">
        <w:lastRenderedPageBreak/>
        <w:t>Node</w:t>
      </w:r>
      <w:r w:rsidR="00224AC3">
        <w:t>s</w:t>
      </w:r>
      <w:bookmarkEnd w:id="14"/>
    </w:p>
    <w:p w14:paraId="7BEBEEA2" w14:textId="7DDBFE33" w:rsidR="005303F4" w:rsidRPr="00194498" w:rsidRDefault="009542A2" w:rsidP="00BC4935">
      <w:pPr>
        <w:rPr>
          <w:i/>
        </w:rPr>
      </w:pPr>
      <w:r w:rsidRPr="00194498">
        <w:rPr>
          <w:i/>
        </w:rPr>
        <w:t xml:space="preserve">Starts a </w:t>
      </w:r>
      <w:r w:rsidR="00BC4935" w:rsidRPr="00194498">
        <w:rPr>
          <w:i/>
        </w:rPr>
        <w:t xml:space="preserve">command </w:t>
      </w:r>
      <w:r w:rsidRPr="00194498">
        <w:rPr>
          <w:i/>
        </w:rPr>
        <w:t xml:space="preserve">block for </w:t>
      </w:r>
      <w:r w:rsidR="00FA4A0D">
        <w:rPr>
          <w:i/>
        </w:rPr>
        <w:t>creation</w:t>
      </w:r>
      <w:r w:rsidRPr="00194498">
        <w:rPr>
          <w:i/>
        </w:rPr>
        <w:t xml:space="preserve"> of nodes to be used to compound a finite element mesh</w:t>
      </w:r>
      <w:r w:rsidR="00BC4935" w:rsidRPr="00194498">
        <w:rPr>
          <w:i/>
        </w:rPr>
        <w:t xml:space="preserve"> or</w:t>
      </w:r>
      <w:r w:rsidR="000967A4" w:rsidRPr="00194498">
        <w:rPr>
          <w:i/>
        </w:rPr>
        <w:t xml:space="preserve"> particle</w:t>
      </w:r>
      <w:r w:rsidR="00425AE8" w:rsidRPr="00194498">
        <w:rPr>
          <w:i/>
        </w:rPr>
        <w:t>s</w:t>
      </w:r>
      <w:r w:rsidR="000967A4" w:rsidRPr="00194498">
        <w:rPr>
          <w:i/>
        </w:rPr>
        <w:t xml:space="preserve"> positions.</w:t>
      </w:r>
    </w:p>
    <w:p w14:paraId="1A1C776C" w14:textId="22AD902E" w:rsidR="005303F4" w:rsidRPr="00194498" w:rsidRDefault="005303F4" w:rsidP="006E0649">
      <w:pPr>
        <w:pStyle w:val="Ttulo3"/>
      </w:pPr>
      <w:r w:rsidRPr="00716311">
        <w:t>Syntax</w:t>
      </w:r>
      <w:r w:rsidRPr="00194498">
        <w:rPr>
          <w:rFonts w:eastAsiaTheme="minorHAnsi"/>
        </w:rPr>
        <w:t>:</w:t>
      </w:r>
    </w:p>
    <w:p w14:paraId="7780EBC8" w14:textId="49CFAC59" w:rsidR="005303F4" w:rsidRPr="00194498" w:rsidRDefault="00894C38" w:rsidP="00894C38">
      <w:pPr>
        <w:pBdr>
          <w:top w:val="single" w:sz="4" w:space="1" w:color="auto"/>
          <w:left w:val="single" w:sz="4" w:space="4" w:color="auto"/>
          <w:bottom w:val="single" w:sz="4" w:space="1" w:color="auto"/>
          <w:right w:val="single" w:sz="4" w:space="4" w:color="auto"/>
        </w:pBdr>
        <w:spacing w:after="0" w:line="240" w:lineRule="auto"/>
      </w:pPr>
      <w:r w:rsidRPr="00194498">
        <w:t>Nodes</w:t>
      </w:r>
      <w:r w:rsidRPr="00194498">
        <w:tab/>
        <w:t>N</w:t>
      </w:r>
    </w:p>
    <w:p w14:paraId="5AD9D2B9" w14:textId="5ED67548" w:rsidR="00013487" w:rsidRPr="00194498" w:rsidRDefault="00894C38" w:rsidP="00BB2DF7">
      <w:pPr>
        <w:pBdr>
          <w:top w:val="single" w:sz="4" w:space="1" w:color="auto"/>
          <w:left w:val="single" w:sz="4" w:space="4" w:color="auto"/>
          <w:bottom w:val="single" w:sz="4" w:space="1" w:color="auto"/>
          <w:right w:val="single" w:sz="4" w:space="4" w:color="auto"/>
        </w:pBdr>
        <w:spacing w:after="0" w:line="240" w:lineRule="auto"/>
      </w:pPr>
      <w:r w:rsidRPr="00194498">
        <w:t>Node</w:t>
      </w:r>
      <w:r w:rsidRPr="00194498">
        <w:tab/>
      </w:r>
      <w:r w:rsidR="0039093E" w:rsidRPr="00194498">
        <w:t>ID</w:t>
      </w:r>
      <w:r w:rsidRPr="00194498">
        <w:tab/>
        <w:t>X</w:t>
      </w:r>
      <w:r w:rsidRPr="00194498">
        <w:tab/>
        <w:t>Y</w:t>
      </w:r>
      <w:r w:rsidRPr="00194498">
        <w:tab/>
        <w:t>Z</w:t>
      </w:r>
    </w:p>
    <w:p w14:paraId="576ADBA4" w14:textId="77777777" w:rsidR="00BB2DF7" w:rsidRDefault="00BB2DF7" w:rsidP="00BB2DF7">
      <w:pPr>
        <w:pStyle w:val="PargrafodaLista"/>
      </w:pPr>
    </w:p>
    <w:p w14:paraId="5C21D796" w14:textId="38CACEC3" w:rsidR="008E3BFA" w:rsidRPr="00194498" w:rsidRDefault="00470313" w:rsidP="003C60FB">
      <w:pPr>
        <w:pStyle w:val="PargrafodaLista"/>
        <w:numPr>
          <w:ilvl w:val="0"/>
          <w:numId w:val="15"/>
        </w:numPr>
      </w:pPr>
      <w:r w:rsidRPr="00194498">
        <w:t>N: number of nodes</w:t>
      </w:r>
    </w:p>
    <w:p w14:paraId="71980744" w14:textId="093DC4CE" w:rsidR="00470313" w:rsidRPr="00194498" w:rsidRDefault="00470313" w:rsidP="003C60FB">
      <w:pPr>
        <w:pStyle w:val="PargrafodaLista"/>
        <w:numPr>
          <w:ilvl w:val="0"/>
          <w:numId w:val="15"/>
        </w:numPr>
      </w:pPr>
      <w:r w:rsidRPr="00194498">
        <w:t>ID: current node identification number</w:t>
      </w:r>
    </w:p>
    <w:p w14:paraId="21B3D97F" w14:textId="2C42C65C" w:rsidR="00470313" w:rsidRPr="00194498" w:rsidRDefault="00470313" w:rsidP="003C60FB">
      <w:pPr>
        <w:pStyle w:val="PargrafodaLista"/>
        <w:numPr>
          <w:ilvl w:val="0"/>
          <w:numId w:val="15"/>
        </w:numPr>
      </w:pPr>
      <w:r w:rsidRPr="00194498">
        <w:t>X: current node X coordinate (on a global coordinate system)</w:t>
      </w:r>
    </w:p>
    <w:p w14:paraId="2E6C2AB2" w14:textId="6FF31BD0" w:rsidR="00470313" w:rsidRPr="00194498" w:rsidRDefault="00470313" w:rsidP="003C60FB">
      <w:pPr>
        <w:pStyle w:val="PargrafodaLista"/>
        <w:numPr>
          <w:ilvl w:val="0"/>
          <w:numId w:val="15"/>
        </w:numPr>
      </w:pPr>
      <w:r w:rsidRPr="00194498">
        <w:t>Y: current node Y coordinate (on a global coordinate system)</w:t>
      </w:r>
    </w:p>
    <w:p w14:paraId="18C0904A" w14:textId="03608F08" w:rsidR="00470313" w:rsidRPr="00194498" w:rsidRDefault="00470313" w:rsidP="003C60FB">
      <w:pPr>
        <w:pStyle w:val="PargrafodaLista"/>
        <w:numPr>
          <w:ilvl w:val="0"/>
          <w:numId w:val="15"/>
        </w:numPr>
      </w:pPr>
      <w:r w:rsidRPr="00194498">
        <w:t>Z: current node Z coordinate (on a global coordinate system)</w:t>
      </w:r>
    </w:p>
    <w:p w14:paraId="7FED1A31" w14:textId="7706D4E2" w:rsidR="005A0733" w:rsidRPr="00194498" w:rsidRDefault="005303F4" w:rsidP="00AF530E">
      <w:pPr>
        <w:pStyle w:val="Ttulo3"/>
        <w:rPr>
          <w:rFonts w:eastAsiaTheme="minorHAnsi"/>
        </w:rPr>
      </w:pPr>
      <w:r w:rsidRPr="009C56F4">
        <w:rPr>
          <w:rFonts w:eastAsiaTheme="minorHAnsi"/>
        </w:rPr>
        <w:t>Example</w:t>
      </w:r>
      <w:r w:rsidRPr="00194498">
        <w:rPr>
          <w:rFonts w:eastAsiaTheme="minorHAnsi"/>
        </w:rPr>
        <w:t>:</w:t>
      </w:r>
    </w:p>
    <w:p w14:paraId="0A709172" w14:textId="77777777" w:rsidR="005A0733" w:rsidRPr="00194498" w:rsidRDefault="005A0733" w:rsidP="005A0733">
      <w:pPr>
        <w:pBdr>
          <w:top w:val="single" w:sz="4" w:space="1" w:color="auto"/>
          <w:left w:val="single" w:sz="4" w:space="4" w:color="auto"/>
          <w:bottom w:val="single" w:sz="4" w:space="1" w:color="auto"/>
          <w:right w:val="single" w:sz="4" w:space="4" w:color="auto"/>
        </w:pBdr>
        <w:spacing w:after="0" w:line="240" w:lineRule="auto"/>
      </w:pPr>
      <w:r w:rsidRPr="00194498">
        <w:t>Nodes</w:t>
      </w:r>
      <w:r w:rsidRPr="00194498">
        <w:tab/>
        <w:t>3</w:t>
      </w:r>
    </w:p>
    <w:p w14:paraId="1B888B79" w14:textId="77777777" w:rsidR="005A0733" w:rsidRPr="00194498" w:rsidRDefault="005A0733" w:rsidP="005A0733">
      <w:pPr>
        <w:pBdr>
          <w:top w:val="single" w:sz="4" w:space="1" w:color="auto"/>
          <w:left w:val="single" w:sz="4" w:space="4" w:color="auto"/>
          <w:bottom w:val="single" w:sz="4" w:space="1" w:color="auto"/>
          <w:right w:val="single" w:sz="4" w:space="4" w:color="auto"/>
        </w:pBdr>
        <w:spacing w:after="0" w:line="240" w:lineRule="auto"/>
      </w:pPr>
      <w:r w:rsidRPr="00194498">
        <w:t>Node</w:t>
      </w:r>
      <w:r w:rsidRPr="00194498">
        <w:tab/>
        <w:t>1</w:t>
      </w:r>
      <w:r w:rsidRPr="00194498">
        <w:tab/>
        <w:t>1.0</w:t>
      </w:r>
      <w:r w:rsidRPr="00194498">
        <w:tab/>
        <w:t>0.0</w:t>
      </w:r>
      <w:r w:rsidRPr="00194498">
        <w:tab/>
        <w:t>3.0</w:t>
      </w:r>
    </w:p>
    <w:p w14:paraId="605B5841" w14:textId="77777777" w:rsidR="005A0733" w:rsidRPr="00194498" w:rsidRDefault="005A0733" w:rsidP="005A0733">
      <w:pPr>
        <w:pBdr>
          <w:top w:val="single" w:sz="4" w:space="1" w:color="auto"/>
          <w:left w:val="single" w:sz="4" w:space="4" w:color="auto"/>
          <w:bottom w:val="single" w:sz="4" w:space="1" w:color="auto"/>
          <w:right w:val="single" w:sz="4" w:space="4" w:color="auto"/>
        </w:pBdr>
        <w:spacing w:after="0" w:line="240" w:lineRule="auto"/>
      </w:pPr>
      <w:r w:rsidRPr="00194498">
        <w:t>Node</w:t>
      </w:r>
      <w:r w:rsidRPr="00194498">
        <w:tab/>
        <w:t>2</w:t>
      </w:r>
      <w:r w:rsidRPr="00194498">
        <w:tab/>
        <w:t>0.0</w:t>
      </w:r>
      <w:r w:rsidRPr="00194498">
        <w:tab/>
        <w:t>2.5</w:t>
      </w:r>
      <w:r w:rsidRPr="00194498">
        <w:tab/>
        <w:t>-5.1</w:t>
      </w:r>
      <w:r w:rsidRPr="00194498">
        <w:tab/>
      </w:r>
    </w:p>
    <w:p w14:paraId="14AF38DD" w14:textId="2E3851ED" w:rsidR="0072259A" w:rsidRPr="00194498" w:rsidRDefault="005A0733" w:rsidP="00A73F30">
      <w:pPr>
        <w:pBdr>
          <w:top w:val="single" w:sz="4" w:space="1" w:color="auto"/>
          <w:left w:val="single" w:sz="4" w:space="4" w:color="auto"/>
          <w:bottom w:val="single" w:sz="4" w:space="1" w:color="auto"/>
          <w:right w:val="single" w:sz="4" w:space="4" w:color="auto"/>
        </w:pBdr>
        <w:spacing w:after="0" w:line="240" w:lineRule="auto"/>
        <w:rPr>
          <w:rFonts w:asciiTheme="majorHAnsi" w:eastAsiaTheme="majorEastAsia" w:hAnsiTheme="majorHAnsi" w:cstheme="majorBidi"/>
          <w:b/>
          <w:sz w:val="26"/>
          <w:szCs w:val="26"/>
        </w:rPr>
      </w:pPr>
      <w:r w:rsidRPr="00194498">
        <w:t>Node</w:t>
      </w:r>
      <w:r w:rsidRPr="00194498">
        <w:tab/>
        <w:t>3</w:t>
      </w:r>
      <w:r w:rsidRPr="00194498">
        <w:tab/>
        <w:t>0.0</w:t>
      </w:r>
      <w:r w:rsidRPr="00194498">
        <w:tab/>
        <w:t>0.0</w:t>
      </w:r>
      <w:r w:rsidRPr="00194498">
        <w:tab/>
        <w:t>-10.0</w:t>
      </w:r>
      <w:r w:rsidRPr="00194498">
        <w:tab/>
      </w:r>
      <w:r w:rsidRPr="00194498">
        <w:rPr>
          <w:rFonts w:asciiTheme="majorHAnsi" w:eastAsiaTheme="majorEastAsia" w:hAnsiTheme="majorHAnsi" w:cstheme="majorBidi"/>
          <w:b/>
          <w:sz w:val="26"/>
          <w:szCs w:val="26"/>
        </w:rPr>
        <w:t xml:space="preserve"> </w:t>
      </w:r>
    </w:p>
    <w:p w14:paraId="24B813F0" w14:textId="321CC49B" w:rsidR="00305B90" w:rsidRPr="009C56F4" w:rsidRDefault="00305B90" w:rsidP="00AF530E">
      <w:pPr>
        <w:pStyle w:val="Ttulo3"/>
        <w:rPr>
          <w:rFonts w:eastAsiaTheme="minorHAnsi"/>
        </w:rPr>
      </w:pPr>
      <w:r w:rsidRPr="009C56F4">
        <w:rPr>
          <w:rFonts w:eastAsiaTheme="minorHAnsi"/>
        </w:rPr>
        <w:t>Additional information:</w:t>
      </w:r>
    </w:p>
    <w:p w14:paraId="0BACE318" w14:textId="5CF6245E" w:rsidR="00993D33" w:rsidRPr="00194498" w:rsidRDefault="00993D33" w:rsidP="00993D33">
      <w:r w:rsidRPr="00194498">
        <w:tab/>
        <w:t xml:space="preserve">Each node is defined by the keyword </w:t>
      </w:r>
      <w:r w:rsidRPr="009E1D2A">
        <w:t>Node</w:t>
      </w:r>
      <w:r w:rsidRPr="00194498">
        <w:t xml:space="preserve"> followed by the node </w:t>
      </w:r>
      <w:r w:rsidR="005366ED">
        <w:t>identification</w:t>
      </w:r>
      <w:r w:rsidR="005B2700">
        <w:t xml:space="preserve"> number</w:t>
      </w:r>
      <w:r w:rsidR="005366ED">
        <w:t xml:space="preserve"> </w:t>
      </w:r>
      <w:r w:rsidRPr="00194498">
        <w:t xml:space="preserve">(must be an ascending sequence </w:t>
      </w:r>
      <w:r w:rsidR="00E331BB">
        <w:t>starting from number one</w:t>
      </w:r>
      <w:r w:rsidRPr="00194498">
        <w:t>), coordinates X, Y and Z.</w:t>
      </w:r>
    </w:p>
    <w:p w14:paraId="692038BD" w14:textId="1A4E89B8" w:rsidR="006B592A" w:rsidRPr="00942B3B" w:rsidRDefault="00993D33" w:rsidP="00942B3B">
      <w:pPr>
        <w:ind w:firstLine="708"/>
      </w:pPr>
      <w:r w:rsidRPr="00194498">
        <w:t xml:space="preserve">After reading the input file, Giraffe checks all nodes, elements and particles connectivity. Based on this </w:t>
      </w:r>
      <w:r w:rsidR="00187ED5">
        <w:t>check</w:t>
      </w:r>
      <w:r w:rsidRPr="00194498">
        <w:t xml:space="preserve">, it </w:t>
      </w:r>
      <w:r w:rsidR="00187ED5">
        <w:t>evaluates</w:t>
      </w:r>
      <w:r w:rsidRPr="00194498">
        <w:t xml:space="preserve"> how many </w:t>
      </w:r>
      <w:r w:rsidR="00D7130E">
        <w:t>degrees</w:t>
      </w:r>
      <w:r w:rsidR="00187ED5">
        <w:t xml:space="preserve"> of freedom (DOFs)</w:t>
      </w:r>
      <w:r w:rsidRPr="00194498">
        <w:t xml:space="preserve"> and which nature of DOFs ha</w:t>
      </w:r>
      <w:r w:rsidR="00187ED5">
        <w:t>ve</w:t>
      </w:r>
      <w:r w:rsidRPr="00194498">
        <w:t xml:space="preserve"> to be assigned for each node.</w:t>
      </w:r>
    </w:p>
    <w:p w14:paraId="0EE69DC9" w14:textId="77777777" w:rsidR="00AC2A95" w:rsidRDefault="00AC2A95">
      <w:pPr>
        <w:jc w:val="left"/>
        <w:rPr>
          <w:rFonts w:eastAsiaTheme="majorEastAsia" w:cstheme="majorBidi"/>
          <w:b/>
          <w:sz w:val="40"/>
          <w:szCs w:val="32"/>
        </w:rPr>
      </w:pPr>
      <w:r>
        <w:br w:type="page"/>
      </w:r>
    </w:p>
    <w:p w14:paraId="5666B8C3" w14:textId="0D9F61D4" w:rsidR="00AC2A95" w:rsidRPr="005003D2" w:rsidRDefault="00AC2A95" w:rsidP="00AC2A95">
      <w:pPr>
        <w:pStyle w:val="Ttulo1"/>
      </w:pPr>
      <w:bookmarkStart w:id="15" w:name="_Toc87510611"/>
      <w:r>
        <w:lastRenderedPageBreak/>
        <w:t>Super</w:t>
      </w:r>
      <w:r w:rsidRPr="00687292">
        <w:t>Node</w:t>
      </w:r>
      <w:r>
        <w:t>s</w:t>
      </w:r>
      <w:bookmarkEnd w:id="15"/>
    </w:p>
    <w:p w14:paraId="3DCB05CE" w14:textId="3920C222" w:rsidR="00AC2A95" w:rsidRPr="00194498" w:rsidRDefault="00AC2A95" w:rsidP="00AC2A95">
      <w:pPr>
        <w:rPr>
          <w:i/>
        </w:rPr>
      </w:pPr>
      <w:r w:rsidRPr="00194498">
        <w:rPr>
          <w:i/>
        </w:rPr>
        <w:t xml:space="preserve">Starts a command block for </w:t>
      </w:r>
      <w:r>
        <w:rPr>
          <w:i/>
        </w:rPr>
        <w:t>creation</w:t>
      </w:r>
      <w:r w:rsidRPr="00194498">
        <w:rPr>
          <w:i/>
        </w:rPr>
        <w:t xml:space="preserve"> of </w:t>
      </w:r>
      <w:r>
        <w:rPr>
          <w:i/>
        </w:rPr>
        <w:t xml:space="preserve">super </w:t>
      </w:r>
      <w:r w:rsidRPr="00194498">
        <w:rPr>
          <w:i/>
        </w:rPr>
        <w:t xml:space="preserve">nodes to be used to </w:t>
      </w:r>
      <w:r>
        <w:rPr>
          <w:i/>
        </w:rPr>
        <w:t xml:space="preserve">create flexible </w:t>
      </w:r>
      <w:r w:rsidRPr="00194498">
        <w:rPr>
          <w:i/>
        </w:rPr>
        <w:t>particle</w:t>
      </w:r>
      <w:r>
        <w:rPr>
          <w:i/>
        </w:rPr>
        <w:t>s</w:t>
      </w:r>
      <w:r w:rsidRPr="00194498">
        <w:rPr>
          <w:i/>
        </w:rPr>
        <w:t xml:space="preserve"> </w:t>
      </w:r>
      <w:r>
        <w:rPr>
          <w:i/>
        </w:rPr>
        <w:t xml:space="preserve">reference </w:t>
      </w:r>
      <w:r w:rsidRPr="00194498">
        <w:rPr>
          <w:i/>
        </w:rPr>
        <w:t>positions.</w:t>
      </w:r>
    </w:p>
    <w:p w14:paraId="30AA7811" w14:textId="77777777" w:rsidR="00AC2A95" w:rsidRPr="005B2FCE" w:rsidRDefault="00AC2A95" w:rsidP="00AC2A95">
      <w:pPr>
        <w:pStyle w:val="Ttulo3"/>
        <w:rPr>
          <w:lang w:val="pt-BR"/>
        </w:rPr>
      </w:pPr>
      <w:r w:rsidRPr="005B2FCE">
        <w:rPr>
          <w:lang w:val="pt-BR"/>
        </w:rPr>
        <w:t>Syntax</w:t>
      </w:r>
      <w:r w:rsidRPr="005B2FCE">
        <w:rPr>
          <w:rFonts w:eastAsiaTheme="minorHAnsi"/>
          <w:lang w:val="pt-BR"/>
        </w:rPr>
        <w:t>:</w:t>
      </w:r>
    </w:p>
    <w:p w14:paraId="16CD01EA" w14:textId="73AE5935" w:rsidR="00AC2A95" w:rsidRPr="005B2FCE" w:rsidRDefault="00AC2A95" w:rsidP="00AC2A95">
      <w:pPr>
        <w:pBdr>
          <w:top w:val="single" w:sz="4" w:space="1" w:color="auto"/>
          <w:left w:val="single" w:sz="4" w:space="4" w:color="auto"/>
          <w:bottom w:val="single" w:sz="4" w:space="1" w:color="auto"/>
          <w:right w:val="single" w:sz="4" w:space="4" w:color="auto"/>
        </w:pBdr>
        <w:spacing w:after="0" w:line="240" w:lineRule="auto"/>
        <w:rPr>
          <w:lang w:val="pt-BR"/>
        </w:rPr>
      </w:pPr>
      <w:r w:rsidRPr="005B2FCE">
        <w:rPr>
          <w:lang w:val="pt-BR"/>
        </w:rPr>
        <w:t>SuperNodes</w:t>
      </w:r>
      <w:r w:rsidRPr="005B2FCE">
        <w:rPr>
          <w:lang w:val="pt-BR"/>
        </w:rPr>
        <w:tab/>
        <w:t>N</w:t>
      </w:r>
    </w:p>
    <w:p w14:paraId="51CF2A66" w14:textId="1765F4DF" w:rsidR="00AC2A95" w:rsidRPr="00AC2A95" w:rsidRDefault="00AC2A95" w:rsidP="00AC2A95">
      <w:pPr>
        <w:pBdr>
          <w:top w:val="single" w:sz="4" w:space="1" w:color="auto"/>
          <w:left w:val="single" w:sz="4" w:space="4" w:color="auto"/>
          <w:bottom w:val="single" w:sz="4" w:space="1" w:color="auto"/>
          <w:right w:val="single" w:sz="4" w:space="4" w:color="auto"/>
        </w:pBdr>
        <w:spacing w:after="0" w:line="240" w:lineRule="auto"/>
        <w:rPr>
          <w:lang w:val="pt-BR"/>
        </w:rPr>
      </w:pPr>
      <w:r w:rsidRPr="00AC2A95">
        <w:rPr>
          <w:lang w:val="pt-BR"/>
        </w:rPr>
        <w:t>SuperNode</w:t>
      </w:r>
      <w:r w:rsidRPr="00AC2A95">
        <w:rPr>
          <w:lang w:val="pt-BR"/>
        </w:rPr>
        <w:tab/>
        <w:t>ID</w:t>
      </w:r>
      <w:r w:rsidRPr="00AC2A95">
        <w:rPr>
          <w:lang w:val="pt-BR"/>
        </w:rPr>
        <w:tab/>
        <w:t>X</w:t>
      </w:r>
      <w:r w:rsidRPr="00AC2A95">
        <w:rPr>
          <w:lang w:val="pt-BR"/>
        </w:rPr>
        <w:tab/>
        <w:t>Y</w:t>
      </w:r>
      <w:r w:rsidRPr="00AC2A95">
        <w:rPr>
          <w:lang w:val="pt-BR"/>
        </w:rPr>
        <w:tab/>
        <w:t>Z</w:t>
      </w:r>
    </w:p>
    <w:p w14:paraId="139A7455" w14:textId="77777777" w:rsidR="00AC2A95" w:rsidRPr="00AC2A95" w:rsidRDefault="00AC2A95" w:rsidP="00AC2A95">
      <w:pPr>
        <w:pStyle w:val="PargrafodaLista"/>
        <w:rPr>
          <w:lang w:val="pt-BR"/>
        </w:rPr>
      </w:pPr>
    </w:p>
    <w:p w14:paraId="276D9C39" w14:textId="0E9742FD" w:rsidR="00AC2A95" w:rsidRPr="00194498" w:rsidRDefault="00AC2A95" w:rsidP="00AC2A95">
      <w:pPr>
        <w:pStyle w:val="PargrafodaLista"/>
        <w:numPr>
          <w:ilvl w:val="0"/>
          <w:numId w:val="15"/>
        </w:numPr>
      </w:pPr>
      <w:r w:rsidRPr="00194498">
        <w:t xml:space="preserve">N: number of </w:t>
      </w:r>
      <w:r>
        <w:t xml:space="preserve">super </w:t>
      </w:r>
      <w:r w:rsidRPr="00194498">
        <w:t>nodes</w:t>
      </w:r>
    </w:p>
    <w:p w14:paraId="330F0B27" w14:textId="3B77DADA" w:rsidR="00AC2A95" w:rsidRPr="00194498" w:rsidRDefault="00AC2A95" w:rsidP="00AC2A95">
      <w:pPr>
        <w:pStyle w:val="PargrafodaLista"/>
        <w:numPr>
          <w:ilvl w:val="0"/>
          <w:numId w:val="15"/>
        </w:numPr>
      </w:pPr>
      <w:r w:rsidRPr="00194498">
        <w:t xml:space="preserve">ID: current </w:t>
      </w:r>
      <w:r>
        <w:t xml:space="preserve">super </w:t>
      </w:r>
      <w:r w:rsidRPr="00194498">
        <w:t>node identification number</w:t>
      </w:r>
    </w:p>
    <w:p w14:paraId="632BA5D7" w14:textId="1E10D756" w:rsidR="00AC2A95" w:rsidRPr="00194498" w:rsidRDefault="00AC2A95" w:rsidP="00AC2A95">
      <w:pPr>
        <w:pStyle w:val="PargrafodaLista"/>
        <w:numPr>
          <w:ilvl w:val="0"/>
          <w:numId w:val="15"/>
        </w:numPr>
      </w:pPr>
      <w:r w:rsidRPr="00194498">
        <w:t xml:space="preserve">X: current </w:t>
      </w:r>
      <w:r>
        <w:t xml:space="preserve">super </w:t>
      </w:r>
      <w:r w:rsidRPr="00194498">
        <w:t>node X coordinate (on a global coordinate system)</w:t>
      </w:r>
    </w:p>
    <w:p w14:paraId="1C861EAC" w14:textId="17726ADC" w:rsidR="00AC2A95" w:rsidRPr="00194498" w:rsidRDefault="00AC2A95" w:rsidP="00AC2A95">
      <w:pPr>
        <w:pStyle w:val="PargrafodaLista"/>
        <w:numPr>
          <w:ilvl w:val="0"/>
          <w:numId w:val="15"/>
        </w:numPr>
      </w:pPr>
      <w:r w:rsidRPr="00194498">
        <w:t xml:space="preserve">Y: current </w:t>
      </w:r>
      <w:r>
        <w:t xml:space="preserve">super </w:t>
      </w:r>
      <w:r w:rsidRPr="00194498">
        <w:t>node Y coordinate (on a global coordinate system)</w:t>
      </w:r>
    </w:p>
    <w:p w14:paraId="60535FBC" w14:textId="1B7A3F88" w:rsidR="00AC2A95" w:rsidRPr="00194498" w:rsidRDefault="00AC2A95" w:rsidP="00AC2A95">
      <w:pPr>
        <w:pStyle w:val="PargrafodaLista"/>
        <w:numPr>
          <w:ilvl w:val="0"/>
          <w:numId w:val="15"/>
        </w:numPr>
      </w:pPr>
      <w:r w:rsidRPr="00194498">
        <w:t xml:space="preserve">Z: current </w:t>
      </w:r>
      <w:r>
        <w:t xml:space="preserve">super </w:t>
      </w:r>
      <w:r w:rsidRPr="00194498">
        <w:t>node Z coordinate (on a global coordinate system)</w:t>
      </w:r>
    </w:p>
    <w:p w14:paraId="798C926C" w14:textId="77777777" w:rsidR="00AC2A95" w:rsidRPr="005B2FCE" w:rsidRDefault="00AC2A95" w:rsidP="00AC2A95">
      <w:pPr>
        <w:pStyle w:val="Ttulo3"/>
        <w:rPr>
          <w:rFonts w:eastAsiaTheme="minorHAnsi"/>
          <w:lang w:val="pt-BR"/>
        </w:rPr>
      </w:pPr>
      <w:r w:rsidRPr="005B2FCE">
        <w:rPr>
          <w:rFonts w:eastAsiaTheme="minorHAnsi"/>
          <w:lang w:val="pt-BR"/>
        </w:rPr>
        <w:t>Example:</w:t>
      </w:r>
    </w:p>
    <w:p w14:paraId="20DA455A" w14:textId="38CE23CB" w:rsidR="00AC2A95" w:rsidRPr="005B2FCE" w:rsidRDefault="00AC2A95" w:rsidP="00AC2A95">
      <w:pPr>
        <w:pBdr>
          <w:top w:val="single" w:sz="4" w:space="1" w:color="auto"/>
          <w:left w:val="single" w:sz="4" w:space="4" w:color="auto"/>
          <w:bottom w:val="single" w:sz="4" w:space="1" w:color="auto"/>
          <w:right w:val="single" w:sz="4" w:space="4" w:color="auto"/>
        </w:pBdr>
        <w:spacing w:after="0" w:line="240" w:lineRule="auto"/>
        <w:rPr>
          <w:lang w:val="pt-BR"/>
        </w:rPr>
      </w:pPr>
      <w:r w:rsidRPr="005B2FCE">
        <w:rPr>
          <w:lang w:val="pt-BR"/>
        </w:rPr>
        <w:t>SuperNodes</w:t>
      </w:r>
      <w:r w:rsidRPr="005B2FCE">
        <w:rPr>
          <w:lang w:val="pt-BR"/>
        </w:rPr>
        <w:tab/>
        <w:t>3</w:t>
      </w:r>
    </w:p>
    <w:p w14:paraId="70A35AF2" w14:textId="76769CA5" w:rsidR="00AC2A95" w:rsidRPr="005B2FCE" w:rsidRDefault="00AC2A95" w:rsidP="00AC2A95">
      <w:pPr>
        <w:pBdr>
          <w:top w:val="single" w:sz="4" w:space="1" w:color="auto"/>
          <w:left w:val="single" w:sz="4" w:space="4" w:color="auto"/>
          <w:bottom w:val="single" w:sz="4" w:space="1" w:color="auto"/>
          <w:right w:val="single" w:sz="4" w:space="4" w:color="auto"/>
        </w:pBdr>
        <w:spacing w:after="0" w:line="240" w:lineRule="auto"/>
        <w:rPr>
          <w:lang w:val="pt-BR"/>
        </w:rPr>
      </w:pPr>
      <w:r w:rsidRPr="005B2FCE">
        <w:rPr>
          <w:lang w:val="pt-BR"/>
        </w:rPr>
        <w:t>SuperNode</w:t>
      </w:r>
      <w:r w:rsidRPr="005B2FCE">
        <w:rPr>
          <w:lang w:val="pt-BR"/>
        </w:rPr>
        <w:tab/>
        <w:t>1</w:t>
      </w:r>
      <w:r w:rsidRPr="005B2FCE">
        <w:rPr>
          <w:lang w:val="pt-BR"/>
        </w:rPr>
        <w:tab/>
        <w:t>1.0</w:t>
      </w:r>
      <w:r w:rsidRPr="005B2FCE">
        <w:rPr>
          <w:lang w:val="pt-BR"/>
        </w:rPr>
        <w:tab/>
        <w:t>0.0</w:t>
      </w:r>
      <w:r w:rsidRPr="005B2FCE">
        <w:rPr>
          <w:lang w:val="pt-BR"/>
        </w:rPr>
        <w:tab/>
        <w:t>3.0</w:t>
      </w:r>
    </w:p>
    <w:p w14:paraId="45E4DA2B" w14:textId="3F645A88" w:rsidR="00AC2A95" w:rsidRPr="005B2FCE" w:rsidRDefault="00AC2A95" w:rsidP="00AC2A95">
      <w:pPr>
        <w:pBdr>
          <w:top w:val="single" w:sz="4" w:space="1" w:color="auto"/>
          <w:left w:val="single" w:sz="4" w:space="4" w:color="auto"/>
          <w:bottom w:val="single" w:sz="4" w:space="1" w:color="auto"/>
          <w:right w:val="single" w:sz="4" w:space="4" w:color="auto"/>
        </w:pBdr>
        <w:spacing w:after="0" w:line="240" w:lineRule="auto"/>
        <w:rPr>
          <w:lang w:val="pt-BR"/>
        </w:rPr>
      </w:pPr>
      <w:r w:rsidRPr="005B2FCE">
        <w:rPr>
          <w:lang w:val="pt-BR"/>
        </w:rPr>
        <w:t>SuperNode</w:t>
      </w:r>
      <w:r w:rsidRPr="005B2FCE">
        <w:rPr>
          <w:lang w:val="pt-BR"/>
        </w:rPr>
        <w:tab/>
        <w:t>2</w:t>
      </w:r>
      <w:r w:rsidRPr="005B2FCE">
        <w:rPr>
          <w:lang w:val="pt-BR"/>
        </w:rPr>
        <w:tab/>
        <w:t>0.0</w:t>
      </w:r>
      <w:r w:rsidRPr="005B2FCE">
        <w:rPr>
          <w:lang w:val="pt-BR"/>
        </w:rPr>
        <w:tab/>
        <w:t>2.5</w:t>
      </w:r>
      <w:r w:rsidRPr="005B2FCE">
        <w:rPr>
          <w:lang w:val="pt-BR"/>
        </w:rPr>
        <w:tab/>
        <w:t>-5.1</w:t>
      </w:r>
      <w:r w:rsidRPr="005B2FCE">
        <w:rPr>
          <w:lang w:val="pt-BR"/>
        </w:rPr>
        <w:tab/>
      </w:r>
    </w:p>
    <w:p w14:paraId="77927EF5" w14:textId="07F1DF2A" w:rsidR="00AC2A95" w:rsidRPr="005B2FCE" w:rsidRDefault="00AC2A95" w:rsidP="00AC2A95">
      <w:pPr>
        <w:pBdr>
          <w:top w:val="single" w:sz="4" w:space="1" w:color="auto"/>
          <w:left w:val="single" w:sz="4" w:space="4" w:color="auto"/>
          <w:bottom w:val="single" w:sz="4" w:space="1" w:color="auto"/>
          <w:right w:val="single" w:sz="4" w:space="4" w:color="auto"/>
        </w:pBdr>
        <w:spacing w:after="0" w:line="240" w:lineRule="auto"/>
        <w:rPr>
          <w:rFonts w:asciiTheme="majorHAnsi" w:eastAsiaTheme="majorEastAsia" w:hAnsiTheme="majorHAnsi" w:cstheme="majorBidi"/>
          <w:b/>
          <w:sz w:val="26"/>
          <w:szCs w:val="26"/>
          <w:lang w:val="pt-BR"/>
        </w:rPr>
      </w:pPr>
      <w:r w:rsidRPr="005B2FCE">
        <w:rPr>
          <w:lang w:val="pt-BR"/>
        </w:rPr>
        <w:t>SuperNode</w:t>
      </w:r>
      <w:r w:rsidRPr="005B2FCE">
        <w:rPr>
          <w:lang w:val="pt-BR"/>
        </w:rPr>
        <w:tab/>
        <w:t>3</w:t>
      </w:r>
      <w:r w:rsidRPr="005B2FCE">
        <w:rPr>
          <w:lang w:val="pt-BR"/>
        </w:rPr>
        <w:tab/>
        <w:t>0.0</w:t>
      </w:r>
      <w:r w:rsidRPr="005B2FCE">
        <w:rPr>
          <w:lang w:val="pt-BR"/>
        </w:rPr>
        <w:tab/>
        <w:t>0.0</w:t>
      </w:r>
      <w:r w:rsidRPr="005B2FCE">
        <w:rPr>
          <w:lang w:val="pt-BR"/>
        </w:rPr>
        <w:tab/>
        <w:t>-10.0</w:t>
      </w:r>
      <w:r w:rsidRPr="005B2FCE">
        <w:rPr>
          <w:lang w:val="pt-BR"/>
        </w:rPr>
        <w:tab/>
      </w:r>
      <w:r w:rsidRPr="005B2FCE">
        <w:rPr>
          <w:rFonts w:asciiTheme="majorHAnsi" w:eastAsiaTheme="majorEastAsia" w:hAnsiTheme="majorHAnsi" w:cstheme="majorBidi"/>
          <w:b/>
          <w:sz w:val="26"/>
          <w:szCs w:val="26"/>
          <w:lang w:val="pt-BR"/>
        </w:rPr>
        <w:t xml:space="preserve"> </w:t>
      </w:r>
    </w:p>
    <w:p w14:paraId="4A1D66F4" w14:textId="77777777" w:rsidR="00AC2A95" w:rsidRPr="009C56F4" w:rsidRDefault="00AC2A95" w:rsidP="00AC2A95">
      <w:pPr>
        <w:pStyle w:val="Ttulo3"/>
        <w:rPr>
          <w:rFonts w:eastAsiaTheme="minorHAnsi"/>
        </w:rPr>
      </w:pPr>
      <w:r w:rsidRPr="009C56F4">
        <w:rPr>
          <w:rFonts w:eastAsiaTheme="minorHAnsi"/>
        </w:rPr>
        <w:t>Additional information:</w:t>
      </w:r>
    </w:p>
    <w:p w14:paraId="6503727C" w14:textId="2854B6C8" w:rsidR="00AC2A95" w:rsidRPr="00194498" w:rsidRDefault="00AC2A95" w:rsidP="00AC2A95">
      <w:r w:rsidRPr="00194498">
        <w:tab/>
        <w:t xml:space="preserve">Each </w:t>
      </w:r>
      <w:r>
        <w:t xml:space="preserve">super </w:t>
      </w:r>
      <w:r w:rsidRPr="00194498">
        <w:t xml:space="preserve">node is defined by the keyword </w:t>
      </w:r>
      <w:r>
        <w:t>Super</w:t>
      </w:r>
      <w:r w:rsidRPr="009E1D2A">
        <w:t>Node</w:t>
      </w:r>
      <w:r w:rsidRPr="00194498">
        <w:t xml:space="preserve"> followed by the </w:t>
      </w:r>
      <w:r>
        <w:t xml:space="preserve">super </w:t>
      </w:r>
      <w:r w:rsidRPr="00194498">
        <w:t xml:space="preserve">node </w:t>
      </w:r>
      <w:r>
        <w:t xml:space="preserve">identification number </w:t>
      </w:r>
      <w:r w:rsidRPr="00194498">
        <w:t xml:space="preserve">(must be an ascending sequence </w:t>
      </w:r>
      <w:r>
        <w:t>starting from number one</w:t>
      </w:r>
      <w:r w:rsidRPr="00194498">
        <w:t>), coordinates X, Y and Z.</w:t>
      </w:r>
    </w:p>
    <w:p w14:paraId="692038BE" w14:textId="57ABA3AE" w:rsidR="00372982" w:rsidRDefault="00AC2A95" w:rsidP="00AC2A95">
      <w:pPr>
        <w:ind w:firstLine="708"/>
      </w:pPr>
      <w:r w:rsidRPr="00194498">
        <w:t xml:space="preserve">After reading the input file, Giraffe checks all </w:t>
      </w:r>
      <w:r>
        <w:t xml:space="preserve">super </w:t>
      </w:r>
      <w:r w:rsidRPr="00194498">
        <w:t>nodes</w:t>
      </w:r>
      <w:r>
        <w:t xml:space="preserve"> </w:t>
      </w:r>
      <w:r w:rsidRPr="00194498">
        <w:t xml:space="preserve">and particles. Based on this </w:t>
      </w:r>
      <w:r>
        <w:t>check</w:t>
      </w:r>
      <w:r w:rsidRPr="00194498">
        <w:t xml:space="preserve">, it </w:t>
      </w:r>
      <w:r>
        <w:t>creates the necessary degrees of freedom (DOFs)</w:t>
      </w:r>
      <w:r w:rsidRPr="00194498">
        <w:t xml:space="preserve"> </w:t>
      </w:r>
      <w:r>
        <w:t>for the analysis</w:t>
      </w:r>
      <w:r w:rsidRPr="00194498">
        <w:t>.</w:t>
      </w:r>
      <w:r w:rsidR="00372982">
        <w:br w:type="page"/>
      </w:r>
    </w:p>
    <w:p w14:paraId="177EAE98" w14:textId="66BE4F1D" w:rsidR="00942B3B" w:rsidRPr="005003D2" w:rsidRDefault="00942B3B" w:rsidP="00A73F30">
      <w:pPr>
        <w:pStyle w:val="Ttulo1"/>
      </w:pPr>
      <w:bookmarkStart w:id="16" w:name="_Toc87510612"/>
      <w:r w:rsidRPr="00A73F30">
        <w:lastRenderedPageBreak/>
        <w:t>Elements</w:t>
      </w:r>
      <w:bookmarkEnd w:id="16"/>
    </w:p>
    <w:p w14:paraId="71FCAD8B" w14:textId="232BA399" w:rsidR="00942B3B" w:rsidRPr="00194498" w:rsidRDefault="00942B3B" w:rsidP="00942B3B">
      <w:pPr>
        <w:rPr>
          <w:i/>
        </w:rPr>
      </w:pPr>
      <w:r w:rsidRPr="00194498">
        <w:rPr>
          <w:i/>
        </w:rPr>
        <w:t xml:space="preserve">Starts a command block for </w:t>
      </w:r>
      <w:r w:rsidR="00FA4A0D">
        <w:rPr>
          <w:i/>
        </w:rPr>
        <w:t>creation</w:t>
      </w:r>
      <w:r w:rsidRPr="00194498">
        <w:rPr>
          <w:i/>
        </w:rPr>
        <w:t xml:space="preserve"> of </w:t>
      </w:r>
      <w:r>
        <w:rPr>
          <w:i/>
        </w:rPr>
        <w:t>elements</w:t>
      </w:r>
      <w:r w:rsidRPr="00194498">
        <w:rPr>
          <w:i/>
        </w:rPr>
        <w:t xml:space="preserve"> to be used to compound a finite element mesh.</w:t>
      </w:r>
    </w:p>
    <w:p w14:paraId="059AB3C5" w14:textId="77777777" w:rsidR="00942B3B" w:rsidRPr="00194498" w:rsidRDefault="00942B3B" w:rsidP="00A73F30">
      <w:pPr>
        <w:pStyle w:val="Ttulo3"/>
      </w:pPr>
      <w:r w:rsidRPr="00687292">
        <w:rPr>
          <w:rFonts w:eastAsiaTheme="minorHAnsi"/>
        </w:rPr>
        <w:t>Syntax</w:t>
      </w:r>
      <w:r w:rsidRPr="00194498">
        <w:rPr>
          <w:rFonts w:eastAsiaTheme="minorHAnsi"/>
        </w:rPr>
        <w:t>:</w:t>
      </w:r>
    </w:p>
    <w:p w14:paraId="2A93B389" w14:textId="19A9C929" w:rsidR="00D824FF" w:rsidRPr="009F5BD5" w:rsidRDefault="00D824FF" w:rsidP="00D824FF">
      <w:pPr>
        <w:pBdr>
          <w:top w:val="single" w:sz="4" w:space="1" w:color="auto"/>
          <w:left w:val="single" w:sz="4" w:space="4" w:color="auto"/>
          <w:bottom w:val="single" w:sz="4" w:space="1" w:color="auto"/>
          <w:right w:val="single" w:sz="4" w:space="4" w:color="auto"/>
        </w:pBdr>
        <w:spacing w:after="0"/>
      </w:pPr>
      <w:r w:rsidRPr="009F5BD5">
        <w:t>Elements</w:t>
      </w:r>
      <w:r w:rsidRPr="009F5BD5">
        <w:tab/>
      </w:r>
      <w:r>
        <w:t>N</w:t>
      </w:r>
    </w:p>
    <w:p w14:paraId="6394D885" w14:textId="1A5F9984" w:rsidR="00942B3B" w:rsidRPr="00D824FF" w:rsidRDefault="00D77D7D" w:rsidP="00D824FF">
      <w:pPr>
        <w:pBdr>
          <w:top w:val="single" w:sz="4" w:space="1" w:color="auto"/>
          <w:left w:val="single" w:sz="4" w:space="4" w:color="auto"/>
          <w:bottom w:val="single" w:sz="4" w:space="1" w:color="auto"/>
          <w:right w:val="single" w:sz="4" w:space="4" w:color="auto"/>
        </w:pBdr>
        <w:spacing w:after="0"/>
      </w:pPr>
      <w:r>
        <w:t>Name</w:t>
      </w:r>
      <w:r w:rsidR="00D824FF">
        <w:tab/>
        <w:t>ID</w:t>
      </w:r>
      <w:r w:rsidR="00D824FF" w:rsidRPr="009F5BD5">
        <w:tab/>
      </w:r>
      <w:r w:rsidR="00D824FF">
        <w:t>data</w:t>
      </w:r>
    </w:p>
    <w:p w14:paraId="55EA3B95" w14:textId="77777777" w:rsidR="00B21F84" w:rsidRDefault="00B21F84" w:rsidP="00B21F84">
      <w:pPr>
        <w:pStyle w:val="PargrafodaLista"/>
      </w:pPr>
    </w:p>
    <w:p w14:paraId="604347B9" w14:textId="49657FF2" w:rsidR="00942B3B" w:rsidRDefault="00942B3B" w:rsidP="003C60FB">
      <w:pPr>
        <w:pStyle w:val="PargrafodaLista"/>
        <w:numPr>
          <w:ilvl w:val="0"/>
          <w:numId w:val="15"/>
        </w:numPr>
      </w:pPr>
      <w:r w:rsidRPr="00194498">
        <w:t xml:space="preserve">N: number of </w:t>
      </w:r>
      <w:r w:rsidR="00D824FF">
        <w:t>elements</w:t>
      </w:r>
    </w:p>
    <w:p w14:paraId="34E628A9" w14:textId="1AA42A61" w:rsidR="00D824FF" w:rsidRPr="00194498" w:rsidRDefault="00D77D7D" w:rsidP="003C60FB">
      <w:pPr>
        <w:pStyle w:val="PargrafodaLista"/>
        <w:numPr>
          <w:ilvl w:val="0"/>
          <w:numId w:val="15"/>
        </w:numPr>
      </w:pPr>
      <w:r>
        <w:t>Name</w:t>
      </w:r>
      <w:r w:rsidR="00D824FF">
        <w:t>: current element name</w:t>
      </w:r>
    </w:p>
    <w:p w14:paraId="10236325" w14:textId="0B2248B5" w:rsidR="00942B3B" w:rsidRPr="00194498" w:rsidRDefault="00942B3B" w:rsidP="003C60FB">
      <w:pPr>
        <w:pStyle w:val="PargrafodaLista"/>
        <w:numPr>
          <w:ilvl w:val="0"/>
          <w:numId w:val="15"/>
        </w:numPr>
      </w:pPr>
      <w:r w:rsidRPr="00194498">
        <w:t xml:space="preserve">ID: current </w:t>
      </w:r>
      <w:r w:rsidR="00E9167F">
        <w:t>element</w:t>
      </w:r>
      <w:r w:rsidRPr="00194498">
        <w:t xml:space="preserve"> identification number</w:t>
      </w:r>
    </w:p>
    <w:p w14:paraId="3C80BFA0" w14:textId="3F9E9F51" w:rsidR="00942B3B" w:rsidRPr="00194498" w:rsidRDefault="00E9167F" w:rsidP="003C60FB">
      <w:pPr>
        <w:pStyle w:val="PargrafodaLista"/>
        <w:numPr>
          <w:ilvl w:val="0"/>
          <w:numId w:val="15"/>
        </w:numPr>
      </w:pPr>
      <w:r>
        <w:t>data: current element data (depends on element resources and requirements)</w:t>
      </w:r>
    </w:p>
    <w:p w14:paraId="32441F96" w14:textId="77777777" w:rsidR="00942B3B" w:rsidRPr="00194498" w:rsidRDefault="00942B3B" w:rsidP="00A73F30">
      <w:pPr>
        <w:pStyle w:val="Ttulo3"/>
        <w:rPr>
          <w:rFonts w:eastAsiaTheme="minorHAnsi"/>
        </w:rPr>
      </w:pPr>
      <w:r w:rsidRPr="00687292">
        <w:rPr>
          <w:rFonts w:eastAsiaTheme="minorHAnsi"/>
        </w:rPr>
        <w:t>Example</w:t>
      </w:r>
      <w:r w:rsidRPr="00194498">
        <w:rPr>
          <w:rFonts w:eastAsiaTheme="minorHAnsi"/>
        </w:rPr>
        <w:t>:</w:t>
      </w:r>
    </w:p>
    <w:p w14:paraId="6831A17D" w14:textId="482ABABB" w:rsidR="00191144" w:rsidRDefault="00191144" w:rsidP="00191144">
      <w:pPr>
        <w:pBdr>
          <w:top w:val="single" w:sz="4" w:space="1" w:color="auto"/>
          <w:left w:val="single" w:sz="4" w:space="4" w:color="auto"/>
          <w:bottom w:val="single" w:sz="4" w:space="1" w:color="auto"/>
          <w:right w:val="single" w:sz="4" w:space="4" w:color="auto"/>
        </w:pBdr>
        <w:spacing w:after="0" w:line="240" w:lineRule="auto"/>
      </w:pPr>
      <w:r>
        <w:t>Elements</w:t>
      </w:r>
      <w:r>
        <w:tab/>
        <w:t>2</w:t>
      </w:r>
    </w:p>
    <w:p w14:paraId="0A7EF419" w14:textId="3F0CAE0F" w:rsidR="00942B3B" w:rsidRDefault="00191144" w:rsidP="00191144">
      <w:pPr>
        <w:pBdr>
          <w:top w:val="single" w:sz="4" w:space="1" w:color="auto"/>
          <w:left w:val="single" w:sz="4" w:space="4" w:color="auto"/>
          <w:bottom w:val="single" w:sz="4" w:space="1" w:color="auto"/>
          <w:right w:val="single" w:sz="4" w:space="4" w:color="auto"/>
        </w:pBdr>
        <w:spacing w:after="0" w:line="240" w:lineRule="auto"/>
      </w:pPr>
      <w:r>
        <w:t>Beam</w:t>
      </w:r>
      <w:r w:rsidR="00A1199B">
        <w:t>_1</w:t>
      </w:r>
      <w:r w:rsidR="00A1199B">
        <w:tab/>
      </w:r>
      <w:r>
        <w:t>1</w:t>
      </w:r>
      <w:r>
        <w:tab/>
        <w:t>Mat</w:t>
      </w:r>
      <w:r>
        <w:tab/>
        <w:t>1</w:t>
      </w:r>
      <w:r>
        <w:tab/>
        <w:t>Sec</w:t>
      </w:r>
      <w:r>
        <w:tab/>
        <w:t>1</w:t>
      </w:r>
      <w:r>
        <w:tab/>
        <w:t>CS</w:t>
      </w:r>
      <w:r>
        <w:tab/>
        <w:t>1</w:t>
      </w:r>
      <w:r>
        <w:tab/>
        <w:t>Nodes</w:t>
      </w:r>
      <w:r>
        <w:tab/>
        <w:t>1 2 3</w:t>
      </w:r>
    </w:p>
    <w:p w14:paraId="43671AC1" w14:textId="7E7710C1" w:rsidR="00942B3B" w:rsidRPr="00A73F30" w:rsidRDefault="00A0022C" w:rsidP="00A73F30">
      <w:pPr>
        <w:pBdr>
          <w:top w:val="single" w:sz="4" w:space="1" w:color="auto"/>
          <w:left w:val="single" w:sz="4" w:space="4" w:color="auto"/>
          <w:bottom w:val="single" w:sz="4" w:space="1" w:color="auto"/>
          <w:right w:val="single" w:sz="4" w:space="4" w:color="auto"/>
        </w:pBdr>
        <w:spacing w:after="0" w:line="240" w:lineRule="auto"/>
      </w:pPr>
      <w:r w:rsidRPr="00A0022C">
        <w:t>Shell_1</w:t>
      </w:r>
      <w:r w:rsidRPr="00A0022C">
        <w:tab/>
      </w:r>
      <w:r>
        <w:tab/>
        <w:t>2</w:t>
      </w:r>
      <w:r w:rsidRPr="00A0022C">
        <w:tab/>
        <w:t>Mat</w:t>
      </w:r>
      <w:r w:rsidRPr="00A0022C">
        <w:tab/>
        <w:t>1</w:t>
      </w:r>
      <w:r w:rsidRPr="00A0022C">
        <w:tab/>
        <w:t>Sec</w:t>
      </w:r>
      <w:r w:rsidRPr="00A0022C">
        <w:tab/>
      </w:r>
      <w:r w:rsidR="001E000F">
        <w:t>1</w:t>
      </w:r>
      <w:r>
        <w:tab/>
        <w:t>Nodes</w:t>
      </w:r>
      <w:r>
        <w:tab/>
      </w:r>
      <w:r w:rsidR="001E000F">
        <w:t>1 2 3 4 5 6</w:t>
      </w:r>
    </w:p>
    <w:p w14:paraId="657A3660" w14:textId="77777777" w:rsidR="00942B3B" w:rsidRPr="00194498" w:rsidRDefault="00942B3B" w:rsidP="00A73F30">
      <w:pPr>
        <w:pStyle w:val="Ttulo3"/>
      </w:pPr>
      <w:r w:rsidRPr="00687292">
        <w:rPr>
          <w:rFonts w:eastAsiaTheme="minorHAnsi"/>
        </w:rPr>
        <w:t>Additional information:</w:t>
      </w:r>
    </w:p>
    <w:p w14:paraId="12EFB403" w14:textId="26FB6A17" w:rsidR="00A0567D" w:rsidRDefault="00942B3B" w:rsidP="00A0567D">
      <w:r w:rsidRPr="00194498">
        <w:tab/>
        <w:t xml:space="preserve">Each </w:t>
      </w:r>
      <w:r w:rsidR="00AF3978">
        <w:t>element</w:t>
      </w:r>
      <w:r w:rsidRPr="00194498">
        <w:t xml:space="preserve"> is defined by </w:t>
      </w:r>
      <w:r w:rsidR="00AF3978">
        <w:t>a</w:t>
      </w:r>
      <w:r w:rsidRPr="00194498">
        <w:t xml:space="preserve"> </w:t>
      </w:r>
      <w:r w:rsidR="00AF3978">
        <w:t xml:space="preserve">specific </w:t>
      </w:r>
      <w:r w:rsidRPr="00194498">
        <w:t xml:space="preserve">keyword followed by the </w:t>
      </w:r>
      <w:r w:rsidR="00AF3978">
        <w:t>element</w:t>
      </w:r>
      <w:r w:rsidRPr="00194498">
        <w:t xml:space="preserve"> </w:t>
      </w:r>
      <w:r>
        <w:t xml:space="preserve">identification </w:t>
      </w:r>
      <w:r w:rsidR="005B2700">
        <w:t xml:space="preserve">number </w:t>
      </w:r>
      <w:r w:rsidRPr="00194498">
        <w:t xml:space="preserve">(must be an ascending sequence </w:t>
      </w:r>
      <w:r>
        <w:t>starting from number one</w:t>
      </w:r>
      <w:r w:rsidR="00BD66D2">
        <w:t>)</w:t>
      </w:r>
      <w:r w:rsidR="00AF3978">
        <w:t xml:space="preserve"> and additional data. Each element available and its </w:t>
      </w:r>
      <w:r w:rsidR="00BF0E8D">
        <w:t xml:space="preserve">input data </w:t>
      </w:r>
      <w:r w:rsidR="00AF3978">
        <w:t>is explained next.</w:t>
      </w:r>
    </w:p>
    <w:p w14:paraId="40F3015B" w14:textId="77777777" w:rsidR="00A0567D" w:rsidRDefault="00A0567D">
      <w:r>
        <w:br w:type="page"/>
      </w:r>
    </w:p>
    <w:p w14:paraId="4587EA15" w14:textId="2DB72E42" w:rsidR="00A0567D" w:rsidRPr="00A73F30" w:rsidRDefault="00A0567D" w:rsidP="00A73F30">
      <w:pPr>
        <w:pStyle w:val="Ttulo2"/>
      </w:pPr>
      <w:bookmarkStart w:id="17" w:name="_Toc87510613"/>
      <w:r>
        <w:lastRenderedPageBreak/>
        <w:t>Beam_1</w:t>
      </w:r>
      <w:bookmarkEnd w:id="17"/>
    </w:p>
    <w:p w14:paraId="0A2C024C" w14:textId="21856D21" w:rsidR="00A0567D" w:rsidRPr="00194498" w:rsidRDefault="00B72F69" w:rsidP="00A0567D">
      <w:pPr>
        <w:rPr>
          <w:i/>
        </w:rPr>
      </w:pPr>
      <w:r>
        <w:rPr>
          <w:i/>
        </w:rPr>
        <w:t>Creates</w:t>
      </w:r>
      <w:r w:rsidR="00BF7150">
        <w:rPr>
          <w:i/>
        </w:rPr>
        <w:t xml:space="preserve"> a</w:t>
      </w:r>
      <w:r w:rsidR="00E66049">
        <w:rPr>
          <w:i/>
        </w:rPr>
        <w:t>n</w:t>
      </w:r>
      <w:r w:rsidR="00BF7150">
        <w:rPr>
          <w:i/>
        </w:rPr>
        <w:t xml:space="preserve"> </w:t>
      </w:r>
      <w:r>
        <w:rPr>
          <w:i/>
        </w:rPr>
        <w:t xml:space="preserve">initially straight </w:t>
      </w:r>
      <w:r w:rsidR="00E66049">
        <w:rPr>
          <w:i/>
        </w:rPr>
        <w:t xml:space="preserve">beam finite </w:t>
      </w:r>
      <w:r>
        <w:rPr>
          <w:i/>
        </w:rPr>
        <w:t xml:space="preserve">element defined </w:t>
      </w:r>
      <w:r w:rsidR="00BF7150">
        <w:rPr>
          <w:i/>
        </w:rPr>
        <w:t>by three nodes</w:t>
      </w:r>
      <w:r w:rsidR="00A0567D" w:rsidRPr="00194498">
        <w:rPr>
          <w:i/>
        </w:rPr>
        <w:t>.</w:t>
      </w:r>
    </w:p>
    <w:p w14:paraId="5560C8D8" w14:textId="77777777" w:rsidR="00A0567D" w:rsidRPr="00687292" w:rsidRDefault="00A0567D" w:rsidP="00A73F30">
      <w:pPr>
        <w:pStyle w:val="Ttulo3"/>
        <w:rPr>
          <w:rFonts w:eastAsiaTheme="minorHAnsi"/>
        </w:rPr>
      </w:pPr>
      <w:r w:rsidRPr="00687292">
        <w:rPr>
          <w:rFonts w:eastAsiaTheme="minorHAnsi"/>
        </w:rPr>
        <w:t>Syntax:</w:t>
      </w:r>
    </w:p>
    <w:p w14:paraId="645E752C" w14:textId="639FB31B" w:rsidR="00A0567D" w:rsidRPr="00194498" w:rsidRDefault="00BF7150" w:rsidP="00A0567D">
      <w:pPr>
        <w:pBdr>
          <w:top w:val="single" w:sz="4" w:space="1" w:color="auto"/>
          <w:left w:val="single" w:sz="4" w:space="4" w:color="auto"/>
          <w:bottom w:val="single" w:sz="4" w:space="1" w:color="auto"/>
          <w:right w:val="single" w:sz="4" w:space="4" w:color="auto"/>
        </w:pBdr>
        <w:spacing w:after="0" w:line="240" w:lineRule="auto"/>
      </w:pPr>
      <w:r>
        <w:t>Beam_1</w:t>
      </w:r>
      <w:r w:rsidR="00A0567D" w:rsidRPr="00194498">
        <w:tab/>
      </w:r>
      <w:r w:rsidR="00C8422C">
        <w:t>E</w:t>
      </w:r>
      <w:r w:rsidR="00A0567D" w:rsidRPr="00194498">
        <w:t>ID</w:t>
      </w:r>
      <w:r w:rsidR="00A0567D" w:rsidRPr="00194498">
        <w:tab/>
      </w:r>
      <w:r>
        <w:t>Mat</w:t>
      </w:r>
      <w:r>
        <w:tab/>
        <w:t>MID</w:t>
      </w:r>
      <w:r>
        <w:tab/>
        <w:t>Sec</w:t>
      </w:r>
      <w:r>
        <w:tab/>
        <w:t>SID</w:t>
      </w:r>
      <w:r>
        <w:tab/>
        <w:t>CS</w:t>
      </w:r>
      <w:r>
        <w:tab/>
        <w:t>CSID</w:t>
      </w:r>
      <w:r>
        <w:tab/>
        <w:t>Nodes</w:t>
      </w:r>
      <w:r>
        <w:tab/>
        <w:t>ID1 ID2 ID3</w:t>
      </w:r>
    </w:p>
    <w:p w14:paraId="16C20ACE" w14:textId="77777777" w:rsidR="00A0567D" w:rsidRPr="00194498" w:rsidRDefault="00A0567D" w:rsidP="00A0567D">
      <w:pPr>
        <w:pStyle w:val="PargrafodaLista"/>
      </w:pPr>
    </w:p>
    <w:p w14:paraId="06D3588F" w14:textId="098358B6" w:rsidR="00A0567D" w:rsidRPr="00194498" w:rsidRDefault="00C8422C" w:rsidP="003C60FB">
      <w:pPr>
        <w:pStyle w:val="PargrafodaLista"/>
        <w:numPr>
          <w:ilvl w:val="0"/>
          <w:numId w:val="15"/>
        </w:numPr>
      </w:pPr>
      <w:r>
        <w:t>E</w:t>
      </w:r>
      <w:r w:rsidR="00A0567D" w:rsidRPr="00194498">
        <w:t xml:space="preserve">ID: current </w:t>
      </w:r>
      <w:r>
        <w:t>element</w:t>
      </w:r>
      <w:r w:rsidR="00A0567D" w:rsidRPr="00194498">
        <w:t xml:space="preserve"> identification number</w:t>
      </w:r>
    </w:p>
    <w:p w14:paraId="4CB6A517" w14:textId="3864D2E5" w:rsidR="00C8422C" w:rsidRPr="00194498" w:rsidRDefault="00C8422C" w:rsidP="003C60FB">
      <w:pPr>
        <w:pStyle w:val="PargrafodaLista"/>
        <w:numPr>
          <w:ilvl w:val="0"/>
          <w:numId w:val="15"/>
        </w:numPr>
      </w:pPr>
      <w:r>
        <w:t>M</w:t>
      </w:r>
      <w:r w:rsidRPr="00194498">
        <w:t xml:space="preserve">ID: </w:t>
      </w:r>
      <w:r>
        <w:t>material</w:t>
      </w:r>
      <w:r w:rsidRPr="00194498">
        <w:t xml:space="preserve"> identification number</w:t>
      </w:r>
    </w:p>
    <w:p w14:paraId="7B7A587A" w14:textId="161E8EAA" w:rsidR="00A0567D" w:rsidRDefault="00C8422C" w:rsidP="003C60FB">
      <w:pPr>
        <w:pStyle w:val="PargrafodaLista"/>
        <w:numPr>
          <w:ilvl w:val="0"/>
          <w:numId w:val="15"/>
        </w:numPr>
      </w:pPr>
      <w:r>
        <w:t xml:space="preserve">SID: </w:t>
      </w:r>
      <w:r w:rsidR="00AA2741">
        <w:t xml:space="preserve">element </w:t>
      </w:r>
      <w:r>
        <w:t>cross-section identification number</w:t>
      </w:r>
    </w:p>
    <w:p w14:paraId="4F2D4294" w14:textId="01AD7DDB" w:rsidR="00C84753" w:rsidRDefault="00C84753" w:rsidP="003C60FB">
      <w:pPr>
        <w:pStyle w:val="PargrafodaLista"/>
        <w:numPr>
          <w:ilvl w:val="0"/>
          <w:numId w:val="15"/>
        </w:numPr>
      </w:pPr>
      <w:r>
        <w:t>CSID: coordinate system identification number</w:t>
      </w:r>
    </w:p>
    <w:p w14:paraId="77C1EFD4" w14:textId="695A37CB" w:rsidR="00C84753" w:rsidRPr="00194498" w:rsidRDefault="00C84753" w:rsidP="003C60FB">
      <w:pPr>
        <w:pStyle w:val="PargrafodaLista"/>
        <w:numPr>
          <w:ilvl w:val="0"/>
          <w:numId w:val="15"/>
        </w:numPr>
      </w:pPr>
      <w:r>
        <w:t>ID1, ID2 and ID3: identificat</w:t>
      </w:r>
      <w:r w:rsidR="00B72F69">
        <w:t>ion number of nodes defining the element</w:t>
      </w:r>
    </w:p>
    <w:p w14:paraId="1FA14026" w14:textId="77777777" w:rsidR="00A0567D" w:rsidRPr="00687292" w:rsidRDefault="00A0567D" w:rsidP="00A73F30">
      <w:pPr>
        <w:pStyle w:val="Ttulo3"/>
        <w:rPr>
          <w:rFonts w:eastAsiaTheme="minorHAnsi"/>
        </w:rPr>
      </w:pPr>
      <w:r w:rsidRPr="00A73F30">
        <w:t>Example</w:t>
      </w:r>
      <w:r w:rsidRPr="00687292">
        <w:rPr>
          <w:rFonts w:eastAsiaTheme="minorHAnsi"/>
        </w:rPr>
        <w:t>:</w:t>
      </w:r>
    </w:p>
    <w:p w14:paraId="155D7945" w14:textId="43604BF7" w:rsidR="00A0567D" w:rsidRPr="00A73F30" w:rsidRDefault="006374C4" w:rsidP="00A73F30">
      <w:pPr>
        <w:pBdr>
          <w:top w:val="single" w:sz="4" w:space="1" w:color="auto"/>
          <w:left w:val="single" w:sz="4" w:space="4" w:color="auto"/>
          <w:bottom w:val="single" w:sz="4" w:space="1" w:color="auto"/>
          <w:right w:val="single" w:sz="4" w:space="4" w:color="auto"/>
        </w:pBdr>
        <w:spacing w:after="0" w:line="240" w:lineRule="auto"/>
      </w:pPr>
      <w:r>
        <w:t>Beam_1</w:t>
      </w:r>
      <w:r w:rsidRPr="00194498">
        <w:tab/>
      </w:r>
      <w:r>
        <w:t>1</w:t>
      </w:r>
      <w:r w:rsidRPr="00194498">
        <w:tab/>
      </w:r>
      <w:r>
        <w:t>Mat</w:t>
      </w:r>
      <w:r>
        <w:tab/>
        <w:t>1</w:t>
      </w:r>
      <w:r>
        <w:tab/>
        <w:t>Sec</w:t>
      </w:r>
      <w:r>
        <w:tab/>
      </w:r>
      <w:r w:rsidR="00943584">
        <w:t>1</w:t>
      </w:r>
      <w:r>
        <w:tab/>
        <w:t>CS</w:t>
      </w:r>
      <w:r>
        <w:tab/>
        <w:t>1</w:t>
      </w:r>
      <w:r>
        <w:tab/>
        <w:t>Nodes</w:t>
      </w:r>
      <w:r>
        <w:tab/>
      </w:r>
      <w:r w:rsidR="00B9066F">
        <w:t>1 2 3</w:t>
      </w:r>
      <w:r w:rsidR="00A0567D" w:rsidRPr="00194498">
        <w:tab/>
      </w:r>
      <w:r w:rsidR="00A0567D" w:rsidRPr="00194498">
        <w:rPr>
          <w:rFonts w:asciiTheme="majorHAnsi" w:eastAsiaTheme="majorEastAsia" w:hAnsiTheme="majorHAnsi" w:cstheme="majorBidi"/>
          <w:b/>
          <w:sz w:val="26"/>
          <w:szCs w:val="26"/>
        </w:rPr>
        <w:t xml:space="preserve"> </w:t>
      </w:r>
    </w:p>
    <w:p w14:paraId="3E01FA5F" w14:textId="77777777" w:rsidR="00A0567D" w:rsidRPr="00687292" w:rsidRDefault="00A0567D" w:rsidP="00A73F30">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56E0BD02" w14:textId="46177474" w:rsidR="00A95D4F" w:rsidRDefault="00A95D4F" w:rsidP="006D0335">
      <w:r>
        <w:t xml:space="preserve">This is a 3D beam element, with three equally spaced nodes. Three displacement and three rotation DOFs are defined for each node. Then, each element has eighteen DOFs. The Beam_1 element uses two Gauss points for integration. The nodes used to create the Beam_1 element have to be established by the keyword </w:t>
      </w:r>
      <w:r w:rsidRPr="00B8570A">
        <w:t>Nodes,</w:t>
      </w:r>
      <w:r>
        <w:t xml:space="preserve"> followed by the node numbers corresponding to nodes 1, 2 and 3 in a local reference (</w:t>
      </w:r>
      <w:r>
        <w:fldChar w:fldCharType="begin"/>
      </w:r>
      <w:r>
        <w:instrText xml:space="preserve"> REF _Ref399343041 \h </w:instrText>
      </w:r>
      <w:r>
        <w:fldChar w:fldCharType="separate"/>
      </w:r>
      <w:r w:rsidR="00F219D1">
        <w:t xml:space="preserve">Figure </w:t>
      </w:r>
      <w:r w:rsidR="00F219D1">
        <w:rPr>
          <w:noProof/>
        </w:rPr>
        <w:t>8</w:t>
      </w:r>
      <w:r>
        <w:fldChar w:fldCharType="end"/>
      </w:r>
      <w:r>
        <w:t xml:space="preserve">). The only environmental field loading that can be used with this element is the </w:t>
      </w:r>
      <w:r w:rsidR="00552872">
        <w:t>self-</w:t>
      </w:r>
      <w:r>
        <w:t xml:space="preserve">weight induced by the gravitational field, defined </w:t>
      </w:r>
      <w:r w:rsidR="00552872">
        <w:t>by</w:t>
      </w:r>
      <w:r>
        <w:t xml:space="preserve"> </w:t>
      </w:r>
      <w:r w:rsidR="006D0335">
        <w:fldChar w:fldCharType="begin"/>
      </w:r>
      <w:r w:rsidR="006D0335">
        <w:instrText xml:space="preserve"> REF _Ref527918809 \h </w:instrText>
      </w:r>
      <w:r w:rsidR="006D0335">
        <w:fldChar w:fldCharType="separate"/>
      </w:r>
      <w:r w:rsidR="00F219D1">
        <w:t>BoolTable</w:t>
      </w:r>
      <w:r w:rsidR="006D0335">
        <w:fldChar w:fldCharType="end"/>
      </w:r>
      <w:r w:rsidR="006D0335">
        <w:t xml:space="preserve"> environment </w:t>
      </w:r>
      <w:r w:rsidR="00552872">
        <w:t>data</w:t>
      </w:r>
      <w:r>
        <w:t>.</w:t>
      </w:r>
    </w:p>
    <w:p w14:paraId="06BFED2B" w14:textId="77777777" w:rsidR="00A95D4F" w:rsidRDefault="00A95D4F" w:rsidP="00A95D4F">
      <w:pPr>
        <w:ind w:firstLine="708"/>
        <w:jc w:val="center"/>
      </w:pPr>
      <w:r w:rsidRPr="00A938D2">
        <w:rPr>
          <w:noProof/>
        </w:rPr>
        <w:drawing>
          <wp:inline distT="0" distB="0" distL="0" distR="0" wp14:anchorId="587E938D" wp14:editId="0AEF7F70">
            <wp:extent cx="1566131" cy="998420"/>
            <wp:effectExtent l="0" t="0" r="0" b="0"/>
            <wp:docPr id="3" name="Imagem 3" descr="C:\Users\Alfredo\Desktop\beam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fredo\Desktop\beam_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6409" cy="1004972"/>
                    </a:xfrm>
                    <a:prstGeom prst="rect">
                      <a:avLst/>
                    </a:prstGeom>
                    <a:noFill/>
                    <a:ln>
                      <a:noFill/>
                    </a:ln>
                  </pic:spPr>
                </pic:pic>
              </a:graphicData>
            </a:graphic>
          </wp:inline>
        </w:drawing>
      </w:r>
    </w:p>
    <w:p w14:paraId="0BFA37BB" w14:textId="3F1693F2" w:rsidR="00A95D4F" w:rsidRDefault="00A95D4F" w:rsidP="00A95D4F">
      <w:pPr>
        <w:pStyle w:val="Legenda"/>
      </w:pPr>
      <w:bookmarkStart w:id="18" w:name="_Ref399343041"/>
      <w:r>
        <w:t xml:space="preserve">Figure </w:t>
      </w:r>
      <w:r>
        <w:fldChar w:fldCharType="begin"/>
      </w:r>
      <w:r>
        <w:instrText xml:space="preserve"> SEQ Figure \* ARABIC </w:instrText>
      </w:r>
      <w:r>
        <w:fldChar w:fldCharType="separate"/>
      </w:r>
      <w:r w:rsidR="00F219D1">
        <w:rPr>
          <w:noProof/>
        </w:rPr>
        <w:t>8</w:t>
      </w:r>
      <w:r>
        <w:fldChar w:fldCharType="end"/>
      </w:r>
      <w:bookmarkEnd w:id="18"/>
      <w:r>
        <w:t xml:space="preserve"> – Beam_1 element local nodes numbering reference</w:t>
      </w:r>
    </w:p>
    <w:p w14:paraId="4D6184F4" w14:textId="6A4ACCDD" w:rsidR="00A73F30" w:rsidRDefault="00A95D4F" w:rsidP="00A95D4F">
      <w:pPr>
        <w:ind w:firstLine="708"/>
      </w:pPr>
      <w:r>
        <w:t xml:space="preserve">This element internally assumes its local framework containing </w:t>
      </w:r>
      <w:r w:rsidRPr="00D762B7">
        <w:rPr>
          <w:b/>
        </w:rPr>
        <w:t>e</w:t>
      </w:r>
      <w:r w:rsidRPr="00D762B7">
        <w:rPr>
          <w:b/>
          <w:vertAlign w:val="subscript"/>
        </w:rPr>
        <w:t>3</w:t>
      </w:r>
      <w:r>
        <w:t xml:space="preserve"> axis aligned with axial direction of the beam. Then, local directions </w:t>
      </w:r>
      <w:r w:rsidRPr="00D762B7">
        <w:rPr>
          <w:b/>
        </w:rPr>
        <w:t>e</w:t>
      </w:r>
      <w:r>
        <w:rPr>
          <w:b/>
          <w:vertAlign w:val="subscript"/>
        </w:rPr>
        <w:t xml:space="preserve">1 </w:t>
      </w:r>
      <w:r>
        <w:t xml:space="preserve">and </w:t>
      </w:r>
      <w:r w:rsidRPr="00D762B7">
        <w:rPr>
          <w:b/>
        </w:rPr>
        <w:t>e</w:t>
      </w:r>
      <w:r>
        <w:rPr>
          <w:b/>
          <w:vertAlign w:val="subscript"/>
        </w:rPr>
        <w:t>2</w:t>
      </w:r>
      <w:r>
        <w:t xml:space="preserve"> are orthogonal to the beam direction. For establishing the cross section correct alignment one has to choose the element coordinate system such that </w:t>
      </w:r>
      <w:r w:rsidRPr="00D762B7">
        <w:rPr>
          <w:b/>
        </w:rPr>
        <w:t>e</w:t>
      </w:r>
      <w:r w:rsidRPr="00D762B7">
        <w:rPr>
          <w:b/>
          <w:vertAlign w:val="subscript"/>
        </w:rPr>
        <w:t>3</w:t>
      </w:r>
      <w:r>
        <w:rPr>
          <w:b/>
          <w:vertAlign w:val="subscript"/>
        </w:rPr>
        <w:t xml:space="preserve"> </w:t>
      </w:r>
      <w:r>
        <w:t xml:space="preserve">lies at the element axial direction and </w:t>
      </w:r>
      <w:r w:rsidRPr="00D762B7">
        <w:rPr>
          <w:b/>
        </w:rPr>
        <w:t>e</w:t>
      </w:r>
      <w:r>
        <w:rPr>
          <w:b/>
          <w:vertAlign w:val="subscript"/>
        </w:rPr>
        <w:t>1</w:t>
      </w:r>
      <w:r>
        <w:t xml:space="preserve"> is aligned with the direction used to define the cross section (see Sections).</w:t>
      </w:r>
      <w:r w:rsidR="00552872">
        <w:t xml:space="preserve"> </w:t>
      </w:r>
      <w:r>
        <w:t>More details about theoretical details of this beam formulation can be found in</w:t>
      </w:r>
      <w:r w:rsidR="00DF6854">
        <w:t xml:space="preserve"> </w:t>
      </w:r>
      <w:sdt>
        <w:sdtPr>
          <w:id w:val="1179842704"/>
          <w:citation/>
        </w:sdtPr>
        <w:sdtContent>
          <w:r w:rsidR="00DF6854">
            <w:fldChar w:fldCharType="begin"/>
          </w:r>
          <w:r w:rsidR="00DF6854" w:rsidRPr="00DF6854">
            <w:instrText xml:space="preserve"> CITATION Gay14 \l 1046 </w:instrText>
          </w:r>
          <w:r w:rsidR="00DF6854">
            <w:fldChar w:fldCharType="separate"/>
          </w:r>
          <w:r w:rsidR="00887616" w:rsidRPr="00887616">
            <w:rPr>
              <w:noProof/>
            </w:rPr>
            <w:t>[1]</w:t>
          </w:r>
          <w:r w:rsidR="00DF6854">
            <w:fldChar w:fldCharType="end"/>
          </w:r>
        </w:sdtContent>
      </w:sdt>
      <w:r w:rsidR="00DF6854">
        <w:t xml:space="preserve"> and </w:t>
      </w:r>
      <w:sdt>
        <w:sdtPr>
          <w:id w:val="303593538"/>
          <w:citation/>
        </w:sdtPr>
        <w:sdtContent>
          <w:r w:rsidR="00DF6854">
            <w:fldChar w:fldCharType="begin"/>
          </w:r>
          <w:r w:rsidR="00DF6854" w:rsidRPr="00DF6854">
            <w:instrText xml:space="preserve"> CITATION Gay161 \l 1046 </w:instrText>
          </w:r>
          <w:r w:rsidR="00DF6854">
            <w:fldChar w:fldCharType="separate"/>
          </w:r>
          <w:r w:rsidR="00887616" w:rsidRPr="00887616">
            <w:rPr>
              <w:noProof/>
            </w:rPr>
            <w:t>[2]</w:t>
          </w:r>
          <w:r w:rsidR="00DF6854">
            <w:fldChar w:fldCharType="end"/>
          </w:r>
        </w:sdtContent>
      </w:sdt>
      <w:r>
        <w:t>.</w:t>
      </w:r>
      <w:r w:rsidR="00552872">
        <w:t xml:space="preserve"> </w:t>
      </w:r>
      <w:r>
        <w:t>For post-processing Beam_1 element results, one has the following sequence (to be chosen in Paraview</w:t>
      </w:r>
      <w:r w:rsidR="00EB327C" w:rsidRPr="00EB327C">
        <w:rPr>
          <w:vertAlign w:val="superscript"/>
        </w:rPr>
        <w:t>TM</w:t>
      </w:r>
      <w:r>
        <w:t xml:space="preserve"> post-processing):</w:t>
      </w:r>
    </w:p>
    <w:p w14:paraId="75113BA1" w14:textId="77777777" w:rsidR="00A73F30" w:rsidRDefault="00A73F30">
      <w:r>
        <w:br w:type="page"/>
      </w:r>
    </w:p>
    <w:p w14:paraId="5452F25E" w14:textId="77777777" w:rsidR="005659DD" w:rsidRDefault="005659DD" w:rsidP="00A95D4F">
      <w:pPr>
        <w:ind w:firstLine="708"/>
      </w:pPr>
    </w:p>
    <w:p w14:paraId="0AD58DBF" w14:textId="35ABB47A" w:rsidR="00A95D4F" w:rsidRDefault="00A95D4F" w:rsidP="00A95D4F">
      <w:pPr>
        <w:pStyle w:val="Legenda"/>
      </w:pPr>
      <w:r>
        <w:t xml:space="preserve">Table </w:t>
      </w:r>
      <w:r>
        <w:fldChar w:fldCharType="begin"/>
      </w:r>
      <w:r>
        <w:instrText xml:space="preserve"> SEQ Table \* ARABIC </w:instrText>
      </w:r>
      <w:r>
        <w:fldChar w:fldCharType="separate"/>
      </w:r>
      <w:r w:rsidR="00F219D1">
        <w:rPr>
          <w:noProof/>
        </w:rPr>
        <w:t>1</w:t>
      </w:r>
      <w:r>
        <w:fldChar w:fldCharType="end"/>
      </w:r>
      <w:r>
        <w:t xml:space="preserve"> – Beam_1 element results</w:t>
      </w:r>
    </w:p>
    <w:tbl>
      <w:tblPr>
        <w:tblStyle w:val="Tabelacomgrade"/>
        <w:tblW w:w="0" w:type="auto"/>
        <w:jc w:val="center"/>
        <w:tblLook w:val="04A0" w:firstRow="1" w:lastRow="0" w:firstColumn="1" w:lastColumn="0" w:noHBand="0" w:noVBand="1"/>
      </w:tblPr>
      <w:tblGrid>
        <w:gridCol w:w="2099"/>
        <w:gridCol w:w="3611"/>
      </w:tblGrid>
      <w:tr w:rsidR="00A95D4F" w14:paraId="2FEC91FF" w14:textId="77777777" w:rsidTr="009504E8">
        <w:trPr>
          <w:jc w:val="center"/>
        </w:trPr>
        <w:tc>
          <w:tcPr>
            <w:tcW w:w="0" w:type="auto"/>
          </w:tcPr>
          <w:p w14:paraId="3DAB971A" w14:textId="77777777" w:rsidR="00A95D4F" w:rsidRPr="00A96D01" w:rsidRDefault="00A95D4F" w:rsidP="009504E8">
            <w:pPr>
              <w:jc w:val="center"/>
              <w:rPr>
                <w:b/>
              </w:rPr>
            </w:pPr>
            <w:r w:rsidRPr="00A96D01">
              <w:rPr>
                <w:b/>
              </w:rPr>
              <w:t>Element result index</w:t>
            </w:r>
          </w:p>
        </w:tc>
        <w:tc>
          <w:tcPr>
            <w:tcW w:w="0" w:type="auto"/>
          </w:tcPr>
          <w:p w14:paraId="7AD09B8E" w14:textId="77777777" w:rsidR="00A95D4F" w:rsidRPr="00A96D01" w:rsidRDefault="00A95D4F" w:rsidP="009504E8">
            <w:pPr>
              <w:jc w:val="center"/>
              <w:rPr>
                <w:b/>
              </w:rPr>
            </w:pPr>
            <w:r w:rsidRPr="00A96D01">
              <w:rPr>
                <w:b/>
              </w:rPr>
              <w:t>Meaning</w:t>
            </w:r>
          </w:p>
        </w:tc>
      </w:tr>
      <w:tr w:rsidR="00A95D4F" w14:paraId="774A5A75" w14:textId="77777777" w:rsidTr="009504E8">
        <w:trPr>
          <w:jc w:val="center"/>
        </w:trPr>
        <w:tc>
          <w:tcPr>
            <w:tcW w:w="0" w:type="auto"/>
          </w:tcPr>
          <w:p w14:paraId="21A99D69" w14:textId="77777777" w:rsidR="00A95D4F" w:rsidRDefault="00A95D4F" w:rsidP="009504E8">
            <w:pPr>
              <w:jc w:val="center"/>
            </w:pPr>
            <w:r>
              <w:t>0</w:t>
            </w:r>
          </w:p>
        </w:tc>
        <w:tc>
          <w:tcPr>
            <w:tcW w:w="0" w:type="auto"/>
          </w:tcPr>
          <w:p w14:paraId="03087A59" w14:textId="77777777" w:rsidR="00A95D4F" w:rsidRDefault="00A95D4F" w:rsidP="009504E8">
            <w:pPr>
              <w:jc w:val="center"/>
            </w:pPr>
            <w:r>
              <w:t xml:space="preserve">Shear force in direction </w:t>
            </w:r>
            <w:r w:rsidRPr="006762C2">
              <w:rPr>
                <w:b/>
              </w:rPr>
              <w:t>e</w:t>
            </w:r>
            <w:r w:rsidRPr="006762C2">
              <w:rPr>
                <w:vertAlign w:val="subscript"/>
              </w:rPr>
              <w:t>1</w:t>
            </w:r>
          </w:p>
        </w:tc>
      </w:tr>
      <w:tr w:rsidR="00A95D4F" w14:paraId="6A0F733C" w14:textId="77777777" w:rsidTr="009504E8">
        <w:trPr>
          <w:jc w:val="center"/>
        </w:trPr>
        <w:tc>
          <w:tcPr>
            <w:tcW w:w="0" w:type="auto"/>
          </w:tcPr>
          <w:p w14:paraId="7A7D2833" w14:textId="77777777" w:rsidR="00A95D4F" w:rsidRDefault="00A95D4F" w:rsidP="009504E8">
            <w:pPr>
              <w:jc w:val="center"/>
            </w:pPr>
            <w:r>
              <w:t>1</w:t>
            </w:r>
          </w:p>
        </w:tc>
        <w:tc>
          <w:tcPr>
            <w:tcW w:w="0" w:type="auto"/>
          </w:tcPr>
          <w:p w14:paraId="2E7C1A73" w14:textId="77777777" w:rsidR="00A95D4F" w:rsidRDefault="00A95D4F" w:rsidP="009504E8">
            <w:pPr>
              <w:jc w:val="center"/>
            </w:pPr>
            <w:r>
              <w:t xml:space="preserve">Shear force in direction </w:t>
            </w:r>
            <w:r w:rsidRPr="006762C2">
              <w:rPr>
                <w:b/>
              </w:rPr>
              <w:t>e</w:t>
            </w:r>
            <w:r>
              <w:rPr>
                <w:vertAlign w:val="subscript"/>
              </w:rPr>
              <w:t>2</w:t>
            </w:r>
          </w:p>
        </w:tc>
      </w:tr>
      <w:tr w:rsidR="00A95D4F" w14:paraId="38931A9C" w14:textId="77777777" w:rsidTr="009504E8">
        <w:trPr>
          <w:jc w:val="center"/>
        </w:trPr>
        <w:tc>
          <w:tcPr>
            <w:tcW w:w="0" w:type="auto"/>
          </w:tcPr>
          <w:p w14:paraId="6DC4AD3F" w14:textId="77777777" w:rsidR="00A95D4F" w:rsidRDefault="00A95D4F" w:rsidP="009504E8">
            <w:pPr>
              <w:jc w:val="center"/>
            </w:pPr>
            <w:r>
              <w:t>2</w:t>
            </w:r>
          </w:p>
        </w:tc>
        <w:tc>
          <w:tcPr>
            <w:tcW w:w="0" w:type="auto"/>
          </w:tcPr>
          <w:p w14:paraId="2D372BAB" w14:textId="77777777" w:rsidR="00A95D4F" w:rsidRPr="006762C2" w:rsidRDefault="00A95D4F" w:rsidP="009504E8">
            <w:pPr>
              <w:jc w:val="center"/>
            </w:pPr>
            <w:r>
              <w:t xml:space="preserve">Axial force (in direction </w:t>
            </w:r>
            <w:r w:rsidRPr="006762C2">
              <w:rPr>
                <w:b/>
              </w:rPr>
              <w:t>e</w:t>
            </w:r>
            <w:r>
              <w:rPr>
                <w:vertAlign w:val="subscript"/>
              </w:rPr>
              <w:t>3</w:t>
            </w:r>
            <w:r>
              <w:t>)</w:t>
            </w:r>
          </w:p>
        </w:tc>
      </w:tr>
      <w:tr w:rsidR="00A95D4F" w14:paraId="3FDDCCF1" w14:textId="77777777" w:rsidTr="009504E8">
        <w:trPr>
          <w:jc w:val="center"/>
        </w:trPr>
        <w:tc>
          <w:tcPr>
            <w:tcW w:w="0" w:type="auto"/>
          </w:tcPr>
          <w:p w14:paraId="7E70A431" w14:textId="77777777" w:rsidR="00A95D4F" w:rsidRDefault="00A95D4F" w:rsidP="009504E8">
            <w:pPr>
              <w:jc w:val="center"/>
            </w:pPr>
            <w:r>
              <w:t>3</w:t>
            </w:r>
          </w:p>
        </w:tc>
        <w:tc>
          <w:tcPr>
            <w:tcW w:w="0" w:type="auto"/>
          </w:tcPr>
          <w:p w14:paraId="4257DD9E" w14:textId="77777777" w:rsidR="00A95D4F" w:rsidRDefault="00A95D4F" w:rsidP="009504E8">
            <w:pPr>
              <w:jc w:val="center"/>
            </w:pPr>
            <w:r>
              <w:t>Bending moment around direction</w:t>
            </w:r>
            <w:r w:rsidRPr="006762C2">
              <w:rPr>
                <w:b/>
              </w:rPr>
              <w:t xml:space="preserve"> e</w:t>
            </w:r>
            <w:r w:rsidRPr="006762C2">
              <w:rPr>
                <w:vertAlign w:val="subscript"/>
              </w:rPr>
              <w:t>1</w:t>
            </w:r>
          </w:p>
        </w:tc>
      </w:tr>
      <w:tr w:rsidR="00A95D4F" w14:paraId="4D5B2BDF" w14:textId="77777777" w:rsidTr="009504E8">
        <w:trPr>
          <w:jc w:val="center"/>
        </w:trPr>
        <w:tc>
          <w:tcPr>
            <w:tcW w:w="0" w:type="auto"/>
          </w:tcPr>
          <w:p w14:paraId="3B0C0B86" w14:textId="77777777" w:rsidR="00A95D4F" w:rsidRDefault="00A95D4F" w:rsidP="009504E8">
            <w:pPr>
              <w:jc w:val="center"/>
            </w:pPr>
            <w:r>
              <w:t>4</w:t>
            </w:r>
          </w:p>
        </w:tc>
        <w:tc>
          <w:tcPr>
            <w:tcW w:w="0" w:type="auto"/>
          </w:tcPr>
          <w:p w14:paraId="5822E294" w14:textId="77777777" w:rsidR="00A95D4F" w:rsidRDefault="00A95D4F" w:rsidP="009504E8">
            <w:pPr>
              <w:jc w:val="center"/>
            </w:pPr>
            <w:r>
              <w:t>Bending moment around direction</w:t>
            </w:r>
            <w:r w:rsidRPr="006762C2">
              <w:rPr>
                <w:b/>
              </w:rPr>
              <w:t xml:space="preserve"> e</w:t>
            </w:r>
            <w:r>
              <w:rPr>
                <w:vertAlign w:val="subscript"/>
              </w:rPr>
              <w:t>2</w:t>
            </w:r>
          </w:p>
        </w:tc>
      </w:tr>
      <w:tr w:rsidR="00A95D4F" w14:paraId="45CDE768" w14:textId="77777777" w:rsidTr="009504E8">
        <w:trPr>
          <w:jc w:val="center"/>
        </w:trPr>
        <w:tc>
          <w:tcPr>
            <w:tcW w:w="0" w:type="auto"/>
          </w:tcPr>
          <w:p w14:paraId="3DAED743" w14:textId="77777777" w:rsidR="00A95D4F" w:rsidRDefault="00A95D4F" w:rsidP="009504E8">
            <w:pPr>
              <w:jc w:val="center"/>
            </w:pPr>
            <w:r>
              <w:t>5</w:t>
            </w:r>
          </w:p>
        </w:tc>
        <w:tc>
          <w:tcPr>
            <w:tcW w:w="0" w:type="auto"/>
          </w:tcPr>
          <w:p w14:paraId="77850997" w14:textId="77777777" w:rsidR="00A95D4F" w:rsidRDefault="00A95D4F" w:rsidP="009504E8">
            <w:pPr>
              <w:jc w:val="center"/>
            </w:pPr>
            <w:r>
              <w:t xml:space="preserve">Torsion moment (around direction </w:t>
            </w:r>
            <w:r w:rsidRPr="006762C2">
              <w:rPr>
                <w:b/>
              </w:rPr>
              <w:t>e</w:t>
            </w:r>
            <w:r>
              <w:rPr>
                <w:vertAlign w:val="subscript"/>
              </w:rPr>
              <w:t>3</w:t>
            </w:r>
            <w:r>
              <w:t>)</w:t>
            </w:r>
          </w:p>
        </w:tc>
      </w:tr>
    </w:tbl>
    <w:p w14:paraId="2018E678" w14:textId="77777777" w:rsidR="00A73F30" w:rsidRDefault="00A73F30" w:rsidP="00463BF0"/>
    <w:p w14:paraId="323650F6" w14:textId="77777777" w:rsidR="00A73F30" w:rsidRDefault="00A73F30">
      <w:pPr>
        <w:rPr>
          <w:rFonts w:asciiTheme="majorHAnsi" w:eastAsiaTheme="majorEastAsia" w:hAnsiTheme="majorHAnsi" w:cstheme="majorBidi"/>
          <w:b/>
          <w:sz w:val="26"/>
          <w:szCs w:val="26"/>
        </w:rPr>
      </w:pPr>
      <w:r>
        <w:br w:type="page"/>
      </w:r>
    </w:p>
    <w:p w14:paraId="7A9469E5" w14:textId="3A146C95" w:rsidR="005659DD" w:rsidRPr="00A73F30" w:rsidRDefault="003B0C2F" w:rsidP="00A73F30">
      <w:pPr>
        <w:pStyle w:val="Ttulo2"/>
      </w:pPr>
      <w:bookmarkStart w:id="19" w:name="_Toc87510614"/>
      <w:r>
        <w:lastRenderedPageBreak/>
        <w:t>Pipe</w:t>
      </w:r>
      <w:r w:rsidR="005659DD">
        <w:t>_1</w:t>
      </w:r>
      <w:bookmarkEnd w:id="19"/>
    </w:p>
    <w:p w14:paraId="2AAF604B" w14:textId="41A55678" w:rsidR="005659DD" w:rsidRPr="00194498" w:rsidRDefault="005659DD" w:rsidP="005659DD">
      <w:pPr>
        <w:rPr>
          <w:i/>
        </w:rPr>
      </w:pPr>
      <w:r>
        <w:rPr>
          <w:i/>
        </w:rPr>
        <w:t xml:space="preserve">Creates an initially straight </w:t>
      </w:r>
      <w:r w:rsidR="003B0C2F">
        <w:rPr>
          <w:i/>
        </w:rPr>
        <w:t>pipe</w:t>
      </w:r>
      <w:r>
        <w:rPr>
          <w:i/>
        </w:rPr>
        <w:t xml:space="preserve"> finite element defined by three nodes</w:t>
      </w:r>
      <w:r w:rsidRPr="00194498">
        <w:rPr>
          <w:i/>
        </w:rPr>
        <w:t>.</w:t>
      </w:r>
    </w:p>
    <w:p w14:paraId="250DD884" w14:textId="77777777" w:rsidR="005659DD" w:rsidRPr="00687292" w:rsidRDefault="005659DD" w:rsidP="00A73F30">
      <w:pPr>
        <w:pStyle w:val="Ttulo3"/>
        <w:rPr>
          <w:rFonts w:eastAsiaTheme="minorHAnsi"/>
        </w:rPr>
      </w:pPr>
      <w:r w:rsidRPr="00687292">
        <w:rPr>
          <w:rFonts w:eastAsiaTheme="minorHAnsi"/>
        </w:rPr>
        <w:t>Syntax:</w:t>
      </w:r>
    </w:p>
    <w:p w14:paraId="1F380D6E" w14:textId="03A34D62" w:rsidR="005659DD" w:rsidRPr="00194498" w:rsidRDefault="003B0C2F" w:rsidP="005659DD">
      <w:pPr>
        <w:pBdr>
          <w:top w:val="single" w:sz="4" w:space="1" w:color="auto"/>
          <w:left w:val="single" w:sz="4" w:space="4" w:color="auto"/>
          <w:bottom w:val="single" w:sz="4" w:space="1" w:color="auto"/>
          <w:right w:val="single" w:sz="4" w:space="4" w:color="auto"/>
        </w:pBdr>
        <w:spacing w:after="0" w:line="240" w:lineRule="auto"/>
      </w:pPr>
      <w:r>
        <w:t>Pipe</w:t>
      </w:r>
      <w:r w:rsidR="005659DD">
        <w:t>_1</w:t>
      </w:r>
      <w:r w:rsidR="005659DD" w:rsidRPr="00194498">
        <w:tab/>
      </w:r>
      <w:r w:rsidR="005659DD">
        <w:t>E</w:t>
      </w:r>
      <w:r w:rsidR="005659DD" w:rsidRPr="00194498">
        <w:t>ID</w:t>
      </w:r>
      <w:r w:rsidR="005659DD" w:rsidRPr="00194498">
        <w:tab/>
      </w:r>
      <w:r w:rsidR="006374C4">
        <w:t>Pipe</w:t>
      </w:r>
      <w:r w:rsidR="005659DD">
        <w:t>Sec</w:t>
      </w:r>
      <w:r w:rsidR="005659DD">
        <w:tab/>
      </w:r>
      <w:r w:rsidR="006374C4">
        <w:tab/>
      </w:r>
      <w:r w:rsidR="00AA2741">
        <w:t>P</w:t>
      </w:r>
      <w:r w:rsidR="005659DD">
        <w:t>SID</w:t>
      </w:r>
      <w:r w:rsidR="005659DD">
        <w:tab/>
        <w:t>CS</w:t>
      </w:r>
      <w:r w:rsidR="005659DD">
        <w:tab/>
        <w:t>CSID</w:t>
      </w:r>
      <w:r w:rsidR="005659DD">
        <w:tab/>
        <w:t>Nodes</w:t>
      </w:r>
      <w:r w:rsidR="005659DD">
        <w:tab/>
        <w:t>ID1 ID2 ID3</w:t>
      </w:r>
    </w:p>
    <w:p w14:paraId="446807C2" w14:textId="77777777" w:rsidR="005659DD" w:rsidRPr="00194498" w:rsidRDefault="005659DD" w:rsidP="005659DD">
      <w:pPr>
        <w:pStyle w:val="PargrafodaLista"/>
      </w:pPr>
    </w:p>
    <w:p w14:paraId="65FE6C4D" w14:textId="77777777" w:rsidR="005659DD" w:rsidRPr="00194498" w:rsidRDefault="005659DD" w:rsidP="003C60FB">
      <w:pPr>
        <w:pStyle w:val="PargrafodaLista"/>
        <w:numPr>
          <w:ilvl w:val="0"/>
          <w:numId w:val="15"/>
        </w:numPr>
      </w:pPr>
      <w:r>
        <w:t>E</w:t>
      </w:r>
      <w:r w:rsidRPr="00194498">
        <w:t xml:space="preserve">ID: current </w:t>
      </w:r>
      <w:r>
        <w:t>element</w:t>
      </w:r>
      <w:r w:rsidRPr="00194498">
        <w:t xml:space="preserve"> identification number</w:t>
      </w:r>
    </w:p>
    <w:p w14:paraId="10B73A8C" w14:textId="2D53D1C5" w:rsidR="005659DD" w:rsidRDefault="00AA2741" w:rsidP="003C60FB">
      <w:pPr>
        <w:pStyle w:val="PargrafodaLista"/>
        <w:numPr>
          <w:ilvl w:val="0"/>
          <w:numId w:val="15"/>
        </w:numPr>
      </w:pPr>
      <w:r>
        <w:t>P</w:t>
      </w:r>
      <w:r w:rsidR="005659DD">
        <w:t xml:space="preserve">SID: </w:t>
      </w:r>
      <w:r w:rsidR="006374C4">
        <w:t xml:space="preserve">pipe </w:t>
      </w:r>
      <w:r w:rsidR="005659DD">
        <w:t>cross-section identification number</w:t>
      </w:r>
    </w:p>
    <w:p w14:paraId="604DCA86" w14:textId="77777777" w:rsidR="005659DD" w:rsidRDefault="005659DD" w:rsidP="003C60FB">
      <w:pPr>
        <w:pStyle w:val="PargrafodaLista"/>
        <w:numPr>
          <w:ilvl w:val="0"/>
          <w:numId w:val="15"/>
        </w:numPr>
      </w:pPr>
      <w:r>
        <w:t>CSID: coordinate system identification number</w:t>
      </w:r>
    </w:p>
    <w:p w14:paraId="235F6354" w14:textId="77777777" w:rsidR="005659DD" w:rsidRPr="00194498" w:rsidRDefault="005659DD" w:rsidP="003C60FB">
      <w:pPr>
        <w:pStyle w:val="PargrafodaLista"/>
        <w:numPr>
          <w:ilvl w:val="0"/>
          <w:numId w:val="15"/>
        </w:numPr>
      </w:pPr>
      <w:r>
        <w:t>ID1, ID2 and ID3: identification number of nodes defining the element</w:t>
      </w:r>
    </w:p>
    <w:p w14:paraId="1D724F88" w14:textId="77777777" w:rsidR="005659DD" w:rsidRPr="00687292" w:rsidRDefault="005659DD" w:rsidP="00A73F30">
      <w:pPr>
        <w:pStyle w:val="Ttulo3"/>
        <w:rPr>
          <w:rFonts w:eastAsiaTheme="minorHAnsi"/>
        </w:rPr>
      </w:pPr>
      <w:r w:rsidRPr="00687292">
        <w:rPr>
          <w:rFonts w:eastAsiaTheme="minorHAnsi"/>
        </w:rPr>
        <w:t>Example:</w:t>
      </w:r>
    </w:p>
    <w:p w14:paraId="0FFF5C01" w14:textId="72B6B1E4" w:rsidR="005659DD" w:rsidRPr="00A73F30" w:rsidRDefault="008348B7" w:rsidP="00A73F30">
      <w:pPr>
        <w:pBdr>
          <w:top w:val="single" w:sz="4" w:space="1" w:color="auto"/>
          <w:left w:val="single" w:sz="4" w:space="4" w:color="auto"/>
          <w:bottom w:val="single" w:sz="4" w:space="1" w:color="auto"/>
          <w:right w:val="single" w:sz="4" w:space="4" w:color="auto"/>
        </w:pBdr>
        <w:spacing w:after="0" w:line="240" w:lineRule="auto"/>
      </w:pPr>
      <w:r>
        <w:t>Pipe_1</w:t>
      </w:r>
      <w:r w:rsidRPr="00194498">
        <w:tab/>
      </w:r>
      <w:r>
        <w:t>1</w:t>
      </w:r>
      <w:r w:rsidRPr="00194498">
        <w:tab/>
      </w:r>
      <w:r>
        <w:t>PipeSec</w:t>
      </w:r>
      <w:r>
        <w:tab/>
      </w:r>
      <w:r>
        <w:tab/>
        <w:t>1</w:t>
      </w:r>
      <w:r>
        <w:tab/>
        <w:t>CS</w:t>
      </w:r>
      <w:r>
        <w:tab/>
        <w:t>1</w:t>
      </w:r>
      <w:r>
        <w:tab/>
        <w:t>Nodes</w:t>
      </w:r>
      <w:r>
        <w:tab/>
        <w:t>1 2 3</w:t>
      </w:r>
      <w:r w:rsidR="005659DD" w:rsidRPr="00194498">
        <w:tab/>
      </w:r>
      <w:r w:rsidR="005659DD" w:rsidRPr="00194498">
        <w:rPr>
          <w:rFonts w:asciiTheme="majorHAnsi" w:eastAsiaTheme="majorEastAsia" w:hAnsiTheme="majorHAnsi" w:cstheme="majorBidi"/>
          <w:b/>
          <w:sz w:val="26"/>
          <w:szCs w:val="26"/>
        </w:rPr>
        <w:t xml:space="preserve"> </w:t>
      </w:r>
    </w:p>
    <w:p w14:paraId="52795F04" w14:textId="77777777" w:rsidR="005659DD" w:rsidRPr="00687292" w:rsidRDefault="005659DD" w:rsidP="00A73F30">
      <w:pPr>
        <w:pStyle w:val="Ttulo3"/>
        <w:rPr>
          <w:rFonts w:eastAsiaTheme="minorHAnsi"/>
        </w:rPr>
      </w:pPr>
      <w:r w:rsidRPr="00687292">
        <w:rPr>
          <w:rFonts w:eastAsiaTheme="minorHAnsi"/>
        </w:rPr>
        <w:t>Additional information:</w:t>
      </w:r>
    </w:p>
    <w:p w14:paraId="443287BD" w14:textId="45F30FE6" w:rsidR="00F53968" w:rsidRDefault="00F53968" w:rsidP="00524DA4">
      <w:pPr>
        <w:ind w:firstLine="708"/>
      </w:pPr>
      <w:r>
        <w:t xml:space="preserve">This is a 3D pipe element. The structural behavior is the same as </w:t>
      </w:r>
      <w:r w:rsidRPr="005C49ED">
        <w:rPr>
          <w:highlight w:val="lightGray"/>
        </w:rPr>
        <w:t>Beam_1</w:t>
      </w:r>
      <w:r>
        <w:t xml:space="preserve"> element. However, the input attributes are different.  It is possible to make use of Pipe_1 with environmental loading, such as weight, Morison sea current drag loading, internal and external pressure loading.</w:t>
      </w:r>
    </w:p>
    <w:p w14:paraId="618E2EBB" w14:textId="5C57CEAC" w:rsidR="00F53968" w:rsidRDefault="00F53968" w:rsidP="00F53968">
      <w:pPr>
        <w:ind w:firstLine="708"/>
      </w:pPr>
      <w:r>
        <w:t>For post-processing Pipe_1 element results, one has the following sequence (to be chosen in Paraview</w:t>
      </w:r>
      <w:r w:rsidR="00EB327C" w:rsidRPr="00EB327C">
        <w:rPr>
          <w:vertAlign w:val="superscript"/>
        </w:rPr>
        <w:t>TM</w:t>
      </w:r>
      <w:r>
        <w:t xml:space="preserve"> post-processing):</w:t>
      </w:r>
    </w:p>
    <w:p w14:paraId="26A3AA4E" w14:textId="1BF73288" w:rsidR="00F53968" w:rsidRDefault="00F53968" w:rsidP="00F53968">
      <w:pPr>
        <w:pStyle w:val="Legenda"/>
        <w:ind w:left="720"/>
      </w:pPr>
      <w:r>
        <w:t xml:space="preserve">Table </w:t>
      </w:r>
      <w:r>
        <w:fldChar w:fldCharType="begin"/>
      </w:r>
      <w:r>
        <w:instrText xml:space="preserve"> SEQ Table \* ARABIC </w:instrText>
      </w:r>
      <w:r>
        <w:fldChar w:fldCharType="separate"/>
      </w:r>
      <w:r w:rsidR="00F219D1">
        <w:rPr>
          <w:noProof/>
        </w:rPr>
        <w:t>2</w:t>
      </w:r>
      <w:r>
        <w:fldChar w:fldCharType="end"/>
      </w:r>
      <w:r>
        <w:t xml:space="preserve"> – Pipe_1 element results</w:t>
      </w:r>
    </w:p>
    <w:tbl>
      <w:tblPr>
        <w:tblStyle w:val="Tabelacomgrade"/>
        <w:tblW w:w="0" w:type="auto"/>
        <w:jc w:val="center"/>
        <w:tblLook w:val="04A0" w:firstRow="1" w:lastRow="0" w:firstColumn="1" w:lastColumn="0" w:noHBand="0" w:noVBand="1"/>
      </w:tblPr>
      <w:tblGrid>
        <w:gridCol w:w="2099"/>
        <w:gridCol w:w="3611"/>
      </w:tblGrid>
      <w:tr w:rsidR="00F53968" w14:paraId="2641B01A" w14:textId="77777777" w:rsidTr="009504E8">
        <w:trPr>
          <w:jc w:val="center"/>
        </w:trPr>
        <w:tc>
          <w:tcPr>
            <w:tcW w:w="0" w:type="auto"/>
          </w:tcPr>
          <w:p w14:paraId="6FC93B2A" w14:textId="77777777" w:rsidR="00F53968" w:rsidRPr="00A96D01" w:rsidRDefault="00F53968" w:rsidP="009504E8">
            <w:pPr>
              <w:jc w:val="center"/>
              <w:rPr>
                <w:b/>
              </w:rPr>
            </w:pPr>
            <w:r w:rsidRPr="00A96D01">
              <w:rPr>
                <w:b/>
              </w:rPr>
              <w:t>Element result index</w:t>
            </w:r>
          </w:p>
        </w:tc>
        <w:tc>
          <w:tcPr>
            <w:tcW w:w="0" w:type="auto"/>
          </w:tcPr>
          <w:p w14:paraId="15EFA961" w14:textId="77777777" w:rsidR="00F53968" w:rsidRPr="00A96D01" w:rsidRDefault="00F53968" w:rsidP="009504E8">
            <w:pPr>
              <w:jc w:val="center"/>
              <w:rPr>
                <w:b/>
              </w:rPr>
            </w:pPr>
            <w:r w:rsidRPr="00A96D01">
              <w:rPr>
                <w:b/>
              </w:rPr>
              <w:t>Meaning</w:t>
            </w:r>
          </w:p>
        </w:tc>
      </w:tr>
      <w:tr w:rsidR="00F53968" w14:paraId="32DD831B" w14:textId="77777777" w:rsidTr="009504E8">
        <w:trPr>
          <w:jc w:val="center"/>
        </w:trPr>
        <w:tc>
          <w:tcPr>
            <w:tcW w:w="0" w:type="auto"/>
          </w:tcPr>
          <w:p w14:paraId="410DA252" w14:textId="77777777" w:rsidR="00F53968" w:rsidRDefault="00F53968" w:rsidP="009504E8">
            <w:pPr>
              <w:jc w:val="center"/>
            </w:pPr>
            <w:r>
              <w:t>0</w:t>
            </w:r>
          </w:p>
        </w:tc>
        <w:tc>
          <w:tcPr>
            <w:tcW w:w="0" w:type="auto"/>
          </w:tcPr>
          <w:p w14:paraId="43190B91" w14:textId="77777777" w:rsidR="00F53968" w:rsidRDefault="00F53968" w:rsidP="009504E8">
            <w:pPr>
              <w:jc w:val="center"/>
            </w:pPr>
            <w:r>
              <w:t xml:space="preserve">Shear force in direction </w:t>
            </w:r>
            <w:r w:rsidRPr="006762C2">
              <w:rPr>
                <w:b/>
              </w:rPr>
              <w:t>e</w:t>
            </w:r>
            <w:r w:rsidRPr="006762C2">
              <w:rPr>
                <w:vertAlign w:val="subscript"/>
              </w:rPr>
              <w:t>1</w:t>
            </w:r>
          </w:p>
        </w:tc>
      </w:tr>
      <w:tr w:rsidR="00F53968" w14:paraId="6343A0EC" w14:textId="77777777" w:rsidTr="009504E8">
        <w:trPr>
          <w:jc w:val="center"/>
        </w:trPr>
        <w:tc>
          <w:tcPr>
            <w:tcW w:w="0" w:type="auto"/>
          </w:tcPr>
          <w:p w14:paraId="76FB7CF2" w14:textId="77777777" w:rsidR="00F53968" w:rsidRDefault="00F53968" w:rsidP="009504E8">
            <w:pPr>
              <w:jc w:val="center"/>
            </w:pPr>
            <w:r>
              <w:t>1</w:t>
            </w:r>
          </w:p>
        </w:tc>
        <w:tc>
          <w:tcPr>
            <w:tcW w:w="0" w:type="auto"/>
          </w:tcPr>
          <w:p w14:paraId="28F53D76" w14:textId="77777777" w:rsidR="00F53968" w:rsidRDefault="00F53968" w:rsidP="009504E8">
            <w:pPr>
              <w:jc w:val="center"/>
            </w:pPr>
            <w:r>
              <w:t xml:space="preserve">Shear force in direction </w:t>
            </w:r>
            <w:r w:rsidRPr="006762C2">
              <w:rPr>
                <w:b/>
              </w:rPr>
              <w:t>e</w:t>
            </w:r>
            <w:r>
              <w:rPr>
                <w:vertAlign w:val="subscript"/>
              </w:rPr>
              <w:t>2</w:t>
            </w:r>
          </w:p>
        </w:tc>
      </w:tr>
      <w:tr w:rsidR="00F53968" w14:paraId="3ABDEEB7" w14:textId="77777777" w:rsidTr="009504E8">
        <w:trPr>
          <w:jc w:val="center"/>
        </w:trPr>
        <w:tc>
          <w:tcPr>
            <w:tcW w:w="0" w:type="auto"/>
          </w:tcPr>
          <w:p w14:paraId="34815B65" w14:textId="77777777" w:rsidR="00F53968" w:rsidRDefault="00F53968" w:rsidP="009504E8">
            <w:pPr>
              <w:jc w:val="center"/>
            </w:pPr>
            <w:r>
              <w:t>2</w:t>
            </w:r>
          </w:p>
        </w:tc>
        <w:tc>
          <w:tcPr>
            <w:tcW w:w="0" w:type="auto"/>
          </w:tcPr>
          <w:p w14:paraId="619C0D7A" w14:textId="77777777" w:rsidR="00F53968" w:rsidRPr="006762C2" w:rsidRDefault="00F53968" w:rsidP="009504E8">
            <w:pPr>
              <w:jc w:val="center"/>
            </w:pPr>
            <w:r>
              <w:t xml:space="preserve">Axial force (in direction </w:t>
            </w:r>
            <w:r w:rsidRPr="006762C2">
              <w:rPr>
                <w:b/>
              </w:rPr>
              <w:t>e</w:t>
            </w:r>
            <w:r>
              <w:rPr>
                <w:vertAlign w:val="subscript"/>
              </w:rPr>
              <w:t>3</w:t>
            </w:r>
            <w:r>
              <w:t>)</w:t>
            </w:r>
          </w:p>
        </w:tc>
      </w:tr>
      <w:tr w:rsidR="00F53968" w14:paraId="3AB35053" w14:textId="77777777" w:rsidTr="009504E8">
        <w:trPr>
          <w:jc w:val="center"/>
        </w:trPr>
        <w:tc>
          <w:tcPr>
            <w:tcW w:w="0" w:type="auto"/>
          </w:tcPr>
          <w:p w14:paraId="237BC3D0" w14:textId="77777777" w:rsidR="00F53968" w:rsidRDefault="00F53968" w:rsidP="009504E8">
            <w:pPr>
              <w:jc w:val="center"/>
            </w:pPr>
            <w:r>
              <w:t>3</w:t>
            </w:r>
          </w:p>
        </w:tc>
        <w:tc>
          <w:tcPr>
            <w:tcW w:w="0" w:type="auto"/>
          </w:tcPr>
          <w:p w14:paraId="5E13DA87" w14:textId="77777777" w:rsidR="00F53968" w:rsidRDefault="00F53968" w:rsidP="009504E8">
            <w:pPr>
              <w:jc w:val="center"/>
            </w:pPr>
            <w:r>
              <w:t>Bending moment around direction</w:t>
            </w:r>
            <w:r w:rsidRPr="006762C2">
              <w:rPr>
                <w:b/>
              </w:rPr>
              <w:t xml:space="preserve"> e</w:t>
            </w:r>
            <w:r w:rsidRPr="006762C2">
              <w:rPr>
                <w:vertAlign w:val="subscript"/>
              </w:rPr>
              <w:t>1</w:t>
            </w:r>
          </w:p>
        </w:tc>
      </w:tr>
      <w:tr w:rsidR="00F53968" w14:paraId="2EE3A790" w14:textId="77777777" w:rsidTr="009504E8">
        <w:trPr>
          <w:jc w:val="center"/>
        </w:trPr>
        <w:tc>
          <w:tcPr>
            <w:tcW w:w="0" w:type="auto"/>
          </w:tcPr>
          <w:p w14:paraId="0C1D4D7B" w14:textId="77777777" w:rsidR="00F53968" w:rsidRDefault="00F53968" w:rsidP="009504E8">
            <w:pPr>
              <w:jc w:val="center"/>
            </w:pPr>
            <w:r>
              <w:t>4</w:t>
            </w:r>
          </w:p>
        </w:tc>
        <w:tc>
          <w:tcPr>
            <w:tcW w:w="0" w:type="auto"/>
          </w:tcPr>
          <w:p w14:paraId="5B322C8B" w14:textId="77777777" w:rsidR="00F53968" w:rsidRDefault="00F53968" w:rsidP="009504E8">
            <w:pPr>
              <w:jc w:val="center"/>
            </w:pPr>
            <w:r>
              <w:t>Bending moment around direction</w:t>
            </w:r>
            <w:r w:rsidRPr="006762C2">
              <w:rPr>
                <w:b/>
              </w:rPr>
              <w:t xml:space="preserve"> e</w:t>
            </w:r>
            <w:r>
              <w:rPr>
                <w:vertAlign w:val="subscript"/>
              </w:rPr>
              <w:t>2</w:t>
            </w:r>
          </w:p>
        </w:tc>
      </w:tr>
      <w:tr w:rsidR="00F53968" w14:paraId="108D27C8" w14:textId="77777777" w:rsidTr="009504E8">
        <w:trPr>
          <w:jc w:val="center"/>
        </w:trPr>
        <w:tc>
          <w:tcPr>
            <w:tcW w:w="0" w:type="auto"/>
          </w:tcPr>
          <w:p w14:paraId="6EA01BB2" w14:textId="77777777" w:rsidR="00F53968" w:rsidRDefault="00F53968" w:rsidP="009504E8">
            <w:pPr>
              <w:jc w:val="center"/>
            </w:pPr>
            <w:r>
              <w:t>5</w:t>
            </w:r>
          </w:p>
        </w:tc>
        <w:tc>
          <w:tcPr>
            <w:tcW w:w="0" w:type="auto"/>
          </w:tcPr>
          <w:p w14:paraId="0F537A72" w14:textId="77777777" w:rsidR="00F53968" w:rsidRDefault="00F53968" w:rsidP="009504E8">
            <w:pPr>
              <w:jc w:val="center"/>
            </w:pPr>
            <w:r>
              <w:t xml:space="preserve">Torsion moment (around direction </w:t>
            </w:r>
            <w:r w:rsidRPr="006762C2">
              <w:rPr>
                <w:b/>
              </w:rPr>
              <w:t>e</w:t>
            </w:r>
            <w:r>
              <w:rPr>
                <w:vertAlign w:val="subscript"/>
              </w:rPr>
              <w:t>3</w:t>
            </w:r>
            <w:r>
              <w:t>)</w:t>
            </w:r>
          </w:p>
        </w:tc>
      </w:tr>
    </w:tbl>
    <w:p w14:paraId="034CCFB9" w14:textId="153EEF54" w:rsidR="005659DD" w:rsidRDefault="005659DD">
      <w:r>
        <w:br w:type="page"/>
      </w:r>
    </w:p>
    <w:p w14:paraId="0670C484" w14:textId="1104599B" w:rsidR="009504E8" w:rsidRPr="00A73F30" w:rsidRDefault="009504E8" w:rsidP="00A73F30">
      <w:pPr>
        <w:pStyle w:val="Ttulo2"/>
      </w:pPr>
      <w:bookmarkStart w:id="20" w:name="_Ref527983454"/>
      <w:bookmarkStart w:id="21" w:name="_Toc87510615"/>
      <w:r>
        <w:lastRenderedPageBreak/>
        <w:t>Shell_1</w:t>
      </w:r>
      <w:bookmarkEnd w:id="20"/>
      <w:bookmarkEnd w:id="21"/>
      <w:r>
        <w:t xml:space="preserve"> </w:t>
      </w:r>
    </w:p>
    <w:p w14:paraId="2F2FBEA4" w14:textId="2EEFB32B" w:rsidR="009504E8" w:rsidRPr="00194498" w:rsidRDefault="009504E8" w:rsidP="009504E8">
      <w:pPr>
        <w:rPr>
          <w:i/>
        </w:rPr>
      </w:pPr>
      <w:r>
        <w:rPr>
          <w:i/>
        </w:rPr>
        <w:t xml:space="preserve">Creates an initially planar shell element defined by </w:t>
      </w:r>
      <w:r w:rsidR="00C21C13">
        <w:rPr>
          <w:i/>
        </w:rPr>
        <w:t>six</w:t>
      </w:r>
      <w:r>
        <w:rPr>
          <w:i/>
        </w:rPr>
        <w:t xml:space="preserve"> nodes</w:t>
      </w:r>
      <w:r w:rsidRPr="00194498">
        <w:rPr>
          <w:i/>
        </w:rPr>
        <w:t>.</w:t>
      </w:r>
    </w:p>
    <w:p w14:paraId="55B16661" w14:textId="77777777" w:rsidR="009504E8" w:rsidRPr="00687292" w:rsidRDefault="009504E8" w:rsidP="00A73F30">
      <w:pPr>
        <w:pStyle w:val="Ttulo3"/>
        <w:rPr>
          <w:rFonts w:eastAsiaTheme="minorHAnsi"/>
        </w:rPr>
      </w:pPr>
      <w:r w:rsidRPr="00687292">
        <w:rPr>
          <w:rFonts w:eastAsiaTheme="minorHAnsi"/>
        </w:rPr>
        <w:t>Syntax:</w:t>
      </w:r>
    </w:p>
    <w:p w14:paraId="3CB9407A" w14:textId="6080FBB7" w:rsidR="00C21C13" w:rsidRPr="00A0022C" w:rsidRDefault="00C21C13" w:rsidP="00C21C13">
      <w:pPr>
        <w:pBdr>
          <w:top w:val="single" w:sz="4" w:space="1" w:color="auto"/>
          <w:left w:val="single" w:sz="4" w:space="4" w:color="auto"/>
          <w:bottom w:val="single" w:sz="4" w:space="1" w:color="auto"/>
          <w:right w:val="single" w:sz="4" w:space="4" w:color="auto"/>
        </w:pBdr>
        <w:spacing w:after="0" w:line="240" w:lineRule="auto"/>
      </w:pPr>
      <w:r w:rsidRPr="00A0022C">
        <w:t>Shell_1</w:t>
      </w:r>
      <w:r w:rsidRPr="00A0022C">
        <w:tab/>
      </w:r>
      <w:r>
        <w:tab/>
        <w:t>EID</w:t>
      </w:r>
      <w:r w:rsidRPr="00A0022C">
        <w:tab/>
        <w:t>Mat</w:t>
      </w:r>
      <w:r w:rsidRPr="00A0022C">
        <w:tab/>
      </w:r>
      <w:r>
        <w:t>MID</w:t>
      </w:r>
      <w:r w:rsidRPr="00A0022C">
        <w:tab/>
        <w:t>Sec</w:t>
      </w:r>
      <w:r w:rsidRPr="00A0022C">
        <w:tab/>
      </w:r>
      <w:r>
        <w:t>SID</w:t>
      </w:r>
      <w:r>
        <w:tab/>
      </w:r>
      <w:r w:rsidR="001221EC">
        <w:t>CS</w:t>
      </w:r>
      <w:r w:rsidR="001221EC">
        <w:tab/>
        <w:t>CSID</w:t>
      </w:r>
      <w:r w:rsidR="001221EC">
        <w:tab/>
      </w:r>
      <w:r>
        <w:t>Nodes</w:t>
      </w:r>
      <w:r>
        <w:tab/>
        <w:t>ID1 ID2 ID3 ID4 ID5 ID6</w:t>
      </w:r>
    </w:p>
    <w:p w14:paraId="605731E9" w14:textId="77777777" w:rsidR="009504E8" w:rsidRPr="00194498" w:rsidRDefault="009504E8" w:rsidP="009504E8">
      <w:pPr>
        <w:pStyle w:val="PargrafodaLista"/>
      </w:pPr>
    </w:p>
    <w:p w14:paraId="0C22916A" w14:textId="77777777" w:rsidR="009504E8" w:rsidRPr="00194498" w:rsidRDefault="009504E8" w:rsidP="003C60FB">
      <w:pPr>
        <w:pStyle w:val="PargrafodaLista"/>
        <w:numPr>
          <w:ilvl w:val="0"/>
          <w:numId w:val="15"/>
        </w:numPr>
      </w:pPr>
      <w:r>
        <w:t>E</w:t>
      </w:r>
      <w:r w:rsidRPr="00194498">
        <w:t xml:space="preserve">ID: current </w:t>
      </w:r>
      <w:r>
        <w:t>element</w:t>
      </w:r>
      <w:r w:rsidRPr="00194498">
        <w:t xml:space="preserve"> identification number</w:t>
      </w:r>
    </w:p>
    <w:p w14:paraId="253133DA" w14:textId="1DDAA3B6" w:rsidR="009504E8" w:rsidRDefault="00C21C13" w:rsidP="003C60FB">
      <w:pPr>
        <w:pStyle w:val="PargrafodaLista"/>
        <w:numPr>
          <w:ilvl w:val="0"/>
          <w:numId w:val="15"/>
        </w:numPr>
      </w:pPr>
      <w:r>
        <w:t>MID</w:t>
      </w:r>
      <w:r w:rsidR="009504E8">
        <w:t xml:space="preserve">: </w:t>
      </w:r>
      <w:r>
        <w:t>material</w:t>
      </w:r>
      <w:r w:rsidR="009504E8">
        <w:t xml:space="preserve"> identification number</w:t>
      </w:r>
    </w:p>
    <w:p w14:paraId="6B9EE957" w14:textId="2EB77FD7" w:rsidR="009504E8" w:rsidRDefault="001221EC" w:rsidP="003C60FB">
      <w:pPr>
        <w:pStyle w:val="PargrafodaLista"/>
        <w:numPr>
          <w:ilvl w:val="0"/>
          <w:numId w:val="15"/>
        </w:numPr>
      </w:pPr>
      <w:r>
        <w:t>SID</w:t>
      </w:r>
      <w:r w:rsidR="009504E8">
        <w:t xml:space="preserve">: </w:t>
      </w:r>
      <w:r w:rsidR="00C21C13">
        <w:t>shell section</w:t>
      </w:r>
      <w:r w:rsidR="009504E8">
        <w:t xml:space="preserve"> identification number</w:t>
      </w:r>
    </w:p>
    <w:p w14:paraId="20387E25" w14:textId="23116424" w:rsidR="001221EC" w:rsidRDefault="001221EC" w:rsidP="003C60FB">
      <w:pPr>
        <w:pStyle w:val="PargrafodaLista"/>
        <w:numPr>
          <w:ilvl w:val="0"/>
          <w:numId w:val="15"/>
        </w:numPr>
      </w:pPr>
      <w:r>
        <w:t>CSID: optional coordinate system identification number</w:t>
      </w:r>
      <w:r w:rsidR="00DF53C0">
        <w:t>. Necessary for composite shell structures</w:t>
      </w:r>
    </w:p>
    <w:p w14:paraId="4A6AA2D2" w14:textId="50B032EC" w:rsidR="009504E8" w:rsidRPr="00194498" w:rsidRDefault="006F63B9" w:rsidP="003C60FB">
      <w:pPr>
        <w:pStyle w:val="PargrafodaLista"/>
        <w:numPr>
          <w:ilvl w:val="0"/>
          <w:numId w:val="15"/>
        </w:numPr>
      </w:pPr>
      <w:r>
        <w:t>ID1, ID2</w:t>
      </w:r>
      <w:r w:rsidR="00C21C13">
        <w:t>,</w:t>
      </w:r>
      <w:r>
        <w:t xml:space="preserve"> </w:t>
      </w:r>
      <w:r w:rsidR="009504E8">
        <w:t>ID3</w:t>
      </w:r>
      <w:r w:rsidR="00C21C13">
        <w:t>, ID4, ID5 and ID6</w:t>
      </w:r>
      <w:r w:rsidR="009504E8">
        <w:t>: identification number of nodes defining the element</w:t>
      </w:r>
    </w:p>
    <w:p w14:paraId="77F521A3" w14:textId="77777777" w:rsidR="009504E8" w:rsidRPr="00687292" w:rsidRDefault="009504E8" w:rsidP="00A73F30">
      <w:pPr>
        <w:pStyle w:val="Ttulo3"/>
        <w:rPr>
          <w:rFonts w:eastAsiaTheme="minorHAnsi"/>
        </w:rPr>
      </w:pPr>
      <w:r w:rsidRPr="00687292">
        <w:rPr>
          <w:rFonts w:eastAsiaTheme="minorHAnsi"/>
        </w:rPr>
        <w:t>Example:</w:t>
      </w:r>
    </w:p>
    <w:p w14:paraId="4A05A73E" w14:textId="44CCF2F8" w:rsidR="009504E8" w:rsidRPr="00A73F30" w:rsidRDefault="006F63B9" w:rsidP="00A73F30">
      <w:pPr>
        <w:pBdr>
          <w:top w:val="single" w:sz="4" w:space="1" w:color="auto"/>
          <w:left w:val="single" w:sz="4" w:space="4" w:color="auto"/>
          <w:bottom w:val="single" w:sz="4" w:space="1" w:color="auto"/>
          <w:right w:val="single" w:sz="4" w:space="4" w:color="auto"/>
        </w:pBdr>
        <w:spacing w:after="0" w:line="240" w:lineRule="auto"/>
      </w:pPr>
      <w:r w:rsidRPr="00A0022C">
        <w:t>Shell_1</w:t>
      </w:r>
      <w:r w:rsidRPr="00A0022C">
        <w:tab/>
      </w:r>
      <w:r>
        <w:tab/>
        <w:t>1</w:t>
      </w:r>
      <w:r w:rsidRPr="00A0022C">
        <w:tab/>
        <w:t>Mat</w:t>
      </w:r>
      <w:r w:rsidRPr="00A0022C">
        <w:tab/>
        <w:t>1</w:t>
      </w:r>
      <w:r w:rsidRPr="00A0022C">
        <w:tab/>
        <w:t>Sec</w:t>
      </w:r>
      <w:r w:rsidRPr="00A0022C">
        <w:tab/>
      </w:r>
      <w:r>
        <w:t>1</w:t>
      </w:r>
      <w:r>
        <w:tab/>
        <w:t>Nodes</w:t>
      </w:r>
      <w:r>
        <w:tab/>
        <w:t>1 2 3 4 5 6</w:t>
      </w:r>
      <w:r w:rsidR="009504E8" w:rsidRPr="00194498">
        <w:tab/>
      </w:r>
      <w:r w:rsidR="009504E8" w:rsidRPr="00194498">
        <w:rPr>
          <w:rFonts w:asciiTheme="majorHAnsi" w:eastAsiaTheme="majorEastAsia" w:hAnsiTheme="majorHAnsi" w:cstheme="majorBidi"/>
          <w:b/>
          <w:sz w:val="26"/>
          <w:szCs w:val="26"/>
        </w:rPr>
        <w:t xml:space="preserve"> </w:t>
      </w:r>
    </w:p>
    <w:p w14:paraId="5F2ECAC4" w14:textId="518E91D7" w:rsidR="004C0794" w:rsidRDefault="00C96E15" w:rsidP="00A73F30">
      <w:pPr>
        <w:pStyle w:val="Ttulo3"/>
        <w:rPr>
          <w:rFonts w:eastAsiaTheme="minorHAnsi"/>
        </w:rPr>
      </w:pPr>
      <w:r>
        <w:rPr>
          <w:rFonts w:eastAsiaTheme="minorHAnsi"/>
        </w:rPr>
        <w:t>Example f</w:t>
      </w:r>
      <w:r w:rsidR="004C0794">
        <w:rPr>
          <w:rFonts w:eastAsiaTheme="minorHAnsi"/>
        </w:rPr>
        <w:t>or composite shell structures</w:t>
      </w:r>
      <w:r>
        <w:rPr>
          <w:rFonts w:eastAsiaTheme="minorHAnsi"/>
        </w:rPr>
        <w:t>:</w:t>
      </w:r>
    </w:p>
    <w:p w14:paraId="5E9DCAB4" w14:textId="664A815B" w:rsidR="004C0794" w:rsidRPr="00A73F30" w:rsidRDefault="004C0794" w:rsidP="004C0794">
      <w:pPr>
        <w:pBdr>
          <w:top w:val="single" w:sz="4" w:space="1" w:color="auto"/>
          <w:left w:val="single" w:sz="4" w:space="4" w:color="auto"/>
          <w:bottom w:val="single" w:sz="4" w:space="1" w:color="auto"/>
          <w:right w:val="single" w:sz="4" w:space="4" w:color="auto"/>
        </w:pBdr>
        <w:spacing w:after="0" w:line="240" w:lineRule="auto"/>
      </w:pPr>
      <w:r w:rsidRPr="00A0022C">
        <w:t>Shell_1</w:t>
      </w:r>
      <w:r w:rsidRPr="00A0022C">
        <w:tab/>
      </w:r>
      <w:r>
        <w:tab/>
        <w:t>1</w:t>
      </w:r>
      <w:r w:rsidRPr="00A0022C">
        <w:tab/>
        <w:t>Mat</w:t>
      </w:r>
      <w:r w:rsidRPr="00A0022C">
        <w:tab/>
        <w:t>1</w:t>
      </w:r>
      <w:r w:rsidRPr="00A0022C">
        <w:tab/>
        <w:t>Sec</w:t>
      </w:r>
      <w:r w:rsidRPr="00A0022C">
        <w:tab/>
      </w:r>
      <w:r>
        <w:t>1</w:t>
      </w:r>
      <w:r>
        <w:tab/>
        <w:t>CS</w:t>
      </w:r>
      <w:r>
        <w:tab/>
        <w:t>1</w:t>
      </w:r>
      <w:r>
        <w:tab/>
        <w:t>Nodes</w:t>
      </w:r>
      <w:r>
        <w:tab/>
        <w:t>1 2 3 4 5 6</w:t>
      </w:r>
      <w:r w:rsidRPr="00194498">
        <w:tab/>
      </w:r>
      <w:r w:rsidRPr="00194498">
        <w:rPr>
          <w:rFonts w:asciiTheme="majorHAnsi" w:eastAsiaTheme="majorEastAsia" w:hAnsiTheme="majorHAnsi" w:cstheme="majorBidi"/>
          <w:b/>
          <w:sz w:val="26"/>
          <w:szCs w:val="26"/>
        </w:rPr>
        <w:t xml:space="preserve"> </w:t>
      </w:r>
    </w:p>
    <w:p w14:paraId="55EDC399" w14:textId="3D1B6642" w:rsidR="009504E8" w:rsidRPr="00687292" w:rsidRDefault="009504E8" w:rsidP="00A73F30">
      <w:pPr>
        <w:pStyle w:val="Ttulo3"/>
        <w:rPr>
          <w:rFonts w:eastAsiaTheme="minorHAnsi"/>
        </w:rPr>
      </w:pPr>
      <w:r w:rsidRPr="00687292">
        <w:rPr>
          <w:rFonts w:eastAsiaTheme="minorHAnsi"/>
        </w:rPr>
        <w:t>Additional information:</w:t>
      </w:r>
    </w:p>
    <w:p w14:paraId="3E44C744" w14:textId="3E48806C" w:rsidR="006F63B9" w:rsidRDefault="006F63B9" w:rsidP="0095628E">
      <w:r>
        <w:tab/>
        <w:t>This is a triangular shell element with six nodes. It uses three points to integrate along the element area.</w:t>
      </w:r>
      <w:r w:rsidR="0004569A">
        <w:t xml:space="preserve"> </w:t>
      </w:r>
      <w:r>
        <w:t xml:space="preserve">The sequence of nodes must be provided according to the numbering sequence shown in </w:t>
      </w:r>
      <w:r>
        <w:fldChar w:fldCharType="begin"/>
      </w:r>
      <w:r>
        <w:instrText xml:space="preserve"> REF _Ref415568545 \h </w:instrText>
      </w:r>
      <w:r>
        <w:fldChar w:fldCharType="separate"/>
      </w:r>
      <w:r w:rsidR="00F219D1">
        <w:t xml:space="preserve">Figure </w:t>
      </w:r>
      <w:r w:rsidR="00F219D1">
        <w:rPr>
          <w:noProof/>
        </w:rPr>
        <w:t>9</w:t>
      </w:r>
      <w:r>
        <w:fldChar w:fldCharType="end"/>
      </w:r>
      <w:r>
        <w:t xml:space="preserve">. Note that the direction chosen to increase the number of nodes implicitly defines the normal of the shell element, according to the </w:t>
      </w:r>
      <w:r w:rsidR="0004569A">
        <w:t>right-hand</w:t>
      </w:r>
      <w:r>
        <w:t xml:space="preserve"> rule. </w:t>
      </w:r>
      <w:r w:rsidRPr="00E74785">
        <w:t xml:space="preserve">The user can establish the </w:t>
      </w:r>
      <w:r>
        <w:t xml:space="preserve">external </w:t>
      </w:r>
      <w:r w:rsidRPr="00E74785">
        <w:t xml:space="preserve">normal direction </w:t>
      </w:r>
      <m:oMath>
        <m:r>
          <m:rPr>
            <m:sty m:val="bi"/>
          </m:rPr>
          <w:rPr>
            <w:rFonts w:ascii="Cambria Math" w:eastAsiaTheme="minorEastAsia" w:hAnsi="Cambria Math"/>
          </w:rPr>
          <m:t>n</m:t>
        </m:r>
      </m:oMath>
      <w:r>
        <w:rPr>
          <w:rFonts w:eastAsiaTheme="minorEastAsia"/>
          <w:b/>
        </w:rPr>
        <w:t xml:space="preserve"> </w:t>
      </w:r>
      <w:r w:rsidRPr="00E74785">
        <w:t xml:space="preserve">by performing the cross product between the vectors </w:t>
      </w: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1</m:t>
            </m:r>
          </m:sub>
        </m:sSub>
        <m:r>
          <m:rPr>
            <m:sty m:val="bi"/>
          </m:rP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1</m:t>
            </m:r>
          </m:sub>
        </m:sSub>
        <m:r>
          <m:rPr>
            <m:sty m:val="bi"/>
          </m:rPr>
          <w:rPr>
            <w:rFonts w:ascii="Cambria Math" w:hAnsi="Cambria Math"/>
          </w:rPr>
          <m:t>)</m:t>
        </m:r>
      </m:oMath>
      <w:r>
        <w:rPr>
          <w:rFonts w:eastAsiaTheme="minorEastAsia"/>
        </w:rPr>
        <w:t xml:space="preserve"> and </w:t>
      </w: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2</m:t>
            </m:r>
          </m:sub>
        </m:sSub>
        <m:r>
          <m:rPr>
            <m:sty m:val="bi"/>
          </m:rPr>
          <w:rPr>
            <w:rFonts w:ascii="Cambria Math" w:hAnsi="Cambria Math"/>
          </w:rPr>
          <m:t>=</m:t>
        </m:r>
        <m:r>
          <m:rPr>
            <m:sty m:val="bi"/>
          </m:rP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3</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1</m:t>
            </m:r>
          </m:sub>
        </m:sSub>
        <m:r>
          <m:rPr>
            <m:sty m:val="bi"/>
          </m:rPr>
          <w:rPr>
            <w:rFonts w:ascii="Cambria Math" w:hAnsi="Cambria Math"/>
          </w:rPr>
          <m:t>)</m:t>
        </m:r>
      </m:oMath>
      <w:r>
        <w:rPr>
          <w:rFonts w:eastAsiaTheme="minorEastAsia"/>
        </w:rPr>
        <w:t xml:space="preserve">, such that </w:t>
      </w:r>
      <m:oMath>
        <m:r>
          <m:rPr>
            <m:sty m:val="bi"/>
          </m:rPr>
          <w:rPr>
            <w:rFonts w:ascii="Cambria Math" w:eastAsiaTheme="minorEastAsia" w:hAnsi="Cambria Math"/>
          </w:rPr>
          <m:t>n=</m:t>
        </m:r>
        <m:f>
          <m:fPr>
            <m:ctrlPr>
              <w:rPr>
                <w:rFonts w:ascii="Cambria Math" w:hAnsi="Cambria Math"/>
                <w:b/>
                <w:i/>
                <w:sz w:val="20"/>
                <w:szCs w:val="20"/>
              </w:rPr>
            </m:ctrlPr>
          </m:fPr>
          <m:num>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2</m:t>
                </m:r>
              </m:sub>
            </m:sSub>
          </m:num>
          <m:den>
            <m:d>
              <m:dPr>
                <m:begChr m:val="‖"/>
                <m:endChr m:val="‖"/>
                <m:ctrlPr>
                  <w:rPr>
                    <w:rFonts w:ascii="Cambria Math" w:hAnsi="Cambria Math"/>
                    <w:b/>
                    <w:i/>
                    <w:sz w:val="20"/>
                    <w:szCs w:val="20"/>
                  </w:rPr>
                </m:ctrlPr>
              </m:dPr>
              <m:e>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2</m:t>
                    </m:r>
                  </m:sub>
                </m:sSub>
              </m:e>
            </m:d>
          </m:den>
        </m:f>
      </m:oMath>
      <w:r w:rsidRPr="002248AF">
        <w:rPr>
          <w:rFonts w:eastAsiaTheme="minorEastAsia"/>
        </w:rPr>
        <w:t>.</w:t>
      </w:r>
      <w:r>
        <w:t>This external normal direction is used to define pressure loading on shell elements</w:t>
      </w:r>
      <w:r w:rsidR="0004569A">
        <w:t>.</w:t>
      </w:r>
    </w:p>
    <w:p w14:paraId="6F9D49B3" w14:textId="77777777" w:rsidR="006F63B9" w:rsidRDefault="006F63B9" w:rsidP="006F63B9">
      <w:pPr>
        <w:ind w:firstLine="708"/>
        <w:jc w:val="center"/>
      </w:pPr>
      <w:r w:rsidRPr="002F3C2F">
        <w:rPr>
          <w:noProof/>
        </w:rPr>
        <w:drawing>
          <wp:inline distT="0" distB="0" distL="0" distR="0" wp14:anchorId="12E1FBD1" wp14:editId="02863A5D">
            <wp:extent cx="1631950" cy="1269747"/>
            <wp:effectExtent l="0" t="0" r="6350" b="6985"/>
            <wp:docPr id="15" name="Imagem 15" descr="C:\Users\Alfredo\Desktop\SkyDrive\Giraffe\Documentation\Figures\shell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fredo\Desktop\SkyDrive\Giraffe\Documentation\Figures\shell_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37850" cy="1274337"/>
                    </a:xfrm>
                    <a:prstGeom prst="rect">
                      <a:avLst/>
                    </a:prstGeom>
                    <a:noFill/>
                    <a:ln>
                      <a:noFill/>
                    </a:ln>
                  </pic:spPr>
                </pic:pic>
              </a:graphicData>
            </a:graphic>
          </wp:inline>
        </w:drawing>
      </w:r>
    </w:p>
    <w:p w14:paraId="00215B9B" w14:textId="2D1DEEDD" w:rsidR="006F63B9" w:rsidRDefault="006F63B9" w:rsidP="006F63B9">
      <w:pPr>
        <w:pStyle w:val="Legenda"/>
      </w:pPr>
      <w:bookmarkStart w:id="22" w:name="_Ref415568545"/>
      <w:r>
        <w:t xml:space="preserve">Figure </w:t>
      </w:r>
      <w:r>
        <w:fldChar w:fldCharType="begin"/>
      </w:r>
      <w:r>
        <w:instrText xml:space="preserve"> SEQ Figure \* ARABIC </w:instrText>
      </w:r>
      <w:r>
        <w:fldChar w:fldCharType="separate"/>
      </w:r>
      <w:r w:rsidR="00F219D1">
        <w:rPr>
          <w:noProof/>
        </w:rPr>
        <w:t>9</w:t>
      </w:r>
      <w:r>
        <w:fldChar w:fldCharType="end"/>
      </w:r>
      <w:bookmarkEnd w:id="22"/>
      <w:r>
        <w:t xml:space="preserve"> – Shell_1 element local nodes numbering reference</w:t>
      </w:r>
    </w:p>
    <w:p w14:paraId="1AC3FB4A" w14:textId="0A2D32D9" w:rsidR="006F63B9" w:rsidRDefault="006F63B9" w:rsidP="006F63B9">
      <w:pPr>
        <w:ind w:firstLine="708"/>
      </w:pPr>
      <w:r>
        <w:t>More details about theoretical details of this shell formulation can be found in</w:t>
      </w:r>
      <w:r w:rsidR="00DF6854">
        <w:t xml:space="preserve"> </w:t>
      </w:r>
      <w:sdt>
        <w:sdtPr>
          <w:id w:val="494533408"/>
          <w:citation/>
        </w:sdtPr>
        <w:sdtContent>
          <w:r w:rsidR="00DF6854">
            <w:fldChar w:fldCharType="begin"/>
          </w:r>
          <w:r w:rsidR="00DF6854" w:rsidRPr="00DF6854">
            <w:instrText xml:space="preserve"> CITATION EMB03 \l 1046 </w:instrText>
          </w:r>
          <w:r w:rsidR="00DF6854">
            <w:fldChar w:fldCharType="separate"/>
          </w:r>
          <w:r w:rsidR="00887616" w:rsidRPr="00887616">
            <w:rPr>
              <w:noProof/>
            </w:rPr>
            <w:t>[3]</w:t>
          </w:r>
          <w:r w:rsidR="00DF6854">
            <w:fldChar w:fldCharType="end"/>
          </w:r>
        </w:sdtContent>
      </w:sdt>
      <w:r>
        <w:t>.</w:t>
      </w:r>
    </w:p>
    <w:p w14:paraId="6B8BFF47" w14:textId="31139D64" w:rsidR="006F63B9" w:rsidRDefault="006F63B9" w:rsidP="006F63B9">
      <w:pPr>
        <w:ind w:firstLine="708"/>
        <w:rPr>
          <w:rFonts w:eastAsiaTheme="minorEastAsia"/>
        </w:rPr>
      </w:pPr>
      <w:r>
        <w:t xml:space="preserve">To establish a local coordinate system, Giraffe uses the reference configuration of the shell element. The direction </w:t>
      </w:r>
      <m:oMath>
        <m:sSubSup>
          <m:sSubSupPr>
            <m:ctrlPr>
              <w:rPr>
                <w:rFonts w:ascii="Cambria Math" w:hAnsi="Cambria Math"/>
              </w:rPr>
            </m:ctrlPr>
          </m:sSubSupPr>
          <m:e>
            <m:r>
              <m:rPr>
                <m:sty m:val="b"/>
              </m:rPr>
              <w:rPr>
                <w:rFonts w:ascii="Cambria Math" w:hAnsi="Cambria Math"/>
              </w:rPr>
              <m:t>e</m:t>
            </m:r>
          </m:e>
          <m:sub>
            <m:r>
              <m:rPr>
                <m:sty m:val="p"/>
              </m:rPr>
              <w:rPr>
                <w:rFonts w:ascii="Cambria Math" w:hAnsi="Cambria Math"/>
              </w:rPr>
              <m:t>3</m:t>
            </m:r>
          </m:sub>
          <m:sup>
            <m:r>
              <m:rPr>
                <m:sty m:val="p"/>
              </m:rPr>
              <w:rPr>
                <w:rFonts w:ascii="Cambria Math" w:hAnsi="Cambria Math"/>
              </w:rPr>
              <m:t>r</m:t>
            </m:r>
          </m:sup>
        </m:sSubSup>
      </m:oMath>
      <w:r>
        <w:t xml:space="preserve"> is the normal direction of the shell, at reference configuration. The local </w:t>
      </w:r>
      <m:oMath>
        <m:sSubSup>
          <m:sSubSupPr>
            <m:ctrlPr>
              <w:rPr>
                <w:rFonts w:ascii="Cambria Math" w:hAnsi="Cambria Math"/>
              </w:rPr>
            </m:ctrlPr>
          </m:sSubSupPr>
          <m:e>
            <m:r>
              <m:rPr>
                <m:sty m:val="b"/>
              </m:rPr>
              <w:rPr>
                <w:rFonts w:ascii="Cambria Math" w:hAnsi="Cambria Math"/>
              </w:rPr>
              <m:t>e</m:t>
            </m:r>
          </m:e>
          <m:sub>
            <m:r>
              <m:rPr>
                <m:sty m:val="p"/>
              </m:rPr>
              <w:rPr>
                <w:rFonts w:ascii="Cambria Math" w:hAnsi="Cambria Math"/>
              </w:rPr>
              <m:t>1</m:t>
            </m:r>
          </m:sub>
          <m:sup>
            <m:r>
              <m:rPr>
                <m:sty m:val="p"/>
              </m:rPr>
              <w:rPr>
                <w:rFonts w:ascii="Cambria Math" w:hAnsi="Cambria Math"/>
              </w:rPr>
              <m:t>r</m:t>
            </m:r>
          </m:sup>
        </m:sSubSup>
      </m:oMath>
      <w:r>
        <w:rPr>
          <w:rFonts w:eastAsiaTheme="minorEastAsia"/>
        </w:rPr>
        <w:t xml:space="preserve"> is</w:t>
      </w:r>
      <w:r>
        <w:t xml:space="preserve"> defined by the global x direction projection on the shell reference plane. If this </w:t>
      </w:r>
      <w:r>
        <w:lastRenderedPageBreak/>
        <w:t xml:space="preserve">projection is null, then </w:t>
      </w:r>
      <m:oMath>
        <m:sSubSup>
          <m:sSubSupPr>
            <m:ctrlPr>
              <w:rPr>
                <w:rFonts w:ascii="Cambria Math" w:hAnsi="Cambria Math"/>
              </w:rPr>
            </m:ctrlPr>
          </m:sSubSupPr>
          <m:e>
            <m:r>
              <m:rPr>
                <m:sty m:val="b"/>
              </m:rPr>
              <w:rPr>
                <w:rFonts w:ascii="Cambria Math" w:hAnsi="Cambria Math"/>
              </w:rPr>
              <m:t>e</m:t>
            </m:r>
          </m:e>
          <m:sub>
            <m:r>
              <m:rPr>
                <m:sty m:val="p"/>
              </m:rPr>
              <w:rPr>
                <w:rFonts w:ascii="Cambria Math" w:hAnsi="Cambria Math"/>
              </w:rPr>
              <m:t>1</m:t>
            </m:r>
          </m:sub>
          <m:sup>
            <m:r>
              <m:rPr>
                <m:sty m:val="p"/>
              </m:rPr>
              <w:rPr>
                <w:rFonts w:ascii="Cambria Math" w:hAnsi="Cambria Math"/>
              </w:rPr>
              <m:t>r</m:t>
            </m:r>
          </m:sup>
        </m:sSubSup>
      </m:oMath>
      <w:r>
        <w:t xml:space="preserve"> is defined by the global y direction projection on the shell plane. Finally, </w:t>
      </w:r>
      <m:oMath>
        <m:sSubSup>
          <m:sSubSupPr>
            <m:ctrlPr>
              <w:rPr>
                <w:rFonts w:ascii="Cambria Math" w:hAnsi="Cambria Math"/>
              </w:rPr>
            </m:ctrlPr>
          </m:sSubSupPr>
          <m:e>
            <m:r>
              <m:rPr>
                <m:sty m:val="b"/>
              </m:rPr>
              <w:rPr>
                <w:rFonts w:ascii="Cambria Math" w:hAnsi="Cambria Math"/>
              </w:rPr>
              <m:t>e</m:t>
            </m:r>
          </m:e>
          <m:sub>
            <m:r>
              <m:rPr>
                <m:sty m:val="p"/>
              </m:rPr>
              <w:rPr>
                <w:rFonts w:ascii="Cambria Math" w:hAnsi="Cambria Math"/>
              </w:rPr>
              <m:t>2</m:t>
            </m:r>
          </m:sub>
          <m:sup>
            <m:r>
              <m:rPr>
                <m:sty m:val="p"/>
              </m:rPr>
              <w:rPr>
                <w:rFonts w:ascii="Cambria Math" w:hAnsi="Cambria Math"/>
              </w:rPr>
              <m:t>r</m:t>
            </m:r>
          </m:sup>
        </m:sSubSup>
        <m:r>
          <w:rPr>
            <w:rFonts w:ascii="Cambria Math" w:hAnsi="Cambria Math"/>
          </w:rPr>
          <m:t>=</m:t>
        </m:r>
        <m:sSubSup>
          <m:sSubSupPr>
            <m:ctrlPr>
              <w:rPr>
                <w:rFonts w:ascii="Cambria Math" w:hAnsi="Cambria Math"/>
              </w:rPr>
            </m:ctrlPr>
          </m:sSubSupPr>
          <m:e>
            <m:r>
              <m:rPr>
                <m:sty m:val="b"/>
              </m:rPr>
              <w:rPr>
                <w:rFonts w:ascii="Cambria Math" w:hAnsi="Cambria Math"/>
              </w:rPr>
              <m:t>e</m:t>
            </m:r>
          </m:e>
          <m:sub>
            <m:r>
              <m:rPr>
                <m:sty m:val="p"/>
              </m:rPr>
              <w:rPr>
                <w:rFonts w:ascii="Cambria Math" w:hAnsi="Cambria Math"/>
              </w:rPr>
              <m:t>3</m:t>
            </m:r>
          </m:sub>
          <m:sup>
            <m:r>
              <m:rPr>
                <m:sty m:val="p"/>
              </m:rPr>
              <w:rPr>
                <w:rFonts w:ascii="Cambria Math" w:hAnsi="Cambria Math"/>
              </w:rPr>
              <m:t>r</m:t>
            </m:r>
          </m:sup>
        </m:sSubSup>
        <m:r>
          <w:rPr>
            <w:rFonts w:ascii="Cambria Math" w:hAnsi="Cambria Math"/>
          </w:rPr>
          <m:t>×</m:t>
        </m:r>
        <m:sSubSup>
          <m:sSubSupPr>
            <m:ctrlPr>
              <w:rPr>
                <w:rFonts w:ascii="Cambria Math" w:hAnsi="Cambria Math"/>
              </w:rPr>
            </m:ctrlPr>
          </m:sSubSupPr>
          <m:e>
            <m:r>
              <m:rPr>
                <m:sty m:val="b"/>
              </m:rPr>
              <w:rPr>
                <w:rFonts w:ascii="Cambria Math" w:hAnsi="Cambria Math"/>
              </w:rPr>
              <m:t>e</m:t>
            </m:r>
          </m:e>
          <m:sub>
            <m:r>
              <m:rPr>
                <m:sty m:val="p"/>
              </m:rPr>
              <w:rPr>
                <w:rFonts w:ascii="Cambria Math" w:hAnsi="Cambria Math"/>
              </w:rPr>
              <m:t>1</m:t>
            </m:r>
          </m:sub>
          <m:sup>
            <m:r>
              <m:rPr>
                <m:sty m:val="p"/>
              </m:rPr>
              <w:rPr>
                <w:rFonts w:ascii="Cambria Math" w:hAnsi="Cambria Math"/>
              </w:rPr>
              <m:t>r</m:t>
            </m:r>
          </m:sup>
        </m:sSubSup>
      </m:oMath>
      <w:r>
        <w:rPr>
          <w:rFonts w:eastAsiaTheme="minorEastAsia"/>
        </w:rPr>
        <w:t>.</w:t>
      </w:r>
    </w:p>
    <w:p w14:paraId="5889D0C8" w14:textId="16B0CF11" w:rsidR="001221EC" w:rsidRDefault="001221EC" w:rsidP="006F63B9">
      <w:pPr>
        <w:ind w:firstLine="708"/>
      </w:pPr>
      <w:r>
        <w:t>When dealing with composite she</w:t>
      </w:r>
      <w:r w:rsidR="00DF53C0">
        <w:t>l</w:t>
      </w:r>
      <w:r>
        <w:t xml:space="preserve">l structures it is necessary to </w:t>
      </w:r>
      <w:r w:rsidR="00DF53C0">
        <w:t xml:space="preserve">set a local coordinate system. Each </w:t>
      </w:r>
      <w:r w:rsidR="004C0794">
        <w:t xml:space="preserve">local </w:t>
      </w:r>
      <w:r w:rsidR="00DF53C0">
        <w:t>coordinate system will define the principal material axes</w:t>
      </w:r>
      <w:r w:rsidR="004C0794">
        <w:t xml:space="preserve"> orientation</w:t>
      </w:r>
      <w:r w:rsidR="00DF53C0">
        <w:t xml:space="preserve"> and the st</w:t>
      </w:r>
      <w:r w:rsidR="004C0794">
        <w:t>acking order of the laminas in the shell element.</w:t>
      </w:r>
    </w:p>
    <w:p w14:paraId="74CD3443" w14:textId="2FA08CE1" w:rsidR="006F63B9" w:rsidRDefault="006F63B9" w:rsidP="006F63B9">
      <w:pPr>
        <w:ind w:firstLine="708"/>
      </w:pPr>
      <w:r>
        <w:t>For post-processing Shell_1 element results, one has the following sequence (to be chosen in Paraview</w:t>
      </w:r>
      <w:r w:rsidR="00EB327C" w:rsidRPr="00EB327C">
        <w:rPr>
          <w:vertAlign w:val="superscript"/>
        </w:rPr>
        <w:t>TM</w:t>
      </w:r>
      <w:r>
        <w:t xml:space="preserve"> post-processing):</w:t>
      </w:r>
    </w:p>
    <w:p w14:paraId="037C1304" w14:textId="77777777" w:rsidR="0095628E" w:rsidRDefault="0095628E">
      <w:pPr>
        <w:rPr>
          <w:i/>
          <w:iCs/>
          <w:color w:val="44546A" w:themeColor="text2"/>
          <w:sz w:val="18"/>
          <w:szCs w:val="18"/>
        </w:rPr>
      </w:pPr>
      <w:r>
        <w:br w:type="page"/>
      </w:r>
    </w:p>
    <w:p w14:paraId="7F5AD6B6" w14:textId="665DF235" w:rsidR="006F63B9" w:rsidRDefault="006F63B9" w:rsidP="006F63B9">
      <w:pPr>
        <w:pStyle w:val="Legenda"/>
        <w:ind w:left="720"/>
      </w:pPr>
      <w:r>
        <w:lastRenderedPageBreak/>
        <w:t xml:space="preserve">Table </w:t>
      </w:r>
      <w:r>
        <w:fldChar w:fldCharType="begin"/>
      </w:r>
      <w:r>
        <w:instrText xml:space="preserve"> SEQ Table \* ARABIC </w:instrText>
      </w:r>
      <w:r>
        <w:fldChar w:fldCharType="separate"/>
      </w:r>
      <w:r w:rsidR="00F219D1">
        <w:rPr>
          <w:noProof/>
        </w:rPr>
        <w:t>3</w:t>
      </w:r>
      <w:r>
        <w:fldChar w:fldCharType="end"/>
      </w:r>
      <w:r>
        <w:t xml:space="preserve"> – Shell_1 element results</w:t>
      </w:r>
    </w:p>
    <w:tbl>
      <w:tblPr>
        <w:tblStyle w:val="Tabelacomgrade"/>
        <w:tblW w:w="0" w:type="auto"/>
        <w:jc w:val="center"/>
        <w:tblLook w:val="04A0" w:firstRow="1" w:lastRow="0" w:firstColumn="1" w:lastColumn="0" w:noHBand="0" w:noVBand="1"/>
      </w:tblPr>
      <w:tblGrid>
        <w:gridCol w:w="2099"/>
        <w:gridCol w:w="5867"/>
      </w:tblGrid>
      <w:tr w:rsidR="006F63B9" w14:paraId="535F2599" w14:textId="77777777" w:rsidTr="00AF530E">
        <w:trPr>
          <w:jc w:val="center"/>
        </w:trPr>
        <w:tc>
          <w:tcPr>
            <w:tcW w:w="0" w:type="auto"/>
          </w:tcPr>
          <w:p w14:paraId="5AEC055E" w14:textId="77777777" w:rsidR="006F63B9" w:rsidRPr="00A96D01" w:rsidRDefault="006F63B9" w:rsidP="00AF530E">
            <w:pPr>
              <w:jc w:val="center"/>
              <w:rPr>
                <w:b/>
              </w:rPr>
            </w:pPr>
            <w:r w:rsidRPr="00A96D01">
              <w:rPr>
                <w:b/>
              </w:rPr>
              <w:t>Element result index</w:t>
            </w:r>
          </w:p>
        </w:tc>
        <w:tc>
          <w:tcPr>
            <w:tcW w:w="0" w:type="auto"/>
          </w:tcPr>
          <w:p w14:paraId="2B96CDBA" w14:textId="77777777" w:rsidR="006F63B9" w:rsidRPr="00A96D01" w:rsidRDefault="006F63B9" w:rsidP="00AF530E">
            <w:pPr>
              <w:jc w:val="center"/>
              <w:rPr>
                <w:b/>
              </w:rPr>
            </w:pPr>
            <w:r w:rsidRPr="00A96D01">
              <w:rPr>
                <w:b/>
              </w:rPr>
              <w:t>Meaning</w:t>
            </w:r>
          </w:p>
        </w:tc>
      </w:tr>
      <w:tr w:rsidR="006F63B9" w14:paraId="1AFCACFB" w14:textId="77777777" w:rsidTr="00AF530E">
        <w:trPr>
          <w:jc w:val="center"/>
        </w:trPr>
        <w:tc>
          <w:tcPr>
            <w:tcW w:w="0" w:type="auto"/>
          </w:tcPr>
          <w:p w14:paraId="04322DEF" w14:textId="77777777" w:rsidR="006F63B9" w:rsidRDefault="006F63B9" w:rsidP="00AF530E">
            <w:pPr>
              <w:jc w:val="center"/>
            </w:pPr>
            <w:r>
              <w:t>0</w:t>
            </w:r>
          </w:p>
        </w:tc>
        <w:tc>
          <w:tcPr>
            <w:tcW w:w="0" w:type="auto"/>
          </w:tcPr>
          <w:p w14:paraId="1418EB04" w14:textId="77777777" w:rsidR="006F63B9" w:rsidRPr="008137C2" w:rsidRDefault="006F63B9" w:rsidP="00AF530E">
            <w:pPr>
              <w:jc w:val="center"/>
            </w:pPr>
            <w:r w:rsidRPr="008137C2">
              <w:t xml:space="preserve">Force in direction </w:t>
            </w:r>
            <w:r w:rsidRPr="008137C2">
              <w:rPr>
                <w:b/>
              </w:rPr>
              <w:t>e</w:t>
            </w:r>
            <w:r w:rsidRPr="008137C2">
              <w:rPr>
                <w:vertAlign w:val="subscript"/>
              </w:rPr>
              <w:t>1</w:t>
            </w:r>
            <w:r w:rsidRPr="008137C2">
              <w:t xml:space="preserve"> (cutting plane with normal direction </w:t>
            </w:r>
            <w:r w:rsidRPr="008137C2">
              <w:rPr>
                <w:b/>
              </w:rPr>
              <w:t>e</w:t>
            </w:r>
            <w:r w:rsidRPr="008137C2">
              <w:rPr>
                <w:vertAlign w:val="subscript"/>
              </w:rPr>
              <w:t>1</w:t>
            </w:r>
            <w:r w:rsidRPr="008137C2">
              <w:t>)</w:t>
            </w:r>
          </w:p>
        </w:tc>
      </w:tr>
      <w:tr w:rsidR="006F63B9" w14:paraId="4EC4EA16" w14:textId="77777777" w:rsidTr="00AF530E">
        <w:trPr>
          <w:jc w:val="center"/>
        </w:trPr>
        <w:tc>
          <w:tcPr>
            <w:tcW w:w="0" w:type="auto"/>
          </w:tcPr>
          <w:p w14:paraId="6A84D952" w14:textId="77777777" w:rsidR="006F63B9" w:rsidRDefault="006F63B9" w:rsidP="00AF530E">
            <w:pPr>
              <w:jc w:val="center"/>
            </w:pPr>
            <w:r>
              <w:t>1</w:t>
            </w:r>
          </w:p>
        </w:tc>
        <w:tc>
          <w:tcPr>
            <w:tcW w:w="0" w:type="auto"/>
          </w:tcPr>
          <w:p w14:paraId="05920B37" w14:textId="77777777" w:rsidR="006F63B9" w:rsidRPr="008137C2" w:rsidRDefault="006F63B9" w:rsidP="00AF530E">
            <w:pPr>
              <w:jc w:val="center"/>
            </w:pPr>
            <w:r w:rsidRPr="008137C2">
              <w:t xml:space="preserve">Force in direction </w:t>
            </w:r>
            <w:r w:rsidRPr="008137C2">
              <w:rPr>
                <w:b/>
              </w:rPr>
              <w:t>e</w:t>
            </w:r>
            <w:r w:rsidRPr="008137C2">
              <w:rPr>
                <w:vertAlign w:val="subscript"/>
              </w:rPr>
              <w:t>2</w:t>
            </w:r>
            <w:r w:rsidRPr="008137C2">
              <w:t xml:space="preserve"> (cutting plane with normal direction </w:t>
            </w:r>
            <w:r w:rsidRPr="008137C2">
              <w:rPr>
                <w:b/>
              </w:rPr>
              <w:t>e</w:t>
            </w:r>
            <w:r w:rsidRPr="008137C2">
              <w:rPr>
                <w:vertAlign w:val="subscript"/>
              </w:rPr>
              <w:t>1</w:t>
            </w:r>
            <w:r w:rsidRPr="008137C2">
              <w:t>)</w:t>
            </w:r>
          </w:p>
        </w:tc>
      </w:tr>
      <w:tr w:rsidR="006F63B9" w14:paraId="4FF9B4A6" w14:textId="77777777" w:rsidTr="00AF530E">
        <w:trPr>
          <w:jc w:val="center"/>
        </w:trPr>
        <w:tc>
          <w:tcPr>
            <w:tcW w:w="0" w:type="auto"/>
          </w:tcPr>
          <w:p w14:paraId="7355352A" w14:textId="77777777" w:rsidR="006F63B9" w:rsidRDefault="006F63B9" w:rsidP="00AF530E">
            <w:pPr>
              <w:jc w:val="center"/>
            </w:pPr>
            <w:r>
              <w:t>2</w:t>
            </w:r>
          </w:p>
        </w:tc>
        <w:tc>
          <w:tcPr>
            <w:tcW w:w="0" w:type="auto"/>
          </w:tcPr>
          <w:p w14:paraId="26E59108" w14:textId="77777777" w:rsidR="006F63B9" w:rsidRPr="008137C2" w:rsidRDefault="006F63B9" w:rsidP="00AF530E">
            <w:pPr>
              <w:jc w:val="center"/>
            </w:pPr>
            <w:r w:rsidRPr="008137C2">
              <w:t xml:space="preserve">Force in direction </w:t>
            </w:r>
            <w:r w:rsidRPr="008137C2">
              <w:rPr>
                <w:b/>
              </w:rPr>
              <w:t>e</w:t>
            </w:r>
            <w:r w:rsidRPr="008137C2">
              <w:rPr>
                <w:vertAlign w:val="subscript"/>
              </w:rPr>
              <w:t>3</w:t>
            </w:r>
            <w:r w:rsidRPr="008137C2">
              <w:t xml:space="preserve"> (cutting plane with normal direction </w:t>
            </w:r>
            <w:r w:rsidRPr="008137C2">
              <w:rPr>
                <w:b/>
              </w:rPr>
              <w:t>e</w:t>
            </w:r>
            <w:r w:rsidRPr="008137C2">
              <w:rPr>
                <w:vertAlign w:val="subscript"/>
              </w:rPr>
              <w:t>1</w:t>
            </w:r>
            <w:r w:rsidRPr="008137C2">
              <w:t>)</w:t>
            </w:r>
          </w:p>
        </w:tc>
      </w:tr>
      <w:tr w:rsidR="006F63B9" w14:paraId="2B52C68B" w14:textId="77777777" w:rsidTr="00AF530E">
        <w:trPr>
          <w:jc w:val="center"/>
        </w:trPr>
        <w:tc>
          <w:tcPr>
            <w:tcW w:w="0" w:type="auto"/>
          </w:tcPr>
          <w:p w14:paraId="39942EDA" w14:textId="77777777" w:rsidR="006F63B9" w:rsidRDefault="006F63B9" w:rsidP="00AF530E">
            <w:pPr>
              <w:jc w:val="center"/>
            </w:pPr>
            <w:r>
              <w:t>3</w:t>
            </w:r>
          </w:p>
        </w:tc>
        <w:tc>
          <w:tcPr>
            <w:tcW w:w="0" w:type="auto"/>
          </w:tcPr>
          <w:p w14:paraId="04D64647" w14:textId="77777777" w:rsidR="006F63B9" w:rsidRPr="008137C2" w:rsidRDefault="006F63B9" w:rsidP="00AF530E">
            <w:pPr>
              <w:jc w:val="center"/>
            </w:pPr>
            <w:r w:rsidRPr="008137C2">
              <w:t xml:space="preserve">Moment in direction </w:t>
            </w:r>
            <w:r w:rsidRPr="008137C2">
              <w:rPr>
                <w:b/>
              </w:rPr>
              <w:t>e</w:t>
            </w:r>
            <w:r w:rsidRPr="008137C2">
              <w:rPr>
                <w:vertAlign w:val="subscript"/>
              </w:rPr>
              <w:t>1</w:t>
            </w:r>
            <w:r w:rsidRPr="008137C2">
              <w:t xml:space="preserve"> (cutting plane with normal direction </w:t>
            </w:r>
            <w:r w:rsidRPr="008137C2">
              <w:rPr>
                <w:b/>
              </w:rPr>
              <w:t>e</w:t>
            </w:r>
            <w:r w:rsidRPr="008137C2">
              <w:rPr>
                <w:vertAlign w:val="subscript"/>
              </w:rPr>
              <w:t>1</w:t>
            </w:r>
            <w:r w:rsidRPr="008137C2">
              <w:t>)</w:t>
            </w:r>
          </w:p>
        </w:tc>
      </w:tr>
      <w:tr w:rsidR="006F63B9" w14:paraId="64D95165" w14:textId="77777777" w:rsidTr="00AF530E">
        <w:trPr>
          <w:jc w:val="center"/>
        </w:trPr>
        <w:tc>
          <w:tcPr>
            <w:tcW w:w="0" w:type="auto"/>
          </w:tcPr>
          <w:p w14:paraId="2197978B" w14:textId="77777777" w:rsidR="006F63B9" w:rsidRDefault="006F63B9" w:rsidP="00AF530E">
            <w:pPr>
              <w:jc w:val="center"/>
            </w:pPr>
            <w:r>
              <w:t>4</w:t>
            </w:r>
          </w:p>
        </w:tc>
        <w:tc>
          <w:tcPr>
            <w:tcW w:w="0" w:type="auto"/>
          </w:tcPr>
          <w:p w14:paraId="4F9D6931" w14:textId="77777777" w:rsidR="006F63B9" w:rsidRPr="008137C2" w:rsidRDefault="006F63B9" w:rsidP="00AF530E">
            <w:pPr>
              <w:jc w:val="center"/>
            </w:pPr>
            <w:r w:rsidRPr="008137C2">
              <w:t xml:space="preserve">Moment in direction </w:t>
            </w:r>
            <w:r w:rsidRPr="008137C2">
              <w:rPr>
                <w:b/>
              </w:rPr>
              <w:t>e</w:t>
            </w:r>
            <w:r w:rsidRPr="008137C2">
              <w:rPr>
                <w:vertAlign w:val="subscript"/>
              </w:rPr>
              <w:t>2</w:t>
            </w:r>
            <w:r w:rsidRPr="008137C2">
              <w:t xml:space="preserve"> (cutting plane with normal direction </w:t>
            </w:r>
            <w:r w:rsidRPr="008137C2">
              <w:rPr>
                <w:b/>
              </w:rPr>
              <w:t>e</w:t>
            </w:r>
            <w:r w:rsidRPr="008137C2">
              <w:rPr>
                <w:vertAlign w:val="subscript"/>
              </w:rPr>
              <w:t>1</w:t>
            </w:r>
            <w:r w:rsidRPr="008137C2">
              <w:t>)</w:t>
            </w:r>
          </w:p>
        </w:tc>
      </w:tr>
      <w:tr w:rsidR="006F63B9" w14:paraId="4C6A1E9C" w14:textId="77777777" w:rsidTr="00AF530E">
        <w:trPr>
          <w:jc w:val="center"/>
        </w:trPr>
        <w:tc>
          <w:tcPr>
            <w:tcW w:w="0" w:type="auto"/>
          </w:tcPr>
          <w:p w14:paraId="00146C4F" w14:textId="77777777" w:rsidR="006F63B9" w:rsidRDefault="006F63B9" w:rsidP="00AF530E">
            <w:pPr>
              <w:jc w:val="center"/>
            </w:pPr>
            <w:r>
              <w:t>5</w:t>
            </w:r>
          </w:p>
        </w:tc>
        <w:tc>
          <w:tcPr>
            <w:tcW w:w="0" w:type="auto"/>
          </w:tcPr>
          <w:p w14:paraId="2A8BB34B" w14:textId="77777777" w:rsidR="006F63B9" w:rsidRPr="008137C2" w:rsidRDefault="006F63B9" w:rsidP="00AF530E">
            <w:pPr>
              <w:jc w:val="center"/>
            </w:pPr>
            <w:r w:rsidRPr="008137C2">
              <w:t xml:space="preserve">Moment in direction </w:t>
            </w:r>
            <w:r w:rsidRPr="008137C2">
              <w:rPr>
                <w:b/>
              </w:rPr>
              <w:t>e</w:t>
            </w:r>
            <w:r w:rsidRPr="008137C2">
              <w:rPr>
                <w:vertAlign w:val="subscript"/>
              </w:rPr>
              <w:t>3</w:t>
            </w:r>
            <w:r w:rsidRPr="008137C2">
              <w:t xml:space="preserve"> (cutting plane with normal direction </w:t>
            </w:r>
            <w:r w:rsidRPr="008137C2">
              <w:rPr>
                <w:b/>
              </w:rPr>
              <w:t>e</w:t>
            </w:r>
            <w:r w:rsidRPr="008137C2">
              <w:rPr>
                <w:vertAlign w:val="subscript"/>
              </w:rPr>
              <w:t>1</w:t>
            </w:r>
            <w:r w:rsidRPr="008137C2">
              <w:t>)</w:t>
            </w:r>
          </w:p>
        </w:tc>
      </w:tr>
      <w:tr w:rsidR="006F63B9" w14:paraId="0D087B8E" w14:textId="77777777" w:rsidTr="00AF530E">
        <w:tblPrEx>
          <w:jc w:val="left"/>
        </w:tblPrEx>
        <w:tc>
          <w:tcPr>
            <w:tcW w:w="0" w:type="auto"/>
          </w:tcPr>
          <w:p w14:paraId="1E253066" w14:textId="77777777" w:rsidR="006F63B9" w:rsidRDefault="006F63B9" w:rsidP="00AF530E">
            <w:pPr>
              <w:jc w:val="center"/>
            </w:pPr>
            <w:r>
              <w:t>6</w:t>
            </w:r>
          </w:p>
        </w:tc>
        <w:tc>
          <w:tcPr>
            <w:tcW w:w="0" w:type="auto"/>
          </w:tcPr>
          <w:p w14:paraId="13BE77D9" w14:textId="77777777" w:rsidR="006F63B9" w:rsidRPr="008137C2" w:rsidRDefault="006F63B9" w:rsidP="00AF530E">
            <w:pPr>
              <w:jc w:val="center"/>
            </w:pPr>
            <w:r w:rsidRPr="008137C2">
              <w:t xml:space="preserve">Force in direction </w:t>
            </w:r>
            <w:r w:rsidRPr="008137C2">
              <w:rPr>
                <w:b/>
              </w:rPr>
              <w:t>e</w:t>
            </w:r>
            <w:r w:rsidRPr="008137C2">
              <w:rPr>
                <w:vertAlign w:val="subscript"/>
              </w:rPr>
              <w:t>1</w:t>
            </w:r>
            <w:r w:rsidRPr="008137C2">
              <w:t xml:space="preserve"> (cutting plane with normal direction </w:t>
            </w:r>
            <w:r w:rsidRPr="008137C2">
              <w:rPr>
                <w:b/>
              </w:rPr>
              <w:t>e</w:t>
            </w:r>
            <w:r w:rsidRPr="008137C2">
              <w:rPr>
                <w:vertAlign w:val="subscript"/>
              </w:rPr>
              <w:t>2</w:t>
            </w:r>
            <w:r w:rsidRPr="008137C2">
              <w:t>)</w:t>
            </w:r>
          </w:p>
        </w:tc>
      </w:tr>
      <w:tr w:rsidR="006F63B9" w14:paraId="5A54AA72" w14:textId="77777777" w:rsidTr="00AF530E">
        <w:tblPrEx>
          <w:jc w:val="left"/>
        </w:tblPrEx>
        <w:tc>
          <w:tcPr>
            <w:tcW w:w="0" w:type="auto"/>
          </w:tcPr>
          <w:p w14:paraId="1978A126" w14:textId="77777777" w:rsidR="006F63B9" w:rsidRDefault="006F63B9" w:rsidP="00AF530E">
            <w:pPr>
              <w:jc w:val="center"/>
            </w:pPr>
            <w:r>
              <w:t>7</w:t>
            </w:r>
          </w:p>
        </w:tc>
        <w:tc>
          <w:tcPr>
            <w:tcW w:w="0" w:type="auto"/>
          </w:tcPr>
          <w:p w14:paraId="43CAE8E0" w14:textId="77777777" w:rsidR="006F63B9" w:rsidRPr="008137C2" w:rsidRDefault="006F63B9" w:rsidP="00AF530E">
            <w:pPr>
              <w:jc w:val="center"/>
            </w:pPr>
            <w:r w:rsidRPr="008137C2">
              <w:t xml:space="preserve">Force in direction </w:t>
            </w:r>
            <w:r w:rsidRPr="008137C2">
              <w:rPr>
                <w:b/>
              </w:rPr>
              <w:t>e</w:t>
            </w:r>
            <w:r w:rsidRPr="008137C2">
              <w:rPr>
                <w:vertAlign w:val="subscript"/>
              </w:rPr>
              <w:t>2</w:t>
            </w:r>
            <w:r w:rsidRPr="008137C2">
              <w:t xml:space="preserve"> (cutting plane with normal direction </w:t>
            </w:r>
            <w:r w:rsidRPr="008137C2">
              <w:rPr>
                <w:b/>
              </w:rPr>
              <w:t>e</w:t>
            </w:r>
            <w:r w:rsidRPr="008137C2">
              <w:rPr>
                <w:vertAlign w:val="subscript"/>
              </w:rPr>
              <w:t>2</w:t>
            </w:r>
            <w:r w:rsidRPr="008137C2">
              <w:t>)</w:t>
            </w:r>
          </w:p>
        </w:tc>
      </w:tr>
      <w:tr w:rsidR="006F63B9" w:rsidRPr="006762C2" w14:paraId="0E4C0BF4" w14:textId="77777777" w:rsidTr="00AF530E">
        <w:tblPrEx>
          <w:jc w:val="left"/>
        </w:tblPrEx>
        <w:tc>
          <w:tcPr>
            <w:tcW w:w="0" w:type="auto"/>
          </w:tcPr>
          <w:p w14:paraId="7D1BC5C8" w14:textId="77777777" w:rsidR="006F63B9" w:rsidRDefault="006F63B9" w:rsidP="00AF530E">
            <w:pPr>
              <w:jc w:val="center"/>
            </w:pPr>
            <w:r>
              <w:t>8</w:t>
            </w:r>
          </w:p>
        </w:tc>
        <w:tc>
          <w:tcPr>
            <w:tcW w:w="0" w:type="auto"/>
          </w:tcPr>
          <w:p w14:paraId="2D7F78DA" w14:textId="77777777" w:rsidR="006F63B9" w:rsidRPr="008137C2" w:rsidRDefault="006F63B9" w:rsidP="00AF530E">
            <w:pPr>
              <w:jc w:val="center"/>
            </w:pPr>
            <w:r w:rsidRPr="008137C2">
              <w:t xml:space="preserve">Force in direction </w:t>
            </w:r>
            <w:r w:rsidRPr="008137C2">
              <w:rPr>
                <w:b/>
              </w:rPr>
              <w:t>e</w:t>
            </w:r>
            <w:r w:rsidRPr="008137C2">
              <w:rPr>
                <w:vertAlign w:val="subscript"/>
              </w:rPr>
              <w:t>3</w:t>
            </w:r>
            <w:r w:rsidRPr="008137C2">
              <w:t xml:space="preserve"> (cutting plane with normal direction </w:t>
            </w:r>
            <w:r w:rsidRPr="008137C2">
              <w:rPr>
                <w:b/>
              </w:rPr>
              <w:t>e</w:t>
            </w:r>
            <w:r w:rsidRPr="008137C2">
              <w:rPr>
                <w:vertAlign w:val="subscript"/>
              </w:rPr>
              <w:t>2</w:t>
            </w:r>
            <w:r w:rsidRPr="008137C2">
              <w:t>)</w:t>
            </w:r>
          </w:p>
        </w:tc>
      </w:tr>
      <w:tr w:rsidR="006F63B9" w14:paraId="7ECC668B" w14:textId="77777777" w:rsidTr="00AF530E">
        <w:tblPrEx>
          <w:jc w:val="left"/>
        </w:tblPrEx>
        <w:tc>
          <w:tcPr>
            <w:tcW w:w="0" w:type="auto"/>
          </w:tcPr>
          <w:p w14:paraId="1673516E" w14:textId="77777777" w:rsidR="006F63B9" w:rsidRDefault="006F63B9" w:rsidP="00AF530E">
            <w:pPr>
              <w:jc w:val="center"/>
            </w:pPr>
            <w:r>
              <w:t>9</w:t>
            </w:r>
          </w:p>
        </w:tc>
        <w:tc>
          <w:tcPr>
            <w:tcW w:w="0" w:type="auto"/>
          </w:tcPr>
          <w:p w14:paraId="6107AEDE" w14:textId="77777777" w:rsidR="006F63B9" w:rsidRPr="008137C2" w:rsidRDefault="006F63B9" w:rsidP="00AF530E">
            <w:pPr>
              <w:jc w:val="center"/>
            </w:pPr>
            <w:r w:rsidRPr="008137C2">
              <w:t xml:space="preserve">Moment in direction </w:t>
            </w:r>
            <w:r w:rsidRPr="008137C2">
              <w:rPr>
                <w:b/>
              </w:rPr>
              <w:t>e</w:t>
            </w:r>
            <w:r w:rsidRPr="008137C2">
              <w:rPr>
                <w:vertAlign w:val="subscript"/>
              </w:rPr>
              <w:t>1</w:t>
            </w:r>
            <w:r w:rsidRPr="008137C2">
              <w:t xml:space="preserve"> (cutting plane with normal direction </w:t>
            </w:r>
            <w:r w:rsidRPr="008137C2">
              <w:rPr>
                <w:b/>
              </w:rPr>
              <w:t>e</w:t>
            </w:r>
            <w:r w:rsidRPr="008137C2">
              <w:rPr>
                <w:vertAlign w:val="subscript"/>
              </w:rPr>
              <w:t>2</w:t>
            </w:r>
            <w:r w:rsidRPr="008137C2">
              <w:t>)</w:t>
            </w:r>
          </w:p>
        </w:tc>
      </w:tr>
      <w:tr w:rsidR="006F63B9" w14:paraId="0C0DEAC9" w14:textId="77777777" w:rsidTr="00AF530E">
        <w:tblPrEx>
          <w:jc w:val="left"/>
        </w:tblPrEx>
        <w:tc>
          <w:tcPr>
            <w:tcW w:w="0" w:type="auto"/>
          </w:tcPr>
          <w:p w14:paraId="0286D1EB" w14:textId="77777777" w:rsidR="006F63B9" w:rsidRDefault="006F63B9" w:rsidP="00AF530E">
            <w:pPr>
              <w:jc w:val="center"/>
            </w:pPr>
            <w:r>
              <w:t>10</w:t>
            </w:r>
          </w:p>
        </w:tc>
        <w:tc>
          <w:tcPr>
            <w:tcW w:w="0" w:type="auto"/>
          </w:tcPr>
          <w:p w14:paraId="092FDBBF" w14:textId="77777777" w:rsidR="006F63B9" w:rsidRPr="008137C2" w:rsidRDefault="006F63B9" w:rsidP="00AF530E">
            <w:pPr>
              <w:jc w:val="center"/>
            </w:pPr>
            <w:r w:rsidRPr="008137C2">
              <w:t xml:space="preserve">Moment in direction </w:t>
            </w:r>
            <w:r w:rsidRPr="008137C2">
              <w:rPr>
                <w:b/>
              </w:rPr>
              <w:t>e</w:t>
            </w:r>
            <w:r w:rsidRPr="008137C2">
              <w:rPr>
                <w:vertAlign w:val="subscript"/>
              </w:rPr>
              <w:t>2</w:t>
            </w:r>
            <w:r w:rsidRPr="008137C2">
              <w:t xml:space="preserve"> (cutting plane with normal direction </w:t>
            </w:r>
            <w:r w:rsidRPr="008137C2">
              <w:rPr>
                <w:b/>
              </w:rPr>
              <w:t>e</w:t>
            </w:r>
            <w:r w:rsidRPr="008137C2">
              <w:rPr>
                <w:vertAlign w:val="subscript"/>
              </w:rPr>
              <w:t>2</w:t>
            </w:r>
            <w:r w:rsidRPr="008137C2">
              <w:t>)</w:t>
            </w:r>
          </w:p>
        </w:tc>
      </w:tr>
      <w:tr w:rsidR="006F63B9" w14:paraId="292FC43F" w14:textId="77777777" w:rsidTr="00AF530E">
        <w:tblPrEx>
          <w:jc w:val="left"/>
        </w:tblPrEx>
        <w:tc>
          <w:tcPr>
            <w:tcW w:w="0" w:type="auto"/>
          </w:tcPr>
          <w:p w14:paraId="0CF4D490" w14:textId="77777777" w:rsidR="006F63B9" w:rsidRDefault="006F63B9" w:rsidP="00AF530E">
            <w:pPr>
              <w:jc w:val="center"/>
            </w:pPr>
            <w:r>
              <w:t>11</w:t>
            </w:r>
          </w:p>
        </w:tc>
        <w:tc>
          <w:tcPr>
            <w:tcW w:w="0" w:type="auto"/>
          </w:tcPr>
          <w:p w14:paraId="278B61B2" w14:textId="77777777" w:rsidR="006F63B9" w:rsidRPr="008137C2" w:rsidRDefault="006F63B9" w:rsidP="00AF530E">
            <w:pPr>
              <w:jc w:val="center"/>
            </w:pPr>
            <w:r w:rsidRPr="008137C2">
              <w:t xml:space="preserve">Moment in direction </w:t>
            </w:r>
            <w:r w:rsidRPr="008137C2">
              <w:rPr>
                <w:b/>
              </w:rPr>
              <w:t>e</w:t>
            </w:r>
            <w:r w:rsidRPr="008137C2">
              <w:rPr>
                <w:vertAlign w:val="subscript"/>
              </w:rPr>
              <w:t>3</w:t>
            </w:r>
            <w:r w:rsidRPr="008137C2">
              <w:t xml:space="preserve"> (cutting plane with normal direction </w:t>
            </w:r>
            <w:r w:rsidRPr="008137C2">
              <w:rPr>
                <w:b/>
              </w:rPr>
              <w:t>e</w:t>
            </w:r>
            <w:r w:rsidRPr="008137C2">
              <w:rPr>
                <w:vertAlign w:val="subscript"/>
              </w:rPr>
              <w:t>2</w:t>
            </w:r>
            <w:r w:rsidRPr="008137C2">
              <w:t>)</w:t>
            </w:r>
          </w:p>
        </w:tc>
      </w:tr>
    </w:tbl>
    <w:p w14:paraId="28886045" w14:textId="77777777" w:rsidR="006F63B9" w:rsidRDefault="006F63B9" w:rsidP="006F63B9">
      <w:pPr>
        <w:ind w:firstLine="708"/>
      </w:pPr>
    </w:p>
    <w:p w14:paraId="2A7018F2" w14:textId="52BD2E09" w:rsidR="00704B39" w:rsidRDefault="00704B39">
      <w:r>
        <w:br w:type="page"/>
      </w:r>
    </w:p>
    <w:p w14:paraId="7FDA36DD" w14:textId="57AEAFF6" w:rsidR="00704B39" w:rsidRPr="00A73F30" w:rsidRDefault="00704B39" w:rsidP="00A73F30">
      <w:pPr>
        <w:pStyle w:val="Ttulo2"/>
      </w:pPr>
      <w:bookmarkStart w:id="23" w:name="_Toc87510616"/>
      <w:r>
        <w:lastRenderedPageBreak/>
        <w:t>Mass_1</w:t>
      </w:r>
      <w:bookmarkEnd w:id="23"/>
    </w:p>
    <w:p w14:paraId="7177BEA8" w14:textId="4828A9FC" w:rsidR="00704B39" w:rsidRPr="00194498" w:rsidRDefault="00704B39" w:rsidP="00704B39">
      <w:pPr>
        <w:rPr>
          <w:i/>
        </w:rPr>
      </w:pPr>
      <w:r>
        <w:rPr>
          <w:i/>
        </w:rPr>
        <w:t>Creates a</w:t>
      </w:r>
      <w:r w:rsidR="009E1916">
        <w:rPr>
          <w:i/>
        </w:rPr>
        <w:t xml:space="preserve"> single-node</w:t>
      </w:r>
      <w:r>
        <w:rPr>
          <w:i/>
        </w:rPr>
        <w:t xml:space="preserve"> lumped mass element</w:t>
      </w:r>
      <w:r w:rsidRPr="00194498">
        <w:rPr>
          <w:i/>
        </w:rPr>
        <w:t>.</w:t>
      </w:r>
    </w:p>
    <w:p w14:paraId="19DA3556" w14:textId="77777777" w:rsidR="00704B39" w:rsidRPr="00687292" w:rsidRDefault="00704B39" w:rsidP="00A73F30">
      <w:pPr>
        <w:pStyle w:val="Ttulo3"/>
        <w:rPr>
          <w:rFonts w:eastAsiaTheme="minorHAnsi"/>
        </w:rPr>
      </w:pPr>
      <w:r w:rsidRPr="00A73F30">
        <w:t>Syntax</w:t>
      </w:r>
      <w:r w:rsidRPr="00687292">
        <w:rPr>
          <w:rFonts w:eastAsiaTheme="minorHAnsi"/>
        </w:rPr>
        <w:t>:</w:t>
      </w:r>
    </w:p>
    <w:p w14:paraId="633CD2EC" w14:textId="087048CD" w:rsidR="00704B39" w:rsidRPr="00A0022C" w:rsidRDefault="006C3F8A" w:rsidP="00704B39">
      <w:pPr>
        <w:pBdr>
          <w:top w:val="single" w:sz="4" w:space="1" w:color="auto"/>
          <w:left w:val="single" w:sz="4" w:space="4" w:color="auto"/>
          <w:bottom w:val="single" w:sz="4" w:space="1" w:color="auto"/>
          <w:right w:val="single" w:sz="4" w:space="4" w:color="auto"/>
        </w:pBdr>
        <w:spacing w:after="0" w:line="240" w:lineRule="auto"/>
      </w:pPr>
      <w:r>
        <w:t>Mass</w:t>
      </w:r>
      <w:r w:rsidR="00704B39" w:rsidRPr="00A0022C">
        <w:t>_1</w:t>
      </w:r>
      <w:r w:rsidR="00704B39" w:rsidRPr="00A0022C">
        <w:tab/>
      </w:r>
      <w:r w:rsidR="00704B39">
        <w:tab/>
        <w:t>EID</w:t>
      </w:r>
      <w:r w:rsidR="00704B39" w:rsidRPr="00A0022C">
        <w:tab/>
      </w:r>
      <w:r>
        <w:t>Mass</w:t>
      </w:r>
      <w:r w:rsidR="00704B39" w:rsidRPr="00A0022C">
        <w:tab/>
      </w:r>
      <w:r>
        <w:t>MV</w:t>
      </w:r>
      <w:r>
        <w:tab/>
        <w:t>Node</w:t>
      </w:r>
      <w:r w:rsidR="00704B39">
        <w:tab/>
      </w:r>
      <w:r>
        <w:t>N</w:t>
      </w:r>
      <w:r w:rsidR="00704B39">
        <w:t>ID</w:t>
      </w:r>
    </w:p>
    <w:p w14:paraId="2F7487CB" w14:textId="77777777" w:rsidR="00704B39" w:rsidRPr="00194498" w:rsidRDefault="00704B39" w:rsidP="00704B39">
      <w:pPr>
        <w:pStyle w:val="PargrafodaLista"/>
      </w:pPr>
    </w:p>
    <w:p w14:paraId="248A4B58" w14:textId="77777777" w:rsidR="00704B39" w:rsidRPr="00194498" w:rsidRDefault="00704B39" w:rsidP="003C60FB">
      <w:pPr>
        <w:pStyle w:val="PargrafodaLista"/>
        <w:numPr>
          <w:ilvl w:val="0"/>
          <w:numId w:val="15"/>
        </w:numPr>
      </w:pPr>
      <w:r>
        <w:t>E</w:t>
      </w:r>
      <w:r w:rsidRPr="00194498">
        <w:t xml:space="preserve">ID: current </w:t>
      </w:r>
      <w:r>
        <w:t>element</w:t>
      </w:r>
      <w:r w:rsidRPr="00194498">
        <w:t xml:space="preserve"> identification number</w:t>
      </w:r>
    </w:p>
    <w:p w14:paraId="68792537" w14:textId="1DCF1498" w:rsidR="00704B39" w:rsidRDefault="006C3F8A" w:rsidP="003C60FB">
      <w:pPr>
        <w:pStyle w:val="PargrafodaLista"/>
        <w:numPr>
          <w:ilvl w:val="0"/>
          <w:numId w:val="15"/>
        </w:numPr>
      </w:pPr>
      <w:r>
        <w:t>MV</w:t>
      </w:r>
      <w:r w:rsidR="00704B39">
        <w:t xml:space="preserve">: </w:t>
      </w:r>
      <w:r>
        <w:t>mass value</w:t>
      </w:r>
    </w:p>
    <w:p w14:paraId="289A1057" w14:textId="20024DF7" w:rsidR="00704B39" w:rsidRPr="00194498" w:rsidRDefault="006C3F8A" w:rsidP="003C60FB">
      <w:pPr>
        <w:pStyle w:val="PargrafodaLista"/>
        <w:numPr>
          <w:ilvl w:val="0"/>
          <w:numId w:val="15"/>
        </w:numPr>
      </w:pPr>
      <w:r>
        <w:t>N</w:t>
      </w:r>
      <w:r w:rsidR="00704B39">
        <w:t>ID</w:t>
      </w:r>
      <w:r>
        <w:t>:</w:t>
      </w:r>
      <w:r w:rsidR="00704B39">
        <w:t xml:space="preserve"> identification number of </w:t>
      </w:r>
      <w:r>
        <w:t xml:space="preserve">the </w:t>
      </w:r>
      <w:r w:rsidR="00AB58E8">
        <w:t>node</w:t>
      </w:r>
      <w:r w:rsidR="00704B39">
        <w:t xml:space="preserve"> defining the element</w:t>
      </w:r>
    </w:p>
    <w:p w14:paraId="39718F54" w14:textId="77777777" w:rsidR="00704B39" w:rsidRPr="00687292" w:rsidRDefault="00704B39" w:rsidP="00A73F30">
      <w:pPr>
        <w:pStyle w:val="Ttulo3"/>
        <w:rPr>
          <w:rFonts w:eastAsiaTheme="minorHAnsi"/>
        </w:rPr>
      </w:pPr>
      <w:r w:rsidRPr="00687292">
        <w:rPr>
          <w:rFonts w:eastAsiaTheme="minorHAnsi"/>
        </w:rPr>
        <w:t>Example:</w:t>
      </w:r>
    </w:p>
    <w:p w14:paraId="5D103C15" w14:textId="3DD982BA" w:rsidR="00704B39" w:rsidRPr="00A73F30" w:rsidRDefault="00AB58E8" w:rsidP="00A73F30">
      <w:pPr>
        <w:pBdr>
          <w:top w:val="single" w:sz="4" w:space="1" w:color="auto"/>
          <w:left w:val="single" w:sz="4" w:space="4" w:color="auto"/>
          <w:bottom w:val="single" w:sz="4" w:space="1" w:color="auto"/>
          <w:right w:val="single" w:sz="4" w:space="4" w:color="auto"/>
        </w:pBdr>
        <w:spacing w:after="0" w:line="240" w:lineRule="auto"/>
      </w:pPr>
      <w:r>
        <w:t>Mass</w:t>
      </w:r>
      <w:r w:rsidRPr="00A0022C">
        <w:t>_1</w:t>
      </w:r>
      <w:r w:rsidRPr="00A0022C">
        <w:tab/>
      </w:r>
      <w:r>
        <w:tab/>
        <w:t>1</w:t>
      </w:r>
      <w:r w:rsidRPr="00A0022C">
        <w:tab/>
      </w:r>
      <w:r>
        <w:t>Mass</w:t>
      </w:r>
      <w:r w:rsidRPr="00A0022C">
        <w:tab/>
      </w:r>
      <w:r>
        <w:t>150.3</w:t>
      </w:r>
      <w:r>
        <w:tab/>
        <w:t>Node</w:t>
      </w:r>
      <w:r>
        <w:tab/>
        <w:t>1</w:t>
      </w:r>
      <w:r w:rsidR="00704B39" w:rsidRPr="00194498">
        <w:tab/>
      </w:r>
      <w:r w:rsidR="00704B39" w:rsidRPr="00194498">
        <w:rPr>
          <w:rFonts w:asciiTheme="majorHAnsi" w:eastAsiaTheme="majorEastAsia" w:hAnsiTheme="majorHAnsi" w:cstheme="majorBidi"/>
          <w:b/>
          <w:sz w:val="26"/>
          <w:szCs w:val="26"/>
        </w:rPr>
        <w:t xml:space="preserve"> </w:t>
      </w:r>
    </w:p>
    <w:p w14:paraId="52DDCB18" w14:textId="77777777" w:rsidR="00704B39" w:rsidRPr="00687292" w:rsidRDefault="00704B39" w:rsidP="00A73F30">
      <w:pPr>
        <w:pStyle w:val="Ttulo3"/>
        <w:rPr>
          <w:rFonts w:eastAsiaTheme="minorHAnsi"/>
        </w:rPr>
      </w:pPr>
      <w:r w:rsidRPr="00687292">
        <w:rPr>
          <w:rFonts w:eastAsiaTheme="minorHAnsi"/>
        </w:rPr>
        <w:t>Additional information:</w:t>
      </w:r>
    </w:p>
    <w:p w14:paraId="06C7DCC2" w14:textId="10D5E7DD" w:rsidR="0051449B" w:rsidRDefault="00214E82" w:rsidP="0051449B">
      <w:pPr>
        <w:ind w:firstLine="708"/>
      </w:pPr>
      <w:r>
        <w:t>This is a l</w:t>
      </w:r>
      <w:r w:rsidR="0051449B">
        <w:t xml:space="preserve">umped mass element. It can be used to model a portion of mass not included in the finite element model, but that may affect the system response due to gravitational field loads and/or inertial loads. </w:t>
      </w:r>
    </w:p>
    <w:p w14:paraId="3C6CB27A" w14:textId="77777777" w:rsidR="0051449B" w:rsidRDefault="0051449B" w:rsidP="0051449B">
      <w:pPr>
        <w:ind w:firstLine="708"/>
      </w:pPr>
      <w:r>
        <w:t>This element has no direct influence in system’s stiffness, but only in the mass matrix coefficients related to translational DOFs and external loads, corresponding to inertial and gravitational field.</w:t>
      </w:r>
    </w:p>
    <w:p w14:paraId="13864EB1" w14:textId="610C9829" w:rsidR="00B34D7B" w:rsidRDefault="0051449B" w:rsidP="0051449B">
      <w:pPr>
        <w:ind w:left="720"/>
      </w:pPr>
      <w:r>
        <w:t>This element has no specific results for post-processing.</w:t>
      </w:r>
    </w:p>
    <w:p w14:paraId="3B36475E" w14:textId="77777777" w:rsidR="00B34D7B" w:rsidRDefault="00B34D7B">
      <w:r>
        <w:br w:type="page"/>
      </w:r>
    </w:p>
    <w:p w14:paraId="2C5CBF43" w14:textId="4076C168" w:rsidR="00B34D7B" w:rsidRPr="00A73F30" w:rsidRDefault="006639C0" w:rsidP="00A73F30">
      <w:pPr>
        <w:pStyle w:val="Ttulo2"/>
      </w:pPr>
      <w:bookmarkStart w:id="24" w:name="_Toc87510617"/>
      <w:r>
        <w:lastRenderedPageBreak/>
        <w:t>SpringDashpot</w:t>
      </w:r>
      <w:r w:rsidR="00B34D7B">
        <w:t>_1</w:t>
      </w:r>
      <w:bookmarkEnd w:id="24"/>
    </w:p>
    <w:p w14:paraId="7D222635" w14:textId="3797C40C" w:rsidR="00B34D7B" w:rsidRPr="00194498" w:rsidRDefault="00B34D7B" w:rsidP="00B34D7B">
      <w:pPr>
        <w:rPr>
          <w:i/>
        </w:rPr>
      </w:pPr>
      <w:r>
        <w:rPr>
          <w:i/>
        </w:rPr>
        <w:t>Creates a two-node spring and dashpot element.</w:t>
      </w:r>
    </w:p>
    <w:p w14:paraId="2220BA4A" w14:textId="77777777" w:rsidR="00B34D7B" w:rsidRPr="00687292" w:rsidRDefault="00B34D7B" w:rsidP="00A73F30">
      <w:pPr>
        <w:pStyle w:val="Ttulo3"/>
        <w:rPr>
          <w:rFonts w:eastAsiaTheme="minorHAnsi"/>
        </w:rPr>
      </w:pPr>
      <w:r w:rsidRPr="00687292">
        <w:rPr>
          <w:rFonts w:eastAsiaTheme="minorHAnsi"/>
        </w:rPr>
        <w:t>Syntax:</w:t>
      </w:r>
    </w:p>
    <w:p w14:paraId="5C97663F" w14:textId="236A6D79" w:rsidR="00B34D7B" w:rsidRPr="00A0022C" w:rsidRDefault="000647DA" w:rsidP="00B34D7B">
      <w:pPr>
        <w:pBdr>
          <w:top w:val="single" w:sz="4" w:space="1" w:color="auto"/>
          <w:left w:val="single" w:sz="4" w:space="4" w:color="auto"/>
          <w:bottom w:val="single" w:sz="4" w:space="1" w:color="auto"/>
          <w:right w:val="single" w:sz="4" w:space="4" w:color="auto"/>
        </w:pBdr>
        <w:spacing w:after="0" w:line="240" w:lineRule="auto"/>
      </w:pPr>
      <w:r>
        <w:t>SpringDashpot_1</w:t>
      </w:r>
      <w:r w:rsidR="00B34D7B">
        <w:tab/>
        <w:t>EID</w:t>
      </w:r>
      <w:r w:rsidR="00B34D7B" w:rsidRPr="00A0022C">
        <w:tab/>
      </w:r>
      <w:r>
        <w:t>Stiffness</w:t>
      </w:r>
      <w:r w:rsidR="00B34D7B" w:rsidRPr="00A0022C">
        <w:tab/>
      </w:r>
      <w:r>
        <w:t>S</w:t>
      </w:r>
      <w:r w:rsidR="00B34D7B">
        <w:t>V</w:t>
      </w:r>
      <w:r w:rsidR="00B34D7B">
        <w:tab/>
      </w:r>
      <w:r>
        <w:t>Damping</w:t>
      </w:r>
      <w:r>
        <w:tab/>
        <w:t xml:space="preserve">DV </w:t>
      </w:r>
      <w:r w:rsidR="000A5BDE">
        <w:tab/>
      </w:r>
      <w:r w:rsidR="00B34D7B">
        <w:t>Node</w:t>
      </w:r>
      <w:r>
        <w:t xml:space="preserve">s </w:t>
      </w:r>
      <w:r w:rsidR="00B34D7B">
        <w:t>ID</w:t>
      </w:r>
      <w:r>
        <w:t>1 ID2</w:t>
      </w:r>
    </w:p>
    <w:p w14:paraId="373A7606" w14:textId="77777777" w:rsidR="00B34D7B" w:rsidRPr="00194498" w:rsidRDefault="00B34D7B" w:rsidP="00B34D7B">
      <w:pPr>
        <w:pStyle w:val="PargrafodaLista"/>
      </w:pPr>
    </w:p>
    <w:p w14:paraId="58CE96AD" w14:textId="77777777" w:rsidR="00B34D7B" w:rsidRPr="00194498" w:rsidRDefault="00B34D7B" w:rsidP="003C60FB">
      <w:pPr>
        <w:pStyle w:val="PargrafodaLista"/>
        <w:numPr>
          <w:ilvl w:val="0"/>
          <w:numId w:val="15"/>
        </w:numPr>
      </w:pPr>
      <w:r>
        <w:t>E</w:t>
      </w:r>
      <w:r w:rsidRPr="00194498">
        <w:t xml:space="preserve">ID: current </w:t>
      </w:r>
      <w:r>
        <w:t>element</w:t>
      </w:r>
      <w:r w:rsidRPr="00194498">
        <w:t xml:space="preserve"> identification number</w:t>
      </w:r>
    </w:p>
    <w:p w14:paraId="0877442A" w14:textId="146E2BBF" w:rsidR="00B34D7B" w:rsidRDefault="00C91A71" w:rsidP="003C60FB">
      <w:pPr>
        <w:pStyle w:val="PargrafodaLista"/>
        <w:numPr>
          <w:ilvl w:val="0"/>
          <w:numId w:val="15"/>
        </w:numPr>
      </w:pPr>
      <w:r>
        <w:t>S</w:t>
      </w:r>
      <w:r w:rsidR="00B34D7B">
        <w:t xml:space="preserve">V: </w:t>
      </w:r>
      <w:r>
        <w:t>stiffness</w:t>
      </w:r>
      <w:r w:rsidR="00B34D7B">
        <w:t xml:space="preserve"> value</w:t>
      </w:r>
    </w:p>
    <w:p w14:paraId="6190F322" w14:textId="5520FF96" w:rsidR="00C91A71" w:rsidRDefault="00C91A71" w:rsidP="003C60FB">
      <w:pPr>
        <w:pStyle w:val="PargrafodaLista"/>
        <w:numPr>
          <w:ilvl w:val="0"/>
          <w:numId w:val="15"/>
        </w:numPr>
      </w:pPr>
      <w:r>
        <w:t>DV: damping value</w:t>
      </w:r>
    </w:p>
    <w:p w14:paraId="627EC683" w14:textId="0442CD46" w:rsidR="00B34D7B" w:rsidRPr="00194498" w:rsidRDefault="00B34D7B" w:rsidP="003C60FB">
      <w:pPr>
        <w:pStyle w:val="PargrafodaLista"/>
        <w:numPr>
          <w:ilvl w:val="0"/>
          <w:numId w:val="15"/>
        </w:numPr>
      </w:pPr>
      <w:r>
        <w:t>ID</w:t>
      </w:r>
      <w:r w:rsidR="000A5BDE">
        <w:t>1 and ID2</w:t>
      </w:r>
      <w:r>
        <w:t>: identification number of the node</w:t>
      </w:r>
      <w:r w:rsidR="000A5BDE">
        <w:t>s</w:t>
      </w:r>
      <w:r>
        <w:t xml:space="preserve"> defining the element</w:t>
      </w:r>
    </w:p>
    <w:p w14:paraId="349285D4" w14:textId="77777777" w:rsidR="00B34D7B" w:rsidRPr="00687292" w:rsidRDefault="00B34D7B" w:rsidP="00A73F30">
      <w:pPr>
        <w:pStyle w:val="Ttulo3"/>
        <w:rPr>
          <w:rFonts w:eastAsiaTheme="minorHAnsi"/>
        </w:rPr>
      </w:pPr>
      <w:r w:rsidRPr="00687292">
        <w:rPr>
          <w:rFonts w:eastAsiaTheme="minorHAnsi"/>
        </w:rPr>
        <w:t>Example:</w:t>
      </w:r>
    </w:p>
    <w:p w14:paraId="45F04ECD" w14:textId="68C81A0C" w:rsidR="00B34D7B" w:rsidRPr="00A73F30" w:rsidRDefault="004B7D5D" w:rsidP="00A73F30">
      <w:pPr>
        <w:pBdr>
          <w:top w:val="single" w:sz="4" w:space="1" w:color="auto"/>
          <w:left w:val="single" w:sz="4" w:space="4" w:color="auto"/>
          <w:bottom w:val="single" w:sz="4" w:space="1" w:color="auto"/>
          <w:right w:val="single" w:sz="4" w:space="4" w:color="auto"/>
        </w:pBdr>
        <w:spacing w:after="0" w:line="240" w:lineRule="auto"/>
      </w:pPr>
      <w:r>
        <w:t>SpringDashpot_1</w:t>
      </w:r>
      <w:r>
        <w:tab/>
        <w:t>1</w:t>
      </w:r>
      <w:r w:rsidRPr="00A0022C">
        <w:tab/>
      </w:r>
      <w:r>
        <w:t>Stiffness</w:t>
      </w:r>
      <w:r w:rsidRPr="00A0022C">
        <w:tab/>
      </w:r>
      <w:r w:rsidR="00584FDC">
        <w:t>200.2</w:t>
      </w:r>
      <w:r>
        <w:tab/>
        <w:t>Damping</w:t>
      </w:r>
      <w:r>
        <w:tab/>
      </w:r>
      <w:r w:rsidR="00584FDC">
        <w:t>1.34</w:t>
      </w:r>
      <w:r>
        <w:t xml:space="preserve"> </w:t>
      </w:r>
      <w:r>
        <w:tab/>
        <w:t xml:space="preserve">Nodes </w:t>
      </w:r>
      <w:r w:rsidR="00584FDC">
        <w:t>1 2</w:t>
      </w:r>
      <w:r w:rsidR="00B34D7B" w:rsidRPr="00194498">
        <w:tab/>
      </w:r>
      <w:r w:rsidR="00B34D7B" w:rsidRPr="00194498">
        <w:rPr>
          <w:rFonts w:asciiTheme="majorHAnsi" w:eastAsiaTheme="majorEastAsia" w:hAnsiTheme="majorHAnsi" w:cstheme="majorBidi"/>
          <w:b/>
          <w:sz w:val="26"/>
          <w:szCs w:val="26"/>
        </w:rPr>
        <w:t xml:space="preserve"> </w:t>
      </w:r>
    </w:p>
    <w:p w14:paraId="2F0BF799" w14:textId="77777777" w:rsidR="00B34D7B" w:rsidRPr="00687292" w:rsidRDefault="00B34D7B" w:rsidP="00A73F30">
      <w:pPr>
        <w:pStyle w:val="Ttulo3"/>
        <w:rPr>
          <w:rFonts w:eastAsiaTheme="minorHAnsi"/>
        </w:rPr>
      </w:pPr>
      <w:r w:rsidRPr="00687292">
        <w:rPr>
          <w:rFonts w:eastAsiaTheme="minorHAnsi"/>
        </w:rPr>
        <w:t>Additional information:</w:t>
      </w:r>
    </w:p>
    <w:p w14:paraId="486E308C" w14:textId="77777777" w:rsidR="00A04AA3" w:rsidRDefault="00A04AA3" w:rsidP="00A04AA3">
      <w:pPr>
        <w:ind w:firstLine="708"/>
      </w:pPr>
      <w:r>
        <w:t xml:space="preserve">This is a spring and dashpot element. It can be used in applications were the stiffness/damping coefficients are known a priori. </w:t>
      </w:r>
    </w:p>
    <w:p w14:paraId="46494E70" w14:textId="77777777" w:rsidR="00A04AA3" w:rsidRDefault="00B47111" w:rsidP="00A04AA3">
      <w:pPr>
        <w:ind w:firstLine="708"/>
        <w:jc w:val="center"/>
      </w:pPr>
      <w:r>
        <w:rPr>
          <w:noProof/>
        </w:rPr>
        <w:object w:dxaOrig="2087" w:dyaOrig="2295" w14:anchorId="26ABCA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25pt;height:113.95pt;mso-width-percent:0;mso-height-percent:0;mso-width-percent:0;mso-height-percent:0" o:ole="">
            <v:imagedata r:id="rId19" o:title=""/>
          </v:shape>
          <o:OLEObject Type="Embed" ProgID="CorelDraw.Graphic.16" ShapeID="_x0000_i1025" DrawAspect="Content" ObjectID="_1723019650" r:id="rId20"/>
        </w:object>
      </w:r>
    </w:p>
    <w:p w14:paraId="5D626A34" w14:textId="3DB6335B" w:rsidR="00A04AA3" w:rsidRDefault="00A04AA3" w:rsidP="00A04AA3">
      <w:pPr>
        <w:pStyle w:val="Legenda"/>
      </w:pPr>
      <w:bookmarkStart w:id="25" w:name="_Ref440362679"/>
      <w:r>
        <w:t xml:space="preserve">Figure </w:t>
      </w:r>
      <w:r>
        <w:fldChar w:fldCharType="begin"/>
      </w:r>
      <w:r>
        <w:instrText xml:space="preserve"> SEQ Figure \* ARABIC </w:instrText>
      </w:r>
      <w:r>
        <w:fldChar w:fldCharType="separate"/>
      </w:r>
      <w:r w:rsidR="00F219D1">
        <w:rPr>
          <w:noProof/>
        </w:rPr>
        <w:t>10</w:t>
      </w:r>
      <w:r>
        <w:fldChar w:fldCharType="end"/>
      </w:r>
      <w:bookmarkEnd w:id="25"/>
      <w:r>
        <w:t xml:space="preserve"> – SpringDashpot_1 element local nodes numbering reference</w:t>
      </w:r>
    </w:p>
    <w:p w14:paraId="1256C7CF" w14:textId="1FB7DCFF" w:rsidR="00A04AA3" w:rsidRDefault="00A04AA3" w:rsidP="00A04AA3">
      <w:pPr>
        <w:ind w:firstLine="708"/>
      </w:pPr>
      <w:r>
        <w:t xml:space="preserve">It is a two-node element (see local nodes numbering in </w:t>
      </w:r>
      <w:r>
        <w:fldChar w:fldCharType="begin"/>
      </w:r>
      <w:r>
        <w:instrText xml:space="preserve"> REF _Ref440362679 \h </w:instrText>
      </w:r>
      <w:r>
        <w:fldChar w:fldCharType="separate"/>
      </w:r>
      <w:r w:rsidR="00F219D1">
        <w:t xml:space="preserve">Figure </w:t>
      </w:r>
      <w:r w:rsidR="00F219D1">
        <w:rPr>
          <w:noProof/>
        </w:rPr>
        <w:t>10</w:t>
      </w:r>
      <w:r>
        <w:fldChar w:fldCharType="end"/>
      </w:r>
      <w:r>
        <w:t>), with a linear stiffness “k” – proportional to the relative displacement of the nodes – and a linear damping “c” – proportional to the relative velocity of the nodes, projected on the direction of the line that connects the two nodes. The element is geometrically nonlinear. Then, the direction affected by the stiffness/damping follows the current position of the element nodes. It can handle large rigid body rotations and translations.</w:t>
      </w:r>
    </w:p>
    <w:p w14:paraId="0B3DFDE3" w14:textId="7D009BEF" w:rsidR="00A04AA3" w:rsidRDefault="00A04AA3" w:rsidP="00A04AA3">
      <w:pPr>
        <w:pStyle w:val="Legenda"/>
        <w:ind w:left="720"/>
      </w:pPr>
      <w:r>
        <w:t xml:space="preserve">Table </w:t>
      </w:r>
      <w:r>
        <w:fldChar w:fldCharType="begin"/>
      </w:r>
      <w:r>
        <w:instrText xml:space="preserve"> SEQ Table \* ARABIC </w:instrText>
      </w:r>
      <w:r>
        <w:fldChar w:fldCharType="separate"/>
      </w:r>
      <w:r w:rsidR="00F219D1">
        <w:rPr>
          <w:noProof/>
        </w:rPr>
        <w:t>4</w:t>
      </w:r>
      <w:r>
        <w:fldChar w:fldCharType="end"/>
      </w:r>
      <w:r>
        <w:t xml:space="preserve"> – SpringDashpot_1 element results</w:t>
      </w:r>
    </w:p>
    <w:tbl>
      <w:tblPr>
        <w:tblStyle w:val="Tabelacomgrade"/>
        <w:tblW w:w="0" w:type="auto"/>
        <w:jc w:val="center"/>
        <w:tblLook w:val="04A0" w:firstRow="1" w:lastRow="0" w:firstColumn="1" w:lastColumn="0" w:noHBand="0" w:noVBand="1"/>
      </w:tblPr>
      <w:tblGrid>
        <w:gridCol w:w="1472"/>
        <w:gridCol w:w="7022"/>
      </w:tblGrid>
      <w:tr w:rsidR="00A04AA3" w14:paraId="32ADB1E7" w14:textId="77777777" w:rsidTr="00AF530E">
        <w:trPr>
          <w:jc w:val="center"/>
        </w:trPr>
        <w:tc>
          <w:tcPr>
            <w:tcW w:w="0" w:type="auto"/>
          </w:tcPr>
          <w:p w14:paraId="6441940D" w14:textId="77777777" w:rsidR="00A04AA3" w:rsidRPr="00A96D01" w:rsidRDefault="00A04AA3" w:rsidP="00AF530E">
            <w:pPr>
              <w:jc w:val="center"/>
              <w:rPr>
                <w:b/>
              </w:rPr>
            </w:pPr>
            <w:r w:rsidRPr="00A96D01">
              <w:rPr>
                <w:b/>
              </w:rPr>
              <w:t>Element result index</w:t>
            </w:r>
          </w:p>
        </w:tc>
        <w:tc>
          <w:tcPr>
            <w:tcW w:w="0" w:type="auto"/>
          </w:tcPr>
          <w:p w14:paraId="42D9A578" w14:textId="77777777" w:rsidR="00A04AA3" w:rsidRPr="00A96D01" w:rsidRDefault="00A04AA3" w:rsidP="00AF530E">
            <w:pPr>
              <w:jc w:val="center"/>
              <w:rPr>
                <w:b/>
              </w:rPr>
            </w:pPr>
            <w:r w:rsidRPr="00A96D01">
              <w:rPr>
                <w:b/>
              </w:rPr>
              <w:t>Meaning</w:t>
            </w:r>
          </w:p>
        </w:tc>
      </w:tr>
      <w:tr w:rsidR="00A04AA3" w14:paraId="5067FC36" w14:textId="77777777" w:rsidTr="00AF530E">
        <w:trPr>
          <w:jc w:val="center"/>
        </w:trPr>
        <w:tc>
          <w:tcPr>
            <w:tcW w:w="0" w:type="auto"/>
          </w:tcPr>
          <w:p w14:paraId="4C8EC56E" w14:textId="77777777" w:rsidR="00A04AA3" w:rsidRDefault="00A04AA3" w:rsidP="00AF530E">
            <w:pPr>
              <w:jc w:val="center"/>
            </w:pPr>
            <w:r>
              <w:t>0</w:t>
            </w:r>
          </w:p>
        </w:tc>
        <w:tc>
          <w:tcPr>
            <w:tcW w:w="0" w:type="auto"/>
          </w:tcPr>
          <w:p w14:paraId="1C38F6FD" w14:textId="77777777" w:rsidR="00A04AA3" w:rsidRPr="008137C2" w:rsidRDefault="00A04AA3" w:rsidP="00AF530E">
            <w:pPr>
              <w:jc w:val="center"/>
            </w:pPr>
            <w:r>
              <w:t>Spring elongation (positive value: augmenting the length, negative value: diminishing the length)</w:t>
            </w:r>
          </w:p>
        </w:tc>
      </w:tr>
      <w:tr w:rsidR="00A04AA3" w14:paraId="1F7AEEC4" w14:textId="77777777" w:rsidTr="00AF530E">
        <w:trPr>
          <w:jc w:val="center"/>
        </w:trPr>
        <w:tc>
          <w:tcPr>
            <w:tcW w:w="0" w:type="auto"/>
          </w:tcPr>
          <w:p w14:paraId="40437537" w14:textId="77777777" w:rsidR="00A04AA3" w:rsidRDefault="00A04AA3" w:rsidP="00AF530E">
            <w:pPr>
              <w:jc w:val="center"/>
            </w:pPr>
            <w:r>
              <w:t>1</w:t>
            </w:r>
          </w:p>
        </w:tc>
        <w:tc>
          <w:tcPr>
            <w:tcW w:w="0" w:type="auto"/>
          </w:tcPr>
          <w:p w14:paraId="76F49166" w14:textId="77777777" w:rsidR="00A04AA3" w:rsidRPr="008137C2" w:rsidRDefault="00A04AA3" w:rsidP="00AF530E">
            <w:pPr>
              <w:jc w:val="center"/>
            </w:pPr>
            <w:r>
              <w:t>Elastic force from spring (positive value: tension, negative value: compression)</w:t>
            </w:r>
          </w:p>
        </w:tc>
      </w:tr>
      <w:tr w:rsidR="00A04AA3" w14:paraId="38D4B081" w14:textId="77777777" w:rsidTr="00AF530E">
        <w:trPr>
          <w:jc w:val="center"/>
        </w:trPr>
        <w:tc>
          <w:tcPr>
            <w:tcW w:w="0" w:type="auto"/>
          </w:tcPr>
          <w:p w14:paraId="4A26A0A8" w14:textId="77777777" w:rsidR="00A04AA3" w:rsidRDefault="00A04AA3" w:rsidP="00AF530E">
            <w:pPr>
              <w:jc w:val="center"/>
            </w:pPr>
            <w:r>
              <w:t>2</w:t>
            </w:r>
          </w:p>
        </w:tc>
        <w:tc>
          <w:tcPr>
            <w:tcW w:w="0" w:type="auto"/>
          </w:tcPr>
          <w:p w14:paraId="46EE2380" w14:textId="77777777" w:rsidR="00A04AA3" w:rsidRPr="008137C2" w:rsidRDefault="00A04AA3" w:rsidP="00AF530E">
            <w:pPr>
              <w:jc w:val="center"/>
            </w:pPr>
            <w:r>
              <w:t>Damping force from dashpot (positive value: relative velocity increasing the damper length, negative value: relative velocity decreasing the damper length)</w:t>
            </w:r>
          </w:p>
        </w:tc>
      </w:tr>
    </w:tbl>
    <w:p w14:paraId="69A72E9A" w14:textId="528417E2" w:rsidR="00B34D7B" w:rsidRDefault="00A04AA3" w:rsidP="00B34D7B">
      <w:pPr>
        <w:ind w:left="720"/>
      </w:pPr>
      <w:r>
        <w:br w:type="page"/>
      </w:r>
    </w:p>
    <w:p w14:paraId="69B1545A" w14:textId="7D3D69AD" w:rsidR="0020170B" w:rsidRPr="00A73F30" w:rsidRDefault="006639C0" w:rsidP="00A73F30">
      <w:pPr>
        <w:pStyle w:val="Ttulo2"/>
      </w:pPr>
      <w:bookmarkStart w:id="26" w:name="_Toc87510618"/>
      <w:r>
        <w:lastRenderedPageBreak/>
        <w:t>RigidBody</w:t>
      </w:r>
      <w:r w:rsidR="0020170B">
        <w:t>_1</w:t>
      </w:r>
      <w:bookmarkEnd w:id="26"/>
    </w:p>
    <w:p w14:paraId="52FDE10D" w14:textId="6969F6B9" w:rsidR="0020170B" w:rsidRPr="00194498" w:rsidRDefault="0020170B" w:rsidP="0020170B">
      <w:pPr>
        <w:rPr>
          <w:i/>
        </w:rPr>
      </w:pPr>
      <w:r>
        <w:rPr>
          <w:i/>
        </w:rPr>
        <w:t>Creates a single-node rigid body element.</w:t>
      </w:r>
    </w:p>
    <w:p w14:paraId="70AFA030" w14:textId="77777777" w:rsidR="0020170B" w:rsidRPr="00687292" w:rsidRDefault="0020170B" w:rsidP="00A73F30">
      <w:pPr>
        <w:pStyle w:val="Ttulo3"/>
        <w:rPr>
          <w:rFonts w:eastAsiaTheme="minorHAnsi"/>
        </w:rPr>
      </w:pPr>
      <w:r w:rsidRPr="00687292">
        <w:rPr>
          <w:rFonts w:eastAsiaTheme="minorHAnsi"/>
        </w:rPr>
        <w:t>Syntax:</w:t>
      </w:r>
    </w:p>
    <w:p w14:paraId="1CA143EE" w14:textId="7AB005CE" w:rsidR="0020170B" w:rsidRPr="00A0022C" w:rsidRDefault="00DE64C5" w:rsidP="0020170B">
      <w:pPr>
        <w:pBdr>
          <w:top w:val="single" w:sz="4" w:space="1" w:color="auto"/>
          <w:left w:val="single" w:sz="4" w:space="4" w:color="auto"/>
          <w:bottom w:val="single" w:sz="4" w:space="1" w:color="auto"/>
          <w:right w:val="single" w:sz="4" w:space="4" w:color="auto"/>
        </w:pBdr>
        <w:spacing w:after="0" w:line="240" w:lineRule="auto"/>
      </w:pPr>
      <w:r>
        <w:t>RigidBody</w:t>
      </w:r>
      <w:r w:rsidR="0020170B">
        <w:t>_1</w:t>
      </w:r>
      <w:r w:rsidR="0020170B">
        <w:tab/>
        <w:t>EID</w:t>
      </w:r>
      <w:r w:rsidR="0020170B" w:rsidRPr="00A0022C">
        <w:tab/>
      </w:r>
      <w:r w:rsidR="0011478C">
        <w:t>RigidBodyData</w:t>
      </w:r>
      <w:r w:rsidR="0020170B" w:rsidRPr="00A0022C">
        <w:tab/>
      </w:r>
      <w:r w:rsidR="0011478C">
        <w:t>RBID</w:t>
      </w:r>
      <w:r w:rsidR="0020170B">
        <w:tab/>
      </w:r>
      <w:r w:rsidR="0011478C">
        <w:t>CS</w:t>
      </w:r>
      <w:r w:rsidR="0020170B">
        <w:tab/>
      </w:r>
      <w:r w:rsidR="0011478C">
        <w:t>CID</w:t>
      </w:r>
      <w:r w:rsidR="0020170B">
        <w:t xml:space="preserve"> </w:t>
      </w:r>
      <w:r w:rsidR="0020170B">
        <w:tab/>
        <w:t xml:space="preserve">Node </w:t>
      </w:r>
      <w:r w:rsidR="0011478C">
        <w:tab/>
        <w:t>N</w:t>
      </w:r>
      <w:r w:rsidR="0020170B">
        <w:t>ID</w:t>
      </w:r>
    </w:p>
    <w:p w14:paraId="71B7C9EA" w14:textId="77777777" w:rsidR="0020170B" w:rsidRPr="00194498" w:rsidRDefault="0020170B" w:rsidP="0020170B">
      <w:pPr>
        <w:pStyle w:val="PargrafodaLista"/>
      </w:pPr>
    </w:p>
    <w:p w14:paraId="32CA08A6" w14:textId="77777777" w:rsidR="0020170B" w:rsidRPr="00194498" w:rsidRDefault="0020170B" w:rsidP="003C60FB">
      <w:pPr>
        <w:pStyle w:val="PargrafodaLista"/>
        <w:numPr>
          <w:ilvl w:val="0"/>
          <w:numId w:val="15"/>
        </w:numPr>
      </w:pPr>
      <w:r>
        <w:t>E</w:t>
      </w:r>
      <w:r w:rsidRPr="00194498">
        <w:t xml:space="preserve">ID: current </w:t>
      </w:r>
      <w:r>
        <w:t>element</w:t>
      </w:r>
      <w:r w:rsidRPr="00194498">
        <w:t xml:space="preserve"> identification number</w:t>
      </w:r>
    </w:p>
    <w:p w14:paraId="116CBCCF" w14:textId="32A45564" w:rsidR="0020170B" w:rsidRDefault="0011478C" w:rsidP="003C60FB">
      <w:pPr>
        <w:pStyle w:val="PargrafodaLista"/>
        <w:numPr>
          <w:ilvl w:val="0"/>
          <w:numId w:val="15"/>
        </w:numPr>
      </w:pPr>
      <w:r>
        <w:t>RBID: rigid body data identification number</w:t>
      </w:r>
    </w:p>
    <w:p w14:paraId="656CBDD5" w14:textId="13807305" w:rsidR="0011478C" w:rsidRDefault="0011478C" w:rsidP="003C60FB">
      <w:pPr>
        <w:pStyle w:val="PargrafodaLista"/>
        <w:numPr>
          <w:ilvl w:val="0"/>
          <w:numId w:val="15"/>
        </w:numPr>
      </w:pPr>
      <w:r>
        <w:t>CID: coordinate system identification number</w:t>
      </w:r>
    </w:p>
    <w:p w14:paraId="1393F9BD" w14:textId="126CF3F5" w:rsidR="0020170B" w:rsidRPr="00194498" w:rsidRDefault="00341A7B" w:rsidP="003C60FB">
      <w:pPr>
        <w:pStyle w:val="PargrafodaLista"/>
        <w:numPr>
          <w:ilvl w:val="0"/>
          <w:numId w:val="15"/>
        </w:numPr>
      </w:pPr>
      <w:r>
        <w:t>NID</w:t>
      </w:r>
      <w:r w:rsidR="0020170B">
        <w:t>: identification number of the node defining the element</w:t>
      </w:r>
    </w:p>
    <w:p w14:paraId="2EE08567" w14:textId="77777777" w:rsidR="0020170B" w:rsidRPr="00687292" w:rsidRDefault="0020170B" w:rsidP="00A73F30">
      <w:pPr>
        <w:pStyle w:val="Ttulo3"/>
        <w:rPr>
          <w:rFonts w:eastAsiaTheme="minorHAnsi"/>
        </w:rPr>
      </w:pPr>
      <w:r w:rsidRPr="00687292">
        <w:rPr>
          <w:rFonts w:eastAsiaTheme="minorHAnsi"/>
        </w:rPr>
        <w:t>Example:</w:t>
      </w:r>
    </w:p>
    <w:p w14:paraId="70C9BD5F" w14:textId="2B39E969" w:rsidR="0020170B" w:rsidRPr="00A73F30" w:rsidRDefault="00374ECF" w:rsidP="00A73F30">
      <w:pPr>
        <w:pBdr>
          <w:top w:val="single" w:sz="4" w:space="1" w:color="auto"/>
          <w:left w:val="single" w:sz="4" w:space="4" w:color="auto"/>
          <w:bottom w:val="single" w:sz="4" w:space="1" w:color="auto"/>
          <w:right w:val="single" w:sz="4" w:space="4" w:color="auto"/>
        </w:pBdr>
        <w:spacing w:after="0" w:line="240" w:lineRule="auto"/>
      </w:pPr>
      <w:r>
        <w:t>RigidBody_1</w:t>
      </w:r>
      <w:r>
        <w:tab/>
        <w:t>1</w:t>
      </w:r>
      <w:r w:rsidRPr="00A0022C">
        <w:tab/>
      </w:r>
      <w:r>
        <w:t>RigidBodyData</w:t>
      </w:r>
      <w:r w:rsidRPr="00A0022C">
        <w:tab/>
      </w:r>
      <w:r>
        <w:t>1</w:t>
      </w:r>
      <w:r>
        <w:tab/>
        <w:t>CS</w:t>
      </w:r>
      <w:r>
        <w:tab/>
        <w:t xml:space="preserve">1 </w:t>
      </w:r>
      <w:r>
        <w:tab/>
        <w:t xml:space="preserve">Node </w:t>
      </w:r>
      <w:r>
        <w:tab/>
        <w:t>1</w:t>
      </w:r>
      <w:r w:rsidR="0020170B" w:rsidRPr="00194498">
        <w:tab/>
      </w:r>
      <w:r w:rsidR="0020170B" w:rsidRPr="00194498">
        <w:rPr>
          <w:rFonts w:asciiTheme="majorHAnsi" w:eastAsiaTheme="majorEastAsia" w:hAnsiTheme="majorHAnsi" w:cstheme="majorBidi"/>
          <w:b/>
          <w:sz w:val="26"/>
          <w:szCs w:val="26"/>
        </w:rPr>
        <w:t xml:space="preserve"> </w:t>
      </w:r>
    </w:p>
    <w:p w14:paraId="0672E737" w14:textId="77777777" w:rsidR="0020170B" w:rsidRPr="00687292" w:rsidRDefault="0020170B" w:rsidP="00A73F30">
      <w:pPr>
        <w:pStyle w:val="Ttulo3"/>
        <w:rPr>
          <w:rFonts w:eastAsiaTheme="minorHAnsi"/>
        </w:rPr>
      </w:pPr>
      <w:r w:rsidRPr="00687292">
        <w:rPr>
          <w:rFonts w:eastAsiaTheme="minorHAnsi"/>
        </w:rPr>
        <w:t>Additional information:</w:t>
      </w:r>
    </w:p>
    <w:p w14:paraId="446C79D0" w14:textId="77777777" w:rsidR="00D12EE1" w:rsidRDefault="00D12EE1" w:rsidP="00D12EE1">
      <w:pPr>
        <w:ind w:firstLine="708"/>
      </w:pPr>
      <w:r>
        <w:t xml:space="preserve">This is a rigid body element with mass and inertia properties. It can be used in multibody systems to represent relatively stiff components. </w:t>
      </w:r>
    </w:p>
    <w:p w14:paraId="1089F11D" w14:textId="395AD3A3" w:rsidR="00D12EE1" w:rsidRDefault="00BD3426" w:rsidP="00BD3426">
      <w:r>
        <w:tab/>
      </w:r>
      <w:r w:rsidR="00D12EE1">
        <w:t xml:space="preserve">It is a </w:t>
      </w:r>
      <w:r w:rsidR="00A4336F">
        <w:t xml:space="preserve">single-node </w:t>
      </w:r>
      <w:r w:rsidR="00D12EE1">
        <w:t>element that accounts for mass and inertia properties from a 3D solid body (provided within</w:t>
      </w:r>
      <w:r>
        <w:t xml:space="preserve"> RigidBodyData</w:t>
      </w:r>
      <w:r w:rsidR="00D12EE1" w:rsidRPr="00BD3426">
        <w:t xml:space="preserve">). Each rigid body element has a unique </w:t>
      </w:r>
      <w:r w:rsidR="00A4336F" w:rsidRPr="00BD3426">
        <w:t>identification number</w:t>
      </w:r>
      <w:r w:rsidR="00D12EE1" w:rsidRPr="00BD3426">
        <w:t xml:space="preserve"> that follows the keyword “RigidBody_1”. Each element receives its properties </w:t>
      </w:r>
      <w:r w:rsidR="00D12EE1">
        <w:t xml:space="preserve">and therefore it is necessary to indicate the </w:t>
      </w:r>
      <w:r w:rsidR="00A4336F">
        <w:t>identification number</w:t>
      </w:r>
      <w:r w:rsidR="00D12EE1">
        <w:t xml:space="preserve"> of the</w:t>
      </w:r>
      <w:r>
        <w:t xml:space="preserve"> RigidBodyData.</w:t>
      </w:r>
    </w:p>
    <w:p w14:paraId="16F3A321" w14:textId="556F9A62" w:rsidR="00D12EE1" w:rsidRDefault="00D12EE1" w:rsidP="00D12EE1">
      <w:pPr>
        <w:ind w:firstLine="708"/>
      </w:pPr>
      <w:r>
        <w:t xml:space="preserve">Rigid bodies are oriented in Giraffe according to local </w:t>
      </w:r>
      <w:r w:rsidR="00BD3426">
        <w:t>Coordinate</w:t>
      </w:r>
      <w:r w:rsidR="0025091F">
        <w:t xml:space="preserve"> </w:t>
      </w:r>
      <w:r w:rsidR="00BD3426">
        <w:t>System</w:t>
      </w:r>
      <w:r w:rsidR="0025091F">
        <w:t xml:space="preserve"> (CS)</w:t>
      </w:r>
      <w:r>
        <w:t xml:space="preserve">. The objective of this local CS is to orient the global axes from the CAD file in the Giraffe three-dimensional space. The CAD origin is placed at the Rigid Body node. This is illustrated in </w:t>
      </w:r>
      <w:r>
        <w:fldChar w:fldCharType="begin"/>
      </w:r>
      <w:r>
        <w:instrText xml:space="preserve"> REF _Ref476635881 \h </w:instrText>
      </w:r>
      <w:r>
        <w:fldChar w:fldCharType="separate"/>
      </w:r>
      <w:r w:rsidR="00F219D1">
        <w:t xml:space="preserve">Figure </w:t>
      </w:r>
      <w:r w:rsidR="00F219D1">
        <w:rPr>
          <w:noProof/>
        </w:rPr>
        <w:t>11</w:t>
      </w:r>
      <w:r>
        <w:fldChar w:fldCharType="end"/>
      </w:r>
      <w:r>
        <w:t>.</w:t>
      </w:r>
    </w:p>
    <w:p w14:paraId="1BC5E84E" w14:textId="77777777" w:rsidR="00D12EE1" w:rsidRDefault="00D12EE1" w:rsidP="00D12EE1">
      <w:pPr>
        <w:ind w:firstLine="708"/>
        <w:jc w:val="center"/>
      </w:pPr>
      <w:r>
        <w:rPr>
          <w:noProof/>
          <w:lang w:val="pt-BR" w:eastAsia="pt-BR"/>
        </w:rPr>
        <w:drawing>
          <wp:inline distT="0" distB="0" distL="0" distR="0" wp14:anchorId="5154C903" wp14:editId="3CB0530E">
            <wp:extent cx="5040000" cy="2517185"/>
            <wp:effectExtent l="0" t="0" r="825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1.tif"/>
                    <pic:cNvPicPr/>
                  </pic:nvPicPr>
                  <pic:blipFill>
                    <a:blip r:embed="rId21">
                      <a:extLst>
                        <a:ext uri="{28A0092B-C50C-407E-A947-70E740481C1C}">
                          <a14:useLocalDpi xmlns:a14="http://schemas.microsoft.com/office/drawing/2010/main" val="0"/>
                        </a:ext>
                      </a:extLst>
                    </a:blip>
                    <a:stretch>
                      <a:fillRect/>
                    </a:stretch>
                  </pic:blipFill>
                  <pic:spPr>
                    <a:xfrm>
                      <a:off x="0" y="0"/>
                      <a:ext cx="5040000" cy="2517185"/>
                    </a:xfrm>
                    <a:prstGeom prst="rect">
                      <a:avLst/>
                    </a:prstGeom>
                  </pic:spPr>
                </pic:pic>
              </a:graphicData>
            </a:graphic>
          </wp:inline>
        </w:drawing>
      </w:r>
    </w:p>
    <w:p w14:paraId="126DBE79" w14:textId="640140D5" w:rsidR="00D12EE1" w:rsidRDefault="00D12EE1" w:rsidP="00D12EE1">
      <w:pPr>
        <w:pStyle w:val="Legenda"/>
      </w:pPr>
      <w:bookmarkStart w:id="27" w:name="_Ref476635881"/>
      <w:r>
        <w:t xml:space="preserve">Figure </w:t>
      </w:r>
      <w:r>
        <w:fldChar w:fldCharType="begin"/>
      </w:r>
      <w:r>
        <w:instrText xml:space="preserve"> SEQ Figure \* ARABIC </w:instrText>
      </w:r>
      <w:r>
        <w:fldChar w:fldCharType="separate"/>
      </w:r>
      <w:r w:rsidR="00F219D1">
        <w:rPr>
          <w:noProof/>
        </w:rPr>
        <w:t>11</w:t>
      </w:r>
      <w:r>
        <w:fldChar w:fldCharType="end"/>
      </w:r>
      <w:bookmarkEnd w:id="27"/>
      <w:r>
        <w:t xml:space="preserve"> – Orientation of RigidBody_1 elements</w:t>
      </w:r>
    </w:p>
    <w:p w14:paraId="1730DC09" w14:textId="77777777" w:rsidR="00D12EE1" w:rsidRDefault="00D12EE1" w:rsidP="00D12EE1">
      <w:pPr>
        <w:ind w:firstLine="708"/>
      </w:pPr>
    </w:p>
    <w:p w14:paraId="487601F6" w14:textId="30580DB9" w:rsidR="00D12EE1" w:rsidRDefault="00D12EE1" w:rsidP="00D12EE1">
      <w:pPr>
        <w:ind w:firstLine="708"/>
      </w:pPr>
      <w:r>
        <w:lastRenderedPageBreak/>
        <w:t xml:space="preserve">In </w:t>
      </w:r>
      <w:r>
        <w:fldChar w:fldCharType="begin"/>
      </w:r>
      <w:r>
        <w:instrText xml:space="preserve"> REF _Ref476635881 \h </w:instrText>
      </w:r>
      <w:r>
        <w:fldChar w:fldCharType="separate"/>
      </w:r>
      <w:r w:rsidR="00F219D1">
        <w:t xml:space="preserve">Figure </w:t>
      </w:r>
      <w:r w:rsidR="00F219D1">
        <w:rPr>
          <w:noProof/>
        </w:rPr>
        <w:t>11</w:t>
      </w:r>
      <w:r>
        <w:fldChar w:fldCharType="end"/>
      </w:r>
      <w:r>
        <w:t xml:space="preserve"> (a) a generic CAD model is represented. It was modelled in the yz plane. Suppose the orientation shown in </w:t>
      </w:r>
      <w:r>
        <w:fldChar w:fldCharType="begin"/>
      </w:r>
      <w:r>
        <w:instrText xml:space="preserve"> REF _Ref476635881 \h </w:instrText>
      </w:r>
      <w:r>
        <w:fldChar w:fldCharType="separate"/>
      </w:r>
      <w:r w:rsidR="00F219D1">
        <w:t xml:space="preserve">Figure </w:t>
      </w:r>
      <w:r w:rsidR="00F219D1">
        <w:rPr>
          <w:noProof/>
        </w:rPr>
        <w:t>11</w:t>
      </w:r>
      <w:r>
        <w:fldChar w:fldCharType="end"/>
      </w:r>
      <w:r>
        <w:t xml:space="preserve"> (b) is desired in Giraffe, then the local CS represented by E1, E2 and E3 has to be specified. For example, in </w:t>
      </w:r>
      <w:r>
        <w:fldChar w:fldCharType="begin"/>
      </w:r>
      <w:r>
        <w:instrText xml:space="preserve"> REF _Ref476635881 \h </w:instrText>
      </w:r>
      <w:r>
        <w:fldChar w:fldCharType="separate"/>
      </w:r>
      <w:r w:rsidR="00F219D1">
        <w:t xml:space="preserve">Figure </w:t>
      </w:r>
      <w:r w:rsidR="00F219D1">
        <w:rPr>
          <w:noProof/>
        </w:rPr>
        <w:t>11</w:t>
      </w:r>
      <w:r>
        <w:fldChar w:fldCharType="end"/>
      </w:r>
      <w:r>
        <w:t xml:space="preserve"> (b) the axes were oriented according to the following CS:</w:t>
      </w:r>
    </w:p>
    <w:tbl>
      <w:tblPr>
        <w:tblStyle w:val="Tabelacomgrade"/>
        <w:tblW w:w="0" w:type="auto"/>
        <w:tblLook w:val="04A0" w:firstRow="1" w:lastRow="0" w:firstColumn="1" w:lastColumn="0" w:noHBand="0" w:noVBand="1"/>
      </w:tblPr>
      <w:tblGrid>
        <w:gridCol w:w="8494"/>
      </w:tblGrid>
      <w:tr w:rsidR="00D12EE1" w14:paraId="79E7D845" w14:textId="77777777" w:rsidTr="00AF530E">
        <w:tc>
          <w:tcPr>
            <w:tcW w:w="8494" w:type="dxa"/>
          </w:tcPr>
          <w:p w14:paraId="72361926" w14:textId="77777777" w:rsidR="00D12EE1" w:rsidRPr="0024508C" w:rsidRDefault="00D12EE1" w:rsidP="00AF530E">
            <w:pPr>
              <w:rPr>
                <w:lang w:val="pt-BR"/>
              </w:rPr>
            </w:pPr>
            <w:r w:rsidRPr="0024508C">
              <w:rPr>
                <w:lang w:val="pt-BR"/>
              </w:rPr>
              <w:t>CS</w:t>
            </w:r>
            <w:r w:rsidRPr="0024508C">
              <w:rPr>
                <w:lang w:val="pt-BR"/>
              </w:rPr>
              <w:tab/>
            </w:r>
            <w:r>
              <w:rPr>
                <w:lang w:val="pt-BR"/>
              </w:rPr>
              <w:t>1</w:t>
            </w:r>
          </w:p>
          <w:p w14:paraId="206FBE64" w14:textId="77777777" w:rsidR="00D12EE1" w:rsidRDefault="00D12EE1" w:rsidP="00AF530E">
            <w:pPr>
              <w:rPr>
                <w:lang w:val="pt-BR"/>
              </w:rPr>
            </w:pPr>
            <w:r>
              <w:rPr>
                <w:lang w:val="pt-BR"/>
              </w:rPr>
              <w:t>CSYS</w:t>
            </w:r>
            <w:r>
              <w:rPr>
                <w:lang w:val="pt-BR"/>
              </w:rPr>
              <w:tab/>
              <w:t>1</w:t>
            </w:r>
            <w:r>
              <w:rPr>
                <w:lang w:val="pt-BR"/>
              </w:rPr>
              <w:tab/>
              <w:t>E1</w:t>
            </w:r>
            <w:r>
              <w:rPr>
                <w:lang w:val="pt-BR"/>
              </w:rPr>
              <w:tab/>
              <w:t>1</w:t>
            </w:r>
            <w:r>
              <w:rPr>
                <w:lang w:val="pt-BR"/>
              </w:rPr>
              <w:tab/>
              <w:t>0</w:t>
            </w:r>
            <w:r>
              <w:rPr>
                <w:lang w:val="pt-BR"/>
              </w:rPr>
              <w:tab/>
              <w:t>0</w:t>
            </w:r>
            <w:r>
              <w:rPr>
                <w:lang w:val="pt-BR"/>
              </w:rPr>
              <w:tab/>
              <w:t>E3</w:t>
            </w:r>
            <w:r>
              <w:rPr>
                <w:lang w:val="pt-BR"/>
              </w:rPr>
              <w:tab/>
              <w:t>0</w:t>
            </w:r>
            <w:r>
              <w:rPr>
                <w:lang w:val="pt-BR"/>
              </w:rPr>
              <w:tab/>
              <w:t>1</w:t>
            </w:r>
            <w:r>
              <w:rPr>
                <w:lang w:val="pt-BR"/>
              </w:rPr>
              <w:tab/>
              <w:t>0</w:t>
            </w:r>
          </w:p>
        </w:tc>
      </w:tr>
    </w:tbl>
    <w:p w14:paraId="4E60B604" w14:textId="77777777" w:rsidR="00D12EE1" w:rsidRDefault="00D12EE1" w:rsidP="00D12EE1">
      <w:pPr>
        <w:spacing w:after="0" w:line="240" w:lineRule="auto"/>
      </w:pPr>
    </w:p>
    <w:p w14:paraId="6F33A778" w14:textId="3C015A06" w:rsidR="00D12EE1" w:rsidRDefault="00D12EE1" w:rsidP="006B56F9">
      <w:r>
        <w:t>This means that the x axis of the CAD file was aligned with the X axis in Giraffe, and the z axis was aligned with the Y axis. Note that the main objective of this CS is to orient the geometry in Giraffe. It is a very important feature since it is directly related to the inertia properties</w:t>
      </w:r>
      <w:r w:rsidR="006B56F9">
        <w:t xml:space="preserve"> </w:t>
      </w:r>
      <w:r>
        <w:t>and it is used for postprocessing purposes (to visualize geometry in ParaView</w:t>
      </w:r>
      <w:r w:rsidR="00EB327C" w:rsidRPr="00EB327C">
        <w:rPr>
          <w:vertAlign w:val="superscript"/>
        </w:rPr>
        <w:t>TM</w:t>
      </w:r>
      <w:r>
        <w:t>).</w:t>
      </w:r>
    </w:p>
    <w:p w14:paraId="2BAC95A4" w14:textId="6953444D" w:rsidR="00D12EE1" w:rsidRPr="004158B7" w:rsidRDefault="00D12EE1" w:rsidP="00D12EE1">
      <w:pPr>
        <w:ind w:firstLine="708"/>
      </w:pPr>
      <w:r>
        <w:t xml:space="preserve">The Node used to create RigidBody_1 can be placed anywhere. Therefore, the CAD model has to be generated in a way that its origin coincides with the position of this node. It is very convenient to create the RigidBody_1 node at the center of mass or at some place that will be constrained during the simulation, </w:t>
      </w:r>
      <w:r>
        <w:fldChar w:fldCharType="begin"/>
      </w:r>
      <w:r>
        <w:instrText xml:space="preserve"> REF _Ref476644568 \h </w:instrText>
      </w:r>
      <w:r>
        <w:fldChar w:fldCharType="separate"/>
      </w:r>
      <w:r w:rsidR="00F219D1">
        <w:t xml:space="preserve">Figure </w:t>
      </w:r>
      <w:r w:rsidR="00F219D1">
        <w:rPr>
          <w:noProof/>
        </w:rPr>
        <w:t>12</w:t>
      </w:r>
      <w:r>
        <w:fldChar w:fldCharType="end"/>
      </w:r>
      <w:r>
        <w:t xml:space="preserve"> and </w:t>
      </w:r>
      <w:r>
        <w:fldChar w:fldCharType="begin"/>
      </w:r>
      <w:r>
        <w:instrText xml:space="preserve"> REF _Ref476832728 \h </w:instrText>
      </w:r>
      <w:r>
        <w:fldChar w:fldCharType="separate"/>
      </w:r>
      <w:r w:rsidR="00F219D1">
        <w:t xml:space="preserve">Figure </w:t>
      </w:r>
      <w:r w:rsidR="00F219D1">
        <w:rPr>
          <w:noProof/>
        </w:rPr>
        <w:t>13</w:t>
      </w:r>
      <w:r>
        <w:fldChar w:fldCharType="end"/>
      </w:r>
      <w:r>
        <w:t xml:space="preserve"> clarify this question.</w:t>
      </w:r>
    </w:p>
    <w:p w14:paraId="16F56F8D" w14:textId="77777777" w:rsidR="00D12EE1" w:rsidRDefault="00D12EE1" w:rsidP="00D12EE1">
      <w:pPr>
        <w:ind w:firstLine="708"/>
      </w:pPr>
      <w:r>
        <w:rPr>
          <w:noProof/>
          <w:lang w:val="pt-BR" w:eastAsia="pt-BR"/>
        </w:rPr>
        <w:drawing>
          <wp:inline distT="0" distB="0" distL="0" distR="0" wp14:anchorId="536F0731" wp14:editId="6573CB19">
            <wp:extent cx="5039999" cy="257233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1.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39999" cy="2572331"/>
                    </a:xfrm>
                    <a:prstGeom prst="rect">
                      <a:avLst/>
                    </a:prstGeom>
                  </pic:spPr>
                </pic:pic>
              </a:graphicData>
            </a:graphic>
          </wp:inline>
        </w:drawing>
      </w:r>
    </w:p>
    <w:p w14:paraId="0648F2F0" w14:textId="508D085E" w:rsidR="00D12EE1" w:rsidRDefault="00D12EE1" w:rsidP="00A73F30">
      <w:pPr>
        <w:pStyle w:val="Legenda"/>
      </w:pPr>
      <w:bookmarkStart w:id="28" w:name="_Ref476644568"/>
      <w:r>
        <w:t xml:space="preserve">Figure </w:t>
      </w:r>
      <w:r>
        <w:fldChar w:fldCharType="begin"/>
      </w:r>
      <w:r>
        <w:instrText xml:space="preserve"> SEQ Figure \* ARABIC </w:instrText>
      </w:r>
      <w:r>
        <w:fldChar w:fldCharType="separate"/>
      </w:r>
      <w:r w:rsidR="00F219D1">
        <w:rPr>
          <w:noProof/>
        </w:rPr>
        <w:t>12</w:t>
      </w:r>
      <w:r>
        <w:fldChar w:fldCharType="end"/>
      </w:r>
      <w:bookmarkEnd w:id="28"/>
      <w:r>
        <w:t xml:space="preserve"> – RigidBody_1 positioning in Giraffe platform: Example 1</w:t>
      </w:r>
    </w:p>
    <w:p w14:paraId="379C8827" w14:textId="77777777" w:rsidR="00D12EE1" w:rsidRDefault="00D12EE1" w:rsidP="00D12EE1">
      <w:pPr>
        <w:ind w:firstLine="708"/>
      </w:pPr>
      <w:r>
        <w:rPr>
          <w:noProof/>
          <w:lang w:val="pt-BR" w:eastAsia="pt-BR"/>
        </w:rPr>
        <w:drawing>
          <wp:inline distT="0" distB="0" distL="0" distR="0" wp14:anchorId="2643784B" wp14:editId="056A928B">
            <wp:extent cx="5039999" cy="2560063"/>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1.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39999" cy="2560063"/>
                    </a:xfrm>
                    <a:prstGeom prst="rect">
                      <a:avLst/>
                    </a:prstGeom>
                  </pic:spPr>
                </pic:pic>
              </a:graphicData>
            </a:graphic>
          </wp:inline>
        </w:drawing>
      </w:r>
    </w:p>
    <w:p w14:paraId="0B200508" w14:textId="65C165F8" w:rsidR="00D12EE1" w:rsidRDefault="00D12EE1" w:rsidP="00D12EE1">
      <w:pPr>
        <w:pStyle w:val="Legenda"/>
      </w:pPr>
      <w:bookmarkStart w:id="29" w:name="_Ref476832728"/>
      <w:r>
        <w:t xml:space="preserve">Figure </w:t>
      </w:r>
      <w:r>
        <w:fldChar w:fldCharType="begin"/>
      </w:r>
      <w:r>
        <w:instrText xml:space="preserve"> SEQ Figure \* ARABIC </w:instrText>
      </w:r>
      <w:r>
        <w:fldChar w:fldCharType="separate"/>
      </w:r>
      <w:r w:rsidR="00F219D1">
        <w:rPr>
          <w:noProof/>
        </w:rPr>
        <w:t>13</w:t>
      </w:r>
      <w:r>
        <w:fldChar w:fldCharType="end"/>
      </w:r>
      <w:bookmarkEnd w:id="29"/>
      <w:r>
        <w:t xml:space="preserve"> – RigidBody_1 positioning in Giraffe platform: Example 2</w:t>
      </w:r>
    </w:p>
    <w:p w14:paraId="666DB49C" w14:textId="77777777" w:rsidR="00D12EE1" w:rsidRDefault="00D12EE1" w:rsidP="00D12EE1">
      <w:pPr>
        <w:ind w:firstLine="708"/>
      </w:pPr>
    </w:p>
    <w:p w14:paraId="19B6A110" w14:textId="2997E419" w:rsidR="00D12EE1" w:rsidRDefault="00D12EE1" w:rsidP="00D12EE1">
      <w:pPr>
        <w:ind w:firstLine="708"/>
      </w:pPr>
      <w:r>
        <w:t>RigidBody_1 is usually used in conjunction with</w:t>
      </w:r>
      <w:r w:rsidR="008F3ADA">
        <w:t xml:space="preserve"> special constraints</w:t>
      </w:r>
      <w:r>
        <w:t xml:space="preserve">, especially </w:t>
      </w:r>
      <w:r w:rsidR="008F3ADA">
        <w:t>rigid node set</w:t>
      </w:r>
      <w:r>
        <w:t xml:space="preserve">. For example, one may be interested in monitoring kinematic quantities of a point located anywhere in the body. In order to do that, it is necessary to create a node at the position of interest and then to define a </w:t>
      </w:r>
      <w:r w:rsidR="008F3ADA">
        <w:t>rigid node set</w:t>
      </w:r>
      <w:r>
        <w:t xml:space="preserve"> from the RigidBody_1 Node (pilot node) to the node of interest (slave node). Nodes at different locations of the body can be added to </w:t>
      </w:r>
      <w:r w:rsidR="008F3ADA">
        <w:t>rigid node set</w:t>
      </w:r>
      <w:r>
        <w:t xml:space="preserve">. The kinematic quantities can be obtained via </w:t>
      </w:r>
      <w:r w:rsidR="008F3ADA">
        <w:t>Monitors.</w:t>
      </w:r>
    </w:p>
    <w:p w14:paraId="75308288" w14:textId="3663FD09" w:rsidR="00B34D7B" w:rsidRDefault="006639C0" w:rsidP="00D12EE1">
      <w:r>
        <w:tab/>
      </w:r>
      <w:r w:rsidR="00D12EE1">
        <w:t xml:space="preserve">To obtain quantities such as Kinetic Energy (T), Linear Momentum (L) and Angular Momentum about the center of mass (HG) one can request element </w:t>
      </w:r>
      <w:r w:rsidR="008F3ADA">
        <w:t>Monitors.</w:t>
      </w:r>
    </w:p>
    <w:p w14:paraId="1250BCC6" w14:textId="1431D8DB" w:rsidR="00B96858" w:rsidRDefault="006639C0">
      <w:r>
        <w:tab/>
        <w:t>This element has no specific results for post-processing</w:t>
      </w:r>
      <w:r w:rsidR="00C622CD">
        <w:t xml:space="preserve"> using Paraview</w:t>
      </w:r>
      <w:r w:rsidR="00C622CD" w:rsidRPr="00C622CD">
        <w:rPr>
          <w:vertAlign w:val="superscript"/>
        </w:rPr>
        <w:t>TM</w:t>
      </w:r>
      <w:r>
        <w:t>.</w:t>
      </w:r>
      <w:r w:rsidR="00B96858">
        <w:br w:type="page"/>
      </w:r>
    </w:p>
    <w:p w14:paraId="7DC17057" w14:textId="15BEF6F4" w:rsidR="00B96858" w:rsidRPr="00A73F30" w:rsidRDefault="00E044C9" w:rsidP="00B96858">
      <w:pPr>
        <w:pStyle w:val="Ttulo2"/>
      </w:pPr>
      <w:bookmarkStart w:id="30" w:name="_Toc87510619"/>
      <w:r>
        <w:lastRenderedPageBreak/>
        <w:t>Truss</w:t>
      </w:r>
      <w:r w:rsidR="00B96858">
        <w:t>_1</w:t>
      </w:r>
      <w:bookmarkEnd w:id="30"/>
    </w:p>
    <w:p w14:paraId="00FFC859" w14:textId="6938ACA3" w:rsidR="00B96858" w:rsidRPr="00194498" w:rsidRDefault="00B96858" w:rsidP="00B96858">
      <w:pPr>
        <w:rPr>
          <w:i/>
        </w:rPr>
      </w:pPr>
      <w:r>
        <w:rPr>
          <w:i/>
        </w:rPr>
        <w:t>Creates a two-node truss element.</w:t>
      </w:r>
    </w:p>
    <w:p w14:paraId="6FB5B2DB" w14:textId="30C2265B" w:rsidR="00B96858" w:rsidRDefault="00B96858" w:rsidP="00B96858">
      <w:pPr>
        <w:pStyle w:val="Ttulo3"/>
        <w:rPr>
          <w:rFonts w:eastAsiaTheme="minorHAnsi"/>
        </w:rPr>
      </w:pPr>
      <w:r w:rsidRPr="00687292">
        <w:rPr>
          <w:rFonts w:eastAsiaTheme="minorHAnsi"/>
        </w:rPr>
        <w:t>Syntax:</w:t>
      </w:r>
    </w:p>
    <w:p w14:paraId="234630C0" w14:textId="3D46DA6F" w:rsidR="00B96858" w:rsidRPr="00B96858" w:rsidRDefault="00B96858" w:rsidP="00B96858">
      <w:pPr>
        <w:pStyle w:val="PargrafodaLista"/>
      </w:pPr>
      <w:r>
        <w:t xml:space="preserve">This element type has two possible </w:t>
      </w:r>
      <w:r w:rsidR="00DD6ACB">
        <w:t>syntax entries</w:t>
      </w:r>
      <w:r w:rsidR="00C8413C">
        <w:t xml:space="preserve"> shown below</w:t>
      </w:r>
      <w:r>
        <w:t>:</w:t>
      </w:r>
    </w:p>
    <w:p w14:paraId="261BBC54" w14:textId="5447BB0C" w:rsidR="00137B07" w:rsidRDefault="00B200A8" w:rsidP="00137B07">
      <w:pPr>
        <w:pBdr>
          <w:top w:val="single" w:sz="4" w:space="1" w:color="auto"/>
          <w:left w:val="single" w:sz="4" w:space="4" w:color="auto"/>
          <w:bottom w:val="single" w:sz="4" w:space="1" w:color="auto"/>
          <w:right w:val="single" w:sz="4" w:space="4" w:color="auto"/>
        </w:pBdr>
        <w:spacing w:after="0" w:line="240" w:lineRule="auto"/>
      </w:pPr>
      <w:r>
        <w:t>Truss</w:t>
      </w:r>
      <w:r w:rsidR="00137B07">
        <w:t>_1</w:t>
      </w:r>
      <w:r w:rsidR="00137B07" w:rsidRPr="00194498">
        <w:tab/>
      </w:r>
      <w:r w:rsidR="006411F9">
        <w:tab/>
      </w:r>
      <w:r w:rsidR="00137B07">
        <w:t>E</w:t>
      </w:r>
      <w:r w:rsidR="00137B07" w:rsidRPr="00194498">
        <w:t>ID</w:t>
      </w:r>
      <w:r w:rsidR="00137B07" w:rsidRPr="00194498">
        <w:tab/>
      </w:r>
      <w:r w:rsidR="007A3CBB">
        <w:t>Mat</w:t>
      </w:r>
      <w:r w:rsidR="007A3CBB">
        <w:tab/>
        <w:t>MID</w:t>
      </w:r>
      <w:r w:rsidR="007A3CBB">
        <w:tab/>
        <w:t>Sec</w:t>
      </w:r>
      <w:r w:rsidR="007A3CBB">
        <w:tab/>
        <w:t>SID</w:t>
      </w:r>
      <w:r w:rsidR="00D036BC">
        <w:tab/>
        <w:t>Nodes</w:t>
      </w:r>
      <w:r w:rsidR="00D036BC">
        <w:tab/>
        <w:t>ID1 ID2</w:t>
      </w:r>
    </w:p>
    <w:p w14:paraId="4484D675" w14:textId="00A70C46" w:rsidR="00137B07" w:rsidRPr="00194498" w:rsidRDefault="00137B07" w:rsidP="00137B07">
      <w:pPr>
        <w:pBdr>
          <w:top w:val="single" w:sz="4" w:space="1" w:color="auto"/>
          <w:left w:val="single" w:sz="4" w:space="4" w:color="auto"/>
          <w:bottom w:val="single" w:sz="4" w:space="1" w:color="auto"/>
          <w:right w:val="single" w:sz="4" w:space="4" w:color="auto"/>
        </w:pBdr>
        <w:spacing w:after="0" w:line="240" w:lineRule="auto"/>
      </w:pPr>
      <w:r>
        <w:t>Truss_1</w:t>
      </w:r>
      <w:r w:rsidRPr="00194498">
        <w:tab/>
      </w:r>
      <w:r>
        <w:tab/>
        <w:t>E</w:t>
      </w:r>
      <w:r w:rsidRPr="00194498">
        <w:t>ID</w:t>
      </w:r>
      <w:r w:rsidRPr="00194498">
        <w:tab/>
      </w:r>
      <w:r w:rsidR="007A3CBB">
        <w:t>PipeSec</w:t>
      </w:r>
      <w:r w:rsidR="007A3CBB">
        <w:tab/>
      </w:r>
      <w:r w:rsidR="007A3CBB">
        <w:tab/>
      </w:r>
      <w:r w:rsidR="00AA2741">
        <w:t>P</w:t>
      </w:r>
      <w:r w:rsidR="007A3CBB">
        <w:t>SID</w:t>
      </w:r>
      <w:r w:rsidR="00D036BC">
        <w:tab/>
        <w:t>Nodes</w:t>
      </w:r>
      <w:r w:rsidR="00D036BC">
        <w:tab/>
        <w:t>ID1 ID2</w:t>
      </w:r>
    </w:p>
    <w:p w14:paraId="6C0DD168" w14:textId="4AFCC40F" w:rsidR="00B96858" w:rsidRDefault="00B96858" w:rsidP="00B96858">
      <w:pPr>
        <w:pStyle w:val="PargrafodaLista"/>
      </w:pPr>
    </w:p>
    <w:p w14:paraId="69277B90" w14:textId="3E14607A" w:rsidR="00B96858" w:rsidRDefault="00B96858" w:rsidP="003C60FB">
      <w:pPr>
        <w:pStyle w:val="PargrafodaLista"/>
        <w:numPr>
          <w:ilvl w:val="0"/>
          <w:numId w:val="15"/>
        </w:numPr>
      </w:pPr>
      <w:r>
        <w:t>E</w:t>
      </w:r>
      <w:r w:rsidRPr="00194498">
        <w:t xml:space="preserve">ID: current </w:t>
      </w:r>
      <w:r>
        <w:t>element</w:t>
      </w:r>
      <w:r w:rsidRPr="00194498">
        <w:t xml:space="preserve"> identification number</w:t>
      </w:r>
    </w:p>
    <w:p w14:paraId="2EC5ED8E" w14:textId="43CF0F38" w:rsidR="00C8413C" w:rsidRDefault="00C8413C" w:rsidP="003C60FB">
      <w:pPr>
        <w:pStyle w:val="PargrafodaLista"/>
        <w:numPr>
          <w:ilvl w:val="0"/>
          <w:numId w:val="15"/>
        </w:numPr>
      </w:pPr>
      <w:r>
        <w:t>MID: material identification number</w:t>
      </w:r>
    </w:p>
    <w:p w14:paraId="7987BE11" w14:textId="61CFDAFF" w:rsidR="00C8413C" w:rsidRDefault="00D036BC" w:rsidP="003C60FB">
      <w:pPr>
        <w:pStyle w:val="PargrafodaLista"/>
        <w:numPr>
          <w:ilvl w:val="0"/>
          <w:numId w:val="15"/>
        </w:numPr>
      </w:pPr>
      <w:r>
        <w:t>C</w:t>
      </w:r>
      <w:r w:rsidR="00C8413C">
        <w:t>SID: cross-section data identification number</w:t>
      </w:r>
    </w:p>
    <w:p w14:paraId="4178A673" w14:textId="5EA60B8E" w:rsidR="00B96858" w:rsidRDefault="00D036BC" w:rsidP="003C60FB">
      <w:pPr>
        <w:pStyle w:val="PargrafodaLista"/>
        <w:numPr>
          <w:ilvl w:val="0"/>
          <w:numId w:val="15"/>
        </w:numPr>
      </w:pPr>
      <w:r>
        <w:t xml:space="preserve">PSID: pipe </w:t>
      </w:r>
      <w:r w:rsidR="00C8412F">
        <w:t>cross-</w:t>
      </w:r>
      <w:r>
        <w:t>section data identification number</w:t>
      </w:r>
    </w:p>
    <w:p w14:paraId="4872938B" w14:textId="77777777" w:rsidR="002652E7" w:rsidRPr="00194498" w:rsidRDefault="002652E7" w:rsidP="003C60FB">
      <w:pPr>
        <w:pStyle w:val="PargrafodaLista"/>
        <w:numPr>
          <w:ilvl w:val="0"/>
          <w:numId w:val="15"/>
        </w:numPr>
      </w:pPr>
      <w:r>
        <w:t>ID1 and ID2: identification number of the nodes defining the element</w:t>
      </w:r>
    </w:p>
    <w:p w14:paraId="4C9658E7" w14:textId="77777777" w:rsidR="00B96858" w:rsidRPr="00687292" w:rsidRDefault="00B96858" w:rsidP="00B96858">
      <w:pPr>
        <w:pStyle w:val="Ttulo3"/>
        <w:rPr>
          <w:rFonts w:eastAsiaTheme="minorHAnsi"/>
        </w:rPr>
      </w:pPr>
      <w:r w:rsidRPr="00687292">
        <w:rPr>
          <w:rFonts w:eastAsiaTheme="minorHAnsi"/>
        </w:rPr>
        <w:t>Example:</w:t>
      </w:r>
    </w:p>
    <w:p w14:paraId="310B65FB" w14:textId="49083184" w:rsidR="002B75C0" w:rsidRDefault="00B200A8" w:rsidP="002B75C0">
      <w:pPr>
        <w:pBdr>
          <w:top w:val="single" w:sz="4" w:space="1" w:color="auto"/>
          <w:left w:val="single" w:sz="4" w:space="4" w:color="auto"/>
          <w:bottom w:val="single" w:sz="4" w:space="1" w:color="auto"/>
          <w:right w:val="single" w:sz="4" w:space="4" w:color="auto"/>
        </w:pBdr>
        <w:spacing w:after="0" w:line="240" w:lineRule="auto"/>
      </w:pPr>
      <w:r>
        <w:t>Truss</w:t>
      </w:r>
      <w:r w:rsidR="002B75C0">
        <w:t>_1</w:t>
      </w:r>
      <w:r w:rsidR="002B75C0" w:rsidRPr="00194498">
        <w:tab/>
      </w:r>
      <w:r>
        <w:tab/>
      </w:r>
      <w:r w:rsidR="002B75C0">
        <w:t>1</w:t>
      </w:r>
      <w:r w:rsidR="002B75C0" w:rsidRPr="00194498">
        <w:tab/>
      </w:r>
      <w:r w:rsidR="002B75C0">
        <w:t>Mat</w:t>
      </w:r>
      <w:r w:rsidR="002B75C0">
        <w:tab/>
        <w:t>1</w:t>
      </w:r>
      <w:r w:rsidR="002B75C0">
        <w:tab/>
        <w:t>Sec</w:t>
      </w:r>
      <w:r w:rsidR="002B75C0">
        <w:tab/>
        <w:t>1</w:t>
      </w:r>
      <w:r w:rsidR="002B75C0">
        <w:tab/>
        <w:t>Nodes</w:t>
      </w:r>
      <w:r w:rsidR="002B75C0">
        <w:tab/>
        <w:t>1 2</w:t>
      </w:r>
    </w:p>
    <w:p w14:paraId="3EDD6890" w14:textId="099DFDE2" w:rsidR="00B96858" w:rsidRPr="00A73F30" w:rsidRDefault="002B75C0" w:rsidP="00B96858">
      <w:pPr>
        <w:pBdr>
          <w:top w:val="single" w:sz="4" w:space="1" w:color="auto"/>
          <w:left w:val="single" w:sz="4" w:space="4" w:color="auto"/>
          <w:bottom w:val="single" w:sz="4" w:space="1" w:color="auto"/>
          <w:right w:val="single" w:sz="4" w:space="4" w:color="auto"/>
        </w:pBdr>
        <w:spacing w:after="0" w:line="240" w:lineRule="auto"/>
      </w:pPr>
      <w:r>
        <w:t>Truss_1</w:t>
      </w:r>
      <w:r w:rsidRPr="00194498">
        <w:tab/>
      </w:r>
      <w:r>
        <w:tab/>
        <w:t>2</w:t>
      </w:r>
      <w:r w:rsidRPr="00194498">
        <w:tab/>
      </w:r>
      <w:r>
        <w:t>PipeSec</w:t>
      </w:r>
      <w:r>
        <w:tab/>
      </w:r>
      <w:r>
        <w:tab/>
        <w:t>1</w:t>
      </w:r>
      <w:r>
        <w:tab/>
        <w:t>Nodes</w:t>
      </w:r>
      <w:r>
        <w:tab/>
        <w:t>2 3</w:t>
      </w:r>
      <w:r w:rsidR="00B96858" w:rsidRPr="00194498">
        <w:rPr>
          <w:rFonts w:asciiTheme="majorHAnsi" w:eastAsiaTheme="majorEastAsia" w:hAnsiTheme="majorHAnsi" w:cstheme="majorBidi"/>
          <w:b/>
          <w:sz w:val="26"/>
          <w:szCs w:val="26"/>
        </w:rPr>
        <w:t xml:space="preserve"> </w:t>
      </w:r>
    </w:p>
    <w:p w14:paraId="76D35660" w14:textId="4F014390" w:rsidR="006340B0" w:rsidRDefault="00B96858" w:rsidP="00BD484A">
      <w:pPr>
        <w:pStyle w:val="Ttulo3"/>
      </w:pPr>
      <w:r w:rsidRPr="00687292">
        <w:t>Additional information:</w:t>
      </w:r>
    </w:p>
    <w:p w14:paraId="1F0A3E0A" w14:textId="77777777" w:rsidR="00F456F1" w:rsidRDefault="003976BF" w:rsidP="003976BF">
      <w:pPr>
        <w:ind w:firstLine="708"/>
      </w:pPr>
      <w:r>
        <w:t xml:space="preserve">This is a 3D truss element. There are two possible entries for establishing such element: by material and cross-section data or by pipe cross-section data. When establishing material </w:t>
      </w:r>
      <w:r w:rsidR="00F456F1">
        <w:t xml:space="preserve">data, </w:t>
      </w:r>
      <w:r>
        <w:t>this element can handle large strain</w:t>
      </w:r>
      <w:r w:rsidR="00F456F1">
        <w:t>.</w:t>
      </w:r>
      <w:r>
        <w:t xml:space="preserve"> Material </w:t>
      </w:r>
      <w:r w:rsidR="00F456F1">
        <w:t xml:space="preserve">model </w:t>
      </w:r>
      <w:r>
        <w:t xml:space="preserve">may be chosen between: </w:t>
      </w:r>
    </w:p>
    <w:p w14:paraId="7DA541C2" w14:textId="47D89A19" w:rsidR="00F456F1" w:rsidRDefault="00F456F1" w:rsidP="003C60FB">
      <w:pPr>
        <w:pStyle w:val="PargrafodaLista"/>
        <w:numPr>
          <w:ilvl w:val="0"/>
          <w:numId w:val="16"/>
        </w:numPr>
      </w:pPr>
      <w:r>
        <w:t>linear-elastic (Hooke)</w:t>
      </w:r>
    </w:p>
    <w:p w14:paraId="712826E9" w14:textId="77777777" w:rsidR="00F456F1" w:rsidRDefault="003976BF" w:rsidP="003C60FB">
      <w:pPr>
        <w:pStyle w:val="PargrafodaLista"/>
        <w:numPr>
          <w:ilvl w:val="0"/>
          <w:numId w:val="16"/>
        </w:numPr>
      </w:pPr>
      <w:r>
        <w:t xml:space="preserve">elastic-plastic </w:t>
      </w:r>
      <w:r w:rsidR="00F456F1">
        <w:t>with isotropic hardening</w:t>
      </w:r>
    </w:p>
    <w:p w14:paraId="40ACB613" w14:textId="4860AF19" w:rsidR="003976BF" w:rsidRDefault="00F456F1" w:rsidP="00967A98">
      <w:r>
        <w:tab/>
      </w:r>
      <w:r w:rsidR="00486B7D">
        <w:t xml:space="preserve">Alternatively, if </w:t>
      </w:r>
      <w:r w:rsidR="00804610">
        <w:t xml:space="preserve">pipe cross-section data is defined, the element employs only axial stiffness </w:t>
      </w:r>
      <w:r w:rsidR="00967A98">
        <w:t>and adopts is as constant. Additionally, it may be used to define</w:t>
      </w:r>
      <w:r w:rsidR="003976BF">
        <w:t xml:space="preserve"> environmental l</w:t>
      </w:r>
      <w:r w:rsidR="00967A98">
        <w:t>oading</w:t>
      </w:r>
      <w:r w:rsidR="003976BF">
        <w:t xml:space="preserve"> such as weight</w:t>
      </w:r>
      <w:r w:rsidR="00967A98">
        <w:t xml:space="preserve"> and</w:t>
      </w:r>
      <w:r w:rsidR="003976BF">
        <w:t xml:space="preserve"> Morison sea current drag</w:t>
      </w:r>
      <w:r w:rsidR="00B024F5">
        <w:t xml:space="preserve"> and added mass</w:t>
      </w:r>
      <w:r w:rsidR="003976BF">
        <w:t xml:space="preserve"> loading.</w:t>
      </w:r>
    </w:p>
    <w:p w14:paraId="3CD1D277" w14:textId="41E43C22" w:rsidR="003976BF" w:rsidRDefault="003976BF" w:rsidP="003976BF">
      <w:pPr>
        <w:ind w:firstLine="708"/>
      </w:pPr>
      <w:r>
        <w:t xml:space="preserve">For post-processing </w:t>
      </w:r>
      <w:r w:rsidR="00B024F5">
        <w:t>Truss</w:t>
      </w:r>
      <w:r w:rsidR="003773CD">
        <w:t>_1 element results</w:t>
      </w:r>
      <w:r>
        <w:t xml:space="preserve"> one has the following sequence (to be chosen in Paraview</w:t>
      </w:r>
      <w:r w:rsidR="00EB327C" w:rsidRPr="00EB327C">
        <w:rPr>
          <w:vertAlign w:val="superscript"/>
        </w:rPr>
        <w:t>TM</w:t>
      </w:r>
      <w:r>
        <w:t xml:space="preserve"> post-processing):</w:t>
      </w:r>
    </w:p>
    <w:p w14:paraId="5883F7B8" w14:textId="7E3358B6" w:rsidR="003976BF" w:rsidRDefault="003976BF" w:rsidP="003976BF">
      <w:pPr>
        <w:pStyle w:val="Legenda"/>
        <w:ind w:left="720"/>
      </w:pPr>
      <w:r>
        <w:t xml:space="preserve">Table </w:t>
      </w:r>
      <w:r>
        <w:fldChar w:fldCharType="begin"/>
      </w:r>
      <w:r>
        <w:instrText xml:space="preserve"> SEQ Table \* ARABIC </w:instrText>
      </w:r>
      <w:r>
        <w:fldChar w:fldCharType="separate"/>
      </w:r>
      <w:r w:rsidR="00F219D1">
        <w:rPr>
          <w:noProof/>
        </w:rPr>
        <w:t>5</w:t>
      </w:r>
      <w:r>
        <w:fldChar w:fldCharType="end"/>
      </w:r>
      <w:r>
        <w:t xml:space="preserve"> – </w:t>
      </w:r>
      <w:r w:rsidR="003773CD">
        <w:t>Truss</w:t>
      </w:r>
      <w:r>
        <w:t>_1 element results</w:t>
      </w:r>
    </w:p>
    <w:tbl>
      <w:tblPr>
        <w:tblStyle w:val="Tabelacomgrade"/>
        <w:tblW w:w="0" w:type="auto"/>
        <w:jc w:val="center"/>
        <w:tblLook w:val="04A0" w:firstRow="1" w:lastRow="0" w:firstColumn="1" w:lastColumn="0" w:noHBand="0" w:noVBand="1"/>
      </w:tblPr>
      <w:tblGrid>
        <w:gridCol w:w="2099"/>
        <w:gridCol w:w="2343"/>
      </w:tblGrid>
      <w:tr w:rsidR="003976BF" w14:paraId="11CF854E" w14:textId="77777777" w:rsidTr="007178E3">
        <w:trPr>
          <w:jc w:val="center"/>
        </w:trPr>
        <w:tc>
          <w:tcPr>
            <w:tcW w:w="0" w:type="auto"/>
          </w:tcPr>
          <w:p w14:paraId="59C33B8A" w14:textId="77777777" w:rsidR="003976BF" w:rsidRPr="00A96D01" w:rsidRDefault="003976BF" w:rsidP="007178E3">
            <w:pPr>
              <w:jc w:val="center"/>
              <w:rPr>
                <w:b/>
              </w:rPr>
            </w:pPr>
            <w:r w:rsidRPr="00A96D01">
              <w:rPr>
                <w:b/>
              </w:rPr>
              <w:t>Element result index</w:t>
            </w:r>
          </w:p>
        </w:tc>
        <w:tc>
          <w:tcPr>
            <w:tcW w:w="0" w:type="auto"/>
          </w:tcPr>
          <w:p w14:paraId="31CFF3FA" w14:textId="77777777" w:rsidR="003976BF" w:rsidRPr="00A96D01" w:rsidRDefault="003976BF" w:rsidP="007178E3">
            <w:pPr>
              <w:jc w:val="center"/>
              <w:rPr>
                <w:b/>
              </w:rPr>
            </w:pPr>
            <w:r w:rsidRPr="00A96D01">
              <w:rPr>
                <w:b/>
              </w:rPr>
              <w:t>Meaning</w:t>
            </w:r>
          </w:p>
        </w:tc>
      </w:tr>
      <w:tr w:rsidR="003976BF" w14:paraId="21F9783A" w14:textId="77777777" w:rsidTr="007178E3">
        <w:trPr>
          <w:jc w:val="center"/>
        </w:trPr>
        <w:tc>
          <w:tcPr>
            <w:tcW w:w="0" w:type="auto"/>
          </w:tcPr>
          <w:p w14:paraId="6139BFC0" w14:textId="77777777" w:rsidR="003976BF" w:rsidRDefault="003976BF" w:rsidP="007178E3">
            <w:pPr>
              <w:jc w:val="center"/>
            </w:pPr>
            <w:r>
              <w:t>0</w:t>
            </w:r>
          </w:p>
        </w:tc>
        <w:tc>
          <w:tcPr>
            <w:tcW w:w="0" w:type="auto"/>
          </w:tcPr>
          <w:p w14:paraId="7F7E0E59" w14:textId="2ECEBE3A" w:rsidR="003976BF" w:rsidRDefault="003773CD" w:rsidP="007178E3">
            <w:pPr>
              <w:jc w:val="center"/>
            </w:pPr>
            <w:r>
              <w:t>Element axial tension</w:t>
            </w:r>
          </w:p>
        </w:tc>
      </w:tr>
      <w:tr w:rsidR="003976BF" w14:paraId="2E89ABF3" w14:textId="77777777" w:rsidTr="007178E3">
        <w:trPr>
          <w:jc w:val="center"/>
        </w:trPr>
        <w:tc>
          <w:tcPr>
            <w:tcW w:w="0" w:type="auto"/>
          </w:tcPr>
          <w:p w14:paraId="7A860157" w14:textId="77777777" w:rsidR="003976BF" w:rsidRDefault="003976BF" w:rsidP="007178E3">
            <w:pPr>
              <w:jc w:val="center"/>
            </w:pPr>
            <w:r>
              <w:t>1</w:t>
            </w:r>
          </w:p>
        </w:tc>
        <w:tc>
          <w:tcPr>
            <w:tcW w:w="0" w:type="auto"/>
          </w:tcPr>
          <w:p w14:paraId="01EE5042" w14:textId="7542E125" w:rsidR="003976BF" w:rsidRDefault="003773CD" w:rsidP="007178E3">
            <w:pPr>
              <w:jc w:val="center"/>
            </w:pPr>
            <w:r>
              <w:t>Cross-section area</w:t>
            </w:r>
          </w:p>
        </w:tc>
      </w:tr>
      <w:tr w:rsidR="003976BF" w14:paraId="07A16555" w14:textId="77777777" w:rsidTr="007178E3">
        <w:trPr>
          <w:jc w:val="center"/>
        </w:trPr>
        <w:tc>
          <w:tcPr>
            <w:tcW w:w="0" w:type="auto"/>
          </w:tcPr>
          <w:p w14:paraId="7296570D" w14:textId="77777777" w:rsidR="003976BF" w:rsidRDefault="003976BF" w:rsidP="007178E3">
            <w:pPr>
              <w:jc w:val="center"/>
            </w:pPr>
            <w:r>
              <w:t>2</w:t>
            </w:r>
          </w:p>
        </w:tc>
        <w:tc>
          <w:tcPr>
            <w:tcW w:w="0" w:type="auto"/>
          </w:tcPr>
          <w:p w14:paraId="0C969366" w14:textId="007BC029" w:rsidR="003976BF" w:rsidRPr="006762C2" w:rsidRDefault="003773CD" w:rsidP="007178E3">
            <w:pPr>
              <w:jc w:val="center"/>
            </w:pPr>
            <w:r>
              <w:t>Element length</w:t>
            </w:r>
          </w:p>
        </w:tc>
      </w:tr>
      <w:tr w:rsidR="003976BF" w14:paraId="3ABE4362" w14:textId="77777777" w:rsidTr="007178E3">
        <w:trPr>
          <w:jc w:val="center"/>
        </w:trPr>
        <w:tc>
          <w:tcPr>
            <w:tcW w:w="0" w:type="auto"/>
          </w:tcPr>
          <w:p w14:paraId="5D5C85CA" w14:textId="486ECD4F" w:rsidR="003976BF" w:rsidRDefault="003773CD" w:rsidP="007178E3">
            <w:pPr>
              <w:jc w:val="center"/>
            </w:pPr>
            <w:r>
              <w:t>3</w:t>
            </w:r>
          </w:p>
        </w:tc>
        <w:tc>
          <w:tcPr>
            <w:tcW w:w="0" w:type="auto"/>
          </w:tcPr>
          <w:p w14:paraId="418587F9" w14:textId="19E40CE0" w:rsidR="003976BF" w:rsidRDefault="003773CD" w:rsidP="007178E3">
            <w:pPr>
              <w:jc w:val="center"/>
            </w:pPr>
            <w:r>
              <w:t xml:space="preserve">Plastic deformed length </w:t>
            </w:r>
          </w:p>
        </w:tc>
      </w:tr>
      <w:tr w:rsidR="003773CD" w14:paraId="3107B885" w14:textId="77777777" w:rsidTr="007178E3">
        <w:trPr>
          <w:jc w:val="center"/>
        </w:trPr>
        <w:tc>
          <w:tcPr>
            <w:tcW w:w="0" w:type="auto"/>
          </w:tcPr>
          <w:p w14:paraId="5B90F854" w14:textId="5DC7330D" w:rsidR="003773CD" w:rsidRDefault="003773CD" w:rsidP="007178E3">
            <w:pPr>
              <w:jc w:val="center"/>
            </w:pPr>
            <w:r>
              <w:t>4</w:t>
            </w:r>
          </w:p>
        </w:tc>
        <w:tc>
          <w:tcPr>
            <w:tcW w:w="0" w:type="auto"/>
          </w:tcPr>
          <w:p w14:paraId="63939D55" w14:textId="06168D25" w:rsidR="003773CD" w:rsidRDefault="003773CD" w:rsidP="007178E3">
            <w:pPr>
              <w:jc w:val="center"/>
            </w:pPr>
            <w:r>
              <w:t>Kirchhoff stress</w:t>
            </w:r>
          </w:p>
        </w:tc>
      </w:tr>
    </w:tbl>
    <w:p w14:paraId="58802F9B" w14:textId="5DC223A3" w:rsidR="009E4123" w:rsidRDefault="003976BF">
      <w:r>
        <w:br w:type="page"/>
      </w:r>
    </w:p>
    <w:p w14:paraId="0ECFAC1B" w14:textId="0A63ED5A" w:rsidR="00FE04FB" w:rsidRPr="00A73F30" w:rsidRDefault="00FE04FB" w:rsidP="00FE04FB">
      <w:pPr>
        <w:pStyle w:val="Ttulo2"/>
      </w:pPr>
      <w:bookmarkStart w:id="31" w:name="_Toc87510620"/>
      <w:r>
        <w:lastRenderedPageBreak/>
        <w:t>TwoNodeConnector_1</w:t>
      </w:r>
      <w:bookmarkEnd w:id="31"/>
    </w:p>
    <w:p w14:paraId="500A4014" w14:textId="0780C47D" w:rsidR="00FE04FB" w:rsidRPr="00194498" w:rsidRDefault="00FE04FB" w:rsidP="00FE04FB">
      <w:pPr>
        <w:rPr>
          <w:i/>
        </w:rPr>
      </w:pPr>
      <w:r>
        <w:rPr>
          <w:i/>
        </w:rPr>
        <w:t xml:space="preserve">Creates </w:t>
      </w:r>
      <w:r w:rsidR="00A61C1F">
        <w:rPr>
          <w:i/>
        </w:rPr>
        <w:t>a flexible connection between two nodes with defined stiffness and damping matrices</w:t>
      </w:r>
      <w:r w:rsidR="00082472">
        <w:rPr>
          <w:i/>
        </w:rPr>
        <w:t>.</w:t>
      </w:r>
    </w:p>
    <w:p w14:paraId="344928EA" w14:textId="77777777" w:rsidR="00FE04FB" w:rsidRPr="00687292" w:rsidRDefault="00FE04FB" w:rsidP="00FE04FB">
      <w:pPr>
        <w:pStyle w:val="Ttulo3"/>
        <w:rPr>
          <w:rFonts w:eastAsiaTheme="minorHAnsi"/>
        </w:rPr>
      </w:pPr>
      <w:r w:rsidRPr="00687292">
        <w:rPr>
          <w:rFonts w:eastAsiaTheme="minorHAnsi"/>
        </w:rPr>
        <w:t>Syntax:</w:t>
      </w:r>
    </w:p>
    <w:p w14:paraId="69A62D57" w14:textId="45314A58" w:rsidR="007D7E6C" w:rsidRDefault="007D7E6C" w:rsidP="007D7E6C">
      <w:pPr>
        <w:pBdr>
          <w:top w:val="single" w:sz="4" w:space="1" w:color="auto"/>
          <w:left w:val="single" w:sz="4" w:space="4" w:color="auto"/>
          <w:bottom w:val="single" w:sz="4" w:space="1" w:color="auto"/>
          <w:right w:val="single" w:sz="4" w:space="4" w:color="auto"/>
        </w:pBdr>
        <w:spacing w:after="0" w:line="240" w:lineRule="auto"/>
      </w:pPr>
      <w:r>
        <w:t>TwoNodeConnector_1</w:t>
      </w:r>
      <w:r>
        <w:tab/>
        <w:t>EID</w:t>
      </w:r>
      <w:r>
        <w:tab/>
        <w:t>CS</w:t>
      </w:r>
      <w:r>
        <w:tab/>
        <w:t>CSID</w:t>
      </w:r>
      <w:r>
        <w:tab/>
        <w:t>Nodes</w:t>
      </w:r>
      <w:r>
        <w:tab/>
        <w:t>ID1</w:t>
      </w:r>
      <w:r>
        <w:tab/>
        <w:t>ID2</w:t>
      </w:r>
    </w:p>
    <w:p w14:paraId="27265685" w14:textId="77777777" w:rsidR="007D7E6C" w:rsidRDefault="007D7E6C" w:rsidP="007D7E6C">
      <w:pPr>
        <w:pBdr>
          <w:top w:val="single" w:sz="4" w:space="1" w:color="auto"/>
          <w:left w:val="single" w:sz="4" w:space="4" w:color="auto"/>
          <w:bottom w:val="single" w:sz="4" w:space="1" w:color="auto"/>
          <w:right w:val="single" w:sz="4" w:space="4" w:color="auto"/>
        </w:pBdr>
        <w:spacing w:after="0" w:line="240" w:lineRule="auto"/>
      </w:pPr>
      <w:r>
        <w:t>StiffnessData</w:t>
      </w:r>
    </w:p>
    <w:p w14:paraId="1F1AC548" w14:textId="4FA245AB" w:rsidR="007D7E6C" w:rsidRDefault="00F03821" w:rsidP="007D7E6C">
      <w:pPr>
        <w:pBdr>
          <w:top w:val="single" w:sz="4" w:space="1" w:color="auto"/>
          <w:left w:val="single" w:sz="4" w:space="4" w:color="auto"/>
          <w:bottom w:val="single" w:sz="4" w:space="1" w:color="auto"/>
          <w:right w:val="single" w:sz="4" w:space="4" w:color="auto"/>
        </w:pBdr>
        <w:spacing w:after="0" w:line="240" w:lineRule="auto"/>
      </w:pPr>
      <w:r w:rsidRPr="00FD0961">
        <w:rPr>
          <w:color w:val="70AD47" w:themeColor="accent6"/>
        </w:rPr>
        <w:t>//</w:t>
      </w:r>
      <w:r>
        <w:rPr>
          <w:color w:val="70AD47" w:themeColor="accent6"/>
        </w:rPr>
        <w:t>Stiffness matrix data</w:t>
      </w:r>
    </w:p>
    <w:p w14:paraId="610F21BD" w14:textId="77777777" w:rsidR="007D7E6C" w:rsidRDefault="007D7E6C" w:rsidP="007D7E6C">
      <w:pPr>
        <w:pBdr>
          <w:top w:val="single" w:sz="4" w:space="1" w:color="auto"/>
          <w:left w:val="single" w:sz="4" w:space="4" w:color="auto"/>
          <w:bottom w:val="single" w:sz="4" w:space="1" w:color="auto"/>
          <w:right w:val="single" w:sz="4" w:space="4" w:color="auto"/>
        </w:pBdr>
        <w:spacing w:after="0" w:line="240" w:lineRule="auto"/>
      </w:pPr>
      <w:r>
        <w:t>DampingData</w:t>
      </w:r>
    </w:p>
    <w:p w14:paraId="75B37731" w14:textId="191E976A" w:rsidR="00FE04FB" w:rsidRPr="00194498" w:rsidRDefault="00F03821" w:rsidP="007D7E6C">
      <w:pPr>
        <w:pBdr>
          <w:top w:val="single" w:sz="4" w:space="1" w:color="auto"/>
          <w:left w:val="single" w:sz="4" w:space="4" w:color="auto"/>
          <w:bottom w:val="single" w:sz="4" w:space="1" w:color="auto"/>
          <w:right w:val="single" w:sz="4" w:space="4" w:color="auto"/>
        </w:pBdr>
        <w:spacing w:after="0" w:line="240" w:lineRule="auto"/>
      </w:pPr>
      <w:r w:rsidRPr="00FD0961">
        <w:rPr>
          <w:color w:val="70AD47" w:themeColor="accent6"/>
        </w:rPr>
        <w:t>//</w:t>
      </w:r>
      <w:r>
        <w:rPr>
          <w:color w:val="70AD47" w:themeColor="accent6"/>
        </w:rPr>
        <w:t>Damping matrix data</w:t>
      </w:r>
    </w:p>
    <w:p w14:paraId="00F07902" w14:textId="77777777" w:rsidR="00FE04FB" w:rsidRPr="00194498" w:rsidRDefault="00FE04FB" w:rsidP="00FE04FB">
      <w:pPr>
        <w:pStyle w:val="PargrafodaLista"/>
      </w:pPr>
    </w:p>
    <w:p w14:paraId="245EEBEA" w14:textId="77777777" w:rsidR="00FE04FB" w:rsidRPr="00194498" w:rsidRDefault="00FE04FB" w:rsidP="003C60FB">
      <w:pPr>
        <w:pStyle w:val="PargrafodaLista"/>
        <w:numPr>
          <w:ilvl w:val="0"/>
          <w:numId w:val="15"/>
        </w:numPr>
      </w:pPr>
      <w:r>
        <w:t>E</w:t>
      </w:r>
      <w:r w:rsidRPr="00194498">
        <w:t xml:space="preserve">ID: current </w:t>
      </w:r>
      <w:r>
        <w:t>element</w:t>
      </w:r>
      <w:r w:rsidRPr="00194498">
        <w:t xml:space="preserve"> identification number</w:t>
      </w:r>
    </w:p>
    <w:p w14:paraId="0B1B37C4" w14:textId="77777777" w:rsidR="00FE04FB" w:rsidRDefault="00FE04FB" w:rsidP="003C60FB">
      <w:pPr>
        <w:pStyle w:val="PargrafodaLista"/>
        <w:numPr>
          <w:ilvl w:val="0"/>
          <w:numId w:val="15"/>
        </w:numPr>
      </w:pPr>
      <w:r>
        <w:t>CSID: coordinate system identification number</w:t>
      </w:r>
    </w:p>
    <w:p w14:paraId="2E3708A9" w14:textId="0EFDFCE5" w:rsidR="00FE04FB" w:rsidRPr="00194498" w:rsidRDefault="00FE04FB" w:rsidP="003C60FB">
      <w:pPr>
        <w:pStyle w:val="PargrafodaLista"/>
        <w:numPr>
          <w:ilvl w:val="0"/>
          <w:numId w:val="15"/>
        </w:numPr>
      </w:pPr>
      <w:r>
        <w:t>ID1, ID2: identification number of nodes defining the element</w:t>
      </w:r>
    </w:p>
    <w:p w14:paraId="1054068D" w14:textId="77777777" w:rsidR="00FE04FB" w:rsidRPr="00687292" w:rsidRDefault="00FE04FB" w:rsidP="00FE04FB">
      <w:pPr>
        <w:pStyle w:val="Ttulo3"/>
        <w:rPr>
          <w:rFonts w:eastAsiaTheme="minorHAnsi"/>
        </w:rPr>
      </w:pPr>
      <w:r w:rsidRPr="00687292">
        <w:rPr>
          <w:rFonts w:eastAsiaTheme="minorHAnsi"/>
        </w:rPr>
        <w:t>Example:</w:t>
      </w:r>
    </w:p>
    <w:p w14:paraId="1A06FE80"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TwoNodeConnector_1</w:t>
      </w:r>
      <w:r>
        <w:tab/>
        <w:t>6</w:t>
      </w:r>
      <w:r>
        <w:tab/>
        <w:t>CS</w:t>
      </w:r>
      <w:r>
        <w:tab/>
        <w:t>1</w:t>
      </w:r>
      <w:r>
        <w:tab/>
        <w:t>Nodes</w:t>
      </w:r>
      <w:r>
        <w:tab/>
        <w:t>1</w:t>
      </w:r>
      <w:r>
        <w:tab/>
        <w:t>12</w:t>
      </w:r>
    </w:p>
    <w:p w14:paraId="195E3F95"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StiffnessData</w:t>
      </w:r>
    </w:p>
    <w:p w14:paraId="4FB9EAC1"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10000</w:t>
      </w:r>
      <w:r>
        <w:tab/>
        <w:t>0</w:t>
      </w:r>
      <w:r>
        <w:tab/>
        <w:t>0</w:t>
      </w:r>
      <w:r>
        <w:tab/>
        <w:t>0</w:t>
      </w:r>
      <w:r>
        <w:tab/>
        <w:t>0</w:t>
      </w:r>
      <w:r>
        <w:tab/>
        <w:t>0</w:t>
      </w:r>
    </w:p>
    <w:p w14:paraId="2A6FCDB9"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10000</w:t>
      </w:r>
      <w:r>
        <w:tab/>
        <w:t>0</w:t>
      </w:r>
      <w:r>
        <w:tab/>
        <w:t>0</w:t>
      </w:r>
      <w:r>
        <w:tab/>
        <w:t>0</w:t>
      </w:r>
      <w:r>
        <w:tab/>
        <w:t>0</w:t>
      </w:r>
    </w:p>
    <w:p w14:paraId="1E34035B"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10000</w:t>
      </w:r>
      <w:r>
        <w:tab/>
        <w:t>0</w:t>
      </w:r>
      <w:r>
        <w:tab/>
        <w:t>0</w:t>
      </w:r>
      <w:r>
        <w:tab/>
        <w:t>0</w:t>
      </w:r>
    </w:p>
    <w:p w14:paraId="4C718908"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10000</w:t>
      </w:r>
      <w:r>
        <w:tab/>
        <w:t>0</w:t>
      </w:r>
      <w:r>
        <w:tab/>
        <w:t>0</w:t>
      </w:r>
    </w:p>
    <w:p w14:paraId="3AA2E2FB"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10000</w:t>
      </w:r>
      <w:r>
        <w:tab/>
        <w:t>0</w:t>
      </w:r>
    </w:p>
    <w:p w14:paraId="15EA8051"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10000</w:t>
      </w:r>
    </w:p>
    <w:p w14:paraId="604961B1"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DampingData</w:t>
      </w:r>
    </w:p>
    <w:p w14:paraId="7A359AF7"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100</w:t>
      </w:r>
      <w:r>
        <w:tab/>
        <w:t>0</w:t>
      </w:r>
      <w:r>
        <w:tab/>
        <w:t>0</w:t>
      </w:r>
      <w:r>
        <w:tab/>
        <w:t>0</w:t>
      </w:r>
      <w:r>
        <w:tab/>
        <w:t>0</w:t>
      </w:r>
      <w:r>
        <w:tab/>
        <w:t>0</w:t>
      </w:r>
    </w:p>
    <w:p w14:paraId="7586E37F"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100</w:t>
      </w:r>
      <w:r>
        <w:tab/>
        <w:t>0</w:t>
      </w:r>
      <w:r>
        <w:tab/>
        <w:t>0</w:t>
      </w:r>
      <w:r>
        <w:tab/>
        <w:t>0</w:t>
      </w:r>
      <w:r>
        <w:tab/>
        <w:t>0</w:t>
      </w:r>
    </w:p>
    <w:p w14:paraId="52D28362"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100</w:t>
      </w:r>
      <w:r>
        <w:tab/>
        <w:t>0</w:t>
      </w:r>
      <w:r>
        <w:tab/>
        <w:t>0</w:t>
      </w:r>
      <w:r>
        <w:tab/>
        <w:t>0</w:t>
      </w:r>
    </w:p>
    <w:p w14:paraId="7107375E"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100</w:t>
      </w:r>
      <w:r>
        <w:tab/>
        <w:t>0</w:t>
      </w:r>
      <w:r>
        <w:tab/>
        <w:t>0</w:t>
      </w:r>
    </w:p>
    <w:p w14:paraId="3CE3F926" w14:textId="77777777" w:rsidR="00030B5F"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100</w:t>
      </w:r>
      <w:r>
        <w:tab/>
        <w:t>0</w:t>
      </w:r>
    </w:p>
    <w:p w14:paraId="028C09D2" w14:textId="10DA0525" w:rsidR="00FE04FB" w:rsidRPr="00A73F30" w:rsidRDefault="00030B5F" w:rsidP="00030B5F">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100</w:t>
      </w:r>
      <w:r w:rsidR="00FE04FB" w:rsidRPr="00194498">
        <w:tab/>
      </w:r>
      <w:r w:rsidR="00FE04FB" w:rsidRPr="00194498">
        <w:rPr>
          <w:rFonts w:asciiTheme="majorHAnsi" w:eastAsiaTheme="majorEastAsia" w:hAnsiTheme="majorHAnsi" w:cstheme="majorBidi"/>
          <w:b/>
          <w:sz w:val="26"/>
          <w:szCs w:val="26"/>
        </w:rPr>
        <w:t xml:space="preserve"> </w:t>
      </w:r>
    </w:p>
    <w:p w14:paraId="5161726A" w14:textId="77777777" w:rsidR="00FE04FB" w:rsidRPr="00687292" w:rsidRDefault="00FE04FB" w:rsidP="00FE04FB">
      <w:pPr>
        <w:pStyle w:val="Ttulo3"/>
        <w:rPr>
          <w:rFonts w:eastAsiaTheme="minorHAnsi"/>
        </w:rPr>
      </w:pPr>
      <w:r w:rsidRPr="00687292">
        <w:rPr>
          <w:rFonts w:eastAsiaTheme="minorHAnsi"/>
        </w:rPr>
        <w:t>Additional information:</w:t>
      </w:r>
    </w:p>
    <w:p w14:paraId="22FADAAE" w14:textId="353C5C47" w:rsidR="006161CE" w:rsidRDefault="00030B5F" w:rsidP="00AD560B">
      <w:pPr>
        <w:ind w:firstLine="708"/>
      </w:pPr>
      <w:r>
        <w:t xml:space="preserve">This element aims at creating </w:t>
      </w:r>
      <w:r w:rsidR="00DD37C2">
        <w:t>a flexible connection between two nodes A and B. The relative movement between nodes</w:t>
      </w:r>
      <w:r w:rsidR="00F552DA">
        <w:t xml:space="preserve"> A and B generates elastic and damping forces, according to </w:t>
      </w:r>
      <w:r>
        <w:t>user-defined stiffness/damping matrices</w:t>
      </w:r>
      <w:r w:rsidR="00F552DA">
        <w:t xml:space="preserve">. </w:t>
      </w:r>
      <w:r w:rsidR="00F552DA">
        <w:fldChar w:fldCharType="begin"/>
      </w:r>
      <w:r w:rsidR="00F552DA">
        <w:instrText xml:space="preserve"> REF _Ref52430534 \h </w:instrText>
      </w:r>
      <w:r w:rsidR="00F552DA">
        <w:fldChar w:fldCharType="separate"/>
      </w:r>
      <w:r w:rsidR="00F219D1">
        <w:t xml:space="preserve">Figure </w:t>
      </w:r>
      <w:r w:rsidR="00F219D1">
        <w:rPr>
          <w:noProof/>
        </w:rPr>
        <w:t>14</w:t>
      </w:r>
      <w:r w:rsidR="00F552DA">
        <w:fldChar w:fldCharType="end"/>
      </w:r>
      <w:r w:rsidR="00F552DA">
        <w:t xml:space="preserve"> shows the </w:t>
      </w:r>
      <w:r w:rsidR="00251206">
        <w:t>degrees of freedom</w:t>
      </w:r>
      <w:r w:rsidR="00F552DA">
        <w:t xml:space="preserve"> considered for each node, where (1,2,3) </w:t>
      </w:r>
      <w:r w:rsidR="00251206">
        <w:t xml:space="preserve">refer to </w:t>
      </w:r>
      <m:oMath>
        <m:sSub>
          <m:sSubPr>
            <m:ctrlPr>
              <w:rPr>
                <w:rFonts w:ascii="Cambria Math" w:hAnsi="Cambria Math"/>
                <w:iCs/>
              </w:rPr>
            </m:ctrlPr>
          </m:sSubPr>
          <m:e>
            <m:r>
              <m:rPr>
                <m:sty m:val="b"/>
              </m:rPr>
              <w:rPr>
                <w:rFonts w:ascii="Cambria Math" w:hAnsi="Cambria Math"/>
              </w:rPr>
              <m:t>u</m:t>
            </m:r>
          </m:e>
          <m:sub>
            <m:r>
              <m:rPr>
                <m:sty m:val="p"/>
              </m:rPr>
              <w:rPr>
                <w:rFonts w:ascii="Cambria Math" w:hAnsi="Cambria Math"/>
              </w:rPr>
              <m:t>A</m:t>
            </m:r>
          </m:sub>
        </m:sSub>
      </m:oMath>
      <w:r w:rsidR="00251206">
        <w:rPr>
          <w:rFonts w:eastAsiaTheme="minorEastAsia"/>
          <w:iCs/>
        </w:rPr>
        <w:t xml:space="preserve"> </w:t>
      </w:r>
      <w:r w:rsidR="00F552DA">
        <w:t xml:space="preserve">and (7,8,9) </w:t>
      </w:r>
      <w:r w:rsidR="00251206">
        <w:t xml:space="preserve">refer to </w:t>
      </w:r>
      <m:oMath>
        <m:sSub>
          <m:sSubPr>
            <m:ctrlPr>
              <w:rPr>
                <w:rFonts w:ascii="Cambria Math" w:hAnsi="Cambria Math"/>
                <w:iCs/>
              </w:rPr>
            </m:ctrlPr>
          </m:sSubPr>
          <m:e>
            <m:r>
              <m:rPr>
                <m:sty m:val="b"/>
              </m:rPr>
              <w:rPr>
                <w:rFonts w:ascii="Cambria Math" w:hAnsi="Cambria Math"/>
              </w:rPr>
              <m:t>u</m:t>
            </m:r>
          </m:e>
          <m:sub>
            <m:r>
              <m:rPr>
                <m:sty m:val="p"/>
              </m:rPr>
              <w:rPr>
                <w:rFonts w:ascii="Cambria Math" w:hAnsi="Cambria Math"/>
              </w:rPr>
              <m:t>B</m:t>
            </m:r>
          </m:sub>
        </m:sSub>
      </m:oMath>
      <w:r w:rsidR="00251206">
        <w:rPr>
          <w:rFonts w:eastAsiaTheme="minorEastAsia"/>
          <w:iCs/>
        </w:rPr>
        <w:t xml:space="preserve">, which </w:t>
      </w:r>
      <w:r w:rsidR="00F552DA">
        <w:t xml:space="preserve">are </w:t>
      </w:r>
      <w:r w:rsidR="00251206">
        <w:t xml:space="preserve">total displacements of nodes A and B, respectively. </w:t>
      </w:r>
      <w:r w:rsidR="00F552DA">
        <w:t xml:space="preserve"> </w:t>
      </w:r>
      <w:r w:rsidR="00C44FD2">
        <w:t>Analogously, one may find</w:t>
      </w:r>
      <w:r w:rsidR="00F552DA">
        <w:t xml:space="preserve"> (4,5,6) </w:t>
      </w:r>
      <w:r w:rsidR="00C44FD2">
        <w:t xml:space="preserve">referring to </w:t>
      </w:r>
      <m:oMath>
        <m:sSub>
          <m:sSubPr>
            <m:ctrlPr>
              <w:rPr>
                <w:rFonts w:ascii="Cambria Math" w:hAnsi="Cambria Math"/>
                <w:iCs/>
              </w:rPr>
            </m:ctrlPr>
          </m:sSubPr>
          <m:e>
            <m:r>
              <m:rPr>
                <m:sty m:val="b"/>
              </m:rPr>
              <w:rPr>
                <w:rFonts w:ascii="Cambria Math" w:hAnsi="Cambria Math"/>
              </w:rPr>
              <m:t>α</m:t>
            </m:r>
          </m:e>
          <m:sub>
            <m:r>
              <m:rPr>
                <m:sty m:val="p"/>
              </m:rPr>
              <w:rPr>
                <w:rFonts w:ascii="Cambria Math" w:hAnsi="Cambria Math"/>
              </w:rPr>
              <m:t>A</m:t>
            </m:r>
          </m:sub>
        </m:sSub>
      </m:oMath>
      <w:r w:rsidR="00C44FD2">
        <w:rPr>
          <w:rFonts w:eastAsiaTheme="minorEastAsia"/>
          <w:iCs/>
        </w:rPr>
        <w:t xml:space="preserve"> </w:t>
      </w:r>
      <w:r w:rsidR="00F552DA">
        <w:t xml:space="preserve">and (10,11,12) </w:t>
      </w:r>
      <w:r w:rsidR="00C44FD2">
        <w:t xml:space="preserve">to </w:t>
      </w:r>
      <m:oMath>
        <m:sSub>
          <m:sSubPr>
            <m:ctrlPr>
              <w:rPr>
                <w:rFonts w:ascii="Cambria Math" w:hAnsi="Cambria Math"/>
                <w:iCs/>
              </w:rPr>
            </m:ctrlPr>
          </m:sSubPr>
          <m:e>
            <m:r>
              <m:rPr>
                <m:sty m:val="b"/>
              </m:rPr>
              <w:rPr>
                <w:rFonts w:ascii="Cambria Math" w:hAnsi="Cambria Math"/>
              </w:rPr>
              <m:t>α</m:t>
            </m:r>
          </m:e>
          <m:sub>
            <m:r>
              <m:rPr>
                <m:sty m:val="p"/>
              </m:rPr>
              <w:rPr>
                <w:rFonts w:ascii="Cambria Math" w:hAnsi="Cambria Math"/>
              </w:rPr>
              <m:t>B</m:t>
            </m:r>
          </m:sub>
        </m:sSub>
      </m:oMath>
      <w:r w:rsidR="00C44FD2">
        <w:rPr>
          <w:rFonts w:eastAsiaTheme="minorEastAsia"/>
          <w:iCs/>
        </w:rPr>
        <w:t xml:space="preserve">, which </w:t>
      </w:r>
      <w:r w:rsidR="00F552DA">
        <w:t xml:space="preserve">are </w:t>
      </w:r>
      <w:r w:rsidR="000D7E2B">
        <w:t xml:space="preserve">Rodrigues </w:t>
      </w:r>
      <w:r w:rsidR="00C44FD2">
        <w:t>rotation vectors of nodes A and B, respectively</w:t>
      </w:r>
      <w:r w:rsidR="00451D78">
        <w:t>.</w:t>
      </w:r>
      <w:r w:rsidR="00734ED5">
        <w:t xml:space="preserve"> </w:t>
      </w:r>
    </w:p>
    <w:p w14:paraId="0D623D41" w14:textId="39C0A4DC" w:rsidR="006161CE" w:rsidRDefault="006161CE" w:rsidP="006161CE">
      <w:pPr>
        <w:ind w:firstLine="708"/>
        <w:jc w:val="center"/>
      </w:pPr>
      <w:r>
        <w:rPr>
          <w:noProof/>
        </w:rPr>
        <w:drawing>
          <wp:inline distT="0" distB="0" distL="0" distR="0" wp14:anchorId="24A68FD8" wp14:editId="3B9D8E5B">
            <wp:extent cx="2311400" cy="10242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11400" cy="1024255"/>
                    </a:xfrm>
                    <a:prstGeom prst="rect">
                      <a:avLst/>
                    </a:prstGeom>
                    <a:noFill/>
                    <a:ln>
                      <a:noFill/>
                    </a:ln>
                  </pic:spPr>
                </pic:pic>
              </a:graphicData>
            </a:graphic>
          </wp:inline>
        </w:drawing>
      </w:r>
    </w:p>
    <w:p w14:paraId="20EACF2E" w14:textId="327903CE" w:rsidR="006161CE" w:rsidRDefault="006161CE" w:rsidP="006161CE">
      <w:pPr>
        <w:pStyle w:val="Legenda"/>
      </w:pPr>
      <w:bookmarkStart w:id="32" w:name="_Ref52430534"/>
      <w:r>
        <w:t xml:space="preserve">Figure </w:t>
      </w:r>
      <w:r>
        <w:fldChar w:fldCharType="begin"/>
      </w:r>
      <w:r>
        <w:instrText xml:space="preserve"> SEQ Figure \* ARABIC </w:instrText>
      </w:r>
      <w:r>
        <w:fldChar w:fldCharType="separate"/>
      </w:r>
      <w:r w:rsidR="00F219D1">
        <w:rPr>
          <w:noProof/>
        </w:rPr>
        <w:t>14</w:t>
      </w:r>
      <w:r>
        <w:fldChar w:fldCharType="end"/>
      </w:r>
      <w:bookmarkEnd w:id="32"/>
      <w:r>
        <w:t xml:space="preserve"> – TwoNodeConnector_1 element degrees of freedom</w:t>
      </w:r>
    </w:p>
    <w:p w14:paraId="7BDE00BF" w14:textId="4E440827" w:rsidR="00FE04FB" w:rsidRDefault="001D0D8B" w:rsidP="00F7389C">
      <w:pPr>
        <w:ind w:firstLine="708"/>
      </w:pPr>
      <w:r>
        <w:lastRenderedPageBreak/>
        <w:t xml:space="preserve">Let </w:t>
      </w:r>
      <m:oMath>
        <m:r>
          <m:rPr>
            <m:sty m:val="b"/>
          </m:rPr>
          <w:rPr>
            <w:rFonts w:ascii="Cambria Math" w:hAnsi="Cambria Math"/>
          </w:rPr>
          <m:t>K</m:t>
        </m:r>
      </m:oMath>
      <w:r>
        <w:t xml:space="preserve"> be a 6x6 stiffness matrix and </w:t>
      </w:r>
      <m:oMath>
        <m:r>
          <m:rPr>
            <m:sty m:val="b"/>
          </m:rPr>
          <w:rPr>
            <w:rFonts w:ascii="Cambria Math" w:hAnsi="Cambria Math"/>
          </w:rPr>
          <m:t>C</m:t>
        </m:r>
      </m:oMath>
      <w:r>
        <w:t xml:space="preserve"> be a 6x6 damping matrix, defined by the user</w:t>
      </w:r>
      <w:r w:rsidR="005F7638">
        <w:t xml:space="preserve"> in element input data. </w:t>
      </w:r>
      <w:r w:rsidR="007735E9">
        <w:t>I</w:t>
      </w:r>
      <w:r w:rsidR="005F7638">
        <w:t>ndexes 1</w:t>
      </w:r>
      <w:r w:rsidR="007735E9">
        <w:t>-</w:t>
      </w:r>
      <w:r w:rsidR="005F7638">
        <w:t>6 refer to relative displacements (1,2,3) and relative rotations</w:t>
      </w:r>
      <w:r w:rsidR="00115C3F">
        <w:t xml:space="preserve"> </w:t>
      </w:r>
      <w:r w:rsidR="005F7638">
        <w:t>(4,5,6) between nodes A and B</w:t>
      </w:r>
      <w:r w:rsidR="00C92F3C">
        <w:t xml:space="preserve">, following the directions illustrated in </w:t>
      </w:r>
      <w:r w:rsidR="00C92F3C">
        <w:fldChar w:fldCharType="begin"/>
      </w:r>
      <w:r w:rsidR="00C92F3C">
        <w:instrText xml:space="preserve"> REF _Ref52430534 \h </w:instrText>
      </w:r>
      <w:r w:rsidR="00C92F3C">
        <w:fldChar w:fldCharType="separate"/>
      </w:r>
      <w:r w:rsidR="00F219D1">
        <w:t xml:space="preserve">Figure </w:t>
      </w:r>
      <w:r w:rsidR="00F219D1">
        <w:rPr>
          <w:noProof/>
        </w:rPr>
        <w:t>14</w:t>
      </w:r>
      <w:r w:rsidR="00C92F3C">
        <w:fldChar w:fldCharType="end"/>
      </w:r>
      <w:r w:rsidR="00C92F3C">
        <w:t xml:space="preserve"> and considering the local coordinate system directions (CS input)</w:t>
      </w:r>
      <w:r w:rsidR="005F7638">
        <w:t>. With that, t</w:t>
      </w:r>
      <w:r w:rsidR="00F7389C">
        <w:t>he element contribution to the</w:t>
      </w:r>
      <w:r w:rsidR="00734ED5">
        <w:t xml:space="preserve"> model </w:t>
      </w:r>
      <w:r w:rsidR="00050B69">
        <w:t>weak form</w:t>
      </w:r>
      <w:r w:rsidR="00F7389C">
        <w:t xml:space="preserve"> is divided in two terms, as follows:</w:t>
      </w:r>
    </w:p>
    <w:p w14:paraId="58BC33F7" w14:textId="77777777" w:rsidR="00251206" w:rsidRDefault="00251206" w:rsidP="00F7389C">
      <w:pPr>
        <w:ind w:firstLine="708"/>
      </w:pPr>
    </w:p>
    <w:tbl>
      <w:tblPr>
        <w:tblStyle w:val="Tabelacomgrade"/>
        <w:tblW w:w="8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679"/>
      </w:tblGrid>
      <w:tr w:rsidR="00963D73" w:rsidRPr="00164EB6" w14:paraId="7C107237" w14:textId="77777777" w:rsidTr="00DD37C2">
        <w:tc>
          <w:tcPr>
            <w:tcW w:w="7933" w:type="dxa"/>
          </w:tcPr>
          <w:p w14:paraId="1CC85BBD" w14:textId="6D922E3B" w:rsidR="00963D73" w:rsidRPr="00164EB6" w:rsidRDefault="00734ED5" w:rsidP="00DD37C2">
            <w:pPr>
              <w:rPr>
                <w:rFonts w:eastAsiaTheme="minorEastAsia"/>
              </w:rPr>
            </w:pPr>
            <m:oMath>
              <m:r>
                <m:rPr>
                  <m:sty m:val="p"/>
                </m:rPr>
                <w:rPr>
                  <w:rFonts w:ascii="Cambria Math" w:hAnsi="Cambria Math"/>
                </w:rPr>
                <m:t>δ</m:t>
              </m:r>
              <m:sSub>
                <m:sSubPr>
                  <m:ctrlPr>
                    <w:rPr>
                      <w:rFonts w:ascii="Cambria Math" w:hAnsi="Cambria Math"/>
                      <w:iCs/>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r>
                <m:rPr>
                  <m:sty m:val="b"/>
                </m:rPr>
                <w:rPr>
                  <w:rFonts w:ascii="Cambria Math" w:hAnsi="Cambria Math"/>
                </w:rPr>
                <m:t>K</m:t>
              </m:r>
              <m:d>
                <m:dPr>
                  <m:ctrlPr>
                    <w:rPr>
                      <w:rFonts w:ascii="Cambria Math" w:hAnsi="Cambria Math"/>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r>
                                  <m:rPr>
                                    <m:sty m:val="b"/>
                                  </m:rPr>
                                  <w:rPr>
                                    <w:rFonts w:ascii="Cambria Math" w:hAnsi="Cambria Math"/>
                                  </w:rPr>
                                  <m:t>u</m:t>
                                </m:r>
                              </m:e>
                              <m:sub>
                                <m:r>
                                  <m:rPr>
                                    <m:sty m:val="p"/>
                                  </m:rPr>
                                  <w:rPr>
                                    <w:rFonts w:ascii="Cambria Math" w:hAnsi="Cambria Math"/>
                                  </w:rPr>
                                  <m:t>A</m:t>
                                </m:r>
                              </m:sub>
                            </m:sSub>
                          </m:e>
                        </m:mr>
                        <m:mr>
                          <m:e>
                            <m:sSub>
                              <m:sSubPr>
                                <m:ctrlPr>
                                  <w:rPr>
                                    <w:rFonts w:ascii="Cambria Math" w:hAnsi="Cambria Math"/>
                                    <w:iCs/>
                                  </w:rPr>
                                </m:ctrlPr>
                              </m:sSubPr>
                              <m:e>
                                <m:r>
                                  <m:rPr>
                                    <m:sty m:val="b"/>
                                  </m:rPr>
                                  <w:rPr>
                                    <w:rFonts w:ascii="Cambria Math" w:hAnsi="Cambria Math"/>
                                  </w:rPr>
                                  <m:t>α</m:t>
                                </m:r>
                              </m:e>
                              <m:sub>
                                <m:r>
                                  <m:rPr>
                                    <m:sty m:val="p"/>
                                  </m:rPr>
                                  <w:rPr>
                                    <w:rFonts w:ascii="Cambria Math" w:hAnsi="Cambria Math"/>
                                  </w:rPr>
                                  <m:t>A</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r>
                                  <m:rPr>
                                    <m:sty m:val="b"/>
                                  </m:rPr>
                                  <w:rPr>
                                    <w:rFonts w:ascii="Cambria Math" w:hAnsi="Cambria Math"/>
                                  </w:rPr>
                                  <m:t>u</m:t>
                                </m:r>
                              </m:e>
                              <m:sub>
                                <m:r>
                                  <m:rPr>
                                    <m:sty m:val="p"/>
                                  </m:rPr>
                                  <w:rPr>
                                    <w:rFonts w:ascii="Cambria Math" w:hAnsi="Cambria Math"/>
                                  </w:rPr>
                                  <m:t>B</m:t>
                                </m:r>
                              </m:sub>
                            </m:sSub>
                          </m:e>
                        </m:mr>
                        <m:mr>
                          <m:e>
                            <m:sSub>
                              <m:sSubPr>
                                <m:ctrlPr>
                                  <w:rPr>
                                    <w:rFonts w:ascii="Cambria Math" w:hAnsi="Cambria Math"/>
                                    <w:iCs/>
                                  </w:rPr>
                                </m:ctrlPr>
                              </m:sSubPr>
                              <m:e>
                                <m:r>
                                  <m:rPr>
                                    <m:sty m:val="b"/>
                                  </m:rPr>
                                  <w:rPr>
                                    <w:rFonts w:ascii="Cambria Math" w:hAnsi="Cambria Math"/>
                                  </w:rPr>
                                  <m:t>α</m:t>
                                </m:r>
                              </m:e>
                              <m:sub>
                                <m:r>
                                  <m:rPr>
                                    <m:sty m:val="p"/>
                                  </m:rPr>
                                  <w:rPr>
                                    <w:rFonts w:ascii="Cambria Math" w:hAnsi="Cambria Math"/>
                                  </w:rPr>
                                  <m:t>B</m:t>
                                </m:r>
                              </m:sub>
                            </m:sSub>
                          </m:e>
                        </m:mr>
                      </m:m>
                    </m:e>
                  </m:d>
                </m:e>
              </m:d>
              <m:r>
                <w:rPr>
                  <w:rFonts w:ascii="Cambria Math" w:hAnsi="Cambria Math"/>
                </w:rPr>
                <m:t>⋅</m:t>
              </m:r>
              <m:d>
                <m:dPr>
                  <m:ctrlPr>
                    <w:rPr>
                      <w:rFonts w:ascii="Cambria Math" w:hAnsi="Cambria Math"/>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u</m:t>
                                </m:r>
                              </m:e>
                              <m:sub>
                                <m:r>
                                  <m:rPr>
                                    <m:sty m:val="p"/>
                                  </m:rPr>
                                  <w:rPr>
                                    <w:rFonts w:ascii="Cambria Math" w:hAnsi="Cambria Math"/>
                                  </w:rPr>
                                  <m:t>A</m:t>
                                </m:r>
                              </m:sub>
                            </m:sSub>
                          </m:e>
                        </m:m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α</m:t>
                                </m:r>
                              </m:e>
                              <m:sub>
                                <m:r>
                                  <m:rPr>
                                    <m:sty m:val="p"/>
                                  </m:rPr>
                                  <w:rPr>
                                    <w:rFonts w:ascii="Cambria Math" w:hAnsi="Cambria Math"/>
                                  </w:rPr>
                                  <m:t>A</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u</m:t>
                                </m:r>
                              </m:e>
                              <m:sub>
                                <m:r>
                                  <m:rPr>
                                    <m:sty m:val="p"/>
                                  </m:rPr>
                                  <w:rPr>
                                    <w:rFonts w:ascii="Cambria Math" w:hAnsi="Cambria Math"/>
                                  </w:rPr>
                                  <m:t>B</m:t>
                                </m:r>
                              </m:sub>
                            </m:sSub>
                          </m:e>
                        </m:m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α</m:t>
                                </m:r>
                              </m:e>
                              <m:sub>
                                <m:r>
                                  <m:rPr>
                                    <m:sty m:val="p"/>
                                  </m:rPr>
                                  <w:rPr>
                                    <w:rFonts w:ascii="Cambria Math" w:hAnsi="Cambria Math"/>
                                  </w:rPr>
                                  <m:t>B</m:t>
                                </m:r>
                              </m:sub>
                            </m:sSub>
                          </m:e>
                        </m:mr>
                      </m:m>
                    </m:e>
                  </m:d>
                </m:e>
              </m:d>
            </m:oMath>
            <w:r>
              <w:rPr>
                <w:rFonts w:eastAsiaTheme="minorEastAsia"/>
              </w:rPr>
              <w:t>,</w:t>
            </w:r>
          </w:p>
        </w:tc>
        <w:tc>
          <w:tcPr>
            <w:tcW w:w="679" w:type="dxa"/>
          </w:tcPr>
          <w:p w14:paraId="4D742731" w14:textId="3EF27FED" w:rsidR="00963D73" w:rsidRPr="00164EB6" w:rsidRDefault="00963D73" w:rsidP="00DD37C2">
            <w:pPr>
              <w:pStyle w:val="EqCaption"/>
              <w:rPr>
                <w:rFonts w:eastAsiaTheme="minorEastAsia"/>
                <w:i/>
              </w:rPr>
            </w:pPr>
            <w:r w:rsidRPr="00164EB6">
              <w:t xml:space="preserve">( </w:t>
            </w:r>
            <w:r w:rsidRPr="00164EB6">
              <w:rPr>
                <w:i/>
              </w:rPr>
              <w:fldChar w:fldCharType="begin"/>
            </w:r>
            <w:r w:rsidRPr="00164EB6">
              <w:instrText xml:space="preserve"> SEQ ( \* ARABIC </w:instrText>
            </w:r>
            <w:r w:rsidRPr="00164EB6">
              <w:rPr>
                <w:i/>
              </w:rPr>
              <w:fldChar w:fldCharType="separate"/>
            </w:r>
            <w:r w:rsidR="00F219D1">
              <w:rPr>
                <w:noProof/>
              </w:rPr>
              <w:t>1</w:t>
            </w:r>
            <w:r w:rsidRPr="00164EB6">
              <w:rPr>
                <w:i/>
              </w:rPr>
              <w:fldChar w:fldCharType="end"/>
            </w:r>
            <w:r w:rsidRPr="00164EB6">
              <w:t xml:space="preserve"> )</w:t>
            </w:r>
          </w:p>
        </w:tc>
      </w:tr>
    </w:tbl>
    <w:p w14:paraId="043267E5" w14:textId="1C047A9B" w:rsidR="00963D73" w:rsidRDefault="00963D73" w:rsidP="00734ED5"/>
    <w:p w14:paraId="72E058CF" w14:textId="55AFD1F3" w:rsidR="00734ED5" w:rsidRDefault="00734ED5" w:rsidP="00734ED5">
      <w:r>
        <w:t xml:space="preserve">stemming from the virtual work of internal (elastic) </w:t>
      </w:r>
      <w:r w:rsidR="009563C0">
        <w:t>loads</w:t>
      </w:r>
      <w:r>
        <w:t xml:space="preserve"> and </w:t>
      </w:r>
    </w:p>
    <w:p w14:paraId="55163E27" w14:textId="77777777" w:rsidR="0001332F" w:rsidRPr="0006450D" w:rsidRDefault="0001332F" w:rsidP="00734ED5"/>
    <w:tbl>
      <w:tblPr>
        <w:tblStyle w:val="Tabelacomgrade"/>
        <w:tblW w:w="8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679"/>
      </w:tblGrid>
      <w:tr w:rsidR="00734ED5" w:rsidRPr="00164EB6" w14:paraId="05E11B6B" w14:textId="77777777" w:rsidTr="00DD37C2">
        <w:tc>
          <w:tcPr>
            <w:tcW w:w="7933" w:type="dxa"/>
          </w:tcPr>
          <w:p w14:paraId="52853F9C" w14:textId="7AA579EB" w:rsidR="00734ED5" w:rsidRPr="00164EB6" w:rsidRDefault="00734ED5" w:rsidP="00DD37C2">
            <w:pPr>
              <w:rPr>
                <w:rFonts w:eastAsiaTheme="minorEastAsia"/>
              </w:rPr>
            </w:pPr>
            <m:oMath>
              <m:r>
                <m:rPr>
                  <m:sty m:val="p"/>
                </m:rPr>
                <w:rPr>
                  <w:rFonts w:ascii="Cambria Math" w:hAnsi="Cambria Math"/>
                </w:rPr>
                <m:t>δ</m:t>
              </m:r>
              <m:sSub>
                <m:sSubPr>
                  <m:ctrlPr>
                    <w:rPr>
                      <w:rFonts w:ascii="Cambria Math" w:hAnsi="Cambria Math"/>
                      <w:iCs/>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r>
                <m:rPr>
                  <m:sty m:val="b"/>
                </m:rPr>
                <w:rPr>
                  <w:rFonts w:ascii="Cambria Math" w:hAnsi="Cambria Math"/>
                </w:rPr>
                <m:t>C</m:t>
              </m:r>
              <m:d>
                <m:dPr>
                  <m:ctrlPr>
                    <w:rPr>
                      <w:rFonts w:ascii="Cambria Math" w:hAnsi="Cambria Math"/>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acc>
                                  <m:accPr>
                                    <m:chr m:val="̇"/>
                                    <m:ctrlPr>
                                      <w:rPr>
                                        <w:rFonts w:ascii="Cambria Math" w:hAnsi="Cambria Math"/>
                                        <w:b/>
                                        <w:bCs/>
                                        <w:iCs/>
                                      </w:rPr>
                                    </m:ctrlPr>
                                  </m:accPr>
                                  <m:e>
                                    <m:r>
                                      <m:rPr>
                                        <m:sty m:val="b"/>
                                      </m:rPr>
                                      <w:rPr>
                                        <w:rFonts w:ascii="Cambria Math" w:hAnsi="Cambria Math"/>
                                      </w:rPr>
                                      <m:t>u</m:t>
                                    </m:r>
                                  </m:e>
                                </m:acc>
                              </m:e>
                              <m:sub>
                                <m:r>
                                  <m:rPr>
                                    <m:sty m:val="p"/>
                                  </m:rPr>
                                  <w:rPr>
                                    <w:rFonts w:ascii="Cambria Math" w:hAnsi="Cambria Math"/>
                                  </w:rPr>
                                  <m:t>A</m:t>
                                </m:r>
                              </m:sub>
                            </m:sSub>
                          </m:e>
                        </m:mr>
                        <m:mr>
                          <m:e>
                            <m:sSub>
                              <m:sSubPr>
                                <m:ctrlPr>
                                  <w:rPr>
                                    <w:rFonts w:ascii="Cambria Math" w:hAnsi="Cambria Math"/>
                                    <w:iCs/>
                                  </w:rPr>
                                </m:ctrlPr>
                              </m:sSubPr>
                              <m:e>
                                <m:acc>
                                  <m:accPr>
                                    <m:chr m:val="̇"/>
                                    <m:ctrlPr>
                                      <w:rPr>
                                        <w:rFonts w:ascii="Cambria Math" w:hAnsi="Cambria Math"/>
                                        <w:b/>
                                        <w:bCs/>
                                      </w:rPr>
                                    </m:ctrlPr>
                                  </m:accPr>
                                  <m:e>
                                    <m:r>
                                      <m:rPr>
                                        <m:sty m:val="b"/>
                                      </m:rPr>
                                      <w:rPr>
                                        <w:rFonts w:ascii="Cambria Math" w:hAnsi="Cambria Math"/>
                                      </w:rPr>
                                      <m:t>α</m:t>
                                    </m:r>
                                  </m:e>
                                </m:acc>
                              </m:e>
                              <m:sub>
                                <m:r>
                                  <m:rPr>
                                    <m:sty m:val="p"/>
                                  </m:rPr>
                                  <w:rPr>
                                    <w:rFonts w:ascii="Cambria Math" w:hAnsi="Cambria Math"/>
                                  </w:rPr>
                                  <m:t>A</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acc>
                                  <m:accPr>
                                    <m:chr m:val="̇"/>
                                    <m:ctrlPr>
                                      <w:rPr>
                                        <w:rFonts w:ascii="Cambria Math" w:hAnsi="Cambria Math"/>
                                        <w:b/>
                                        <w:bCs/>
                                        <w:iCs/>
                                      </w:rPr>
                                    </m:ctrlPr>
                                  </m:accPr>
                                  <m:e>
                                    <m:r>
                                      <m:rPr>
                                        <m:sty m:val="b"/>
                                      </m:rPr>
                                      <w:rPr>
                                        <w:rFonts w:ascii="Cambria Math" w:hAnsi="Cambria Math"/>
                                      </w:rPr>
                                      <m:t>u</m:t>
                                    </m:r>
                                  </m:e>
                                </m:acc>
                              </m:e>
                              <m:sub>
                                <m:r>
                                  <m:rPr>
                                    <m:sty m:val="p"/>
                                  </m:rPr>
                                  <w:rPr>
                                    <w:rFonts w:ascii="Cambria Math" w:hAnsi="Cambria Math"/>
                                  </w:rPr>
                                  <m:t>B</m:t>
                                </m:r>
                              </m:sub>
                            </m:sSub>
                          </m:e>
                        </m:mr>
                        <m:mr>
                          <m:e>
                            <m:sSub>
                              <m:sSubPr>
                                <m:ctrlPr>
                                  <w:rPr>
                                    <w:rFonts w:ascii="Cambria Math" w:hAnsi="Cambria Math"/>
                                    <w:iCs/>
                                  </w:rPr>
                                </m:ctrlPr>
                              </m:sSubPr>
                              <m:e>
                                <m:acc>
                                  <m:accPr>
                                    <m:chr m:val="̇"/>
                                    <m:ctrlPr>
                                      <w:rPr>
                                        <w:rFonts w:ascii="Cambria Math" w:hAnsi="Cambria Math"/>
                                        <w:b/>
                                        <w:bCs/>
                                      </w:rPr>
                                    </m:ctrlPr>
                                  </m:accPr>
                                  <m:e>
                                    <m:r>
                                      <m:rPr>
                                        <m:sty m:val="b"/>
                                      </m:rPr>
                                      <w:rPr>
                                        <w:rFonts w:ascii="Cambria Math" w:hAnsi="Cambria Math"/>
                                      </w:rPr>
                                      <m:t>α</m:t>
                                    </m:r>
                                  </m:e>
                                </m:acc>
                              </m:e>
                              <m:sub>
                                <m:r>
                                  <m:rPr>
                                    <m:sty m:val="p"/>
                                  </m:rPr>
                                  <w:rPr>
                                    <w:rFonts w:ascii="Cambria Math" w:hAnsi="Cambria Math"/>
                                  </w:rPr>
                                  <m:t>B</m:t>
                                </m:r>
                              </m:sub>
                            </m:sSub>
                          </m:e>
                        </m:mr>
                      </m:m>
                    </m:e>
                  </m:d>
                </m:e>
              </m:d>
              <m:r>
                <w:rPr>
                  <w:rFonts w:ascii="Cambria Math" w:hAnsi="Cambria Math"/>
                </w:rPr>
                <m:t>⋅</m:t>
              </m:r>
              <m:d>
                <m:dPr>
                  <m:ctrlPr>
                    <w:rPr>
                      <w:rFonts w:ascii="Cambria Math" w:hAnsi="Cambria Math"/>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u</m:t>
                                </m:r>
                              </m:e>
                              <m:sub>
                                <m:r>
                                  <m:rPr>
                                    <m:sty m:val="p"/>
                                  </m:rPr>
                                  <w:rPr>
                                    <w:rFonts w:ascii="Cambria Math" w:hAnsi="Cambria Math"/>
                                  </w:rPr>
                                  <m:t>A</m:t>
                                </m:r>
                              </m:sub>
                            </m:sSub>
                          </m:e>
                        </m:m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α</m:t>
                                </m:r>
                              </m:e>
                              <m:sub>
                                <m:r>
                                  <m:rPr>
                                    <m:sty m:val="p"/>
                                  </m:rPr>
                                  <w:rPr>
                                    <w:rFonts w:ascii="Cambria Math" w:hAnsi="Cambria Math"/>
                                  </w:rPr>
                                  <m:t>A</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u</m:t>
                                </m:r>
                              </m:e>
                              <m:sub>
                                <m:r>
                                  <m:rPr>
                                    <m:sty m:val="p"/>
                                  </m:rPr>
                                  <w:rPr>
                                    <w:rFonts w:ascii="Cambria Math" w:hAnsi="Cambria Math"/>
                                  </w:rPr>
                                  <m:t>B</m:t>
                                </m:r>
                              </m:sub>
                            </m:sSub>
                          </m:e>
                        </m:mr>
                        <m:mr>
                          <m:e>
                            <m:sSub>
                              <m:sSubPr>
                                <m:ctrlPr>
                                  <w:rPr>
                                    <w:rFonts w:ascii="Cambria Math" w:hAnsi="Cambria Math"/>
                                    <w:iCs/>
                                  </w:rPr>
                                </m:ctrlPr>
                              </m:sSubPr>
                              <m:e>
                                <m:r>
                                  <m:rPr>
                                    <m:sty m:val="p"/>
                                  </m:rPr>
                                  <w:rPr>
                                    <w:rFonts w:ascii="Cambria Math" w:hAnsi="Cambria Math"/>
                                  </w:rPr>
                                  <m:t>δ</m:t>
                                </m:r>
                                <m:r>
                                  <m:rPr>
                                    <m:sty m:val="b"/>
                                  </m:rPr>
                                  <w:rPr>
                                    <w:rFonts w:ascii="Cambria Math" w:hAnsi="Cambria Math"/>
                                  </w:rPr>
                                  <m:t>α</m:t>
                                </m:r>
                              </m:e>
                              <m:sub>
                                <m:r>
                                  <m:rPr>
                                    <m:sty m:val="p"/>
                                  </m:rPr>
                                  <w:rPr>
                                    <w:rFonts w:ascii="Cambria Math" w:hAnsi="Cambria Math"/>
                                  </w:rPr>
                                  <m:t>B</m:t>
                                </m:r>
                              </m:sub>
                            </m:sSub>
                          </m:e>
                        </m:mr>
                      </m:m>
                    </m:e>
                  </m:d>
                </m:e>
              </m:d>
            </m:oMath>
            <w:r>
              <w:rPr>
                <w:rFonts w:eastAsiaTheme="minorEastAsia"/>
              </w:rPr>
              <w:t>,</w:t>
            </w:r>
          </w:p>
        </w:tc>
        <w:tc>
          <w:tcPr>
            <w:tcW w:w="679" w:type="dxa"/>
          </w:tcPr>
          <w:p w14:paraId="5CE6308B" w14:textId="4925B23E" w:rsidR="00734ED5" w:rsidRPr="00164EB6" w:rsidRDefault="00734ED5" w:rsidP="00DD37C2">
            <w:pPr>
              <w:pStyle w:val="EqCaption"/>
              <w:rPr>
                <w:rFonts w:eastAsiaTheme="minorEastAsia"/>
                <w:i/>
              </w:rPr>
            </w:pPr>
            <w:r w:rsidRPr="00164EB6">
              <w:t xml:space="preserve">( </w:t>
            </w:r>
            <w:r w:rsidRPr="00164EB6">
              <w:rPr>
                <w:i/>
              </w:rPr>
              <w:fldChar w:fldCharType="begin"/>
            </w:r>
            <w:r w:rsidRPr="00164EB6">
              <w:instrText xml:space="preserve"> SEQ ( \* ARABIC </w:instrText>
            </w:r>
            <w:r w:rsidRPr="00164EB6">
              <w:rPr>
                <w:i/>
              </w:rPr>
              <w:fldChar w:fldCharType="separate"/>
            </w:r>
            <w:r w:rsidR="00F219D1">
              <w:rPr>
                <w:noProof/>
              </w:rPr>
              <w:t>2</w:t>
            </w:r>
            <w:r w:rsidRPr="00164EB6">
              <w:rPr>
                <w:i/>
              </w:rPr>
              <w:fldChar w:fldCharType="end"/>
            </w:r>
            <w:r w:rsidRPr="00164EB6">
              <w:t xml:space="preserve"> )</w:t>
            </w:r>
          </w:p>
        </w:tc>
      </w:tr>
    </w:tbl>
    <w:p w14:paraId="2C6C4FB6" w14:textId="77777777" w:rsidR="00617222" w:rsidRDefault="00617222">
      <w:pPr>
        <w:jc w:val="left"/>
      </w:pPr>
    </w:p>
    <w:p w14:paraId="705D977E" w14:textId="515B4711" w:rsidR="003F3247" w:rsidRDefault="00617222" w:rsidP="00555983">
      <w:pPr>
        <w:rPr>
          <w:rFonts w:eastAsiaTheme="minorEastAsia"/>
          <w:iCs/>
        </w:rPr>
      </w:pPr>
      <w:r>
        <w:t xml:space="preserve">stemming from the virtual work of </w:t>
      </w:r>
      <w:r w:rsidR="007F62FF">
        <w:t>damping</w:t>
      </w:r>
      <w:r w:rsidR="00647B5D">
        <w:t xml:space="preserve"> (viscous)</w:t>
      </w:r>
      <w:r>
        <w:t xml:space="preserve"> </w:t>
      </w:r>
      <w:r w:rsidR="009563C0">
        <w:t>loads</w:t>
      </w:r>
      <w:r>
        <w:t>.</w:t>
      </w:r>
      <w:r w:rsidR="00251206">
        <w:t xml:space="preserve"> The quantities </w:t>
      </w:r>
      <m:oMath>
        <m:r>
          <m:rPr>
            <m:sty m:val="p"/>
          </m:rPr>
          <w:rPr>
            <w:rFonts w:ascii="Cambria Math" w:hAnsi="Cambria Math"/>
          </w:rPr>
          <m:t>δ</m:t>
        </m:r>
        <m:sSub>
          <m:sSubPr>
            <m:ctrlPr>
              <w:rPr>
                <w:rFonts w:ascii="Cambria Math" w:hAnsi="Cambria Math"/>
                <w:iCs/>
              </w:rPr>
            </m:ctrlPr>
          </m:sSubPr>
          <m:e>
            <m:r>
              <m:rPr>
                <m:sty m:val="p"/>
              </m:rPr>
              <w:rPr>
                <w:rFonts w:ascii="Cambria Math" w:hAnsi="Cambria Math"/>
              </w:rPr>
              <m:t>W</m:t>
            </m:r>
          </m:e>
          <m:sub>
            <m:r>
              <m:rPr>
                <m:sty m:val="p"/>
              </m:rPr>
              <w:rPr>
                <w:rFonts w:ascii="Cambria Math" w:hAnsi="Cambria Math"/>
              </w:rPr>
              <m:t>1</m:t>
            </m:r>
          </m:sub>
        </m:sSub>
      </m:oMath>
      <w:r w:rsidR="003A2903">
        <w:rPr>
          <w:rFonts w:eastAsiaTheme="minorEastAsia"/>
          <w:iCs/>
        </w:rPr>
        <w:t xml:space="preserve"> and </w:t>
      </w:r>
      <m:oMath>
        <m:r>
          <m:rPr>
            <m:sty m:val="p"/>
          </m:rPr>
          <w:rPr>
            <w:rFonts w:ascii="Cambria Math" w:hAnsi="Cambria Math"/>
          </w:rPr>
          <m:t>δ</m:t>
        </m:r>
        <m:sSub>
          <m:sSubPr>
            <m:ctrlPr>
              <w:rPr>
                <w:rFonts w:ascii="Cambria Math" w:hAnsi="Cambria Math"/>
                <w:iCs/>
              </w:rPr>
            </m:ctrlPr>
          </m:sSubPr>
          <m:e>
            <m:r>
              <m:rPr>
                <m:sty m:val="p"/>
              </m:rPr>
              <w:rPr>
                <w:rFonts w:ascii="Cambria Math" w:hAnsi="Cambria Math"/>
              </w:rPr>
              <m:t>W</m:t>
            </m:r>
          </m:e>
          <m:sub>
            <m:r>
              <m:rPr>
                <m:sty m:val="p"/>
              </m:rPr>
              <w:rPr>
                <w:rFonts w:ascii="Cambria Math" w:hAnsi="Cambria Math"/>
              </w:rPr>
              <m:t>2</m:t>
            </m:r>
          </m:sub>
        </m:sSub>
      </m:oMath>
      <w:r w:rsidR="003A2903">
        <w:rPr>
          <w:rFonts w:eastAsiaTheme="minorEastAsia"/>
          <w:iCs/>
        </w:rPr>
        <w:t xml:space="preserve"> may be re-written as:</w:t>
      </w:r>
    </w:p>
    <w:p w14:paraId="35C23C68" w14:textId="77777777" w:rsidR="0001332F" w:rsidRDefault="0001332F">
      <w:pPr>
        <w:jc w:val="left"/>
        <w:rPr>
          <w:rFonts w:eastAsiaTheme="minorEastAsia"/>
          <w:iCs/>
        </w:rPr>
      </w:pPr>
    </w:p>
    <w:tbl>
      <w:tblPr>
        <w:tblStyle w:val="Tabelacomgrade"/>
        <w:tblW w:w="8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679"/>
      </w:tblGrid>
      <w:tr w:rsidR="003F3247" w:rsidRPr="00164EB6" w14:paraId="44883079" w14:textId="77777777" w:rsidTr="00CE1C66">
        <w:tc>
          <w:tcPr>
            <w:tcW w:w="7933" w:type="dxa"/>
          </w:tcPr>
          <w:p w14:paraId="5189C178" w14:textId="35DA35CC" w:rsidR="003F3247" w:rsidRPr="00164EB6" w:rsidRDefault="003F3247" w:rsidP="00CE1C66">
            <w:pPr>
              <w:rPr>
                <w:rFonts w:eastAsiaTheme="minorEastAsia"/>
              </w:rPr>
            </w:pPr>
            <m:oMath>
              <m:r>
                <m:rPr>
                  <m:sty m:val="p"/>
                </m:rPr>
                <w:rPr>
                  <w:rFonts w:ascii="Cambria Math" w:hAnsi="Cambria Math"/>
                </w:rPr>
                <m:t>δ</m:t>
              </m:r>
              <m:sSub>
                <m:sSubPr>
                  <m:ctrlPr>
                    <w:rPr>
                      <w:rFonts w:ascii="Cambria Math" w:hAnsi="Cambria Math"/>
                      <w:iCs/>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i/>
                              </w:rPr>
                            </m:ctrlPr>
                          </m:mPr>
                          <m:mr>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u</m:t>
                                  </m:r>
                                  <m:ctrlPr>
                                    <w:rPr>
                                      <w:rFonts w:ascii="Cambria Math" w:hAnsi="Cambria Math"/>
                                      <w:b/>
                                    </w:rPr>
                                  </m:ctrlPr>
                                </m:e>
                                <m:sub>
                                  <m:r>
                                    <m:rPr>
                                      <m:sty m:val="p"/>
                                    </m:rPr>
                                    <w:rPr>
                                      <w:rFonts w:ascii="Cambria Math" w:hAnsi="Cambria Math"/>
                                    </w:rPr>
                                    <m:t>A</m:t>
                                  </m:r>
                                  <m:ctrlPr>
                                    <w:rPr>
                                      <w:rFonts w:ascii="Cambria Math" w:hAnsi="Cambria Math"/>
                                    </w:rPr>
                                  </m:ctrlPr>
                                </m:sub>
                                <m:sup>
                                  <m:r>
                                    <m:rPr>
                                      <m:sty m:val="p"/>
                                    </m:rPr>
                                    <w:rPr>
                                      <w:rFonts w:ascii="Cambria Math" w:hAnsi="Cambria Math"/>
                                    </w:rPr>
                                    <m:t>T</m:t>
                                  </m:r>
                                </m:sup>
                              </m:sSubSup>
                            </m:e>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α</m:t>
                                  </m:r>
                                  <m:ctrlPr>
                                    <w:rPr>
                                      <w:rFonts w:ascii="Cambria Math" w:hAnsi="Cambria Math"/>
                                      <w:b/>
                                    </w:rPr>
                                  </m:ctrlPr>
                                </m:e>
                                <m:sub>
                                  <m:r>
                                    <m:rPr>
                                      <m:sty m:val="p"/>
                                    </m:rPr>
                                    <w:rPr>
                                      <w:rFonts w:ascii="Cambria Math" w:hAnsi="Cambria Math"/>
                                    </w:rPr>
                                    <m:t>A</m:t>
                                  </m:r>
                                  <m:ctrlPr>
                                    <w:rPr>
                                      <w:rFonts w:ascii="Cambria Math" w:hAnsi="Cambria Math"/>
                                    </w:rPr>
                                  </m:ctrlPr>
                                </m:sub>
                                <m:sup>
                                  <m:r>
                                    <m:rPr>
                                      <m:sty m:val="p"/>
                                    </m:rPr>
                                    <w:rPr>
                                      <w:rFonts w:ascii="Cambria Math" w:hAnsi="Cambria Math"/>
                                    </w:rPr>
                                    <m:t>T</m:t>
                                  </m:r>
                                </m:sup>
                              </m:sSubSup>
                            </m:e>
                          </m:mr>
                        </m:m>
                      </m:e>
                      <m:e>
                        <m:m>
                          <m:mPr>
                            <m:mcs>
                              <m:mc>
                                <m:mcPr>
                                  <m:count m:val="2"/>
                                  <m:mcJc m:val="center"/>
                                </m:mcPr>
                              </m:mc>
                            </m:mcs>
                            <m:ctrlPr>
                              <w:rPr>
                                <w:rFonts w:ascii="Cambria Math" w:hAnsi="Cambria Math"/>
                                <w:i/>
                              </w:rPr>
                            </m:ctrlPr>
                          </m:mPr>
                          <m:mr>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u</m:t>
                                  </m:r>
                                  <m:ctrlPr>
                                    <w:rPr>
                                      <w:rFonts w:ascii="Cambria Math" w:hAnsi="Cambria Math"/>
                                      <w:b/>
                                    </w:rPr>
                                  </m:ctrlPr>
                                </m:e>
                                <m:sub>
                                  <m:r>
                                    <m:rPr>
                                      <m:sty m:val="p"/>
                                    </m:rPr>
                                    <w:rPr>
                                      <w:rFonts w:ascii="Cambria Math" w:hAnsi="Cambria Math"/>
                                    </w:rPr>
                                    <m:t>B</m:t>
                                  </m:r>
                                  <m:ctrlPr>
                                    <w:rPr>
                                      <w:rFonts w:ascii="Cambria Math" w:hAnsi="Cambria Math"/>
                                    </w:rPr>
                                  </m:ctrlPr>
                                </m:sub>
                                <m:sup>
                                  <m:r>
                                    <m:rPr>
                                      <m:sty m:val="p"/>
                                    </m:rPr>
                                    <w:rPr>
                                      <w:rFonts w:ascii="Cambria Math" w:hAnsi="Cambria Math"/>
                                    </w:rPr>
                                    <m:t>T</m:t>
                                  </m:r>
                                </m:sup>
                              </m:sSubSup>
                            </m:e>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α</m:t>
                                  </m:r>
                                  <m:ctrlPr>
                                    <w:rPr>
                                      <w:rFonts w:ascii="Cambria Math" w:hAnsi="Cambria Math"/>
                                      <w:b/>
                                    </w:rPr>
                                  </m:ctrlPr>
                                </m:e>
                                <m:sub>
                                  <m:r>
                                    <m:rPr>
                                      <m:sty m:val="p"/>
                                    </m:rPr>
                                    <w:rPr>
                                      <w:rFonts w:ascii="Cambria Math" w:hAnsi="Cambria Math"/>
                                    </w:rPr>
                                    <m:t>B</m:t>
                                  </m:r>
                                  <m:ctrlPr>
                                    <w:rPr>
                                      <w:rFonts w:ascii="Cambria Math" w:hAnsi="Cambria Math"/>
                                    </w:rPr>
                                  </m:ctrlPr>
                                </m:sub>
                                <m:sup>
                                  <m:r>
                                    <m:rPr>
                                      <m:sty m:val="p"/>
                                    </m:rPr>
                                    <w:rPr>
                                      <w:rFonts w:ascii="Cambria Math" w:hAnsi="Cambria Math"/>
                                    </w:rPr>
                                    <m:t>T</m:t>
                                  </m:r>
                                </m:sup>
                              </m:sSubSup>
                            </m:e>
                          </m:mr>
                        </m:m>
                      </m:e>
                    </m:mr>
                  </m:m>
                </m:e>
              </m:d>
              <m:d>
                <m:dPr>
                  <m:begChr m:val="["/>
                  <m:endChr m:val="]"/>
                  <m:ctrlPr>
                    <w:rPr>
                      <w:rFonts w:ascii="Cambria Math" w:hAnsi="Cambria Math"/>
                      <w:b/>
                    </w:rPr>
                  </m:ctrlPr>
                </m:dPr>
                <m:e>
                  <m:m>
                    <m:mPr>
                      <m:mcs>
                        <m:mc>
                          <m:mcPr>
                            <m:count m:val="2"/>
                            <m:mcJc m:val="center"/>
                          </m:mcPr>
                        </m:mc>
                      </m:mcs>
                      <m:ctrlPr>
                        <w:rPr>
                          <w:rFonts w:ascii="Cambria Math" w:hAnsi="Cambria Math"/>
                          <w:b/>
                        </w:rPr>
                      </m:ctrlPr>
                    </m:mPr>
                    <m:mr>
                      <m:e>
                        <m:r>
                          <m:rPr>
                            <m:sty m:val="b"/>
                          </m:rPr>
                          <w:rPr>
                            <w:rFonts w:ascii="Cambria Math" w:hAnsi="Cambria Math"/>
                          </w:rPr>
                          <m:t>+K</m:t>
                        </m:r>
                      </m:e>
                      <m:e>
                        <m:r>
                          <m:rPr>
                            <m:sty m:val="bi"/>
                          </m:rPr>
                          <w:rPr>
                            <w:rFonts w:ascii="Cambria Math" w:hAnsi="Cambria Math"/>
                          </w:rPr>
                          <m:t>-</m:t>
                        </m:r>
                        <m:r>
                          <m:rPr>
                            <m:sty m:val="b"/>
                          </m:rPr>
                          <w:rPr>
                            <w:rFonts w:ascii="Cambria Math" w:hAnsi="Cambria Math"/>
                          </w:rPr>
                          <m:t>K</m:t>
                        </m:r>
                      </m:e>
                    </m:mr>
                    <m:mr>
                      <m:e>
                        <m:r>
                          <m:rPr>
                            <m:sty m:val="bi"/>
                          </m:rPr>
                          <w:rPr>
                            <w:rFonts w:ascii="Cambria Math" w:hAnsi="Cambria Math"/>
                          </w:rPr>
                          <m:t>-</m:t>
                        </m:r>
                        <m:r>
                          <m:rPr>
                            <m:sty m:val="b"/>
                          </m:rPr>
                          <w:rPr>
                            <w:rFonts w:ascii="Cambria Math" w:hAnsi="Cambria Math"/>
                          </w:rPr>
                          <m:t>K</m:t>
                        </m:r>
                      </m:e>
                      <m:e>
                        <m:r>
                          <m:rPr>
                            <m:sty m:val="b"/>
                          </m:rPr>
                          <w:rPr>
                            <w:rFonts w:ascii="Cambria Math" w:hAnsi="Cambria Math"/>
                          </w:rPr>
                          <m:t>+K</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Cs/>
                                    </w:rPr>
                                  </m:ctrlPr>
                                </m:sSubPr>
                                <m:e>
                                  <m:r>
                                    <m:rPr>
                                      <m:sty m:val="b"/>
                                    </m:rPr>
                                    <w:rPr>
                                      <w:rFonts w:ascii="Cambria Math" w:hAnsi="Cambria Math"/>
                                    </w:rPr>
                                    <m:t>u</m:t>
                                  </m:r>
                                </m:e>
                                <m:sub>
                                  <m:r>
                                    <m:rPr>
                                      <m:sty m:val="p"/>
                                    </m:rPr>
                                    <w:rPr>
                                      <w:rFonts w:ascii="Cambria Math" w:hAnsi="Cambria Math"/>
                                    </w:rPr>
                                    <m:t>A</m:t>
                                  </m:r>
                                </m:sub>
                              </m:sSub>
                            </m:e>
                          </m:mr>
                          <m:mr>
                            <m:e>
                              <m:sSub>
                                <m:sSubPr>
                                  <m:ctrlPr>
                                    <w:rPr>
                                      <w:rFonts w:ascii="Cambria Math" w:hAnsi="Cambria Math"/>
                                      <w:iCs/>
                                    </w:rPr>
                                  </m:ctrlPr>
                                </m:sSubPr>
                                <m:e>
                                  <m:r>
                                    <m:rPr>
                                      <m:sty m:val="b"/>
                                    </m:rPr>
                                    <w:rPr>
                                      <w:rFonts w:ascii="Cambria Math" w:hAnsi="Cambria Math"/>
                                    </w:rPr>
                                    <m:t>α</m:t>
                                  </m:r>
                                </m:e>
                                <m:sub>
                                  <m:r>
                                    <m:rPr>
                                      <m:sty m:val="p"/>
                                    </m:rPr>
                                    <w:rPr>
                                      <w:rFonts w:ascii="Cambria Math" w:hAnsi="Cambria Math"/>
                                    </w:rPr>
                                    <m:t>A</m:t>
                                  </m:r>
                                </m:sub>
                              </m:sSub>
                            </m:e>
                          </m:mr>
                        </m:m>
                      </m:e>
                    </m:mr>
                    <m:mr>
                      <m:e>
                        <m:m>
                          <m:mPr>
                            <m:mcs>
                              <m:mc>
                                <m:mcPr>
                                  <m:count m:val="1"/>
                                  <m:mcJc m:val="center"/>
                                </m:mcPr>
                              </m:mc>
                            </m:mcs>
                            <m:ctrlPr>
                              <w:rPr>
                                <w:rFonts w:ascii="Cambria Math" w:hAnsi="Cambria Math"/>
                                <w:i/>
                              </w:rPr>
                            </m:ctrlPr>
                          </m:mPr>
                          <m:mr>
                            <m:e>
                              <m:sSub>
                                <m:sSubPr>
                                  <m:ctrlPr>
                                    <w:rPr>
                                      <w:rFonts w:ascii="Cambria Math" w:hAnsi="Cambria Math"/>
                                      <w:iCs/>
                                    </w:rPr>
                                  </m:ctrlPr>
                                </m:sSubPr>
                                <m:e>
                                  <m:r>
                                    <m:rPr>
                                      <m:sty m:val="b"/>
                                    </m:rPr>
                                    <w:rPr>
                                      <w:rFonts w:ascii="Cambria Math" w:hAnsi="Cambria Math"/>
                                    </w:rPr>
                                    <m:t>u</m:t>
                                  </m:r>
                                </m:e>
                                <m:sub>
                                  <m:r>
                                    <m:rPr>
                                      <m:sty m:val="p"/>
                                    </m:rPr>
                                    <w:rPr>
                                      <w:rFonts w:ascii="Cambria Math" w:hAnsi="Cambria Math"/>
                                    </w:rPr>
                                    <m:t>B</m:t>
                                  </m:r>
                                </m:sub>
                              </m:sSub>
                            </m:e>
                          </m:mr>
                          <m:mr>
                            <m:e>
                              <m:sSub>
                                <m:sSubPr>
                                  <m:ctrlPr>
                                    <w:rPr>
                                      <w:rFonts w:ascii="Cambria Math" w:hAnsi="Cambria Math"/>
                                      <w:iCs/>
                                    </w:rPr>
                                  </m:ctrlPr>
                                </m:sSubPr>
                                <m:e>
                                  <m:r>
                                    <m:rPr>
                                      <m:sty m:val="b"/>
                                    </m:rPr>
                                    <w:rPr>
                                      <w:rFonts w:ascii="Cambria Math" w:hAnsi="Cambria Math"/>
                                    </w:rPr>
                                    <m:t>α</m:t>
                                  </m:r>
                                </m:e>
                                <m:sub>
                                  <m:r>
                                    <m:rPr>
                                      <m:sty m:val="p"/>
                                    </m:rPr>
                                    <w:rPr>
                                      <w:rFonts w:ascii="Cambria Math" w:hAnsi="Cambria Math"/>
                                    </w:rPr>
                                    <m:t>B</m:t>
                                  </m:r>
                                </m:sub>
                              </m:sSub>
                            </m:e>
                          </m:mr>
                        </m:m>
                      </m:e>
                    </m:mr>
                  </m:m>
                </m:e>
              </m:d>
            </m:oMath>
            <w:r>
              <w:rPr>
                <w:rFonts w:eastAsiaTheme="minorEastAsia"/>
              </w:rPr>
              <w:t>,</w:t>
            </w:r>
          </w:p>
        </w:tc>
        <w:tc>
          <w:tcPr>
            <w:tcW w:w="679" w:type="dxa"/>
          </w:tcPr>
          <w:p w14:paraId="2CD00CCF" w14:textId="63316822" w:rsidR="003F3247" w:rsidRPr="00164EB6" w:rsidRDefault="003F3247" w:rsidP="00CE1C66">
            <w:pPr>
              <w:pStyle w:val="EqCaption"/>
              <w:rPr>
                <w:rFonts w:eastAsiaTheme="minorEastAsia"/>
                <w:i/>
              </w:rPr>
            </w:pPr>
            <w:r w:rsidRPr="00164EB6">
              <w:t xml:space="preserve">( </w:t>
            </w:r>
            <w:r w:rsidRPr="00164EB6">
              <w:rPr>
                <w:i/>
              </w:rPr>
              <w:fldChar w:fldCharType="begin"/>
            </w:r>
            <w:r w:rsidRPr="00164EB6">
              <w:instrText xml:space="preserve"> SEQ ( \* ARABIC </w:instrText>
            </w:r>
            <w:r w:rsidRPr="00164EB6">
              <w:rPr>
                <w:i/>
              </w:rPr>
              <w:fldChar w:fldCharType="separate"/>
            </w:r>
            <w:r w:rsidR="00F219D1">
              <w:rPr>
                <w:noProof/>
              </w:rPr>
              <w:t>3</w:t>
            </w:r>
            <w:r w:rsidRPr="00164EB6">
              <w:rPr>
                <w:i/>
              </w:rPr>
              <w:fldChar w:fldCharType="end"/>
            </w:r>
            <w:r w:rsidRPr="00164EB6">
              <w:t xml:space="preserve"> )</w:t>
            </w:r>
          </w:p>
        </w:tc>
      </w:tr>
    </w:tbl>
    <w:p w14:paraId="0947DC66" w14:textId="77777777" w:rsidR="0001332F" w:rsidRDefault="0001332F">
      <w:pPr>
        <w:jc w:val="left"/>
      </w:pPr>
    </w:p>
    <w:p w14:paraId="6E360D48" w14:textId="77942477" w:rsidR="00F2030F" w:rsidRDefault="00F2030F">
      <w:pPr>
        <w:jc w:val="left"/>
      </w:pPr>
      <w:r>
        <w:t>and</w:t>
      </w:r>
    </w:p>
    <w:p w14:paraId="2F353500" w14:textId="77777777" w:rsidR="00F2030F" w:rsidRDefault="00F2030F">
      <w:pPr>
        <w:jc w:val="left"/>
      </w:pPr>
    </w:p>
    <w:tbl>
      <w:tblPr>
        <w:tblStyle w:val="Tabelacomgrade"/>
        <w:tblW w:w="8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679"/>
      </w:tblGrid>
      <w:tr w:rsidR="00F2030F" w:rsidRPr="00164EB6" w14:paraId="481B2D67" w14:textId="77777777" w:rsidTr="00CE1C66">
        <w:tc>
          <w:tcPr>
            <w:tcW w:w="7933" w:type="dxa"/>
          </w:tcPr>
          <w:p w14:paraId="273EFC32" w14:textId="2471FA74" w:rsidR="00F2030F" w:rsidRPr="00164EB6" w:rsidRDefault="00F2030F" w:rsidP="00CE1C66">
            <w:pPr>
              <w:rPr>
                <w:rFonts w:eastAsiaTheme="minorEastAsia"/>
              </w:rPr>
            </w:pPr>
            <m:oMath>
              <m:r>
                <m:rPr>
                  <m:sty m:val="p"/>
                </m:rPr>
                <w:rPr>
                  <w:rFonts w:ascii="Cambria Math" w:hAnsi="Cambria Math"/>
                </w:rPr>
                <m:t>δ</m:t>
              </m:r>
              <m:sSub>
                <m:sSubPr>
                  <m:ctrlPr>
                    <w:rPr>
                      <w:rFonts w:ascii="Cambria Math" w:hAnsi="Cambria Math"/>
                      <w:iCs/>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2"/>
                                  <m:mcJc m:val="center"/>
                                </m:mcPr>
                              </m:mc>
                            </m:mcs>
                            <m:ctrlPr>
                              <w:rPr>
                                <w:rFonts w:ascii="Cambria Math" w:hAnsi="Cambria Math"/>
                                <w:i/>
                              </w:rPr>
                            </m:ctrlPr>
                          </m:mPr>
                          <m:mr>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u</m:t>
                                  </m:r>
                                  <m:ctrlPr>
                                    <w:rPr>
                                      <w:rFonts w:ascii="Cambria Math" w:hAnsi="Cambria Math"/>
                                      <w:b/>
                                    </w:rPr>
                                  </m:ctrlPr>
                                </m:e>
                                <m:sub>
                                  <m:r>
                                    <m:rPr>
                                      <m:sty m:val="p"/>
                                    </m:rPr>
                                    <w:rPr>
                                      <w:rFonts w:ascii="Cambria Math" w:hAnsi="Cambria Math"/>
                                    </w:rPr>
                                    <m:t>A</m:t>
                                  </m:r>
                                  <m:ctrlPr>
                                    <w:rPr>
                                      <w:rFonts w:ascii="Cambria Math" w:hAnsi="Cambria Math"/>
                                    </w:rPr>
                                  </m:ctrlPr>
                                </m:sub>
                                <m:sup>
                                  <m:r>
                                    <m:rPr>
                                      <m:sty m:val="p"/>
                                    </m:rPr>
                                    <w:rPr>
                                      <w:rFonts w:ascii="Cambria Math" w:hAnsi="Cambria Math"/>
                                    </w:rPr>
                                    <m:t>T</m:t>
                                  </m:r>
                                </m:sup>
                              </m:sSubSup>
                            </m:e>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α</m:t>
                                  </m:r>
                                  <m:ctrlPr>
                                    <w:rPr>
                                      <w:rFonts w:ascii="Cambria Math" w:hAnsi="Cambria Math"/>
                                      <w:b/>
                                    </w:rPr>
                                  </m:ctrlPr>
                                </m:e>
                                <m:sub>
                                  <m:r>
                                    <m:rPr>
                                      <m:sty m:val="p"/>
                                    </m:rPr>
                                    <w:rPr>
                                      <w:rFonts w:ascii="Cambria Math" w:hAnsi="Cambria Math"/>
                                    </w:rPr>
                                    <m:t>A</m:t>
                                  </m:r>
                                  <m:ctrlPr>
                                    <w:rPr>
                                      <w:rFonts w:ascii="Cambria Math" w:hAnsi="Cambria Math"/>
                                    </w:rPr>
                                  </m:ctrlPr>
                                </m:sub>
                                <m:sup>
                                  <m:r>
                                    <m:rPr>
                                      <m:sty m:val="p"/>
                                    </m:rPr>
                                    <w:rPr>
                                      <w:rFonts w:ascii="Cambria Math" w:hAnsi="Cambria Math"/>
                                    </w:rPr>
                                    <m:t>T</m:t>
                                  </m:r>
                                </m:sup>
                              </m:sSubSup>
                            </m:e>
                          </m:mr>
                        </m:m>
                      </m:e>
                      <m:e>
                        <m:m>
                          <m:mPr>
                            <m:mcs>
                              <m:mc>
                                <m:mcPr>
                                  <m:count m:val="2"/>
                                  <m:mcJc m:val="center"/>
                                </m:mcPr>
                              </m:mc>
                            </m:mcs>
                            <m:ctrlPr>
                              <w:rPr>
                                <w:rFonts w:ascii="Cambria Math" w:hAnsi="Cambria Math"/>
                                <w:i/>
                              </w:rPr>
                            </m:ctrlPr>
                          </m:mPr>
                          <m:mr>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u</m:t>
                                  </m:r>
                                  <m:ctrlPr>
                                    <w:rPr>
                                      <w:rFonts w:ascii="Cambria Math" w:hAnsi="Cambria Math"/>
                                      <w:b/>
                                    </w:rPr>
                                  </m:ctrlPr>
                                </m:e>
                                <m:sub>
                                  <m:r>
                                    <m:rPr>
                                      <m:sty m:val="p"/>
                                    </m:rPr>
                                    <w:rPr>
                                      <w:rFonts w:ascii="Cambria Math" w:hAnsi="Cambria Math"/>
                                    </w:rPr>
                                    <m:t>B</m:t>
                                  </m:r>
                                  <m:ctrlPr>
                                    <w:rPr>
                                      <w:rFonts w:ascii="Cambria Math" w:hAnsi="Cambria Math"/>
                                    </w:rPr>
                                  </m:ctrlPr>
                                </m:sub>
                                <m:sup>
                                  <m:r>
                                    <m:rPr>
                                      <m:sty m:val="p"/>
                                    </m:rPr>
                                    <w:rPr>
                                      <w:rFonts w:ascii="Cambria Math" w:hAnsi="Cambria Math"/>
                                    </w:rPr>
                                    <m:t>T</m:t>
                                  </m:r>
                                </m:sup>
                              </m:sSubSup>
                            </m:e>
                            <m:e>
                              <m:sSubSup>
                                <m:sSubSupPr>
                                  <m:ctrlPr>
                                    <w:rPr>
                                      <w:rFonts w:ascii="Cambria Math" w:hAnsi="Cambria Math"/>
                                      <w:i/>
                                      <w:iCs/>
                                    </w:rPr>
                                  </m:ctrlPr>
                                </m:sSubSupPr>
                                <m:e>
                                  <m:r>
                                    <m:rPr>
                                      <m:sty m:val="p"/>
                                    </m:rPr>
                                    <w:rPr>
                                      <w:rFonts w:ascii="Cambria Math" w:hAnsi="Cambria Math"/>
                                    </w:rPr>
                                    <m:t>δ</m:t>
                                  </m:r>
                                  <m:r>
                                    <m:rPr>
                                      <m:sty m:val="b"/>
                                    </m:rPr>
                                    <w:rPr>
                                      <w:rFonts w:ascii="Cambria Math" w:hAnsi="Cambria Math"/>
                                    </w:rPr>
                                    <m:t>α</m:t>
                                  </m:r>
                                  <m:ctrlPr>
                                    <w:rPr>
                                      <w:rFonts w:ascii="Cambria Math" w:hAnsi="Cambria Math"/>
                                      <w:b/>
                                    </w:rPr>
                                  </m:ctrlPr>
                                </m:e>
                                <m:sub>
                                  <m:r>
                                    <m:rPr>
                                      <m:sty m:val="p"/>
                                    </m:rPr>
                                    <w:rPr>
                                      <w:rFonts w:ascii="Cambria Math" w:hAnsi="Cambria Math"/>
                                    </w:rPr>
                                    <m:t>B</m:t>
                                  </m:r>
                                  <m:ctrlPr>
                                    <w:rPr>
                                      <w:rFonts w:ascii="Cambria Math" w:hAnsi="Cambria Math"/>
                                    </w:rPr>
                                  </m:ctrlPr>
                                </m:sub>
                                <m:sup>
                                  <m:r>
                                    <m:rPr>
                                      <m:sty m:val="p"/>
                                    </m:rPr>
                                    <w:rPr>
                                      <w:rFonts w:ascii="Cambria Math" w:hAnsi="Cambria Math"/>
                                    </w:rPr>
                                    <m:t>T</m:t>
                                  </m:r>
                                </m:sup>
                              </m:sSubSup>
                            </m:e>
                          </m:mr>
                        </m:m>
                      </m:e>
                    </m:mr>
                  </m:m>
                </m:e>
              </m:d>
              <m:d>
                <m:dPr>
                  <m:begChr m:val="["/>
                  <m:endChr m:val="]"/>
                  <m:ctrlPr>
                    <w:rPr>
                      <w:rFonts w:ascii="Cambria Math" w:hAnsi="Cambria Math"/>
                      <w:b/>
                    </w:rPr>
                  </m:ctrlPr>
                </m:dPr>
                <m:e>
                  <m:m>
                    <m:mPr>
                      <m:mcs>
                        <m:mc>
                          <m:mcPr>
                            <m:count m:val="2"/>
                            <m:mcJc m:val="center"/>
                          </m:mcPr>
                        </m:mc>
                      </m:mcs>
                      <m:ctrlPr>
                        <w:rPr>
                          <w:rFonts w:ascii="Cambria Math" w:hAnsi="Cambria Math"/>
                          <w:b/>
                        </w:rPr>
                      </m:ctrlPr>
                    </m:mPr>
                    <m:mr>
                      <m:e>
                        <m:r>
                          <m:rPr>
                            <m:sty m:val="b"/>
                          </m:rPr>
                          <w:rPr>
                            <w:rFonts w:ascii="Cambria Math" w:hAnsi="Cambria Math"/>
                          </w:rPr>
                          <m:t>+C</m:t>
                        </m:r>
                      </m:e>
                      <m:e>
                        <m:r>
                          <m:rPr>
                            <m:sty m:val="bi"/>
                          </m:rPr>
                          <w:rPr>
                            <w:rFonts w:ascii="Cambria Math" w:hAnsi="Cambria Math"/>
                          </w:rPr>
                          <m:t>-</m:t>
                        </m:r>
                        <m:r>
                          <m:rPr>
                            <m:sty m:val="b"/>
                          </m:rPr>
                          <w:rPr>
                            <w:rFonts w:ascii="Cambria Math" w:hAnsi="Cambria Math"/>
                          </w:rPr>
                          <m:t>C</m:t>
                        </m:r>
                      </m:e>
                    </m:mr>
                    <m:mr>
                      <m:e>
                        <m:r>
                          <m:rPr>
                            <m:sty m:val="bi"/>
                          </m:rPr>
                          <w:rPr>
                            <w:rFonts w:ascii="Cambria Math" w:hAnsi="Cambria Math"/>
                          </w:rPr>
                          <m:t>-</m:t>
                        </m:r>
                        <m:r>
                          <m:rPr>
                            <m:sty m:val="b"/>
                          </m:rPr>
                          <w:rPr>
                            <w:rFonts w:ascii="Cambria Math" w:hAnsi="Cambria Math"/>
                          </w:rPr>
                          <m:t>C</m:t>
                        </m:r>
                      </m:e>
                      <m:e>
                        <m:r>
                          <m:rPr>
                            <m:sty m:val="b"/>
                          </m:rPr>
                          <w:rPr>
                            <w:rFonts w:ascii="Cambria Math" w:hAnsi="Cambria Math"/>
                          </w:rPr>
                          <m:t>+C</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Cs/>
                                    </w:rPr>
                                  </m:ctrlPr>
                                </m:sSubPr>
                                <m:e>
                                  <m:acc>
                                    <m:accPr>
                                      <m:chr m:val="̇"/>
                                      <m:ctrlPr>
                                        <w:rPr>
                                          <w:rFonts w:ascii="Cambria Math" w:hAnsi="Cambria Math"/>
                                          <w:b/>
                                        </w:rPr>
                                      </m:ctrlPr>
                                    </m:accPr>
                                    <m:e>
                                      <m:r>
                                        <m:rPr>
                                          <m:sty m:val="b"/>
                                        </m:rPr>
                                        <w:rPr>
                                          <w:rFonts w:ascii="Cambria Math" w:hAnsi="Cambria Math"/>
                                        </w:rPr>
                                        <m:t>u</m:t>
                                      </m:r>
                                    </m:e>
                                  </m:acc>
                                </m:e>
                                <m:sub>
                                  <m:r>
                                    <m:rPr>
                                      <m:sty m:val="p"/>
                                    </m:rPr>
                                    <w:rPr>
                                      <w:rFonts w:ascii="Cambria Math" w:hAnsi="Cambria Math"/>
                                    </w:rPr>
                                    <m:t>A</m:t>
                                  </m:r>
                                </m:sub>
                              </m:sSub>
                            </m:e>
                          </m:mr>
                          <m:mr>
                            <m:e>
                              <m:sSub>
                                <m:sSubPr>
                                  <m:ctrlPr>
                                    <w:rPr>
                                      <w:rFonts w:ascii="Cambria Math" w:hAnsi="Cambria Math"/>
                                      <w:iCs/>
                                    </w:rPr>
                                  </m:ctrlPr>
                                </m:sSubPr>
                                <m:e>
                                  <m:acc>
                                    <m:accPr>
                                      <m:chr m:val="̇"/>
                                      <m:ctrlPr>
                                        <w:rPr>
                                          <w:rFonts w:ascii="Cambria Math" w:hAnsi="Cambria Math"/>
                                          <w:b/>
                                        </w:rPr>
                                      </m:ctrlPr>
                                    </m:accPr>
                                    <m:e>
                                      <m:r>
                                        <m:rPr>
                                          <m:sty m:val="b"/>
                                        </m:rPr>
                                        <w:rPr>
                                          <w:rFonts w:ascii="Cambria Math" w:hAnsi="Cambria Math"/>
                                        </w:rPr>
                                        <m:t>α</m:t>
                                      </m:r>
                                    </m:e>
                                  </m:acc>
                                </m:e>
                                <m:sub>
                                  <m:r>
                                    <m:rPr>
                                      <m:sty m:val="p"/>
                                    </m:rPr>
                                    <w:rPr>
                                      <w:rFonts w:ascii="Cambria Math" w:hAnsi="Cambria Math"/>
                                    </w:rPr>
                                    <m:t>A</m:t>
                                  </m:r>
                                </m:sub>
                              </m:sSub>
                            </m:e>
                          </m:mr>
                        </m:m>
                      </m:e>
                    </m:mr>
                    <m:mr>
                      <m:e>
                        <m:m>
                          <m:mPr>
                            <m:mcs>
                              <m:mc>
                                <m:mcPr>
                                  <m:count m:val="1"/>
                                  <m:mcJc m:val="center"/>
                                </m:mcPr>
                              </m:mc>
                            </m:mcs>
                            <m:ctrlPr>
                              <w:rPr>
                                <w:rFonts w:ascii="Cambria Math" w:hAnsi="Cambria Math"/>
                                <w:i/>
                              </w:rPr>
                            </m:ctrlPr>
                          </m:mPr>
                          <m:mr>
                            <m:e>
                              <m:sSub>
                                <m:sSubPr>
                                  <m:ctrlPr>
                                    <w:rPr>
                                      <w:rFonts w:ascii="Cambria Math" w:hAnsi="Cambria Math"/>
                                      <w:iCs/>
                                    </w:rPr>
                                  </m:ctrlPr>
                                </m:sSubPr>
                                <m:e>
                                  <m:acc>
                                    <m:accPr>
                                      <m:chr m:val="̇"/>
                                      <m:ctrlPr>
                                        <w:rPr>
                                          <w:rFonts w:ascii="Cambria Math" w:hAnsi="Cambria Math"/>
                                          <w:b/>
                                        </w:rPr>
                                      </m:ctrlPr>
                                    </m:accPr>
                                    <m:e>
                                      <m:r>
                                        <m:rPr>
                                          <m:sty m:val="b"/>
                                        </m:rPr>
                                        <w:rPr>
                                          <w:rFonts w:ascii="Cambria Math" w:hAnsi="Cambria Math"/>
                                        </w:rPr>
                                        <m:t>u</m:t>
                                      </m:r>
                                    </m:e>
                                  </m:acc>
                                </m:e>
                                <m:sub>
                                  <m:r>
                                    <m:rPr>
                                      <m:sty m:val="p"/>
                                    </m:rPr>
                                    <w:rPr>
                                      <w:rFonts w:ascii="Cambria Math" w:hAnsi="Cambria Math"/>
                                    </w:rPr>
                                    <m:t>B</m:t>
                                  </m:r>
                                </m:sub>
                              </m:sSub>
                            </m:e>
                          </m:mr>
                          <m:mr>
                            <m:e>
                              <m:sSub>
                                <m:sSubPr>
                                  <m:ctrlPr>
                                    <w:rPr>
                                      <w:rFonts w:ascii="Cambria Math" w:hAnsi="Cambria Math"/>
                                      <w:iCs/>
                                    </w:rPr>
                                  </m:ctrlPr>
                                </m:sSubPr>
                                <m:e>
                                  <m:acc>
                                    <m:accPr>
                                      <m:chr m:val="̇"/>
                                      <m:ctrlPr>
                                        <w:rPr>
                                          <w:rFonts w:ascii="Cambria Math" w:hAnsi="Cambria Math"/>
                                          <w:b/>
                                        </w:rPr>
                                      </m:ctrlPr>
                                    </m:accPr>
                                    <m:e>
                                      <m:r>
                                        <m:rPr>
                                          <m:sty m:val="b"/>
                                        </m:rPr>
                                        <w:rPr>
                                          <w:rFonts w:ascii="Cambria Math" w:hAnsi="Cambria Math"/>
                                        </w:rPr>
                                        <m:t>α</m:t>
                                      </m:r>
                                    </m:e>
                                  </m:acc>
                                </m:e>
                                <m:sub>
                                  <m:r>
                                    <m:rPr>
                                      <m:sty m:val="p"/>
                                    </m:rPr>
                                    <w:rPr>
                                      <w:rFonts w:ascii="Cambria Math" w:hAnsi="Cambria Math"/>
                                    </w:rPr>
                                    <m:t>B</m:t>
                                  </m:r>
                                </m:sub>
                              </m:sSub>
                            </m:e>
                          </m:mr>
                        </m:m>
                      </m:e>
                    </m:mr>
                  </m:m>
                </m:e>
              </m:d>
            </m:oMath>
            <w:r w:rsidR="00AD6FC4">
              <w:rPr>
                <w:rFonts w:eastAsiaTheme="minorEastAsia"/>
              </w:rPr>
              <w:t>.</w:t>
            </w:r>
          </w:p>
        </w:tc>
        <w:tc>
          <w:tcPr>
            <w:tcW w:w="679" w:type="dxa"/>
          </w:tcPr>
          <w:p w14:paraId="365DD0AC" w14:textId="27B7456B" w:rsidR="00F2030F" w:rsidRPr="00164EB6" w:rsidRDefault="00F2030F" w:rsidP="00CE1C66">
            <w:pPr>
              <w:pStyle w:val="EqCaption"/>
              <w:rPr>
                <w:rFonts w:eastAsiaTheme="minorEastAsia"/>
                <w:i/>
              </w:rPr>
            </w:pPr>
            <w:r w:rsidRPr="00164EB6">
              <w:t xml:space="preserve">( </w:t>
            </w:r>
            <w:r w:rsidRPr="00164EB6">
              <w:rPr>
                <w:i/>
              </w:rPr>
              <w:fldChar w:fldCharType="begin"/>
            </w:r>
            <w:r w:rsidRPr="00164EB6">
              <w:instrText xml:space="preserve"> SEQ ( \* ARABIC </w:instrText>
            </w:r>
            <w:r w:rsidRPr="00164EB6">
              <w:rPr>
                <w:i/>
              </w:rPr>
              <w:fldChar w:fldCharType="separate"/>
            </w:r>
            <w:r w:rsidR="00F219D1">
              <w:rPr>
                <w:noProof/>
              </w:rPr>
              <w:t>4</w:t>
            </w:r>
            <w:r w:rsidRPr="00164EB6">
              <w:rPr>
                <w:i/>
              </w:rPr>
              <w:fldChar w:fldCharType="end"/>
            </w:r>
            <w:r w:rsidRPr="00164EB6">
              <w:t xml:space="preserve"> )</w:t>
            </w:r>
          </w:p>
        </w:tc>
      </w:tr>
    </w:tbl>
    <w:p w14:paraId="192E3630" w14:textId="77777777" w:rsidR="00217DDE" w:rsidRDefault="00217DDE">
      <w:pPr>
        <w:jc w:val="left"/>
      </w:pPr>
    </w:p>
    <w:p w14:paraId="3E51975B" w14:textId="77777777" w:rsidR="0001332F" w:rsidRDefault="00217DDE" w:rsidP="00555983">
      <w:r>
        <w:t>Therefore, one may see this element as a contribution involving 12 degrees of freedom</w:t>
      </w:r>
      <w:r w:rsidR="0001332F">
        <w:t xml:space="preserve">, connecting nodes A and B by a user-defined stiffness and damping which rule the relative movement between these nodes. </w:t>
      </w:r>
    </w:p>
    <w:p w14:paraId="16751525" w14:textId="58DC3978" w:rsidR="00FE04FB" w:rsidRDefault="0001332F" w:rsidP="00555983">
      <w:pPr>
        <w:rPr>
          <w:rFonts w:eastAsiaTheme="majorEastAsia" w:cstheme="majorBidi"/>
          <w:b/>
          <w:sz w:val="40"/>
          <w:szCs w:val="32"/>
        </w:rPr>
      </w:pPr>
      <w:r w:rsidRPr="00555983">
        <w:rPr>
          <w:b/>
          <w:bCs/>
        </w:rPr>
        <w:t>Note</w:t>
      </w:r>
      <w:r>
        <w:t xml:space="preserve">: </w:t>
      </w:r>
      <w:r w:rsidR="00452A20">
        <w:t xml:space="preserve">No updates in directions of stiffness/damping coefficients are considered. They follow the directions defined by the local coordinate system CS, independently of displacements/rotations </w:t>
      </w:r>
      <w:r w:rsidR="00115EEF">
        <w:t>experienced by</w:t>
      </w:r>
      <w:r w:rsidR="00452A20">
        <w:t xml:space="preserve"> nodes A and B.</w:t>
      </w:r>
      <w:r w:rsidR="00FE04FB">
        <w:br w:type="page"/>
      </w:r>
    </w:p>
    <w:p w14:paraId="44FCB364" w14:textId="59E738A6" w:rsidR="00394F1D" w:rsidRPr="005003D2" w:rsidRDefault="00394F1D" w:rsidP="00394F1D">
      <w:pPr>
        <w:pStyle w:val="Ttulo1"/>
      </w:pPr>
      <w:bookmarkStart w:id="33" w:name="_Toc87510621"/>
      <w:r>
        <w:lastRenderedPageBreak/>
        <w:t>Particles</w:t>
      </w:r>
      <w:bookmarkEnd w:id="33"/>
    </w:p>
    <w:p w14:paraId="2D7AEAE1" w14:textId="0BE8B9C4" w:rsidR="00394F1D" w:rsidRPr="00194498" w:rsidRDefault="00394F1D" w:rsidP="00394F1D">
      <w:pPr>
        <w:rPr>
          <w:i/>
        </w:rPr>
      </w:pPr>
      <w:r w:rsidRPr="00194498">
        <w:rPr>
          <w:i/>
        </w:rPr>
        <w:t xml:space="preserve">Starts a command block for </w:t>
      </w:r>
      <w:r>
        <w:rPr>
          <w:i/>
        </w:rPr>
        <w:t>creation</w:t>
      </w:r>
      <w:r w:rsidRPr="00194498">
        <w:rPr>
          <w:i/>
        </w:rPr>
        <w:t xml:space="preserve"> of </w:t>
      </w:r>
      <w:r>
        <w:rPr>
          <w:i/>
        </w:rPr>
        <w:t>particles</w:t>
      </w:r>
      <w:r w:rsidRPr="00194498">
        <w:rPr>
          <w:i/>
        </w:rPr>
        <w:t>.</w:t>
      </w:r>
    </w:p>
    <w:p w14:paraId="5F9194A0" w14:textId="77777777" w:rsidR="00394F1D" w:rsidRPr="00194498" w:rsidRDefault="00394F1D" w:rsidP="00394F1D">
      <w:pPr>
        <w:pStyle w:val="Ttulo3"/>
      </w:pPr>
      <w:r w:rsidRPr="00687292">
        <w:rPr>
          <w:rFonts w:eastAsiaTheme="minorHAnsi"/>
        </w:rPr>
        <w:t>Syntax</w:t>
      </w:r>
      <w:r w:rsidRPr="00194498">
        <w:rPr>
          <w:rFonts w:eastAsiaTheme="minorHAnsi"/>
        </w:rPr>
        <w:t>:</w:t>
      </w:r>
    </w:p>
    <w:p w14:paraId="6EFFA4A0" w14:textId="7AA296B5" w:rsidR="00394F1D" w:rsidRPr="009F5BD5" w:rsidRDefault="006C57CF" w:rsidP="00394F1D">
      <w:pPr>
        <w:pBdr>
          <w:top w:val="single" w:sz="4" w:space="1" w:color="auto"/>
          <w:left w:val="single" w:sz="4" w:space="4" w:color="auto"/>
          <w:bottom w:val="single" w:sz="4" w:space="1" w:color="auto"/>
          <w:right w:val="single" w:sz="4" w:space="4" w:color="auto"/>
        </w:pBdr>
        <w:spacing w:after="0"/>
      </w:pPr>
      <w:r>
        <w:t>Particles</w:t>
      </w:r>
      <w:r w:rsidR="00394F1D" w:rsidRPr="009F5BD5">
        <w:tab/>
      </w:r>
      <w:r w:rsidR="00394F1D">
        <w:t>N</w:t>
      </w:r>
    </w:p>
    <w:p w14:paraId="605B7A8B" w14:textId="77777777" w:rsidR="00394F1D" w:rsidRPr="00D824FF" w:rsidRDefault="00394F1D" w:rsidP="00394F1D">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30792068" w14:textId="77777777" w:rsidR="00394F1D" w:rsidRDefault="00394F1D" w:rsidP="00394F1D">
      <w:pPr>
        <w:pStyle w:val="PargrafodaLista"/>
      </w:pPr>
    </w:p>
    <w:p w14:paraId="31DCFD90" w14:textId="2EED8976" w:rsidR="00394F1D" w:rsidRDefault="00394F1D" w:rsidP="003C60FB">
      <w:pPr>
        <w:pStyle w:val="PargrafodaLista"/>
        <w:numPr>
          <w:ilvl w:val="0"/>
          <w:numId w:val="15"/>
        </w:numPr>
      </w:pPr>
      <w:r w:rsidRPr="00194498">
        <w:t xml:space="preserve">N: number of </w:t>
      </w:r>
      <w:r w:rsidR="007A07C0">
        <w:t>particles</w:t>
      </w:r>
    </w:p>
    <w:p w14:paraId="05F8579B" w14:textId="3C9CC7F9" w:rsidR="00394F1D" w:rsidRPr="00194498" w:rsidRDefault="00394F1D" w:rsidP="003C60FB">
      <w:pPr>
        <w:pStyle w:val="PargrafodaLista"/>
        <w:numPr>
          <w:ilvl w:val="0"/>
          <w:numId w:val="15"/>
        </w:numPr>
      </w:pPr>
      <w:r>
        <w:t xml:space="preserve">Name: current </w:t>
      </w:r>
      <w:r w:rsidR="007A07C0">
        <w:t>particle</w:t>
      </w:r>
      <w:r>
        <w:t xml:space="preserve"> name</w:t>
      </w:r>
    </w:p>
    <w:p w14:paraId="23458411" w14:textId="016D5586" w:rsidR="00394F1D" w:rsidRPr="00194498" w:rsidRDefault="00394F1D" w:rsidP="003C60FB">
      <w:pPr>
        <w:pStyle w:val="PargrafodaLista"/>
        <w:numPr>
          <w:ilvl w:val="0"/>
          <w:numId w:val="15"/>
        </w:numPr>
      </w:pPr>
      <w:r w:rsidRPr="00194498">
        <w:t xml:space="preserve">ID: current </w:t>
      </w:r>
      <w:r w:rsidR="007A07C0">
        <w:t>particle</w:t>
      </w:r>
      <w:r w:rsidRPr="00194498">
        <w:t xml:space="preserve"> identification number</w:t>
      </w:r>
    </w:p>
    <w:p w14:paraId="3CE840D7" w14:textId="79F0BF1E" w:rsidR="00394F1D" w:rsidRPr="00194498" w:rsidRDefault="00394F1D" w:rsidP="003C60FB">
      <w:pPr>
        <w:pStyle w:val="PargrafodaLista"/>
        <w:numPr>
          <w:ilvl w:val="0"/>
          <w:numId w:val="15"/>
        </w:numPr>
      </w:pPr>
      <w:r>
        <w:t xml:space="preserve">data: current </w:t>
      </w:r>
      <w:r w:rsidR="007A07C0">
        <w:t>particle</w:t>
      </w:r>
      <w:r>
        <w:t xml:space="preserve"> data (depends on </w:t>
      </w:r>
      <w:r w:rsidR="007A07C0">
        <w:t>particle</w:t>
      </w:r>
      <w:r>
        <w:t xml:space="preserve"> resources and requirements)</w:t>
      </w:r>
    </w:p>
    <w:p w14:paraId="350C4894" w14:textId="77777777" w:rsidR="00394F1D" w:rsidRPr="00194498" w:rsidRDefault="00394F1D" w:rsidP="00394F1D">
      <w:pPr>
        <w:pStyle w:val="Ttulo3"/>
        <w:rPr>
          <w:rFonts w:eastAsiaTheme="minorHAnsi"/>
        </w:rPr>
      </w:pPr>
      <w:r w:rsidRPr="00687292">
        <w:rPr>
          <w:rFonts w:eastAsiaTheme="minorHAnsi"/>
        </w:rPr>
        <w:t>Example</w:t>
      </w:r>
      <w:r w:rsidRPr="00194498">
        <w:rPr>
          <w:rFonts w:eastAsiaTheme="minorHAnsi"/>
        </w:rPr>
        <w:t>:</w:t>
      </w:r>
    </w:p>
    <w:p w14:paraId="334932C1" w14:textId="5CD882DC" w:rsidR="00394F1D" w:rsidRDefault="00901AEE" w:rsidP="00394F1D">
      <w:pPr>
        <w:pBdr>
          <w:top w:val="single" w:sz="4" w:space="1" w:color="auto"/>
          <w:left w:val="single" w:sz="4" w:space="4" w:color="auto"/>
          <w:bottom w:val="single" w:sz="4" w:space="1" w:color="auto"/>
          <w:right w:val="single" w:sz="4" w:space="4" w:color="auto"/>
        </w:pBdr>
        <w:spacing w:after="0" w:line="240" w:lineRule="auto"/>
      </w:pPr>
      <w:r>
        <w:t>Particles</w:t>
      </w:r>
      <w:r w:rsidR="00394F1D">
        <w:tab/>
      </w:r>
      <w:r w:rsidR="008D7784">
        <w:t>2</w:t>
      </w:r>
    </w:p>
    <w:p w14:paraId="1A2CD98D" w14:textId="5F3AD331" w:rsidR="00394F1D" w:rsidRDefault="008D7784" w:rsidP="00394F1D">
      <w:pPr>
        <w:pBdr>
          <w:top w:val="single" w:sz="4" w:space="1" w:color="auto"/>
          <w:left w:val="single" w:sz="4" w:space="4" w:color="auto"/>
          <w:bottom w:val="single" w:sz="4" w:space="1" w:color="auto"/>
          <w:right w:val="single" w:sz="4" w:space="4" w:color="auto"/>
        </w:pBdr>
        <w:spacing w:after="0" w:line="240" w:lineRule="auto"/>
        <w:rPr>
          <w:lang w:val="fr-FR"/>
        </w:rPr>
      </w:pPr>
      <w:r w:rsidRPr="00BC6189">
        <w:rPr>
          <w:lang w:val="fr-FR"/>
        </w:rPr>
        <w:t>Sphere</w:t>
      </w:r>
      <w:r w:rsidRPr="00BC6189">
        <w:rPr>
          <w:lang w:val="fr-FR"/>
        </w:rPr>
        <w:tab/>
        <w:t>1</w:t>
      </w:r>
      <w:r w:rsidRPr="00BC6189">
        <w:rPr>
          <w:lang w:val="fr-FR"/>
        </w:rPr>
        <w:tab/>
        <w:t>Mat</w:t>
      </w:r>
      <w:r w:rsidRPr="00BC6189">
        <w:rPr>
          <w:lang w:val="fr-FR"/>
        </w:rPr>
        <w:tab/>
        <w:t>1</w:t>
      </w:r>
      <w:r w:rsidRPr="00BC6189">
        <w:rPr>
          <w:lang w:val="fr-FR"/>
        </w:rPr>
        <w:tab/>
        <w:t>CS</w:t>
      </w:r>
      <w:r w:rsidRPr="00BC6189">
        <w:rPr>
          <w:lang w:val="fr-FR"/>
        </w:rPr>
        <w:tab/>
        <w:t>1</w:t>
      </w:r>
      <w:r w:rsidRPr="00BC6189">
        <w:rPr>
          <w:lang w:val="fr-FR"/>
        </w:rPr>
        <w:tab/>
        <w:t>Radius</w:t>
      </w:r>
      <w:r w:rsidRPr="00BC6189">
        <w:rPr>
          <w:lang w:val="fr-FR"/>
        </w:rPr>
        <w:tab/>
        <w:t>2.5</w:t>
      </w:r>
      <w:r>
        <w:rPr>
          <w:lang w:val="fr-FR"/>
        </w:rPr>
        <w:tab/>
        <w:t>Node</w:t>
      </w:r>
      <w:r>
        <w:rPr>
          <w:lang w:val="fr-FR"/>
        </w:rPr>
        <w:tab/>
        <w:t>1</w:t>
      </w:r>
    </w:p>
    <w:p w14:paraId="6EC4F556" w14:textId="27964864" w:rsidR="008D7784" w:rsidRPr="008D7784" w:rsidRDefault="008D7784" w:rsidP="00394F1D">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Sphere</w:t>
      </w:r>
      <w:r>
        <w:rPr>
          <w:lang w:val="fr-FR"/>
        </w:rPr>
        <w:tab/>
        <w:t>2</w:t>
      </w:r>
      <w:r w:rsidR="006B1A0B">
        <w:rPr>
          <w:lang w:val="fr-FR"/>
        </w:rPr>
        <w:tab/>
        <w:t>Mat</w:t>
      </w:r>
      <w:r w:rsidR="006B1A0B">
        <w:rPr>
          <w:lang w:val="fr-FR"/>
        </w:rPr>
        <w:tab/>
        <w:t>1</w:t>
      </w:r>
      <w:r w:rsidR="006B1A0B">
        <w:rPr>
          <w:lang w:val="fr-FR"/>
        </w:rPr>
        <w:tab/>
        <w:t>CS</w:t>
      </w:r>
      <w:r w:rsidR="006B1A0B">
        <w:rPr>
          <w:lang w:val="fr-FR"/>
        </w:rPr>
        <w:tab/>
        <w:t>1</w:t>
      </w:r>
      <w:r w:rsidR="006B1A0B">
        <w:rPr>
          <w:lang w:val="fr-FR"/>
        </w:rPr>
        <w:tab/>
        <w:t>Radius</w:t>
      </w:r>
      <w:r w:rsidR="006B1A0B">
        <w:rPr>
          <w:lang w:val="fr-FR"/>
        </w:rPr>
        <w:tab/>
        <w:t>1</w:t>
      </w:r>
      <w:r w:rsidRPr="00BC6189">
        <w:rPr>
          <w:lang w:val="fr-FR"/>
        </w:rPr>
        <w:t>.5</w:t>
      </w:r>
      <w:r>
        <w:rPr>
          <w:lang w:val="fr-FR"/>
        </w:rPr>
        <w:tab/>
        <w:t>Node</w:t>
      </w:r>
      <w:r>
        <w:rPr>
          <w:lang w:val="fr-FR"/>
        </w:rPr>
        <w:tab/>
        <w:t>1</w:t>
      </w:r>
    </w:p>
    <w:p w14:paraId="0F126A26" w14:textId="77777777" w:rsidR="00394F1D" w:rsidRPr="00194498" w:rsidRDefault="00394F1D" w:rsidP="00394F1D">
      <w:pPr>
        <w:pStyle w:val="Ttulo3"/>
      </w:pPr>
      <w:r w:rsidRPr="00687292">
        <w:rPr>
          <w:rFonts w:eastAsiaTheme="minorHAnsi"/>
        </w:rPr>
        <w:t>Additional information:</w:t>
      </w:r>
    </w:p>
    <w:p w14:paraId="507EDEBD" w14:textId="24FF5EBE" w:rsidR="00C4615D" w:rsidRDefault="00394F1D" w:rsidP="00394F1D">
      <w:r w:rsidRPr="00194498">
        <w:tab/>
        <w:t xml:space="preserve">Each </w:t>
      </w:r>
      <w:r w:rsidR="00D46C35">
        <w:t>particle</w:t>
      </w:r>
      <w:r w:rsidRPr="00194498">
        <w:t xml:space="preserve"> is defined by </w:t>
      </w:r>
      <w:r>
        <w:t>a</w:t>
      </w:r>
      <w:r w:rsidRPr="00194498">
        <w:t xml:space="preserve"> </w:t>
      </w:r>
      <w:r>
        <w:t xml:space="preserve">specific </w:t>
      </w:r>
      <w:r w:rsidRPr="00194498">
        <w:t xml:space="preserve">keyword followed by the </w:t>
      </w:r>
      <w:r w:rsidR="00D46C35">
        <w:t>particle</w:t>
      </w:r>
      <w:r w:rsidRPr="00194498">
        <w:t xml:space="preserve"> </w:t>
      </w:r>
      <w:r>
        <w:t xml:space="preserve">identification </w:t>
      </w:r>
      <w:r w:rsidR="005B2700">
        <w:t xml:space="preserve">number </w:t>
      </w:r>
      <w:r w:rsidRPr="00194498">
        <w:t xml:space="preserve">(must be an ascending sequence </w:t>
      </w:r>
      <w:r>
        <w:t xml:space="preserve">starting from number one) and additional data. Each </w:t>
      </w:r>
      <w:r w:rsidR="00D46C35">
        <w:t>particle</w:t>
      </w:r>
      <w:r>
        <w:t xml:space="preserve"> available and its </w:t>
      </w:r>
      <w:r w:rsidR="00BF0E8D">
        <w:t xml:space="preserve">input data </w:t>
      </w:r>
      <w:r>
        <w:t>is explained next.</w:t>
      </w:r>
    </w:p>
    <w:p w14:paraId="2CA64A68" w14:textId="77777777" w:rsidR="00C4615D" w:rsidRDefault="00C4615D">
      <w:pPr>
        <w:jc w:val="left"/>
      </w:pPr>
      <w:r>
        <w:br w:type="page"/>
      </w:r>
    </w:p>
    <w:p w14:paraId="028155E5" w14:textId="19783552" w:rsidR="00C4615D" w:rsidRPr="005003D2" w:rsidRDefault="00C4615D" w:rsidP="00C4615D">
      <w:pPr>
        <w:pStyle w:val="Ttulo2"/>
      </w:pPr>
      <w:bookmarkStart w:id="34" w:name="_Toc87510622"/>
      <w:r>
        <w:lastRenderedPageBreak/>
        <w:t>Sphere</w:t>
      </w:r>
      <w:bookmarkEnd w:id="34"/>
    </w:p>
    <w:p w14:paraId="36C8EB10" w14:textId="753B667C" w:rsidR="00C4615D" w:rsidRPr="00194498" w:rsidRDefault="00C4615D" w:rsidP="00C4615D">
      <w:pPr>
        <w:rPr>
          <w:i/>
        </w:rPr>
      </w:pPr>
      <w:r>
        <w:rPr>
          <w:i/>
        </w:rPr>
        <w:t>Creates a spherical particle</w:t>
      </w:r>
      <w:r w:rsidRPr="00194498">
        <w:rPr>
          <w:i/>
        </w:rPr>
        <w:t>.</w:t>
      </w:r>
    </w:p>
    <w:p w14:paraId="75D655AE" w14:textId="77777777" w:rsidR="00C4615D" w:rsidRPr="00687292" w:rsidRDefault="00C4615D" w:rsidP="00C4615D">
      <w:pPr>
        <w:pStyle w:val="Ttulo3"/>
        <w:rPr>
          <w:rFonts w:eastAsiaTheme="minorHAnsi"/>
        </w:rPr>
      </w:pPr>
      <w:r w:rsidRPr="00687292">
        <w:rPr>
          <w:rFonts w:eastAsiaTheme="minorHAnsi"/>
        </w:rPr>
        <w:t>Syntax:</w:t>
      </w:r>
    </w:p>
    <w:p w14:paraId="710AE7BF" w14:textId="71EC1996" w:rsidR="005A469A" w:rsidRDefault="005A469A" w:rsidP="005A469A">
      <w:pPr>
        <w:pBdr>
          <w:top w:val="single" w:sz="4" w:space="1" w:color="auto"/>
          <w:left w:val="single" w:sz="4" w:space="4" w:color="auto"/>
          <w:bottom w:val="single" w:sz="4" w:space="1" w:color="auto"/>
          <w:right w:val="single" w:sz="4" w:space="4" w:color="auto"/>
        </w:pBdr>
        <w:spacing w:after="0" w:line="240" w:lineRule="auto"/>
        <w:rPr>
          <w:lang w:val="fr-FR"/>
        </w:rPr>
      </w:pPr>
      <w:r w:rsidRPr="00BC6189">
        <w:rPr>
          <w:lang w:val="fr-FR"/>
        </w:rPr>
        <w:t>Sphere</w:t>
      </w:r>
      <w:r w:rsidRPr="00BC6189">
        <w:rPr>
          <w:lang w:val="fr-FR"/>
        </w:rPr>
        <w:tab/>
      </w:r>
      <w:r>
        <w:rPr>
          <w:lang w:val="fr-FR"/>
        </w:rPr>
        <w:t>PID</w:t>
      </w:r>
      <w:r w:rsidRPr="00BC6189">
        <w:rPr>
          <w:lang w:val="fr-FR"/>
        </w:rPr>
        <w:tab/>
        <w:t>Mat</w:t>
      </w:r>
      <w:r w:rsidRPr="00BC6189">
        <w:rPr>
          <w:lang w:val="fr-FR"/>
        </w:rPr>
        <w:tab/>
      </w:r>
      <w:r>
        <w:rPr>
          <w:lang w:val="fr-FR"/>
        </w:rPr>
        <w:t>MID</w:t>
      </w:r>
      <w:r w:rsidRPr="00BC6189">
        <w:rPr>
          <w:lang w:val="fr-FR"/>
        </w:rPr>
        <w:tab/>
        <w:t>CS</w:t>
      </w:r>
      <w:r w:rsidRPr="00BC6189">
        <w:rPr>
          <w:lang w:val="fr-FR"/>
        </w:rPr>
        <w:tab/>
      </w:r>
      <w:r>
        <w:rPr>
          <w:lang w:val="fr-FR"/>
        </w:rPr>
        <w:t>CSID</w:t>
      </w:r>
      <w:r w:rsidRPr="00BC6189">
        <w:rPr>
          <w:lang w:val="fr-FR"/>
        </w:rPr>
        <w:tab/>
        <w:t>Radius</w:t>
      </w:r>
      <w:r w:rsidRPr="00BC6189">
        <w:rPr>
          <w:lang w:val="fr-FR"/>
        </w:rPr>
        <w:tab/>
      </w:r>
      <w:r>
        <w:rPr>
          <w:lang w:val="fr-FR"/>
        </w:rPr>
        <w:t>RV</w:t>
      </w:r>
      <w:r>
        <w:rPr>
          <w:lang w:val="fr-FR"/>
        </w:rPr>
        <w:tab/>
        <w:t>Node</w:t>
      </w:r>
      <w:r>
        <w:rPr>
          <w:lang w:val="fr-FR"/>
        </w:rPr>
        <w:tab/>
        <w:t>NID</w:t>
      </w:r>
    </w:p>
    <w:p w14:paraId="6F27FAE9" w14:textId="77777777" w:rsidR="00C4615D" w:rsidRPr="005A469A" w:rsidRDefault="00C4615D" w:rsidP="00C4615D">
      <w:pPr>
        <w:pStyle w:val="PargrafodaLista"/>
        <w:rPr>
          <w:lang w:val="fr-FR"/>
        </w:rPr>
      </w:pPr>
    </w:p>
    <w:p w14:paraId="6BD1BB45" w14:textId="73CC0D2E" w:rsidR="00C4615D" w:rsidRPr="00194498" w:rsidRDefault="005A469A" w:rsidP="003C60FB">
      <w:pPr>
        <w:pStyle w:val="PargrafodaLista"/>
        <w:numPr>
          <w:ilvl w:val="0"/>
          <w:numId w:val="15"/>
        </w:numPr>
      </w:pPr>
      <w:r>
        <w:t>P</w:t>
      </w:r>
      <w:r w:rsidR="00C4615D" w:rsidRPr="00194498">
        <w:t xml:space="preserve">ID: current </w:t>
      </w:r>
      <w:r>
        <w:t>particle</w:t>
      </w:r>
      <w:r w:rsidR="00C4615D" w:rsidRPr="00194498">
        <w:t xml:space="preserve"> identification number</w:t>
      </w:r>
    </w:p>
    <w:p w14:paraId="6D14185D" w14:textId="255C1FA5" w:rsidR="00C4615D" w:rsidRDefault="00C4615D" w:rsidP="003C60FB">
      <w:pPr>
        <w:pStyle w:val="PargrafodaLista"/>
        <w:numPr>
          <w:ilvl w:val="0"/>
          <w:numId w:val="15"/>
        </w:numPr>
      </w:pPr>
      <w:r>
        <w:t>M</w:t>
      </w:r>
      <w:r w:rsidRPr="00194498">
        <w:t xml:space="preserve">ID: </w:t>
      </w:r>
      <w:r>
        <w:t>material</w:t>
      </w:r>
      <w:r w:rsidRPr="00194498">
        <w:t xml:space="preserve"> identification number</w:t>
      </w:r>
    </w:p>
    <w:p w14:paraId="36F7933C" w14:textId="5A36BA9B" w:rsidR="00C4615D" w:rsidRDefault="00C4615D" w:rsidP="003C60FB">
      <w:pPr>
        <w:pStyle w:val="PargrafodaLista"/>
        <w:numPr>
          <w:ilvl w:val="0"/>
          <w:numId w:val="15"/>
        </w:numPr>
      </w:pPr>
      <w:r>
        <w:t>CSID: coordinate system identification number</w:t>
      </w:r>
    </w:p>
    <w:p w14:paraId="00A1B8F5" w14:textId="36AA96AE" w:rsidR="00C6378B" w:rsidRDefault="00C6378B" w:rsidP="003C60FB">
      <w:pPr>
        <w:pStyle w:val="PargrafodaLista"/>
        <w:numPr>
          <w:ilvl w:val="0"/>
          <w:numId w:val="15"/>
        </w:numPr>
      </w:pPr>
      <w:r>
        <w:t>RV: sphere radius value</w:t>
      </w:r>
    </w:p>
    <w:p w14:paraId="52D82A8E" w14:textId="67A39C37" w:rsidR="00C4615D" w:rsidRPr="00194498" w:rsidRDefault="00A43C67" w:rsidP="003C60FB">
      <w:pPr>
        <w:pStyle w:val="PargrafodaLista"/>
        <w:numPr>
          <w:ilvl w:val="0"/>
          <w:numId w:val="15"/>
        </w:numPr>
      </w:pPr>
      <w:r>
        <w:t>NID</w:t>
      </w:r>
      <w:r w:rsidR="00C4615D">
        <w:t xml:space="preserve">: identification number of </w:t>
      </w:r>
      <w:r>
        <w:t>the node</w:t>
      </w:r>
      <w:r w:rsidR="00C4615D">
        <w:t xml:space="preserve"> defining the </w:t>
      </w:r>
      <w:r>
        <w:t>particle</w:t>
      </w:r>
    </w:p>
    <w:p w14:paraId="49E5678C" w14:textId="77777777" w:rsidR="00C4615D" w:rsidRPr="00687292" w:rsidRDefault="00C4615D" w:rsidP="00C4615D">
      <w:pPr>
        <w:pStyle w:val="Ttulo3"/>
        <w:rPr>
          <w:rFonts w:eastAsiaTheme="minorHAnsi"/>
        </w:rPr>
      </w:pPr>
      <w:r w:rsidRPr="00A73F30">
        <w:t>Example</w:t>
      </w:r>
      <w:r w:rsidRPr="00687292">
        <w:rPr>
          <w:rFonts w:eastAsiaTheme="minorHAnsi"/>
        </w:rPr>
        <w:t>:</w:t>
      </w:r>
    </w:p>
    <w:p w14:paraId="00C23729" w14:textId="137492AC" w:rsidR="00C4615D" w:rsidRPr="00BE7300" w:rsidRDefault="00BE7300" w:rsidP="00C4615D">
      <w:pPr>
        <w:pBdr>
          <w:top w:val="single" w:sz="4" w:space="1" w:color="auto"/>
          <w:left w:val="single" w:sz="4" w:space="4" w:color="auto"/>
          <w:bottom w:val="single" w:sz="4" w:space="1" w:color="auto"/>
          <w:right w:val="single" w:sz="4" w:space="4" w:color="auto"/>
        </w:pBdr>
        <w:spacing w:after="0" w:line="240" w:lineRule="auto"/>
        <w:rPr>
          <w:lang w:val="fr-FR"/>
        </w:rPr>
      </w:pPr>
      <w:r w:rsidRPr="00BC6189">
        <w:rPr>
          <w:lang w:val="fr-FR"/>
        </w:rPr>
        <w:t>Sphere</w:t>
      </w:r>
      <w:r w:rsidRPr="00BC6189">
        <w:rPr>
          <w:lang w:val="fr-FR"/>
        </w:rPr>
        <w:tab/>
      </w:r>
      <w:r>
        <w:rPr>
          <w:lang w:val="fr-FR"/>
        </w:rPr>
        <w:t>1</w:t>
      </w:r>
      <w:r w:rsidRPr="00BC6189">
        <w:rPr>
          <w:lang w:val="fr-FR"/>
        </w:rPr>
        <w:tab/>
        <w:t>Mat</w:t>
      </w:r>
      <w:r w:rsidRPr="00BC6189">
        <w:rPr>
          <w:lang w:val="fr-FR"/>
        </w:rPr>
        <w:tab/>
      </w:r>
      <w:r>
        <w:rPr>
          <w:lang w:val="fr-FR"/>
        </w:rPr>
        <w:t>1</w:t>
      </w:r>
      <w:r w:rsidRPr="00BC6189">
        <w:rPr>
          <w:lang w:val="fr-FR"/>
        </w:rPr>
        <w:tab/>
        <w:t>CS</w:t>
      </w:r>
      <w:r w:rsidRPr="00BC6189">
        <w:rPr>
          <w:lang w:val="fr-FR"/>
        </w:rPr>
        <w:tab/>
      </w:r>
      <w:r>
        <w:rPr>
          <w:lang w:val="fr-FR"/>
        </w:rPr>
        <w:t>1</w:t>
      </w:r>
      <w:r w:rsidRPr="00BC6189">
        <w:rPr>
          <w:lang w:val="fr-FR"/>
        </w:rPr>
        <w:tab/>
        <w:t>Radius</w:t>
      </w:r>
      <w:r w:rsidRPr="00BC6189">
        <w:rPr>
          <w:lang w:val="fr-FR"/>
        </w:rPr>
        <w:tab/>
      </w:r>
      <w:r>
        <w:rPr>
          <w:lang w:val="fr-FR"/>
        </w:rPr>
        <w:t>2.5</w:t>
      </w:r>
      <w:r>
        <w:rPr>
          <w:lang w:val="fr-FR"/>
        </w:rPr>
        <w:tab/>
        <w:t>Node</w:t>
      </w:r>
      <w:r>
        <w:rPr>
          <w:lang w:val="fr-FR"/>
        </w:rPr>
        <w:tab/>
        <w:t>1</w:t>
      </w:r>
      <w:r w:rsidR="00C4615D" w:rsidRPr="00194498">
        <w:tab/>
      </w:r>
      <w:r w:rsidR="00C4615D" w:rsidRPr="00194498">
        <w:rPr>
          <w:rFonts w:asciiTheme="majorHAnsi" w:eastAsiaTheme="majorEastAsia" w:hAnsiTheme="majorHAnsi" w:cstheme="majorBidi"/>
          <w:b/>
          <w:sz w:val="26"/>
          <w:szCs w:val="26"/>
        </w:rPr>
        <w:t xml:space="preserve"> </w:t>
      </w:r>
    </w:p>
    <w:p w14:paraId="35CAD671" w14:textId="77777777" w:rsidR="00C4615D" w:rsidRPr="00687292" w:rsidRDefault="00C4615D" w:rsidP="00C4615D">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196DF3EC" w14:textId="253B13FA" w:rsidR="00A238D6" w:rsidRDefault="00C4615D" w:rsidP="007178E3">
      <w:pPr>
        <w:ind w:firstLine="708"/>
      </w:pPr>
      <w:r>
        <w:t xml:space="preserve">This is a spherical particle centered at a given nodal position. Three displacement and three rotation DOFs are defined for the node. In order to provide Giraffe the necessary data to evaluate the sphere mass and its moment of inertia, one has to choose a material identification number and a radius value for the particle. Furthermore, a coordinate system has to be chosen, as the reference orientation of the sphere. This </w:t>
      </w:r>
      <w:r w:rsidRPr="00C4615D">
        <w:t>CS is</w:t>
      </w:r>
      <w:r>
        <w:t xml:space="preserve"> used for rendering plot of the sphere. </w:t>
      </w:r>
      <w:r w:rsidR="00366707">
        <w:t>The particle follows a rigid body kinematics behavior.</w:t>
      </w:r>
    </w:p>
    <w:p w14:paraId="667A2C31" w14:textId="28218319" w:rsidR="00CE1C66" w:rsidRDefault="00A238D6">
      <w:pPr>
        <w:jc w:val="left"/>
      </w:pPr>
      <w:r>
        <w:br w:type="page"/>
      </w:r>
    </w:p>
    <w:p w14:paraId="2645DDE5" w14:textId="211106EB" w:rsidR="00CE1C66" w:rsidRPr="005003D2" w:rsidRDefault="00CE1C66" w:rsidP="00CE1C66">
      <w:pPr>
        <w:pStyle w:val="Ttulo2"/>
      </w:pPr>
      <w:bookmarkStart w:id="35" w:name="_Toc87510623"/>
      <w:r>
        <w:lastRenderedPageBreak/>
        <w:t>Polyhedron</w:t>
      </w:r>
      <w:bookmarkEnd w:id="35"/>
    </w:p>
    <w:p w14:paraId="615E663E" w14:textId="0FAA15AC" w:rsidR="00CE1C66" w:rsidRPr="00194498" w:rsidRDefault="00CE1C66" w:rsidP="00CE1C66">
      <w:pPr>
        <w:rPr>
          <w:i/>
        </w:rPr>
      </w:pPr>
      <w:r>
        <w:rPr>
          <w:i/>
        </w:rPr>
        <w:t>Creates a particle with polyhedral shape</w:t>
      </w:r>
      <w:r w:rsidRPr="00194498">
        <w:rPr>
          <w:i/>
        </w:rPr>
        <w:t>.</w:t>
      </w:r>
    </w:p>
    <w:p w14:paraId="7D85405F" w14:textId="77777777" w:rsidR="00CE1C66" w:rsidRPr="00687292" w:rsidRDefault="00CE1C66" w:rsidP="00CE1C66">
      <w:pPr>
        <w:pStyle w:val="Ttulo3"/>
        <w:rPr>
          <w:rFonts w:eastAsiaTheme="minorHAnsi"/>
        </w:rPr>
      </w:pPr>
      <w:r w:rsidRPr="00687292">
        <w:rPr>
          <w:rFonts w:eastAsiaTheme="minorHAnsi"/>
        </w:rPr>
        <w:t>Syntax:</w:t>
      </w:r>
    </w:p>
    <w:p w14:paraId="7C037345" w14:textId="3D706F99" w:rsidR="00CE1C66" w:rsidRDefault="00CE1C66" w:rsidP="00CE1C66">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Polyhedron</w:t>
      </w:r>
      <w:r w:rsidRPr="00BC6189">
        <w:rPr>
          <w:lang w:val="fr-FR"/>
        </w:rPr>
        <w:tab/>
      </w:r>
      <w:r>
        <w:rPr>
          <w:lang w:val="fr-FR"/>
        </w:rPr>
        <w:t>PID</w:t>
      </w:r>
      <w:r w:rsidRPr="00BC6189">
        <w:rPr>
          <w:lang w:val="fr-FR"/>
        </w:rPr>
        <w:tab/>
        <w:t>Mat</w:t>
      </w:r>
      <w:r w:rsidRPr="00BC6189">
        <w:rPr>
          <w:lang w:val="fr-FR"/>
        </w:rPr>
        <w:tab/>
      </w:r>
      <w:r>
        <w:rPr>
          <w:lang w:val="fr-FR"/>
        </w:rPr>
        <w:t>MID</w:t>
      </w:r>
      <w:r w:rsidRPr="00BC6189">
        <w:rPr>
          <w:lang w:val="fr-FR"/>
        </w:rPr>
        <w:tab/>
        <w:t>CS</w:t>
      </w:r>
      <w:r w:rsidRPr="00BC6189">
        <w:rPr>
          <w:lang w:val="fr-FR"/>
        </w:rPr>
        <w:tab/>
      </w:r>
      <w:r>
        <w:rPr>
          <w:lang w:val="fr-FR"/>
        </w:rPr>
        <w:t>CSID</w:t>
      </w:r>
      <w:r w:rsidRPr="00BC6189">
        <w:rPr>
          <w:lang w:val="fr-FR"/>
        </w:rPr>
        <w:tab/>
      </w:r>
      <w:r>
        <w:rPr>
          <w:lang w:val="fr-FR"/>
        </w:rPr>
        <w:t>CADData</w:t>
      </w:r>
      <w:r w:rsidRPr="00BC6189">
        <w:rPr>
          <w:lang w:val="fr-FR"/>
        </w:rPr>
        <w:tab/>
      </w:r>
      <w:r>
        <w:rPr>
          <w:lang w:val="fr-FR"/>
        </w:rPr>
        <w:t>CID</w:t>
      </w:r>
      <w:r>
        <w:rPr>
          <w:lang w:val="fr-FR"/>
        </w:rPr>
        <w:tab/>
        <w:t>Node</w:t>
      </w:r>
      <w:r>
        <w:rPr>
          <w:lang w:val="fr-FR"/>
        </w:rPr>
        <w:tab/>
        <w:t>NID</w:t>
      </w:r>
    </w:p>
    <w:p w14:paraId="2B6A1A86" w14:textId="77777777" w:rsidR="00CE1C66" w:rsidRPr="005A469A" w:rsidRDefault="00CE1C66" w:rsidP="00CE1C66">
      <w:pPr>
        <w:pStyle w:val="PargrafodaLista"/>
        <w:rPr>
          <w:lang w:val="fr-FR"/>
        </w:rPr>
      </w:pPr>
    </w:p>
    <w:p w14:paraId="20885548" w14:textId="77777777" w:rsidR="00CE1C66" w:rsidRPr="00194498" w:rsidRDefault="00CE1C66" w:rsidP="003C60FB">
      <w:pPr>
        <w:pStyle w:val="PargrafodaLista"/>
        <w:numPr>
          <w:ilvl w:val="0"/>
          <w:numId w:val="15"/>
        </w:numPr>
      </w:pPr>
      <w:r>
        <w:t>P</w:t>
      </w:r>
      <w:r w:rsidRPr="00194498">
        <w:t xml:space="preserve">ID: current </w:t>
      </w:r>
      <w:r>
        <w:t>particle</w:t>
      </w:r>
      <w:r w:rsidRPr="00194498">
        <w:t xml:space="preserve"> identification number</w:t>
      </w:r>
    </w:p>
    <w:p w14:paraId="293C7364" w14:textId="77777777" w:rsidR="00CE1C66" w:rsidRDefault="00CE1C66" w:rsidP="003C60FB">
      <w:pPr>
        <w:pStyle w:val="PargrafodaLista"/>
        <w:numPr>
          <w:ilvl w:val="0"/>
          <w:numId w:val="15"/>
        </w:numPr>
      </w:pPr>
      <w:r>
        <w:t>M</w:t>
      </w:r>
      <w:r w:rsidRPr="00194498">
        <w:t xml:space="preserve">ID: </w:t>
      </w:r>
      <w:r>
        <w:t>material</w:t>
      </w:r>
      <w:r w:rsidRPr="00194498">
        <w:t xml:space="preserve"> identification number</w:t>
      </w:r>
    </w:p>
    <w:p w14:paraId="0F237AB4" w14:textId="77777777" w:rsidR="00CE1C66" w:rsidRDefault="00CE1C66" w:rsidP="003C60FB">
      <w:pPr>
        <w:pStyle w:val="PargrafodaLista"/>
        <w:numPr>
          <w:ilvl w:val="0"/>
          <w:numId w:val="15"/>
        </w:numPr>
      </w:pPr>
      <w:r>
        <w:t>CSID: coordinate system identification number</w:t>
      </w:r>
    </w:p>
    <w:p w14:paraId="5F2707C8" w14:textId="277B637C" w:rsidR="00CE1C66" w:rsidRDefault="00CE1C66" w:rsidP="003C60FB">
      <w:pPr>
        <w:pStyle w:val="PargrafodaLista"/>
        <w:numPr>
          <w:ilvl w:val="0"/>
          <w:numId w:val="15"/>
        </w:numPr>
      </w:pPr>
      <w:r>
        <w:rPr>
          <w:lang w:val="fr-FR"/>
        </w:rPr>
        <w:t>CID</w:t>
      </w:r>
      <w:r>
        <w:t>: CAD data identification number</w:t>
      </w:r>
    </w:p>
    <w:p w14:paraId="77626CED" w14:textId="77777777" w:rsidR="00CE1C66" w:rsidRPr="00194498" w:rsidRDefault="00CE1C66" w:rsidP="003C60FB">
      <w:pPr>
        <w:pStyle w:val="PargrafodaLista"/>
        <w:numPr>
          <w:ilvl w:val="0"/>
          <w:numId w:val="15"/>
        </w:numPr>
      </w:pPr>
      <w:r>
        <w:t>NID: identification number of the node defining the particle</w:t>
      </w:r>
    </w:p>
    <w:p w14:paraId="15F9C82C" w14:textId="77777777" w:rsidR="00CE1C66" w:rsidRPr="00687292" w:rsidRDefault="00CE1C66" w:rsidP="00CE1C66">
      <w:pPr>
        <w:pStyle w:val="Ttulo3"/>
        <w:rPr>
          <w:rFonts w:eastAsiaTheme="minorHAnsi"/>
        </w:rPr>
      </w:pPr>
      <w:r w:rsidRPr="00A73F30">
        <w:t>Example</w:t>
      </w:r>
      <w:r w:rsidRPr="00687292">
        <w:rPr>
          <w:rFonts w:eastAsiaTheme="minorHAnsi"/>
        </w:rPr>
        <w:t>:</w:t>
      </w:r>
    </w:p>
    <w:p w14:paraId="2A80EE11" w14:textId="50993992" w:rsidR="00CE1C66" w:rsidRPr="00BE7300" w:rsidRDefault="00CE1C66" w:rsidP="00CE1C66">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Polyhedron</w:t>
      </w:r>
      <w:r w:rsidRPr="00BC6189">
        <w:rPr>
          <w:lang w:val="fr-FR"/>
        </w:rPr>
        <w:tab/>
      </w:r>
      <w:r>
        <w:rPr>
          <w:lang w:val="fr-FR"/>
        </w:rPr>
        <w:t>1</w:t>
      </w:r>
      <w:r w:rsidRPr="00BC6189">
        <w:rPr>
          <w:lang w:val="fr-FR"/>
        </w:rPr>
        <w:tab/>
        <w:t>Mat</w:t>
      </w:r>
      <w:r w:rsidRPr="00BC6189">
        <w:rPr>
          <w:lang w:val="fr-FR"/>
        </w:rPr>
        <w:tab/>
      </w:r>
      <w:r>
        <w:rPr>
          <w:lang w:val="fr-FR"/>
        </w:rPr>
        <w:t>1</w:t>
      </w:r>
      <w:r w:rsidRPr="00BC6189">
        <w:rPr>
          <w:lang w:val="fr-FR"/>
        </w:rPr>
        <w:tab/>
        <w:t>CS</w:t>
      </w:r>
      <w:r w:rsidRPr="00BC6189">
        <w:rPr>
          <w:lang w:val="fr-FR"/>
        </w:rPr>
        <w:tab/>
      </w:r>
      <w:r>
        <w:rPr>
          <w:lang w:val="fr-FR"/>
        </w:rPr>
        <w:t>1</w:t>
      </w:r>
      <w:r w:rsidRPr="00BC6189">
        <w:rPr>
          <w:lang w:val="fr-FR"/>
        </w:rPr>
        <w:tab/>
      </w:r>
      <w:r>
        <w:rPr>
          <w:lang w:val="fr-FR"/>
        </w:rPr>
        <w:t>CADData</w:t>
      </w:r>
      <w:r w:rsidRPr="00BC6189">
        <w:rPr>
          <w:lang w:val="fr-FR"/>
        </w:rPr>
        <w:tab/>
      </w:r>
      <w:r>
        <w:rPr>
          <w:lang w:val="fr-FR"/>
        </w:rPr>
        <w:t>1</w:t>
      </w:r>
      <w:r>
        <w:rPr>
          <w:lang w:val="fr-FR"/>
        </w:rPr>
        <w:tab/>
        <w:t>Node</w:t>
      </w:r>
      <w:r>
        <w:rPr>
          <w:lang w:val="fr-FR"/>
        </w:rPr>
        <w:tab/>
        <w:t>1</w:t>
      </w:r>
      <w:r w:rsidRPr="00194498">
        <w:tab/>
      </w:r>
      <w:r w:rsidRPr="00194498">
        <w:rPr>
          <w:rFonts w:asciiTheme="majorHAnsi" w:eastAsiaTheme="majorEastAsia" w:hAnsiTheme="majorHAnsi" w:cstheme="majorBidi"/>
          <w:b/>
          <w:sz w:val="26"/>
          <w:szCs w:val="26"/>
        </w:rPr>
        <w:t xml:space="preserve"> </w:t>
      </w:r>
    </w:p>
    <w:p w14:paraId="2F39D0DA" w14:textId="77777777" w:rsidR="00CE1C66" w:rsidRPr="00687292" w:rsidRDefault="00CE1C66" w:rsidP="00CE1C66">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1AB4A21D" w14:textId="2A6CF85B" w:rsidR="00927D88" w:rsidRDefault="00CE1C66" w:rsidP="00CE1C66">
      <w:pPr>
        <w:ind w:firstLine="708"/>
      </w:pPr>
      <w:r>
        <w:t xml:space="preserve">This is a </w:t>
      </w:r>
      <w:r w:rsidR="00927D88">
        <w:t xml:space="preserve">rigid </w:t>
      </w:r>
      <w:r>
        <w:t>polyhedral particle,</w:t>
      </w:r>
      <w:r w:rsidR="00927D88">
        <w:t xml:space="preserve"> with the geometrical shape defined by the CADData input and the material (homogeneous) defined by the Mat input. The origin in the CADData supplied will correspond to the particle nodal position. A convenient choice for the CAD origin is the center of mass of the particle. The orientation of the CAD coordinate system is interpreted as aligned with the directions defined by the coordinate system CS. Therefore, the CS definition permits to change the particle alignment. </w:t>
      </w:r>
    </w:p>
    <w:p w14:paraId="580E0A65" w14:textId="31808264" w:rsidR="00CE1C66" w:rsidRDefault="00CE1C66" w:rsidP="00CE1C66">
      <w:pPr>
        <w:ind w:firstLine="708"/>
      </w:pPr>
      <w:r>
        <w:t>Three displacement and three rotation DOFs are defined for the node. The particle follows a rigid body kinematics behavior.</w:t>
      </w:r>
    </w:p>
    <w:p w14:paraId="373EF3A2" w14:textId="655BF0D9" w:rsidR="00EF3D70" w:rsidRPr="005003D2" w:rsidRDefault="00CE1C66" w:rsidP="00EF3D70">
      <w:pPr>
        <w:pStyle w:val="Ttulo2"/>
      </w:pPr>
      <w:r>
        <w:br w:type="page"/>
      </w:r>
      <w:bookmarkStart w:id="36" w:name="_Toc87510624"/>
      <w:r w:rsidR="00EF3D70">
        <w:lastRenderedPageBreak/>
        <w:t>VEMPolyhedron</w:t>
      </w:r>
      <w:bookmarkEnd w:id="36"/>
    </w:p>
    <w:p w14:paraId="05156E37" w14:textId="164EFA49" w:rsidR="00EF3D70" w:rsidRPr="00194498" w:rsidRDefault="00EF3D70" w:rsidP="00EF3D70">
      <w:pPr>
        <w:rPr>
          <w:i/>
        </w:rPr>
      </w:pPr>
      <w:r>
        <w:rPr>
          <w:i/>
        </w:rPr>
        <w:t>Creates a flexible particle with polyhedral shape. Flexibility is solved employing the Virtual Element Method</w:t>
      </w:r>
      <w:r w:rsidRPr="00194498">
        <w:rPr>
          <w:i/>
        </w:rPr>
        <w:t>.</w:t>
      </w:r>
    </w:p>
    <w:p w14:paraId="2231D7B9" w14:textId="77777777" w:rsidR="00EF3D70" w:rsidRPr="00687292" w:rsidRDefault="00EF3D70" w:rsidP="00EF3D70">
      <w:pPr>
        <w:pStyle w:val="Ttulo3"/>
        <w:rPr>
          <w:rFonts w:eastAsiaTheme="minorHAnsi"/>
        </w:rPr>
      </w:pPr>
      <w:r w:rsidRPr="00687292">
        <w:rPr>
          <w:rFonts w:eastAsiaTheme="minorHAnsi"/>
        </w:rPr>
        <w:t>Syntax:</w:t>
      </w:r>
    </w:p>
    <w:p w14:paraId="6D2DA055" w14:textId="5B252576" w:rsidR="00EF3D70" w:rsidRDefault="00EF3D70" w:rsidP="00EF3D70">
      <w:pPr>
        <w:pBdr>
          <w:top w:val="single" w:sz="4" w:space="1" w:color="auto"/>
          <w:left w:val="single" w:sz="4" w:space="4" w:color="auto"/>
          <w:bottom w:val="single" w:sz="4" w:space="1" w:color="auto"/>
          <w:right w:val="single" w:sz="4" w:space="4" w:color="auto"/>
        </w:pBdr>
        <w:spacing w:after="0" w:line="240" w:lineRule="auto"/>
        <w:rPr>
          <w:lang w:val="fr-FR"/>
        </w:rPr>
      </w:pPr>
      <w:r w:rsidRPr="00EF3D70">
        <w:rPr>
          <w:lang w:val="fr-FR"/>
        </w:rPr>
        <w:t>VEMPolyhedron</w:t>
      </w:r>
      <w:r w:rsidRPr="00EF3D70">
        <w:rPr>
          <w:lang w:val="fr-FR"/>
        </w:rPr>
        <w:tab/>
      </w:r>
      <w:r>
        <w:rPr>
          <w:lang w:val="fr-FR"/>
        </w:rPr>
        <w:t>PID</w:t>
      </w:r>
      <w:r w:rsidRPr="00EF3D70">
        <w:rPr>
          <w:lang w:val="fr-FR"/>
        </w:rPr>
        <w:tab/>
        <w:t>Mat</w:t>
      </w:r>
      <w:r w:rsidRPr="00EF3D70">
        <w:rPr>
          <w:lang w:val="fr-FR"/>
        </w:rPr>
        <w:tab/>
      </w:r>
      <w:r>
        <w:rPr>
          <w:lang w:val="fr-FR"/>
        </w:rPr>
        <w:t>MID</w:t>
      </w:r>
      <w:r w:rsidRPr="00EF3D70">
        <w:rPr>
          <w:lang w:val="fr-FR"/>
        </w:rPr>
        <w:tab/>
        <w:t>CS</w:t>
      </w:r>
      <w:r w:rsidRPr="00EF3D70">
        <w:rPr>
          <w:lang w:val="fr-FR"/>
        </w:rPr>
        <w:tab/>
      </w:r>
      <w:r>
        <w:rPr>
          <w:lang w:val="fr-FR"/>
        </w:rPr>
        <w:t>CSID</w:t>
      </w:r>
      <w:r w:rsidRPr="00EF3D70">
        <w:rPr>
          <w:lang w:val="fr-FR"/>
        </w:rPr>
        <w:tab/>
        <w:t>CADData</w:t>
      </w:r>
      <w:r w:rsidRPr="00EF3D70">
        <w:rPr>
          <w:lang w:val="fr-FR"/>
        </w:rPr>
        <w:tab/>
      </w:r>
      <w:r>
        <w:rPr>
          <w:lang w:val="fr-FR"/>
        </w:rPr>
        <w:t>CID</w:t>
      </w:r>
      <w:r w:rsidRPr="00EF3D70">
        <w:rPr>
          <w:lang w:val="fr-FR"/>
        </w:rPr>
        <w:tab/>
        <w:t>SuperNode</w:t>
      </w:r>
      <w:r w:rsidRPr="00EF3D70">
        <w:rPr>
          <w:lang w:val="fr-FR"/>
        </w:rPr>
        <w:tab/>
      </w:r>
      <w:r>
        <w:rPr>
          <w:lang w:val="fr-FR"/>
        </w:rPr>
        <w:t>SNID</w:t>
      </w:r>
      <w:r w:rsidRPr="00EF3D70">
        <w:rPr>
          <w:lang w:val="fr-FR"/>
        </w:rPr>
        <w:tab/>
        <w:t>StabFlag</w:t>
      </w:r>
      <w:r w:rsidRPr="00EF3D70">
        <w:rPr>
          <w:lang w:val="fr-FR"/>
        </w:rPr>
        <w:tab/>
      </w:r>
      <w:r>
        <w:rPr>
          <w:lang w:val="fr-FR"/>
        </w:rPr>
        <w:t>SFID</w:t>
      </w:r>
      <w:r w:rsidRPr="00EF3D70">
        <w:rPr>
          <w:lang w:val="fr-FR"/>
        </w:rPr>
        <w:tab/>
        <w:t>StabBetaStiff</w:t>
      </w:r>
      <w:r w:rsidRPr="00EF3D70">
        <w:rPr>
          <w:lang w:val="fr-FR"/>
        </w:rPr>
        <w:tab/>
      </w:r>
      <w:r>
        <w:rPr>
          <w:lang w:val="fr-FR"/>
        </w:rPr>
        <w:t>SBS</w:t>
      </w:r>
      <w:r w:rsidRPr="00EF3D70">
        <w:rPr>
          <w:lang w:val="fr-FR"/>
        </w:rPr>
        <w:tab/>
        <w:t>StabBetaMassLoad</w:t>
      </w:r>
      <w:r w:rsidRPr="00EF3D70">
        <w:rPr>
          <w:lang w:val="fr-FR"/>
        </w:rPr>
        <w:tab/>
      </w:r>
      <w:r>
        <w:rPr>
          <w:lang w:val="fr-FR"/>
        </w:rPr>
        <w:t>SBM</w:t>
      </w:r>
      <w:r w:rsidRPr="00EF3D70">
        <w:rPr>
          <w:lang w:val="fr-FR"/>
        </w:rPr>
        <w:tab/>
        <w:t>LumpedMass</w:t>
      </w:r>
      <w:r w:rsidRPr="00EF3D70">
        <w:rPr>
          <w:lang w:val="fr-FR"/>
        </w:rPr>
        <w:tab/>
      </w:r>
      <w:r>
        <w:rPr>
          <w:lang w:val="fr-FR"/>
        </w:rPr>
        <w:t>LMF</w:t>
      </w:r>
      <w:r w:rsidRPr="00EF3D70">
        <w:rPr>
          <w:lang w:val="fr-FR"/>
        </w:rPr>
        <w:tab/>
        <w:t>RayleighDamping</w:t>
      </w:r>
      <w:r w:rsidRPr="00EF3D70">
        <w:rPr>
          <w:lang w:val="fr-FR"/>
        </w:rPr>
        <w:tab/>
        <w:t>Alpha</w:t>
      </w:r>
      <w:r w:rsidRPr="00EF3D70">
        <w:rPr>
          <w:lang w:val="fr-FR"/>
        </w:rPr>
        <w:tab/>
      </w:r>
      <w:r>
        <w:rPr>
          <w:lang w:val="fr-FR"/>
        </w:rPr>
        <w:t>RAV</w:t>
      </w:r>
      <w:r w:rsidRPr="00EF3D70">
        <w:rPr>
          <w:lang w:val="fr-FR"/>
        </w:rPr>
        <w:tab/>
        <w:t>Beta</w:t>
      </w:r>
      <w:r w:rsidRPr="00EF3D70">
        <w:rPr>
          <w:lang w:val="fr-FR"/>
        </w:rPr>
        <w:tab/>
      </w:r>
      <w:r>
        <w:rPr>
          <w:lang w:val="fr-FR"/>
        </w:rPr>
        <w:t>RBV</w:t>
      </w:r>
    </w:p>
    <w:p w14:paraId="0A6CCBB4" w14:textId="77777777" w:rsidR="00EF3D70" w:rsidRPr="005A469A" w:rsidRDefault="00EF3D70" w:rsidP="00EF3D70">
      <w:pPr>
        <w:pStyle w:val="PargrafodaLista"/>
        <w:rPr>
          <w:lang w:val="fr-FR"/>
        </w:rPr>
      </w:pPr>
    </w:p>
    <w:p w14:paraId="0ACF5E62" w14:textId="77777777" w:rsidR="00EF3D70" w:rsidRPr="00194498" w:rsidRDefault="00EF3D70" w:rsidP="00EF3D70">
      <w:pPr>
        <w:pStyle w:val="PargrafodaLista"/>
        <w:numPr>
          <w:ilvl w:val="0"/>
          <w:numId w:val="15"/>
        </w:numPr>
      </w:pPr>
      <w:r>
        <w:t>P</w:t>
      </w:r>
      <w:r w:rsidRPr="00194498">
        <w:t xml:space="preserve">ID: current </w:t>
      </w:r>
      <w:r>
        <w:t>particle</w:t>
      </w:r>
      <w:r w:rsidRPr="00194498">
        <w:t xml:space="preserve"> identification number</w:t>
      </w:r>
    </w:p>
    <w:p w14:paraId="50648C99" w14:textId="77777777" w:rsidR="00EF3D70" w:rsidRDefault="00EF3D70" w:rsidP="00EF3D70">
      <w:pPr>
        <w:pStyle w:val="PargrafodaLista"/>
        <w:numPr>
          <w:ilvl w:val="0"/>
          <w:numId w:val="15"/>
        </w:numPr>
      </w:pPr>
      <w:r>
        <w:t>M</w:t>
      </w:r>
      <w:r w:rsidRPr="00194498">
        <w:t xml:space="preserve">ID: </w:t>
      </w:r>
      <w:r>
        <w:t>material</w:t>
      </w:r>
      <w:r w:rsidRPr="00194498">
        <w:t xml:space="preserve"> identification number</w:t>
      </w:r>
    </w:p>
    <w:p w14:paraId="3C72AFDC" w14:textId="77777777" w:rsidR="00EF3D70" w:rsidRDefault="00EF3D70" w:rsidP="00EF3D70">
      <w:pPr>
        <w:pStyle w:val="PargrafodaLista"/>
        <w:numPr>
          <w:ilvl w:val="0"/>
          <w:numId w:val="15"/>
        </w:numPr>
      </w:pPr>
      <w:r>
        <w:t>CSID: coordinate system identification number</w:t>
      </w:r>
    </w:p>
    <w:p w14:paraId="16D16271" w14:textId="77777777" w:rsidR="00EF3D70" w:rsidRDefault="00EF3D70" w:rsidP="00EF3D70">
      <w:pPr>
        <w:pStyle w:val="PargrafodaLista"/>
        <w:numPr>
          <w:ilvl w:val="0"/>
          <w:numId w:val="15"/>
        </w:numPr>
      </w:pPr>
      <w:r>
        <w:rPr>
          <w:lang w:val="fr-FR"/>
        </w:rPr>
        <w:t>CID</w:t>
      </w:r>
      <w:r>
        <w:t>: CAD data identification number</w:t>
      </w:r>
    </w:p>
    <w:p w14:paraId="79BA4285" w14:textId="3E93077D" w:rsidR="00EF3D70" w:rsidRDefault="00EF3D70" w:rsidP="00EF3D70">
      <w:pPr>
        <w:pStyle w:val="PargrafodaLista"/>
        <w:numPr>
          <w:ilvl w:val="0"/>
          <w:numId w:val="15"/>
        </w:numPr>
      </w:pPr>
      <w:r>
        <w:t>SNID: identification number of the super node defining the particle</w:t>
      </w:r>
    </w:p>
    <w:p w14:paraId="2993184F" w14:textId="354AEB53" w:rsidR="00EF3D70" w:rsidRDefault="00EF3D70" w:rsidP="00EF3D70">
      <w:pPr>
        <w:pStyle w:val="PargrafodaLista"/>
        <w:numPr>
          <w:ilvl w:val="0"/>
          <w:numId w:val="15"/>
        </w:numPr>
      </w:pPr>
      <w:r>
        <w:t>SFID: Virtual Element stabilization flag. Use 1 for a Finite Element – based stabilization</w:t>
      </w:r>
    </w:p>
    <w:p w14:paraId="1632ABC4" w14:textId="6819D475" w:rsidR="00EF3D70" w:rsidRPr="00DD2469" w:rsidRDefault="00EF3D70" w:rsidP="00EF3D70">
      <w:pPr>
        <w:pStyle w:val="PargrafodaLista"/>
        <w:numPr>
          <w:ilvl w:val="0"/>
          <w:numId w:val="15"/>
        </w:numPr>
        <w:rPr>
          <w:lang w:val="en-GB"/>
        </w:rPr>
      </w:pPr>
      <w:r w:rsidRPr="00DD2469">
        <w:rPr>
          <w:lang w:val="en-GB"/>
        </w:rPr>
        <w:t xml:space="preserve">SBS: Stiffness </w:t>
      </w:r>
      <w:r w:rsidR="00DD2469" w:rsidRPr="00DD2469">
        <w:rPr>
          <w:lang w:val="en-GB"/>
        </w:rPr>
        <w:t>stabilization</w:t>
      </w:r>
      <w:r w:rsidRPr="00DD2469">
        <w:rPr>
          <w:lang w:val="en-GB"/>
        </w:rPr>
        <w:t xml:space="preserve"> constant. Use a number between 0 and 1</w:t>
      </w:r>
    </w:p>
    <w:p w14:paraId="1914676E" w14:textId="7546A3ED" w:rsidR="00EF3D70" w:rsidRPr="00DD2469" w:rsidRDefault="00EF3D70" w:rsidP="00EF3D70">
      <w:pPr>
        <w:pStyle w:val="PargrafodaLista"/>
        <w:numPr>
          <w:ilvl w:val="0"/>
          <w:numId w:val="15"/>
        </w:numPr>
        <w:rPr>
          <w:lang w:val="en-GB"/>
        </w:rPr>
      </w:pPr>
      <w:r w:rsidRPr="00DD2469">
        <w:rPr>
          <w:lang w:val="en-GB"/>
        </w:rPr>
        <w:t xml:space="preserve">SBM: Mass </w:t>
      </w:r>
      <w:r w:rsidR="00DD2469" w:rsidRPr="00DD2469">
        <w:rPr>
          <w:lang w:val="en-GB"/>
        </w:rPr>
        <w:t>stabilization</w:t>
      </w:r>
      <w:r w:rsidRPr="00DD2469">
        <w:rPr>
          <w:lang w:val="en-GB"/>
        </w:rPr>
        <w:t xml:space="preserve"> constant. Use a number between 0 and 1</w:t>
      </w:r>
    </w:p>
    <w:p w14:paraId="517A4348" w14:textId="475DE86F" w:rsidR="00EF3D70" w:rsidRDefault="00EF3D70" w:rsidP="00EF3D70">
      <w:pPr>
        <w:pStyle w:val="PargrafodaLista"/>
        <w:numPr>
          <w:ilvl w:val="0"/>
          <w:numId w:val="15"/>
        </w:numPr>
      </w:pPr>
      <w:r>
        <w:t>LMF: Flag to activate/inactivate the lumped mass matrix (1 or 0, respectively)</w:t>
      </w:r>
    </w:p>
    <w:p w14:paraId="78AACDAD" w14:textId="375B3F37" w:rsidR="00EF3D70" w:rsidRDefault="00EF3D70" w:rsidP="00EF3D70">
      <w:pPr>
        <w:pStyle w:val="PargrafodaLista"/>
        <w:numPr>
          <w:ilvl w:val="0"/>
          <w:numId w:val="15"/>
        </w:numPr>
      </w:pPr>
      <w:r>
        <w:t>RAV: Rayleigh damping stiffness multiplier constant</w:t>
      </w:r>
    </w:p>
    <w:p w14:paraId="4294ECE2" w14:textId="4C38E4DC" w:rsidR="00EF3D70" w:rsidRPr="00194498" w:rsidRDefault="00EF3D70" w:rsidP="00EF3D70">
      <w:pPr>
        <w:pStyle w:val="PargrafodaLista"/>
        <w:numPr>
          <w:ilvl w:val="0"/>
          <w:numId w:val="15"/>
        </w:numPr>
      </w:pPr>
      <w:r>
        <w:t>RBV: Rayleigh damping mass multiplied constant</w:t>
      </w:r>
    </w:p>
    <w:p w14:paraId="7996CE5E" w14:textId="77777777" w:rsidR="00EF3D70" w:rsidRPr="00687292" w:rsidRDefault="00EF3D70" w:rsidP="00EF3D70">
      <w:pPr>
        <w:pStyle w:val="Ttulo3"/>
        <w:rPr>
          <w:rFonts w:eastAsiaTheme="minorHAnsi"/>
        </w:rPr>
      </w:pPr>
      <w:r w:rsidRPr="00A73F30">
        <w:t>Example</w:t>
      </w:r>
      <w:r w:rsidRPr="00687292">
        <w:rPr>
          <w:rFonts w:eastAsiaTheme="minorHAnsi"/>
        </w:rPr>
        <w:t>:</w:t>
      </w:r>
    </w:p>
    <w:p w14:paraId="2977D546" w14:textId="0ECFE39F" w:rsidR="00EF3D70" w:rsidRPr="00BE7300" w:rsidRDefault="00EF3D70" w:rsidP="00EF3D70">
      <w:pPr>
        <w:pBdr>
          <w:top w:val="single" w:sz="4" w:space="1" w:color="auto"/>
          <w:left w:val="single" w:sz="4" w:space="4" w:color="auto"/>
          <w:bottom w:val="single" w:sz="4" w:space="1" w:color="auto"/>
          <w:right w:val="single" w:sz="4" w:space="4" w:color="auto"/>
        </w:pBdr>
        <w:spacing w:after="0" w:line="240" w:lineRule="auto"/>
        <w:rPr>
          <w:lang w:val="fr-FR"/>
        </w:rPr>
      </w:pPr>
      <w:r w:rsidRPr="00EF3D70">
        <w:rPr>
          <w:lang w:val="fr-FR"/>
        </w:rPr>
        <w:t>VEMPolyhedron</w:t>
      </w:r>
      <w:r w:rsidRPr="00EF3D70">
        <w:rPr>
          <w:lang w:val="fr-FR"/>
        </w:rPr>
        <w:tab/>
        <w:t>1</w:t>
      </w:r>
      <w:r w:rsidRPr="00EF3D70">
        <w:rPr>
          <w:lang w:val="fr-FR"/>
        </w:rPr>
        <w:tab/>
        <w:t>Mat</w:t>
      </w:r>
      <w:r w:rsidRPr="00EF3D70">
        <w:rPr>
          <w:lang w:val="fr-FR"/>
        </w:rPr>
        <w:tab/>
        <w:t>1</w:t>
      </w:r>
      <w:r w:rsidRPr="00EF3D70">
        <w:rPr>
          <w:lang w:val="fr-FR"/>
        </w:rPr>
        <w:tab/>
        <w:t>CS</w:t>
      </w:r>
      <w:r w:rsidRPr="00EF3D70">
        <w:rPr>
          <w:lang w:val="fr-FR"/>
        </w:rPr>
        <w:tab/>
        <w:t>1</w:t>
      </w:r>
      <w:r w:rsidRPr="00EF3D70">
        <w:rPr>
          <w:lang w:val="fr-FR"/>
        </w:rPr>
        <w:tab/>
        <w:t>CADData</w:t>
      </w:r>
      <w:r w:rsidRPr="00EF3D70">
        <w:rPr>
          <w:lang w:val="fr-FR"/>
        </w:rPr>
        <w:tab/>
        <w:t>1</w:t>
      </w:r>
      <w:r w:rsidRPr="00EF3D70">
        <w:rPr>
          <w:lang w:val="fr-FR"/>
        </w:rPr>
        <w:tab/>
        <w:t>SuperNode</w:t>
      </w:r>
      <w:r w:rsidRPr="00EF3D70">
        <w:rPr>
          <w:lang w:val="fr-FR"/>
        </w:rPr>
        <w:tab/>
        <w:t>1</w:t>
      </w:r>
      <w:r w:rsidRPr="00EF3D70">
        <w:rPr>
          <w:lang w:val="fr-FR"/>
        </w:rPr>
        <w:tab/>
        <w:t>StabFlag</w:t>
      </w:r>
      <w:r w:rsidRPr="00EF3D70">
        <w:rPr>
          <w:lang w:val="fr-FR"/>
        </w:rPr>
        <w:tab/>
        <w:t>1</w:t>
      </w:r>
      <w:r w:rsidRPr="00EF3D70">
        <w:rPr>
          <w:lang w:val="fr-FR"/>
        </w:rPr>
        <w:tab/>
        <w:t>StabBetaStiff</w:t>
      </w:r>
      <w:r w:rsidRPr="00EF3D70">
        <w:rPr>
          <w:lang w:val="fr-FR"/>
        </w:rPr>
        <w:tab/>
        <w:t>0.25</w:t>
      </w:r>
      <w:r w:rsidRPr="00EF3D70">
        <w:rPr>
          <w:lang w:val="fr-FR"/>
        </w:rPr>
        <w:tab/>
        <w:t>StabBetaMassLoad</w:t>
      </w:r>
      <w:r w:rsidRPr="00EF3D70">
        <w:rPr>
          <w:lang w:val="fr-FR"/>
        </w:rPr>
        <w:tab/>
        <w:t>0.00</w:t>
      </w:r>
      <w:r w:rsidRPr="00EF3D70">
        <w:rPr>
          <w:lang w:val="fr-FR"/>
        </w:rPr>
        <w:tab/>
        <w:t>LumpedMass</w:t>
      </w:r>
      <w:r w:rsidRPr="00EF3D70">
        <w:rPr>
          <w:lang w:val="fr-FR"/>
        </w:rPr>
        <w:tab/>
        <w:t>0</w:t>
      </w:r>
      <w:r w:rsidRPr="00EF3D70">
        <w:rPr>
          <w:lang w:val="fr-FR"/>
        </w:rPr>
        <w:tab/>
        <w:t>RayleighDamping</w:t>
      </w:r>
      <w:r w:rsidRPr="00EF3D70">
        <w:rPr>
          <w:lang w:val="fr-FR"/>
        </w:rPr>
        <w:tab/>
        <w:t>Alpha</w:t>
      </w:r>
      <w:r w:rsidRPr="00EF3D70">
        <w:rPr>
          <w:lang w:val="fr-FR"/>
        </w:rPr>
        <w:tab/>
        <w:t>0</w:t>
      </w:r>
      <w:r w:rsidRPr="00EF3D70">
        <w:rPr>
          <w:lang w:val="fr-FR"/>
        </w:rPr>
        <w:tab/>
        <w:t>Beta</w:t>
      </w:r>
      <w:r w:rsidRPr="00EF3D70">
        <w:rPr>
          <w:lang w:val="fr-FR"/>
        </w:rPr>
        <w:tab/>
        <w:t>0</w:t>
      </w:r>
      <w:r w:rsidRPr="00194498">
        <w:tab/>
      </w:r>
      <w:r w:rsidRPr="00194498">
        <w:rPr>
          <w:rFonts w:asciiTheme="majorHAnsi" w:eastAsiaTheme="majorEastAsia" w:hAnsiTheme="majorHAnsi" w:cstheme="majorBidi"/>
          <w:b/>
          <w:sz w:val="26"/>
          <w:szCs w:val="26"/>
        </w:rPr>
        <w:t xml:space="preserve"> </w:t>
      </w:r>
    </w:p>
    <w:p w14:paraId="753DB246" w14:textId="77777777" w:rsidR="00EF3D70" w:rsidRPr="00687292" w:rsidRDefault="00EF3D70" w:rsidP="00EF3D70">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5AED0B15" w14:textId="40A68B40" w:rsidR="00EF3D70" w:rsidRDefault="00EF3D70" w:rsidP="00DD2469">
      <w:pPr>
        <w:ind w:firstLine="708"/>
      </w:pPr>
      <w:r>
        <w:t xml:space="preserve">This is a </w:t>
      </w:r>
      <w:r w:rsidR="006F08B6">
        <w:t>flexible</w:t>
      </w:r>
      <w:r>
        <w:t xml:space="preserve"> polyhedral particle, with the </w:t>
      </w:r>
      <w:r w:rsidR="006F08B6">
        <w:t xml:space="preserve">reference (stress-free) </w:t>
      </w:r>
      <w:r>
        <w:t xml:space="preserve">geometrical shape defined by the CADData input and the material (homogeneous) defined by the Mat input. The origin in the CADData supplied will correspond to the particle </w:t>
      </w:r>
      <w:r w:rsidR="006F08B6">
        <w:t>super node</w:t>
      </w:r>
      <w:r>
        <w:t xml:space="preserve"> position.</w:t>
      </w:r>
      <w:r w:rsidR="00DD2469">
        <w:t xml:space="preserve"> </w:t>
      </w:r>
      <w:r>
        <w:t>The orientation of the CAD coordinate system is interpreted as aligned with the directions defined by the coordinate system CS. Therefore, the CS definition permits to change the particle alignment.</w:t>
      </w:r>
    </w:p>
    <w:p w14:paraId="7CC17F84" w14:textId="62A41CBC" w:rsidR="00A238D6" w:rsidRDefault="00F900CC" w:rsidP="003C6DC5">
      <w:r>
        <w:tab/>
        <w:t>Each vertex of the particle has three DOFs (displacements). A local virtual element mesh with a single element per particle is generated</w:t>
      </w:r>
      <w:r w:rsidR="003C6DC5">
        <w:t xml:space="preserve"> to handle the particle flexibility</w:t>
      </w:r>
      <w:r>
        <w:t xml:space="preserve">. When using a stabilization based on </w:t>
      </w:r>
      <w:r w:rsidR="00AC2A95">
        <w:t xml:space="preserve">the </w:t>
      </w:r>
      <w:r>
        <w:t xml:space="preserve">finite element method, one needs to supply together with each CAD file a mesh file containing </w:t>
      </w:r>
      <w:r w:rsidR="003C6DC5">
        <w:t>the connectivity for a internal tetrahedron mesh.</w:t>
      </w:r>
    </w:p>
    <w:p w14:paraId="56100E9C" w14:textId="77777777" w:rsidR="00DD2469" w:rsidRDefault="00DD2469">
      <w:pPr>
        <w:jc w:val="left"/>
        <w:rPr>
          <w:rFonts w:eastAsiaTheme="majorEastAsia" w:cstheme="majorBidi"/>
          <w:b/>
          <w:sz w:val="40"/>
          <w:szCs w:val="32"/>
        </w:rPr>
      </w:pPr>
      <w:r>
        <w:br w:type="page"/>
      </w:r>
    </w:p>
    <w:p w14:paraId="4C61EFB1" w14:textId="60D7E8EF" w:rsidR="00FA5D9D" w:rsidRPr="005003D2" w:rsidRDefault="00FA5D9D" w:rsidP="00FA5D9D">
      <w:pPr>
        <w:pStyle w:val="Ttulo1"/>
      </w:pPr>
      <w:bookmarkStart w:id="37" w:name="_Toc87510625"/>
      <w:r>
        <w:lastRenderedPageBreak/>
        <w:t>Boundaries</w:t>
      </w:r>
      <w:bookmarkEnd w:id="37"/>
    </w:p>
    <w:p w14:paraId="643530BD" w14:textId="2D968BD0" w:rsidR="00FA5D9D" w:rsidRPr="00194498" w:rsidRDefault="00FA5D9D" w:rsidP="00FA5D9D">
      <w:pPr>
        <w:rPr>
          <w:i/>
        </w:rPr>
      </w:pPr>
      <w:r w:rsidRPr="00194498">
        <w:rPr>
          <w:i/>
        </w:rPr>
        <w:t xml:space="preserve">Starts a command block for </w:t>
      </w:r>
      <w:r>
        <w:rPr>
          <w:i/>
        </w:rPr>
        <w:t>creation</w:t>
      </w:r>
      <w:r w:rsidRPr="00194498">
        <w:rPr>
          <w:i/>
        </w:rPr>
        <w:t xml:space="preserve"> of </w:t>
      </w:r>
      <w:r>
        <w:rPr>
          <w:i/>
        </w:rPr>
        <w:t>boundaries (within a particle simulation context)</w:t>
      </w:r>
      <w:r w:rsidRPr="00194498">
        <w:rPr>
          <w:i/>
        </w:rPr>
        <w:t>.</w:t>
      </w:r>
    </w:p>
    <w:p w14:paraId="679BC1E3" w14:textId="77777777" w:rsidR="00FA5D9D" w:rsidRPr="00194498" w:rsidRDefault="00FA5D9D" w:rsidP="00FA5D9D">
      <w:pPr>
        <w:pStyle w:val="Ttulo3"/>
      </w:pPr>
      <w:r w:rsidRPr="00687292">
        <w:rPr>
          <w:rFonts w:eastAsiaTheme="minorHAnsi"/>
        </w:rPr>
        <w:t>Syntax</w:t>
      </w:r>
      <w:r w:rsidRPr="00194498">
        <w:rPr>
          <w:rFonts w:eastAsiaTheme="minorHAnsi"/>
        </w:rPr>
        <w:t>:</w:t>
      </w:r>
    </w:p>
    <w:p w14:paraId="5D6A0BA3" w14:textId="2141E82D" w:rsidR="00FA5D9D" w:rsidRPr="009F5BD5" w:rsidRDefault="00FA5D9D" w:rsidP="00FA5D9D">
      <w:pPr>
        <w:pBdr>
          <w:top w:val="single" w:sz="4" w:space="1" w:color="auto"/>
          <w:left w:val="single" w:sz="4" w:space="4" w:color="auto"/>
          <w:bottom w:val="single" w:sz="4" w:space="1" w:color="auto"/>
          <w:right w:val="single" w:sz="4" w:space="4" w:color="auto"/>
        </w:pBdr>
        <w:spacing w:after="0"/>
      </w:pPr>
      <w:r>
        <w:t>Boundaries</w:t>
      </w:r>
      <w:r w:rsidRPr="009F5BD5">
        <w:tab/>
      </w:r>
      <w:r>
        <w:t>N</w:t>
      </w:r>
    </w:p>
    <w:p w14:paraId="484D54D1" w14:textId="77777777" w:rsidR="00FA5D9D" w:rsidRPr="00D824FF" w:rsidRDefault="00FA5D9D" w:rsidP="00FA5D9D">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59BB9F48" w14:textId="77777777" w:rsidR="00FA5D9D" w:rsidRDefault="00FA5D9D" w:rsidP="00FA5D9D">
      <w:pPr>
        <w:pStyle w:val="PargrafodaLista"/>
      </w:pPr>
    </w:p>
    <w:p w14:paraId="0DDA6054" w14:textId="356C1440" w:rsidR="00FA5D9D" w:rsidRDefault="00FA5D9D" w:rsidP="003C60FB">
      <w:pPr>
        <w:pStyle w:val="PargrafodaLista"/>
        <w:numPr>
          <w:ilvl w:val="0"/>
          <w:numId w:val="15"/>
        </w:numPr>
      </w:pPr>
      <w:r w:rsidRPr="00194498">
        <w:t xml:space="preserve">N: number of </w:t>
      </w:r>
      <w:r>
        <w:t>boundaries</w:t>
      </w:r>
    </w:p>
    <w:p w14:paraId="0DAE41D2" w14:textId="51ABC535" w:rsidR="00FA5D9D" w:rsidRPr="00194498" w:rsidRDefault="00FA5D9D" w:rsidP="003C60FB">
      <w:pPr>
        <w:pStyle w:val="PargrafodaLista"/>
        <w:numPr>
          <w:ilvl w:val="0"/>
          <w:numId w:val="15"/>
        </w:numPr>
      </w:pPr>
      <w:r>
        <w:t>Name: current boundary name</w:t>
      </w:r>
    </w:p>
    <w:p w14:paraId="711FDDD1" w14:textId="6597A9B7" w:rsidR="00FA5D9D" w:rsidRPr="00194498" w:rsidRDefault="00FA5D9D" w:rsidP="003C60FB">
      <w:pPr>
        <w:pStyle w:val="PargrafodaLista"/>
        <w:numPr>
          <w:ilvl w:val="0"/>
          <w:numId w:val="15"/>
        </w:numPr>
      </w:pPr>
      <w:r w:rsidRPr="00194498">
        <w:t xml:space="preserve">ID: current </w:t>
      </w:r>
      <w:r>
        <w:t>boundary</w:t>
      </w:r>
      <w:r w:rsidRPr="00194498">
        <w:t xml:space="preserve"> identification number</w:t>
      </w:r>
    </w:p>
    <w:p w14:paraId="6E8D9488" w14:textId="1943EDF9" w:rsidR="00FA5D9D" w:rsidRPr="00194498" w:rsidRDefault="00FA5D9D" w:rsidP="003C60FB">
      <w:pPr>
        <w:pStyle w:val="PargrafodaLista"/>
        <w:numPr>
          <w:ilvl w:val="0"/>
          <w:numId w:val="15"/>
        </w:numPr>
      </w:pPr>
      <w:r>
        <w:t>data: current boundary data (depends on boundary resources and requirements)</w:t>
      </w:r>
    </w:p>
    <w:p w14:paraId="48881E1E" w14:textId="77777777" w:rsidR="00FA5D9D" w:rsidRPr="00194498" w:rsidRDefault="00FA5D9D" w:rsidP="00FA5D9D">
      <w:pPr>
        <w:pStyle w:val="Ttulo3"/>
        <w:rPr>
          <w:rFonts w:eastAsiaTheme="minorHAnsi"/>
        </w:rPr>
      </w:pPr>
      <w:r w:rsidRPr="00687292">
        <w:rPr>
          <w:rFonts w:eastAsiaTheme="minorHAnsi"/>
        </w:rPr>
        <w:t>Example</w:t>
      </w:r>
      <w:r w:rsidRPr="00194498">
        <w:rPr>
          <w:rFonts w:eastAsiaTheme="minorHAnsi"/>
        </w:rPr>
        <w:t>:</w:t>
      </w:r>
    </w:p>
    <w:p w14:paraId="28F8305A" w14:textId="6C6B6D09" w:rsidR="00FA5D9D" w:rsidRDefault="00FA5D9D" w:rsidP="00FA5D9D">
      <w:pPr>
        <w:pBdr>
          <w:top w:val="single" w:sz="4" w:space="1" w:color="auto"/>
          <w:left w:val="single" w:sz="4" w:space="4" w:color="auto"/>
          <w:bottom w:val="single" w:sz="4" w:space="1" w:color="auto"/>
          <w:right w:val="single" w:sz="4" w:space="4" w:color="auto"/>
        </w:pBdr>
        <w:spacing w:after="0" w:line="240" w:lineRule="auto"/>
      </w:pPr>
      <w:r>
        <w:t>Boundaries</w:t>
      </w:r>
      <w:r>
        <w:tab/>
        <w:t>1</w:t>
      </w:r>
    </w:p>
    <w:p w14:paraId="5463C329" w14:textId="7DAF623F" w:rsidR="00FA5D9D" w:rsidRDefault="00FA5D9D" w:rsidP="00FA5D9D">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STLBoundary</w:t>
      </w:r>
      <w:r w:rsidRPr="00BC6189">
        <w:rPr>
          <w:lang w:val="fr-FR"/>
        </w:rPr>
        <w:tab/>
        <w:t>1</w:t>
      </w:r>
      <w:r w:rsidRPr="00BC6189">
        <w:rPr>
          <w:lang w:val="fr-FR"/>
        </w:rPr>
        <w:tab/>
        <w:t>Mat</w:t>
      </w:r>
      <w:r w:rsidRPr="00BC6189">
        <w:rPr>
          <w:lang w:val="fr-FR"/>
        </w:rPr>
        <w:tab/>
        <w:t>1</w:t>
      </w:r>
      <w:r w:rsidRPr="00BC6189">
        <w:rPr>
          <w:lang w:val="fr-FR"/>
        </w:rPr>
        <w:tab/>
        <w:t>CS</w:t>
      </w:r>
      <w:r w:rsidRPr="00BC6189">
        <w:rPr>
          <w:lang w:val="fr-FR"/>
        </w:rPr>
        <w:tab/>
        <w:t>1</w:t>
      </w:r>
      <w:r w:rsidRPr="00BC6189">
        <w:rPr>
          <w:lang w:val="fr-FR"/>
        </w:rPr>
        <w:tab/>
      </w:r>
      <w:r>
        <w:rPr>
          <w:lang w:val="fr-FR"/>
        </w:rPr>
        <w:t>CADData</w:t>
      </w:r>
      <w:r w:rsidRPr="00BC6189">
        <w:rPr>
          <w:lang w:val="fr-FR"/>
        </w:rPr>
        <w:tab/>
      </w:r>
      <w:r>
        <w:rPr>
          <w:lang w:val="fr-FR"/>
        </w:rPr>
        <w:t>1</w:t>
      </w:r>
      <w:r>
        <w:rPr>
          <w:lang w:val="fr-FR"/>
        </w:rPr>
        <w:tab/>
        <w:t>Node</w:t>
      </w:r>
      <w:r>
        <w:rPr>
          <w:lang w:val="fr-FR"/>
        </w:rPr>
        <w:tab/>
        <w:t>1</w:t>
      </w:r>
    </w:p>
    <w:p w14:paraId="2C94F65D" w14:textId="77777777" w:rsidR="00FA5D9D" w:rsidRPr="00194498" w:rsidRDefault="00FA5D9D" w:rsidP="00FA5D9D">
      <w:pPr>
        <w:pStyle w:val="Ttulo3"/>
      </w:pPr>
      <w:r w:rsidRPr="00687292">
        <w:rPr>
          <w:rFonts w:eastAsiaTheme="minorHAnsi"/>
        </w:rPr>
        <w:t>Additional information:</w:t>
      </w:r>
    </w:p>
    <w:p w14:paraId="69BC0B26" w14:textId="0A54DFDA" w:rsidR="00FA5D9D" w:rsidRDefault="00FA5D9D" w:rsidP="00FA5D9D">
      <w:r w:rsidRPr="00194498">
        <w:tab/>
        <w:t xml:space="preserve">Each </w:t>
      </w:r>
      <w:r>
        <w:t>boundary</w:t>
      </w:r>
      <w:r w:rsidRPr="00194498">
        <w:t xml:space="preserve"> is defined by </w:t>
      </w:r>
      <w:r>
        <w:t>a</w:t>
      </w:r>
      <w:r w:rsidRPr="00194498">
        <w:t xml:space="preserve"> </w:t>
      </w:r>
      <w:r>
        <w:t xml:space="preserve">specific </w:t>
      </w:r>
      <w:r w:rsidRPr="00194498">
        <w:t xml:space="preserve">keyword followed by </w:t>
      </w:r>
      <w:r>
        <w:t>its</w:t>
      </w:r>
      <w:r w:rsidRPr="00194498">
        <w:t xml:space="preserve"> </w:t>
      </w:r>
      <w:r>
        <w:t xml:space="preserve">identification number </w:t>
      </w:r>
      <w:r w:rsidRPr="00194498">
        <w:t xml:space="preserve">(must be an ascending sequence </w:t>
      </w:r>
      <w:r>
        <w:t>starting from number one) and additional data. Each boundary type available and its input data is explained next.</w:t>
      </w:r>
    </w:p>
    <w:p w14:paraId="3F855F3C" w14:textId="7165B59E" w:rsidR="00FA5D9D" w:rsidRDefault="00FA5D9D" w:rsidP="00FA5D9D">
      <w:pPr>
        <w:jc w:val="left"/>
      </w:pPr>
      <w:r>
        <w:br w:type="page"/>
      </w:r>
    </w:p>
    <w:p w14:paraId="7AA3638D" w14:textId="05675D2C" w:rsidR="00FA5D9D" w:rsidRPr="005003D2" w:rsidRDefault="00FA5D9D" w:rsidP="00FA5D9D">
      <w:pPr>
        <w:pStyle w:val="Ttulo2"/>
      </w:pPr>
      <w:bookmarkStart w:id="38" w:name="_Toc87510626"/>
      <w:r>
        <w:lastRenderedPageBreak/>
        <w:t>STLBoundary</w:t>
      </w:r>
      <w:bookmarkEnd w:id="38"/>
    </w:p>
    <w:p w14:paraId="692F017F" w14:textId="1934D07D" w:rsidR="00FA5D9D" w:rsidRPr="00194498" w:rsidRDefault="00FA5D9D" w:rsidP="00FA5D9D">
      <w:pPr>
        <w:rPr>
          <w:i/>
        </w:rPr>
      </w:pPr>
      <w:r>
        <w:rPr>
          <w:i/>
        </w:rPr>
        <w:t>Creates a boundary based on a STL file geometry</w:t>
      </w:r>
      <w:r w:rsidRPr="00194498">
        <w:rPr>
          <w:i/>
        </w:rPr>
        <w:t>.</w:t>
      </w:r>
    </w:p>
    <w:p w14:paraId="4B5946EB" w14:textId="77777777" w:rsidR="00FA5D9D" w:rsidRPr="00687292" w:rsidRDefault="00FA5D9D" w:rsidP="00FA5D9D">
      <w:pPr>
        <w:pStyle w:val="Ttulo3"/>
        <w:rPr>
          <w:rFonts w:eastAsiaTheme="minorHAnsi"/>
        </w:rPr>
      </w:pPr>
      <w:r w:rsidRPr="00687292">
        <w:rPr>
          <w:rFonts w:eastAsiaTheme="minorHAnsi"/>
        </w:rPr>
        <w:t>Syntax:</w:t>
      </w:r>
    </w:p>
    <w:p w14:paraId="3B0280C9" w14:textId="5F7A226E" w:rsidR="00FA5D9D" w:rsidRDefault="00FA5D9D" w:rsidP="00FA5D9D">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STLBoundary</w:t>
      </w:r>
      <w:r w:rsidRPr="00BC6189">
        <w:rPr>
          <w:lang w:val="fr-FR"/>
        </w:rPr>
        <w:tab/>
      </w:r>
      <w:r>
        <w:rPr>
          <w:lang w:val="fr-FR"/>
        </w:rPr>
        <w:t>BID</w:t>
      </w:r>
      <w:r w:rsidRPr="00BC6189">
        <w:rPr>
          <w:lang w:val="fr-FR"/>
        </w:rPr>
        <w:tab/>
        <w:t>Mat</w:t>
      </w:r>
      <w:r w:rsidRPr="00BC6189">
        <w:rPr>
          <w:lang w:val="fr-FR"/>
        </w:rPr>
        <w:tab/>
      </w:r>
      <w:r>
        <w:rPr>
          <w:lang w:val="fr-FR"/>
        </w:rPr>
        <w:t>MID</w:t>
      </w:r>
      <w:r w:rsidRPr="00BC6189">
        <w:rPr>
          <w:lang w:val="fr-FR"/>
        </w:rPr>
        <w:tab/>
        <w:t>CS</w:t>
      </w:r>
      <w:r w:rsidRPr="00BC6189">
        <w:rPr>
          <w:lang w:val="fr-FR"/>
        </w:rPr>
        <w:tab/>
      </w:r>
      <w:r>
        <w:rPr>
          <w:lang w:val="fr-FR"/>
        </w:rPr>
        <w:t>CSID</w:t>
      </w:r>
      <w:r w:rsidRPr="00BC6189">
        <w:rPr>
          <w:lang w:val="fr-FR"/>
        </w:rPr>
        <w:tab/>
      </w:r>
      <w:r>
        <w:rPr>
          <w:lang w:val="fr-FR"/>
        </w:rPr>
        <w:t>CADData</w:t>
      </w:r>
      <w:r w:rsidRPr="00BC6189">
        <w:rPr>
          <w:lang w:val="fr-FR"/>
        </w:rPr>
        <w:tab/>
      </w:r>
      <w:r>
        <w:rPr>
          <w:lang w:val="fr-FR"/>
        </w:rPr>
        <w:t>CID</w:t>
      </w:r>
      <w:r>
        <w:rPr>
          <w:lang w:val="fr-FR"/>
        </w:rPr>
        <w:tab/>
        <w:t>Node</w:t>
      </w:r>
      <w:r>
        <w:rPr>
          <w:lang w:val="fr-FR"/>
        </w:rPr>
        <w:tab/>
        <w:t>NID</w:t>
      </w:r>
    </w:p>
    <w:p w14:paraId="6A136992" w14:textId="77777777" w:rsidR="00FA5D9D" w:rsidRPr="005A469A" w:rsidRDefault="00FA5D9D" w:rsidP="00FA5D9D">
      <w:pPr>
        <w:pStyle w:val="PargrafodaLista"/>
        <w:rPr>
          <w:lang w:val="fr-FR"/>
        </w:rPr>
      </w:pPr>
    </w:p>
    <w:p w14:paraId="05C5FBFB" w14:textId="25EC2089" w:rsidR="00FA5D9D" w:rsidRPr="00194498" w:rsidRDefault="00FA5D9D" w:rsidP="003C60FB">
      <w:pPr>
        <w:pStyle w:val="PargrafodaLista"/>
        <w:numPr>
          <w:ilvl w:val="0"/>
          <w:numId w:val="15"/>
        </w:numPr>
      </w:pPr>
      <w:r>
        <w:t>B</w:t>
      </w:r>
      <w:r w:rsidRPr="00194498">
        <w:t xml:space="preserve">ID: current </w:t>
      </w:r>
      <w:r>
        <w:t>boundary</w:t>
      </w:r>
      <w:r w:rsidRPr="00194498">
        <w:t xml:space="preserve"> identification number</w:t>
      </w:r>
    </w:p>
    <w:p w14:paraId="17607BEA" w14:textId="77777777" w:rsidR="00FA5D9D" w:rsidRDefault="00FA5D9D" w:rsidP="003C60FB">
      <w:pPr>
        <w:pStyle w:val="PargrafodaLista"/>
        <w:numPr>
          <w:ilvl w:val="0"/>
          <w:numId w:val="15"/>
        </w:numPr>
      </w:pPr>
      <w:r>
        <w:t>M</w:t>
      </w:r>
      <w:r w:rsidRPr="00194498">
        <w:t xml:space="preserve">ID: </w:t>
      </w:r>
      <w:r>
        <w:t>material</w:t>
      </w:r>
      <w:r w:rsidRPr="00194498">
        <w:t xml:space="preserve"> identification number</w:t>
      </w:r>
    </w:p>
    <w:p w14:paraId="6B7E8E88" w14:textId="77777777" w:rsidR="00FA5D9D" w:rsidRDefault="00FA5D9D" w:rsidP="003C60FB">
      <w:pPr>
        <w:pStyle w:val="PargrafodaLista"/>
        <w:numPr>
          <w:ilvl w:val="0"/>
          <w:numId w:val="15"/>
        </w:numPr>
      </w:pPr>
      <w:r>
        <w:t>CSID: coordinate system identification number</w:t>
      </w:r>
    </w:p>
    <w:p w14:paraId="712EDF08" w14:textId="77777777" w:rsidR="00FA5D9D" w:rsidRDefault="00FA5D9D" w:rsidP="003C60FB">
      <w:pPr>
        <w:pStyle w:val="PargrafodaLista"/>
        <w:numPr>
          <w:ilvl w:val="0"/>
          <w:numId w:val="15"/>
        </w:numPr>
      </w:pPr>
      <w:r>
        <w:rPr>
          <w:lang w:val="fr-FR"/>
        </w:rPr>
        <w:t>CID</w:t>
      </w:r>
      <w:r>
        <w:t>: CAD data identification number</w:t>
      </w:r>
    </w:p>
    <w:p w14:paraId="2E2F17D7" w14:textId="56BEE09E" w:rsidR="00FA5D9D" w:rsidRPr="00194498" w:rsidRDefault="00FA5D9D" w:rsidP="003C60FB">
      <w:pPr>
        <w:pStyle w:val="PargrafodaLista"/>
        <w:numPr>
          <w:ilvl w:val="0"/>
          <w:numId w:val="15"/>
        </w:numPr>
      </w:pPr>
      <w:r>
        <w:t>NID: identification number of the node defining the boundary</w:t>
      </w:r>
    </w:p>
    <w:p w14:paraId="5FB2562A" w14:textId="77777777" w:rsidR="00FA5D9D" w:rsidRPr="00687292" w:rsidRDefault="00FA5D9D" w:rsidP="00FA5D9D">
      <w:pPr>
        <w:pStyle w:val="Ttulo3"/>
        <w:rPr>
          <w:rFonts w:eastAsiaTheme="minorHAnsi"/>
        </w:rPr>
      </w:pPr>
      <w:r w:rsidRPr="00A73F30">
        <w:t>Example</w:t>
      </w:r>
      <w:r w:rsidRPr="00687292">
        <w:rPr>
          <w:rFonts w:eastAsiaTheme="minorHAnsi"/>
        </w:rPr>
        <w:t>:</w:t>
      </w:r>
    </w:p>
    <w:p w14:paraId="57A078E6" w14:textId="1B5B01CF" w:rsidR="00FA5D9D" w:rsidRPr="00BE7300" w:rsidRDefault="00FA5D9D" w:rsidP="00FA5D9D">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STLBoundary</w:t>
      </w:r>
      <w:r w:rsidRPr="00BC6189">
        <w:rPr>
          <w:lang w:val="fr-FR"/>
        </w:rPr>
        <w:tab/>
      </w:r>
      <w:r>
        <w:rPr>
          <w:lang w:val="fr-FR"/>
        </w:rPr>
        <w:t>1</w:t>
      </w:r>
      <w:r w:rsidRPr="00BC6189">
        <w:rPr>
          <w:lang w:val="fr-FR"/>
        </w:rPr>
        <w:tab/>
        <w:t>Mat</w:t>
      </w:r>
      <w:r w:rsidRPr="00BC6189">
        <w:rPr>
          <w:lang w:val="fr-FR"/>
        </w:rPr>
        <w:tab/>
      </w:r>
      <w:r>
        <w:rPr>
          <w:lang w:val="fr-FR"/>
        </w:rPr>
        <w:t>1</w:t>
      </w:r>
      <w:r w:rsidRPr="00BC6189">
        <w:rPr>
          <w:lang w:val="fr-FR"/>
        </w:rPr>
        <w:tab/>
        <w:t>CS</w:t>
      </w:r>
      <w:r w:rsidRPr="00BC6189">
        <w:rPr>
          <w:lang w:val="fr-FR"/>
        </w:rPr>
        <w:tab/>
      </w:r>
      <w:r>
        <w:rPr>
          <w:lang w:val="fr-FR"/>
        </w:rPr>
        <w:t>1</w:t>
      </w:r>
      <w:r w:rsidRPr="00BC6189">
        <w:rPr>
          <w:lang w:val="fr-FR"/>
        </w:rPr>
        <w:tab/>
      </w:r>
      <w:r>
        <w:rPr>
          <w:lang w:val="fr-FR"/>
        </w:rPr>
        <w:t>CADData</w:t>
      </w:r>
      <w:r w:rsidRPr="00BC6189">
        <w:rPr>
          <w:lang w:val="fr-FR"/>
        </w:rPr>
        <w:tab/>
      </w:r>
      <w:r>
        <w:rPr>
          <w:lang w:val="fr-FR"/>
        </w:rPr>
        <w:t>1</w:t>
      </w:r>
      <w:r>
        <w:rPr>
          <w:lang w:val="fr-FR"/>
        </w:rPr>
        <w:tab/>
        <w:t>Node</w:t>
      </w:r>
      <w:r>
        <w:rPr>
          <w:lang w:val="fr-FR"/>
        </w:rPr>
        <w:tab/>
        <w:t>1</w:t>
      </w:r>
      <w:r w:rsidRPr="00194498">
        <w:tab/>
      </w:r>
      <w:r w:rsidRPr="00194498">
        <w:rPr>
          <w:rFonts w:asciiTheme="majorHAnsi" w:eastAsiaTheme="majorEastAsia" w:hAnsiTheme="majorHAnsi" w:cstheme="majorBidi"/>
          <w:b/>
          <w:sz w:val="26"/>
          <w:szCs w:val="26"/>
        </w:rPr>
        <w:t xml:space="preserve"> </w:t>
      </w:r>
    </w:p>
    <w:p w14:paraId="424B021F" w14:textId="77777777" w:rsidR="00FA5D9D" w:rsidRPr="00687292" w:rsidRDefault="00FA5D9D" w:rsidP="00FA5D9D">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529D2EAF" w14:textId="4D196216" w:rsidR="00FA5D9D" w:rsidRDefault="00FA5D9D" w:rsidP="00FA5D9D">
      <w:pPr>
        <w:ind w:firstLine="708"/>
      </w:pPr>
      <w:r>
        <w:t xml:space="preserve">This is a rigid boundary, with the geometrical shape defined by a STL CAD file, which identification number is provided. The origin in the CADData supplied will correspond to the boundary nodal position. The orientation of the CAD coordinate system is interpreted as aligned with the directions defined by the coordinate system CS. Therefore, the CS definition permits to change the boundary alignment. The material definition is employed only to establish a proper interface </w:t>
      </w:r>
      <w:r w:rsidR="00404956">
        <w:t>property</w:t>
      </w:r>
      <w:r>
        <w:t xml:space="preserve"> between </w:t>
      </w:r>
      <w:r w:rsidR="00404956">
        <w:t>the</w:t>
      </w:r>
      <w:r>
        <w:t xml:space="preserve"> boundary and </w:t>
      </w:r>
      <w:r w:rsidR="00404956">
        <w:t xml:space="preserve">the </w:t>
      </w:r>
      <w:r>
        <w:t>particles</w:t>
      </w:r>
      <w:r w:rsidR="00404956">
        <w:t>.</w:t>
      </w:r>
    </w:p>
    <w:p w14:paraId="13DB7F05" w14:textId="270B9D81" w:rsidR="00FA5D9D" w:rsidRDefault="00FA5D9D" w:rsidP="00FA5D9D">
      <w:pPr>
        <w:ind w:firstLine="708"/>
      </w:pPr>
      <w:r>
        <w:t>Three displacement and three rotation DOFs are defined for the node. The has no contributions to inertial forces. Rather, it provides only physical limitations to the motion of particles.</w:t>
      </w:r>
    </w:p>
    <w:p w14:paraId="56038BF0" w14:textId="77777777" w:rsidR="00FA5D9D" w:rsidRDefault="00FA5D9D">
      <w:pPr>
        <w:jc w:val="left"/>
        <w:rPr>
          <w:rFonts w:eastAsiaTheme="majorEastAsia" w:cstheme="majorBidi"/>
          <w:b/>
          <w:sz w:val="40"/>
          <w:szCs w:val="32"/>
        </w:rPr>
      </w:pPr>
      <w:r>
        <w:br w:type="page"/>
      </w:r>
    </w:p>
    <w:p w14:paraId="1A843A14" w14:textId="77777777" w:rsidR="00DA3EA7" w:rsidRDefault="00DA3EA7" w:rsidP="00F40C68">
      <w:pPr>
        <w:pStyle w:val="Ttulo1"/>
      </w:pPr>
      <w:bookmarkStart w:id="39" w:name="_Toc87510627"/>
      <w:r w:rsidRPr="00DA3EA7">
        <w:lastRenderedPageBreak/>
        <w:t>BodyGeometries</w:t>
      </w:r>
    </w:p>
    <w:p w14:paraId="658022F4" w14:textId="70640F20" w:rsidR="00DA3EA7" w:rsidRPr="00194498" w:rsidRDefault="00DA3EA7" w:rsidP="00DA3EA7">
      <w:pPr>
        <w:rPr>
          <w:i/>
        </w:rPr>
      </w:pPr>
      <w:r w:rsidRPr="00194498">
        <w:rPr>
          <w:i/>
        </w:rPr>
        <w:t xml:space="preserve">Starts a command block for </w:t>
      </w:r>
      <w:r>
        <w:rPr>
          <w:i/>
        </w:rPr>
        <w:t>creation</w:t>
      </w:r>
      <w:r w:rsidRPr="00194498">
        <w:rPr>
          <w:i/>
        </w:rPr>
        <w:t xml:space="preserve"> of </w:t>
      </w:r>
      <w:r>
        <w:rPr>
          <w:i/>
        </w:rPr>
        <w:t>body geometries (within a multibody simulation context)</w:t>
      </w:r>
      <w:r w:rsidRPr="00194498">
        <w:rPr>
          <w:i/>
        </w:rPr>
        <w:t>.</w:t>
      </w:r>
    </w:p>
    <w:p w14:paraId="7FC9D45C" w14:textId="77777777" w:rsidR="00DA3EA7" w:rsidRPr="00194498" w:rsidRDefault="00DA3EA7" w:rsidP="00DA3EA7">
      <w:pPr>
        <w:pStyle w:val="Ttulo3"/>
      </w:pPr>
      <w:r w:rsidRPr="00687292">
        <w:rPr>
          <w:rFonts w:eastAsiaTheme="minorHAnsi"/>
        </w:rPr>
        <w:t>Syntax</w:t>
      </w:r>
      <w:r w:rsidRPr="00194498">
        <w:rPr>
          <w:rFonts w:eastAsiaTheme="minorHAnsi"/>
        </w:rPr>
        <w:t>:</w:t>
      </w:r>
    </w:p>
    <w:p w14:paraId="7CE4D8EF" w14:textId="46803711" w:rsidR="00DA3EA7" w:rsidRPr="009F5BD5" w:rsidRDefault="00DA3EA7" w:rsidP="00DA3EA7">
      <w:pPr>
        <w:pBdr>
          <w:top w:val="single" w:sz="4" w:space="1" w:color="auto"/>
          <w:left w:val="single" w:sz="4" w:space="4" w:color="auto"/>
          <w:bottom w:val="single" w:sz="4" w:space="1" w:color="auto"/>
          <w:right w:val="single" w:sz="4" w:space="4" w:color="auto"/>
        </w:pBdr>
        <w:spacing w:after="0"/>
      </w:pPr>
      <w:r>
        <w:t>BodyGeometries</w:t>
      </w:r>
      <w:r w:rsidRPr="009F5BD5">
        <w:tab/>
      </w:r>
      <w:r>
        <w:t>N</w:t>
      </w:r>
    </w:p>
    <w:p w14:paraId="7263516A" w14:textId="11CB8B72" w:rsidR="00DA3EA7" w:rsidRDefault="00DA3EA7" w:rsidP="00DA3EA7">
      <w:pPr>
        <w:pBdr>
          <w:top w:val="single" w:sz="4" w:space="1" w:color="auto"/>
          <w:left w:val="single" w:sz="4" w:space="4" w:color="auto"/>
          <w:bottom w:val="single" w:sz="4" w:space="1" w:color="auto"/>
          <w:right w:val="single" w:sz="4" w:space="4" w:color="auto"/>
        </w:pBdr>
        <w:spacing w:after="0"/>
      </w:pPr>
      <w:r w:rsidRPr="00DA3EA7">
        <w:t>BodyGeometry</w:t>
      </w:r>
      <w:r w:rsidRPr="00DA3EA7">
        <w:tab/>
      </w:r>
      <w:r>
        <w:t>ID</w:t>
      </w:r>
      <w:r w:rsidRPr="00DA3EA7">
        <w:tab/>
        <w:t>Geometries</w:t>
      </w:r>
      <w:r w:rsidRPr="00DA3EA7">
        <w:tab/>
      </w:r>
      <w:r>
        <w:t>NG</w:t>
      </w:r>
      <w:r w:rsidRPr="00DA3EA7">
        <w:tab/>
        <w:t>List</w:t>
      </w:r>
      <w:r w:rsidRPr="00DA3EA7">
        <w:tab/>
      </w:r>
      <w:r>
        <w:t>LG</w:t>
      </w:r>
    </w:p>
    <w:p w14:paraId="53F7894F" w14:textId="77777777" w:rsidR="00F40C68" w:rsidRPr="00A60269" w:rsidRDefault="00F40C68" w:rsidP="00F40C68">
      <w:pPr>
        <w:pStyle w:val="Comment"/>
        <w:pBdr>
          <w:top w:val="single" w:sz="4" w:space="1" w:color="auto"/>
          <w:left w:val="single" w:sz="4" w:space="4" w:color="auto"/>
          <w:bottom w:val="single" w:sz="4" w:space="1" w:color="auto"/>
          <w:right w:val="single" w:sz="4" w:space="4" w:color="auto"/>
        </w:pBdr>
      </w:pPr>
      <w:r>
        <w:t>//Input method 1:</w:t>
      </w:r>
    </w:p>
    <w:p w14:paraId="1DDDCB5A" w14:textId="77777777" w:rsidR="00F40C68" w:rsidRDefault="00F40C68" w:rsidP="00F40C68">
      <w:pPr>
        <w:pBdr>
          <w:top w:val="single" w:sz="4" w:space="1" w:color="auto"/>
          <w:left w:val="single" w:sz="4" w:space="4" w:color="auto"/>
          <w:bottom w:val="single" w:sz="4" w:space="1" w:color="auto"/>
          <w:right w:val="single" w:sz="4" w:space="4" w:color="auto"/>
        </w:pBdr>
        <w:spacing w:after="0"/>
      </w:pPr>
      <w:r w:rsidRPr="00DA3EA7">
        <w:t>BodyGeometry</w:t>
      </w:r>
      <w:r w:rsidRPr="00DA3EA7">
        <w:tab/>
      </w:r>
      <w:r>
        <w:t>ID</w:t>
      </w:r>
      <w:r w:rsidRPr="00DA3EA7">
        <w:tab/>
        <w:t>Geometries</w:t>
      </w:r>
      <w:r w:rsidRPr="00DA3EA7">
        <w:tab/>
      </w:r>
      <w:r>
        <w:t>NG</w:t>
      </w:r>
      <w:r w:rsidRPr="00DA3EA7">
        <w:tab/>
        <w:t>List</w:t>
      </w:r>
      <w:r w:rsidRPr="00DA3EA7">
        <w:tab/>
      </w:r>
      <w:r>
        <w:t>LG</w:t>
      </w:r>
    </w:p>
    <w:p w14:paraId="048D6038" w14:textId="77777777" w:rsidR="00F40C68" w:rsidRDefault="00F40C68" w:rsidP="00F40C68">
      <w:pPr>
        <w:pStyle w:val="Comment"/>
        <w:pBdr>
          <w:top w:val="single" w:sz="4" w:space="1" w:color="auto"/>
          <w:left w:val="single" w:sz="4" w:space="4" w:color="auto"/>
          <w:bottom w:val="single" w:sz="4" w:space="1" w:color="auto"/>
          <w:right w:val="single" w:sz="4" w:space="4" w:color="auto"/>
        </w:pBdr>
      </w:pPr>
      <w:r>
        <w:t>//Input method 2:</w:t>
      </w:r>
      <w:r>
        <w:tab/>
      </w:r>
    </w:p>
    <w:p w14:paraId="3EB0F4AC" w14:textId="6E422D49" w:rsidR="00F40C68" w:rsidRPr="00A60269" w:rsidRDefault="00F40C68" w:rsidP="00F40C68">
      <w:pPr>
        <w:pBdr>
          <w:top w:val="single" w:sz="4" w:space="1" w:color="auto"/>
          <w:left w:val="single" w:sz="4" w:space="4" w:color="auto"/>
          <w:bottom w:val="single" w:sz="4" w:space="1" w:color="auto"/>
          <w:right w:val="single" w:sz="4" w:space="4" w:color="auto"/>
        </w:pBdr>
        <w:spacing w:after="0"/>
      </w:pPr>
      <w:r w:rsidRPr="00DA3EA7">
        <w:t>BodyGeometry</w:t>
      </w:r>
      <w:r>
        <w:tab/>
        <w:t>ID</w:t>
      </w:r>
      <w:r>
        <w:tab/>
      </w:r>
      <w:r w:rsidRPr="00DA3EA7">
        <w:t>Geometries</w:t>
      </w:r>
      <w:r>
        <w:tab/>
        <w:t>NG</w:t>
      </w:r>
      <w:r>
        <w:tab/>
        <w:t>Sequence</w:t>
      </w:r>
      <w:r>
        <w:tab/>
        <w:t>Initial</w:t>
      </w:r>
      <w:r>
        <w:tab/>
        <w:t>BIN   Increment</w:t>
      </w:r>
      <w:r>
        <w:tab/>
        <w:t>IN</w:t>
      </w:r>
    </w:p>
    <w:p w14:paraId="48B146D7" w14:textId="77777777" w:rsidR="00F40C68" w:rsidRPr="00D824FF" w:rsidRDefault="00F40C68" w:rsidP="00DA3EA7">
      <w:pPr>
        <w:pBdr>
          <w:top w:val="single" w:sz="4" w:space="1" w:color="auto"/>
          <w:left w:val="single" w:sz="4" w:space="4" w:color="auto"/>
          <w:bottom w:val="single" w:sz="4" w:space="1" w:color="auto"/>
          <w:right w:val="single" w:sz="4" w:space="4" w:color="auto"/>
        </w:pBdr>
        <w:spacing w:after="0"/>
      </w:pPr>
    </w:p>
    <w:p w14:paraId="673754CE" w14:textId="77777777" w:rsidR="00DA3EA7" w:rsidRDefault="00DA3EA7" w:rsidP="00DA3EA7">
      <w:pPr>
        <w:pStyle w:val="PargrafodaLista"/>
      </w:pPr>
    </w:p>
    <w:p w14:paraId="50BD4212" w14:textId="141C2569" w:rsidR="00DA3EA7" w:rsidRDefault="00DA3EA7" w:rsidP="00DA3EA7">
      <w:pPr>
        <w:pStyle w:val="PargrafodaLista"/>
        <w:numPr>
          <w:ilvl w:val="0"/>
          <w:numId w:val="15"/>
        </w:numPr>
      </w:pPr>
      <w:r w:rsidRPr="00194498">
        <w:t xml:space="preserve">N: number of </w:t>
      </w:r>
      <w:r>
        <w:t>body geometries</w:t>
      </w:r>
    </w:p>
    <w:p w14:paraId="1A15B1D6" w14:textId="6EB3F980" w:rsidR="00DA3EA7" w:rsidRPr="00194498" w:rsidRDefault="00DA3EA7" w:rsidP="00DA3EA7">
      <w:pPr>
        <w:pStyle w:val="PargrafodaLista"/>
        <w:numPr>
          <w:ilvl w:val="0"/>
          <w:numId w:val="15"/>
        </w:numPr>
      </w:pPr>
      <w:r w:rsidRPr="00194498">
        <w:t xml:space="preserve">ID: current </w:t>
      </w:r>
      <w:r>
        <w:t xml:space="preserve">body geometry </w:t>
      </w:r>
      <w:r w:rsidRPr="00194498">
        <w:t>identification number</w:t>
      </w:r>
    </w:p>
    <w:p w14:paraId="4D542194" w14:textId="6387A591" w:rsidR="00DA3EA7" w:rsidRDefault="00DA3EA7" w:rsidP="00DA3EA7">
      <w:pPr>
        <w:pStyle w:val="PargrafodaLista"/>
        <w:numPr>
          <w:ilvl w:val="0"/>
          <w:numId w:val="15"/>
        </w:numPr>
      </w:pPr>
      <w:r>
        <w:t>NG: number of individual geometries that define the body geometry</w:t>
      </w:r>
    </w:p>
    <w:p w14:paraId="64097E91" w14:textId="1C7D5237" w:rsidR="00DA3EA7" w:rsidRDefault="00DA3EA7" w:rsidP="00DA3EA7">
      <w:pPr>
        <w:pStyle w:val="PargrafodaLista"/>
        <w:numPr>
          <w:ilvl w:val="0"/>
          <w:numId w:val="15"/>
        </w:numPr>
      </w:pPr>
      <w:r>
        <w:t>LG: list with identification numbers of individual geometries that compose the body geometry</w:t>
      </w:r>
    </w:p>
    <w:p w14:paraId="0EC7BF0E" w14:textId="088DE6B9" w:rsidR="00F40C68" w:rsidRDefault="00F40C68" w:rsidP="00DA3EA7">
      <w:pPr>
        <w:pStyle w:val="PargrafodaLista"/>
        <w:numPr>
          <w:ilvl w:val="0"/>
          <w:numId w:val="15"/>
        </w:numPr>
      </w:pPr>
      <w:r>
        <w:t>BIN: initial identification number of the individual geometry that compose the body geometry</w:t>
      </w:r>
    </w:p>
    <w:p w14:paraId="47C87258" w14:textId="1A69ED7F" w:rsidR="00F40C68" w:rsidRPr="00194498" w:rsidRDefault="00F40C68" w:rsidP="00F40C68">
      <w:pPr>
        <w:pStyle w:val="PargrafodaLista"/>
        <w:numPr>
          <w:ilvl w:val="0"/>
          <w:numId w:val="15"/>
        </w:numPr>
      </w:pPr>
      <w:r>
        <w:t>IN:</w:t>
      </w:r>
      <w:r w:rsidRPr="00F40C68">
        <w:t xml:space="preserve"> </w:t>
      </w:r>
      <w:r>
        <w:t>increment for the identification numbers of the individual geometries that compose the body geometry</w:t>
      </w:r>
    </w:p>
    <w:p w14:paraId="2F990581" w14:textId="77777777" w:rsidR="00DA3EA7" w:rsidRPr="00194498" w:rsidRDefault="00DA3EA7" w:rsidP="00DA3EA7">
      <w:pPr>
        <w:pStyle w:val="Ttulo3"/>
        <w:rPr>
          <w:rFonts w:eastAsiaTheme="minorHAnsi"/>
        </w:rPr>
      </w:pPr>
      <w:r w:rsidRPr="00687292">
        <w:rPr>
          <w:rFonts w:eastAsiaTheme="minorHAnsi"/>
        </w:rPr>
        <w:t>Example</w:t>
      </w:r>
      <w:r w:rsidRPr="00194498">
        <w:rPr>
          <w:rFonts w:eastAsiaTheme="minorHAnsi"/>
        </w:rPr>
        <w:t>:</w:t>
      </w:r>
    </w:p>
    <w:p w14:paraId="34CB861B" w14:textId="0D295631" w:rsidR="00677028" w:rsidRPr="009F5BD5" w:rsidRDefault="00677028" w:rsidP="00677028">
      <w:pPr>
        <w:pBdr>
          <w:top w:val="single" w:sz="4" w:space="1" w:color="auto"/>
          <w:left w:val="single" w:sz="4" w:space="4" w:color="auto"/>
          <w:bottom w:val="single" w:sz="4" w:space="1" w:color="auto"/>
          <w:right w:val="single" w:sz="4" w:space="4" w:color="auto"/>
        </w:pBdr>
        <w:spacing w:after="0"/>
      </w:pPr>
      <w:r>
        <w:t>BodyGeometries</w:t>
      </w:r>
      <w:r w:rsidRPr="009F5BD5">
        <w:tab/>
      </w:r>
      <w:r w:rsidR="00ED7592">
        <w:t>2</w:t>
      </w:r>
    </w:p>
    <w:p w14:paraId="4F519043" w14:textId="23381F93" w:rsidR="00DA3EA7" w:rsidRDefault="00677028" w:rsidP="00677028">
      <w:pPr>
        <w:pBdr>
          <w:top w:val="single" w:sz="4" w:space="1" w:color="auto"/>
          <w:left w:val="single" w:sz="4" w:space="4" w:color="auto"/>
          <w:bottom w:val="single" w:sz="4" w:space="1" w:color="auto"/>
          <w:right w:val="single" w:sz="4" w:space="4" w:color="auto"/>
        </w:pBdr>
        <w:spacing w:after="0" w:line="240" w:lineRule="auto"/>
      </w:pPr>
      <w:r w:rsidRPr="00DA3EA7">
        <w:t>BodyGeometry</w:t>
      </w:r>
      <w:r w:rsidRPr="00DA3EA7">
        <w:tab/>
      </w:r>
      <w:r>
        <w:t>1</w:t>
      </w:r>
      <w:r w:rsidRPr="00DA3EA7">
        <w:tab/>
        <w:t>Geometries</w:t>
      </w:r>
      <w:r w:rsidRPr="00DA3EA7">
        <w:tab/>
      </w:r>
      <w:r>
        <w:t>3</w:t>
      </w:r>
      <w:r w:rsidRPr="00DA3EA7">
        <w:tab/>
        <w:t>List</w:t>
      </w:r>
      <w:r w:rsidRPr="00DA3EA7">
        <w:tab/>
      </w:r>
      <w:r>
        <w:t>1 2 3</w:t>
      </w:r>
    </w:p>
    <w:p w14:paraId="3B201076" w14:textId="48589794" w:rsidR="00ED7592" w:rsidRPr="00677028" w:rsidRDefault="00ED7592" w:rsidP="00677028">
      <w:pPr>
        <w:pBdr>
          <w:top w:val="single" w:sz="4" w:space="1" w:color="auto"/>
          <w:left w:val="single" w:sz="4" w:space="4" w:color="auto"/>
          <w:bottom w:val="single" w:sz="4" w:space="1" w:color="auto"/>
          <w:right w:val="single" w:sz="4" w:space="4" w:color="auto"/>
        </w:pBdr>
        <w:spacing w:after="0" w:line="240" w:lineRule="auto"/>
        <w:rPr>
          <w:u w:val="single"/>
          <w:lang w:val="fr-FR"/>
        </w:rPr>
      </w:pPr>
      <w:r w:rsidRPr="00DA3EA7">
        <w:t>BodyGeometry</w:t>
      </w:r>
      <w:r w:rsidRPr="00DA3EA7">
        <w:tab/>
      </w:r>
      <w:r>
        <w:t>2</w:t>
      </w:r>
      <w:r w:rsidRPr="00DA3EA7">
        <w:tab/>
        <w:t>Geometries</w:t>
      </w:r>
      <w:r w:rsidRPr="00DA3EA7">
        <w:tab/>
      </w:r>
      <w:r>
        <w:t>5</w:t>
      </w:r>
      <w:r w:rsidRPr="00DA3EA7">
        <w:tab/>
      </w:r>
      <w:r>
        <w:t>Sequence</w:t>
      </w:r>
      <w:r>
        <w:tab/>
        <w:t>Initial</w:t>
      </w:r>
      <w:r>
        <w:tab/>
        <w:t>4   Increment</w:t>
      </w:r>
      <w:r>
        <w:tab/>
        <w:t>1</w:t>
      </w:r>
    </w:p>
    <w:p w14:paraId="07182D11" w14:textId="77777777" w:rsidR="00DA3EA7" w:rsidRPr="00194498" w:rsidRDefault="00DA3EA7" w:rsidP="00DA3EA7">
      <w:pPr>
        <w:pStyle w:val="Ttulo3"/>
      </w:pPr>
      <w:r w:rsidRPr="00687292">
        <w:rPr>
          <w:rFonts w:eastAsiaTheme="minorHAnsi"/>
        </w:rPr>
        <w:t>Additional information:</w:t>
      </w:r>
    </w:p>
    <w:p w14:paraId="1EC83211" w14:textId="2801F166" w:rsidR="00DA3EA7" w:rsidRDefault="00DA3EA7" w:rsidP="00DA3EA7">
      <w:pPr>
        <w:ind w:firstLine="708"/>
      </w:pPr>
      <w:r w:rsidRPr="00194498">
        <w:t xml:space="preserve">Each </w:t>
      </w:r>
      <w:r w:rsidR="00677028">
        <w:t>body geometry</w:t>
      </w:r>
      <w:r w:rsidRPr="00194498">
        <w:t xml:space="preserve"> is defined by </w:t>
      </w:r>
      <w:r w:rsidR="00677028">
        <w:t>a set of individual geometric entities</w:t>
      </w:r>
      <w:r w:rsidR="006E5B6D">
        <w:t>, using the keywords of the kinds of “Geometries”</w:t>
      </w:r>
      <w:r w:rsidR="00677028">
        <w:t xml:space="preserve">. Together, such entities compose the whole-body external boundary, where contact can take place. Geometries can </w:t>
      </w:r>
      <w:r w:rsidR="006E5B6D">
        <w:t>also include</w:t>
      </w:r>
      <w:r w:rsidR="00677028">
        <w:t xml:space="preserve"> degenerations into curves/points, to handle singularities.</w:t>
      </w:r>
    </w:p>
    <w:p w14:paraId="7BD4DE4C" w14:textId="77777777" w:rsidR="00DA3EA7" w:rsidRDefault="00DA3EA7">
      <w:pPr>
        <w:jc w:val="left"/>
        <w:rPr>
          <w:rFonts w:eastAsiaTheme="majorEastAsia" w:cstheme="majorBidi"/>
          <w:b/>
          <w:sz w:val="40"/>
          <w:szCs w:val="32"/>
        </w:rPr>
      </w:pPr>
      <w:r>
        <w:br w:type="page"/>
      </w:r>
    </w:p>
    <w:p w14:paraId="0960A3D8" w14:textId="01357BA3" w:rsidR="00410BE4" w:rsidRPr="005003D2" w:rsidRDefault="00410BE4" w:rsidP="00DA3EA7">
      <w:pPr>
        <w:pStyle w:val="Ttulo1"/>
      </w:pPr>
      <w:r>
        <w:lastRenderedPageBreak/>
        <w:t>Materials</w:t>
      </w:r>
      <w:bookmarkEnd w:id="39"/>
    </w:p>
    <w:p w14:paraId="5B7A4D37" w14:textId="4D5DD35B" w:rsidR="00410BE4" w:rsidRPr="00194498" w:rsidRDefault="00410BE4" w:rsidP="00410BE4">
      <w:pPr>
        <w:rPr>
          <w:i/>
        </w:rPr>
      </w:pPr>
      <w:r w:rsidRPr="00194498">
        <w:rPr>
          <w:i/>
        </w:rPr>
        <w:t xml:space="preserve">Starts a command block for </w:t>
      </w:r>
      <w:r>
        <w:rPr>
          <w:i/>
        </w:rPr>
        <w:t>creation</w:t>
      </w:r>
      <w:r w:rsidRPr="00194498">
        <w:rPr>
          <w:i/>
        </w:rPr>
        <w:t xml:space="preserve"> of </w:t>
      </w:r>
      <w:r>
        <w:rPr>
          <w:i/>
        </w:rPr>
        <w:t>materials</w:t>
      </w:r>
      <w:r w:rsidRPr="00194498">
        <w:rPr>
          <w:i/>
        </w:rPr>
        <w:t>.</w:t>
      </w:r>
    </w:p>
    <w:p w14:paraId="7DF11636" w14:textId="77777777" w:rsidR="00410BE4" w:rsidRPr="00194498" w:rsidRDefault="00410BE4" w:rsidP="00410BE4">
      <w:pPr>
        <w:pStyle w:val="Ttulo3"/>
      </w:pPr>
      <w:r w:rsidRPr="00687292">
        <w:rPr>
          <w:rFonts w:eastAsiaTheme="minorHAnsi"/>
        </w:rPr>
        <w:t>Syntax</w:t>
      </w:r>
      <w:r w:rsidRPr="00194498">
        <w:rPr>
          <w:rFonts w:eastAsiaTheme="minorHAnsi"/>
        </w:rPr>
        <w:t>:</w:t>
      </w:r>
    </w:p>
    <w:p w14:paraId="24EE10A7" w14:textId="41BE962D" w:rsidR="00410BE4" w:rsidRPr="009F5BD5" w:rsidRDefault="00410BE4" w:rsidP="00410BE4">
      <w:pPr>
        <w:pBdr>
          <w:top w:val="single" w:sz="4" w:space="1" w:color="auto"/>
          <w:left w:val="single" w:sz="4" w:space="4" w:color="auto"/>
          <w:bottom w:val="single" w:sz="4" w:space="1" w:color="auto"/>
          <w:right w:val="single" w:sz="4" w:space="4" w:color="auto"/>
        </w:pBdr>
        <w:spacing w:after="0"/>
      </w:pPr>
      <w:r>
        <w:t>Materials</w:t>
      </w:r>
      <w:r w:rsidRPr="009F5BD5">
        <w:tab/>
      </w:r>
      <w:r>
        <w:t>N</w:t>
      </w:r>
    </w:p>
    <w:p w14:paraId="5C019408" w14:textId="77777777" w:rsidR="00410BE4" w:rsidRPr="00D824FF" w:rsidRDefault="00410BE4" w:rsidP="00410BE4">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4398EE0B" w14:textId="77777777" w:rsidR="00410BE4" w:rsidRDefault="00410BE4" w:rsidP="00410BE4">
      <w:pPr>
        <w:pStyle w:val="PargrafodaLista"/>
      </w:pPr>
    </w:p>
    <w:p w14:paraId="5CF0EE7E" w14:textId="6C0CA7AD" w:rsidR="00410BE4" w:rsidRDefault="00410BE4" w:rsidP="003C60FB">
      <w:pPr>
        <w:pStyle w:val="PargrafodaLista"/>
        <w:numPr>
          <w:ilvl w:val="0"/>
          <w:numId w:val="15"/>
        </w:numPr>
      </w:pPr>
      <w:r w:rsidRPr="00194498">
        <w:t xml:space="preserve">N: number of </w:t>
      </w:r>
      <w:r>
        <w:t>materials</w:t>
      </w:r>
    </w:p>
    <w:p w14:paraId="21FA3117" w14:textId="5FFFC548" w:rsidR="00410BE4" w:rsidRPr="00194498" w:rsidRDefault="00410BE4" w:rsidP="003C60FB">
      <w:pPr>
        <w:pStyle w:val="PargrafodaLista"/>
        <w:numPr>
          <w:ilvl w:val="0"/>
          <w:numId w:val="15"/>
        </w:numPr>
      </w:pPr>
      <w:r>
        <w:t>Name: current material name</w:t>
      </w:r>
    </w:p>
    <w:p w14:paraId="163A069D" w14:textId="24CDA5D8" w:rsidR="00410BE4" w:rsidRPr="00194498" w:rsidRDefault="00410BE4" w:rsidP="003C60FB">
      <w:pPr>
        <w:pStyle w:val="PargrafodaLista"/>
        <w:numPr>
          <w:ilvl w:val="0"/>
          <w:numId w:val="15"/>
        </w:numPr>
      </w:pPr>
      <w:r w:rsidRPr="00194498">
        <w:t xml:space="preserve">ID: current </w:t>
      </w:r>
      <w:r>
        <w:t>material</w:t>
      </w:r>
      <w:r w:rsidRPr="00194498">
        <w:t xml:space="preserve"> identification number</w:t>
      </w:r>
    </w:p>
    <w:p w14:paraId="4B1C84E9" w14:textId="58C3E4B9" w:rsidR="00410BE4" w:rsidRPr="00194498" w:rsidRDefault="00410BE4" w:rsidP="003C60FB">
      <w:pPr>
        <w:pStyle w:val="PargrafodaLista"/>
        <w:numPr>
          <w:ilvl w:val="0"/>
          <w:numId w:val="15"/>
        </w:numPr>
      </w:pPr>
      <w:r>
        <w:t>data: current material data (depends on material resources and requirements)</w:t>
      </w:r>
    </w:p>
    <w:p w14:paraId="2023AA40" w14:textId="77777777" w:rsidR="00410BE4" w:rsidRPr="00194498" w:rsidRDefault="00410BE4" w:rsidP="00410BE4">
      <w:pPr>
        <w:pStyle w:val="Ttulo3"/>
        <w:rPr>
          <w:rFonts w:eastAsiaTheme="minorHAnsi"/>
        </w:rPr>
      </w:pPr>
      <w:r w:rsidRPr="00687292">
        <w:rPr>
          <w:rFonts w:eastAsiaTheme="minorHAnsi"/>
        </w:rPr>
        <w:t>Example</w:t>
      </w:r>
      <w:r w:rsidRPr="00194498">
        <w:rPr>
          <w:rFonts w:eastAsiaTheme="minorHAnsi"/>
        </w:rPr>
        <w:t>:</w:t>
      </w:r>
    </w:p>
    <w:p w14:paraId="1347174B" w14:textId="0A4BB2CE" w:rsidR="00410BE4" w:rsidRDefault="00606728" w:rsidP="00410BE4">
      <w:pPr>
        <w:pBdr>
          <w:top w:val="single" w:sz="4" w:space="1" w:color="auto"/>
          <w:left w:val="single" w:sz="4" w:space="4" w:color="auto"/>
          <w:bottom w:val="single" w:sz="4" w:space="1" w:color="auto"/>
          <w:right w:val="single" w:sz="4" w:space="4" w:color="auto"/>
        </w:pBdr>
        <w:spacing w:after="0" w:line="240" w:lineRule="auto"/>
      </w:pPr>
      <w:r>
        <w:t>Materials</w:t>
      </w:r>
      <w:r w:rsidR="00410BE4">
        <w:tab/>
      </w:r>
      <w:r>
        <w:t>1</w:t>
      </w:r>
    </w:p>
    <w:p w14:paraId="4A912F7F" w14:textId="65279A47" w:rsidR="00410BE4" w:rsidRPr="008D7784" w:rsidRDefault="004F71C9" w:rsidP="004F71C9">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Hooke</w:t>
      </w:r>
      <w:r w:rsidR="00410BE4" w:rsidRPr="00BC6189">
        <w:rPr>
          <w:lang w:val="fr-FR"/>
        </w:rPr>
        <w:tab/>
        <w:t>1</w:t>
      </w:r>
      <w:r w:rsidR="00410BE4" w:rsidRPr="00BC6189">
        <w:rPr>
          <w:lang w:val="fr-FR"/>
        </w:rPr>
        <w:tab/>
      </w:r>
      <w:r>
        <w:rPr>
          <w:lang w:val="fr-FR"/>
        </w:rPr>
        <w:t>E</w:t>
      </w:r>
      <w:r w:rsidR="00410BE4" w:rsidRPr="00BC6189">
        <w:rPr>
          <w:lang w:val="fr-FR"/>
        </w:rPr>
        <w:tab/>
      </w:r>
      <w:r w:rsidR="006546C4">
        <w:rPr>
          <w:lang w:val="fr-FR"/>
        </w:rPr>
        <w:t>210E9</w:t>
      </w:r>
      <w:r w:rsidR="00410BE4" w:rsidRPr="00BC6189">
        <w:rPr>
          <w:lang w:val="fr-FR"/>
        </w:rPr>
        <w:tab/>
      </w:r>
      <w:r>
        <w:rPr>
          <w:lang w:val="fr-FR"/>
        </w:rPr>
        <w:t>Nu</w:t>
      </w:r>
      <w:r w:rsidR="00410BE4" w:rsidRPr="00BC6189">
        <w:rPr>
          <w:lang w:val="fr-FR"/>
        </w:rPr>
        <w:tab/>
      </w:r>
      <w:r w:rsidR="006546C4">
        <w:rPr>
          <w:lang w:val="fr-FR"/>
        </w:rPr>
        <w:t>0.3</w:t>
      </w:r>
      <w:r w:rsidR="00410BE4" w:rsidRPr="00BC6189">
        <w:rPr>
          <w:lang w:val="fr-FR"/>
        </w:rPr>
        <w:tab/>
      </w:r>
      <w:r>
        <w:rPr>
          <w:lang w:val="fr-FR"/>
        </w:rPr>
        <w:t>Rho</w:t>
      </w:r>
      <w:r w:rsidR="00410BE4" w:rsidRPr="00BC6189">
        <w:rPr>
          <w:lang w:val="fr-FR"/>
        </w:rPr>
        <w:tab/>
      </w:r>
      <w:r w:rsidR="006546C4">
        <w:rPr>
          <w:lang w:val="fr-FR"/>
        </w:rPr>
        <w:t>7800</w:t>
      </w:r>
    </w:p>
    <w:p w14:paraId="3ED7F7D3" w14:textId="77777777" w:rsidR="00410BE4" w:rsidRPr="00194498" w:rsidRDefault="00410BE4" w:rsidP="00410BE4">
      <w:pPr>
        <w:pStyle w:val="Ttulo3"/>
      </w:pPr>
      <w:r w:rsidRPr="00687292">
        <w:rPr>
          <w:rFonts w:eastAsiaTheme="minorHAnsi"/>
        </w:rPr>
        <w:t>Additional information:</w:t>
      </w:r>
    </w:p>
    <w:p w14:paraId="42C48CF6" w14:textId="4DF9795C" w:rsidR="000A14B3" w:rsidRDefault="00410BE4" w:rsidP="00410BE4">
      <w:r w:rsidRPr="00194498">
        <w:tab/>
        <w:t xml:space="preserve">Each </w:t>
      </w:r>
      <w:r w:rsidR="003B6970">
        <w:t>material</w:t>
      </w:r>
      <w:r w:rsidRPr="00194498">
        <w:t xml:space="preserve"> is defined by </w:t>
      </w:r>
      <w:r>
        <w:t>a</w:t>
      </w:r>
      <w:r w:rsidRPr="00194498">
        <w:t xml:space="preserve"> </w:t>
      </w:r>
      <w:r>
        <w:t xml:space="preserve">specific </w:t>
      </w:r>
      <w:r w:rsidRPr="00194498">
        <w:t xml:space="preserve">keyword followed by the </w:t>
      </w:r>
      <w:r w:rsidR="003B6970">
        <w:t>material</w:t>
      </w:r>
      <w:r w:rsidR="003B6970" w:rsidRPr="00194498">
        <w:t xml:space="preserve"> </w:t>
      </w:r>
      <w:r>
        <w:t xml:space="preserve">identification </w:t>
      </w:r>
      <w:r w:rsidR="005B2700">
        <w:t xml:space="preserve">number </w:t>
      </w:r>
      <w:r w:rsidRPr="00194498">
        <w:t xml:space="preserve">(must be an ascending sequence </w:t>
      </w:r>
      <w:r>
        <w:t xml:space="preserve">starting from number one) and additional data. Each </w:t>
      </w:r>
      <w:r w:rsidR="003B6970">
        <w:t>material</w:t>
      </w:r>
      <w:r w:rsidR="003B6970" w:rsidRPr="00194498">
        <w:t xml:space="preserve"> </w:t>
      </w:r>
      <w:r>
        <w:t xml:space="preserve">available and its </w:t>
      </w:r>
      <w:r w:rsidR="00BF0E8D">
        <w:t xml:space="preserve">input data </w:t>
      </w:r>
      <w:r>
        <w:t>is explained next.</w:t>
      </w:r>
    </w:p>
    <w:p w14:paraId="5013D81A" w14:textId="77777777" w:rsidR="000A14B3" w:rsidRDefault="000A14B3">
      <w:pPr>
        <w:jc w:val="left"/>
      </w:pPr>
      <w:r>
        <w:br w:type="page"/>
      </w:r>
    </w:p>
    <w:p w14:paraId="24562C46" w14:textId="5307E8C1" w:rsidR="000A14B3" w:rsidRPr="005003D2" w:rsidRDefault="000A14B3" w:rsidP="000A14B3">
      <w:pPr>
        <w:pStyle w:val="Ttulo2"/>
      </w:pPr>
      <w:bookmarkStart w:id="40" w:name="_Toc87510628"/>
      <w:r>
        <w:lastRenderedPageBreak/>
        <w:t>Hooke</w:t>
      </w:r>
      <w:bookmarkEnd w:id="40"/>
    </w:p>
    <w:p w14:paraId="18ED3034" w14:textId="42B38C80" w:rsidR="000A14B3" w:rsidRPr="00194498" w:rsidRDefault="000A14B3" w:rsidP="000A14B3">
      <w:pPr>
        <w:rPr>
          <w:i/>
        </w:rPr>
      </w:pPr>
      <w:r>
        <w:rPr>
          <w:i/>
        </w:rPr>
        <w:t>Creates a linear-elastic material (Hooke’s law)</w:t>
      </w:r>
    </w:p>
    <w:p w14:paraId="5E5F0C43" w14:textId="77777777" w:rsidR="000A14B3" w:rsidRPr="00687292" w:rsidRDefault="000A14B3" w:rsidP="000A14B3">
      <w:pPr>
        <w:pStyle w:val="Ttulo3"/>
        <w:rPr>
          <w:rFonts w:eastAsiaTheme="minorHAnsi"/>
        </w:rPr>
      </w:pPr>
      <w:r w:rsidRPr="00687292">
        <w:rPr>
          <w:rFonts w:eastAsiaTheme="minorHAnsi"/>
        </w:rPr>
        <w:t>Syntax:</w:t>
      </w:r>
    </w:p>
    <w:p w14:paraId="7DDE9C71" w14:textId="31307585" w:rsidR="006546C4" w:rsidRPr="008D7784" w:rsidRDefault="006546C4" w:rsidP="006546C4">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Hooke</w:t>
      </w:r>
      <w:r>
        <w:rPr>
          <w:lang w:val="fr-FR"/>
        </w:rPr>
        <w:tab/>
        <w:t>MID</w:t>
      </w:r>
      <w:r w:rsidRPr="00BC6189">
        <w:rPr>
          <w:lang w:val="fr-FR"/>
        </w:rPr>
        <w:tab/>
      </w:r>
      <w:r>
        <w:rPr>
          <w:lang w:val="fr-FR"/>
        </w:rPr>
        <w:t>E</w:t>
      </w:r>
      <w:r w:rsidRPr="00BC6189">
        <w:rPr>
          <w:lang w:val="fr-FR"/>
        </w:rPr>
        <w:tab/>
      </w:r>
      <w:r>
        <w:rPr>
          <w:lang w:val="fr-FR"/>
        </w:rPr>
        <w:t>EV</w:t>
      </w:r>
      <w:r w:rsidRPr="00BC6189">
        <w:rPr>
          <w:lang w:val="fr-FR"/>
        </w:rPr>
        <w:tab/>
      </w:r>
      <w:r>
        <w:rPr>
          <w:lang w:val="fr-FR"/>
        </w:rPr>
        <w:t>Nu</w:t>
      </w:r>
      <w:r w:rsidRPr="00BC6189">
        <w:rPr>
          <w:lang w:val="fr-FR"/>
        </w:rPr>
        <w:tab/>
      </w:r>
      <w:r>
        <w:rPr>
          <w:lang w:val="fr-FR"/>
        </w:rPr>
        <w:t>NV</w:t>
      </w:r>
      <w:r w:rsidRPr="00BC6189">
        <w:rPr>
          <w:lang w:val="fr-FR"/>
        </w:rPr>
        <w:tab/>
      </w:r>
      <w:r>
        <w:rPr>
          <w:lang w:val="fr-FR"/>
        </w:rPr>
        <w:t>Rho</w:t>
      </w:r>
      <w:r w:rsidRPr="00BC6189">
        <w:rPr>
          <w:lang w:val="fr-FR"/>
        </w:rPr>
        <w:tab/>
      </w:r>
      <w:r>
        <w:rPr>
          <w:lang w:val="fr-FR"/>
        </w:rPr>
        <w:t>RV</w:t>
      </w:r>
    </w:p>
    <w:p w14:paraId="123A250E" w14:textId="77777777" w:rsidR="000A14B3" w:rsidRPr="005A469A" w:rsidRDefault="000A14B3" w:rsidP="000A14B3">
      <w:pPr>
        <w:pStyle w:val="PargrafodaLista"/>
        <w:rPr>
          <w:lang w:val="fr-FR"/>
        </w:rPr>
      </w:pPr>
    </w:p>
    <w:p w14:paraId="5BAC5457" w14:textId="0A012834" w:rsidR="000A14B3" w:rsidRPr="00194498" w:rsidRDefault="00944793" w:rsidP="003C60FB">
      <w:pPr>
        <w:pStyle w:val="PargrafodaLista"/>
        <w:numPr>
          <w:ilvl w:val="0"/>
          <w:numId w:val="15"/>
        </w:numPr>
      </w:pPr>
      <w:r>
        <w:t>M</w:t>
      </w:r>
      <w:r w:rsidR="000A14B3" w:rsidRPr="00194498">
        <w:t xml:space="preserve">ID: current </w:t>
      </w:r>
      <w:r>
        <w:t>material</w:t>
      </w:r>
      <w:r w:rsidR="000A14B3" w:rsidRPr="00194498">
        <w:t xml:space="preserve"> identification number</w:t>
      </w:r>
    </w:p>
    <w:p w14:paraId="2B91F1B3" w14:textId="3DA2A0C8" w:rsidR="000A14B3" w:rsidRDefault="00944793" w:rsidP="003C60FB">
      <w:pPr>
        <w:pStyle w:val="PargrafodaLista"/>
        <w:numPr>
          <w:ilvl w:val="0"/>
          <w:numId w:val="15"/>
        </w:numPr>
      </w:pPr>
      <w:r>
        <w:t>EV</w:t>
      </w:r>
      <w:r w:rsidR="000A14B3">
        <w:t xml:space="preserve">: </w:t>
      </w:r>
      <w:r>
        <w:t>Young’s Modulus value</w:t>
      </w:r>
    </w:p>
    <w:p w14:paraId="18F22D22" w14:textId="020B4A1F" w:rsidR="000A14B3" w:rsidRDefault="00944793" w:rsidP="003C60FB">
      <w:pPr>
        <w:pStyle w:val="PargrafodaLista"/>
        <w:numPr>
          <w:ilvl w:val="0"/>
          <w:numId w:val="15"/>
        </w:numPr>
      </w:pPr>
      <w:r>
        <w:t xml:space="preserve">NV: Poisson’s ratio value </w:t>
      </w:r>
    </w:p>
    <w:p w14:paraId="1DBA214F" w14:textId="556A4C5E" w:rsidR="000A14B3" w:rsidRPr="00194498" w:rsidRDefault="007618D4" w:rsidP="003C60FB">
      <w:pPr>
        <w:pStyle w:val="PargrafodaLista"/>
        <w:numPr>
          <w:ilvl w:val="0"/>
          <w:numId w:val="15"/>
        </w:numPr>
      </w:pPr>
      <w:r>
        <w:t>RV</w:t>
      </w:r>
      <w:r w:rsidR="000A14B3">
        <w:t xml:space="preserve">: </w:t>
      </w:r>
      <w:r>
        <w:t>specific mass value</w:t>
      </w:r>
    </w:p>
    <w:p w14:paraId="089C90C5" w14:textId="77777777" w:rsidR="000A14B3" w:rsidRPr="00687292" w:rsidRDefault="000A14B3" w:rsidP="000A14B3">
      <w:pPr>
        <w:pStyle w:val="Ttulo3"/>
        <w:rPr>
          <w:rFonts w:eastAsiaTheme="minorHAnsi"/>
        </w:rPr>
      </w:pPr>
      <w:r w:rsidRPr="00A73F30">
        <w:t>Example</w:t>
      </w:r>
      <w:r w:rsidRPr="00687292">
        <w:rPr>
          <w:rFonts w:eastAsiaTheme="minorHAnsi"/>
        </w:rPr>
        <w:t>:</w:t>
      </w:r>
    </w:p>
    <w:p w14:paraId="796A8A76" w14:textId="236B21D7" w:rsidR="000A14B3" w:rsidRPr="00BE7300" w:rsidRDefault="00614066" w:rsidP="000A14B3">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Hooke</w:t>
      </w:r>
      <w:r>
        <w:rPr>
          <w:lang w:val="fr-FR"/>
        </w:rPr>
        <w:tab/>
        <w:t>1</w:t>
      </w:r>
      <w:r w:rsidRPr="00BC6189">
        <w:rPr>
          <w:lang w:val="fr-FR"/>
        </w:rPr>
        <w:tab/>
      </w:r>
      <w:r>
        <w:rPr>
          <w:lang w:val="fr-FR"/>
        </w:rPr>
        <w:t>E</w:t>
      </w:r>
      <w:r w:rsidRPr="00BC6189">
        <w:rPr>
          <w:lang w:val="fr-FR"/>
        </w:rPr>
        <w:tab/>
      </w:r>
      <w:r>
        <w:rPr>
          <w:lang w:val="fr-FR"/>
        </w:rPr>
        <w:t>210E9</w:t>
      </w:r>
      <w:r w:rsidRPr="00BC6189">
        <w:rPr>
          <w:lang w:val="fr-FR"/>
        </w:rPr>
        <w:tab/>
      </w:r>
      <w:r>
        <w:rPr>
          <w:lang w:val="fr-FR"/>
        </w:rPr>
        <w:t>Nu</w:t>
      </w:r>
      <w:r w:rsidRPr="00BC6189">
        <w:rPr>
          <w:lang w:val="fr-FR"/>
        </w:rPr>
        <w:tab/>
      </w:r>
      <w:r>
        <w:rPr>
          <w:lang w:val="fr-FR"/>
        </w:rPr>
        <w:t>0.3</w:t>
      </w:r>
      <w:r w:rsidRPr="00BC6189">
        <w:rPr>
          <w:lang w:val="fr-FR"/>
        </w:rPr>
        <w:tab/>
      </w:r>
      <w:r>
        <w:rPr>
          <w:lang w:val="fr-FR"/>
        </w:rPr>
        <w:t>Rho</w:t>
      </w:r>
      <w:r w:rsidRPr="00BC6189">
        <w:rPr>
          <w:lang w:val="fr-FR"/>
        </w:rPr>
        <w:tab/>
      </w:r>
      <w:r>
        <w:rPr>
          <w:lang w:val="fr-FR"/>
        </w:rPr>
        <w:t>7800</w:t>
      </w:r>
      <w:r w:rsidR="000A14B3" w:rsidRPr="00614066">
        <w:rPr>
          <w:lang w:val="pt-BR"/>
        </w:rPr>
        <w:tab/>
      </w:r>
      <w:r w:rsidR="000A14B3" w:rsidRPr="00614066">
        <w:rPr>
          <w:rFonts w:asciiTheme="majorHAnsi" w:eastAsiaTheme="majorEastAsia" w:hAnsiTheme="majorHAnsi" w:cstheme="majorBidi"/>
          <w:b/>
          <w:sz w:val="26"/>
          <w:szCs w:val="26"/>
          <w:lang w:val="pt-BR"/>
        </w:rPr>
        <w:t xml:space="preserve"> </w:t>
      </w:r>
    </w:p>
    <w:p w14:paraId="074EDA37" w14:textId="77777777" w:rsidR="000A14B3" w:rsidRPr="00687292" w:rsidRDefault="000A14B3" w:rsidP="000A14B3">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5803492A" w14:textId="403CA26C" w:rsidR="00803D87" w:rsidRDefault="007B39FA" w:rsidP="00A238D6">
      <w:pPr>
        <w:ind w:firstLine="708"/>
      </w:pPr>
      <w:r>
        <w:t>Even defining a Hooke material behavior, each element formulation makes use of different techniques to mount the constitutive equation. Different strain energy functions can be used. More details on the constitutive equation assumed for each element formulation can be found in the papers referenced in this manual, such as</w:t>
      </w:r>
      <w:r w:rsidR="00DF6854">
        <w:t xml:space="preserve"> </w:t>
      </w:r>
      <w:sdt>
        <w:sdtPr>
          <w:id w:val="178863523"/>
          <w:citation/>
        </w:sdtPr>
        <w:sdtContent>
          <w:r w:rsidR="00DF6854">
            <w:fldChar w:fldCharType="begin"/>
          </w:r>
          <w:r w:rsidR="00DF6854" w:rsidRPr="00DF6854">
            <w:instrText xml:space="preserve"> CITATION EMB03 \l 1046 </w:instrText>
          </w:r>
          <w:r w:rsidR="00DF6854">
            <w:fldChar w:fldCharType="separate"/>
          </w:r>
          <w:r w:rsidR="00887616" w:rsidRPr="00887616">
            <w:rPr>
              <w:noProof/>
            </w:rPr>
            <w:t>[3]</w:t>
          </w:r>
          <w:r w:rsidR="00DF6854">
            <w:fldChar w:fldCharType="end"/>
          </w:r>
        </w:sdtContent>
      </w:sdt>
      <w:r w:rsidR="00DF6854">
        <w:t xml:space="preserve"> and </w:t>
      </w:r>
      <w:sdt>
        <w:sdtPr>
          <w:id w:val="-24718118"/>
          <w:citation/>
        </w:sdtPr>
        <w:sdtContent>
          <w:r w:rsidR="00DF6854">
            <w:fldChar w:fldCharType="begin"/>
          </w:r>
          <w:r w:rsidR="00DF6854" w:rsidRPr="00DF6854">
            <w:instrText xml:space="preserve"> CITATION Gay14 \l 1046 </w:instrText>
          </w:r>
          <w:r w:rsidR="00DF6854">
            <w:fldChar w:fldCharType="separate"/>
          </w:r>
          <w:r w:rsidR="00887616" w:rsidRPr="00887616">
            <w:rPr>
              <w:noProof/>
            </w:rPr>
            <w:t>[1]</w:t>
          </w:r>
          <w:r w:rsidR="00DF6854">
            <w:fldChar w:fldCharType="end"/>
          </w:r>
        </w:sdtContent>
      </w:sdt>
      <w:r>
        <w:t>.</w:t>
      </w:r>
    </w:p>
    <w:p w14:paraId="47978BC5" w14:textId="77777777" w:rsidR="00803D87" w:rsidRDefault="00803D87">
      <w:pPr>
        <w:jc w:val="left"/>
      </w:pPr>
      <w:r>
        <w:br w:type="page"/>
      </w:r>
    </w:p>
    <w:p w14:paraId="1BD9E59A" w14:textId="21635DFE" w:rsidR="00803D87" w:rsidRPr="005003D2" w:rsidRDefault="00DD7F25" w:rsidP="00803D87">
      <w:pPr>
        <w:pStyle w:val="Ttulo2"/>
      </w:pPr>
      <w:bookmarkStart w:id="41" w:name="_Toc87510629"/>
      <w:r w:rsidRPr="00FF7A82">
        <w:rPr>
          <w:lang w:val="fr-FR"/>
        </w:rPr>
        <w:lastRenderedPageBreak/>
        <w:t>ElasticPlasticIsoHardening</w:t>
      </w:r>
      <w:bookmarkEnd w:id="41"/>
    </w:p>
    <w:p w14:paraId="114A010A" w14:textId="5007B014" w:rsidR="00803D87" w:rsidRPr="00194498" w:rsidRDefault="00DD7F25" w:rsidP="00803D87">
      <w:pPr>
        <w:rPr>
          <w:i/>
        </w:rPr>
      </w:pPr>
      <w:r>
        <w:rPr>
          <w:i/>
        </w:rPr>
        <w:t>Creates an elastic-plastic material with isotropic hardening rule.</w:t>
      </w:r>
    </w:p>
    <w:p w14:paraId="5F16AA08" w14:textId="77777777" w:rsidR="00803D87" w:rsidRPr="00687292" w:rsidRDefault="00803D87" w:rsidP="00803D87">
      <w:pPr>
        <w:pStyle w:val="Ttulo3"/>
        <w:rPr>
          <w:rFonts w:eastAsiaTheme="minorHAnsi"/>
        </w:rPr>
      </w:pPr>
      <w:r w:rsidRPr="00687292">
        <w:rPr>
          <w:rFonts w:eastAsiaTheme="minorHAnsi"/>
        </w:rPr>
        <w:t>Syntax:</w:t>
      </w:r>
    </w:p>
    <w:p w14:paraId="0385E71A" w14:textId="16895DE5" w:rsidR="00803D87" w:rsidRPr="008D7784" w:rsidRDefault="00803D87" w:rsidP="00803D87">
      <w:pPr>
        <w:pBdr>
          <w:top w:val="single" w:sz="4" w:space="1" w:color="auto"/>
          <w:left w:val="single" w:sz="4" w:space="4" w:color="auto"/>
          <w:bottom w:val="single" w:sz="4" w:space="1" w:color="auto"/>
          <w:right w:val="single" w:sz="4" w:space="4" w:color="auto"/>
        </w:pBdr>
        <w:spacing w:after="0" w:line="240" w:lineRule="auto"/>
        <w:rPr>
          <w:lang w:val="fr-FR"/>
        </w:rPr>
      </w:pPr>
      <w:r w:rsidRPr="00803D87">
        <w:rPr>
          <w:lang w:val="fr-FR"/>
        </w:rPr>
        <w:t>ElasticPlasticIsoHarde</w:t>
      </w:r>
      <w:r>
        <w:rPr>
          <w:lang w:val="fr-FR"/>
        </w:rPr>
        <w:t xml:space="preserve">ning  </w:t>
      </w:r>
      <w:r w:rsidR="000502FA">
        <w:rPr>
          <w:lang w:val="fr-FR"/>
        </w:rPr>
        <w:t xml:space="preserve"> </w:t>
      </w:r>
      <w:r>
        <w:rPr>
          <w:lang w:val="fr-FR"/>
        </w:rPr>
        <w:t xml:space="preserve">MID </w:t>
      </w:r>
      <w:r w:rsidR="000502FA">
        <w:rPr>
          <w:lang w:val="fr-FR"/>
        </w:rPr>
        <w:t xml:space="preserve"> </w:t>
      </w:r>
      <w:r>
        <w:rPr>
          <w:lang w:val="fr-FR"/>
        </w:rPr>
        <w:t xml:space="preserve"> E  </w:t>
      </w:r>
      <w:r w:rsidR="000502FA">
        <w:rPr>
          <w:lang w:val="fr-FR"/>
        </w:rPr>
        <w:t xml:space="preserve"> </w:t>
      </w:r>
      <w:r>
        <w:rPr>
          <w:lang w:val="fr-FR"/>
        </w:rPr>
        <w:t xml:space="preserve">EV </w:t>
      </w:r>
      <w:r w:rsidR="000502FA">
        <w:rPr>
          <w:lang w:val="fr-FR"/>
        </w:rPr>
        <w:t xml:space="preserve"> </w:t>
      </w:r>
      <w:r>
        <w:rPr>
          <w:lang w:val="fr-FR"/>
        </w:rPr>
        <w:t xml:space="preserve"> </w:t>
      </w:r>
      <w:r w:rsidRPr="00803D87">
        <w:rPr>
          <w:lang w:val="fr-FR"/>
        </w:rPr>
        <w:t>Nu</w:t>
      </w:r>
      <w:r>
        <w:rPr>
          <w:lang w:val="fr-FR"/>
        </w:rPr>
        <w:t xml:space="preserve">  </w:t>
      </w:r>
      <w:r w:rsidR="000502FA">
        <w:rPr>
          <w:lang w:val="fr-FR"/>
        </w:rPr>
        <w:t xml:space="preserve"> </w:t>
      </w:r>
      <w:r>
        <w:rPr>
          <w:lang w:val="fr-FR"/>
        </w:rPr>
        <w:t xml:space="preserve">NV  </w:t>
      </w:r>
      <w:r w:rsidR="000502FA">
        <w:rPr>
          <w:lang w:val="fr-FR"/>
        </w:rPr>
        <w:t xml:space="preserve"> </w:t>
      </w:r>
      <w:r w:rsidRPr="00803D87">
        <w:rPr>
          <w:lang w:val="fr-FR"/>
        </w:rPr>
        <w:t>Rho</w:t>
      </w:r>
      <w:r>
        <w:rPr>
          <w:lang w:val="fr-FR"/>
        </w:rPr>
        <w:t xml:space="preserve">  </w:t>
      </w:r>
      <w:r w:rsidR="000502FA">
        <w:rPr>
          <w:lang w:val="fr-FR"/>
        </w:rPr>
        <w:t xml:space="preserve"> </w:t>
      </w:r>
      <w:r>
        <w:rPr>
          <w:lang w:val="fr-FR"/>
        </w:rPr>
        <w:t xml:space="preserve">RV  </w:t>
      </w:r>
      <w:r w:rsidR="000502FA">
        <w:rPr>
          <w:lang w:val="fr-FR"/>
        </w:rPr>
        <w:t xml:space="preserve"> </w:t>
      </w:r>
      <w:r w:rsidRPr="00803D87">
        <w:rPr>
          <w:lang w:val="fr-FR"/>
        </w:rPr>
        <w:t>H</w:t>
      </w:r>
      <w:r>
        <w:rPr>
          <w:lang w:val="fr-FR"/>
        </w:rPr>
        <w:t xml:space="preserve"> </w:t>
      </w:r>
      <w:r w:rsidR="000502FA">
        <w:rPr>
          <w:lang w:val="fr-FR"/>
        </w:rPr>
        <w:t xml:space="preserve"> </w:t>
      </w:r>
      <w:r>
        <w:rPr>
          <w:lang w:val="fr-FR"/>
        </w:rPr>
        <w:t xml:space="preserve"> HV </w:t>
      </w:r>
      <w:r w:rsidR="000502FA">
        <w:rPr>
          <w:lang w:val="fr-FR"/>
        </w:rPr>
        <w:t xml:space="preserve"> </w:t>
      </w:r>
      <w:r>
        <w:rPr>
          <w:lang w:val="fr-FR"/>
        </w:rPr>
        <w:t xml:space="preserve"> </w:t>
      </w:r>
      <w:r w:rsidR="000502FA">
        <w:rPr>
          <w:lang w:val="fr-FR"/>
        </w:rPr>
        <w:t xml:space="preserve">YieldingStrength   </w:t>
      </w:r>
      <w:r>
        <w:rPr>
          <w:lang w:val="fr-FR"/>
        </w:rPr>
        <w:t>YSV</w:t>
      </w:r>
    </w:p>
    <w:p w14:paraId="42FF7D07" w14:textId="77777777" w:rsidR="00803D87" w:rsidRPr="005A469A" w:rsidRDefault="00803D87" w:rsidP="00803D87">
      <w:pPr>
        <w:pStyle w:val="PargrafodaLista"/>
        <w:rPr>
          <w:lang w:val="fr-FR"/>
        </w:rPr>
      </w:pPr>
    </w:p>
    <w:p w14:paraId="5E6C524D" w14:textId="77777777" w:rsidR="00803D87" w:rsidRPr="00194498" w:rsidRDefault="00803D87" w:rsidP="003C60FB">
      <w:pPr>
        <w:pStyle w:val="PargrafodaLista"/>
        <w:numPr>
          <w:ilvl w:val="0"/>
          <w:numId w:val="15"/>
        </w:numPr>
      </w:pPr>
      <w:r>
        <w:t>M</w:t>
      </w:r>
      <w:r w:rsidRPr="00194498">
        <w:t xml:space="preserve">ID: current </w:t>
      </w:r>
      <w:r>
        <w:t>material</w:t>
      </w:r>
      <w:r w:rsidRPr="00194498">
        <w:t xml:space="preserve"> identification number</w:t>
      </w:r>
    </w:p>
    <w:p w14:paraId="7C9E4F3A" w14:textId="77777777" w:rsidR="00803D87" w:rsidRDefault="00803D87" w:rsidP="003C60FB">
      <w:pPr>
        <w:pStyle w:val="PargrafodaLista"/>
        <w:numPr>
          <w:ilvl w:val="0"/>
          <w:numId w:val="15"/>
        </w:numPr>
      </w:pPr>
      <w:r>
        <w:t>EV: Young’s Modulus value</w:t>
      </w:r>
    </w:p>
    <w:p w14:paraId="60525C8E" w14:textId="77777777" w:rsidR="00803D87" w:rsidRDefault="00803D87" w:rsidP="003C60FB">
      <w:pPr>
        <w:pStyle w:val="PargrafodaLista"/>
        <w:numPr>
          <w:ilvl w:val="0"/>
          <w:numId w:val="15"/>
        </w:numPr>
      </w:pPr>
      <w:r>
        <w:t xml:space="preserve">NV: Poisson’s ratio value </w:t>
      </w:r>
    </w:p>
    <w:p w14:paraId="52B5906C" w14:textId="7FA3BF82" w:rsidR="00803D87" w:rsidRDefault="00803D87" w:rsidP="003C60FB">
      <w:pPr>
        <w:pStyle w:val="PargrafodaLista"/>
        <w:numPr>
          <w:ilvl w:val="0"/>
          <w:numId w:val="15"/>
        </w:numPr>
      </w:pPr>
      <w:r>
        <w:t>RV: specific mass value</w:t>
      </w:r>
    </w:p>
    <w:p w14:paraId="47F6E77F" w14:textId="23873F40" w:rsidR="007E4089" w:rsidRDefault="007E4089" w:rsidP="003C60FB">
      <w:pPr>
        <w:pStyle w:val="PargrafodaLista"/>
        <w:numPr>
          <w:ilvl w:val="0"/>
          <w:numId w:val="15"/>
        </w:numPr>
      </w:pPr>
      <w:r>
        <w:t>HV: linear hardening slope value</w:t>
      </w:r>
    </w:p>
    <w:p w14:paraId="1692481A" w14:textId="02763667" w:rsidR="007E4089" w:rsidRPr="00194498" w:rsidRDefault="007E4089" w:rsidP="003C60FB">
      <w:pPr>
        <w:pStyle w:val="PargrafodaLista"/>
        <w:numPr>
          <w:ilvl w:val="0"/>
          <w:numId w:val="15"/>
        </w:numPr>
      </w:pPr>
      <w:r>
        <w:t xml:space="preserve">YSV: </w:t>
      </w:r>
      <w:r w:rsidR="004160FF">
        <w:t>yielding</w:t>
      </w:r>
      <w:r>
        <w:t xml:space="preserve"> strength value</w:t>
      </w:r>
    </w:p>
    <w:p w14:paraId="1A725B19" w14:textId="77777777" w:rsidR="00803D87" w:rsidRPr="00687292" w:rsidRDefault="00803D87" w:rsidP="00803D87">
      <w:pPr>
        <w:pStyle w:val="Ttulo3"/>
        <w:rPr>
          <w:rFonts w:eastAsiaTheme="minorHAnsi"/>
        </w:rPr>
      </w:pPr>
      <w:r w:rsidRPr="00A73F30">
        <w:t>Example</w:t>
      </w:r>
      <w:r w:rsidRPr="00687292">
        <w:rPr>
          <w:rFonts w:eastAsiaTheme="minorHAnsi"/>
        </w:rPr>
        <w:t>:</w:t>
      </w:r>
    </w:p>
    <w:p w14:paraId="301D9C15" w14:textId="3D21FC0D" w:rsidR="00803D87" w:rsidRPr="00BE7300" w:rsidRDefault="00FF7A82" w:rsidP="00803D87">
      <w:pPr>
        <w:pBdr>
          <w:top w:val="single" w:sz="4" w:space="1" w:color="auto"/>
          <w:left w:val="single" w:sz="4" w:space="4" w:color="auto"/>
          <w:bottom w:val="single" w:sz="4" w:space="1" w:color="auto"/>
          <w:right w:val="single" w:sz="4" w:space="4" w:color="auto"/>
        </w:pBdr>
        <w:spacing w:after="0" w:line="240" w:lineRule="auto"/>
        <w:rPr>
          <w:lang w:val="fr-FR"/>
        </w:rPr>
      </w:pPr>
      <w:r w:rsidRPr="00FF7A82">
        <w:rPr>
          <w:lang w:val="fr-FR"/>
        </w:rPr>
        <w:t>ElasticPlasticIsoHardening</w:t>
      </w:r>
      <w:r w:rsidRPr="00FF7A82">
        <w:rPr>
          <w:lang w:val="fr-FR"/>
        </w:rPr>
        <w:tab/>
        <w:t>1</w:t>
      </w:r>
      <w:r w:rsidRPr="00FF7A82">
        <w:rPr>
          <w:lang w:val="fr-FR"/>
        </w:rPr>
        <w:tab/>
        <w:t>E</w:t>
      </w:r>
      <w:r w:rsidRPr="00FF7A82">
        <w:rPr>
          <w:lang w:val="fr-FR"/>
        </w:rPr>
        <w:tab/>
        <w:t>210000</w:t>
      </w:r>
      <w:r w:rsidRPr="00FF7A82">
        <w:rPr>
          <w:lang w:val="fr-FR"/>
        </w:rPr>
        <w:tab/>
        <w:t>Nu</w:t>
      </w:r>
      <w:r w:rsidRPr="00FF7A82">
        <w:rPr>
          <w:lang w:val="fr-FR"/>
        </w:rPr>
        <w:tab/>
        <w:t>0.3</w:t>
      </w:r>
      <w:r w:rsidRPr="00FF7A82">
        <w:rPr>
          <w:lang w:val="fr-FR"/>
        </w:rPr>
        <w:tab/>
        <w:t>Rho</w:t>
      </w:r>
      <w:r w:rsidRPr="00FF7A82">
        <w:rPr>
          <w:lang w:val="fr-FR"/>
        </w:rPr>
        <w:tab/>
        <w:t>8E-9</w:t>
      </w:r>
      <w:r w:rsidRPr="00FF7A82">
        <w:rPr>
          <w:lang w:val="fr-FR"/>
        </w:rPr>
        <w:tab/>
        <w:t>H</w:t>
      </w:r>
      <w:r w:rsidRPr="00FF7A82">
        <w:rPr>
          <w:lang w:val="fr-FR"/>
        </w:rPr>
        <w:tab/>
        <w:t>1</w:t>
      </w:r>
      <w:r>
        <w:rPr>
          <w:lang w:val="fr-FR"/>
        </w:rPr>
        <w:t>0000</w:t>
      </w:r>
      <w:r w:rsidR="00A34C36">
        <w:rPr>
          <w:lang w:val="fr-FR"/>
        </w:rPr>
        <w:tab/>
        <w:t>YieldingStrength</w:t>
      </w:r>
      <w:r w:rsidR="00A34C36">
        <w:rPr>
          <w:lang w:val="fr-FR"/>
        </w:rPr>
        <w:tab/>
        <w:t>250</w:t>
      </w:r>
      <w:r w:rsidR="00803D87" w:rsidRPr="00614066">
        <w:rPr>
          <w:lang w:val="pt-BR"/>
        </w:rPr>
        <w:tab/>
      </w:r>
      <w:r w:rsidR="00803D87" w:rsidRPr="007120DC">
        <w:rPr>
          <w:rFonts w:asciiTheme="majorHAnsi" w:eastAsiaTheme="majorEastAsia" w:hAnsiTheme="majorHAnsi" w:cstheme="majorBidi"/>
          <w:b/>
          <w:sz w:val="26"/>
          <w:szCs w:val="26"/>
        </w:rPr>
        <w:t xml:space="preserve"> </w:t>
      </w:r>
    </w:p>
    <w:p w14:paraId="7AF9AED6" w14:textId="77777777" w:rsidR="00803D87" w:rsidRPr="00687292" w:rsidRDefault="00803D87" w:rsidP="00803D87">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0CFB716D" w14:textId="1BB9A414" w:rsidR="002E5B5E" w:rsidRDefault="007120DC" w:rsidP="00803D87">
      <w:pPr>
        <w:ind w:firstLine="708"/>
      </w:pPr>
      <w:r>
        <w:t xml:space="preserve">This material model is not available for all elements. </w:t>
      </w:r>
      <w:r w:rsidR="00DA7F0A">
        <w:t>Please</w:t>
      </w:r>
      <w:r>
        <w:t xml:space="preserve">, check availability for the element of </w:t>
      </w:r>
      <w:r w:rsidR="00DA7F0A">
        <w:t>interest</w:t>
      </w:r>
      <w:r>
        <w:t xml:space="preserve"> prior to usage.</w:t>
      </w:r>
    </w:p>
    <w:p w14:paraId="3BD86384" w14:textId="776E8708" w:rsidR="004C0794" w:rsidRDefault="004C0794">
      <w:pPr>
        <w:jc w:val="left"/>
      </w:pPr>
      <w:r>
        <w:br w:type="page"/>
      </w:r>
    </w:p>
    <w:p w14:paraId="78B3FDE6" w14:textId="20884082" w:rsidR="004C0794" w:rsidRPr="005003D2" w:rsidRDefault="00C96E15" w:rsidP="004C0794">
      <w:pPr>
        <w:pStyle w:val="Ttulo2"/>
      </w:pPr>
      <w:bookmarkStart w:id="42" w:name="_Toc87510630"/>
      <w:r>
        <w:lastRenderedPageBreak/>
        <w:t>Orthotropic</w:t>
      </w:r>
      <w:bookmarkEnd w:id="42"/>
    </w:p>
    <w:p w14:paraId="2C206B2C" w14:textId="274C1679" w:rsidR="004C0794" w:rsidRPr="00194498" w:rsidRDefault="004C0794" w:rsidP="004C0794">
      <w:pPr>
        <w:rPr>
          <w:i/>
        </w:rPr>
      </w:pPr>
      <w:r>
        <w:rPr>
          <w:i/>
        </w:rPr>
        <w:t>Creates a</w:t>
      </w:r>
      <w:r w:rsidR="00C96E15">
        <w:rPr>
          <w:i/>
        </w:rPr>
        <w:t xml:space="preserve">n orthotropic </w:t>
      </w:r>
      <w:r>
        <w:rPr>
          <w:i/>
        </w:rPr>
        <w:t>material</w:t>
      </w:r>
    </w:p>
    <w:p w14:paraId="72BC5252" w14:textId="77777777" w:rsidR="004C0794" w:rsidRPr="00E23FEE" w:rsidRDefault="004C0794" w:rsidP="004C0794">
      <w:pPr>
        <w:pStyle w:val="Ttulo3"/>
        <w:rPr>
          <w:rFonts w:eastAsiaTheme="minorHAnsi"/>
        </w:rPr>
      </w:pPr>
      <w:r w:rsidRPr="00E23FEE">
        <w:rPr>
          <w:rFonts w:eastAsiaTheme="minorHAnsi"/>
        </w:rPr>
        <w:t>Syntax:</w:t>
      </w:r>
    </w:p>
    <w:p w14:paraId="2758C4BD" w14:textId="172FC415" w:rsidR="00C96E15" w:rsidRDefault="00C96E15" w:rsidP="004C0794">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Orthotropic</w:t>
      </w:r>
      <w:r w:rsidR="004C0794">
        <w:rPr>
          <w:lang w:val="fr-FR"/>
        </w:rPr>
        <w:tab/>
        <w:t>MID</w:t>
      </w:r>
      <w:r w:rsidR="004C0794" w:rsidRPr="00BC6189">
        <w:rPr>
          <w:lang w:val="fr-FR"/>
        </w:rPr>
        <w:tab/>
      </w:r>
      <w:r w:rsidRPr="00C96E15">
        <w:rPr>
          <w:lang w:val="fr-FR"/>
        </w:rPr>
        <w:t>E1</w:t>
      </w:r>
      <w:r w:rsidRPr="00C96E15">
        <w:rPr>
          <w:lang w:val="fr-FR"/>
        </w:rPr>
        <w:tab/>
      </w:r>
      <w:r>
        <w:rPr>
          <w:lang w:val="fr-FR"/>
        </w:rPr>
        <w:t>E1V</w:t>
      </w:r>
      <w:r w:rsidRPr="00C96E15">
        <w:rPr>
          <w:lang w:val="fr-FR"/>
        </w:rPr>
        <w:tab/>
        <w:t>E2</w:t>
      </w:r>
      <w:r w:rsidRPr="00C96E15">
        <w:rPr>
          <w:lang w:val="fr-FR"/>
        </w:rPr>
        <w:tab/>
      </w:r>
      <w:r>
        <w:rPr>
          <w:lang w:val="fr-FR"/>
        </w:rPr>
        <w:t>E2V</w:t>
      </w:r>
      <w:r w:rsidRPr="00C96E15">
        <w:rPr>
          <w:lang w:val="fr-FR"/>
        </w:rPr>
        <w:tab/>
        <w:t>G12</w:t>
      </w:r>
      <w:r w:rsidRPr="00C96E15">
        <w:rPr>
          <w:lang w:val="fr-FR"/>
        </w:rPr>
        <w:tab/>
      </w:r>
      <w:r>
        <w:rPr>
          <w:lang w:val="fr-FR"/>
        </w:rPr>
        <w:t>G12V</w:t>
      </w:r>
      <w:r w:rsidRPr="00C96E15">
        <w:rPr>
          <w:lang w:val="fr-FR"/>
        </w:rPr>
        <w:tab/>
        <w:t>G23</w:t>
      </w:r>
      <w:r w:rsidRPr="00C96E15">
        <w:rPr>
          <w:lang w:val="fr-FR"/>
        </w:rPr>
        <w:tab/>
      </w:r>
      <w:r>
        <w:rPr>
          <w:lang w:val="fr-FR"/>
        </w:rPr>
        <w:t>G23V</w:t>
      </w:r>
      <w:r w:rsidRPr="00C96E15">
        <w:rPr>
          <w:lang w:val="fr-FR"/>
        </w:rPr>
        <w:tab/>
        <w:t>Nu12</w:t>
      </w:r>
      <w:r w:rsidRPr="00C96E15">
        <w:rPr>
          <w:lang w:val="fr-FR"/>
        </w:rPr>
        <w:tab/>
      </w:r>
      <w:r>
        <w:rPr>
          <w:lang w:val="fr-FR"/>
        </w:rPr>
        <w:t>N12V</w:t>
      </w:r>
      <w:r w:rsidRPr="00C96E15">
        <w:rPr>
          <w:lang w:val="fr-FR"/>
        </w:rPr>
        <w:tab/>
        <w:t>Rho</w:t>
      </w:r>
      <w:r w:rsidRPr="00C96E15">
        <w:rPr>
          <w:lang w:val="fr-FR"/>
        </w:rPr>
        <w:tab/>
      </w:r>
      <w:r>
        <w:rPr>
          <w:lang w:val="fr-FR"/>
        </w:rPr>
        <w:t>RV</w:t>
      </w:r>
    </w:p>
    <w:p w14:paraId="7D490F80" w14:textId="77777777" w:rsidR="004C0794" w:rsidRPr="005A469A" w:rsidRDefault="004C0794" w:rsidP="004C0794">
      <w:pPr>
        <w:pStyle w:val="PargrafodaLista"/>
        <w:rPr>
          <w:lang w:val="fr-FR"/>
        </w:rPr>
      </w:pPr>
    </w:p>
    <w:p w14:paraId="76E4AB84" w14:textId="77777777" w:rsidR="004C0794" w:rsidRPr="00194498" w:rsidRDefault="004C0794" w:rsidP="003C60FB">
      <w:pPr>
        <w:pStyle w:val="PargrafodaLista"/>
        <w:numPr>
          <w:ilvl w:val="0"/>
          <w:numId w:val="15"/>
        </w:numPr>
      </w:pPr>
      <w:r>
        <w:t>M</w:t>
      </w:r>
      <w:r w:rsidRPr="00194498">
        <w:t xml:space="preserve">ID: current </w:t>
      </w:r>
      <w:r>
        <w:t>material</w:t>
      </w:r>
      <w:r w:rsidRPr="00194498">
        <w:t xml:space="preserve"> identification number</w:t>
      </w:r>
    </w:p>
    <w:p w14:paraId="3D94D745" w14:textId="697A70FD" w:rsidR="004C0794" w:rsidRDefault="004C0794" w:rsidP="003C60FB">
      <w:pPr>
        <w:pStyle w:val="PargrafodaLista"/>
        <w:numPr>
          <w:ilvl w:val="0"/>
          <w:numId w:val="15"/>
        </w:numPr>
      </w:pPr>
      <w:r>
        <w:t>E</w:t>
      </w:r>
      <w:r w:rsidR="00C96E15">
        <w:t>1</w:t>
      </w:r>
      <w:r>
        <w:t>V: Young’s Modulus value</w:t>
      </w:r>
      <w:r w:rsidR="00C96E15">
        <w:t xml:space="preserve"> at direction principal direction 1</w:t>
      </w:r>
    </w:p>
    <w:p w14:paraId="5151D9E1" w14:textId="7B47A22A" w:rsidR="00C96E15" w:rsidRDefault="00C96E15" w:rsidP="003C60FB">
      <w:pPr>
        <w:pStyle w:val="PargrafodaLista"/>
        <w:numPr>
          <w:ilvl w:val="0"/>
          <w:numId w:val="15"/>
        </w:numPr>
      </w:pPr>
      <w:r>
        <w:t>E2V: Young’s Modulus value at direction principal direction 2</w:t>
      </w:r>
    </w:p>
    <w:p w14:paraId="194D9B77" w14:textId="6EAA1330" w:rsidR="00C96E15" w:rsidRDefault="00C96E15" w:rsidP="003C60FB">
      <w:pPr>
        <w:pStyle w:val="PargrafodaLista"/>
        <w:numPr>
          <w:ilvl w:val="0"/>
          <w:numId w:val="15"/>
        </w:numPr>
      </w:pPr>
      <w:r>
        <w:t xml:space="preserve">G12V: Shear Modulus value associated </w:t>
      </w:r>
      <w:r w:rsidR="00FD0961">
        <w:t>with</w:t>
      </w:r>
      <w:r>
        <w:t xml:space="preserve"> directions 1 and 2</w:t>
      </w:r>
    </w:p>
    <w:p w14:paraId="26636129" w14:textId="0DAF16D9" w:rsidR="00C96E15" w:rsidRDefault="00C96E15" w:rsidP="003C60FB">
      <w:pPr>
        <w:pStyle w:val="PargrafodaLista"/>
        <w:numPr>
          <w:ilvl w:val="0"/>
          <w:numId w:val="15"/>
        </w:numPr>
      </w:pPr>
      <w:r>
        <w:t xml:space="preserve">G23V: Shear Modulus value associated </w:t>
      </w:r>
      <w:r w:rsidR="00FD0961">
        <w:t>with</w:t>
      </w:r>
      <w:r>
        <w:t xml:space="preserve"> directions 2 and 3</w:t>
      </w:r>
    </w:p>
    <w:p w14:paraId="121356B3" w14:textId="110C375C" w:rsidR="004C0794" w:rsidRPr="00E23FEE" w:rsidRDefault="004C0794" w:rsidP="003C60FB">
      <w:pPr>
        <w:pStyle w:val="PargrafodaLista"/>
        <w:numPr>
          <w:ilvl w:val="0"/>
          <w:numId w:val="15"/>
        </w:numPr>
      </w:pPr>
      <w:r w:rsidRPr="00E23FEE">
        <w:t>N</w:t>
      </w:r>
      <w:r w:rsidR="00C96E15" w:rsidRPr="00E23FEE">
        <w:t>12</w:t>
      </w:r>
      <w:r w:rsidRPr="00E23FEE">
        <w:t xml:space="preserve">V: Poisson’s ratio value </w:t>
      </w:r>
      <w:r w:rsidR="00C96E15" w:rsidRPr="00E23FEE">
        <w:t>a</w:t>
      </w:r>
      <w:r w:rsidR="00C96E15" w:rsidRPr="00FD0961">
        <w:t xml:space="preserve">ssociated </w:t>
      </w:r>
      <w:r w:rsidR="00FD0961">
        <w:t>with</w:t>
      </w:r>
      <w:r w:rsidR="00C96E15">
        <w:t xml:space="preserve"> directions 1 and 2</w:t>
      </w:r>
    </w:p>
    <w:p w14:paraId="0AF1C255" w14:textId="77777777" w:rsidR="004C0794" w:rsidRPr="00194498" w:rsidRDefault="004C0794" w:rsidP="003C60FB">
      <w:pPr>
        <w:pStyle w:val="PargrafodaLista"/>
        <w:numPr>
          <w:ilvl w:val="0"/>
          <w:numId w:val="15"/>
        </w:numPr>
      </w:pPr>
      <w:r>
        <w:t>RV: specific mass value</w:t>
      </w:r>
    </w:p>
    <w:p w14:paraId="77B8FE48" w14:textId="77777777" w:rsidR="004C0794" w:rsidRPr="00687292" w:rsidRDefault="004C0794" w:rsidP="004C0794">
      <w:pPr>
        <w:pStyle w:val="Ttulo3"/>
        <w:rPr>
          <w:rFonts w:eastAsiaTheme="minorHAnsi"/>
        </w:rPr>
      </w:pPr>
      <w:r w:rsidRPr="00A73F30">
        <w:t>Example</w:t>
      </w:r>
      <w:r w:rsidRPr="00687292">
        <w:rPr>
          <w:rFonts w:eastAsiaTheme="minorHAnsi"/>
        </w:rPr>
        <w:t>:</w:t>
      </w:r>
    </w:p>
    <w:p w14:paraId="0F001455" w14:textId="1FD98C76" w:rsidR="004C0794" w:rsidRPr="00BE7300" w:rsidRDefault="00C96E15" w:rsidP="004C0794">
      <w:pPr>
        <w:pBdr>
          <w:top w:val="single" w:sz="4" w:space="1" w:color="auto"/>
          <w:left w:val="single" w:sz="4" w:space="4" w:color="auto"/>
          <w:bottom w:val="single" w:sz="4" w:space="1" w:color="auto"/>
          <w:right w:val="single" w:sz="4" w:space="4" w:color="auto"/>
        </w:pBdr>
        <w:spacing w:after="0" w:line="240" w:lineRule="auto"/>
        <w:rPr>
          <w:lang w:val="fr-FR"/>
        </w:rPr>
      </w:pPr>
      <w:r w:rsidRPr="00C96E15">
        <w:rPr>
          <w:lang w:val="fr-FR"/>
        </w:rPr>
        <w:t xml:space="preserve">Orthotropic </w:t>
      </w:r>
      <w:r>
        <w:rPr>
          <w:lang w:val="fr-FR"/>
        </w:rPr>
        <w:t>1</w:t>
      </w:r>
      <w:r w:rsidRPr="00C96E15">
        <w:rPr>
          <w:lang w:val="fr-FR"/>
        </w:rPr>
        <w:tab/>
        <w:t>E1</w:t>
      </w:r>
      <w:r w:rsidRPr="00C96E15">
        <w:rPr>
          <w:lang w:val="fr-FR"/>
        </w:rPr>
        <w:tab/>
        <w:t>41e9</w:t>
      </w:r>
      <w:r w:rsidRPr="00C96E15">
        <w:rPr>
          <w:lang w:val="fr-FR"/>
        </w:rPr>
        <w:tab/>
        <w:t>E2</w:t>
      </w:r>
      <w:r w:rsidRPr="00C96E15">
        <w:rPr>
          <w:lang w:val="fr-FR"/>
        </w:rPr>
        <w:tab/>
        <w:t>10.4e9</w:t>
      </w:r>
      <w:r w:rsidRPr="00C96E15">
        <w:rPr>
          <w:lang w:val="fr-FR"/>
        </w:rPr>
        <w:tab/>
        <w:t>G12</w:t>
      </w:r>
      <w:r w:rsidRPr="00C96E15">
        <w:rPr>
          <w:lang w:val="fr-FR"/>
        </w:rPr>
        <w:tab/>
        <w:t>4.3e9</w:t>
      </w:r>
      <w:r w:rsidRPr="00C96E15">
        <w:rPr>
          <w:lang w:val="fr-FR"/>
        </w:rPr>
        <w:tab/>
        <w:t>G23</w:t>
      </w:r>
      <w:r w:rsidRPr="00C96E15">
        <w:rPr>
          <w:lang w:val="fr-FR"/>
        </w:rPr>
        <w:tab/>
        <w:t>4.3e9</w:t>
      </w:r>
      <w:r w:rsidRPr="00C96E15">
        <w:rPr>
          <w:lang w:val="fr-FR"/>
        </w:rPr>
        <w:tab/>
        <w:t>Nu12</w:t>
      </w:r>
      <w:r w:rsidRPr="00C96E15">
        <w:rPr>
          <w:lang w:val="fr-FR"/>
        </w:rPr>
        <w:tab/>
        <w:t>0.28</w:t>
      </w:r>
      <w:r w:rsidRPr="00C96E15">
        <w:rPr>
          <w:lang w:val="fr-FR"/>
        </w:rPr>
        <w:tab/>
        <w:t>Rho</w:t>
      </w:r>
      <w:r w:rsidRPr="00C96E15">
        <w:rPr>
          <w:lang w:val="fr-FR"/>
        </w:rPr>
        <w:tab/>
        <w:t>1970</w:t>
      </w:r>
      <w:r w:rsidR="004C0794" w:rsidRPr="00614066">
        <w:rPr>
          <w:lang w:val="pt-BR"/>
        </w:rPr>
        <w:tab/>
      </w:r>
      <w:r w:rsidR="004C0794" w:rsidRPr="00614066">
        <w:rPr>
          <w:rFonts w:asciiTheme="majorHAnsi" w:eastAsiaTheme="majorEastAsia" w:hAnsiTheme="majorHAnsi" w:cstheme="majorBidi"/>
          <w:b/>
          <w:sz w:val="26"/>
          <w:szCs w:val="26"/>
          <w:lang w:val="pt-BR"/>
        </w:rPr>
        <w:t xml:space="preserve"> </w:t>
      </w:r>
    </w:p>
    <w:p w14:paraId="1118C43E" w14:textId="77777777" w:rsidR="004C0794" w:rsidRPr="00687292" w:rsidRDefault="004C0794" w:rsidP="004C0794">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2BD8C44F" w14:textId="5038DE8C" w:rsidR="003E6817" w:rsidRDefault="003E6817" w:rsidP="003E6817">
      <w:pPr>
        <w:ind w:firstLine="708"/>
      </w:pPr>
      <w:r>
        <w:t>This material model is not available for all elements. Please, check availability for the element of interest prior to usage. Orthotropic material constants</w:t>
      </w:r>
      <w:r w:rsidR="007B1F54">
        <w:t xml:space="preserve"> orientation</w:t>
      </w:r>
      <w:r>
        <w:t xml:space="preserve"> as defined in</w:t>
      </w:r>
      <w:r w:rsidR="00B21AB6">
        <w:t xml:space="preserve"> </w:t>
      </w:r>
      <w:r w:rsidR="00B21AB6">
        <w:fldChar w:fldCharType="begin"/>
      </w:r>
      <w:r w:rsidR="00B21AB6">
        <w:instrText xml:space="preserve"> REF _Ref29373764 \h </w:instrText>
      </w:r>
      <w:r w:rsidR="00B21AB6">
        <w:fldChar w:fldCharType="separate"/>
      </w:r>
      <w:r w:rsidR="00F219D1">
        <w:t xml:space="preserve">Figure </w:t>
      </w:r>
      <w:r w:rsidR="00F219D1">
        <w:rPr>
          <w:noProof/>
        </w:rPr>
        <w:t>15</w:t>
      </w:r>
      <w:r w:rsidR="00B21AB6">
        <w:fldChar w:fldCharType="end"/>
      </w:r>
      <w:r w:rsidR="007B1F54">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7B1F54" w14:paraId="2A5A97B9" w14:textId="77777777" w:rsidTr="00FD0961">
        <w:tc>
          <w:tcPr>
            <w:tcW w:w="4247" w:type="dxa"/>
            <w:vAlign w:val="center"/>
          </w:tcPr>
          <w:p w14:paraId="421E187C" w14:textId="54B34666" w:rsidR="007B1F54" w:rsidRDefault="00FA2E8B" w:rsidP="00FD0961">
            <w:pPr>
              <w:jc w:val="center"/>
            </w:pPr>
            <w:r>
              <w:rPr>
                <w:noProof/>
              </w:rPr>
              <w:drawing>
                <wp:inline distT="0" distB="0" distL="0" distR="0" wp14:anchorId="15A129D7" wp14:editId="5763C56E">
                  <wp:extent cx="1497096" cy="12231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5182" cy="1246105"/>
                          </a:xfrm>
                          <a:prstGeom prst="rect">
                            <a:avLst/>
                          </a:prstGeom>
                          <a:noFill/>
                        </pic:spPr>
                      </pic:pic>
                    </a:graphicData>
                  </a:graphic>
                </wp:inline>
              </w:drawing>
            </w:r>
          </w:p>
        </w:tc>
        <w:tc>
          <w:tcPr>
            <w:tcW w:w="4247" w:type="dxa"/>
            <w:vAlign w:val="center"/>
          </w:tcPr>
          <w:p w14:paraId="179E2E15" w14:textId="15585568" w:rsidR="007B1F54" w:rsidRDefault="00FA2E8B" w:rsidP="00FD0961">
            <w:pPr>
              <w:jc w:val="center"/>
            </w:pPr>
            <w:r>
              <w:rPr>
                <w:noProof/>
              </w:rPr>
              <w:drawing>
                <wp:inline distT="0" distB="0" distL="0" distR="0" wp14:anchorId="0C38C92B" wp14:editId="1F4A65EB">
                  <wp:extent cx="1264722" cy="6726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72794" cy="676943"/>
                          </a:xfrm>
                          <a:prstGeom prst="rect">
                            <a:avLst/>
                          </a:prstGeom>
                          <a:noFill/>
                        </pic:spPr>
                      </pic:pic>
                    </a:graphicData>
                  </a:graphic>
                </wp:inline>
              </w:drawing>
            </w:r>
          </w:p>
        </w:tc>
      </w:tr>
      <w:tr w:rsidR="007B1F54" w14:paraId="1C482673" w14:textId="77777777" w:rsidTr="00FD0961">
        <w:tc>
          <w:tcPr>
            <w:tcW w:w="4247" w:type="dxa"/>
            <w:vAlign w:val="center"/>
          </w:tcPr>
          <w:p w14:paraId="707B619B" w14:textId="4976D40B" w:rsidR="007B1F54" w:rsidRDefault="007B1F54" w:rsidP="003C60FB">
            <w:pPr>
              <w:pStyle w:val="PargrafodaLista"/>
              <w:numPr>
                <w:ilvl w:val="0"/>
                <w:numId w:val="21"/>
              </w:numPr>
              <w:jc w:val="center"/>
            </w:pPr>
            <w:r>
              <w:t>Directions 1 and 2</w:t>
            </w:r>
          </w:p>
        </w:tc>
        <w:tc>
          <w:tcPr>
            <w:tcW w:w="4247" w:type="dxa"/>
            <w:vAlign w:val="center"/>
          </w:tcPr>
          <w:p w14:paraId="485C6980" w14:textId="7AD3F491" w:rsidR="007B1F54" w:rsidRDefault="007B1F54" w:rsidP="003C60FB">
            <w:pPr>
              <w:pStyle w:val="PargrafodaLista"/>
              <w:numPr>
                <w:ilvl w:val="0"/>
                <w:numId w:val="21"/>
              </w:numPr>
              <w:jc w:val="center"/>
            </w:pPr>
            <w:r>
              <w:t>Direction 3</w:t>
            </w:r>
          </w:p>
        </w:tc>
      </w:tr>
      <w:tr w:rsidR="00B21AB6" w14:paraId="0A4A43A6" w14:textId="77777777" w:rsidTr="00FD0961">
        <w:tc>
          <w:tcPr>
            <w:tcW w:w="8494" w:type="dxa"/>
            <w:gridSpan w:val="2"/>
            <w:vAlign w:val="center"/>
          </w:tcPr>
          <w:p w14:paraId="3994533E" w14:textId="5BE847C9" w:rsidR="00B21AB6" w:rsidRDefault="00B21AB6" w:rsidP="00FD0961">
            <w:pPr>
              <w:pStyle w:val="Legenda"/>
            </w:pPr>
            <w:bookmarkStart w:id="43" w:name="_Ref29373764"/>
            <w:r>
              <w:t xml:space="preserve">Figure </w:t>
            </w:r>
            <w:r>
              <w:fldChar w:fldCharType="begin"/>
            </w:r>
            <w:r>
              <w:instrText xml:space="preserve"> SEQ Figure \* ARABIC </w:instrText>
            </w:r>
            <w:r>
              <w:fldChar w:fldCharType="separate"/>
            </w:r>
            <w:r w:rsidR="00F219D1">
              <w:rPr>
                <w:noProof/>
              </w:rPr>
              <w:t>15</w:t>
            </w:r>
            <w:r>
              <w:fldChar w:fldCharType="end"/>
            </w:r>
            <w:bookmarkEnd w:id="43"/>
            <w:r>
              <w:t xml:space="preserve"> – Orthotropic material orientation</w:t>
            </w:r>
          </w:p>
        </w:tc>
      </w:tr>
    </w:tbl>
    <w:p w14:paraId="57DB340A" w14:textId="77777777" w:rsidR="007B1F54" w:rsidRPr="00E23FEE" w:rsidRDefault="007B1F54" w:rsidP="00E23FEE">
      <w:pPr>
        <w:ind w:firstLine="708"/>
      </w:pPr>
    </w:p>
    <w:p w14:paraId="1EC37846" w14:textId="77777777" w:rsidR="007B1F54" w:rsidRDefault="007B1F54" w:rsidP="00FD0961">
      <w:pPr>
        <w:ind w:firstLine="708"/>
        <w:jc w:val="center"/>
      </w:pPr>
    </w:p>
    <w:p w14:paraId="663F3411" w14:textId="1D73D587" w:rsidR="004C0794" w:rsidRDefault="004C0794" w:rsidP="00FD0961">
      <w:pPr>
        <w:ind w:firstLine="708"/>
        <w:jc w:val="center"/>
      </w:pPr>
    </w:p>
    <w:p w14:paraId="0A2AA014" w14:textId="786D74A4" w:rsidR="002E5B5E" w:rsidRDefault="002E5B5E">
      <w:pPr>
        <w:jc w:val="left"/>
      </w:pPr>
      <w:r>
        <w:br w:type="page"/>
      </w:r>
    </w:p>
    <w:p w14:paraId="3A0F8596" w14:textId="77777777" w:rsidR="00C00D6F" w:rsidRPr="005003D2" w:rsidRDefault="00C00D6F" w:rsidP="00C00D6F">
      <w:pPr>
        <w:pStyle w:val="Ttulo1"/>
      </w:pPr>
      <w:bookmarkStart w:id="44" w:name="_Toc87510631"/>
      <w:r>
        <w:lastRenderedPageBreak/>
        <w:t>CoordinateSystems</w:t>
      </w:r>
      <w:bookmarkEnd w:id="44"/>
    </w:p>
    <w:p w14:paraId="00849AD8" w14:textId="77777777" w:rsidR="00C00D6F" w:rsidRPr="00194498" w:rsidRDefault="00C00D6F" w:rsidP="00C00D6F">
      <w:pPr>
        <w:rPr>
          <w:i/>
        </w:rPr>
      </w:pPr>
      <w:r w:rsidRPr="00194498">
        <w:rPr>
          <w:i/>
        </w:rPr>
        <w:t xml:space="preserve">Starts a command block for </w:t>
      </w:r>
      <w:r>
        <w:rPr>
          <w:i/>
        </w:rPr>
        <w:t>creation</w:t>
      </w:r>
      <w:r w:rsidRPr="00194498">
        <w:rPr>
          <w:i/>
        </w:rPr>
        <w:t xml:space="preserve"> of </w:t>
      </w:r>
      <w:r>
        <w:rPr>
          <w:i/>
        </w:rPr>
        <w:t>coordinate systems</w:t>
      </w:r>
      <w:r w:rsidRPr="00194498">
        <w:rPr>
          <w:i/>
        </w:rPr>
        <w:t>.</w:t>
      </w:r>
    </w:p>
    <w:p w14:paraId="7A3511A7" w14:textId="77777777" w:rsidR="00C00D6F" w:rsidRPr="00465B91" w:rsidRDefault="00C00D6F" w:rsidP="00C00D6F">
      <w:pPr>
        <w:pStyle w:val="Ttulo3"/>
        <w:rPr>
          <w:lang w:val="pt-BR"/>
        </w:rPr>
      </w:pPr>
      <w:r w:rsidRPr="00465B91">
        <w:rPr>
          <w:rFonts w:eastAsiaTheme="minorHAnsi"/>
          <w:lang w:val="pt-BR"/>
        </w:rPr>
        <w:t>Syntax:</w:t>
      </w:r>
    </w:p>
    <w:p w14:paraId="60F334EB" w14:textId="77777777" w:rsidR="00C00D6F" w:rsidRPr="005058E6" w:rsidRDefault="00C00D6F" w:rsidP="00C00D6F">
      <w:pPr>
        <w:pBdr>
          <w:top w:val="single" w:sz="4" w:space="1" w:color="auto"/>
          <w:left w:val="single" w:sz="4" w:space="4" w:color="auto"/>
          <w:bottom w:val="single" w:sz="4" w:space="1" w:color="auto"/>
          <w:right w:val="single" w:sz="4" w:space="4" w:color="auto"/>
        </w:pBdr>
        <w:spacing w:after="0"/>
        <w:rPr>
          <w:lang w:val="pt-BR"/>
        </w:rPr>
      </w:pPr>
      <w:r w:rsidRPr="005058E6">
        <w:rPr>
          <w:lang w:val="pt-BR"/>
        </w:rPr>
        <w:t>CoordinateSystems</w:t>
      </w:r>
      <w:r w:rsidRPr="005058E6">
        <w:rPr>
          <w:lang w:val="pt-BR"/>
        </w:rPr>
        <w:tab/>
        <w:t>N</w:t>
      </w:r>
    </w:p>
    <w:p w14:paraId="6D420D7C" w14:textId="77777777" w:rsidR="00C00D6F" w:rsidRPr="005058E6" w:rsidRDefault="00C00D6F" w:rsidP="00C00D6F">
      <w:pPr>
        <w:pBdr>
          <w:top w:val="single" w:sz="4" w:space="1" w:color="auto"/>
          <w:left w:val="single" w:sz="4" w:space="4" w:color="auto"/>
          <w:bottom w:val="single" w:sz="4" w:space="1" w:color="auto"/>
          <w:right w:val="single" w:sz="4" w:space="4" w:color="auto"/>
        </w:pBdr>
        <w:spacing w:after="0"/>
        <w:rPr>
          <w:lang w:val="pt-BR"/>
        </w:rPr>
      </w:pPr>
      <w:r w:rsidRPr="005058E6">
        <w:rPr>
          <w:lang w:val="pt-BR"/>
        </w:rPr>
        <w:t>CS</w:t>
      </w:r>
      <w:r w:rsidRPr="005058E6">
        <w:rPr>
          <w:lang w:val="pt-BR"/>
        </w:rPr>
        <w:tab/>
        <w:t>ID</w:t>
      </w:r>
      <w:r w:rsidRPr="005058E6">
        <w:rPr>
          <w:lang w:val="pt-BR"/>
        </w:rPr>
        <w:tab/>
      </w:r>
      <w:r w:rsidRPr="0024508C">
        <w:rPr>
          <w:lang w:val="pt-BR"/>
        </w:rPr>
        <w:t>E1</w:t>
      </w:r>
      <w:r w:rsidRPr="0024508C">
        <w:rPr>
          <w:lang w:val="pt-BR"/>
        </w:rPr>
        <w:tab/>
      </w:r>
      <w:r>
        <w:rPr>
          <w:lang w:val="pt-BR"/>
        </w:rPr>
        <w:t>E1XV</w:t>
      </w:r>
      <w:r w:rsidRPr="0024508C">
        <w:rPr>
          <w:lang w:val="pt-BR"/>
        </w:rPr>
        <w:tab/>
      </w:r>
      <w:r>
        <w:rPr>
          <w:lang w:val="pt-BR"/>
        </w:rPr>
        <w:t>E1YV</w:t>
      </w:r>
      <w:r w:rsidRPr="0024508C">
        <w:rPr>
          <w:lang w:val="pt-BR"/>
        </w:rPr>
        <w:tab/>
      </w:r>
      <w:r>
        <w:rPr>
          <w:lang w:val="pt-BR"/>
        </w:rPr>
        <w:t>E1ZV</w:t>
      </w:r>
      <w:r w:rsidRPr="0024508C">
        <w:rPr>
          <w:lang w:val="pt-BR"/>
        </w:rPr>
        <w:tab/>
        <w:t>E3</w:t>
      </w:r>
      <w:r w:rsidRPr="0024508C">
        <w:rPr>
          <w:lang w:val="pt-BR"/>
        </w:rPr>
        <w:tab/>
      </w:r>
      <w:r>
        <w:rPr>
          <w:lang w:val="pt-BR"/>
        </w:rPr>
        <w:t>E3XV</w:t>
      </w:r>
      <w:r w:rsidRPr="0024508C">
        <w:rPr>
          <w:lang w:val="pt-BR"/>
        </w:rPr>
        <w:tab/>
      </w:r>
      <w:r>
        <w:rPr>
          <w:lang w:val="pt-BR"/>
        </w:rPr>
        <w:t>E3YV</w:t>
      </w:r>
      <w:r w:rsidRPr="0024508C">
        <w:rPr>
          <w:lang w:val="pt-BR"/>
        </w:rPr>
        <w:tab/>
      </w:r>
      <w:r>
        <w:rPr>
          <w:lang w:val="pt-BR"/>
        </w:rPr>
        <w:t>E3ZV</w:t>
      </w:r>
    </w:p>
    <w:p w14:paraId="1A0C4064" w14:textId="77777777" w:rsidR="00C00D6F" w:rsidRPr="005058E6" w:rsidRDefault="00C00D6F" w:rsidP="00C00D6F">
      <w:pPr>
        <w:pStyle w:val="PargrafodaLista"/>
        <w:rPr>
          <w:lang w:val="pt-BR"/>
        </w:rPr>
      </w:pPr>
    </w:p>
    <w:p w14:paraId="630EF6FF" w14:textId="77777777" w:rsidR="00C00D6F" w:rsidRDefault="00C00D6F" w:rsidP="003C60FB">
      <w:pPr>
        <w:pStyle w:val="PargrafodaLista"/>
        <w:numPr>
          <w:ilvl w:val="0"/>
          <w:numId w:val="15"/>
        </w:numPr>
      </w:pPr>
      <w:r w:rsidRPr="00194498">
        <w:t xml:space="preserve">N: number of </w:t>
      </w:r>
      <w:r>
        <w:t>coordinate systems</w:t>
      </w:r>
    </w:p>
    <w:p w14:paraId="50267718" w14:textId="77777777" w:rsidR="00C00D6F" w:rsidRPr="00194498" w:rsidRDefault="00C00D6F" w:rsidP="003C60FB">
      <w:pPr>
        <w:pStyle w:val="PargrafodaLista"/>
        <w:numPr>
          <w:ilvl w:val="0"/>
          <w:numId w:val="15"/>
        </w:numPr>
      </w:pPr>
      <w:r w:rsidRPr="00194498">
        <w:t xml:space="preserve">ID: current </w:t>
      </w:r>
      <w:r>
        <w:t xml:space="preserve">coordinate system </w:t>
      </w:r>
      <w:r w:rsidRPr="00194498">
        <w:t>identification number</w:t>
      </w:r>
    </w:p>
    <w:p w14:paraId="6EB3A11E" w14:textId="77777777" w:rsidR="00C00D6F" w:rsidRDefault="00C00D6F" w:rsidP="003C60FB">
      <w:pPr>
        <w:pStyle w:val="PargrafodaLista"/>
        <w:numPr>
          <w:ilvl w:val="0"/>
          <w:numId w:val="15"/>
        </w:numPr>
      </w:pPr>
      <w:r w:rsidRPr="00EB5544">
        <w:t>E1XV</w:t>
      </w:r>
      <w:r>
        <w:t xml:space="preserve">, </w:t>
      </w:r>
      <w:r w:rsidRPr="00EB5544">
        <w:t>E1YV</w:t>
      </w:r>
      <w:r>
        <w:t xml:space="preserve"> and </w:t>
      </w:r>
      <w:r w:rsidRPr="00EB5544">
        <w:t>E1ZV</w:t>
      </w:r>
      <w:r>
        <w:t>: components of direction E1</w:t>
      </w:r>
    </w:p>
    <w:p w14:paraId="7C38EE16" w14:textId="77777777" w:rsidR="00C00D6F" w:rsidRPr="00194498" w:rsidRDefault="00C00D6F" w:rsidP="003C60FB">
      <w:pPr>
        <w:pStyle w:val="PargrafodaLista"/>
        <w:numPr>
          <w:ilvl w:val="0"/>
          <w:numId w:val="15"/>
        </w:numPr>
      </w:pPr>
      <w:r>
        <w:rPr>
          <w:lang w:val="pt-BR"/>
        </w:rPr>
        <w:t xml:space="preserve">E3XV, E3YV and E3ZV: </w:t>
      </w:r>
      <w:r w:rsidRPr="002D6EB6">
        <w:t>components of direction E3</w:t>
      </w:r>
    </w:p>
    <w:p w14:paraId="2F12BB4D" w14:textId="77777777" w:rsidR="00C00D6F" w:rsidRPr="00194498" w:rsidRDefault="00C00D6F" w:rsidP="00C00D6F">
      <w:pPr>
        <w:pStyle w:val="Ttulo3"/>
        <w:rPr>
          <w:rFonts w:eastAsiaTheme="minorHAnsi"/>
        </w:rPr>
      </w:pPr>
      <w:r w:rsidRPr="00687292">
        <w:rPr>
          <w:rFonts w:eastAsiaTheme="minorHAnsi"/>
        </w:rPr>
        <w:t>Example</w:t>
      </w:r>
      <w:r w:rsidRPr="00194498">
        <w:rPr>
          <w:rFonts w:eastAsiaTheme="minorHAnsi"/>
        </w:rPr>
        <w:t>:</w:t>
      </w:r>
    </w:p>
    <w:p w14:paraId="7CA855CE" w14:textId="77777777" w:rsidR="00C00D6F" w:rsidRPr="00823124" w:rsidRDefault="00C00D6F" w:rsidP="00C00D6F">
      <w:pPr>
        <w:pBdr>
          <w:top w:val="single" w:sz="4" w:space="1" w:color="auto"/>
          <w:left w:val="single" w:sz="4" w:space="4" w:color="auto"/>
          <w:bottom w:val="single" w:sz="4" w:space="1" w:color="auto"/>
          <w:right w:val="single" w:sz="4" w:space="4" w:color="auto"/>
        </w:pBdr>
        <w:spacing w:after="0" w:line="240" w:lineRule="auto"/>
        <w:rPr>
          <w:lang w:val="pt-BR"/>
        </w:rPr>
      </w:pPr>
      <w:r w:rsidRPr="005058E6">
        <w:rPr>
          <w:lang w:val="pt-BR"/>
        </w:rPr>
        <w:t>CoordinateSystems</w:t>
      </w:r>
      <w:r w:rsidRPr="00823124">
        <w:rPr>
          <w:lang w:val="pt-BR"/>
        </w:rPr>
        <w:tab/>
      </w:r>
      <w:r>
        <w:rPr>
          <w:lang w:val="pt-BR"/>
        </w:rPr>
        <w:t>2</w:t>
      </w:r>
    </w:p>
    <w:p w14:paraId="60F0C20F" w14:textId="77777777" w:rsidR="00C00D6F" w:rsidRDefault="00C00D6F" w:rsidP="00C00D6F">
      <w:pPr>
        <w:pBdr>
          <w:top w:val="single" w:sz="4" w:space="1" w:color="auto"/>
          <w:left w:val="single" w:sz="4" w:space="4" w:color="auto"/>
          <w:bottom w:val="single" w:sz="4" w:space="1" w:color="auto"/>
          <w:right w:val="single" w:sz="4" w:space="4" w:color="auto"/>
        </w:pBdr>
        <w:spacing w:after="0" w:line="240" w:lineRule="auto"/>
        <w:rPr>
          <w:lang w:val="pt-BR"/>
        </w:rPr>
      </w:pPr>
      <w:r>
        <w:rPr>
          <w:lang w:val="pt-BR"/>
        </w:rPr>
        <w:t>C</w:t>
      </w:r>
      <w:r w:rsidRPr="0024508C">
        <w:rPr>
          <w:lang w:val="pt-BR"/>
        </w:rPr>
        <w:t>S</w:t>
      </w:r>
      <w:r w:rsidRPr="0024508C">
        <w:rPr>
          <w:lang w:val="pt-BR"/>
        </w:rPr>
        <w:tab/>
        <w:t>1</w:t>
      </w:r>
      <w:r w:rsidRPr="0024508C">
        <w:rPr>
          <w:lang w:val="pt-BR"/>
        </w:rPr>
        <w:tab/>
        <w:t>E1</w:t>
      </w:r>
      <w:r w:rsidRPr="0024508C">
        <w:rPr>
          <w:lang w:val="pt-BR"/>
        </w:rPr>
        <w:tab/>
        <w:t>1</w:t>
      </w:r>
      <w:r w:rsidRPr="0024508C">
        <w:rPr>
          <w:lang w:val="pt-BR"/>
        </w:rPr>
        <w:tab/>
        <w:t>0</w:t>
      </w:r>
      <w:r w:rsidRPr="0024508C">
        <w:rPr>
          <w:lang w:val="pt-BR"/>
        </w:rPr>
        <w:tab/>
        <w:t>0</w:t>
      </w:r>
      <w:r w:rsidRPr="0024508C">
        <w:rPr>
          <w:lang w:val="pt-BR"/>
        </w:rPr>
        <w:tab/>
        <w:t>E3</w:t>
      </w:r>
      <w:r w:rsidRPr="0024508C">
        <w:rPr>
          <w:lang w:val="pt-BR"/>
        </w:rPr>
        <w:tab/>
        <w:t>0</w:t>
      </w:r>
      <w:r w:rsidRPr="0024508C">
        <w:rPr>
          <w:lang w:val="pt-BR"/>
        </w:rPr>
        <w:tab/>
        <w:t>1</w:t>
      </w:r>
      <w:r w:rsidRPr="0024508C">
        <w:rPr>
          <w:lang w:val="pt-BR"/>
        </w:rPr>
        <w:tab/>
        <w:t>0</w:t>
      </w:r>
    </w:p>
    <w:p w14:paraId="0F51ADF7" w14:textId="77777777" w:rsidR="00C00D6F" w:rsidRPr="00823124" w:rsidRDefault="00C00D6F" w:rsidP="00C00D6F">
      <w:pPr>
        <w:pBdr>
          <w:top w:val="single" w:sz="4" w:space="1" w:color="auto"/>
          <w:left w:val="single" w:sz="4" w:space="4" w:color="auto"/>
          <w:bottom w:val="single" w:sz="4" w:space="1" w:color="auto"/>
          <w:right w:val="single" w:sz="4" w:space="4" w:color="auto"/>
        </w:pBdr>
        <w:spacing w:after="0" w:line="240" w:lineRule="auto"/>
        <w:rPr>
          <w:lang w:val="pt-BR"/>
        </w:rPr>
      </w:pPr>
      <w:r w:rsidRPr="00823124">
        <w:rPr>
          <w:lang w:val="pt-BR"/>
        </w:rPr>
        <w:t>CS</w:t>
      </w:r>
      <w:r w:rsidRPr="00823124">
        <w:rPr>
          <w:lang w:val="pt-BR"/>
        </w:rPr>
        <w:tab/>
        <w:t>2</w:t>
      </w:r>
      <w:r>
        <w:rPr>
          <w:lang w:val="pt-BR"/>
        </w:rPr>
        <w:tab/>
        <w:t>E1</w:t>
      </w:r>
      <w:r>
        <w:rPr>
          <w:lang w:val="pt-BR"/>
        </w:rPr>
        <w:tab/>
        <w:t>0</w:t>
      </w:r>
      <w:r w:rsidRPr="00823124">
        <w:rPr>
          <w:lang w:val="pt-BR"/>
        </w:rPr>
        <w:tab/>
      </w:r>
      <w:r>
        <w:rPr>
          <w:lang w:val="pt-BR"/>
        </w:rPr>
        <w:t>1</w:t>
      </w:r>
      <w:r>
        <w:rPr>
          <w:lang w:val="pt-BR"/>
        </w:rPr>
        <w:tab/>
        <w:t>0</w:t>
      </w:r>
      <w:r>
        <w:rPr>
          <w:lang w:val="pt-BR"/>
        </w:rPr>
        <w:tab/>
        <w:t>E3</w:t>
      </w:r>
      <w:r>
        <w:rPr>
          <w:lang w:val="pt-BR"/>
        </w:rPr>
        <w:tab/>
        <w:t>0</w:t>
      </w:r>
      <w:r>
        <w:rPr>
          <w:lang w:val="pt-BR"/>
        </w:rPr>
        <w:tab/>
        <w:t>0</w:t>
      </w:r>
      <w:r w:rsidRPr="00823124">
        <w:rPr>
          <w:lang w:val="pt-BR"/>
        </w:rPr>
        <w:tab/>
      </w:r>
      <w:r>
        <w:rPr>
          <w:lang w:val="pt-BR"/>
        </w:rPr>
        <w:t>1</w:t>
      </w:r>
    </w:p>
    <w:p w14:paraId="4B8BA184" w14:textId="77777777" w:rsidR="00C00D6F" w:rsidRDefault="00C00D6F" w:rsidP="00C00D6F">
      <w:pPr>
        <w:pStyle w:val="Ttulo3"/>
        <w:rPr>
          <w:rFonts w:eastAsiaTheme="minorHAnsi"/>
        </w:rPr>
      </w:pPr>
      <w:r w:rsidRPr="00687292">
        <w:rPr>
          <w:rFonts w:eastAsiaTheme="minorHAnsi"/>
        </w:rPr>
        <w:t>Additional information:</w:t>
      </w:r>
    </w:p>
    <w:p w14:paraId="46C0150D" w14:textId="77777777" w:rsidR="00C00D6F" w:rsidRDefault="00C00D6F" w:rsidP="00C00D6F">
      <w:pPr>
        <w:ind w:firstLine="708"/>
      </w:pPr>
      <w:r w:rsidRPr="00194498">
        <w:t xml:space="preserve">Each </w:t>
      </w:r>
      <w:r>
        <w:t>coordinate system</w:t>
      </w:r>
      <w:r w:rsidRPr="00194498">
        <w:t xml:space="preserve"> is defined by </w:t>
      </w:r>
      <w:r>
        <w:t xml:space="preserve">the </w:t>
      </w:r>
      <w:r w:rsidRPr="00194498">
        <w:t xml:space="preserve">keyword </w:t>
      </w:r>
      <w:r>
        <w:t xml:space="preserve">CS </w:t>
      </w:r>
      <w:r w:rsidRPr="00194498">
        <w:t xml:space="preserve">followed by </w:t>
      </w:r>
      <w:r>
        <w:t>an</w:t>
      </w:r>
      <w:r w:rsidRPr="00194498">
        <w:t xml:space="preserve"> </w:t>
      </w:r>
      <w:r>
        <w:t>identification</w:t>
      </w:r>
      <w:r w:rsidRPr="00194498">
        <w:t xml:space="preserve"> number (must be an ascending sequence </w:t>
      </w:r>
      <w:r>
        <w:t xml:space="preserve">starting from number one). </w:t>
      </w:r>
      <w:r w:rsidRPr="00DA270D">
        <w:t>The coordinate systems are Cartesian and are defined by three</w:t>
      </w:r>
      <w:r>
        <w:t xml:space="preserve"> unit-</w:t>
      </w:r>
      <w:r w:rsidRPr="00DA270D">
        <w:t>vectors, named E1, E2 and E3. Only E1 and E3 components have to be defined. The orientation E2 is internally calculated using the cross product.</w:t>
      </w:r>
    </w:p>
    <w:p w14:paraId="767322EB" w14:textId="77777777" w:rsidR="00C00D6F" w:rsidRDefault="00C00D6F">
      <w:pPr>
        <w:jc w:val="left"/>
        <w:rPr>
          <w:rFonts w:eastAsiaTheme="majorEastAsia" w:cstheme="majorBidi"/>
          <w:b/>
          <w:sz w:val="40"/>
          <w:szCs w:val="32"/>
        </w:rPr>
      </w:pPr>
      <w:r>
        <w:br w:type="page"/>
      </w:r>
    </w:p>
    <w:p w14:paraId="3682FE5F" w14:textId="77777777" w:rsidR="00832627" w:rsidRPr="005003D2" w:rsidRDefault="00832627" w:rsidP="00832627">
      <w:pPr>
        <w:pStyle w:val="Ttulo1"/>
      </w:pPr>
      <w:bookmarkStart w:id="45" w:name="_Toc29217791"/>
      <w:bookmarkStart w:id="46" w:name="_Toc87510632"/>
      <w:r>
        <w:lastRenderedPageBreak/>
        <w:t>CADData</w:t>
      </w:r>
      <w:bookmarkEnd w:id="45"/>
      <w:bookmarkEnd w:id="46"/>
    </w:p>
    <w:p w14:paraId="5A6549C4" w14:textId="77777777" w:rsidR="00832627" w:rsidRPr="00194498" w:rsidRDefault="00832627" w:rsidP="00832627">
      <w:pPr>
        <w:rPr>
          <w:i/>
        </w:rPr>
      </w:pPr>
      <w:r w:rsidRPr="00194498">
        <w:rPr>
          <w:i/>
        </w:rPr>
        <w:t xml:space="preserve">Starts a command block for </w:t>
      </w:r>
      <w:r>
        <w:rPr>
          <w:i/>
        </w:rPr>
        <w:t>creation</w:t>
      </w:r>
      <w:r w:rsidRPr="00194498">
        <w:rPr>
          <w:i/>
        </w:rPr>
        <w:t xml:space="preserve"> of </w:t>
      </w:r>
      <w:r>
        <w:rPr>
          <w:i/>
        </w:rPr>
        <w:t>Computer Aided Design (CAD) data</w:t>
      </w:r>
      <w:r w:rsidRPr="00194498">
        <w:rPr>
          <w:i/>
        </w:rPr>
        <w:t>.</w:t>
      </w:r>
    </w:p>
    <w:p w14:paraId="7ACBDA70" w14:textId="77777777" w:rsidR="00832627" w:rsidRPr="00194498" w:rsidRDefault="00832627" w:rsidP="00832627">
      <w:pPr>
        <w:pStyle w:val="Ttulo3"/>
      </w:pPr>
      <w:r w:rsidRPr="00687292">
        <w:rPr>
          <w:rFonts w:eastAsiaTheme="minorHAnsi"/>
        </w:rPr>
        <w:t>Syntax</w:t>
      </w:r>
      <w:r w:rsidRPr="00194498">
        <w:rPr>
          <w:rFonts w:eastAsiaTheme="minorHAnsi"/>
        </w:rPr>
        <w:t>:</w:t>
      </w:r>
    </w:p>
    <w:p w14:paraId="7987ECA6" w14:textId="77777777" w:rsidR="00832627" w:rsidRPr="009F5BD5" w:rsidRDefault="00832627" w:rsidP="00832627">
      <w:pPr>
        <w:pBdr>
          <w:top w:val="single" w:sz="4" w:space="1" w:color="auto"/>
          <w:left w:val="single" w:sz="4" w:space="4" w:color="auto"/>
          <w:bottom w:val="single" w:sz="4" w:space="1" w:color="auto"/>
          <w:right w:val="single" w:sz="4" w:space="4" w:color="auto"/>
        </w:pBdr>
      </w:pPr>
      <w:r>
        <w:t>CADData</w:t>
      </w:r>
      <w:r w:rsidRPr="009F5BD5">
        <w:tab/>
      </w:r>
      <w:r>
        <w:t>N</w:t>
      </w:r>
    </w:p>
    <w:p w14:paraId="6E8EA725" w14:textId="77777777" w:rsidR="00832627" w:rsidRPr="00D824FF" w:rsidRDefault="00832627" w:rsidP="00832627">
      <w:pPr>
        <w:pBdr>
          <w:top w:val="single" w:sz="4" w:space="1" w:color="auto"/>
          <w:left w:val="single" w:sz="4" w:space="4" w:color="auto"/>
          <w:bottom w:val="single" w:sz="4" w:space="1" w:color="auto"/>
          <w:right w:val="single" w:sz="4" w:space="4" w:color="auto"/>
        </w:pBdr>
      </w:pPr>
      <w:r>
        <w:t>Name</w:t>
      </w:r>
      <w:r>
        <w:tab/>
        <w:t>ID</w:t>
      </w:r>
      <w:r w:rsidRPr="009F5BD5">
        <w:tab/>
      </w:r>
      <w:r>
        <w:t>data</w:t>
      </w:r>
    </w:p>
    <w:p w14:paraId="71AF269B" w14:textId="77777777" w:rsidR="00832627" w:rsidRDefault="00832627" w:rsidP="00832627">
      <w:pPr>
        <w:pStyle w:val="PargrafodaLista"/>
      </w:pPr>
    </w:p>
    <w:p w14:paraId="6769055D" w14:textId="77777777" w:rsidR="00832627" w:rsidRDefault="00832627" w:rsidP="003C60FB">
      <w:pPr>
        <w:pStyle w:val="PargrafodaLista"/>
        <w:numPr>
          <w:ilvl w:val="0"/>
          <w:numId w:val="15"/>
        </w:numPr>
        <w:spacing w:after="0" w:line="240" w:lineRule="auto"/>
        <w:jc w:val="left"/>
      </w:pPr>
      <w:r w:rsidRPr="00194498">
        <w:t xml:space="preserve">N: number of </w:t>
      </w:r>
      <w:r>
        <w:t>CAD data inputs</w:t>
      </w:r>
    </w:p>
    <w:p w14:paraId="42FFA0C5" w14:textId="77777777" w:rsidR="00832627" w:rsidRPr="00194498" w:rsidRDefault="00832627" w:rsidP="003C60FB">
      <w:pPr>
        <w:pStyle w:val="PargrafodaLista"/>
        <w:numPr>
          <w:ilvl w:val="0"/>
          <w:numId w:val="15"/>
        </w:numPr>
        <w:spacing w:after="0" w:line="240" w:lineRule="auto"/>
        <w:jc w:val="left"/>
      </w:pPr>
      <w:r>
        <w:t>Name: current CAD data type name</w:t>
      </w:r>
    </w:p>
    <w:p w14:paraId="63C77331" w14:textId="77777777" w:rsidR="00832627" w:rsidRPr="00194498" w:rsidRDefault="00832627" w:rsidP="003C60FB">
      <w:pPr>
        <w:pStyle w:val="PargrafodaLista"/>
        <w:numPr>
          <w:ilvl w:val="0"/>
          <w:numId w:val="15"/>
        </w:numPr>
        <w:spacing w:after="0" w:line="240" w:lineRule="auto"/>
        <w:jc w:val="left"/>
      </w:pPr>
      <w:r w:rsidRPr="00194498">
        <w:t xml:space="preserve">ID: current </w:t>
      </w:r>
      <w:r>
        <w:t xml:space="preserve">CAD data </w:t>
      </w:r>
      <w:r w:rsidRPr="00194498">
        <w:t>identification number</w:t>
      </w:r>
    </w:p>
    <w:p w14:paraId="759AFF88" w14:textId="77777777" w:rsidR="00832627" w:rsidRPr="00194498" w:rsidRDefault="00832627" w:rsidP="003C60FB">
      <w:pPr>
        <w:pStyle w:val="PargrafodaLista"/>
        <w:numPr>
          <w:ilvl w:val="0"/>
          <w:numId w:val="15"/>
        </w:numPr>
        <w:spacing w:after="0" w:line="240" w:lineRule="auto"/>
        <w:jc w:val="left"/>
      </w:pPr>
      <w:r>
        <w:t>data: current CAD data information (depends on CAD data resources and requirements)</w:t>
      </w:r>
    </w:p>
    <w:p w14:paraId="5649F15A" w14:textId="77777777" w:rsidR="00832627" w:rsidRPr="00194498" w:rsidRDefault="00832627" w:rsidP="00832627">
      <w:pPr>
        <w:pStyle w:val="Ttulo3"/>
        <w:rPr>
          <w:rFonts w:eastAsiaTheme="minorHAnsi"/>
        </w:rPr>
      </w:pPr>
      <w:r w:rsidRPr="00687292">
        <w:rPr>
          <w:rFonts w:eastAsiaTheme="minorHAnsi"/>
        </w:rPr>
        <w:t>Example</w:t>
      </w:r>
      <w:r w:rsidRPr="00194498">
        <w:rPr>
          <w:rFonts w:eastAsiaTheme="minorHAnsi"/>
        </w:rPr>
        <w:t>:</w:t>
      </w:r>
    </w:p>
    <w:p w14:paraId="6DBCE7BA" w14:textId="77777777" w:rsidR="00832627" w:rsidRDefault="00832627" w:rsidP="00832627">
      <w:pPr>
        <w:pBdr>
          <w:top w:val="single" w:sz="4" w:space="1" w:color="auto"/>
          <w:left w:val="single" w:sz="4" w:space="4" w:color="auto"/>
          <w:bottom w:val="single" w:sz="4" w:space="1" w:color="auto"/>
          <w:right w:val="single" w:sz="4" w:space="4" w:color="auto"/>
        </w:pBdr>
      </w:pPr>
      <w:r>
        <w:t>CADData</w:t>
      </w:r>
      <w:r>
        <w:tab/>
        <w:t>2</w:t>
      </w:r>
    </w:p>
    <w:p w14:paraId="0312C934" w14:textId="77777777" w:rsidR="00832627" w:rsidRDefault="00832627" w:rsidP="00832627">
      <w:pPr>
        <w:pBdr>
          <w:top w:val="single" w:sz="4" w:space="1" w:color="auto"/>
          <w:left w:val="single" w:sz="4" w:space="4" w:color="auto"/>
          <w:bottom w:val="single" w:sz="4" w:space="1" w:color="auto"/>
          <w:right w:val="single" w:sz="4" w:space="4" w:color="auto"/>
        </w:pBdr>
      </w:pPr>
      <w:r>
        <w:t>NURBSSurface</w:t>
      </w:r>
      <w:r>
        <w:tab/>
        <w:t>1</w:t>
      </w:r>
      <w:r>
        <w:tab/>
        <w:t>box.txt</w:t>
      </w:r>
    </w:p>
    <w:p w14:paraId="02BD8279" w14:textId="77777777" w:rsidR="00832627" w:rsidRPr="008D7784" w:rsidRDefault="00832627" w:rsidP="00832627">
      <w:pPr>
        <w:pBdr>
          <w:top w:val="single" w:sz="4" w:space="1" w:color="auto"/>
          <w:left w:val="single" w:sz="4" w:space="4" w:color="auto"/>
          <w:bottom w:val="single" w:sz="4" w:space="1" w:color="auto"/>
          <w:right w:val="single" w:sz="4" w:space="4" w:color="auto"/>
        </w:pBdr>
        <w:rPr>
          <w:lang w:val="fr-FR"/>
        </w:rPr>
      </w:pPr>
      <w:r>
        <w:t>STLSurface</w:t>
      </w:r>
      <w:r>
        <w:tab/>
        <w:t>2</w:t>
      </w:r>
      <w:r>
        <w:tab/>
        <w:t>body.stl</w:t>
      </w:r>
    </w:p>
    <w:p w14:paraId="3B430060" w14:textId="77777777" w:rsidR="00832627" w:rsidRDefault="00832627" w:rsidP="00832627">
      <w:pPr>
        <w:pStyle w:val="Ttulo3"/>
        <w:rPr>
          <w:rFonts w:eastAsiaTheme="minorHAnsi"/>
        </w:rPr>
      </w:pPr>
      <w:r w:rsidRPr="00687292">
        <w:rPr>
          <w:rFonts w:eastAsiaTheme="minorHAnsi"/>
        </w:rPr>
        <w:t>Additional information:</w:t>
      </w:r>
    </w:p>
    <w:p w14:paraId="147237FE" w14:textId="77777777" w:rsidR="00832627" w:rsidRDefault="00832627" w:rsidP="00832627">
      <w:r>
        <w:tab/>
      </w:r>
      <w:r w:rsidRPr="00194498">
        <w:t xml:space="preserve">Each </w:t>
      </w:r>
      <w:r>
        <w:t>CAD data</w:t>
      </w:r>
      <w:r w:rsidRPr="00194498">
        <w:t xml:space="preserve"> is defined by </w:t>
      </w:r>
      <w:r>
        <w:t>a</w:t>
      </w:r>
      <w:r w:rsidRPr="00194498">
        <w:t xml:space="preserve"> </w:t>
      </w:r>
      <w:r>
        <w:t xml:space="preserve">specific </w:t>
      </w:r>
      <w:r w:rsidRPr="00194498">
        <w:t xml:space="preserve">keyword followed by the </w:t>
      </w:r>
      <w:r>
        <w:t>CAD data</w:t>
      </w:r>
      <w:r w:rsidRPr="00194498">
        <w:t xml:space="preserve"> </w:t>
      </w:r>
      <w:r>
        <w:t xml:space="preserve">identification number </w:t>
      </w:r>
      <w:r w:rsidRPr="00194498">
        <w:t xml:space="preserve">(must be an ascending sequence </w:t>
      </w:r>
      <w:r>
        <w:t>starting from number one) and additional data. Each CAD data</w:t>
      </w:r>
      <w:r w:rsidRPr="00194498">
        <w:t xml:space="preserve"> </w:t>
      </w:r>
      <w:r>
        <w:t>available and its input data is explained next.</w:t>
      </w:r>
    </w:p>
    <w:p w14:paraId="7CDAC44A" w14:textId="77777777" w:rsidR="00832627" w:rsidRDefault="00832627" w:rsidP="00832627">
      <w:r>
        <w:br w:type="page"/>
      </w:r>
    </w:p>
    <w:p w14:paraId="6FA953D9" w14:textId="77777777" w:rsidR="00832627" w:rsidRPr="005003D2" w:rsidRDefault="00832627" w:rsidP="00832627">
      <w:pPr>
        <w:pStyle w:val="Ttulo2"/>
      </w:pPr>
      <w:bookmarkStart w:id="47" w:name="_Toc29217792"/>
      <w:bookmarkStart w:id="48" w:name="_Toc87510633"/>
      <w:r>
        <w:lastRenderedPageBreak/>
        <w:t>STLSurface</w:t>
      </w:r>
      <w:bookmarkEnd w:id="47"/>
      <w:bookmarkEnd w:id="48"/>
    </w:p>
    <w:p w14:paraId="4E02AD88" w14:textId="77777777" w:rsidR="00832627" w:rsidRPr="00194498" w:rsidRDefault="00832627" w:rsidP="00832627">
      <w:pPr>
        <w:rPr>
          <w:i/>
        </w:rPr>
      </w:pPr>
      <w:r>
        <w:rPr>
          <w:i/>
        </w:rPr>
        <w:t>Creates a STL (</w:t>
      </w:r>
      <w:r w:rsidRPr="00F31B62">
        <w:rPr>
          <w:i/>
        </w:rPr>
        <w:t>stereolithography</w:t>
      </w:r>
      <w:r>
        <w:rPr>
          <w:i/>
        </w:rPr>
        <w:t>) CAD information for usage with other Giraffe resources.</w:t>
      </w:r>
    </w:p>
    <w:p w14:paraId="57C8246E" w14:textId="77777777" w:rsidR="00832627" w:rsidRPr="00687292" w:rsidRDefault="00832627" w:rsidP="00832627">
      <w:pPr>
        <w:pStyle w:val="Ttulo3"/>
        <w:rPr>
          <w:rFonts w:eastAsiaTheme="minorHAnsi"/>
        </w:rPr>
      </w:pPr>
      <w:r w:rsidRPr="00687292">
        <w:rPr>
          <w:rFonts w:eastAsiaTheme="minorHAnsi"/>
        </w:rPr>
        <w:t>Syntax:</w:t>
      </w:r>
    </w:p>
    <w:p w14:paraId="342A6AA0" w14:textId="77777777" w:rsidR="00832627" w:rsidRPr="008D7784" w:rsidRDefault="00832627" w:rsidP="00832627">
      <w:pPr>
        <w:pBdr>
          <w:top w:val="single" w:sz="4" w:space="1" w:color="auto"/>
          <w:left w:val="single" w:sz="4" w:space="4" w:color="auto"/>
          <w:bottom w:val="single" w:sz="4" w:space="1" w:color="auto"/>
          <w:right w:val="single" w:sz="4" w:space="4" w:color="auto"/>
        </w:pBdr>
        <w:rPr>
          <w:lang w:val="fr-FR"/>
        </w:rPr>
      </w:pPr>
      <w:r>
        <w:t>STLSurface</w:t>
      </w:r>
      <w:r>
        <w:rPr>
          <w:lang w:val="fr-FR"/>
        </w:rPr>
        <w:tab/>
        <w:t>CID</w:t>
      </w:r>
      <w:r w:rsidRPr="00BC6189">
        <w:rPr>
          <w:lang w:val="fr-FR"/>
        </w:rPr>
        <w:tab/>
      </w:r>
      <w:r>
        <w:rPr>
          <w:lang w:val="fr-FR"/>
        </w:rPr>
        <w:t>file</w:t>
      </w:r>
    </w:p>
    <w:p w14:paraId="5A494DB8" w14:textId="77777777" w:rsidR="00832627" w:rsidRPr="005A469A" w:rsidRDefault="00832627" w:rsidP="00832627">
      <w:pPr>
        <w:pStyle w:val="PargrafodaLista"/>
        <w:rPr>
          <w:lang w:val="fr-FR"/>
        </w:rPr>
      </w:pPr>
    </w:p>
    <w:p w14:paraId="493784A1" w14:textId="77777777" w:rsidR="00832627" w:rsidRPr="00194498" w:rsidRDefault="00832627" w:rsidP="003C60FB">
      <w:pPr>
        <w:pStyle w:val="PargrafodaLista"/>
        <w:numPr>
          <w:ilvl w:val="0"/>
          <w:numId w:val="15"/>
        </w:numPr>
        <w:spacing w:after="0" w:line="240" w:lineRule="auto"/>
        <w:jc w:val="left"/>
      </w:pPr>
      <w:r>
        <w:t>C</w:t>
      </w:r>
      <w:r w:rsidRPr="00194498">
        <w:t xml:space="preserve">ID: current </w:t>
      </w:r>
      <w:r>
        <w:t>CAD data</w:t>
      </w:r>
      <w:r w:rsidRPr="00194498">
        <w:t xml:space="preserve"> identification number</w:t>
      </w:r>
    </w:p>
    <w:p w14:paraId="71E7E6D5" w14:textId="77777777" w:rsidR="00832627" w:rsidRPr="00194498" w:rsidRDefault="00832627" w:rsidP="003C60FB">
      <w:pPr>
        <w:pStyle w:val="PargrafodaLista"/>
        <w:numPr>
          <w:ilvl w:val="0"/>
          <w:numId w:val="15"/>
        </w:numPr>
        <w:spacing w:after="0" w:line="240" w:lineRule="auto"/>
        <w:jc w:val="left"/>
      </w:pPr>
      <w:r>
        <w:rPr>
          <w:lang w:val="fr-FR"/>
        </w:rPr>
        <w:t>file</w:t>
      </w:r>
      <w:r>
        <w:t xml:space="preserve">: </w:t>
      </w:r>
      <w:r>
        <w:rPr>
          <w:i/>
        </w:rPr>
        <w:t xml:space="preserve">STL </w:t>
      </w:r>
      <w:r>
        <w:t>file name (the file must be located inside a folder named “CAD” located in the same directory of Giraffe input file)</w:t>
      </w:r>
    </w:p>
    <w:p w14:paraId="688F6B1E" w14:textId="77777777" w:rsidR="00832627" w:rsidRPr="004E4D61" w:rsidRDefault="00832627" w:rsidP="00832627">
      <w:pPr>
        <w:pStyle w:val="Ttulo3"/>
        <w:rPr>
          <w:rFonts w:eastAsiaTheme="minorHAnsi"/>
        </w:rPr>
      </w:pPr>
      <w:r w:rsidRPr="004E4D61">
        <w:t>Example</w:t>
      </w:r>
      <w:r w:rsidRPr="004E4D61">
        <w:rPr>
          <w:rFonts w:eastAsiaTheme="minorHAnsi"/>
        </w:rPr>
        <w:t>:</w:t>
      </w:r>
    </w:p>
    <w:p w14:paraId="610D53E9" w14:textId="77777777" w:rsidR="00832627" w:rsidRPr="00BE7300" w:rsidRDefault="00832627" w:rsidP="00832627">
      <w:pPr>
        <w:pBdr>
          <w:top w:val="single" w:sz="4" w:space="1" w:color="auto"/>
          <w:left w:val="single" w:sz="4" w:space="4" w:color="auto"/>
          <w:bottom w:val="single" w:sz="4" w:space="1" w:color="auto"/>
          <w:right w:val="single" w:sz="4" w:space="4" w:color="auto"/>
        </w:pBdr>
        <w:rPr>
          <w:lang w:val="fr-FR"/>
        </w:rPr>
      </w:pPr>
      <w:r>
        <w:t>STLSurface</w:t>
      </w:r>
      <w:r>
        <w:tab/>
        <w:t>2</w:t>
      </w:r>
      <w:r>
        <w:tab/>
        <w:t>body.stl</w:t>
      </w:r>
      <w:r w:rsidRPr="004E4D61">
        <w:tab/>
      </w:r>
      <w:r w:rsidRPr="004E4D61">
        <w:rPr>
          <w:rFonts w:asciiTheme="majorHAnsi" w:eastAsiaTheme="majorEastAsia" w:hAnsiTheme="majorHAnsi" w:cstheme="majorBidi"/>
          <w:b/>
          <w:sz w:val="26"/>
          <w:szCs w:val="26"/>
        </w:rPr>
        <w:t xml:space="preserve"> </w:t>
      </w:r>
    </w:p>
    <w:p w14:paraId="5758EEB4" w14:textId="77777777" w:rsidR="00832627" w:rsidRPr="00687292" w:rsidRDefault="00832627" w:rsidP="00832627">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09CA6029" w14:textId="77777777" w:rsidR="00832627" w:rsidRDefault="00832627" w:rsidP="00832627">
      <w:r>
        <w:tab/>
        <w:t>The stl file must be input using the ASCII syntax.</w:t>
      </w:r>
    </w:p>
    <w:p w14:paraId="33D7C688" w14:textId="5E0B9981" w:rsidR="00832627" w:rsidRPr="00A61B8F" w:rsidRDefault="00832627" w:rsidP="00832627">
      <w:r>
        <w:t xml:space="preserve">(see </w:t>
      </w:r>
      <w:hyperlink r:id="rId27" w:history="1">
        <w:r w:rsidRPr="00A61B8F">
          <w:rPr>
            <w:color w:val="0000FF"/>
            <w:u w:val="single"/>
          </w:rPr>
          <w:t>https://en.wikipedia.org/wiki/STL_(file_format)</w:t>
        </w:r>
      </w:hyperlink>
      <w:r>
        <w:t xml:space="preserve"> for details)</w:t>
      </w:r>
    </w:p>
    <w:p w14:paraId="7AF0C79E" w14:textId="77777777" w:rsidR="008B4DD3" w:rsidRDefault="008B4DD3" w:rsidP="008B4DD3">
      <w:r w:rsidRPr="008B4DD3">
        <w:rPr>
          <w:b/>
          <w:bCs/>
        </w:rPr>
        <w:t>Remark</w:t>
      </w:r>
      <w:r>
        <w:t xml:space="preserve">: </w:t>
      </w:r>
    </w:p>
    <w:p w14:paraId="77E82DBD" w14:textId="24A30E48" w:rsidR="00832627" w:rsidRDefault="00543893" w:rsidP="005B2FCE">
      <w:pPr>
        <w:ind w:firstLine="708"/>
      </w:pPr>
      <w:r>
        <w:t xml:space="preserve">When using the </w:t>
      </w:r>
      <w:r w:rsidR="007634A4" w:rsidRPr="007634A4">
        <w:t>STLSurface</w:t>
      </w:r>
      <w:r>
        <w:t xml:space="preserve"> input to define a flexible particle</w:t>
      </w:r>
      <w:r w:rsidR="005B2FCE">
        <w:t xml:space="preserve"> (</w:t>
      </w:r>
      <w:r w:rsidR="007634A4">
        <w:t>after referred by</w:t>
      </w:r>
      <w:r w:rsidR="005B2FCE">
        <w:t xml:space="preserve"> the VEMPolyhedron command)</w:t>
      </w:r>
      <w:r>
        <w:t xml:space="preserve">, one has to </w:t>
      </w:r>
      <w:r w:rsidR="007634A4">
        <w:t xml:space="preserve">provide a supplementary file, with the same name as the </w:t>
      </w:r>
      <w:r w:rsidR="007634A4" w:rsidRPr="007634A4">
        <w:rPr>
          <w:i/>
          <w:iCs/>
        </w:rPr>
        <w:t>STL</w:t>
      </w:r>
      <w:r w:rsidR="007634A4">
        <w:t xml:space="preserve"> file, but with the extension “.msh”. This</w:t>
      </w:r>
      <w:r>
        <w:t xml:space="preserve"> file </w:t>
      </w:r>
      <w:r w:rsidR="007634A4">
        <w:t>has</w:t>
      </w:r>
      <w:r>
        <w:t xml:space="preserve"> information on a </w:t>
      </w:r>
      <w:r w:rsidR="007634A4">
        <w:t xml:space="preserve">triangular </w:t>
      </w:r>
      <w:r>
        <w:t xml:space="preserve">mesh of the </w:t>
      </w:r>
      <w:r w:rsidR="007634A4">
        <w:t>surface</w:t>
      </w:r>
      <w:r>
        <w:t xml:space="preserve">. </w:t>
      </w:r>
      <w:r w:rsidR="007634A4">
        <w:t>One</w:t>
      </w:r>
      <w:r>
        <w:t xml:space="preserve"> has to define</w:t>
      </w:r>
      <w:r w:rsidR="005B2FCE">
        <w:t xml:space="preserve"> </w:t>
      </w:r>
      <w:r w:rsidR="007634A4">
        <w:t>vertices numbering</w:t>
      </w:r>
      <w:r>
        <w:t xml:space="preserve">, </w:t>
      </w:r>
      <w:r w:rsidR="007634A4">
        <w:t>triangular faces definitions</w:t>
      </w:r>
      <w:r>
        <w:t xml:space="preserve"> and an internal tetrahedra mesh</w:t>
      </w:r>
      <w:r w:rsidR="007634A4">
        <w:t>, for the volume.</w:t>
      </w:r>
      <w:r>
        <w:t xml:space="preserve"> </w:t>
      </w:r>
      <w:r w:rsidR="007634A4">
        <w:t>In this kind of application, we</w:t>
      </w:r>
      <w:r w:rsidR="005B2FCE">
        <w:t xml:space="preserve"> assume </w:t>
      </w:r>
      <w:r w:rsidR="007634A4">
        <w:t>that the STL file represents</w:t>
      </w:r>
      <w:r w:rsidR="005B2FCE">
        <w:t xml:space="preserve"> a closed volume</w:t>
      </w:r>
      <w:r>
        <w:t>.</w:t>
      </w:r>
    </w:p>
    <w:p w14:paraId="03CA572A" w14:textId="3F64603C" w:rsidR="00DD2AF7" w:rsidRDefault="00DD2AF7" w:rsidP="00DD2AF7">
      <w:pPr>
        <w:ind w:firstLine="708"/>
      </w:pPr>
      <w:r>
        <w:t>Example of a file “example.msh”, provided together with a file “example.stl”:</w:t>
      </w:r>
    </w:p>
    <w:p w14:paraId="5EF62B98" w14:textId="7777777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VERTICES</w:t>
      </w:r>
    </w:p>
    <w:p w14:paraId="24F342FB" w14:textId="6FCB781A"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Vertex 0</w:t>
      </w:r>
      <w:r w:rsidRPr="00DD2AF7">
        <w:rPr>
          <w:rFonts w:ascii="Courier New" w:hAnsi="Courier New" w:cs="Courier New"/>
          <w:sz w:val="20"/>
          <w:szCs w:val="20"/>
        </w:rPr>
        <w:tab/>
        <w:t>0.005773502</w:t>
      </w:r>
      <w:r w:rsidRPr="00DD2AF7">
        <w:rPr>
          <w:rFonts w:ascii="Courier New" w:hAnsi="Courier New" w:cs="Courier New"/>
          <w:sz w:val="20"/>
          <w:szCs w:val="20"/>
        </w:rPr>
        <w:tab/>
      </w:r>
      <w:r w:rsidR="00C63D3C">
        <w:rPr>
          <w:rFonts w:ascii="Courier New" w:hAnsi="Courier New" w:cs="Courier New"/>
          <w:sz w:val="20"/>
          <w:szCs w:val="20"/>
        </w:rPr>
        <w:t xml:space="preserve"> </w:t>
      </w:r>
      <w:r w:rsidRPr="00DD2AF7">
        <w:rPr>
          <w:rFonts w:ascii="Courier New" w:hAnsi="Courier New" w:cs="Courier New"/>
          <w:sz w:val="20"/>
          <w:szCs w:val="20"/>
        </w:rPr>
        <w:t>0.01</w:t>
      </w:r>
      <w:r w:rsidRPr="00DD2AF7">
        <w:rPr>
          <w:rFonts w:ascii="Courier New" w:hAnsi="Courier New" w:cs="Courier New"/>
          <w:sz w:val="20"/>
          <w:szCs w:val="20"/>
        </w:rPr>
        <w:tab/>
        <w:t>-0.015115226</w:t>
      </w:r>
    </w:p>
    <w:p w14:paraId="235D6C14" w14:textId="23BEF2C3"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Vertex 1</w:t>
      </w:r>
      <w:r w:rsidRPr="00DD2AF7">
        <w:rPr>
          <w:rFonts w:ascii="Courier New" w:hAnsi="Courier New" w:cs="Courier New"/>
          <w:sz w:val="20"/>
          <w:szCs w:val="20"/>
        </w:rPr>
        <w:tab/>
        <w:t>0.005773502</w:t>
      </w:r>
      <w:r w:rsidRPr="00DD2AF7">
        <w:rPr>
          <w:rFonts w:ascii="Courier New" w:hAnsi="Courier New" w:cs="Courier New"/>
          <w:sz w:val="20"/>
          <w:szCs w:val="20"/>
        </w:rPr>
        <w:tab/>
        <w:t>-0.01</w:t>
      </w:r>
      <w:r w:rsidRPr="00DD2AF7">
        <w:rPr>
          <w:rFonts w:ascii="Courier New" w:hAnsi="Courier New" w:cs="Courier New"/>
          <w:sz w:val="20"/>
          <w:szCs w:val="20"/>
        </w:rPr>
        <w:tab/>
        <w:t>-0.015115226</w:t>
      </w:r>
    </w:p>
    <w:p w14:paraId="52080D63" w14:textId="6BCB66F1"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Vertex 2</w:t>
      </w:r>
      <w:r w:rsidRPr="00DD2AF7">
        <w:rPr>
          <w:rFonts w:ascii="Courier New" w:hAnsi="Courier New" w:cs="Courier New"/>
          <w:sz w:val="20"/>
          <w:szCs w:val="20"/>
        </w:rPr>
        <w:tab/>
        <w:t>0.018683447</w:t>
      </w:r>
      <w:r w:rsidRPr="00DD2AF7">
        <w:rPr>
          <w:rFonts w:ascii="Courier New" w:hAnsi="Courier New" w:cs="Courier New"/>
          <w:sz w:val="20"/>
          <w:szCs w:val="20"/>
        </w:rPr>
        <w:tab/>
      </w:r>
      <w:r w:rsidR="00C63D3C">
        <w:rPr>
          <w:rFonts w:ascii="Courier New" w:hAnsi="Courier New" w:cs="Courier New"/>
          <w:sz w:val="20"/>
          <w:szCs w:val="20"/>
        </w:rPr>
        <w:t xml:space="preserve"> 0.0</w:t>
      </w:r>
      <w:r w:rsidRPr="00DD2AF7">
        <w:rPr>
          <w:rFonts w:ascii="Courier New" w:hAnsi="Courier New" w:cs="Courier New"/>
          <w:sz w:val="20"/>
          <w:szCs w:val="20"/>
        </w:rPr>
        <w:t>0</w:t>
      </w:r>
      <w:r w:rsidRPr="00DD2AF7">
        <w:rPr>
          <w:rFonts w:ascii="Courier New" w:hAnsi="Courier New" w:cs="Courier New"/>
          <w:sz w:val="20"/>
          <w:szCs w:val="20"/>
        </w:rPr>
        <w:tab/>
        <w:t>-0.003568220</w:t>
      </w:r>
    </w:p>
    <w:p w14:paraId="24F15D3B" w14:textId="6D6DF0F2"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Pr>
          <w:rFonts w:ascii="Courier New" w:hAnsi="Courier New" w:cs="Courier New"/>
          <w:sz w:val="20"/>
          <w:szCs w:val="20"/>
        </w:rPr>
        <w:t>…</w:t>
      </w:r>
    </w:p>
    <w:p w14:paraId="5A9265E4" w14:textId="02393FAF"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Vertex 11</w:t>
      </w:r>
      <w:r w:rsidRPr="00DD2AF7">
        <w:rPr>
          <w:rFonts w:ascii="Courier New" w:hAnsi="Courier New" w:cs="Courier New"/>
          <w:sz w:val="20"/>
          <w:szCs w:val="20"/>
        </w:rPr>
        <w:tab/>
        <w:t>-0.005773502</w:t>
      </w:r>
      <w:r w:rsidRPr="00DD2AF7">
        <w:rPr>
          <w:rFonts w:ascii="Courier New" w:hAnsi="Courier New" w:cs="Courier New"/>
          <w:sz w:val="20"/>
          <w:szCs w:val="20"/>
        </w:rPr>
        <w:tab/>
        <w:t>-0.01</w:t>
      </w:r>
      <w:r w:rsidRPr="00DD2AF7">
        <w:rPr>
          <w:rFonts w:ascii="Courier New" w:hAnsi="Courier New" w:cs="Courier New"/>
          <w:sz w:val="20"/>
          <w:szCs w:val="20"/>
        </w:rPr>
        <w:tab/>
        <w:t>0.01511522</w:t>
      </w:r>
    </w:p>
    <w:p w14:paraId="3FE25669" w14:textId="77777777" w:rsidR="00C63D3C" w:rsidRDefault="00C63D3C"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p>
    <w:p w14:paraId="3D5BC447" w14:textId="694CBC5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FACES</w:t>
      </w:r>
    </w:p>
    <w:p w14:paraId="0485B994" w14:textId="7777777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Face 0</w:t>
      </w:r>
      <w:r w:rsidRPr="00DD2AF7">
        <w:rPr>
          <w:rFonts w:ascii="Courier New" w:hAnsi="Courier New" w:cs="Courier New"/>
          <w:sz w:val="20"/>
          <w:szCs w:val="20"/>
        </w:rPr>
        <w:tab/>
        <w:t>0</w:t>
      </w:r>
      <w:r w:rsidRPr="00DD2AF7">
        <w:rPr>
          <w:rFonts w:ascii="Courier New" w:hAnsi="Courier New" w:cs="Courier New"/>
          <w:sz w:val="20"/>
          <w:szCs w:val="20"/>
        </w:rPr>
        <w:tab/>
        <w:t>5</w:t>
      </w:r>
      <w:r w:rsidRPr="00DD2AF7">
        <w:rPr>
          <w:rFonts w:ascii="Courier New" w:hAnsi="Courier New" w:cs="Courier New"/>
          <w:sz w:val="20"/>
          <w:szCs w:val="20"/>
        </w:rPr>
        <w:tab/>
        <w:t>4</w:t>
      </w:r>
    </w:p>
    <w:p w14:paraId="192D17D1" w14:textId="7777777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Face 1</w:t>
      </w:r>
      <w:r w:rsidRPr="00DD2AF7">
        <w:rPr>
          <w:rFonts w:ascii="Courier New" w:hAnsi="Courier New" w:cs="Courier New"/>
          <w:sz w:val="20"/>
          <w:szCs w:val="20"/>
        </w:rPr>
        <w:tab/>
        <w:t>0</w:t>
      </w:r>
      <w:r w:rsidRPr="00DD2AF7">
        <w:rPr>
          <w:rFonts w:ascii="Courier New" w:hAnsi="Courier New" w:cs="Courier New"/>
          <w:sz w:val="20"/>
          <w:szCs w:val="20"/>
        </w:rPr>
        <w:tab/>
        <w:t>3</w:t>
      </w:r>
      <w:r w:rsidRPr="00DD2AF7">
        <w:rPr>
          <w:rFonts w:ascii="Courier New" w:hAnsi="Courier New" w:cs="Courier New"/>
          <w:sz w:val="20"/>
          <w:szCs w:val="20"/>
        </w:rPr>
        <w:tab/>
        <w:t>5</w:t>
      </w:r>
    </w:p>
    <w:p w14:paraId="71F7777A" w14:textId="7777777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Face 2</w:t>
      </w:r>
      <w:r w:rsidRPr="00DD2AF7">
        <w:rPr>
          <w:rFonts w:ascii="Courier New" w:hAnsi="Courier New" w:cs="Courier New"/>
          <w:sz w:val="20"/>
          <w:szCs w:val="20"/>
        </w:rPr>
        <w:tab/>
        <w:t>0</w:t>
      </w:r>
      <w:r w:rsidRPr="00DD2AF7">
        <w:rPr>
          <w:rFonts w:ascii="Courier New" w:hAnsi="Courier New" w:cs="Courier New"/>
          <w:sz w:val="20"/>
          <w:szCs w:val="20"/>
        </w:rPr>
        <w:tab/>
        <w:t>4</w:t>
      </w:r>
      <w:r w:rsidRPr="00DD2AF7">
        <w:rPr>
          <w:rFonts w:ascii="Courier New" w:hAnsi="Courier New" w:cs="Courier New"/>
          <w:sz w:val="20"/>
          <w:szCs w:val="20"/>
        </w:rPr>
        <w:tab/>
        <w:t>2</w:t>
      </w:r>
    </w:p>
    <w:p w14:paraId="6B635543" w14:textId="3CAD366E"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Pr>
          <w:rFonts w:ascii="Courier New" w:hAnsi="Courier New" w:cs="Courier New"/>
          <w:sz w:val="20"/>
          <w:szCs w:val="20"/>
        </w:rPr>
        <w:t>…</w:t>
      </w:r>
    </w:p>
    <w:p w14:paraId="17278E9B" w14:textId="7777777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Face 19</w:t>
      </w:r>
      <w:r w:rsidRPr="00DD2AF7">
        <w:rPr>
          <w:rFonts w:ascii="Courier New" w:hAnsi="Courier New" w:cs="Courier New"/>
          <w:sz w:val="20"/>
          <w:szCs w:val="20"/>
        </w:rPr>
        <w:tab/>
        <w:t>8</w:t>
      </w:r>
      <w:r w:rsidRPr="00DD2AF7">
        <w:rPr>
          <w:rFonts w:ascii="Courier New" w:hAnsi="Courier New" w:cs="Courier New"/>
          <w:sz w:val="20"/>
          <w:szCs w:val="20"/>
        </w:rPr>
        <w:tab/>
        <w:t>10</w:t>
      </w:r>
      <w:r w:rsidRPr="00DD2AF7">
        <w:rPr>
          <w:rFonts w:ascii="Courier New" w:hAnsi="Courier New" w:cs="Courier New"/>
          <w:sz w:val="20"/>
          <w:szCs w:val="20"/>
        </w:rPr>
        <w:tab/>
        <w:t>11</w:t>
      </w:r>
    </w:p>
    <w:p w14:paraId="1DFA86D3" w14:textId="77777777" w:rsidR="00C63D3C" w:rsidRDefault="00C63D3C"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p>
    <w:p w14:paraId="63969936" w14:textId="6919CDD6"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TETRAHEDRA</w:t>
      </w:r>
    </w:p>
    <w:p w14:paraId="2380A2B5" w14:textId="10587174"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Tetrahedron 0</w:t>
      </w:r>
      <w:r w:rsidRPr="00DD2AF7">
        <w:rPr>
          <w:rFonts w:ascii="Courier New" w:hAnsi="Courier New" w:cs="Courier New"/>
          <w:sz w:val="20"/>
          <w:szCs w:val="20"/>
        </w:rPr>
        <w:tab/>
        <w:t>0</w:t>
      </w:r>
      <w:r w:rsidRPr="00DD2AF7">
        <w:rPr>
          <w:rFonts w:ascii="Courier New" w:hAnsi="Courier New" w:cs="Courier New"/>
          <w:sz w:val="20"/>
          <w:szCs w:val="20"/>
        </w:rPr>
        <w:tab/>
      </w:r>
      <w:r w:rsidR="005A50CD">
        <w:rPr>
          <w:rFonts w:ascii="Courier New" w:hAnsi="Courier New" w:cs="Courier New"/>
          <w:sz w:val="20"/>
          <w:szCs w:val="20"/>
        </w:rPr>
        <w:t>5</w:t>
      </w:r>
      <w:r w:rsidRPr="00DD2AF7">
        <w:rPr>
          <w:rFonts w:ascii="Courier New" w:hAnsi="Courier New" w:cs="Courier New"/>
          <w:sz w:val="20"/>
          <w:szCs w:val="20"/>
        </w:rPr>
        <w:tab/>
      </w:r>
      <w:r w:rsidR="005A50CD">
        <w:rPr>
          <w:rFonts w:ascii="Courier New" w:hAnsi="Courier New" w:cs="Courier New"/>
          <w:sz w:val="20"/>
          <w:szCs w:val="20"/>
        </w:rPr>
        <w:t>4</w:t>
      </w:r>
      <w:r w:rsidRPr="00DD2AF7">
        <w:rPr>
          <w:rFonts w:ascii="Courier New" w:hAnsi="Courier New" w:cs="Courier New"/>
          <w:sz w:val="20"/>
          <w:szCs w:val="20"/>
        </w:rPr>
        <w:tab/>
      </w:r>
      <w:r w:rsidR="005A50CD">
        <w:rPr>
          <w:rFonts w:ascii="Courier New" w:hAnsi="Courier New" w:cs="Courier New"/>
          <w:sz w:val="20"/>
          <w:szCs w:val="20"/>
        </w:rPr>
        <w:t>3</w:t>
      </w:r>
    </w:p>
    <w:p w14:paraId="18EEB76C" w14:textId="77777777"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sidRPr="00DD2AF7">
        <w:rPr>
          <w:rFonts w:ascii="Courier New" w:hAnsi="Courier New" w:cs="Courier New"/>
          <w:sz w:val="20"/>
          <w:szCs w:val="20"/>
        </w:rPr>
        <w:t>Tetrahedron 1</w:t>
      </w:r>
      <w:r w:rsidRPr="00DD2AF7">
        <w:rPr>
          <w:rFonts w:ascii="Courier New" w:hAnsi="Courier New" w:cs="Courier New"/>
          <w:sz w:val="20"/>
          <w:szCs w:val="20"/>
        </w:rPr>
        <w:tab/>
        <w:t>0</w:t>
      </w:r>
      <w:r w:rsidRPr="00DD2AF7">
        <w:rPr>
          <w:rFonts w:ascii="Courier New" w:hAnsi="Courier New" w:cs="Courier New"/>
          <w:sz w:val="20"/>
          <w:szCs w:val="20"/>
        </w:rPr>
        <w:tab/>
        <w:t>2</w:t>
      </w:r>
      <w:r w:rsidRPr="00DD2AF7">
        <w:rPr>
          <w:rFonts w:ascii="Courier New" w:hAnsi="Courier New" w:cs="Courier New"/>
          <w:sz w:val="20"/>
          <w:szCs w:val="20"/>
        </w:rPr>
        <w:tab/>
        <w:t>1</w:t>
      </w:r>
      <w:r w:rsidRPr="00DD2AF7">
        <w:rPr>
          <w:rFonts w:ascii="Courier New" w:hAnsi="Courier New" w:cs="Courier New"/>
          <w:sz w:val="20"/>
          <w:szCs w:val="20"/>
        </w:rPr>
        <w:tab/>
        <w:t>4</w:t>
      </w:r>
    </w:p>
    <w:p w14:paraId="22670BFF" w14:textId="512CD864" w:rsidR="00DD2AF7" w:rsidRPr="00DD2AF7" w:rsidRDefault="00DD2AF7" w:rsidP="00C63D3C">
      <w:pPr>
        <w:pBdr>
          <w:top w:val="single" w:sz="4" w:space="1" w:color="auto"/>
          <w:left w:val="single" w:sz="4" w:space="4" w:color="auto"/>
          <w:bottom w:val="single" w:sz="4" w:space="1" w:color="auto"/>
          <w:right w:val="single" w:sz="4" w:space="4" w:color="auto"/>
        </w:pBdr>
        <w:spacing w:after="0" w:line="240" w:lineRule="auto"/>
        <w:jc w:val="left"/>
        <w:rPr>
          <w:rFonts w:ascii="Courier New" w:hAnsi="Courier New" w:cs="Courier New"/>
          <w:sz w:val="20"/>
          <w:szCs w:val="20"/>
        </w:rPr>
      </w:pPr>
      <w:r>
        <w:rPr>
          <w:rFonts w:ascii="Courier New" w:hAnsi="Courier New" w:cs="Courier New"/>
          <w:sz w:val="20"/>
          <w:szCs w:val="20"/>
        </w:rPr>
        <w:t>…</w:t>
      </w:r>
    </w:p>
    <w:p w14:paraId="1566B37B" w14:textId="66440CB4" w:rsidR="00DD2AF7" w:rsidRDefault="00DD2AF7" w:rsidP="00C63D3C">
      <w:pPr>
        <w:pBdr>
          <w:top w:val="single" w:sz="4" w:space="1" w:color="auto"/>
          <w:left w:val="single" w:sz="4" w:space="4" w:color="auto"/>
          <w:bottom w:val="single" w:sz="4" w:space="1" w:color="auto"/>
          <w:right w:val="single" w:sz="4" w:space="4" w:color="auto"/>
        </w:pBdr>
      </w:pPr>
      <w:r w:rsidRPr="00DD2AF7">
        <w:rPr>
          <w:rFonts w:ascii="Courier New" w:hAnsi="Courier New" w:cs="Courier New"/>
          <w:sz w:val="20"/>
          <w:szCs w:val="20"/>
        </w:rPr>
        <w:t>Tetrahedron 15</w:t>
      </w:r>
      <w:r w:rsidRPr="00DD2AF7">
        <w:rPr>
          <w:rFonts w:ascii="Courier New" w:hAnsi="Courier New" w:cs="Courier New"/>
          <w:sz w:val="20"/>
          <w:szCs w:val="20"/>
        </w:rPr>
        <w:tab/>
        <w:t>6</w:t>
      </w:r>
      <w:r w:rsidRPr="00DD2AF7">
        <w:rPr>
          <w:rFonts w:ascii="Courier New" w:hAnsi="Courier New" w:cs="Courier New"/>
          <w:sz w:val="20"/>
          <w:szCs w:val="20"/>
        </w:rPr>
        <w:tab/>
        <w:t>10</w:t>
      </w:r>
      <w:r w:rsidRPr="00DD2AF7">
        <w:rPr>
          <w:rFonts w:ascii="Courier New" w:hAnsi="Courier New" w:cs="Courier New"/>
          <w:sz w:val="20"/>
          <w:szCs w:val="20"/>
        </w:rPr>
        <w:tab/>
        <w:t>11</w:t>
      </w:r>
      <w:r w:rsidRPr="00DD2AF7">
        <w:rPr>
          <w:rFonts w:ascii="Courier New" w:hAnsi="Courier New" w:cs="Courier New"/>
          <w:sz w:val="20"/>
          <w:szCs w:val="20"/>
        </w:rPr>
        <w:tab/>
        <w:t>9</w:t>
      </w:r>
    </w:p>
    <w:p w14:paraId="424BCF27" w14:textId="0232B1A6" w:rsidR="00DD2AF7" w:rsidRDefault="00C63D3C" w:rsidP="005A50CD">
      <w:pPr>
        <w:ind w:firstLine="708"/>
      </w:pPr>
      <w:r>
        <w:t xml:space="preserve">Note that for each vertex, face and tetrahedron a first number is provided as an </w:t>
      </w:r>
      <w:r w:rsidR="005A50CD">
        <w:t>identification number</w:t>
      </w:r>
      <w:r>
        <w:t xml:space="preserve"> (starting at zero). For each vertex, one has to define its coordinates</w:t>
      </w:r>
      <w:r w:rsidR="005A50CD">
        <w:t>.</w:t>
      </w:r>
      <w:r>
        <w:t xml:space="preserve"> </w:t>
      </w:r>
      <w:r w:rsidR="005A50CD">
        <w:t>F</w:t>
      </w:r>
      <w:r>
        <w:t xml:space="preserve">or </w:t>
      </w:r>
      <w:r>
        <w:lastRenderedPageBreak/>
        <w:t xml:space="preserve">each face one has to define </w:t>
      </w:r>
      <w:r w:rsidR="005A50CD">
        <w:t>its</w:t>
      </w:r>
      <w:r>
        <w:t xml:space="preserve"> connectivity (following the </w:t>
      </w:r>
      <w:r w:rsidR="005A50CD">
        <w:t>right-hand</w:t>
      </w:r>
      <w:r>
        <w:t xml:space="preserve"> rule to define the exterior side of the body)</w:t>
      </w:r>
      <w:r w:rsidR="005A50CD">
        <w:t>.</w:t>
      </w:r>
      <w:r>
        <w:t xml:space="preserve"> </w:t>
      </w:r>
      <w:r w:rsidR="005A50CD">
        <w:t>F</w:t>
      </w:r>
      <w:r>
        <w:t xml:space="preserve">or each tetrahedron one has to define </w:t>
      </w:r>
      <w:r w:rsidR="005A50CD">
        <w:t>its</w:t>
      </w:r>
      <w:r>
        <w:t xml:space="preserve"> connectivity, following the </w:t>
      </w:r>
      <w:r w:rsidR="005A50CD">
        <w:t xml:space="preserve">right-hand rule to define a tetrahedron face, followed by the last vertex in the opposite direction of the external normal defined in the face numbering. An example is </w:t>
      </w:r>
      <w:r>
        <w:t xml:space="preserve">depicted in </w:t>
      </w:r>
      <w:r w:rsidR="007D7A3F">
        <w:fldChar w:fldCharType="begin"/>
      </w:r>
      <w:r w:rsidR="007D7A3F">
        <w:instrText xml:space="preserve"> REF _Ref71899645 \h </w:instrText>
      </w:r>
      <w:r w:rsidR="007D7A3F">
        <w:fldChar w:fldCharType="separate"/>
      </w:r>
      <w:r w:rsidR="00F219D1">
        <w:t xml:space="preserve">Figure </w:t>
      </w:r>
      <w:r w:rsidR="00F219D1">
        <w:rPr>
          <w:noProof/>
        </w:rPr>
        <w:t>16</w:t>
      </w:r>
      <w:r w:rsidR="007D7A3F">
        <w:fldChar w:fldCharType="end"/>
      </w:r>
      <w:r>
        <w:t>.</w:t>
      </w:r>
    </w:p>
    <w:p w14:paraId="36282E1C" w14:textId="6242007D" w:rsidR="00B1650E" w:rsidRDefault="00291452" w:rsidP="00973FBE">
      <w:pPr>
        <w:pStyle w:val="PargrafodaLista"/>
        <w:ind w:left="1068"/>
      </w:pPr>
      <w:r>
        <w:rPr>
          <w:noProof/>
        </w:rPr>
        <w:drawing>
          <wp:inline distT="0" distB="0" distL="0" distR="0" wp14:anchorId="3F91916B" wp14:editId="5469619B">
            <wp:extent cx="2550554" cy="2808663"/>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2918" cy="2811267"/>
                    </a:xfrm>
                    <a:prstGeom prst="rect">
                      <a:avLst/>
                    </a:prstGeom>
                    <a:noFill/>
                    <a:ln>
                      <a:noFill/>
                    </a:ln>
                  </pic:spPr>
                </pic:pic>
              </a:graphicData>
            </a:graphic>
          </wp:inline>
        </w:drawing>
      </w:r>
      <w:r w:rsidR="00973FBE">
        <w:t xml:space="preserve"> </w:t>
      </w:r>
    </w:p>
    <w:p w14:paraId="3E7DB400" w14:textId="4010C0AF" w:rsidR="00B1650E" w:rsidRDefault="00B1650E" w:rsidP="00B1650E">
      <w:pPr>
        <w:pStyle w:val="Legenda"/>
      </w:pPr>
      <w:bookmarkStart w:id="49" w:name="_Ref71899645"/>
      <w:r>
        <w:t xml:space="preserve">Figure </w:t>
      </w:r>
      <w:r>
        <w:fldChar w:fldCharType="begin"/>
      </w:r>
      <w:r>
        <w:instrText xml:space="preserve"> SEQ Figure \* ARABIC </w:instrText>
      </w:r>
      <w:r>
        <w:fldChar w:fldCharType="separate"/>
      </w:r>
      <w:r w:rsidR="00F219D1">
        <w:rPr>
          <w:noProof/>
        </w:rPr>
        <w:t>16</w:t>
      </w:r>
      <w:r>
        <w:fldChar w:fldCharType="end"/>
      </w:r>
      <w:bookmarkEnd w:id="49"/>
      <w:r>
        <w:t xml:space="preserve"> – </w:t>
      </w:r>
      <w:r w:rsidR="00291452">
        <w:t xml:space="preserve">Numbering of some vertices </w:t>
      </w:r>
      <w:r>
        <w:t>to define</w:t>
      </w:r>
      <w:r w:rsidR="00291452">
        <w:t xml:space="preserve">: </w:t>
      </w:r>
      <w:r w:rsidR="00284C5E">
        <w:t>face “0”</w:t>
      </w:r>
      <w:r w:rsidR="00291452">
        <w:t xml:space="preserve"> connecting the vertices 0, 5 and 4 and tetrahedron “0” connecting the vert</w:t>
      </w:r>
      <w:r w:rsidR="006C3EC3">
        <w:t>ex</w:t>
      </w:r>
      <w:r w:rsidR="00291452">
        <w:t xml:space="preserve"> 0, 5, 4 and </w:t>
      </w:r>
      <w:r w:rsidR="007D7A3F">
        <w:t>3.</w:t>
      </w:r>
    </w:p>
    <w:p w14:paraId="2BBF24DE" w14:textId="77777777" w:rsidR="00DD2AF7" w:rsidRDefault="00DD2AF7" w:rsidP="00DD2AF7"/>
    <w:p w14:paraId="212F9FCD" w14:textId="77777777" w:rsidR="00832627" w:rsidRDefault="00832627" w:rsidP="00832627">
      <w:r>
        <w:br w:type="page"/>
      </w:r>
    </w:p>
    <w:p w14:paraId="3B1243EE" w14:textId="77777777" w:rsidR="00832627" w:rsidRPr="005003D2" w:rsidRDefault="00832627" w:rsidP="00832627">
      <w:pPr>
        <w:pStyle w:val="Ttulo2"/>
      </w:pPr>
      <w:bookmarkStart w:id="50" w:name="_Toc29217793"/>
      <w:bookmarkStart w:id="51" w:name="_Toc87510634"/>
      <w:r>
        <w:rPr>
          <w:lang w:val="fr-FR"/>
        </w:rPr>
        <w:lastRenderedPageBreak/>
        <w:t>NURBSSurface</w:t>
      </w:r>
      <w:bookmarkEnd w:id="50"/>
      <w:bookmarkEnd w:id="51"/>
    </w:p>
    <w:p w14:paraId="46C4CDBD" w14:textId="77777777" w:rsidR="00832627" w:rsidRPr="00194498" w:rsidRDefault="00832627" w:rsidP="00832627">
      <w:pPr>
        <w:rPr>
          <w:i/>
        </w:rPr>
      </w:pPr>
      <w:r>
        <w:rPr>
          <w:i/>
        </w:rPr>
        <w:t>Creates a NURBS (non uniform rational basis spline) surface CAD information for usage with other Giraffe resources.</w:t>
      </w:r>
    </w:p>
    <w:p w14:paraId="0715A20E" w14:textId="77777777" w:rsidR="00832627" w:rsidRPr="00687292" w:rsidRDefault="00832627" w:rsidP="00832627">
      <w:pPr>
        <w:pStyle w:val="Ttulo3"/>
        <w:rPr>
          <w:rFonts w:eastAsiaTheme="minorHAnsi"/>
        </w:rPr>
      </w:pPr>
      <w:r w:rsidRPr="00687292">
        <w:rPr>
          <w:rFonts w:eastAsiaTheme="minorHAnsi"/>
        </w:rPr>
        <w:t>Syntax:</w:t>
      </w:r>
    </w:p>
    <w:p w14:paraId="63F6B71E" w14:textId="77777777" w:rsidR="00832627" w:rsidRPr="00870298" w:rsidRDefault="00832627" w:rsidP="00832627">
      <w:pPr>
        <w:pBdr>
          <w:top w:val="single" w:sz="4" w:space="1" w:color="auto"/>
          <w:left w:val="single" w:sz="4" w:space="4" w:color="auto"/>
          <w:bottom w:val="single" w:sz="4" w:space="1" w:color="auto"/>
          <w:right w:val="single" w:sz="4" w:space="4" w:color="auto"/>
        </w:pBdr>
      </w:pPr>
      <w:r>
        <w:t>NURBSSurface</w:t>
      </w:r>
      <w:r>
        <w:tab/>
        <w:t>CID</w:t>
      </w:r>
      <w:r>
        <w:tab/>
        <w:t>file</w:t>
      </w:r>
    </w:p>
    <w:p w14:paraId="0ADBF768" w14:textId="77777777" w:rsidR="00832627" w:rsidRPr="005A469A" w:rsidRDefault="00832627" w:rsidP="00832627">
      <w:pPr>
        <w:pStyle w:val="PargrafodaLista"/>
        <w:rPr>
          <w:lang w:val="fr-FR"/>
        </w:rPr>
      </w:pPr>
    </w:p>
    <w:p w14:paraId="33AF0DC6" w14:textId="77777777" w:rsidR="00832627" w:rsidRPr="00194498" w:rsidRDefault="00832627" w:rsidP="003C60FB">
      <w:pPr>
        <w:pStyle w:val="PargrafodaLista"/>
        <w:numPr>
          <w:ilvl w:val="0"/>
          <w:numId w:val="15"/>
        </w:numPr>
        <w:spacing w:after="0" w:line="240" w:lineRule="auto"/>
        <w:jc w:val="left"/>
      </w:pPr>
      <w:r>
        <w:t>C</w:t>
      </w:r>
      <w:r w:rsidRPr="00194498">
        <w:t xml:space="preserve">ID: current </w:t>
      </w:r>
      <w:r>
        <w:t>CAD data</w:t>
      </w:r>
      <w:r w:rsidRPr="00194498">
        <w:t xml:space="preserve"> identification number</w:t>
      </w:r>
    </w:p>
    <w:p w14:paraId="5DB03939" w14:textId="77777777" w:rsidR="00832627" w:rsidRPr="00194498" w:rsidRDefault="00832627" w:rsidP="003C60FB">
      <w:pPr>
        <w:pStyle w:val="PargrafodaLista"/>
        <w:numPr>
          <w:ilvl w:val="0"/>
          <w:numId w:val="15"/>
        </w:numPr>
        <w:spacing w:after="0" w:line="240" w:lineRule="auto"/>
        <w:jc w:val="left"/>
      </w:pPr>
      <w:r>
        <w:rPr>
          <w:lang w:val="fr-FR"/>
        </w:rPr>
        <w:t>file</w:t>
      </w:r>
      <w:r>
        <w:t xml:space="preserve">: </w:t>
      </w:r>
      <w:r>
        <w:rPr>
          <w:iCs/>
        </w:rPr>
        <w:t>NURBS</w:t>
      </w:r>
      <w:r>
        <w:rPr>
          <w:i/>
        </w:rPr>
        <w:t xml:space="preserve"> </w:t>
      </w:r>
      <w:r>
        <w:t>file name (the file must be located inside a folder named “CAD” located in the same directory of Giraffe input file)</w:t>
      </w:r>
    </w:p>
    <w:p w14:paraId="4C9026CF" w14:textId="77777777" w:rsidR="00832627" w:rsidRPr="00687292" w:rsidRDefault="00832627" w:rsidP="00832627">
      <w:pPr>
        <w:pStyle w:val="Ttulo3"/>
        <w:rPr>
          <w:rFonts w:eastAsiaTheme="minorHAnsi"/>
        </w:rPr>
      </w:pPr>
      <w:r w:rsidRPr="00A73F30">
        <w:t>Example</w:t>
      </w:r>
      <w:r w:rsidRPr="00687292">
        <w:rPr>
          <w:rFonts w:eastAsiaTheme="minorHAnsi"/>
        </w:rPr>
        <w:t>:</w:t>
      </w:r>
    </w:p>
    <w:p w14:paraId="512DAAA4" w14:textId="77777777" w:rsidR="00832627" w:rsidRPr="00BE7300" w:rsidRDefault="00832627" w:rsidP="00832627">
      <w:pPr>
        <w:pBdr>
          <w:top w:val="single" w:sz="4" w:space="1" w:color="auto"/>
          <w:left w:val="single" w:sz="4" w:space="4" w:color="auto"/>
          <w:bottom w:val="single" w:sz="4" w:space="1" w:color="auto"/>
          <w:right w:val="single" w:sz="4" w:space="4" w:color="auto"/>
        </w:pBdr>
        <w:rPr>
          <w:lang w:val="fr-FR"/>
        </w:rPr>
      </w:pPr>
      <w:r>
        <w:t>STLSurface</w:t>
      </w:r>
      <w:r>
        <w:tab/>
        <w:t>2</w:t>
      </w:r>
      <w:r>
        <w:tab/>
        <w:t>body.stl</w:t>
      </w:r>
      <w:r w:rsidRPr="0024737F">
        <w:tab/>
      </w:r>
      <w:r w:rsidRPr="007120DC">
        <w:rPr>
          <w:rFonts w:asciiTheme="majorHAnsi" w:eastAsiaTheme="majorEastAsia" w:hAnsiTheme="majorHAnsi" w:cstheme="majorBidi"/>
          <w:b/>
          <w:sz w:val="26"/>
          <w:szCs w:val="26"/>
        </w:rPr>
        <w:t xml:space="preserve"> </w:t>
      </w:r>
    </w:p>
    <w:p w14:paraId="5FF82E71" w14:textId="77777777" w:rsidR="00832627" w:rsidRPr="00687292" w:rsidRDefault="00832627" w:rsidP="00832627">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4F1A8F39" w14:textId="1854EE7F" w:rsidR="00832627" w:rsidRDefault="00832627" w:rsidP="00832627">
      <w:pPr>
        <w:ind w:firstLine="708"/>
      </w:pPr>
      <w:r>
        <w:t xml:space="preserve">The input file for a NURBS surface in Giraffe has to follow a specific syntax. It is a text file with information provided as explained next. More information on the theory of NURBS surfaces is well-presented in </w:t>
      </w:r>
      <w:sdt>
        <w:sdtPr>
          <w:id w:val="-1357105383"/>
          <w:citation/>
        </w:sdtPr>
        <w:sdtContent>
          <w:r>
            <w:fldChar w:fldCharType="begin"/>
          </w:r>
          <w:r w:rsidRPr="004B2E2D">
            <w:instrText xml:space="preserve"> CITATION Pie97 \l 1046 </w:instrText>
          </w:r>
          <w:r>
            <w:fldChar w:fldCharType="separate"/>
          </w:r>
          <w:r w:rsidR="00887616" w:rsidRPr="00887616">
            <w:rPr>
              <w:noProof/>
            </w:rPr>
            <w:t>[4]</w:t>
          </w:r>
          <w:r>
            <w:fldChar w:fldCharType="end"/>
          </w:r>
        </w:sdtContent>
      </w:sdt>
      <w:r>
        <w:t>, but the basic idea is herein presented next.</w:t>
      </w:r>
    </w:p>
    <w:p w14:paraId="48F5664F" w14:textId="77777777" w:rsidR="00832627" w:rsidRDefault="00832627" w:rsidP="00832627">
      <w:pPr>
        <w:ind w:firstLine="720"/>
        <w:rPr>
          <w:kern w:val="24"/>
          <w:lang w:val="en-GB"/>
        </w:rPr>
      </w:pPr>
      <w:r>
        <w:t xml:space="preserve">First, we have to define a net of control points </w:t>
      </w:r>
      <m:oMath>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P</m:t>
            </m:r>
          </m:e>
          <m:sub>
            <m:r>
              <m:rPr>
                <m:sty m:val="p"/>
              </m:rPr>
              <w:rPr>
                <w:rFonts w:ascii="Cambria Math" w:eastAsia="+mn-ea" w:hAnsi="Cambria Math" w:cs="+mn-cs"/>
                <w:kern w:val="24"/>
                <w:lang w:val="en-GB"/>
              </w:rPr>
              <m:t>i,j</m:t>
            </m:r>
          </m:sub>
        </m:sSub>
      </m:oMath>
      <w:r w:rsidRPr="00507767">
        <w:rPr>
          <w:kern w:val="24"/>
          <w:lang w:val="en-GB"/>
        </w:rPr>
        <w:t>,</w:t>
      </w:r>
      <w:r>
        <w:rPr>
          <w:b/>
          <w:kern w:val="24"/>
          <w:lang w:val="en-GB"/>
        </w:rPr>
        <w:t xml:space="preserve"> </w:t>
      </w:r>
      <w:r w:rsidRPr="00854113">
        <w:rPr>
          <w:kern w:val="24"/>
          <w:lang w:val="en-GB"/>
        </w:rPr>
        <w:t>where</w:t>
      </w:r>
      <w:r>
        <w:t xml:space="preserve"> </w:t>
      </w:r>
      <m:oMath>
        <m:r>
          <w:rPr>
            <w:rFonts w:ascii="Cambria Math" w:hAnsi="Cambria Math"/>
          </w:rPr>
          <m:t>0≤i≤n</m:t>
        </m:r>
      </m:oMath>
      <w:r>
        <w:t xml:space="preserve"> and </w:t>
      </w:r>
      <m:oMath>
        <m:r>
          <w:rPr>
            <w:rFonts w:ascii="Cambria Math" w:hAnsi="Cambria Math"/>
          </w:rPr>
          <m:t>0≤j≤m</m:t>
        </m:r>
      </m:oMath>
      <w:r>
        <w:t xml:space="preserve">. Thus, we consider a total of </w:t>
      </w:r>
      <m:oMath>
        <m:d>
          <m:dPr>
            <m:ctrlPr>
              <w:rPr>
                <w:rFonts w:ascii="Cambria Math" w:hAnsi="Cambria Math"/>
                <w:i/>
              </w:rPr>
            </m:ctrlPr>
          </m:dPr>
          <m:e>
            <m:r>
              <w:rPr>
                <w:rFonts w:ascii="Cambria Math" w:hAnsi="Cambria Math"/>
              </w:rPr>
              <m:t>n+1</m:t>
            </m:r>
          </m:e>
        </m:d>
        <m:d>
          <m:dPr>
            <m:ctrlPr>
              <w:rPr>
                <w:rFonts w:ascii="Cambria Math" w:hAnsi="Cambria Math"/>
                <w:i/>
              </w:rPr>
            </m:ctrlPr>
          </m:dPr>
          <m:e>
            <m:r>
              <w:rPr>
                <w:rFonts w:ascii="Cambria Math" w:hAnsi="Cambria Math"/>
              </w:rPr>
              <m:t>m+1</m:t>
            </m:r>
          </m:e>
        </m:d>
      </m:oMath>
      <w:r>
        <w:t xml:space="preserve"> control points. Each one is associated with a weight, given by </w:t>
      </w:r>
      <m:oMath>
        <m:sSub>
          <m:sSubPr>
            <m:ctrlPr>
              <w:rPr>
                <w:rFonts w:ascii="Cambria Math" w:eastAsia="+mn-ea" w:hAnsi="Cambria Math" w:cs="+mn-cs"/>
                <w:kern w:val="24"/>
                <w:lang w:val="en-GB"/>
              </w:rPr>
            </m:ctrlPr>
          </m:sSubPr>
          <m:e>
            <m:r>
              <w:rPr>
                <w:rFonts w:ascii="Cambria Math" w:eastAsia="+mn-ea" w:hAnsi="Cambria Math" w:cs="+mn-cs"/>
                <w:kern w:val="24"/>
                <w:lang w:val="en-GB"/>
              </w:rPr>
              <m:t>w</m:t>
            </m:r>
          </m:e>
          <m:sub>
            <m:r>
              <m:rPr>
                <m:sty m:val="p"/>
              </m:rPr>
              <w:rPr>
                <w:rFonts w:ascii="Cambria Math" w:eastAsia="+mn-ea" w:hAnsi="Cambria Math" w:cs="+mn-cs"/>
                <w:kern w:val="24"/>
                <w:lang w:val="en-GB"/>
              </w:rPr>
              <m:t>i,j</m:t>
            </m:r>
          </m:sub>
        </m:sSub>
      </m:oMath>
      <w:r w:rsidRPr="00286F36">
        <w:rPr>
          <w:kern w:val="24"/>
          <w:lang w:val="en-GB"/>
        </w:rPr>
        <w:t>.</w:t>
      </w:r>
    </w:p>
    <w:p w14:paraId="0962AE0F" w14:textId="77777777" w:rsidR="00832627" w:rsidRDefault="00832627" w:rsidP="00832627">
      <w:pPr>
        <w:ind w:firstLine="720"/>
        <w:rPr>
          <w:kern w:val="24"/>
          <w:lang w:val="en-GB"/>
        </w:rPr>
      </w:pPr>
      <w:r>
        <w:t xml:space="preserve">A polynomial basis is constructed to represent points on the surface. Each point is given by a mapping procedure, starting from a parametric plane with coordinates </w:t>
      </w:r>
      <m:oMath>
        <m:r>
          <w:rPr>
            <w:rFonts w:ascii="Cambria Math" w:eastAsia="+mn-ea" w:hAnsi="Cambria Math" w:cs="+mn-cs"/>
            <w:kern w:val="24"/>
            <w:lang w:val="en-GB"/>
          </w:rPr>
          <m:t>u</m:t>
        </m:r>
      </m:oMath>
      <w:r>
        <w:rPr>
          <w:kern w:val="24"/>
          <w:lang w:val="en-GB"/>
        </w:rPr>
        <w:t xml:space="preserve"> and </w:t>
      </w:r>
      <m:oMath>
        <m:r>
          <w:rPr>
            <w:rFonts w:ascii="Cambria Math" w:eastAsia="+mn-ea" w:hAnsi="Cambria Math" w:cs="+mn-cs"/>
            <w:kern w:val="24"/>
            <w:lang w:val="en-GB"/>
          </w:rPr>
          <m:t>v</m:t>
        </m:r>
      </m:oMath>
      <w:r>
        <w:rPr>
          <w:kern w:val="24"/>
          <w:lang w:val="en-GB"/>
        </w:rPr>
        <w:t xml:space="preserve">. The basis is independent for </w:t>
      </w:r>
      <m:oMath>
        <m:r>
          <w:rPr>
            <w:rFonts w:ascii="Cambria Math" w:eastAsia="+mn-ea" w:hAnsi="Cambria Math" w:cs="+mn-cs"/>
            <w:kern w:val="24"/>
            <w:lang w:val="en-GB"/>
          </w:rPr>
          <m:t>u</m:t>
        </m:r>
      </m:oMath>
      <w:r>
        <w:rPr>
          <w:kern w:val="24"/>
          <w:lang w:val="en-GB"/>
        </w:rPr>
        <w:t xml:space="preserve"> and </w:t>
      </w:r>
      <m:oMath>
        <m:r>
          <w:rPr>
            <w:rFonts w:ascii="Cambria Math" w:eastAsia="+mn-ea" w:hAnsi="Cambria Math" w:cs="+mn-cs"/>
            <w:kern w:val="24"/>
            <w:lang w:val="en-GB"/>
          </w:rPr>
          <m:t>v</m:t>
        </m:r>
      </m:oMath>
      <w:r>
        <w:rPr>
          <w:kern w:val="24"/>
          <w:lang w:val="en-GB"/>
        </w:rPr>
        <w:t>. The polynomial degrees are also independent and are</w:t>
      </w:r>
      <w:r>
        <w:t xml:space="preserve"> </w:t>
      </w:r>
      <m:oMath>
        <m:r>
          <w:rPr>
            <w:rFonts w:ascii="Cambria Math" w:eastAsia="+mn-ea" w:hAnsi="Cambria Math" w:cs="+mn-cs"/>
            <w:kern w:val="24"/>
            <w:lang w:val="en-GB"/>
          </w:rPr>
          <m:t>p</m:t>
        </m:r>
      </m:oMath>
      <w:r>
        <w:rPr>
          <w:kern w:val="24"/>
          <w:lang w:val="en-GB"/>
        </w:rPr>
        <w:t xml:space="preserve"> and </w:t>
      </w:r>
      <m:oMath>
        <m:r>
          <w:rPr>
            <w:rFonts w:ascii="Cambria Math" w:eastAsia="+mn-ea" w:hAnsi="Cambria Math" w:cs="+mn-cs"/>
            <w:kern w:val="24"/>
            <w:lang w:val="en-GB"/>
          </w:rPr>
          <m:t>q</m:t>
        </m:r>
      </m:oMath>
      <w:r>
        <w:rPr>
          <w:kern w:val="24"/>
          <w:lang w:val="en-GB"/>
        </w:rPr>
        <w:t xml:space="preserve">, respectively for </w:t>
      </w:r>
      <m:oMath>
        <m:r>
          <w:rPr>
            <w:rFonts w:ascii="Cambria Math" w:eastAsia="+mn-ea" w:hAnsi="Cambria Math" w:cs="+mn-cs"/>
            <w:kern w:val="24"/>
            <w:lang w:val="en-GB"/>
          </w:rPr>
          <m:t>u</m:t>
        </m:r>
      </m:oMath>
      <w:r>
        <w:rPr>
          <w:kern w:val="24"/>
          <w:lang w:val="en-GB"/>
        </w:rPr>
        <w:t xml:space="preserve"> and </w:t>
      </w:r>
      <m:oMath>
        <m:r>
          <w:rPr>
            <w:rFonts w:ascii="Cambria Math" w:eastAsia="+mn-ea" w:hAnsi="Cambria Math" w:cs="+mn-cs"/>
            <w:kern w:val="24"/>
            <w:lang w:val="en-GB"/>
          </w:rPr>
          <m:t>v</m:t>
        </m:r>
      </m:oMath>
      <w:r>
        <w:rPr>
          <w:kern w:val="24"/>
          <w:lang w:val="en-GB"/>
        </w:rPr>
        <w:t xml:space="preserve">. The so-called knot-vectors are non-decreasing sequences of real numbers, organized as </w:t>
      </w:r>
      <m:oMath>
        <m:r>
          <m:rPr>
            <m:sty m:val="b"/>
          </m:rPr>
          <w:rPr>
            <w:rFonts w:ascii="Cambria Math" w:eastAsia="+mn-ea" w:hAnsi="Cambria Math" w:cs="+mn-cs"/>
            <w:kern w:val="24"/>
            <w:lang w:val="en-GB"/>
          </w:rPr>
          <m:t>U</m:t>
        </m:r>
      </m:oMath>
      <w:r>
        <w:rPr>
          <w:kern w:val="24"/>
          <w:lang w:val="en-GB"/>
        </w:rPr>
        <w:t xml:space="preserve"> and </w:t>
      </w:r>
      <m:oMath>
        <m:r>
          <m:rPr>
            <m:sty m:val="b"/>
          </m:rPr>
          <w:rPr>
            <w:rFonts w:ascii="Cambria Math" w:eastAsia="+mn-ea" w:hAnsi="Cambria Math" w:cs="+mn-cs"/>
            <w:kern w:val="24"/>
            <w:lang w:val="en-GB"/>
          </w:rPr>
          <m:t>V</m:t>
        </m:r>
      </m:oMath>
      <w:r>
        <w:rPr>
          <w:kern w:val="24"/>
          <w:lang w:val="en-GB"/>
        </w:rPr>
        <w:t xml:space="preserve"> by:</w:t>
      </w:r>
    </w:p>
    <w:p w14:paraId="29BC2242" w14:textId="77777777" w:rsidR="00832627" w:rsidRPr="007C2FEB" w:rsidRDefault="00832627" w:rsidP="00832627">
      <w:pPr>
        <w:ind w:firstLine="567"/>
        <w:rPr>
          <w:lang w:val="en-GB"/>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832627" w:rsidRPr="0089046A" w14:paraId="659E3358" w14:textId="77777777" w:rsidTr="001221EC">
        <w:tc>
          <w:tcPr>
            <w:tcW w:w="3241" w:type="pct"/>
          </w:tcPr>
          <w:p w14:paraId="317B0948" w14:textId="77777777" w:rsidR="00832627" w:rsidRDefault="00832627" w:rsidP="001221EC">
            <w:pPr>
              <w:pStyle w:val="SectionBody"/>
              <w:ind w:left="360" w:firstLine="0"/>
              <w:jc w:val="left"/>
              <w:rPr>
                <w:kern w:val="24"/>
                <w:lang w:val="en-GB"/>
              </w:rPr>
            </w:pPr>
            <m:oMath>
              <m:r>
                <m:rPr>
                  <m:sty m:val="b"/>
                </m:rPr>
                <w:rPr>
                  <w:rFonts w:ascii="Cambria Math" w:eastAsia="+mn-ea" w:hAnsi="Cambria Math" w:cs="+mn-cs"/>
                  <w:kern w:val="24"/>
                  <w:lang w:val="en-GB"/>
                </w:rPr>
                <m:t>U</m:t>
              </m:r>
              <m:r>
                <m:rPr>
                  <m:sty m:val="p"/>
                </m:rPr>
                <w:rPr>
                  <w:rFonts w:ascii="Cambria Math" w:eastAsia="+mn-ea" w:hAnsi="Cambria Math" w:cs="+mn-cs"/>
                  <w:kern w:val="24"/>
                  <w:lang w:val="en-GB"/>
                </w:rPr>
                <m:t>=</m:t>
              </m:r>
              <m:d>
                <m:dPr>
                  <m:begChr m:val="["/>
                  <m:endChr m:val="]"/>
                  <m:ctrlPr>
                    <w:rPr>
                      <w:rFonts w:ascii="Cambria Math" w:eastAsia="+mn-ea" w:hAnsi="Cambria Math" w:cs="+mn-cs"/>
                      <w:kern w:val="24"/>
                      <w:lang w:val="en-GB"/>
                    </w:rPr>
                  </m:ctrlPr>
                </m:dPr>
                <m:e>
                  <m:sSub>
                    <m:sSubPr>
                      <m:ctrlPr>
                        <w:rPr>
                          <w:rFonts w:ascii="Cambria Math" w:eastAsia="+mn-ea" w:hAnsi="Cambria Math" w:cs="+mn-cs"/>
                          <w:i/>
                          <w:kern w:val="24"/>
                          <w:lang w:val="en-GB"/>
                        </w:rPr>
                      </m:ctrlPr>
                    </m:sSubPr>
                    <m:e>
                      <m:r>
                        <w:rPr>
                          <w:rFonts w:ascii="Cambria Math" w:eastAsia="+mn-ea" w:hAnsi="Cambria Math" w:cs="+mn-cs"/>
                          <w:kern w:val="24"/>
                          <w:lang w:val="en-GB"/>
                        </w:rPr>
                        <m:t>u</m:t>
                      </m:r>
                    </m:e>
                    <m:sub>
                      <m:r>
                        <w:rPr>
                          <w:rFonts w:ascii="Cambria Math" w:eastAsia="+mn-ea" w:hAnsi="Cambria Math" w:cs="+mn-cs"/>
                          <w:kern w:val="24"/>
                          <w:lang w:val="en-GB"/>
                        </w:rPr>
                        <m:t>0</m:t>
                      </m:r>
                    </m:sub>
                  </m:sSub>
                  <m:r>
                    <w:rPr>
                      <w:rFonts w:ascii="Cambria Math" w:eastAsia="+mn-ea" w:hAnsi="Cambria Math" w:cs="+mn-cs"/>
                      <w:kern w:val="24"/>
                      <w:lang w:val="en-GB"/>
                    </w:rPr>
                    <m:t>,</m:t>
                  </m:r>
                  <m:sSub>
                    <m:sSubPr>
                      <m:ctrlPr>
                        <w:rPr>
                          <w:rFonts w:ascii="Cambria Math" w:eastAsia="+mn-ea" w:hAnsi="Cambria Math" w:cs="+mn-cs"/>
                          <w:i/>
                          <w:kern w:val="24"/>
                          <w:lang w:val="en-GB"/>
                        </w:rPr>
                      </m:ctrlPr>
                    </m:sSubPr>
                    <m:e>
                      <m:r>
                        <w:rPr>
                          <w:rFonts w:ascii="Cambria Math" w:eastAsia="+mn-ea" w:hAnsi="Cambria Math" w:cs="+mn-cs"/>
                          <w:kern w:val="24"/>
                          <w:lang w:val="en-GB"/>
                        </w:rPr>
                        <m:t>u</m:t>
                      </m:r>
                    </m:e>
                    <m:sub>
                      <m:r>
                        <w:rPr>
                          <w:rFonts w:ascii="Cambria Math" w:eastAsia="+mn-ea" w:hAnsi="Cambria Math" w:cs="+mn-cs"/>
                          <w:kern w:val="24"/>
                          <w:lang w:val="en-GB"/>
                        </w:rPr>
                        <m:t>1</m:t>
                      </m:r>
                    </m:sub>
                  </m:sSub>
                  <m:r>
                    <w:rPr>
                      <w:rFonts w:ascii="Cambria Math" w:eastAsia="+mn-ea" w:hAnsi="Cambria Math" w:cs="+mn-cs"/>
                      <w:kern w:val="24"/>
                      <w:lang w:val="en-GB"/>
                    </w:rPr>
                    <m:t>,…,</m:t>
                  </m:r>
                  <m:sSub>
                    <m:sSubPr>
                      <m:ctrlPr>
                        <w:rPr>
                          <w:rFonts w:ascii="Cambria Math" w:eastAsia="+mn-ea" w:hAnsi="Cambria Math" w:cs="+mn-cs"/>
                          <w:i/>
                          <w:kern w:val="24"/>
                          <w:lang w:val="en-GB"/>
                        </w:rPr>
                      </m:ctrlPr>
                    </m:sSubPr>
                    <m:e>
                      <m:r>
                        <w:rPr>
                          <w:rFonts w:ascii="Cambria Math" w:eastAsia="+mn-ea" w:hAnsi="Cambria Math" w:cs="+mn-cs"/>
                          <w:kern w:val="24"/>
                          <w:lang w:val="en-GB"/>
                        </w:rPr>
                        <m:t>u</m:t>
                      </m:r>
                    </m:e>
                    <m:sub>
                      <m:r>
                        <w:rPr>
                          <w:rFonts w:ascii="Cambria Math" w:eastAsia="+mn-ea" w:hAnsi="Cambria Math" w:cs="+mn-cs"/>
                          <w:kern w:val="24"/>
                          <w:lang w:val="en-GB"/>
                        </w:rPr>
                        <m:t>n+p+1</m:t>
                      </m:r>
                    </m:sub>
                  </m:sSub>
                </m:e>
              </m:d>
            </m:oMath>
            <w:r>
              <w:rPr>
                <w:kern w:val="24"/>
                <w:lang w:val="en-GB"/>
              </w:rPr>
              <w:t xml:space="preserve"> ,</w:t>
            </w:r>
          </w:p>
          <w:p w14:paraId="581FD7B0" w14:textId="77777777" w:rsidR="00832627" w:rsidRPr="0089046A" w:rsidRDefault="00832627" w:rsidP="001221EC">
            <w:pPr>
              <w:pStyle w:val="SectionBody"/>
              <w:ind w:left="360" w:firstLine="0"/>
              <w:jc w:val="left"/>
              <w:rPr>
                <w:lang w:val="en-GB"/>
              </w:rPr>
            </w:pPr>
            <m:oMath>
              <m:r>
                <m:rPr>
                  <m:sty m:val="b"/>
                </m:rPr>
                <w:rPr>
                  <w:rFonts w:ascii="Cambria Math" w:eastAsia="+mn-ea" w:hAnsi="Cambria Math" w:cs="+mn-cs"/>
                  <w:kern w:val="24"/>
                  <w:lang w:val="en-GB"/>
                </w:rPr>
                <m:t>V</m:t>
              </m:r>
              <m:r>
                <m:rPr>
                  <m:sty m:val="p"/>
                </m:rPr>
                <w:rPr>
                  <w:rFonts w:ascii="Cambria Math" w:eastAsia="+mn-ea" w:hAnsi="Cambria Math" w:cs="+mn-cs"/>
                  <w:kern w:val="24"/>
                  <w:lang w:val="en-GB"/>
                </w:rPr>
                <m:t>=</m:t>
              </m:r>
              <m:d>
                <m:dPr>
                  <m:begChr m:val="["/>
                  <m:endChr m:val="]"/>
                  <m:ctrlPr>
                    <w:rPr>
                      <w:rFonts w:ascii="Cambria Math" w:eastAsia="+mn-ea" w:hAnsi="Cambria Math" w:cs="+mn-cs"/>
                      <w:kern w:val="24"/>
                      <w:lang w:val="en-GB"/>
                    </w:rPr>
                  </m:ctrlPr>
                </m:dPr>
                <m:e>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0</m:t>
                      </m:r>
                    </m:sub>
                  </m:sSub>
                  <m:r>
                    <w:rPr>
                      <w:rFonts w:ascii="Cambria Math" w:eastAsia="+mn-ea" w:hAnsi="Cambria Math" w:cs="+mn-cs"/>
                      <w:kern w:val="24"/>
                      <w:lang w:val="en-GB"/>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1</m:t>
                      </m:r>
                    </m:sub>
                  </m:sSub>
                  <m:r>
                    <w:rPr>
                      <w:rFonts w:ascii="Cambria Math" w:eastAsia="+mn-ea" w:hAnsi="Cambria Math" w:cs="+mn-cs"/>
                      <w:kern w:val="24"/>
                      <w:lang w:val="en-GB"/>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m+q+1</m:t>
                      </m:r>
                    </m:sub>
                  </m:sSub>
                </m:e>
              </m:d>
            </m:oMath>
            <w:r>
              <w:rPr>
                <w:kern w:val="24"/>
                <w:lang w:val="en-GB"/>
              </w:rPr>
              <w:t xml:space="preserve"> .</w:t>
            </w:r>
          </w:p>
        </w:tc>
        <w:tc>
          <w:tcPr>
            <w:tcW w:w="1759" w:type="pct"/>
          </w:tcPr>
          <w:p w14:paraId="58A24E2F" w14:textId="7E2F75B2" w:rsidR="00832627" w:rsidRPr="0089046A" w:rsidRDefault="00832627" w:rsidP="001221EC">
            <w:pPr>
              <w:pStyle w:val="SectionBody"/>
              <w:ind w:firstLine="0"/>
              <w:jc w:val="right"/>
              <w:rPr>
                <w:lang w:val="en-GB"/>
              </w:rPr>
            </w:pPr>
            <w:r w:rsidRPr="0089046A">
              <w:rPr>
                <w:lang w:val="en-GB"/>
              </w:rPr>
              <w:t>(</w:t>
            </w:r>
            <w:r w:rsidRPr="0089046A">
              <w:rPr>
                <w:lang w:val="en-GB"/>
              </w:rPr>
              <w:fldChar w:fldCharType="begin"/>
            </w:r>
            <w:r w:rsidRPr="0089046A">
              <w:rPr>
                <w:lang w:val="en-GB"/>
              </w:rPr>
              <w:instrText xml:space="preserve"> SEQ Equation \* ARABIC </w:instrText>
            </w:r>
            <w:r w:rsidRPr="0089046A">
              <w:rPr>
                <w:lang w:val="en-GB"/>
              </w:rPr>
              <w:fldChar w:fldCharType="separate"/>
            </w:r>
            <w:r w:rsidR="00F219D1">
              <w:rPr>
                <w:noProof/>
                <w:lang w:val="en-GB"/>
              </w:rPr>
              <w:t>1</w:t>
            </w:r>
            <w:r w:rsidRPr="0089046A">
              <w:rPr>
                <w:noProof/>
                <w:lang w:val="en-GB"/>
              </w:rPr>
              <w:fldChar w:fldCharType="end"/>
            </w:r>
            <w:r w:rsidRPr="0089046A">
              <w:rPr>
                <w:lang w:val="en-GB"/>
              </w:rPr>
              <w:t>)</w:t>
            </w:r>
          </w:p>
        </w:tc>
      </w:tr>
    </w:tbl>
    <w:p w14:paraId="0124A1BF" w14:textId="77777777" w:rsidR="00832627" w:rsidRDefault="00832627" w:rsidP="00832627"/>
    <w:p w14:paraId="755DC9A4" w14:textId="77777777" w:rsidR="00832627" w:rsidRPr="006114B9" w:rsidRDefault="00832627" w:rsidP="00832627">
      <w:pPr>
        <w:ind w:firstLine="720"/>
        <w:rPr>
          <w:kern w:val="24"/>
          <w:lang w:val="en-GB"/>
        </w:rPr>
      </w:pPr>
      <w:r>
        <w:rPr>
          <w:kern w:val="24"/>
          <w:lang w:val="en-GB"/>
        </w:rPr>
        <w:t xml:space="preserve">The knot inputs in </w:t>
      </w:r>
      <m:oMath>
        <m:r>
          <m:rPr>
            <m:sty m:val="b"/>
          </m:rPr>
          <w:rPr>
            <w:rFonts w:ascii="Cambria Math" w:eastAsia="+mn-ea" w:hAnsi="Cambria Math" w:cs="+mn-cs"/>
            <w:kern w:val="24"/>
            <w:lang w:val="en-GB"/>
          </w:rPr>
          <m:t>U</m:t>
        </m:r>
      </m:oMath>
      <w:r>
        <w:rPr>
          <w:kern w:val="24"/>
          <w:lang w:val="en-GB"/>
        </w:rPr>
        <w:t xml:space="preserve"> and </w:t>
      </w:r>
      <m:oMath>
        <m:r>
          <m:rPr>
            <m:sty m:val="b"/>
          </m:rPr>
          <w:rPr>
            <w:rFonts w:ascii="Cambria Math" w:eastAsia="+mn-ea" w:hAnsi="Cambria Math" w:cs="+mn-cs"/>
            <w:kern w:val="24"/>
            <w:lang w:val="en-GB"/>
          </w:rPr>
          <m:t>V</m:t>
        </m:r>
      </m:oMath>
      <w:r>
        <w:rPr>
          <w:kern w:val="24"/>
          <w:lang w:val="en-GB"/>
        </w:rPr>
        <w:t xml:space="preserve"> are used to establish the polynomial functions </w:t>
      </w:r>
      <m:oMath>
        <m:sSub>
          <m:sSubPr>
            <m:ctrlPr>
              <w:rPr>
                <w:rFonts w:ascii="Cambria Math" w:eastAsia="+mn-ea" w:hAnsi="Cambria Math" w:cs="+mn-cs"/>
                <w:i/>
                <w:kern w:val="24"/>
                <w:lang w:val="en-GB"/>
              </w:rPr>
            </m:ctrlPr>
          </m:sSubPr>
          <m:e>
            <m:r>
              <w:rPr>
                <w:rFonts w:ascii="Cambria Math" w:eastAsia="+mn-ea" w:hAnsi="Cambria Math" w:cs="+mn-cs"/>
                <w:kern w:val="24"/>
                <w:lang w:val="en-GB"/>
              </w:rPr>
              <m:t>N</m:t>
            </m:r>
          </m:e>
          <m:sub>
            <m:r>
              <w:rPr>
                <w:rFonts w:ascii="Cambria Math" w:eastAsia="+mn-ea" w:hAnsi="Cambria Math" w:cs="+mn-cs"/>
                <w:kern w:val="24"/>
                <w:lang w:val="en-GB"/>
              </w:rPr>
              <m:t>i,p</m:t>
            </m:r>
          </m:sub>
        </m:sSub>
        <m:r>
          <w:rPr>
            <w:rFonts w:ascii="Cambria Math" w:hAnsi="Cambria Math"/>
            <w:kern w:val="24"/>
            <w:lang w:val="en-GB"/>
          </w:rPr>
          <m:t>(u)</m:t>
        </m:r>
      </m:oMath>
      <w:r>
        <w:rPr>
          <w:kern w:val="24"/>
          <w:lang w:val="en-GB"/>
        </w:rPr>
        <w:t xml:space="preserve"> and </w:t>
      </w:r>
      <m:oMath>
        <m:sSub>
          <m:sSubPr>
            <m:ctrlPr>
              <w:rPr>
                <w:rFonts w:ascii="Cambria Math" w:eastAsia="+mn-ea" w:hAnsi="Cambria Math" w:cs="+mn-cs"/>
                <w:i/>
                <w:kern w:val="24"/>
                <w:lang w:val="en-GB"/>
              </w:rPr>
            </m:ctrlPr>
          </m:sSubPr>
          <m:e>
            <m:r>
              <w:rPr>
                <w:rFonts w:ascii="Cambria Math" w:eastAsia="+mn-ea" w:hAnsi="Cambria Math" w:cs="+mn-cs"/>
                <w:kern w:val="24"/>
                <w:lang w:val="en-GB"/>
              </w:rPr>
              <m:t>N</m:t>
            </m:r>
          </m:e>
          <m:sub>
            <m:r>
              <w:rPr>
                <w:rFonts w:ascii="Cambria Math" w:eastAsia="+mn-ea" w:hAnsi="Cambria Math" w:cs="+mn-cs"/>
                <w:kern w:val="24"/>
                <w:lang w:val="en-GB"/>
              </w:rPr>
              <m:t>j,q</m:t>
            </m:r>
          </m:sub>
        </m:sSub>
        <m:r>
          <w:rPr>
            <w:rFonts w:ascii="Cambria Math" w:hAnsi="Cambria Math"/>
            <w:kern w:val="24"/>
            <w:lang w:val="en-GB"/>
          </w:rPr>
          <m:t>(v)</m:t>
        </m:r>
      </m:oMath>
      <w:r>
        <w:rPr>
          <w:kern w:val="24"/>
          <w:lang w:val="en-GB"/>
        </w:rPr>
        <w:t xml:space="preserve"> by de Cox de Boor recursive formula. </w:t>
      </w:r>
      <w:r>
        <w:t>At the end, the NURBS surface is given by the parameterization:</w:t>
      </w:r>
    </w:p>
    <w:p w14:paraId="2A0D8DB2" w14:textId="77777777" w:rsidR="00832627" w:rsidRDefault="00832627" w:rsidP="00832627">
      <w:pPr>
        <w:ind w:firstLine="720"/>
        <w:rPr>
          <w:kern w:val="24"/>
          <w:lang w:val="en-GB"/>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832627" w:rsidRPr="0089046A" w14:paraId="7129368C" w14:textId="77777777" w:rsidTr="001221EC">
        <w:tc>
          <w:tcPr>
            <w:tcW w:w="3241" w:type="pct"/>
          </w:tcPr>
          <w:p w14:paraId="6501A115" w14:textId="77777777" w:rsidR="00832627" w:rsidRPr="0089046A" w:rsidRDefault="00832627" w:rsidP="001221EC">
            <w:pPr>
              <w:pStyle w:val="SectionBody"/>
              <w:ind w:left="360" w:firstLine="0"/>
              <w:jc w:val="left"/>
              <w:rPr>
                <w:lang w:val="en-GB"/>
              </w:rPr>
            </w:pPr>
            <m:oMath>
              <m:r>
                <m:rPr>
                  <m:sty m:val="b"/>
                </m:rPr>
                <w:rPr>
                  <w:rFonts w:ascii="Cambria Math" w:hAnsi="Cambria Math"/>
                  <w:kern w:val="24"/>
                  <w:lang w:val="en-GB"/>
                </w:rPr>
                <m:t>s</m:t>
              </m:r>
              <m:d>
                <m:dPr>
                  <m:ctrlPr>
                    <w:rPr>
                      <w:rFonts w:ascii="Cambria Math" w:hAnsi="Cambria Math"/>
                      <w:i/>
                      <w:kern w:val="24"/>
                      <w:lang w:val="en-GB"/>
                    </w:rPr>
                  </m:ctrlPr>
                </m:dPr>
                <m:e>
                  <m:r>
                    <w:rPr>
                      <w:rFonts w:ascii="Cambria Math" w:hAnsi="Cambria Math"/>
                      <w:kern w:val="24"/>
                      <w:lang w:val="en-GB"/>
                    </w:rPr>
                    <m:t>u,v</m:t>
                  </m:r>
                </m:e>
              </m:d>
              <m:r>
                <w:rPr>
                  <w:rFonts w:ascii="Cambria Math" w:hAnsi="Cambria Math"/>
                  <w:kern w:val="24"/>
                  <w:lang w:val="en-GB"/>
                </w:rPr>
                <m:t>=</m:t>
              </m:r>
              <m:f>
                <m:fPr>
                  <m:ctrlPr>
                    <w:rPr>
                      <w:rFonts w:ascii="Cambria Math" w:hAnsi="Cambria Math"/>
                      <w:i/>
                      <w:kern w:val="24"/>
                      <w:lang w:val="en-GB"/>
                    </w:rPr>
                  </m:ctrlPr>
                </m:fPr>
                <m:num>
                  <m:nary>
                    <m:naryPr>
                      <m:chr m:val="∑"/>
                      <m:limLoc m:val="undOvr"/>
                      <m:ctrlPr>
                        <w:rPr>
                          <w:rFonts w:ascii="Cambria Math" w:hAnsi="Cambria Math"/>
                          <w:i/>
                          <w:kern w:val="24"/>
                          <w:lang w:val="en-GB"/>
                        </w:rPr>
                      </m:ctrlPr>
                    </m:naryPr>
                    <m:sub>
                      <m:r>
                        <w:rPr>
                          <w:rFonts w:ascii="Cambria Math" w:hAnsi="Cambria Math"/>
                          <w:kern w:val="24"/>
                          <w:lang w:val="en-GB"/>
                        </w:rPr>
                        <m:t>i=0</m:t>
                      </m:r>
                    </m:sub>
                    <m:sup>
                      <m:r>
                        <w:rPr>
                          <w:rFonts w:ascii="Cambria Math" w:hAnsi="Cambria Math"/>
                          <w:kern w:val="24"/>
                          <w:lang w:val="en-GB"/>
                        </w:rPr>
                        <m:t>n</m:t>
                      </m:r>
                    </m:sup>
                    <m:e>
                      <m:nary>
                        <m:naryPr>
                          <m:chr m:val="∑"/>
                          <m:limLoc m:val="undOvr"/>
                          <m:ctrlPr>
                            <w:rPr>
                              <w:rFonts w:ascii="Cambria Math" w:hAnsi="Cambria Math"/>
                              <w:i/>
                              <w:kern w:val="24"/>
                              <w:lang w:val="en-GB"/>
                            </w:rPr>
                          </m:ctrlPr>
                        </m:naryPr>
                        <m:sub>
                          <m:r>
                            <w:rPr>
                              <w:rFonts w:ascii="Cambria Math" w:hAnsi="Cambria Math"/>
                              <w:kern w:val="24"/>
                              <w:lang w:val="en-GB"/>
                            </w:rPr>
                            <m:t>j=0</m:t>
                          </m:r>
                        </m:sub>
                        <m:sup>
                          <m:r>
                            <w:rPr>
                              <w:rFonts w:ascii="Cambria Math" w:hAnsi="Cambria Math"/>
                              <w:kern w:val="24"/>
                              <w:lang w:val="en-GB"/>
                            </w:rPr>
                            <m:t>m</m:t>
                          </m:r>
                        </m:sup>
                        <m:e>
                          <m:sSub>
                            <m:sSubPr>
                              <m:ctrlPr>
                                <w:rPr>
                                  <w:rFonts w:ascii="Cambria Math" w:eastAsia="+mn-ea" w:hAnsi="Cambria Math" w:cs="+mn-cs"/>
                                  <w:i/>
                                  <w:kern w:val="24"/>
                                  <w:lang w:val="en-GB"/>
                                </w:rPr>
                              </m:ctrlPr>
                            </m:sSubPr>
                            <m:e>
                              <m:r>
                                <w:rPr>
                                  <w:rFonts w:ascii="Cambria Math" w:eastAsia="+mn-ea" w:hAnsi="Cambria Math" w:cs="+mn-cs"/>
                                  <w:kern w:val="24"/>
                                  <w:lang w:val="en-GB"/>
                                </w:rPr>
                                <m:t>N</m:t>
                              </m:r>
                            </m:e>
                            <m:sub>
                              <m:r>
                                <w:rPr>
                                  <w:rFonts w:ascii="Cambria Math" w:eastAsia="+mn-ea" w:hAnsi="Cambria Math" w:cs="+mn-cs"/>
                                  <w:kern w:val="24"/>
                                  <w:lang w:val="en-GB"/>
                                </w:rPr>
                                <m:t>i,p</m:t>
                              </m:r>
                            </m:sub>
                          </m:sSub>
                          <m:d>
                            <m:dPr>
                              <m:ctrlPr>
                                <w:rPr>
                                  <w:rFonts w:ascii="Cambria Math" w:eastAsia="+mn-ea" w:hAnsi="Cambria Math" w:cs="+mn-cs"/>
                                  <w:i/>
                                  <w:kern w:val="24"/>
                                  <w:lang w:val="en-GB"/>
                                </w:rPr>
                              </m:ctrlPr>
                            </m:dPr>
                            <m:e>
                              <m:r>
                                <w:rPr>
                                  <w:rFonts w:ascii="Cambria Math" w:eastAsia="+mn-ea" w:hAnsi="Cambria Math" w:cs="+mn-cs"/>
                                  <w:kern w:val="24"/>
                                  <w:lang w:val="en-GB"/>
                                </w:rPr>
                                <m:t>u</m:t>
                              </m:r>
                            </m:e>
                          </m:d>
                          <m:sSub>
                            <m:sSubPr>
                              <m:ctrlPr>
                                <w:rPr>
                                  <w:rFonts w:ascii="Cambria Math" w:eastAsia="+mn-ea" w:hAnsi="Cambria Math" w:cs="+mn-cs"/>
                                  <w:i/>
                                  <w:kern w:val="24"/>
                                  <w:lang w:val="en-GB"/>
                                </w:rPr>
                              </m:ctrlPr>
                            </m:sSubPr>
                            <m:e>
                              <m:r>
                                <w:rPr>
                                  <w:rFonts w:ascii="Cambria Math" w:eastAsia="+mn-ea" w:hAnsi="Cambria Math" w:cs="+mn-cs"/>
                                  <w:kern w:val="24"/>
                                  <w:lang w:val="en-GB"/>
                                </w:rPr>
                                <m:t>N</m:t>
                              </m:r>
                            </m:e>
                            <m:sub>
                              <m:r>
                                <w:rPr>
                                  <w:rFonts w:ascii="Cambria Math" w:eastAsia="+mn-ea" w:hAnsi="Cambria Math" w:cs="+mn-cs"/>
                                  <w:kern w:val="24"/>
                                  <w:lang w:val="en-GB"/>
                                </w:rPr>
                                <m:t>j,q</m:t>
                              </m:r>
                            </m:sub>
                          </m:sSub>
                          <m:d>
                            <m:dPr>
                              <m:ctrlPr>
                                <w:rPr>
                                  <w:rFonts w:ascii="Cambria Math" w:hAnsi="Cambria Math"/>
                                  <w:i/>
                                  <w:kern w:val="24"/>
                                  <w:lang w:val="en-GB"/>
                                </w:rPr>
                              </m:ctrlPr>
                            </m:dPr>
                            <m:e>
                              <m:r>
                                <w:rPr>
                                  <w:rFonts w:ascii="Cambria Math" w:hAnsi="Cambria Math"/>
                                  <w:kern w:val="24"/>
                                  <w:lang w:val="en-GB"/>
                                </w:rPr>
                                <m:t>v</m:t>
                              </m:r>
                            </m:e>
                          </m:d>
                          <m:sSub>
                            <m:sSubPr>
                              <m:ctrlPr>
                                <w:rPr>
                                  <w:rFonts w:ascii="Cambria Math" w:hAnsi="Cambria Math"/>
                                  <w:i/>
                                  <w:kern w:val="24"/>
                                  <w:lang w:val="en-GB"/>
                                </w:rPr>
                              </m:ctrlPr>
                            </m:sSubPr>
                            <m:e>
                              <m:r>
                                <w:rPr>
                                  <w:rFonts w:ascii="Cambria Math" w:hAnsi="Cambria Math"/>
                                  <w:kern w:val="24"/>
                                  <w:lang w:val="en-GB"/>
                                </w:rPr>
                                <m:t>w</m:t>
                              </m:r>
                            </m:e>
                            <m:sub>
                              <m:r>
                                <w:rPr>
                                  <w:rFonts w:ascii="Cambria Math" w:hAnsi="Cambria Math"/>
                                  <w:kern w:val="24"/>
                                  <w:lang w:val="en-GB"/>
                                </w:rPr>
                                <m:t>i,j</m:t>
                              </m:r>
                            </m:sub>
                          </m:sSub>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P</m:t>
                              </m:r>
                            </m:e>
                            <m:sub>
                              <m:r>
                                <m:rPr>
                                  <m:sty m:val="p"/>
                                </m:rPr>
                                <w:rPr>
                                  <w:rFonts w:ascii="Cambria Math" w:eastAsia="+mn-ea" w:hAnsi="Cambria Math" w:cs="+mn-cs"/>
                                  <w:kern w:val="24"/>
                                  <w:lang w:val="en-GB"/>
                                </w:rPr>
                                <m:t>i,j</m:t>
                              </m:r>
                            </m:sub>
                          </m:sSub>
                        </m:e>
                      </m:nary>
                    </m:e>
                  </m:nary>
                </m:num>
                <m:den>
                  <m:nary>
                    <m:naryPr>
                      <m:chr m:val="∑"/>
                      <m:limLoc m:val="undOvr"/>
                      <m:ctrlPr>
                        <w:rPr>
                          <w:rFonts w:ascii="Cambria Math" w:hAnsi="Cambria Math"/>
                          <w:i/>
                          <w:kern w:val="24"/>
                          <w:lang w:val="en-GB"/>
                        </w:rPr>
                      </m:ctrlPr>
                    </m:naryPr>
                    <m:sub>
                      <m:r>
                        <w:rPr>
                          <w:rFonts w:ascii="Cambria Math" w:hAnsi="Cambria Math"/>
                          <w:kern w:val="24"/>
                          <w:lang w:val="en-GB"/>
                        </w:rPr>
                        <m:t>i=0</m:t>
                      </m:r>
                    </m:sub>
                    <m:sup>
                      <m:r>
                        <w:rPr>
                          <w:rFonts w:ascii="Cambria Math" w:hAnsi="Cambria Math"/>
                          <w:kern w:val="24"/>
                          <w:lang w:val="en-GB"/>
                        </w:rPr>
                        <m:t>n</m:t>
                      </m:r>
                    </m:sup>
                    <m:e>
                      <m:nary>
                        <m:naryPr>
                          <m:chr m:val="∑"/>
                          <m:limLoc m:val="undOvr"/>
                          <m:ctrlPr>
                            <w:rPr>
                              <w:rFonts w:ascii="Cambria Math" w:hAnsi="Cambria Math"/>
                              <w:i/>
                              <w:kern w:val="24"/>
                              <w:lang w:val="en-GB"/>
                            </w:rPr>
                          </m:ctrlPr>
                        </m:naryPr>
                        <m:sub>
                          <m:r>
                            <w:rPr>
                              <w:rFonts w:ascii="Cambria Math" w:hAnsi="Cambria Math"/>
                              <w:kern w:val="24"/>
                              <w:lang w:val="en-GB"/>
                            </w:rPr>
                            <m:t>j=0</m:t>
                          </m:r>
                        </m:sub>
                        <m:sup>
                          <m:r>
                            <w:rPr>
                              <w:rFonts w:ascii="Cambria Math" w:hAnsi="Cambria Math"/>
                              <w:kern w:val="24"/>
                              <w:lang w:val="en-GB"/>
                            </w:rPr>
                            <m:t>m</m:t>
                          </m:r>
                        </m:sup>
                        <m:e>
                          <m:sSub>
                            <m:sSubPr>
                              <m:ctrlPr>
                                <w:rPr>
                                  <w:rFonts w:ascii="Cambria Math" w:eastAsia="+mn-ea" w:hAnsi="Cambria Math" w:cs="+mn-cs"/>
                                  <w:i/>
                                  <w:kern w:val="24"/>
                                  <w:lang w:val="en-GB"/>
                                </w:rPr>
                              </m:ctrlPr>
                            </m:sSubPr>
                            <m:e>
                              <m:r>
                                <w:rPr>
                                  <w:rFonts w:ascii="Cambria Math" w:eastAsia="+mn-ea" w:hAnsi="Cambria Math" w:cs="+mn-cs"/>
                                  <w:kern w:val="24"/>
                                  <w:lang w:val="en-GB"/>
                                </w:rPr>
                                <m:t>N</m:t>
                              </m:r>
                            </m:e>
                            <m:sub>
                              <m:r>
                                <w:rPr>
                                  <w:rFonts w:ascii="Cambria Math" w:eastAsia="+mn-ea" w:hAnsi="Cambria Math" w:cs="+mn-cs"/>
                                  <w:kern w:val="24"/>
                                  <w:lang w:val="en-GB"/>
                                </w:rPr>
                                <m:t>i,p</m:t>
                              </m:r>
                            </m:sub>
                          </m:sSub>
                          <m:d>
                            <m:dPr>
                              <m:ctrlPr>
                                <w:rPr>
                                  <w:rFonts w:ascii="Cambria Math" w:eastAsia="+mn-ea" w:hAnsi="Cambria Math" w:cs="+mn-cs"/>
                                  <w:i/>
                                  <w:kern w:val="24"/>
                                  <w:lang w:val="en-GB"/>
                                </w:rPr>
                              </m:ctrlPr>
                            </m:dPr>
                            <m:e>
                              <m:r>
                                <w:rPr>
                                  <w:rFonts w:ascii="Cambria Math" w:eastAsia="+mn-ea" w:hAnsi="Cambria Math" w:cs="+mn-cs"/>
                                  <w:kern w:val="24"/>
                                  <w:lang w:val="en-GB"/>
                                </w:rPr>
                                <m:t>u</m:t>
                              </m:r>
                            </m:e>
                          </m:d>
                          <m:sSub>
                            <m:sSubPr>
                              <m:ctrlPr>
                                <w:rPr>
                                  <w:rFonts w:ascii="Cambria Math" w:eastAsia="+mn-ea" w:hAnsi="Cambria Math" w:cs="+mn-cs"/>
                                  <w:i/>
                                  <w:kern w:val="24"/>
                                  <w:lang w:val="en-GB"/>
                                </w:rPr>
                              </m:ctrlPr>
                            </m:sSubPr>
                            <m:e>
                              <m:r>
                                <w:rPr>
                                  <w:rFonts w:ascii="Cambria Math" w:eastAsia="+mn-ea" w:hAnsi="Cambria Math" w:cs="+mn-cs"/>
                                  <w:kern w:val="24"/>
                                  <w:lang w:val="en-GB"/>
                                </w:rPr>
                                <m:t>N</m:t>
                              </m:r>
                            </m:e>
                            <m:sub>
                              <m:r>
                                <w:rPr>
                                  <w:rFonts w:ascii="Cambria Math" w:eastAsia="+mn-ea" w:hAnsi="Cambria Math" w:cs="+mn-cs"/>
                                  <w:kern w:val="24"/>
                                  <w:lang w:val="en-GB"/>
                                </w:rPr>
                                <m:t>j,q</m:t>
                              </m:r>
                            </m:sub>
                          </m:sSub>
                          <m:d>
                            <m:dPr>
                              <m:ctrlPr>
                                <w:rPr>
                                  <w:rFonts w:ascii="Cambria Math" w:hAnsi="Cambria Math"/>
                                  <w:i/>
                                  <w:kern w:val="24"/>
                                  <w:lang w:val="en-GB"/>
                                </w:rPr>
                              </m:ctrlPr>
                            </m:dPr>
                            <m:e>
                              <m:r>
                                <w:rPr>
                                  <w:rFonts w:ascii="Cambria Math" w:hAnsi="Cambria Math"/>
                                  <w:kern w:val="24"/>
                                  <w:lang w:val="en-GB"/>
                                </w:rPr>
                                <m:t>v</m:t>
                              </m:r>
                            </m:e>
                          </m:d>
                          <m:sSub>
                            <m:sSubPr>
                              <m:ctrlPr>
                                <w:rPr>
                                  <w:rFonts w:ascii="Cambria Math" w:hAnsi="Cambria Math"/>
                                  <w:i/>
                                  <w:kern w:val="24"/>
                                  <w:lang w:val="en-GB"/>
                                </w:rPr>
                              </m:ctrlPr>
                            </m:sSubPr>
                            <m:e>
                              <m:r>
                                <w:rPr>
                                  <w:rFonts w:ascii="Cambria Math" w:hAnsi="Cambria Math"/>
                                  <w:kern w:val="24"/>
                                  <w:lang w:val="en-GB"/>
                                </w:rPr>
                                <m:t>w</m:t>
                              </m:r>
                            </m:e>
                            <m:sub>
                              <m:r>
                                <w:rPr>
                                  <w:rFonts w:ascii="Cambria Math" w:hAnsi="Cambria Math"/>
                                  <w:kern w:val="24"/>
                                  <w:lang w:val="en-GB"/>
                                </w:rPr>
                                <m:t>i,j</m:t>
                              </m:r>
                            </m:sub>
                          </m:sSub>
                        </m:e>
                      </m:nary>
                    </m:e>
                  </m:nary>
                </m:den>
              </m:f>
            </m:oMath>
            <w:r>
              <w:rPr>
                <w:kern w:val="24"/>
                <w:lang w:val="en-GB"/>
              </w:rPr>
              <w:t xml:space="preserve"> </w:t>
            </w:r>
          </w:p>
        </w:tc>
        <w:tc>
          <w:tcPr>
            <w:tcW w:w="1759" w:type="pct"/>
          </w:tcPr>
          <w:p w14:paraId="0A8D7E0C" w14:textId="2F8CFE63" w:rsidR="00832627" w:rsidRPr="0089046A" w:rsidRDefault="00832627" w:rsidP="001221EC">
            <w:pPr>
              <w:pStyle w:val="SectionBody"/>
              <w:ind w:firstLine="0"/>
              <w:jc w:val="right"/>
              <w:rPr>
                <w:lang w:val="en-GB"/>
              </w:rPr>
            </w:pPr>
            <w:bookmarkStart w:id="52" w:name="_Ref29969898"/>
            <w:bookmarkStart w:id="53" w:name="_Ref3824021"/>
            <w:r w:rsidRPr="0089046A">
              <w:rPr>
                <w:lang w:val="en-GB"/>
              </w:rPr>
              <w:t>(</w:t>
            </w:r>
            <w:r w:rsidRPr="0089046A">
              <w:rPr>
                <w:lang w:val="en-GB"/>
              </w:rPr>
              <w:fldChar w:fldCharType="begin"/>
            </w:r>
            <w:r w:rsidRPr="0089046A">
              <w:rPr>
                <w:lang w:val="en-GB"/>
              </w:rPr>
              <w:instrText xml:space="preserve"> SEQ Equation \* ARABIC </w:instrText>
            </w:r>
            <w:r w:rsidRPr="0089046A">
              <w:rPr>
                <w:lang w:val="en-GB"/>
              </w:rPr>
              <w:fldChar w:fldCharType="separate"/>
            </w:r>
            <w:r w:rsidR="00F219D1">
              <w:rPr>
                <w:noProof/>
                <w:lang w:val="en-GB"/>
              </w:rPr>
              <w:t>2</w:t>
            </w:r>
            <w:r w:rsidRPr="0089046A">
              <w:rPr>
                <w:noProof/>
                <w:lang w:val="en-GB"/>
              </w:rPr>
              <w:fldChar w:fldCharType="end"/>
            </w:r>
            <w:bookmarkEnd w:id="52"/>
            <w:r w:rsidRPr="0089046A">
              <w:rPr>
                <w:lang w:val="en-GB"/>
              </w:rPr>
              <w:t>)</w:t>
            </w:r>
            <w:bookmarkEnd w:id="53"/>
          </w:p>
        </w:tc>
      </w:tr>
    </w:tbl>
    <w:p w14:paraId="551E8ECC" w14:textId="77777777" w:rsidR="00832627" w:rsidRDefault="00832627" w:rsidP="00832627">
      <w:pPr>
        <w:ind w:firstLine="720"/>
      </w:pPr>
    </w:p>
    <w:p w14:paraId="1058FE5B" w14:textId="77777777" w:rsidR="00832627" w:rsidRDefault="00832627" w:rsidP="00832627">
      <w:pPr>
        <w:ind w:firstLine="720"/>
        <w:rPr>
          <w:kern w:val="24"/>
          <w:lang w:val="en-GB"/>
        </w:rPr>
      </w:pPr>
      <w:r>
        <w:t xml:space="preserve">The range for </w:t>
      </w:r>
      <m:oMath>
        <m:r>
          <w:rPr>
            <w:rFonts w:ascii="Cambria Math" w:hAnsi="Cambria Math"/>
            <w:kern w:val="24"/>
            <w:lang w:val="en-GB"/>
          </w:rPr>
          <m:t>u</m:t>
        </m:r>
      </m:oMath>
      <w:r>
        <w:rPr>
          <w:kern w:val="24"/>
          <w:lang w:val="en-GB"/>
        </w:rPr>
        <w:t xml:space="preserve"> and </w:t>
      </w:r>
      <m:oMath>
        <m:r>
          <w:rPr>
            <w:rFonts w:ascii="Cambria Math" w:hAnsi="Cambria Math"/>
            <w:kern w:val="24"/>
            <w:lang w:val="en-GB"/>
          </w:rPr>
          <m:t>v</m:t>
        </m:r>
      </m:oMath>
      <w:r>
        <w:rPr>
          <w:kern w:val="24"/>
          <w:lang w:val="en-GB"/>
        </w:rPr>
        <w:t xml:space="preserve"> is defined by the coordinates organized in each knot vector. The control points and weights have direct influence on the surface location in space. NURBS surfaces are not usually interpolatory on control points.</w:t>
      </w:r>
    </w:p>
    <w:p w14:paraId="41229F28" w14:textId="75176E31" w:rsidR="00832627" w:rsidRPr="006114B9" w:rsidRDefault="00832627" w:rsidP="00832627">
      <w:pPr>
        <w:ind w:firstLine="720"/>
        <w:rPr>
          <w:kern w:val="24"/>
          <w:lang w:val="en-GB"/>
        </w:rPr>
      </w:pPr>
      <w:r>
        <w:rPr>
          <w:lang w:val="en-GB"/>
        </w:rPr>
        <w:lastRenderedPageBreak/>
        <w:t xml:space="preserve">The Giraffe NURBS input file contains all the information needed to establish the parameterization </w:t>
      </w:r>
      <w:r>
        <w:rPr>
          <w:lang w:val="en-GB"/>
        </w:rPr>
        <w:fldChar w:fldCharType="begin"/>
      </w:r>
      <w:r>
        <w:rPr>
          <w:lang w:val="en-GB"/>
        </w:rPr>
        <w:instrText xml:space="preserve"> REF _Ref3824021 \h </w:instrText>
      </w:r>
      <w:r>
        <w:rPr>
          <w:lang w:val="en-GB"/>
        </w:rPr>
      </w:r>
      <w:r>
        <w:rPr>
          <w:lang w:val="en-GB"/>
        </w:rPr>
        <w:fldChar w:fldCharType="separate"/>
      </w:r>
      <w:r w:rsidR="00F219D1" w:rsidRPr="0089046A">
        <w:rPr>
          <w:lang w:val="en-GB"/>
        </w:rPr>
        <w:t>(</w:t>
      </w:r>
      <w:r w:rsidR="00F219D1">
        <w:rPr>
          <w:noProof/>
          <w:lang w:val="en-GB"/>
        </w:rPr>
        <w:t>2</w:t>
      </w:r>
      <w:r w:rsidR="00F219D1" w:rsidRPr="0089046A">
        <w:rPr>
          <w:lang w:val="en-GB"/>
        </w:rPr>
        <w:t>)</w:t>
      </w:r>
      <w:r>
        <w:rPr>
          <w:lang w:val="en-GB"/>
        </w:rPr>
        <w:fldChar w:fldCharType="end"/>
      </w:r>
      <w:r>
        <w:rPr>
          <w:lang w:val="en-GB"/>
        </w:rPr>
        <w:t>. Therefore, one needs to input keywords followed by numeric input data. The keywords are defined as follows:</w:t>
      </w:r>
    </w:p>
    <w:p w14:paraId="6840A0EA" w14:textId="4DB77BB5" w:rsidR="00832627" w:rsidRPr="003859DD" w:rsidRDefault="00832627" w:rsidP="003C60FB">
      <w:pPr>
        <w:pStyle w:val="PargrafodaLista"/>
        <w:numPr>
          <w:ilvl w:val="0"/>
          <w:numId w:val="20"/>
        </w:numPr>
        <w:rPr>
          <w:lang w:val="en-GB"/>
        </w:rPr>
      </w:pPr>
      <w:r w:rsidRPr="006D3979">
        <w:rPr>
          <w:lang w:val="en-GB"/>
        </w:rPr>
        <w:t>UDim</w:t>
      </w:r>
      <w:r>
        <w:rPr>
          <w:lang w:val="en-GB"/>
        </w:rPr>
        <w:t xml:space="preserve">: dimension </w:t>
      </w:r>
      <m:oMath>
        <m:r>
          <w:rPr>
            <w:rFonts w:ascii="Cambria Math" w:eastAsia="+mn-ea" w:hAnsi="Cambria Math" w:cs="+mn-cs"/>
            <w:kern w:val="24"/>
            <w:lang w:val="en-GB"/>
          </w:rPr>
          <m:t>n+1</m:t>
        </m:r>
      </m:oMath>
      <w:r>
        <w:rPr>
          <w:lang w:val="en-GB"/>
        </w:rPr>
        <w:t xml:space="preserve"> (for direction </w:t>
      </w:r>
      <m:oMath>
        <m:r>
          <w:rPr>
            <w:rFonts w:ascii="Cambria Math" w:hAnsi="Cambria Math"/>
            <w:kern w:val="24"/>
            <w:lang w:val="en-GB"/>
          </w:rPr>
          <m:t>u</m:t>
        </m:r>
      </m:oMath>
      <w:r>
        <w:rPr>
          <w:lang w:val="en-GB"/>
        </w:rPr>
        <w:t>);</w:t>
      </w:r>
    </w:p>
    <w:p w14:paraId="126A139E" w14:textId="29384CFA" w:rsidR="00832627" w:rsidRPr="00291BF3" w:rsidRDefault="00832627" w:rsidP="003C60FB">
      <w:pPr>
        <w:pStyle w:val="PargrafodaLista"/>
        <w:numPr>
          <w:ilvl w:val="0"/>
          <w:numId w:val="20"/>
        </w:numPr>
        <w:rPr>
          <w:lang w:val="en-GB"/>
        </w:rPr>
      </w:pPr>
      <w:r>
        <w:rPr>
          <w:lang w:val="en-GB"/>
        </w:rPr>
        <w:t>V</w:t>
      </w:r>
      <w:r w:rsidRPr="006D3979">
        <w:rPr>
          <w:lang w:val="en-GB"/>
        </w:rPr>
        <w:t>Dim</w:t>
      </w:r>
      <w:r>
        <w:rPr>
          <w:lang w:val="en-GB"/>
        </w:rPr>
        <w:t xml:space="preserve">: dimension </w:t>
      </w:r>
      <m:oMath>
        <m:r>
          <w:rPr>
            <w:rFonts w:ascii="Cambria Math" w:eastAsia="+mn-ea" w:hAnsi="Cambria Math" w:cs="+mn-cs"/>
            <w:kern w:val="24"/>
            <w:lang w:val="en-GB"/>
          </w:rPr>
          <m:t>m+1</m:t>
        </m:r>
      </m:oMath>
      <w:r>
        <w:rPr>
          <w:lang w:val="en-GB"/>
        </w:rPr>
        <w:t xml:space="preserve"> (for direction </w:t>
      </w:r>
      <m:oMath>
        <m:r>
          <w:rPr>
            <w:rFonts w:ascii="Cambria Math" w:hAnsi="Cambria Math"/>
            <w:kern w:val="24"/>
            <w:lang w:val="en-GB"/>
          </w:rPr>
          <m:t>m</m:t>
        </m:r>
      </m:oMath>
      <w:r>
        <w:rPr>
          <w:lang w:val="en-GB"/>
        </w:rPr>
        <w:t>);</w:t>
      </w:r>
    </w:p>
    <w:p w14:paraId="0A7F4960" w14:textId="77777777" w:rsidR="00832627" w:rsidRPr="00092CDC" w:rsidRDefault="00832627" w:rsidP="003C60FB">
      <w:pPr>
        <w:pStyle w:val="PargrafodaLista"/>
        <w:numPr>
          <w:ilvl w:val="0"/>
          <w:numId w:val="20"/>
        </w:numPr>
        <w:rPr>
          <w:lang w:val="en-GB"/>
        </w:rPr>
      </w:pPr>
      <w:r w:rsidRPr="00F308C9">
        <w:rPr>
          <w:lang w:val="en-GB"/>
        </w:rPr>
        <w:t>UOrder</w:t>
      </w:r>
      <w:r w:rsidRPr="00092CDC">
        <w:rPr>
          <w:lang w:val="en-GB"/>
        </w:rPr>
        <w:t xml:space="preserve">: </w:t>
      </w:r>
      <w:r>
        <w:rPr>
          <w:lang w:val="en-GB"/>
        </w:rPr>
        <w:t xml:space="preserve">polynomial degree for the basis along direction </w:t>
      </w:r>
      <m:oMath>
        <m:r>
          <w:rPr>
            <w:rFonts w:ascii="Cambria Math" w:hAnsi="Cambria Math"/>
            <w:kern w:val="24"/>
            <w:lang w:val="en-GB"/>
          </w:rPr>
          <m:t>u</m:t>
        </m:r>
      </m:oMath>
      <w:r>
        <w:rPr>
          <w:rFonts w:eastAsiaTheme="minorEastAsia"/>
          <w:kern w:val="24"/>
          <w:lang w:val="en-GB"/>
        </w:rPr>
        <w:t>;</w:t>
      </w:r>
    </w:p>
    <w:p w14:paraId="502EAB76" w14:textId="77777777" w:rsidR="00832627" w:rsidRPr="00173BC9" w:rsidRDefault="00832627" w:rsidP="003C60FB">
      <w:pPr>
        <w:pStyle w:val="PargrafodaLista"/>
        <w:numPr>
          <w:ilvl w:val="0"/>
          <w:numId w:val="20"/>
        </w:numPr>
        <w:spacing w:after="0" w:line="240" w:lineRule="auto"/>
        <w:rPr>
          <w:lang w:val="en-GB"/>
        </w:rPr>
      </w:pPr>
      <w:r w:rsidRPr="00173BC9">
        <w:rPr>
          <w:lang w:val="en-GB"/>
        </w:rPr>
        <w:t xml:space="preserve">VOrder: polynomial degree for the basis along direction </w:t>
      </w:r>
      <m:oMath>
        <m:r>
          <w:rPr>
            <w:rFonts w:ascii="Cambria Math" w:hAnsi="Cambria Math"/>
            <w:kern w:val="24"/>
            <w:lang w:val="en-GB"/>
          </w:rPr>
          <m:t>v</m:t>
        </m:r>
      </m:oMath>
      <w:r w:rsidRPr="00173BC9">
        <w:rPr>
          <w:rFonts w:eastAsiaTheme="minorEastAsia"/>
          <w:kern w:val="24"/>
          <w:lang w:val="en-GB"/>
        </w:rPr>
        <w:t>;</w:t>
      </w:r>
    </w:p>
    <w:p w14:paraId="2974A190" w14:textId="77777777" w:rsidR="00832627" w:rsidRPr="00173BC9" w:rsidRDefault="00832627" w:rsidP="003C60FB">
      <w:pPr>
        <w:pStyle w:val="PargrafodaLista"/>
        <w:numPr>
          <w:ilvl w:val="0"/>
          <w:numId w:val="20"/>
        </w:numPr>
        <w:rPr>
          <w:lang w:val="en-GB"/>
        </w:rPr>
      </w:pPr>
      <w:r w:rsidRPr="00173BC9">
        <w:rPr>
          <w:lang w:val="pt-BR"/>
        </w:rPr>
        <w:t xml:space="preserve">UKnotVector: </w:t>
      </w:r>
      <m:oMath>
        <m:r>
          <m:rPr>
            <m:sty m:val="b"/>
          </m:rPr>
          <w:rPr>
            <w:rFonts w:ascii="Cambria Math" w:eastAsia="+mn-ea" w:hAnsi="Cambria Math" w:cs="+mn-cs"/>
            <w:kern w:val="24"/>
            <w:lang w:val="en-GB"/>
          </w:rPr>
          <m:t>U</m:t>
        </m:r>
      </m:oMath>
      <w:r w:rsidRPr="00173BC9">
        <w:rPr>
          <w:rFonts w:eastAsiaTheme="minorEastAsia"/>
          <w:bCs/>
          <w:kern w:val="24"/>
          <w:lang w:val="en-GB"/>
        </w:rPr>
        <w:t xml:space="preserve"> knot vector;</w:t>
      </w:r>
    </w:p>
    <w:p w14:paraId="7A66E707" w14:textId="77777777" w:rsidR="00832627" w:rsidRPr="00173BC9" w:rsidRDefault="00832627" w:rsidP="003C60FB">
      <w:pPr>
        <w:pStyle w:val="PargrafodaLista"/>
        <w:numPr>
          <w:ilvl w:val="0"/>
          <w:numId w:val="20"/>
        </w:numPr>
        <w:rPr>
          <w:lang w:val="en-GB"/>
        </w:rPr>
      </w:pPr>
      <w:r w:rsidRPr="00173BC9">
        <w:rPr>
          <w:lang w:val="pt-BR"/>
        </w:rPr>
        <w:t xml:space="preserve">VKnotVector: </w:t>
      </w:r>
      <m:oMath>
        <m:r>
          <m:rPr>
            <m:sty m:val="b"/>
          </m:rPr>
          <w:rPr>
            <w:rFonts w:ascii="Cambria Math" w:eastAsia="+mn-ea" w:hAnsi="Cambria Math" w:cs="+mn-cs"/>
            <w:kern w:val="24"/>
            <w:lang w:val="en-GB"/>
          </w:rPr>
          <m:t>V</m:t>
        </m:r>
      </m:oMath>
      <w:r w:rsidRPr="00173BC9">
        <w:rPr>
          <w:rFonts w:eastAsiaTheme="minorEastAsia"/>
          <w:bCs/>
          <w:kern w:val="24"/>
          <w:lang w:val="en-GB"/>
        </w:rPr>
        <w:t xml:space="preserve"> knot vector;</w:t>
      </w:r>
    </w:p>
    <w:p w14:paraId="58B9EFF4" w14:textId="77777777" w:rsidR="00832627" w:rsidRPr="00173BC9" w:rsidRDefault="00832627" w:rsidP="003C60FB">
      <w:pPr>
        <w:pStyle w:val="PargrafodaLista"/>
        <w:numPr>
          <w:ilvl w:val="0"/>
          <w:numId w:val="20"/>
        </w:numPr>
        <w:spacing w:after="0" w:line="240" w:lineRule="auto"/>
        <w:rPr>
          <w:lang w:val="pt-BR"/>
        </w:rPr>
      </w:pPr>
      <w:r w:rsidRPr="00173BC9">
        <w:rPr>
          <w:lang w:val="pt-BR"/>
        </w:rPr>
        <w:t>Weights: weights;</w:t>
      </w:r>
    </w:p>
    <w:p w14:paraId="70373995" w14:textId="77777777" w:rsidR="00832627" w:rsidRDefault="00832627" w:rsidP="003C60FB">
      <w:pPr>
        <w:pStyle w:val="PargrafodaLista"/>
        <w:numPr>
          <w:ilvl w:val="0"/>
          <w:numId w:val="20"/>
        </w:numPr>
        <w:spacing w:after="0" w:line="240" w:lineRule="auto"/>
        <w:rPr>
          <w:lang w:val="pt-BR"/>
        </w:rPr>
      </w:pPr>
      <w:r w:rsidRPr="00173BC9">
        <w:rPr>
          <w:lang w:val="pt-BR"/>
        </w:rPr>
        <w:t>ControlPoints: control points.</w:t>
      </w:r>
    </w:p>
    <w:p w14:paraId="11A8F015" w14:textId="77777777" w:rsidR="00832627" w:rsidRPr="00173BC9" w:rsidRDefault="00832627" w:rsidP="00832627">
      <w:pPr>
        <w:pStyle w:val="PargrafodaLista"/>
        <w:ind w:left="775"/>
        <w:rPr>
          <w:lang w:val="pt-BR"/>
        </w:rPr>
      </w:pPr>
    </w:p>
    <w:p w14:paraId="190F1F49" w14:textId="77777777" w:rsidR="00832627" w:rsidRDefault="00832627" w:rsidP="00832627">
      <w:pPr>
        <w:rPr>
          <w:kern w:val="24"/>
          <w:lang w:val="en-GB"/>
        </w:rPr>
      </w:pPr>
      <w:r w:rsidRPr="00F308C9">
        <w:tab/>
      </w:r>
      <w:r>
        <w:t xml:space="preserve">Weights </w:t>
      </w:r>
      <m:oMath>
        <m:sSub>
          <m:sSubPr>
            <m:ctrlPr>
              <w:rPr>
                <w:rFonts w:ascii="Cambria Math" w:eastAsia="+mn-ea" w:hAnsi="Cambria Math" w:cs="+mn-cs"/>
                <w:kern w:val="24"/>
                <w:lang w:val="en-GB"/>
              </w:rPr>
            </m:ctrlPr>
          </m:sSubPr>
          <m:e>
            <m:r>
              <w:rPr>
                <w:rFonts w:ascii="Cambria Math" w:eastAsia="+mn-ea" w:hAnsi="Cambria Math" w:cs="+mn-cs"/>
                <w:kern w:val="24"/>
                <w:lang w:val="en-GB"/>
              </w:rPr>
              <m:t>w</m:t>
            </m:r>
          </m:e>
          <m:sub>
            <m:r>
              <m:rPr>
                <m:sty m:val="p"/>
              </m:rPr>
              <w:rPr>
                <w:rFonts w:ascii="Cambria Math" w:eastAsia="+mn-ea" w:hAnsi="Cambria Math" w:cs="+mn-cs"/>
                <w:kern w:val="24"/>
                <w:lang w:val="en-GB"/>
              </w:rPr>
              <m:t>i,j</m:t>
            </m:r>
          </m:sub>
        </m:sSub>
      </m:oMath>
      <w:r>
        <w:t xml:space="preserve"> and control points </w:t>
      </w:r>
      <m:oMath>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P</m:t>
            </m:r>
          </m:e>
          <m:sub>
            <m:r>
              <m:rPr>
                <m:sty m:val="p"/>
              </m:rPr>
              <w:rPr>
                <w:rFonts w:ascii="Cambria Math" w:eastAsia="+mn-ea" w:hAnsi="Cambria Math" w:cs="+mn-cs"/>
                <w:kern w:val="24"/>
                <w:lang w:val="en-GB"/>
              </w:rPr>
              <m:t>i,j</m:t>
            </m:r>
          </m:sub>
        </m:sSub>
        <m:r>
          <m:rPr>
            <m:sty m:val="bi"/>
          </m:rPr>
          <w:rPr>
            <w:rFonts w:ascii="Cambria Math" w:hAnsi="Cambria Math"/>
            <w:kern w:val="24"/>
            <w:lang w:val="en-GB"/>
          </w:rPr>
          <m:t>=</m:t>
        </m:r>
        <m:d>
          <m:dPr>
            <m:ctrlPr>
              <w:rPr>
                <w:rFonts w:ascii="Cambria Math" w:hAnsi="Cambria Math"/>
                <w:bCs/>
                <w:i/>
                <w:kern w:val="24"/>
                <w:lang w:val="en-GB"/>
              </w:rPr>
            </m:ctrlPr>
          </m:dPr>
          <m:e>
            <m:sSub>
              <m:sSubPr>
                <m:ctrlPr>
                  <w:rPr>
                    <w:rFonts w:ascii="Cambria Math" w:hAnsi="Cambria Math"/>
                    <w:bCs/>
                    <w:i/>
                    <w:kern w:val="24"/>
                    <w:lang w:val="en-GB"/>
                  </w:rPr>
                </m:ctrlPr>
              </m:sSubPr>
              <m:e>
                <m:r>
                  <w:rPr>
                    <w:rFonts w:ascii="Cambria Math" w:hAnsi="Cambria Math"/>
                    <w:kern w:val="24"/>
                    <w:lang w:val="en-GB"/>
                  </w:rPr>
                  <m:t>x</m:t>
                </m:r>
              </m:e>
              <m:sub>
                <m:r>
                  <w:rPr>
                    <w:rFonts w:ascii="Cambria Math" w:hAnsi="Cambria Math"/>
                    <w:kern w:val="24"/>
                    <w:lang w:val="en-GB"/>
                  </w:rPr>
                  <m:t>ij</m:t>
                </m:r>
              </m:sub>
            </m:sSub>
            <m:r>
              <w:rPr>
                <w:rFonts w:ascii="Cambria Math" w:hAnsi="Cambria Math"/>
                <w:kern w:val="24"/>
                <w:lang w:val="en-GB"/>
              </w:rPr>
              <m:t>,</m:t>
            </m:r>
            <m:sSub>
              <m:sSubPr>
                <m:ctrlPr>
                  <w:rPr>
                    <w:rFonts w:ascii="Cambria Math" w:hAnsi="Cambria Math"/>
                    <w:bCs/>
                    <w:i/>
                    <w:kern w:val="24"/>
                    <w:lang w:val="en-GB"/>
                  </w:rPr>
                </m:ctrlPr>
              </m:sSubPr>
              <m:e>
                <m:r>
                  <w:rPr>
                    <w:rFonts w:ascii="Cambria Math" w:hAnsi="Cambria Math"/>
                    <w:kern w:val="24"/>
                    <w:lang w:val="en-GB"/>
                  </w:rPr>
                  <m:t>y</m:t>
                </m:r>
              </m:e>
              <m:sub>
                <m:r>
                  <w:rPr>
                    <w:rFonts w:ascii="Cambria Math" w:hAnsi="Cambria Math"/>
                    <w:kern w:val="24"/>
                    <w:lang w:val="en-GB"/>
                  </w:rPr>
                  <m:t>ij</m:t>
                </m:r>
              </m:sub>
            </m:sSub>
            <m:r>
              <w:rPr>
                <w:rFonts w:ascii="Cambria Math" w:hAnsi="Cambria Math"/>
                <w:kern w:val="24"/>
                <w:lang w:val="en-GB"/>
              </w:rPr>
              <m:t>,</m:t>
            </m:r>
            <m:sSub>
              <m:sSubPr>
                <m:ctrlPr>
                  <w:rPr>
                    <w:rFonts w:ascii="Cambria Math" w:hAnsi="Cambria Math"/>
                    <w:bCs/>
                    <w:i/>
                    <w:kern w:val="24"/>
                    <w:lang w:val="en-GB"/>
                  </w:rPr>
                </m:ctrlPr>
              </m:sSubPr>
              <m:e>
                <m:r>
                  <w:rPr>
                    <w:rFonts w:ascii="Cambria Math" w:hAnsi="Cambria Math"/>
                    <w:kern w:val="24"/>
                    <w:lang w:val="en-GB"/>
                  </w:rPr>
                  <m:t>z</m:t>
                </m:r>
              </m:e>
              <m:sub>
                <m:r>
                  <w:rPr>
                    <w:rFonts w:ascii="Cambria Math" w:hAnsi="Cambria Math"/>
                    <w:kern w:val="24"/>
                    <w:lang w:val="en-GB"/>
                  </w:rPr>
                  <m:t>ij</m:t>
                </m:r>
              </m:sub>
            </m:sSub>
          </m:e>
        </m:d>
      </m:oMath>
      <w:r>
        <w:t xml:space="preserve"> are read assuming that they are in a sequence associated with </w:t>
      </w:r>
      <m:oMath>
        <m:r>
          <w:rPr>
            <w:rFonts w:ascii="Cambria Math" w:eastAsia="+mn-ea" w:hAnsi="Cambria Math" w:cs="+mn-cs"/>
            <w:kern w:val="24"/>
            <w:lang w:val="en-GB"/>
          </w:rPr>
          <m:t>(u,v)</m:t>
        </m:r>
      </m:oMath>
      <w:r>
        <w:rPr>
          <w:kern w:val="24"/>
          <w:lang w:val="en-GB"/>
        </w:rPr>
        <w:t xml:space="preserve"> as follows:</w:t>
      </w:r>
    </w:p>
    <w:p w14:paraId="742FFC32" w14:textId="77777777" w:rsidR="00832627" w:rsidRDefault="00832627" w:rsidP="00832627"/>
    <w:p w14:paraId="6FEB11B5" w14:textId="77777777" w:rsidR="00832627" w:rsidRDefault="00832627" w:rsidP="00832627">
      <w:pPr>
        <w:jc w:val="center"/>
        <w:rPr>
          <w:kern w:val="24"/>
          <w:lang w:val="en-GB"/>
        </w:rPr>
      </w:pPr>
      <m:oMath>
        <m:r>
          <w:rPr>
            <w:rFonts w:ascii="Cambria Math" w:hAnsi="Cambria Math"/>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0</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0</m:t>
            </m:r>
          </m:sub>
        </m:sSub>
        <m:r>
          <w:rPr>
            <w:rFonts w:ascii="Cambria Math" w:hAnsi="Cambria Math"/>
            <w:kern w:val="24"/>
            <w:lang w:val="en-GB"/>
          </w:rPr>
          <m:t>)</m:t>
        </m:r>
      </m:oMath>
      <w:r>
        <w:rPr>
          <w:kern w:val="24"/>
          <w:lang w:val="en-GB"/>
        </w:rPr>
        <w:t xml:space="preserve">, </w:t>
      </w:r>
      <m:oMath>
        <m:r>
          <w:rPr>
            <w:rFonts w:ascii="Cambria Math" w:hAnsi="Cambria Math"/>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0</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1</m:t>
            </m:r>
          </m:sub>
        </m:sSub>
        <m:r>
          <w:rPr>
            <w:rFonts w:ascii="Cambria Math" w:hAnsi="Cambria Math"/>
            <w:kern w:val="24"/>
            <w:lang w:val="en-GB"/>
          </w:rPr>
          <m:t>)</m:t>
        </m:r>
      </m:oMath>
      <w:r>
        <w:rPr>
          <w:kern w:val="24"/>
          <w:lang w:val="en-GB"/>
        </w:rPr>
        <w:t xml:space="preserve"> …</w:t>
      </w:r>
      <m:oMath>
        <m:r>
          <w:rPr>
            <w:rFonts w:ascii="Cambria Math" w:hAnsi="Cambria Math"/>
          </w:rPr>
          <m:t xml:space="preserve"> (</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0</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n+1</m:t>
            </m:r>
          </m:sub>
        </m:sSub>
        <m:r>
          <w:rPr>
            <w:rFonts w:ascii="Cambria Math" w:hAnsi="Cambria Math"/>
            <w:kern w:val="24"/>
            <w:lang w:val="en-GB"/>
          </w:rPr>
          <m:t>)</m:t>
        </m:r>
      </m:oMath>
    </w:p>
    <w:p w14:paraId="28133D39" w14:textId="77777777" w:rsidR="00832627" w:rsidRDefault="00832627" w:rsidP="00832627">
      <w:pPr>
        <w:jc w:val="center"/>
        <w:rPr>
          <w:kern w:val="24"/>
          <w:lang w:val="en-GB"/>
        </w:rPr>
      </w:pPr>
      <m:oMath>
        <m:r>
          <w:rPr>
            <w:rFonts w:ascii="Cambria Math" w:hAnsi="Cambria Math"/>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1</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0</m:t>
            </m:r>
          </m:sub>
        </m:sSub>
        <m:r>
          <w:rPr>
            <w:rFonts w:ascii="Cambria Math" w:hAnsi="Cambria Math"/>
            <w:kern w:val="24"/>
            <w:lang w:val="en-GB"/>
          </w:rPr>
          <m:t>)</m:t>
        </m:r>
      </m:oMath>
      <w:r>
        <w:rPr>
          <w:kern w:val="24"/>
          <w:lang w:val="en-GB"/>
        </w:rPr>
        <w:t xml:space="preserve">, </w:t>
      </w:r>
      <m:oMath>
        <m:r>
          <w:rPr>
            <w:rFonts w:ascii="Cambria Math" w:hAnsi="Cambria Math"/>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ctrlPr>
              <w:rPr>
                <w:rFonts w:ascii="Cambria Math" w:hAnsi="Cambria Math"/>
                <w:i/>
              </w:rPr>
            </m:ctrlPr>
          </m:e>
          <m:sub>
            <m:r>
              <w:rPr>
                <w:rFonts w:ascii="Cambria Math" w:eastAsia="+mn-ea" w:hAnsi="Cambria Math" w:cs="+mn-cs"/>
                <w:kern w:val="24"/>
                <w:lang w:val="en-GB"/>
              </w:rPr>
              <m:t>1</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1</m:t>
            </m:r>
          </m:sub>
        </m:sSub>
        <m:r>
          <w:rPr>
            <w:rFonts w:ascii="Cambria Math" w:hAnsi="Cambria Math"/>
            <w:kern w:val="24"/>
            <w:lang w:val="en-GB"/>
          </w:rPr>
          <m:t>)</m:t>
        </m:r>
      </m:oMath>
      <w:r>
        <w:rPr>
          <w:kern w:val="24"/>
          <w:lang w:val="en-GB"/>
        </w:rPr>
        <w:t xml:space="preserve"> …</w:t>
      </w:r>
      <m:oMath>
        <m:r>
          <w:rPr>
            <w:rFonts w:ascii="Cambria Math" w:hAnsi="Cambria Math"/>
          </w:rPr>
          <m:t xml:space="preserve"> (</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1</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n+1</m:t>
            </m:r>
          </m:sub>
        </m:sSub>
        <m:r>
          <w:rPr>
            <w:rFonts w:ascii="Cambria Math" w:hAnsi="Cambria Math"/>
            <w:kern w:val="24"/>
            <w:lang w:val="en-GB"/>
          </w:rPr>
          <m:t>)</m:t>
        </m:r>
      </m:oMath>
    </w:p>
    <w:p w14:paraId="05207FEA" w14:textId="77777777" w:rsidR="00832627" w:rsidRDefault="00832627" w:rsidP="00832627">
      <w:pPr>
        <w:jc w:val="center"/>
        <w:rPr>
          <w:kern w:val="24"/>
          <w:lang w:val="en-GB"/>
        </w:rPr>
      </w:pPr>
      <w:r>
        <w:rPr>
          <w:kern w:val="24"/>
          <w:lang w:val="en-GB"/>
        </w:rPr>
        <w:t>…</w:t>
      </w:r>
    </w:p>
    <w:p w14:paraId="4AD7DD11" w14:textId="77777777" w:rsidR="00832627" w:rsidRDefault="00832627" w:rsidP="00832627">
      <w:pPr>
        <w:jc w:val="center"/>
        <w:rPr>
          <w:kern w:val="24"/>
          <w:lang w:val="en-GB"/>
        </w:rPr>
      </w:pPr>
      <m:oMath>
        <m:r>
          <w:rPr>
            <w:rFonts w:ascii="Cambria Math" w:hAnsi="Cambria Math"/>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m+1</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0</m:t>
            </m:r>
          </m:sub>
        </m:sSub>
        <m:r>
          <w:rPr>
            <w:rFonts w:ascii="Cambria Math" w:hAnsi="Cambria Math"/>
            <w:kern w:val="24"/>
            <w:lang w:val="en-GB"/>
          </w:rPr>
          <m:t>)</m:t>
        </m:r>
      </m:oMath>
      <w:r>
        <w:rPr>
          <w:kern w:val="24"/>
          <w:lang w:val="en-GB"/>
        </w:rPr>
        <w:t xml:space="preserve">, </w:t>
      </w:r>
      <m:oMath>
        <m:r>
          <w:rPr>
            <w:rFonts w:ascii="Cambria Math" w:hAnsi="Cambria Math"/>
          </w:rPr>
          <m:t>(</m:t>
        </m:r>
        <m:sSub>
          <m:sSubPr>
            <m:ctrlPr>
              <w:rPr>
                <w:rFonts w:ascii="Cambria Math" w:eastAsia="+mn-ea" w:hAnsi="Cambria Math" w:cs="+mn-cs"/>
                <w:i/>
                <w:kern w:val="24"/>
                <w:lang w:val="en-GB"/>
              </w:rPr>
            </m:ctrlPr>
          </m:sSubPr>
          <m:e>
            <m:r>
              <w:rPr>
                <w:rFonts w:ascii="Cambria Math" w:eastAsia="+mn-ea" w:hAnsi="Cambria Math" w:cs="+mn-cs"/>
                <w:kern w:val="24"/>
                <w:lang w:val="en-GB"/>
              </w:rPr>
              <m:t>v</m:t>
            </m:r>
            <m:ctrlPr>
              <w:rPr>
                <w:rFonts w:ascii="Cambria Math" w:hAnsi="Cambria Math"/>
                <w:i/>
              </w:rPr>
            </m:ctrlPr>
          </m:e>
          <m:sub>
            <m:r>
              <w:rPr>
                <w:rFonts w:ascii="Cambria Math" w:eastAsia="+mn-ea" w:hAnsi="Cambria Math" w:cs="+mn-cs"/>
                <w:kern w:val="24"/>
                <w:lang w:val="en-GB"/>
              </w:rPr>
              <m:t>m+1</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1</m:t>
            </m:r>
          </m:sub>
        </m:sSub>
        <m:r>
          <w:rPr>
            <w:rFonts w:ascii="Cambria Math" w:hAnsi="Cambria Math"/>
            <w:kern w:val="24"/>
            <w:lang w:val="en-GB"/>
          </w:rPr>
          <m:t>)</m:t>
        </m:r>
      </m:oMath>
      <w:r>
        <w:rPr>
          <w:kern w:val="24"/>
          <w:lang w:val="en-GB"/>
        </w:rPr>
        <w:t xml:space="preserve"> …</w:t>
      </w:r>
      <m:oMath>
        <m:r>
          <w:rPr>
            <w:rFonts w:ascii="Cambria Math" w:hAnsi="Cambria Math"/>
          </w:rPr>
          <m:t xml:space="preserve"> (</m:t>
        </m:r>
        <m:sSub>
          <m:sSubPr>
            <m:ctrlPr>
              <w:rPr>
                <w:rFonts w:ascii="Cambria Math" w:eastAsia="+mn-ea" w:hAnsi="Cambria Math" w:cs="+mn-cs"/>
                <w:i/>
                <w:kern w:val="24"/>
                <w:lang w:val="en-GB"/>
              </w:rPr>
            </m:ctrlPr>
          </m:sSubPr>
          <m:e>
            <m:r>
              <w:rPr>
                <w:rFonts w:ascii="Cambria Math" w:eastAsia="+mn-ea" w:hAnsi="Cambria Math" w:cs="+mn-cs"/>
                <w:kern w:val="24"/>
                <w:lang w:val="en-GB"/>
              </w:rPr>
              <m:t>v</m:t>
            </m:r>
          </m:e>
          <m:sub>
            <m:r>
              <w:rPr>
                <w:rFonts w:ascii="Cambria Math" w:eastAsia="+mn-ea" w:hAnsi="Cambria Math" w:cs="+mn-cs"/>
                <w:kern w:val="24"/>
                <w:lang w:val="en-GB"/>
              </w:rPr>
              <m:t>m+1</m:t>
            </m:r>
          </m:sub>
        </m:sSub>
        <m:r>
          <w:rPr>
            <w:rFonts w:ascii="Cambria Math" w:hAnsi="Cambria Math"/>
            <w:kern w:val="24"/>
            <w:lang w:val="en-GB"/>
          </w:rPr>
          <m:t>,</m:t>
        </m:r>
        <m:sSub>
          <m:sSubPr>
            <m:ctrlPr>
              <w:rPr>
                <w:rFonts w:ascii="Cambria Math" w:hAnsi="Cambria Math"/>
                <w:i/>
                <w:kern w:val="24"/>
                <w:lang w:val="en-GB"/>
              </w:rPr>
            </m:ctrlPr>
          </m:sSubPr>
          <m:e>
            <m:r>
              <w:rPr>
                <w:rFonts w:ascii="Cambria Math" w:hAnsi="Cambria Math"/>
                <w:kern w:val="24"/>
                <w:lang w:val="en-GB"/>
              </w:rPr>
              <m:t>u</m:t>
            </m:r>
          </m:e>
          <m:sub>
            <m:r>
              <w:rPr>
                <w:rFonts w:ascii="Cambria Math" w:hAnsi="Cambria Math"/>
                <w:kern w:val="24"/>
                <w:lang w:val="en-GB"/>
              </w:rPr>
              <m:t>n+1</m:t>
            </m:r>
          </m:sub>
        </m:sSub>
        <m:r>
          <w:rPr>
            <w:rFonts w:ascii="Cambria Math" w:hAnsi="Cambria Math"/>
            <w:kern w:val="24"/>
            <w:lang w:val="en-GB"/>
          </w:rPr>
          <m:t>)</m:t>
        </m:r>
      </m:oMath>
    </w:p>
    <w:p w14:paraId="5648C3B2" w14:textId="77777777" w:rsidR="00832627" w:rsidRDefault="00832627" w:rsidP="00832627">
      <w:pPr>
        <w:ind w:firstLine="708"/>
      </w:pPr>
    </w:p>
    <w:p w14:paraId="40885A6E" w14:textId="77777777" w:rsidR="00832627" w:rsidRDefault="00832627" w:rsidP="00832627">
      <w:pPr>
        <w:ind w:firstLine="708"/>
      </w:pPr>
      <w:r>
        <w:t>An example of a simple NURBS input file for Giraffe is:</w:t>
      </w:r>
    </w:p>
    <w:p w14:paraId="4A0214D6" w14:textId="77777777" w:rsidR="00832627" w:rsidRDefault="00832627" w:rsidP="00832627"/>
    <w:tbl>
      <w:tblPr>
        <w:tblStyle w:val="Tabelacomgrade"/>
        <w:tblW w:w="0" w:type="auto"/>
        <w:tblLook w:val="04A0" w:firstRow="1" w:lastRow="0" w:firstColumn="1" w:lastColumn="0" w:noHBand="0" w:noVBand="1"/>
      </w:tblPr>
      <w:tblGrid>
        <w:gridCol w:w="8494"/>
      </w:tblGrid>
      <w:tr w:rsidR="00832627" w14:paraId="79ABF44A" w14:textId="77777777" w:rsidTr="001221EC">
        <w:tc>
          <w:tcPr>
            <w:tcW w:w="8494" w:type="dxa"/>
          </w:tcPr>
          <w:p w14:paraId="4CE63EA4" w14:textId="77777777" w:rsidR="00832627" w:rsidRPr="00183FF5" w:rsidRDefault="00832627" w:rsidP="001221EC">
            <w:pPr>
              <w:rPr>
                <w:lang w:val="pt-BR"/>
              </w:rPr>
            </w:pPr>
            <w:r w:rsidRPr="00183FF5">
              <w:rPr>
                <w:lang w:val="pt-BR"/>
              </w:rPr>
              <w:t>UDim</w:t>
            </w:r>
          </w:p>
          <w:p w14:paraId="37FDFECF" w14:textId="77777777" w:rsidR="00832627" w:rsidRPr="00183FF5" w:rsidRDefault="00832627" w:rsidP="001221EC">
            <w:pPr>
              <w:rPr>
                <w:lang w:val="pt-BR"/>
              </w:rPr>
            </w:pPr>
            <w:r w:rsidRPr="00183FF5">
              <w:rPr>
                <w:lang w:val="pt-BR"/>
              </w:rPr>
              <w:t>2</w:t>
            </w:r>
          </w:p>
          <w:p w14:paraId="26250DE3" w14:textId="77777777" w:rsidR="00832627" w:rsidRPr="00183FF5" w:rsidRDefault="00832627" w:rsidP="001221EC">
            <w:pPr>
              <w:rPr>
                <w:lang w:val="pt-BR"/>
              </w:rPr>
            </w:pPr>
            <w:r w:rsidRPr="00183FF5">
              <w:rPr>
                <w:lang w:val="pt-BR"/>
              </w:rPr>
              <w:t>UOrder</w:t>
            </w:r>
          </w:p>
          <w:p w14:paraId="76928A43" w14:textId="77777777" w:rsidR="00832627" w:rsidRPr="00183FF5" w:rsidRDefault="00832627" w:rsidP="001221EC">
            <w:pPr>
              <w:rPr>
                <w:lang w:val="pt-BR"/>
              </w:rPr>
            </w:pPr>
            <w:r w:rsidRPr="00183FF5">
              <w:rPr>
                <w:lang w:val="pt-BR"/>
              </w:rPr>
              <w:t>1</w:t>
            </w:r>
          </w:p>
          <w:p w14:paraId="6ECF3382" w14:textId="77777777" w:rsidR="00832627" w:rsidRPr="00183FF5" w:rsidRDefault="00832627" w:rsidP="001221EC">
            <w:pPr>
              <w:rPr>
                <w:lang w:val="pt-BR"/>
              </w:rPr>
            </w:pPr>
            <w:r w:rsidRPr="00183FF5">
              <w:rPr>
                <w:lang w:val="pt-BR"/>
              </w:rPr>
              <w:t>UKnotVector</w:t>
            </w:r>
          </w:p>
          <w:p w14:paraId="1DF7F625" w14:textId="77777777" w:rsidR="00832627" w:rsidRPr="00183FF5" w:rsidRDefault="00832627" w:rsidP="001221EC">
            <w:pPr>
              <w:rPr>
                <w:lang w:val="pt-BR"/>
              </w:rPr>
            </w:pPr>
            <w:r w:rsidRPr="00183FF5">
              <w:rPr>
                <w:lang w:val="pt-BR"/>
              </w:rPr>
              <w:t>0.0000000000000000e+00</w:t>
            </w:r>
          </w:p>
          <w:p w14:paraId="4CAA9CEB" w14:textId="77777777" w:rsidR="00832627" w:rsidRPr="00183FF5" w:rsidRDefault="00832627" w:rsidP="001221EC">
            <w:pPr>
              <w:rPr>
                <w:lang w:val="pt-BR"/>
              </w:rPr>
            </w:pPr>
            <w:r w:rsidRPr="00183FF5">
              <w:rPr>
                <w:lang w:val="pt-BR"/>
              </w:rPr>
              <w:t>0.0000000000000000e+00</w:t>
            </w:r>
          </w:p>
          <w:p w14:paraId="4852B50B" w14:textId="77777777" w:rsidR="00832627" w:rsidRPr="00183FF5" w:rsidRDefault="00832627" w:rsidP="001221EC">
            <w:pPr>
              <w:rPr>
                <w:lang w:val="pt-BR"/>
              </w:rPr>
            </w:pPr>
            <w:r w:rsidRPr="00183FF5">
              <w:rPr>
                <w:lang w:val="pt-BR"/>
              </w:rPr>
              <w:t>1.0000000000000000e+00</w:t>
            </w:r>
          </w:p>
          <w:p w14:paraId="27F84063" w14:textId="77777777" w:rsidR="00832627" w:rsidRPr="00183FF5" w:rsidRDefault="00832627" w:rsidP="001221EC">
            <w:pPr>
              <w:rPr>
                <w:lang w:val="pt-BR"/>
              </w:rPr>
            </w:pPr>
            <w:r w:rsidRPr="00183FF5">
              <w:rPr>
                <w:lang w:val="pt-BR"/>
              </w:rPr>
              <w:t>1.0000000000000000e+00</w:t>
            </w:r>
          </w:p>
          <w:p w14:paraId="79CAE430" w14:textId="77777777" w:rsidR="00832627" w:rsidRPr="00183FF5" w:rsidRDefault="00832627" w:rsidP="001221EC">
            <w:pPr>
              <w:rPr>
                <w:lang w:val="pt-BR"/>
              </w:rPr>
            </w:pPr>
            <w:r w:rsidRPr="00183FF5">
              <w:rPr>
                <w:lang w:val="pt-BR"/>
              </w:rPr>
              <w:t>VDim</w:t>
            </w:r>
          </w:p>
          <w:p w14:paraId="77A0F78D" w14:textId="77777777" w:rsidR="00832627" w:rsidRPr="00183FF5" w:rsidRDefault="00832627" w:rsidP="001221EC">
            <w:pPr>
              <w:rPr>
                <w:lang w:val="pt-BR"/>
              </w:rPr>
            </w:pPr>
            <w:r w:rsidRPr="00183FF5">
              <w:rPr>
                <w:lang w:val="pt-BR"/>
              </w:rPr>
              <w:t>2</w:t>
            </w:r>
          </w:p>
          <w:p w14:paraId="7545CEA3" w14:textId="77777777" w:rsidR="00832627" w:rsidRPr="00183FF5" w:rsidRDefault="00832627" w:rsidP="001221EC">
            <w:pPr>
              <w:rPr>
                <w:lang w:val="pt-BR"/>
              </w:rPr>
            </w:pPr>
            <w:r w:rsidRPr="00183FF5">
              <w:rPr>
                <w:lang w:val="pt-BR"/>
              </w:rPr>
              <w:t>VOrder</w:t>
            </w:r>
          </w:p>
          <w:p w14:paraId="12152B25" w14:textId="77777777" w:rsidR="00832627" w:rsidRPr="00183FF5" w:rsidRDefault="00832627" w:rsidP="001221EC">
            <w:pPr>
              <w:rPr>
                <w:lang w:val="pt-BR"/>
              </w:rPr>
            </w:pPr>
            <w:r w:rsidRPr="00183FF5">
              <w:rPr>
                <w:lang w:val="pt-BR"/>
              </w:rPr>
              <w:t>1</w:t>
            </w:r>
          </w:p>
          <w:p w14:paraId="5124DB85" w14:textId="77777777" w:rsidR="00832627" w:rsidRPr="00183FF5" w:rsidRDefault="00832627" w:rsidP="001221EC">
            <w:pPr>
              <w:rPr>
                <w:lang w:val="pt-BR"/>
              </w:rPr>
            </w:pPr>
            <w:r w:rsidRPr="00183FF5">
              <w:rPr>
                <w:lang w:val="pt-BR"/>
              </w:rPr>
              <w:t>VKnotVector</w:t>
            </w:r>
          </w:p>
          <w:p w14:paraId="0E06562F" w14:textId="77777777" w:rsidR="00832627" w:rsidRPr="00183FF5" w:rsidRDefault="00832627" w:rsidP="001221EC">
            <w:pPr>
              <w:rPr>
                <w:lang w:val="pt-BR"/>
              </w:rPr>
            </w:pPr>
            <w:r w:rsidRPr="00183FF5">
              <w:rPr>
                <w:lang w:val="pt-BR"/>
              </w:rPr>
              <w:t>0.0000000000000000e+00</w:t>
            </w:r>
          </w:p>
          <w:p w14:paraId="24250CE3" w14:textId="77777777" w:rsidR="00832627" w:rsidRPr="00183FF5" w:rsidRDefault="00832627" w:rsidP="001221EC">
            <w:pPr>
              <w:rPr>
                <w:lang w:val="pt-BR"/>
              </w:rPr>
            </w:pPr>
            <w:r w:rsidRPr="00183FF5">
              <w:rPr>
                <w:lang w:val="pt-BR"/>
              </w:rPr>
              <w:t>0.0000000000000000e+00</w:t>
            </w:r>
          </w:p>
          <w:p w14:paraId="3C6C22B4" w14:textId="77777777" w:rsidR="00832627" w:rsidRPr="00183FF5" w:rsidRDefault="00832627" w:rsidP="001221EC">
            <w:pPr>
              <w:rPr>
                <w:lang w:val="pt-BR"/>
              </w:rPr>
            </w:pPr>
            <w:r w:rsidRPr="00183FF5">
              <w:rPr>
                <w:lang w:val="pt-BR"/>
              </w:rPr>
              <w:t>1.0000000000000000e+00</w:t>
            </w:r>
          </w:p>
          <w:p w14:paraId="1B7C1CBF" w14:textId="77777777" w:rsidR="00832627" w:rsidRPr="00183FF5" w:rsidRDefault="00832627" w:rsidP="001221EC">
            <w:pPr>
              <w:rPr>
                <w:lang w:val="pt-BR"/>
              </w:rPr>
            </w:pPr>
            <w:r w:rsidRPr="00183FF5">
              <w:rPr>
                <w:lang w:val="pt-BR"/>
              </w:rPr>
              <w:t>1.0000000000000000e+00</w:t>
            </w:r>
          </w:p>
          <w:p w14:paraId="03679E90" w14:textId="77777777" w:rsidR="00832627" w:rsidRPr="00183FF5" w:rsidRDefault="00832627" w:rsidP="001221EC">
            <w:pPr>
              <w:rPr>
                <w:lang w:val="pt-BR"/>
              </w:rPr>
            </w:pPr>
            <w:r w:rsidRPr="00183FF5">
              <w:rPr>
                <w:lang w:val="pt-BR"/>
              </w:rPr>
              <w:t>Weights</w:t>
            </w:r>
          </w:p>
          <w:p w14:paraId="393A9F41" w14:textId="77777777" w:rsidR="00832627" w:rsidRPr="00183FF5" w:rsidRDefault="00832627" w:rsidP="001221EC">
            <w:pPr>
              <w:rPr>
                <w:lang w:val="pt-BR"/>
              </w:rPr>
            </w:pPr>
            <w:r w:rsidRPr="00183FF5">
              <w:rPr>
                <w:lang w:val="pt-BR"/>
              </w:rPr>
              <w:t>1.0000000000000000e+00</w:t>
            </w:r>
          </w:p>
          <w:p w14:paraId="18FC4926" w14:textId="77777777" w:rsidR="00832627" w:rsidRPr="00183FF5" w:rsidRDefault="00832627" w:rsidP="001221EC">
            <w:pPr>
              <w:rPr>
                <w:lang w:val="pt-BR"/>
              </w:rPr>
            </w:pPr>
            <w:r w:rsidRPr="00183FF5">
              <w:rPr>
                <w:lang w:val="pt-BR"/>
              </w:rPr>
              <w:t>1.0000000000000000e+00</w:t>
            </w:r>
          </w:p>
          <w:p w14:paraId="218EE3B0" w14:textId="77777777" w:rsidR="00832627" w:rsidRPr="00183FF5" w:rsidRDefault="00832627" w:rsidP="001221EC">
            <w:pPr>
              <w:rPr>
                <w:lang w:val="pt-BR"/>
              </w:rPr>
            </w:pPr>
            <w:r w:rsidRPr="00183FF5">
              <w:rPr>
                <w:lang w:val="pt-BR"/>
              </w:rPr>
              <w:lastRenderedPageBreak/>
              <w:t>1.0000000000000000e+00</w:t>
            </w:r>
          </w:p>
          <w:p w14:paraId="01C1A936" w14:textId="77777777" w:rsidR="00832627" w:rsidRPr="00183FF5" w:rsidRDefault="00832627" w:rsidP="001221EC">
            <w:pPr>
              <w:rPr>
                <w:lang w:val="pt-BR"/>
              </w:rPr>
            </w:pPr>
            <w:r w:rsidRPr="00183FF5">
              <w:rPr>
                <w:lang w:val="pt-BR"/>
              </w:rPr>
              <w:t>1.0000000000000000e+00</w:t>
            </w:r>
          </w:p>
          <w:p w14:paraId="7D854106" w14:textId="77777777" w:rsidR="00832627" w:rsidRPr="00183FF5" w:rsidRDefault="00832627" w:rsidP="001221EC">
            <w:pPr>
              <w:rPr>
                <w:lang w:val="pt-BR"/>
              </w:rPr>
            </w:pPr>
            <w:r w:rsidRPr="00183FF5">
              <w:rPr>
                <w:lang w:val="pt-BR"/>
              </w:rPr>
              <w:t>ControlPoints</w:t>
            </w:r>
          </w:p>
          <w:p w14:paraId="7C1C7D29" w14:textId="77777777" w:rsidR="00832627" w:rsidRPr="00183FF5" w:rsidRDefault="00832627" w:rsidP="001221EC">
            <w:pPr>
              <w:rPr>
                <w:lang w:val="pt-BR"/>
              </w:rPr>
            </w:pPr>
            <w:r w:rsidRPr="00183FF5">
              <w:rPr>
                <w:lang w:val="pt-BR"/>
              </w:rPr>
              <w:t>-1.0000000000000000e+00</w:t>
            </w:r>
            <w:r w:rsidRPr="00183FF5">
              <w:rPr>
                <w:lang w:val="pt-BR"/>
              </w:rPr>
              <w:tab/>
              <w:t>-1.0000000000000000e+00</w:t>
            </w:r>
            <w:r w:rsidRPr="00183FF5">
              <w:rPr>
                <w:lang w:val="pt-BR"/>
              </w:rPr>
              <w:tab/>
              <w:t>0.0000000000000000e+00</w:t>
            </w:r>
          </w:p>
          <w:p w14:paraId="6BFA9A15" w14:textId="77777777" w:rsidR="00832627" w:rsidRPr="00183FF5" w:rsidRDefault="00832627" w:rsidP="001221EC">
            <w:r w:rsidRPr="00183FF5">
              <w:t>1.0000000000000000e+00</w:t>
            </w:r>
            <w:r w:rsidRPr="00183FF5">
              <w:tab/>
              <w:t>-1.0000000000000000e+00</w:t>
            </w:r>
            <w:r w:rsidRPr="00183FF5">
              <w:tab/>
              <w:t>0.0000000000000000e+00</w:t>
            </w:r>
          </w:p>
          <w:p w14:paraId="07F61224" w14:textId="77777777" w:rsidR="00832627" w:rsidRPr="00183FF5" w:rsidRDefault="00832627" w:rsidP="001221EC">
            <w:r w:rsidRPr="00183FF5">
              <w:t>-1.0000000000000000e+00</w:t>
            </w:r>
            <w:r w:rsidRPr="00183FF5">
              <w:tab/>
              <w:t>1.0000000000000000e+00</w:t>
            </w:r>
            <w:r w:rsidRPr="00183FF5">
              <w:tab/>
              <w:t>0.0000000000000000e+00</w:t>
            </w:r>
          </w:p>
          <w:p w14:paraId="0622A1F5" w14:textId="77777777" w:rsidR="00832627" w:rsidRDefault="00832627" w:rsidP="001221EC">
            <w:r w:rsidRPr="00183FF5">
              <w:t>1.0000000000000000e+00</w:t>
            </w:r>
            <w:r w:rsidRPr="00183FF5">
              <w:tab/>
              <w:t>1.0000000000000000e+00</w:t>
            </w:r>
            <w:r w:rsidRPr="00183FF5">
              <w:tab/>
              <w:t>0.0000000000000000e+00</w:t>
            </w:r>
          </w:p>
        </w:tc>
      </w:tr>
    </w:tbl>
    <w:p w14:paraId="615C8C66" w14:textId="77777777" w:rsidR="00832627" w:rsidRDefault="00832627">
      <w:pPr>
        <w:jc w:val="left"/>
        <w:rPr>
          <w:rFonts w:eastAsiaTheme="majorEastAsia" w:cstheme="majorBidi"/>
          <w:b/>
          <w:sz w:val="40"/>
          <w:szCs w:val="32"/>
        </w:rPr>
      </w:pPr>
      <w:r>
        <w:lastRenderedPageBreak/>
        <w:br w:type="page"/>
      </w:r>
    </w:p>
    <w:p w14:paraId="0AA38C18" w14:textId="77777777" w:rsidR="00BE5D89" w:rsidRDefault="00BE5D89" w:rsidP="00AC2A95">
      <w:pPr>
        <w:pStyle w:val="Ttulo1"/>
      </w:pPr>
      <w:bookmarkStart w:id="54" w:name="_Toc87510635"/>
      <w:r w:rsidRPr="00BE5D89">
        <w:lastRenderedPageBreak/>
        <w:t>ContactInterfaces</w:t>
      </w:r>
      <w:bookmarkEnd w:id="54"/>
    </w:p>
    <w:p w14:paraId="5832C426" w14:textId="183C862B" w:rsidR="00BE5D89" w:rsidRPr="00194498" w:rsidRDefault="00BE5D89" w:rsidP="00BE5D89">
      <w:pPr>
        <w:rPr>
          <w:i/>
        </w:rPr>
      </w:pPr>
      <w:r w:rsidRPr="00194498">
        <w:rPr>
          <w:i/>
        </w:rPr>
        <w:t xml:space="preserve">Starts a command block for </w:t>
      </w:r>
      <w:r>
        <w:rPr>
          <w:i/>
        </w:rPr>
        <w:t>creation</w:t>
      </w:r>
      <w:r w:rsidRPr="00194498">
        <w:rPr>
          <w:i/>
        </w:rPr>
        <w:t xml:space="preserve"> of </w:t>
      </w:r>
      <w:r>
        <w:rPr>
          <w:i/>
        </w:rPr>
        <w:t>contact interfaces</w:t>
      </w:r>
      <w:r w:rsidRPr="00194498">
        <w:rPr>
          <w:i/>
        </w:rPr>
        <w:t>.</w:t>
      </w:r>
    </w:p>
    <w:p w14:paraId="2E9BD872" w14:textId="77777777" w:rsidR="00BE5D89" w:rsidRPr="00194498" w:rsidRDefault="00BE5D89" w:rsidP="00BE5D89">
      <w:pPr>
        <w:pStyle w:val="Ttulo3"/>
      </w:pPr>
      <w:r w:rsidRPr="00687292">
        <w:rPr>
          <w:rFonts w:eastAsiaTheme="minorHAnsi"/>
        </w:rPr>
        <w:t>Syntax</w:t>
      </w:r>
      <w:r w:rsidRPr="00194498">
        <w:rPr>
          <w:rFonts w:eastAsiaTheme="minorHAnsi"/>
        </w:rPr>
        <w:t>:</w:t>
      </w:r>
    </w:p>
    <w:p w14:paraId="2BCB63CF" w14:textId="7D4E4A0C" w:rsidR="00BE5D89" w:rsidRPr="009F5BD5" w:rsidRDefault="00BE5D89" w:rsidP="00BE5D89">
      <w:pPr>
        <w:pBdr>
          <w:top w:val="single" w:sz="4" w:space="1" w:color="auto"/>
          <w:left w:val="single" w:sz="4" w:space="4" w:color="auto"/>
          <w:bottom w:val="single" w:sz="4" w:space="1" w:color="auto"/>
          <w:right w:val="single" w:sz="4" w:space="4" w:color="auto"/>
        </w:pBdr>
        <w:spacing w:after="0"/>
      </w:pPr>
      <w:r>
        <w:t>ContactInterfaces</w:t>
      </w:r>
      <w:r w:rsidRPr="009F5BD5">
        <w:tab/>
      </w:r>
      <w:r>
        <w:t>N</w:t>
      </w:r>
    </w:p>
    <w:p w14:paraId="34C0C03C" w14:textId="7E5A1381" w:rsidR="00BE5D89" w:rsidRDefault="00BE5D89" w:rsidP="00BE5D89">
      <w:pPr>
        <w:pBdr>
          <w:top w:val="single" w:sz="4" w:space="1" w:color="auto"/>
          <w:left w:val="single" w:sz="4" w:space="4" w:color="auto"/>
          <w:bottom w:val="single" w:sz="4" w:space="1" w:color="auto"/>
          <w:right w:val="single" w:sz="4" w:space="4" w:color="auto"/>
        </w:pBdr>
        <w:spacing w:after="0"/>
      </w:pPr>
      <w:r>
        <w:t>Name</w:t>
      </w:r>
      <w:r w:rsidRPr="00BE5D89">
        <w:tab/>
      </w:r>
      <w:r>
        <w:t>ID</w:t>
      </w:r>
      <w:r w:rsidRPr="00BE5D89">
        <w:tab/>
        <w:t>Materials</w:t>
      </w:r>
      <w:r w:rsidRPr="00BE5D89">
        <w:tab/>
      </w:r>
      <w:r>
        <w:t>MID1</w:t>
      </w:r>
      <w:r w:rsidRPr="00BE5D89">
        <w:tab/>
      </w:r>
      <w:r>
        <w:t>MID2</w:t>
      </w:r>
    </w:p>
    <w:p w14:paraId="70189471" w14:textId="1B0999E0" w:rsidR="00BE5D89" w:rsidRPr="00D824FF" w:rsidRDefault="00BE5D89" w:rsidP="00BE5D89">
      <w:pPr>
        <w:pBdr>
          <w:top w:val="single" w:sz="4" w:space="1" w:color="auto"/>
          <w:left w:val="single" w:sz="4" w:space="4" w:color="auto"/>
          <w:bottom w:val="single" w:sz="4" w:space="1" w:color="auto"/>
          <w:right w:val="single" w:sz="4" w:space="4" w:color="auto"/>
        </w:pBdr>
        <w:spacing w:after="0"/>
      </w:pPr>
      <w:r>
        <w:t>data</w:t>
      </w:r>
    </w:p>
    <w:p w14:paraId="619B94F0" w14:textId="77777777" w:rsidR="00BE5D89" w:rsidRDefault="00BE5D89" w:rsidP="00BE5D89">
      <w:pPr>
        <w:pStyle w:val="PargrafodaLista"/>
      </w:pPr>
    </w:p>
    <w:p w14:paraId="28AD9E8B" w14:textId="38E36E2B" w:rsidR="00BE5D89" w:rsidRDefault="00BE5D89" w:rsidP="003C60FB">
      <w:pPr>
        <w:pStyle w:val="PargrafodaLista"/>
        <w:numPr>
          <w:ilvl w:val="0"/>
          <w:numId w:val="15"/>
        </w:numPr>
      </w:pPr>
      <w:r w:rsidRPr="00194498">
        <w:t xml:space="preserve">N: number of </w:t>
      </w:r>
      <w:r>
        <w:t>contact interfaces</w:t>
      </w:r>
    </w:p>
    <w:p w14:paraId="27A80ECB" w14:textId="4699DEA1" w:rsidR="00BE5D89" w:rsidRPr="00194498" w:rsidRDefault="00BE5D89" w:rsidP="003C60FB">
      <w:pPr>
        <w:pStyle w:val="PargrafodaLista"/>
        <w:numPr>
          <w:ilvl w:val="0"/>
          <w:numId w:val="15"/>
        </w:numPr>
      </w:pPr>
      <w:r>
        <w:t>Name: current contact interface name</w:t>
      </w:r>
    </w:p>
    <w:p w14:paraId="754C427B" w14:textId="2F290D4C" w:rsidR="00BE5D89" w:rsidRDefault="00BE5D89" w:rsidP="003C60FB">
      <w:pPr>
        <w:pStyle w:val="PargrafodaLista"/>
        <w:numPr>
          <w:ilvl w:val="0"/>
          <w:numId w:val="15"/>
        </w:numPr>
      </w:pPr>
      <w:r w:rsidRPr="00194498">
        <w:t xml:space="preserve">ID: current </w:t>
      </w:r>
      <w:r>
        <w:t>contact interface</w:t>
      </w:r>
      <w:r w:rsidRPr="00194498">
        <w:t xml:space="preserve"> identification number</w:t>
      </w:r>
    </w:p>
    <w:p w14:paraId="54EFDACD" w14:textId="63C786C1" w:rsidR="00BE5D89" w:rsidRPr="00194498" w:rsidRDefault="00BE5D89" w:rsidP="003C60FB">
      <w:pPr>
        <w:pStyle w:val="PargrafodaLista"/>
        <w:numPr>
          <w:ilvl w:val="0"/>
          <w:numId w:val="15"/>
        </w:numPr>
      </w:pPr>
      <w:r>
        <w:t>MID1 and MID2: material IDs to associate with the contact interface data</w:t>
      </w:r>
    </w:p>
    <w:p w14:paraId="099F667E" w14:textId="3105EDAB" w:rsidR="00BE5D89" w:rsidRPr="00194498" w:rsidRDefault="00BE5D89" w:rsidP="003C60FB">
      <w:pPr>
        <w:pStyle w:val="PargrafodaLista"/>
        <w:numPr>
          <w:ilvl w:val="0"/>
          <w:numId w:val="15"/>
        </w:numPr>
      </w:pPr>
      <w:r>
        <w:t>data: current contact interface data</w:t>
      </w:r>
    </w:p>
    <w:p w14:paraId="432BA25A" w14:textId="77777777" w:rsidR="00BE5D89" w:rsidRPr="00194498" w:rsidRDefault="00BE5D89" w:rsidP="00BE5D89">
      <w:pPr>
        <w:pStyle w:val="Ttulo3"/>
        <w:rPr>
          <w:rFonts w:eastAsiaTheme="minorHAnsi"/>
        </w:rPr>
      </w:pPr>
      <w:r w:rsidRPr="00687292">
        <w:rPr>
          <w:rFonts w:eastAsiaTheme="minorHAnsi"/>
        </w:rPr>
        <w:t>Example</w:t>
      </w:r>
      <w:r w:rsidRPr="00194498">
        <w:rPr>
          <w:rFonts w:eastAsiaTheme="minorHAnsi"/>
        </w:rPr>
        <w:t>:</w:t>
      </w:r>
    </w:p>
    <w:p w14:paraId="68E9D342"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ContactInterfaces</w:t>
      </w:r>
      <w:r w:rsidRPr="00E27B4F">
        <w:rPr>
          <w:lang w:val="pt-BR"/>
        </w:rPr>
        <w:tab/>
        <w:t>1</w:t>
      </w:r>
    </w:p>
    <w:p w14:paraId="6D5A8A34"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Interface_1</w:t>
      </w:r>
      <w:r w:rsidRPr="00E27B4F">
        <w:rPr>
          <w:lang w:val="pt-BR"/>
        </w:rPr>
        <w:tab/>
        <w:t>1</w:t>
      </w:r>
      <w:r w:rsidRPr="00E27B4F">
        <w:rPr>
          <w:lang w:val="pt-BR"/>
        </w:rPr>
        <w:tab/>
        <w:t>Materials</w:t>
      </w:r>
      <w:r w:rsidRPr="00E27B4F">
        <w:rPr>
          <w:lang w:val="pt-BR"/>
        </w:rPr>
        <w:tab/>
        <w:t>1</w:t>
      </w:r>
      <w:r w:rsidRPr="00E27B4F">
        <w:rPr>
          <w:lang w:val="pt-BR"/>
        </w:rPr>
        <w:tab/>
        <w:t>1</w:t>
      </w:r>
    </w:p>
    <w:p w14:paraId="4574D710"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EPN1</w:t>
      </w:r>
      <w:r w:rsidRPr="00E27B4F">
        <w:rPr>
          <w:lang w:val="pt-BR"/>
        </w:rPr>
        <w:tab/>
        <w:t>1.0000E+8</w:t>
      </w:r>
    </w:p>
    <w:p w14:paraId="2E6B697D"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N1</w:t>
      </w:r>
      <w:r w:rsidRPr="00E27B4F">
        <w:rPr>
          <w:lang w:val="pt-BR"/>
        </w:rPr>
        <w:tab/>
        <w:t>2</w:t>
      </w:r>
    </w:p>
    <w:p w14:paraId="69BAB0BB"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N2</w:t>
      </w:r>
      <w:r w:rsidRPr="00E27B4F">
        <w:rPr>
          <w:lang w:val="pt-BR"/>
        </w:rPr>
        <w:tab/>
        <w:t>-2</w:t>
      </w:r>
    </w:p>
    <w:p w14:paraId="3A1AEB59"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GNB</w:t>
      </w:r>
      <w:r w:rsidRPr="00E27B4F">
        <w:rPr>
          <w:lang w:val="pt-BR"/>
        </w:rPr>
        <w:tab/>
        <w:t>2.00E-04</w:t>
      </w:r>
    </w:p>
    <w:p w14:paraId="35C38103"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Factor</w:t>
      </w:r>
      <w:r w:rsidRPr="00E27B4F">
        <w:rPr>
          <w:lang w:val="pt-BR"/>
        </w:rPr>
        <w:tab/>
        <w:t>0.3</w:t>
      </w:r>
    </w:p>
    <w:p w14:paraId="2839151A"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ZetaN</w:t>
      </w:r>
      <w:r w:rsidRPr="00E27B4F">
        <w:rPr>
          <w:lang w:val="pt-BR"/>
        </w:rPr>
        <w:tab/>
        <w:t>8.0000E-01</w:t>
      </w:r>
    </w:p>
    <w:p w14:paraId="30EB4516"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MUS</w:t>
      </w:r>
      <w:r w:rsidRPr="00E27B4F">
        <w:rPr>
          <w:lang w:val="pt-BR"/>
        </w:rPr>
        <w:tab/>
        <w:t>0.3</w:t>
      </w:r>
    </w:p>
    <w:p w14:paraId="4CC63123"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MUD</w:t>
      </w:r>
      <w:r w:rsidRPr="00E27B4F">
        <w:rPr>
          <w:lang w:val="pt-BR"/>
        </w:rPr>
        <w:tab/>
        <w:t>0.3</w:t>
      </w:r>
    </w:p>
    <w:p w14:paraId="6A57E4E1" w14:textId="77777777"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EPT</w:t>
      </w:r>
      <w:r w:rsidRPr="00E27B4F">
        <w:rPr>
          <w:lang w:val="pt-BR"/>
        </w:rPr>
        <w:tab/>
        <w:t>1.00E+03</w:t>
      </w:r>
    </w:p>
    <w:p w14:paraId="2C110370" w14:textId="48F46B6C" w:rsidR="00BE5D89" w:rsidRPr="00973FBE" w:rsidRDefault="00E27B4F" w:rsidP="00E27B4F">
      <w:pPr>
        <w:pBdr>
          <w:top w:val="single" w:sz="4" w:space="1" w:color="auto"/>
          <w:left w:val="single" w:sz="4" w:space="4" w:color="auto"/>
          <w:bottom w:val="single" w:sz="4" w:space="1" w:color="auto"/>
          <w:right w:val="single" w:sz="4" w:space="4" w:color="auto"/>
        </w:pBdr>
        <w:spacing w:after="0" w:line="240" w:lineRule="auto"/>
      </w:pPr>
      <w:r w:rsidRPr="00973FBE">
        <w:t>CT</w:t>
      </w:r>
      <w:r w:rsidRPr="00973FBE">
        <w:tab/>
        <w:t>0</w:t>
      </w:r>
    </w:p>
    <w:p w14:paraId="23BDA97E" w14:textId="77777777" w:rsidR="00BE5D89" w:rsidRPr="00194498" w:rsidRDefault="00BE5D89" w:rsidP="00BE5D89">
      <w:pPr>
        <w:pStyle w:val="Ttulo3"/>
      </w:pPr>
      <w:r w:rsidRPr="00687292">
        <w:rPr>
          <w:rFonts w:eastAsiaTheme="minorHAnsi"/>
        </w:rPr>
        <w:t>Additional information:</w:t>
      </w:r>
    </w:p>
    <w:p w14:paraId="57A05E44" w14:textId="7D780F3B" w:rsidR="00BE5D89" w:rsidRDefault="00BE5D89" w:rsidP="00E27B4F">
      <w:pPr>
        <w:ind w:firstLine="708"/>
      </w:pPr>
      <w:r w:rsidRPr="00194498">
        <w:t xml:space="preserve">Each </w:t>
      </w:r>
      <w:r w:rsidR="00E27B4F">
        <w:t>contact interface</w:t>
      </w:r>
      <w:r w:rsidRPr="00194498">
        <w:t xml:space="preserve"> is defined by </w:t>
      </w:r>
      <w:r>
        <w:t>a</w:t>
      </w:r>
      <w:r w:rsidRPr="00194498">
        <w:t xml:space="preserve"> </w:t>
      </w:r>
      <w:r>
        <w:t xml:space="preserve">specific </w:t>
      </w:r>
      <w:r w:rsidRPr="00194498">
        <w:t xml:space="preserve">keyword followed by </w:t>
      </w:r>
      <w:r w:rsidR="00E27B4F">
        <w:t xml:space="preserve">its </w:t>
      </w:r>
      <w:r>
        <w:t xml:space="preserve">identification number </w:t>
      </w:r>
      <w:r w:rsidRPr="00194498">
        <w:t xml:space="preserve">(must be an ascending sequence </w:t>
      </w:r>
      <w:r>
        <w:t xml:space="preserve">starting from number one) and additional data. Each </w:t>
      </w:r>
      <w:r w:rsidR="00E27B4F">
        <w:t>contact interface</w:t>
      </w:r>
      <w:r w:rsidRPr="00194498">
        <w:t xml:space="preserve"> </w:t>
      </w:r>
      <w:r>
        <w:t>available and its input data is explained next.</w:t>
      </w:r>
    </w:p>
    <w:p w14:paraId="3E4D47D8" w14:textId="77777777" w:rsidR="00BE5D89" w:rsidRDefault="00BE5D89" w:rsidP="00BE5D89">
      <w:pPr>
        <w:jc w:val="left"/>
      </w:pPr>
      <w:r>
        <w:br w:type="page"/>
      </w:r>
    </w:p>
    <w:p w14:paraId="35CA0DF3" w14:textId="0A6E8B4E" w:rsidR="00BE5D89" w:rsidRPr="005003D2" w:rsidRDefault="00E27B4F" w:rsidP="00BE5D89">
      <w:pPr>
        <w:pStyle w:val="Ttulo2"/>
      </w:pPr>
      <w:bookmarkStart w:id="55" w:name="_Toc87510636"/>
      <w:r>
        <w:lastRenderedPageBreak/>
        <w:t>Interface_1</w:t>
      </w:r>
      <w:bookmarkEnd w:id="55"/>
    </w:p>
    <w:p w14:paraId="2385ED02" w14:textId="45159998" w:rsidR="00BE5D89" w:rsidRPr="00194498" w:rsidRDefault="00BE5D89" w:rsidP="00BE5D89">
      <w:pPr>
        <w:rPr>
          <w:i/>
        </w:rPr>
      </w:pPr>
      <w:r>
        <w:rPr>
          <w:i/>
        </w:rPr>
        <w:t xml:space="preserve">Creates a </w:t>
      </w:r>
      <w:r w:rsidR="00E27B4F">
        <w:rPr>
          <w:i/>
        </w:rPr>
        <w:t xml:space="preserve">hybrid contact interface </w:t>
      </w:r>
      <w:r w:rsidR="005E4B11">
        <w:rPr>
          <w:i/>
        </w:rPr>
        <w:t>for</w:t>
      </w:r>
      <w:r w:rsidR="00E27B4F">
        <w:rPr>
          <w:i/>
        </w:rPr>
        <w:t xml:space="preserve"> a Barrier-based approach</w:t>
      </w:r>
      <w:r>
        <w:rPr>
          <w:i/>
        </w:rPr>
        <w:t>.</w:t>
      </w:r>
    </w:p>
    <w:p w14:paraId="63E23560" w14:textId="77777777" w:rsidR="00BE5D89" w:rsidRPr="00977EC3" w:rsidRDefault="00BE5D89" w:rsidP="00BE5D89">
      <w:pPr>
        <w:pStyle w:val="Ttulo3"/>
        <w:rPr>
          <w:rFonts w:eastAsiaTheme="minorHAnsi"/>
        </w:rPr>
      </w:pPr>
      <w:r w:rsidRPr="00977EC3">
        <w:rPr>
          <w:rFonts w:eastAsiaTheme="minorHAnsi"/>
        </w:rPr>
        <w:t>Syntax:</w:t>
      </w:r>
    </w:p>
    <w:p w14:paraId="0403893C" w14:textId="70CCCFF1"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pPr>
      <w:r w:rsidRPr="00E27B4F">
        <w:t>Interface_1</w:t>
      </w:r>
      <w:r w:rsidRPr="00E27B4F">
        <w:tab/>
        <w:t>I</w:t>
      </w:r>
      <w:r>
        <w:t>ID</w:t>
      </w:r>
      <w:r w:rsidRPr="00E27B4F">
        <w:tab/>
        <w:t>Materials</w:t>
      </w:r>
      <w:r w:rsidRPr="00E27B4F">
        <w:tab/>
      </w:r>
      <w:r>
        <w:t>MID1</w:t>
      </w:r>
      <w:r w:rsidRPr="00BE5D89">
        <w:tab/>
      </w:r>
      <w:r>
        <w:t>MID2</w:t>
      </w:r>
    </w:p>
    <w:p w14:paraId="16B479A6" w14:textId="0ADFD341"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EPN1</w:t>
      </w:r>
      <w:r w:rsidRPr="00E27B4F">
        <w:rPr>
          <w:lang w:val="pt-BR"/>
        </w:rPr>
        <w:tab/>
      </w:r>
      <w:r>
        <w:rPr>
          <w:lang w:val="pt-BR"/>
        </w:rPr>
        <w:t>EP1V</w:t>
      </w:r>
    </w:p>
    <w:p w14:paraId="24AB8749" w14:textId="1B1E4810"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N1</w:t>
      </w:r>
      <w:r w:rsidRPr="00E27B4F">
        <w:rPr>
          <w:lang w:val="pt-BR"/>
        </w:rPr>
        <w:tab/>
      </w:r>
      <w:r>
        <w:rPr>
          <w:lang w:val="pt-BR"/>
        </w:rPr>
        <w:t>N1V</w:t>
      </w:r>
    </w:p>
    <w:p w14:paraId="6371B4EA" w14:textId="6F3FDAC8"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N2</w:t>
      </w:r>
      <w:r w:rsidRPr="00E27B4F">
        <w:rPr>
          <w:lang w:val="pt-BR"/>
        </w:rPr>
        <w:tab/>
      </w:r>
      <w:r>
        <w:rPr>
          <w:lang w:val="pt-BR"/>
        </w:rPr>
        <w:t>N2V</w:t>
      </w:r>
    </w:p>
    <w:p w14:paraId="1C365418" w14:textId="6B858574"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GNB</w:t>
      </w:r>
      <w:r w:rsidRPr="00E27B4F">
        <w:rPr>
          <w:lang w:val="pt-BR"/>
        </w:rPr>
        <w:tab/>
      </w:r>
      <w:r>
        <w:rPr>
          <w:lang w:val="pt-BR"/>
        </w:rPr>
        <w:t>GNBV</w:t>
      </w:r>
    </w:p>
    <w:p w14:paraId="6B44E373" w14:textId="02C1CE98"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Factor</w:t>
      </w:r>
      <w:r w:rsidRPr="00E27B4F">
        <w:rPr>
          <w:lang w:val="pt-BR"/>
        </w:rPr>
        <w:tab/>
      </w:r>
      <w:r>
        <w:rPr>
          <w:lang w:val="pt-BR"/>
        </w:rPr>
        <w:t>FV</w:t>
      </w:r>
    </w:p>
    <w:p w14:paraId="4CD69E99" w14:textId="7C845CDC" w:rsidR="00E27B4F" w:rsidRPr="00E27B4F" w:rsidRDefault="00E27B4F" w:rsidP="00E27B4F">
      <w:pPr>
        <w:pBdr>
          <w:top w:val="single" w:sz="4" w:space="1" w:color="auto"/>
          <w:left w:val="single" w:sz="4" w:space="4" w:color="auto"/>
          <w:bottom w:val="single" w:sz="4" w:space="1" w:color="auto"/>
          <w:right w:val="single" w:sz="4" w:space="4" w:color="auto"/>
        </w:pBdr>
        <w:spacing w:after="0" w:line="240" w:lineRule="auto"/>
        <w:rPr>
          <w:lang w:val="pt-BR"/>
        </w:rPr>
      </w:pPr>
      <w:r w:rsidRPr="00E27B4F">
        <w:rPr>
          <w:lang w:val="pt-BR"/>
        </w:rPr>
        <w:t>ZetaN</w:t>
      </w:r>
      <w:r w:rsidRPr="00E27B4F">
        <w:rPr>
          <w:lang w:val="pt-BR"/>
        </w:rPr>
        <w:tab/>
      </w:r>
      <w:r>
        <w:rPr>
          <w:lang w:val="pt-BR"/>
        </w:rPr>
        <w:t>ZV</w:t>
      </w:r>
    </w:p>
    <w:p w14:paraId="608F3C1B" w14:textId="0E8424C2" w:rsidR="00E27B4F" w:rsidRPr="00977EC3" w:rsidRDefault="00E27B4F" w:rsidP="00E27B4F">
      <w:pPr>
        <w:pBdr>
          <w:top w:val="single" w:sz="4" w:space="1" w:color="auto"/>
          <w:left w:val="single" w:sz="4" w:space="4" w:color="auto"/>
          <w:bottom w:val="single" w:sz="4" w:space="1" w:color="auto"/>
          <w:right w:val="single" w:sz="4" w:space="4" w:color="auto"/>
        </w:pBdr>
        <w:spacing w:after="0" w:line="240" w:lineRule="auto"/>
      </w:pPr>
      <w:r w:rsidRPr="00977EC3">
        <w:t>MUS</w:t>
      </w:r>
      <w:r w:rsidRPr="00977EC3">
        <w:tab/>
        <w:t>MUSV</w:t>
      </w:r>
    </w:p>
    <w:p w14:paraId="7201C08E" w14:textId="07094096" w:rsidR="00E27B4F" w:rsidRPr="00977EC3" w:rsidRDefault="00E27B4F" w:rsidP="00E27B4F">
      <w:pPr>
        <w:pBdr>
          <w:top w:val="single" w:sz="4" w:space="1" w:color="auto"/>
          <w:left w:val="single" w:sz="4" w:space="4" w:color="auto"/>
          <w:bottom w:val="single" w:sz="4" w:space="1" w:color="auto"/>
          <w:right w:val="single" w:sz="4" w:space="4" w:color="auto"/>
        </w:pBdr>
        <w:spacing w:after="0" w:line="240" w:lineRule="auto"/>
      </w:pPr>
      <w:r w:rsidRPr="00977EC3">
        <w:t>MUD</w:t>
      </w:r>
      <w:r w:rsidRPr="00977EC3">
        <w:tab/>
        <w:t>MUDV</w:t>
      </w:r>
    </w:p>
    <w:p w14:paraId="4845053E" w14:textId="473F23B5" w:rsidR="00E27B4F" w:rsidRPr="00977EC3" w:rsidRDefault="00E27B4F" w:rsidP="00E27B4F">
      <w:pPr>
        <w:pBdr>
          <w:top w:val="single" w:sz="4" w:space="1" w:color="auto"/>
          <w:left w:val="single" w:sz="4" w:space="4" w:color="auto"/>
          <w:bottom w:val="single" w:sz="4" w:space="1" w:color="auto"/>
          <w:right w:val="single" w:sz="4" w:space="4" w:color="auto"/>
        </w:pBdr>
        <w:spacing w:after="0" w:line="240" w:lineRule="auto"/>
      </w:pPr>
      <w:r w:rsidRPr="00977EC3">
        <w:t>EPT</w:t>
      </w:r>
      <w:r w:rsidRPr="00977EC3">
        <w:tab/>
        <w:t>EPTV</w:t>
      </w:r>
    </w:p>
    <w:p w14:paraId="782680EF" w14:textId="1982198A" w:rsidR="00BE5D89" w:rsidRPr="008D7784" w:rsidRDefault="00E27B4F" w:rsidP="00E27B4F">
      <w:pPr>
        <w:pBdr>
          <w:top w:val="single" w:sz="4" w:space="1" w:color="auto"/>
          <w:left w:val="single" w:sz="4" w:space="4" w:color="auto"/>
          <w:bottom w:val="single" w:sz="4" w:space="1" w:color="auto"/>
          <w:right w:val="single" w:sz="4" w:space="4" w:color="auto"/>
        </w:pBdr>
        <w:spacing w:after="0" w:line="240" w:lineRule="auto"/>
        <w:rPr>
          <w:lang w:val="fr-FR"/>
        </w:rPr>
      </w:pPr>
      <w:r w:rsidRPr="008C1192">
        <w:t>CT</w:t>
      </w:r>
      <w:r w:rsidRPr="008C1192">
        <w:tab/>
        <w:t>CTV</w:t>
      </w:r>
    </w:p>
    <w:p w14:paraId="782D4197" w14:textId="77777777" w:rsidR="00BE5D89" w:rsidRPr="005A469A" w:rsidRDefault="00BE5D89" w:rsidP="00BE5D89">
      <w:pPr>
        <w:pStyle w:val="PargrafodaLista"/>
        <w:rPr>
          <w:lang w:val="fr-FR"/>
        </w:rPr>
      </w:pPr>
    </w:p>
    <w:p w14:paraId="78C12F50" w14:textId="5DBD1055" w:rsidR="008C1192" w:rsidRDefault="008C1192" w:rsidP="008C1192">
      <w:pPr>
        <w:ind w:firstLine="708"/>
      </w:pPr>
      <w:r>
        <w:t>Each coefficient is defined next, according to the explanation on the Additional information section.</w:t>
      </w:r>
    </w:p>
    <w:p w14:paraId="301418AD" w14:textId="392880CB" w:rsidR="00BE5D89" w:rsidRDefault="00977EC3" w:rsidP="003C60FB">
      <w:pPr>
        <w:pStyle w:val="PargrafodaLista"/>
        <w:numPr>
          <w:ilvl w:val="0"/>
          <w:numId w:val="15"/>
        </w:numPr>
      </w:pPr>
      <w:r w:rsidRPr="00D31132">
        <w:t xml:space="preserve">EP1V: value </w:t>
      </w:r>
      <w:r w:rsidR="006D4B44">
        <w:t>of</w:t>
      </w:r>
      <w:r w:rsidRPr="00D31132">
        <w:t xml:space="preserve"> </w:t>
      </w:r>
      <w:r w:rsidR="00D31132">
        <w:t xml:space="preserve">the coefficient </w:t>
      </w:r>
      <m:oMath>
        <m:sSub>
          <m:sSubPr>
            <m:ctrlPr>
              <w:rPr>
                <w:rFonts w:ascii="Cambria Math" w:hAnsi="Cambria Math"/>
                <w:i/>
              </w:rPr>
            </m:ctrlPr>
          </m:sSubPr>
          <m:e>
            <m:r>
              <w:rPr>
                <w:rFonts w:ascii="Cambria Math" w:hAnsi="Cambria Math"/>
              </w:rPr>
              <m:t>ϵ</m:t>
            </m:r>
          </m:e>
          <m:sub>
            <m:r>
              <w:rPr>
                <w:rFonts w:ascii="Cambria Math" w:hAnsi="Cambria Math"/>
              </w:rPr>
              <m:t>1</m:t>
            </m:r>
          </m:sub>
        </m:sSub>
      </m:oMath>
      <w:r w:rsidR="00D31132">
        <w:rPr>
          <w:rFonts w:eastAsiaTheme="minorEastAsia"/>
        </w:rPr>
        <w:t xml:space="preserve"> for </w:t>
      </w:r>
      <w:r w:rsidR="006D4B44">
        <w:rPr>
          <w:rFonts w:eastAsiaTheme="minorEastAsia"/>
        </w:rPr>
        <w:t xml:space="preserve">the </w:t>
      </w:r>
      <w:r w:rsidR="00D31132" w:rsidRPr="00D31132">
        <w:t>evaluation o</w:t>
      </w:r>
      <w:r w:rsidR="00D31132">
        <w:t>f the normal elastic contact force</w:t>
      </w:r>
    </w:p>
    <w:p w14:paraId="0599BC28" w14:textId="61E1C582" w:rsidR="00D31132" w:rsidRDefault="00D31132" w:rsidP="003C60FB">
      <w:pPr>
        <w:pStyle w:val="PargrafodaLista"/>
        <w:numPr>
          <w:ilvl w:val="0"/>
          <w:numId w:val="15"/>
        </w:numPr>
      </w:pPr>
      <w:r>
        <w:t xml:space="preserve">N1V: </w:t>
      </w:r>
      <w:r w:rsidR="006D4B44" w:rsidRPr="00D31132">
        <w:t xml:space="preserve">value </w:t>
      </w:r>
      <w:r w:rsidR="006D4B44">
        <w:t>of</w:t>
      </w:r>
      <w:r w:rsidR="006D4B44" w:rsidRPr="00D31132">
        <w:t xml:space="preserve"> </w:t>
      </w:r>
      <w:r w:rsidR="006D4B44">
        <w:t xml:space="preserve">the coefficient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6D4B44">
        <w:rPr>
          <w:rFonts w:eastAsiaTheme="minorEastAsia"/>
        </w:rPr>
        <w:t xml:space="preserve"> for the </w:t>
      </w:r>
      <w:r w:rsidR="006D4B44" w:rsidRPr="00D31132">
        <w:t>evaluation o</w:t>
      </w:r>
      <w:r w:rsidR="006D4B44">
        <w:t>f the normal elastic contact force</w:t>
      </w:r>
    </w:p>
    <w:p w14:paraId="56CB3EFB" w14:textId="2D62FD4B" w:rsidR="006D4B44" w:rsidRDefault="006D4B44" w:rsidP="003C60FB">
      <w:pPr>
        <w:pStyle w:val="PargrafodaLista"/>
        <w:numPr>
          <w:ilvl w:val="0"/>
          <w:numId w:val="15"/>
        </w:numPr>
      </w:pPr>
      <w:r>
        <w:t xml:space="preserve">N2V: </w:t>
      </w:r>
      <w:r w:rsidRPr="00D31132">
        <w:t xml:space="preserve">value </w:t>
      </w:r>
      <w:r>
        <w:t>of</w:t>
      </w:r>
      <w:r w:rsidRPr="00D31132">
        <w:t xml:space="preserve"> </w:t>
      </w:r>
      <w:r>
        <w:t xml:space="preserve">the coefficient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Pr>
          <w:rFonts w:eastAsiaTheme="minorEastAsia"/>
        </w:rPr>
        <w:t xml:space="preserve"> for the </w:t>
      </w:r>
      <w:r w:rsidRPr="00D31132">
        <w:t>evaluation o</w:t>
      </w:r>
      <w:r>
        <w:t>f the normal elastic contact force</w:t>
      </w:r>
    </w:p>
    <w:p w14:paraId="043E8C5E" w14:textId="499C03C2" w:rsidR="006D4B44" w:rsidRDefault="006D4B44" w:rsidP="003C60FB">
      <w:pPr>
        <w:pStyle w:val="PargrafodaLista"/>
        <w:numPr>
          <w:ilvl w:val="0"/>
          <w:numId w:val="15"/>
        </w:numPr>
      </w:pPr>
      <w:r>
        <w:t>GNBV:</w:t>
      </w:r>
      <w:r w:rsidRPr="006D4B44">
        <w:t xml:space="preserve"> </w:t>
      </w:r>
      <w:r w:rsidRPr="00D31132">
        <w:t xml:space="preserve">value </w:t>
      </w:r>
      <w:r>
        <w:t>of</w:t>
      </w:r>
      <w:r w:rsidRPr="00D31132">
        <w:t xml:space="preserve"> </w:t>
      </w:r>
      <w:r>
        <w:t xml:space="preserve">the coefficien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oMath>
      <w:r>
        <w:rPr>
          <w:rFonts w:eastAsiaTheme="minorEastAsia"/>
        </w:rPr>
        <w:t xml:space="preserve"> for the </w:t>
      </w:r>
      <w:r w:rsidRPr="00D31132">
        <w:t>evaluation o</w:t>
      </w:r>
      <w:r>
        <w:t>f the normal elastic contact force</w:t>
      </w:r>
    </w:p>
    <w:p w14:paraId="4C4E1C36" w14:textId="0148F755" w:rsidR="006D4B44" w:rsidRDefault="006D4B44" w:rsidP="003C60FB">
      <w:pPr>
        <w:pStyle w:val="PargrafodaLista"/>
        <w:numPr>
          <w:ilvl w:val="0"/>
          <w:numId w:val="15"/>
        </w:numPr>
      </w:pPr>
      <w:r>
        <w:t xml:space="preserve">FV: value of the factor </w:t>
      </w:r>
      <m:oMath>
        <m:r>
          <w:rPr>
            <w:rFonts w:ascii="Cambria Math" w:hAnsi="Cambria Math"/>
          </w:rPr>
          <m:t xml:space="preserve"> f</m:t>
        </m:r>
      </m:oMath>
      <w:r>
        <w:rPr>
          <w:rFonts w:eastAsiaTheme="minorEastAsia"/>
        </w:rPr>
        <w:t xml:space="preserve"> </w:t>
      </w:r>
      <w:r>
        <w:t xml:space="preserve">to evaluate </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r>
          <w:rPr>
            <w:rFonts w:ascii="Cambria Math" w:hAnsi="Cambria Math"/>
          </w:rPr>
          <m:t>=f</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oMath>
      <w:r>
        <w:rPr>
          <w:rFonts w:eastAsiaTheme="minorEastAsia"/>
        </w:rPr>
        <w:t xml:space="preserve"> </w:t>
      </w:r>
    </w:p>
    <w:p w14:paraId="1BA7942C" w14:textId="674520CA" w:rsidR="006D4B44" w:rsidRDefault="006D4B44" w:rsidP="003C60FB">
      <w:pPr>
        <w:pStyle w:val="PargrafodaLista"/>
        <w:numPr>
          <w:ilvl w:val="0"/>
          <w:numId w:val="15"/>
        </w:numPr>
      </w:pPr>
      <w:r>
        <w:t xml:space="preserve">ZV: value of the normal damping coefficient </w:t>
      </w:r>
      <m:oMath>
        <m:r>
          <w:rPr>
            <w:rFonts w:ascii="Cambria Math" w:hAnsi="Cambria Math"/>
          </w:rPr>
          <m:t>ζ</m:t>
        </m:r>
      </m:oMath>
    </w:p>
    <w:p w14:paraId="138580EB" w14:textId="76855661" w:rsidR="006D4B44" w:rsidRDefault="006D4B44" w:rsidP="003C60FB">
      <w:pPr>
        <w:pStyle w:val="PargrafodaLista"/>
        <w:numPr>
          <w:ilvl w:val="0"/>
          <w:numId w:val="15"/>
        </w:numPr>
      </w:pPr>
      <w:r>
        <w:t xml:space="preserve">MUSV: </w:t>
      </w:r>
      <w:r w:rsidR="000178DC">
        <w:t>value of the static coefficient of friction</w:t>
      </w:r>
    </w:p>
    <w:p w14:paraId="744FBAC6" w14:textId="7CF4DECA" w:rsidR="000178DC" w:rsidRDefault="000178DC" w:rsidP="003C60FB">
      <w:pPr>
        <w:pStyle w:val="PargrafodaLista"/>
        <w:numPr>
          <w:ilvl w:val="0"/>
          <w:numId w:val="15"/>
        </w:numPr>
      </w:pPr>
      <w:r>
        <w:t>MUDV: value of the dynamic coefficient of friction</w:t>
      </w:r>
    </w:p>
    <w:p w14:paraId="279A3BD8" w14:textId="6207C5F7" w:rsidR="000178DC" w:rsidRDefault="000178DC" w:rsidP="003C60FB">
      <w:pPr>
        <w:pStyle w:val="PargrafodaLista"/>
        <w:numPr>
          <w:ilvl w:val="0"/>
          <w:numId w:val="15"/>
        </w:numPr>
      </w:pPr>
      <w:r>
        <w:t xml:space="preserve">EPTV: value of the coefficient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t</m:t>
            </m:r>
          </m:sub>
        </m:sSub>
      </m:oMath>
    </w:p>
    <w:p w14:paraId="626DF5EA" w14:textId="269CFB3C" w:rsidR="000178DC" w:rsidRDefault="000178DC" w:rsidP="003C60FB">
      <w:pPr>
        <w:pStyle w:val="PargrafodaLista"/>
        <w:numPr>
          <w:ilvl w:val="0"/>
          <w:numId w:val="15"/>
        </w:numPr>
      </w:pPr>
      <w:r>
        <w:t xml:space="preserve">CTV: value of the coeffici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oMath>
    </w:p>
    <w:p w14:paraId="5913F506" w14:textId="62F6A7FB" w:rsidR="000178DC" w:rsidRPr="00194498" w:rsidRDefault="000178DC" w:rsidP="000178DC">
      <w:pPr>
        <w:pStyle w:val="PargrafodaLista"/>
      </w:pPr>
    </w:p>
    <w:p w14:paraId="0E03636B" w14:textId="77777777" w:rsidR="00BE5D89" w:rsidRPr="007C7E0B" w:rsidRDefault="00BE5D89" w:rsidP="00BE5D89">
      <w:pPr>
        <w:pStyle w:val="Ttulo3"/>
        <w:rPr>
          <w:rFonts w:eastAsiaTheme="minorHAnsi"/>
          <w:lang w:val="pt-BR"/>
        </w:rPr>
      </w:pPr>
      <w:r w:rsidRPr="007C7E0B">
        <w:rPr>
          <w:lang w:val="pt-BR"/>
        </w:rPr>
        <w:t>Example</w:t>
      </w:r>
      <w:r w:rsidRPr="007C7E0B">
        <w:rPr>
          <w:rFonts w:eastAsiaTheme="minorHAnsi"/>
          <w:lang w:val="pt-BR"/>
        </w:rPr>
        <w:t>:</w:t>
      </w:r>
    </w:p>
    <w:p w14:paraId="5958D652" w14:textId="629C6E9B"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Interface_1</w:t>
      </w:r>
      <w:r w:rsidRPr="00230BB4">
        <w:rPr>
          <w:lang w:val="pt-BR"/>
        </w:rPr>
        <w:tab/>
        <w:t>1</w:t>
      </w:r>
      <w:r w:rsidRPr="00230BB4">
        <w:rPr>
          <w:lang w:val="pt-BR"/>
        </w:rPr>
        <w:tab/>
        <w:t>Materials</w:t>
      </w:r>
      <w:r w:rsidRPr="00230BB4">
        <w:rPr>
          <w:lang w:val="pt-BR"/>
        </w:rPr>
        <w:tab/>
        <w:t>1</w:t>
      </w:r>
      <w:r w:rsidRPr="00230BB4">
        <w:rPr>
          <w:lang w:val="pt-BR"/>
        </w:rPr>
        <w:tab/>
        <w:t>1</w:t>
      </w:r>
    </w:p>
    <w:p w14:paraId="4022F509"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EPN1</w:t>
      </w:r>
      <w:r w:rsidRPr="00230BB4">
        <w:rPr>
          <w:lang w:val="pt-BR"/>
        </w:rPr>
        <w:tab/>
        <w:t>1.0000E+8</w:t>
      </w:r>
    </w:p>
    <w:p w14:paraId="181F2DAB"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N1</w:t>
      </w:r>
      <w:r w:rsidRPr="00230BB4">
        <w:rPr>
          <w:lang w:val="pt-BR"/>
        </w:rPr>
        <w:tab/>
        <w:t>2</w:t>
      </w:r>
    </w:p>
    <w:p w14:paraId="7F27B2F6"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N2</w:t>
      </w:r>
      <w:r w:rsidRPr="00230BB4">
        <w:rPr>
          <w:lang w:val="pt-BR"/>
        </w:rPr>
        <w:tab/>
        <w:t>-2</w:t>
      </w:r>
    </w:p>
    <w:p w14:paraId="31099043"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GNB</w:t>
      </w:r>
      <w:r w:rsidRPr="00230BB4">
        <w:rPr>
          <w:lang w:val="pt-BR"/>
        </w:rPr>
        <w:tab/>
        <w:t>2.00E-04</w:t>
      </w:r>
    </w:p>
    <w:p w14:paraId="56F02EC8"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Factor</w:t>
      </w:r>
      <w:r w:rsidRPr="00230BB4">
        <w:rPr>
          <w:lang w:val="pt-BR"/>
        </w:rPr>
        <w:tab/>
        <w:t>0.3</w:t>
      </w:r>
    </w:p>
    <w:p w14:paraId="573FA3B1"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ZetaN</w:t>
      </w:r>
      <w:r w:rsidRPr="00230BB4">
        <w:rPr>
          <w:lang w:val="pt-BR"/>
        </w:rPr>
        <w:tab/>
        <w:t>8.0000E-01</w:t>
      </w:r>
    </w:p>
    <w:p w14:paraId="3F77B2DD"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MUS</w:t>
      </w:r>
      <w:r w:rsidRPr="00230BB4">
        <w:rPr>
          <w:lang w:val="pt-BR"/>
        </w:rPr>
        <w:tab/>
        <w:t>0.3</w:t>
      </w:r>
    </w:p>
    <w:p w14:paraId="6E15A1E6"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MUD</w:t>
      </w:r>
      <w:r w:rsidRPr="00230BB4">
        <w:rPr>
          <w:lang w:val="pt-BR"/>
        </w:rPr>
        <w:tab/>
        <w:t>0.3</w:t>
      </w:r>
    </w:p>
    <w:p w14:paraId="4EF0D7AF" w14:textId="77777777" w:rsidR="009E1A7E" w:rsidRPr="00230BB4" w:rsidRDefault="009E1A7E" w:rsidP="009E1A7E">
      <w:pPr>
        <w:pBdr>
          <w:top w:val="single" w:sz="4" w:space="1" w:color="auto"/>
          <w:left w:val="single" w:sz="4" w:space="4" w:color="auto"/>
          <w:bottom w:val="single" w:sz="4" w:space="1" w:color="auto"/>
          <w:right w:val="single" w:sz="4" w:space="4" w:color="auto"/>
        </w:pBdr>
        <w:spacing w:after="0" w:line="240" w:lineRule="auto"/>
        <w:rPr>
          <w:lang w:val="pt-BR"/>
        </w:rPr>
      </w:pPr>
      <w:r w:rsidRPr="00230BB4">
        <w:rPr>
          <w:lang w:val="pt-BR"/>
        </w:rPr>
        <w:t>EPT</w:t>
      </w:r>
      <w:r w:rsidRPr="00230BB4">
        <w:rPr>
          <w:lang w:val="pt-BR"/>
        </w:rPr>
        <w:tab/>
        <w:t>1.00E+03</w:t>
      </w:r>
    </w:p>
    <w:p w14:paraId="3309A6AF" w14:textId="088F3A68" w:rsidR="00BE5D89" w:rsidRPr="00BE7300" w:rsidRDefault="009E1A7E" w:rsidP="009E1A7E">
      <w:pPr>
        <w:pBdr>
          <w:top w:val="single" w:sz="4" w:space="1" w:color="auto"/>
          <w:left w:val="single" w:sz="4" w:space="4" w:color="auto"/>
          <w:bottom w:val="single" w:sz="4" w:space="1" w:color="auto"/>
          <w:right w:val="single" w:sz="4" w:space="4" w:color="auto"/>
        </w:pBdr>
        <w:spacing w:after="0" w:line="240" w:lineRule="auto"/>
        <w:rPr>
          <w:lang w:val="fr-FR"/>
        </w:rPr>
      </w:pPr>
      <w:r w:rsidRPr="00230BB4">
        <w:rPr>
          <w:lang w:val="pt-BR"/>
        </w:rPr>
        <w:t>CT</w:t>
      </w:r>
      <w:r w:rsidRPr="00230BB4">
        <w:rPr>
          <w:lang w:val="pt-BR"/>
        </w:rPr>
        <w:tab/>
        <w:t>0</w:t>
      </w:r>
      <w:r w:rsidR="00BE5D89" w:rsidRPr="00230BB4">
        <w:rPr>
          <w:lang w:val="pt-BR"/>
        </w:rPr>
        <w:tab/>
      </w:r>
      <w:r w:rsidR="00BE5D89" w:rsidRPr="00230BB4">
        <w:rPr>
          <w:rFonts w:asciiTheme="majorHAnsi" w:eastAsiaTheme="majorEastAsia" w:hAnsiTheme="majorHAnsi" w:cstheme="majorBidi"/>
          <w:b/>
          <w:sz w:val="26"/>
          <w:szCs w:val="26"/>
          <w:lang w:val="pt-BR"/>
        </w:rPr>
        <w:t xml:space="preserve"> </w:t>
      </w:r>
    </w:p>
    <w:p w14:paraId="144C64DD" w14:textId="77777777" w:rsidR="00BE5D89" w:rsidRPr="00687292" w:rsidRDefault="00BE5D89" w:rsidP="00BE5D89">
      <w:pPr>
        <w:pStyle w:val="Ttulo3"/>
        <w:rPr>
          <w:rFonts w:eastAsiaTheme="minorHAnsi"/>
        </w:rPr>
      </w:pPr>
      <w:r w:rsidRPr="00687292">
        <w:rPr>
          <w:rFonts w:eastAsiaTheme="minorHAnsi"/>
        </w:rPr>
        <w:lastRenderedPageBreak/>
        <w:t xml:space="preserve">Additional </w:t>
      </w:r>
      <w:r w:rsidRPr="00A73F30">
        <w:t>information</w:t>
      </w:r>
      <w:r w:rsidRPr="00687292">
        <w:rPr>
          <w:rFonts w:eastAsiaTheme="minorHAnsi"/>
        </w:rPr>
        <w:t>:</w:t>
      </w:r>
    </w:p>
    <w:p w14:paraId="5D5CC983" w14:textId="77777777" w:rsidR="00282B82" w:rsidRDefault="001D6ABF" w:rsidP="00887616">
      <w:pPr>
        <w:ind w:firstLine="708"/>
      </w:pPr>
      <w:r>
        <w:t>This interface law is provided to evaluate a contact force</w:t>
      </w:r>
      <w:r w:rsidR="009A34B9">
        <w:t xml:space="preserve">, which involves normal and tangential components. </w:t>
      </w:r>
    </w:p>
    <w:p w14:paraId="683B32B3" w14:textId="544B071D" w:rsidR="00BE5D89" w:rsidRDefault="009A34B9" w:rsidP="00887616">
      <w:pPr>
        <w:ind w:firstLine="708"/>
      </w:pPr>
      <w:r>
        <w:t>The normal contribution</w:t>
      </w:r>
      <w:r w:rsidR="001D6ABF">
        <w:t xml:space="preserve"> depend</w:t>
      </w:r>
      <w:r>
        <w:t>s</w:t>
      </w:r>
      <w:r w:rsidR="001D6ABF">
        <w:t xml:space="preserve"> on the normal gap evaluation </w:t>
      </w:r>
      <m:oMath>
        <m:sSub>
          <m:sSubPr>
            <m:ctrlPr>
              <w:rPr>
                <w:rFonts w:ascii="Cambria Math" w:hAnsi="Cambria Math"/>
                <w:i/>
              </w:rPr>
            </m:ctrlPr>
          </m:sSubPr>
          <m:e>
            <m:r>
              <w:rPr>
                <w:rFonts w:ascii="Cambria Math" w:hAnsi="Cambria Math"/>
              </w:rPr>
              <m:t>g</m:t>
            </m:r>
          </m:e>
          <m:sub>
            <m:r>
              <w:rPr>
                <w:rFonts w:ascii="Cambria Math" w:hAnsi="Cambria Math"/>
              </w:rPr>
              <m:t>n</m:t>
            </m:r>
          </m:sub>
        </m:sSub>
      </m:oMath>
      <w:r w:rsidR="001D6ABF">
        <w:rPr>
          <w:rFonts w:eastAsiaTheme="minorEastAsia"/>
        </w:rPr>
        <w:t xml:space="preserve"> and </w:t>
      </w:r>
      <w:r>
        <w:rPr>
          <w:rFonts w:eastAsiaTheme="minorEastAsia"/>
        </w:rPr>
        <w:t xml:space="preserve">on </w:t>
      </w:r>
      <w:r w:rsidR="001D6ABF">
        <w:rPr>
          <w:rFonts w:eastAsiaTheme="minorEastAsia"/>
        </w:rPr>
        <w:t>its time derivative</w:t>
      </w:r>
      <w:r w:rsidR="00E96CA4">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oMath>
      <w:r w:rsidR="001D6ABF">
        <w:rPr>
          <w:rFonts w:eastAsiaTheme="minorEastAsia"/>
        </w:rPr>
        <w:t xml:space="preserve">. </w:t>
      </w:r>
      <w:r w:rsidR="00887616">
        <w:t xml:space="preserve">This interface law is based on the description given in </w:t>
      </w:r>
      <w:sdt>
        <w:sdtPr>
          <w:id w:val="467399093"/>
          <w:citation/>
        </w:sdtPr>
        <w:sdtContent>
          <w:r w:rsidR="00887616">
            <w:fldChar w:fldCharType="begin"/>
          </w:r>
          <w:r w:rsidR="00887616" w:rsidRPr="00887616">
            <w:instrText xml:space="preserve"> CITATION Gay21 \l 1046 </w:instrText>
          </w:r>
          <w:r w:rsidR="00887616">
            <w:fldChar w:fldCharType="separate"/>
          </w:r>
          <w:r w:rsidR="00887616" w:rsidRPr="00887616">
            <w:rPr>
              <w:noProof/>
            </w:rPr>
            <w:t>[5]</w:t>
          </w:r>
          <w:r w:rsidR="00887616">
            <w:fldChar w:fldCharType="end"/>
          </w:r>
        </w:sdtContent>
      </w:sdt>
      <w:r w:rsidR="00887616">
        <w:t>, in which a hybrid proposal is given to evaluate the normal elastic contact force</w:t>
      </w:r>
      <w:r>
        <w:t xml:space="preserve">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rsidR="00887616">
        <w:t>:</w:t>
      </w:r>
    </w:p>
    <w:tbl>
      <w:tblPr>
        <w:tblStyle w:val="Tabelacomgrade"/>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230BB4" w14:paraId="19B36AC0" w14:textId="77777777" w:rsidTr="007D7775">
        <w:tc>
          <w:tcPr>
            <w:tcW w:w="7655" w:type="dxa"/>
          </w:tcPr>
          <w:p w14:paraId="43CC14F2" w14:textId="6F276BCD" w:rsidR="00230BB4" w:rsidRPr="00E4317C" w:rsidRDefault="00000000" w:rsidP="007D7775">
            <w:pPr>
              <w:rPr>
                <w:rFonts w:eastAsiaTheme="minorEastAsia"/>
              </w:rPr>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m:t>
                          </m:r>
                          <m:r>
                            <m:rPr>
                              <m:sty m:val="p"/>
                            </m:rP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e>
                      </m:mr>
                      <m:mr>
                        <m:e>
                          <m:sSub>
                            <m:sSubPr>
                              <m:ctrlPr>
                                <w:rPr>
                                  <w:rFonts w:ascii="Cambria Math" w:hAnsi="Cambria Math"/>
                                  <w:i/>
                                </w:rPr>
                              </m:ctrlPr>
                            </m:sSubPr>
                            <m:e>
                              <m:r>
                                <w:rPr>
                                  <w:rFonts w:ascii="Cambria Math" w:hAnsi="Cambria Math"/>
                                </w:rPr>
                                <m:t>ϵ</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n</m:t>
                                      </m:r>
                                    </m:sub>
                                  </m:sSub>
                                </m:e>
                              </m:d>
                            </m:e>
                            <m:sup>
                              <m:sSub>
                                <m:sSubPr>
                                  <m:ctrlPr>
                                    <w:rPr>
                                      <w:rFonts w:ascii="Cambria Math" w:hAnsi="Cambria Math"/>
                                      <w:i/>
                                    </w:rPr>
                                  </m:ctrlPr>
                                </m:sSubPr>
                                <m:e>
                                  <m:r>
                                    <w:rPr>
                                      <w:rFonts w:ascii="Cambria Math" w:hAnsi="Cambria Math"/>
                                    </w:rPr>
                                    <m:t>n</m:t>
                                  </m:r>
                                </m:e>
                                <m:sub>
                                  <m:r>
                                    <w:rPr>
                                      <w:rFonts w:ascii="Cambria Math" w:hAnsi="Cambria Math"/>
                                    </w:rPr>
                                    <m:t>1</m:t>
                                  </m:r>
                                </m:sub>
                              </m:sSub>
                            </m:sup>
                          </m:sSup>
                          <m:r>
                            <w:rPr>
                              <w:rFonts w:ascii="Cambria Math" w:hAnsi="Cambria Math"/>
                            </w:rPr>
                            <m:t xml:space="preserve">          </m:t>
                          </m:r>
                          <m:r>
                            <m:rPr>
                              <m:sty m:val="p"/>
                            </m:rPr>
                            <w:rPr>
                              <w:rFonts w:ascii="Cambria Math" w:hAnsi="Cambria Math"/>
                            </w:rPr>
                            <m:t>if</m:t>
                          </m:r>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r>
                            <w:rPr>
                              <w:rFonts w:ascii="Cambria Math" w:hAnsi="Cambria Math"/>
                            </w:rPr>
                            <m:t>&lt;</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e>
                      </m:mr>
                      <m:mr>
                        <m:e>
                          <m:sSub>
                            <m:sSubPr>
                              <m:ctrlPr>
                                <w:rPr>
                                  <w:rFonts w:ascii="Cambria Math" w:hAnsi="Cambria Math"/>
                                  <w:i/>
                                </w:rPr>
                              </m:ctrlPr>
                            </m:sSubPr>
                            <m:e>
                              <m:r>
                                <w:rPr>
                                  <w:rFonts w:ascii="Cambria Math" w:hAnsi="Cambria Math"/>
                                </w:rPr>
                                <m:t>ϵ</m:t>
                              </m:r>
                            </m:e>
                            <m:sub>
                              <m:r>
                                <w:rPr>
                                  <w:rFonts w:ascii="Cambria Math" w:hAnsi="Cambria Math"/>
                                </w:rPr>
                                <m:t>2</m:t>
                              </m:r>
                            </m:sub>
                          </m:sSub>
                          <m:sSubSup>
                            <m:sSubSupPr>
                              <m:ctrlPr>
                                <w:rPr>
                                  <w:rFonts w:ascii="Cambria Math" w:hAnsi="Cambria Math"/>
                                  <w:i/>
                                </w:rPr>
                              </m:ctrlPr>
                            </m:sSubSupPr>
                            <m:e>
                              <m:r>
                                <w:rPr>
                                  <w:rFonts w:ascii="Cambria Math" w:hAnsi="Cambria Math"/>
                                </w:rPr>
                                <m:t>g</m:t>
                              </m:r>
                            </m:e>
                            <m:sub>
                              <m:r>
                                <w:rPr>
                                  <w:rFonts w:ascii="Cambria Math" w:hAnsi="Cambria Math"/>
                                </w:rPr>
                                <m:t>n</m:t>
                              </m:r>
                            </m:sub>
                            <m:sup>
                              <m:sSub>
                                <m:sSubPr>
                                  <m:ctrlPr>
                                    <w:rPr>
                                      <w:rFonts w:ascii="Cambria Math" w:hAnsi="Cambria Math"/>
                                      <w:i/>
                                    </w:rPr>
                                  </m:ctrlPr>
                                </m:sSubPr>
                                <m:e>
                                  <m:r>
                                    <w:rPr>
                                      <w:rFonts w:ascii="Cambria Math" w:hAnsi="Cambria Math"/>
                                    </w:rPr>
                                    <m:t>n</m:t>
                                  </m:r>
                                </m:e>
                                <m:sub>
                                  <m:r>
                                    <w:rPr>
                                      <w:rFonts w:ascii="Cambria Math" w:hAnsi="Cambria Math"/>
                                    </w:rPr>
                                    <m:t>2</m:t>
                                  </m:r>
                                </m:sub>
                              </m:sSub>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r>
                            <m:rPr>
                              <m:sty m:val="p"/>
                            </m:rP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e>
                      </m:mr>
                    </m:m>
                  </m:e>
                </m:d>
              </m:oMath>
            </m:oMathPara>
          </w:p>
        </w:tc>
        <w:tc>
          <w:tcPr>
            <w:tcW w:w="850" w:type="dxa"/>
          </w:tcPr>
          <w:p w14:paraId="074C6B0C" w14:textId="6231861A" w:rsidR="00230BB4" w:rsidRPr="00584B53" w:rsidRDefault="00230BB4" w:rsidP="007D7775">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w:t>
            </w:r>
            <w:r w:rsidRPr="00584B53">
              <w:rPr>
                <w:i/>
              </w:rPr>
              <w:fldChar w:fldCharType="end"/>
            </w:r>
            <w:r w:rsidRPr="00584B53">
              <w:t xml:space="preserve"> )</w:t>
            </w:r>
          </w:p>
        </w:tc>
      </w:tr>
    </w:tbl>
    <w:p w14:paraId="7C91F19E" w14:textId="77777777" w:rsidR="001B7B3E" w:rsidRDefault="001B7B3E" w:rsidP="001B7B3E">
      <w:pPr>
        <w:tabs>
          <w:tab w:val="left" w:pos="2794"/>
        </w:tabs>
      </w:pPr>
    </w:p>
    <w:p w14:paraId="49F12959" w14:textId="3972D94A" w:rsidR="00230BB4" w:rsidRDefault="001B7B3E" w:rsidP="007C6878">
      <w:pPr>
        <w:tabs>
          <w:tab w:val="left" w:pos="2794"/>
        </w:tabs>
      </w:pPr>
      <w:r>
        <w:t xml:space="preserve">where the parameters to evaluate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rPr>
          <w:rFonts w:eastAsiaTheme="minorEastAsia"/>
        </w:rPr>
        <w:t xml:space="preserve"> ha</w:t>
      </w:r>
      <w:r w:rsidR="009A34B9">
        <w:rPr>
          <w:rFonts w:eastAsiaTheme="minorEastAsia"/>
        </w:rPr>
        <w:t>s</w:t>
      </w:r>
      <w:r>
        <w:rPr>
          <w:rFonts w:eastAsiaTheme="minorEastAsia"/>
        </w:rPr>
        <w:t xml:space="preserve"> to be given, with the exception of </w:t>
      </w:r>
      <m:oMath>
        <m:sSub>
          <m:sSubPr>
            <m:ctrlPr>
              <w:rPr>
                <w:rFonts w:ascii="Cambria Math" w:hAnsi="Cambria Math"/>
                <w:i/>
              </w:rPr>
            </m:ctrlPr>
          </m:sSubPr>
          <m:e>
            <m:r>
              <w:rPr>
                <w:rFonts w:ascii="Cambria Math" w:hAnsi="Cambria Math"/>
              </w:rPr>
              <m:t>ϵ</m:t>
            </m:r>
          </m:e>
          <m:sub>
            <m:r>
              <w:rPr>
                <w:rFonts w:ascii="Cambria Math" w:hAnsi="Cambria Math"/>
              </w:rPr>
              <m:t>2</m:t>
            </m:r>
          </m:sub>
        </m:sSub>
      </m:oMath>
      <w:r>
        <w:rPr>
          <w:rFonts w:eastAsiaTheme="minorEastAsia"/>
        </w:rPr>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Pr>
          <w:rFonts w:eastAsiaTheme="minorEastAsia"/>
        </w:rPr>
        <w:t xml:space="preserve"> that are evaluated automatically.</w:t>
      </w:r>
      <w:r w:rsidR="007C6878">
        <w:t xml:space="preserve"> </w:t>
      </w:r>
      <w:r>
        <w:t xml:space="preserve">The reader is invited to have a look at </w:t>
      </w:r>
      <w:sdt>
        <w:sdtPr>
          <w:id w:val="-973522599"/>
          <w:citation/>
        </w:sdtPr>
        <w:sdtContent>
          <w:r>
            <w:fldChar w:fldCharType="begin"/>
          </w:r>
          <w:r w:rsidRPr="00887616">
            <w:instrText xml:space="preserve"> CITATION Gay21 \l 1046 </w:instrText>
          </w:r>
          <w:r>
            <w:fldChar w:fldCharType="separate"/>
          </w:r>
          <w:r w:rsidRPr="00887616">
            <w:rPr>
              <w:noProof/>
            </w:rPr>
            <w:t>[5]</w:t>
          </w:r>
          <w:r>
            <w:fldChar w:fldCharType="end"/>
          </w:r>
        </w:sdtContent>
      </w:sdt>
      <w:r w:rsidR="007C6878">
        <w:t>,</w:t>
      </w:r>
      <w:r>
        <w:t xml:space="preserve"> where the motivation for this expression is provided, such as examples of parameters for this interface law.</w:t>
      </w:r>
    </w:p>
    <w:p w14:paraId="3CDCE293" w14:textId="7C244E9D" w:rsidR="001B7B3E" w:rsidRDefault="001B7B3E" w:rsidP="001B7B3E">
      <w:pPr>
        <w:ind w:firstLine="708"/>
      </w:pPr>
      <w:r>
        <w:t xml:space="preserve">The normal damping </w:t>
      </w:r>
      <w:r w:rsidR="007C6878">
        <w:t>force is also evaluated, as following:</w:t>
      </w:r>
    </w:p>
    <w:tbl>
      <w:tblPr>
        <w:tblStyle w:val="Tabelacomgrade"/>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7C6878" w14:paraId="79F13480" w14:textId="77777777" w:rsidTr="00D31132">
        <w:tc>
          <w:tcPr>
            <w:tcW w:w="7655" w:type="dxa"/>
          </w:tcPr>
          <w:p w14:paraId="5B346237" w14:textId="240C13FA" w:rsidR="007C6878" w:rsidRPr="00E4317C" w:rsidRDefault="00000000" w:rsidP="00D31132">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2ζ</m:t>
              </m:r>
              <m:rad>
                <m:radPr>
                  <m:degHide m:val="1"/>
                  <m:ctrlPr>
                    <w:rPr>
                      <w:rFonts w:ascii="Cambria Math" w:hAnsi="Cambria Math"/>
                      <w:i/>
                    </w:rPr>
                  </m:ctrlPr>
                </m:radPr>
                <m:deg>
                  <m:ctrlPr>
                    <w:rPr>
                      <w:rFonts w:ascii="Cambria Math" w:eastAsiaTheme="minorEastAsia" w:hAnsi="Cambria Math"/>
                      <w:i/>
                    </w:rPr>
                  </m:ctrlPr>
                </m:deg>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num>
                    <m:den>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n</m:t>
                          </m:r>
                        </m:sub>
                      </m:sSub>
                    </m:den>
                  </m:f>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A</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den>
                  </m:f>
                </m:e>
              </m:rad>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n</m:t>
                  </m:r>
                </m:sub>
              </m:sSub>
            </m:oMath>
            <w:r w:rsidR="001D6ABF">
              <w:rPr>
                <w:rFonts w:eastAsiaTheme="minorEastAsia"/>
              </w:rPr>
              <w:t>.</w:t>
            </w:r>
          </w:p>
        </w:tc>
        <w:tc>
          <w:tcPr>
            <w:tcW w:w="850" w:type="dxa"/>
          </w:tcPr>
          <w:p w14:paraId="03A8B33F" w14:textId="11554B7B" w:rsidR="007C6878" w:rsidRPr="00584B53" w:rsidRDefault="007C6878" w:rsidP="00D31132">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6</w:t>
            </w:r>
            <w:r w:rsidRPr="00584B53">
              <w:rPr>
                <w:i/>
              </w:rPr>
              <w:fldChar w:fldCharType="end"/>
            </w:r>
            <w:r w:rsidRPr="00584B53">
              <w:t xml:space="preserve"> )</w:t>
            </w:r>
          </w:p>
        </w:tc>
      </w:tr>
    </w:tbl>
    <w:p w14:paraId="17E8DB5E" w14:textId="7E9D3C75" w:rsidR="007C6878" w:rsidRDefault="007C6878" w:rsidP="001D6ABF"/>
    <w:p w14:paraId="71255095" w14:textId="4BAB8898" w:rsidR="001D6ABF" w:rsidRDefault="009A34B9" w:rsidP="009A34B9">
      <w: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B</m:t>
            </m:r>
          </m:sub>
        </m:sSub>
      </m:oMath>
      <w:r>
        <w:rPr>
          <w:rFonts w:eastAsiaTheme="minorEastAsia"/>
        </w:rPr>
        <w:t xml:space="preserve"> are the masses of contacting particles. </w:t>
      </w:r>
      <w:r>
        <w:t>As</w:t>
      </w:r>
      <w:r w:rsidR="001D6ABF">
        <w:t xml:space="preserve"> the composed </w:t>
      </w:r>
      <w:r>
        <w:t xml:space="preserve">contact normal </w:t>
      </w:r>
      <w:r w:rsidR="001D6ABF">
        <w:t xml:space="preserve">force </w:t>
      </w:r>
      <w:r>
        <w:t xml:space="preserve">is </w:t>
      </w:r>
      <w:r w:rsidR="001D6ABF">
        <w:t>given by the elastic + damping</w:t>
      </w:r>
      <w:r>
        <w:t xml:space="preserve"> contributions, the result can be a compressive or a tractive force. When it gives a </w:t>
      </w:r>
      <w:r w:rsidR="001D6ABF">
        <w:t xml:space="preserve">tractive contact force, Giraffe saturates </w:t>
      </w:r>
      <w:r>
        <w:t xml:space="preserve">the total normal contact force to </w:t>
      </w:r>
      <w:r w:rsidR="001D6ABF">
        <w:t>zero, as here we assume no adhesion effects.</w:t>
      </w:r>
    </w:p>
    <w:p w14:paraId="0EA41F8A" w14:textId="498346DF" w:rsidR="00282B82" w:rsidRDefault="00282B82" w:rsidP="009A34B9">
      <w:r>
        <w:tab/>
        <w:t>The tangential</w:t>
      </w:r>
      <w:r w:rsidR="003D0F55">
        <w:t xml:space="preserve"> contact force is based on a classical Coulomb model, as described in </w:t>
      </w:r>
      <w:sdt>
        <w:sdtPr>
          <w:id w:val="1589034201"/>
          <w:citation/>
        </w:sdtPr>
        <w:sdtContent>
          <w:r w:rsidR="003D0F55">
            <w:fldChar w:fldCharType="begin"/>
          </w:r>
          <w:r w:rsidR="003D0F55" w:rsidRPr="00887616">
            <w:instrText xml:space="preserve"> CITATION Gay21 \l 1046 </w:instrText>
          </w:r>
          <w:r w:rsidR="003D0F55">
            <w:fldChar w:fldCharType="separate"/>
          </w:r>
          <w:r w:rsidR="003D0F55" w:rsidRPr="00887616">
            <w:rPr>
              <w:noProof/>
            </w:rPr>
            <w:t>[5]</w:t>
          </w:r>
          <w:r w:rsidR="003D0F55">
            <w:fldChar w:fldCharType="end"/>
          </w:r>
        </w:sdtContent>
      </w:sdt>
      <w:r w:rsidR="003D0F55">
        <w:t xml:space="preserve">. To evaluate a trial friction force </w:t>
      </w:r>
      <m:oMath>
        <m:sSubSup>
          <m:sSubSupPr>
            <m:ctrlPr>
              <w:rPr>
                <w:rFonts w:ascii="Cambria Math" w:hAnsi="Cambria Math"/>
                <w:i/>
              </w:rPr>
            </m:ctrlPr>
          </m:sSubSupPr>
          <m:e>
            <m:r>
              <w:rPr>
                <w:rFonts w:ascii="Cambria Math" w:hAnsi="Cambria Math"/>
              </w:rPr>
              <m:t>f</m:t>
            </m:r>
          </m:e>
          <m:sub>
            <m:r>
              <w:rPr>
                <w:rFonts w:ascii="Cambria Math" w:hAnsi="Cambria Math"/>
              </w:rPr>
              <m:t>t</m:t>
            </m:r>
          </m:sub>
          <m:sup>
            <m:r>
              <w:rPr>
                <w:rFonts w:ascii="Cambria Math" w:hAnsi="Cambria Math"/>
              </w:rPr>
              <m:t>try</m:t>
            </m:r>
          </m:sup>
        </m:sSubSup>
      </m:oMath>
      <w:r w:rsidR="003D0F55">
        <w:t xml:space="preserve"> (to be tested against the Coulomb limit), we adopt a linear penalty model together with a linear tangential damping contribution, as:  </w:t>
      </w:r>
    </w:p>
    <w:tbl>
      <w:tblPr>
        <w:tblStyle w:val="Tabelacomgrade"/>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3D0F55" w14:paraId="51313147" w14:textId="77777777" w:rsidTr="00D31132">
        <w:tc>
          <w:tcPr>
            <w:tcW w:w="7655" w:type="dxa"/>
          </w:tcPr>
          <w:p w14:paraId="6D246450" w14:textId="4504272D" w:rsidR="003D0F55" w:rsidRPr="00E4317C" w:rsidRDefault="00000000" w:rsidP="00D31132">
            <w:pPr>
              <w:rPr>
                <w:rFonts w:eastAsiaTheme="minorEastAsia"/>
              </w:rPr>
            </w:pPr>
            <m:oMath>
              <m:sSubSup>
                <m:sSubSupPr>
                  <m:ctrlPr>
                    <w:rPr>
                      <w:rFonts w:ascii="Cambria Math" w:hAnsi="Cambria Math"/>
                      <w:i/>
                    </w:rPr>
                  </m:ctrlPr>
                </m:sSubSupPr>
                <m:e>
                  <m:r>
                    <w:rPr>
                      <w:rFonts w:ascii="Cambria Math" w:hAnsi="Cambria Math"/>
                    </w:rPr>
                    <m:t>f</m:t>
                  </m:r>
                </m:e>
                <m:sub>
                  <m:r>
                    <w:rPr>
                      <w:rFonts w:ascii="Cambria Math" w:hAnsi="Cambria Math"/>
                    </w:rPr>
                    <m:t>t</m:t>
                  </m:r>
                </m:sub>
                <m:sup>
                  <m:r>
                    <w:rPr>
                      <w:rFonts w:ascii="Cambria Math" w:hAnsi="Cambria Math"/>
                    </w:rPr>
                    <m:t>try</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g</m:t>
                      </m:r>
                    </m:e>
                  </m:acc>
                </m:e>
                <m:sub>
                  <m:r>
                    <w:rPr>
                      <w:rFonts w:ascii="Cambria Math" w:eastAsiaTheme="minorEastAsia" w:hAnsi="Cambria Math"/>
                    </w:rPr>
                    <m:t>t</m:t>
                  </m:r>
                </m:sub>
              </m:sSub>
            </m:oMath>
            <w:r w:rsidR="003D0F55">
              <w:rPr>
                <w:rFonts w:eastAsiaTheme="minorEastAsia"/>
              </w:rPr>
              <w:t>,</w:t>
            </w:r>
          </w:p>
        </w:tc>
        <w:tc>
          <w:tcPr>
            <w:tcW w:w="850" w:type="dxa"/>
          </w:tcPr>
          <w:p w14:paraId="28293DB6" w14:textId="4655AF44" w:rsidR="003D0F55" w:rsidRPr="00584B53" w:rsidRDefault="003D0F55" w:rsidP="00D31132">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7</w:t>
            </w:r>
            <w:r w:rsidRPr="00584B53">
              <w:rPr>
                <w:i/>
              </w:rPr>
              <w:fldChar w:fldCharType="end"/>
            </w:r>
            <w:r w:rsidRPr="00584B53">
              <w:t xml:space="preserve"> )</w:t>
            </w:r>
          </w:p>
        </w:tc>
      </w:tr>
    </w:tbl>
    <w:p w14:paraId="26BB15A4" w14:textId="77777777" w:rsidR="00F87901" w:rsidRDefault="00F87901">
      <w:pPr>
        <w:jc w:val="left"/>
      </w:pPr>
    </w:p>
    <w:p w14:paraId="38D0C2CA" w14:textId="237610F5" w:rsidR="00BE5D89" w:rsidRDefault="003D0F55" w:rsidP="00F87901">
      <w:pPr>
        <w:rPr>
          <w:rFonts w:eastAsiaTheme="majorEastAsia" w:cstheme="majorBidi"/>
          <w:b/>
          <w:sz w:val="40"/>
          <w:szCs w:val="32"/>
        </w:rPr>
      </w:pPr>
      <w:r>
        <w:t xml:space="preserve">where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t</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oMath>
      <w:r>
        <w:rPr>
          <w:rFonts w:eastAsiaTheme="minorEastAsia"/>
        </w:rPr>
        <w:t xml:space="preserve"> are respectively the tangential penalty and the tangential damping coefficients.</w:t>
      </w:r>
      <w:r w:rsidR="00BE5D89">
        <w:br w:type="page"/>
      </w:r>
    </w:p>
    <w:p w14:paraId="204BE720" w14:textId="4214F390" w:rsidR="002E5B5E" w:rsidRPr="005003D2" w:rsidRDefault="002E5B5E" w:rsidP="00BE5D89">
      <w:pPr>
        <w:pStyle w:val="Ttulo1"/>
      </w:pPr>
      <w:bookmarkStart w:id="56" w:name="_Toc87510637"/>
      <w:r>
        <w:lastRenderedPageBreak/>
        <w:t>Sections</w:t>
      </w:r>
      <w:bookmarkEnd w:id="56"/>
    </w:p>
    <w:p w14:paraId="1AEE7185" w14:textId="1D53C6E2" w:rsidR="002E5B5E" w:rsidRPr="00194498" w:rsidRDefault="002E5B5E" w:rsidP="002E5B5E">
      <w:pPr>
        <w:rPr>
          <w:i/>
        </w:rPr>
      </w:pPr>
      <w:r w:rsidRPr="00194498">
        <w:rPr>
          <w:i/>
        </w:rPr>
        <w:t xml:space="preserve">Starts a command block for </w:t>
      </w:r>
      <w:r>
        <w:rPr>
          <w:i/>
        </w:rPr>
        <w:t>creation</w:t>
      </w:r>
      <w:r w:rsidRPr="00194498">
        <w:rPr>
          <w:i/>
        </w:rPr>
        <w:t xml:space="preserve"> of </w:t>
      </w:r>
      <w:r>
        <w:rPr>
          <w:i/>
        </w:rPr>
        <w:t>cross-sections</w:t>
      </w:r>
      <w:r w:rsidR="008F06F7">
        <w:rPr>
          <w:i/>
        </w:rPr>
        <w:t xml:space="preserve"> (here referenced as “sections”)</w:t>
      </w:r>
      <w:r w:rsidRPr="00194498">
        <w:rPr>
          <w:i/>
        </w:rPr>
        <w:t>.</w:t>
      </w:r>
    </w:p>
    <w:p w14:paraId="4885CC50" w14:textId="77777777" w:rsidR="002E5B5E" w:rsidRPr="00194498" w:rsidRDefault="002E5B5E" w:rsidP="002E5B5E">
      <w:pPr>
        <w:pStyle w:val="Ttulo3"/>
      </w:pPr>
      <w:r w:rsidRPr="00687292">
        <w:rPr>
          <w:rFonts w:eastAsiaTheme="minorHAnsi"/>
        </w:rPr>
        <w:t>Syntax</w:t>
      </w:r>
      <w:r w:rsidRPr="00194498">
        <w:rPr>
          <w:rFonts w:eastAsiaTheme="minorHAnsi"/>
        </w:rPr>
        <w:t>:</w:t>
      </w:r>
    </w:p>
    <w:p w14:paraId="4FFC0077" w14:textId="2891169E" w:rsidR="002E5B5E" w:rsidRPr="009F5BD5" w:rsidRDefault="005E45C9" w:rsidP="002E5B5E">
      <w:pPr>
        <w:pBdr>
          <w:top w:val="single" w:sz="4" w:space="1" w:color="auto"/>
          <w:left w:val="single" w:sz="4" w:space="4" w:color="auto"/>
          <w:bottom w:val="single" w:sz="4" w:space="1" w:color="auto"/>
          <w:right w:val="single" w:sz="4" w:space="4" w:color="auto"/>
        </w:pBdr>
        <w:spacing w:after="0"/>
      </w:pPr>
      <w:r>
        <w:t>Sections</w:t>
      </w:r>
      <w:r w:rsidR="002E5B5E" w:rsidRPr="009F5BD5">
        <w:tab/>
      </w:r>
      <w:r w:rsidR="002E5B5E">
        <w:t>N</w:t>
      </w:r>
    </w:p>
    <w:p w14:paraId="11AAA22F" w14:textId="77777777" w:rsidR="002E5B5E" w:rsidRPr="00D824FF" w:rsidRDefault="002E5B5E" w:rsidP="002E5B5E">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5A1CAD74" w14:textId="77777777" w:rsidR="002E5B5E" w:rsidRDefault="002E5B5E" w:rsidP="002E5B5E">
      <w:pPr>
        <w:pStyle w:val="PargrafodaLista"/>
      </w:pPr>
    </w:p>
    <w:p w14:paraId="193726D1" w14:textId="413D08EE" w:rsidR="002E5B5E" w:rsidRDefault="002E5B5E" w:rsidP="003C60FB">
      <w:pPr>
        <w:pStyle w:val="PargrafodaLista"/>
        <w:numPr>
          <w:ilvl w:val="0"/>
          <w:numId w:val="15"/>
        </w:numPr>
      </w:pPr>
      <w:r w:rsidRPr="00194498">
        <w:t xml:space="preserve">N: number of </w:t>
      </w:r>
      <w:r w:rsidR="005E45C9">
        <w:t>sections</w:t>
      </w:r>
    </w:p>
    <w:p w14:paraId="73D8D413" w14:textId="06622CFB" w:rsidR="002E5B5E" w:rsidRPr="00194498" w:rsidRDefault="002E5B5E" w:rsidP="003C60FB">
      <w:pPr>
        <w:pStyle w:val="PargrafodaLista"/>
        <w:numPr>
          <w:ilvl w:val="0"/>
          <w:numId w:val="15"/>
        </w:numPr>
      </w:pPr>
      <w:r>
        <w:t xml:space="preserve">Name: current </w:t>
      </w:r>
      <w:r w:rsidR="005E45C9">
        <w:t xml:space="preserve">section </w:t>
      </w:r>
      <w:r>
        <w:t>name</w:t>
      </w:r>
    </w:p>
    <w:p w14:paraId="604CC6ED" w14:textId="7D8F69FA" w:rsidR="002E5B5E" w:rsidRPr="00194498" w:rsidRDefault="002E5B5E" w:rsidP="003C60FB">
      <w:pPr>
        <w:pStyle w:val="PargrafodaLista"/>
        <w:numPr>
          <w:ilvl w:val="0"/>
          <w:numId w:val="15"/>
        </w:numPr>
      </w:pPr>
      <w:r w:rsidRPr="00194498">
        <w:t xml:space="preserve">ID: current </w:t>
      </w:r>
      <w:r w:rsidR="005E45C9">
        <w:t>section</w:t>
      </w:r>
      <w:r w:rsidR="005E45C9" w:rsidRPr="00194498">
        <w:t xml:space="preserve"> </w:t>
      </w:r>
      <w:r w:rsidRPr="00194498">
        <w:t>identification number</w:t>
      </w:r>
    </w:p>
    <w:p w14:paraId="7C784CD5" w14:textId="69499A57" w:rsidR="002E5B5E" w:rsidRPr="00194498" w:rsidRDefault="002E5B5E" w:rsidP="003C60FB">
      <w:pPr>
        <w:pStyle w:val="PargrafodaLista"/>
        <w:numPr>
          <w:ilvl w:val="0"/>
          <w:numId w:val="15"/>
        </w:numPr>
      </w:pPr>
      <w:r>
        <w:t xml:space="preserve">data: current </w:t>
      </w:r>
      <w:r w:rsidR="005E45C9">
        <w:t xml:space="preserve">section </w:t>
      </w:r>
      <w:r>
        <w:t xml:space="preserve">data (depends on </w:t>
      </w:r>
      <w:r w:rsidR="005E45C9">
        <w:t xml:space="preserve">section </w:t>
      </w:r>
      <w:r>
        <w:t>resources and requirements)</w:t>
      </w:r>
    </w:p>
    <w:p w14:paraId="2E28864F" w14:textId="77777777" w:rsidR="002E5B5E" w:rsidRPr="00194498" w:rsidRDefault="002E5B5E" w:rsidP="002E5B5E">
      <w:pPr>
        <w:pStyle w:val="Ttulo3"/>
        <w:rPr>
          <w:rFonts w:eastAsiaTheme="minorHAnsi"/>
        </w:rPr>
      </w:pPr>
      <w:r w:rsidRPr="00687292">
        <w:rPr>
          <w:rFonts w:eastAsiaTheme="minorHAnsi"/>
        </w:rPr>
        <w:t>Example</w:t>
      </w:r>
      <w:r w:rsidRPr="00194498">
        <w:rPr>
          <w:rFonts w:eastAsiaTheme="minorHAnsi"/>
        </w:rPr>
        <w:t>:</w:t>
      </w:r>
    </w:p>
    <w:p w14:paraId="63B55326" w14:textId="51589BD4" w:rsidR="002E5B5E" w:rsidRDefault="005E45C9" w:rsidP="002E5B5E">
      <w:pPr>
        <w:pBdr>
          <w:top w:val="single" w:sz="4" w:space="1" w:color="auto"/>
          <w:left w:val="single" w:sz="4" w:space="4" w:color="auto"/>
          <w:bottom w:val="single" w:sz="4" w:space="1" w:color="auto"/>
          <w:right w:val="single" w:sz="4" w:space="4" w:color="auto"/>
        </w:pBdr>
        <w:spacing w:after="0" w:line="240" w:lineRule="auto"/>
      </w:pPr>
      <w:r>
        <w:t>Sections</w:t>
      </w:r>
      <w:r w:rsidR="002E5B5E">
        <w:tab/>
        <w:t>1</w:t>
      </w:r>
    </w:p>
    <w:p w14:paraId="3E43B976" w14:textId="569C2FFA" w:rsidR="002E5B5E" w:rsidRPr="008D7784" w:rsidRDefault="000D2A5A" w:rsidP="002E5B5E">
      <w:pPr>
        <w:pBdr>
          <w:top w:val="single" w:sz="4" w:space="1" w:color="auto"/>
          <w:left w:val="single" w:sz="4" w:space="4" w:color="auto"/>
          <w:bottom w:val="single" w:sz="4" w:space="1" w:color="auto"/>
          <w:right w:val="single" w:sz="4" w:space="4" w:color="auto"/>
        </w:pBdr>
        <w:spacing w:after="0" w:line="240" w:lineRule="auto"/>
        <w:rPr>
          <w:lang w:val="fr-FR"/>
        </w:rPr>
      </w:pPr>
      <w:r w:rsidRPr="005B2CC7">
        <w:t>Rectangle</w:t>
      </w:r>
      <w:r w:rsidRPr="005B2CC7">
        <w:tab/>
        <w:t>1</w:t>
      </w:r>
      <w:r w:rsidR="005E45C9" w:rsidRPr="005B2CC7">
        <w:tab/>
        <w:t>B</w:t>
      </w:r>
      <w:r w:rsidR="005E45C9" w:rsidRPr="005B2CC7">
        <w:tab/>
        <w:t>1.0</w:t>
      </w:r>
      <w:r w:rsidR="005E45C9" w:rsidRPr="005B2CC7">
        <w:tab/>
        <w:t>H</w:t>
      </w:r>
      <w:r w:rsidR="005E45C9" w:rsidRPr="005B2CC7">
        <w:tab/>
        <w:t>2.5</w:t>
      </w:r>
    </w:p>
    <w:p w14:paraId="472EC9D8" w14:textId="77777777" w:rsidR="002E5B5E" w:rsidRPr="00194498" w:rsidRDefault="002E5B5E" w:rsidP="002E5B5E">
      <w:pPr>
        <w:pStyle w:val="Ttulo3"/>
      </w:pPr>
      <w:r w:rsidRPr="00687292">
        <w:rPr>
          <w:rFonts w:eastAsiaTheme="minorHAnsi"/>
        </w:rPr>
        <w:t>Additional information:</w:t>
      </w:r>
    </w:p>
    <w:p w14:paraId="7DE59BFD" w14:textId="164D9276" w:rsidR="004F691E" w:rsidRDefault="002E5B5E" w:rsidP="002E5B5E">
      <w:pPr>
        <w:ind w:firstLine="708"/>
      </w:pPr>
      <w:r w:rsidRPr="00194498">
        <w:t xml:space="preserve">Each </w:t>
      </w:r>
      <w:r w:rsidR="00FF340A">
        <w:t>section</w:t>
      </w:r>
      <w:r w:rsidRPr="00194498">
        <w:t xml:space="preserve"> is defined by </w:t>
      </w:r>
      <w:r>
        <w:t>a</w:t>
      </w:r>
      <w:r w:rsidRPr="00194498">
        <w:t xml:space="preserve"> </w:t>
      </w:r>
      <w:r>
        <w:t xml:space="preserve">specific </w:t>
      </w:r>
      <w:r w:rsidRPr="00194498">
        <w:t xml:space="preserve">keyword followed by the </w:t>
      </w:r>
      <w:r w:rsidR="00FF340A">
        <w:t>section</w:t>
      </w:r>
      <w:r w:rsidRPr="00194498">
        <w:t xml:space="preserve"> </w:t>
      </w:r>
      <w:r>
        <w:t xml:space="preserve">identification </w:t>
      </w:r>
      <w:r w:rsidR="005B2700">
        <w:t xml:space="preserve">number </w:t>
      </w:r>
      <w:r w:rsidRPr="00194498">
        <w:t xml:space="preserve">(must be an ascending sequence </w:t>
      </w:r>
      <w:r>
        <w:t xml:space="preserve">starting from number one) and additional data. Each </w:t>
      </w:r>
      <w:r w:rsidR="00FF340A">
        <w:t>section</w:t>
      </w:r>
      <w:r w:rsidRPr="00194498">
        <w:t xml:space="preserve"> </w:t>
      </w:r>
      <w:r>
        <w:t xml:space="preserve">available and its </w:t>
      </w:r>
      <w:r w:rsidR="00BF0E8D">
        <w:t xml:space="preserve">input data </w:t>
      </w:r>
      <w:r>
        <w:t>is explained next.</w:t>
      </w:r>
    </w:p>
    <w:p w14:paraId="233C281F" w14:textId="60F96186" w:rsidR="0030374D" w:rsidRDefault="0030374D" w:rsidP="0030374D">
      <w:pPr>
        <w:ind w:firstLine="708"/>
      </w:pPr>
      <w:r w:rsidRPr="0030374D">
        <w:t xml:space="preserve">Sections are to be used </w:t>
      </w:r>
      <w:r w:rsidR="00D43429">
        <w:t>as parameters</w:t>
      </w:r>
      <w:r w:rsidRPr="0030374D">
        <w:t xml:space="preserve"> </w:t>
      </w:r>
      <w:r w:rsidR="00D43429">
        <w:t>for</w:t>
      </w:r>
      <w:r w:rsidRPr="0030374D">
        <w:t xml:space="preserve"> element</w:t>
      </w:r>
      <w:r w:rsidR="005E0A15">
        <w:t>s</w:t>
      </w:r>
      <w:r w:rsidRPr="0030374D">
        <w:t xml:space="preserve"> Beam_1 and Truss_1</w:t>
      </w:r>
      <w:r w:rsidR="005E0A15">
        <w:t xml:space="preserve">. </w:t>
      </w:r>
      <w:r w:rsidRPr="0030374D">
        <w:t xml:space="preserve">Note that the local coordinate system used to define the cross section has origin </w:t>
      </w:r>
      <w:r w:rsidR="00E80AE1">
        <w:t>on</w:t>
      </w:r>
      <w:r w:rsidRPr="0030374D">
        <w:t xml:space="preserve"> the </w:t>
      </w:r>
      <w:r w:rsidR="00D43429" w:rsidRPr="0030374D">
        <w:t>cross-section</w:t>
      </w:r>
      <w:r w:rsidRPr="0030374D">
        <w:t xml:space="preserve"> intersection with the beam axis position, defined by the nodes of the mesh. The </w:t>
      </w:r>
      <w:r w:rsidR="00D43429">
        <w:t>plane of the cross-</w:t>
      </w:r>
      <w:r w:rsidRPr="0030374D">
        <w:t xml:space="preserve">section is parallel to the plane formed by </w:t>
      </w:r>
      <w:r w:rsidRPr="0030374D">
        <w:rPr>
          <w:b/>
        </w:rPr>
        <w:t>e</w:t>
      </w:r>
      <w:r w:rsidRPr="0030374D">
        <w:rPr>
          <w:b/>
          <w:vertAlign w:val="subscript"/>
        </w:rPr>
        <w:t xml:space="preserve">1 </w:t>
      </w:r>
      <w:r w:rsidRPr="0030374D">
        <w:t xml:space="preserve">and </w:t>
      </w:r>
      <w:r w:rsidRPr="0030374D">
        <w:rPr>
          <w:b/>
        </w:rPr>
        <w:t>e</w:t>
      </w:r>
      <w:r w:rsidRPr="0030374D">
        <w:rPr>
          <w:b/>
          <w:vertAlign w:val="subscript"/>
        </w:rPr>
        <w:t>2</w:t>
      </w:r>
      <w:r w:rsidRPr="0030374D">
        <w:t>, defined in the beam element coordinate system (see Beam_1 input data).</w:t>
      </w:r>
    </w:p>
    <w:p w14:paraId="62274D72" w14:textId="77777777" w:rsidR="004F691E" w:rsidRDefault="004F691E">
      <w:pPr>
        <w:jc w:val="left"/>
      </w:pPr>
      <w:r>
        <w:br w:type="page"/>
      </w:r>
    </w:p>
    <w:p w14:paraId="18D300FB" w14:textId="5EB70D73" w:rsidR="004F691E" w:rsidRPr="005003D2" w:rsidRDefault="004F691E" w:rsidP="004F691E">
      <w:pPr>
        <w:pStyle w:val="Ttulo2"/>
      </w:pPr>
      <w:bookmarkStart w:id="57" w:name="_Toc87510638"/>
      <w:r>
        <w:lastRenderedPageBreak/>
        <w:t>General</w:t>
      </w:r>
      <w:bookmarkEnd w:id="57"/>
    </w:p>
    <w:p w14:paraId="71D96C9B" w14:textId="06D1077A" w:rsidR="004F691E" w:rsidRPr="00194498" w:rsidRDefault="004F691E" w:rsidP="004F691E">
      <w:pPr>
        <w:rPr>
          <w:i/>
        </w:rPr>
      </w:pPr>
      <w:r>
        <w:rPr>
          <w:i/>
        </w:rPr>
        <w:t xml:space="preserve">Creates a </w:t>
      </w:r>
      <w:r w:rsidR="002A07BD">
        <w:rPr>
          <w:i/>
        </w:rPr>
        <w:t>general cross-section</w:t>
      </w:r>
      <w:r w:rsidR="00864911">
        <w:rPr>
          <w:i/>
        </w:rPr>
        <w:t xml:space="preserve"> for usage with beam and truss elements</w:t>
      </w:r>
      <w:r w:rsidR="002A07BD">
        <w:rPr>
          <w:i/>
        </w:rPr>
        <w:t>.</w:t>
      </w:r>
    </w:p>
    <w:p w14:paraId="3D2864D4" w14:textId="77777777" w:rsidR="004F691E" w:rsidRPr="008F06F7" w:rsidRDefault="004F691E" w:rsidP="004F691E">
      <w:pPr>
        <w:pStyle w:val="Ttulo3"/>
        <w:rPr>
          <w:rFonts w:eastAsiaTheme="minorHAnsi"/>
          <w:lang w:val="pt-BR"/>
        </w:rPr>
      </w:pPr>
      <w:r w:rsidRPr="008F06F7">
        <w:rPr>
          <w:rFonts w:eastAsiaTheme="minorHAnsi"/>
          <w:lang w:val="pt-BR"/>
        </w:rPr>
        <w:t>Syntax:</w:t>
      </w:r>
    </w:p>
    <w:p w14:paraId="51B0EFDB" w14:textId="3904C586" w:rsidR="004F691E" w:rsidRPr="008D7784" w:rsidRDefault="002A07BD" w:rsidP="004F691E">
      <w:pPr>
        <w:pBdr>
          <w:top w:val="single" w:sz="4" w:space="1" w:color="auto"/>
          <w:left w:val="single" w:sz="4" w:space="4" w:color="auto"/>
          <w:bottom w:val="single" w:sz="4" w:space="1" w:color="auto"/>
          <w:right w:val="single" w:sz="4" w:space="4" w:color="auto"/>
        </w:pBdr>
        <w:spacing w:after="0" w:line="240" w:lineRule="auto"/>
        <w:rPr>
          <w:lang w:val="fr-FR"/>
        </w:rPr>
      </w:pPr>
      <w:r w:rsidRPr="004639AD">
        <w:rPr>
          <w:lang w:val="pt-BR"/>
        </w:rPr>
        <w:t>General</w:t>
      </w:r>
      <w:r w:rsidRPr="004639AD">
        <w:rPr>
          <w:lang w:val="pt-BR"/>
        </w:rPr>
        <w:tab/>
        <w:t xml:space="preserve">     </w:t>
      </w:r>
      <w:r>
        <w:rPr>
          <w:lang w:val="pt-BR"/>
        </w:rPr>
        <w:t>SID</w:t>
      </w:r>
      <w:r w:rsidRPr="004639AD">
        <w:rPr>
          <w:lang w:val="pt-BR"/>
        </w:rPr>
        <w:tab/>
        <w:t xml:space="preserve">A   </w:t>
      </w:r>
      <w:r>
        <w:rPr>
          <w:lang w:val="pt-BR"/>
        </w:rPr>
        <w:t xml:space="preserve">AV  </w:t>
      </w:r>
      <w:r w:rsidRPr="004639AD">
        <w:rPr>
          <w:lang w:val="pt-BR"/>
        </w:rPr>
        <w:t xml:space="preserve">I11    </w:t>
      </w:r>
      <w:r>
        <w:rPr>
          <w:lang w:val="pt-BR"/>
        </w:rPr>
        <w:t>I11V</w:t>
      </w:r>
      <w:r w:rsidRPr="004639AD">
        <w:rPr>
          <w:lang w:val="pt-BR"/>
        </w:rPr>
        <w:t xml:space="preserve">      I22     </w:t>
      </w:r>
      <w:r>
        <w:rPr>
          <w:lang w:val="pt-BR"/>
        </w:rPr>
        <w:t>I22V</w:t>
      </w:r>
      <w:r w:rsidRPr="004639AD">
        <w:rPr>
          <w:lang w:val="pt-BR"/>
        </w:rPr>
        <w:t xml:space="preserve">      I12     </w:t>
      </w:r>
      <w:r>
        <w:rPr>
          <w:lang w:val="pt-BR"/>
        </w:rPr>
        <w:t>I12V</w:t>
      </w:r>
      <w:r w:rsidRPr="004639AD">
        <w:rPr>
          <w:lang w:val="pt-BR"/>
        </w:rPr>
        <w:t xml:space="preserve">     JT   </w:t>
      </w:r>
      <w:r>
        <w:rPr>
          <w:lang w:val="pt-BR"/>
        </w:rPr>
        <w:t>JTV</w:t>
      </w:r>
    </w:p>
    <w:p w14:paraId="0BEE9268" w14:textId="77777777" w:rsidR="004F691E" w:rsidRPr="005A469A" w:rsidRDefault="004F691E" w:rsidP="004F691E">
      <w:pPr>
        <w:pStyle w:val="PargrafodaLista"/>
        <w:rPr>
          <w:lang w:val="fr-FR"/>
        </w:rPr>
      </w:pPr>
    </w:p>
    <w:p w14:paraId="5A735E32" w14:textId="21F23E58" w:rsidR="004F691E" w:rsidRPr="00194498" w:rsidRDefault="00AF33CC" w:rsidP="003C60FB">
      <w:pPr>
        <w:pStyle w:val="PargrafodaLista"/>
        <w:numPr>
          <w:ilvl w:val="0"/>
          <w:numId w:val="15"/>
        </w:numPr>
      </w:pPr>
      <w:r>
        <w:t>SID</w:t>
      </w:r>
      <w:r w:rsidR="004F691E" w:rsidRPr="00194498">
        <w:t xml:space="preserve">: current </w:t>
      </w:r>
      <w:r>
        <w:t>section</w:t>
      </w:r>
      <w:r w:rsidR="004F691E" w:rsidRPr="00194498">
        <w:t xml:space="preserve"> identification number</w:t>
      </w:r>
    </w:p>
    <w:p w14:paraId="16F189C5" w14:textId="3CD112A9" w:rsidR="004F691E" w:rsidRDefault="00FC3B42" w:rsidP="003C60FB">
      <w:pPr>
        <w:pStyle w:val="PargrafodaLista"/>
        <w:numPr>
          <w:ilvl w:val="0"/>
          <w:numId w:val="15"/>
        </w:numPr>
      </w:pPr>
      <w:r>
        <w:t>AV</w:t>
      </w:r>
      <w:r w:rsidR="004F691E">
        <w:t xml:space="preserve">: </w:t>
      </w:r>
      <w:r>
        <w:t>cross-section area</w:t>
      </w:r>
      <w:r w:rsidR="004F691E">
        <w:t xml:space="preserve"> value</w:t>
      </w:r>
    </w:p>
    <w:p w14:paraId="2C88F9A8" w14:textId="7778504F" w:rsidR="00A87F0E" w:rsidRDefault="00A87F0E" w:rsidP="003C60FB">
      <w:pPr>
        <w:pStyle w:val="PargrafodaLista"/>
        <w:numPr>
          <w:ilvl w:val="0"/>
          <w:numId w:val="15"/>
        </w:numPr>
      </w:pPr>
      <w:r w:rsidRPr="00FC3B42">
        <w:t>I11V</w:t>
      </w:r>
      <w:r>
        <w:t>: moment of inertia around E1 axis</w:t>
      </w:r>
    </w:p>
    <w:p w14:paraId="1DDE7CC6" w14:textId="1721C086" w:rsidR="00A87F0E" w:rsidRDefault="00A87F0E" w:rsidP="003C60FB">
      <w:pPr>
        <w:pStyle w:val="PargrafodaLista"/>
        <w:numPr>
          <w:ilvl w:val="0"/>
          <w:numId w:val="15"/>
        </w:numPr>
      </w:pPr>
      <w:r w:rsidRPr="00FC3B42">
        <w:t>I</w:t>
      </w:r>
      <w:r>
        <w:t>22</w:t>
      </w:r>
      <w:r w:rsidRPr="00FC3B42">
        <w:t>V</w:t>
      </w:r>
      <w:r>
        <w:t xml:space="preserve">: moment of inertia around E2 axis      </w:t>
      </w:r>
    </w:p>
    <w:p w14:paraId="3BC5C0FA" w14:textId="65B66E4C" w:rsidR="00A87F0E" w:rsidRDefault="00A87F0E" w:rsidP="003C60FB">
      <w:pPr>
        <w:pStyle w:val="PargrafodaLista"/>
        <w:numPr>
          <w:ilvl w:val="0"/>
          <w:numId w:val="15"/>
        </w:numPr>
      </w:pPr>
      <w:r>
        <w:t>I12V: product of inertia related to axis E1 and E2</w:t>
      </w:r>
    </w:p>
    <w:p w14:paraId="4C65297E" w14:textId="40D41EC1" w:rsidR="004F691E" w:rsidRPr="00194498" w:rsidRDefault="005F08B6" w:rsidP="003C60FB">
      <w:pPr>
        <w:pStyle w:val="PargrafodaLista"/>
        <w:numPr>
          <w:ilvl w:val="0"/>
          <w:numId w:val="15"/>
        </w:numPr>
      </w:pPr>
      <w:r w:rsidRPr="005F08B6">
        <w:t>JTV</w:t>
      </w:r>
      <w:r w:rsidR="004F691E">
        <w:t xml:space="preserve">: </w:t>
      </w:r>
      <w:r w:rsidR="00FC3B42">
        <w:t xml:space="preserve">cross-section </w:t>
      </w:r>
      <w:r>
        <w:t>moment of torsion</w:t>
      </w:r>
      <w:r w:rsidR="00FC3B42">
        <w:t xml:space="preserve"> value</w:t>
      </w:r>
    </w:p>
    <w:p w14:paraId="5FF5A974" w14:textId="77777777" w:rsidR="004F691E" w:rsidRPr="00687292" w:rsidRDefault="004F691E" w:rsidP="004F691E">
      <w:pPr>
        <w:pStyle w:val="Ttulo3"/>
        <w:rPr>
          <w:rFonts w:eastAsiaTheme="minorHAnsi"/>
        </w:rPr>
      </w:pPr>
      <w:r w:rsidRPr="00A73F30">
        <w:t>Example</w:t>
      </w:r>
      <w:r w:rsidRPr="00687292">
        <w:rPr>
          <w:rFonts w:eastAsiaTheme="minorHAnsi"/>
        </w:rPr>
        <w:t>:</w:t>
      </w:r>
    </w:p>
    <w:p w14:paraId="6E72A972" w14:textId="4600496E" w:rsidR="004F691E" w:rsidRPr="00BE7300" w:rsidRDefault="00E32A72" w:rsidP="004F691E">
      <w:pPr>
        <w:pBdr>
          <w:top w:val="single" w:sz="4" w:space="1" w:color="auto"/>
          <w:left w:val="single" w:sz="4" w:space="4" w:color="auto"/>
          <w:bottom w:val="single" w:sz="4" w:space="1" w:color="auto"/>
          <w:right w:val="single" w:sz="4" w:space="4" w:color="auto"/>
        </w:pBdr>
        <w:spacing w:after="0" w:line="240" w:lineRule="auto"/>
        <w:rPr>
          <w:lang w:val="fr-FR"/>
        </w:rPr>
      </w:pPr>
      <w:r w:rsidRPr="00973FBE">
        <w:t>General</w:t>
      </w:r>
      <w:r w:rsidRPr="00973FBE">
        <w:tab/>
        <w:t xml:space="preserve">     1</w:t>
      </w:r>
      <w:r w:rsidRPr="00973FBE">
        <w:tab/>
        <w:t>A   0.1  I11    0.01      I22     0.01      I12     0.0     JT   0.02</w:t>
      </w:r>
      <w:r w:rsidR="004F691E" w:rsidRPr="00973FBE">
        <w:tab/>
      </w:r>
      <w:r w:rsidR="004F691E" w:rsidRPr="00973FBE">
        <w:rPr>
          <w:rFonts w:asciiTheme="majorHAnsi" w:eastAsiaTheme="majorEastAsia" w:hAnsiTheme="majorHAnsi" w:cstheme="majorBidi"/>
          <w:b/>
          <w:sz w:val="26"/>
          <w:szCs w:val="26"/>
        </w:rPr>
        <w:t xml:space="preserve"> </w:t>
      </w:r>
    </w:p>
    <w:p w14:paraId="3FDB603E" w14:textId="77777777" w:rsidR="004F691E" w:rsidRPr="00687292" w:rsidRDefault="004F691E" w:rsidP="004F691E">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5E129E02" w14:textId="6F598189" w:rsidR="003D55AD" w:rsidRDefault="006F0C01" w:rsidP="002E5B5E">
      <w:pPr>
        <w:ind w:firstLine="708"/>
      </w:pPr>
      <w:r>
        <w:t xml:space="preserve">It is assumed that the element axis passes through cross-section centroids and shear centers. Thus, if this is not the case, use UserDefined cross-section, instead. </w:t>
      </w:r>
    </w:p>
    <w:p w14:paraId="66D10C23" w14:textId="414A9FD8" w:rsidR="00174BDA" w:rsidRDefault="00174BDA">
      <w:pPr>
        <w:jc w:val="left"/>
      </w:pPr>
      <w:r>
        <w:br w:type="page"/>
      </w:r>
    </w:p>
    <w:p w14:paraId="2A79F246" w14:textId="58BE14CC" w:rsidR="00174BDA" w:rsidRPr="005003D2" w:rsidRDefault="00174BDA" w:rsidP="00174BDA">
      <w:pPr>
        <w:pStyle w:val="Ttulo2"/>
      </w:pPr>
      <w:bookmarkStart w:id="58" w:name="_Toc87510639"/>
      <w:r>
        <w:lastRenderedPageBreak/>
        <w:t>Rectangle</w:t>
      </w:r>
      <w:bookmarkEnd w:id="58"/>
    </w:p>
    <w:p w14:paraId="235027A5" w14:textId="0E2D6DEA" w:rsidR="00174BDA" w:rsidRPr="00194498" w:rsidRDefault="00174BDA" w:rsidP="00174BDA">
      <w:pPr>
        <w:rPr>
          <w:i/>
        </w:rPr>
      </w:pPr>
      <w:r>
        <w:rPr>
          <w:i/>
        </w:rPr>
        <w:t>Creates a rectangular cross-section for usage with beam and truss elements.</w:t>
      </w:r>
    </w:p>
    <w:p w14:paraId="550DB1F7" w14:textId="77777777" w:rsidR="00174BDA" w:rsidRPr="00174BDA" w:rsidRDefault="00174BDA" w:rsidP="00174BDA">
      <w:pPr>
        <w:pStyle w:val="Ttulo3"/>
        <w:rPr>
          <w:rFonts w:eastAsiaTheme="minorHAnsi"/>
          <w:lang w:val="pt-BR"/>
        </w:rPr>
      </w:pPr>
      <w:r w:rsidRPr="007F7DD1">
        <w:rPr>
          <w:rFonts w:eastAsiaTheme="minorHAnsi"/>
        </w:rPr>
        <w:t>Syntax</w:t>
      </w:r>
      <w:r w:rsidRPr="00174BDA">
        <w:rPr>
          <w:rFonts w:eastAsiaTheme="minorHAnsi"/>
          <w:lang w:val="pt-BR"/>
        </w:rPr>
        <w:t>:</w:t>
      </w:r>
    </w:p>
    <w:p w14:paraId="6EC4C825" w14:textId="09B12A1F" w:rsidR="004E70BE" w:rsidRPr="008D7784" w:rsidRDefault="004E70BE" w:rsidP="004E70BE">
      <w:pPr>
        <w:pBdr>
          <w:top w:val="single" w:sz="4" w:space="1" w:color="auto"/>
          <w:left w:val="single" w:sz="4" w:space="4" w:color="auto"/>
          <w:bottom w:val="single" w:sz="4" w:space="1" w:color="auto"/>
          <w:right w:val="single" w:sz="4" w:space="4" w:color="auto"/>
        </w:pBdr>
        <w:spacing w:after="0" w:line="240" w:lineRule="auto"/>
        <w:rPr>
          <w:lang w:val="fr-FR"/>
        </w:rPr>
      </w:pPr>
      <w:r>
        <w:rPr>
          <w:lang w:val="pt-BR"/>
        </w:rPr>
        <w:t>Rectangle</w:t>
      </w:r>
      <w:r>
        <w:rPr>
          <w:lang w:val="pt-BR"/>
        </w:rPr>
        <w:tab/>
        <w:t>SID</w:t>
      </w:r>
      <w:r w:rsidRPr="009C3BAE">
        <w:rPr>
          <w:lang w:val="pt-BR"/>
        </w:rPr>
        <w:tab/>
        <w:t>B</w:t>
      </w:r>
      <w:r w:rsidRPr="009C3BAE">
        <w:rPr>
          <w:lang w:val="pt-BR"/>
        </w:rPr>
        <w:tab/>
      </w:r>
      <w:r>
        <w:rPr>
          <w:lang w:val="pt-BR"/>
        </w:rPr>
        <w:t>BV</w:t>
      </w:r>
      <w:r w:rsidRPr="009C3BAE">
        <w:rPr>
          <w:lang w:val="pt-BR"/>
        </w:rPr>
        <w:tab/>
        <w:t>H</w:t>
      </w:r>
      <w:r w:rsidRPr="009C3BAE">
        <w:rPr>
          <w:lang w:val="pt-BR"/>
        </w:rPr>
        <w:tab/>
      </w:r>
      <w:r>
        <w:rPr>
          <w:lang w:val="pt-BR"/>
        </w:rPr>
        <w:t>HV</w:t>
      </w:r>
    </w:p>
    <w:p w14:paraId="59A8449A" w14:textId="77777777" w:rsidR="00174BDA" w:rsidRPr="005A469A" w:rsidRDefault="00174BDA" w:rsidP="00174BDA">
      <w:pPr>
        <w:pStyle w:val="PargrafodaLista"/>
        <w:rPr>
          <w:lang w:val="fr-FR"/>
        </w:rPr>
      </w:pPr>
    </w:p>
    <w:p w14:paraId="275CA2D6" w14:textId="77777777" w:rsidR="00174BDA" w:rsidRPr="00194498" w:rsidRDefault="00174BDA" w:rsidP="003C60FB">
      <w:pPr>
        <w:pStyle w:val="PargrafodaLista"/>
        <w:numPr>
          <w:ilvl w:val="0"/>
          <w:numId w:val="15"/>
        </w:numPr>
      </w:pPr>
      <w:r>
        <w:t>SID</w:t>
      </w:r>
      <w:r w:rsidRPr="00194498">
        <w:t xml:space="preserve">: current </w:t>
      </w:r>
      <w:r>
        <w:t>section</w:t>
      </w:r>
      <w:r w:rsidRPr="00194498">
        <w:t xml:space="preserve"> identification number</w:t>
      </w:r>
    </w:p>
    <w:p w14:paraId="4A2300DA" w14:textId="725D277A" w:rsidR="00174BDA" w:rsidRDefault="004E70BE" w:rsidP="003C60FB">
      <w:pPr>
        <w:pStyle w:val="PargrafodaLista"/>
        <w:numPr>
          <w:ilvl w:val="0"/>
          <w:numId w:val="15"/>
        </w:numPr>
      </w:pPr>
      <w:r>
        <w:t>BV: base dimension value of the cross-section</w:t>
      </w:r>
      <w:r w:rsidR="00E67FB1">
        <w:t xml:space="preserve"> lying in direction E1</w:t>
      </w:r>
    </w:p>
    <w:p w14:paraId="1A9B6B95" w14:textId="27971C06" w:rsidR="004E70BE" w:rsidRPr="00194498" w:rsidRDefault="004E70BE" w:rsidP="003C60FB">
      <w:pPr>
        <w:pStyle w:val="PargrafodaLista"/>
        <w:numPr>
          <w:ilvl w:val="0"/>
          <w:numId w:val="15"/>
        </w:numPr>
      </w:pPr>
      <w:r>
        <w:t>HV: height dimension value of the cross-section</w:t>
      </w:r>
      <w:r w:rsidR="00E67FB1">
        <w:t xml:space="preserve"> lying in direction E2</w:t>
      </w:r>
    </w:p>
    <w:p w14:paraId="3BE486E8" w14:textId="77777777" w:rsidR="00174BDA" w:rsidRPr="00687292" w:rsidRDefault="00174BDA" w:rsidP="00174BDA">
      <w:pPr>
        <w:pStyle w:val="Ttulo3"/>
        <w:rPr>
          <w:rFonts w:eastAsiaTheme="minorHAnsi"/>
        </w:rPr>
      </w:pPr>
      <w:r w:rsidRPr="00A73F30">
        <w:t>Example</w:t>
      </w:r>
      <w:r w:rsidRPr="00687292">
        <w:rPr>
          <w:rFonts w:eastAsiaTheme="minorHAnsi"/>
        </w:rPr>
        <w:t>:</w:t>
      </w:r>
    </w:p>
    <w:p w14:paraId="491858B5" w14:textId="0B38110E" w:rsidR="00174BDA" w:rsidRPr="00BE7300" w:rsidRDefault="007E51BE" w:rsidP="00174BDA">
      <w:pPr>
        <w:pBdr>
          <w:top w:val="single" w:sz="4" w:space="1" w:color="auto"/>
          <w:left w:val="single" w:sz="4" w:space="4" w:color="auto"/>
          <w:bottom w:val="single" w:sz="4" w:space="1" w:color="auto"/>
          <w:right w:val="single" w:sz="4" w:space="4" w:color="auto"/>
        </w:pBdr>
        <w:spacing w:after="0" w:line="240" w:lineRule="auto"/>
        <w:rPr>
          <w:lang w:val="fr-FR"/>
        </w:rPr>
      </w:pPr>
      <w:r w:rsidRPr="005B2CC7">
        <w:t>Rectangle</w:t>
      </w:r>
      <w:r w:rsidRPr="005B2CC7">
        <w:tab/>
        <w:t>1</w:t>
      </w:r>
      <w:r w:rsidRPr="005B2CC7">
        <w:tab/>
        <w:t>B</w:t>
      </w:r>
      <w:r w:rsidRPr="005B2CC7">
        <w:tab/>
        <w:t>1.0</w:t>
      </w:r>
      <w:r w:rsidRPr="005B2CC7">
        <w:tab/>
        <w:t>H</w:t>
      </w:r>
      <w:r w:rsidRPr="005B2CC7">
        <w:tab/>
        <w:t>2.5</w:t>
      </w:r>
    </w:p>
    <w:p w14:paraId="460FFD35" w14:textId="77777777" w:rsidR="00174BDA" w:rsidRPr="00687292" w:rsidRDefault="00174BDA" w:rsidP="00174BDA">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1FFB9E73" w14:textId="77777777" w:rsidR="002C71AF" w:rsidRDefault="00174BDA" w:rsidP="00174BDA">
      <w:pPr>
        <w:ind w:firstLine="708"/>
      </w:pPr>
      <w:r>
        <w:t>It is assumed that the element axis passes through</w:t>
      </w:r>
      <w:r w:rsidR="009074BA">
        <w:t xml:space="preserve"> cross-section centroids</w:t>
      </w:r>
      <w:r>
        <w:t xml:space="preserve"> and shear centers. Thus, if this is not the case, use UserDefined cross-section, instead.</w:t>
      </w:r>
    </w:p>
    <w:p w14:paraId="2BA4EDC2" w14:textId="77777777" w:rsidR="002C71AF" w:rsidRDefault="002C71AF">
      <w:pPr>
        <w:jc w:val="left"/>
      </w:pPr>
      <w:r>
        <w:br w:type="page"/>
      </w:r>
    </w:p>
    <w:p w14:paraId="7141EAB7" w14:textId="2C897061" w:rsidR="002C71AF" w:rsidRPr="005003D2" w:rsidRDefault="0037332D" w:rsidP="002C71AF">
      <w:pPr>
        <w:pStyle w:val="Ttulo2"/>
      </w:pPr>
      <w:bookmarkStart w:id="59" w:name="_Toc87510640"/>
      <w:r>
        <w:lastRenderedPageBreak/>
        <w:t>SuperEllipse</w:t>
      </w:r>
      <w:bookmarkEnd w:id="59"/>
    </w:p>
    <w:p w14:paraId="08D65403" w14:textId="6FE22B50" w:rsidR="002C71AF" w:rsidRPr="00194498" w:rsidRDefault="002C71AF" w:rsidP="002C71AF">
      <w:pPr>
        <w:rPr>
          <w:i/>
        </w:rPr>
      </w:pPr>
      <w:r>
        <w:rPr>
          <w:i/>
        </w:rPr>
        <w:t xml:space="preserve">Creates a </w:t>
      </w:r>
      <w:r w:rsidR="0037332D">
        <w:rPr>
          <w:i/>
        </w:rPr>
        <w:t>super elliptical</w:t>
      </w:r>
      <w:r>
        <w:rPr>
          <w:i/>
        </w:rPr>
        <w:t xml:space="preserve"> cross-section for usage with beam and truss elements.</w:t>
      </w:r>
    </w:p>
    <w:p w14:paraId="2161AF5D" w14:textId="77777777" w:rsidR="002C71AF" w:rsidRPr="00174BDA" w:rsidRDefault="002C71AF" w:rsidP="002C71AF">
      <w:pPr>
        <w:pStyle w:val="Ttulo3"/>
        <w:rPr>
          <w:rFonts w:eastAsiaTheme="minorHAnsi"/>
          <w:lang w:val="pt-BR"/>
        </w:rPr>
      </w:pPr>
      <w:r w:rsidRPr="007F7DD1">
        <w:rPr>
          <w:rFonts w:eastAsiaTheme="minorHAnsi"/>
        </w:rPr>
        <w:t>Syntax</w:t>
      </w:r>
      <w:r w:rsidRPr="00174BDA">
        <w:rPr>
          <w:rFonts w:eastAsiaTheme="minorHAnsi"/>
          <w:lang w:val="pt-BR"/>
        </w:rPr>
        <w:t>:</w:t>
      </w:r>
    </w:p>
    <w:p w14:paraId="3B914612" w14:textId="78E6BD2B" w:rsidR="002C71AF" w:rsidRPr="008D7784" w:rsidRDefault="002C71AF" w:rsidP="002C71AF">
      <w:pPr>
        <w:pBdr>
          <w:top w:val="single" w:sz="4" w:space="1" w:color="auto"/>
          <w:left w:val="single" w:sz="4" w:space="4" w:color="auto"/>
          <w:bottom w:val="single" w:sz="4" w:space="1" w:color="auto"/>
          <w:right w:val="single" w:sz="4" w:space="4" w:color="auto"/>
        </w:pBdr>
        <w:spacing w:after="0" w:line="240" w:lineRule="auto"/>
        <w:rPr>
          <w:lang w:val="fr-FR"/>
        </w:rPr>
      </w:pPr>
      <w:r>
        <w:rPr>
          <w:lang w:val="pt-BR"/>
        </w:rPr>
        <w:t>SuperEllipse</w:t>
      </w:r>
      <w:r>
        <w:rPr>
          <w:lang w:val="pt-BR"/>
        </w:rPr>
        <w:tab/>
        <w:t>SID</w:t>
      </w:r>
      <w:r w:rsidRPr="009C3BAE">
        <w:rPr>
          <w:lang w:val="pt-BR"/>
        </w:rPr>
        <w:tab/>
        <w:t>A</w:t>
      </w:r>
      <w:r w:rsidRPr="009C3BAE">
        <w:rPr>
          <w:lang w:val="pt-BR"/>
        </w:rPr>
        <w:tab/>
      </w:r>
      <w:r>
        <w:rPr>
          <w:lang w:val="pt-BR"/>
        </w:rPr>
        <w:t>AV</w:t>
      </w:r>
      <w:r w:rsidRPr="009C3BAE">
        <w:rPr>
          <w:lang w:val="pt-BR"/>
        </w:rPr>
        <w:tab/>
        <w:t>B</w:t>
      </w:r>
      <w:r w:rsidRPr="009C3BAE">
        <w:rPr>
          <w:lang w:val="pt-BR"/>
        </w:rPr>
        <w:tab/>
      </w:r>
      <w:r>
        <w:rPr>
          <w:lang w:val="pt-BR"/>
        </w:rPr>
        <w:t>BV</w:t>
      </w:r>
      <w:r w:rsidRPr="009C3BAE">
        <w:rPr>
          <w:lang w:val="pt-BR"/>
        </w:rPr>
        <w:tab/>
        <w:t>N</w:t>
      </w:r>
      <w:r w:rsidRPr="009C3BAE">
        <w:rPr>
          <w:lang w:val="pt-BR"/>
        </w:rPr>
        <w:tab/>
      </w:r>
      <w:r>
        <w:rPr>
          <w:lang w:val="pt-BR"/>
        </w:rPr>
        <w:t>NV</w:t>
      </w:r>
      <w:r w:rsidRPr="00DF794B">
        <w:rPr>
          <w:lang w:val="pt-BR"/>
        </w:rPr>
        <w:tab/>
        <w:t>AMeshFDM</w:t>
      </w:r>
      <w:r w:rsidRPr="00DF794B">
        <w:rPr>
          <w:lang w:val="pt-BR"/>
        </w:rPr>
        <w:tab/>
      </w:r>
      <w:r>
        <w:rPr>
          <w:lang w:val="pt-BR"/>
        </w:rPr>
        <w:t>MV</w:t>
      </w:r>
    </w:p>
    <w:p w14:paraId="4F39FEB9" w14:textId="77777777" w:rsidR="002C71AF" w:rsidRPr="005A469A" w:rsidRDefault="002C71AF" w:rsidP="002C71AF">
      <w:pPr>
        <w:pStyle w:val="PargrafodaLista"/>
        <w:rPr>
          <w:lang w:val="fr-FR"/>
        </w:rPr>
      </w:pPr>
    </w:p>
    <w:p w14:paraId="7EEDE568" w14:textId="77777777" w:rsidR="002C71AF" w:rsidRPr="00194498" w:rsidRDefault="002C71AF" w:rsidP="003C60FB">
      <w:pPr>
        <w:pStyle w:val="PargrafodaLista"/>
        <w:numPr>
          <w:ilvl w:val="0"/>
          <w:numId w:val="15"/>
        </w:numPr>
      </w:pPr>
      <w:r>
        <w:t>SID</w:t>
      </w:r>
      <w:r w:rsidRPr="00194498">
        <w:t xml:space="preserve">: current </w:t>
      </w:r>
      <w:r>
        <w:t>section</w:t>
      </w:r>
      <w:r w:rsidRPr="00194498">
        <w:t xml:space="preserve"> identification number</w:t>
      </w:r>
    </w:p>
    <w:p w14:paraId="0786BDB2" w14:textId="26D44966" w:rsidR="002C71AF" w:rsidRDefault="00AB4B3A" w:rsidP="003C60FB">
      <w:pPr>
        <w:pStyle w:val="PargrafodaLista"/>
        <w:numPr>
          <w:ilvl w:val="0"/>
          <w:numId w:val="15"/>
        </w:numPr>
      </w:pPr>
      <w:r>
        <w:t>A</w:t>
      </w:r>
      <w:r w:rsidR="002C71AF">
        <w:t xml:space="preserve">V: </w:t>
      </w:r>
      <w:r>
        <w:t>semi-axis value lying in direction E1</w:t>
      </w:r>
    </w:p>
    <w:p w14:paraId="7E192648" w14:textId="3BF5C8FE" w:rsidR="00AB4B3A" w:rsidRDefault="00AB4B3A" w:rsidP="003C60FB">
      <w:pPr>
        <w:pStyle w:val="PargrafodaLista"/>
        <w:numPr>
          <w:ilvl w:val="0"/>
          <w:numId w:val="15"/>
        </w:numPr>
      </w:pPr>
      <w:r>
        <w:t>BV: semi-axis value lying in direction E2</w:t>
      </w:r>
    </w:p>
    <w:p w14:paraId="5F2C8406" w14:textId="274A65F9" w:rsidR="00AB4B3A" w:rsidRDefault="00AB4B3A" w:rsidP="003C60FB">
      <w:pPr>
        <w:pStyle w:val="PargrafodaLista"/>
        <w:numPr>
          <w:ilvl w:val="0"/>
          <w:numId w:val="15"/>
        </w:numPr>
      </w:pPr>
      <w:r>
        <w:t>NV: super ellipse exponent value</w:t>
      </w:r>
    </w:p>
    <w:p w14:paraId="6C36CD82" w14:textId="706276AB" w:rsidR="00AB4B3A" w:rsidRDefault="00AB4B3A" w:rsidP="003C60FB">
      <w:pPr>
        <w:pStyle w:val="PargrafodaLista"/>
        <w:numPr>
          <w:ilvl w:val="0"/>
          <w:numId w:val="15"/>
        </w:numPr>
      </w:pPr>
      <w:r w:rsidRPr="00AB4B3A">
        <w:t xml:space="preserve">MV: </w:t>
      </w:r>
      <w:r>
        <w:t xml:space="preserve">number of divisions in a Finite Difference Method mesh discretization in the direction of radius </w:t>
      </w:r>
      <w:r w:rsidRPr="00AB4B3A">
        <w:t>A</w:t>
      </w:r>
      <w:r>
        <w:t xml:space="preserve"> (performed to calculate Saint-Venant</w:t>
      </w:r>
      <w:r w:rsidR="002F04F2">
        <w:t xml:space="preserve"> moment of torsion, </w:t>
      </w:r>
      <w:r>
        <w:t>prior to FEM simulation)</w:t>
      </w:r>
    </w:p>
    <w:p w14:paraId="377A6A2A" w14:textId="77777777" w:rsidR="002C71AF" w:rsidRPr="00687292" w:rsidRDefault="002C71AF" w:rsidP="002C71AF">
      <w:pPr>
        <w:pStyle w:val="Ttulo3"/>
        <w:rPr>
          <w:rFonts w:eastAsiaTheme="minorHAnsi"/>
        </w:rPr>
      </w:pPr>
      <w:r w:rsidRPr="00A73F30">
        <w:t>Example</w:t>
      </w:r>
      <w:r w:rsidRPr="00687292">
        <w:rPr>
          <w:rFonts w:eastAsiaTheme="minorHAnsi"/>
        </w:rPr>
        <w:t>:</w:t>
      </w:r>
    </w:p>
    <w:p w14:paraId="14CB2144" w14:textId="6C544342" w:rsidR="00FF5072" w:rsidRPr="008D7784" w:rsidRDefault="00FF5072" w:rsidP="00FF5072">
      <w:pPr>
        <w:pBdr>
          <w:top w:val="single" w:sz="4" w:space="1" w:color="auto"/>
          <w:left w:val="single" w:sz="4" w:space="4" w:color="auto"/>
          <w:bottom w:val="single" w:sz="4" w:space="1" w:color="auto"/>
          <w:right w:val="single" w:sz="4" w:space="4" w:color="auto"/>
        </w:pBdr>
        <w:spacing w:after="0" w:line="240" w:lineRule="auto"/>
        <w:rPr>
          <w:lang w:val="fr-FR"/>
        </w:rPr>
      </w:pPr>
      <w:r w:rsidRPr="00FF5072">
        <w:t>SuperEllipse</w:t>
      </w:r>
      <w:r w:rsidRPr="00FF5072">
        <w:tab/>
      </w:r>
      <w:r>
        <w:t>1</w:t>
      </w:r>
      <w:r w:rsidRPr="00FF5072">
        <w:tab/>
        <w:t>A</w:t>
      </w:r>
      <w:r w:rsidRPr="00FF5072">
        <w:tab/>
      </w:r>
      <w:r>
        <w:t>1.0</w:t>
      </w:r>
      <w:r w:rsidRPr="00FF5072">
        <w:tab/>
        <w:t>B</w:t>
      </w:r>
      <w:r w:rsidRPr="00FF5072">
        <w:tab/>
      </w:r>
      <w:r>
        <w:t>2.0</w:t>
      </w:r>
      <w:r w:rsidRPr="00FF5072">
        <w:tab/>
        <w:t>N</w:t>
      </w:r>
      <w:r w:rsidRPr="00FF5072">
        <w:tab/>
      </w:r>
      <w:r>
        <w:t>3</w:t>
      </w:r>
      <w:r w:rsidRPr="00FF5072">
        <w:tab/>
        <w:t>AMeshFDM</w:t>
      </w:r>
      <w:r w:rsidRPr="00FF5072">
        <w:tab/>
      </w:r>
      <w:r>
        <w:t>200</w:t>
      </w:r>
    </w:p>
    <w:p w14:paraId="4A5024E1" w14:textId="77777777" w:rsidR="002C71AF" w:rsidRPr="00687292" w:rsidRDefault="002C71AF" w:rsidP="002C71AF">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32F1C3D5" w14:textId="77777777" w:rsidR="002500D2" w:rsidRDefault="002C71AF" w:rsidP="002C71AF">
      <w:pPr>
        <w:ind w:firstLine="708"/>
      </w:pPr>
      <w:r>
        <w:t>It is assumed that the element axis passes through cross-section centroids and shear centers. Thus, if this is not the case, use UserDefined cross-section, instead.</w:t>
      </w:r>
    </w:p>
    <w:p w14:paraId="195182AA" w14:textId="77777777" w:rsidR="002500D2" w:rsidRDefault="002500D2">
      <w:pPr>
        <w:jc w:val="left"/>
      </w:pPr>
      <w:r>
        <w:br w:type="page"/>
      </w:r>
    </w:p>
    <w:p w14:paraId="670E7B76" w14:textId="62584F4F" w:rsidR="002500D2" w:rsidRPr="005003D2" w:rsidRDefault="002500D2" w:rsidP="002500D2">
      <w:pPr>
        <w:pStyle w:val="Ttulo2"/>
      </w:pPr>
      <w:bookmarkStart w:id="60" w:name="_Toc87510641"/>
      <w:r>
        <w:lastRenderedPageBreak/>
        <w:t>Tube</w:t>
      </w:r>
      <w:bookmarkEnd w:id="60"/>
    </w:p>
    <w:p w14:paraId="31A3578D" w14:textId="4215E111" w:rsidR="002500D2" w:rsidRPr="00194498" w:rsidRDefault="002500D2" w:rsidP="002500D2">
      <w:pPr>
        <w:rPr>
          <w:i/>
        </w:rPr>
      </w:pPr>
      <w:r>
        <w:rPr>
          <w:i/>
        </w:rPr>
        <w:t>Creates a tubular cross-section for usage with beam and truss elements.</w:t>
      </w:r>
    </w:p>
    <w:p w14:paraId="62629576" w14:textId="77777777" w:rsidR="002500D2" w:rsidRPr="00174BDA" w:rsidRDefault="002500D2" w:rsidP="002500D2">
      <w:pPr>
        <w:pStyle w:val="Ttulo3"/>
        <w:rPr>
          <w:rFonts w:eastAsiaTheme="minorHAnsi"/>
          <w:lang w:val="pt-BR"/>
        </w:rPr>
      </w:pPr>
      <w:r w:rsidRPr="003F62E0">
        <w:rPr>
          <w:rFonts w:eastAsiaTheme="minorHAnsi"/>
          <w:lang w:val="pt-BR"/>
        </w:rPr>
        <w:t>Syntax</w:t>
      </w:r>
      <w:r w:rsidRPr="00174BDA">
        <w:rPr>
          <w:rFonts w:eastAsiaTheme="minorHAnsi"/>
          <w:lang w:val="pt-BR"/>
        </w:rPr>
        <w:t>:</w:t>
      </w:r>
    </w:p>
    <w:p w14:paraId="7B0CB684" w14:textId="2128244F" w:rsidR="002500D2" w:rsidRPr="008D7784" w:rsidRDefault="003F62E0" w:rsidP="002500D2">
      <w:pPr>
        <w:pBdr>
          <w:top w:val="single" w:sz="4" w:space="1" w:color="auto"/>
          <w:left w:val="single" w:sz="4" w:space="4" w:color="auto"/>
          <w:bottom w:val="single" w:sz="4" w:space="1" w:color="auto"/>
          <w:right w:val="single" w:sz="4" w:space="4" w:color="auto"/>
        </w:pBdr>
        <w:spacing w:after="0" w:line="240" w:lineRule="auto"/>
        <w:rPr>
          <w:lang w:val="fr-FR"/>
        </w:rPr>
      </w:pPr>
      <w:r>
        <w:rPr>
          <w:lang w:val="pt-BR"/>
        </w:rPr>
        <w:t>Tube</w:t>
      </w:r>
      <w:r>
        <w:rPr>
          <w:lang w:val="pt-BR"/>
        </w:rPr>
        <w:tab/>
        <w:t>SID</w:t>
      </w:r>
      <w:r w:rsidRPr="00DF794B">
        <w:rPr>
          <w:lang w:val="pt-BR"/>
        </w:rPr>
        <w:tab/>
        <w:t>De</w:t>
      </w:r>
      <w:r w:rsidRPr="00DF794B">
        <w:rPr>
          <w:lang w:val="pt-BR"/>
        </w:rPr>
        <w:tab/>
      </w:r>
      <w:r>
        <w:rPr>
          <w:lang w:val="pt-BR"/>
        </w:rPr>
        <w:t>DEV</w:t>
      </w:r>
      <w:r w:rsidRPr="00DF794B">
        <w:rPr>
          <w:lang w:val="pt-BR"/>
        </w:rPr>
        <w:tab/>
        <w:t>Di</w:t>
      </w:r>
      <w:r w:rsidRPr="00DF794B">
        <w:rPr>
          <w:lang w:val="pt-BR"/>
        </w:rPr>
        <w:tab/>
      </w:r>
      <w:r>
        <w:rPr>
          <w:lang w:val="pt-BR"/>
        </w:rPr>
        <w:t>DIV</w:t>
      </w:r>
    </w:p>
    <w:p w14:paraId="31C2E050" w14:textId="77777777" w:rsidR="002500D2" w:rsidRPr="005A469A" w:rsidRDefault="002500D2" w:rsidP="002500D2">
      <w:pPr>
        <w:pStyle w:val="PargrafodaLista"/>
        <w:rPr>
          <w:lang w:val="fr-FR"/>
        </w:rPr>
      </w:pPr>
    </w:p>
    <w:p w14:paraId="1C24285E" w14:textId="77777777" w:rsidR="002500D2" w:rsidRPr="00194498" w:rsidRDefault="002500D2" w:rsidP="003C60FB">
      <w:pPr>
        <w:pStyle w:val="PargrafodaLista"/>
        <w:numPr>
          <w:ilvl w:val="0"/>
          <w:numId w:val="15"/>
        </w:numPr>
      </w:pPr>
      <w:r>
        <w:t>SID</w:t>
      </w:r>
      <w:r w:rsidRPr="00194498">
        <w:t xml:space="preserve">: current </w:t>
      </w:r>
      <w:r>
        <w:t>section</w:t>
      </w:r>
      <w:r w:rsidRPr="00194498">
        <w:t xml:space="preserve"> identification number</w:t>
      </w:r>
    </w:p>
    <w:p w14:paraId="322D66AE" w14:textId="3D3F7FF0" w:rsidR="002500D2" w:rsidRDefault="003F62E0" w:rsidP="003C60FB">
      <w:pPr>
        <w:pStyle w:val="PargrafodaLista"/>
        <w:numPr>
          <w:ilvl w:val="0"/>
          <w:numId w:val="15"/>
        </w:numPr>
      </w:pPr>
      <w:r>
        <w:rPr>
          <w:lang w:val="pt-BR"/>
        </w:rPr>
        <w:t>DEV</w:t>
      </w:r>
      <w:r w:rsidR="002500D2">
        <w:t xml:space="preserve">: </w:t>
      </w:r>
      <w:r>
        <w:t>external diameter value</w:t>
      </w:r>
    </w:p>
    <w:p w14:paraId="1E78DCB4" w14:textId="2C1A958E" w:rsidR="002500D2" w:rsidRDefault="003F62E0" w:rsidP="003C60FB">
      <w:pPr>
        <w:pStyle w:val="PargrafodaLista"/>
        <w:numPr>
          <w:ilvl w:val="0"/>
          <w:numId w:val="15"/>
        </w:numPr>
      </w:pPr>
      <w:r>
        <w:rPr>
          <w:lang w:val="pt-BR"/>
        </w:rPr>
        <w:t>DIV</w:t>
      </w:r>
      <w:r>
        <w:t>: internal diameter value</w:t>
      </w:r>
    </w:p>
    <w:p w14:paraId="1DB7B903" w14:textId="77777777" w:rsidR="002500D2" w:rsidRPr="00687292" w:rsidRDefault="002500D2" w:rsidP="002500D2">
      <w:pPr>
        <w:pStyle w:val="Ttulo3"/>
        <w:rPr>
          <w:rFonts w:eastAsiaTheme="minorHAnsi"/>
        </w:rPr>
      </w:pPr>
      <w:r w:rsidRPr="00A73F30">
        <w:t>Example</w:t>
      </w:r>
      <w:r w:rsidRPr="00687292">
        <w:rPr>
          <w:rFonts w:eastAsiaTheme="minorHAnsi"/>
        </w:rPr>
        <w:t>:</w:t>
      </w:r>
    </w:p>
    <w:p w14:paraId="790163D9" w14:textId="17EB8726" w:rsidR="002E6C6F" w:rsidRPr="008D7784" w:rsidRDefault="002E6C6F" w:rsidP="002E6C6F">
      <w:pPr>
        <w:pBdr>
          <w:top w:val="single" w:sz="4" w:space="1" w:color="auto"/>
          <w:left w:val="single" w:sz="4" w:space="4" w:color="auto"/>
          <w:bottom w:val="single" w:sz="4" w:space="1" w:color="auto"/>
          <w:right w:val="single" w:sz="4" w:space="4" w:color="auto"/>
        </w:pBdr>
        <w:spacing w:after="0" w:line="240" w:lineRule="auto"/>
        <w:rPr>
          <w:lang w:val="fr-FR"/>
        </w:rPr>
      </w:pPr>
      <w:r>
        <w:rPr>
          <w:lang w:val="pt-BR"/>
        </w:rPr>
        <w:t>Tube</w:t>
      </w:r>
      <w:r>
        <w:rPr>
          <w:lang w:val="pt-BR"/>
        </w:rPr>
        <w:tab/>
        <w:t>1</w:t>
      </w:r>
      <w:r w:rsidRPr="00DF794B">
        <w:rPr>
          <w:lang w:val="pt-BR"/>
        </w:rPr>
        <w:tab/>
        <w:t>De</w:t>
      </w:r>
      <w:r w:rsidRPr="00DF794B">
        <w:rPr>
          <w:lang w:val="pt-BR"/>
        </w:rPr>
        <w:tab/>
      </w:r>
      <w:r>
        <w:rPr>
          <w:lang w:val="pt-BR"/>
        </w:rPr>
        <w:t>0.2</w:t>
      </w:r>
      <w:r w:rsidRPr="00DF794B">
        <w:rPr>
          <w:lang w:val="pt-BR"/>
        </w:rPr>
        <w:tab/>
        <w:t>Di</w:t>
      </w:r>
      <w:r w:rsidRPr="00DF794B">
        <w:rPr>
          <w:lang w:val="pt-BR"/>
        </w:rPr>
        <w:tab/>
      </w:r>
      <w:r>
        <w:rPr>
          <w:lang w:val="pt-BR"/>
        </w:rPr>
        <w:t>0.1</w:t>
      </w:r>
    </w:p>
    <w:p w14:paraId="6678EC45" w14:textId="77777777" w:rsidR="002500D2" w:rsidRPr="00687292" w:rsidRDefault="002500D2" w:rsidP="002500D2">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696D014A" w14:textId="77777777" w:rsidR="00C603F7" w:rsidRDefault="002500D2" w:rsidP="00C603F7">
      <w:pPr>
        <w:ind w:firstLine="708"/>
      </w:pPr>
      <w:r>
        <w:t xml:space="preserve">It is assumed that the element axis passes through cross-section centroids and shear centers. Thus, if this is not the case, use UserDefined cross-section, instead. </w:t>
      </w:r>
      <w:r w:rsidR="002C71AF">
        <w:t xml:space="preserve"> </w:t>
      </w:r>
    </w:p>
    <w:p w14:paraId="2DED6AE9" w14:textId="077B51B9" w:rsidR="00135BDA" w:rsidRDefault="00C603F7" w:rsidP="00C603F7">
      <w:pPr>
        <w:ind w:firstLine="708"/>
      </w:pPr>
      <w:r>
        <w:t>A null internal diameter can be used, and leads to a solid cylinder.</w:t>
      </w:r>
    </w:p>
    <w:p w14:paraId="20FAE36D" w14:textId="77777777" w:rsidR="00135BDA" w:rsidRDefault="00135BDA">
      <w:pPr>
        <w:jc w:val="left"/>
      </w:pPr>
      <w:r>
        <w:br w:type="page"/>
      </w:r>
    </w:p>
    <w:p w14:paraId="53F38F6F" w14:textId="687E537A" w:rsidR="00135BDA" w:rsidRPr="005003D2" w:rsidRDefault="00135BDA" w:rsidP="00135BDA">
      <w:pPr>
        <w:pStyle w:val="Ttulo2"/>
      </w:pPr>
      <w:bookmarkStart w:id="61" w:name="_Toc87510642"/>
      <w:r>
        <w:lastRenderedPageBreak/>
        <w:t>UserDefined</w:t>
      </w:r>
      <w:bookmarkEnd w:id="61"/>
    </w:p>
    <w:p w14:paraId="41D27010" w14:textId="1EBE0F2D" w:rsidR="00135BDA" w:rsidRPr="00194498" w:rsidRDefault="00135BDA" w:rsidP="00135BDA">
      <w:pPr>
        <w:rPr>
          <w:i/>
        </w:rPr>
      </w:pPr>
      <w:r>
        <w:rPr>
          <w:i/>
        </w:rPr>
        <w:t>Creates a user defined cross-section for usage with beam and truss elements.</w:t>
      </w:r>
    </w:p>
    <w:p w14:paraId="4121EE61" w14:textId="77777777" w:rsidR="00135BDA" w:rsidRPr="006559E4" w:rsidRDefault="00135BDA" w:rsidP="00135BDA">
      <w:pPr>
        <w:pStyle w:val="Ttulo3"/>
        <w:rPr>
          <w:rFonts w:eastAsiaTheme="minorHAnsi"/>
        </w:rPr>
      </w:pPr>
      <w:r w:rsidRPr="006559E4">
        <w:rPr>
          <w:rFonts w:eastAsiaTheme="minorHAnsi"/>
        </w:rPr>
        <w:t>Syntax:</w:t>
      </w:r>
    </w:p>
    <w:p w14:paraId="3BB0C50F" w14:textId="77777777" w:rsidR="00CB4098" w:rsidRPr="00926E81" w:rsidRDefault="00CB4098" w:rsidP="00A41C48">
      <w:pPr>
        <w:pBdr>
          <w:top w:val="single" w:sz="4" w:space="1" w:color="auto"/>
          <w:left w:val="single" w:sz="4" w:space="4" w:color="auto"/>
          <w:bottom w:val="single" w:sz="4" w:space="1" w:color="auto"/>
          <w:right w:val="single" w:sz="4" w:space="4" w:color="auto"/>
        </w:pBdr>
        <w:spacing w:after="0"/>
      </w:pPr>
      <w:r w:rsidRPr="00465B91">
        <w:t>UserDefined    SID</w:t>
      </w:r>
    </w:p>
    <w:p w14:paraId="0784AAAB" w14:textId="77777777" w:rsidR="00CB4098" w:rsidRPr="00465B91" w:rsidRDefault="00CB4098" w:rsidP="00A41C48">
      <w:pPr>
        <w:pBdr>
          <w:top w:val="single" w:sz="4" w:space="1" w:color="auto"/>
          <w:left w:val="single" w:sz="4" w:space="4" w:color="auto"/>
          <w:bottom w:val="single" w:sz="4" w:space="1" w:color="auto"/>
          <w:right w:val="single" w:sz="4" w:space="4" w:color="auto"/>
        </w:pBdr>
        <w:spacing w:after="0"/>
      </w:pPr>
      <w:r w:rsidRPr="00465B91">
        <w:t>GA</w:t>
      </w:r>
      <w:r w:rsidRPr="00465B91">
        <w:tab/>
        <w:t>GAV</w:t>
      </w:r>
    </w:p>
    <w:p w14:paraId="079409E9" w14:textId="77777777" w:rsidR="00CB4098" w:rsidRPr="00465B91" w:rsidRDefault="00CB4098" w:rsidP="00A41C48">
      <w:pPr>
        <w:pBdr>
          <w:top w:val="single" w:sz="4" w:space="1" w:color="auto"/>
          <w:left w:val="single" w:sz="4" w:space="4" w:color="auto"/>
          <w:bottom w:val="single" w:sz="4" w:space="1" w:color="auto"/>
          <w:right w:val="single" w:sz="4" w:space="4" w:color="auto"/>
        </w:pBdr>
        <w:spacing w:after="0"/>
      </w:pPr>
      <w:r w:rsidRPr="00465B91">
        <w:t>EA</w:t>
      </w:r>
      <w:r w:rsidRPr="00465B91">
        <w:tab/>
        <w:t>EAV</w:t>
      </w:r>
    </w:p>
    <w:p w14:paraId="554CF46D" w14:textId="77777777" w:rsidR="00CB4098" w:rsidRPr="00BE1EAF" w:rsidRDefault="00CB4098" w:rsidP="00A41C48">
      <w:pPr>
        <w:pBdr>
          <w:top w:val="single" w:sz="4" w:space="1" w:color="auto"/>
          <w:left w:val="single" w:sz="4" w:space="4" w:color="auto"/>
          <w:bottom w:val="single" w:sz="4" w:space="1" w:color="auto"/>
          <w:right w:val="single" w:sz="4" w:space="4" w:color="auto"/>
        </w:pBdr>
        <w:spacing w:after="0"/>
        <w:rPr>
          <w:lang w:val="es-US"/>
        </w:rPr>
      </w:pPr>
      <w:r w:rsidRPr="00BE1EAF">
        <w:rPr>
          <w:lang w:val="es-US"/>
        </w:rPr>
        <w:t>ES1</w:t>
      </w:r>
      <w:r w:rsidRPr="00BE1EAF">
        <w:rPr>
          <w:lang w:val="es-US"/>
        </w:rPr>
        <w:tab/>
      </w:r>
      <w:r>
        <w:rPr>
          <w:lang w:val="es-US"/>
        </w:rPr>
        <w:t>ES1V</w:t>
      </w:r>
    </w:p>
    <w:p w14:paraId="0449F010" w14:textId="77777777" w:rsidR="00CB4098" w:rsidRPr="00BE1EAF" w:rsidRDefault="00CB4098" w:rsidP="00A41C48">
      <w:pPr>
        <w:pBdr>
          <w:top w:val="single" w:sz="4" w:space="1" w:color="auto"/>
          <w:left w:val="single" w:sz="4" w:space="4" w:color="auto"/>
          <w:bottom w:val="single" w:sz="4" w:space="1" w:color="auto"/>
          <w:right w:val="single" w:sz="4" w:space="4" w:color="auto"/>
        </w:pBdr>
        <w:spacing w:after="0"/>
        <w:rPr>
          <w:lang w:val="es-US"/>
        </w:rPr>
      </w:pPr>
      <w:r w:rsidRPr="00BE1EAF">
        <w:rPr>
          <w:lang w:val="es-US"/>
        </w:rPr>
        <w:t>ES2</w:t>
      </w:r>
      <w:r w:rsidRPr="00BE1EAF">
        <w:rPr>
          <w:lang w:val="es-US"/>
        </w:rPr>
        <w:tab/>
      </w:r>
      <w:r>
        <w:rPr>
          <w:lang w:val="es-US"/>
        </w:rPr>
        <w:t>ES2V</w:t>
      </w:r>
    </w:p>
    <w:p w14:paraId="238B4FF5" w14:textId="77777777" w:rsidR="00CB4098" w:rsidRPr="00465B91" w:rsidRDefault="00CB4098" w:rsidP="00A41C48">
      <w:pPr>
        <w:pBdr>
          <w:top w:val="single" w:sz="4" w:space="1" w:color="auto"/>
          <w:left w:val="single" w:sz="4" w:space="4" w:color="auto"/>
          <w:bottom w:val="single" w:sz="4" w:space="1" w:color="auto"/>
          <w:right w:val="single" w:sz="4" w:space="4" w:color="auto"/>
        </w:pBdr>
        <w:spacing w:after="0"/>
        <w:rPr>
          <w:lang w:val="es-US"/>
        </w:rPr>
      </w:pPr>
      <w:r w:rsidRPr="00465B91">
        <w:rPr>
          <w:lang w:val="es-US"/>
        </w:rPr>
        <w:t>EI11</w:t>
      </w:r>
      <w:r w:rsidRPr="00465B91">
        <w:rPr>
          <w:lang w:val="es-US"/>
        </w:rPr>
        <w:tab/>
        <w:t>EI11V</w:t>
      </w:r>
    </w:p>
    <w:p w14:paraId="3287420C" w14:textId="77777777" w:rsidR="00CB4098" w:rsidRPr="004639AD" w:rsidRDefault="00CB4098" w:rsidP="00A41C48">
      <w:pPr>
        <w:pBdr>
          <w:top w:val="single" w:sz="4" w:space="1" w:color="auto"/>
          <w:left w:val="single" w:sz="4" w:space="4" w:color="auto"/>
          <w:bottom w:val="single" w:sz="4" w:space="1" w:color="auto"/>
          <w:right w:val="single" w:sz="4" w:space="4" w:color="auto"/>
        </w:pBdr>
        <w:spacing w:after="0"/>
        <w:rPr>
          <w:lang w:val="pt-BR"/>
        </w:rPr>
      </w:pPr>
      <w:r w:rsidRPr="004639AD">
        <w:rPr>
          <w:lang w:val="pt-BR"/>
        </w:rPr>
        <w:t>EI22</w:t>
      </w:r>
      <w:r w:rsidRPr="004639AD">
        <w:rPr>
          <w:lang w:val="pt-BR"/>
        </w:rPr>
        <w:tab/>
      </w:r>
      <w:r>
        <w:rPr>
          <w:lang w:val="pt-BR"/>
        </w:rPr>
        <w:t>EI22V</w:t>
      </w:r>
    </w:p>
    <w:p w14:paraId="09FD8A3F" w14:textId="77777777" w:rsidR="00CB4098" w:rsidRPr="008841ED" w:rsidRDefault="00CB4098" w:rsidP="00A41C48">
      <w:pPr>
        <w:pBdr>
          <w:top w:val="single" w:sz="4" w:space="1" w:color="auto"/>
          <w:left w:val="single" w:sz="4" w:space="4" w:color="auto"/>
          <w:bottom w:val="single" w:sz="4" w:space="1" w:color="auto"/>
          <w:right w:val="single" w:sz="4" w:space="4" w:color="auto"/>
        </w:pBdr>
        <w:spacing w:after="0"/>
        <w:rPr>
          <w:lang w:val="pt-BR"/>
        </w:rPr>
      </w:pPr>
      <w:r w:rsidRPr="008841ED">
        <w:rPr>
          <w:lang w:val="pt-BR"/>
        </w:rPr>
        <w:t>EI12</w:t>
      </w:r>
      <w:r w:rsidRPr="008841ED">
        <w:rPr>
          <w:lang w:val="pt-BR"/>
        </w:rPr>
        <w:tab/>
        <w:t>EI12V</w:t>
      </w:r>
    </w:p>
    <w:p w14:paraId="5EAD5C17" w14:textId="77777777" w:rsidR="00CB4098" w:rsidRPr="008841ED" w:rsidRDefault="00CB4098" w:rsidP="00A41C48">
      <w:pPr>
        <w:pBdr>
          <w:top w:val="single" w:sz="4" w:space="1" w:color="auto"/>
          <w:left w:val="single" w:sz="4" w:space="4" w:color="auto"/>
          <w:bottom w:val="single" w:sz="4" w:space="1" w:color="auto"/>
          <w:right w:val="single" w:sz="4" w:space="4" w:color="auto"/>
        </w:pBdr>
        <w:spacing w:after="0"/>
        <w:rPr>
          <w:lang w:val="pt-BR"/>
        </w:rPr>
      </w:pPr>
      <w:r w:rsidRPr="008841ED">
        <w:rPr>
          <w:lang w:val="pt-BR"/>
        </w:rPr>
        <w:t>GS1</w:t>
      </w:r>
      <w:r w:rsidRPr="008841ED">
        <w:rPr>
          <w:lang w:val="pt-BR"/>
        </w:rPr>
        <w:tab/>
        <w:t>GS1V</w:t>
      </w:r>
    </w:p>
    <w:p w14:paraId="3BB2C9F4" w14:textId="77777777" w:rsidR="00CB4098" w:rsidRPr="003743BC" w:rsidRDefault="00CB4098" w:rsidP="00A41C48">
      <w:pPr>
        <w:pBdr>
          <w:top w:val="single" w:sz="4" w:space="1" w:color="auto"/>
          <w:left w:val="single" w:sz="4" w:space="4" w:color="auto"/>
          <w:bottom w:val="single" w:sz="4" w:space="1" w:color="auto"/>
          <w:right w:val="single" w:sz="4" w:space="4" w:color="auto"/>
        </w:pBdr>
        <w:spacing w:after="0"/>
      </w:pPr>
      <w:r w:rsidRPr="003743BC">
        <w:t>GS2</w:t>
      </w:r>
      <w:r w:rsidRPr="003743BC">
        <w:tab/>
      </w:r>
      <w:r>
        <w:t>GS2V</w:t>
      </w:r>
    </w:p>
    <w:p w14:paraId="54FA692F"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GS1S</w:t>
      </w:r>
      <w:r w:rsidRPr="00953227">
        <w:tab/>
      </w:r>
      <w:r>
        <w:t>GS1SV</w:t>
      </w:r>
    </w:p>
    <w:p w14:paraId="25A21E39"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GS2S</w:t>
      </w:r>
      <w:r w:rsidRPr="00953227">
        <w:tab/>
      </w:r>
      <w:r>
        <w:t>GS2SV</w:t>
      </w:r>
    </w:p>
    <w:p w14:paraId="576E24A2"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GJT</w:t>
      </w:r>
      <w:r w:rsidRPr="00953227">
        <w:tab/>
      </w:r>
      <w:r>
        <w:t>GJTV</w:t>
      </w:r>
    </w:p>
    <w:p w14:paraId="37802FF9"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J11</w:t>
      </w:r>
      <w:r w:rsidRPr="00953227">
        <w:tab/>
      </w:r>
      <w:r>
        <w:t>J11V</w:t>
      </w:r>
    </w:p>
    <w:p w14:paraId="4BBD241F"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J22</w:t>
      </w:r>
      <w:r w:rsidRPr="00953227">
        <w:tab/>
      </w:r>
      <w:r>
        <w:t>J22V</w:t>
      </w:r>
    </w:p>
    <w:p w14:paraId="321F89BC"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J12</w:t>
      </w:r>
      <w:r w:rsidRPr="00953227">
        <w:tab/>
      </w:r>
      <w:r>
        <w:t>J12V</w:t>
      </w:r>
    </w:p>
    <w:p w14:paraId="7EF3CE48"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A</w:t>
      </w:r>
      <w:r w:rsidRPr="00953227">
        <w:tab/>
      </w:r>
      <w:r>
        <w:t>AV</w:t>
      </w:r>
    </w:p>
    <w:p w14:paraId="6A3D89F4"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SC</w:t>
      </w:r>
      <w:r w:rsidRPr="00953227">
        <w:tab/>
      </w:r>
      <w:r>
        <w:t>SC1V</w:t>
      </w:r>
      <w:r w:rsidRPr="00953227">
        <w:tab/>
      </w:r>
      <w:r>
        <w:t>SC2V</w:t>
      </w:r>
    </w:p>
    <w:p w14:paraId="55E241C3" w14:textId="77777777" w:rsidR="00CB4098" w:rsidRPr="00953227" w:rsidRDefault="00CB4098" w:rsidP="00A41C48">
      <w:pPr>
        <w:pBdr>
          <w:top w:val="single" w:sz="4" w:space="1" w:color="auto"/>
          <w:left w:val="single" w:sz="4" w:space="4" w:color="auto"/>
          <w:bottom w:val="single" w:sz="4" w:space="1" w:color="auto"/>
          <w:right w:val="single" w:sz="4" w:space="4" w:color="auto"/>
        </w:pBdr>
        <w:spacing w:after="0"/>
      </w:pPr>
      <w:r w:rsidRPr="00953227">
        <w:t>BC</w:t>
      </w:r>
      <w:r w:rsidRPr="00953227">
        <w:tab/>
      </w:r>
      <w:r>
        <w:t>BC1V     BC2V</w:t>
      </w:r>
    </w:p>
    <w:p w14:paraId="6401B3CC" w14:textId="77777777" w:rsidR="00CB4098" w:rsidRPr="00C62023" w:rsidRDefault="00CB4098" w:rsidP="00A41C48">
      <w:pPr>
        <w:pBdr>
          <w:top w:val="single" w:sz="4" w:space="1" w:color="auto"/>
          <w:left w:val="single" w:sz="4" w:space="4" w:color="auto"/>
          <w:bottom w:val="single" w:sz="4" w:space="1" w:color="auto"/>
          <w:right w:val="single" w:sz="4" w:space="4" w:color="auto"/>
        </w:pBdr>
        <w:spacing w:after="0"/>
      </w:pPr>
      <w:r w:rsidRPr="00C62023">
        <w:t>Rho</w:t>
      </w:r>
      <w:r w:rsidRPr="00C62023">
        <w:tab/>
      </w:r>
      <w:r>
        <w:t>RV</w:t>
      </w:r>
    </w:p>
    <w:p w14:paraId="305B90C5" w14:textId="6E56C966" w:rsidR="00CB4098" w:rsidRDefault="00CB4098" w:rsidP="00A41C48">
      <w:pPr>
        <w:pBdr>
          <w:top w:val="single" w:sz="4" w:space="1" w:color="auto"/>
          <w:left w:val="single" w:sz="4" w:space="4" w:color="auto"/>
          <w:bottom w:val="single" w:sz="4" w:space="1" w:color="auto"/>
          <w:right w:val="single" w:sz="4" w:space="4" w:color="auto"/>
        </w:pBdr>
        <w:spacing w:after="0"/>
      </w:pPr>
      <w:r w:rsidRPr="00C62023">
        <w:t xml:space="preserve">SD     </w:t>
      </w:r>
      <w:r>
        <w:t>SDID</w:t>
      </w:r>
    </w:p>
    <w:p w14:paraId="12794D5C" w14:textId="5CD394DF" w:rsidR="00F476DB" w:rsidRPr="00C62023" w:rsidRDefault="00F476DB" w:rsidP="00A41C48">
      <w:pPr>
        <w:pStyle w:val="Comment"/>
        <w:pBdr>
          <w:top w:val="single" w:sz="4" w:space="1" w:color="auto"/>
          <w:left w:val="single" w:sz="4" w:space="4" w:color="auto"/>
          <w:bottom w:val="single" w:sz="4" w:space="1" w:color="auto"/>
          <w:right w:val="single" w:sz="4" w:space="4" w:color="auto"/>
        </w:pBdr>
      </w:pPr>
      <w:r>
        <w:t xml:space="preserve">//Optional keywords </w:t>
      </w:r>
      <w:r w:rsidR="001B6BF2">
        <w:t xml:space="preserve">block </w:t>
      </w:r>
      <w:r>
        <w:t>below:</w:t>
      </w:r>
    </w:p>
    <w:p w14:paraId="43CDB27A" w14:textId="77777777" w:rsidR="00CB4098" w:rsidRDefault="00CB4098" w:rsidP="00A41C48">
      <w:pPr>
        <w:pBdr>
          <w:top w:val="single" w:sz="4" w:space="1" w:color="auto"/>
          <w:left w:val="single" w:sz="4" w:space="4" w:color="auto"/>
          <w:bottom w:val="single" w:sz="4" w:space="1" w:color="auto"/>
          <w:right w:val="single" w:sz="4" w:space="4" w:color="auto"/>
        </w:pBdr>
        <w:spacing w:after="0"/>
      </w:pPr>
      <w:r>
        <w:t>AD</w:t>
      </w:r>
      <w:r>
        <w:tab/>
        <w:t>ADID</w:t>
      </w:r>
    </w:p>
    <w:p w14:paraId="4544D527" w14:textId="77777777" w:rsidR="00CB4098" w:rsidRDefault="00CB4098" w:rsidP="00A41C48">
      <w:pPr>
        <w:pBdr>
          <w:top w:val="single" w:sz="4" w:space="1" w:color="auto"/>
          <w:left w:val="single" w:sz="4" w:space="4" w:color="auto"/>
          <w:bottom w:val="single" w:sz="4" w:space="1" w:color="auto"/>
          <w:right w:val="single" w:sz="4" w:space="4" w:color="auto"/>
        </w:pBdr>
        <w:spacing w:after="0"/>
      </w:pPr>
      <w:r>
        <w:t>AC</w:t>
      </w:r>
      <w:r>
        <w:tab/>
        <w:t>AC1V</w:t>
      </w:r>
      <w:r>
        <w:tab/>
        <w:t>AC2V</w:t>
      </w:r>
      <w:r>
        <w:tab/>
      </w:r>
    </w:p>
    <w:p w14:paraId="4DC2CD8A" w14:textId="7CB2030B" w:rsidR="00135BDA" w:rsidRPr="008D7784" w:rsidRDefault="00CB4098" w:rsidP="00A41C48">
      <w:pPr>
        <w:pBdr>
          <w:top w:val="single" w:sz="4" w:space="1" w:color="auto"/>
          <w:left w:val="single" w:sz="4" w:space="4" w:color="auto"/>
          <w:bottom w:val="single" w:sz="4" w:space="1" w:color="auto"/>
          <w:right w:val="single" w:sz="4" w:space="4" w:color="auto"/>
        </w:pBdr>
        <w:spacing w:after="0" w:line="240" w:lineRule="auto"/>
        <w:rPr>
          <w:lang w:val="fr-FR"/>
        </w:rPr>
      </w:pPr>
      <w:r>
        <w:t>AeroLength</w:t>
      </w:r>
      <w:r>
        <w:tab/>
        <w:t>ALV</w:t>
      </w:r>
    </w:p>
    <w:p w14:paraId="4553F9DB" w14:textId="77777777" w:rsidR="00135BDA" w:rsidRPr="005A469A" w:rsidRDefault="00135BDA" w:rsidP="00135BDA">
      <w:pPr>
        <w:pStyle w:val="PargrafodaLista"/>
        <w:rPr>
          <w:lang w:val="fr-FR"/>
        </w:rPr>
      </w:pPr>
    </w:p>
    <w:p w14:paraId="483CB7AF" w14:textId="72B557BA" w:rsidR="001633E0" w:rsidRDefault="00135BDA" w:rsidP="003C60FB">
      <w:pPr>
        <w:pStyle w:val="PargrafodaLista"/>
        <w:numPr>
          <w:ilvl w:val="0"/>
          <w:numId w:val="15"/>
        </w:numPr>
        <w:spacing w:line="240" w:lineRule="auto"/>
      </w:pPr>
      <w:r>
        <w:t>SID</w:t>
      </w:r>
      <w:r w:rsidRPr="00194498">
        <w:t xml:space="preserve">: current </w:t>
      </w:r>
      <w:r>
        <w:t>section</w:t>
      </w:r>
      <w:r w:rsidRPr="00194498">
        <w:t xml:space="preserve"> identification number</w:t>
      </w:r>
    </w:p>
    <w:p w14:paraId="5C5F8B7D" w14:textId="03759F53" w:rsidR="001633E0" w:rsidRPr="00137813" w:rsidRDefault="001633E0" w:rsidP="003C60FB">
      <w:pPr>
        <w:pStyle w:val="PargrafodaLista"/>
        <w:numPr>
          <w:ilvl w:val="0"/>
          <w:numId w:val="15"/>
        </w:numPr>
        <w:spacing w:after="0" w:line="240" w:lineRule="auto"/>
      </w:pPr>
      <w:r>
        <w:t>GAV: equivalent shear stiffness product</w:t>
      </w:r>
    </w:p>
    <w:p w14:paraId="58772F39" w14:textId="34457AB6" w:rsidR="001633E0" w:rsidRPr="00137813" w:rsidRDefault="006559E4" w:rsidP="003C60FB">
      <w:pPr>
        <w:pStyle w:val="PargrafodaLista"/>
        <w:numPr>
          <w:ilvl w:val="0"/>
          <w:numId w:val="15"/>
        </w:numPr>
        <w:spacing w:after="0" w:line="240" w:lineRule="auto"/>
      </w:pPr>
      <w:r>
        <w:t>EAV: e</w:t>
      </w:r>
      <w:r w:rsidR="001633E0">
        <w:t>quivalent axial stiffness product</w:t>
      </w:r>
    </w:p>
    <w:p w14:paraId="6F5B7E5D" w14:textId="3C57B17E" w:rsidR="001633E0" w:rsidRPr="00137813" w:rsidRDefault="006559E4" w:rsidP="003C60FB">
      <w:pPr>
        <w:pStyle w:val="PargrafodaLista"/>
        <w:numPr>
          <w:ilvl w:val="0"/>
          <w:numId w:val="15"/>
        </w:numPr>
        <w:spacing w:after="0" w:line="240" w:lineRule="auto"/>
      </w:pPr>
      <w:r>
        <w:t>ES1V: e</w:t>
      </w:r>
      <w:r w:rsidR="001633E0">
        <w:t>quivalent</w:t>
      </w:r>
      <w:r w:rsidR="001633E0">
        <w:rPr>
          <w:rFonts w:eastAsiaTheme="minorEastAsia"/>
        </w:rPr>
        <w:t xml:space="preserve"> </w:t>
      </w:r>
      <m:oMath>
        <m:r>
          <m:rPr>
            <m:sty m:val="p"/>
          </m:rPr>
          <w:rPr>
            <w:rFonts w:ascii="Cambria Math" w:hAnsi="Cambria Math"/>
          </w:rPr>
          <m:t>E</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oMath>
    </w:p>
    <w:p w14:paraId="240B9BC4" w14:textId="7F893EDF" w:rsidR="001633E0" w:rsidRPr="00137813" w:rsidRDefault="006559E4" w:rsidP="003C60FB">
      <w:pPr>
        <w:pStyle w:val="PargrafodaLista"/>
        <w:numPr>
          <w:ilvl w:val="0"/>
          <w:numId w:val="15"/>
        </w:numPr>
        <w:spacing w:after="0" w:line="240" w:lineRule="auto"/>
      </w:pPr>
      <w:r>
        <w:t>ES2V: e</w:t>
      </w:r>
      <w:r w:rsidR="001633E0">
        <w:t>quivalent</w:t>
      </w:r>
      <w:r w:rsidR="001633E0">
        <w:rPr>
          <w:rFonts w:eastAsiaTheme="minorEastAsia"/>
        </w:rPr>
        <w:t xml:space="preserve"> </w:t>
      </w:r>
      <m:oMath>
        <m:r>
          <m:rPr>
            <m:sty m:val="p"/>
          </m:rPr>
          <w:rPr>
            <w:rFonts w:ascii="Cambria Math" w:hAnsi="Cambria Math"/>
          </w:rPr>
          <m:t>E</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oMath>
    </w:p>
    <w:p w14:paraId="6C6369EB" w14:textId="2B4BCC48" w:rsidR="001633E0" w:rsidRPr="00137813" w:rsidRDefault="006559E4" w:rsidP="003C60FB">
      <w:pPr>
        <w:pStyle w:val="PargrafodaLista"/>
        <w:numPr>
          <w:ilvl w:val="0"/>
          <w:numId w:val="15"/>
        </w:numPr>
        <w:spacing w:after="0" w:line="240" w:lineRule="auto"/>
      </w:pPr>
      <w:r>
        <w:t>EI11V: e</w:t>
      </w:r>
      <w:r w:rsidR="001633E0">
        <w:t xml:space="preserve">quivalent bending stiffness </w:t>
      </w:r>
      <m:oMath>
        <m:r>
          <m:rPr>
            <m:sty m:val="p"/>
          </m:rPr>
          <w:rPr>
            <w:rFonts w:ascii="Cambria Math" w:hAnsi="Cambria Math"/>
          </w:rPr>
          <m:t>E</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11</m:t>
            </m:r>
          </m:sub>
        </m:sSub>
      </m:oMath>
    </w:p>
    <w:p w14:paraId="3CE353A8" w14:textId="51B5A82C" w:rsidR="001633E0" w:rsidRPr="007A7DD9" w:rsidRDefault="005B2CC7" w:rsidP="003C60FB">
      <w:pPr>
        <w:pStyle w:val="PargrafodaLista"/>
        <w:numPr>
          <w:ilvl w:val="0"/>
          <w:numId w:val="15"/>
        </w:numPr>
        <w:spacing w:after="0" w:line="240" w:lineRule="auto"/>
      </w:pPr>
      <w:r>
        <w:t>EI22V: e</w:t>
      </w:r>
      <w:r w:rsidR="001633E0">
        <w:t xml:space="preserve">quivalent bending stiffness </w:t>
      </w:r>
      <m:oMath>
        <m:r>
          <m:rPr>
            <m:sty m:val="p"/>
          </m:rPr>
          <w:rPr>
            <w:rFonts w:ascii="Cambria Math" w:hAnsi="Cambria Math"/>
          </w:rPr>
          <m:t>E</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2</m:t>
            </m:r>
          </m:sub>
        </m:sSub>
      </m:oMath>
    </w:p>
    <w:p w14:paraId="780D3476" w14:textId="62DE72AD" w:rsidR="001633E0" w:rsidRPr="00953227" w:rsidRDefault="005B2CC7" w:rsidP="003C60FB">
      <w:pPr>
        <w:pStyle w:val="PargrafodaLista"/>
        <w:numPr>
          <w:ilvl w:val="0"/>
          <w:numId w:val="15"/>
        </w:numPr>
        <w:spacing w:after="0" w:line="240" w:lineRule="auto"/>
      </w:pPr>
      <w:r>
        <w:t>EI12V: e</w:t>
      </w:r>
      <w:r w:rsidR="001633E0">
        <w:t xml:space="preserve">quivalent bending stiffness </w:t>
      </w:r>
      <m:oMath>
        <m:r>
          <m:rPr>
            <m:sty m:val="p"/>
          </m:rPr>
          <w:rPr>
            <w:rFonts w:ascii="Cambria Math" w:hAnsi="Cambria Math"/>
          </w:rPr>
          <m:t>E</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12</m:t>
            </m:r>
          </m:sub>
        </m:sSub>
      </m:oMath>
    </w:p>
    <w:p w14:paraId="2DA28A4E" w14:textId="7AD3A650" w:rsidR="001633E0" w:rsidRPr="00953227" w:rsidRDefault="005B2CC7" w:rsidP="003C60FB">
      <w:pPr>
        <w:pStyle w:val="PargrafodaLista"/>
        <w:numPr>
          <w:ilvl w:val="0"/>
          <w:numId w:val="15"/>
        </w:numPr>
        <w:spacing w:after="0" w:line="240" w:lineRule="auto"/>
      </w:pPr>
      <w:r>
        <w:t>GS1V: e</w:t>
      </w:r>
      <w:r w:rsidR="001633E0">
        <w:t>quivalent</w:t>
      </w:r>
      <w:r w:rsidR="001633E0">
        <w:rPr>
          <w:rFonts w:eastAsiaTheme="minorEastAsia"/>
        </w:rPr>
        <w:t xml:space="preserve"> </w:t>
      </w:r>
      <m:oMath>
        <m:r>
          <m:rPr>
            <m:sty m:val="p"/>
          </m:rPr>
          <w:rPr>
            <w:rFonts w:ascii="Cambria Math" w:hAnsi="Cambria Math"/>
          </w:rPr>
          <m:t>G</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oMath>
    </w:p>
    <w:p w14:paraId="4FA09A7E" w14:textId="53764782" w:rsidR="001633E0" w:rsidRPr="00953227" w:rsidRDefault="005B2CC7" w:rsidP="003C60FB">
      <w:pPr>
        <w:pStyle w:val="PargrafodaLista"/>
        <w:numPr>
          <w:ilvl w:val="0"/>
          <w:numId w:val="15"/>
        </w:numPr>
        <w:spacing w:after="0" w:line="240" w:lineRule="auto"/>
      </w:pPr>
      <w:r>
        <w:t>GS2V: e</w:t>
      </w:r>
      <w:r w:rsidR="001633E0">
        <w:t>quivalent</w:t>
      </w:r>
      <w:r w:rsidR="001633E0">
        <w:rPr>
          <w:rFonts w:eastAsiaTheme="minorEastAsia"/>
        </w:rPr>
        <w:t xml:space="preserve"> </w:t>
      </w:r>
      <m:oMath>
        <m:r>
          <m:rPr>
            <m:sty m:val="p"/>
          </m:rPr>
          <w:rPr>
            <w:rFonts w:ascii="Cambria Math" w:hAnsi="Cambria Math"/>
          </w:rPr>
          <m:t>G</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oMath>
    </w:p>
    <w:p w14:paraId="5F53AA8A" w14:textId="558DD904" w:rsidR="001633E0" w:rsidRPr="00953227" w:rsidRDefault="00597FE7" w:rsidP="003C60FB">
      <w:pPr>
        <w:pStyle w:val="PargrafodaLista"/>
        <w:numPr>
          <w:ilvl w:val="0"/>
          <w:numId w:val="15"/>
        </w:numPr>
        <w:spacing w:after="0" w:line="240" w:lineRule="auto"/>
      </w:pPr>
      <w:r>
        <w:t>GS1SV: e</w:t>
      </w:r>
      <w:r w:rsidR="001633E0">
        <w:t xml:space="preserve">quivalent </w:t>
      </w:r>
      <m:oMath>
        <m:r>
          <m:rPr>
            <m:sty m:val="p"/>
          </m:rPr>
          <w:rPr>
            <w:rFonts w:ascii="Cambria Math" w:hAnsi="Cambria Math"/>
          </w:rPr>
          <m:t>G</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s</m:t>
            </m:r>
          </m:sup>
        </m:sSubSup>
      </m:oMath>
    </w:p>
    <w:p w14:paraId="27C25703" w14:textId="620453D6" w:rsidR="001633E0" w:rsidRPr="00953227" w:rsidRDefault="00597FE7" w:rsidP="003C60FB">
      <w:pPr>
        <w:pStyle w:val="PargrafodaLista"/>
        <w:numPr>
          <w:ilvl w:val="0"/>
          <w:numId w:val="15"/>
        </w:numPr>
        <w:spacing w:after="0" w:line="240" w:lineRule="auto"/>
      </w:pPr>
      <w:r>
        <w:t>GS2SV: e</w:t>
      </w:r>
      <w:r w:rsidR="001633E0">
        <w:t xml:space="preserve">quivalent </w:t>
      </w:r>
      <m:oMath>
        <m:r>
          <m:rPr>
            <m:sty m:val="p"/>
          </m:rPr>
          <w:rPr>
            <w:rFonts w:ascii="Cambria Math" w:hAnsi="Cambria Math"/>
          </w:rPr>
          <m:t>G</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s</m:t>
            </m:r>
          </m:sup>
        </m:sSubSup>
      </m:oMath>
    </w:p>
    <w:p w14:paraId="6590D0A0" w14:textId="62CC4D78" w:rsidR="001633E0" w:rsidRPr="00953227" w:rsidRDefault="002C6090" w:rsidP="003C60FB">
      <w:pPr>
        <w:pStyle w:val="PargrafodaLista"/>
        <w:numPr>
          <w:ilvl w:val="0"/>
          <w:numId w:val="15"/>
        </w:numPr>
        <w:spacing w:after="0" w:line="240" w:lineRule="auto"/>
      </w:pPr>
      <w:r>
        <w:t>GJTV: e</w:t>
      </w:r>
      <w:r w:rsidR="001633E0">
        <w:t>quivalent torsion stiffness with respect to origin O (</w:t>
      </w:r>
      <m:oMath>
        <m:r>
          <m:rPr>
            <m:sty m:val="p"/>
          </m:rPr>
          <w:rPr>
            <w:rFonts w:ascii="Cambria Math" w:hAnsi="Cambria Math"/>
          </w:rPr>
          <m:t>G</m:t>
        </m:r>
        <m:sSub>
          <m:sSubPr>
            <m:ctrlPr>
              <w:rPr>
                <w:rFonts w:ascii="Cambria Math" w:hAnsi="Cambria Math"/>
              </w:rPr>
            </m:ctrlPr>
          </m:sSubPr>
          <m:e>
            <m:r>
              <m:rPr>
                <m:sty m:val="p"/>
              </m:rPr>
              <w:rPr>
                <w:rFonts w:ascii="Cambria Math" w:hAnsi="Cambria Math"/>
              </w:rPr>
              <m:t>J</m:t>
            </m:r>
          </m:e>
          <m:sub>
            <m:r>
              <m:rPr>
                <m:sty m:val="p"/>
              </m:rPr>
              <w:rPr>
                <w:rFonts w:ascii="Cambria Math" w:hAnsi="Cambria Math"/>
              </w:rPr>
              <m:t>t</m:t>
            </m:r>
          </m:sub>
        </m:sSub>
        <m:r>
          <w:rPr>
            <w:rFonts w:ascii="Cambria Math" w:hAnsi="Cambria Math"/>
          </w:rPr>
          <m:t>)</m:t>
        </m:r>
      </m:oMath>
    </w:p>
    <w:p w14:paraId="7FA06F59" w14:textId="3DB99898" w:rsidR="001633E0" w:rsidRPr="00953227" w:rsidRDefault="002C6090" w:rsidP="003C60FB">
      <w:pPr>
        <w:pStyle w:val="PargrafodaLista"/>
        <w:numPr>
          <w:ilvl w:val="0"/>
          <w:numId w:val="15"/>
        </w:numPr>
        <w:spacing w:after="0" w:line="240" w:lineRule="auto"/>
      </w:pPr>
      <w:r>
        <w:t>J11V: m</w:t>
      </w:r>
      <w:r w:rsidR="001633E0">
        <w:t xml:space="preserve">ass Moment of inertia per unit reference length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1</m:t>
            </m:r>
          </m:sub>
        </m:sSub>
      </m:oMath>
    </w:p>
    <w:p w14:paraId="48DCB8BF" w14:textId="62E61996" w:rsidR="001633E0" w:rsidRPr="00953227" w:rsidRDefault="002C6090" w:rsidP="003C60FB">
      <w:pPr>
        <w:pStyle w:val="PargrafodaLista"/>
        <w:numPr>
          <w:ilvl w:val="0"/>
          <w:numId w:val="15"/>
        </w:numPr>
        <w:spacing w:after="0" w:line="240" w:lineRule="auto"/>
      </w:pPr>
      <w:r>
        <w:t>J22V: m</w:t>
      </w:r>
      <w:r w:rsidR="001633E0">
        <w:t xml:space="preserve">ass Moment of inertia per unit reference length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22</m:t>
            </m:r>
          </m:sub>
        </m:sSub>
      </m:oMath>
    </w:p>
    <w:p w14:paraId="56A84456" w14:textId="6B883326" w:rsidR="001633E0" w:rsidRPr="00953227" w:rsidRDefault="002C6090" w:rsidP="003C60FB">
      <w:pPr>
        <w:pStyle w:val="PargrafodaLista"/>
        <w:numPr>
          <w:ilvl w:val="0"/>
          <w:numId w:val="15"/>
        </w:numPr>
        <w:spacing w:after="0" w:line="240" w:lineRule="auto"/>
      </w:pPr>
      <w:r>
        <w:t>J12V: m</w:t>
      </w:r>
      <w:r w:rsidR="001633E0">
        <w:t xml:space="preserve">ass Product of inertia per unit reference length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2</m:t>
            </m:r>
          </m:sub>
        </m:sSub>
      </m:oMath>
    </w:p>
    <w:p w14:paraId="105285FD" w14:textId="3C3717DE" w:rsidR="001633E0" w:rsidRPr="00953227" w:rsidRDefault="002C6090" w:rsidP="003C60FB">
      <w:pPr>
        <w:pStyle w:val="PargrafodaLista"/>
        <w:numPr>
          <w:ilvl w:val="0"/>
          <w:numId w:val="15"/>
        </w:numPr>
        <w:spacing w:after="0" w:line="240" w:lineRule="auto"/>
      </w:pPr>
      <w:r>
        <w:t xml:space="preserve">AV: </w:t>
      </w:r>
      <w:r w:rsidR="001633E0">
        <w:t>Cross-section area</w:t>
      </w:r>
    </w:p>
    <w:p w14:paraId="48EB0038" w14:textId="18FDE925" w:rsidR="001633E0" w:rsidRPr="00953227" w:rsidRDefault="002C6090" w:rsidP="003C60FB">
      <w:pPr>
        <w:pStyle w:val="PargrafodaLista"/>
        <w:numPr>
          <w:ilvl w:val="0"/>
          <w:numId w:val="15"/>
        </w:numPr>
        <w:spacing w:after="0" w:line="240" w:lineRule="auto"/>
      </w:pPr>
      <w:r>
        <w:lastRenderedPageBreak/>
        <w:t>SC1V and SC2V: s</w:t>
      </w:r>
      <w:r w:rsidR="001633E0">
        <w:t xml:space="preserve">hear center </w:t>
      </w:r>
      <w:r>
        <w:t>coordinates</w:t>
      </w:r>
      <w:r w:rsidR="001633E0">
        <w:t xml:space="preserve"> (s</w:t>
      </w:r>
      <w:r w:rsidR="001633E0" w:rsidRPr="00435D96">
        <w:rPr>
          <w:vertAlign w:val="subscript"/>
        </w:rPr>
        <w:t>1</w:t>
      </w:r>
      <w:r w:rsidR="001633E0">
        <w:t>, s</w:t>
      </w:r>
      <w:r w:rsidR="001633E0" w:rsidRPr="00435D96">
        <w:rPr>
          <w:vertAlign w:val="subscript"/>
        </w:rPr>
        <w:t>2</w:t>
      </w:r>
      <w:r w:rsidR="001633E0">
        <w:t>)</w:t>
      </w:r>
    </w:p>
    <w:p w14:paraId="7A743EDB" w14:textId="3046756C" w:rsidR="001633E0" w:rsidRPr="00953227" w:rsidRDefault="00623378" w:rsidP="003C60FB">
      <w:pPr>
        <w:pStyle w:val="PargrafodaLista"/>
        <w:numPr>
          <w:ilvl w:val="0"/>
          <w:numId w:val="15"/>
        </w:numPr>
        <w:spacing w:after="0" w:line="240" w:lineRule="auto"/>
      </w:pPr>
      <w:r>
        <w:t>BC1V and BCV2: b</w:t>
      </w:r>
      <w:r w:rsidR="001633E0">
        <w:t xml:space="preserve">arycenter </w:t>
      </w:r>
      <w:r>
        <w:t>coordinates</w:t>
      </w:r>
      <w:r w:rsidR="001633E0">
        <w:t xml:space="preserve"> (g</w:t>
      </w:r>
      <w:r w:rsidR="001633E0" w:rsidRPr="00435D96">
        <w:rPr>
          <w:vertAlign w:val="subscript"/>
        </w:rPr>
        <w:t>1</w:t>
      </w:r>
      <w:r w:rsidR="001633E0">
        <w:t>, g</w:t>
      </w:r>
      <w:r w:rsidR="001633E0" w:rsidRPr="00435D96">
        <w:rPr>
          <w:vertAlign w:val="subscript"/>
        </w:rPr>
        <w:t>2</w:t>
      </w:r>
      <w:r w:rsidR="001633E0">
        <w:t>)</w:t>
      </w:r>
    </w:p>
    <w:p w14:paraId="589C4195" w14:textId="59BDB4C0" w:rsidR="001633E0" w:rsidRDefault="00623378" w:rsidP="003C60FB">
      <w:pPr>
        <w:pStyle w:val="PargrafodaLista"/>
        <w:numPr>
          <w:ilvl w:val="0"/>
          <w:numId w:val="15"/>
        </w:numPr>
      </w:pPr>
      <w:r>
        <w:t>RV: m</w:t>
      </w:r>
      <w:r w:rsidR="001633E0">
        <w:t xml:space="preserve">ass </w:t>
      </w:r>
      <w:r w:rsidR="001633E0" w:rsidRPr="005840EE">
        <w:rPr>
          <w:u w:val="single"/>
        </w:rPr>
        <w:t xml:space="preserve">per unit </w:t>
      </w:r>
      <w:r w:rsidR="001633E0">
        <w:rPr>
          <w:u w:val="single"/>
        </w:rPr>
        <w:t xml:space="preserve">reference </w:t>
      </w:r>
      <w:r w:rsidR="001633E0" w:rsidRPr="005840EE">
        <w:rPr>
          <w:u w:val="single"/>
        </w:rPr>
        <w:t>length</w:t>
      </w:r>
      <w:r w:rsidR="001633E0">
        <w:rPr>
          <w:b/>
        </w:rPr>
        <w:t xml:space="preserve"> </w:t>
      </w:r>
      <m:oMath>
        <m:r>
          <m:rPr>
            <m:sty m:val="bi"/>
          </m:rPr>
          <w:rPr>
            <w:rFonts w:ascii="Cambria Math" w:hAnsi="Cambria Math"/>
          </w:rPr>
          <m:t>(</m:t>
        </m:r>
        <m:acc>
          <m:accPr>
            <m:chr m:val="̅"/>
            <m:ctrlPr>
              <w:rPr>
                <w:rFonts w:ascii="Cambria Math" w:hAnsi="Cambria Math"/>
              </w:rPr>
            </m:ctrlPr>
          </m:accPr>
          <m:e>
            <m:r>
              <m:rPr>
                <m:sty m:val="p"/>
              </m:rPr>
              <w:rPr>
                <w:rFonts w:ascii="Cambria Math" w:hAnsi="Cambria Math"/>
              </w:rPr>
              <m:t>ρ</m:t>
            </m:r>
          </m:e>
        </m:acc>
        <m:r>
          <w:rPr>
            <w:rFonts w:ascii="Cambria Math" w:hAnsi="Cambria Math"/>
          </w:rPr>
          <m:t>)</m:t>
        </m:r>
      </m:oMath>
    </w:p>
    <w:p w14:paraId="7D8CCBDD" w14:textId="52C4DD0B" w:rsidR="001633E0" w:rsidRDefault="00903FA3" w:rsidP="003C60FB">
      <w:pPr>
        <w:pStyle w:val="PargrafodaLista"/>
        <w:numPr>
          <w:ilvl w:val="0"/>
          <w:numId w:val="15"/>
        </w:numPr>
      </w:pPr>
      <w:r>
        <w:t>SD</w:t>
      </w:r>
      <w:r w:rsidR="0017393F">
        <w:t>ID</w:t>
      </w:r>
      <w:r>
        <w:t>: s</w:t>
      </w:r>
      <w:r w:rsidR="001633E0">
        <w:t xml:space="preserve">ection </w:t>
      </w:r>
      <w:r>
        <w:t>d</w:t>
      </w:r>
      <w:r w:rsidR="001633E0">
        <w:t>etails (defines the external contour of the cross section – to be used for rendering purposes)</w:t>
      </w:r>
    </w:p>
    <w:p w14:paraId="6560D0C7" w14:textId="16C4E877" w:rsidR="0006065A" w:rsidRDefault="0006065A" w:rsidP="0006065A">
      <w:pPr>
        <w:pStyle w:val="PargrafodaLista"/>
      </w:pPr>
      <w:r>
        <w:t>Optional keywords block:</w:t>
      </w:r>
    </w:p>
    <w:p w14:paraId="277D5E27" w14:textId="71EE3762" w:rsidR="008510AC" w:rsidRDefault="008510AC" w:rsidP="003C60FB">
      <w:pPr>
        <w:pStyle w:val="PargrafodaLista"/>
        <w:numPr>
          <w:ilvl w:val="0"/>
          <w:numId w:val="15"/>
        </w:numPr>
      </w:pPr>
      <w:r>
        <w:t>ADID: aerodynamic data identification number (defines aerodynamic curves to be used to evaluate environment wind forces)</w:t>
      </w:r>
    </w:p>
    <w:p w14:paraId="0F91D696" w14:textId="44081271" w:rsidR="008510AC" w:rsidRDefault="008510AC" w:rsidP="003C60FB">
      <w:pPr>
        <w:pStyle w:val="PargrafodaLista"/>
        <w:numPr>
          <w:ilvl w:val="0"/>
          <w:numId w:val="15"/>
        </w:numPr>
      </w:pPr>
      <w:r>
        <w:t>AC1V and AC2V: aerodynamic center position (c</w:t>
      </w:r>
      <w:r w:rsidRPr="00435D96">
        <w:rPr>
          <w:vertAlign w:val="subscript"/>
        </w:rPr>
        <w:t>1</w:t>
      </w:r>
      <w:r>
        <w:t>, c</w:t>
      </w:r>
      <w:r w:rsidRPr="00435D96">
        <w:rPr>
          <w:vertAlign w:val="subscript"/>
        </w:rPr>
        <w:t>2</w:t>
      </w:r>
      <w:r>
        <w:t>)</w:t>
      </w:r>
    </w:p>
    <w:p w14:paraId="267C3EED" w14:textId="0E7EBE5E" w:rsidR="00C46D1D" w:rsidRDefault="008510AC" w:rsidP="003C60FB">
      <w:pPr>
        <w:pStyle w:val="PargrafodaLista"/>
        <w:numPr>
          <w:ilvl w:val="0"/>
          <w:numId w:val="15"/>
        </w:numPr>
      </w:pPr>
      <w:r>
        <w:t>ALV: aerodynamic reference length value (usually cross-section profile chord</w:t>
      </w:r>
      <w:r w:rsidR="00A14A06">
        <w:t xml:space="preserve"> is employed</w:t>
      </w:r>
      <w:r>
        <w:t>)</w:t>
      </w:r>
    </w:p>
    <w:p w14:paraId="043D5D02" w14:textId="77777777" w:rsidR="00135BDA" w:rsidRPr="00687292" w:rsidRDefault="00135BDA" w:rsidP="00135BDA">
      <w:pPr>
        <w:pStyle w:val="Ttulo3"/>
        <w:rPr>
          <w:rFonts w:eastAsiaTheme="minorHAnsi"/>
        </w:rPr>
      </w:pPr>
      <w:r w:rsidRPr="00A73F30">
        <w:t>Example</w:t>
      </w:r>
      <w:r w:rsidRPr="00687292">
        <w:rPr>
          <w:rFonts w:eastAsiaTheme="minorHAnsi"/>
        </w:rPr>
        <w:t>:</w:t>
      </w:r>
    </w:p>
    <w:p w14:paraId="600FA468"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Sections 1</w:t>
      </w:r>
    </w:p>
    <w:p w14:paraId="532320EB"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UserDefined 1</w:t>
      </w:r>
    </w:p>
    <w:p w14:paraId="05B2A9DF" w14:textId="475E8B3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GA </w:t>
      </w:r>
      <w:r w:rsidRPr="00465B91">
        <w:tab/>
      </w:r>
      <w:r w:rsidRPr="00465B91">
        <w:tab/>
        <w:t>656713326.769231</w:t>
      </w:r>
    </w:p>
    <w:p w14:paraId="322B82F7" w14:textId="1E3686AC"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EA </w:t>
      </w:r>
      <w:r w:rsidRPr="00465B91">
        <w:tab/>
      </w:r>
      <w:r w:rsidRPr="00465B91">
        <w:tab/>
        <w:t>1707454649.6</w:t>
      </w:r>
    </w:p>
    <w:p w14:paraId="4A4C04FD" w14:textId="77777777" w:rsidR="009A6E51" w:rsidRPr="009A6E51" w:rsidRDefault="009A6E51" w:rsidP="009A6E51">
      <w:pPr>
        <w:pBdr>
          <w:top w:val="single" w:sz="4" w:space="1" w:color="auto"/>
          <w:left w:val="single" w:sz="4" w:space="4" w:color="auto"/>
          <w:bottom w:val="single" w:sz="4" w:space="1" w:color="auto"/>
          <w:right w:val="single" w:sz="4" w:space="4" w:color="auto"/>
        </w:pBdr>
        <w:spacing w:after="0" w:line="240" w:lineRule="auto"/>
        <w:rPr>
          <w:lang w:val="es-US"/>
        </w:rPr>
      </w:pPr>
      <w:r w:rsidRPr="009A6E51">
        <w:rPr>
          <w:lang w:val="es-US"/>
        </w:rPr>
        <w:t xml:space="preserve">ES1 </w:t>
      </w:r>
      <w:r w:rsidRPr="009A6E51">
        <w:rPr>
          <w:lang w:val="es-US"/>
        </w:rPr>
        <w:tab/>
      </w:r>
      <w:r w:rsidRPr="009A6E51">
        <w:rPr>
          <w:lang w:val="es-US"/>
        </w:rPr>
        <w:tab/>
        <w:t>144398244.5</w:t>
      </w:r>
    </w:p>
    <w:p w14:paraId="61682DC8" w14:textId="77777777" w:rsidR="009A6E51" w:rsidRPr="009A6E51" w:rsidRDefault="009A6E51" w:rsidP="009A6E51">
      <w:pPr>
        <w:pBdr>
          <w:top w:val="single" w:sz="4" w:space="1" w:color="auto"/>
          <w:left w:val="single" w:sz="4" w:space="4" w:color="auto"/>
          <w:bottom w:val="single" w:sz="4" w:space="1" w:color="auto"/>
          <w:right w:val="single" w:sz="4" w:space="4" w:color="auto"/>
        </w:pBdr>
        <w:spacing w:after="0" w:line="240" w:lineRule="auto"/>
        <w:rPr>
          <w:lang w:val="es-US"/>
        </w:rPr>
      </w:pPr>
      <w:r w:rsidRPr="009A6E51">
        <w:rPr>
          <w:lang w:val="es-US"/>
        </w:rPr>
        <w:t xml:space="preserve">ES2 </w:t>
      </w:r>
      <w:r w:rsidRPr="009A6E51">
        <w:rPr>
          <w:lang w:val="es-US"/>
        </w:rPr>
        <w:tab/>
      </w:r>
      <w:r w:rsidRPr="009A6E51">
        <w:rPr>
          <w:lang w:val="es-US"/>
        </w:rPr>
        <w:tab/>
        <w:t>0.0</w:t>
      </w:r>
    </w:p>
    <w:p w14:paraId="74B1439F" w14:textId="77777777" w:rsidR="009A6E51" w:rsidRPr="009A6E51" w:rsidRDefault="009A6E51" w:rsidP="009A6E51">
      <w:pPr>
        <w:pBdr>
          <w:top w:val="single" w:sz="4" w:space="1" w:color="auto"/>
          <w:left w:val="single" w:sz="4" w:space="4" w:color="auto"/>
          <w:bottom w:val="single" w:sz="4" w:space="1" w:color="auto"/>
          <w:right w:val="single" w:sz="4" w:space="4" w:color="auto"/>
        </w:pBdr>
        <w:spacing w:after="0" w:line="240" w:lineRule="auto"/>
        <w:rPr>
          <w:lang w:val="es-US"/>
        </w:rPr>
      </w:pPr>
      <w:r w:rsidRPr="009A6E51">
        <w:rPr>
          <w:lang w:val="es-US"/>
        </w:rPr>
        <w:t xml:space="preserve">EI11 </w:t>
      </w:r>
      <w:r w:rsidRPr="009A6E51">
        <w:rPr>
          <w:lang w:val="es-US"/>
        </w:rPr>
        <w:tab/>
      </w:r>
      <w:r w:rsidRPr="009A6E51">
        <w:rPr>
          <w:lang w:val="es-US"/>
        </w:rPr>
        <w:tab/>
        <w:t>20026109.28137880</w:t>
      </w:r>
    </w:p>
    <w:p w14:paraId="4F7C0F2A" w14:textId="77777777" w:rsidR="009A6E51" w:rsidRPr="009A6E51" w:rsidRDefault="009A6E51" w:rsidP="009A6E51">
      <w:pPr>
        <w:pBdr>
          <w:top w:val="single" w:sz="4" w:space="1" w:color="auto"/>
          <w:left w:val="single" w:sz="4" w:space="4" w:color="auto"/>
          <w:bottom w:val="single" w:sz="4" w:space="1" w:color="auto"/>
          <w:right w:val="single" w:sz="4" w:space="4" w:color="auto"/>
        </w:pBdr>
        <w:spacing w:after="0" w:line="240" w:lineRule="auto"/>
        <w:rPr>
          <w:lang w:val="es-US"/>
        </w:rPr>
      </w:pPr>
      <w:r w:rsidRPr="009A6E51">
        <w:rPr>
          <w:lang w:val="es-US"/>
        </w:rPr>
        <w:t xml:space="preserve">EI22 </w:t>
      </w:r>
      <w:r w:rsidRPr="009A6E51">
        <w:rPr>
          <w:lang w:val="es-US"/>
        </w:rPr>
        <w:tab/>
      </w:r>
      <w:r w:rsidRPr="009A6E51">
        <w:rPr>
          <w:lang w:val="es-US"/>
        </w:rPr>
        <w:tab/>
        <w:t>1200819.338227490</w:t>
      </w:r>
    </w:p>
    <w:p w14:paraId="655EA761" w14:textId="77777777" w:rsidR="009A6E51" w:rsidRPr="009A6E51" w:rsidRDefault="009A6E51" w:rsidP="009A6E51">
      <w:pPr>
        <w:pBdr>
          <w:top w:val="single" w:sz="4" w:space="1" w:color="auto"/>
          <w:left w:val="single" w:sz="4" w:space="4" w:color="auto"/>
          <w:bottom w:val="single" w:sz="4" w:space="1" w:color="auto"/>
          <w:right w:val="single" w:sz="4" w:space="4" w:color="auto"/>
        </w:pBdr>
        <w:spacing w:after="0" w:line="240" w:lineRule="auto"/>
        <w:rPr>
          <w:lang w:val="es-US"/>
        </w:rPr>
      </w:pPr>
      <w:r w:rsidRPr="009A6E51">
        <w:rPr>
          <w:lang w:val="es-US"/>
        </w:rPr>
        <w:t xml:space="preserve">EI12 </w:t>
      </w:r>
      <w:r w:rsidRPr="009A6E51">
        <w:rPr>
          <w:lang w:val="es-US"/>
        </w:rPr>
        <w:tab/>
      </w:r>
      <w:r w:rsidRPr="009A6E51">
        <w:rPr>
          <w:lang w:val="es-US"/>
        </w:rPr>
        <w:tab/>
        <w:t>0.0</w:t>
      </w:r>
    </w:p>
    <w:p w14:paraId="7B482E5E"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GS1 </w:t>
      </w:r>
      <w:r w:rsidRPr="00465B91">
        <w:tab/>
      </w:r>
      <w:r w:rsidRPr="00465B91">
        <w:tab/>
        <w:t>55537786.35</w:t>
      </w:r>
    </w:p>
    <w:p w14:paraId="1B27CF33"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GS2 </w:t>
      </w:r>
      <w:r w:rsidRPr="00465B91">
        <w:tab/>
      </w:r>
      <w:r w:rsidRPr="00465B91">
        <w:tab/>
        <w:t>0.0</w:t>
      </w:r>
    </w:p>
    <w:p w14:paraId="6144A587"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GS1S </w:t>
      </w:r>
      <w:r w:rsidRPr="00465B91">
        <w:tab/>
      </w:r>
      <w:r w:rsidRPr="00465B91">
        <w:tab/>
        <w:t>27768893.1727725</w:t>
      </w:r>
    </w:p>
    <w:p w14:paraId="218F0942"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GS2S </w:t>
      </w:r>
      <w:r w:rsidRPr="00465B91">
        <w:tab/>
      </w:r>
      <w:r w:rsidRPr="00465B91">
        <w:tab/>
        <w:t>0.0</w:t>
      </w:r>
    </w:p>
    <w:p w14:paraId="0762DAF5"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GJT </w:t>
      </w:r>
      <w:r w:rsidRPr="00465B91">
        <w:tab/>
      </w:r>
      <w:r w:rsidRPr="00465B91">
        <w:tab/>
        <w:t>1373989.013</w:t>
      </w:r>
    </w:p>
    <w:p w14:paraId="7676A265"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J11 </w:t>
      </w:r>
      <w:r w:rsidRPr="00465B91">
        <w:tab/>
      </w:r>
      <w:r w:rsidRPr="00465B91">
        <w:tab/>
        <w:t>0.787026095</w:t>
      </w:r>
    </w:p>
    <w:p w14:paraId="40410224"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J22 </w:t>
      </w:r>
      <w:r w:rsidRPr="00465B91">
        <w:tab/>
      </w:r>
      <w:r w:rsidRPr="00465B91">
        <w:tab/>
        <w:t>0.0471921999923403</w:t>
      </w:r>
    </w:p>
    <w:p w14:paraId="18FBE5E3"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J12 </w:t>
      </w:r>
      <w:r w:rsidRPr="00465B91">
        <w:tab/>
      </w:r>
      <w:r w:rsidRPr="00465B91">
        <w:tab/>
        <w:t>0.0</w:t>
      </w:r>
    </w:p>
    <w:p w14:paraId="12AF01E5" w14:textId="21605FBB"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A </w:t>
      </w:r>
      <w:r w:rsidRPr="00465B91">
        <w:tab/>
      </w:r>
      <w:r w:rsidRPr="00465B91">
        <w:tab/>
        <w:t>0.008537273248</w:t>
      </w:r>
    </w:p>
    <w:p w14:paraId="5EE86C28" w14:textId="44476A7C"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SC </w:t>
      </w:r>
      <w:r w:rsidRPr="00465B91">
        <w:tab/>
      </w:r>
      <w:r w:rsidRPr="00465B91">
        <w:tab/>
        <w:t>0.0 0.04228465</w:t>
      </w:r>
    </w:p>
    <w:p w14:paraId="158A1CB1" w14:textId="095F1BDE"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BC </w:t>
      </w:r>
      <w:r w:rsidRPr="00465B91">
        <w:tab/>
      </w:r>
      <w:r w:rsidRPr="00465B91">
        <w:tab/>
        <w:t>0.0 0.08456930</w:t>
      </w:r>
    </w:p>
    <w:p w14:paraId="6E7B63D3" w14:textId="77777777" w:rsidR="009A6E51" w:rsidRPr="00465B91" w:rsidRDefault="009A6E51" w:rsidP="009A6E51">
      <w:pPr>
        <w:pBdr>
          <w:top w:val="single" w:sz="4" w:space="1" w:color="auto"/>
          <w:left w:val="single" w:sz="4" w:space="4" w:color="auto"/>
          <w:bottom w:val="single" w:sz="4" w:space="1" w:color="auto"/>
          <w:right w:val="single" w:sz="4" w:space="4" w:color="auto"/>
        </w:pBdr>
        <w:spacing w:after="0" w:line="240" w:lineRule="auto"/>
      </w:pPr>
      <w:r w:rsidRPr="00465B91">
        <w:t xml:space="preserve">Rho </w:t>
      </w:r>
      <w:r w:rsidRPr="00465B91">
        <w:tab/>
      </w:r>
      <w:r w:rsidRPr="00465B91">
        <w:tab/>
        <w:t>67.10296773</w:t>
      </w:r>
    </w:p>
    <w:p w14:paraId="5BC2D91C" w14:textId="0563BCF7" w:rsidR="00CB0AD8" w:rsidRPr="008D7784" w:rsidRDefault="009A6E51" w:rsidP="009A6E51">
      <w:pPr>
        <w:pBdr>
          <w:top w:val="single" w:sz="4" w:space="1" w:color="auto"/>
          <w:left w:val="single" w:sz="4" w:space="4" w:color="auto"/>
          <w:bottom w:val="single" w:sz="4" w:space="1" w:color="auto"/>
          <w:right w:val="single" w:sz="4" w:space="4" w:color="auto"/>
        </w:pBdr>
        <w:spacing w:after="0" w:line="240" w:lineRule="auto"/>
        <w:rPr>
          <w:lang w:val="fr-FR"/>
        </w:rPr>
      </w:pPr>
      <w:r w:rsidRPr="00465B91">
        <w:t xml:space="preserve">SD </w:t>
      </w:r>
      <w:r w:rsidRPr="00465B91">
        <w:tab/>
      </w:r>
      <w:r w:rsidRPr="00465B91">
        <w:tab/>
        <w:t>1</w:t>
      </w:r>
    </w:p>
    <w:p w14:paraId="60C18BC7" w14:textId="77777777" w:rsidR="00135BDA" w:rsidRPr="00687292" w:rsidRDefault="00135BDA" w:rsidP="00135BDA">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662CD6D0" w14:textId="77777777" w:rsidR="002E5B5E" w:rsidRPr="001633E0" w:rsidRDefault="002E5B5E" w:rsidP="002E5B5E">
      <w:pPr>
        <w:ind w:firstLine="708"/>
      </w:pPr>
      <w:r w:rsidRPr="001633E0">
        <w:t>For this cross-section, no assumptions are made with respect to the beam axis position. On 3D space, the beam element is defined by its nodes, normally, which are given in section Nodes. The properties to define the beam constitutive behavior will vary according to the chosen position of the axis. Accordingly, the results of internal loads have to be re-interpreted.</w:t>
      </w:r>
    </w:p>
    <w:p w14:paraId="6139D169" w14:textId="77777777" w:rsidR="002E5B5E" w:rsidRPr="001633E0" w:rsidRDefault="002E5B5E" w:rsidP="002E5B5E">
      <w:pPr>
        <w:ind w:firstLine="708"/>
      </w:pPr>
      <w:r w:rsidRPr="001633E0">
        <w:t>Many properties are required to use this cross section, but it permits a myriad of applications, such as composite beams, thin-walled cross-sections and complex-shape cross-sections.</w:t>
      </w:r>
    </w:p>
    <w:p w14:paraId="02239FE9" w14:textId="506D59F9" w:rsidR="002E5B5E" w:rsidRPr="001633E0" w:rsidRDefault="002E5B5E" w:rsidP="002E5B5E">
      <w:pPr>
        <w:ind w:firstLine="708"/>
        <w:rPr>
          <w:u w:val="single"/>
        </w:rPr>
      </w:pPr>
      <w:r w:rsidRPr="001633E0">
        <w:rPr>
          <w:u w:val="single"/>
        </w:rPr>
        <w:t>Important: when the UserDefined cross section is used, the material data assigned to the beam element is ignored</w:t>
      </w:r>
      <w:r w:rsidR="00BE0C34">
        <w:rPr>
          <w:u w:val="single"/>
        </w:rPr>
        <w:t>.</w:t>
      </w:r>
    </w:p>
    <w:p w14:paraId="2BBA5D4D" w14:textId="169E83A3" w:rsidR="002E5B5E" w:rsidRPr="0059398B" w:rsidRDefault="002E5B5E" w:rsidP="002E5B5E">
      <w:pPr>
        <w:ind w:firstLine="708"/>
      </w:pPr>
      <w:r w:rsidRPr="001633E0">
        <w:lastRenderedPageBreak/>
        <w:fldChar w:fldCharType="begin"/>
      </w:r>
      <w:r w:rsidRPr="001633E0">
        <w:instrText xml:space="preserve"> REF _Ref497132058 \h  \* MERGEFORMAT </w:instrText>
      </w:r>
      <w:r w:rsidRPr="001633E0">
        <w:fldChar w:fldCharType="separate"/>
      </w:r>
      <w:r w:rsidR="00F219D1">
        <w:t xml:space="preserve">Figure </w:t>
      </w:r>
      <w:r w:rsidR="00F219D1">
        <w:rPr>
          <w:noProof/>
        </w:rPr>
        <w:t>17</w:t>
      </w:r>
      <w:r w:rsidRPr="001633E0">
        <w:fldChar w:fldCharType="end"/>
      </w:r>
      <w:r w:rsidRPr="001633E0">
        <w:t xml:space="preserve"> shows an example of UserDefined</w:t>
      </w:r>
      <w:r w:rsidRPr="0059398B">
        <w:t xml:space="preserve"> cross section</w:t>
      </w:r>
      <w:r>
        <w:t xml:space="preserve">. The beam axis intersection with the cross-section occurs at point O, origin of a local coordinate system that has to be used to define all quantities defined from now on. As in other </w:t>
      </w:r>
      <w:r w:rsidR="0064692D">
        <w:t>Giraffe</w:t>
      </w:r>
      <w:r>
        <w:t xml:space="preserve">’s cross-sections for beams, directions </w:t>
      </w:r>
      <m:oMath>
        <m:sSub>
          <m:sSubPr>
            <m:ctrlPr>
              <w:rPr>
                <w:rFonts w:ascii="Cambria Math" w:hAnsi="Cambria Math"/>
              </w:rPr>
            </m:ctrlPr>
          </m:sSubPr>
          <m:e>
            <m:r>
              <m:rPr>
                <m:sty m:val="b"/>
              </m:rPr>
              <w:rPr>
                <w:rFonts w:ascii="Cambria Math" w:hAnsi="Cambria Math"/>
              </w:rPr>
              <m:t>e</m:t>
            </m:r>
          </m:e>
          <m:sub>
            <m:r>
              <m:rPr>
                <m:sty m:val="p"/>
              </m:rPr>
              <w:rPr>
                <w:rFonts w:ascii="Cambria Math" w:hAnsi="Cambria Math"/>
              </w:rPr>
              <m:t>1</m:t>
            </m:r>
          </m:sub>
        </m:sSub>
      </m:oMath>
      <w:r>
        <w:rPr>
          <w:rFonts w:eastAsiaTheme="minorEastAsia"/>
        </w:rPr>
        <w:t xml:space="preserve"> and </w:t>
      </w:r>
      <m:oMath>
        <m:sSub>
          <m:sSubPr>
            <m:ctrlPr>
              <w:rPr>
                <w:rFonts w:ascii="Cambria Math" w:hAnsi="Cambria Math"/>
              </w:rPr>
            </m:ctrlPr>
          </m:sSubPr>
          <m:e>
            <m:r>
              <m:rPr>
                <m:sty m:val="b"/>
              </m:rPr>
              <w:rPr>
                <w:rFonts w:ascii="Cambria Math" w:hAnsi="Cambria Math"/>
              </w:rPr>
              <m:t>e</m:t>
            </m:r>
          </m:e>
          <m:sub>
            <m:r>
              <m:rPr>
                <m:sty m:val="p"/>
              </m:rPr>
              <w:rPr>
                <w:rFonts w:ascii="Cambria Math" w:hAnsi="Cambria Math"/>
              </w:rPr>
              <m:t>2</m:t>
            </m:r>
          </m:sub>
        </m:sSub>
      </m:oMath>
      <w:r>
        <w:rPr>
          <w:rFonts w:eastAsiaTheme="minorEastAsia"/>
        </w:rPr>
        <w:t xml:space="preserve"> define the cross-section plane. A general material point on the cross-section may be described by coordinates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e>
        </m:d>
      </m:oMath>
      <w:r>
        <w:rPr>
          <w:rFonts w:eastAsiaTheme="minorEastAsia"/>
        </w:rPr>
        <w:t xml:space="preserve"> using the system </w:t>
      </w:r>
      <m:oMath>
        <m:d>
          <m:dPr>
            <m:ctrlPr>
              <w:rPr>
                <w:rFonts w:ascii="Cambria Math" w:eastAsiaTheme="minorEastAsia" w:hAnsi="Cambria Math"/>
                <w:i/>
              </w:rPr>
            </m:ctrlPr>
          </m:dPr>
          <m:e>
            <m:r>
              <m:rPr>
                <m:sty m:val="p"/>
              </m:rPr>
              <w:rPr>
                <w:rFonts w:ascii="Cambria Math" w:eastAsiaTheme="minorEastAsia" w:hAnsi="Cambria Math"/>
              </w:rPr>
              <m:t>O</m:t>
            </m:r>
            <m:r>
              <w:rPr>
                <w:rFonts w:ascii="Cambria Math" w:eastAsiaTheme="minorEastAsia" w:hAnsi="Cambria Math"/>
              </w:rPr>
              <m:t>,</m:t>
            </m:r>
            <m:sSub>
              <m:sSubPr>
                <m:ctrlPr>
                  <w:rPr>
                    <w:rFonts w:ascii="Cambria Math" w:hAnsi="Cambria Math"/>
                  </w:rPr>
                </m:ctrlPr>
              </m:sSubPr>
              <m:e>
                <m:r>
                  <m:rPr>
                    <m:sty m:val="b"/>
                  </m:rPr>
                  <w:rPr>
                    <w:rFonts w:ascii="Cambria Math" w:hAnsi="Cambria Math"/>
                  </w:rPr>
                  <m:t>e</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e</m:t>
                </m:r>
              </m:e>
              <m:sub>
                <m:r>
                  <m:rPr>
                    <m:sty m:val="p"/>
                  </m:rPr>
                  <w:rPr>
                    <w:rFonts w:ascii="Cambria Math" w:hAnsi="Cambria Math"/>
                  </w:rPr>
                  <m:t>2</m:t>
                </m:r>
              </m:sub>
            </m:sSub>
            <m:ctrlPr>
              <w:rPr>
                <w:rFonts w:ascii="Cambria Math" w:hAnsi="Cambria Math"/>
                <w:i/>
              </w:rPr>
            </m:ctrlPr>
          </m:e>
        </m:d>
      </m:oMath>
      <w:r>
        <w:rPr>
          <w:rFonts w:eastAsiaTheme="minorEastAsia"/>
        </w:rPr>
        <w:t xml:space="preserve">. Let </w:t>
      </w:r>
      <m:oMath>
        <m:r>
          <m:rPr>
            <m:sty m:val="p"/>
          </m:rPr>
          <w:rPr>
            <w:rFonts w:ascii="Cambria Math" w:hAnsi="Cambria Math"/>
          </w:rPr>
          <m:t>ρ</m:t>
        </m:r>
      </m:oMath>
      <w:r>
        <w:rPr>
          <w:rFonts w:ascii="Calibri" w:eastAsia="Calibri" w:hAnsi="Calibri" w:cs="Times New Roman"/>
        </w:rPr>
        <w:t xml:space="preserve"> be the material specific mass function </w:t>
      </w:r>
      <m:oMath>
        <m:r>
          <m:rPr>
            <m:sty m:val="p"/>
          </m:rPr>
          <w:rPr>
            <w:rFonts w:ascii="Cambria Math" w:hAnsi="Cambria Math"/>
          </w:rPr>
          <m:t>ρ=</m:t>
        </m:r>
        <m:acc>
          <m:accPr>
            <m:ctrlPr>
              <w:rPr>
                <w:rFonts w:ascii="Cambria Math" w:hAnsi="Cambria Math"/>
              </w:rPr>
            </m:ctrlPr>
          </m:accPr>
          <m:e>
            <m:r>
              <m:rPr>
                <m:sty m:val="p"/>
              </m:rPr>
              <w:rPr>
                <w:rFonts w:ascii="Cambria Math" w:hAnsi="Cambria Math"/>
              </w:rPr>
              <m:t>ρ</m:t>
            </m:r>
          </m:e>
        </m:acc>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e>
        </m:d>
      </m:oMath>
      <w:r>
        <w:rPr>
          <w:rFonts w:ascii="Calibri" w:eastAsia="Calibri" w:hAnsi="Calibri" w:cs="Times New Roman"/>
        </w:rPr>
        <w:t>. The cross-section area domain is given by A.</w:t>
      </w:r>
    </w:p>
    <w:p w14:paraId="279A1A89" w14:textId="77777777" w:rsidR="002E5B5E" w:rsidRDefault="002E5B5E" w:rsidP="002E5B5E">
      <w:pPr>
        <w:ind w:firstLine="708"/>
        <w:jc w:val="center"/>
        <w:rPr>
          <w:b/>
        </w:rPr>
      </w:pPr>
      <w:r w:rsidRPr="00AE03DA">
        <w:rPr>
          <w:noProof/>
        </w:rPr>
        <w:drawing>
          <wp:inline distT="0" distB="0" distL="0" distR="0" wp14:anchorId="4573DC36" wp14:editId="08D3CCC0">
            <wp:extent cx="2586343" cy="1391234"/>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93483" cy="1395075"/>
                    </a:xfrm>
                    <a:prstGeom prst="rect">
                      <a:avLst/>
                    </a:prstGeom>
                    <a:noFill/>
                    <a:ln>
                      <a:noFill/>
                    </a:ln>
                  </pic:spPr>
                </pic:pic>
              </a:graphicData>
            </a:graphic>
          </wp:inline>
        </w:drawing>
      </w:r>
    </w:p>
    <w:p w14:paraId="5DF8AFCB" w14:textId="3C9CF51F" w:rsidR="002E5B5E" w:rsidRDefault="002E5B5E" w:rsidP="002E5B5E">
      <w:pPr>
        <w:pStyle w:val="Legenda"/>
        <w:rPr>
          <w:b w:val="0"/>
        </w:rPr>
      </w:pPr>
      <w:bookmarkStart w:id="62" w:name="_Ref497132058"/>
      <w:r>
        <w:t xml:space="preserve">Figure </w:t>
      </w:r>
      <w:r>
        <w:fldChar w:fldCharType="begin"/>
      </w:r>
      <w:r>
        <w:instrText xml:space="preserve"> SEQ Figure \* ARABIC </w:instrText>
      </w:r>
      <w:r>
        <w:fldChar w:fldCharType="separate"/>
      </w:r>
      <w:r w:rsidR="00F219D1">
        <w:rPr>
          <w:noProof/>
        </w:rPr>
        <w:t>17</w:t>
      </w:r>
      <w:r>
        <w:fldChar w:fldCharType="end"/>
      </w:r>
      <w:bookmarkEnd w:id="62"/>
      <w:r>
        <w:t xml:space="preserve"> – UserDefined cross-section</w:t>
      </w:r>
    </w:p>
    <w:p w14:paraId="287CD72A" w14:textId="77777777" w:rsidR="002E5B5E" w:rsidRPr="007A7A43" w:rsidRDefault="002E5B5E" w:rsidP="002E5B5E">
      <w:pPr>
        <w:ind w:firstLine="708"/>
      </w:pPr>
      <w:r>
        <w:t>The cross-section barycenter is located at material point G, such tha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E5B5E" w:rsidRPr="0059695B" w14:paraId="76CAB2AD" w14:textId="77777777" w:rsidTr="00E67FB1">
        <w:tc>
          <w:tcPr>
            <w:tcW w:w="7933" w:type="dxa"/>
          </w:tcPr>
          <w:p w14:paraId="5857269F" w14:textId="77777777" w:rsidR="002E5B5E" w:rsidRPr="0059695B" w:rsidRDefault="002E5B5E" w:rsidP="00E67FB1">
            <m:oMath>
              <m:r>
                <m:rPr>
                  <m:sty m:val="b"/>
                </m:rPr>
                <w:rPr>
                  <w:rFonts w:ascii="Cambria Math" w:hAnsi="Cambria Math"/>
                </w:rPr>
                <m:t>b</m:t>
              </m:r>
              <m:r>
                <w:rPr>
                  <w:rFonts w:ascii="Cambria Math" w:hAnsi="Cambria Math"/>
                </w:rPr>
                <m:t>=</m:t>
              </m:r>
              <m:d>
                <m:dPr>
                  <m:ctrlPr>
                    <w:rPr>
                      <w:rFonts w:ascii="Cambria Math" w:hAnsi="Cambria Math"/>
                    </w:rPr>
                  </m:ctrlPr>
                </m:dPr>
                <m:e>
                  <m:r>
                    <m:rPr>
                      <m:sty m:val="p"/>
                    </m:rPr>
                    <w:rPr>
                      <w:rFonts w:ascii="Cambria Math" w:hAnsi="Cambria Math"/>
                    </w:rPr>
                    <m:t>G-O</m:t>
                  </m:r>
                </m:e>
              </m:d>
              <m:r>
                <m:rPr>
                  <m:sty m:val="p"/>
                </m:rPr>
                <w:rPr>
                  <w:rFonts w:ascii="Cambria Math" w:hAnsi="Cambria Math"/>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1</m:t>
                  </m:r>
                </m:sub>
              </m:sSub>
              <m:sSub>
                <m:sSubPr>
                  <m:ctrlPr>
                    <w:rPr>
                      <w:rFonts w:ascii="Cambria Math" w:hAnsi="Cambria Math"/>
                    </w:rPr>
                  </m:ctrlPr>
                </m:sSubPr>
                <m:e>
                  <m:r>
                    <m:rPr>
                      <m:sty m:val="b"/>
                    </m:rPr>
                    <w:rPr>
                      <w:rFonts w:ascii="Cambria Math" w:hAnsi="Cambria Math"/>
                    </w:rPr>
                    <m:t>e</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2</m:t>
                  </m:r>
                </m:sub>
              </m:sSub>
              <m:sSub>
                <m:sSubPr>
                  <m:ctrlPr>
                    <w:rPr>
                      <w:rFonts w:ascii="Cambria Math" w:hAnsi="Cambria Math"/>
                    </w:rPr>
                  </m:ctrlPr>
                </m:sSubPr>
                <m:e>
                  <m:r>
                    <m:rPr>
                      <m:sty m:val="b"/>
                    </m:rPr>
                    <w:rPr>
                      <w:rFonts w:ascii="Cambria Math" w:hAnsi="Cambria Math"/>
                    </w:rPr>
                    <m:t>e</m:t>
                  </m:r>
                </m:e>
                <m:sub>
                  <m:r>
                    <m:rPr>
                      <m:sty m:val="p"/>
                    </m:rPr>
                    <w:rPr>
                      <w:rFonts w:ascii="Cambria Math" w:hAnsi="Cambria Math"/>
                    </w:rPr>
                    <m:t>2</m:t>
                  </m:r>
                </m:sub>
              </m:sSub>
            </m:oMath>
            <w:r>
              <w:rPr>
                <w:rFonts w:eastAsiaTheme="minorEastAsia"/>
              </w:rPr>
              <w:t>,</w:t>
            </w:r>
          </w:p>
        </w:tc>
        <w:tc>
          <w:tcPr>
            <w:tcW w:w="561" w:type="dxa"/>
          </w:tcPr>
          <w:p w14:paraId="22717CBA" w14:textId="0469775C" w:rsidR="002E5B5E" w:rsidRPr="0059695B" w:rsidRDefault="002E5B5E" w:rsidP="00795431">
            <w:pPr>
              <w:pStyle w:val="EqCaption"/>
              <w:rPr>
                <w:rFonts w:eastAsiaTheme="minorEastAsia"/>
                <w:i/>
              </w:rPr>
            </w:pPr>
            <w:r w:rsidRPr="0059695B">
              <w:t xml:space="preserve">( </w:t>
            </w:r>
            <w:r w:rsidRPr="0059695B">
              <w:rPr>
                <w:i/>
              </w:rPr>
              <w:fldChar w:fldCharType="begin"/>
            </w:r>
            <w:r w:rsidRPr="0059695B">
              <w:instrText xml:space="preserve"> SEQ ( \* ARABIC </w:instrText>
            </w:r>
            <w:r w:rsidRPr="0059695B">
              <w:rPr>
                <w:i/>
              </w:rPr>
              <w:fldChar w:fldCharType="separate"/>
            </w:r>
            <w:r w:rsidR="00F219D1">
              <w:rPr>
                <w:noProof/>
              </w:rPr>
              <w:t>8</w:t>
            </w:r>
            <w:r w:rsidRPr="0059695B">
              <w:rPr>
                <w:i/>
              </w:rPr>
              <w:fldChar w:fldCharType="end"/>
            </w:r>
            <w:r w:rsidRPr="0059695B">
              <w:t xml:space="preserve"> )</w:t>
            </w:r>
          </w:p>
        </w:tc>
      </w:tr>
      <w:tr w:rsidR="00795431" w:rsidRPr="0059695B" w14:paraId="4E3B0642" w14:textId="77777777" w:rsidTr="00E67FB1">
        <w:tc>
          <w:tcPr>
            <w:tcW w:w="7933" w:type="dxa"/>
          </w:tcPr>
          <w:p w14:paraId="6573329A" w14:textId="77777777" w:rsidR="00795431" w:rsidRDefault="00795431" w:rsidP="00E67FB1">
            <w:pPr>
              <w:rPr>
                <w:rFonts w:ascii="Calibri" w:eastAsia="Calibri" w:hAnsi="Calibri" w:cs="Times New Roman"/>
                <w:b/>
              </w:rPr>
            </w:pPr>
          </w:p>
        </w:tc>
        <w:tc>
          <w:tcPr>
            <w:tcW w:w="561" w:type="dxa"/>
          </w:tcPr>
          <w:p w14:paraId="0F691AEF" w14:textId="77777777" w:rsidR="00795431" w:rsidRPr="0059695B" w:rsidRDefault="00795431" w:rsidP="00795431">
            <w:pPr>
              <w:pStyle w:val="EqCaption"/>
            </w:pPr>
          </w:p>
        </w:tc>
      </w:tr>
    </w:tbl>
    <w:p w14:paraId="59357F26" w14:textId="77777777" w:rsidR="002E5B5E" w:rsidRPr="0059695B" w:rsidRDefault="002E5B5E" w:rsidP="002E5B5E">
      <w:pPr>
        <w:ind w:firstLine="708"/>
      </w:pPr>
      <w:r w:rsidRPr="0059695B">
        <w:t>with</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E5B5E" w:rsidRPr="0059695B" w14:paraId="71DA6652" w14:textId="77777777" w:rsidTr="00E67FB1">
        <w:tc>
          <w:tcPr>
            <w:tcW w:w="7933" w:type="dxa"/>
          </w:tcPr>
          <w:p w14:paraId="745BA8A6" w14:textId="77777777" w:rsidR="002E5B5E" w:rsidRPr="0059695B" w:rsidRDefault="00000000" w:rsidP="00E67FB1">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1</m:t>
                  </m:r>
                </m:sub>
              </m:sSub>
              <m:r>
                <w:rPr>
                  <w:rFonts w:ascii="Cambria Math" w:hAnsi="Cambria Math"/>
                </w:rPr>
                <m:t>=</m:t>
              </m:r>
              <m:f>
                <m:fPr>
                  <m:ctrlPr>
                    <w:rPr>
                      <w:rFonts w:ascii="Cambria Math" w:hAnsi="Cambria Math"/>
                      <w:i/>
                    </w:rPr>
                  </m:ctrlPr>
                </m:fPr>
                <m:num>
                  <m:nary>
                    <m:naryPr>
                      <m:supHide m:val="1"/>
                      <m:ctrlPr>
                        <w:rPr>
                          <w:rFonts w:ascii="Cambria Math" w:hAnsi="Cambria Math"/>
                        </w:rPr>
                      </m:ctrlPr>
                    </m:naryPr>
                    <m:sub>
                      <m:r>
                        <m:rPr>
                          <m:sty m:val="p"/>
                        </m:rPr>
                        <w:rPr>
                          <w:rFonts w:ascii="Cambria Math" w:hAnsi="Cambria Math"/>
                        </w:rPr>
                        <m:t>A</m:t>
                      </m:r>
                    </m:sub>
                    <m:sup/>
                    <m:e>
                      <m:sSub>
                        <m:sSubPr>
                          <m:ctrlPr>
                            <w:rPr>
                              <w:rFonts w:ascii="Cambria Math" w:hAnsi="Cambria Math"/>
                            </w:rPr>
                          </m:ctrlPr>
                        </m:sSubPr>
                        <m:e>
                          <m:r>
                            <m:rPr>
                              <m:sty m:val="p"/>
                            </m:rPr>
                            <w:rPr>
                              <w:rFonts w:ascii="Cambria Math" w:hAnsi="Cambria Math"/>
                            </w:rPr>
                            <m:t>ρx</m:t>
                          </m:r>
                        </m:e>
                        <m:sub>
                          <m:r>
                            <m:rPr>
                              <m:sty m:val="p"/>
                            </m:rPr>
                            <w:rPr>
                              <w:rFonts w:ascii="Cambria Math" w:hAnsi="Cambria Math"/>
                            </w:rPr>
                            <m:t>1</m:t>
                          </m:r>
                        </m:sub>
                      </m:sSub>
                      <m:r>
                        <m:rPr>
                          <m:sty m:val="p"/>
                        </m:rPr>
                        <w:rPr>
                          <w:rFonts w:ascii="Cambria Math" w:hAnsi="Cambria Math"/>
                        </w:rPr>
                        <m:t>dA</m:t>
                      </m:r>
                    </m:e>
                  </m:nary>
                </m:num>
                <m:den>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ρdA</m:t>
                      </m:r>
                    </m:e>
                  </m:nary>
                </m:den>
              </m:f>
            </m:oMath>
            <w:r w:rsidR="002E5B5E">
              <w:rPr>
                <w:rFonts w:eastAsiaTheme="minorEastAsia"/>
              </w:rP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2</m:t>
                  </m:r>
                </m:sub>
              </m:sSub>
              <m:r>
                <w:rPr>
                  <w:rFonts w:ascii="Cambria Math" w:hAnsi="Cambria Math"/>
                </w:rPr>
                <m:t>=</m:t>
              </m:r>
              <m:f>
                <m:fPr>
                  <m:ctrlPr>
                    <w:rPr>
                      <w:rFonts w:ascii="Cambria Math" w:hAnsi="Cambria Math"/>
                      <w:i/>
                    </w:rPr>
                  </m:ctrlPr>
                </m:fPr>
                <m:num>
                  <m:nary>
                    <m:naryPr>
                      <m:supHide m:val="1"/>
                      <m:ctrlPr>
                        <w:rPr>
                          <w:rFonts w:ascii="Cambria Math" w:hAnsi="Cambria Math"/>
                        </w:rPr>
                      </m:ctrlPr>
                    </m:naryPr>
                    <m:sub>
                      <m:r>
                        <m:rPr>
                          <m:sty m:val="p"/>
                        </m:rPr>
                        <w:rPr>
                          <w:rFonts w:ascii="Cambria Math" w:hAnsi="Cambria Math"/>
                        </w:rPr>
                        <m:t>A</m:t>
                      </m:r>
                    </m:sub>
                    <m:sup/>
                    <m:e>
                      <m:sSub>
                        <m:sSubPr>
                          <m:ctrlPr>
                            <w:rPr>
                              <w:rFonts w:ascii="Cambria Math" w:hAnsi="Cambria Math"/>
                            </w:rPr>
                          </m:ctrlPr>
                        </m:sSubPr>
                        <m:e>
                          <m:r>
                            <m:rPr>
                              <m:sty m:val="p"/>
                            </m:rPr>
                            <w:rPr>
                              <w:rFonts w:ascii="Cambria Math" w:hAnsi="Cambria Math"/>
                            </w:rPr>
                            <m:t>ρx</m:t>
                          </m:r>
                        </m:e>
                        <m:sub>
                          <m:r>
                            <m:rPr>
                              <m:sty m:val="p"/>
                            </m:rPr>
                            <w:rPr>
                              <w:rFonts w:ascii="Cambria Math" w:hAnsi="Cambria Math"/>
                            </w:rPr>
                            <m:t>2</m:t>
                          </m:r>
                        </m:sub>
                      </m:sSub>
                      <m:r>
                        <m:rPr>
                          <m:sty m:val="p"/>
                        </m:rPr>
                        <w:rPr>
                          <w:rFonts w:ascii="Cambria Math" w:hAnsi="Cambria Math"/>
                        </w:rPr>
                        <m:t>dA</m:t>
                      </m:r>
                    </m:e>
                  </m:nary>
                </m:num>
                <m:den>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ρdA</m:t>
                      </m:r>
                    </m:e>
                  </m:nary>
                </m:den>
              </m:f>
            </m:oMath>
            <w:r w:rsidR="002E5B5E">
              <w:rPr>
                <w:rFonts w:eastAsiaTheme="minorEastAsia"/>
              </w:rPr>
              <w:t>.</w:t>
            </w:r>
          </w:p>
        </w:tc>
        <w:tc>
          <w:tcPr>
            <w:tcW w:w="561" w:type="dxa"/>
          </w:tcPr>
          <w:p w14:paraId="7B61CBF5" w14:textId="7855872A" w:rsidR="002E5B5E" w:rsidRPr="0059695B" w:rsidRDefault="002E5B5E" w:rsidP="00795431">
            <w:pPr>
              <w:pStyle w:val="EqCaption"/>
              <w:rPr>
                <w:rFonts w:eastAsiaTheme="minorEastAsia"/>
                <w:i/>
              </w:rPr>
            </w:pPr>
            <w:r w:rsidRPr="0059695B">
              <w:t xml:space="preserve">( </w:t>
            </w:r>
            <w:r w:rsidRPr="0059695B">
              <w:rPr>
                <w:i/>
              </w:rPr>
              <w:fldChar w:fldCharType="begin"/>
            </w:r>
            <w:r w:rsidRPr="0059695B">
              <w:instrText xml:space="preserve"> SEQ ( \* ARABIC </w:instrText>
            </w:r>
            <w:r w:rsidRPr="0059695B">
              <w:rPr>
                <w:i/>
              </w:rPr>
              <w:fldChar w:fldCharType="separate"/>
            </w:r>
            <w:r w:rsidR="00F219D1">
              <w:rPr>
                <w:noProof/>
              </w:rPr>
              <w:t>9</w:t>
            </w:r>
            <w:r w:rsidRPr="0059695B">
              <w:rPr>
                <w:i/>
              </w:rPr>
              <w:fldChar w:fldCharType="end"/>
            </w:r>
            <w:r w:rsidRPr="0059695B">
              <w:t xml:space="preserve"> )</w:t>
            </w:r>
          </w:p>
        </w:tc>
      </w:tr>
    </w:tbl>
    <w:p w14:paraId="62943C6A" w14:textId="77777777" w:rsidR="002E5B5E" w:rsidRDefault="002E5B5E" w:rsidP="002E5B5E">
      <w:pPr>
        <w:ind w:firstLine="708"/>
      </w:pPr>
    </w:p>
    <w:p w14:paraId="6BDEAC9C" w14:textId="77777777" w:rsidR="002E5B5E" w:rsidRDefault="002E5B5E" w:rsidP="002E5B5E">
      <w:pPr>
        <w:ind w:firstLine="708"/>
      </w:pPr>
      <w:r>
        <w:t>The shear center is located at material point S, such tha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E5B5E" w:rsidRPr="0059695B" w14:paraId="15B3CF39" w14:textId="77777777" w:rsidTr="00E67FB1">
        <w:tc>
          <w:tcPr>
            <w:tcW w:w="7933" w:type="dxa"/>
          </w:tcPr>
          <w:p w14:paraId="5890D169" w14:textId="77777777" w:rsidR="002E5B5E" w:rsidRPr="0059695B" w:rsidRDefault="002E5B5E" w:rsidP="00E67FB1">
            <m:oMath>
              <m:r>
                <m:rPr>
                  <m:sty m:val="b"/>
                </m:rPr>
                <w:rPr>
                  <w:rFonts w:ascii="Cambria Math" w:hAnsi="Cambria Math"/>
                </w:rPr>
                <m:t>s</m:t>
              </m:r>
              <m:r>
                <w:rPr>
                  <w:rFonts w:ascii="Cambria Math" w:hAnsi="Cambria Math"/>
                </w:rPr>
                <m:t>=</m:t>
              </m:r>
              <m:d>
                <m:dPr>
                  <m:ctrlPr>
                    <w:rPr>
                      <w:rFonts w:ascii="Cambria Math" w:hAnsi="Cambria Math"/>
                    </w:rPr>
                  </m:ctrlPr>
                </m:dPr>
                <m:e>
                  <m:r>
                    <m:rPr>
                      <m:sty m:val="p"/>
                    </m:rPr>
                    <w:rPr>
                      <w:rFonts w:ascii="Cambria Math" w:hAnsi="Cambria Math"/>
                    </w:rPr>
                    <m:t>S-O</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sSub>
                <m:sSubPr>
                  <m:ctrlPr>
                    <w:rPr>
                      <w:rFonts w:ascii="Cambria Math" w:hAnsi="Cambria Math"/>
                    </w:rPr>
                  </m:ctrlPr>
                </m:sSubPr>
                <m:e>
                  <m:r>
                    <m:rPr>
                      <m:sty m:val="b"/>
                    </m:rPr>
                    <w:rPr>
                      <w:rFonts w:ascii="Cambria Math" w:hAnsi="Cambria Math"/>
                    </w:rPr>
                    <m:t>e</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sSub>
                <m:sSubPr>
                  <m:ctrlPr>
                    <w:rPr>
                      <w:rFonts w:ascii="Cambria Math" w:hAnsi="Cambria Math"/>
                    </w:rPr>
                  </m:ctrlPr>
                </m:sSubPr>
                <m:e>
                  <m:r>
                    <m:rPr>
                      <m:sty m:val="b"/>
                    </m:rPr>
                    <w:rPr>
                      <w:rFonts w:ascii="Cambria Math" w:hAnsi="Cambria Math"/>
                    </w:rPr>
                    <m:t>e</m:t>
                  </m:r>
                </m:e>
                <m:sub>
                  <m:r>
                    <m:rPr>
                      <m:sty m:val="p"/>
                    </m:rPr>
                    <w:rPr>
                      <w:rFonts w:ascii="Cambria Math" w:hAnsi="Cambria Math"/>
                    </w:rPr>
                    <m:t>2</m:t>
                  </m:r>
                </m:sub>
              </m:sSub>
            </m:oMath>
            <w:r>
              <w:rPr>
                <w:rFonts w:eastAsiaTheme="minorEastAsia"/>
              </w:rPr>
              <w:t>.</w:t>
            </w:r>
          </w:p>
        </w:tc>
        <w:tc>
          <w:tcPr>
            <w:tcW w:w="561" w:type="dxa"/>
          </w:tcPr>
          <w:p w14:paraId="46BE82FC" w14:textId="0DFFF072" w:rsidR="002E5B5E" w:rsidRPr="0059695B" w:rsidRDefault="002E5B5E" w:rsidP="00795431">
            <w:pPr>
              <w:pStyle w:val="EqCaption"/>
              <w:rPr>
                <w:rFonts w:eastAsiaTheme="minorEastAsia"/>
                <w:i/>
              </w:rPr>
            </w:pPr>
            <w:r w:rsidRPr="0059695B">
              <w:t xml:space="preserve">( </w:t>
            </w:r>
            <w:r w:rsidRPr="0059695B">
              <w:rPr>
                <w:i/>
              </w:rPr>
              <w:fldChar w:fldCharType="begin"/>
            </w:r>
            <w:r w:rsidRPr="0059695B">
              <w:instrText xml:space="preserve"> SEQ ( \* ARABIC </w:instrText>
            </w:r>
            <w:r w:rsidRPr="0059695B">
              <w:rPr>
                <w:i/>
              </w:rPr>
              <w:fldChar w:fldCharType="separate"/>
            </w:r>
            <w:r w:rsidR="00F219D1">
              <w:rPr>
                <w:noProof/>
              </w:rPr>
              <w:t>10</w:t>
            </w:r>
            <w:r w:rsidRPr="0059695B">
              <w:rPr>
                <w:i/>
              </w:rPr>
              <w:fldChar w:fldCharType="end"/>
            </w:r>
            <w:r w:rsidRPr="0059695B">
              <w:t xml:space="preserve"> )</w:t>
            </w:r>
          </w:p>
        </w:tc>
      </w:tr>
      <w:tr w:rsidR="00795431" w:rsidRPr="0059695B" w14:paraId="493E315D" w14:textId="77777777" w:rsidTr="00E67FB1">
        <w:tc>
          <w:tcPr>
            <w:tcW w:w="7933" w:type="dxa"/>
          </w:tcPr>
          <w:p w14:paraId="49B5EE4B" w14:textId="77777777" w:rsidR="00795431" w:rsidRDefault="00795431" w:rsidP="00E67FB1">
            <w:pPr>
              <w:rPr>
                <w:rFonts w:ascii="Calibri" w:eastAsia="Calibri" w:hAnsi="Calibri" w:cs="Times New Roman"/>
                <w:b/>
              </w:rPr>
            </w:pPr>
          </w:p>
        </w:tc>
        <w:tc>
          <w:tcPr>
            <w:tcW w:w="561" w:type="dxa"/>
          </w:tcPr>
          <w:p w14:paraId="63839028" w14:textId="77777777" w:rsidR="00795431" w:rsidRPr="0059695B" w:rsidRDefault="00795431" w:rsidP="00795431">
            <w:pPr>
              <w:pStyle w:val="EqCaption"/>
            </w:pPr>
          </w:p>
        </w:tc>
      </w:tr>
    </w:tbl>
    <w:p w14:paraId="2E2170BC" w14:textId="77777777" w:rsidR="002E5B5E" w:rsidRDefault="002E5B5E" w:rsidP="002E5B5E">
      <w:pPr>
        <w:ind w:firstLine="708"/>
      </w:pPr>
      <w:r>
        <w:t>For some applications involving fluid-structure interaction, it is also necessary to define the aerodynamic center, located at material point C, such tha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E5B5E" w:rsidRPr="0059695B" w14:paraId="4734484D" w14:textId="77777777" w:rsidTr="00E67FB1">
        <w:tc>
          <w:tcPr>
            <w:tcW w:w="7933" w:type="dxa"/>
          </w:tcPr>
          <w:p w14:paraId="53EEAA85" w14:textId="77777777" w:rsidR="002E5B5E" w:rsidRPr="0059695B" w:rsidRDefault="002E5B5E" w:rsidP="00E67FB1">
            <m:oMath>
              <m:r>
                <m:rPr>
                  <m:sty m:val="b"/>
                </m:rPr>
                <w:rPr>
                  <w:rFonts w:ascii="Cambria Math" w:hAnsi="Cambria Math"/>
                </w:rPr>
                <m:t>c</m:t>
              </m:r>
              <m:r>
                <w:rPr>
                  <w:rFonts w:ascii="Cambria Math" w:hAnsi="Cambria Math"/>
                </w:rPr>
                <m:t>=</m:t>
              </m:r>
              <m:d>
                <m:dPr>
                  <m:ctrlPr>
                    <w:rPr>
                      <w:rFonts w:ascii="Cambria Math" w:hAnsi="Cambria Math"/>
                    </w:rPr>
                  </m:ctrlPr>
                </m:dPr>
                <m:e>
                  <m:r>
                    <m:rPr>
                      <m:sty m:val="p"/>
                    </m:rPr>
                    <w:rPr>
                      <w:rFonts w:ascii="Cambria Math" w:hAnsi="Cambria Math"/>
                    </w:rPr>
                    <m:t>C-O</m:t>
                  </m:r>
                </m:e>
              </m:d>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sSub>
                <m:sSubPr>
                  <m:ctrlPr>
                    <w:rPr>
                      <w:rFonts w:ascii="Cambria Math" w:hAnsi="Cambria Math"/>
                    </w:rPr>
                  </m:ctrlPr>
                </m:sSubPr>
                <m:e>
                  <m:r>
                    <m:rPr>
                      <m:sty m:val="b"/>
                    </m:rPr>
                    <w:rPr>
                      <w:rFonts w:ascii="Cambria Math" w:hAnsi="Cambria Math"/>
                    </w:rPr>
                    <m:t>e</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sSub>
                <m:sSubPr>
                  <m:ctrlPr>
                    <w:rPr>
                      <w:rFonts w:ascii="Cambria Math" w:hAnsi="Cambria Math"/>
                    </w:rPr>
                  </m:ctrlPr>
                </m:sSubPr>
                <m:e>
                  <m:r>
                    <m:rPr>
                      <m:sty m:val="b"/>
                    </m:rPr>
                    <w:rPr>
                      <w:rFonts w:ascii="Cambria Math" w:hAnsi="Cambria Math"/>
                    </w:rPr>
                    <m:t>e</m:t>
                  </m:r>
                </m:e>
                <m:sub>
                  <m:r>
                    <m:rPr>
                      <m:sty m:val="p"/>
                    </m:rPr>
                    <w:rPr>
                      <w:rFonts w:ascii="Cambria Math" w:hAnsi="Cambria Math"/>
                    </w:rPr>
                    <m:t>2</m:t>
                  </m:r>
                </m:sub>
              </m:sSub>
            </m:oMath>
            <w:r>
              <w:rPr>
                <w:rFonts w:eastAsiaTheme="minorEastAsia"/>
              </w:rPr>
              <w:t>.</w:t>
            </w:r>
          </w:p>
        </w:tc>
        <w:tc>
          <w:tcPr>
            <w:tcW w:w="561" w:type="dxa"/>
          </w:tcPr>
          <w:p w14:paraId="0610A270" w14:textId="1365CC50" w:rsidR="002E5B5E" w:rsidRPr="0059695B" w:rsidRDefault="002E5B5E" w:rsidP="00795431">
            <w:pPr>
              <w:pStyle w:val="EqCaption"/>
              <w:rPr>
                <w:rFonts w:eastAsiaTheme="minorEastAsia"/>
                <w:i/>
              </w:rPr>
            </w:pPr>
            <w:r w:rsidRPr="0059695B">
              <w:t xml:space="preserve">( </w:t>
            </w:r>
            <w:r w:rsidRPr="0059695B">
              <w:rPr>
                <w:i/>
              </w:rPr>
              <w:fldChar w:fldCharType="begin"/>
            </w:r>
            <w:r w:rsidRPr="0059695B">
              <w:instrText xml:space="preserve"> SEQ ( \* ARABIC </w:instrText>
            </w:r>
            <w:r w:rsidRPr="0059695B">
              <w:rPr>
                <w:i/>
              </w:rPr>
              <w:fldChar w:fldCharType="separate"/>
            </w:r>
            <w:r w:rsidR="00F219D1">
              <w:rPr>
                <w:noProof/>
              </w:rPr>
              <w:t>11</w:t>
            </w:r>
            <w:r w:rsidRPr="0059695B">
              <w:rPr>
                <w:i/>
              </w:rPr>
              <w:fldChar w:fldCharType="end"/>
            </w:r>
            <w:r w:rsidRPr="0059695B">
              <w:t xml:space="preserve"> )</w:t>
            </w:r>
          </w:p>
        </w:tc>
      </w:tr>
      <w:tr w:rsidR="00795431" w:rsidRPr="0059695B" w14:paraId="3F54DF9E" w14:textId="77777777" w:rsidTr="00E67FB1">
        <w:tc>
          <w:tcPr>
            <w:tcW w:w="7933" w:type="dxa"/>
          </w:tcPr>
          <w:p w14:paraId="1A00D5DD" w14:textId="77777777" w:rsidR="00795431" w:rsidRDefault="00795431" w:rsidP="00E67FB1">
            <w:pPr>
              <w:rPr>
                <w:rFonts w:ascii="Calibri" w:eastAsia="Calibri" w:hAnsi="Calibri" w:cs="Times New Roman"/>
                <w:b/>
              </w:rPr>
            </w:pPr>
          </w:p>
        </w:tc>
        <w:tc>
          <w:tcPr>
            <w:tcW w:w="561" w:type="dxa"/>
          </w:tcPr>
          <w:p w14:paraId="2D195168" w14:textId="77777777" w:rsidR="00795431" w:rsidRPr="0059695B" w:rsidRDefault="00795431" w:rsidP="00795431">
            <w:pPr>
              <w:pStyle w:val="EqCaption"/>
            </w:pPr>
          </w:p>
        </w:tc>
      </w:tr>
    </w:tbl>
    <w:p w14:paraId="3BC692DB" w14:textId="6B4F3A01" w:rsidR="002E5B5E" w:rsidRDefault="002E5B5E" w:rsidP="002E5B5E">
      <w:pPr>
        <w:ind w:firstLine="708"/>
      </w:pPr>
      <w:r>
        <w:t xml:space="preserve">Next, one finds the convention used for all geometric properties evaluation for </w:t>
      </w:r>
      <w:r w:rsidR="0064692D">
        <w:t>Giraffe</w:t>
      </w:r>
      <w:r>
        <w:t>. (see more details in</w:t>
      </w:r>
      <w:r w:rsidR="00407184">
        <w:t xml:space="preserve"> </w:t>
      </w:r>
      <w:sdt>
        <w:sdtPr>
          <w:id w:val="2111315461"/>
          <w:citation/>
        </w:sdtPr>
        <w:sdtContent>
          <w:r w:rsidR="00407184">
            <w:fldChar w:fldCharType="begin"/>
          </w:r>
          <w:r w:rsidR="00407184">
            <w:rPr>
              <w:lang w:val="pt-BR"/>
            </w:rPr>
            <w:instrText xml:space="preserve"> CITATION Yoj93 \l 1046 </w:instrText>
          </w:r>
          <w:r w:rsidR="00407184">
            <w:fldChar w:fldCharType="separate"/>
          </w:r>
          <w:r w:rsidR="00887616" w:rsidRPr="00887616">
            <w:rPr>
              <w:noProof/>
              <w:lang w:val="pt-BR"/>
            </w:rPr>
            <w:t>[6]</w:t>
          </w:r>
          <w:r w:rsidR="00407184">
            <w:fldChar w:fldCharType="end"/>
          </w:r>
        </w:sdtContent>
      </w:sdt>
      <w:r>
        <w:t>).</w:t>
      </w:r>
    </w:p>
    <w:p w14:paraId="4BFCB014" w14:textId="77777777" w:rsidR="002E5B5E" w:rsidRDefault="002E5B5E" w:rsidP="003C60FB">
      <w:pPr>
        <w:pStyle w:val="PargrafodaLista"/>
        <w:numPr>
          <w:ilvl w:val="0"/>
          <w:numId w:val="10"/>
        </w:numPr>
        <w:ind w:left="709"/>
      </w:pPr>
      <w:r>
        <w:t>Cross-section are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E5B5E" w:rsidRPr="0059695B" w14:paraId="20BC3833" w14:textId="77777777" w:rsidTr="00E67FB1">
        <w:tc>
          <w:tcPr>
            <w:tcW w:w="7933" w:type="dxa"/>
          </w:tcPr>
          <w:p w14:paraId="37FBC4E9" w14:textId="77777777" w:rsidR="002E5B5E" w:rsidRPr="0059695B" w:rsidRDefault="002E5B5E" w:rsidP="00E67FB1">
            <m:oMathPara>
              <m:oMathParaPr>
                <m:jc m:val="left"/>
              </m:oMathParaPr>
              <m:oMath>
                <m:r>
                  <m:rPr>
                    <m:sty m:val="p"/>
                  </m:rPr>
                  <w:rPr>
                    <w:rFonts w:ascii="Cambria Math" w:hAnsi="Cambria Math"/>
                  </w:rPr>
                  <m:t>A=</m:t>
                </m:r>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dA</m:t>
                    </m:r>
                  </m:e>
                </m:nary>
              </m:oMath>
            </m:oMathPara>
          </w:p>
        </w:tc>
        <w:tc>
          <w:tcPr>
            <w:tcW w:w="561" w:type="dxa"/>
          </w:tcPr>
          <w:p w14:paraId="50BDE9B9" w14:textId="4B8E01FD" w:rsidR="002E5B5E" w:rsidRPr="0059695B" w:rsidRDefault="002E5B5E" w:rsidP="00795431">
            <w:pPr>
              <w:pStyle w:val="EqCaption"/>
              <w:rPr>
                <w:rFonts w:eastAsiaTheme="minorEastAsia"/>
                <w:i/>
              </w:rPr>
            </w:pPr>
            <w:r w:rsidRPr="0059695B">
              <w:t xml:space="preserve">( </w:t>
            </w:r>
            <w:r w:rsidRPr="0059695B">
              <w:rPr>
                <w:i/>
              </w:rPr>
              <w:fldChar w:fldCharType="begin"/>
            </w:r>
            <w:r w:rsidRPr="0059695B">
              <w:instrText xml:space="preserve"> SEQ ( \* ARABIC </w:instrText>
            </w:r>
            <w:r w:rsidRPr="0059695B">
              <w:rPr>
                <w:i/>
              </w:rPr>
              <w:fldChar w:fldCharType="separate"/>
            </w:r>
            <w:r w:rsidR="00F219D1">
              <w:rPr>
                <w:noProof/>
              </w:rPr>
              <w:t>12</w:t>
            </w:r>
            <w:r w:rsidRPr="0059695B">
              <w:rPr>
                <w:i/>
              </w:rPr>
              <w:fldChar w:fldCharType="end"/>
            </w:r>
            <w:r w:rsidRPr="0059695B">
              <w:t xml:space="preserve"> )</w:t>
            </w:r>
          </w:p>
        </w:tc>
      </w:tr>
    </w:tbl>
    <w:p w14:paraId="6FC4B5C5" w14:textId="77777777" w:rsidR="002E5B5E" w:rsidRDefault="002E5B5E" w:rsidP="002E5B5E">
      <w:pPr>
        <w:pStyle w:val="PargrafodaLista"/>
      </w:pPr>
    </w:p>
    <w:p w14:paraId="687E3E13" w14:textId="77777777" w:rsidR="002E5B5E" w:rsidRDefault="002E5B5E" w:rsidP="003C60FB">
      <w:pPr>
        <w:pStyle w:val="PargrafodaLista"/>
        <w:numPr>
          <w:ilvl w:val="0"/>
          <w:numId w:val="9"/>
        </w:numPr>
      </w:pPr>
      <w:r>
        <w:t>Moments of inertia with respect to are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E5B5E" w14:paraId="07FF97D2" w14:textId="77777777" w:rsidTr="00E67FB1">
        <w:tc>
          <w:tcPr>
            <w:tcW w:w="7933" w:type="dxa"/>
          </w:tcPr>
          <w:p w14:paraId="4E205450"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11</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dA</m:t>
                    </m:r>
                  </m:e>
                </m:nary>
              </m:oMath>
            </m:oMathPara>
          </w:p>
        </w:tc>
        <w:tc>
          <w:tcPr>
            <w:tcW w:w="561" w:type="dxa"/>
          </w:tcPr>
          <w:p w14:paraId="494F731A" w14:textId="0FC47BAF"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3</w:t>
            </w:r>
            <w:r w:rsidRPr="00584B53">
              <w:rPr>
                <w:i/>
              </w:rPr>
              <w:fldChar w:fldCharType="end"/>
            </w:r>
            <w:r w:rsidRPr="00584B53">
              <w:t xml:space="preserve"> )</w:t>
            </w:r>
          </w:p>
        </w:tc>
      </w:tr>
      <w:tr w:rsidR="002E5B5E" w14:paraId="3D00328C" w14:textId="77777777" w:rsidTr="00E67FB1">
        <w:tc>
          <w:tcPr>
            <w:tcW w:w="7933" w:type="dxa"/>
          </w:tcPr>
          <w:p w14:paraId="737011ED" w14:textId="77777777" w:rsidR="002E5B5E" w:rsidRPr="00E4317C" w:rsidRDefault="002E5B5E" w:rsidP="00E67FB1">
            <w:pPr>
              <w:rPr>
                <w:rFonts w:eastAsiaTheme="minorEastAsia"/>
              </w:rPr>
            </w:pPr>
          </w:p>
        </w:tc>
        <w:tc>
          <w:tcPr>
            <w:tcW w:w="561" w:type="dxa"/>
          </w:tcPr>
          <w:p w14:paraId="2D6CAB9B" w14:textId="77777777" w:rsidR="002E5B5E" w:rsidRPr="00584B53" w:rsidRDefault="002E5B5E" w:rsidP="00E67FB1">
            <w:pPr>
              <w:pStyle w:val="Legenda"/>
              <w:rPr>
                <w:rFonts w:eastAsiaTheme="minorEastAsia"/>
                <w:i/>
              </w:rPr>
            </w:pPr>
          </w:p>
        </w:tc>
      </w:tr>
      <w:tr w:rsidR="002E5B5E" w14:paraId="051369B9" w14:textId="77777777" w:rsidTr="00E67FB1">
        <w:tc>
          <w:tcPr>
            <w:tcW w:w="7933" w:type="dxa"/>
          </w:tcPr>
          <w:p w14:paraId="4BA00B83"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2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dA</m:t>
                    </m:r>
                  </m:e>
                </m:nary>
              </m:oMath>
            </m:oMathPara>
          </w:p>
        </w:tc>
        <w:tc>
          <w:tcPr>
            <w:tcW w:w="561" w:type="dxa"/>
          </w:tcPr>
          <w:p w14:paraId="55E67495" w14:textId="200AA7A3"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4</w:t>
            </w:r>
            <w:r w:rsidRPr="00584B53">
              <w:rPr>
                <w:i/>
              </w:rPr>
              <w:fldChar w:fldCharType="end"/>
            </w:r>
            <w:r w:rsidRPr="00584B53">
              <w:t xml:space="preserve"> )</w:t>
            </w:r>
          </w:p>
        </w:tc>
      </w:tr>
      <w:tr w:rsidR="002E5B5E" w14:paraId="15A1D0F1" w14:textId="77777777" w:rsidTr="00E67FB1">
        <w:tc>
          <w:tcPr>
            <w:tcW w:w="7933" w:type="dxa"/>
          </w:tcPr>
          <w:p w14:paraId="54CB9FC5" w14:textId="77777777" w:rsidR="002E5B5E" w:rsidRDefault="002E5B5E" w:rsidP="00E67FB1">
            <w:pPr>
              <w:rPr>
                <w:rFonts w:eastAsiaTheme="minorEastAsia"/>
              </w:rPr>
            </w:pPr>
          </w:p>
          <w:p w14:paraId="22BD1FEF" w14:textId="77777777" w:rsidR="002E5B5E" w:rsidRPr="00FC7F80" w:rsidRDefault="002E5B5E" w:rsidP="003C60FB">
            <w:pPr>
              <w:pStyle w:val="PargrafodaLista"/>
              <w:numPr>
                <w:ilvl w:val="0"/>
                <w:numId w:val="9"/>
              </w:numPr>
              <w:rPr>
                <w:rFonts w:eastAsiaTheme="minorEastAsia"/>
              </w:rPr>
            </w:pPr>
            <w:r w:rsidRPr="00FC7F80">
              <w:rPr>
                <w:rFonts w:eastAsiaTheme="minorEastAsia"/>
              </w:rPr>
              <w:t>Product of inertia with respect to area:</w:t>
            </w:r>
          </w:p>
          <w:p w14:paraId="4C7EE5B8" w14:textId="77777777" w:rsidR="002E5B5E" w:rsidRPr="00E4317C" w:rsidRDefault="002E5B5E" w:rsidP="00E67FB1">
            <w:pPr>
              <w:rPr>
                <w:rFonts w:eastAsiaTheme="minorEastAsia"/>
              </w:rPr>
            </w:pPr>
          </w:p>
        </w:tc>
        <w:tc>
          <w:tcPr>
            <w:tcW w:w="561" w:type="dxa"/>
          </w:tcPr>
          <w:p w14:paraId="3B3FB224" w14:textId="77777777" w:rsidR="002E5B5E" w:rsidRPr="00584B53" w:rsidRDefault="002E5B5E" w:rsidP="00E67FB1">
            <w:pPr>
              <w:pStyle w:val="Legenda"/>
              <w:rPr>
                <w:rFonts w:eastAsiaTheme="minorEastAsia"/>
                <w:i/>
              </w:rPr>
            </w:pPr>
          </w:p>
        </w:tc>
      </w:tr>
      <w:tr w:rsidR="002E5B5E" w14:paraId="1E9B1F62" w14:textId="77777777" w:rsidTr="00E67FB1">
        <w:tc>
          <w:tcPr>
            <w:tcW w:w="7933" w:type="dxa"/>
          </w:tcPr>
          <w:p w14:paraId="7BD97A6D"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1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dA</m:t>
                    </m:r>
                  </m:e>
                </m:nary>
              </m:oMath>
            </m:oMathPara>
          </w:p>
        </w:tc>
        <w:tc>
          <w:tcPr>
            <w:tcW w:w="561" w:type="dxa"/>
          </w:tcPr>
          <w:p w14:paraId="613A8F5F" w14:textId="2C75C96F"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5</w:t>
            </w:r>
            <w:r w:rsidRPr="00584B53">
              <w:rPr>
                <w:i/>
              </w:rPr>
              <w:fldChar w:fldCharType="end"/>
            </w:r>
            <w:r w:rsidRPr="00584B53">
              <w:t xml:space="preserve"> )</w:t>
            </w:r>
          </w:p>
        </w:tc>
      </w:tr>
    </w:tbl>
    <w:p w14:paraId="400FAD58" w14:textId="77777777" w:rsidR="002E5B5E" w:rsidRDefault="002E5B5E" w:rsidP="002E5B5E">
      <w:pPr>
        <w:pStyle w:val="PargrafodaLista"/>
      </w:pPr>
    </w:p>
    <w:p w14:paraId="3479F265" w14:textId="77777777" w:rsidR="002E5B5E" w:rsidRDefault="002E5B5E" w:rsidP="003C60FB">
      <w:pPr>
        <w:pStyle w:val="PargrafodaLista"/>
        <w:numPr>
          <w:ilvl w:val="0"/>
          <w:numId w:val="9"/>
        </w:numPr>
      </w:pPr>
      <w:r>
        <w:t>First-order moments (static moments) with respect to are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697"/>
      </w:tblGrid>
      <w:tr w:rsidR="002E5B5E" w:rsidRPr="00584B53" w14:paraId="685E8BD1" w14:textId="77777777" w:rsidTr="00E67FB1">
        <w:tc>
          <w:tcPr>
            <w:tcW w:w="7797" w:type="dxa"/>
          </w:tcPr>
          <w:p w14:paraId="4554D5F9"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dA</m:t>
                    </m:r>
                  </m:e>
                </m:nary>
              </m:oMath>
            </m:oMathPara>
          </w:p>
        </w:tc>
        <w:tc>
          <w:tcPr>
            <w:tcW w:w="697" w:type="dxa"/>
          </w:tcPr>
          <w:p w14:paraId="62A17DA8" w14:textId="0271B28C"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6</w:t>
            </w:r>
            <w:r w:rsidRPr="00584B53">
              <w:rPr>
                <w:i/>
              </w:rPr>
              <w:fldChar w:fldCharType="end"/>
            </w:r>
            <w:r w:rsidRPr="00584B53">
              <w:t xml:space="preserve"> )</w:t>
            </w:r>
          </w:p>
        </w:tc>
      </w:tr>
      <w:tr w:rsidR="002E5B5E" w:rsidRPr="00584B53" w14:paraId="1E697E97" w14:textId="77777777" w:rsidTr="00E67FB1">
        <w:tc>
          <w:tcPr>
            <w:tcW w:w="7797" w:type="dxa"/>
          </w:tcPr>
          <w:p w14:paraId="0E26BF73"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A</m:t>
                    </m:r>
                  </m:e>
                </m:nary>
              </m:oMath>
            </m:oMathPara>
          </w:p>
        </w:tc>
        <w:tc>
          <w:tcPr>
            <w:tcW w:w="697" w:type="dxa"/>
          </w:tcPr>
          <w:p w14:paraId="7F8B4F2D" w14:textId="28F87110"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7</w:t>
            </w:r>
            <w:r w:rsidRPr="00584B53">
              <w:rPr>
                <w:i/>
              </w:rPr>
              <w:fldChar w:fldCharType="end"/>
            </w:r>
            <w:r w:rsidRPr="00584B53">
              <w:t xml:space="preserve"> )</w:t>
            </w:r>
          </w:p>
        </w:tc>
      </w:tr>
    </w:tbl>
    <w:p w14:paraId="502A2977" w14:textId="77777777" w:rsidR="002E5B5E" w:rsidRDefault="002E5B5E" w:rsidP="002E5B5E"/>
    <w:p w14:paraId="7C85A66C" w14:textId="77777777" w:rsidR="002E5B5E" w:rsidRDefault="002E5B5E" w:rsidP="002E5B5E">
      <w:r>
        <w:t xml:space="preserve">Note: if the specific mass </w:t>
      </w:r>
      <w:r>
        <w:rPr>
          <w:rFonts w:eastAsiaTheme="minorEastAsia"/>
        </w:rPr>
        <w:t xml:space="preserve">function </w:t>
      </w:r>
      <m:oMath>
        <m:r>
          <m:rPr>
            <m:sty m:val="p"/>
          </m:rPr>
          <w:rPr>
            <w:rFonts w:ascii="Cambria Math" w:hAnsi="Cambria Math"/>
          </w:rPr>
          <m:t>ρ</m:t>
        </m:r>
      </m:oMath>
      <w:r>
        <w:t xml:space="preserve"> is constant on A, one may writ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697"/>
      </w:tblGrid>
      <w:tr w:rsidR="002E5B5E" w:rsidRPr="00584B53" w14:paraId="2B58D180" w14:textId="77777777" w:rsidTr="00E67FB1">
        <w:tc>
          <w:tcPr>
            <w:tcW w:w="7797" w:type="dxa"/>
          </w:tcPr>
          <w:p w14:paraId="2E4E8887"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w:rPr>
                    <w:rFonts w:ascii="Cambria Math" w:hAnsi="Cambria Math"/>
                  </w:rPr>
                  <m:t>=</m:t>
                </m:r>
                <m:r>
                  <m:rPr>
                    <m:sty m:val="p"/>
                  </m:rPr>
                  <w:rPr>
                    <w:rFonts w:ascii="Cambria Math" w:hAnsi="Cambria Math"/>
                  </w:rPr>
                  <m:t>A</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2</m:t>
                    </m:r>
                  </m:sub>
                </m:sSub>
              </m:oMath>
            </m:oMathPara>
          </w:p>
        </w:tc>
        <w:tc>
          <w:tcPr>
            <w:tcW w:w="697" w:type="dxa"/>
          </w:tcPr>
          <w:p w14:paraId="15D8704C" w14:textId="658A6847"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8</w:t>
            </w:r>
            <w:r w:rsidRPr="00584B53">
              <w:rPr>
                <w:i/>
              </w:rPr>
              <w:fldChar w:fldCharType="end"/>
            </w:r>
            <w:r w:rsidRPr="00584B53">
              <w:t xml:space="preserve"> )</w:t>
            </w:r>
          </w:p>
        </w:tc>
      </w:tr>
      <w:tr w:rsidR="00795431" w:rsidRPr="00584B53" w14:paraId="73FD6C75" w14:textId="77777777" w:rsidTr="00E67FB1">
        <w:tc>
          <w:tcPr>
            <w:tcW w:w="7797" w:type="dxa"/>
          </w:tcPr>
          <w:p w14:paraId="2E2B4AD1" w14:textId="77777777" w:rsidR="00795431" w:rsidRDefault="00795431" w:rsidP="00E67FB1">
            <w:pPr>
              <w:rPr>
                <w:rFonts w:ascii="Calibri" w:eastAsia="Calibri" w:hAnsi="Calibri" w:cs="Times New Roman"/>
              </w:rPr>
            </w:pPr>
          </w:p>
        </w:tc>
        <w:tc>
          <w:tcPr>
            <w:tcW w:w="697" w:type="dxa"/>
          </w:tcPr>
          <w:p w14:paraId="4DE20C44" w14:textId="77777777" w:rsidR="00795431" w:rsidRPr="00584B53" w:rsidRDefault="00795431" w:rsidP="00795431">
            <w:pPr>
              <w:pStyle w:val="EqCaption"/>
            </w:pPr>
          </w:p>
        </w:tc>
      </w:tr>
      <w:tr w:rsidR="002E5B5E" w:rsidRPr="00584B53" w14:paraId="7403DB36" w14:textId="77777777" w:rsidTr="00E67FB1">
        <w:tc>
          <w:tcPr>
            <w:tcW w:w="7797" w:type="dxa"/>
          </w:tcPr>
          <w:p w14:paraId="0969F6B1"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r>
                  <m:rPr>
                    <m:sty m:val="p"/>
                  </m:rPr>
                  <w:rPr>
                    <w:rFonts w:ascii="Cambria Math" w:hAnsi="Cambria Math"/>
                  </w:rPr>
                  <m:t>=</m:t>
                </m:r>
                <m:r>
                  <w:rPr>
                    <w:rFonts w:ascii="Cambria Math" w:hAnsi="Cambria Math"/>
                  </w:rPr>
                  <m:t>-</m:t>
                </m:r>
                <m:r>
                  <m:rPr>
                    <m:sty m:val="p"/>
                  </m:rPr>
                  <w:rPr>
                    <w:rFonts w:ascii="Cambria Math" w:hAnsi="Cambria Math"/>
                  </w:rPr>
                  <m:t>A</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1</m:t>
                    </m:r>
                  </m:sub>
                </m:sSub>
              </m:oMath>
            </m:oMathPara>
          </w:p>
        </w:tc>
        <w:tc>
          <w:tcPr>
            <w:tcW w:w="697" w:type="dxa"/>
          </w:tcPr>
          <w:p w14:paraId="412999F3" w14:textId="73102653"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19</w:t>
            </w:r>
            <w:r w:rsidRPr="00584B53">
              <w:rPr>
                <w:i/>
              </w:rPr>
              <w:fldChar w:fldCharType="end"/>
            </w:r>
            <w:r w:rsidRPr="00584B53">
              <w:t xml:space="preserve"> )</w:t>
            </w:r>
          </w:p>
        </w:tc>
      </w:tr>
      <w:tr w:rsidR="00795431" w:rsidRPr="00584B53" w14:paraId="2E96ED80" w14:textId="77777777" w:rsidTr="00E67FB1">
        <w:tc>
          <w:tcPr>
            <w:tcW w:w="7797" w:type="dxa"/>
          </w:tcPr>
          <w:p w14:paraId="1F5D7435" w14:textId="77777777" w:rsidR="00795431" w:rsidRDefault="00795431" w:rsidP="00E67FB1">
            <w:pPr>
              <w:rPr>
                <w:rFonts w:ascii="Calibri" w:eastAsia="Calibri" w:hAnsi="Calibri" w:cs="Times New Roman"/>
              </w:rPr>
            </w:pPr>
          </w:p>
        </w:tc>
        <w:tc>
          <w:tcPr>
            <w:tcW w:w="697" w:type="dxa"/>
          </w:tcPr>
          <w:p w14:paraId="5F3FD338" w14:textId="77777777" w:rsidR="00795431" w:rsidRPr="00584B53" w:rsidRDefault="00795431" w:rsidP="00795431">
            <w:pPr>
              <w:pStyle w:val="EqCaption"/>
            </w:pPr>
          </w:p>
        </w:tc>
      </w:tr>
    </w:tbl>
    <w:p w14:paraId="52FDA1F3" w14:textId="77777777" w:rsidR="002E5B5E" w:rsidRDefault="002E5B5E" w:rsidP="003C60FB">
      <w:pPr>
        <w:pStyle w:val="PargrafodaLista"/>
        <w:numPr>
          <w:ilvl w:val="0"/>
          <w:numId w:val="9"/>
        </w:numPr>
      </w:pPr>
      <w:r>
        <w:t>First-order moments (static moments) with respect to the shear center position:</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697"/>
      </w:tblGrid>
      <w:tr w:rsidR="002E5B5E" w:rsidRPr="00584B53" w14:paraId="7CB8044D" w14:textId="77777777" w:rsidTr="00E67FB1">
        <w:tc>
          <w:tcPr>
            <w:tcW w:w="7797" w:type="dxa"/>
          </w:tcPr>
          <w:p w14:paraId="673AC084" w14:textId="77777777" w:rsidR="002E5B5E" w:rsidRPr="00E67ECA" w:rsidRDefault="00000000" w:rsidP="00E67FB1">
            <m:oMathPara>
              <m:oMathParaPr>
                <m:jc m:val="left"/>
              </m:oMathParaP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s</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2</m:t>
                    </m:r>
                  </m:sub>
                </m:sSub>
                <m:r>
                  <w:rPr>
                    <w:rFonts w:ascii="Cambria Math" w:hAnsi="Cambria Math"/>
                  </w:rPr>
                  <m:t xml:space="preserve"> </m:t>
                </m:r>
              </m:oMath>
            </m:oMathPara>
          </w:p>
        </w:tc>
        <w:tc>
          <w:tcPr>
            <w:tcW w:w="697" w:type="dxa"/>
          </w:tcPr>
          <w:p w14:paraId="53F86E9B" w14:textId="67245302"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0</w:t>
            </w:r>
            <w:r w:rsidRPr="00584B53">
              <w:rPr>
                <w:i/>
              </w:rPr>
              <w:fldChar w:fldCharType="end"/>
            </w:r>
            <w:r w:rsidRPr="00584B53">
              <w:t xml:space="preserve"> )</w:t>
            </w:r>
          </w:p>
        </w:tc>
      </w:tr>
      <w:tr w:rsidR="00795431" w:rsidRPr="00584B53" w14:paraId="68A5A821" w14:textId="77777777" w:rsidTr="00E67FB1">
        <w:tc>
          <w:tcPr>
            <w:tcW w:w="7797" w:type="dxa"/>
          </w:tcPr>
          <w:p w14:paraId="2A003407" w14:textId="77777777" w:rsidR="00795431" w:rsidRDefault="00795431" w:rsidP="00E67FB1">
            <w:pPr>
              <w:rPr>
                <w:rFonts w:ascii="Calibri" w:eastAsia="Calibri" w:hAnsi="Calibri" w:cs="Times New Roman"/>
              </w:rPr>
            </w:pPr>
          </w:p>
        </w:tc>
        <w:tc>
          <w:tcPr>
            <w:tcW w:w="697" w:type="dxa"/>
          </w:tcPr>
          <w:p w14:paraId="64D8B507" w14:textId="77777777" w:rsidR="00795431" w:rsidRPr="00584B53" w:rsidRDefault="00795431" w:rsidP="00795431">
            <w:pPr>
              <w:pStyle w:val="EqCaption"/>
            </w:pPr>
          </w:p>
        </w:tc>
      </w:tr>
      <w:tr w:rsidR="002E5B5E" w:rsidRPr="00584B53" w14:paraId="31C4AE87" w14:textId="77777777" w:rsidTr="00E67FB1">
        <w:tc>
          <w:tcPr>
            <w:tcW w:w="7797" w:type="dxa"/>
          </w:tcPr>
          <w:p w14:paraId="3A89EF91" w14:textId="77777777" w:rsidR="002E5B5E" w:rsidRPr="000619FE" w:rsidRDefault="00000000" w:rsidP="00E67FB1">
            <m:oMathPara>
              <m:oMathParaPr>
                <m:jc m:val="left"/>
              </m:oMathParaP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s</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1</m:t>
                    </m:r>
                  </m:sub>
                </m:sSub>
              </m:oMath>
            </m:oMathPara>
          </w:p>
        </w:tc>
        <w:tc>
          <w:tcPr>
            <w:tcW w:w="697" w:type="dxa"/>
          </w:tcPr>
          <w:p w14:paraId="58B84F3D" w14:textId="68C09596"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1</w:t>
            </w:r>
            <w:r w:rsidRPr="00584B53">
              <w:rPr>
                <w:i/>
              </w:rPr>
              <w:fldChar w:fldCharType="end"/>
            </w:r>
            <w:r w:rsidRPr="00584B53">
              <w:t xml:space="preserve"> )</w:t>
            </w:r>
          </w:p>
        </w:tc>
      </w:tr>
      <w:tr w:rsidR="00795431" w:rsidRPr="00584B53" w14:paraId="603E7FDE" w14:textId="77777777" w:rsidTr="00E67FB1">
        <w:tc>
          <w:tcPr>
            <w:tcW w:w="7797" w:type="dxa"/>
          </w:tcPr>
          <w:p w14:paraId="7AEF328A" w14:textId="77777777" w:rsidR="00795431" w:rsidRDefault="00795431" w:rsidP="00E67FB1">
            <w:pPr>
              <w:rPr>
                <w:rFonts w:ascii="Calibri" w:eastAsia="Calibri" w:hAnsi="Calibri" w:cs="Times New Roman"/>
              </w:rPr>
            </w:pPr>
          </w:p>
        </w:tc>
        <w:tc>
          <w:tcPr>
            <w:tcW w:w="697" w:type="dxa"/>
          </w:tcPr>
          <w:p w14:paraId="4572CD65" w14:textId="77777777" w:rsidR="00795431" w:rsidRPr="00584B53" w:rsidRDefault="00795431" w:rsidP="00795431">
            <w:pPr>
              <w:pStyle w:val="EqCaption"/>
            </w:pPr>
          </w:p>
        </w:tc>
      </w:tr>
    </w:tbl>
    <w:p w14:paraId="616842F0" w14:textId="77777777" w:rsidR="002E5B5E" w:rsidRDefault="002E5B5E" w:rsidP="002E5B5E">
      <w:r>
        <w:t xml:space="preserve">Note: if the specific mass </w:t>
      </w:r>
      <w:r>
        <w:rPr>
          <w:rFonts w:eastAsiaTheme="minorEastAsia"/>
        </w:rPr>
        <w:t xml:space="preserve">function </w:t>
      </w:r>
      <m:oMath>
        <m:r>
          <m:rPr>
            <m:sty m:val="p"/>
          </m:rPr>
          <w:rPr>
            <w:rFonts w:ascii="Cambria Math" w:hAnsi="Cambria Math"/>
          </w:rPr>
          <m:t>ρ</m:t>
        </m:r>
      </m:oMath>
      <w:r>
        <w:t xml:space="preserve"> is constant on A, one may writ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697"/>
      </w:tblGrid>
      <w:tr w:rsidR="002E5B5E" w:rsidRPr="00584B53" w14:paraId="2A640C99" w14:textId="77777777" w:rsidTr="00E67FB1">
        <w:tc>
          <w:tcPr>
            <w:tcW w:w="7797" w:type="dxa"/>
          </w:tcPr>
          <w:p w14:paraId="77DCDF7B" w14:textId="77777777" w:rsidR="002E5B5E" w:rsidRPr="00E67ECA" w:rsidRDefault="00000000" w:rsidP="00E67FB1">
            <m:oMathPara>
              <m:oMathParaPr>
                <m:jc m:val="left"/>
              </m:oMathParaP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s</m:t>
                    </m:r>
                  </m:sup>
                </m:sSubSup>
                <m:r>
                  <m:rPr>
                    <m:sty m:val="p"/>
                  </m:rPr>
                  <w:rPr>
                    <w:rFonts w:ascii="Cambria Math" w:hAnsi="Cambria Math"/>
                  </w:rPr>
                  <m:t>=A</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2</m:t>
                        </m:r>
                      </m:sub>
                    </m:sSub>
                    <m:r>
                      <m:rPr>
                        <m:sty m:val="p"/>
                      </m:rPr>
                      <w:rPr>
                        <w:rFonts w:ascii="Cambria Math" w:hAnsi="Cambria Math"/>
                      </w:rPr>
                      <m:t>-s</m:t>
                    </m:r>
                  </m:e>
                  <m:sub>
                    <m:r>
                      <m:rPr>
                        <m:sty m:val="p"/>
                      </m:rPr>
                      <w:rPr>
                        <w:rFonts w:ascii="Cambria Math" w:hAnsi="Cambria Math"/>
                      </w:rPr>
                      <m:t>2</m:t>
                    </m:r>
                  </m:sub>
                </m:sSub>
                <m:r>
                  <w:rPr>
                    <w:rFonts w:ascii="Cambria Math" w:hAnsi="Cambria Math"/>
                  </w:rPr>
                  <m:t xml:space="preserve">) </m:t>
                </m:r>
              </m:oMath>
            </m:oMathPara>
          </w:p>
        </w:tc>
        <w:tc>
          <w:tcPr>
            <w:tcW w:w="697" w:type="dxa"/>
          </w:tcPr>
          <w:p w14:paraId="6F7659E8" w14:textId="27C345DB"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2</w:t>
            </w:r>
            <w:r w:rsidRPr="00584B53">
              <w:rPr>
                <w:i/>
              </w:rPr>
              <w:fldChar w:fldCharType="end"/>
            </w:r>
            <w:r w:rsidRPr="00584B53">
              <w:t xml:space="preserve"> )</w:t>
            </w:r>
          </w:p>
        </w:tc>
      </w:tr>
      <w:tr w:rsidR="00795431" w:rsidRPr="00584B53" w14:paraId="470EB500" w14:textId="77777777" w:rsidTr="00E67FB1">
        <w:tc>
          <w:tcPr>
            <w:tcW w:w="7797" w:type="dxa"/>
          </w:tcPr>
          <w:p w14:paraId="0973033E" w14:textId="77777777" w:rsidR="00795431" w:rsidRDefault="00795431" w:rsidP="00E67FB1">
            <w:pPr>
              <w:rPr>
                <w:rFonts w:ascii="Calibri" w:eastAsia="Calibri" w:hAnsi="Calibri" w:cs="Times New Roman"/>
              </w:rPr>
            </w:pPr>
          </w:p>
        </w:tc>
        <w:tc>
          <w:tcPr>
            <w:tcW w:w="697" w:type="dxa"/>
          </w:tcPr>
          <w:p w14:paraId="1C5013A7" w14:textId="77777777" w:rsidR="00795431" w:rsidRPr="00584B53" w:rsidRDefault="00795431" w:rsidP="00795431">
            <w:pPr>
              <w:pStyle w:val="EqCaption"/>
            </w:pPr>
          </w:p>
        </w:tc>
      </w:tr>
      <w:tr w:rsidR="002E5B5E" w:rsidRPr="00584B53" w14:paraId="663F2209" w14:textId="77777777" w:rsidTr="00E67FB1">
        <w:tc>
          <w:tcPr>
            <w:tcW w:w="7797" w:type="dxa"/>
          </w:tcPr>
          <w:p w14:paraId="5B441209" w14:textId="77777777" w:rsidR="002E5B5E" w:rsidRPr="000619FE" w:rsidRDefault="00000000" w:rsidP="00E67FB1">
            <m:oMathPara>
              <m:oMathParaPr>
                <m:jc m:val="left"/>
              </m:oMathParaP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s</m:t>
                    </m:r>
                  </m:sup>
                </m:sSubSup>
                <m:r>
                  <m:rPr>
                    <m:sty m:val="p"/>
                  </m:rPr>
                  <w:rPr>
                    <w:rFonts w:ascii="Cambria Math" w:hAnsi="Cambria Math"/>
                  </w:rPr>
                  <m:t>=-A</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1</m:t>
                        </m:r>
                      </m:sub>
                    </m:sSub>
                    <m:r>
                      <m:rPr>
                        <m:sty m:val="p"/>
                      </m:rPr>
                      <w:rPr>
                        <w:rFonts w:ascii="Cambria Math" w:hAnsi="Cambria Math"/>
                      </w:rPr>
                      <m:t>-s</m:t>
                    </m:r>
                  </m:e>
                  <m:sub>
                    <m:r>
                      <m:rPr>
                        <m:sty m:val="p"/>
                      </m:rPr>
                      <w:rPr>
                        <w:rFonts w:ascii="Cambria Math" w:hAnsi="Cambria Math"/>
                      </w:rPr>
                      <m:t>1</m:t>
                    </m:r>
                  </m:sub>
                </m:sSub>
                <m:r>
                  <w:rPr>
                    <w:rFonts w:ascii="Cambria Math" w:hAnsi="Cambria Math"/>
                  </w:rPr>
                  <m:t>)</m:t>
                </m:r>
              </m:oMath>
            </m:oMathPara>
          </w:p>
        </w:tc>
        <w:tc>
          <w:tcPr>
            <w:tcW w:w="697" w:type="dxa"/>
          </w:tcPr>
          <w:p w14:paraId="5D74D5E9" w14:textId="18A5D729"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3</w:t>
            </w:r>
            <w:r w:rsidRPr="00584B53">
              <w:rPr>
                <w:i/>
              </w:rPr>
              <w:fldChar w:fldCharType="end"/>
            </w:r>
            <w:r w:rsidRPr="00584B53">
              <w:t xml:space="preserve"> )</w:t>
            </w:r>
          </w:p>
        </w:tc>
      </w:tr>
      <w:tr w:rsidR="00795431" w:rsidRPr="00584B53" w14:paraId="423F9277" w14:textId="77777777" w:rsidTr="00E67FB1">
        <w:tc>
          <w:tcPr>
            <w:tcW w:w="7797" w:type="dxa"/>
          </w:tcPr>
          <w:p w14:paraId="1ED94F0F" w14:textId="77777777" w:rsidR="00795431" w:rsidRDefault="00795431" w:rsidP="00E67FB1">
            <w:pPr>
              <w:rPr>
                <w:rFonts w:ascii="Calibri" w:eastAsia="Calibri" w:hAnsi="Calibri" w:cs="Times New Roman"/>
              </w:rPr>
            </w:pPr>
          </w:p>
        </w:tc>
        <w:tc>
          <w:tcPr>
            <w:tcW w:w="697" w:type="dxa"/>
          </w:tcPr>
          <w:p w14:paraId="11BAB1B1" w14:textId="77777777" w:rsidR="00795431" w:rsidRPr="00584B53" w:rsidRDefault="00795431" w:rsidP="00795431">
            <w:pPr>
              <w:pStyle w:val="EqCaption"/>
            </w:pPr>
          </w:p>
        </w:tc>
      </w:tr>
    </w:tbl>
    <w:p w14:paraId="1F099DAC" w14:textId="77777777" w:rsidR="002E5B5E" w:rsidRDefault="002E5B5E" w:rsidP="002E5B5E">
      <w:pPr>
        <w:ind w:firstLine="708"/>
      </w:pPr>
      <w:r>
        <w:t>One may also define properties that depend on mass distribution:</w:t>
      </w:r>
    </w:p>
    <w:p w14:paraId="4EF28043" w14:textId="77777777" w:rsidR="002E5B5E" w:rsidRDefault="002E5B5E" w:rsidP="003C60FB">
      <w:pPr>
        <w:pStyle w:val="PargrafodaLista"/>
        <w:numPr>
          <w:ilvl w:val="0"/>
          <w:numId w:val="9"/>
        </w:numPr>
      </w:pPr>
      <w:r>
        <w:t>Mass per unit length</w:t>
      </w:r>
    </w:p>
    <w:tbl>
      <w:tblPr>
        <w:tblStyle w:val="Tabelacomgrade"/>
        <w:tblW w:w="8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3"/>
        <w:gridCol w:w="1123"/>
      </w:tblGrid>
      <w:tr w:rsidR="002E5B5E" w:rsidRPr="00584B53" w14:paraId="5940B31B" w14:textId="77777777" w:rsidTr="00795431">
        <w:tc>
          <w:tcPr>
            <w:tcW w:w="7513" w:type="dxa"/>
          </w:tcPr>
          <w:p w14:paraId="482F6DB2" w14:textId="77777777" w:rsidR="002E5B5E" w:rsidRPr="00E67ECA" w:rsidRDefault="00000000" w:rsidP="00E67FB1">
            <m:oMathPara>
              <m:oMathParaPr>
                <m:jc m:val="left"/>
              </m:oMathParaPr>
              <m:oMath>
                <m:acc>
                  <m:accPr>
                    <m:chr m:val="̅"/>
                    <m:ctrlPr>
                      <w:rPr>
                        <w:rFonts w:ascii="Cambria Math" w:hAnsi="Cambria Math"/>
                      </w:rPr>
                    </m:ctrlPr>
                  </m:accPr>
                  <m:e>
                    <m:r>
                      <m:rPr>
                        <m:sty m:val="p"/>
                      </m:rPr>
                      <w:rPr>
                        <w:rFonts w:ascii="Cambria Math" w:hAnsi="Cambria Math"/>
                      </w:rPr>
                      <m:t>ρ</m:t>
                    </m:r>
                  </m:e>
                </m:acc>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ρdA</m:t>
                    </m:r>
                  </m:e>
                </m:nary>
              </m:oMath>
            </m:oMathPara>
          </w:p>
        </w:tc>
        <w:tc>
          <w:tcPr>
            <w:tcW w:w="1123" w:type="dxa"/>
          </w:tcPr>
          <w:p w14:paraId="5E9019F5" w14:textId="71DE00C5"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4</w:t>
            </w:r>
            <w:r w:rsidRPr="00584B53">
              <w:rPr>
                <w:i/>
              </w:rPr>
              <w:fldChar w:fldCharType="end"/>
            </w:r>
            <w:r w:rsidRPr="00584B53">
              <w:t xml:space="preserve"> )</w:t>
            </w:r>
          </w:p>
        </w:tc>
      </w:tr>
    </w:tbl>
    <w:p w14:paraId="2223EA41" w14:textId="77777777" w:rsidR="002E5B5E" w:rsidRDefault="002E5B5E" w:rsidP="002E5B5E">
      <w:pPr>
        <w:pStyle w:val="PargrafodaLista"/>
      </w:pPr>
    </w:p>
    <w:p w14:paraId="56DE721D" w14:textId="77777777" w:rsidR="002E5B5E" w:rsidRDefault="002E5B5E" w:rsidP="003C60FB">
      <w:pPr>
        <w:pStyle w:val="PargrafodaLista"/>
        <w:numPr>
          <w:ilvl w:val="0"/>
          <w:numId w:val="9"/>
        </w:numPr>
      </w:pPr>
      <w:r>
        <w:t>Moments of inertia with respect to mass (per unit reference length of beam, since they are integrated in the area and not in the volume):</w:t>
      </w:r>
    </w:p>
    <w:tbl>
      <w:tblPr>
        <w:tblStyle w:val="Tabelacomgrade"/>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850"/>
      </w:tblGrid>
      <w:tr w:rsidR="002E5B5E" w:rsidRPr="00584B53" w14:paraId="1784606B" w14:textId="77777777" w:rsidTr="00B24F57">
        <w:tc>
          <w:tcPr>
            <w:tcW w:w="7797" w:type="dxa"/>
          </w:tcPr>
          <w:p w14:paraId="2ECCACB6"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1</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ρ</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dA</m:t>
                    </m:r>
                  </m:e>
                </m:nary>
              </m:oMath>
            </m:oMathPara>
          </w:p>
        </w:tc>
        <w:tc>
          <w:tcPr>
            <w:tcW w:w="850" w:type="dxa"/>
          </w:tcPr>
          <w:p w14:paraId="7D0A845A" w14:textId="68D68DD9"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5</w:t>
            </w:r>
            <w:r w:rsidRPr="00584B53">
              <w:rPr>
                <w:i/>
              </w:rPr>
              <w:fldChar w:fldCharType="end"/>
            </w:r>
            <w:r w:rsidRPr="00584B53">
              <w:t xml:space="preserve"> )</w:t>
            </w:r>
          </w:p>
        </w:tc>
      </w:tr>
      <w:tr w:rsidR="00795431" w:rsidRPr="00584B53" w14:paraId="64084105" w14:textId="77777777" w:rsidTr="00B24F57">
        <w:tc>
          <w:tcPr>
            <w:tcW w:w="7797" w:type="dxa"/>
          </w:tcPr>
          <w:p w14:paraId="11DF271F" w14:textId="77777777" w:rsidR="00795431" w:rsidRDefault="00795431" w:rsidP="00E67FB1">
            <w:pPr>
              <w:rPr>
                <w:rFonts w:ascii="Calibri" w:eastAsia="Calibri" w:hAnsi="Calibri" w:cs="Times New Roman"/>
              </w:rPr>
            </w:pPr>
          </w:p>
        </w:tc>
        <w:tc>
          <w:tcPr>
            <w:tcW w:w="850" w:type="dxa"/>
          </w:tcPr>
          <w:p w14:paraId="38EC8071" w14:textId="77777777" w:rsidR="00795431" w:rsidRPr="00584B53" w:rsidRDefault="00795431" w:rsidP="00795431">
            <w:pPr>
              <w:pStyle w:val="EqCaption"/>
            </w:pPr>
          </w:p>
        </w:tc>
      </w:tr>
      <w:tr w:rsidR="002E5B5E" w:rsidRPr="00584B53" w14:paraId="323A9D60" w14:textId="77777777" w:rsidTr="00B24F57">
        <w:tc>
          <w:tcPr>
            <w:tcW w:w="7797" w:type="dxa"/>
          </w:tcPr>
          <w:p w14:paraId="4C7395C1"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2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ρ</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dA</m:t>
                    </m:r>
                  </m:e>
                </m:nary>
              </m:oMath>
            </m:oMathPara>
          </w:p>
        </w:tc>
        <w:tc>
          <w:tcPr>
            <w:tcW w:w="850" w:type="dxa"/>
          </w:tcPr>
          <w:p w14:paraId="0944DF63" w14:textId="2A34E4A7"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6</w:t>
            </w:r>
            <w:r w:rsidRPr="00584B53">
              <w:rPr>
                <w:i/>
              </w:rPr>
              <w:fldChar w:fldCharType="end"/>
            </w:r>
            <w:r w:rsidRPr="00584B53">
              <w:t xml:space="preserve"> )</w:t>
            </w:r>
          </w:p>
        </w:tc>
      </w:tr>
    </w:tbl>
    <w:p w14:paraId="0DB43F80" w14:textId="77777777" w:rsidR="002E5B5E" w:rsidRDefault="002E5B5E" w:rsidP="002E5B5E">
      <w:pPr>
        <w:pStyle w:val="PargrafodaLista"/>
      </w:pPr>
    </w:p>
    <w:p w14:paraId="56F4B9E3" w14:textId="77777777" w:rsidR="002E5B5E" w:rsidRDefault="002E5B5E" w:rsidP="003C60FB">
      <w:pPr>
        <w:pStyle w:val="PargrafodaLista"/>
        <w:numPr>
          <w:ilvl w:val="0"/>
          <w:numId w:val="9"/>
        </w:numPr>
      </w:pPr>
      <w:r>
        <w:t>Product of inertia with respect to mass (per unit reference length of beam, since it is integrated in the area and not in the volume):</w:t>
      </w:r>
    </w:p>
    <w:tbl>
      <w:tblPr>
        <w:tblStyle w:val="Tabelacomgrade"/>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92"/>
      </w:tblGrid>
      <w:tr w:rsidR="002E5B5E" w:rsidRPr="00584B53" w14:paraId="6CC80679" w14:textId="77777777" w:rsidTr="00B24F57">
        <w:tc>
          <w:tcPr>
            <w:tcW w:w="7513" w:type="dxa"/>
          </w:tcPr>
          <w:p w14:paraId="058C0FA3" w14:textId="77777777" w:rsidR="002E5B5E" w:rsidRPr="00E67ECA" w:rsidRDefault="00000000" w:rsidP="00E67FB1">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A</m:t>
                    </m:r>
                  </m:sub>
                  <m:sup/>
                  <m:e>
                    <m:r>
                      <m:rPr>
                        <m:sty m:val="p"/>
                      </m:rPr>
                      <w:rPr>
                        <w:rFonts w:ascii="Cambria Math" w:hAnsi="Cambria Math"/>
                      </w:rPr>
                      <m:t>ρ</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dA</m:t>
                    </m:r>
                  </m:e>
                </m:nary>
              </m:oMath>
            </m:oMathPara>
          </w:p>
        </w:tc>
        <w:tc>
          <w:tcPr>
            <w:tcW w:w="992" w:type="dxa"/>
          </w:tcPr>
          <w:p w14:paraId="69408F58" w14:textId="3F15914B"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7</w:t>
            </w:r>
            <w:r w:rsidRPr="00584B53">
              <w:rPr>
                <w:i/>
              </w:rPr>
              <w:fldChar w:fldCharType="end"/>
            </w:r>
            <w:r w:rsidRPr="00584B53">
              <w:t xml:space="preserve"> )</w:t>
            </w:r>
          </w:p>
        </w:tc>
      </w:tr>
    </w:tbl>
    <w:p w14:paraId="50AD3230" w14:textId="77777777" w:rsidR="002E5B5E" w:rsidRDefault="002E5B5E" w:rsidP="002E5B5E"/>
    <w:p w14:paraId="1F6B3A60" w14:textId="3C3A57DB" w:rsidR="002E5B5E" w:rsidRDefault="002E5B5E" w:rsidP="002E5B5E">
      <w:pPr>
        <w:ind w:firstLine="708"/>
      </w:pPr>
      <w:r>
        <w:lastRenderedPageBreak/>
        <w:t xml:space="preserve">The constitutive equation that </w:t>
      </w:r>
      <w:r w:rsidR="0064692D">
        <w:t>Giraffe</w:t>
      </w:r>
      <w:r>
        <w:t xml:space="preserve"> uses to evaluate the beam generalized stress (internal loads) </w:t>
      </w:r>
      <m:oMath>
        <m:r>
          <m:rPr>
            <m:sty m:val="b"/>
          </m:rPr>
          <w:rPr>
            <w:rFonts w:ascii="Cambria Math" w:hAnsi="Cambria Math"/>
          </w:rPr>
          <m:t>σ</m:t>
        </m:r>
      </m:oMath>
      <w:r>
        <w:rPr>
          <w:rFonts w:eastAsiaTheme="minorEastAsia"/>
        </w:rPr>
        <w:t xml:space="preserve"> </w:t>
      </w:r>
      <w:r>
        <w:t xml:space="preserve">relation with generalized strains </w:t>
      </w:r>
      <m:oMath>
        <m:r>
          <m:rPr>
            <m:sty m:val="b"/>
          </m:rPr>
          <w:rPr>
            <w:rFonts w:ascii="Cambria Math" w:hAnsi="Cambria Math"/>
          </w:rPr>
          <m:t>ϵ</m:t>
        </m:r>
      </m:oMath>
      <w:r>
        <w:t xml:space="preserve"> is given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gridCol w:w="708"/>
      </w:tblGrid>
      <w:tr w:rsidR="002E5B5E" w14:paraId="52AF0BD9" w14:textId="77777777" w:rsidTr="00E67FB1">
        <w:tc>
          <w:tcPr>
            <w:tcW w:w="4584" w:type="pct"/>
            <w:vAlign w:val="center"/>
          </w:tcPr>
          <w:p w14:paraId="6FAB2DAB" w14:textId="77777777" w:rsidR="002E5B5E" w:rsidRPr="00611A85" w:rsidRDefault="002E5B5E" w:rsidP="00E67FB1">
            <w:pPr>
              <w:pStyle w:val="SectionBody"/>
              <w:ind w:firstLine="0"/>
              <w:jc w:val="left"/>
            </w:pPr>
            <m:oMath>
              <m:r>
                <m:rPr>
                  <m:sty m:val="b"/>
                </m:rPr>
                <w:rPr>
                  <w:rFonts w:ascii="Cambria Math" w:hAnsi="Cambria Math"/>
                </w:rPr>
                <m:t>σ</m:t>
              </m:r>
              <m:r>
                <w:rPr>
                  <w:rFonts w:ascii="Cambria Math" w:hAnsi="Cambria Math"/>
                </w:rPr>
                <m:t>=</m:t>
              </m:r>
              <m:d>
                <m:dPr>
                  <m:begChr m:val="["/>
                  <m:endChr m:val="]"/>
                  <m:ctrlPr>
                    <w:rPr>
                      <w:rFonts w:ascii="Cambria Math" w:hAnsi="Cambria Math"/>
                      <w:i/>
                    </w:rPr>
                  </m:ctrlPr>
                </m:dPr>
                <m:e>
                  <m:m>
                    <m:mPr>
                      <m:mcs>
                        <m:mc>
                          <m:mcPr>
                            <m:count m:val="6"/>
                            <m:mcJc m:val="center"/>
                          </m:mcPr>
                        </m:mc>
                      </m:mcs>
                      <m:ctrlPr>
                        <w:rPr>
                          <w:rFonts w:ascii="Cambria Math" w:hAnsi="Cambria Math"/>
                        </w:rPr>
                      </m:ctrlPr>
                    </m:mPr>
                    <m:mr>
                      <m:e>
                        <m:r>
                          <m:rPr>
                            <m:sty m:val="p"/>
                          </m:rPr>
                          <w:rPr>
                            <w:rFonts w:ascii="Cambria Math" w:hAnsi="Cambria Math"/>
                          </w:rPr>
                          <m:t>GA</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G(</m:t>
                        </m:r>
                        <m:sSubSup>
                          <m:sSubSupPr>
                            <m:ctrlPr>
                              <w:rPr>
                                <w:rFonts w:ascii="Cambria Math" w:eastAsia="Cambria Math" w:hAnsi="Cambria Math" w:cs="Cambria Math"/>
                              </w:rPr>
                            </m:ctrlPr>
                          </m:sSubSupPr>
                          <m:e>
                            <m:r>
                              <m:rPr>
                                <m:sty m:val="p"/>
                              </m:rPr>
                              <w:rPr>
                                <w:rFonts w:ascii="Cambria Math" w:eastAsia="Cambria Math" w:hAnsi="Cambria Math" w:cs="Cambria Math"/>
                              </w:rPr>
                              <m:t>S</m:t>
                            </m:r>
                          </m:e>
                          <m:sub>
                            <m:r>
                              <m:rPr>
                                <m:sty m:val="p"/>
                              </m:rPr>
                              <w:rPr>
                                <w:rFonts w:ascii="Cambria Math" w:eastAsia="Cambria Math" w:hAnsi="Cambria Math" w:cs="Cambria Math"/>
                              </w:rPr>
                              <m:t>1</m:t>
                            </m:r>
                          </m:sub>
                          <m:sup>
                            <m:r>
                              <m:rPr>
                                <m:sty m:val="p"/>
                              </m:rPr>
                              <w:rPr>
                                <w:rFonts w:ascii="Cambria Math" w:eastAsia="Cambria Math" w:hAnsi="Cambria Math" w:cs="Cambria Math"/>
                              </w:rPr>
                              <m:t>S</m:t>
                            </m:r>
                          </m:sup>
                        </m:sSubSup>
                        <m:r>
                          <m:rPr>
                            <m:sty m:val="p"/>
                          </m:rPr>
                          <w:rPr>
                            <w:rFonts w:ascii="Cambria Math" w:eastAsia="Cambria Math" w:hAnsi="Cambria Math" w:cs="Cambria Math"/>
                          </w:rPr>
                          <m:t>-</m:t>
                        </m:r>
                        <m:sSub>
                          <m:sSubPr>
                            <m:ctrlPr>
                              <w:rPr>
                                <w:rFonts w:ascii="Cambria Math" w:eastAsia="Cambria Math" w:hAnsi="Cambria Math" w:cs="Cambria Math"/>
                              </w:rPr>
                            </m:ctrlPr>
                          </m:sSubPr>
                          <m:e>
                            <m:r>
                              <m:rPr>
                                <m:sty m:val="p"/>
                              </m:rPr>
                              <w:rPr>
                                <w:rFonts w:ascii="Cambria Math" w:eastAsia="Cambria Math" w:hAnsi="Cambria Math" w:cs="Cambria Math"/>
                              </w:rPr>
                              <m:t>S</m:t>
                            </m:r>
                          </m:e>
                          <m:sub>
                            <m:r>
                              <m:rPr>
                                <m:sty m:val="p"/>
                              </m:rPr>
                              <w:rPr>
                                <w:rFonts w:ascii="Cambria Math" w:eastAsia="Cambria Math" w:hAnsi="Cambria Math" w:cs="Cambria Math"/>
                              </w:rPr>
                              <m:t>1</m:t>
                            </m:r>
                          </m:sub>
                        </m:sSub>
                        <m:r>
                          <m:rPr>
                            <m:sty m:val="p"/>
                          </m:rPr>
                          <w:rPr>
                            <w:rFonts w:ascii="Cambria Math" w:eastAsia="Cambria Math" w:hAnsi="Cambria Math" w:cs="Cambria Math"/>
                          </w:rPr>
                          <m:t>)</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GA</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G(</m:t>
                        </m:r>
                        <m:sSubSup>
                          <m:sSubSupPr>
                            <m:ctrlPr>
                              <w:rPr>
                                <w:rFonts w:ascii="Cambria Math" w:eastAsia="Cambria Math" w:hAnsi="Cambria Math" w:cs="Cambria Math"/>
                              </w:rPr>
                            </m:ctrlPr>
                          </m:sSubSupPr>
                          <m:e>
                            <m:r>
                              <m:rPr>
                                <m:sty m:val="p"/>
                              </m:rPr>
                              <w:rPr>
                                <w:rFonts w:ascii="Cambria Math" w:eastAsia="Cambria Math" w:hAnsi="Cambria Math" w:cs="Cambria Math"/>
                              </w:rPr>
                              <m:t>S</m:t>
                            </m:r>
                          </m:e>
                          <m:sub>
                            <m:r>
                              <m:rPr>
                                <m:sty m:val="p"/>
                              </m:rPr>
                              <w:rPr>
                                <w:rFonts w:ascii="Cambria Math" w:eastAsia="Cambria Math" w:hAnsi="Cambria Math" w:cs="Cambria Math"/>
                              </w:rPr>
                              <m:t>2</m:t>
                            </m:r>
                          </m:sub>
                          <m:sup>
                            <m:r>
                              <m:rPr>
                                <m:sty m:val="p"/>
                              </m:rPr>
                              <w:rPr>
                                <w:rFonts w:ascii="Cambria Math" w:eastAsia="Cambria Math" w:hAnsi="Cambria Math" w:cs="Cambria Math"/>
                              </w:rPr>
                              <m:t>S</m:t>
                            </m:r>
                          </m:sup>
                        </m:sSubSup>
                        <m:r>
                          <m:rPr>
                            <m:sty m:val="p"/>
                          </m:rPr>
                          <w:rPr>
                            <w:rFonts w:ascii="Cambria Math" w:eastAsia="Cambria Math" w:hAnsi="Cambria Math" w:cs="Cambria Math"/>
                          </w:rPr>
                          <m:t>-</m:t>
                        </m:r>
                        <m:sSub>
                          <m:sSubPr>
                            <m:ctrlPr>
                              <w:rPr>
                                <w:rFonts w:ascii="Cambria Math" w:eastAsia="Cambria Math" w:hAnsi="Cambria Math" w:cs="Cambria Math"/>
                              </w:rPr>
                            </m:ctrlPr>
                          </m:sSubPr>
                          <m:e>
                            <m:r>
                              <m:rPr>
                                <m:sty m:val="p"/>
                              </m:rPr>
                              <w:rPr>
                                <w:rFonts w:ascii="Cambria Math" w:eastAsia="Cambria Math" w:hAnsi="Cambria Math" w:cs="Cambria Math"/>
                              </w:rPr>
                              <m:t>S</m:t>
                            </m:r>
                          </m:e>
                          <m:sub>
                            <m:r>
                              <m:rPr>
                                <m:sty m:val="p"/>
                              </m:rPr>
                              <w:rPr>
                                <w:rFonts w:ascii="Cambria Math" w:eastAsia="Cambria Math" w:hAnsi="Cambria Math" w:cs="Cambria Math"/>
                              </w:rPr>
                              <m:t>2</m:t>
                            </m:r>
                          </m:sub>
                        </m:sSub>
                        <m:r>
                          <m:rPr>
                            <m:sty m:val="p"/>
                          </m:rPr>
                          <w:rPr>
                            <w:rFonts w:ascii="Cambria Math" w:eastAsia="Cambria Math" w:hAnsi="Cambria Math" w:cs="Cambria Math"/>
                          </w:rPr>
                          <m:t>)</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EA</m:t>
                        </m:r>
                        <m:ctrlPr>
                          <w:rPr>
                            <w:rFonts w:ascii="Cambria Math" w:eastAsia="Cambria Math" w:hAnsi="Cambria Math" w:cs="Cambria Math"/>
                          </w:rPr>
                        </m:ctrlPr>
                      </m:e>
                      <m:e>
                        <m:r>
                          <m:rPr>
                            <m:sty m:val="p"/>
                          </m:rPr>
                          <w:rPr>
                            <w:rFonts w:ascii="Cambria Math" w:eastAsia="Cambria Math" w:hAnsi="Cambria Math" w:cs="Cambria Math"/>
                          </w:rPr>
                          <m:t>E</m:t>
                        </m:r>
                        <m:sSub>
                          <m:sSubPr>
                            <m:ctrlPr>
                              <w:rPr>
                                <w:rFonts w:ascii="Cambria Math" w:eastAsia="Cambria Math" w:hAnsi="Cambria Math" w:cs="Cambria Math"/>
                              </w:rPr>
                            </m:ctrlPr>
                          </m:sSubPr>
                          <m:e>
                            <m:r>
                              <m:rPr>
                                <m:sty m:val="p"/>
                              </m:rPr>
                              <w:rPr>
                                <w:rFonts w:ascii="Cambria Math" w:eastAsia="Cambria Math" w:hAnsi="Cambria Math" w:cs="Cambria Math"/>
                              </w:rPr>
                              <m:t>S</m:t>
                            </m:r>
                          </m:e>
                          <m:sub>
                            <m:r>
                              <m:rPr>
                                <m:sty m:val="p"/>
                              </m:rPr>
                              <w:rPr>
                                <w:rFonts w:ascii="Cambria Math" w:eastAsia="Cambria Math" w:hAnsi="Cambria Math" w:cs="Cambria Math"/>
                              </w:rPr>
                              <m:t>1</m:t>
                            </m:r>
                          </m:sub>
                        </m:sSub>
                        <m:ctrlPr>
                          <w:rPr>
                            <w:rFonts w:ascii="Cambria Math" w:eastAsia="Cambria Math" w:hAnsi="Cambria Math" w:cs="Cambria Math"/>
                          </w:rPr>
                        </m:ctrlPr>
                      </m:e>
                      <m:e>
                        <m:r>
                          <m:rPr>
                            <m:sty m:val="p"/>
                          </m:rPr>
                          <w:rPr>
                            <w:rFonts w:ascii="Cambria Math" w:eastAsia="Cambria Math" w:hAnsi="Cambria Math" w:cs="Cambria Math"/>
                          </w:rPr>
                          <m:t>E</m:t>
                        </m:r>
                        <m:sSub>
                          <m:sSubPr>
                            <m:ctrlPr>
                              <w:rPr>
                                <w:rFonts w:ascii="Cambria Math" w:eastAsia="Cambria Math" w:hAnsi="Cambria Math" w:cs="Cambria Math"/>
                              </w:rPr>
                            </m:ctrlPr>
                          </m:sSubPr>
                          <m:e>
                            <m:r>
                              <m:rPr>
                                <m:sty m:val="p"/>
                              </m:rPr>
                              <w:rPr>
                                <w:rFonts w:ascii="Cambria Math" w:eastAsia="Cambria Math" w:hAnsi="Cambria Math" w:cs="Cambria Math"/>
                              </w:rPr>
                              <m:t>S</m:t>
                            </m:r>
                          </m:e>
                          <m:sub>
                            <m:r>
                              <m:rPr>
                                <m:sty m:val="p"/>
                              </m:rPr>
                              <w:rPr>
                                <w:rFonts w:ascii="Cambria Math" w:eastAsia="Cambria Math" w:hAnsi="Cambria Math" w:cs="Cambria Math"/>
                              </w:rPr>
                              <m:t>2</m:t>
                            </m:r>
                          </m:sub>
                        </m:sSub>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0</m:t>
                        </m:r>
                      </m:e>
                      <m:e>
                        <m:r>
                          <m:rPr>
                            <m:sty m:val="p"/>
                          </m:rPr>
                          <w:rPr>
                            <w:rFonts w:ascii="Cambria Math" w:hAnsi="Cambria Math"/>
                          </w:rPr>
                          <m:t>0</m:t>
                        </m:r>
                      </m:e>
                      <m:e>
                        <m:r>
                          <m:rPr>
                            <m:sty m:val="p"/>
                          </m:rPr>
                          <w:rPr>
                            <w:rFonts w:ascii="Cambria Math" w:hAnsi="Cambria Math"/>
                          </w:rPr>
                          <m:t>E</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e>
                      <m:e>
                        <m:r>
                          <m:rPr>
                            <m:sty m:val="p"/>
                          </m:rPr>
                          <w:rPr>
                            <w:rFonts w:ascii="Cambria Math" w:hAnsi="Cambria Math"/>
                          </w:rPr>
                          <m:t>E</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11</m:t>
                            </m:r>
                          </m:sub>
                        </m:sSub>
                        <m:ctrlPr>
                          <w:rPr>
                            <w:rFonts w:ascii="Cambria Math" w:eastAsia="Cambria Math" w:hAnsi="Cambria Math" w:cs="Cambria Math"/>
                          </w:rPr>
                        </m:ctrlPr>
                      </m:e>
                      <m:e>
                        <m:r>
                          <m:rPr>
                            <m:sty m:val="p"/>
                          </m:rPr>
                          <w:rPr>
                            <w:rFonts w:ascii="Cambria Math" w:eastAsia="Cambria Math" w:hAnsi="Cambria Math" w:cs="Cambria Math"/>
                          </w:rPr>
                          <m:t>E</m:t>
                        </m:r>
                        <m:sSub>
                          <m:sSubPr>
                            <m:ctrlPr>
                              <w:rPr>
                                <w:rFonts w:ascii="Cambria Math" w:eastAsia="Cambria Math" w:hAnsi="Cambria Math" w:cs="Cambria Math"/>
                              </w:rPr>
                            </m:ctrlPr>
                          </m:sSubPr>
                          <m:e>
                            <m:r>
                              <m:rPr>
                                <m:sty m:val="p"/>
                              </m:rPr>
                              <w:rPr>
                                <w:rFonts w:ascii="Cambria Math" w:eastAsia="Cambria Math" w:hAnsi="Cambria Math" w:cs="Cambria Math"/>
                              </w:rPr>
                              <m:t>I</m:t>
                            </m:r>
                          </m:e>
                          <m:sub>
                            <m:r>
                              <m:rPr>
                                <m:sty m:val="p"/>
                              </m:rPr>
                              <w:rPr>
                                <w:rFonts w:ascii="Cambria Math" w:eastAsia="Cambria Math" w:hAnsi="Cambria Math" w:cs="Cambria Math"/>
                              </w:rPr>
                              <m:t>12</m:t>
                            </m:r>
                          </m:sub>
                        </m:sSub>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0</m:t>
                        </m:r>
                      </m:e>
                      <m:e>
                        <m:r>
                          <m:rPr>
                            <m:sty m:val="p"/>
                          </m:rPr>
                          <w:rPr>
                            <w:rFonts w:ascii="Cambria Math" w:hAnsi="Cambria Math"/>
                          </w:rPr>
                          <m:t>0</m:t>
                        </m:r>
                      </m:e>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2</m:t>
                            </m:r>
                          </m:sub>
                        </m:sSub>
                        <m:ctrlPr>
                          <w:rPr>
                            <w:rFonts w:ascii="Cambria Math" w:eastAsia="Cambria Math" w:hAnsi="Cambria Math" w:cs="Cambria Math"/>
                          </w:rPr>
                        </m:ctrlPr>
                      </m:e>
                      <m:e>
                        <m:r>
                          <m:rPr>
                            <m:sty m:val="p"/>
                          </m:rPr>
                          <w:rPr>
                            <w:rFonts w:ascii="Cambria Math" w:eastAsia="Cambria Math" w:hAnsi="Cambria Math" w:cs="Cambria Math"/>
                          </w:rPr>
                          <m:t>E</m:t>
                        </m:r>
                        <m:sSub>
                          <m:sSubPr>
                            <m:ctrlPr>
                              <w:rPr>
                                <w:rFonts w:ascii="Cambria Math" w:eastAsia="Cambria Math" w:hAnsi="Cambria Math" w:cs="Cambria Math"/>
                              </w:rPr>
                            </m:ctrlPr>
                          </m:sSubPr>
                          <m:e>
                            <m:r>
                              <m:rPr>
                                <m:sty m:val="p"/>
                              </m:rPr>
                              <w:rPr>
                                <w:rFonts w:ascii="Cambria Math" w:eastAsia="Cambria Math" w:hAnsi="Cambria Math" w:cs="Cambria Math"/>
                              </w:rPr>
                              <m:t>I</m:t>
                            </m:r>
                          </m:e>
                          <m:sub>
                            <m:r>
                              <m:rPr>
                                <m:sty m:val="p"/>
                              </m:rPr>
                              <w:rPr>
                                <w:rFonts w:ascii="Cambria Math" w:eastAsia="Cambria Math" w:hAnsi="Cambria Math" w:cs="Cambria Math"/>
                              </w:rPr>
                              <m:t>12</m:t>
                            </m:r>
                          </m:sub>
                        </m:sSub>
                        <m:ctrlPr>
                          <w:rPr>
                            <w:rFonts w:ascii="Cambria Math" w:eastAsia="Cambria Math" w:hAnsi="Cambria Math" w:cs="Cambria Math"/>
                          </w:rPr>
                        </m:ctrlPr>
                      </m:e>
                      <m:e>
                        <m:r>
                          <m:rPr>
                            <m:sty m:val="p"/>
                          </m:rPr>
                          <w:rPr>
                            <w:rFonts w:ascii="Cambria Math" w:eastAsia="Cambria Math" w:hAnsi="Cambria Math" w:cs="Cambria Math"/>
                          </w:rPr>
                          <m:t>E</m:t>
                        </m:r>
                        <m:sSub>
                          <m:sSubPr>
                            <m:ctrlPr>
                              <w:rPr>
                                <w:rFonts w:ascii="Cambria Math" w:eastAsia="Cambria Math" w:hAnsi="Cambria Math" w:cs="Cambria Math"/>
                              </w:rPr>
                            </m:ctrlPr>
                          </m:sSubPr>
                          <m:e>
                            <m:r>
                              <m:rPr>
                                <m:sty m:val="p"/>
                              </m:rPr>
                              <w:rPr>
                                <w:rFonts w:ascii="Cambria Math" w:eastAsia="Cambria Math" w:hAnsi="Cambria Math" w:cs="Cambria Math"/>
                              </w:rPr>
                              <m:t>I</m:t>
                            </m:r>
                          </m:e>
                          <m:sub>
                            <m:r>
                              <m:rPr>
                                <m:sty m:val="p"/>
                              </m:rPr>
                              <w:rPr>
                                <w:rFonts w:ascii="Cambria Math" w:eastAsia="Cambria Math" w:hAnsi="Cambria Math" w:cs="Cambria Math"/>
                              </w:rPr>
                              <m:t>22</m:t>
                            </m:r>
                          </m:sub>
                        </m:sSub>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G(</m:t>
                        </m:r>
                        <m:sSubSup>
                          <m:sSubSupPr>
                            <m:ctrlPr>
                              <w:rPr>
                                <w:rFonts w:ascii="Cambria Math" w:eastAsia="Cambria Math" w:hAnsi="Cambria Math" w:cs="Cambria Math"/>
                              </w:rPr>
                            </m:ctrlPr>
                          </m:sSubSupPr>
                          <m:e>
                            <m:r>
                              <m:rPr>
                                <m:sty m:val="p"/>
                              </m:rPr>
                              <w:rPr>
                                <w:rFonts w:ascii="Cambria Math" w:eastAsia="Cambria Math" w:hAnsi="Cambria Math" w:cs="Cambria Math"/>
                              </w:rPr>
                              <m:t>S</m:t>
                            </m:r>
                          </m:e>
                          <m:sub>
                            <m:r>
                              <m:rPr>
                                <m:sty m:val="p"/>
                              </m:rPr>
                              <w:rPr>
                                <w:rFonts w:ascii="Cambria Math" w:eastAsia="Cambria Math" w:hAnsi="Cambria Math" w:cs="Cambria Math"/>
                              </w:rPr>
                              <m:t>1</m:t>
                            </m:r>
                          </m:sub>
                          <m:sup>
                            <m:r>
                              <m:rPr>
                                <m:sty m:val="p"/>
                              </m:rPr>
                              <w:rPr>
                                <w:rFonts w:ascii="Cambria Math" w:eastAsia="Cambria Math" w:hAnsi="Cambria Math" w:cs="Cambria Math"/>
                              </w:rPr>
                              <m:t>S</m:t>
                            </m:r>
                          </m:sup>
                        </m:sSubSup>
                        <m:r>
                          <m:rPr>
                            <m:sty m:val="p"/>
                          </m:rPr>
                          <w:rPr>
                            <w:rFonts w:ascii="Cambria Math" w:eastAsia="Cambria Math" w:hAnsi="Cambria Math" w:cs="Cambria Math"/>
                          </w:rPr>
                          <m:t>-</m:t>
                        </m:r>
                        <m:sSub>
                          <m:sSubPr>
                            <m:ctrlPr>
                              <w:rPr>
                                <w:rFonts w:ascii="Cambria Math" w:eastAsia="Cambria Math" w:hAnsi="Cambria Math" w:cs="Cambria Math"/>
                              </w:rPr>
                            </m:ctrlPr>
                          </m:sSubPr>
                          <m:e>
                            <m:r>
                              <m:rPr>
                                <m:sty m:val="p"/>
                              </m:rPr>
                              <w:rPr>
                                <w:rFonts w:ascii="Cambria Math" w:eastAsia="Cambria Math" w:hAnsi="Cambria Math" w:cs="Cambria Math"/>
                              </w:rPr>
                              <m:t>S</m:t>
                            </m:r>
                          </m:e>
                          <m:sub>
                            <m:r>
                              <m:rPr>
                                <m:sty m:val="p"/>
                              </m:rPr>
                              <w:rPr>
                                <w:rFonts w:ascii="Cambria Math" w:eastAsia="Cambria Math" w:hAnsi="Cambria Math" w:cs="Cambria Math"/>
                              </w:rPr>
                              <m:t>1</m:t>
                            </m:r>
                          </m:sub>
                        </m:sSub>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G(</m:t>
                        </m:r>
                        <m:sSubSup>
                          <m:sSubSupPr>
                            <m:ctrlPr>
                              <w:rPr>
                                <w:rFonts w:ascii="Cambria Math" w:eastAsia="Cambria Math" w:hAnsi="Cambria Math" w:cs="Cambria Math"/>
                              </w:rPr>
                            </m:ctrlPr>
                          </m:sSubSupPr>
                          <m:e>
                            <m:r>
                              <m:rPr>
                                <m:sty m:val="p"/>
                              </m:rPr>
                              <w:rPr>
                                <w:rFonts w:ascii="Cambria Math" w:eastAsia="Cambria Math" w:hAnsi="Cambria Math" w:cs="Cambria Math"/>
                              </w:rPr>
                              <m:t>S</m:t>
                            </m:r>
                          </m:e>
                          <m:sub>
                            <m:r>
                              <m:rPr>
                                <m:sty m:val="p"/>
                              </m:rPr>
                              <w:rPr>
                                <w:rFonts w:ascii="Cambria Math" w:eastAsia="Cambria Math" w:hAnsi="Cambria Math" w:cs="Cambria Math"/>
                              </w:rPr>
                              <m:t>2</m:t>
                            </m:r>
                          </m:sub>
                          <m:sup>
                            <m:r>
                              <m:rPr>
                                <m:sty m:val="p"/>
                              </m:rPr>
                              <w:rPr>
                                <w:rFonts w:ascii="Cambria Math" w:eastAsia="Cambria Math" w:hAnsi="Cambria Math" w:cs="Cambria Math"/>
                              </w:rPr>
                              <m:t>S</m:t>
                            </m:r>
                          </m:sup>
                        </m:sSubSup>
                        <m:r>
                          <m:rPr>
                            <m:sty m:val="p"/>
                          </m:rPr>
                          <w:rPr>
                            <w:rFonts w:ascii="Cambria Math" w:eastAsia="Cambria Math" w:hAnsi="Cambria Math" w:cs="Cambria Math"/>
                          </w:rPr>
                          <m:t>-</m:t>
                        </m:r>
                        <m:sSub>
                          <m:sSubPr>
                            <m:ctrlPr>
                              <w:rPr>
                                <w:rFonts w:ascii="Cambria Math" w:eastAsia="Cambria Math" w:hAnsi="Cambria Math" w:cs="Cambria Math"/>
                              </w:rPr>
                            </m:ctrlPr>
                          </m:sSubPr>
                          <m:e>
                            <m:r>
                              <m:rPr>
                                <m:sty m:val="p"/>
                              </m:rPr>
                              <w:rPr>
                                <w:rFonts w:ascii="Cambria Math" w:eastAsia="Cambria Math" w:hAnsi="Cambria Math" w:cs="Cambria Math"/>
                              </w:rPr>
                              <m:t>S</m:t>
                            </m:r>
                          </m:e>
                          <m:sub>
                            <m:r>
                              <m:rPr>
                                <m:sty m:val="p"/>
                              </m:rPr>
                              <w:rPr>
                                <w:rFonts w:ascii="Cambria Math" w:eastAsia="Cambria Math" w:hAnsi="Cambria Math" w:cs="Cambria Math"/>
                              </w:rPr>
                              <m:t>2</m:t>
                            </m:r>
                          </m:sub>
                        </m:sSub>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G</m:t>
                        </m:r>
                        <m:sSub>
                          <m:sSubPr>
                            <m:ctrlPr>
                              <w:rPr>
                                <w:rFonts w:ascii="Cambria Math" w:eastAsia="Cambria Math" w:hAnsi="Cambria Math" w:cs="Cambria Math"/>
                              </w:rPr>
                            </m:ctrlPr>
                          </m:sSubPr>
                          <m:e>
                            <m:r>
                              <m:rPr>
                                <m:sty m:val="p"/>
                              </m:rPr>
                              <w:rPr>
                                <w:rFonts w:ascii="Cambria Math" w:eastAsia="Cambria Math" w:hAnsi="Cambria Math" w:cs="Cambria Math"/>
                              </w:rPr>
                              <m:t>J</m:t>
                            </m:r>
                          </m:e>
                          <m:sub>
                            <m:r>
                              <m:rPr>
                                <m:sty m:val="p"/>
                              </m:rPr>
                              <w:rPr>
                                <w:rFonts w:ascii="Cambria Math" w:eastAsia="Cambria Math" w:hAnsi="Cambria Math" w:cs="Cambria Math"/>
                              </w:rPr>
                              <m:t>t</m:t>
                            </m:r>
                          </m:sub>
                        </m:sSub>
                      </m:e>
                    </m:mr>
                  </m:m>
                </m:e>
              </m:d>
              <m:r>
                <m:rPr>
                  <m:sty m:val="b"/>
                </m:rPr>
                <w:rPr>
                  <w:rFonts w:ascii="Cambria Math" w:hAnsi="Cambria Math"/>
                </w:rPr>
                <m:t>ϵ</m:t>
              </m:r>
            </m:oMath>
            <w:r>
              <w:t>.</w:t>
            </w:r>
          </w:p>
        </w:tc>
        <w:tc>
          <w:tcPr>
            <w:tcW w:w="416" w:type="pct"/>
            <w:vAlign w:val="center"/>
          </w:tcPr>
          <w:p w14:paraId="1503ED30" w14:textId="4DA44CEF" w:rsidR="002E5B5E" w:rsidRPr="00A369A0" w:rsidRDefault="002E5B5E" w:rsidP="00795431">
            <w:pPr>
              <w:pStyle w:val="EqCaption"/>
            </w:pPr>
            <w:r w:rsidRPr="00A369A0">
              <w:t xml:space="preserve">( </w:t>
            </w:r>
            <w:r w:rsidRPr="00A369A0">
              <w:fldChar w:fldCharType="begin"/>
            </w:r>
            <w:r w:rsidRPr="00A369A0">
              <w:instrText xml:space="preserve"> SEQ ( \* ARABIC </w:instrText>
            </w:r>
            <w:r w:rsidRPr="00A369A0">
              <w:fldChar w:fldCharType="separate"/>
            </w:r>
            <w:r w:rsidR="00F219D1">
              <w:rPr>
                <w:noProof/>
              </w:rPr>
              <w:t>28</w:t>
            </w:r>
            <w:r w:rsidRPr="00A369A0">
              <w:fldChar w:fldCharType="end"/>
            </w:r>
            <w:r w:rsidRPr="00A369A0">
              <w:t xml:space="preserve"> )</w:t>
            </w:r>
          </w:p>
        </w:tc>
      </w:tr>
    </w:tbl>
    <w:p w14:paraId="206673A1" w14:textId="77777777" w:rsidR="002E5B5E" w:rsidRDefault="002E5B5E" w:rsidP="002E5B5E"/>
    <w:p w14:paraId="156E9B44" w14:textId="77777777" w:rsidR="002E5B5E" w:rsidRDefault="002E5B5E" w:rsidP="002E5B5E">
      <w:pPr>
        <w:ind w:firstLine="708"/>
      </w:pPr>
      <w:r>
        <w:t xml:space="preserve">All equivalent stiffness coefficients in this relation have to be input for using </w:t>
      </w:r>
      <w:r w:rsidRPr="001633E0">
        <w:t>UserDefined</w:t>
      </w:r>
      <w:r>
        <w:t xml:space="preserve"> cross-section. These values represent equivalent quantities already integrated on cross-section area. If handling a single material homogeneous cross-section, such stiffness coefficients may be evaluated using all geometric quantities previously defined, multiplied by material data (Young Modulus E and Shear Modulus G). If handling a composite material cross-section, equivalent stiffness coefficients evaluation may be non-straightforward and may be obtained by using a third-part software.</w:t>
      </w:r>
    </w:p>
    <w:p w14:paraId="4F4746E2" w14:textId="77777777" w:rsidR="002E5B5E" w:rsidRDefault="002E5B5E" w:rsidP="002E5B5E">
      <w:pPr>
        <w:ind w:firstLine="708"/>
        <w:rPr>
          <w:rFonts w:eastAsiaTheme="minorEastAsia"/>
        </w:rPr>
      </w:pPr>
      <w:r>
        <w:t xml:space="preserve">A coefficient needs a special attention: the torsion stiffness </w:t>
      </w:r>
      <m:oMath>
        <m:r>
          <m:rPr>
            <m:sty m:val="p"/>
          </m:rPr>
          <w:rPr>
            <w:rFonts w:ascii="Cambria Math" w:eastAsia="Cambria Math" w:hAnsi="Cambria Math" w:cs="Cambria Math"/>
          </w:rPr>
          <m:t>G</m:t>
        </m:r>
        <m:sSub>
          <m:sSubPr>
            <m:ctrlPr>
              <w:rPr>
                <w:rFonts w:ascii="Cambria Math" w:eastAsia="Cambria Math" w:hAnsi="Cambria Math" w:cs="Cambria Math"/>
              </w:rPr>
            </m:ctrlPr>
          </m:sSubPr>
          <m:e>
            <m:r>
              <m:rPr>
                <m:sty m:val="p"/>
              </m:rPr>
              <w:rPr>
                <w:rFonts w:ascii="Cambria Math" w:eastAsia="Cambria Math" w:hAnsi="Cambria Math" w:cs="Cambria Math"/>
              </w:rPr>
              <m:t>J</m:t>
            </m:r>
          </m:e>
          <m:sub>
            <m:r>
              <m:rPr>
                <m:sty m:val="p"/>
              </m:rPr>
              <w:rPr>
                <w:rFonts w:ascii="Cambria Math" w:eastAsia="Cambria Math" w:hAnsi="Cambria Math" w:cs="Cambria Math"/>
              </w:rPr>
              <m:t>t</m:t>
            </m:r>
          </m:sub>
        </m:sSub>
      </m:oMath>
      <w:r>
        <w:rPr>
          <w:rFonts w:eastAsiaTheme="minorEastAsia"/>
        </w:rPr>
        <w:t xml:space="preserve">. When disregarding cross-section warping, the moment of torsion is given by </w:t>
      </w:r>
      <m:oMath>
        <m:sSub>
          <m:sSubPr>
            <m:ctrlPr>
              <w:rPr>
                <w:rFonts w:ascii="Cambria Math" w:eastAsia="Cambria Math" w:hAnsi="Cambria Math" w:cs="Cambria Math"/>
              </w:rPr>
            </m:ctrlPr>
          </m:sSubPr>
          <m:e>
            <m:r>
              <m:rPr>
                <m:sty m:val="p"/>
              </m:rPr>
              <w:rPr>
                <w:rFonts w:ascii="Cambria Math" w:eastAsia="Cambria Math" w:hAnsi="Cambria Math" w:cs="Cambria Math"/>
              </w:rPr>
              <m:t>J</m:t>
            </m:r>
          </m:e>
          <m:sub>
            <m:r>
              <m:rPr>
                <m:sty m:val="p"/>
              </m:rPr>
              <w:rPr>
                <w:rFonts w:ascii="Cambria Math" w:eastAsia="Cambria Math" w:hAnsi="Cambria Math" w:cs="Cambria Math"/>
              </w:rPr>
              <m:t>t</m:t>
            </m:r>
          </m:sub>
        </m:sSub>
        <m:r>
          <w:rPr>
            <w:rFonts w:ascii="Cambria Math" w:eastAsia="Cambria Math" w:hAnsi="Cambria Math" w:cs="Cambria Math"/>
          </w:rPr>
          <m: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11</m:t>
            </m:r>
          </m:sub>
        </m:sSub>
        <m:r>
          <w:rPr>
            <w:rFonts w:ascii="Cambria Math" w:hAnsi="Cambria Math"/>
          </w:rPr>
          <m: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2</m:t>
            </m:r>
          </m:sub>
        </m:sSub>
      </m:oMath>
      <w:r>
        <w:rPr>
          <w:rFonts w:eastAsiaTheme="minorEastAsia"/>
        </w:rPr>
        <w:t xml:space="preserve">. This gives exact results for circular or tubular cross sections, that do not experience warping under torsion. For all other shapes of cross section, such approximation gives larger values for </w:t>
      </w:r>
      <m:oMath>
        <m:sSub>
          <m:sSubPr>
            <m:ctrlPr>
              <w:rPr>
                <w:rFonts w:ascii="Cambria Math" w:eastAsia="Cambria Math" w:hAnsi="Cambria Math" w:cs="Cambria Math"/>
              </w:rPr>
            </m:ctrlPr>
          </m:sSubPr>
          <m:e>
            <m:r>
              <m:rPr>
                <m:sty m:val="p"/>
              </m:rPr>
              <w:rPr>
                <w:rFonts w:ascii="Cambria Math" w:eastAsia="Cambria Math" w:hAnsi="Cambria Math" w:cs="Cambria Math"/>
              </w:rPr>
              <m:t>J</m:t>
            </m:r>
          </m:e>
          <m:sub>
            <m:r>
              <m:rPr>
                <m:sty m:val="p"/>
              </m:rPr>
              <w:rPr>
                <w:rFonts w:ascii="Cambria Math" w:eastAsia="Cambria Math" w:hAnsi="Cambria Math" w:cs="Cambria Math"/>
              </w:rPr>
              <m:t>t</m:t>
            </m:r>
          </m:sub>
        </m:sSub>
      </m:oMath>
      <w:r>
        <w:rPr>
          <w:rFonts w:eastAsiaTheme="minorEastAsia"/>
        </w:rPr>
        <w:t xml:space="preserve"> than expected, when considering warping properly. </w:t>
      </w:r>
    </w:p>
    <w:p w14:paraId="7C773B5E" w14:textId="03CE8EE2" w:rsidR="002E5B5E" w:rsidRDefault="002E5B5E" w:rsidP="002E5B5E">
      <w:pPr>
        <w:ind w:firstLine="708"/>
        <w:rPr>
          <w:rFonts w:eastAsiaTheme="minorEastAsia"/>
        </w:rPr>
      </w:pPr>
      <w:r>
        <w:rPr>
          <w:rFonts w:eastAsiaTheme="minorEastAsia"/>
        </w:rPr>
        <w:t xml:space="preserve">If one uses Saint-Venant torsion theory, it is possible to enhance evaluation of </w:t>
      </w:r>
      <m:oMath>
        <m:sSub>
          <m:sSubPr>
            <m:ctrlPr>
              <w:rPr>
                <w:rFonts w:ascii="Cambria Math" w:eastAsia="Cambria Math" w:hAnsi="Cambria Math" w:cs="Cambria Math"/>
              </w:rPr>
            </m:ctrlPr>
          </m:sSubPr>
          <m:e>
            <m:r>
              <m:rPr>
                <m:sty m:val="p"/>
              </m:rPr>
              <w:rPr>
                <w:rFonts w:ascii="Cambria Math" w:eastAsia="Cambria Math" w:hAnsi="Cambria Math" w:cs="Cambria Math"/>
              </w:rPr>
              <m:t>J</m:t>
            </m:r>
          </m:e>
          <m:sub>
            <m:r>
              <m:rPr>
                <m:sty m:val="p"/>
              </m:rPr>
              <w:rPr>
                <w:rFonts w:ascii="Cambria Math" w:eastAsia="Cambria Math" w:hAnsi="Cambria Math" w:cs="Cambria Math"/>
              </w:rPr>
              <m:t>t</m:t>
            </m:r>
          </m:sub>
        </m:sSub>
      </m:oMath>
      <w:r>
        <w:rPr>
          <w:rFonts w:eastAsiaTheme="minorEastAsia"/>
        </w:rPr>
        <w:t xml:space="preserve"> by defining a warping function. With that, one may define the shear-center and the moment of torsion, with respect to the shear-center, named </w:t>
      </w:r>
      <m:oMath>
        <m:sSubSup>
          <m:sSubSupPr>
            <m:ctrlPr>
              <w:rPr>
                <w:rFonts w:ascii="Cambria Math" w:eastAsia="Cambria Math" w:hAnsi="Cambria Math" w:cs="Cambria Math"/>
                <w:i/>
              </w:rPr>
            </m:ctrlPr>
          </m:sSubSupPr>
          <m:e>
            <m:r>
              <m:rPr>
                <m:sty m:val="p"/>
              </m:rPr>
              <w:rPr>
                <w:rFonts w:ascii="Cambria Math" w:eastAsia="Cambria Math" w:hAnsi="Cambria Math" w:cs="Cambria Math"/>
              </w:rPr>
              <m:t>J</m:t>
            </m:r>
            <m:ctrlPr>
              <w:rPr>
                <w:rFonts w:ascii="Cambria Math" w:eastAsia="Cambria Math" w:hAnsi="Cambria Math" w:cs="Cambria Math"/>
              </w:rPr>
            </m:ctrlPr>
          </m:e>
          <m:sub>
            <m:r>
              <m:rPr>
                <m:sty m:val="p"/>
              </m:rPr>
              <w:rPr>
                <w:rFonts w:ascii="Cambria Math" w:eastAsia="Cambria Math" w:hAnsi="Cambria Math" w:cs="Cambria Math"/>
              </w:rPr>
              <m:t>t</m:t>
            </m:r>
            <m:ctrlPr>
              <w:rPr>
                <w:rFonts w:ascii="Cambria Math" w:eastAsia="Cambria Math" w:hAnsi="Cambria Math" w:cs="Cambria Math"/>
              </w:rPr>
            </m:ctrlPr>
          </m:sub>
          <m:sup>
            <m:r>
              <m:rPr>
                <m:sty m:val="p"/>
              </m:rPr>
              <w:rPr>
                <w:rFonts w:ascii="Cambria Math" w:eastAsia="Cambria Math" w:hAnsi="Cambria Math" w:cs="Cambria Math"/>
              </w:rPr>
              <m:t>S</m:t>
            </m:r>
          </m:sup>
        </m:sSubSup>
      </m:oMath>
      <w:r>
        <w:rPr>
          <w:rFonts w:eastAsiaTheme="minorEastAsia"/>
        </w:rPr>
        <w:t xml:space="preserve">. This value usually may be obtained by a CAD software or other third-part software. However, since the beam axis here considered is general, the moment of torsion for input in </w:t>
      </w:r>
      <w:r w:rsidR="0064692D">
        <w:rPr>
          <w:rFonts w:eastAsiaTheme="minorEastAsia"/>
        </w:rPr>
        <w:t>Giraffe</w:t>
      </w:r>
      <w:r>
        <w:rPr>
          <w:rFonts w:eastAsiaTheme="minorEastAsia"/>
        </w:rPr>
        <w:t xml:space="preserve"> is not </w:t>
      </w:r>
      <m:oMath>
        <m:sSubSup>
          <m:sSubSupPr>
            <m:ctrlPr>
              <w:rPr>
                <w:rFonts w:ascii="Cambria Math" w:eastAsia="Cambria Math" w:hAnsi="Cambria Math" w:cs="Cambria Math"/>
                <w:i/>
              </w:rPr>
            </m:ctrlPr>
          </m:sSubSupPr>
          <m:e>
            <m:r>
              <m:rPr>
                <m:sty m:val="p"/>
              </m:rPr>
              <w:rPr>
                <w:rFonts w:ascii="Cambria Math" w:eastAsia="Cambria Math" w:hAnsi="Cambria Math" w:cs="Cambria Math"/>
              </w:rPr>
              <m:t>J</m:t>
            </m:r>
            <m:ctrlPr>
              <w:rPr>
                <w:rFonts w:ascii="Cambria Math" w:eastAsia="Cambria Math" w:hAnsi="Cambria Math" w:cs="Cambria Math"/>
              </w:rPr>
            </m:ctrlPr>
          </m:e>
          <m:sub>
            <m:r>
              <m:rPr>
                <m:sty m:val="p"/>
              </m:rPr>
              <w:rPr>
                <w:rFonts w:ascii="Cambria Math" w:eastAsia="Cambria Math" w:hAnsi="Cambria Math" w:cs="Cambria Math"/>
              </w:rPr>
              <m:t>t</m:t>
            </m:r>
            <m:ctrlPr>
              <w:rPr>
                <w:rFonts w:ascii="Cambria Math" w:eastAsia="Cambria Math" w:hAnsi="Cambria Math" w:cs="Cambria Math"/>
              </w:rPr>
            </m:ctrlPr>
          </m:sub>
          <m:sup>
            <m:r>
              <m:rPr>
                <m:sty m:val="p"/>
              </m:rPr>
              <w:rPr>
                <w:rFonts w:ascii="Cambria Math" w:eastAsia="Cambria Math" w:hAnsi="Cambria Math" w:cs="Cambria Math"/>
              </w:rPr>
              <m:t>S</m:t>
            </m:r>
          </m:sup>
        </m:sSubSup>
      </m:oMath>
      <w:r>
        <w:rPr>
          <w:rFonts w:eastAsiaTheme="minorEastAsia"/>
        </w:rPr>
        <w:t>, but may be obtained by considering a proper transport such tha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39"/>
      </w:tblGrid>
      <w:tr w:rsidR="002E5B5E" w:rsidRPr="00584B53" w14:paraId="642EDAFC" w14:textId="77777777" w:rsidTr="00E67FB1">
        <w:tc>
          <w:tcPr>
            <w:tcW w:w="7655" w:type="dxa"/>
          </w:tcPr>
          <w:p w14:paraId="052D7B3D" w14:textId="77777777" w:rsidR="002E5B5E" w:rsidRPr="00144A49" w:rsidRDefault="00000000" w:rsidP="00E67FB1">
            <w:pPr>
              <w:ind w:firstLine="708"/>
            </w:pPr>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J</m:t>
                    </m:r>
                  </m:e>
                  <m:sub>
                    <m:r>
                      <m:rPr>
                        <m:sty m:val="p"/>
                      </m:rPr>
                      <w:rPr>
                        <w:rFonts w:ascii="Cambria Math" w:hAnsi="Cambria Math"/>
                      </w:rPr>
                      <m:t>t</m:t>
                    </m:r>
                  </m:sub>
                  <m:sup>
                    <m:r>
                      <m:rPr>
                        <m:sty m:val="p"/>
                      </m:rPr>
                      <w:rPr>
                        <w:rFonts w:ascii="Cambria Math" w:hAnsi="Cambria Math"/>
                      </w:rPr>
                      <m:t>S</m:t>
                    </m:r>
                  </m:sup>
                </m:sSubSup>
                <m:r>
                  <m:rPr>
                    <m:sty m:val="p"/>
                  </m:rPr>
                  <w:rPr>
                    <w:rFonts w:ascii="Cambria Math" w:hAnsi="Cambria Math"/>
                  </w:rPr>
                  <m:t>+A</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e>
                </m:d>
                <m:r>
                  <m:rPr>
                    <m:sty m:val="p"/>
                  </m:rPr>
                  <w:rPr>
                    <w:rFonts w:ascii="Cambria Math" w:hAnsi="Cambria Math"/>
                  </w:rPr>
                  <m:t>.</m:t>
                </m:r>
              </m:oMath>
            </m:oMathPara>
          </w:p>
          <w:p w14:paraId="3CDD90D4" w14:textId="77777777" w:rsidR="002E5B5E" w:rsidRPr="00E67ECA" w:rsidRDefault="002E5B5E" w:rsidP="00E67FB1"/>
        </w:tc>
        <w:tc>
          <w:tcPr>
            <w:tcW w:w="839" w:type="dxa"/>
          </w:tcPr>
          <w:p w14:paraId="1B09DB4D" w14:textId="7783D496" w:rsidR="002E5B5E" w:rsidRPr="00584B53" w:rsidRDefault="002E5B5E" w:rsidP="00795431">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29</w:t>
            </w:r>
            <w:r w:rsidRPr="00584B53">
              <w:rPr>
                <w:i/>
              </w:rPr>
              <w:fldChar w:fldCharType="end"/>
            </w:r>
            <w:r w:rsidRPr="00584B53">
              <w:t xml:space="preserve"> )</w:t>
            </w:r>
          </w:p>
        </w:tc>
      </w:tr>
    </w:tbl>
    <w:p w14:paraId="0CCAC8D6" w14:textId="0BBFBBC3" w:rsidR="002E5B5E" w:rsidRDefault="002E5B5E" w:rsidP="002E5B5E">
      <w:pPr>
        <w:ind w:firstLine="708"/>
      </w:pPr>
      <w:r>
        <w:fldChar w:fldCharType="begin"/>
      </w:r>
      <w:r>
        <w:instrText xml:space="preserve"> REF _Ref498161591 \h </w:instrText>
      </w:r>
      <w:r>
        <w:fldChar w:fldCharType="separate"/>
      </w:r>
      <w:r w:rsidR="00F219D1">
        <w:t xml:space="preserve">Table </w:t>
      </w:r>
      <w:r w:rsidR="00F219D1">
        <w:rPr>
          <w:noProof/>
        </w:rPr>
        <w:t>6</w:t>
      </w:r>
      <w:r>
        <w:fldChar w:fldCharType="end"/>
      </w:r>
      <w:r>
        <w:t xml:space="preserve"> shows the SI units for all quantities needed for input when </w:t>
      </w:r>
      <w:r w:rsidRPr="0047443C">
        <w:t>using UserDefined cross-section.</w:t>
      </w:r>
    </w:p>
    <w:p w14:paraId="5A8764F9" w14:textId="47F9CA78" w:rsidR="002E5B5E" w:rsidRDefault="002E5B5E" w:rsidP="002E5B5E">
      <w:pPr>
        <w:pStyle w:val="Legenda"/>
      </w:pPr>
      <w:bookmarkStart w:id="63" w:name="_Ref498161591"/>
      <w:r>
        <w:t xml:space="preserve">Table </w:t>
      </w:r>
      <w:r>
        <w:fldChar w:fldCharType="begin"/>
      </w:r>
      <w:r>
        <w:instrText xml:space="preserve"> SEQ Table \* ARABIC </w:instrText>
      </w:r>
      <w:r>
        <w:fldChar w:fldCharType="separate"/>
      </w:r>
      <w:r w:rsidR="00F219D1">
        <w:rPr>
          <w:noProof/>
        </w:rPr>
        <w:t>6</w:t>
      </w:r>
      <w:r>
        <w:fldChar w:fldCharType="end"/>
      </w:r>
      <w:bookmarkEnd w:id="63"/>
      <w:r>
        <w:t xml:space="preserve"> – SI units for all quantities needed for input in UserDefined cross-section</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1264"/>
        <w:gridCol w:w="588"/>
        <w:gridCol w:w="1130"/>
        <w:gridCol w:w="590"/>
        <w:gridCol w:w="1130"/>
        <w:gridCol w:w="605"/>
      </w:tblGrid>
      <w:tr w:rsidR="00A85559" w14:paraId="65041D88" w14:textId="77777777" w:rsidTr="00E67FB1">
        <w:trPr>
          <w:trHeight w:val="300"/>
          <w:jc w:val="center"/>
        </w:trPr>
        <w:tc>
          <w:tcPr>
            <w:tcW w:w="0" w:type="auto"/>
            <w:tcBorders>
              <w:top w:val="single" w:sz="4" w:space="0" w:color="auto"/>
              <w:left w:val="single" w:sz="4" w:space="0" w:color="auto"/>
              <w:bottom w:val="single" w:sz="4" w:space="0" w:color="auto"/>
              <w:right w:val="nil"/>
            </w:tcBorders>
            <w:noWrap/>
            <w:vAlign w:val="center"/>
            <w:hideMark/>
          </w:tcPr>
          <w:p w14:paraId="17399D3F" w14:textId="77777777" w:rsidR="002E5B5E" w:rsidRDefault="002E5B5E" w:rsidP="00E67FB1">
            <w:pPr>
              <w:spacing w:after="0" w:line="240" w:lineRule="auto"/>
              <w:jc w:val="center"/>
              <w:rPr>
                <w:rFonts w:eastAsia="Times New Roman" w:cs="Times New Roman"/>
                <w:b/>
                <w:bCs/>
                <w:color w:val="000000"/>
                <w:lang w:val="pt-BR" w:eastAsia="pt-BR"/>
              </w:rPr>
            </w:pPr>
            <w:r>
              <w:rPr>
                <w:rFonts w:eastAsia="Times New Roman" w:cs="Times New Roman"/>
                <w:b/>
                <w:bCs/>
                <w:color w:val="000000"/>
                <w:lang w:val="pt-BR" w:eastAsia="pt-BR"/>
              </w:rPr>
              <w:t>Coefficient</w:t>
            </w:r>
          </w:p>
        </w:tc>
        <w:tc>
          <w:tcPr>
            <w:tcW w:w="0" w:type="auto"/>
            <w:tcBorders>
              <w:top w:val="single" w:sz="4" w:space="0" w:color="auto"/>
              <w:left w:val="nil"/>
              <w:bottom w:val="single" w:sz="4" w:space="0" w:color="auto"/>
              <w:right w:val="single" w:sz="4" w:space="0" w:color="auto"/>
            </w:tcBorders>
            <w:noWrap/>
            <w:vAlign w:val="center"/>
            <w:hideMark/>
          </w:tcPr>
          <w:p w14:paraId="185225DF" w14:textId="77777777" w:rsidR="002E5B5E" w:rsidRDefault="002E5B5E" w:rsidP="00E67FB1">
            <w:pPr>
              <w:spacing w:after="0" w:line="240" w:lineRule="auto"/>
              <w:jc w:val="center"/>
              <w:rPr>
                <w:rFonts w:eastAsia="Times New Roman" w:cs="Times New Roman"/>
                <w:b/>
                <w:bCs/>
                <w:color w:val="000000"/>
                <w:lang w:val="pt-BR" w:eastAsia="pt-BR"/>
              </w:rPr>
            </w:pPr>
            <w:r>
              <w:rPr>
                <w:rFonts w:eastAsia="Times New Roman" w:cs="Times New Roman"/>
                <w:b/>
                <w:bCs/>
                <w:color w:val="000000"/>
                <w:lang w:val="pt-BR" w:eastAsia="pt-BR"/>
              </w:rPr>
              <w:t>Unit</w:t>
            </w:r>
          </w:p>
        </w:tc>
        <w:tc>
          <w:tcPr>
            <w:tcW w:w="0" w:type="auto"/>
            <w:tcBorders>
              <w:top w:val="single" w:sz="4" w:space="0" w:color="auto"/>
              <w:left w:val="single" w:sz="4" w:space="0" w:color="auto"/>
              <w:bottom w:val="single" w:sz="4" w:space="0" w:color="auto"/>
              <w:right w:val="nil"/>
            </w:tcBorders>
            <w:noWrap/>
            <w:vAlign w:val="center"/>
            <w:hideMark/>
          </w:tcPr>
          <w:p w14:paraId="2283A764" w14:textId="77777777" w:rsidR="002E5B5E" w:rsidRDefault="002E5B5E" w:rsidP="00E67FB1">
            <w:pPr>
              <w:spacing w:after="0" w:line="240" w:lineRule="auto"/>
              <w:jc w:val="center"/>
              <w:rPr>
                <w:rFonts w:eastAsia="Times New Roman" w:cs="Times New Roman"/>
                <w:b/>
                <w:bCs/>
                <w:color w:val="000000"/>
                <w:lang w:val="pt-BR" w:eastAsia="pt-BR"/>
              </w:rPr>
            </w:pPr>
            <w:r>
              <w:rPr>
                <w:rFonts w:eastAsia="Times New Roman" w:cs="Times New Roman"/>
                <w:b/>
                <w:bCs/>
                <w:color w:val="000000"/>
                <w:lang w:val="pt-BR" w:eastAsia="pt-BR"/>
              </w:rPr>
              <w:t>Coefficient</w:t>
            </w:r>
          </w:p>
        </w:tc>
        <w:tc>
          <w:tcPr>
            <w:tcW w:w="0" w:type="auto"/>
            <w:tcBorders>
              <w:top w:val="single" w:sz="4" w:space="0" w:color="auto"/>
              <w:left w:val="nil"/>
              <w:bottom w:val="single" w:sz="4" w:space="0" w:color="auto"/>
              <w:right w:val="single" w:sz="4" w:space="0" w:color="auto"/>
            </w:tcBorders>
            <w:noWrap/>
            <w:vAlign w:val="center"/>
            <w:hideMark/>
          </w:tcPr>
          <w:p w14:paraId="2FB976D4" w14:textId="77777777" w:rsidR="002E5B5E" w:rsidRDefault="002E5B5E" w:rsidP="00E67FB1">
            <w:pPr>
              <w:spacing w:after="0" w:line="240" w:lineRule="auto"/>
              <w:jc w:val="center"/>
              <w:rPr>
                <w:rFonts w:eastAsia="Times New Roman" w:cs="Times New Roman"/>
                <w:b/>
                <w:bCs/>
                <w:color w:val="000000"/>
                <w:lang w:val="pt-BR" w:eastAsia="pt-BR"/>
              </w:rPr>
            </w:pPr>
            <w:r>
              <w:rPr>
                <w:rFonts w:eastAsia="Times New Roman" w:cs="Times New Roman"/>
                <w:b/>
                <w:bCs/>
                <w:color w:val="000000"/>
                <w:lang w:val="pt-BR" w:eastAsia="pt-BR"/>
              </w:rPr>
              <w:t>Unit</w:t>
            </w:r>
          </w:p>
        </w:tc>
        <w:tc>
          <w:tcPr>
            <w:tcW w:w="0" w:type="auto"/>
            <w:tcBorders>
              <w:top w:val="single" w:sz="4" w:space="0" w:color="auto"/>
              <w:left w:val="single" w:sz="4" w:space="0" w:color="auto"/>
              <w:bottom w:val="single" w:sz="4" w:space="0" w:color="auto"/>
              <w:right w:val="nil"/>
            </w:tcBorders>
            <w:noWrap/>
            <w:vAlign w:val="center"/>
            <w:hideMark/>
          </w:tcPr>
          <w:p w14:paraId="79107223" w14:textId="77777777" w:rsidR="002E5B5E" w:rsidRDefault="002E5B5E" w:rsidP="00E67FB1">
            <w:pPr>
              <w:spacing w:after="0" w:line="240" w:lineRule="auto"/>
              <w:jc w:val="center"/>
              <w:rPr>
                <w:rFonts w:eastAsia="Times New Roman" w:cs="Times New Roman"/>
                <w:b/>
                <w:bCs/>
                <w:color w:val="000000"/>
                <w:lang w:val="pt-BR" w:eastAsia="pt-BR"/>
              </w:rPr>
            </w:pPr>
            <w:r>
              <w:rPr>
                <w:rFonts w:eastAsia="Times New Roman" w:cs="Times New Roman"/>
                <w:b/>
                <w:bCs/>
                <w:color w:val="000000"/>
                <w:lang w:val="pt-BR" w:eastAsia="pt-BR"/>
              </w:rPr>
              <w:t>Coefficient</w:t>
            </w:r>
          </w:p>
        </w:tc>
        <w:tc>
          <w:tcPr>
            <w:tcW w:w="0" w:type="auto"/>
            <w:tcBorders>
              <w:top w:val="single" w:sz="4" w:space="0" w:color="auto"/>
              <w:left w:val="nil"/>
              <w:bottom w:val="single" w:sz="4" w:space="0" w:color="auto"/>
              <w:right w:val="single" w:sz="4" w:space="0" w:color="auto"/>
            </w:tcBorders>
            <w:noWrap/>
            <w:vAlign w:val="center"/>
            <w:hideMark/>
          </w:tcPr>
          <w:p w14:paraId="06F7A1BA" w14:textId="77777777" w:rsidR="002E5B5E" w:rsidRDefault="002E5B5E" w:rsidP="00E67FB1">
            <w:pPr>
              <w:spacing w:after="0" w:line="240" w:lineRule="auto"/>
              <w:jc w:val="center"/>
              <w:rPr>
                <w:rFonts w:eastAsia="Times New Roman" w:cs="Times New Roman"/>
                <w:b/>
                <w:bCs/>
                <w:color w:val="000000"/>
                <w:lang w:val="pt-BR" w:eastAsia="pt-BR"/>
              </w:rPr>
            </w:pPr>
            <w:r>
              <w:rPr>
                <w:rFonts w:eastAsia="Times New Roman" w:cs="Times New Roman"/>
                <w:b/>
                <w:bCs/>
                <w:color w:val="000000"/>
                <w:lang w:val="pt-BR" w:eastAsia="pt-BR"/>
              </w:rPr>
              <w:t>Unit</w:t>
            </w:r>
          </w:p>
        </w:tc>
      </w:tr>
      <w:tr w:rsidR="00A85559" w14:paraId="1D3EC88D" w14:textId="77777777" w:rsidTr="00E67FB1">
        <w:trPr>
          <w:trHeight w:val="300"/>
          <w:jc w:val="center"/>
        </w:trPr>
        <w:tc>
          <w:tcPr>
            <w:tcW w:w="0" w:type="auto"/>
            <w:tcBorders>
              <w:top w:val="single" w:sz="4" w:space="0" w:color="auto"/>
              <w:left w:val="single" w:sz="4" w:space="0" w:color="auto"/>
              <w:bottom w:val="nil"/>
              <w:right w:val="nil"/>
            </w:tcBorders>
            <w:noWrap/>
            <w:vAlign w:val="center"/>
            <w:hideMark/>
          </w:tcPr>
          <w:p w14:paraId="69EDD6C0"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GA</w:t>
            </w:r>
          </w:p>
        </w:tc>
        <w:tc>
          <w:tcPr>
            <w:tcW w:w="0" w:type="auto"/>
            <w:tcBorders>
              <w:top w:val="single" w:sz="4" w:space="0" w:color="auto"/>
              <w:left w:val="nil"/>
              <w:bottom w:val="nil"/>
              <w:right w:val="single" w:sz="4" w:space="0" w:color="auto"/>
            </w:tcBorders>
            <w:noWrap/>
            <w:vAlign w:val="center"/>
            <w:hideMark/>
          </w:tcPr>
          <w:p w14:paraId="6454769D"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w:t>
            </w:r>
          </w:p>
        </w:tc>
        <w:tc>
          <w:tcPr>
            <w:tcW w:w="0" w:type="auto"/>
            <w:tcBorders>
              <w:top w:val="single" w:sz="4" w:space="0" w:color="auto"/>
              <w:left w:val="single" w:sz="4" w:space="0" w:color="auto"/>
              <w:bottom w:val="nil"/>
              <w:right w:val="nil"/>
            </w:tcBorders>
            <w:noWrap/>
            <w:vAlign w:val="center"/>
            <w:hideMark/>
          </w:tcPr>
          <w:p w14:paraId="17575056" w14:textId="77777777" w:rsidR="002E5B5E" w:rsidRPr="00772146" w:rsidRDefault="002E5B5E" w:rsidP="00E67FB1">
            <w:pPr>
              <w:spacing w:after="0" w:line="240" w:lineRule="auto"/>
              <w:jc w:val="center"/>
              <w:rPr>
                <w:rFonts w:eastAsia="Times New Roman" w:cs="Times New Roman"/>
                <w:color w:val="000000"/>
                <w:lang w:val="pt-BR" w:eastAsia="pt-BR"/>
              </w:rPr>
            </w:pPr>
            <m:oMath>
              <m:r>
                <m:rPr>
                  <m:sty m:val="p"/>
                </m:rPr>
                <w:rPr>
                  <w:rFonts w:ascii="Cambria Math" w:hAnsi="Cambria Math"/>
                </w:rPr>
                <m:t>G</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sSubSup>
            </m:oMath>
            <w:r>
              <w:rPr>
                <w:rFonts w:eastAsia="Times New Roman" w:cs="Times New Roman"/>
                <w:color w:val="000000"/>
                <w:lang w:val="pt-BR" w:eastAsia="pt-BR"/>
              </w:rPr>
              <w:t xml:space="preserve">, </w:t>
            </w:r>
            <m:oMath>
              <m:r>
                <m:rPr>
                  <m:sty m:val="p"/>
                </m:rPr>
                <w:rPr>
                  <w:rFonts w:ascii="Cambria Math" w:hAnsi="Cambria Math"/>
                </w:rPr>
                <m:t>G</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sSubSup>
            </m:oMath>
          </w:p>
        </w:tc>
        <w:tc>
          <w:tcPr>
            <w:tcW w:w="0" w:type="auto"/>
            <w:tcBorders>
              <w:top w:val="single" w:sz="4" w:space="0" w:color="auto"/>
              <w:left w:val="nil"/>
              <w:bottom w:val="nil"/>
              <w:right w:val="single" w:sz="4" w:space="0" w:color="auto"/>
            </w:tcBorders>
            <w:noWrap/>
            <w:vAlign w:val="center"/>
            <w:hideMark/>
          </w:tcPr>
          <w:p w14:paraId="0BB1AAEB"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m</w:t>
            </w:r>
          </w:p>
        </w:tc>
        <w:tc>
          <w:tcPr>
            <w:tcW w:w="0" w:type="auto"/>
            <w:tcBorders>
              <w:top w:val="single" w:sz="4" w:space="0" w:color="auto"/>
              <w:left w:val="single" w:sz="4" w:space="0" w:color="auto"/>
              <w:bottom w:val="nil"/>
              <w:right w:val="nil"/>
            </w:tcBorders>
            <w:noWrap/>
            <w:vAlign w:val="center"/>
            <w:hideMark/>
          </w:tcPr>
          <w:p w14:paraId="39F6AB46"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A</w:t>
            </w:r>
          </w:p>
        </w:tc>
        <w:tc>
          <w:tcPr>
            <w:tcW w:w="0" w:type="auto"/>
            <w:tcBorders>
              <w:top w:val="single" w:sz="4" w:space="0" w:color="auto"/>
              <w:left w:val="nil"/>
              <w:bottom w:val="nil"/>
              <w:right w:val="single" w:sz="4" w:space="0" w:color="auto"/>
            </w:tcBorders>
            <w:noWrap/>
            <w:vAlign w:val="center"/>
            <w:hideMark/>
          </w:tcPr>
          <w:p w14:paraId="47157538"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m²</w:t>
            </w:r>
          </w:p>
        </w:tc>
      </w:tr>
      <w:tr w:rsidR="00A85559" w14:paraId="623CCCA6" w14:textId="77777777" w:rsidTr="00E67FB1">
        <w:trPr>
          <w:trHeight w:val="300"/>
          <w:jc w:val="center"/>
        </w:trPr>
        <w:tc>
          <w:tcPr>
            <w:tcW w:w="0" w:type="auto"/>
            <w:tcBorders>
              <w:top w:val="nil"/>
              <w:left w:val="single" w:sz="4" w:space="0" w:color="auto"/>
              <w:bottom w:val="nil"/>
              <w:right w:val="nil"/>
            </w:tcBorders>
            <w:noWrap/>
            <w:vAlign w:val="center"/>
            <w:hideMark/>
          </w:tcPr>
          <w:p w14:paraId="0CA08F95"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EA</w:t>
            </w:r>
          </w:p>
        </w:tc>
        <w:tc>
          <w:tcPr>
            <w:tcW w:w="0" w:type="auto"/>
            <w:tcBorders>
              <w:top w:val="nil"/>
              <w:left w:val="nil"/>
              <w:bottom w:val="nil"/>
              <w:right w:val="single" w:sz="4" w:space="0" w:color="auto"/>
            </w:tcBorders>
            <w:noWrap/>
            <w:vAlign w:val="center"/>
            <w:hideMark/>
          </w:tcPr>
          <w:p w14:paraId="06B1101D"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w:t>
            </w:r>
          </w:p>
        </w:tc>
        <w:tc>
          <w:tcPr>
            <w:tcW w:w="0" w:type="auto"/>
            <w:tcBorders>
              <w:top w:val="nil"/>
              <w:left w:val="single" w:sz="4" w:space="0" w:color="auto"/>
              <w:bottom w:val="nil"/>
              <w:right w:val="nil"/>
            </w:tcBorders>
            <w:noWrap/>
            <w:vAlign w:val="center"/>
            <w:hideMark/>
          </w:tcPr>
          <w:p w14:paraId="51C3D8DD" w14:textId="77777777" w:rsidR="002E5B5E" w:rsidRDefault="002E5B5E" w:rsidP="00E67FB1">
            <w:pPr>
              <w:spacing w:after="0" w:line="240" w:lineRule="auto"/>
              <w:jc w:val="center"/>
              <w:rPr>
                <w:rFonts w:eastAsia="Times New Roman" w:cs="Times New Roman"/>
                <w:color w:val="000000"/>
                <w:lang w:val="pt-BR" w:eastAsia="pt-BR"/>
              </w:rPr>
            </w:pPr>
            <m:oMath>
              <m:r>
                <m:rPr>
                  <m:sty m:val="p"/>
                </m:rPr>
                <w:rPr>
                  <w:rFonts w:ascii="Cambria Math" w:hAnsi="Cambria Math"/>
                </w:rPr>
                <m:t>G</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s</m:t>
                  </m:r>
                </m:sup>
              </m:sSubSup>
            </m:oMath>
            <w:r>
              <w:rPr>
                <w:rFonts w:eastAsia="Times New Roman" w:cs="Times New Roman"/>
              </w:rPr>
              <w:t>,</w:t>
            </w:r>
            <m:oMath>
              <m:r>
                <m:rPr>
                  <m:sty m:val="p"/>
                </m:rPr>
                <w:rPr>
                  <w:rFonts w:ascii="Cambria Math" w:hAnsi="Cambria Math"/>
                </w:rPr>
                <m:t xml:space="preserve"> G</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s</m:t>
                  </m:r>
                </m:sup>
              </m:sSubSup>
            </m:oMath>
          </w:p>
        </w:tc>
        <w:tc>
          <w:tcPr>
            <w:tcW w:w="0" w:type="auto"/>
            <w:tcBorders>
              <w:top w:val="nil"/>
              <w:left w:val="nil"/>
              <w:bottom w:val="nil"/>
              <w:right w:val="single" w:sz="4" w:space="0" w:color="auto"/>
            </w:tcBorders>
            <w:noWrap/>
            <w:vAlign w:val="center"/>
            <w:hideMark/>
          </w:tcPr>
          <w:p w14:paraId="61637631"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m</w:t>
            </w:r>
          </w:p>
        </w:tc>
        <w:tc>
          <w:tcPr>
            <w:tcW w:w="0" w:type="auto"/>
            <w:tcBorders>
              <w:top w:val="nil"/>
              <w:left w:val="single" w:sz="4" w:space="0" w:color="auto"/>
              <w:bottom w:val="nil"/>
              <w:right w:val="nil"/>
            </w:tcBorders>
            <w:noWrap/>
            <w:vAlign w:val="center"/>
            <w:hideMark/>
          </w:tcPr>
          <w:p w14:paraId="3FBA22D2" w14:textId="77777777" w:rsidR="002E5B5E" w:rsidRDefault="002E5B5E" w:rsidP="00E67FB1">
            <w:pPr>
              <w:spacing w:after="0" w:line="240" w:lineRule="auto"/>
              <w:jc w:val="center"/>
              <w:rPr>
                <w:rFonts w:eastAsia="Times New Roman" w:cs="Times New Roman"/>
                <w:color w:val="000000"/>
                <w:lang w:val="pt-BR" w:eastAsia="pt-BR"/>
              </w:rPr>
            </w:pPr>
            <w:r>
              <w:t>s</w:t>
            </w:r>
            <w:r w:rsidRPr="00435D96">
              <w:rPr>
                <w:vertAlign w:val="subscript"/>
              </w:rPr>
              <w:t>1</w:t>
            </w:r>
            <w:r>
              <w:t>, s</w:t>
            </w:r>
            <w:r w:rsidRPr="00435D96">
              <w:rPr>
                <w:vertAlign w:val="subscript"/>
              </w:rPr>
              <w:t>2</w:t>
            </w:r>
          </w:p>
        </w:tc>
        <w:tc>
          <w:tcPr>
            <w:tcW w:w="0" w:type="auto"/>
            <w:tcBorders>
              <w:top w:val="nil"/>
              <w:left w:val="nil"/>
              <w:bottom w:val="nil"/>
              <w:right w:val="single" w:sz="4" w:space="0" w:color="auto"/>
            </w:tcBorders>
            <w:noWrap/>
            <w:vAlign w:val="center"/>
            <w:hideMark/>
          </w:tcPr>
          <w:p w14:paraId="62D6B724"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m</w:t>
            </w:r>
          </w:p>
        </w:tc>
      </w:tr>
      <w:tr w:rsidR="00A85559" w14:paraId="0C19D176" w14:textId="77777777" w:rsidTr="00E67FB1">
        <w:trPr>
          <w:trHeight w:val="300"/>
          <w:jc w:val="center"/>
        </w:trPr>
        <w:tc>
          <w:tcPr>
            <w:tcW w:w="0" w:type="auto"/>
            <w:tcBorders>
              <w:top w:val="nil"/>
              <w:left w:val="single" w:sz="4" w:space="0" w:color="auto"/>
              <w:bottom w:val="nil"/>
              <w:right w:val="nil"/>
            </w:tcBorders>
            <w:noWrap/>
            <w:vAlign w:val="center"/>
            <w:hideMark/>
          </w:tcPr>
          <w:p w14:paraId="5183DDB6" w14:textId="77777777" w:rsidR="002E5B5E" w:rsidRPr="003B3E76"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ES</w:t>
            </w:r>
            <w:r w:rsidRPr="003B3E76">
              <w:rPr>
                <w:rFonts w:eastAsia="Times New Roman" w:cs="Times New Roman"/>
                <w:color w:val="000000"/>
                <w:vertAlign w:val="subscript"/>
                <w:lang w:val="pt-BR" w:eastAsia="pt-BR"/>
              </w:rPr>
              <w:t>1</w:t>
            </w:r>
            <w:r>
              <w:rPr>
                <w:rFonts w:eastAsia="Times New Roman" w:cs="Times New Roman"/>
                <w:color w:val="000000"/>
                <w:lang w:val="pt-BR" w:eastAsia="pt-BR"/>
              </w:rPr>
              <w:t>, ES</w:t>
            </w:r>
            <w:r>
              <w:rPr>
                <w:rFonts w:eastAsia="Times New Roman" w:cs="Times New Roman"/>
                <w:color w:val="000000"/>
                <w:vertAlign w:val="subscript"/>
                <w:lang w:val="pt-BR" w:eastAsia="pt-BR"/>
              </w:rPr>
              <w:t>2</w:t>
            </w:r>
          </w:p>
        </w:tc>
        <w:tc>
          <w:tcPr>
            <w:tcW w:w="0" w:type="auto"/>
            <w:tcBorders>
              <w:top w:val="nil"/>
              <w:left w:val="nil"/>
              <w:bottom w:val="nil"/>
              <w:right w:val="single" w:sz="4" w:space="0" w:color="auto"/>
            </w:tcBorders>
            <w:noWrap/>
            <w:vAlign w:val="center"/>
            <w:hideMark/>
          </w:tcPr>
          <w:p w14:paraId="4ADD6E0D"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m</w:t>
            </w:r>
          </w:p>
        </w:tc>
        <w:tc>
          <w:tcPr>
            <w:tcW w:w="0" w:type="auto"/>
            <w:tcBorders>
              <w:top w:val="nil"/>
              <w:left w:val="single" w:sz="4" w:space="0" w:color="auto"/>
              <w:bottom w:val="nil"/>
              <w:right w:val="nil"/>
            </w:tcBorders>
            <w:noWrap/>
            <w:vAlign w:val="center"/>
            <w:hideMark/>
          </w:tcPr>
          <w:p w14:paraId="2BD3C7E2" w14:textId="77777777" w:rsidR="002E5B5E" w:rsidRDefault="002E5B5E" w:rsidP="00E67FB1">
            <w:pPr>
              <w:spacing w:after="0" w:line="240" w:lineRule="auto"/>
              <w:jc w:val="center"/>
              <w:rPr>
                <w:rFonts w:eastAsia="Times New Roman" w:cs="Times New Roman"/>
                <w:color w:val="000000"/>
                <w:lang w:val="pt-BR" w:eastAsia="pt-BR"/>
              </w:rPr>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J</m:t>
                    </m:r>
                  </m:e>
                  <m:sub>
                    <m:r>
                      <m:rPr>
                        <m:sty m:val="p"/>
                      </m:rPr>
                      <w:rPr>
                        <w:rFonts w:ascii="Cambria Math" w:hAnsi="Cambria Math"/>
                      </w:rPr>
                      <m:t>t</m:t>
                    </m:r>
                  </m:sub>
                </m:sSub>
              </m:oMath>
            </m:oMathPara>
          </w:p>
        </w:tc>
        <w:tc>
          <w:tcPr>
            <w:tcW w:w="0" w:type="auto"/>
            <w:tcBorders>
              <w:top w:val="nil"/>
              <w:left w:val="nil"/>
              <w:bottom w:val="nil"/>
              <w:right w:val="single" w:sz="4" w:space="0" w:color="auto"/>
            </w:tcBorders>
            <w:noWrap/>
            <w:vAlign w:val="center"/>
            <w:hideMark/>
          </w:tcPr>
          <w:p w14:paraId="76A7F6CD"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m²</w:t>
            </w:r>
          </w:p>
        </w:tc>
        <w:tc>
          <w:tcPr>
            <w:tcW w:w="0" w:type="auto"/>
            <w:tcBorders>
              <w:top w:val="nil"/>
              <w:left w:val="single" w:sz="4" w:space="0" w:color="auto"/>
              <w:bottom w:val="nil"/>
              <w:right w:val="nil"/>
            </w:tcBorders>
            <w:noWrap/>
            <w:vAlign w:val="center"/>
            <w:hideMark/>
          </w:tcPr>
          <w:p w14:paraId="24B3FE2D" w14:textId="77777777" w:rsidR="002E5B5E" w:rsidRDefault="002E5B5E" w:rsidP="00E67FB1">
            <w:pPr>
              <w:spacing w:after="0" w:line="240" w:lineRule="auto"/>
              <w:jc w:val="center"/>
              <w:rPr>
                <w:rFonts w:eastAsia="Times New Roman" w:cs="Times New Roman"/>
                <w:color w:val="000000"/>
                <w:lang w:val="pt-BR" w:eastAsia="pt-BR"/>
              </w:rPr>
            </w:pPr>
            <w:r>
              <w:t>g</w:t>
            </w:r>
            <w:r w:rsidRPr="00435D96">
              <w:rPr>
                <w:vertAlign w:val="subscript"/>
              </w:rPr>
              <w:t>1</w:t>
            </w:r>
            <w:r>
              <w:t>, g</w:t>
            </w:r>
            <w:r w:rsidRPr="00435D96">
              <w:rPr>
                <w:vertAlign w:val="subscript"/>
              </w:rPr>
              <w:t>2</w:t>
            </w:r>
          </w:p>
        </w:tc>
        <w:tc>
          <w:tcPr>
            <w:tcW w:w="0" w:type="auto"/>
            <w:tcBorders>
              <w:top w:val="nil"/>
              <w:left w:val="nil"/>
              <w:bottom w:val="nil"/>
              <w:right w:val="single" w:sz="4" w:space="0" w:color="auto"/>
            </w:tcBorders>
            <w:noWrap/>
            <w:vAlign w:val="center"/>
            <w:hideMark/>
          </w:tcPr>
          <w:p w14:paraId="282AC6D0"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m</w:t>
            </w:r>
          </w:p>
        </w:tc>
      </w:tr>
      <w:tr w:rsidR="00A85559" w14:paraId="2B83B827" w14:textId="77777777" w:rsidTr="00E67FB1">
        <w:trPr>
          <w:trHeight w:val="300"/>
          <w:jc w:val="center"/>
        </w:trPr>
        <w:tc>
          <w:tcPr>
            <w:tcW w:w="0" w:type="auto"/>
            <w:tcBorders>
              <w:top w:val="nil"/>
              <w:left w:val="single" w:sz="4" w:space="0" w:color="auto"/>
              <w:bottom w:val="single" w:sz="4" w:space="0" w:color="auto"/>
              <w:right w:val="nil"/>
            </w:tcBorders>
            <w:noWrap/>
            <w:vAlign w:val="center"/>
            <w:hideMark/>
          </w:tcPr>
          <w:p w14:paraId="558562AC"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EI</w:t>
            </w:r>
            <w:r w:rsidRPr="003B3E76">
              <w:rPr>
                <w:rFonts w:eastAsia="Times New Roman" w:cs="Times New Roman"/>
                <w:color w:val="000000"/>
                <w:vertAlign w:val="subscript"/>
                <w:lang w:val="pt-BR" w:eastAsia="pt-BR"/>
              </w:rPr>
              <w:t>11</w:t>
            </w:r>
            <w:r>
              <w:rPr>
                <w:rFonts w:eastAsia="Times New Roman" w:cs="Times New Roman"/>
                <w:color w:val="000000"/>
                <w:lang w:val="pt-BR" w:eastAsia="pt-BR"/>
              </w:rPr>
              <w:t>, EI</w:t>
            </w:r>
            <w:r>
              <w:rPr>
                <w:rFonts w:eastAsia="Times New Roman" w:cs="Times New Roman"/>
                <w:color w:val="000000"/>
                <w:vertAlign w:val="subscript"/>
                <w:lang w:val="pt-BR" w:eastAsia="pt-BR"/>
              </w:rPr>
              <w:t>22</w:t>
            </w:r>
            <w:r>
              <w:rPr>
                <w:rFonts w:eastAsia="Times New Roman" w:cs="Times New Roman"/>
                <w:color w:val="000000"/>
                <w:lang w:val="pt-BR" w:eastAsia="pt-BR"/>
              </w:rPr>
              <w:t>, EI</w:t>
            </w:r>
            <w:r w:rsidRPr="003B3E76">
              <w:rPr>
                <w:rFonts w:eastAsia="Times New Roman" w:cs="Times New Roman"/>
                <w:color w:val="000000"/>
                <w:vertAlign w:val="subscript"/>
                <w:lang w:val="pt-BR" w:eastAsia="pt-BR"/>
              </w:rPr>
              <w:t>1</w:t>
            </w:r>
            <w:r>
              <w:rPr>
                <w:rFonts w:eastAsia="Times New Roman" w:cs="Times New Roman"/>
                <w:color w:val="000000"/>
                <w:vertAlign w:val="subscript"/>
                <w:lang w:val="pt-BR" w:eastAsia="pt-BR"/>
              </w:rPr>
              <w:t>2</w:t>
            </w:r>
          </w:p>
        </w:tc>
        <w:tc>
          <w:tcPr>
            <w:tcW w:w="0" w:type="auto"/>
            <w:tcBorders>
              <w:top w:val="nil"/>
              <w:left w:val="nil"/>
              <w:bottom w:val="single" w:sz="4" w:space="0" w:color="auto"/>
              <w:right w:val="single" w:sz="4" w:space="0" w:color="auto"/>
            </w:tcBorders>
            <w:noWrap/>
            <w:vAlign w:val="center"/>
            <w:hideMark/>
          </w:tcPr>
          <w:p w14:paraId="79275345"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N.m²</w:t>
            </w:r>
          </w:p>
        </w:tc>
        <w:tc>
          <w:tcPr>
            <w:tcW w:w="0" w:type="auto"/>
            <w:tcBorders>
              <w:top w:val="nil"/>
              <w:left w:val="single" w:sz="4" w:space="0" w:color="auto"/>
              <w:bottom w:val="single" w:sz="4" w:space="0" w:color="auto"/>
              <w:right w:val="nil"/>
            </w:tcBorders>
            <w:noWrap/>
            <w:vAlign w:val="center"/>
            <w:hideMark/>
          </w:tcPr>
          <w:p w14:paraId="74B288C1" w14:textId="77777777" w:rsidR="002E5B5E" w:rsidRDefault="00000000" w:rsidP="00E67FB1">
            <w:pPr>
              <w:spacing w:after="0" w:line="240" w:lineRule="auto"/>
              <w:jc w:val="center"/>
              <w:rPr>
                <w:rFonts w:eastAsia="Times New Roman" w:cs="Times New Roman"/>
                <w:color w:val="000000"/>
                <w:lang w:val="pt-BR" w:eastAsia="pt-BR"/>
              </w:rPr>
            </w:p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1</m:t>
                  </m:r>
                </m:sub>
              </m:sSub>
            </m:oMath>
            <w:r w:rsidR="002E5B5E">
              <w:rPr>
                <w:rFonts w:eastAsia="Times New Roman" w:cs="Times New Roman"/>
              </w:rP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J</m:t>
                  </m:r>
                </m:e>
                <m:sub>
                  <m:r>
                    <m:rPr>
                      <m:sty m:val="p"/>
                    </m:rPr>
                    <w:rPr>
                      <w:rFonts w:ascii="Cambria Math" w:hAnsi="Cambria Math"/>
                    </w:rPr>
                    <m:t>22</m:t>
                  </m:r>
                </m:sub>
              </m:sSub>
            </m:oMath>
            <w:r w:rsidR="002E5B5E">
              <w:rPr>
                <w:rFonts w:eastAsia="Times New Roman" w:cs="Times New Roman"/>
              </w:rP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J</m:t>
                  </m:r>
                </m:e>
                <m:sub>
                  <m:r>
                    <m:rPr>
                      <m:sty m:val="p"/>
                    </m:rPr>
                    <w:rPr>
                      <w:rFonts w:ascii="Cambria Math" w:hAnsi="Cambria Math"/>
                    </w:rPr>
                    <m:t>12</m:t>
                  </m:r>
                </m:sub>
              </m:sSub>
            </m:oMath>
          </w:p>
        </w:tc>
        <w:tc>
          <w:tcPr>
            <w:tcW w:w="0" w:type="auto"/>
            <w:tcBorders>
              <w:top w:val="nil"/>
              <w:left w:val="nil"/>
              <w:bottom w:val="single" w:sz="4" w:space="0" w:color="auto"/>
              <w:right w:val="single" w:sz="4" w:space="0" w:color="auto"/>
            </w:tcBorders>
            <w:noWrap/>
            <w:vAlign w:val="center"/>
            <w:hideMark/>
          </w:tcPr>
          <w:p w14:paraId="00355CB6"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Kg.m</w:t>
            </w:r>
          </w:p>
        </w:tc>
        <w:tc>
          <w:tcPr>
            <w:tcW w:w="0" w:type="auto"/>
            <w:tcBorders>
              <w:top w:val="nil"/>
              <w:left w:val="single" w:sz="4" w:space="0" w:color="auto"/>
              <w:bottom w:val="single" w:sz="4" w:space="0" w:color="auto"/>
              <w:right w:val="nil"/>
            </w:tcBorders>
            <w:noWrap/>
            <w:vAlign w:val="center"/>
            <w:hideMark/>
          </w:tcPr>
          <w:p w14:paraId="1A326AB1" w14:textId="77777777" w:rsidR="002E5B5E" w:rsidRDefault="00000000" w:rsidP="00E67FB1">
            <w:pPr>
              <w:spacing w:after="0" w:line="240" w:lineRule="auto"/>
              <w:jc w:val="center"/>
              <w:rPr>
                <w:rFonts w:eastAsia="Times New Roman" w:cs="Times New Roman"/>
                <w:color w:val="000000"/>
                <w:lang w:val="pt-BR" w:eastAsia="pt-BR"/>
              </w:rPr>
            </w:pPr>
            <m:oMathPara>
              <m:oMath>
                <m:acc>
                  <m:accPr>
                    <m:chr m:val="̅"/>
                    <m:ctrlPr>
                      <w:rPr>
                        <w:rFonts w:ascii="Cambria Math" w:hAnsi="Cambria Math"/>
                      </w:rPr>
                    </m:ctrlPr>
                  </m:accPr>
                  <m:e>
                    <m:r>
                      <m:rPr>
                        <m:sty m:val="p"/>
                      </m:rPr>
                      <w:rPr>
                        <w:rFonts w:ascii="Cambria Math" w:hAnsi="Cambria Math"/>
                      </w:rPr>
                      <m:t>ρ</m:t>
                    </m:r>
                  </m:e>
                </m:acc>
              </m:oMath>
            </m:oMathPara>
          </w:p>
        </w:tc>
        <w:tc>
          <w:tcPr>
            <w:tcW w:w="0" w:type="auto"/>
            <w:tcBorders>
              <w:top w:val="nil"/>
              <w:left w:val="nil"/>
              <w:bottom w:val="single" w:sz="4" w:space="0" w:color="auto"/>
              <w:right w:val="single" w:sz="4" w:space="0" w:color="auto"/>
            </w:tcBorders>
            <w:noWrap/>
            <w:vAlign w:val="center"/>
            <w:hideMark/>
          </w:tcPr>
          <w:p w14:paraId="1B33C11A" w14:textId="77777777" w:rsidR="002E5B5E" w:rsidRDefault="002E5B5E" w:rsidP="00E67FB1">
            <w:pPr>
              <w:spacing w:after="0" w:line="240" w:lineRule="auto"/>
              <w:jc w:val="center"/>
              <w:rPr>
                <w:rFonts w:eastAsia="Times New Roman" w:cs="Times New Roman"/>
                <w:color w:val="000000"/>
                <w:lang w:val="pt-BR" w:eastAsia="pt-BR"/>
              </w:rPr>
            </w:pPr>
            <w:r>
              <w:rPr>
                <w:rFonts w:eastAsia="Times New Roman" w:cs="Times New Roman"/>
                <w:color w:val="000000"/>
                <w:lang w:val="pt-BR" w:eastAsia="pt-BR"/>
              </w:rPr>
              <w:t>kg/m</w:t>
            </w:r>
          </w:p>
        </w:tc>
      </w:tr>
    </w:tbl>
    <w:p w14:paraId="773C7493" w14:textId="3782ADB7" w:rsidR="00994E1C" w:rsidRDefault="00994E1C" w:rsidP="002E5B5E"/>
    <w:p w14:paraId="2B4F0BD7" w14:textId="0A793F75" w:rsidR="00994E1C" w:rsidRDefault="00994E1C">
      <w:pPr>
        <w:jc w:val="left"/>
      </w:pPr>
      <w:r>
        <w:br w:type="page"/>
      </w:r>
    </w:p>
    <w:p w14:paraId="1C9428B1" w14:textId="494758A7" w:rsidR="006629D5" w:rsidRDefault="006629D5" w:rsidP="006629D5">
      <w:pPr>
        <w:pStyle w:val="Ttulo1"/>
      </w:pPr>
      <w:bookmarkStart w:id="64" w:name="_Toc87510643"/>
      <w:r>
        <w:lastRenderedPageBreak/>
        <w:t>SectionDetails</w:t>
      </w:r>
      <w:bookmarkEnd w:id="64"/>
    </w:p>
    <w:p w14:paraId="239C7A46" w14:textId="5CE620AB" w:rsidR="006629D5" w:rsidRPr="00194498" w:rsidRDefault="006629D5" w:rsidP="006629D5">
      <w:pPr>
        <w:rPr>
          <w:i/>
        </w:rPr>
      </w:pPr>
      <w:r w:rsidRPr="00194498">
        <w:rPr>
          <w:i/>
        </w:rPr>
        <w:t xml:space="preserve">Starts a command block for </w:t>
      </w:r>
      <w:r>
        <w:rPr>
          <w:i/>
        </w:rPr>
        <w:t>creation</w:t>
      </w:r>
      <w:r w:rsidRPr="00194498">
        <w:rPr>
          <w:i/>
        </w:rPr>
        <w:t xml:space="preserve"> of </w:t>
      </w:r>
      <w:r>
        <w:rPr>
          <w:i/>
        </w:rPr>
        <w:t>section details (cross-section details)</w:t>
      </w:r>
      <w:r w:rsidRPr="00194498">
        <w:rPr>
          <w:i/>
        </w:rPr>
        <w:t>.</w:t>
      </w:r>
    </w:p>
    <w:p w14:paraId="450BA705" w14:textId="77777777" w:rsidR="006629D5" w:rsidRPr="00194498" w:rsidRDefault="006629D5" w:rsidP="006629D5">
      <w:pPr>
        <w:pStyle w:val="Ttulo3"/>
      </w:pPr>
      <w:r w:rsidRPr="00687292">
        <w:rPr>
          <w:rFonts w:eastAsiaTheme="minorHAnsi"/>
        </w:rPr>
        <w:t>Syntax</w:t>
      </w:r>
      <w:r w:rsidRPr="00194498">
        <w:rPr>
          <w:rFonts w:eastAsiaTheme="minorHAnsi"/>
        </w:rPr>
        <w:t>:</w:t>
      </w:r>
    </w:p>
    <w:p w14:paraId="6B13519E" w14:textId="006A83B7" w:rsidR="006629D5" w:rsidRPr="009F5BD5" w:rsidRDefault="006629D5" w:rsidP="006629D5">
      <w:pPr>
        <w:pBdr>
          <w:top w:val="single" w:sz="4" w:space="1" w:color="auto"/>
          <w:left w:val="single" w:sz="4" w:space="4" w:color="auto"/>
          <w:bottom w:val="single" w:sz="4" w:space="1" w:color="auto"/>
          <w:right w:val="single" w:sz="4" w:space="4" w:color="auto"/>
        </w:pBdr>
        <w:spacing w:after="0"/>
      </w:pPr>
      <w:r w:rsidRPr="00307815">
        <w:t>SectionDetails</w:t>
      </w:r>
      <w:r w:rsidRPr="009F5BD5">
        <w:tab/>
      </w:r>
      <w:r>
        <w:t>N</w:t>
      </w:r>
    </w:p>
    <w:p w14:paraId="5F2EFC54" w14:textId="77777777" w:rsidR="006629D5" w:rsidRPr="00D824FF" w:rsidRDefault="006629D5" w:rsidP="006629D5">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28930BF1" w14:textId="77777777" w:rsidR="006629D5" w:rsidRDefault="006629D5" w:rsidP="006629D5">
      <w:pPr>
        <w:pStyle w:val="PargrafodaLista"/>
      </w:pPr>
    </w:p>
    <w:p w14:paraId="2C3DE5D5" w14:textId="701107CC" w:rsidR="006629D5" w:rsidRDefault="006629D5" w:rsidP="003C60FB">
      <w:pPr>
        <w:pStyle w:val="PargrafodaLista"/>
        <w:numPr>
          <w:ilvl w:val="0"/>
          <w:numId w:val="15"/>
        </w:numPr>
      </w:pPr>
      <w:r w:rsidRPr="00194498">
        <w:t xml:space="preserve">N: number of </w:t>
      </w:r>
      <w:r>
        <w:t>section details</w:t>
      </w:r>
    </w:p>
    <w:p w14:paraId="5DA6E894" w14:textId="72F876EE" w:rsidR="006629D5" w:rsidRPr="00194498" w:rsidRDefault="006629D5" w:rsidP="003C60FB">
      <w:pPr>
        <w:pStyle w:val="PargrafodaLista"/>
        <w:numPr>
          <w:ilvl w:val="0"/>
          <w:numId w:val="15"/>
        </w:numPr>
      </w:pPr>
      <w:r>
        <w:t>Name: current section detail name</w:t>
      </w:r>
    </w:p>
    <w:p w14:paraId="67356B8D" w14:textId="7BF99DC8" w:rsidR="006629D5" w:rsidRPr="00194498" w:rsidRDefault="006629D5" w:rsidP="003C60FB">
      <w:pPr>
        <w:pStyle w:val="PargrafodaLista"/>
        <w:numPr>
          <w:ilvl w:val="0"/>
          <w:numId w:val="15"/>
        </w:numPr>
      </w:pPr>
      <w:r w:rsidRPr="00194498">
        <w:t xml:space="preserve">ID: current </w:t>
      </w:r>
      <w:r>
        <w:t>section detail</w:t>
      </w:r>
      <w:r w:rsidRPr="00194498">
        <w:t xml:space="preserve"> identification number</w:t>
      </w:r>
    </w:p>
    <w:p w14:paraId="076BEEBF" w14:textId="3623987C" w:rsidR="006629D5" w:rsidRPr="00194498" w:rsidRDefault="006629D5" w:rsidP="003C60FB">
      <w:pPr>
        <w:pStyle w:val="PargrafodaLista"/>
        <w:numPr>
          <w:ilvl w:val="0"/>
          <w:numId w:val="15"/>
        </w:numPr>
      </w:pPr>
      <w:r>
        <w:t>data: current section detail data (depends on section detail resources and requirements)</w:t>
      </w:r>
    </w:p>
    <w:p w14:paraId="52B2C5CA" w14:textId="77777777" w:rsidR="006629D5" w:rsidRPr="00194498" w:rsidRDefault="006629D5" w:rsidP="006629D5">
      <w:pPr>
        <w:pStyle w:val="Ttulo3"/>
        <w:rPr>
          <w:rFonts w:eastAsiaTheme="minorHAnsi"/>
        </w:rPr>
      </w:pPr>
      <w:r w:rsidRPr="00687292">
        <w:rPr>
          <w:rFonts w:eastAsiaTheme="minorHAnsi"/>
        </w:rPr>
        <w:t>Example</w:t>
      </w:r>
      <w:r w:rsidRPr="00194498">
        <w:rPr>
          <w:rFonts w:eastAsiaTheme="minorHAnsi"/>
        </w:rPr>
        <w:t>:</w:t>
      </w:r>
    </w:p>
    <w:p w14:paraId="732E9747" w14:textId="546E773A" w:rsidR="006629D5" w:rsidRDefault="006629D5" w:rsidP="006629D5">
      <w:pPr>
        <w:pBdr>
          <w:top w:val="single" w:sz="4" w:space="1" w:color="auto"/>
          <w:left w:val="single" w:sz="4" w:space="4" w:color="auto"/>
          <w:bottom w:val="single" w:sz="4" w:space="1" w:color="auto"/>
          <w:right w:val="single" w:sz="4" w:space="4" w:color="auto"/>
        </w:pBdr>
        <w:spacing w:after="0"/>
      </w:pPr>
      <w:r w:rsidRPr="00307815">
        <w:t>SectionDetails</w:t>
      </w:r>
      <w:r w:rsidRPr="00307815">
        <w:tab/>
      </w:r>
      <w:r>
        <w:t>1</w:t>
      </w:r>
    </w:p>
    <w:p w14:paraId="5D6E7D1F" w14:textId="12434DB4" w:rsidR="006629D5" w:rsidRDefault="006629D5" w:rsidP="006629D5">
      <w:pPr>
        <w:pBdr>
          <w:top w:val="single" w:sz="4" w:space="1" w:color="auto"/>
          <w:left w:val="single" w:sz="4" w:space="4" w:color="auto"/>
          <w:bottom w:val="single" w:sz="4" w:space="1" w:color="auto"/>
          <w:right w:val="single" w:sz="4" w:space="4" w:color="auto"/>
        </w:pBdr>
        <w:spacing w:after="0"/>
      </w:pPr>
      <w:r>
        <w:t>SolidSection</w:t>
      </w:r>
      <w:r>
        <w:tab/>
        <w:t>1</w:t>
      </w:r>
      <w:r>
        <w:tab/>
        <w:t>AxisPosition</w:t>
      </w:r>
      <w:r>
        <w:tab/>
        <w:t>0.1</w:t>
      </w:r>
      <w:r>
        <w:tab/>
        <w:t>0.12</w:t>
      </w:r>
      <w:r>
        <w:tab/>
        <w:t xml:space="preserve">NPoints </w:t>
      </w:r>
      <w:r>
        <w:tab/>
        <w:t>4</w:t>
      </w:r>
    </w:p>
    <w:p w14:paraId="72C2F1B0" w14:textId="77777777" w:rsidR="006629D5" w:rsidRDefault="006629D5" w:rsidP="006629D5">
      <w:pPr>
        <w:pBdr>
          <w:top w:val="single" w:sz="4" w:space="1" w:color="auto"/>
          <w:left w:val="single" w:sz="4" w:space="4" w:color="auto"/>
          <w:bottom w:val="single" w:sz="4" w:space="1" w:color="auto"/>
          <w:right w:val="single" w:sz="4" w:space="4" w:color="auto"/>
        </w:pBdr>
        <w:spacing w:after="0"/>
      </w:pPr>
      <w:r>
        <w:t>Point</w:t>
      </w:r>
      <w:r>
        <w:tab/>
        <w:t>1</w:t>
      </w:r>
      <w:r>
        <w:tab/>
        <w:t>0.4</w:t>
      </w:r>
      <w:r>
        <w:tab/>
        <w:t>0</w:t>
      </w:r>
    </w:p>
    <w:p w14:paraId="3BBEEE90" w14:textId="77777777" w:rsidR="006629D5" w:rsidRDefault="006629D5" w:rsidP="006629D5">
      <w:pPr>
        <w:pBdr>
          <w:top w:val="single" w:sz="4" w:space="1" w:color="auto"/>
          <w:left w:val="single" w:sz="4" w:space="4" w:color="auto"/>
          <w:bottom w:val="single" w:sz="4" w:space="1" w:color="auto"/>
          <w:right w:val="single" w:sz="4" w:space="4" w:color="auto"/>
        </w:pBdr>
        <w:spacing w:after="0"/>
      </w:pPr>
      <w:r>
        <w:t>Point</w:t>
      </w:r>
      <w:r>
        <w:tab/>
        <w:t>2</w:t>
      </w:r>
      <w:r>
        <w:tab/>
        <w:t>0</w:t>
      </w:r>
      <w:r>
        <w:tab/>
        <w:t>0.2</w:t>
      </w:r>
    </w:p>
    <w:p w14:paraId="26D2ED72" w14:textId="77777777" w:rsidR="006629D5" w:rsidRDefault="006629D5" w:rsidP="006629D5">
      <w:pPr>
        <w:pBdr>
          <w:top w:val="single" w:sz="4" w:space="1" w:color="auto"/>
          <w:left w:val="single" w:sz="4" w:space="4" w:color="auto"/>
          <w:bottom w:val="single" w:sz="4" w:space="1" w:color="auto"/>
          <w:right w:val="single" w:sz="4" w:space="4" w:color="auto"/>
        </w:pBdr>
        <w:spacing w:after="0"/>
      </w:pPr>
      <w:r>
        <w:t>Point</w:t>
      </w:r>
      <w:r>
        <w:tab/>
        <w:t>3</w:t>
      </w:r>
      <w:r>
        <w:tab/>
        <w:t>-0.4</w:t>
      </w:r>
      <w:r>
        <w:tab/>
        <w:t>0</w:t>
      </w:r>
    </w:p>
    <w:p w14:paraId="471B75E0" w14:textId="04EBEDCF" w:rsidR="006629D5" w:rsidRPr="008D7784" w:rsidRDefault="006629D5" w:rsidP="006629D5">
      <w:pPr>
        <w:pBdr>
          <w:top w:val="single" w:sz="4" w:space="1" w:color="auto"/>
          <w:left w:val="single" w:sz="4" w:space="4" w:color="auto"/>
          <w:bottom w:val="single" w:sz="4" w:space="1" w:color="auto"/>
          <w:right w:val="single" w:sz="4" w:space="4" w:color="auto"/>
        </w:pBdr>
        <w:spacing w:after="0" w:line="240" w:lineRule="auto"/>
        <w:rPr>
          <w:lang w:val="fr-FR"/>
        </w:rPr>
      </w:pPr>
      <w:r>
        <w:t>Point</w:t>
      </w:r>
      <w:r>
        <w:tab/>
        <w:t>4</w:t>
      </w:r>
      <w:r>
        <w:tab/>
        <w:t>0</w:t>
      </w:r>
      <w:r>
        <w:tab/>
        <w:t>-0.2</w:t>
      </w:r>
    </w:p>
    <w:p w14:paraId="0385F79B" w14:textId="77777777" w:rsidR="006629D5" w:rsidRPr="00194498" w:rsidRDefault="006629D5" w:rsidP="006629D5">
      <w:pPr>
        <w:pStyle w:val="Ttulo3"/>
      </w:pPr>
      <w:r w:rsidRPr="00687292">
        <w:rPr>
          <w:rFonts w:eastAsiaTheme="minorHAnsi"/>
        </w:rPr>
        <w:t>Additional information:</w:t>
      </w:r>
    </w:p>
    <w:p w14:paraId="68841CBB" w14:textId="316C0F16" w:rsidR="00305835" w:rsidRDefault="006629D5" w:rsidP="00984572">
      <w:r w:rsidRPr="00194498">
        <w:tab/>
        <w:t xml:space="preserve">Each </w:t>
      </w:r>
      <w:r w:rsidR="00984572">
        <w:t>section detail</w:t>
      </w:r>
      <w:r w:rsidRPr="00194498">
        <w:t xml:space="preserve"> is defined by </w:t>
      </w:r>
      <w:r>
        <w:t>a</w:t>
      </w:r>
      <w:r w:rsidRPr="00194498">
        <w:t xml:space="preserve"> </w:t>
      </w:r>
      <w:r>
        <w:t xml:space="preserve">specific </w:t>
      </w:r>
      <w:r w:rsidRPr="00194498">
        <w:t xml:space="preserve">keyword followed by the </w:t>
      </w:r>
      <w:r w:rsidR="00984572">
        <w:t>section detail</w:t>
      </w:r>
      <w:r w:rsidRPr="00194498">
        <w:t xml:space="preserve"> </w:t>
      </w:r>
      <w:r>
        <w:t xml:space="preserve">identification </w:t>
      </w:r>
      <w:r w:rsidR="005B2700">
        <w:t xml:space="preserve">number </w:t>
      </w:r>
      <w:r w:rsidRPr="00194498">
        <w:t xml:space="preserve">(must be an ascending sequence </w:t>
      </w:r>
      <w:r>
        <w:t xml:space="preserve">starting from number one) and additional data. Each </w:t>
      </w:r>
      <w:r w:rsidR="00965B9E">
        <w:t>section detail</w:t>
      </w:r>
      <w:r w:rsidRPr="00194498">
        <w:t xml:space="preserve"> </w:t>
      </w:r>
      <w:r>
        <w:t xml:space="preserve">available and its </w:t>
      </w:r>
      <w:r w:rsidR="00BF0E8D">
        <w:t xml:space="preserve">input data </w:t>
      </w:r>
      <w:r>
        <w:t>is explained next.</w:t>
      </w:r>
    </w:p>
    <w:p w14:paraId="49DFA3B8" w14:textId="77777777" w:rsidR="00305835" w:rsidRDefault="00305835">
      <w:pPr>
        <w:jc w:val="left"/>
      </w:pPr>
      <w:r>
        <w:br w:type="page"/>
      </w:r>
    </w:p>
    <w:p w14:paraId="31BC99AD" w14:textId="76B556D0" w:rsidR="008B0FB8" w:rsidRPr="005003D2" w:rsidRDefault="008B0FB8" w:rsidP="008B0FB8">
      <w:pPr>
        <w:pStyle w:val="Ttulo2"/>
      </w:pPr>
      <w:bookmarkStart w:id="65" w:name="_Toc87510644"/>
      <w:r>
        <w:lastRenderedPageBreak/>
        <w:t>SolidSection</w:t>
      </w:r>
      <w:bookmarkEnd w:id="65"/>
    </w:p>
    <w:p w14:paraId="2B604390" w14:textId="07F0887E" w:rsidR="008B0FB8" w:rsidRPr="00194498" w:rsidRDefault="008B0FB8" w:rsidP="008B0FB8">
      <w:pPr>
        <w:rPr>
          <w:i/>
        </w:rPr>
      </w:pPr>
      <w:r>
        <w:rPr>
          <w:i/>
        </w:rPr>
        <w:t>Creates a solid section details (for post-processing and visualization purposes)</w:t>
      </w:r>
      <w:r w:rsidR="009F32F1">
        <w:rPr>
          <w:i/>
        </w:rPr>
        <w:t>.</w:t>
      </w:r>
    </w:p>
    <w:p w14:paraId="270CAA41" w14:textId="77777777" w:rsidR="008B0FB8" w:rsidRPr="00687292" w:rsidRDefault="008B0FB8" w:rsidP="008B0FB8">
      <w:pPr>
        <w:pStyle w:val="Ttulo3"/>
        <w:rPr>
          <w:rFonts w:eastAsiaTheme="minorHAnsi"/>
        </w:rPr>
      </w:pPr>
      <w:r w:rsidRPr="00687292">
        <w:rPr>
          <w:rFonts w:eastAsiaTheme="minorHAnsi"/>
        </w:rPr>
        <w:t>Syntax:</w:t>
      </w:r>
    </w:p>
    <w:p w14:paraId="08666F03" w14:textId="01E6D3FD" w:rsidR="009F32F1" w:rsidRDefault="009F32F1" w:rsidP="009F32F1">
      <w:pPr>
        <w:pBdr>
          <w:top w:val="single" w:sz="4" w:space="1" w:color="auto"/>
          <w:left w:val="single" w:sz="4" w:space="4" w:color="auto"/>
          <w:bottom w:val="single" w:sz="4" w:space="1" w:color="auto"/>
          <w:right w:val="single" w:sz="4" w:space="4" w:color="auto"/>
        </w:pBdr>
        <w:spacing w:after="0"/>
      </w:pPr>
      <w:r>
        <w:t>SolidSection</w:t>
      </w:r>
      <w:r>
        <w:tab/>
        <w:t>SDID</w:t>
      </w:r>
      <w:r>
        <w:tab/>
        <w:t>AxisPosition</w:t>
      </w:r>
      <w:r>
        <w:tab/>
        <w:t>XAV</w:t>
      </w:r>
      <w:r>
        <w:tab/>
        <w:t>YAV</w:t>
      </w:r>
      <w:r>
        <w:tab/>
        <w:t xml:space="preserve">NPoints </w:t>
      </w:r>
      <w:r>
        <w:tab/>
        <w:t>NP</w:t>
      </w:r>
    </w:p>
    <w:p w14:paraId="5CBD6A47" w14:textId="7AECCC26" w:rsidR="009F32F1" w:rsidRDefault="009F32F1" w:rsidP="009F32F1">
      <w:pPr>
        <w:pBdr>
          <w:top w:val="single" w:sz="4" w:space="1" w:color="auto"/>
          <w:left w:val="single" w:sz="4" w:space="4" w:color="auto"/>
          <w:bottom w:val="single" w:sz="4" w:space="1" w:color="auto"/>
          <w:right w:val="single" w:sz="4" w:space="4" w:color="auto"/>
        </w:pBdr>
        <w:spacing w:after="0"/>
      </w:pPr>
      <w:r>
        <w:t>Point</w:t>
      </w:r>
      <w:r>
        <w:tab/>
        <w:t>PID</w:t>
      </w:r>
      <w:r>
        <w:tab/>
        <w:t>XPV</w:t>
      </w:r>
      <w:r>
        <w:tab/>
        <w:t>YPV</w:t>
      </w:r>
    </w:p>
    <w:p w14:paraId="22C3A4C0" w14:textId="77777777" w:rsidR="008B0FB8" w:rsidRPr="005A469A" w:rsidRDefault="008B0FB8" w:rsidP="008B0FB8">
      <w:pPr>
        <w:pStyle w:val="PargrafodaLista"/>
        <w:rPr>
          <w:lang w:val="fr-FR"/>
        </w:rPr>
      </w:pPr>
    </w:p>
    <w:p w14:paraId="46941492" w14:textId="086A1504" w:rsidR="008B0FB8" w:rsidRPr="00194498" w:rsidRDefault="009F32F1" w:rsidP="003C60FB">
      <w:pPr>
        <w:pStyle w:val="PargrafodaLista"/>
        <w:numPr>
          <w:ilvl w:val="0"/>
          <w:numId w:val="15"/>
        </w:numPr>
      </w:pPr>
      <w:r>
        <w:t>SDID</w:t>
      </w:r>
      <w:r w:rsidR="008B0FB8" w:rsidRPr="00194498">
        <w:t xml:space="preserve">: current </w:t>
      </w:r>
      <w:r>
        <w:t>section detail</w:t>
      </w:r>
      <w:r w:rsidR="008B0FB8" w:rsidRPr="00194498">
        <w:t xml:space="preserve"> identification number</w:t>
      </w:r>
    </w:p>
    <w:p w14:paraId="39E5EF12" w14:textId="6289CE95" w:rsidR="008B0FB8" w:rsidRDefault="009F32F1" w:rsidP="003C60FB">
      <w:pPr>
        <w:pStyle w:val="PargrafodaLista"/>
        <w:numPr>
          <w:ilvl w:val="0"/>
          <w:numId w:val="15"/>
        </w:numPr>
      </w:pPr>
      <w:r>
        <w:t>XAV and YAV</w:t>
      </w:r>
      <w:r w:rsidR="008B0FB8">
        <w:t xml:space="preserve">: </w:t>
      </w:r>
      <w:r>
        <w:t>coordinates of the axis position in element local coordinate system</w:t>
      </w:r>
      <w:r w:rsidR="008C21E6">
        <w:t xml:space="preserve"> (according to the properties employed to establish the element cross-section)</w:t>
      </w:r>
    </w:p>
    <w:p w14:paraId="45114AB3" w14:textId="12CDFD8B" w:rsidR="008B0FB8" w:rsidRDefault="00904212" w:rsidP="003C60FB">
      <w:pPr>
        <w:pStyle w:val="PargrafodaLista"/>
        <w:numPr>
          <w:ilvl w:val="0"/>
          <w:numId w:val="15"/>
        </w:numPr>
      </w:pPr>
      <w:r>
        <w:t>NP</w:t>
      </w:r>
      <w:r w:rsidR="008B0FB8">
        <w:t xml:space="preserve">: </w:t>
      </w:r>
      <w:r>
        <w:t>number of points</w:t>
      </w:r>
      <w:r w:rsidR="008B0FB8">
        <w:t xml:space="preserve"> </w:t>
      </w:r>
      <w:r>
        <w:t>employed to define the cross-section</w:t>
      </w:r>
    </w:p>
    <w:p w14:paraId="436B819B" w14:textId="18F0672E" w:rsidR="008B0FB8" w:rsidRDefault="00904212" w:rsidP="003C60FB">
      <w:pPr>
        <w:pStyle w:val="PargrafodaLista"/>
        <w:numPr>
          <w:ilvl w:val="0"/>
          <w:numId w:val="15"/>
        </w:numPr>
      </w:pPr>
      <w:r>
        <w:t>PID: identification number of each point employed to define the cross-section</w:t>
      </w:r>
      <w:r w:rsidR="005776F0">
        <w:t xml:space="preserve"> external boundary</w:t>
      </w:r>
    </w:p>
    <w:p w14:paraId="47C579E8" w14:textId="415537EE" w:rsidR="00904212" w:rsidRPr="00194498" w:rsidRDefault="00904212" w:rsidP="003C60FB">
      <w:pPr>
        <w:pStyle w:val="PargrafodaLista"/>
        <w:numPr>
          <w:ilvl w:val="0"/>
          <w:numId w:val="15"/>
        </w:numPr>
      </w:pPr>
      <w:r>
        <w:t>XPV and YPV: coordinates of each point employed to define the cross-section</w:t>
      </w:r>
      <w:r w:rsidR="005776F0">
        <w:t xml:space="preserve"> external boundary</w:t>
      </w:r>
    </w:p>
    <w:p w14:paraId="0E57E337" w14:textId="77777777" w:rsidR="008B0FB8" w:rsidRPr="00687292" w:rsidRDefault="008B0FB8" w:rsidP="008B0FB8">
      <w:pPr>
        <w:pStyle w:val="Ttulo3"/>
        <w:rPr>
          <w:rFonts w:eastAsiaTheme="minorHAnsi"/>
        </w:rPr>
      </w:pPr>
      <w:r w:rsidRPr="00A73F30">
        <w:t>Example</w:t>
      </w:r>
      <w:r w:rsidRPr="00687292">
        <w:rPr>
          <w:rFonts w:eastAsiaTheme="minorHAnsi"/>
        </w:rPr>
        <w:t>:</w:t>
      </w:r>
    </w:p>
    <w:p w14:paraId="106FEB16" w14:textId="77777777" w:rsidR="005776F0" w:rsidRDefault="005776F0" w:rsidP="005776F0">
      <w:pPr>
        <w:pBdr>
          <w:top w:val="single" w:sz="4" w:space="1" w:color="auto"/>
          <w:left w:val="single" w:sz="4" w:space="4" w:color="auto"/>
          <w:bottom w:val="single" w:sz="4" w:space="1" w:color="auto"/>
          <w:right w:val="single" w:sz="4" w:space="4" w:color="auto"/>
        </w:pBdr>
        <w:spacing w:after="0"/>
      </w:pPr>
      <w:r>
        <w:t>SolidSection</w:t>
      </w:r>
      <w:r>
        <w:tab/>
        <w:t>1</w:t>
      </w:r>
      <w:r>
        <w:tab/>
        <w:t>AxisPosition</w:t>
      </w:r>
      <w:r>
        <w:tab/>
        <w:t>0.1</w:t>
      </w:r>
      <w:r>
        <w:tab/>
        <w:t>0.12</w:t>
      </w:r>
      <w:r>
        <w:tab/>
        <w:t xml:space="preserve">NPoints </w:t>
      </w:r>
      <w:r>
        <w:tab/>
        <w:t>4</w:t>
      </w:r>
    </w:p>
    <w:p w14:paraId="309A61C4" w14:textId="77777777" w:rsidR="005776F0" w:rsidRDefault="005776F0" w:rsidP="005776F0">
      <w:pPr>
        <w:pBdr>
          <w:top w:val="single" w:sz="4" w:space="1" w:color="auto"/>
          <w:left w:val="single" w:sz="4" w:space="4" w:color="auto"/>
          <w:bottom w:val="single" w:sz="4" w:space="1" w:color="auto"/>
          <w:right w:val="single" w:sz="4" w:space="4" w:color="auto"/>
        </w:pBdr>
        <w:spacing w:after="0"/>
      </w:pPr>
      <w:r>
        <w:t>Point</w:t>
      </w:r>
      <w:r>
        <w:tab/>
        <w:t>1</w:t>
      </w:r>
      <w:r>
        <w:tab/>
        <w:t>0.4</w:t>
      </w:r>
      <w:r>
        <w:tab/>
        <w:t>0</w:t>
      </w:r>
    </w:p>
    <w:p w14:paraId="2DA56D94" w14:textId="77777777" w:rsidR="005776F0" w:rsidRDefault="005776F0" w:rsidP="005776F0">
      <w:pPr>
        <w:pBdr>
          <w:top w:val="single" w:sz="4" w:space="1" w:color="auto"/>
          <w:left w:val="single" w:sz="4" w:space="4" w:color="auto"/>
          <w:bottom w:val="single" w:sz="4" w:space="1" w:color="auto"/>
          <w:right w:val="single" w:sz="4" w:space="4" w:color="auto"/>
        </w:pBdr>
        <w:spacing w:after="0"/>
      </w:pPr>
      <w:r>
        <w:t>Point</w:t>
      </w:r>
      <w:r>
        <w:tab/>
        <w:t>2</w:t>
      </w:r>
      <w:r>
        <w:tab/>
        <w:t>0</w:t>
      </w:r>
      <w:r>
        <w:tab/>
        <w:t>0.2</w:t>
      </w:r>
    </w:p>
    <w:p w14:paraId="3E698448" w14:textId="77777777" w:rsidR="005776F0" w:rsidRDefault="005776F0" w:rsidP="005776F0">
      <w:pPr>
        <w:pBdr>
          <w:top w:val="single" w:sz="4" w:space="1" w:color="auto"/>
          <w:left w:val="single" w:sz="4" w:space="4" w:color="auto"/>
          <w:bottom w:val="single" w:sz="4" w:space="1" w:color="auto"/>
          <w:right w:val="single" w:sz="4" w:space="4" w:color="auto"/>
        </w:pBdr>
        <w:spacing w:after="0"/>
      </w:pPr>
      <w:r>
        <w:t>Point</w:t>
      </w:r>
      <w:r>
        <w:tab/>
        <w:t>3</w:t>
      </w:r>
      <w:r>
        <w:tab/>
        <w:t>-0.4</w:t>
      </w:r>
      <w:r>
        <w:tab/>
        <w:t>0</w:t>
      </w:r>
    </w:p>
    <w:p w14:paraId="5CB46888" w14:textId="42B917C2" w:rsidR="008B0FB8" w:rsidRPr="00BE7300" w:rsidRDefault="005776F0" w:rsidP="008B0FB8">
      <w:pPr>
        <w:pBdr>
          <w:top w:val="single" w:sz="4" w:space="1" w:color="auto"/>
          <w:left w:val="single" w:sz="4" w:space="4" w:color="auto"/>
          <w:bottom w:val="single" w:sz="4" w:space="1" w:color="auto"/>
          <w:right w:val="single" w:sz="4" w:space="4" w:color="auto"/>
        </w:pBdr>
        <w:spacing w:after="0" w:line="240" w:lineRule="auto"/>
        <w:rPr>
          <w:lang w:val="fr-FR"/>
        </w:rPr>
      </w:pPr>
      <w:r>
        <w:t>Point</w:t>
      </w:r>
      <w:r>
        <w:tab/>
        <w:t>4</w:t>
      </w:r>
      <w:r>
        <w:tab/>
        <w:t>0</w:t>
      </w:r>
      <w:r>
        <w:tab/>
        <w:t>-0.2</w:t>
      </w:r>
    </w:p>
    <w:p w14:paraId="101B020D" w14:textId="77777777" w:rsidR="008B0FB8" w:rsidRPr="00687292" w:rsidRDefault="008B0FB8" w:rsidP="008B0FB8">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0FC322DB" w14:textId="2D2D371C" w:rsidR="00A601FE" w:rsidRPr="00A601FE" w:rsidRDefault="00A601FE" w:rsidP="00A601FE">
      <w:r>
        <w:tab/>
        <w:t xml:space="preserve">The objective of the section details is to be used only for post-processing purposes. This data is not used by Giraffe mathematical model. </w:t>
      </w:r>
      <w:r w:rsidRPr="00A601FE">
        <w:t>When using beam elements with UserDefined cross-sections, the section details are then addressed by the PostFiles keyword.</w:t>
      </w:r>
    </w:p>
    <w:p w14:paraId="4C1CE806" w14:textId="44B69E9E" w:rsidR="00A601FE" w:rsidRDefault="00A601FE" w:rsidP="00A601FE">
      <w:pPr>
        <w:ind w:firstLine="708"/>
      </w:pPr>
      <w:r w:rsidRPr="00A601FE">
        <w:t>The cross-section points are defined in a local coordinate system, associated with the beam element, as presented in UserDefined cross-section explanation. The cross-section local plane is given by directions E1 and E2 assigned to the beam element (see Co</w:t>
      </w:r>
      <w:r>
        <w:t>ordinate</w:t>
      </w:r>
      <w:r w:rsidRPr="00A601FE">
        <w:t>Systems</w:t>
      </w:r>
      <w:r>
        <w:t xml:space="preserve"> keyword</w:t>
      </w:r>
      <w:r w:rsidRPr="00A601FE">
        <w:t xml:space="preserve">). The coordinates of the beam axis in this local plane </w:t>
      </w:r>
      <w:r>
        <w:t>are</w:t>
      </w:r>
      <w:r w:rsidRPr="00A601FE">
        <w:t xml:space="preserve"> defined after the keyword AxisPosition</w:t>
      </w:r>
      <w:r>
        <w:t xml:space="preserve"> (origin</w:t>
      </w:r>
      <w:r w:rsidRPr="00A601FE">
        <w:t xml:space="preserve"> for evaluating properties for UserDefined cross sections). Then, the number of points that will be used to define the cross section external </w:t>
      </w:r>
      <w:r>
        <w:t>boundary</w:t>
      </w:r>
      <w:r w:rsidRPr="00A601FE">
        <w:t xml:space="preserve"> is defined by the keyword NPoints. Finally, each point is defined in a list by the keyword Point, followed by an ascending identification number and the coordinates of the point.</w:t>
      </w:r>
    </w:p>
    <w:p w14:paraId="2CEFF6C1" w14:textId="77777777" w:rsidR="00A601FE" w:rsidRDefault="00A601FE">
      <w:pPr>
        <w:jc w:val="left"/>
      </w:pPr>
      <w:r>
        <w:br w:type="page"/>
      </w:r>
    </w:p>
    <w:p w14:paraId="0CDA1E69" w14:textId="64B2A772" w:rsidR="00A601FE" w:rsidRPr="005003D2" w:rsidRDefault="00A601FE" w:rsidP="00A601FE">
      <w:pPr>
        <w:pStyle w:val="Ttulo2"/>
      </w:pPr>
      <w:bookmarkStart w:id="66" w:name="_Toc87510645"/>
      <w:r>
        <w:lastRenderedPageBreak/>
        <w:t>MultiCellSection</w:t>
      </w:r>
      <w:bookmarkEnd w:id="66"/>
    </w:p>
    <w:p w14:paraId="26CD62E2" w14:textId="1B62CB2D" w:rsidR="00A601FE" w:rsidRPr="00194498" w:rsidRDefault="00A601FE" w:rsidP="00A601FE">
      <w:pPr>
        <w:rPr>
          <w:i/>
        </w:rPr>
      </w:pPr>
      <w:r>
        <w:rPr>
          <w:i/>
        </w:rPr>
        <w:t>Creates a multi-cell section details (for post-processing and visualization purposes).</w:t>
      </w:r>
    </w:p>
    <w:p w14:paraId="30574F8B" w14:textId="77777777" w:rsidR="00A601FE" w:rsidRPr="00687292" w:rsidRDefault="00A601FE" w:rsidP="00A601FE">
      <w:pPr>
        <w:pStyle w:val="Ttulo3"/>
        <w:rPr>
          <w:rFonts w:eastAsiaTheme="minorHAnsi"/>
        </w:rPr>
      </w:pPr>
      <w:r w:rsidRPr="00687292">
        <w:rPr>
          <w:rFonts w:eastAsiaTheme="minorHAnsi"/>
        </w:rPr>
        <w:t>Syntax:</w:t>
      </w:r>
    </w:p>
    <w:p w14:paraId="2093605D" w14:textId="2A567C9D" w:rsidR="00A601FE" w:rsidRDefault="00225183" w:rsidP="00A601FE">
      <w:pPr>
        <w:pBdr>
          <w:top w:val="single" w:sz="4" w:space="1" w:color="auto"/>
          <w:left w:val="single" w:sz="4" w:space="4" w:color="auto"/>
          <w:bottom w:val="single" w:sz="4" w:space="1" w:color="auto"/>
          <w:right w:val="single" w:sz="4" w:space="4" w:color="auto"/>
        </w:pBdr>
        <w:spacing w:after="0"/>
      </w:pPr>
      <w:r>
        <w:t xml:space="preserve">MultiCellSection.  </w:t>
      </w:r>
      <w:r w:rsidR="00A601FE">
        <w:t>SDID</w:t>
      </w:r>
      <w:r w:rsidR="00A601FE">
        <w:tab/>
        <w:t>AxisPosition</w:t>
      </w:r>
      <w:r w:rsidR="00A601FE">
        <w:tab/>
        <w:t>XAV</w:t>
      </w:r>
      <w:r w:rsidR="00A601FE">
        <w:tab/>
        <w:t>YAV</w:t>
      </w:r>
      <w:r w:rsidR="00A601FE">
        <w:tab/>
        <w:t xml:space="preserve">NPoints </w:t>
      </w:r>
      <w:r w:rsidR="00A601FE">
        <w:tab/>
        <w:t>NP</w:t>
      </w:r>
      <w:r>
        <w:tab/>
        <w:t>NWebs</w:t>
      </w:r>
      <w:r>
        <w:tab/>
        <w:t>NW</w:t>
      </w:r>
    </w:p>
    <w:p w14:paraId="50E49398" w14:textId="77D1D9C9" w:rsidR="00A601FE" w:rsidRDefault="00A601FE" w:rsidP="00A601FE">
      <w:pPr>
        <w:pBdr>
          <w:top w:val="single" w:sz="4" w:space="1" w:color="auto"/>
          <w:left w:val="single" w:sz="4" w:space="4" w:color="auto"/>
          <w:bottom w:val="single" w:sz="4" w:space="1" w:color="auto"/>
          <w:right w:val="single" w:sz="4" w:space="4" w:color="auto"/>
        </w:pBdr>
        <w:spacing w:after="0"/>
      </w:pPr>
      <w:r>
        <w:t>Point</w:t>
      </w:r>
      <w:r>
        <w:tab/>
        <w:t>PID</w:t>
      </w:r>
      <w:r>
        <w:tab/>
        <w:t>XPV</w:t>
      </w:r>
      <w:r>
        <w:tab/>
        <w:t>YPV</w:t>
      </w:r>
    </w:p>
    <w:p w14:paraId="489CD99F" w14:textId="686F573E" w:rsidR="00225183" w:rsidRDefault="00225183" w:rsidP="00A601FE">
      <w:pPr>
        <w:pBdr>
          <w:top w:val="single" w:sz="4" w:space="1" w:color="auto"/>
          <w:left w:val="single" w:sz="4" w:space="4" w:color="auto"/>
          <w:bottom w:val="single" w:sz="4" w:space="1" w:color="auto"/>
          <w:right w:val="single" w:sz="4" w:space="4" w:color="auto"/>
        </w:pBdr>
        <w:spacing w:after="0"/>
      </w:pPr>
      <w:r>
        <w:t>Web</w:t>
      </w:r>
      <w:r>
        <w:tab/>
        <w:t>WID</w:t>
      </w:r>
      <w:r>
        <w:tab/>
        <w:t>W1</w:t>
      </w:r>
      <w:r>
        <w:tab/>
        <w:t>W2</w:t>
      </w:r>
    </w:p>
    <w:p w14:paraId="6BFF16D1" w14:textId="77777777" w:rsidR="00A601FE" w:rsidRPr="005A469A" w:rsidRDefault="00A601FE" w:rsidP="00A601FE">
      <w:pPr>
        <w:pStyle w:val="PargrafodaLista"/>
        <w:rPr>
          <w:lang w:val="fr-FR"/>
        </w:rPr>
      </w:pPr>
    </w:p>
    <w:p w14:paraId="341B3FA5" w14:textId="77777777" w:rsidR="00A601FE" w:rsidRPr="00194498" w:rsidRDefault="00A601FE" w:rsidP="003C60FB">
      <w:pPr>
        <w:pStyle w:val="PargrafodaLista"/>
        <w:numPr>
          <w:ilvl w:val="0"/>
          <w:numId w:val="15"/>
        </w:numPr>
      </w:pPr>
      <w:r>
        <w:t>SDID</w:t>
      </w:r>
      <w:r w:rsidRPr="00194498">
        <w:t xml:space="preserve">: current </w:t>
      </w:r>
      <w:r>
        <w:t>section detail</w:t>
      </w:r>
      <w:r w:rsidRPr="00194498">
        <w:t xml:space="preserve"> identification number</w:t>
      </w:r>
    </w:p>
    <w:p w14:paraId="14657031" w14:textId="77777777" w:rsidR="00A601FE" w:rsidRDefault="00A601FE" w:rsidP="003C60FB">
      <w:pPr>
        <w:pStyle w:val="PargrafodaLista"/>
        <w:numPr>
          <w:ilvl w:val="0"/>
          <w:numId w:val="15"/>
        </w:numPr>
      </w:pPr>
      <w:r>
        <w:t>XAV and YAV: coordinates of the axis position in element local coordinate system (according to the properties employed to establish the element cross-section)</w:t>
      </w:r>
    </w:p>
    <w:p w14:paraId="128DB3B6" w14:textId="74A369E2" w:rsidR="00A601FE" w:rsidRDefault="00A601FE" w:rsidP="003C60FB">
      <w:pPr>
        <w:pStyle w:val="PargrafodaLista"/>
        <w:numPr>
          <w:ilvl w:val="0"/>
          <w:numId w:val="15"/>
        </w:numPr>
      </w:pPr>
      <w:r>
        <w:t>NP: number of points employed to define the cross-section</w:t>
      </w:r>
    </w:p>
    <w:p w14:paraId="3C21F8E4" w14:textId="31131DB6" w:rsidR="00225183" w:rsidRDefault="00225183" w:rsidP="003C60FB">
      <w:pPr>
        <w:pStyle w:val="PargrafodaLista"/>
        <w:numPr>
          <w:ilvl w:val="0"/>
          <w:numId w:val="15"/>
        </w:numPr>
      </w:pPr>
      <w:r>
        <w:t>NW: number of webs employed to define the cross-section</w:t>
      </w:r>
    </w:p>
    <w:p w14:paraId="61341186" w14:textId="77777777" w:rsidR="00A601FE" w:rsidRDefault="00A601FE" w:rsidP="003C60FB">
      <w:pPr>
        <w:pStyle w:val="PargrafodaLista"/>
        <w:numPr>
          <w:ilvl w:val="0"/>
          <w:numId w:val="15"/>
        </w:numPr>
      </w:pPr>
      <w:r>
        <w:t>PID: identification number of each point employed to define the cross-section external boundary</w:t>
      </w:r>
    </w:p>
    <w:p w14:paraId="25913BAA" w14:textId="4567928D" w:rsidR="00A601FE" w:rsidRDefault="00A601FE" w:rsidP="003C60FB">
      <w:pPr>
        <w:pStyle w:val="PargrafodaLista"/>
        <w:numPr>
          <w:ilvl w:val="0"/>
          <w:numId w:val="15"/>
        </w:numPr>
      </w:pPr>
      <w:r>
        <w:t>XPV and YPV: coordinates of each point employed to define the cross-section external boundary</w:t>
      </w:r>
    </w:p>
    <w:p w14:paraId="316E1758" w14:textId="710031F8" w:rsidR="00225183" w:rsidRDefault="00225183" w:rsidP="003C60FB">
      <w:pPr>
        <w:pStyle w:val="PargrafodaLista"/>
        <w:numPr>
          <w:ilvl w:val="0"/>
          <w:numId w:val="15"/>
        </w:numPr>
      </w:pPr>
      <w:r>
        <w:t>WID:</w:t>
      </w:r>
      <w:r w:rsidRPr="00225183">
        <w:t xml:space="preserve"> </w:t>
      </w:r>
      <w:r>
        <w:t>identification number of each web</w:t>
      </w:r>
    </w:p>
    <w:p w14:paraId="2F89DF8C" w14:textId="5A7E5897" w:rsidR="00225183" w:rsidRPr="00194498" w:rsidRDefault="00225183" w:rsidP="003C60FB">
      <w:pPr>
        <w:pStyle w:val="PargrafodaLista"/>
        <w:numPr>
          <w:ilvl w:val="0"/>
          <w:numId w:val="15"/>
        </w:numPr>
      </w:pPr>
      <w:r>
        <w:t>W1 and W2: identification number of the points connecting web connections with the external cross-section boundary</w:t>
      </w:r>
    </w:p>
    <w:p w14:paraId="4FAAB782" w14:textId="77777777" w:rsidR="00A601FE" w:rsidRPr="00687292" w:rsidRDefault="00A601FE" w:rsidP="00A601FE">
      <w:pPr>
        <w:pStyle w:val="Ttulo3"/>
        <w:rPr>
          <w:rFonts w:eastAsiaTheme="minorHAnsi"/>
        </w:rPr>
      </w:pPr>
      <w:r w:rsidRPr="00A73F30">
        <w:t>Example</w:t>
      </w:r>
      <w:r w:rsidRPr="00687292">
        <w:rPr>
          <w:rFonts w:eastAsiaTheme="minorHAnsi"/>
        </w:rPr>
        <w:t>:</w:t>
      </w:r>
    </w:p>
    <w:p w14:paraId="537517B1" w14:textId="11D09E64"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MultiCellSection  1</w:t>
      </w:r>
      <w:r>
        <w:tab/>
        <w:t>AxisPosition</w:t>
      </w:r>
      <w:r>
        <w:tab/>
        <w:t>0.0</w:t>
      </w:r>
      <w:r>
        <w:tab/>
        <w:t>0.0</w:t>
      </w:r>
      <w:r>
        <w:tab/>
        <w:t xml:space="preserve">NPoints </w:t>
      </w:r>
      <w:r>
        <w:tab/>
        <w:t>6   NWebs 1</w:t>
      </w:r>
    </w:p>
    <w:p w14:paraId="4E1ABC0A" w14:textId="77777777"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Point</w:t>
      </w:r>
      <w:r>
        <w:tab/>
        <w:t>1</w:t>
      </w:r>
      <w:r>
        <w:tab/>
        <w:t>0.4</w:t>
      </w:r>
      <w:r>
        <w:tab/>
        <w:t>+0.2</w:t>
      </w:r>
    </w:p>
    <w:p w14:paraId="72ACA432" w14:textId="77777777"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Point</w:t>
      </w:r>
      <w:r>
        <w:tab/>
        <w:t>2</w:t>
      </w:r>
      <w:r>
        <w:tab/>
        <w:t>0.4</w:t>
      </w:r>
      <w:r>
        <w:tab/>
        <w:t>-0.2</w:t>
      </w:r>
    </w:p>
    <w:p w14:paraId="642406D3" w14:textId="77777777"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Point</w:t>
      </w:r>
      <w:r>
        <w:tab/>
        <w:t>3</w:t>
      </w:r>
      <w:r>
        <w:tab/>
        <w:t>0</w:t>
      </w:r>
      <w:r>
        <w:tab/>
        <w:t>-0.2</w:t>
      </w:r>
    </w:p>
    <w:p w14:paraId="5526C5CF" w14:textId="77777777"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Point</w:t>
      </w:r>
      <w:r>
        <w:tab/>
        <w:t>4</w:t>
      </w:r>
      <w:r>
        <w:tab/>
        <w:t>-0.4</w:t>
      </w:r>
      <w:r>
        <w:tab/>
        <w:t>-0.2</w:t>
      </w:r>
    </w:p>
    <w:p w14:paraId="4B7F8B63" w14:textId="77777777"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Point</w:t>
      </w:r>
      <w:r>
        <w:tab/>
        <w:t>5</w:t>
      </w:r>
      <w:r>
        <w:tab/>
        <w:t>-0.4</w:t>
      </w:r>
      <w:r>
        <w:tab/>
        <w:t>+0.2</w:t>
      </w:r>
    </w:p>
    <w:p w14:paraId="77133219" w14:textId="77777777" w:rsidR="00225183" w:rsidRDefault="00225183" w:rsidP="00225183">
      <w:pPr>
        <w:pBdr>
          <w:top w:val="single" w:sz="4" w:space="1" w:color="auto"/>
          <w:left w:val="single" w:sz="4" w:space="4" w:color="auto"/>
          <w:bottom w:val="single" w:sz="4" w:space="1" w:color="auto"/>
          <w:right w:val="single" w:sz="4" w:space="4" w:color="auto"/>
        </w:pBdr>
        <w:spacing w:after="0" w:line="240" w:lineRule="auto"/>
      </w:pPr>
      <w:r>
        <w:t>Point</w:t>
      </w:r>
      <w:r>
        <w:tab/>
        <w:t>6</w:t>
      </w:r>
      <w:r>
        <w:tab/>
        <w:t>0</w:t>
      </w:r>
      <w:r>
        <w:tab/>
        <w:t>+0.2</w:t>
      </w:r>
    </w:p>
    <w:p w14:paraId="4DCB694A" w14:textId="3675E0D2" w:rsidR="00225183" w:rsidRPr="00BE7300" w:rsidRDefault="00225183" w:rsidP="00225183">
      <w:pPr>
        <w:pBdr>
          <w:top w:val="single" w:sz="4" w:space="1" w:color="auto"/>
          <w:left w:val="single" w:sz="4" w:space="4" w:color="auto"/>
          <w:bottom w:val="single" w:sz="4" w:space="1" w:color="auto"/>
          <w:right w:val="single" w:sz="4" w:space="4" w:color="auto"/>
        </w:pBdr>
        <w:spacing w:after="0" w:line="240" w:lineRule="auto"/>
        <w:rPr>
          <w:lang w:val="fr-FR"/>
        </w:rPr>
      </w:pPr>
      <w:r>
        <w:t>Web    1    3   6</w:t>
      </w:r>
    </w:p>
    <w:p w14:paraId="0F1D2234" w14:textId="77777777" w:rsidR="00A601FE" w:rsidRPr="00687292" w:rsidRDefault="00A601FE" w:rsidP="00A601FE">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1801FA70" w14:textId="6AE523A3" w:rsidR="006629D5" w:rsidRDefault="00A601FE" w:rsidP="00B01335">
      <w:r>
        <w:tab/>
      </w:r>
      <w:r w:rsidR="00B01335">
        <w:t>This type of section detail is similar to the solid section details. The only difference is the presence of webs in visualization. Rendering al</w:t>
      </w:r>
      <w:r w:rsidR="00BC057C">
        <w:t xml:space="preserve">so considers the structure as </w:t>
      </w:r>
      <w:r w:rsidR="00B01335">
        <w:t>thin-walled and not solid cross-section.</w:t>
      </w:r>
    </w:p>
    <w:p w14:paraId="1EF16518" w14:textId="77777777" w:rsidR="006629D5" w:rsidRDefault="006629D5" w:rsidP="006629D5">
      <w:pPr>
        <w:rPr>
          <w:rFonts w:asciiTheme="majorHAnsi" w:eastAsiaTheme="majorEastAsia" w:hAnsiTheme="majorHAnsi" w:cstheme="majorBidi"/>
          <w:b/>
          <w:sz w:val="26"/>
          <w:szCs w:val="26"/>
        </w:rPr>
      </w:pPr>
      <w:r>
        <w:br w:type="page"/>
      </w:r>
    </w:p>
    <w:p w14:paraId="0E89C9A8" w14:textId="77777777" w:rsidR="00465B91" w:rsidRDefault="00465B91" w:rsidP="00465B91">
      <w:pPr>
        <w:pStyle w:val="Ttulo1"/>
      </w:pPr>
      <w:bookmarkStart w:id="67" w:name="_Toc87510646"/>
      <w:r w:rsidRPr="00465B91">
        <w:lastRenderedPageBreak/>
        <w:t>PipeSections</w:t>
      </w:r>
      <w:bookmarkEnd w:id="67"/>
      <w:r w:rsidRPr="00465B91">
        <w:t xml:space="preserve"> </w:t>
      </w:r>
    </w:p>
    <w:p w14:paraId="49A337AC" w14:textId="54A16943" w:rsidR="00465B91" w:rsidRPr="00194498" w:rsidRDefault="00465B91" w:rsidP="00465B91">
      <w:pPr>
        <w:rPr>
          <w:i/>
        </w:rPr>
      </w:pPr>
      <w:r w:rsidRPr="00194498">
        <w:rPr>
          <w:i/>
        </w:rPr>
        <w:t xml:space="preserve">Starts a command block for </w:t>
      </w:r>
      <w:r>
        <w:rPr>
          <w:i/>
        </w:rPr>
        <w:t>creation</w:t>
      </w:r>
      <w:r w:rsidRPr="00194498">
        <w:rPr>
          <w:i/>
        </w:rPr>
        <w:t xml:space="preserve"> of </w:t>
      </w:r>
      <w:r>
        <w:rPr>
          <w:i/>
        </w:rPr>
        <w:t>pipe sections</w:t>
      </w:r>
      <w:r w:rsidRPr="00194498">
        <w:rPr>
          <w:i/>
        </w:rPr>
        <w:t>.</w:t>
      </w:r>
    </w:p>
    <w:p w14:paraId="159BA2E5" w14:textId="77777777" w:rsidR="00465B91" w:rsidRPr="00465B91" w:rsidRDefault="00465B91" w:rsidP="00465B91">
      <w:pPr>
        <w:pStyle w:val="Ttulo3"/>
      </w:pPr>
      <w:r w:rsidRPr="00465B91">
        <w:rPr>
          <w:rFonts w:eastAsiaTheme="minorHAnsi"/>
        </w:rPr>
        <w:t>Syntax:</w:t>
      </w:r>
    </w:p>
    <w:p w14:paraId="16C89B15" w14:textId="7BC2E273" w:rsidR="00465B91" w:rsidRPr="00BC6189" w:rsidRDefault="00465B91" w:rsidP="00465B91">
      <w:pPr>
        <w:pBdr>
          <w:top w:val="single" w:sz="4" w:space="1" w:color="auto"/>
          <w:left w:val="single" w:sz="4" w:space="4" w:color="auto"/>
          <w:bottom w:val="single" w:sz="4" w:space="1" w:color="auto"/>
          <w:right w:val="single" w:sz="4" w:space="4" w:color="auto"/>
        </w:pBdr>
        <w:spacing w:after="0" w:line="240" w:lineRule="auto"/>
        <w:rPr>
          <w:lang w:val="fr-FR"/>
        </w:rPr>
      </w:pPr>
      <w:r w:rsidRPr="00BC6189">
        <w:rPr>
          <w:lang w:val="fr-FR"/>
        </w:rPr>
        <w:t>PipeSections</w:t>
      </w:r>
      <w:r w:rsidRPr="00BC6189">
        <w:rPr>
          <w:lang w:val="fr-FR"/>
        </w:rPr>
        <w:tab/>
      </w:r>
      <w:r>
        <w:rPr>
          <w:lang w:val="fr-FR"/>
        </w:rPr>
        <w:t>N</w:t>
      </w:r>
    </w:p>
    <w:p w14:paraId="32628F00" w14:textId="75423DF3" w:rsidR="00465B91" w:rsidRPr="00465B91" w:rsidRDefault="00465B91" w:rsidP="00465B91">
      <w:pPr>
        <w:pBdr>
          <w:top w:val="single" w:sz="4" w:space="1" w:color="auto"/>
          <w:left w:val="single" w:sz="4" w:space="4" w:color="auto"/>
          <w:bottom w:val="single" w:sz="4" w:space="1" w:color="auto"/>
          <w:right w:val="single" w:sz="4" w:space="4" w:color="auto"/>
        </w:pBdr>
        <w:spacing w:after="0" w:line="240" w:lineRule="auto"/>
        <w:rPr>
          <w:lang w:val="fr-FR"/>
        </w:rPr>
      </w:pPr>
      <w:r>
        <w:rPr>
          <w:lang w:val="fr-FR"/>
        </w:rPr>
        <w:t>PS</w:t>
      </w:r>
      <w:r w:rsidRPr="00BC6189">
        <w:rPr>
          <w:lang w:val="fr-FR"/>
        </w:rPr>
        <w:tab/>
      </w:r>
      <w:r>
        <w:rPr>
          <w:lang w:val="fr-FR"/>
        </w:rPr>
        <w:t>ID</w:t>
      </w:r>
      <w:r w:rsidRPr="00BC6189">
        <w:rPr>
          <w:lang w:val="fr-FR"/>
        </w:rPr>
        <w:tab/>
        <w:t>EA</w:t>
      </w:r>
      <w:r w:rsidRPr="00BC6189">
        <w:rPr>
          <w:lang w:val="fr-FR"/>
        </w:rPr>
        <w:tab/>
      </w:r>
      <w:r>
        <w:rPr>
          <w:lang w:val="fr-FR"/>
        </w:rPr>
        <w:t>EAV</w:t>
      </w:r>
      <w:r w:rsidRPr="00BC6189">
        <w:rPr>
          <w:lang w:val="fr-FR"/>
        </w:rPr>
        <w:tab/>
        <w:t>EI</w:t>
      </w:r>
      <w:r w:rsidRPr="00BC6189">
        <w:rPr>
          <w:lang w:val="fr-FR"/>
        </w:rPr>
        <w:tab/>
      </w:r>
      <w:r>
        <w:rPr>
          <w:lang w:val="fr-FR"/>
        </w:rPr>
        <w:t>EIV</w:t>
      </w:r>
      <w:r w:rsidRPr="00BC6189">
        <w:rPr>
          <w:lang w:val="fr-FR"/>
        </w:rPr>
        <w:tab/>
        <w:t>GJ</w:t>
      </w:r>
      <w:r w:rsidRPr="00BC6189">
        <w:rPr>
          <w:lang w:val="fr-FR"/>
        </w:rPr>
        <w:tab/>
      </w:r>
      <w:r>
        <w:rPr>
          <w:lang w:val="fr-FR"/>
        </w:rPr>
        <w:t>GJV</w:t>
      </w:r>
      <w:r w:rsidRPr="00BC6189">
        <w:rPr>
          <w:lang w:val="fr-FR"/>
        </w:rPr>
        <w:tab/>
        <w:t>GA</w:t>
      </w:r>
      <w:r w:rsidRPr="00BC6189">
        <w:rPr>
          <w:lang w:val="fr-FR"/>
        </w:rPr>
        <w:tab/>
      </w:r>
      <w:r>
        <w:rPr>
          <w:lang w:val="fr-FR"/>
        </w:rPr>
        <w:t>GAV</w:t>
      </w:r>
      <w:r w:rsidRPr="00BC6189">
        <w:rPr>
          <w:lang w:val="fr-FR"/>
        </w:rPr>
        <w:tab/>
        <w:t>Rho</w:t>
      </w:r>
      <w:r w:rsidRPr="00BC6189">
        <w:rPr>
          <w:lang w:val="fr-FR"/>
        </w:rPr>
        <w:tab/>
      </w:r>
      <w:r>
        <w:rPr>
          <w:lang w:val="fr-FR"/>
        </w:rPr>
        <w:t>RV</w:t>
      </w:r>
      <w:r w:rsidRPr="00BC6189">
        <w:rPr>
          <w:lang w:val="fr-FR"/>
        </w:rPr>
        <w:tab/>
        <w:t>CDt</w:t>
      </w:r>
      <w:r w:rsidRPr="00BC6189">
        <w:rPr>
          <w:lang w:val="fr-FR"/>
        </w:rPr>
        <w:tab/>
      </w:r>
      <w:r>
        <w:rPr>
          <w:lang w:val="fr-FR"/>
        </w:rPr>
        <w:t>CDTV</w:t>
      </w:r>
      <w:r w:rsidRPr="00BC6189">
        <w:rPr>
          <w:lang w:val="fr-FR"/>
        </w:rPr>
        <w:tab/>
        <w:t>CDn</w:t>
      </w:r>
      <w:r w:rsidRPr="00BC6189">
        <w:rPr>
          <w:lang w:val="fr-FR"/>
        </w:rPr>
        <w:tab/>
      </w:r>
      <w:r>
        <w:rPr>
          <w:lang w:val="fr-FR"/>
        </w:rPr>
        <w:t>CDNV</w:t>
      </w:r>
      <w:r w:rsidRPr="00BC6189">
        <w:rPr>
          <w:lang w:val="fr-FR"/>
        </w:rPr>
        <w:tab/>
        <w:t>CAt</w:t>
      </w:r>
      <w:r w:rsidRPr="00BC6189">
        <w:rPr>
          <w:lang w:val="fr-FR"/>
        </w:rPr>
        <w:tab/>
      </w:r>
      <w:r>
        <w:rPr>
          <w:lang w:val="fr-FR"/>
        </w:rPr>
        <w:t>CATV</w:t>
      </w:r>
      <w:r w:rsidRPr="00BC6189">
        <w:rPr>
          <w:lang w:val="fr-FR"/>
        </w:rPr>
        <w:tab/>
        <w:t>CAn</w:t>
      </w:r>
      <w:r w:rsidRPr="00BC6189">
        <w:rPr>
          <w:lang w:val="fr-FR"/>
        </w:rPr>
        <w:tab/>
      </w:r>
      <w:r>
        <w:rPr>
          <w:lang w:val="fr-FR"/>
        </w:rPr>
        <w:t>CANV</w:t>
      </w:r>
      <w:r w:rsidRPr="00BC6189">
        <w:rPr>
          <w:lang w:val="fr-FR"/>
        </w:rPr>
        <w:tab/>
        <w:t>De</w:t>
      </w:r>
      <w:r w:rsidRPr="00BC6189">
        <w:rPr>
          <w:lang w:val="fr-FR"/>
        </w:rPr>
        <w:tab/>
      </w:r>
      <w:r>
        <w:rPr>
          <w:lang w:val="fr-FR"/>
        </w:rPr>
        <w:t>DEV</w:t>
      </w:r>
      <w:r w:rsidRPr="00BC6189">
        <w:rPr>
          <w:lang w:val="fr-FR"/>
        </w:rPr>
        <w:tab/>
        <w:t>Di</w:t>
      </w:r>
      <w:r w:rsidRPr="00BC6189">
        <w:rPr>
          <w:lang w:val="fr-FR"/>
        </w:rPr>
        <w:tab/>
      </w:r>
      <w:r>
        <w:rPr>
          <w:lang w:val="fr-FR"/>
        </w:rPr>
        <w:t>DIV</w:t>
      </w:r>
    </w:p>
    <w:p w14:paraId="0A14C0B4" w14:textId="77777777" w:rsidR="00465B91" w:rsidRPr="00465B91" w:rsidRDefault="00465B91" w:rsidP="00465B91">
      <w:pPr>
        <w:pStyle w:val="PargrafodaLista"/>
        <w:rPr>
          <w:lang w:val="fr-FR"/>
        </w:rPr>
      </w:pPr>
    </w:p>
    <w:p w14:paraId="59317ABA" w14:textId="5D0A0350" w:rsidR="00465B91" w:rsidRDefault="00465B91" w:rsidP="003C60FB">
      <w:pPr>
        <w:pStyle w:val="PargrafodaLista"/>
        <w:numPr>
          <w:ilvl w:val="0"/>
          <w:numId w:val="15"/>
        </w:numPr>
      </w:pPr>
      <w:r w:rsidRPr="00194498">
        <w:t xml:space="preserve">N: number of </w:t>
      </w:r>
      <w:r w:rsidR="008E06F7">
        <w:t>pipe sections</w:t>
      </w:r>
    </w:p>
    <w:p w14:paraId="5A3E1A65" w14:textId="00A0933B" w:rsidR="00465B91" w:rsidRPr="00194498" w:rsidRDefault="00465B91" w:rsidP="003C60FB">
      <w:pPr>
        <w:pStyle w:val="PargrafodaLista"/>
        <w:numPr>
          <w:ilvl w:val="0"/>
          <w:numId w:val="15"/>
        </w:numPr>
      </w:pPr>
      <w:r w:rsidRPr="00194498">
        <w:t xml:space="preserve">ID: current </w:t>
      </w:r>
      <w:r>
        <w:t xml:space="preserve">pipe section </w:t>
      </w:r>
      <w:r w:rsidRPr="00194498">
        <w:t>identification number</w:t>
      </w:r>
    </w:p>
    <w:p w14:paraId="3651C173" w14:textId="68CDB379" w:rsidR="00465B91" w:rsidRPr="00465B91" w:rsidRDefault="00465B91" w:rsidP="003C60FB">
      <w:pPr>
        <w:pStyle w:val="PargrafodaLista"/>
        <w:numPr>
          <w:ilvl w:val="0"/>
          <w:numId w:val="15"/>
        </w:numPr>
      </w:pPr>
      <w:r>
        <w:rPr>
          <w:lang w:val="fr-FR"/>
        </w:rPr>
        <w:t xml:space="preserve">EAV : </w:t>
      </w:r>
      <w:r>
        <w:t>equivalent axial stiffness product value</w:t>
      </w:r>
    </w:p>
    <w:p w14:paraId="234254BB" w14:textId="6E4C2972" w:rsidR="00465B91" w:rsidRDefault="00465B91" w:rsidP="003C60FB">
      <w:pPr>
        <w:pStyle w:val="PargrafodaLista"/>
        <w:numPr>
          <w:ilvl w:val="0"/>
          <w:numId w:val="15"/>
        </w:numPr>
      </w:pPr>
      <w:r>
        <w:t>EIV: equivalent bending stiffness product value</w:t>
      </w:r>
    </w:p>
    <w:p w14:paraId="7ADED9DF" w14:textId="67133BB2" w:rsidR="00465B91" w:rsidRDefault="00465B91" w:rsidP="003C60FB">
      <w:pPr>
        <w:pStyle w:val="PargrafodaLista"/>
        <w:numPr>
          <w:ilvl w:val="0"/>
          <w:numId w:val="15"/>
        </w:numPr>
      </w:pPr>
      <w:r>
        <w:t>GJV: equivalent torsional stiffness product value</w:t>
      </w:r>
    </w:p>
    <w:p w14:paraId="67E6102D" w14:textId="374365F6" w:rsidR="00465B91" w:rsidRDefault="00465B91" w:rsidP="003C60FB">
      <w:pPr>
        <w:pStyle w:val="PargrafodaLista"/>
        <w:numPr>
          <w:ilvl w:val="0"/>
          <w:numId w:val="15"/>
        </w:numPr>
      </w:pPr>
      <w:r>
        <w:t>GAV: equivalent shearing stiffness product value</w:t>
      </w:r>
    </w:p>
    <w:p w14:paraId="2FAB5075" w14:textId="1148207C" w:rsidR="00465B91" w:rsidRDefault="00465B91" w:rsidP="003C60FB">
      <w:pPr>
        <w:pStyle w:val="PargrafodaLista"/>
        <w:numPr>
          <w:ilvl w:val="0"/>
          <w:numId w:val="15"/>
        </w:numPr>
      </w:pPr>
      <w:r>
        <w:t xml:space="preserve">RV: </w:t>
      </w:r>
      <w:r w:rsidR="00832C11">
        <w:t xml:space="preserve">equivalent mass per unit </w:t>
      </w:r>
      <w:r w:rsidR="00B46249">
        <w:t xml:space="preserve">reference </w:t>
      </w:r>
      <w:r w:rsidR="00832C11">
        <w:t>length value</w:t>
      </w:r>
    </w:p>
    <w:p w14:paraId="3E1B833D" w14:textId="40E0A13B" w:rsidR="00832C11" w:rsidRDefault="00832C11" w:rsidP="003C60FB">
      <w:pPr>
        <w:pStyle w:val="PargrafodaLista"/>
        <w:numPr>
          <w:ilvl w:val="0"/>
          <w:numId w:val="15"/>
        </w:numPr>
      </w:pPr>
      <w:r>
        <w:t>CDTV: drag coefficient in tangential direction</w:t>
      </w:r>
    </w:p>
    <w:p w14:paraId="04962FB3" w14:textId="670A1D8A" w:rsidR="00832C11" w:rsidRDefault="00832C11" w:rsidP="003C60FB">
      <w:pPr>
        <w:pStyle w:val="PargrafodaLista"/>
        <w:numPr>
          <w:ilvl w:val="0"/>
          <w:numId w:val="15"/>
        </w:numPr>
      </w:pPr>
      <w:r>
        <w:t>CDNV: drag coefficient in normal direction</w:t>
      </w:r>
    </w:p>
    <w:p w14:paraId="0A1C28A7" w14:textId="02E955F8" w:rsidR="00832C11" w:rsidRDefault="00694E3E" w:rsidP="003C60FB">
      <w:pPr>
        <w:pStyle w:val="PargrafodaLista"/>
        <w:numPr>
          <w:ilvl w:val="0"/>
          <w:numId w:val="15"/>
        </w:numPr>
      </w:pPr>
      <w:r>
        <w:t>CATV: added mass coefficient in tangential direction</w:t>
      </w:r>
    </w:p>
    <w:p w14:paraId="4C93CF21" w14:textId="4D93CF3D" w:rsidR="00694E3E" w:rsidRDefault="00694E3E" w:rsidP="003C60FB">
      <w:pPr>
        <w:pStyle w:val="PargrafodaLista"/>
        <w:numPr>
          <w:ilvl w:val="0"/>
          <w:numId w:val="15"/>
        </w:numPr>
      </w:pPr>
      <w:r>
        <w:t>CANV: added mass coefficient in normal direction</w:t>
      </w:r>
    </w:p>
    <w:p w14:paraId="3A822CA7" w14:textId="2F459F01" w:rsidR="00694E3E" w:rsidRDefault="00694E3E" w:rsidP="003C60FB">
      <w:pPr>
        <w:pStyle w:val="PargrafodaLista"/>
        <w:numPr>
          <w:ilvl w:val="0"/>
          <w:numId w:val="15"/>
        </w:numPr>
      </w:pPr>
      <w:r>
        <w:t>DEV: external diameter value</w:t>
      </w:r>
    </w:p>
    <w:p w14:paraId="1CF1C06F" w14:textId="6F409EA8" w:rsidR="00694E3E" w:rsidRPr="00194498" w:rsidRDefault="00694E3E" w:rsidP="003C60FB">
      <w:pPr>
        <w:pStyle w:val="PargrafodaLista"/>
        <w:numPr>
          <w:ilvl w:val="0"/>
          <w:numId w:val="15"/>
        </w:numPr>
      </w:pPr>
      <w:r>
        <w:t>DIV: internal diameter value</w:t>
      </w:r>
    </w:p>
    <w:p w14:paraId="79772533" w14:textId="77777777" w:rsidR="00465B91" w:rsidRPr="00194498" w:rsidRDefault="00465B91" w:rsidP="00465B91">
      <w:pPr>
        <w:pStyle w:val="Ttulo3"/>
        <w:rPr>
          <w:rFonts w:eastAsiaTheme="minorHAnsi"/>
        </w:rPr>
      </w:pPr>
      <w:r w:rsidRPr="00687292">
        <w:rPr>
          <w:rFonts w:eastAsiaTheme="minorHAnsi"/>
        </w:rPr>
        <w:t>Example</w:t>
      </w:r>
      <w:r w:rsidRPr="00194498">
        <w:rPr>
          <w:rFonts w:eastAsiaTheme="minorHAnsi"/>
        </w:rPr>
        <w:t>:</w:t>
      </w:r>
    </w:p>
    <w:p w14:paraId="38AFD099" w14:textId="77777777" w:rsidR="00694E3E" w:rsidRPr="00694E3E" w:rsidRDefault="00694E3E" w:rsidP="00694E3E">
      <w:pPr>
        <w:pBdr>
          <w:top w:val="single" w:sz="4" w:space="1" w:color="auto"/>
          <w:left w:val="single" w:sz="4" w:space="4" w:color="auto"/>
          <w:bottom w:val="single" w:sz="4" w:space="1" w:color="auto"/>
          <w:right w:val="single" w:sz="4" w:space="4" w:color="auto"/>
        </w:pBdr>
        <w:spacing w:after="0" w:line="240" w:lineRule="auto"/>
        <w:rPr>
          <w:lang w:val="pt-BR"/>
        </w:rPr>
      </w:pPr>
      <w:r w:rsidRPr="00694E3E">
        <w:rPr>
          <w:lang w:val="pt-BR"/>
        </w:rPr>
        <w:t>PipeSections</w:t>
      </w:r>
      <w:r w:rsidRPr="00694E3E">
        <w:rPr>
          <w:lang w:val="pt-BR"/>
        </w:rPr>
        <w:tab/>
        <w:t>2</w:t>
      </w:r>
    </w:p>
    <w:p w14:paraId="4BE25CBE" w14:textId="468D4BE2" w:rsidR="00694E3E" w:rsidRPr="00694E3E" w:rsidRDefault="004127C8" w:rsidP="00694E3E">
      <w:pPr>
        <w:pBdr>
          <w:top w:val="single" w:sz="4" w:space="1" w:color="auto"/>
          <w:left w:val="single" w:sz="4" w:space="4" w:color="auto"/>
          <w:bottom w:val="single" w:sz="4" w:space="1" w:color="auto"/>
          <w:right w:val="single" w:sz="4" w:space="4" w:color="auto"/>
        </w:pBdr>
        <w:spacing w:after="0" w:line="240" w:lineRule="auto"/>
      </w:pPr>
      <w:r>
        <w:t>PS</w:t>
      </w:r>
      <w:r w:rsidR="00694E3E" w:rsidRPr="00694E3E">
        <w:tab/>
        <w:t>1</w:t>
      </w:r>
      <w:r w:rsidR="00694E3E" w:rsidRPr="00694E3E">
        <w:tab/>
        <w:t>EA</w:t>
      </w:r>
      <w:r w:rsidR="00694E3E" w:rsidRPr="00694E3E">
        <w:tab/>
        <w:t>400000000</w:t>
      </w:r>
      <w:r w:rsidR="00694E3E" w:rsidRPr="00694E3E">
        <w:tab/>
        <w:t>EI</w:t>
      </w:r>
      <w:r w:rsidR="00694E3E" w:rsidRPr="00694E3E">
        <w:tab/>
        <w:t>15000</w:t>
      </w:r>
      <w:r w:rsidR="00694E3E" w:rsidRPr="00694E3E">
        <w:tab/>
        <w:t>GJ</w:t>
      </w:r>
      <w:r w:rsidR="00694E3E" w:rsidRPr="00694E3E">
        <w:tab/>
        <w:t>2250000</w:t>
      </w:r>
      <w:r w:rsidR="00694E3E" w:rsidRPr="00694E3E">
        <w:tab/>
        <w:t>GA</w:t>
      </w:r>
      <w:r w:rsidR="00694E3E" w:rsidRPr="00694E3E">
        <w:tab/>
        <w:t>200000000</w:t>
      </w:r>
      <w:r w:rsidR="00694E3E" w:rsidRPr="00694E3E">
        <w:tab/>
        <w:t>Rho</w:t>
      </w:r>
      <w:r w:rsidR="00694E3E" w:rsidRPr="00694E3E">
        <w:tab/>
        <w:t>120</w:t>
      </w:r>
      <w:r w:rsidR="00694E3E" w:rsidRPr="00694E3E">
        <w:tab/>
        <w:t>CDt</w:t>
      </w:r>
      <w:r w:rsidR="00694E3E" w:rsidRPr="00694E3E">
        <w:tab/>
        <w:t>0.0</w:t>
      </w:r>
      <w:r w:rsidR="00694E3E" w:rsidRPr="00694E3E">
        <w:tab/>
        <w:t>CDn</w:t>
      </w:r>
      <w:r w:rsidR="00694E3E" w:rsidRPr="00694E3E">
        <w:tab/>
        <w:t>1.0</w:t>
      </w:r>
      <w:r w:rsidR="00694E3E" w:rsidRPr="00694E3E">
        <w:tab/>
        <w:t>CAt</w:t>
      </w:r>
      <w:r w:rsidR="00694E3E" w:rsidRPr="00694E3E">
        <w:tab/>
        <w:t>0</w:t>
      </w:r>
      <w:r w:rsidR="00694E3E" w:rsidRPr="00694E3E">
        <w:tab/>
        <w:t>CAn</w:t>
      </w:r>
      <w:r w:rsidR="00694E3E" w:rsidRPr="00694E3E">
        <w:tab/>
        <w:t>1.0</w:t>
      </w:r>
      <w:r w:rsidR="00694E3E" w:rsidRPr="00694E3E">
        <w:tab/>
        <w:t>De</w:t>
      </w:r>
      <w:r w:rsidR="00694E3E" w:rsidRPr="00694E3E">
        <w:tab/>
        <w:t>0.25</w:t>
      </w:r>
      <w:r w:rsidR="00694E3E" w:rsidRPr="00694E3E">
        <w:tab/>
        <w:t>Di</w:t>
      </w:r>
      <w:r w:rsidR="00694E3E" w:rsidRPr="00694E3E">
        <w:tab/>
        <w:t>0.</w:t>
      </w:r>
      <w:r w:rsidR="00694E3E">
        <w:t>2</w:t>
      </w:r>
    </w:p>
    <w:p w14:paraId="26ED7457" w14:textId="3302E9D7" w:rsidR="00465B91" w:rsidRPr="00694E3E" w:rsidRDefault="004127C8" w:rsidP="00694E3E">
      <w:pPr>
        <w:pBdr>
          <w:top w:val="single" w:sz="4" w:space="1" w:color="auto"/>
          <w:left w:val="single" w:sz="4" w:space="4" w:color="auto"/>
          <w:bottom w:val="single" w:sz="4" w:space="1" w:color="auto"/>
          <w:right w:val="single" w:sz="4" w:space="4" w:color="auto"/>
        </w:pBdr>
        <w:spacing w:after="0" w:line="240" w:lineRule="auto"/>
      </w:pPr>
      <w:r>
        <w:t>PS</w:t>
      </w:r>
      <w:r w:rsidR="00694E3E" w:rsidRPr="00694E3E">
        <w:tab/>
        <w:t>2</w:t>
      </w:r>
      <w:r w:rsidR="00694E3E" w:rsidRPr="00694E3E">
        <w:tab/>
        <w:t>EA</w:t>
      </w:r>
      <w:r w:rsidR="00694E3E" w:rsidRPr="00694E3E">
        <w:tab/>
        <w:t>6080489749</w:t>
      </w:r>
      <w:r w:rsidR="00694E3E" w:rsidRPr="00694E3E">
        <w:tab/>
        <w:t>EI</w:t>
      </w:r>
      <w:r w:rsidR="00694E3E" w:rsidRPr="00694E3E">
        <w:tab/>
        <w:t>110821607.7</w:t>
      </w:r>
      <w:r w:rsidR="00694E3E" w:rsidRPr="00694E3E">
        <w:tab/>
        <w:t>GJ</w:t>
      </w:r>
      <w:r w:rsidR="00694E3E" w:rsidRPr="00694E3E">
        <w:tab/>
        <w:t>85247390.5</w:t>
      </w:r>
      <w:r w:rsidR="00694E3E" w:rsidRPr="00694E3E">
        <w:tab/>
        <w:t>GA</w:t>
      </w:r>
      <w:r w:rsidR="00694E3E" w:rsidRPr="00694E3E">
        <w:tab/>
        <w:t>2338649904</w:t>
      </w:r>
      <w:r w:rsidR="00694E3E" w:rsidRPr="00694E3E">
        <w:tab/>
        <w:t>Rho</w:t>
      </w:r>
      <w:r w:rsidR="00694E3E" w:rsidRPr="00694E3E">
        <w:tab/>
        <w:t>237</w:t>
      </w:r>
      <w:r w:rsidR="00694E3E" w:rsidRPr="00694E3E">
        <w:tab/>
        <w:t>CDt</w:t>
      </w:r>
      <w:r w:rsidR="00694E3E" w:rsidRPr="00694E3E">
        <w:tab/>
        <w:t>0.0</w:t>
      </w:r>
      <w:r w:rsidR="00694E3E" w:rsidRPr="00694E3E">
        <w:tab/>
        <w:t>CDn</w:t>
      </w:r>
      <w:r w:rsidR="00694E3E" w:rsidRPr="00694E3E">
        <w:tab/>
        <w:t>1.0</w:t>
      </w:r>
      <w:r w:rsidR="00694E3E" w:rsidRPr="00694E3E">
        <w:tab/>
        <w:t>CAt</w:t>
      </w:r>
      <w:r w:rsidR="00694E3E" w:rsidRPr="00694E3E">
        <w:tab/>
        <w:t>0</w:t>
      </w:r>
      <w:r w:rsidR="00694E3E" w:rsidRPr="00694E3E">
        <w:tab/>
        <w:t>CAn</w:t>
      </w:r>
      <w:r w:rsidR="00694E3E" w:rsidRPr="00694E3E">
        <w:tab/>
        <w:t>1.0</w:t>
      </w:r>
      <w:r w:rsidR="00694E3E" w:rsidRPr="00694E3E">
        <w:tab/>
        <w:t>De</w:t>
      </w:r>
      <w:r w:rsidR="00694E3E" w:rsidRPr="00694E3E">
        <w:tab/>
        <w:t>0.4</w:t>
      </w:r>
      <w:r w:rsidR="00694E3E" w:rsidRPr="00694E3E">
        <w:tab/>
        <w:t>Di</w:t>
      </w:r>
      <w:r w:rsidR="00694E3E" w:rsidRPr="00694E3E">
        <w:tab/>
        <w:t>0.</w:t>
      </w:r>
      <w:r w:rsidR="00694E3E">
        <w:t>2</w:t>
      </w:r>
    </w:p>
    <w:p w14:paraId="7E94E679" w14:textId="77777777" w:rsidR="00465B91" w:rsidRDefault="00465B91" w:rsidP="00465B91">
      <w:pPr>
        <w:pStyle w:val="Ttulo3"/>
        <w:rPr>
          <w:rFonts w:eastAsiaTheme="minorHAnsi"/>
        </w:rPr>
      </w:pPr>
      <w:r w:rsidRPr="00687292">
        <w:rPr>
          <w:rFonts w:eastAsiaTheme="minorHAnsi"/>
        </w:rPr>
        <w:t>Additional information:</w:t>
      </w:r>
    </w:p>
    <w:p w14:paraId="32CBA0F0" w14:textId="0E74C768" w:rsidR="00C163A2" w:rsidRDefault="00832C11" w:rsidP="004127C8">
      <w:pPr>
        <w:ind w:firstLine="708"/>
      </w:pPr>
      <w:r>
        <w:t>Each pipe cross section centroid must lie at the pipe axis, defined by the nodes of the mesh.</w:t>
      </w:r>
      <w:r w:rsidR="004127C8">
        <w:t xml:space="preserve"> </w:t>
      </w:r>
      <w:r>
        <w:t>More details about theoretical details of the pipe section attributes can be found i</w:t>
      </w:r>
      <w:r w:rsidR="00407184">
        <w:t xml:space="preserve">n </w:t>
      </w:r>
      <w:sdt>
        <w:sdtPr>
          <w:id w:val="-1886240197"/>
          <w:citation/>
        </w:sdtPr>
        <w:sdtContent>
          <w:r w:rsidR="00407184">
            <w:fldChar w:fldCharType="begin"/>
          </w:r>
          <w:r w:rsidR="00407184" w:rsidRPr="00407184">
            <w:instrText xml:space="preserve"> CITATION Gay161 \l 1046 </w:instrText>
          </w:r>
          <w:r w:rsidR="00407184">
            <w:fldChar w:fldCharType="separate"/>
          </w:r>
          <w:r w:rsidR="00887616" w:rsidRPr="00887616">
            <w:rPr>
              <w:noProof/>
            </w:rPr>
            <w:t>[2]</w:t>
          </w:r>
          <w:r w:rsidR="00407184">
            <w:fldChar w:fldCharType="end"/>
          </w:r>
        </w:sdtContent>
      </w:sdt>
      <w:r>
        <w:t>, together with applications for offshore risers simulations.</w:t>
      </w:r>
    </w:p>
    <w:p w14:paraId="1F7690CB" w14:textId="771E3103" w:rsidR="00280AF2" w:rsidRDefault="00280AF2" w:rsidP="004127C8">
      <w:pPr>
        <w:ind w:firstLine="708"/>
      </w:pPr>
      <w:r>
        <w:t>This cross-section is</w:t>
      </w:r>
      <w:r w:rsidR="00130B36">
        <w:t xml:space="preserve"> to be used with Pipe_1 element type. Alternatively, the user may also use it with </w:t>
      </w:r>
      <w:r>
        <w:t>Truss_1</w:t>
      </w:r>
      <w:r w:rsidR="00130B36">
        <w:t xml:space="preserve"> element type. In this case, only axial stiffness and hydrodynamic coefficients are considered in the model.</w:t>
      </w:r>
    </w:p>
    <w:p w14:paraId="54911253" w14:textId="77777777" w:rsidR="00C163A2" w:rsidRDefault="00C163A2">
      <w:pPr>
        <w:jc w:val="left"/>
      </w:pPr>
      <w:r>
        <w:br w:type="page"/>
      </w:r>
    </w:p>
    <w:p w14:paraId="5593B8C9" w14:textId="575F0B16" w:rsidR="00C163A2" w:rsidRPr="005003D2" w:rsidRDefault="00C163A2" w:rsidP="00C163A2">
      <w:pPr>
        <w:pStyle w:val="Ttulo1"/>
      </w:pPr>
      <w:bookmarkStart w:id="68" w:name="_Toc87510647"/>
      <w:r>
        <w:lastRenderedPageBreak/>
        <w:t>ShellSections</w:t>
      </w:r>
      <w:bookmarkEnd w:id="68"/>
    </w:p>
    <w:p w14:paraId="1F24D488" w14:textId="733012D4" w:rsidR="00C163A2" w:rsidRPr="00194498" w:rsidRDefault="00C163A2" w:rsidP="00C163A2">
      <w:pPr>
        <w:rPr>
          <w:i/>
        </w:rPr>
      </w:pPr>
      <w:r w:rsidRPr="00194498">
        <w:rPr>
          <w:i/>
        </w:rPr>
        <w:t xml:space="preserve">Starts a command block for </w:t>
      </w:r>
      <w:r>
        <w:rPr>
          <w:i/>
        </w:rPr>
        <w:t>creation</w:t>
      </w:r>
      <w:r w:rsidRPr="00194498">
        <w:rPr>
          <w:i/>
        </w:rPr>
        <w:t xml:space="preserve"> of </w:t>
      </w:r>
      <w:r>
        <w:rPr>
          <w:i/>
        </w:rPr>
        <w:t>shell sections</w:t>
      </w:r>
      <w:r w:rsidRPr="00194498">
        <w:rPr>
          <w:i/>
        </w:rPr>
        <w:t>.</w:t>
      </w:r>
    </w:p>
    <w:p w14:paraId="62FA3341" w14:textId="77777777" w:rsidR="00C163A2" w:rsidRPr="00194498" w:rsidRDefault="00C163A2" w:rsidP="00C163A2">
      <w:pPr>
        <w:pStyle w:val="Ttulo3"/>
      </w:pPr>
      <w:r w:rsidRPr="00687292">
        <w:rPr>
          <w:rFonts w:eastAsiaTheme="minorHAnsi"/>
        </w:rPr>
        <w:t>Syntax</w:t>
      </w:r>
      <w:r w:rsidRPr="00194498">
        <w:rPr>
          <w:rFonts w:eastAsiaTheme="minorHAnsi"/>
        </w:rPr>
        <w:t>:</w:t>
      </w:r>
    </w:p>
    <w:p w14:paraId="338D3A40" w14:textId="02F10C33" w:rsidR="00C163A2" w:rsidRPr="009F5BD5" w:rsidRDefault="00C163A2" w:rsidP="00C163A2">
      <w:pPr>
        <w:pBdr>
          <w:top w:val="single" w:sz="4" w:space="1" w:color="auto"/>
          <w:left w:val="single" w:sz="4" w:space="4" w:color="auto"/>
          <w:bottom w:val="single" w:sz="4" w:space="1" w:color="auto"/>
          <w:right w:val="single" w:sz="4" w:space="4" w:color="auto"/>
        </w:pBdr>
        <w:spacing w:after="0"/>
      </w:pPr>
      <w:r>
        <w:t>ShellSections</w:t>
      </w:r>
      <w:r w:rsidRPr="009F5BD5">
        <w:tab/>
      </w:r>
      <w:r>
        <w:t>N</w:t>
      </w:r>
    </w:p>
    <w:p w14:paraId="4C0089D5" w14:textId="77777777" w:rsidR="00C163A2" w:rsidRPr="00D824FF" w:rsidRDefault="00C163A2" w:rsidP="00C163A2">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4BB48F63" w14:textId="77777777" w:rsidR="00C163A2" w:rsidRDefault="00C163A2" w:rsidP="00C163A2">
      <w:pPr>
        <w:pStyle w:val="PargrafodaLista"/>
      </w:pPr>
    </w:p>
    <w:p w14:paraId="68EDAF17" w14:textId="6DBB19BF" w:rsidR="00C163A2" w:rsidRDefault="00C163A2" w:rsidP="003C60FB">
      <w:pPr>
        <w:pStyle w:val="PargrafodaLista"/>
        <w:numPr>
          <w:ilvl w:val="0"/>
          <w:numId w:val="15"/>
        </w:numPr>
      </w:pPr>
      <w:r w:rsidRPr="00194498">
        <w:t xml:space="preserve">N: number of </w:t>
      </w:r>
      <w:r>
        <w:t>shell sections</w:t>
      </w:r>
    </w:p>
    <w:p w14:paraId="0162F54D" w14:textId="13D3BDA9" w:rsidR="00C163A2" w:rsidRPr="00194498" w:rsidRDefault="00C163A2" w:rsidP="003C60FB">
      <w:pPr>
        <w:pStyle w:val="PargrafodaLista"/>
        <w:numPr>
          <w:ilvl w:val="0"/>
          <w:numId w:val="15"/>
        </w:numPr>
      </w:pPr>
      <w:r>
        <w:t>Name: current shell section name</w:t>
      </w:r>
    </w:p>
    <w:p w14:paraId="4C694CAF" w14:textId="3D1FC753" w:rsidR="00C163A2" w:rsidRPr="00194498" w:rsidRDefault="00C163A2" w:rsidP="003C60FB">
      <w:pPr>
        <w:pStyle w:val="PargrafodaLista"/>
        <w:numPr>
          <w:ilvl w:val="0"/>
          <w:numId w:val="15"/>
        </w:numPr>
      </w:pPr>
      <w:r w:rsidRPr="00194498">
        <w:t xml:space="preserve">ID: current </w:t>
      </w:r>
      <w:r>
        <w:t>shell section</w:t>
      </w:r>
      <w:r w:rsidRPr="00194498">
        <w:t xml:space="preserve"> identification number</w:t>
      </w:r>
    </w:p>
    <w:p w14:paraId="7EAFBAE0" w14:textId="1F05BDBE" w:rsidR="00C163A2" w:rsidRPr="00194498" w:rsidRDefault="00C163A2" w:rsidP="003C60FB">
      <w:pPr>
        <w:pStyle w:val="PargrafodaLista"/>
        <w:numPr>
          <w:ilvl w:val="0"/>
          <w:numId w:val="15"/>
        </w:numPr>
      </w:pPr>
      <w:r>
        <w:t>data: current shell section data (depends on shell section resources and requirements)</w:t>
      </w:r>
    </w:p>
    <w:p w14:paraId="36A11EDC" w14:textId="77777777" w:rsidR="00C163A2" w:rsidRPr="00194498" w:rsidRDefault="00C163A2" w:rsidP="00C163A2">
      <w:pPr>
        <w:pStyle w:val="Ttulo3"/>
        <w:rPr>
          <w:rFonts w:eastAsiaTheme="minorHAnsi"/>
        </w:rPr>
      </w:pPr>
      <w:r w:rsidRPr="00687292">
        <w:rPr>
          <w:rFonts w:eastAsiaTheme="minorHAnsi"/>
        </w:rPr>
        <w:t>Example</w:t>
      </w:r>
      <w:r w:rsidRPr="00194498">
        <w:rPr>
          <w:rFonts w:eastAsiaTheme="minorHAnsi"/>
        </w:rPr>
        <w:t>:</w:t>
      </w:r>
    </w:p>
    <w:p w14:paraId="5E299E95" w14:textId="0A787E78" w:rsidR="00C163A2" w:rsidRDefault="00C163A2" w:rsidP="00C163A2">
      <w:pPr>
        <w:pBdr>
          <w:top w:val="single" w:sz="4" w:space="1" w:color="auto"/>
          <w:left w:val="single" w:sz="4" w:space="4" w:color="auto"/>
          <w:bottom w:val="single" w:sz="4" w:space="1" w:color="auto"/>
          <w:right w:val="single" w:sz="4" w:space="4" w:color="auto"/>
        </w:pBdr>
        <w:spacing w:after="0" w:line="240" w:lineRule="auto"/>
      </w:pPr>
      <w:r>
        <w:t>ShellSections</w:t>
      </w:r>
      <w:r>
        <w:tab/>
        <w:t>1</w:t>
      </w:r>
    </w:p>
    <w:p w14:paraId="7DB5B0F6" w14:textId="17CE7B74" w:rsidR="00C163A2" w:rsidRPr="008D7784" w:rsidRDefault="00C163A2" w:rsidP="00C163A2">
      <w:pPr>
        <w:pBdr>
          <w:top w:val="single" w:sz="4" w:space="1" w:color="auto"/>
          <w:left w:val="single" w:sz="4" w:space="4" w:color="auto"/>
          <w:bottom w:val="single" w:sz="4" w:space="1" w:color="auto"/>
          <w:right w:val="single" w:sz="4" w:space="4" w:color="auto"/>
        </w:pBdr>
        <w:spacing w:after="0" w:line="240" w:lineRule="auto"/>
        <w:rPr>
          <w:lang w:val="fr-FR"/>
        </w:rPr>
      </w:pPr>
      <w:r>
        <w:t>Homogeneous</w:t>
      </w:r>
      <w:r w:rsidRPr="005B2CC7">
        <w:tab/>
        <w:t>1</w:t>
      </w:r>
      <w:r w:rsidRPr="005B2CC7">
        <w:tab/>
      </w:r>
      <w:r w:rsidR="00832A32">
        <w:t>Thickness</w:t>
      </w:r>
      <w:r w:rsidR="00832A32">
        <w:tab/>
        <w:t>0.25</w:t>
      </w:r>
    </w:p>
    <w:p w14:paraId="3E52D0B8" w14:textId="77777777" w:rsidR="00C163A2" w:rsidRPr="00194498" w:rsidRDefault="00C163A2" w:rsidP="00C163A2">
      <w:pPr>
        <w:pStyle w:val="Ttulo3"/>
      </w:pPr>
      <w:r w:rsidRPr="00687292">
        <w:rPr>
          <w:rFonts w:eastAsiaTheme="minorHAnsi"/>
        </w:rPr>
        <w:t>Additional information:</w:t>
      </w:r>
    </w:p>
    <w:p w14:paraId="0A1DE65C" w14:textId="1784E251" w:rsidR="00C163A2" w:rsidRDefault="00C163A2" w:rsidP="00C163A2">
      <w:pPr>
        <w:ind w:firstLine="708"/>
      </w:pPr>
      <w:r w:rsidRPr="00194498">
        <w:t xml:space="preserve">Each </w:t>
      </w:r>
      <w:r w:rsidR="005B2700">
        <w:t xml:space="preserve">shell </w:t>
      </w:r>
      <w:r>
        <w:t>section</w:t>
      </w:r>
      <w:r w:rsidRPr="00194498">
        <w:t xml:space="preserve"> is defined by </w:t>
      </w:r>
      <w:r>
        <w:t>a</w:t>
      </w:r>
      <w:r w:rsidRPr="00194498">
        <w:t xml:space="preserve"> </w:t>
      </w:r>
      <w:r>
        <w:t xml:space="preserve">specific </w:t>
      </w:r>
      <w:r w:rsidRPr="00194498">
        <w:t xml:space="preserve">keyword followed by the </w:t>
      </w:r>
      <w:r w:rsidR="005B2700">
        <w:t xml:space="preserve">shell </w:t>
      </w:r>
      <w:r>
        <w:t>section</w:t>
      </w:r>
      <w:r w:rsidRPr="00194498">
        <w:t xml:space="preserve"> </w:t>
      </w:r>
      <w:r>
        <w:t>identification</w:t>
      </w:r>
      <w:r w:rsidR="005B2700">
        <w:t xml:space="preserve"> number</w:t>
      </w:r>
      <w:r>
        <w:t xml:space="preserve"> </w:t>
      </w:r>
      <w:r w:rsidRPr="00194498">
        <w:t xml:space="preserve">(must be an ascending sequence </w:t>
      </w:r>
      <w:r>
        <w:t xml:space="preserve">starting from number one) and additional data. Each </w:t>
      </w:r>
      <w:r w:rsidR="00F10C9C">
        <w:t xml:space="preserve">shell </w:t>
      </w:r>
      <w:r>
        <w:t>section</w:t>
      </w:r>
      <w:r w:rsidRPr="00194498">
        <w:t xml:space="preserve"> </w:t>
      </w:r>
      <w:r>
        <w:t xml:space="preserve">available and its </w:t>
      </w:r>
      <w:r w:rsidR="00BF0E8D">
        <w:t xml:space="preserve">input data </w:t>
      </w:r>
      <w:r>
        <w:t>is explained next.</w:t>
      </w:r>
    </w:p>
    <w:p w14:paraId="381AFDC9" w14:textId="3D1C7D39" w:rsidR="004D5693" w:rsidRDefault="00EE4272" w:rsidP="00C163A2">
      <w:pPr>
        <w:ind w:firstLine="708"/>
      </w:pPr>
      <w:r>
        <w:t>Shell s</w:t>
      </w:r>
      <w:r w:rsidR="00C163A2" w:rsidRPr="0030374D">
        <w:t xml:space="preserve">ections are to be used </w:t>
      </w:r>
      <w:r w:rsidR="00C163A2">
        <w:t>as parameters</w:t>
      </w:r>
      <w:r w:rsidR="00C163A2" w:rsidRPr="0030374D">
        <w:t xml:space="preserve"> </w:t>
      </w:r>
      <w:r w:rsidR="00C163A2">
        <w:t>for</w:t>
      </w:r>
      <w:r w:rsidR="00C163A2" w:rsidRPr="0030374D">
        <w:t xml:space="preserve"> </w:t>
      </w:r>
      <w:r>
        <w:t xml:space="preserve">the </w:t>
      </w:r>
      <w:r w:rsidR="00C163A2" w:rsidRPr="0030374D">
        <w:t xml:space="preserve">element </w:t>
      </w:r>
      <w:r>
        <w:t>Shell</w:t>
      </w:r>
      <w:r w:rsidR="00C163A2" w:rsidRPr="0030374D">
        <w:t>_1</w:t>
      </w:r>
      <w:r>
        <w:t>.</w:t>
      </w:r>
    </w:p>
    <w:p w14:paraId="08FCBFD6" w14:textId="77777777" w:rsidR="004D5693" w:rsidRDefault="004D5693">
      <w:pPr>
        <w:jc w:val="left"/>
      </w:pPr>
      <w:r>
        <w:br w:type="page"/>
      </w:r>
    </w:p>
    <w:p w14:paraId="63583D32" w14:textId="716F4910" w:rsidR="004D5693" w:rsidRPr="005003D2" w:rsidRDefault="004D5693" w:rsidP="004D5693">
      <w:pPr>
        <w:pStyle w:val="Ttulo2"/>
      </w:pPr>
      <w:bookmarkStart w:id="69" w:name="_Toc87510648"/>
      <w:r>
        <w:lastRenderedPageBreak/>
        <w:t>Homogeneous</w:t>
      </w:r>
      <w:bookmarkEnd w:id="69"/>
    </w:p>
    <w:p w14:paraId="4B3099CE" w14:textId="414A3D9E" w:rsidR="004D5693" w:rsidRPr="00194498" w:rsidRDefault="004D5693" w:rsidP="004D5693">
      <w:pPr>
        <w:rPr>
          <w:i/>
        </w:rPr>
      </w:pPr>
      <w:r>
        <w:rPr>
          <w:i/>
        </w:rPr>
        <w:t>Creates a homogeneous shell section.</w:t>
      </w:r>
    </w:p>
    <w:p w14:paraId="22894A3B" w14:textId="77777777" w:rsidR="004D5693" w:rsidRPr="008F06F7" w:rsidRDefault="004D5693" w:rsidP="004D5693">
      <w:pPr>
        <w:pStyle w:val="Ttulo3"/>
        <w:rPr>
          <w:rFonts w:eastAsiaTheme="minorHAnsi"/>
          <w:lang w:val="pt-BR"/>
        </w:rPr>
      </w:pPr>
      <w:r w:rsidRPr="008F06F7">
        <w:rPr>
          <w:rFonts w:eastAsiaTheme="minorHAnsi"/>
          <w:lang w:val="pt-BR"/>
        </w:rPr>
        <w:t>Syntax:</w:t>
      </w:r>
    </w:p>
    <w:p w14:paraId="07F17D79" w14:textId="683AE6B7" w:rsidR="004D5693" w:rsidRPr="008D7784" w:rsidRDefault="004D5693" w:rsidP="004D5693">
      <w:pPr>
        <w:pBdr>
          <w:top w:val="single" w:sz="4" w:space="1" w:color="auto"/>
          <w:left w:val="single" w:sz="4" w:space="4" w:color="auto"/>
          <w:bottom w:val="single" w:sz="4" w:space="1" w:color="auto"/>
          <w:right w:val="single" w:sz="4" w:space="4" w:color="auto"/>
        </w:pBdr>
        <w:spacing w:after="0" w:line="240" w:lineRule="auto"/>
        <w:rPr>
          <w:lang w:val="fr-FR"/>
        </w:rPr>
      </w:pPr>
      <w:r w:rsidRPr="004D5693">
        <w:t>Homogeneous</w:t>
      </w:r>
      <w:r w:rsidRPr="004D5693">
        <w:tab/>
        <w:t xml:space="preserve">     SID</w:t>
      </w:r>
      <w:r w:rsidRPr="004D5693">
        <w:tab/>
        <w:t xml:space="preserve">Thickness   </w:t>
      </w:r>
      <w:r>
        <w:t>TV</w:t>
      </w:r>
    </w:p>
    <w:p w14:paraId="56673BBC" w14:textId="77777777" w:rsidR="004D5693" w:rsidRPr="005A469A" w:rsidRDefault="004D5693" w:rsidP="004D5693">
      <w:pPr>
        <w:pStyle w:val="PargrafodaLista"/>
        <w:rPr>
          <w:lang w:val="fr-FR"/>
        </w:rPr>
      </w:pPr>
    </w:p>
    <w:p w14:paraId="516B7EA7" w14:textId="1B6F7525" w:rsidR="004D5693" w:rsidRPr="00194498" w:rsidRDefault="004D5693" w:rsidP="003C60FB">
      <w:pPr>
        <w:pStyle w:val="PargrafodaLista"/>
        <w:numPr>
          <w:ilvl w:val="0"/>
          <w:numId w:val="15"/>
        </w:numPr>
      </w:pPr>
      <w:r>
        <w:t>SID</w:t>
      </w:r>
      <w:r w:rsidRPr="00194498">
        <w:t xml:space="preserve">: current </w:t>
      </w:r>
      <w:r>
        <w:t>shell section</w:t>
      </w:r>
      <w:r w:rsidRPr="00194498">
        <w:t xml:space="preserve"> identification number</w:t>
      </w:r>
    </w:p>
    <w:p w14:paraId="13624B87" w14:textId="62588B8B" w:rsidR="004D5693" w:rsidRPr="00194498" w:rsidRDefault="004D5693" w:rsidP="003C60FB">
      <w:pPr>
        <w:pStyle w:val="PargrafodaLista"/>
        <w:numPr>
          <w:ilvl w:val="0"/>
          <w:numId w:val="15"/>
        </w:numPr>
      </w:pPr>
      <w:r>
        <w:t>TV: shell section thickness value</w:t>
      </w:r>
    </w:p>
    <w:p w14:paraId="3CF83C48" w14:textId="77777777" w:rsidR="004D5693" w:rsidRPr="00687292" w:rsidRDefault="004D5693" w:rsidP="004D5693">
      <w:pPr>
        <w:pStyle w:val="Ttulo3"/>
        <w:rPr>
          <w:rFonts w:eastAsiaTheme="minorHAnsi"/>
        </w:rPr>
      </w:pPr>
      <w:r w:rsidRPr="00A73F30">
        <w:t>Example</w:t>
      </w:r>
      <w:r w:rsidRPr="00687292">
        <w:rPr>
          <w:rFonts w:eastAsiaTheme="minorHAnsi"/>
        </w:rPr>
        <w:t>:</w:t>
      </w:r>
    </w:p>
    <w:p w14:paraId="1A2D5F84" w14:textId="5C2D6BCF" w:rsidR="004D5693" w:rsidRPr="00BE7300" w:rsidRDefault="004D5693" w:rsidP="004D5693">
      <w:pPr>
        <w:pBdr>
          <w:top w:val="single" w:sz="4" w:space="1" w:color="auto"/>
          <w:left w:val="single" w:sz="4" w:space="4" w:color="auto"/>
          <w:bottom w:val="single" w:sz="4" w:space="1" w:color="auto"/>
          <w:right w:val="single" w:sz="4" w:space="4" w:color="auto"/>
        </w:pBdr>
        <w:spacing w:after="0" w:line="240" w:lineRule="auto"/>
        <w:rPr>
          <w:lang w:val="fr-FR"/>
        </w:rPr>
      </w:pPr>
      <w:r w:rsidRPr="004D5693">
        <w:t>Homogeneous</w:t>
      </w:r>
      <w:r w:rsidRPr="004D5693">
        <w:tab/>
        <w:t xml:space="preserve">     </w:t>
      </w:r>
      <w:r>
        <w:t>1</w:t>
      </w:r>
      <w:r w:rsidRPr="004D5693">
        <w:tab/>
        <w:t xml:space="preserve">Thickness   </w:t>
      </w:r>
      <w:r>
        <w:t>0.25</w:t>
      </w:r>
      <w:r w:rsidRPr="004D5693">
        <w:tab/>
      </w:r>
      <w:r w:rsidRPr="004D5693">
        <w:rPr>
          <w:rFonts w:asciiTheme="majorHAnsi" w:eastAsiaTheme="majorEastAsia" w:hAnsiTheme="majorHAnsi" w:cstheme="majorBidi"/>
          <w:b/>
          <w:sz w:val="26"/>
          <w:szCs w:val="26"/>
        </w:rPr>
        <w:t xml:space="preserve"> </w:t>
      </w:r>
    </w:p>
    <w:p w14:paraId="59B5F7C2" w14:textId="77777777" w:rsidR="004D5693" w:rsidRPr="00687292" w:rsidRDefault="004D5693" w:rsidP="004D5693">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34A5A245" w14:textId="77777777" w:rsidR="00B21AB6" w:rsidRDefault="004D5693" w:rsidP="009E580F">
      <w:pPr>
        <w:ind w:firstLine="708"/>
      </w:pPr>
      <w:r>
        <w:t xml:space="preserve">It is assumed that the </w:t>
      </w:r>
      <w:r w:rsidR="00B638E0">
        <w:t xml:space="preserve">shell surface is located on the middle of </w:t>
      </w:r>
      <w:r w:rsidR="00880AE1">
        <w:t xml:space="preserve">the </w:t>
      </w:r>
      <w:r w:rsidR="00B638E0">
        <w:t>thickness height.</w:t>
      </w:r>
    </w:p>
    <w:p w14:paraId="60D252E8" w14:textId="7FC386C3" w:rsidR="00B21AB6" w:rsidRDefault="00B21AB6">
      <w:pPr>
        <w:jc w:val="left"/>
      </w:pPr>
      <w:r>
        <w:br w:type="page"/>
      </w:r>
    </w:p>
    <w:p w14:paraId="0E5F48D2" w14:textId="433378C5" w:rsidR="00B21AB6" w:rsidRPr="005003D2" w:rsidRDefault="00B21AB6" w:rsidP="00B21AB6">
      <w:pPr>
        <w:pStyle w:val="Ttulo2"/>
      </w:pPr>
      <w:bookmarkStart w:id="70" w:name="_Toc87510649"/>
      <w:r>
        <w:lastRenderedPageBreak/>
        <w:t>Composite</w:t>
      </w:r>
      <w:bookmarkEnd w:id="70"/>
    </w:p>
    <w:p w14:paraId="787952A3" w14:textId="6B80ADAC" w:rsidR="00B21AB6" w:rsidRPr="00194498" w:rsidRDefault="00B21AB6" w:rsidP="00B21AB6">
      <w:pPr>
        <w:rPr>
          <w:i/>
        </w:rPr>
      </w:pPr>
      <w:r>
        <w:rPr>
          <w:i/>
        </w:rPr>
        <w:t>Creates a composite shell section.</w:t>
      </w:r>
    </w:p>
    <w:p w14:paraId="616439D0" w14:textId="77777777" w:rsidR="00B21AB6" w:rsidRPr="00FD0961" w:rsidRDefault="00B21AB6" w:rsidP="00B21AB6">
      <w:pPr>
        <w:pStyle w:val="Ttulo3"/>
        <w:rPr>
          <w:rFonts w:eastAsiaTheme="minorHAnsi"/>
        </w:rPr>
      </w:pPr>
      <w:r w:rsidRPr="00FD0961">
        <w:rPr>
          <w:rFonts w:eastAsiaTheme="minorHAnsi"/>
        </w:rPr>
        <w:t>Syntax:</w:t>
      </w:r>
    </w:p>
    <w:p w14:paraId="5D0AD17A" w14:textId="5F783639" w:rsidR="00B21AB6" w:rsidRDefault="00321B52" w:rsidP="00B21AB6">
      <w:pPr>
        <w:pBdr>
          <w:top w:val="single" w:sz="4" w:space="1" w:color="auto"/>
          <w:left w:val="single" w:sz="4" w:space="4" w:color="auto"/>
          <w:bottom w:val="single" w:sz="4" w:space="1" w:color="auto"/>
          <w:right w:val="single" w:sz="4" w:space="4" w:color="auto"/>
        </w:pBdr>
        <w:spacing w:after="0" w:line="240" w:lineRule="auto"/>
      </w:pPr>
      <w:r>
        <w:t>Composit</w:t>
      </w:r>
      <w:r w:rsidR="00BB2841">
        <w:t>e</w:t>
      </w:r>
      <w:r w:rsidR="00BB2841">
        <w:tab/>
      </w:r>
      <w:r w:rsidR="00B21AB6" w:rsidRPr="004D5693">
        <w:t>SID</w:t>
      </w:r>
      <w:r w:rsidR="00BB2841">
        <w:tab/>
      </w:r>
      <w:r>
        <w:t>Laminas</w:t>
      </w:r>
      <w:r w:rsidR="00B21AB6" w:rsidRPr="004D5693">
        <w:t xml:space="preserve">   </w:t>
      </w:r>
      <w:r>
        <w:t>LN</w:t>
      </w:r>
    </w:p>
    <w:p w14:paraId="4502B1D1" w14:textId="0D270FE8" w:rsidR="00321B52" w:rsidRDefault="00321B52" w:rsidP="00321B52">
      <w:pPr>
        <w:pStyle w:val="Comment"/>
        <w:pBdr>
          <w:top w:val="single" w:sz="4" w:space="1" w:color="auto"/>
          <w:left w:val="single" w:sz="4" w:space="4" w:color="auto"/>
          <w:bottom w:val="single" w:sz="4" w:space="1" w:color="auto"/>
          <w:right w:val="single" w:sz="4" w:space="4" w:color="auto"/>
        </w:pBdr>
      </w:pPr>
      <w:r>
        <w:t>//Material ID</w:t>
      </w:r>
      <w:r>
        <w:tab/>
        <w:t>Thickness</w:t>
      </w:r>
      <w:r w:rsidR="009075A3">
        <w:tab/>
      </w:r>
      <w:r>
        <w:t>Orientation</w:t>
      </w:r>
    </w:p>
    <w:p w14:paraId="01DC1867" w14:textId="45E2CC09" w:rsidR="00321B52" w:rsidRPr="00FD0961" w:rsidRDefault="00321B52" w:rsidP="00B21AB6">
      <w:pPr>
        <w:pBdr>
          <w:top w:val="single" w:sz="4" w:space="1" w:color="auto"/>
          <w:left w:val="single" w:sz="4" w:space="4" w:color="auto"/>
          <w:bottom w:val="single" w:sz="4" w:space="1" w:color="auto"/>
          <w:right w:val="single" w:sz="4" w:space="4" w:color="auto"/>
        </w:pBdr>
        <w:spacing w:after="0" w:line="240" w:lineRule="auto"/>
      </w:pPr>
      <w:r>
        <w:t>table data</w:t>
      </w:r>
    </w:p>
    <w:p w14:paraId="03132B43" w14:textId="77777777" w:rsidR="00B21AB6" w:rsidRPr="005A469A" w:rsidRDefault="00B21AB6" w:rsidP="00B21AB6">
      <w:pPr>
        <w:pStyle w:val="PargrafodaLista"/>
        <w:rPr>
          <w:lang w:val="fr-FR"/>
        </w:rPr>
      </w:pPr>
    </w:p>
    <w:p w14:paraId="116F5913" w14:textId="77777777" w:rsidR="00B21AB6" w:rsidRPr="00194498" w:rsidRDefault="00B21AB6" w:rsidP="003C60FB">
      <w:pPr>
        <w:pStyle w:val="PargrafodaLista"/>
        <w:numPr>
          <w:ilvl w:val="0"/>
          <w:numId w:val="15"/>
        </w:numPr>
      </w:pPr>
      <w:r>
        <w:t>SID</w:t>
      </w:r>
      <w:r w:rsidRPr="00194498">
        <w:t xml:space="preserve">: current </w:t>
      </w:r>
      <w:r>
        <w:t>shell section</w:t>
      </w:r>
      <w:r w:rsidRPr="00194498">
        <w:t xml:space="preserve"> identification number</w:t>
      </w:r>
    </w:p>
    <w:p w14:paraId="77B8D610" w14:textId="1648215B" w:rsidR="00B21AB6" w:rsidRDefault="00321B52" w:rsidP="003C60FB">
      <w:pPr>
        <w:pStyle w:val="PargrafodaLista"/>
        <w:numPr>
          <w:ilvl w:val="0"/>
          <w:numId w:val="15"/>
        </w:numPr>
      </w:pPr>
      <w:r>
        <w:t>LN</w:t>
      </w:r>
      <w:r w:rsidR="00B21AB6">
        <w:t xml:space="preserve">: </w:t>
      </w:r>
      <w:r>
        <w:t>number of laminas that compose the composite shell section</w:t>
      </w:r>
    </w:p>
    <w:p w14:paraId="21794B55" w14:textId="77777777" w:rsidR="00321B52" w:rsidRDefault="00321B52" w:rsidP="003C60FB">
      <w:pPr>
        <w:pStyle w:val="PargrafodaLista"/>
        <w:numPr>
          <w:ilvl w:val="0"/>
          <w:numId w:val="15"/>
        </w:numPr>
      </w:pPr>
      <w:r>
        <w:t>table data: table containing each lamina information</w:t>
      </w:r>
    </w:p>
    <w:p w14:paraId="34A983EB" w14:textId="536EC8EA" w:rsidR="00321B52" w:rsidRDefault="00321B52" w:rsidP="00321B52">
      <w:pPr>
        <w:pStyle w:val="PargrafodaLista"/>
      </w:pPr>
      <w:r>
        <w:t>column 1: material identification number</w:t>
      </w:r>
    </w:p>
    <w:p w14:paraId="1CD7E032" w14:textId="06558E28" w:rsidR="00321B52" w:rsidRDefault="00321B52" w:rsidP="00321B52">
      <w:pPr>
        <w:pStyle w:val="PargrafodaLista"/>
      </w:pPr>
      <w:r>
        <w:t>column 2: lamina thickness</w:t>
      </w:r>
    </w:p>
    <w:p w14:paraId="74612960" w14:textId="1EEC8677" w:rsidR="00321B52" w:rsidRPr="00194498" w:rsidRDefault="00321B52" w:rsidP="00FD0961">
      <w:pPr>
        <w:pStyle w:val="PargrafodaLista"/>
      </w:pPr>
      <w:r>
        <w:t xml:space="preserve">column 3: lamina </w:t>
      </w:r>
      <w:r w:rsidR="00FA2E8B">
        <w:t xml:space="preserve">principal </w:t>
      </w:r>
      <w:r>
        <w:t>angle in degrees</w:t>
      </w:r>
      <w:r w:rsidR="001754C2">
        <w:t xml:space="preserve"> with respect to the local coordinate system</w:t>
      </w:r>
    </w:p>
    <w:p w14:paraId="08F92272" w14:textId="77777777" w:rsidR="00B21AB6" w:rsidRPr="00687292" w:rsidRDefault="00B21AB6" w:rsidP="00B21AB6">
      <w:pPr>
        <w:pStyle w:val="Ttulo3"/>
        <w:rPr>
          <w:rFonts w:eastAsiaTheme="minorHAnsi"/>
        </w:rPr>
      </w:pPr>
      <w:r w:rsidRPr="00A73F30">
        <w:t>Example</w:t>
      </w:r>
      <w:r w:rsidRPr="00687292">
        <w:rPr>
          <w:rFonts w:eastAsiaTheme="minorHAnsi"/>
        </w:rPr>
        <w:t>:</w:t>
      </w:r>
    </w:p>
    <w:p w14:paraId="7EC32425" w14:textId="15EB7918" w:rsidR="00321B52" w:rsidRDefault="00321B52" w:rsidP="00321B52">
      <w:pPr>
        <w:pBdr>
          <w:top w:val="single" w:sz="4" w:space="1" w:color="auto"/>
          <w:left w:val="single" w:sz="4" w:space="4" w:color="auto"/>
          <w:bottom w:val="single" w:sz="4" w:space="1" w:color="auto"/>
          <w:right w:val="single" w:sz="4" w:space="4" w:color="auto"/>
        </w:pBdr>
        <w:spacing w:after="0" w:line="240" w:lineRule="auto"/>
      </w:pPr>
      <w:r>
        <w:t>Composite</w:t>
      </w:r>
      <w:r w:rsidR="00BB2841">
        <w:tab/>
      </w:r>
      <w:r>
        <w:t>1</w:t>
      </w:r>
      <w:r>
        <w:tab/>
        <w:t xml:space="preserve">Laminas </w:t>
      </w:r>
      <w:r w:rsidR="00BB2841">
        <w:t>3</w:t>
      </w:r>
    </w:p>
    <w:p w14:paraId="39A88931" w14:textId="77777777" w:rsidR="00321B52" w:rsidRDefault="00321B52" w:rsidP="00321B52">
      <w:pPr>
        <w:pBdr>
          <w:top w:val="single" w:sz="4" w:space="1" w:color="auto"/>
          <w:left w:val="single" w:sz="4" w:space="4" w:color="auto"/>
          <w:bottom w:val="single" w:sz="4" w:space="1" w:color="auto"/>
          <w:right w:val="single" w:sz="4" w:space="4" w:color="auto"/>
        </w:pBdr>
        <w:spacing w:after="0" w:line="240" w:lineRule="auto"/>
      </w:pPr>
      <w:r>
        <w:t>1</w:t>
      </w:r>
      <w:r>
        <w:tab/>
        <w:t>0.006</w:t>
      </w:r>
      <w:r>
        <w:tab/>
        <w:t>0</w:t>
      </w:r>
    </w:p>
    <w:p w14:paraId="3530EE52" w14:textId="740067A4" w:rsidR="00BB2841" w:rsidRDefault="00BB2841" w:rsidP="00321B52">
      <w:pPr>
        <w:pBdr>
          <w:top w:val="single" w:sz="4" w:space="1" w:color="auto"/>
          <w:left w:val="single" w:sz="4" w:space="4" w:color="auto"/>
          <w:bottom w:val="single" w:sz="4" w:space="1" w:color="auto"/>
          <w:right w:val="single" w:sz="4" w:space="4" w:color="auto"/>
        </w:pBdr>
        <w:spacing w:after="0" w:line="240" w:lineRule="auto"/>
      </w:pPr>
      <w:r>
        <w:t>2</w:t>
      </w:r>
      <w:r w:rsidR="00321B52">
        <w:tab/>
        <w:t>0.0</w:t>
      </w:r>
      <w:r>
        <w:t>12</w:t>
      </w:r>
      <w:r w:rsidR="00321B52">
        <w:tab/>
      </w:r>
      <w:r>
        <w:t>90</w:t>
      </w:r>
    </w:p>
    <w:p w14:paraId="58AB21FD" w14:textId="43F97C19" w:rsidR="00B21AB6" w:rsidRPr="00BE7300" w:rsidRDefault="00BB2841" w:rsidP="00321B52">
      <w:pPr>
        <w:pBdr>
          <w:top w:val="single" w:sz="4" w:space="1" w:color="auto"/>
          <w:left w:val="single" w:sz="4" w:space="4" w:color="auto"/>
          <w:bottom w:val="single" w:sz="4" w:space="1" w:color="auto"/>
          <w:right w:val="single" w:sz="4" w:space="4" w:color="auto"/>
        </w:pBdr>
        <w:spacing w:after="0" w:line="240" w:lineRule="auto"/>
        <w:rPr>
          <w:lang w:val="fr-FR"/>
        </w:rPr>
      </w:pPr>
      <w:r>
        <w:t>1</w:t>
      </w:r>
      <w:r>
        <w:tab/>
        <w:t>0.006</w:t>
      </w:r>
      <w:r>
        <w:tab/>
        <w:t>0</w:t>
      </w:r>
      <w:r w:rsidR="00B21AB6" w:rsidRPr="004D5693">
        <w:tab/>
      </w:r>
      <w:r w:rsidR="00B21AB6" w:rsidRPr="004D5693">
        <w:rPr>
          <w:rFonts w:asciiTheme="majorHAnsi" w:eastAsiaTheme="majorEastAsia" w:hAnsiTheme="majorHAnsi" w:cstheme="majorBidi"/>
          <w:b/>
          <w:sz w:val="26"/>
          <w:szCs w:val="26"/>
        </w:rPr>
        <w:t xml:space="preserve"> </w:t>
      </w:r>
    </w:p>
    <w:p w14:paraId="3843D80D" w14:textId="77777777" w:rsidR="00B21AB6" w:rsidRPr="00687292" w:rsidRDefault="00B21AB6" w:rsidP="00B21AB6">
      <w:pPr>
        <w:pStyle w:val="Ttulo3"/>
        <w:rPr>
          <w:rFonts w:eastAsiaTheme="minorHAnsi"/>
        </w:rPr>
      </w:pPr>
      <w:r w:rsidRPr="00687292">
        <w:rPr>
          <w:rFonts w:eastAsiaTheme="minorHAnsi"/>
        </w:rPr>
        <w:t xml:space="preserve">Additional </w:t>
      </w:r>
      <w:r w:rsidRPr="00A73F30">
        <w:t>information</w:t>
      </w:r>
      <w:r w:rsidRPr="00687292">
        <w:rPr>
          <w:rFonts w:eastAsiaTheme="minorHAnsi"/>
        </w:rPr>
        <w:t>:</w:t>
      </w:r>
    </w:p>
    <w:p w14:paraId="0A5DB666" w14:textId="30208051" w:rsidR="00BB2841" w:rsidRDefault="00B21AB6" w:rsidP="00BB2841">
      <w:pPr>
        <w:ind w:firstLine="708"/>
      </w:pPr>
      <w:r>
        <w:t xml:space="preserve">It is assumed that the shell surface is located on the middle of the </w:t>
      </w:r>
      <w:r w:rsidR="00BB2841">
        <w:t xml:space="preserve">total </w:t>
      </w:r>
      <w:r>
        <w:t>thickness height.</w:t>
      </w:r>
      <w:r w:rsidR="001754C2">
        <w:t xml:space="preserve"> The principal angle orientation of each lamina with respect to the local coordinate system and the stacking order are defined as seen in </w:t>
      </w:r>
      <w:r w:rsidR="001754C2">
        <w:fldChar w:fldCharType="begin"/>
      </w:r>
      <w:r w:rsidR="001754C2">
        <w:instrText xml:space="preserve"> REF _Ref29378483 \h </w:instrText>
      </w:r>
      <w:r w:rsidR="001754C2">
        <w:fldChar w:fldCharType="separate"/>
      </w:r>
      <w:r w:rsidR="00F219D1">
        <w:t xml:space="preserve">Figure </w:t>
      </w:r>
      <w:r w:rsidR="00F219D1">
        <w:rPr>
          <w:noProof/>
        </w:rPr>
        <w:t>18</w:t>
      </w:r>
      <w:r w:rsidR="001754C2">
        <w:fldChar w:fldCharType="end"/>
      </w:r>
      <w:r w:rsidR="00BB2841">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1754C2" w14:paraId="11445D8B" w14:textId="77777777" w:rsidTr="00FA2E8B">
        <w:tc>
          <w:tcPr>
            <w:tcW w:w="4247" w:type="dxa"/>
            <w:vAlign w:val="center"/>
          </w:tcPr>
          <w:p w14:paraId="25EAA348" w14:textId="7563861D" w:rsidR="00BE238E" w:rsidRDefault="001754C2" w:rsidP="00E23FEE">
            <w:pPr>
              <w:jc w:val="center"/>
            </w:pPr>
            <w:r>
              <w:rPr>
                <w:noProof/>
              </w:rPr>
              <w:drawing>
                <wp:inline distT="0" distB="0" distL="0" distR="0" wp14:anchorId="5BD00502" wp14:editId="5911D5B8">
                  <wp:extent cx="2028825" cy="1367701"/>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51558" cy="1383026"/>
                          </a:xfrm>
                          <a:prstGeom prst="rect">
                            <a:avLst/>
                          </a:prstGeom>
                          <a:noFill/>
                        </pic:spPr>
                      </pic:pic>
                    </a:graphicData>
                  </a:graphic>
                </wp:inline>
              </w:drawing>
            </w:r>
          </w:p>
        </w:tc>
        <w:tc>
          <w:tcPr>
            <w:tcW w:w="4247" w:type="dxa"/>
            <w:vAlign w:val="center"/>
          </w:tcPr>
          <w:p w14:paraId="3586D91F" w14:textId="6F831E37" w:rsidR="00BE238E" w:rsidRDefault="001754C2" w:rsidP="00E23FEE">
            <w:pPr>
              <w:jc w:val="center"/>
            </w:pPr>
            <w:r>
              <w:rPr>
                <w:noProof/>
              </w:rPr>
              <w:drawing>
                <wp:inline distT="0" distB="0" distL="0" distR="0" wp14:anchorId="20A9E8A7" wp14:editId="46D12461">
                  <wp:extent cx="1647825" cy="112321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67913" cy="1136907"/>
                          </a:xfrm>
                          <a:prstGeom prst="rect">
                            <a:avLst/>
                          </a:prstGeom>
                          <a:noFill/>
                        </pic:spPr>
                      </pic:pic>
                    </a:graphicData>
                  </a:graphic>
                </wp:inline>
              </w:drawing>
            </w:r>
          </w:p>
        </w:tc>
      </w:tr>
      <w:tr w:rsidR="001754C2" w14:paraId="3734A9A8" w14:textId="77777777" w:rsidTr="00FA2E8B">
        <w:tc>
          <w:tcPr>
            <w:tcW w:w="4247" w:type="dxa"/>
            <w:vAlign w:val="center"/>
          </w:tcPr>
          <w:p w14:paraId="06C56AD3" w14:textId="01D9A2DE" w:rsidR="00BE238E" w:rsidRDefault="00FA2E8B" w:rsidP="003C60FB">
            <w:pPr>
              <w:pStyle w:val="PargrafodaLista"/>
              <w:numPr>
                <w:ilvl w:val="0"/>
                <w:numId w:val="22"/>
              </w:numPr>
              <w:jc w:val="center"/>
            </w:pPr>
            <w:r>
              <w:t>Principal angle orientation</w:t>
            </w:r>
          </w:p>
        </w:tc>
        <w:tc>
          <w:tcPr>
            <w:tcW w:w="4247" w:type="dxa"/>
            <w:vAlign w:val="center"/>
          </w:tcPr>
          <w:p w14:paraId="5E9FE583" w14:textId="57725DB4" w:rsidR="00BE238E" w:rsidRDefault="00FA2E8B" w:rsidP="003C60FB">
            <w:pPr>
              <w:pStyle w:val="PargrafodaLista"/>
              <w:numPr>
                <w:ilvl w:val="0"/>
                <w:numId w:val="22"/>
              </w:numPr>
              <w:jc w:val="center"/>
            </w:pPr>
            <w:r>
              <w:t>Laminas stacking order</w:t>
            </w:r>
          </w:p>
        </w:tc>
      </w:tr>
      <w:tr w:rsidR="001754C2" w14:paraId="6D61D749" w14:textId="77777777" w:rsidTr="00FA2E8B">
        <w:tc>
          <w:tcPr>
            <w:tcW w:w="8494" w:type="dxa"/>
            <w:gridSpan w:val="2"/>
            <w:vAlign w:val="center"/>
          </w:tcPr>
          <w:p w14:paraId="7A5D6E6A" w14:textId="47A92BEC" w:rsidR="00BE238E" w:rsidRDefault="00BE238E" w:rsidP="00E23FEE">
            <w:pPr>
              <w:pStyle w:val="Legenda"/>
            </w:pPr>
            <w:bookmarkStart w:id="71" w:name="_Ref29378483"/>
            <w:r>
              <w:t xml:space="preserve">Figure </w:t>
            </w:r>
            <w:r>
              <w:fldChar w:fldCharType="begin"/>
            </w:r>
            <w:r>
              <w:instrText xml:space="preserve"> SEQ Figure \* ARABIC </w:instrText>
            </w:r>
            <w:r>
              <w:fldChar w:fldCharType="separate"/>
            </w:r>
            <w:r w:rsidR="00F219D1">
              <w:rPr>
                <w:noProof/>
              </w:rPr>
              <w:t>18</w:t>
            </w:r>
            <w:r>
              <w:fldChar w:fldCharType="end"/>
            </w:r>
            <w:bookmarkEnd w:id="71"/>
            <w:r>
              <w:t xml:space="preserve"> – </w:t>
            </w:r>
            <w:r w:rsidR="00FA2E8B">
              <w:t>Composite shell section orientations</w:t>
            </w:r>
          </w:p>
        </w:tc>
      </w:tr>
    </w:tbl>
    <w:p w14:paraId="7EA39535" w14:textId="514F0DD4" w:rsidR="006629D5" w:rsidRPr="009E580F" w:rsidRDefault="006629D5" w:rsidP="009E580F">
      <w:pPr>
        <w:ind w:firstLine="708"/>
      </w:pPr>
      <w:r>
        <w:br w:type="page"/>
      </w:r>
    </w:p>
    <w:p w14:paraId="17E0704B" w14:textId="77777777" w:rsidR="005A5BFB" w:rsidRPr="005003D2" w:rsidRDefault="005A5BFB" w:rsidP="005A5BFB">
      <w:pPr>
        <w:pStyle w:val="Ttulo1"/>
      </w:pPr>
      <w:bookmarkStart w:id="72" w:name="_Toc29217806"/>
      <w:bookmarkStart w:id="73" w:name="_Toc87510650"/>
      <w:bookmarkStart w:id="74" w:name="_Ref476577758"/>
      <w:r>
        <w:lastRenderedPageBreak/>
        <w:t>RigidBodyData</w:t>
      </w:r>
      <w:bookmarkEnd w:id="72"/>
      <w:bookmarkEnd w:id="73"/>
    </w:p>
    <w:p w14:paraId="1840A18C" w14:textId="77777777" w:rsidR="005A5BFB" w:rsidRPr="00194498" w:rsidRDefault="005A5BFB" w:rsidP="005A5BFB">
      <w:pPr>
        <w:rPr>
          <w:i/>
        </w:rPr>
      </w:pPr>
      <w:r w:rsidRPr="00194498">
        <w:rPr>
          <w:i/>
        </w:rPr>
        <w:t xml:space="preserve">Starts a command block for </w:t>
      </w:r>
      <w:r>
        <w:rPr>
          <w:i/>
        </w:rPr>
        <w:t>creation</w:t>
      </w:r>
      <w:r w:rsidRPr="00194498">
        <w:rPr>
          <w:i/>
        </w:rPr>
        <w:t xml:space="preserve"> of </w:t>
      </w:r>
      <w:r>
        <w:rPr>
          <w:i/>
        </w:rPr>
        <w:t>rigid body data, to be used together with RigidBody_1 element type.</w:t>
      </w:r>
    </w:p>
    <w:p w14:paraId="02824976" w14:textId="77777777" w:rsidR="005A5BFB" w:rsidRPr="0006450D" w:rsidRDefault="005A5BFB" w:rsidP="005A5BFB">
      <w:pPr>
        <w:pStyle w:val="Ttulo3"/>
        <w:rPr>
          <w:lang w:val="pt-BR"/>
        </w:rPr>
      </w:pPr>
      <w:r w:rsidRPr="0006450D">
        <w:rPr>
          <w:rFonts w:eastAsiaTheme="minorHAnsi"/>
          <w:lang w:val="pt-BR"/>
        </w:rPr>
        <w:t>Syntax:</w:t>
      </w:r>
    </w:p>
    <w:p w14:paraId="5B48DFEC" w14:textId="77777777" w:rsidR="005A5BFB" w:rsidRPr="0006450D" w:rsidRDefault="005A5BFB" w:rsidP="005A5BFB">
      <w:pPr>
        <w:pBdr>
          <w:top w:val="single" w:sz="4" w:space="1" w:color="auto"/>
          <w:left w:val="single" w:sz="4" w:space="4" w:color="auto"/>
          <w:bottom w:val="single" w:sz="4" w:space="1" w:color="auto"/>
          <w:right w:val="single" w:sz="4" w:space="4" w:color="auto"/>
        </w:pBdr>
        <w:spacing w:after="0"/>
        <w:rPr>
          <w:lang w:val="pt-BR"/>
        </w:rPr>
      </w:pPr>
      <w:r w:rsidRPr="0006450D">
        <w:rPr>
          <w:lang w:val="pt-BR"/>
        </w:rPr>
        <w:t>RigidBodyData</w:t>
      </w:r>
      <w:r w:rsidRPr="0006450D">
        <w:rPr>
          <w:lang w:val="pt-BR"/>
        </w:rPr>
        <w:tab/>
        <w:t>N</w:t>
      </w:r>
    </w:p>
    <w:p w14:paraId="15C35973" w14:textId="77777777" w:rsidR="005A5BFB" w:rsidRPr="0006450D" w:rsidRDefault="005A5BFB" w:rsidP="005A5BFB">
      <w:pPr>
        <w:pBdr>
          <w:top w:val="single" w:sz="4" w:space="1" w:color="auto"/>
          <w:left w:val="single" w:sz="4" w:space="4" w:color="auto"/>
          <w:bottom w:val="single" w:sz="4" w:space="1" w:color="auto"/>
          <w:right w:val="single" w:sz="4" w:space="4" w:color="auto"/>
        </w:pBdr>
        <w:spacing w:after="0"/>
        <w:rPr>
          <w:lang w:val="pt-BR"/>
        </w:rPr>
      </w:pPr>
      <w:r w:rsidRPr="0006450D">
        <w:rPr>
          <w:lang w:val="pt-BR"/>
        </w:rPr>
        <w:t>RBData</w:t>
      </w:r>
      <w:r w:rsidRPr="0006450D">
        <w:rPr>
          <w:lang w:val="pt-BR"/>
        </w:rPr>
        <w:tab/>
        <w:t>RBID</w:t>
      </w:r>
    </w:p>
    <w:p w14:paraId="024B4CCD" w14:textId="77777777" w:rsidR="005A5BFB" w:rsidRPr="0006450D" w:rsidRDefault="005A5BFB" w:rsidP="005A5BFB">
      <w:pPr>
        <w:pBdr>
          <w:top w:val="single" w:sz="4" w:space="1" w:color="auto"/>
          <w:left w:val="single" w:sz="4" w:space="4" w:color="auto"/>
          <w:bottom w:val="single" w:sz="4" w:space="1" w:color="auto"/>
          <w:right w:val="single" w:sz="4" w:space="4" w:color="auto"/>
        </w:pBdr>
        <w:spacing w:after="0"/>
        <w:rPr>
          <w:lang w:val="pt-BR"/>
        </w:rPr>
      </w:pPr>
      <w:r w:rsidRPr="0006450D">
        <w:rPr>
          <w:lang w:val="pt-BR"/>
        </w:rPr>
        <w:t>Mass</w:t>
      </w:r>
      <w:r w:rsidRPr="0006450D">
        <w:rPr>
          <w:lang w:val="pt-BR"/>
        </w:rPr>
        <w:tab/>
        <w:t>MV</w:t>
      </w:r>
    </w:p>
    <w:p w14:paraId="1DCDF48B" w14:textId="77777777" w:rsidR="005A5BFB" w:rsidRPr="0006450D" w:rsidRDefault="005A5BFB" w:rsidP="005A5BFB">
      <w:pPr>
        <w:pBdr>
          <w:top w:val="single" w:sz="4" w:space="1" w:color="auto"/>
          <w:left w:val="single" w:sz="4" w:space="4" w:color="auto"/>
          <w:bottom w:val="single" w:sz="4" w:space="1" w:color="auto"/>
          <w:right w:val="single" w:sz="4" w:space="4" w:color="auto"/>
        </w:pBdr>
        <w:spacing w:after="0"/>
        <w:rPr>
          <w:lang w:val="pt-BR"/>
        </w:rPr>
      </w:pPr>
      <w:r w:rsidRPr="0006450D">
        <w:rPr>
          <w:lang w:val="pt-BR"/>
        </w:rPr>
        <w:t>J11</w:t>
      </w:r>
      <w:r w:rsidRPr="0006450D">
        <w:rPr>
          <w:lang w:val="pt-BR"/>
        </w:rPr>
        <w:tab/>
        <w:t>J11V</w:t>
      </w:r>
      <w:r w:rsidRPr="0006450D">
        <w:rPr>
          <w:lang w:val="pt-BR"/>
        </w:rPr>
        <w:tab/>
        <w:t>J22</w:t>
      </w:r>
      <w:r w:rsidRPr="0006450D">
        <w:rPr>
          <w:lang w:val="pt-BR"/>
        </w:rPr>
        <w:tab/>
        <w:t>J22V</w:t>
      </w:r>
      <w:r w:rsidRPr="0006450D">
        <w:rPr>
          <w:lang w:val="pt-BR"/>
        </w:rPr>
        <w:tab/>
        <w:t>J33</w:t>
      </w:r>
      <w:r w:rsidRPr="0006450D">
        <w:rPr>
          <w:lang w:val="pt-BR"/>
        </w:rPr>
        <w:tab/>
        <w:t>J33V</w:t>
      </w:r>
      <w:r w:rsidRPr="0006450D">
        <w:rPr>
          <w:lang w:val="pt-BR"/>
        </w:rPr>
        <w:tab/>
        <w:t>J12</w:t>
      </w:r>
      <w:r w:rsidRPr="0006450D">
        <w:rPr>
          <w:lang w:val="pt-BR"/>
        </w:rPr>
        <w:tab/>
        <w:t>J12V</w:t>
      </w:r>
      <w:r w:rsidRPr="0006450D">
        <w:rPr>
          <w:lang w:val="pt-BR"/>
        </w:rPr>
        <w:tab/>
        <w:t>J13</w:t>
      </w:r>
      <w:r w:rsidRPr="0006450D">
        <w:rPr>
          <w:lang w:val="pt-BR"/>
        </w:rPr>
        <w:tab/>
        <w:t>J13V</w:t>
      </w:r>
      <w:r w:rsidRPr="0006450D">
        <w:rPr>
          <w:lang w:val="pt-BR"/>
        </w:rPr>
        <w:tab/>
        <w:t>J23</w:t>
      </w:r>
      <w:r w:rsidRPr="0006450D">
        <w:rPr>
          <w:lang w:val="pt-BR"/>
        </w:rPr>
        <w:tab/>
        <w:t>J23V</w:t>
      </w:r>
    </w:p>
    <w:p w14:paraId="012B4873" w14:textId="77777777" w:rsidR="005A5BFB" w:rsidRPr="00FD0961" w:rsidRDefault="005A5BFB" w:rsidP="005A5BFB">
      <w:pPr>
        <w:pBdr>
          <w:top w:val="single" w:sz="4" w:space="1" w:color="auto"/>
          <w:left w:val="single" w:sz="4" w:space="4" w:color="auto"/>
          <w:bottom w:val="single" w:sz="4" w:space="1" w:color="auto"/>
          <w:right w:val="single" w:sz="4" w:space="4" w:color="auto"/>
        </w:pBdr>
        <w:spacing w:after="0"/>
      </w:pPr>
      <w:r w:rsidRPr="00FD0961">
        <w:t>Barycenter</w:t>
      </w:r>
      <w:r w:rsidRPr="00FD0961">
        <w:tab/>
        <w:t>XGV</w:t>
      </w:r>
      <w:r w:rsidRPr="00FD0961">
        <w:tab/>
        <w:t>YGV</w:t>
      </w:r>
      <w:r w:rsidRPr="00FD0961">
        <w:tab/>
        <w:t>ZGV</w:t>
      </w:r>
    </w:p>
    <w:p w14:paraId="748726FC" w14:textId="77777777" w:rsidR="005A5BFB" w:rsidRPr="00FD0961" w:rsidRDefault="005A5BFB" w:rsidP="005A5BFB">
      <w:pPr>
        <w:pBdr>
          <w:top w:val="single" w:sz="4" w:space="1" w:color="auto"/>
          <w:left w:val="single" w:sz="4" w:space="4" w:color="auto"/>
          <w:bottom w:val="single" w:sz="4" w:space="1" w:color="auto"/>
          <w:right w:val="single" w:sz="4" w:space="4" w:color="auto"/>
        </w:pBdr>
        <w:spacing w:after="0"/>
        <w:rPr>
          <w:color w:val="70AD47" w:themeColor="accent6"/>
        </w:rPr>
      </w:pPr>
      <w:r w:rsidRPr="00FD0961">
        <w:rPr>
          <w:color w:val="70AD47" w:themeColor="accent6"/>
        </w:rPr>
        <w:t>//Optional keywords block below:</w:t>
      </w:r>
    </w:p>
    <w:p w14:paraId="7FEF8F20" w14:textId="77777777" w:rsidR="005A5BFB" w:rsidRPr="005058E6" w:rsidRDefault="005A5BFB" w:rsidP="005A5BFB">
      <w:pPr>
        <w:pBdr>
          <w:top w:val="single" w:sz="4" w:space="1" w:color="auto"/>
          <w:left w:val="single" w:sz="4" w:space="4" w:color="auto"/>
          <w:bottom w:val="single" w:sz="4" w:space="1" w:color="auto"/>
          <w:right w:val="single" w:sz="4" w:space="4" w:color="auto"/>
        </w:pBdr>
        <w:spacing w:after="0"/>
        <w:rPr>
          <w:lang w:val="pt-BR"/>
        </w:rPr>
      </w:pPr>
      <w:r w:rsidRPr="005A5BFB">
        <w:rPr>
          <w:lang w:val="pt-BR"/>
        </w:rPr>
        <w:t>CADData</w:t>
      </w:r>
      <w:r w:rsidRPr="005A5BFB">
        <w:rPr>
          <w:lang w:val="pt-BR"/>
        </w:rPr>
        <w:tab/>
      </w:r>
      <w:r w:rsidRPr="005A5BFB">
        <w:rPr>
          <w:lang w:val="pt-BR"/>
        </w:rPr>
        <w:tab/>
        <w:t>CADN</w:t>
      </w:r>
    </w:p>
    <w:p w14:paraId="2452B47D" w14:textId="77777777" w:rsidR="005A5BFB" w:rsidRPr="005058E6" w:rsidRDefault="005A5BFB" w:rsidP="005A5BFB">
      <w:pPr>
        <w:pStyle w:val="PargrafodaLista"/>
        <w:rPr>
          <w:lang w:val="pt-BR"/>
        </w:rPr>
      </w:pPr>
    </w:p>
    <w:p w14:paraId="13E2EE9D" w14:textId="77777777" w:rsidR="005A5BFB" w:rsidRDefault="005A5BFB" w:rsidP="003C60FB">
      <w:pPr>
        <w:pStyle w:val="PargrafodaLista"/>
        <w:numPr>
          <w:ilvl w:val="0"/>
          <w:numId w:val="15"/>
        </w:numPr>
        <w:spacing w:after="0" w:line="240" w:lineRule="auto"/>
        <w:jc w:val="left"/>
      </w:pPr>
      <w:r w:rsidRPr="00194498">
        <w:t xml:space="preserve">N: number of </w:t>
      </w:r>
      <w:r>
        <w:t>rigid body data</w:t>
      </w:r>
    </w:p>
    <w:p w14:paraId="03E8B04A" w14:textId="77777777" w:rsidR="005A5BFB" w:rsidRPr="00194498" w:rsidRDefault="005A5BFB" w:rsidP="003C60FB">
      <w:pPr>
        <w:pStyle w:val="PargrafodaLista"/>
        <w:numPr>
          <w:ilvl w:val="0"/>
          <w:numId w:val="15"/>
        </w:numPr>
        <w:spacing w:after="0" w:line="240" w:lineRule="auto"/>
        <w:jc w:val="left"/>
      </w:pPr>
      <w:r w:rsidRPr="00A85559">
        <w:t>RBID</w:t>
      </w:r>
      <w:r w:rsidRPr="00194498">
        <w:t xml:space="preserve">: current </w:t>
      </w:r>
      <w:r>
        <w:t>rigid body data</w:t>
      </w:r>
      <w:r w:rsidRPr="00194498">
        <w:t xml:space="preserve"> identification number</w:t>
      </w:r>
    </w:p>
    <w:p w14:paraId="10BFC3A7" w14:textId="77777777" w:rsidR="005A5BFB" w:rsidRDefault="005A5BFB" w:rsidP="003C60FB">
      <w:pPr>
        <w:pStyle w:val="PargrafodaLista"/>
        <w:numPr>
          <w:ilvl w:val="0"/>
          <w:numId w:val="15"/>
        </w:numPr>
        <w:spacing w:after="0" w:line="240" w:lineRule="auto"/>
        <w:jc w:val="left"/>
      </w:pPr>
      <w:r w:rsidRPr="00A85559">
        <w:t>MV</w:t>
      </w:r>
      <w:r>
        <w:t>: rigid body mass value</w:t>
      </w:r>
    </w:p>
    <w:p w14:paraId="27C19D0F" w14:textId="77777777" w:rsidR="005A5BFB" w:rsidRDefault="005A5BFB" w:rsidP="003C60FB">
      <w:pPr>
        <w:pStyle w:val="PargrafodaLista"/>
        <w:numPr>
          <w:ilvl w:val="0"/>
          <w:numId w:val="15"/>
        </w:numPr>
        <w:spacing w:after="0" w:line="240" w:lineRule="auto"/>
        <w:jc w:val="left"/>
      </w:pPr>
      <w:r w:rsidRPr="00A85559">
        <w:t>J11V</w:t>
      </w:r>
      <w:r>
        <w:t xml:space="preserve">, </w:t>
      </w:r>
      <w:r w:rsidRPr="00A85559">
        <w:t>J22V</w:t>
      </w:r>
      <w:r>
        <w:t xml:space="preserve">, </w:t>
      </w:r>
      <w:r w:rsidRPr="00A85559">
        <w:t>J33V</w:t>
      </w:r>
      <w:r>
        <w:t xml:space="preserve">, </w:t>
      </w:r>
      <w:r w:rsidRPr="00A85559">
        <w:t>J12V</w:t>
      </w:r>
      <w:r>
        <w:t xml:space="preserve">, </w:t>
      </w:r>
      <w:r w:rsidRPr="00A85559">
        <w:t>J13V</w:t>
      </w:r>
      <w:r>
        <w:t xml:space="preserve"> and </w:t>
      </w:r>
      <w:r w:rsidRPr="00A85559">
        <w:t>J23V</w:t>
      </w:r>
      <w:r>
        <w:t>: rigid body inertia tensor components values</w:t>
      </w:r>
    </w:p>
    <w:p w14:paraId="49B3158D" w14:textId="77777777" w:rsidR="005A5BFB" w:rsidRDefault="005A5BFB" w:rsidP="003C60FB">
      <w:pPr>
        <w:pStyle w:val="PargrafodaLista"/>
        <w:numPr>
          <w:ilvl w:val="0"/>
          <w:numId w:val="15"/>
        </w:numPr>
        <w:spacing w:after="0" w:line="240" w:lineRule="auto"/>
        <w:jc w:val="left"/>
      </w:pPr>
      <w:r>
        <w:t>XGV, YGV, and ZGV: coordinates of the barycenter position</w:t>
      </w:r>
    </w:p>
    <w:p w14:paraId="61F10859" w14:textId="0AD5370E" w:rsidR="00564684" w:rsidRPr="00194498" w:rsidRDefault="005A5BFB" w:rsidP="003C60FB">
      <w:pPr>
        <w:pStyle w:val="PargrafodaLista"/>
        <w:numPr>
          <w:ilvl w:val="0"/>
          <w:numId w:val="15"/>
        </w:numPr>
        <w:spacing w:after="0" w:line="240" w:lineRule="auto"/>
        <w:jc w:val="left"/>
      </w:pPr>
      <w:r>
        <w:t>CADN: number of the CAD data ID for post-processing purposes (see CADData keyword)</w:t>
      </w:r>
    </w:p>
    <w:p w14:paraId="41E6DAF6" w14:textId="77777777" w:rsidR="0039259E" w:rsidRPr="00700A9F" w:rsidRDefault="0039259E" w:rsidP="0039259E">
      <w:pPr>
        <w:pStyle w:val="Ttulo3"/>
        <w:rPr>
          <w:rFonts w:eastAsiaTheme="minorHAnsi"/>
          <w:lang w:val="pt-BR"/>
        </w:rPr>
      </w:pPr>
      <w:r w:rsidRPr="00700A9F">
        <w:rPr>
          <w:rFonts w:eastAsiaTheme="minorHAnsi"/>
          <w:lang w:val="pt-BR"/>
        </w:rPr>
        <w:t>Example:</w:t>
      </w:r>
    </w:p>
    <w:p w14:paraId="078F4014" w14:textId="77777777" w:rsidR="00C03653" w:rsidRPr="00700A9F" w:rsidRDefault="00C03653" w:rsidP="00C03653">
      <w:pPr>
        <w:pBdr>
          <w:top w:val="single" w:sz="4" w:space="1" w:color="auto"/>
          <w:left w:val="single" w:sz="4" w:space="4" w:color="auto"/>
          <w:bottom w:val="single" w:sz="4" w:space="1" w:color="auto"/>
          <w:right w:val="single" w:sz="4" w:space="4" w:color="auto"/>
        </w:pBdr>
        <w:spacing w:after="0"/>
        <w:rPr>
          <w:lang w:val="pt-BR"/>
        </w:rPr>
      </w:pPr>
      <w:r w:rsidRPr="00700A9F">
        <w:rPr>
          <w:lang w:val="pt-BR"/>
        </w:rPr>
        <w:t>RigidBodyData</w:t>
      </w:r>
      <w:r w:rsidRPr="00700A9F">
        <w:rPr>
          <w:lang w:val="pt-BR"/>
        </w:rPr>
        <w:tab/>
        <w:t>1</w:t>
      </w:r>
    </w:p>
    <w:p w14:paraId="1D99EF26" w14:textId="49406FC0" w:rsidR="00C03653" w:rsidRPr="00700A9F" w:rsidRDefault="00C03653" w:rsidP="00C03653">
      <w:pPr>
        <w:pBdr>
          <w:top w:val="single" w:sz="4" w:space="1" w:color="auto"/>
          <w:left w:val="single" w:sz="4" w:space="4" w:color="auto"/>
          <w:bottom w:val="single" w:sz="4" w:space="1" w:color="auto"/>
          <w:right w:val="single" w:sz="4" w:space="4" w:color="auto"/>
        </w:pBdr>
        <w:spacing w:after="0"/>
        <w:rPr>
          <w:lang w:val="pt-BR"/>
        </w:rPr>
      </w:pPr>
      <w:r w:rsidRPr="00700A9F">
        <w:rPr>
          <w:lang w:val="pt-BR"/>
        </w:rPr>
        <w:t>RB</w:t>
      </w:r>
      <w:r w:rsidR="00A23FFD" w:rsidRPr="00700A9F">
        <w:rPr>
          <w:lang w:val="pt-BR"/>
        </w:rPr>
        <w:t>Data</w:t>
      </w:r>
      <w:r w:rsidRPr="00700A9F">
        <w:rPr>
          <w:lang w:val="pt-BR"/>
        </w:rPr>
        <w:tab/>
        <w:t>1</w:t>
      </w:r>
    </w:p>
    <w:p w14:paraId="35783AE7" w14:textId="77777777" w:rsidR="00C03653" w:rsidRPr="00700A9F" w:rsidRDefault="00C03653" w:rsidP="00C03653">
      <w:pPr>
        <w:pBdr>
          <w:top w:val="single" w:sz="4" w:space="1" w:color="auto"/>
          <w:left w:val="single" w:sz="4" w:space="4" w:color="auto"/>
          <w:bottom w:val="single" w:sz="4" w:space="1" w:color="auto"/>
          <w:right w:val="single" w:sz="4" w:space="4" w:color="auto"/>
        </w:pBdr>
        <w:spacing w:after="0"/>
        <w:rPr>
          <w:lang w:val="pt-BR"/>
        </w:rPr>
      </w:pPr>
      <w:r w:rsidRPr="00700A9F">
        <w:rPr>
          <w:lang w:val="pt-BR"/>
        </w:rPr>
        <w:t>Mass</w:t>
      </w:r>
      <w:r w:rsidRPr="00700A9F">
        <w:rPr>
          <w:lang w:val="pt-BR"/>
        </w:rPr>
        <w:tab/>
        <w:t>3.63e-5</w:t>
      </w:r>
    </w:p>
    <w:p w14:paraId="60788F4D" w14:textId="77777777" w:rsidR="00C03653" w:rsidRPr="00A07B41" w:rsidRDefault="00C03653" w:rsidP="00C03653">
      <w:pPr>
        <w:pBdr>
          <w:top w:val="single" w:sz="4" w:space="1" w:color="auto"/>
          <w:left w:val="single" w:sz="4" w:space="4" w:color="auto"/>
          <w:bottom w:val="single" w:sz="4" w:space="1" w:color="auto"/>
          <w:right w:val="single" w:sz="4" w:space="4" w:color="auto"/>
        </w:pBdr>
        <w:spacing w:after="0"/>
        <w:rPr>
          <w:lang w:val="pt-BR"/>
        </w:rPr>
      </w:pPr>
      <w:r w:rsidRPr="00A07B41">
        <w:rPr>
          <w:lang w:val="pt-BR"/>
        </w:rPr>
        <w:t>J11</w:t>
      </w:r>
      <w:r w:rsidRPr="00A07B41">
        <w:rPr>
          <w:lang w:val="pt-BR"/>
        </w:rPr>
        <w:tab/>
        <w:t>0.00663</w:t>
      </w:r>
      <w:r w:rsidRPr="00A07B41">
        <w:rPr>
          <w:lang w:val="pt-BR"/>
        </w:rPr>
        <w:tab/>
        <w:t>J22</w:t>
      </w:r>
      <w:r w:rsidRPr="00A07B41">
        <w:rPr>
          <w:lang w:val="pt-BR"/>
        </w:rPr>
        <w:tab/>
        <w:t>0.00480</w:t>
      </w:r>
      <w:r w:rsidRPr="00A07B41">
        <w:rPr>
          <w:lang w:val="pt-BR"/>
        </w:rPr>
        <w:tab/>
        <w:t>J33</w:t>
      </w:r>
      <w:r w:rsidRPr="00A07B41">
        <w:rPr>
          <w:lang w:val="pt-BR"/>
        </w:rPr>
        <w:tab/>
        <w:t>0.00663</w:t>
      </w:r>
      <w:r w:rsidRPr="00A07B41">
        <w:rPr>
          <w:lang w:val="pt-BR"/>
        </w:rPr>
        <w:tab/>
        <w:t>J12</w:t>
      </w:r>
      <w:r w:rsidRPr="00A07B41">
        <w:rPr>
          <w:lang w:val="pt-BR"/>
        </w:rPr>
        <w:tab/>
        <w:t>0.0</w:t>
      </w:r>
      <w:r w:rsidRPr="00A07B41">
        <w:rPr>
          <w:lang w:val="pt-BR"/>
        </w:rPr>
        <w:tab/>
        <w:t>J13</w:t>
      </w:r>
      <w:r w:rsidRPr="00A07B41">
        <w:rPr>
          <w:lang w:val="pt-BR"/>
        </w:rPr>
        <w:tab/>
        <w:t>0.0</w:t>
      </w:r>
      <w:r w:rsidRPr="00A07B41">
        <w:rPr>
          <w:lang w:val="pt-BR"/>
        </w:rPr>
        <w:tab/>
        <w:t>J23</w:t>
      </w:r>
      <w:r w:rsidRPr="00A07B41">
        <w:rPr>
          <w:lang w:val="pt-BR"/>
        </w:rPr>
        <w:tab/>
        <w:t>0.0</w:t>
      </w:r>
    </w:p>
    <w:p w14:paraId="0C1E5F95" w14:textId="77777777" w:rsidR="00C03653" w:rsidRPr="00A07B41" w:rsidRDefault="00C03653" w:rsidP="00C03653">
      <w:pPr>
        <w:pBdr>
          <w:top w:val="single" w:sz="4" w:space="1" w:color="auto"/>
          <w:left w:val="single" w:sz="4" w:space="4" w:color="auto"/>
          <w:bottom w:val="single" w:sz="4" w:space="1" w:color="auto"/>
          <w:right w:val="single" w:sz="4" w:space="4" w:color="auto"/>
        </w:pBdr>
        <w:spacing w:after="0"/>
        <w:rPr>
          <w:lang w:val="pt-BR"/>
        </w:rPr>
      </w:pPr>
      <w:r w:rsidRPr="00A07B41">
        <w:rPr>
          <w:lang w:val="pt-BR"/>
        </w:rPr>
        <w:t>Barycenter</w:t>
      </w:r>
      <w:r w:rsidRPr="00A07B41">
        <w:rPr>
          <w:lang w:val="pt-BR"/>
        </w:rPr>
        <w:tab/>
        <w:t>0.0</w:t>
      </w:r>
      <w:r w:rsidRPr="00A07B41">
        <w:rPr>
          <w:lang w:val="pt-BR"/>
        </w:rPr>
        <w:tab/>
        <w:t>0.0</w:t>
      </w:r>
      <w:r w:rsidRPr="00A07B41">
        <w:rPr>
          <w:lang w:val="pt-BR"/>
        </w:rPr>
        <w:tab/>
        <w:t>0.0</w:t>
      </w:r>
    </w:p>
    <w:p w14:paraId="49E47DFE" w14:textId="6FDB33E0" w:rsidR="0039259E" w:rsidRPr="00A07B41" w:rsidRDefault="00485971" w:rsidP="00C03653">
      <w:pPr>
        <w:pBdr>
          <w:top w:val="single" w:sz="4" w:space="1" w:color="auto"/>
          <w:left w:val="single" w:sz="4" w:space="4" w:color="auto"/>
          <w:bottom w:val="single" w:sz="4" w:space="1" w:color="auto"/>
          <w:right w:val="single" w:sz="4" w:space="4" w:color="auto"/>
        </w:pBdr>
        <w:spacing w:after="0" w:line="240" w:lineRule="auto"/>
        <w:rPr>
          <w:lang w:val="pt-BR"/>
        </w:rPr>
      </w:pPr>
      <w:r w:rsidRPr="005A5BFB">
        <w:rPr>
          <w:lang w:val="pt-BR"/>
        </w:rPr>
        <w:t>CADData</w:t>
      </w:r>
      <w:r w:rsidR="00C03653" w:rsidRPr="00A07B41">
        <w:rPr>
          <w:lang w:val="pt-BR"/>
        </w:rPr>
        <w:tab/>
      </w:r>
      <w:r w:rsidRPr="00A07B41">
        <w:rPr>
          <w:lang w:val="pt-BR"/>
        </w:rPr>
        <w:t>1</w:t>
      </w:r>
    </w:p>
    <w:p w14:paraId="5DC24519" w14:textId="77777777" w:rsidR="0039259E" w:rsidRDefault="0039259E" w:rsidP="0039259E">
      <w:pPr>
        <w:pStyle w:val="Ttulo3"/>
        <w:rPr>
          <w:rFonts w:eastAsiaTheme="minorHAnsi"/>
        </w:rPr>
      </w:pPr>
      <w:r w:rsidRPr="00687292">
        <w:rPr>
          <w:rFonts w:eastAsiaTheme="minorHAnsi"/>
        </w:rPr>
        <w:t>Additional information:</w:t>
      </w:r>
    </w:p>
    <w:p w14:paraId="5F561ECD" w14:textId="123F4D44" w:rsidR="0039259E" w:rsidRDefault="00C03653" w:rsidP="0039259E">
      <w:r>
        <w:tab/>
      </w:r>
      <w:r w:rsidR="0039259E" w:rsidRPr="00194498">
        <w:t xml:space="preserve">Each </w:t>
      </w:r>
      <w:r>
        <w:t>rigid body</w:t>
      </w:r>
      <w:r w:rsidR="0039259E">
        <w:t xml:space="preserve"> </w:t>
      </w:r>
      <w:r>
        <w:t>data</w:t>
      </w:r>
      <w:r w:rsidR="0039259E" w:rsidRPr="00194498">
        <w:t xml:space="preserve"> is defined by </w:t>
      </w:r>
      <w:r w:rsidR="0039259E">
        <w:t xml:space="preserve">the </w:t>
      </w:r>
      <w:r w:rsidR="0039259E" w:rsidRPr="00194498">
        <w:t xml:space="preserve">keyword </w:t>
      </w:r>
      <w:r>
        <w:t>RBData</w:t>
      </w:r>
      <w:r w:rsidR="0039259E">
        <w:t xml:space="preserve"> </w:t>
      </w:r>
      <w:r w:rsidR="0039259E" w:rsidRPr="00194498">
        <w:t xml:space="preserve">followed by </w:t>
      </w:r>
      <w:r w:rsidR="0039259E">
        <w:t>an</w:t>
      </w:r>
      <w:r w:rsidR="0039259E" w:rsidRPr="00194498">
        <w:t xml:space="preserve"> </w:t>
      </w:r>
      <w:r w:rsidR="0039259E">
        <w:t>identification</w:t>
      </w:r>
      <w:r w:rsidR="0039259E" w:rsidRPr="00194498">
        <w:t xml:space="preserve"> number (must be an ascending sequence </w:t>
      </w:r>
      <w:r>
        <w:t>starting from number one).</w:t>
      </w:r>
    </w:p>
    <w:p w14:paraId="0F579854" w14:textId="3F804855" w:rsidR="00C03653" w:rsidRPr="00C03653" w:rsidRDefault="00C03653" w:rsidP="00C03653">
      <w:pPr>
        <w:ind w:firstLine="708"/>
      </w:pPr>
      <w:r>
        <w:t>The m</w:t>
      </w:r>
      <w:r w:rsidRPr="00C03653">
        <w:t xml:space="preserve">ass </w:t>
      </w:r>
      <w:r>
        <w:t xml:space="preserve">value </w:t>
      </w:r>
      <w:r w:rsidRPr="00C03653">
        <w:t xml:space="preserve">has to be provided according to the unit system adopted. In the example, length is defined in millimeters, force in Newton and time in seconds, so that </w:t>
      </w:r>
      <w:r>
        <w:t>m</w:t>
      </w:r>
      <w:r w:rsidRPr="00C03653">
        <w:t>ass has to be provided in tonnes. Users are allowed to choose any other consistent unit system for the whole model.</w:t>
      </w:r>
    </w:p>
    <w:p w14:paraId="2E7B79C0" w14:textId="13181CAE" w:rsidR="00C03653" w:rsidRDefault="00C03653" w:rsidP="00C03653">
      <w:pPr>
        <w:ind w:firstLine="708"/>
      </w:pPr>
      <w:r w:rsidRPr="00C03653">
        <w:t>Inertia properties (J11, J22, J33, J12, J13, J23) must be provided with respect to barycentric axes, parallel to de CAD coordinate system. This</w:t>
      </w:r>
      <w:r>
        <w:t xml:space="preserve"> is illustrated in </w:t>
      </w:r>
      <w:r>
        <w:fldChar w:fldCharType="begin"/>
      </w:r>
      <w:r>
        <w:instrText xml:space="preserve"> REF _Ref476657115 \h </w:instrText>
      </w:r>
      <w:r>
        <w:fldChar w:fldCharType="separate"/>
      </w:r>
      <w:r w:rsidR="00F219D1">
        <w:t xml:space="preserve">Figure </w:t>
      </w:r>
      <w:r w:rsidR="00F219D1">
        <w:rPr>
          <w:noProof/>
        </w:rPr>
        <w:t>19</w:t>
      </w:r>
      <w:r>
        <w:fldChar w:fldCharType="end"/>
      </w:r>
      <w:r>
        <w:t>.</w:t>
      </w:r>
    </w:p>
    <w:p w14:paraId="51FA8D2C" w14:textId="77777777" w:rsidR="00C03653" w:rsidRDefault="00C03653" w:rsidP="00C03653">
      <w:pPr>
        <w:ind w:firstLine="708"/>
        <w:jc w:val="center"/>
      </w:pPr>
      <w:r>
        <w:rPr>
          <w:noProof/>
          <w:lang w:val="pt-BR" w:eastAsia="pt-BR"/>
        </w:rPr>
        <w:lastRenderedPageBreak/>
        <w:drawing>
          <wp:inline distT="0" distB="0" distL="0" distR="0" wp14:anchorId="2F1F6711" wp14:editId="62C1CF71">
            <wp:extent cx="2880000" cy="3017142"/>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1.tif"/>
                    <pic:cNvPicPr/>
                  </pic:nvPicPr>
                  <pic:blipFill>
                    <a:blip r:embed="rId32">
                      <a:extLst>
                        <a:ext uri="{28A0092B-C50C-407E-A947-70E740481C1C}">
                          <a14:useLocalDpi xmlns:a14="http://schemas.microsoft.com/office/drawing/2010/main" val="0"/>
                        </a:ext>
                      </a:extLst>
                    </a:blip>
                    <a:stretch>
                      <a:fillRect/>
                    </a:stretch>
                  </pic:blipFill>
                  <pic:spPr>
                    <a:xfrm>
                      <a:off x="0" y="0"/>
                      <a:ext cx="2880000" cy="3017142"/>
                    </a:xfrm>
                    <a:prstGeom prst="rect">
                      <a:avLst/>
                    </a:prstGeom>
                  </pic:spPr>
                </pic:pic>
              </a:graphicData>
            </a:graphic>
          </wp:inline>
        </w:drawing>
      </w:r>
    </w:p>
    <w:p w14:paraId="1406A355" w14:textId="42761FFD" w:rsidR="00C03653" w:rsidRPr="00517E30" w:rsidRDefault="00C03653" w:rsidP="00C03653">
      <w:pPr>
        <w:pStyle w:val="Legenda"/>
      </w:pPr>
      <w:bookmarkStart w:id="75" w:name="_Ref476657115"/>
      <w:r>
        <w:t xml:space="preserve">Figure </w:t>
      </w:r>
      <w:r>
        <w:fldChar w:fldCharType="begin"/>
      </w:r>
      <w:r>
        <w:instrText xml:space="preserve"> SEQ Figure \* ARABIC </w:instrText>
      </w:r>
      <w:r>
        <w:fldChar w:fldCharType="separate"/>
      </w:r>
      <w:r w:rsidR="00F219D1">
        <w:rPr>
          <w:noProof/>
        </w:rPr>
        <w:t>19</w:t>
      </w:r>
      <w:r>
        <w:fldChar w:fldCharType="end"/>
      </w:r>
      <w:bookmarkEnd w:id="75"/>
      <w:r>
        <w:t xml:space="preserve"> – Inertia properties for Rigid Bodies</w:t>
      </w:r>
    </w:p>
    <w:p w14:paraId="5DB4BF41" w14:textId="77777777" w:rsidR="00C03653" w:rsidRDefault="00C03653" w:rsidP="00C03653"/>
    <w:p w14:paraId="7A1A1679" w14:textId="0E5FA806" w:rsidR="00C03653" w:rsidRDefault="00C03653" w:rsidP="00C03653">
      <w:pPr>
        <w:ind w:firstLine="708"/>
      </w:pPr>
      <w:r>
        <w:t xml:space="preserve">In </w:t>
      </w:r>
      <w:r>
        <w:fldChar w:fldCharType="begin"/>
      </w:r>
      <w:r>
        <w:instrText xml:space="preserve"> REF _Ref476657115 \h </w:instrText>
      </w:r>
      <w:r>
        <w:fldChar w:fldCharType="separate"/>
      </w:r>
      <w:r w:rsidR="00F219D1">
        <w:t xml:space="preserve">Figure </w:t>
      </w:r>
      <w:r w:rsidR="00F219D1">
        <w:rPr>
          <w:noProof/>
        </w:rPr>
        <w:t>19</w:t>
      </w:r>
      <w:r>
        <w:fldChar w:fldCharType="end"/>
      </w:r>
      <w:r>
        <w:t xml:space="preserve"> we have the CAD coordinate system (P</w:t>
      </w:r>
      <w:r w:rsidRPr="004503D8">
        <w:rPr>
          <w:vertAlign w:val="subscript"/>
        </w:rPr>
        <w:t>P</w:t>
      </w:r>
      <w:r>
        <w:rPr>
          <w:vertAlign w:val="subscript"/>
        </w:rPr>
        <w:t xml:space="preserve"> </w:t>
      </w:r>
      <w:r>
        <w:t>xyz) and the body is already positioned in Giraffe (system OXYZ). Inertia properties should be provided with respect to axes x*, y* and z* illustrated in the same picture, these axes are parallel to x, y and z, but have their origin located at the center of mass of the body (G). Inertia values have units of Mass x Length² and they are easily obtained from any 3D CAD software.</w:t>
      </w:r>
    </w:p>
    <w:p w14:paraId="55DD1572" w14:textId="294BD71D" w:rsidR="00C03653" w:rsidRDefault="00C03653" w:rsidP="00C03653">
      <w:pPr>
        <w:ind w:firstLine="708"/>
      </w:pPr>
      <w:r>
        <w:t>It is important to check how your CAD system computes inertia properties</w:t>
      </w:r>
      <w:r>
        <w:rPr>
          <w:rStyle w:val="Refdenotaderodap"/>
        </w:rPr>
        <w:footnoteReference w:id="3"/>
      </w:r>
      <w:r>
        <w:t xml:space="preserve">. Considering </w:t>
      </w:r>
      <w:r>
        <w:fldChar w:fldCharType="begin"/>
      </w:r>
      <w:r>
        <w:instrText xml:space="preserve"> REF _Ref476657115 \h </w:instrText>
      </w:r>
      <w:r>
        <w:fldChar w:fldCharType="separate"/>
      </w:r>
      <w:r w:rsidR="00F219D1">
        <w:t xml:space="preserve">Figure </w:t>
      </w:r>
      <w:r w:rsidR="00F219D1">
        <w:rPr>
          <w:noProof/>
        </w:rPr>
        <w:t>19</w:t>
      </w:r>
      <w:r>
        <w:fldChar w:fldCharType="end"/>
      </w:r>
      <w:r>
        <w:t>, the input necessary to Giraffe could be computed using the following expressions:</w:t>
      </w:r>
    </w:p>
    <w:p w14:paraId="1D8C8910" w14:textId="77777777" w:rsidR="00C03653" w:rsidRDefault="00C03653" w:rsidP="00C03653">
      <w:pPr>
        <w:ind w:firstLine="708"/>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03653" w14:paraId="6F93C167" w14:textId="77777777" w:rsidTr="00DD0047">
        <w:tc>
          <w:tcPr>
            <w:tcW w:w="7792" w:type="dxa"/>
          </w:tcPr>
          <w:p w14:paraId="3372EBB4" w14:textId="77777777" w:rsidR="00C03653" w:rsidRPr="00E67ECA" w:rsidRDefault="00000000" w:rsidP="00DD0047">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1</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V</m:t>
                    </m:r>
                  </m:sub>
                  <m:sup/>
                  <m:e>
                    <m:r>
                      <w:rPr>
                        <w:rFonts w:ascii="Cambria Math" w:hAnsi="Cambria Math"/>
                      </w:rPr>
                      <m:t>ρ</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κ</m:t>
                            </m:r>
                          </m:e>
                          <m:sub>
                            <m:r>
                              <m:rPr>
                                <m:sty m:val="p"/>
                              </m:rPr>
                              <w:rPr>
                                <w:rFonts w:ascii="Cambria Math" w:hAnsi="Cambria Math"/>
                              </w:rPr>
                              <m:t>2</m:t>
                            </m:r>
                          </m:sub>
                          <m:sup>
                            <m:r>
                              <m:rPr>
                                <m:sty m:val="p"/>
                              </m:rPr>
                              <w:rPr>
                                <w:rFonts w:ascii="Cambria Math" w:hAnsi="Cambria Math"/>
                              </w:rPr>
                              <m:t>2</m:t>
                            </m:r>
                          </m:sup>
                        </m:sSubSup>
                        <m:r>
                          <w:rPr>
                            <w:rFonts w:ascii="Cambria Math" w:hAnsi="Cambria Math"/>
                          </w:rPr>
                          <m:t>+</m:t>
                        </m:r>
                        <m:sSubSup>
                          <m:sSubSupPr>
                            <m:ctrlPr>
                              <w:rPr>
                                <w:rFonts w:ascii="Cambria Math" w:hAnsi="Cambria Math"/>
                              </w:rPr>
                            </m:ctrlPr>
                          </m:sSubSupPr>
                          <m:e>
                            <m:r>
                              <m:rPr>
                                <m:sty m:val="p"/>
                              </m:rPr>
                              <w:rPr>
                                <w:rFonts w:ascii="Cambria Math" w:hAnsi="Cambria Math"/>
                              </w:rPr>
                              <m:t>κ</m:t>
                            </m:r>
                          </m:e>
                          <m:sub>
                            <m:r>
                              <m:rPr>
                                <m:sty m:val="p"/>
                              </m:rPr>
                              <w:rPr>
                                <w:rFonts w:ascii="Cambria Math" w:hAnsi="Cambria Math"/>
                              </w:rPr>
                              <m:t>3</m:t>
                            </m:r>
                          </m:sub>
                          <m:sup>
                            <m:r>
                              <m:rPr>
                                <m:sty m:val="p"/>
                              </m:rPr>
                              <w:rPr>
                                <w:rFonts w:ascii="Cambria Math" w:hAnsi="Cambria Math"/>
                              </w:rPr>
                              <m:t>2</m:t>
                            </m:r>
                          </m:sup>
                        </m:sSubSup>
                      </m:e>
                    </m:d>
                    <m:r>
                      <m:rPr>
                        <m:sty m:val="p"/>
                      </m:rPr>
                      <w:rPr>
                        <w:rFonts w:ascii="Cambria Math" w:hAnsi="Cambria Math"/>
                      </w:rPr>
                      <m:t>dV</m:t>
                    </m:r>
                  </m:e>
                </m:nary>
              </m:oMath>
            </m:oMathPara>
          </w:p>
        </w:tc>
        <w:tc>
          <w:tcPr>
            <w:tcW w:w="702" w:type="dxa"/>
          </w:tcPr>
          <w:p w14:paraId="5AC91767" w14:textId="3C87EC94" w:rsidR="00C03653" w:rsidRPr="00584B53" w:rsidRDefault="00C03653" w:rsidP="00C03653">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0</w:t>
            </w:r>
            <w:r w:rsidRPr="00584B53">
              <w:rPr>
                <w:i/>
              </w:rPr>
              <w:fldChar w:fldCharType="end"/>
            </w:r>
            <w:r w:rsidRPr="00584B53">
              <w:t xml:space="preserve"> )</w:t>
            </w:r>
          </w:p>
        </w:tc>
      </w:tr>
      <w:tr w:rsidR="00C03653" w14:paraId="59C1BFA2" w14:textId="77777777" w:rsidTr="00DD0047">
        <w:tc>
          <w:tcPr>
            <w:tcW w:w="7792" w:type="dxa"/>
          </w:tcPr>
          <w:p w14:paraId="126F7758" w14:textId="77777777" w:rsidR="00C03653" w:rsidRPr="00E4317C" w:rsidRDefault="00C03653" w:rsidP="00DD0047">
            <w:pPr>
              <w:rPr>
                <w:rFonts w:eastAsiaTheme="minorEastAsia"/>
              </w:rPr>
            </w:pPr>
          </w:p>
        </w:tc>
        <w:tc>
          <w:tcPr>
            <w:tcW w:w="702" w:type="dxa"/>
          </w:tcPr>
          <w:p w14:paraId="5942263C" w14:textId="77777777" w:rsidR="00C03653" w:rsidRPr="00584B53" w:rsidRDefault="00C03653" w:rsidP="00DD0047">
            <w:pPr>
              <w:pStyle w:val="Legenda"/>
              <w:rPr>
                <w:rFonts w:eastAsiaTheme="minorEastAsia"/>
                <w:i/>
              </w:rPr>
            </w:pPr>
          </w:p>
        </w:tc>
      </w:tr>
      <w:tr w:rsidR="00C03653" w14:paraId="02268626" w14:textId="77777777" w:rsidTr="00DD0047">
        <w:tc>
          <w:tcPr>
            <w:tcW w:w="7792" w:type="dxa"/>
          </w:tcPr>
          <w:p w14:paraId="78E1A302" w14:textId="77777777" w:rsidR="00C03653" w:rsidRPr="00E67ECA" w:rsidRDefault="00000000" w:rsidP="00DD0047">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2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V</m:t>
                    </m:r>
                  </m:sub>
                  <m:sup/>
                  <m:e>
                    <m:r>
                      <w:rPr>
                        <w:rFonts w:ascii="Cambria Math" w:hAnsi="Cambria Math"/>
                      </w:rPr>
                      <m:t>ρ</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κ</m:t>
                            </m:r>
                          </m:e>
                          <m:sub>
                            <m:r>
                              <m:rPr>
                                <m:sty m:val="p"/>
                              </m:rPr>
                              <w:rPr>
                                <w:rFonts w:ascii="Cambria Math" w:hAnsi="Cambria Math"/>
                              </w:rPr>
                              <m:t>3</m:t>
                            </m:r>
                          </m:sub>
                          <m:sup>
                            <m:r>
                              <m:rPr>
                                <m:sty m:val="p"/>
                              </m:rPr>
                              <w:rPr>
                                <w:rFonts w:ascii="Cambria Math" w:hAnsi="Cambria Math"/>
                              </w:rPr>
                              <m:t>2</m:t>
                            </m:r>
                          </m:sup>
                        </m:sSubSup>
                        <m:r>
                          <w:rPr>
                            <w:rFonts w:ascii="Cambria Math" w:hAnsi="Cambria Math"/>
                          </w:rPr>
                          <m:t>+</m:t>
                        </m:r>
                        <m:sSubSup>
                          <m:sSubSupPr>
                            <m:ctrlPr>
                              <w:rPr>
                                <w:rFonts w:ascii="Cambria Math" w:hAnsi="Cambria Math"/>
                              </w:rPr>
                            </m:ctrlPr>
                          </m:sSubSupPr>
                          <m:e>
                            <m:r>
                              <m:rPr>
                                <m:sty m:val="p"/>
                              </m:rPr>
                              <w:rPr>
                                <w:rFonts w:ascii="Cambria Math" w:hAnsi="Cambria Math"/>
                              </w:rPr>
                              <m:t>κ</m:t>
                            </m:r>
                          </m:e>
                          <m:sub>
                            <m:r>
                              <m:rPr>
                                <m:sty m:val="p"/>
                              </m:rPr>
                              <w:rPr>
                                <w:rFonts w:ascii="Cambria Math" w:hAnsi="Cambria Math"/>
                              </w:rPr>
                              <m:t>1</m:t>
                            </m:r>
                          </m:sub>
                          <m:sup>
                            <m:r>
                              <m:rPr>
                                <m:sty m:val="p"/>
                              </m:rPr>
                              <w:rPr>
                                <w:rFonts w:ascii="Cambria Math" w:hAnsi="Cambria Math"/>
                              </w:rPr>
                              <m:t>2</m:t>
                            </m:r>
                          </m:sup>
                        </m:sSubSup>
                      </m:e>
                    </m:d>
                    <m:r>
                      <m:rPr>
                        <m:sty m:val="p"/>
                      </m:rPr>
                      <w:rPr>
                        <w:rFonts w:ascii="Cambria Math" w:hAnsi="Cambria Math"/>
                      </w:rPr>
                      <m:t>dV</m:t>
                    </m:r>
                  </m:e>
                </m:nary>
              </m:oMath>
            </m:oMathPara>
          </w:p>
        </w:tc>
        <w:tc>
          <w:tcPr>
            <w:tcW w:w="702" w:type="dxa"/>
          </w:tcPr>
          <w:p w14:paraId="033778EB" w14:textId="19899AB5" w:rsidR="00C03653" w:rsidRPr="00584B53" w:rsidRDefault="00C03653" w:rsidP="00C03653">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1</w:t>
            </w:r>
            <w:r w:rsidRPr="00584B53">
              <w:rPr>
                <w:i/>
              </w:rPr>
              <w:fldChar w:fldCharType="end"/>
            </w:r>
            <w:r w:rsidRPr="00584B53">
              <w:t xml:space="preserve"> )</w:t>
            </w:r>
          </w:p>
        </w:tc>
      </w:tr>
      <w:tr w:rsidR="00C03653" w14:paraId="1092650E" w14:textId="77777777" w:rsidTr="00DD0047">
        <w:tc>
          <w:tcPr>
            <w:tcW w:w="7792" w:type="dxa"/>
          </w:tcPr>
          <w:p w14:paraId="1AF50AD2" w14:textId="77777777" w:rsidR="00C03653" w:rsidRPr="00E4317C" w:rsidRDefault="00C03653" w:rsidP="00DD0047">
            <w:pPr>
              <w:rPr>
                <w:rFonts w:eastAsiaTheme="minorEastAsia"/>
              </w:rPr>
            </w:pPr>
          </w:p>
        </w:tc>
        <w:tc>
          <w:tcPr>
            <w:tcW w:w="702" w:type="dxa"/>
          </w:tcPr>
          <w:p w14:paraId="45ACC871" w14:textId="77777777" w:rsidR="00C03653" w:rsidRPr="00584B53" w:rsidRDefault="00C03653" w:rsidP="00DD0047">
            <w:pPr>
              <w:pStyle w:val="Legenda"/>
              <w:rPr>
                <w:rFonts w:eastAsiaTheme="minorEastAsia"/>
                <w:i/>
              </w:rPr>
            </w:pPr>
          </w:p>
        </w:tc>
      </w:tr>
      <w:tr w:rsidR="00C03653" w14:paraId="440E1004" w14:textId="77777777" w:rsidTr="00DD0047">
        <w:tc>
          <w:tcPr>
            <w:tcW w:w="7792" w:type="dxa"/>
          </w:tcPr>
          <w:p w14:paraId="5B3B80EF" w14:textId="77777777" w:rsidR="00C03653" w:rsidRPr="00E67ECA" w:rsidRDefault="00000000" w:rsidP="00DD0047">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33</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V</m:t>
                    </m:r>
                  </m:sub>
                  <m:sup/>
                  <m:e>
                    <m:r>
                      <w:rPr>
                        <w:rFonts w:ascii="Cambria Math" w:hAnsi="Cambria Math"/>
                      </w:rPr>
                      <m:t>ρ</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κ</m:t>
                            </m:r>
                          </m:e>
                          <m:sub>
                            <m:r>
                              <m:rPr>
                                <m:sty m:val="p"/>
                              </m:rPr>
                              <w:rPr>
                                <w:rFonts w:ascii="Cambria Math" w:hAnsi="Cambria Math"/>
                              </w:rPr>
                              <m:t>1</m:t>
                            </m:r>
                          </m:sub>
                          <m:sup>
                            <m:r>
                              <m:rPr>
                                <m:sty m:val="p"/>
                              </m:rPr>
                              <w:rPr>
                                <w:rFonts w:ascii="Cambria Math" w:hAnsi="Cambria Math"/>
                              </w:rPr>
                              <m:t>2</m:t>
                            </m:r>
                          </m:sup>
                        </m:sSubSup>
                        <m:r>
                          <w:rPr>
                            <w:rFonts w:ascii="Cambria Math" w:hAnsi="Cambria Math"/>
                          </w:rPr>
                          <m:t>+</m:t>
                        </m:r>
                        <m:sSubSup>
                          <m:sSubSupPr>
                            <m:ctrlPr>
                              <w:rPr>
                                <w:rFonts w:ascii="Cambria Math" w:hAnsi="Cambria Math"/>
                              </w:rPr>
                            </m:ctrlPr>
                          </m:sSubSupPr>
                          <m:e>
                            <m:r>
                              <m:rPr>
                                <m:sty m:val="p"/>
                              </m:rPr>
                              <w:rPr>
                                <w:rFonts w:ascii="Cambria Math" w:hAnsi="Cambria Math"/>
                              </w:rPr>
                              <m:t>κ</m:t>
                            </m:r>
                          </m:e>
                          <m:sub>
                            <m:r>
                              <m:rPr>
                                <m:sty m:val="p"/>
                              </m:rPr>
                              <w:rPr>
                                <w:rFonts w:ascii="Cambria Math" w:hAnsi="Cambria Math"/>
                              </w:rPr>
                              <m:t>2</m:t>
                            </m:r>
                          </m:sub>
                          <m:sup>
                            <m:r>
                              <m:rPr>
                                <m:sty m:val="p"/>
                              </m:rPr>
                              <w:rPr>
                                <w:rFonts w:ascii="Cambria Math" w:hAnsi="Cambria Math"/>
                              </w:rPr>
                              <m:t>2</m:t>
                            </m:r>
                          </m:sup>
                        </m:sSubSup>
                      </m:e>
                    </m:d>
                    <m:r>
                      <m:rPr>
                        <m:sty m:val="p"/>
                      </m:rPr>
                      <w:rPr>
                        <w:rFonts w:ascii="Cambria Math" w:hAnsi="Cambria Math"/>
                      </w:rPr>
                      <m:t>dV</m:t>
                    </m:r>
                  </m:e>
                </m:nary>
              </m:oMath>
            </m:oMathPara>
          </w:p>
        </w:tc>
        <w:tc>
          <w:tcPr>
            <w:tcW w:w="702" w:type="dxa"/>
          </w:tcPr>
          <w:p w14:paraId="14CE292B" w14:textId="1CE0121E" w:rsidR="00C03653" w:rsidRPr="00584B53" w:rsidRDefault="00C03653" w:rsidP="00C03653">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2</w:t>
            </w:r>
            <w:r w:rsidRPr="00584B53">
              <w:rPr>
                <w:i/>
              </w:rPr>
              <w:fldChar w:fldCharType="end"/>
            </w:r>
            <w:r w:rsidRPr="00584B53">
              <w:t xml:space="preserve"> )</w:t>
            </w:r>
          </w:p>
        </w:tc>
      </w:tr>
      <w:tr w:rsidR="00C03653" w:rsidRPr="00384E26" w14:paraId="257EB61C" w14:textId="77777777" w:rsidTr="00DD0047">
        <w:tc>
          <w:tcPr>
            <w:tcW w:w="7792" w:type="dxa"/>
          </w:tcPr>
          <w:p w14:paraId="6A894889" w14:textId="77777777" w:rsidR="00C03653" w:rsidRDefault="00C03653" w:rsidP="00DD0047">
            <w:pPr>
              <w:rPr>
                <w:rFonts w:ascii="Calibri" w:eastAsia="Calibri" w:hAnsi="Calibri" w:cs="Times New Roman"/>
              </w:rPr>
            </w:pPr>
          </w:p>
        </w:tc>
        <w:tc>
          <w:tcPr>
            <w:tcW w:w="702" w:type="dxa"/>
          </w:tcPr>
          <w:p w14:paraId="2FB09CDE" w14:textId="77777777" w:rsidR="00C03653" w:rsidRPr="00584B53" w:rsidRDefault="00C03653" w:rsidP="00DD0047">
            <w:pPr>
              <w:pStyle w:val="Legenda"/>
              <w:rPr>
                <w:i/>
              </w:rPr>
            </w:pPr>
          </w:p>
        </w:tc>
      </w:tr>
      <w:tr w:rsidR="00C03653" w14:paraId="5FCAA0E3" w14:textId="77777777" w:rsidTr="00DD0047">
        <w:tc>
          <w:tcPr>
            <w:tcW w:w="7792" w:type="dxa"/>
          </w:tcPr>
          <w:p w14:paraId="091D1243" w14:textId="77777777" w:rsidR="00C03653" w:rsidRPr="00E67ECA" w:rsidRDefault="00000000" w:rsidP="00DD0047">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2</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V</m:t>
                    </m:r>
                  </m:sub>
                  <m:sup/>
                  <m:e>
                    <m:r>
                      <w:rPr>
                        <w:rFonts w:ascii="Cambria Math" w:hAnsi="Cambria Math"/>
                      </w:rPr>
                      <m:t>ρ</m:t>
                    </m:r>
                    <m:d>
                      <m:dPr>
                        <m:ctrlPr>
                          <w:rPr>
                            <w:rFonts w:ascii="Cambria Math" w:hAnsi="Cambria Math"/>
                          </w:rPr>
                        </m:ctrlPr>
                      </m:dPr>
                      <m:e>
                        <m:sSub>
                          <m:sSubPr>
                            <m:ctrlPr>
                              <w:rPr>
                                <w:rFonts w:ascii="Cambria Math" w:hAnsi="Cambria Math"/>
                                <w:i/>
                              </w:rPr>
                            </m:ctrlPr>
                          </m:sSubPr>
                          <m:e>
                            <m:r>
                              <m:rPr>
                                <m:sty m:val="p"/>
                              </m:rPr>
                              <w:rPr>
                                <w:rFonts w:ascii="Cambria Math" w:hAnsi="Cambria Math"/>
                              </w:rPr>
                              <m:t>κ</m:t>
                            </m:r>
                          </m:e>
                          <m:sub>
                            <m:r>
                              <w:rPr>
                                <w:rFonts w:ascii="Cambria Math" w:hAnsi="Cambria Math"/>
                              </w:rPr>
                              <m:t>1</m:t>
                            </m:r>
                          </m:sub>
                        </m:sSub>
                        <m:sSub>
                          <m:sSubPr>
                            <m:ctrlPr>
                              <w:rPr>
                                <w:rFonts w:ascii="Cambria Math" w:hAnsi="Cambria Math"/>
                                <w:i/>
                              </w:rPr>
                            </m:ctrlPr>
                          </m:sSubPr>
                          <m:e>
                            <m:r>
                              <m:rPr>
                                <m:sty m:val="p"/>
                              </m:rPr>
                              <w:rPr>
                                <w:rFonts w:ascii="Cambria Math" w:hAnsi="Cambria Math"/>
                              </w:rPr>
                              <m:t>κ</m:t>
                            </m:r>
                          </m:e>
                          <m:sub>
                            <m:r>
                              <w:rPr>
                                <w:rFonts w:ascii="Cambria Math" w:hAnsi="Cambria Math"/>
                              </w:rPr>
                              <m:t>2</m:t>
                            </m:r>
                          </m:sub>
                        </m:sSub>
                      </m:e>
                    </m:d>
                    <m:r>
                      <m:rPr>
                        <m:sty m:val="p"/>
                      </m:rPr>
                      <w:rPr>
                        <w:rFonts w:ascii="Cambria Math" w:hAnsi="Cambria Math"/>
                      </w:rPr>
                      <m:t>dV</m:t>
                    </m:r>
                  </m:e>
                </m:nary>
              </m:oMath>
            </m:oMathPara>
          </w:p>
        </w:tc>
        <w:tc>
          <w:tcPr>
            <w:tcW w:w="702" w:type="dxa"/>
          </w:tcPr>
          <w:p w14:paraId="3B524FC2" w14:textId="152ECD2F" w:rsidR="00C03653" w:rsidRPr="00584B53" w:rsidRDefault="00C03653" w:rsidP="00C03653">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3</w:t>
            </w:r>
            <w:r w:rsidRPr="00584B53">
              <w:rPr>
                <w:i/>
              </w:rPr>
              <w:fldChar w:fldCharType="end"/>
            </w:r>
            <w:r w:rsidRPr="00584B53">
              <w:t xml:space="preserve"> )</w:t>
            </w:r>
          </w:p>
        </w:tc>
      </w:tr>
      <w:tr w:rsidR="00C03653" w14:paraId="629F3497" w14:textId="77777777" w:rsidTr="00DD0047">
        <w:tc>
          <w:tcPr>
            <w:tcW w:w="7792" w:type="dxa"/>
          </w:tcPr>
          <w:p w14:paraId="7B8B1561" w14:textId="77777777" w:rsidR="00C03653" w:rsidRPr="00E4317C" w:rsidRDefault="00C03653" w:rsidP="00DD0047">
            <w:pPr>
              <w:rPr>
                <w:rFonts w:eastAsiaTheme="minorEastAsia"/>
              </w:rPr>
            </w:pPr>
          </w:p>
        </w:tc>
        <w:tc>
          <w:tcPr>
            <w:tcW w:w="702" w:type="dxa"/>
          </w:tcPr>
          <w:p w14:paraId="21C0202D" w14:textId="77777777" w:rsidR="00C03653" w:rsidRPr="00584B53" w:rsidRDefault="00C03653" w:rsidP="00DD0047">
            <w:pPr>
              <w:pStyle w:val="Legenda"/>
              <w:rPr>
                <w:rFonts w:eastAsiaTheme="minorEastAsia"/>
                <w:i/>
              </w:rPr>
            </w:pPr>
          </w:p>
        </w:tc>
      </w:tr>
      <w:tr w:rsidR="00C03653" w14:paraId="186FCACF" w14:textId="77777777" w:rsidTr="00DD0047">
        <w:tc>
          <w:tcPr>
            <w:tcW w:w="7792" w:type="dxa"/>
          </w:tcPr>
          <w:p w14:paraId="10B16152" w14:textId="77777777" w:rsidR="00C03653" w:rsidRPr="00E67ECA" w:rsidRDefault="00000000" w:rsidP="00DD0047">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13</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V</m:t>
                    </m:r>
                  </m:sub>
                  <m:sup/>
                  <m:e>
                    <m:r>
                      <w:rPr>
                        <w:rFonts w:ascii="Cambria Math" w:hAnsi="Cambria Math"/>
                      </w:rPr>
                      <m:t>ρ</m:t>
                    </m:r>
                    <m:d>
                      <m:dPr>
                        <m:ctrlPr>
                          <w:rPr>
                            <w:rFonts w:ascii="Cambria Math" w:hAnsi="Cambria Math"/>
                          </w:rPr>
                        </m:ctrlPr>
                      </m:dPr>
                      <m:e>
                        <m:sSub>
                          <m:sSubPr>
                            <m:ctrlPr>
                              <w:rPr>
                                <w:rFonts w:ascii="Cambria Math" w:hAnsi="Cambria Math"/>
                                <w:i/>
                              </w:rPr>
                            </m:ctrlPr>
                          </m:sSubPr>
                          <m:e>
                            <m:r>
                              <m:rPr>
                                <m:sty m:val="p"/>
                              </m:rPr>
                              <w:rPr>
                                <w:rFonts w:ascii="Cambria Math" w:hAnsi="Cambria Math"/>
                              </w:rPr>
                              <m:t>κ</m:t>
                            </m:r>
                          </m:e>
                          <m:sub>
                            <m:r>
                              <w:rPr>
                                <w:rFonts w:ascii="Cambria Math" w:hAnsi="Cambria Math"/>
                              </w:rPr>
                              <m:t>1</m:t>
                            </m:r>
                          </m:sub>
                        </m:sSub>
                        <m:sSub>
                          <m:sSubPr>
                            <m:ctrlPr>
                              <w:rPr>
                                <w:rFonts w:ascii="Cambria Math" w:hAnsi="Cambria Math"/>
                                <w:i/>
                              </w:rPr>
                            </m:ctrlPr>
                          </m:sSubPr>
                          <m:e>
                            <m:r>
                              <m:rPr>
                                <m:sty m:val="p"/>
                              </m:rPr>
                              <w:rPr>
                                <w:rFonts w:ascii="Cambria Math" w:hAnsi="Cambria Math"/>
                              </w:rPr>
                              <m:t>κ</m:t>
                            </m:r>
                          </m:e>
                          <m:sub>
                            <m:r>
                              <w:rPr>
                                <w:rFonts w:ascii="Cambria Math" w:hAnsi="Cambria Math"/>
                              </w:rPr>
                              <m:t>3</m:t>
                            </m:r>
                          </m:sub>
                        </m:sSub>
                      </m:e>
                    </m:d>
                    <m:r>
                      <m:rPr>
                        <m:sty m:val="p"/>
                      </m:rPr>
                      <w:rPr>
                        <w:rFonts w:ascii="Cambria Math" w:hAnsi="Cambria Math"/>
                      </w:rPr>
                      <m:t>dV</m:t>
                    </m:r>
                  </m:e>
                </m:nary>
              </m:oMath>
            </m:oMathPara>
          </w:p>
        </w:tc>
        <w:tc>
          <w:tcPr>
            <w:tcW w:w="702" w:type="dxa"/>
          </w:tcPr>
          <w:p w14:paraId="7FEF3FCE" w14:textId="2F9D80AD" w:rsidR="00C03653" w:rsidRPr="00584B53" w:rsidRDefault="00C03653" w:rsidP="00C03653">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4</w:t>
            </w:r>
            <w:r w:rsidRPr="00584B53">
              <w:rPr>
                <w:i/>
              </w:rPr>
              <w:fldChar w:fldCharType="end"/>
            </w:r>
            <w:r w:rsidRPr="00584B53">
              <w:t xml:space="preserve"> )</w:t>
            </w:r>
          </w:p>
        </w:tc>
      </w:tr>
      <w:tr w:rsidR="00C03653" w14:paraId="08127D86" w14:textId="77777777" w:rsidTr="00DD0047">
        <w:tc>
          <w:tcPr>
            <w:tcW w:w="7792" w:type="dxa"/>
          </w:tcPr>
          <w:p w14:paraId="13C41C2D" w14:textId="77777777" w:rsidR="00C03653" w:rsidRPr="00E4317C" w:rsidRDefault="00C03653" w:rsidP="00DD0047">
            <w:pPr>
              <w:rPr>
                <w:rFonts w:eastAsiaTheme="minorEastAsia"/>
              </w:rPr>
            </w:pPr>
          </w:p>
        </w:tc>
        <w:tc>
          <w:tcPr>
            <w:tcW w:w="702" w:type="dxa"/>
          </w:tcPr>
          <w:p w14:paraId="6579ADEE" w14:textId="77777777" w:rsidR="00C03653" w:rsidRPr="00584B53" w:rsidRDefault="00C03653" w:rsidP="00DD0047">
            <w:pPr>
              <w:pStyle w:val="Legenda"/>
              <w:rPr>
                <w:rFonts w:eastAsiaTheme="minorEastAsia"/>
                <w:i/>
              </w:rPr>
            </w:pPr>
          </w:p>
        </w:tc>
      </w:tr>
      <w:tr w:rsidR="00C03653" w14:paraId="6412ED4B" w14:textId="77777777" w:rsidTr="00DD0047">
        <w:tc>
          <w:tcPr>
            <w:tcW w:w="7792" w:type="dxa"/>
          </w:tcPr>
          <w:p w14:paraId="48662D09" w14:textId="77777777" w:rsidR="00C03653" w:rsidRPr="00E67ECA" w:rsidRDefault="00000000" w:rsidP="00DD0047">
            <m:oMathPara>
              <m:oMathParaPr>
                <m:jc m:val="left"/>
              </m:oMathParaP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23</m:t>
                    </m:r>
                  </m:sub>
                </m:sSub>
                <m:r>
                  <m:rPr>
                    <m:sty m:val="p"/>
                  </m:rPr>
                  <w:rPr>
                    <w:rFonts w:ascii="Cambria Math" w:hAnsi="Cambria Math"/>
                  </w:rPr>
                  <m:t>=</m:t>
                </m:r>
                <m:nary>
                  <m:naryPr>
                    <m:supHide m:val="1"/>
                    <m:ctrlPr>
                      <w:rPr>
                        <w:rFonts w:ascii="Cambria Math" w:hAnsi="Cambria Math"/>
                      </w:rPr>
                    </m:ctrlPr>
                  </m:naryPr>
                  <m:sub>
                    <m:r>
                      <m:rPr>
                        <m:sty m:val="p"/>
                      </m:rPr>
                      <w:rPr>
                        <w:rFonts w:ascii="Cambria Math" w:hAnsi="Cambria Math"/>
                      </w:rPr>
                      <m:t>V</m:t>
                    </m:r>
                  </m:sub>
                  <m:sup/>
                  <m:e>
                    <m:r>
                      <w:rPr>
                        <w:rFonts w:ascii="Cambria Math" w:hAnsi="Cambria Math"/>
                      </w:rPr>
                      <m:t>ρ</m:t>
                    </m:r>
                    <m:d>
                      <m:dPr>
                        <m:ctrlPr>
                          <w:rPr>
                            <w:rFonts w:ascii="Cambria Math" w:hAnsi="Cambria Math"/>
                          </w:rPr>
                        </m:ctrlPr>
                      </m:dPr>
                      <m:e>
                        <m:sSub>
                          <m:sSubPr>
                            <m:ctrlPr>
                              <w:rPr>
                                <w:rFonts w:ascii="Cambria Math" w:hAnsi="Cambria Math"/>
                                <w:i/>
                              </w:rPr>
                            </m:ctrlPr>
                          </m:sSubPr>
                          <m:e>
                            <m:r>
                              <m:rPr>
                                <m:sty m:val="p"/>
                              </m:rPr>
                              <w:rPr>
                                <w:rFonts w:ascii="Cambria Math" w:hAnsi="Cambria Math"/>
                              </w:rPr>
                              <m:t>κ</m:t>
                            </m:r>
                          </m:e>
                          <m:sub>
                            <m:r>
                              <w:rPr>
                                <w:rFonts w:ascii="Cambria Math" w:hAnsi="Cambria Math"/>
                              </w:rPr>
                              <m:t>2</m:t>
                            </m:r>
                          </m:sub>
                        </m:sSub>
                        <m:sSub>
                          <m:sSubPr>
                            <m:ctrlPr>
                              <w:rPr>
                                <w:rFonts w:ascii="Cambria Math" w:hAnsi="Cambria Math"/>
                                <w:i/>
                              </w:rPr>
                            </m:ctrlPr>
                          </m:sSubPr>
                          <m:e>
                            <m:r>
                              <m:rPr>
                                <m:sty m:val="p"/>
                              </m:rPr>
                              <w:rPr>
                                <w:rFonts w:ascii="Cambria Math" w:hAnsi="Cambria Math"/>
                              </w:rPr>
                              <m:t>κ</m:t>
                            </m:r>
                          </m:e>
                          <m:sub>
                            <m:r>
                              <w:rPr>
                                <w:rFonts w:ascii="Cambria Math" w:hAnsi="Cambria Math"/>
                              </w:rPr>
                              <m:t>3</m:t>
                            </m:r>
                          </m:sub>
                        </m:sSub>
                      </m:e>
                    </m:d>
                    <m:r>
                      <m:rPr>
                        <m:sty m:val="p"/>
                      </m:rPr>
                      <w:rPr>
                        <w:rFonts w:ascii="Cambria Math" w:hAnsi="Cambria Math"/>
                      </w:rPr>
                      <m:t>dV</m:t>
                    </m:r>
                  </m:e>
                </m:nary>
              </m:oMath>
            </m:oMathPara>
          </w:p>
        </w:tc>
        <w:tc>
          <w:tcPr>
            <w:tcW w:w="702" w:type="dxa"/>
          </w:tcPr>
          <w:p w14:paraId="12DA8452" w14:textId="46D21B61" w:rsidR="00C03653" w:rsidRPr="00584B53" w:rsidRDefault="00C03653" w:rsidP="00C03653">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5</w:t>
            </w:r>
            <w:r w:rsidRPr="00584B53">
              <w:rPr>
                <w:i/>
              </w:rPr>
              <w:fldChar w:fldCharType="end"/>
            </w:r>
            <w:r w:rsidRPr="00584B53">
              <w:t xml:space="preserve"> )</w:t>
            </w:r>
          </w:p>
        </w:tc>
      </w:tr>
    </w:tbl>
    <w:p w14:paraId="4526363B" w14:textId="77777777" w:rsidR="00C03653" w:rsidRDefault="00C03653" w:rsidP="00C03653">
      <w:pPr>
        <w:ind w:firstLine="708"/>
      </w:pPr>
    </w:p>
    <w:p w14:paraId="65FB430F" w14:textId="0BF54783" w:rsidR="00C03653" w:rsidRDefault="00C03653" w:rsidP="00C03653">
      <w:pPr>
        <w:ind w:firstLine="708"/>
      </w:pPr>
      <w:r>
        <w:t xml:space="preserve">With </w:t>
      </w:r>
      <m:oMath>
        <m:sSub>
          <m:sSubPr>
            <m:ctrlPr>
              <w:rPr>
                <w:rFonts w:ascii="Cambria Math" w:hAnsi="Cambria Math"/>
                <w:i/>
              </w:rPr>
            </m:ctrlPr>
          </m:sSubPr>
          <m:e>
            <m:r>
              <m:rPr>
                <m:sty m:val="p"/>
              </m:rPr>
              <w:rPr>
                <w:rFonts w:ascii="Cambria Math" w:hAnsi="Cambria Math"/>
              </w:rPr>
              <m:t>κ</m:t>
            </m:r>
          </m:e>
          <m:sub>
            <m:r>
              <w:rPr>
                <w:rFonts w:ascii="Cambria Math" w:hAnsi="Cambria Math"/>
              </w:rPr>
              <m:t>1</m:t>
            </m:r>
          </m:sub>
        </m:sSub>
      </m:oMath>
      <w:r>
        <w:rPr>
          <w:rFonts w:eastAsiaTheme="minorEastAsia"/>
        </w:rPr>
        <w:t xml:space="preserve">, </w:t>
      </w:r>
      <m:oMath>
        <m:sSub>
          <m:sSubPr>
            <m:ctrlPr>
              <w:rPr>
                <w:rFonts w:ascii="Cambria Math" w:hAnsi="Cambria Math"/>
                <w:i/>
              </w:rPr>
            </m:ctrlPr>
          </m:sSubPr>
          <m:e>
            <m:r>
              <m:rPr>
                <m:sty m:val="p"/>
              </m:rPr>
              <w:rPr>
                <w:rFonts w:ascii="Cambria Math" w:hAnsi="Cambria Math"/>
              </w:rPr>
              <m:t>κ</m:t>
            </m:r>
          </m:e>
          <m:sub>
            <m:r>
              <w:rPr>
                <w:rFonts w:ascii="Cambria Math" w:hAnsi="Cambria Math"/>
              </w:rPr>
              <m:t>2</m:t>
            </m:r>
          </m:sub>
        </m:sSub>
      </m:oMath>
      <w:r>
        <w:rPr>
          <w:rFonts w:eastAsiaTheme="minorEastAsia"/>
        </w:rPr>
        <w:t xml:space="preserve"> and </w:t>
      </w:r>
      <m:oMath>
        <m:sSub>
          <m:sSubPr>
            <m:ctrlPr>
              <w:rPr>
                <w:rFonts w:ascii="Cambria Math" w:hAnsi="Cambria Math"/>
                <w:i/>
              </w:rPr>
            </m:ctrlPr>
          </m:sSubPr>
          <m:e>
            <m:r>
              <m:rPr>
                <m:sty m:val="p"/>
              </m:rPr>
              <w:rPr>
                <w:rFonts w:ascii="Cambria Math" w:hAnsi="Cambria Math"/>
              </w:rPr>
              <m:t>κ</m:t>
            </m:r>
          </m:e>
          <m:sub>
            <m:r>
              <w:rPr>
                <w:rFonts w:ascii="Cambria Math" w:hAnsi="Cambria Math"/>
              </w:rPr>
              <m:t>3</m:t>
            </m:r>
          </m:sub>
        </m:sSub>
      </m:oMath>
      <w:r>
        <w:rPr>
          <w:rFonts w:eastAsiaTheme="minorEastAsia"/>
        </w:rPr>
        <w:t xml:space="preserve"> being the components of vector </w:t>
      </w:r>
      <m:oMath>
        <m:r>
          <m:rPr>
            <m:sty m:val="b"/>
          </m:rPr>
          <w:rPr>
            <w:rFonts w:ascii="Cambria Math" w:hAnsi="Cambria Math"/>
          </w:rPr>
          <m:t>κ</m:t>
        </m:r>
      </m:oMath>
      <w:r>
        <w:rPr>
          <w:rFonts w:eastAsiaTheme="minorEastAsia"/>
        </w:rPr>
        <w:t xml:space="preserve"> illustrated in </w:t>
      </w:r>
      <w:r>
        <w:fldChar w:fldCharType="begin"/>
      </w:r>
      <w:r>
        <w:instrText xml:space="preserve"> REF _Ref476657115 \h </w:instrText>
      </w:r>
      <w:r>
        <w:fldChar w:fldCharType="separate"/>
      </w:r>
      <w:r w:rsidR="00F219D1">
        <w:t xml:space="preserve">Figure </w:t>
      </w:r>
      <w:r w:rsidR="00F219D1">
        <w:rPr>
          <w:noProof/>
        </w:rPr>
        <w:t>19</w:t>
      </w:r>
      <w:r>
        <w:fldChar w:fldCharType="end"/>
      </w:r>
      <w:r>
        <w:t xml:space="preserve"> and </w:t>
      </w:r>
      <m:oMath>
        <m:r>
          <w:rPr>
            <w:rFonts w:ascii="Cambria Math" w:hAnsi="Cambria Math"/>
          </w:rPr>
          <m:t>ρ</m:t>
        </m:r>
      </m:oMath>
      <w:r>
        <w:rPr>
          <w:rFonts w:eastAsiaTheme="minorEastAsia"/>
        </w:rPr>
        <w:t xml:space="preserve"> is </w:t>
      </w:r>
      <w:r w:rsidRPr="00A02675">
        <w:rPr>
          <w:rFonts w:eastAsiaTheme="minorEastAsia"/>
        </w:rPr>
        <w:t>volumetric mass density function of the material considered for the body</w:t>
      </w:r>
      <w:r>
        <w:rPr>
          <w:rFonts w:eastAsiaTheme="minorEastAsia"/>
        </w:rPr>
        <w:t>.</w:t>
      </w:r>
    </w:p>
    <w:p w14:paraId="7348772E" w14:textId="2EF0F7F0" w:rsidR="00C03653" w:rsidRDefault="00C03653" w:rsidP="00C03653">
      <w:pPr>
        <w:ind w:firstLine="708"/>
      </w:pPr>
      <w:r>
        <w:t xml:space="preserve">The barycenter position (G in </w:t>
      </w:r>
      <w:r>
        <w:fldChar w:fldCharType="begin"/>
      </w:r>
      <w:r>
        <w:instrText xml:space="preserve"> REF _Ref476657115 \h </w:instrText>
      </w:r>
      <w:r>
        <w:fldChar w:fldCharType="separate"/>
      </w:r>
      <w:r w:rsidR="00F219D1">
        <w:t xml:space="preserve">Figure </w:t>
      </w:r>
      <w:r w:rsidR="00F219D1">
        <w:rPr>
          <w:noProof/>
        </w:rPr>
        <w:t>19</w:t>
      </w:r>
      <w:r>
        <w:fldChar w:fldCharType="end"/>
      </w:r>
      <w:r>
        <w:t>) has to be provided in the CAD coordinate system (O xyz). This information is also easily obtained from the 3D CAD software. The origin of the CAD must coincide with the RigidBody_1 node position.</w:t>
      </w:r>
    </w:p>
    <w:p w14:paraId="3B72FD80" w14:textId="3C74B149" w:rsidR="002E5B5E" w:rsidRDefault="00DD0047" w:rsidP="002E5B5E">
      <w:r>
        <w:tab/>
      </w:r>
      <w:r w:rsidR="00C03653">
        <w:t xml:space="preserve">The last parameter </w:t>
      </w:r>
      <w:r>
        <w:t xml:space="preserve">(optional) </w:t>
      </w:r>
      <w:r w:rsidR="00C03653">
        <w:t xml:space="preserve">to define the </w:t>
      </w:r>
      <w:r w:rsidR="004A13B4">
        <w:t>CADData</w:t>
      </w:r>
      <w:r w:rsidR="00C03653">
        <w:t xml:space="preserve"> is the graphic file for postprocessing purposes</w:t>
      </w:r>
      <w:bookmarkEnd w:id="74"/>
      <w:r w:rsidR="004A13B4">
        <w:t>. It is not used for computing the system physics, which is provided via parameters (mass and inertia tensor entries).</w:t>
      </w:r>
    </w:p>
    <w:p w14:paraId="5E95BCBA" w14:textId="6236AE7E" w:rsidR="00301BD8" w:rsidRDefault="00301BD8">
      <w:pPr>
        <w:rPr>
          <w:rFonts w:asciiTheme="majorHAnsi" w:eastAsiaTheme="majorEastAsia" w:hAnsiTheme="majorHAnsi" w:cstheme="majorBidi"/>
          <w:b/>
          <w:sz w:val="26"/>
          <w:szCs w:val="26"/>
        </w:rPr>
      </w:pPr>
      <w:r>
        <w:br w:type="page"/>
      </w:r>
    </w:p>
    <w:p w14:paraId="0FB8EC6B" w14:textId="61C1ED55" w:rsidR="000C11C2" w:rsidRPr="005003D2" w:rsidRDefault="000C11C2" w:rsidP="000C11C2">
      <w:pPr>
        <w:pStyle w:val="Ttulo1"/>
      </w:pPr>
      <w:bookmarkStart w:id="76" w:name="_Toc87510651"/>
      <w:r>
        <w:lastRenderedPageBreak/>
        <w:t>ElementSets</w:t>
      </w:r>
      <w:bookmarkEnd w:id="76"/>
    </w:p>
    <w:p w14:paraId="44529053" w14:textId="52E59C30" w:rsidR="000C11C2" w:rsidRPr="00194498" w:rsidRDefault="000C11C2" w:rsidP="000C11C2">
      <w:pPr>
        <w:rPr>
          <w:i/>
        </w:rPr>
      </w:pPr>
      <w:r w:rsidRPr="00194498">
        <w:rPr>
          <w:i/>
        </w:rPr>
        <w:t xml:space="preserve">Starts a command block for </w:t>
      </w:r>
      <w:r>
        <w:rPr>
          <w:i/>
        </w:rPr>
        <w:t>creation</w:t>
      </w:r>
      <w:r w:rsidRPr="00194498">
        <w:rPr>
          <w:i/>
        </w:rPr>
        <w:t xml:space="preserve"> of </w:t>
      </w:r>
      <w:r>
        <w:rPr>
          <w:i/>
        </w:rPr>
        <w:t>element sets</w:t>
      </w:r>
      <w:r w:rsidRPr="00194498">
        <w:rPr>
          <w:i/>
        </w:rPr>
        <w:t>.</w:t>
      </w:r>
    </w:p>
    <w:p w14:paraId="2E77969F" w14:textId="77777777" w:rsidR="000C11C2" w:rsidRPr="00275CAD" w:rsidRDefault="000C11C2" w:rsidP="000C11C2">
      <w:pPr>
        <w:pStyle w:val="Ttulo3"/>
      </w:pPr>
      <w:r w:rsidRPr="00275CAD">
        <w:rPr>
          <w:rFonts w:eastAsiaTheme="minorHAnsi"/>
        </w:rPr>
        <w:t>Syntax:</w:t>
      </w:r>
    </w:p>
    <w:p w14:paraId="3CDA1CC4" w14:textId="7ED8A17E" w:rsidR="000C11C2" w:rsidRDefault="000C11C2" w:rsidP="00A41C48">
      <w:pPr>
        <w:pBdr>
          <w:top w:val="single" w:sz="4" w:space="1" w:color="auto"/>
          <w:left w:val="single" w:sz="4" w:space="4" w:color="auto"/>
          <w:bottom w:val="single" w:sz="4" w:space="1" w:color="auto"/>
          <w:right w:val="single" w:sz="4" w:space="4" w:color="auto"/>
        </w:pBdr>
        <w:spacing w:after="0"/>
      </w:pPr>
      <w:r w:rsidRPr="00A60269">
        <w:t>ElementSets</w:t>
      </w:r>
      <w:r w:rsidRPr="00A60269">
        <w:tab/>
        <w:t>N</w:t>
      </w:r>
    </w:p>
    <w:p w14:paraId="57B8577B" w14:textId="4DA123FA" w:rsidR="00A60269" w:rsidRPr="00A60269" w:rsidRDefault="00A60269" w:rsidP="00A41C48">
      <w:pPr>
        <w:pStyle w:val="Comment"/>
        <w:pBdr>
          <w:top w:val="single" w:sz="4" w:space="1" w:color="auto"/>
          <w:left w:val="single" w:sz="4" w:space="4" w:color="auto"/>
          <w:bottom w:val="single" w:sz="4" w:space="1" w:color="auto"/>
          <w:right w:val="single" w:sz="4" w:space="4" w:color="auto"/>
        </w:pBdr>
      </w:pPr>
      <w:r>
        <w:t>//Input method 1:</w:t>
      </w:r>
    </w:p>
    <w:p w14:paraId="7CCB0300" w14:textId="66785D72" w:rsidR="00A60269" w:rsidRDefault="00A60269" w:rsidP="00A41C48">
      <w:pPr>
        <w:pBdr>
          <w:top w:val="single" w:sz="4" w:space="1" w:color="auto"/>
          <w:left w:val="single" w:sz="4" w:space="4" w:color="auto"/>
          <w:bottom w:val="single" w:sz="4" w:space="1" w:color="auto"/>
          <w:right w:val="single" w:sz="4" w:space="4" w:color="auto"/>
        </w:pBdr>
        <w:spacing w:after="0"/>
      </w:pPr>
      <w:r w:rsidRPr="00F755DA">
        <w:t>ElementSet</w:t>
      </w:r>
      <w:r>
        <w:tab/>
      </w:r>
      <w:r w:rsidR="00ED5BD7">
        <w:t>ESID</w:t>
      </w:r>
      <w:r>
        <w:tab/>
        <w:t>Elements</w:t>
      </w:r>
      <w:r>
        <w:tab/>
      </w:r>
      <w:r w:rsidR="00ED5BD7">
        <w:t>NE</w:t>
      </w:r>
      <w:r>
        <w:tab/>
        <w:t>List</w:t>
      </w:r>
      <w:r>
        <w:tab/>
      </w:r>
      <w:r w:rsidR="00ED5BD7">
        <w:t>E1   E2</w:t>
      </w:r>
      <w:r w:rsidR="00BE351C">
        <w:t xml:space="preserve">   </w:t>
      </w:r>
      <w:r w:rsidR="009B39D4">
        <w:t xml:space="preserve"> …</w:t>
      </w:r>
      <w:r w:rsidR="00BE351C">
        <w:t xml:space="preserve"> </w:t>
      </w:r>
    </w:p>
    <w:p w14:paraId="7C162A17" w14:textId="35E8428F" w:rsidR="00A60269" w:rsidRDefault="00A60269" w:rsidP="00A41C48">
      <w:pPr>
        <w:pStyle w:val="Comment"/>
        <w:pBdr>
          <w:top w:val="single" w:sz="4" w:space="1" w:color="auto"/>
          <w:left w:val="single" w:sz="4" w:space="4" w:color="auto"/>
          <w:bottom w:val="single" w:sz="4" w:space="1" w:color="auto"/>
          <w:right w:val="single" w:sz="4" w:space="4" w:color="auto"/>
        </w:pBdr>
      </w:pPr>
      <w:r>
        <w:t>//Input method 2:</w:t>
      </w:r>
      <w:r>
        <w:tab/>
      </w:r>
    </w:p>
    <w:p w14:paraId="168E5E3A" w14:textId="20C11CE4" w:rsidR="000C11C2" w:rsidRPr="00A60269" w:rsidRDefault="00A60269" w:rsidP="00A41C48">
      <w:pPr>
        <w:pBdr>
          <w:top w:val="single" w:sz="4" w:space="1" w:color="auto"/>
          <w:left w:val="single" w:sz="4" w:space="4" w:color="auto"/>
          <w:bottom w:val="single" w:sz="4" w:space="1" w:color="auto"/>
          <w:right w:val="single" w:sz="4" w:space="4" w:color="auto"/>
        </w:pBdr>
        <w:spacing w:after="0"/>
      </w:pPr>
      <w:r w:rsidRPr="00F755DA">
        <w:t>ElementSet</w:t>
      </w:r>
      <w:r>
        <w:tab/>
      </w:r>
      <w:r w:rsidR="00ED5BD7">
        <w:t>ESID</w:t>
      </w:r>
      <w:r>
        <w:tab/>
        <w:t>Elements</w:t>
      </w:r>
      <w:r>
        <w:tab/>
      </w:r>
      <w:r w:rsidR="00ED5BD7">
        <w:t>NE</w:t>
      </w:r>
      <w:r>
        <w:tab/>
        <w:t>Sequence</w:t>
      </w:r>
      <w:r>
        <w:tab/>
        <w:t>Initial</w:t>
      </w:r>
      <w:r>
        <w:tab/>
      </w:r>
      <w:r w:rsidR="007D52B8">
        <w:t>EIN</w:t>
      </w:r>
      <w:r>
        <w:t xml:space="preserve">   Increment</w:t>
      </w:r>
      <w:r>
        <w:tab/>
      </w:r>
      <w:r w:rsidR="007D52B8">
        <w:t>IN</w:t>
      </w:r>
    </w:p>
    <w:p w14:paraId="6EC1946F" w14:textId="77777777" w:rsidR="000C11C2" w:rsidRPr="00A60269" w:rsidRDefault="000C11C2" w:rsidP="000C11C2">
      <w:pPr>
        <w:pStyle w:val="PargrafodaLista"/>
      </w:pPr>
    </w:p>
    <w:p w14:paraId="13685D77" w14:textId="0626F118" w:rsidR="000C11C2" w:rsidRDefault="000C11C2" w:rsidP="003C60FB">
      <w:pPr>
        <w:pStyle w:val="PargrafodaLista"/>
        <w:numPr>
          <w:ilvl w:val="0"/>
          <w:numId w:val="15"/>
        </w:numPr>
      </w:pPr>
      <w:r w:rsidRPr="00194498">
        <w:t xml:space="preserve">N: number of </w:t>
      </w:r>
      <w:r w:rsidR="00644FB7">
        <w:t>element sets</w:t>
      </w:r>
    </w:p>
    <w:p w14:paraId="25D64A84" w14:textId="356953BB" w:rsidR="000C11C2" w:rsidRDefault="00C71A01" w:rsidP="003C60FB">
      <w:pPr>
        <w:pStyle w:val="PargrafodaLista"/>
        <w:numPr>
          <w:ilvl w:val="0"/>
          <w:numId w:val="15"/>
        </w:numPr>
      </w:pPr>
      <w:r>
        <w:t>ESID</w:t>
      </w:r>
      <w:r w:rsidR="000C11C2" w:rsidRPr="00194498">
        <w:t xml:space="preserve">: current </w:t>
      </w:r>
      <w:r>
        <w:t>element set</w:t>
      </w:r>
      <w:r w:rsidR="000C11C2">
        <w:t xml:space="preserve"> </w:t>
      </w:r>
      <w:r w:rsidR="000C11C2" w:rsidRPr="00194498">
        <w:t>identification number</w:t>
      </w:r>
    </w:p>
    <w:p w14:paraId="24BDF2FE" w14:textId="39FD3F96" w:rsidR="007D52B8" w:rsidRDefault="007D52B8" w:rsidP="003C60FB">
      <w:pPr>
        <w:pStyle w:val="PargrafodaLista"/>
        <w:numPr>
          <w:ilvl w:val="0"/>
          <w:numId w:val="15"/>
        </w:numPr>
      </w:pPr>
      <w:r>
        <w:t>NE: number of elements defined in the current element set</w:t>
      </w:r>
    </w:p>
    <w:p w14:paraId="437D2546" w14:textId="75B87828" w:rsidR="007D52B8" w:rsidRDefault="007D52B8" w:rsidP="003C60FB">
      <w:pPr>
        <w:pStyle w:val="PargrafodaLista"/>
        <w:numPr>
          <w:ilvl w:val="0"/>
          <w:numId w:val="15"/>
        </w:numPr>
      </w:pPr>
      <w:r>
        <w:t>E1, E2,</w:t>
      </w:r>
      <w:r w:rsidR="00BF788E">
        <w:t xml:space="preserve"> </w:t>
      </w:r>
      <w:r>
        <w:t>…</w:t>
      </w:r>
      <w:r w:rsidR="00BE351C">
        <w:t xml:space="preserve">, </w:t>
      </w:r>
      <w:r>
        <w:t xml:space="preserve">: list </w:t>
      </w:r>
      <w:r w:rsidR="00BE351C">
        <w:t>with</w:t>
      </w:r>
      <w:r>
        <w:t xml:space="preserve"> </w:t>
      </w:r>
      <w:r w:rsidR="00BE351C">
        <w:t xml:space="preserve">NE </w:t>
      </w:r>
      <w:r>
        <w:t>element identification numbers</w:t>
      </w:r>
    </w:p>
    <w:p w14:paraId="07AC56A4" w14:textId="231F0AEA" w:rsidR="007D52B8" w:rsidRDefault="007D52B8" w:rsidP="003C60FB">
      <w:pPr>
        <w:pStyle w:val="PargrafodaLista"/>
        <w:numPr>
          <w:ilvl w:val="0"/>
          <w:numId w:val="15"/>
        </w:numPr>
      </w:pPr>
      <w:r>
        <w:t>EIN: initial element identification number</w:t>
      </w:r>
    </w:p>
    <w:p w14:paraId="6A109F7B" w14:textId="0D2A4DD8" w:rsidR="000C11C2" w:rsidRPr="00194498" w:rsidRDefault="007D52B8" w:rsidP="003C60FB">
      <w:pPr>
        <w:pStyle w:val="PargrafodaLista"/>
        <w:numPr>
          <w:ilvl w:val="0"/>
          <w:numId w:val="15"/>
        </w:numPr>
      </w:pPr>
      <w:r>
        <w:t>IN: increment for the element identification number</w:t>
      </w:r>
    </w:p>
    <w:p w14:paraId="1AC328AC" w14:textId="77777777" w:rsidR="000C11C2" w:rsidRPr="00194498" w:rsidRDefault="000C11C2" w:rsidP="000C11C2">
      <w:pPr>
        <w:pStyle w:val="Ttulo3"/>
        <w:rPr>
          <w:rFonts w:eastAsiaTheme="minorHAnsi"/>
        </w:rPr>
      </w:pPr>
      <w:r w:rsidRPr="00687292">
        <w:rPr>
          <w:rFonts w:eastAsiaTheme="minorHAnsi"/>
        </w:rPr>
        <w:t>Example</w:t>
      </w:r>
      <w:r w:rsidRPr="00194498">
        <w:rPr>
          <w:rFonts w:eastAsiaTheme="minorHAnsi"/>
        </w:rPr>
        <w:t>:</w:t>
      </w:r>
    </w:p>
    <w:p w14:paraId="1B94B84B" w14:textId="6F7CF574" w:rsidR="00C71A01" w:rsidRDefault="00C71A01" w:rsidP="00A41C48">
      <w:pPr>
        <w:pBdr>
          <w:top w:val="single" w:sz="4" w:space="1" w:color="auto"/>
          <w:left w:val="single" w:sz="4" w:space="4" w:color="auto"/>
          <w:bottom w:val="single" w:sz="4" w:space="1" w:color="auto"/>
          <w:right w:val="single" w:sz="4" w:space="4" w:color="auto"/>
        </w:pBdr>
        <w:spacing w:after="0"/>
      </w:pPr>
      <w:r w:rsidRPr="00A60269">
        <w:t>ElementSets</w:t>
      </w:r>
      <w:r w:rsidRPr="00A60269">
        <w:tab/>
      </w:r>
      <w:r>
        <w:t>2</w:t>
      </w:r>
    </w:p>
    <w:p w14:paraId="336EC92C" w14:textId="77777777" w:rsidR="00C71A01" w:rsidRPr="00A60269" w:rsidRDefault="00C71A01" w:rsidP="00A41C48">
      <w:pPr>
        <w:pStyle w:val="Comment"/>
        <w:pBdr>
          <w:top w:val="single" w:sz="4" w:space="1" w:color="auto"/>
          <w:left w:val="single" w:sz="4" w:space="4" w:color="auto"/>
          <w:bottom w:val="single" w:sz="4" w:space="1" w:color="auto"/>
          <w:right w:val="single" w:sz="4" w:space="4" w:color="auto"/>
        </w:pBdr>
      </w:pPr>
      <w:r>
        <w:t>//Input method 1:</w:t>
      </w:r>
    </w:p>
    <w:p w14:paraId="3C28721A" w14:textId="1F96383A" w:rsidR="00C71A01" w:rsidRDefault="00C71A01" w:rsidP="00A41C48">
      <w:pPr>
        <w:pBdr>
          <w:top w:val="single" w:sz="4" w:space="1" w:color="auto"/>
          <w:left w:val="single" w:sz="4" w:space="4" w:color="auto"/>
          <w:bottom w:val="single" w:sz="4" w:space="1" w:color="auto"/>
          <w:right w:val="single" w:sz="4" w:space="4" w:color="auto"/>
        </w:pBdr>
        <w:spacing w:after="0"/>
      </w:pPr>
      <w:r w:rsidRPr="00C71A01">
        <w:t>ElementSet</w:t>
      </w:r>
      <w:r w:rsidRPr="00C71A01">
        <w:tab/>
        <w:t>1</w:t>
      </w:r>
      <w:r w:rsidRPr="00C71A01">
        <w:tab/>
        <w:t>Elements</w:t>
      </w:r>
      <w:r w:rsidRPr="00C71A01">
        <w:tab/>
        <w:t>3</w:t>
      </w:r>
      <w:r w:rsidRPr="00C71A01">
        <w:tab/>
        <w:t>List</w:t>
      </w:r>
      <w:r w:rsidRPr="00C71A01">
        <w:tab/>
        <w:t>12</w:t>
      </w:r>
      <w:r w:rsidRPr="00C71A01">
        <w:tab/>
        <w:t>27</w:t>
      </w:r>
      <w:r w:rsidRPr="00C71A01">
        <w:tab/>
        <w:t>21</w:t>
      </w:r>
    </w:p>
    <w:p w14:paraId="76AE3678" w14:textId="77777777" w:rsidR="00C71A01" w:rsidRDefault="00C71A01" w:rsidP="00A41C48">
      <w:pPr>
        <w:pStyle w:val="Comment"/>
        <w:pBdr>
          <w:top w:val="single" w:sz="4" w:space="1" w:color="auto"/>
          <w:left w:val="single" w:sz="4" w:space="4" w:color="auto"/>
          <w:bottom w:val="single" w:sz="4" w:space="1" w:color="auto"/>
          <w:right w:val="single" w:sz="4" w:space="4" w:color="auto"/>
        </w:pBdr>
      </w:pPr>
      <w:r>
        <w:t>//Input method 2:</w:t>
      </w:r>
      <w:r>
        <w:tab/>
      </w:r>
    </w:p>
    <w:p w14:paraId="07650419" w14:textId="39FFD379" w:rsidR="000C11C2" w:rsidRPr="00C71A01" w:rsidRDefault="00C71A01" w:rsidP="00A41C48">
      <w:pPr>
        <w:pBdr>
          <w:top w:val="single" w:sz="4" w:space="1" w:color="auto"/>
          <w:left w:val="single" w:sz="4" w:space="4" w:color="auto"/>
          <w:bottom w:val="single" w:sz="4" w:space="1" w:color="auto"/>
          <w:right w:val="single" w:sz="4" w:space="4" w:color="auto"/>
        </w:pBdr>
        <w:spacing w:after="0" w:line="240" w:lineRule="auto"/>
      </w:pPr>
      <w:r w:rsidRPr="00F755DA">
        <w:t>ElementSet</w:t>
      </w:r>
      <w:r>
        <w:tab/>
        <w:t>2</w:t>
      </w:r>
      <w:r>
        <w:tab/>
        <w:t>Elements</w:t>
      </w:r>
      <w:r>
        <w:tab/>
        <w:t>4</w:t>
      </w:r>
      <w:r>
        <w:tab/>
        <w:t>Sequence</w:t>
      </w:r>
      <w:r>
        <w:tab/>
        <w:t>Initial</w:t>
      </w:r>
      <w:r>
        <w:tab/>
        <w:t>3   Increment</w:t>
      </w:r>
      <w:r>
        <w:tab/>
        <w:t>2</w:t>
      </w:r>
    </w:p>
    <w:p w14:paraId="495AE3A3" w14:textId="77777777" w:rsidR="000C11C2" w:rsidRDefault="000C11C2" w:rsidP="000C11C2">
      <w:pPr>
        <w:pStyle w:val="Ttulo3"/>
        <w:rPr>
          <w:rFonts w:eastAsiaTheme="minorHAnsi"/>
        </w:rPr>
      </w:pPr>
      <w:r w:rsidRPr="00687292">
        <w:rPr>
          <w:rFonts w:eastAsiaTheme="minorHAnsi"/>
        </w:rPr>
        <w:t>Additional information:</w:t>
      </w:r>
    </w:p>
    <w:p w14:paraId="28C2A419" w14:textId="77777777" w:rsidR="0039136C" w:rsidRDefault="0039136C" w:rsidP="0039136C">
      <w:r>
        <w:tab/>
      </w:r>
      <w:r w:rsidR="000C11C2" w:rsidRPr="00194498">
        <w:t xml:space="preserve">Each </w:t>
      </w:r>
      <w:r>
        <w:t>element set</w:t>
      </w:r>
      <w:r w:rsidR="000C11C2" w:rsidRPr="00194498">
        <w:t xml:space="preserve"> is defined by </w:t>
      </w:r>
      <w:r w:rsidR="000C11C2">
        <w:t xml:space="preserve">the </w:t>
      </w:r>
      <w:r w:rsidR="000C11C2" w:rsidRPr="00194498">
        <w:t xml:space="preserve">keyword </w:t>
      </w:r>
      <w:r w:rsidRPr="00C71A01">
        <w:t>ElementSet</w:t>
      </w:r>
      <w:r w:rsidRPr="00194498">
        <w:t xml:space="preserve"> </w:t>
      </w:r>
      <w:r w:rsidR="000C11C2" w:rsidRPr="00194498">
        <w:t xml:space="preserve">followed by </w:t>
      </w:r>
      <w:r w:rsidR="000C11C2">
        <w:t>an</w:t>
      </w:r>
      <w:r w:rsidR="000C11C2" w:rsidRPr="00194498">
        <w:t xml:space="preserve"> </w:t>
      </w:r>
      <w:r w:rsidR="000C11C2">
        <w:t>identification</w:t>
      </w:r>
      <w:r w:rsidR="000C11C2" w:rsidRPr="00194498">
        <w:t xml:space="preserve"> number (must be an ascending sequence </w:t>
      </w:r>
      <w:r>
        <w:t>starting from number one).</w:t>
      </w:r>
    </w:p>
    <w:p w14:paraId="4AC60E7A" w14:textId="3F7D60D0" w:rsidR="00B40499" w:rsidRPr="00AC0CDC" w:rsidRDefault="00B40499" w:rsidP="00B40499">
      <w:pPr>
        <w:ind w:firstLine="708"/>
      </w:pPr>
      <w:r w:rsidRPr="00AC0CDC">
        <w:t>There are two input methods to define the element sets. The user must choose one of the following options:</w:t>
      </w:r>
    </w:p>
    <w:p w14:paraId="2B264BA4" w14:textId="728383FD" w:rsidR="00B40499" w:rsidRPr="00AC0CDC" w:rsidRDefault="00B40499" w:rsidP="003C60FB">
      <w:pPr>
        <w:pStyle w:val="PargrafodaLista"/>
        <w:numPr>
          <w:ilvl w:val="0"/>
          <w:numId w:val="3"/>
        </w:numPr>
      </w:pPr>
      <w:r w:rsidRPr="00AC0CDC">
        <w:t xml:space="preserve">List: it indicates to Giraffe that a list of elements will be </w:t>
      </w:r>
      <w:r w:rsidR="00FD528C">
        <w:t xml:space="preserve">provided as </w:t>
      </w:r>
      <w:r w:rsidRPr="00AC0CDC">
        <w:t>input. For example, the ElementSet 1 has three elements which are listed after the keyword List;</w:t>
      </w:r>
    </w:p>
    <w:p w14:paraId="1E326E29" w14:textId="7E015DC7" w:rsidR="000C11C2" w:rsidRPr="004B6100" w:rsidRDefault="00B40499" w:rsidP="003C60FB">
      <w:pPr>
        <w:pStyle w:val="PargrafodaLista"/>
        <w:numPr>
          <w:ilvl w:val="0"/>
          <w:numId w:val="3"/>
        </w:numPr>
      </w:pPr>
      <w:r w:rsidRPr="00AC0CDC">
        <w:t>Sequence: it indicates to Giraffe that a sequence of elements will be provided</w:t>
      </w:r>
      <w:r w:rsidR="004B6100">
        <w:t xml:space="preserve">. </w:t>
      </w:r>
      <w:r w:rsidRPr="00AC0CDC">
        <w:t xml:space="preserve">In the example, ElementSet 2 has 4 elements. The sequence generated </w:t>
      </w:r>
      <w:r w:rsidR="004B6100">
        <w:t>automatically will be</w:t>
      </w:r>
      <w:r w:rsidR="001B06D4">
        <w:t xml:space="preserve"> </w:t>
      </w:r>
      <w:r w:rsidRPr="00AC0CDC">
        <w:t>3, 5, 7, 9.</w:t>
      </w:r>
      <w:r w:rsidR="000C11C2">
        <w:br w:type="page"/>
      </w:r>
    </w:p>
    <w:p w14:paraId="134B5EEF" w14:textId="274BDAE3" w:rsidR="00F05532" w:rsidRPr="005003D2" w:rsidRDefault="00F05532" w:rsidP="00F05532">
      <w:pPr>
        <w:pStyle w:val="Ttulo1"/>
      </w:pPr>
      <w:bookmarkStart w:id="77" w:name="_Toc87510652"/>
      <w:r>
        <w:lastRenderedPageBreak/>
        <w:t>NodeSets</w:t>
      </w:r>
      <w:bookmarkEnd w:id="77"/>
    </w:p>
    <w:p w14:paraId="4D85B8FC" w14:textId="57712543" w:rsidR="00F05532" w:rsidRPr="00194498" w:rsidRDefault="00F05532" w:rsidP="00F05532">
      <w:pPr>
        <w:rPr>
          <w:i/>
        </w:rPr>
      </w:pPr>
      <w:r w:rsidRPr="00194498">
        <w:rPr>
          <w:i/>
        </w:rPr>
        <w:t xml:space="preserve">Starts a command block for </w:t>
      </w:r>
      <w:r>
        <w:rPr>
          <w:i/>
        </w:rPr>
        <w:t>creation</w:t>
      </w:r>
      <w:r w:rsidRPr="00194498">
        <w:rPr>
          <w:i/>
        </w:rPr>
        <w:t xml:space="preserve"> of </w:t>
      </w:r>
      <w:r w:rsidR="00F14831">
        <w:rPr>
          <w:i/>
        </w:rPr>
        <w:t>node</w:t>
      </w:r>
      <w:r>
        <w:rPr>
          <w:i/>
        </w:rPr>
        <w:t xml:space="preserve"> sets</w:t>
      </w:r>
      <w:r w:rsidRPr="00194498">
        <w:rPr>
          <w:i/>
        </w:rPr>
        <w:t>.</w:t>
      </w:r>
    </w:p>
    <w:p w14:paraId="1E16844D" w14:textId="77777777" w:rsidR="00F05532" w:rsidRPr="00F05532" w:rsidRDefault="00F05532" w:rsidP="00F05532">
      <w:pPr>
        <w:pStyle w:val="Ttulo3"/>
      </w:pPr>
      <w:r w:rsidRPr="00F05532">
        <w:rPr>
          <w:rFonts w:eastAsiaTheme="minorHAnsi"/>
        </w:rPr>
        <w:t>Syntax:</w:t>
      </w:r>
    </w:p>
    <w:p w14:paraId="60DE2EE6" w14:textId="3441C8B0" w:rsidR="00F05532" w:rsidRDefault="00F14831" w:rsidP="00A41C48">
      <w:pPr>
        <w:pBdr>
          <w:top w:val="single" w:sz="4" w:space="1" w:color="auto"/>
          <w:left w:val="single" w:sz="4" w:space="4" w:color="auto"/>
          <w:bottom w:val="single" w:sz="4" w:space="1" w:color="auto"/>
          <w:right w:val="single" w:sz="4" w:space="4" w:color="auto"/>
        </w:pBdr>
        <w:spacing w:after="0"/>
      </w:pPr>
      <w:r>
        <w:t>Node</w:t>
      </w:r>
      <w:r w:rsidR="00F05532" w:rsidRPr="00A60269">
        <w:t>Sets</w:t>
      </w:r>
      <w:r w:rsidR="00F05532" w:rsidRPr="00A60269">
        <w:tab/>
        <w:t>N</w:t>
      </w:r>
    </w:p>
    <w:p w14:paraId="46BA1ED9" w14:textId="77777777" w:rsidR="00F05532" w:rsidRPr="00A60269" w:rsidRDefault="00F05532" w:rsidP="00A41C48">
      <w:pPr>
        <w:pStyle w:val="Comment"/>
        <w:pBdr>
          <w:top w:val="single" w:sz="4" w:space="1" w:color="auto"/>
          <w:left w:val="single" w:sz="4" w:space="4" w:color="auto"/>
          <w:bottom w:val="single" w:sz="4" w:space="1" w:color="auto"/>
          <w:right w:val="single" w:sz="4" w:space="4" w:color="auto"/>
        </w:pBdr>
      </w:pPr>
      <w:r>
        <w:t>//Input method 1:</w:t>
      </w:r>
    </w:p>
    <w:p w14:paraId="6D3E36E2" w14:textId="65C487E7" w:rsidR="00F05532" w:rsidRDefault="00F14831" w:rsidP="00A41C48">
      <w:pPr>
        <w:pBdr>
          <w:top w:val="single" w:sz="4" w:space="1" w:color="auto"/>
          <w:left w:val="single" w:sz="4" w:space="4" w:color="auto"/>
          <w:bottom w:val="single" w:sz="4" w:space="1" w:color="auto"/>
          <w:right w:val="single" w:sz="4" w:space="4" w:color="auto"/>
        </w:pBdr>
        <w:spacing w:after="0"/>
      </w:pPr>
      <w:r w:rsidRPr="00920C50">
        <w:t>NodeSet</w:t>
      </w:r>
      <w:r w:rsidR="00F05532" w:rsidRPr="00920C50">
        <w:tab/>
      </w:r>
      <w:r w:rsidRPr="00920C50">
        <w:t>N</w:t>
      </w:r>
      <w:r w:rsidR="00F05532" w:rsidRPr="00920C50">
        <w:t>SID</w:t>
      </w:r>
      <w:r w:rsidR="00F05532" w:rsidRPr="00920C50">
        <w:tab/>
      </w:r>
      <w:r w:rsidRPr="00920C50">
        <w:t>Nodes</w:t>
      </w:r>
      <w:r w:rsidR="00F05532" w:rsidRPr="00920C50">
        <w:tab/>
      </w:r>
      <w:r w:rsidRPr="00920C50">
        <w:t>NN</w:t>
      </w:r>
      <w:r w:rsidR="00F05532" w:rsidRPr="00920C50">
        <w:tab/>
        <w:t>List</w:t>
      </w:r>
      <w:r w:rsidR="00F05532" w:rsidRPr="00920C50">
        <w:tab/>
      </w:r>
      <w:r w:rsidRPr="00920C50">
        <w:t>N</w:t>
      </w:r>
      <w:r w:rsidR="00F05532" w:rsidRPr="00920C50">
        <w:t>1</w:t>
      </w:r>
      <w:r w:rsidRPr="00920C50">
        <w:t xml:space="preserve">   N</w:t>
      </w:r>
      <w:r w:rsidR="00F05532" w:rsidRPr="00920C50">
        <w:t>2</w:t>
      </w:r>
      <w:r w:rsidR="00E627C1" w:rsidRPr="00920C50">
        <w:t xml:space="preserve">  </w:t>
      </w:r>
      <w:r w:rsidR="00F05532" w:rsidRPr="00920C50">
        <w:t xml:space="preserve"> …</w:t>
      </w:r>
    </w:p>
    <w:p w14:paraId="06CC63F5" w14:textId="77777777" w:rsidR="00F05532" w:rsidRDefault="00F05532" w:rsidP="00A41C48">
      <w:pPr>
        <w:pStyle w:val="Comment"/>
        <w:pBdr>
          <w:top w:val="single" w:sz="4" w:space="1" w:color="auto"/>
          <w:left w:val="single" w:sz="4" w:space="4" w:color="auto"/>
          <w:bottom w:val="single" w:sz="4" w:space="1" w:color="auto"/>
          <w:right w:val="single" w:sz="4" w:space="4" w:color="auto"/>
        </w:pBdr>
      </w:pPr>
      <w:r>
        <w:t>//Input method 2:</w:t>
      </w:r>
      <w:r>
        <w:tab/>
      </w:r>
    </w:p>
    <w:p w14:paraId="6A235830" w14:textId="6FD51E64" w:rsidR="00F05532" w:rsidRPr="00A60269" w:rsidRDefault="00F14831" w:rsidP="00A41C48">
      <w:pPr>
        <w:pBdr>
          <w:top w:val="single" w:sz="4" w:space="1" w:color="auto"/>
          <w:left w:val="single" w:sz="4" w:space="4" w:color="auto"/>
          <w:bottom w:val="single" w:sz="4" w:space="1" w:color="auto"/>
          <w:right w:val="single" w:sz="4" w:space="4" w:color="auto"/>
        </w:pBdr>
        <w:spacing w:after="0"/>
      </w:pPr>
      <w:r>
        <w:t>Node</w:t>
      </w:r>
      <w:r w:rsidRPr="00A60269">
        <w:t>Set</w:t>
      </w:r>
      <w:r w:rsidR="00F05532">
        <w:tab/>
      </w:r>
      <w:r>
        <w:t>N</w:t>
      </w:r>
      <w:r w:rsidR="00F05532">
        <w:t>SID</w:t>
      </w:r>
      <w:r w:rsidR="00F05532">
        <w:tab/>
      </w:r>
      <w:r w:rsidRPr="00F14831">
        <w:t>Nodes</w:t>
      </w:r>
      <w:r w:rsidR="00F05532">
        <w:tab/>
      </w:r>
      <w:r>
        <w:t>NN</w:t>
      </w:r>
      <w:r w:rsidR="00F05532">
        <w:tab/>
        <w:t>Sequence</w:t>
      </w:r>
      <w:r w:rsidR="00F05532">
        <w:tab/>
        <w:t>Initial</w:t>
      </w:r>
      <w:r w:rsidR="00F05532">
        <w:tab/>
      </w:r>
      <w:r w:rsidR="00BE351C">
        <w:t>N</w:t>
      </w:r>
      <w:r w:rsidR="00F05532">
        <w:t>IN   Increment</w:t>
      </w:r>
      <w:r w:rsidR="00BE351C">
        <w:t xml:space="preserve"> </w:t>
      </w:r>
      <w:r w:rsidR="00F05532">
        <w:tab/>
        <w:t>IN</w:t>
      </w:r>
    </w:p>
    <w:p w14:paraId="68FB0D64" w14:textId="77777777" w:rsidR="00F05532" w:rsidRPr="00A60269" w:rsidRDefault="00F05532" w:rsidP="00F05532">
      <w:pPr>
        <w:pStyle w:val="PargrafodaLista"/>
      </w:pPr>
    </w:p>
    <w:p w14:paraId="023D9B03" w14:textId="6FB2A945" w:rsidR="00F05532" w:rsidRDefault="00F05532" w:rsidP="003C60FB">
      <w:pPr>
        <w:pStyle w:val="PargrafodaLista"/>
        <w:numPr>
          <w:ilvl w:val="0"/>
          <w:numId w:val="15"/>
        </w:numPr>
      </w:pPr>
      <w:r w:rsidRPr="00194498">
        <w:t xml:space="preserve">N: number of </w:t>
      </w:r>
      <w:r w:rsidR="00920C50">
        <w:t>node</w:t>
      </w:r>
      <w:r>
        <w:t xml:space="preserve"> sets</w:t>
      </w:r>
    </w:p>
    <w:p w14:paraId="107061DD" w14:textId="3567D2E8" w:rsidR="00F05532" w:rsidRDefault="00BE351C" w:rsidP="003C60FB">
      <w:pPr>
        <w:pStyle w:val="PargrafodaLista"/>
        <w:numPr>
          <w:ilvl w:val="0"/>
          <w:numId w:val="15"/>
        </w:numPr>
      </w:pPr>
      <w:r>
        <w:t>N</w:t>
      </w:r>
      <w:r w:rsidR="00F05532">
        <w:t>SID</w:t>
      </w:r>
      <w:r w:rsidR="00F05532" w:rsidRPr="00194498">
        <w:t xml:space="preserve">: current </w:t>
      </w:r>
      <w:r w:rsidR="00920C50">
        <w:t xml:space="preserve">node </w:t>
      </w:r>
      <w:r w:rsidR="00F05532">
        <w:t xml:space="preserve">set </w:t>
      </w:r>
      <w:r w:rsidR="00F05532" w:rsidRPr="00194498">
        <w:t>identification number</w:t>
      </w:r>
    </w:p>
    <w:p w14:paraId="42670F5D" w14:textId="00551B68" w:rsidR="00F05532" w:rsidRDefault="00BE351C" w:rsidP="003C60FB">
      <w:pPr>
        <w:pStyle w:val="PargrafodaLista"/>
        <w:numPr>
          <w:ilvl w:val="0"/>
          <w:numId w:val="15"/>
        </w:numPr>
      </w:pPr>
      <w:r>
        <w:t>NN</w:t>
      </w:r>
      <w:r w:rsidR="00F05532">
        <w:t xml:space="preserve">: number of </w:t>
      </w:r>
      <w:r w:rsidR="00920C50">
        <w:t>nodes</w:t>
      </w:r>
      <w:r w:rsidR="00F05532">
        <w:t xml:space="preserve"> defined in the current </w:t>
      </w:r>
      <w:r w:rsidR="00920C50">
        <w:t xml:space="preserve">node </w:t>
      </w:r>
      <w:r w:rsidR="00F05532">
        <w:t>set</w:t>
      </w:r>
    </w:p>
    <w:p w14:paraId="06C5367C" w14:textId="10C74008" w:rsidR="00F05532" w:rsidRDefault="00BE351C" w:rsidP="003C60FB">
      <w:pPr>
        <w:pStyle w:val="PargrafodaLista"/>
        <w:numPr>
          <w:ilvl w:val="0"/>
          <w:numId w:val="15"/>
        </w:numPr>
      </w:pPr>
      <w:r>
        <w:t>N1, N</w:t>
      </w:r>
      <w:r w:rsidR="00F05532">
        <w:t xml:space="preserve">2, …: list </w:t>
      </w:r>
      <w:r>
        <w:t>with</w:t>
      </w:r>
      <w:r w:rsidR="00F05532">
        <w:t xml:space="preserve"> </w:t>
      </w:r>
      <w:r>
        <w:t>NN node</w:t>
      </w:r>
      <w:r w:rsidR="00F05532">
        <w:t xml:space="preserve"> identification numbers</w:t>
      </w:r>
    </w:p>
    <w:p w14:paraId="56C7E267" w14:textId="655E9D5A" w:rsidR="00F05532" w:rsidRDefault="00920C50" w:rsidP="003C60FB">
      <w:pPr>
        <w:pStyle w:val="PargrafodaLista"/>
        <w:numPr>
          <w:ilvl w:val="0"/>
          <w:numId w:val="15"/>
        </w:numPr>
      </w:pPr>
      <w:r>
        <w:t>N</w:t>
      </w:r>
      <w:r w:rsidR="00F05532">
        <w:t xml:space="preserve">IN: initial </w:t>
      </w:r>
      <w:r>
        <w:t xml:space="preserve">node </w:t>
      </w:r>
      <w:r w:rsidR="00F05532">
        <w:t>identification number</w:t>
      </w:r>
    </w:p>
    <w:p w14:paraId="4D455B77" w14:textId="756BA59B" w:rsidR="00F05532" w:rsidRPr="00194498" w:rsidRDefault="00F05532" w:rsidP="003C60FB">
      <w:pPr>
        <w:pStyle w:val="PargrafodaLista"/>
        <w:numPr>
          <w:ilvl w:val="0"/>
          <w:numId w:val="15"/>
        </w:numPr>
      </w:pPr>
      <w:r>
        <w:t xml:space="preserve">IN: increment for the </w:t>
      </w:r>
      <w:r w:rsidR="00920C50">
        <w:t xml:space="preserve">node </w:t>
      </w:r>
      <w:r>
        <w:t>identification number</w:t>
      </w:r>
    </w:p>
    <w:p w14:paraId="78D2BA18" w14:textId="77777777" w:rsidR="00F05532" w:rsidRPr="00194498" w:rsidRDefault="00F05532" w:rsidP="00F05532">
      <w:pPr>
        <w:pStyle w:val="Ttulo3"/>
        <w:rPr>
          <w:rFonts w:eastAsiaTheme="minorHAnsi"/>
        </w:rPr>
      </w:pPr>
      <w:r w:rsidRPr="00687292">
        <w:rPr>
          <w:rFonts w:eastAsiaTheme="minorHAnsi"/>
        </w:rPr>
        <w:t>Example</w:t>
      </w:r>
      <w:r w:rsidRPr="00194498">
        <w:rPr>
          <w:rFonts w:eastAsiaTheme="minorHAnsi"/>
        </w:rPr>
        <w:t>:</w:t>
      </w:r>
    </w:p>
    <w:p w14:paraId="473A3111" w14:textId="204B27E5" w:rsidR="00F05532" w:rsidRDefault="00920C50" w:rsidP="00A41C48">
      <w:pPr>
        <w:pBdr>
          <w:top w:val="single" w:sz="4" w:space="1" w:color="auto"/>
          <w:left w:val="single" w:sz="4" w:space="4" w:color="auto"/>
          <w:bottom w:val="single" w:sz="4" w:space="1" w:color="auto"/>
          <w:right w:val="single" w:sz="4" w:space="4" w:color="auto"/>
        </w:pBdr>
        <w:spacing w:after="0"/>
      </w:pPr>
      <w:r>
        <w:t>NodeSets</w:t>
      </w:r>
      <w:r w:rsidR="00F05532" w:rsidRPr="00A60269">
        <w:tab/>
      </w:r>
      <w:r w:rsidR="00F05532">
        <w:t>2</w:t>
      </w:r>
    </w:p>
    <w:p w14:paraId="1E7926E1" w14:textId="77777777" w:rsidR="00F05532" w:rsidRPr="00A60269" w:rsidRDefault="00F05532" w:rsidP="00A41C48">
      <w:pPr>
        <w:pStyle w:val="Comment"/>
        <w:pBdr>
          <w:top w:val="single" w:sz="4" w:space="1" w:color="auto"/>
          <w:left w:val="single" w:sz="4" w:space="4" w:color="auto"/>
          <w:bottom w:val="single" w:sz="4" w:space="1" w:color="auto"/>
          <w:right w:val="single" w:sz="4" w:space="4" w:color="auto"/>
        </w:pBdr>
      </w:pPr>
      <w:r>
        <w:t>//Input method 1:</w:t>
      </w:r>
    </w:p>
    <w:p w14:paraId="28D54714" w14:textId="4E589D37" w:rsidR="00F05532" w:rsidRDefault="00920C50" w:rsidP="00A41C48">
      <w:pPr>
        <w:pBdr>
          <w:top w:val="single" w:sz="4" w:space="1" w:color="auto"/>
          <w:left w:val="single" w:sz="4" w:space="4" w:color="auto"/>
          <w:bottom w:val="single" w:sz="4" w:space="1" w:color="auto"/>
          <w:right w:val="single" w:sz="4" w:space="4" w:color="auto"/>
        </w:pBdr>
        <w:spacing w:after="0"/>
      </w:pPr>
      <w:r>
        <w:t>NodeSet</w:t>
      </w:r>
      <w:r w:rsidR="00F05532" w:rsidRPr="00C71A01">
        <w:tab/>
        <w:t>1</w:t>
      </w:r>
      <w:r w:rsidR="00F05532" w:rsidRPr="00C71A01">
        <w:tab/>
      </w:r>
      <w:r w:rsidRPr="00920C50">
        <w:t>Nodes</w:t>
      </w:r>
      <w:r w:rsidR="00F05532" w:rsidRPr="00C71A01">
        <w:tab/>
        <w:t>3</w:t>
      </w:r>
      <w:r w:rsidR="00F05532" w:rsidRPr="00C71A01">
        <w:tab/>
        <w:t>List</w:t>
      </w:r>
      <w:r w:rsidR="00F05532" w:rsidRPr="00C71A01">
        <w:tab/>
        <w:t>12</w:t>
      </w:r>
      <w:r w:rsidR="00F05532" w:rsidRPr="00C71A01">
        <w:tab/>
        <w:t>27</w:t>
      </w:r>
      <w:r w:rsidR="00F05532" w:rsidRPr="00C71A01">
        <w:tab/>
        <w:t>21</w:t>
      </w:r>
    </w:p>
    <w:p w14:paraId="19148CBB" w14:textId="77777777" w:rsidR="00F05532" w:rsidRDefault="00F05532" w:rsidP="00A41C48">
      <w:pPr>
        <w:pStyle w:val="Comment"/>
        <w:pBdr>
          <w:top w:val="single" w:sz="4" w:space="1" w:color="auto"/>
          <w:left w:val="single" w:sz="4" w:space="4" w:color="auto"/>
          <w:bottom w:val="single" w:sz="4" w:space="1" w:color="auto"/>
          <w:right w:val="single" w:sz="4" w:space="4" w:color="auto"/>
        </w:pBdr>
      </w:pPr>
      <w:r>
        <w:t>//Input method 2:</w:t>
      </w:r>
      <w:r>
        <w:tab/>
      </w:r>
    </w:p>
    <w:p w14:paraId="446799D5" w14:textId="2881EA05" w:rsidR="00F05532" w:rsidRPr="00C71A01" w:rsidRDefault="00920C50" w:rsidP="00A41C48">
      <w:pPr>
        <w:pBdr>
          <w:top w:val="single" w:sz="4" w:space="1" w:color="auto"/>
          <w:left w:val="single" w:sz="4" w:space="4" w:color="auto"/>
          <w:bottom w:val="single" w:sz="4" w:space="1" w:color="auto"/>
          <w:right w:val="single" w:sz="4" w:space="4" w:color="auto"/>
        </w:pBdr>
        <w:spacing w:after="0" w:line="240" w:lineRule="auto"/>
      </w:pPr>
      <w:r>
        <w:t>NodeSet</w:t>
      </w:r>
      <w:r w:rsidR="00F05532">
        <w:tab/>
        <w:t>2</w:t>
      </w:r>
      <w:r w:rsidR="00F05532">
        <w:tab/>
      </w:r>
      <w:r w:rsidRPr="00920C50">
        <w:t>Nodes</w:t>
      </w:r>
      <w:r w:rsidR="00F05532">
        <w:tab/>
        <w:t>4</w:t>
      </w:r>
      <w:r w:rsidR="00F05532">
        <w:tab/>
        <w:t>Sequence</w:t>
      </w:r>
      <w:r w:rsidR="00F05532">
        <w:tab/>
        <w:t>Initial</w:t>
      </w:r>
      <w:r w:rsidR="00F05532">
        <w:tab/>
        <w:t>3   Increment</w:t>
      </w:r>
      <w:r w:rsidR="00F05532">
        <w:tab/>
        <w:t>2</w:t>
      </w:r>
    </w:p>
    <w:p w14:paraId="5585472F" w14:textId="77777777" w:rsidR="00F05532" w:rsidRDefault="00F05532" w:rsidP="00F05532">
      <w:pPr>
        <w:pStyle w:val="Ttulo3"/>
        <w:rPr>
          <w:rFonts w:eastAsiaTheme="minorHAnsi"/>
        </w:rPr>
      </w:pPr>
      <w:r w:rsidRPr="00687292">
        <w:rPr>
          <w:rFonts w:eastAsiaTheme="minorHAnsi"/>
        </w:rPr>
        <w:t>Additional information:</w:t>
      </w:r>
    </w:p>
    <w:p w14:paraId="7508C8DD" w14:textId="0AAD19A7" w:rsidR="00F05532" w:rsidRDefault="00F05532" w:rsidP="00F05532">
      <w:r>
        <w:tab/>
      </w:r>
      <w:r w:rsidRPr="00194498">
        <w:t xml:space="preserve">Each </w:t>
      </w:r>
      <w:r w:rsidR="00920C50">
        <w:t>node</w:t>
      </w:r>
      <w:r>
        <w:t xml:space="preserve"> set</w:t>
      </w:r>
      <w:r w:rsidRPr="00194498">
        <w:t xml:space="preserve"> is defined by </w:t>
      </w:r>
      <w:r>
        <w:t xml:space="preserve">the </w:t>
      </w:r>
      <w:r w:rsidRPr="00194498">
        <w:t xml:space="preserve">keyword </w:t>
      </w:r>
      <w:r w:rsidR="00920C50">
        <w:t>NodeSet</w:t>
      </w:r>
      <w:r w:rsidRPr="00194498">
        <w:t xml:space="preserve"> followed by </w:t>
      </w:r>
      <w:r>
        <w:t>an</w:t>
      </w:r>
      <w:r w:rsidRPr="00194498">
        <w:t xml:space="preserve"> </w:t>
      </w:r>
      <w:r>
        <w:t>identification</w:t>
      </w:r>
      <w:r w:rsidRPr="00194498">
        <w:t xml:space="preserve"> number (must be an ascending sequence </w:t>
      </w:r>
      <w:r>
        <w:t>starting from number one).</w:t>
      </w:r>
    </w:p>
    <w:p w14:paraId="6D0EAA9D" w14:textId="087EAA05" w:rsidR="00F05532" w:rsidRPr="00AC0CDC" w:rsidRDefault="00F05532" w:rsidP="00F05532">
      <w:pPr>
        <w:ind w:firstLine="708"/>
      </w:pPr>
      <w:r w:rsidRPr="00AC0CDC">
        <w:t xml:space="preserve">There are two input methods to define the </w:t>
      </w:r>
      <w:r w:rsidR="00920C50">
        <w:t>node</w:t>
      </w:r>
      <w:r w:rsidRPr="00AC0CDC">
        <w:t xml:space="preserve"> sets. The user must choose one of the following options:</w:t>
      </w:r>
    </w:p>
    <w:p w14:paraId="39DABC6E" w14:textId="08EFCD52" w:rsidR="00F05532" w:rsidRDefault="00F05532" w:rsidP="003C60FB">
      <w:pPr>
        <w:pStyle w:val="PargrafodaLista"/>
        <w:numPr>
          <w:ilvl w:val="0"/>
          <w:numId w:val="3"/>
        </w:numPr>
      </w:pPr>
      <w:r w:rsidRPr="00AC0CDC">
        <w:t xml:space="preserve">List: it indicates to Giraffe that a list of </w:t>
      </w:r>
      <w:r w:rsidR="00920C50">
        <w:t>nodes</w:t>
      </w:r>
      <w:r w:rsidRPr="00AC0CDC">
        <w:t xml:space="preserve"> will be </w:t>
      </w:r>
      <w:r>
        <w:t xml:space="preserve">provided as </w:t>
      </w:r>
      <w:r w:rsidRPr="00AC0CDC">
        <w:t xml:space="preserve">input. For example, the </w:t>
      </w:r>
      <w:r w:rsidR="00920C50">
        <w:t>NodeSet</w:t>
      </w:r>
      <w:r w:rsidR="00920C50" w:rsidRPr="00194498">
        <w:t xml:space="preserve"> </w:t>
      </w:r>
      <w:r w:rsidRPr="00AC0CDC">
        <w:t xml:space="preserve">1 has three </w:t>
      </w:r>
      <w:r w:rsidR="00920C50">
        <w:t>nodes</w:t>
      </w:r>
      <w:r w:rsidRPr="00AC0CDC">
        <w:t xml:space="preserve"> which are listed after the keyword List;</w:t>
      </w:r>
    </w:p>
    <w:p w14:paraId="5FE946BB" w14:textId="44B98D37" w:rsidR="00E93B05" w:rsidRDefault="00F05532" w:rsidP="003C60FB">
      <w:pPr>
        <w:pStyle w:val="PargrafodaLista"/>
        <w:numPr>
          <w:ilvl w:val="0"/>
          <w:numId w:val="3"/>
        </w:numPr>
      </w:pPr>
      <w:r w:rsidRPr="00AC0CDC">
        <w:t xml:space="preserve">Sequence: it indicates to Giraffe that a sequence of </w:t>
      </w:r>
      <w:r w:rsidR="00920C50">
        <w:t>nodes</w:t>
      </w:r>
      <w:r w:rsidRPr="00AC0CDC">
        <w:t xml:space="preserve"> will be provided</w:t>
      </w:r>
      <w:r>
        <w:t xml:space="preserve">. </w:t>
      </w:r>
      <w:r w:rsidRPr="00AC0CDC">
        <w:t xml:space="preserve">In the example, </w:t>
      </w:r>
      <w:r w:rsidR="00920C50">
        <w:t>NodeSet</w:t>
      </w:r>
      <w:r w:rsidR="00920C50" w:rsidRPr="00194498">
        <w:t xml:space="preserve"> </w:t>
      </w:r>
      <w:r w:rsidRPr="00AC0CDC">
        <w:t xml:space="preserve">2 has 4 </w:t>
      </w:r>
      <w:r w:rsidR="00920C50">
        <w:t>nodes</w:t>
      </w:r>
      <w:r w:rsidRPr="00AC0CDC">
        <w:t xml:space="preserve">. The sequence generated </w:t>
      </w:r>
      <w:r>
        <w:t xml:space="preserve">automatically will be </w:t>
      </w:r>
      <w:r w:rsidRPr="00AC0CDC">
        <w:t>3, 5, 7, 9.</w:t>
      </w:r>
    </w:p>
    <w:p w14:paraId="1D6B5E02" w14:textId="77777777" w:rsidR="00E93B05" w:rsidRDefault="00E93B05">
      <w:pPr>
        <w:jc w:val="left"/>
      </w:pPr>
      <w:r>
        <w:br w:type="page"/>
      </w:r>
    </w:p>
    <w:p w14:paraId="3B024333" w14:textId="1D296D95" w:rsidR="00E93B05" w:rsidRPr="005003D2" w:rsidRDefault="0093140A" w:rsidP="00E93B05">
      <w:pPr>
        <w:pStyle w:val="Ttulo1"/>
      </w:pPr>
      <w:bookmarkStart w:id="78" w:name="_Toc87510653"/>
      <w:r>
        <w:lastRenderedPageBreak/>
        <w:t>Surface</w:t>
      </w:r>
      <w:r w:rsidR="00E93B05">
        <w:t>Sets</w:t>
      </w:r>
      <w:bookmarkEnd w:id="78"/>
    </w:p>
    <w:p w14:paraId="60D8D883" w14:textId="6253D6D9" w:rsidR="00E93B05" w:rsidRPr="00194498" w:rsidRDefault="00E93B05" w:rsidP="00E93B05">
      <w:pPr>
        <w:rPr>
          <w:i/>
        </w:rPr>
      </w:pPr>
      <w:r w:rsidRPr="00194498">
        <w:rPr>
          <w:i/>
        </w:rPr>
        <w:t xml:space="preserve">Starts a command block for </w:t>
      </w:r>
      <w:r>
        <w:rPr>
          <w:i/>
        </w:rPr>
        <w:t>creation</w:t>
      </w:r>
      <w:r w:rsidRPr="00194498">
        <w:rPr>
          <w:i/>
        </w:rPr>
        <w:t xml:space="preserve"> of </w:t>
      </w:r>
      <w:r w:rsidR="0093140A">
        <w:rPr>
          <w:i/>
        </w:rPr>
        <w:t>surface</w:t>
      </w:r>
      <w:r>
        <w:rPr>
          <w:i/>
        </w:rPr>
        <w:t xml:space="preserve"> sets</w:t>
      </w:r>
      <w:r w:rsidRPr="00194498">
        <w:rPr>
          <w:i/>
        </w:rPr>
        <w:t>.</w:t>
      </w:r>
    </w:p>
    <w:p w14:paraId="79F70363" w14:textId="77777777" w:rsidR="00E93B05" w:rsidRPr="00F05532" w:rsidRDefault="00E93B05" w:rsidP="00E93B05">
      <w:pPr>
        <w:pStyle w:val="Ttulo3"/>
      </w:pPr>
      <w:r w:rsidRPr="00F05532">
        <w:rPr>
          <w:rFonts w:eastAsiaTheme="minorHAnsi"/>
        </w:rPr>
        <w:t>Syntax:</w:t>
      </w:r>
    </w:p>
    <w:p w14:paraId="1449D917" w14:textId="7BF1FD6B" w:rsidR="00E93B05" w:rsidRDefault="0093140A" w:rsidP="00E93B05">
      <w:pPr>
        <w:pBdr>
          <w:top w:val="single" w:sz="4" w:space="1" w:color="auto"/>
          <w:left w:val="single" w:sz="4" w:space="4" w:color="auto"/>
          <w:bottom w:val="single" w:sz="4" w:space="1" w:color="auto"/>
          <w:right w:val="single" w:sz="4" w:space="4" w:color="auto"/>
        </w:pBdr>
        <w:spacing w:after="0"/>
      </w:pPr>
      <w:r>
        <w:t>Surface</w:t>
      </w:r>
      <w:r w:rsidR="00E93B05" w:rsidRPr="00A60269">
        <w:t>Sets</w:t>
      </w:r>
      <w:r w:rsidR="00E93B05" w:rsidRPr="00A60269">
        <w:tab/>
        <w:t>N</w:t>
      </w:r>
    </w:p>
    <w:p w14:paraId="7019FF06" w14:textId="77777777" w:rsidR="00E93B05" w:rsidRPr="00A60269" w:rsidRDefault="00E93B05" w:rsidP="00E93B05">
      <w:pPr>
        <w:pStyle w:val="Comment"/>
        <w:pBdr>
          <w:top w:val="single" w:sz="4" w:space="1" w:color="auto"/>
          <w:left w:val="single" w:sz="4" w:space="4" w:color="auto"/>
          <w:bottom w:val="single" w:sz="4" w:space="1" w:color="auto"/>
          <w:right w:val="single" w:sz="4" w:space="4" w:color="auto"/>
        </w:pBdr>
      </w:pPr>
      <w:r>
        <w:t>//Input method 1:</w:t>
      </w:r>
    </w:p>
    <w:p w14:paraId="305987CF" w14:textId="565D564F" w:rsidR="00E93B05" w:rsidRDefault="0093140A" w:rsidP="00E93B05">
      <w:pPr>
        <w:pBdr>
          <w:top w:val="single" w:sz="4" w:space="1" w:color="auto"/>
          <w:left w:val="single" w:sz="4" w:space="4" w:color="auto"/>
          <w:bottom w:val="single" w:sz="4" w:space="1" w:color="auto"/>
          <w:right w:val="single" w:sz="4" w:space="4" w:color="auto"/>
        </w:pBdr>
        <w:spacing w:after="0"/>
      </w:pPr>
      <w:r>
        <w:t>Surface</w:t>
      </w:r>
      <w:r w:rsidR="00E93B05" w:rsidRPr="00920C50">
        <w:t>Set</w:t>
      </w:r>
      <w:r w:rsidR="00E93B05" w:rsidRPr="00920C50">
        <w:tab/>
      </w:r>
      <w:r w:rsidR="00A919FE">
        <w:t>S</w:t>
      </w:r>
      <w:r w:rsidR="00E93B05" w:rsidRPr="00920C50">
        <w:t>SID</w:t>
      </w:r>
      <w:r w:rsidR="00E93B05" w:rsidRPr="00920C50">
        <w:tab/>
      </w:r>
      <w:r>
        <w:t>Surface</w:t>
      </w:r>
      <w:r w:rsidR="00E93B05" w:rsidRPr="00920C50">
        <w:t>s</w:t>
      </w:r>
      <w:r w:rsidR="00E93B05" w:rsidRPr="00920C50">
        <w:tab/>
      </w:r>
      <w:r w:rsidR="00A919FE">
        <w:t>NS</w:t>
      </w:r>
      <w:r w:rsidR="00E93B05" w:rsidRPr="00920C50">
        <w:tab/>
        <w:t>List</w:t>
      </w:r>
      <w:r w:rsidR="00E93B05" w:rsidRPr="00920C50">
        <w:tab/>
      </w:r>
      <w:r w:rsidR="00A919FE">
        <w:t>S</w:t>
      </w:r>
      <w:r w:rsidR="00E93B05" w:rsidRPr="00920C50">
        <w:t>1</w:t>
      </w:r>
      <w:r w:rsidR="00A919FE">
        <w:t xml:space="preserve">   S</w:t>
      </w:r>
      <w:r w:rsidR="00E93B05" w:rsidRPr="00920C50">
        <w:t>2   …</w:t>
      </w:r>
    </w:p>
    <w:p w14:paraId="75BBE923" w14:textId="77777777" w:rsidR="00E93B05" w:rsidRDefault="00E93B05" w:rsidP="00E93B05">
      <w:pPr>
        <w:pStyle w:val="Comment"/>
        <w:pBdr>
          <w:top w:val="single" w:sz="4" w:space="1" w:color="auto"/>
          <w:left w:val="single" w:sz="4" w:space="4" w:color="auto"/>
          <w:bottom w:val="single" w:sz="4" w:space="1" w:color="auto"/>
          <w:right w:val="single" w:sz="4" w:space="4" w:color="auto"/>
        </w:pBdr>
      </w:pPr>
      <w:r>
        <w:t>//Input method 2:</w:t>
      </w:r>
      <w:r>
        <w:tab/>
      </w:r>
    </w:p>
    <w:p w14:paraId="44EBD4DB" w14:textId="227B4668" w:rsidR="00E93B05" w:rsidRPr="00A60269" w:rsidRDefault="0093140A" w:rsidP="00E93B05">
      <w:pPr>
        <w:pBdr>
          <w:top w:val="single" w:sz="4" w:space="1" w:color="auto"/>
          <w:left w:val="single" w:sz="4" w:space="4" w:color="auto"/>
          <w:bottom w:val="single" w:sz="4" w:space="1" w:color="auto"/>
          <w:right w:val="single" w:sz="4" w:space="4" w:color="auto"/>
        </w:pBdr>
        <w:spacing w:after="0"/>
      </w:pPr>
      <w:r>
        <w:t>Surface</w:t>
      </w:r>
      <w:r w:rsidR="00E93B05" w:rsidRPr="00A60269">
        <w:t>Set</w:t>
      </w:r>
      <w:r w:rsidR="00E93B05">
        <w:tab/>
      </w:r>
      <w:r w:rsidR="00477F8B">
        <w:t>S</w:t>
      </w:r>
      <w:r w:rsidR="00E93B05">
        <w:t>SID</w:t>
      </w:r>
      <w:r w:rsidR="00E93B05">
        <w:tab/>
      </w:r>
      <w:r>
        <w:t>Surface</w:t>
      </w:r>
      <w:r w:rsidR="00E93B05" w:rsidRPr="00F14831">
        <w:t>s</w:t>
      </w:r>
      <w:r w:rsidR="00E93B05">
        <w:tab/>
      </w:r>
      <w:r w:rsidR="00A919FE">
        <w:t>NS</w:t>
      </w:r>
      <w:r w:rsidR="00E93B05">
        <w:tab/>
        <w:t>Sequence</w:t>
      </w:r>
      <w:r w:rsidR="00E93B05">
        <w:tab/>
        <w:t>Initial</w:t>
      </w:r>
      <w:r w:rsidR="00E93B05">
        <w:tab/>
        <w:t>N</w:t>
      </w:r>
      <w:r w:rsidR="00A919FE">
        <w:t xml:space="preserve">IS </w:t>
      </w:r>
      <w:r w:rsidR="00E93B05">
        <w:t xml:space="preserve"> Increment </w:t>
      </w:r>
      <w:r w:rsidR="00E93B05">
        <w:tab/>
      </w:r>
      <w:r w:rsidR="00A919FE">
        <w:t>IS</w:t>
      </w:r>
    </w:p>
    <w:p w14:paraId="2651BA30" w14:textId="77777777" w:rsidR="00E93B05" w:rsidRPr="00A60269" w:rsidRDefault="00E93B05" w:rsidP="00E93B05">
      <w:pPr>
        <w:pStyle w:val="PargrafodaLista"/>
      </w:pPr>
    </w:p>
    <w:p w14:paraId="28609B1B" w14:textId="7D4F1726" w:rsidR="00E93B05" w:rsidRDefault="00E93B05" w:rsidP="003C60FB">
      <w:pPr>
        <w:pStyle w:val="PargrafodaLista"/>
        <w:numPr>
          <w:ilvl w:val="0"/>
          <w:numId w:val="15"/>
        </w:numPr>
      </w:pPr>
      <w:r w:rsidRPr="00194498">
        <w:t xml:space="preserve">N: number of </w:t>
      </w:r>
      <w:r w:rsidR="0093140A">
        <w:t>surface</w:t>
      </w:r>
      <w:r>
        <w:t xml:space="preserve"> sets</w:t>
      </w:r>
    </w:p>
    <w:p w14:paraId="1D2B2238" w14:textId="7B12882A" w:rsidR="00E93B05" w:rsidRDefault="00A919FE" w:rsidP="003C60FB">
      <w:pPr>
        <w:pStyle w:val="PargrafodaLista"/>
        <w:numPr>
          <w:ilvl w:val="0"/>
          <w:numId w:val="15"/>
        </w:numPr>
      </w:pPr>
      <w:r>
        <w:t>S</w:t>
      </w:r>
      <w:r w:rsidR="00E93B05">
        <w:t>SID</w:t>
      </w:r>
      <w:r w:rsidR="00E93B05" w:rsidRPr="00194498">
        <w:t xml:space="preserve">: current </w:t>
      </w:r>
      <w:r w:rsidR="0093140A">
        <w:t>surface</w:t>
      </w:r>
      <w:r w:rsidR="00E93B05">
        <w:t xml:space="preserve"> set </w:t>
      </w:r>
      <w:r w:rsidR="00E93B05" w:rsidRPr="00194498">
        <w:t>identification number</w:t>
      </w:r>
    </w:p>
    <w:p w14:paraId="1ACC75CB" w14:textId="0B600DAE" w:rsidR="00E93B05" w:rsidRDefault="00A919FE" w:rsidP="003C60FB">
      <w:pPr>
        <w:pStyle w:val="PargrafodaLista"/>
        <w:numPr>
          <w:ilvl w:val="0"/>
          <w:numId w:val="15"/>
        </w:numPr>
      </w:pPr>
      <w:r>
        <w:t>NS</w:t>
      </w:r>
      <w:r w:rsidR="00E93B05">
        <w:t xml:space="preserve">: number of </w:t>
      </w:r>
      <w:r w:rsidR="0093140A">
        <w:t>surface</w:t>
      </w:r>
      <w:r w:rsidR="00E93B05">
        <w:t xml:space="preserve">s defined in the current </w:t>
      </w:r>
      <w:r w:rsidR="0093140A">
        <w:t>surface</w:t>
      </w:r>
      <w:r w:rsidR="00E93B05">
        <w:t xml:space="preserve"> set</w:t>
      </w:r>
    </w:p>
    <w:p w14:paraId="30CFB01C" w14:textId="694042A2" w:rsidR="00E93B05" w:rsidRDefault="00A919FE" w:rsidP="003C60FB">
      <w:pPr>
        <w:pStyle w:val="PargrafodaLista"/>
        <w:numPr>
          <w:ilvl w:val="0"/>
          <w:numId w:val="15"/>
        </w:numPr>
      </w:pPr>
      <w:r>
        <w:t>S1, S</w:t>
      </w:r>
      <w:r w:rsidR="00E93B05">
        <w:t xml:space="preserve">2, …: list with </w:t>
      </w:r>
      <w:r>
        <w:t>NS</w:t>
      </w:r>
      <w:r w:rsidR="00E93B05">
        <w:t xml:space="preserve"> </w:t>
      </w:r>
      <w:r w:rsidR="0093140A">
        <w:t>surface</w:t>
      </w:r>
      <w:r w:rsidR="00E93B05">
        <w:t xml:space="preserve"> identification numbers</w:t>
      </w:r>
    </w:p>
    <w:p w14:paraId="2AA3E0F7" w14:textId="0D5C9C25" w:rsidR="00E93B05" w:rsidRDefault="00E93B05" w:rsidP="003C60FB">
      <w:pPr>
        <w:pStyle w:val="PargrafodaLista"/>
        <w:numPr>
          <w:ilvl w:val="0"/>
          <w:numId w:val="15"/>
        </w:numPr>
      </w:pPr>
      <w:r>
        <w:t>N</w:t>
      </w:r>
      <w:r w:rsidR="00A919FE">
        <w:t>IS</w:t>
      </w:r>
      <w:r>
        <w:t xml:space="preserve">: initial </w:t>
      </w:r>
      <w:r w:rsidR="0093140A">
        <w:t>surface</w:t>
      </w:r>
      <w:r>
        <w:t xml:space="preserve"> identification number</w:t>
      </w:r>
    </w:p>
    <w:p w14:paraId="6BFA1F72" w14:textId="505A2BBF" w:rsidR="00E93B05" w:rsidRPr="00194498" w:rsidRDefault="00E93B05" w:rsidP="003C60FB">
      <w:pPr>
        <w:pStyle w:val="PargrafodaLista"/>
        <w:numPr>
          <w:ilvl w:val="0"/>
          <w:numId w:val="15"/>
        </w:numPr>
      </w:pPr>
      <w:r>
        <w:t>I</w:t>
      </w:r>
      <w:r w:rsidR="00A919FE">
        <w:t>S</w:t>
      </w:r>
      <w:r>
        <w:t xml:space="preserve">: increment for the </w:t>
      </w:r>
      <w:r w:rsidR="0093140A">
        <w:t>surface</w:t>
      </w:r>
      <w:r>
        <w:t xml:space="preserve"> identification number</w:t>
      </w:r>
    </w:p>
    <w:p w14:paraId="75954FB2" w14:textId="77777777" w:rsidR="00E93B05" w:rsidRPr="00194498" w:rsidRDefault="00E93B05" w:rsidP="00E93B05">
      <w:pPr>
        <w:pStyle w:val="Ttulo3"/>
        <w:rPr>
          <w:rFonts w:eastAsiaTheme="minorHAnsi"/>
        </w:rPr>
      </w:pPr>
      <w:r w:rsidRPr="00687292">
        <w:rPr>
          <w:rFonts w:eastAsiaTheme="minorHAnsi"/>
        </w:rPr>
        <w:t>Example</w:t>
      </w:r>
      <w:r w:rsidRPr="00194498">
        <w:rPr>
          <w:rFonts w:eastAsiaTheme="minorHAnsi"/>
        </w:rPr>
        <w:t>:</w:t>
      </w:r>
    </w:p>
    <w:p w14:paraId="7C1F6675" w14:textId="76869D43" w:rsidR="00E93B05" w:rsidRDefault="0093140A" w:rsidP="00E93B05">
      <w:pPr>
        <w:pBdr>
          <w:top w:val="single" w:sz="4" w:space="1" w:color="auto"/>
          <w:left w:val="single" w:sz="4" w:space="4" w:color="auto"/>
          <w:bottom w:val="single" w:sz="4" w:space="1" w:color="auto"/>
          <w:right w:val="single" w:sz="4" w:space="4" w:color="auto"/>
        </w:pBdr>
        <w:spacing w:after="0"/>
      </w:pPr>
      <w:r>
        <w:t>Surface</w:t>
      </w:r>
      <w:r w:rsidR="00E93B05">
        <w:t>Sets</w:t>
      </w:r>
      <w:r w:rsidR="00E93B05" w:rsidRPr="00A60269">
        <w:tab/>
      </w:r>
      <w:r w:rsidR="00E93B05">
        <w:t>2</w:t>
      </w:r>
    </w:p>
    <w:p w14:paraId="5BAA8E03" w14:textId="77777777" w:rsidR="00E93B05" w:rsidRPr="00A60269" w:rsidRDefault="00E93B05" w:rsidP="00E93B05">
      <w:pPr>
        <w:pStyle w:val="Comment"/>
        <w:pBdr>
          <w:top w:val="single" w:sz="4" w:space="1" w:color="auto"/>
          <w:left w:val="single" w:sz="4" w:space="4" w:color="auto"/>
          <w:bottom w:val="single" w:sz="4" w:space="1" w:color="auto"/>
          <w:right w:val="single" w:sz="4" w:space="4" w:color="auto"/>
        </w:pBdr>
      </w:pPr>
      <w:r>
        <w:t>//Input method 1:</w:t>
      </w:r>
    </w:p>
    <w:p w14:paraId="3916FE81" w14:textId="4FBBE369" w:rsidR="00E93B05" w:rsidRDefault="0093140A" w:rsidP="00E93B05">
      <w:pPr>
        <w:pBdr>
          <w:top w:val="single" w:sz="4" w:space="1" w:color="auto"/>
          <w:left w:val="single" w:sz="4" w:space="4" w:color="auto"/>
          <w:bottom w:val="single" w:sz="4" w:space="1" w:color="auto"/>
          <w:right w:val="single" w:sz="4" w:space="4" w:color="auto"/>
        </w:pBdr>
        <w:spacing w:after="0"/>
      </w:pPr>
      <w:r>
        <w:t>Surface</w:t>
      </w:r>
      <w:r w:rsidR="00E93B05">
        <w:t>Set</w:t>
      </w:r>
      <w:r w:rsidR="00E93B05" w:rsidRPr="00C71A01">
        <w:tab/>
        <w:t>1</w:t>
      </w:r>
      <w:r w:rsidR="00E93B05" w:rsidRPr="00C71A01">
        <w:tab/>
      </w:r>
      <w:r>
        <w:t>Surface</w:t>
      </w:r>
      <w:r w:rsidR="00E93B05" w:rsidRPr="00920C50">
        <w:t>s</w:t>
      </w:r>
      <w:r w:rsidR="00E93B05" w:rsidRPr="00C71A01">
        <w:tab/>
        <w:t>3</w:t>
      </w:r>
      <w:r w:rsidR="00E93B05" w:rsidRPr="00C71A01">
        <w:tab/>
        <w:t>List</w:t>
      </w:r>
      <w:r w:rsidR="00E93B05" w:rsidRPr="00C71A01">
        <w:tab/>
        <w:t>12</w:t>
      </w:r>
      <w:r w:rsidR="00E93B05" w:rsidRPr="00C71A01">
        <w:tab/>
        <w:t>27</w:t>
      </w:r>
      <w:r w:rsidR="00E93B05" w:rsidRPr="00C71A01">
        <w:tab/>
        <w:t>21</w:t>
      </w:r>
    </w:p>
    <w:p w14:paraId="422E668B" w14:textId="77777777" w:rsidR="00E93B05" w:rsidRDefault="00E93B05" w:rsidP="00E93B05">
      <w:pPr>
        <w:pStyle w:val="Comment"/>
        <w:pBdr>
          <w:top w:val="single" w:sz="4" w:space="1" w:color="auto"/>
          <w:left w:val="single" w:sz="4" w:space="4" w:color="auto"/>
          <w:bottom w:val="single" w:sz="4" w:space="1" w:color="auto"/>
          <w:right w:val="single" w:sz="4" w:space="4" w:color="auto"/>
        </w:pBdr>
      </w:pPr>
      <w:r>
        <w:t>//Input method 2:</w:t>
      </w:r>
      <w:r>
        <w:tab/>
      </w:r>
    </w:p>
    <w:p w14:paraId="0920A782" w14:textId="51487E08" w:rsidR="00E93B05" w:rsidRPr="00C71A01" w:rsidRDefault="0093140A" w:rsidP="00E93B05">
      <w:pPr>
        <w:pBdr>
          <w:top w:val="single" w:sz="4" w:space="1" w:color="auto"/>
          <w:left w:val="single" w:sz="4" w:space="4" w:color="auto"/>
          <w:bottom w:val="single" w:sz="4" w:space="1" w:color="auto"/>
          <w:right w:val="single" w:sz="4" w:space="4" w:color="auto"/>
        </w:pBdr>
        <w:spacing w:after="0" w:line="240" w:lineRule="auto"/>
      </w:pPr>
      <w:r>
        <w:t>Surface</w:t>
      </w:r>
      <w:r w:rsidR="00E93B05">
        <w:t>Set</w:t>
      </w:r>
      <w:r w:rsidR="00E93B05">
        <w:tab/>
        <w:t>2</w:t>
      </w:r>
      <w:r w:rsidR="00E93B05">
        <w:tab/>
      </w:r>
      <w:r>
        <w:t>Surface</w:t>
      </w:r>
      <w:r w:rsidR="00E93B05" w:rsidRPr="00920C50">
        <w:t>s</w:t>
      </w:r>
      <w:r w:rsidR="00E93B05">
        <w:tab/>
        <w:t>4</w:t>
      </w:r>
      <w:r w:rsidR="00E93B05">
        <w:tab/>
        <w:t>Sequence</w:t>
      </w:r>
      <w:r w:rsidR="00E93B05">
        <w:tab/>
        <w:t>Initial</w:t>
      </w:r>
      <w:r w:rsidR="00E93B05">
        <w:tab/>
        <w:t>3   Increment</w:t>
      </w:r>
      <w:r w:rsidR="00E93B05">
        <w:tab/>
        <w:t>2</w:t>
      </w:r>
    </w:p>
    <w:p w14:paraId="44C6E4DE" w14:textId="77777777" w:rsidR="00E93B05" w:rsidRDefault="00E93B05" w:rsidP="00E93B05">
      <w:pPr>
        <w:pStyle w:val="Ttulo3"/>
        <w:rPr>
          <w:rFonts w:eastAsiaTheme="minorHAnsi"/>
        </w:rPr>
      </w:pPr>
      <w:r w:rsidRPr="00687292">
        <w:rPr>
          <w:rFonts w:eastAsiaTheme="minorHAnsi"/>
        </w:rPr>
        <w:t>Additional information:</w:t>
      </w:r>
    </w:p>
    <w:p w14:paraId="1D46ECCC" w14:textId="35C15496" w:rsidR="00E93B05" w:rsidRDefault="00E93B05" w:rsidP="00E93B05">
      <w:r>
        <w:tab/>
      </w:r>
      <w:r w:rsidRPr="00194498">
        <w:t xml:space="preserve">Each </w:t>
      </w:r>
      <w:r w:rsidR="0093140A">
        <w:t>surface</w:t>
      </w:r>
      <w:r>
        <w:t xml:space="preserve"> set</w:t>
      </w:r>
      <w:r w:rsidRPr="00194498">
        <w:t xml:space="preserve"> is defined by </w:t>
      </w:r>
      <w:r>
        <w:t xml:space="preserve">the </w:t>
      </w:r>
      <w:r w:rsidRPr="00194498">
        <w:t xml:space="preserve">keyword </w:t>
      </w:r>
      <w:r w:rsidR="0093140A">
        <w:t>Surface</w:t>
      </w:r>
      <w:r>
        <w:t>Set</w:t>
      </w:r>
      <w:r w:rsidRPr="00194498">
        <w:t xml:space="preserve"> followed by </w:t>
      </w:r>
      <w:r>
        <w:t>an</w:t>
      </w:r>
      <w:r w:rsidRPr="00194498">
        <w:t xml:space="preserve"> </w:t>
      </w:r>
      <w:r>
        <w:t>identification</w:t>
      </w:r>
      <w:r w:rsidRPr="00194498">
        <w:t xml:space="preserve"> number (must be an ascending sequence </w:t>
      </w:r>
      <w:r>
        <w:t>starting from number one).</w:t>
      </w:r>
    </w:p>
    <w:p w14:paraId="44F700E9" w14:textId="4E8145B8" w:rsidR="00E93B05" w:rsidRPr="00AC0CDC" w:rsidRDefault="00E93B05" w:rsidP="00E93B05">
      <w:pPr>
        <w:ind w:firstLine="708"/>
      </w:pPr>
      <w:r w:rsidRPr="00AC0CDC">
        <w:t xml:space="preserve">There are two input methods to define the </w:t>
      </w:r>
      <w:r w:rsidR="0093140A">
        <w:t>surface</w:t>
      </w:r>
      <w:r w:rsidRPr="00AC0CDC">
        <w:t xml:space="preserve"> sets. The user must choose one of the following options:</w:t>
      </w:r>
    </w:p>
    <w:p w14:paraId="52EACA54" w14:textId="25A1AB3F" w:rsidR="00E93B05" w:rsidRDefault="00E93B05" w:rsidP="003C60FB">
      <w:pPr>
        <w:pStyle w:val="PargrafodaLista"/>
        <w:numPr>
          <w:ilvl w:val="0"/>
          <w:numId w:val="3"/>
        </w:numPr>
      </w:pPr>
      <w:r w:rsidRPr="00AC0CDC">
        <w:t xml:space="preserve">List: it indicates to Giraffe that a list of </w:t>
      </w:r>
      <w:r w:rsidR="0093140A">
        <w:t>surface</w:t>
      </w:r>
      <w:r>
        <w:t>s</w:t>
      </w:r>
      <w:r w:rsidRPr="00AC0CDC">
        <w:t xml:space="preserve"> will be </w:t>
      </w:r>
      <w:r>
        <w:t xml:space="preserve">provided as </w:t>
      </w:r>
      <w:r w:rsidRPr="00AC0CDC">
        <w:t xml:space="preserve">input. For example, the </w:t>
      </w:r>
      <w:r w:rsidR="0093140A">
        <w:t>Surface</w:t>
      </w:r>
      <w:r>
        <w:t>Set</w:t>
      </w:r>
      <w:r w:rsidRPr="00194498">
        <w:t xml:space="preserve"> </w:t>
      </w:r>
      <w:r w:rsidRPr="00AC0CDC">
        <w:t xml:space="preserve">1 has three </w:t>
      </w:r>
      <w:r w:rsidR="0093140A">
        <w:t>surface</w:t>
      </w:r>
      <w:r>
        <w:t>s</w:t>
      </w:r>
      <w:r w:rsidRPr="00AC0CDC">
        <w:t xml:space="preserve"> which are listed after the keyword List;</w:t>
      </w:r>
    </w:p>
    <w:p w14:paraId="6632C4EC" w14:textId="61F3EF9B" w:rsidR="00F05532" w:rsidRDefault="00E93B05" w:rsidP="003C60FB">
      <w:pPr>
        <w:pStyle w:val="PargrafodaLista"/>
        <w:numPr>
          <w:ilvl w:val="0"/>
          <w:numId w:val="3"/>
        </w:numPr>
      </w:pPr>
      <w:r w:rsidRPr="00AC0CDC">
        <w:t xml:space="preserve">Sequence: it indicates to Giraffe that a sequence of </w:t>
      </w:r>
      <w:r w:rsidR="0093140A">
        <w:t>surface</w:t>
      </w:r>
      <w:r>
        <w:t>s</w:t>
      </w:r>
      <w:r w:rsidRPr="00AC0CDC">
        <w:t xml:space="preserve"> will be provided</w:t>
      </w:r>
      <w:r>
        <w:t xml:space="preserve">. </w:t>
      </w:r>
      <w:r w:rsidRPr="00AC0CDC">
        <w:t xml:space="preserve">In the example, </w:t>
      </w:r>
      <w:r w:rsidR="0093140A">
        <w:t>Surface</w:t>
      </w:r>
      <w:r>
        <w:t>Set</w:t>
      </w:r>
      <w:r w:rsidRPr="00194498">
        <w:t xml:space="preserve"> </w:t>
      </w:r>
      <w:r w:rsidRPr="00AC0CDC">
        <w:t xml:space="preserve">2 has 4 </w:t>
      </w:r>
      <w:r w:rsidR="0093140A">
        <w:t>surface</w:t>
      </w:r>
      <w:r>
        <w:t>s</w:t>
      </w:r>
      <w:r w:rsidRPr="00AC0CDC">
        <w:t xml:space="preserve">. The sequence generated </w:t>
      </w:r>
      <w:r>
        <w:t xml:space="preserve">automatically will be </w:t>
      </w:r>
      <w:r w:rsidRPr="00AC0CDC">
        <w:t>3, 5, 7, 9.</w:t>
      </w:r>
    </w:p>
    <w:p w14:paraId="00AF2DBE" w14:textId="3F4C8FB4" w:rsidR="004160B6" w:rsidRPr="00A41C48" w:rsidRDefault="00F05532" w:rsidP="00A41C48">
      <w:pPr>
        <w:jc w:val="left"/>
        <w:rPr>
          <w:rFonts w:eastAsiaTheme="majorEastAsia" w:cstheme="majorBidi"/>
          <w:b/>
          <w:sz w:val="26"/>
          <w:szCs w:val="26"/>
        </w:rPr>
      </w:pPr>
      <w:r>
        <w:br w:type="page"/>
      </w:r>
    </w:p>
    <w:p w14:paraId="68C0C085" w14:textId="77777777" w:rsidR="00C00D6F" w:rsidRPr="005003D2" w:rsidRDefault="00C00D6F" w:rsidP="00C00D6F">
      <w:pPr>
        <w:pStyle w:val="Ttulo1"/>
      </w:pPr>
      <w:bookmarkStart w:id="79" w:name="_Ref527918809"/>
      <w:bookmarkStart w:id="80" w:name="_Toc87510654"/>
      <w:bookmarkStart w:id="81" w:name="_Ref527972701"/>
      <w:bookmarkStart w:id="82" w:name="_Ref418859667"/>
      <w:r>
        <w:lastRenderedPageBreak/>
        <w:t>BoolTable</w:t>
      </w:r>
      <w:bookmarkEnd w:id="79"/>
      <w:bookmarkEnd w:id="80"/>
    </w:p>
    <w:p w14:paraId="45A68EAD" w14:textId="7BE806FD" w:rsidR="00C00D6F" w:rsidRPr="00194498" w:rsidRDefault="00C00D6F" w:rsidP="00C00D6F">
      <w:pPr>
        <w:rPr>
          <w:i/>
        </w:rPr>
      </w:pPr>
      <w:r>
        <w:rPr>
          <w:i/>
        </w:rPr>
        <w:t xml:space="preserve">Creates a Boolean table to rule the behavior of </w:t>
      </w:r>
      <w:r w:rsidR="00442D50">
        <w:rPr>
          <w:i/>
        </w:rPr>
        <w:t xml:space="preserve">some </w:t>
      </w:r>
      <w:r>
        <w:rPr>
          <w:i/>
        </w:rPr>
        <w:t>loads, displacements, contacts and other resources along solution steps</w:t>
      </w:r>
      <w:r w:rsidRPr="00194498">
        <w:rPr>
          <w:i/>
        </w:rPr>
        <w:t>.</w:t>
      </w:r>
      <w:r>
        <w:rPr>
          <w:i/>
        </w:rPr>
        <w:t xml:space="preserve"> This keyword is used as parameter </w:t>
      </w:r>
      <w:r w:rsidR="00442D50">
        <w:rPr>
          <w:i/>
        </w:rPr>
        <w:t>for</w:t>
      </w:r>
      <w:r>
        <w:rPr>
          <w:i/>
        </w:rPr>
        <w:t xml:space="preserve"> many Giraffe resources.</w:t>
      </w:r>
    </w:p>
    <w:p w14:paraId="21BC4CF4" w14:textId="77777777" w:rsidR="00C00D6F" w:rsidRPr="00F05532" w:rsidRDefault="00C00D6F" w:rsidP="00C00D6F">
      <w:pPr>
        <w:pStyle w:val="Ttulo3"/>
      </w:pPr>
      <w:r w:rsidRPr="00F05532">
        <w:rPr>
          <w:rFonts w:eastAsiaTheme="minorHAnsi"/>
        </w:rPr>
        <w:t>Syntax:</w:t>
      </w:r>
    </w:p>
    <w:p w14:paraId="4FE0F8C4" w14:textId="77777777" w:rsidR="00C00D6F" w:rsidRPr="00A60269" w:rsidRDefault="00C00D6F" w:rsidP="00C00D6F">
      <w:pPr>
        <w:pBdr>
          <w:top w:val="single" w:sz="4" w:space="1" w:color="auto"/>
          <w:left w:val="single" w:sz="4" w:space="4" w:color="auto"/>
          <w:bottom w:val="single" w:sz="4" w:space="1" w:color="auto"/>
          <w:right w:val="single" w:sz="4" w:space="4" w:color="auto"/>
        </w:pBdr>
        <w:spacing w:after="0"/>
      </w:pPr>
      <w:r>
        <w:t>BoolTable</w:t>
      </w:r>
      <w:r w:rsidRPr="00A60269">
        <w:tab/>
      </w:r>
      <w:r>
        <w:t>B1</w:t>
      </w:r>
      <w:r>
        <w:tab/>
        <w:t>B2</w:t>
      </w:r>
      <w:r>
        <w:tab/>
        <w:t>B3</w:t>
      </w:r>
      <w:r>
        <w:tab/>
        <w:t>…</w:t>
      </w:r>
      <w:r>
        <w:tab/>
        <w:t>BN</w:t>
      </w:r>
    </w:p>
    <w:p w14:paraId="04B46607" w14:textId="77777777" w:rsidR="00C00D6F" w:rsidRPr="00A60269" w:rsidRDefault="00C00D6F" w:rsidP="00C00D6F">
      <w:pPr>
        <w:pStyle w:val="PargrafodaLista"/>
      </w:pPr>
    </w:p>
    <w:p w14:paraId="17BAC076" w14:textId="77777777" w:rsidR="00C00D6F" w:rsidRPr="00194498" w:rsidRDefault="00C00D6F" w:rsidP="003C60FB">
      <w:pPr>
        <w:pStyle w:val="PargrafodaLista"/>
        <w:numPr>
          <w:ilvl w:val="0"/>
          <w:numId w:val="15"/>
        </w:numPr>
      </w:pPr>
      <w:r>
        <w:t>B1, B2, B3, …, BN: sequence of 1 or 0 values composing a Boolean table</w:t>
      </w:r>
    </w:p>
    <w:p w14:paraId="72761EE5" w14:textId="77777777" w:rsidR="00C00D6F" w:rsidRPr="00194498" w:rsidRDefault="00C00D6F" w:rsidP="00C00D6F">
      <w:pPr>
        <w:pStyle w:val="Ttulo3"/>
        <w:rPr>
          <w:rFonts w:eastAsiaTheme="minorHAnsi"/>
        </w:rPr>
      </w:pPr>
      <w:r w:rsidRPr="00687292">
        <w:rPr>
          <w:rFonts w:eastAsiaTheme="minorHAnsi"/>
        </w:rPr>
        <w:t>Example</w:t>
      </w:r>
      <w:r w:rsidRPr="00194498">
        <w:rPr>
          <w:rFonts w:eastAsiaTheme="minorHAnsi"/>
        </w:rPr>
        <w:t>:</w:t>
      </w:r>
    </w:p>
    <w:p w14:paraId="388C2197" w14:textId="77777777" w:rsidR="00C00D6F" w:rsidRPr="00A60269" w:rsidRDefault="00C00D6F" w:rsidP="00C00D6F">
      <w:pPr>
        <w:pBdr>
          <w:top w:val="single" w:sz="4" w:space="1" w:color="auto"/>
          <w:left w:val="single" w:sz="4" w:space="4" w:color="auto"/>
          <w:bottom w:val="single" w:sz="4" w:space="1" w:color="auto"/>
          <w:right w:val="single" w:sz="4" w:space="4" w:color="auto"/>
        </w:pBdr>
        <w:spacing w:after="0"/>
      </w:pPr>
      <w:r>
        <w:t>BoolTable</w:t>
      </w:r>
      <w:r w:rsidRPr="00A60269">
        <w:tab/>
      </w:r>
      <w:r>
        <w:t>1 0 0 1</w:t>
      </w:r>
    </w:p>
    <w:p w14:paraId="72F174FF" w14:textId="77777777" w:rsidR="00C00D6F" w:rsidRDefault="00C00D6F" w:rsidP="00C00D6F">
      <w:pPr>
        <w:pStyle w:val="Ttulo3"/>
        <w:rPr>
          <w:rFonts w:eastAsiaTheme="minorHAnsi"/>
        </w:rPr>
      </w:pPr>
      <w:r w:rsidRPr="00687292">
        <w:rPr>
          <w:rFonts w:eastAsiaTheme="minorHAnsi"/>
        </w:rPr>
        <w:t>Additional information:</w:t>
      </w:r>
    </w:p>
    <w:p w14:paraId="34223DFE" w14:textId="77777777" w:rsidR="00C00D6F" w:rsidRDefault="00C00D6F" w:rsidP="00C00D6F">
      <w:r>
        <w:tab/>
        <w:t>Bootable command is used to provide to Giraffe a sequence of numbers 1 or 0. It is used to define if a given resource is active (1) or inactive (0) in a sequence of solution steps. It can be used with many Giraffe resources, such as environment data, constraints data, contact and special constraints.</w:t>
      </w:r>
    </w:p>
    <w:p w14:paraId="20B10DB8" w14:textId="77777777" w:rsidR="00C00D6F" w:rsidRDefault="00C00D6F" w:rsidP="00C00D6F">
      <w:r>
        <w:tab/>
        <w:t>As example, in a scenario of 3 sequential solution steps requested by the user, one may be interested in including environment data to define gravity field and also define some constraints, as depicted below:</w:t>
      </w:r>
    </w:p>
    <w:p w14:paraId="43681A85"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Constraints</w:t>
      </w:r>
      <w:r w:rsidRPr="001C2A8E">
        <w:tab/>
        <w:t>1</w:t>
      </w:r>
    </w:p>
    <w:p w14:paraId="0BCE2F85"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NodalConstraint</w:t>
      </w:r>
      <w:r w:rsidRPr="001C2A8E">
        <w:tab/>
        <w:t>1</w:t>
      </w:r>
      <w:r w:rsidRPr="001C2A8E">
        <w:tab/>
        <w:t>NodeSet</w:t>
      </w:r>
      <w:r w:rsidRPr="001C2A8E">
        <w:tab/>
        <w:t>1</w:t>
      </w:r>
    </w:p>
    <w:p w14:paraId="0001B492"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ab/>
        <w:t>UX</w:t>
      </w:r>
      <w:r w:rsidRPr="001C2A8E">
        <w:tab/>
      </w:r>
      <w:r w:rsidRPr="001C2A8E">
        <w:tab/>
        <w:t>BoolTable</w:t>
      </w:r>
      <w:r w:rsidRPr="001C2A8E">
        <w:tab/>
        <w:t xml:space="preserve">1 </w:t>
      </w:r>
      <w:r>
        <w:t>1 1</w:t>
      </w:r>
    </w:p>
    <w:p w14:paraId="5C7901CE"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ab/>
        <w:t>UY</w:t>
      </w:r>
      <w:r w:rsidRPr="001C2A8E">
        <w:tab/>
      </w:r>
      <w:r w:rsidRPr="001C2A8E">
        <w:tab/>
        <w:t>BoolTable</w:t>
      </w:r>
      <w:r w:rsidRPr="001C2A8E">
        <w:tab/>
      </w:r>
      <w:r>
        <w:t>0 1</w:t>
      </w:r>
      <w:r w:rsidRPr="001C2A8E">
        <w:t xml:space="preserve"> </w:t>
      </w:r>
      <w:r>
        <w:t>1</w:t>
      </w:r>
    </w:p>
    <w:p w14:paraId="29472197" w14:textId="77777777" w:rsidR="00C00D6F" w:rsidRDefault="00C00D6F" w:rsidP="00C00D6F">
      <w:pPr>
        <w:pBdr>
          <w:top w:val="single" w:sz="4" w:space="1" w:color="auto"/>
          <w:left w:val="single" w:sz="4" w:space="4" w:color="auto"/>
          <w:bottom w:val="single" w:sz="4" w:space="1" w:color="auto"/>
          <w:right w:val="single" w:sz="4" w:space="4" w:color="auto"/>
        </w:pBdr>
        <w:spacing w:after="0"/>
      </w:pPr>
      <w:r w:rsidRPr="001C2A8E">
        <w:tab/>
        <w:t>UZ</w:t>
      </w:r>
      <w:r w:rsidRPr="001C2A8E">
        <w:tab/>
      </w:r>
      <w:r w:rsidRPr="001C2A8E">
        <w:tab/>
        <w:t>BoolTable</w:t>
      </w:r>
      <w:r w:rsidRPr="001C2A8E">
        <w:tab/>
        <w:t>1</w:t>
      </w:r>
      <w:r>
        <w:t xml:space="preserve"> 0 0</w:t>
      </w:r>
    </w:p>
    <w:p w14:paraId="28E078D2" w14:textId="77777777" w:rsidR="00C00D6F" w:rsidRDefault="00C00D6F" w:rsidP="00C00D6F">
      <w:pPr>
        <w:pBdr>
          <w:top w:val="single" w:sz="4" w:space="1" w:color="auto"/>
          <w:left w:val="single" w:sz="4" w:space="4" w:color="auto"/>
          <w:bottom w:val="single" w:sz="4" w:space="1" w:color="auto"/>
          <w:right w:val="single" w:sz="4" w:space="4" w:color="auto"/>
        </w:pBdr>
        <w:spacing w:after="0"/>
      </w:pPr>
    </w:p>
    <w:p w14:paraId="4687D765"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Environment</w:t>
      </w:r>
    </w:p>
    <w:p w14:paraId="645F25FD"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GravityData</w:t>
      </w:r>
    </w:p>
    <w:p w14:paraId="3141551F" w14:textId="77777777" w:rsidR="00C00D6F" w:rsidRPr="001C2A8E" w:rsidRDefault="00C00D6F" w:rsidP="00C00D6F">
      <w:pPr>
        <w:pBdr>
          <w:top w:val="single" w:sz="4" w:space="1" w:color="auto"/>
          <w:left w:val="single" w:sz="4" w:space="4" w:color="auto"/>
          <w:bottom w:val="single" w:sz="4" w:space="1" w:color="auto"/>
          <w:right w:val="single" w:sz="4" w:space="4" w:color="auto"/>
        </w:pBdr>
        <w:spacing w:after="0"/>
      </w:pPr>
      <w:r w:rsidRPr="001C2A8E">
        <w:t>G</w:t>
      </w:r>
      <w:r w:rsidRPr="001C2A8E">
        <w:tab/>
        <w:t>0</w:t>
      </w:r>
      <w:r w:rsidRPr="001C2A8E">
        <w:tab/>
        <w:t>0</w:t>
      </w:r>
      <w:r w:rsidRPr="001C2A8E">
        <w:tab/>
        <w:t>-9.81</w:t>
      </w:r>
      <w:r w:rsidRPr="001C2A8E">
        <w:tab/>
        <w:t>BoolTable</w:t>
      </w:r>
      <w:r w:rsidRPr="001C2A8E">
        <w:tab/>
        <w:t>0 1 1</w:t>
      </w:r>
    </w:p>
    <w:p w14:paraId="326B438E" w14:textId="77777777" w:rsidR="00C00D6F" w:rsidRDefault="00C00D6F" w:rsidP="00CF3DF1"/>
    <w:p w14:paraId="580B6864" w14:textId="77777777" w:rsidR="00C00D6F" w:rsidRDefault="00C00D6F" w:rsidP="00C00D6F">
      <w:r>
        <w:tab/>
        <w:t xml:space="preserve">Giraffe would interpret nodal constraints as: </w:t>
      </w:r>
    </w:p>
    <w:p w14:paraId="48B09AF2" w14:textId="77777777" w:rsidR="00C00D6F" w:rsidRDefault="00C00D6F" w:rsidP="003C60FB">
      <w:pPr>
        <w:pStyle w:val="PargrafodaLista"/>
        <w:numPr>
          <w:ilvl w:val="0"/>
          <w:numId w:val="15"/>
        </w:numPr>
      </w:pPr>
      <w:r w:rsidRPr="001C2A8E">
        <w:t>UX</w:t>
      </w:r>
      <w:r>
        <w:t xml:space="preserve"> constraint would be considered during the first, second and third solution steps; </w:t>
      </w:r>
    </w:p>
    <w:p w14:paraId="3A350EDB" w14:textId="77777777" w:rsidR="00C00D6F" w:rsidRDefault="00C00D6F" w:rsidP="003C60FB">
      <w:pPr>
        <w:pStyle w:val="PargrafodaLista"/>
        <w:numPr>
          <w:ilvl w:val="0"/>
          <w:numId w:val="15"/>
        </w:numPr>
      </w:pPr>
      <w:r>
        <w:t xml:space="preserve">UY constraint would be considered during the second and third solution steps, but would be disregarded during first solution step; </w:t>
      </w:r>
    </w:p>
    <w:p w14:paraId="2087B257" w14:textId="77777777" w:rsidR="00C00D6F" w:rsidRDefault="00C00D6F" w:rsidP="003C60FB">
      <w:pPr>
        <w:pStyle w:val="PargrafodaLista"/>
        <w:numPr>
          <w:ilvl w:val="0"/>
          <w:numId w:val="15"/>
        </w:numPr>
      </w:pPr>
      <w:r>
        <w:t>UZ constraint would be considered only during the first solution step and disregarded during second and third solution steps.</w:t>
      </w:r>
    </w:p>
    <w:p w14:paraId="10D171B9" w14:textId="77777777" w:rsidR="00C00D6F" w:rsidRDefault="00C00D6F" w:rsidP="00C00D6F">
      <w:r>
        <w:tab/>
        <w:t>Gravity data would be interpreted to be not applied during the first solution step, but to be applied during the second solution step by a linear ramp function along time evolution. During the third solution step, gravity data would be kept.</w:t>
      </w:r>
    </w:p>
    <w:p w14:paraId="4E048FF0" w14:textId="77777777" w:rsidR="00C00D6F" w:rsidRDefault="00C00D6F" w:rsidP="00C00D6F">
      <w:r>
        <w:tab/>
        <w:t xml:space="preserve">Note that BoolTable can be defined with less data than the number of solution steps requested by the user. In this case, Giraffe uses the last provided value as the same for </w:t>
      </w:r>
      <w:r>
        <w:lastRenderedPageBreak/>
        <w:t>subsequent undefined data. For example, Giraffe interprets “BoolTable 1 1 1” data as the same as “BoolTable 1 1” and also “BoolTable 1”. Thus, if the user wants to include some resource using BoolTable from beginning and just keeping it defined along arbitrary solution sequence, it is enough to provide simply: “BoolTable 1”. Another example: “BoolTable 1 0 0” data is interpreted as the same as “BoolTable 1 0”.</w:t>
      </w:r>
    </w:p>
    <w:p w14:paraId="2012B9D7" w14:textId="77777777" w:rsidR="00C00D6F" w:rsidRDefault="00C00D6F" w:rsidP="00C00D6F">
      <w:r>
        <w:tab/>
        <w:t xml:space="preserve">Gravity and ocean data employs BoolTable, as provided in the example. Always the insertion of such loads within a given solution step is done by a linear ramp function along time evolution, both increasing or decreasing the load. For example, if one defines “BoolTable </w:t>
      </w:r>
      <w:r w:rsidRPr="001C2A8E">
        <w:t xml:space="preserve">0 1 </w:t>
      </w:r>
      <w:r>
        <w:t>0” for GravityData, during the first solution step gravity loads would not be applied, during the second solution step gravity data would be included in the model (by a linear ramp increasing function along time) and during the third solution step gravity data would be, again, switched off (by a linear ramp decreasing function along time).</w:t>
      </w:r>
    </w:p>
    <w:p w14:paraId="097023CF" w14:textId="77777777" w:rsidR="00C00D6F" w:rsidRDefault="00C00D6F" w:rsidP="00C00D6F">
      <w:r>
        <w:tab/>
        <w:t>When using BoolTable with another resources, such as contact or special constraints, the interpretation is straightforward, as one may see in following example:</w:t>
      </w:r>
    </w:p>
    <w:p w14:paraId="2E1A603E" w14:textId="77777777" w:rsidR="00C00D6F" w:rsidRPr="004E7E7E" w:rsidRDefault="00C00D6F" w:rsidP="00C00D6F">
      <w:pPr>
        <w:pBdr>
          <w:top w:val="single" w:sz="4" w:space="1" w:color="auto"/>
          <w:left w:val="single" w:sz="4" w:space="4" w:color="auto"/>
          <w:bottom w:val="single" w:sz="4" w:space="1" w:color="auto"/>
          <w:right w:val="single" w:sz="4" w:space="4" w:color="auto"/>
        </w:pBdr>
      </w:pPr>
      <w:r w:rsidRPr="0012418E">
        <w:t xml:space="preserve">SameDisplacement </w:t>
      </w:r>
      <w:r w:rsidRPr="0012418E">
        <w:tab/>
        <w:t xml:space="preserve">1 </w:t>
      </w:r>
      <w:r w:rsidRPr="0012418E">
        <w:tab/>
        <w:t xml:space="preserve">Nodes </w:t>
      </w:r>
      <w:r>
        <w:t xml:space="preserve">   1</w:t>
      </w:r>
      <w:r w:rsidRPr="0012418E">
        <w:tab/>
      </w:r>
      <w:r>
        <w:t>2</w:t>
      </w:r>
      <w:r w:rsidRPr="0012418E">
        <w:tab/>
        <w:t>BoolTable</w:t>
      </w:r>
      <w:r w:rsidRPr="0012418E">
        <w:tab/>
        <w:t xml:space="preserve">1 0 </w:t>
      </w:r>
      <w:r>
        <w:t>1</w:t>
      </w:r>
    </w:p>
    <w:p w14:paraId="44EAEC29" w14:textId="77777777" w:rsidR="00C00D6F" w:rsidRDefault="00C00D6F" w:rsidP="00C00D6F">
      <w:r>
        <w:tab/>
        <w:t>The SameDisplacement special constraint would be considered during the first and third solution steps, but not during the second solution step. Thus, BoolTable permits to switch on/off constraints, special constraints and contacts along solution, when changing between solution steps.</w:t>
      </w:r>
    </w:p>
    <w:p w14:paraId="405A717E" w14:textId="77777777" w:rsidR="00C00D6F" w:rsidRDefault="00C00D6F">
      <w:pPr>
        <w:jc w:val="left"/>
        <w:rPr>
          <w:rFonts w:eastAsiaTheme="majorEastAsia" w:cstheme="majorBidi"/>
          <w:b/>
          <w:sz w:val="40"/>
          <w:szCs w:val="32"/>
        </w:rPr>
      </w:pPr>
      <w:r>
        <w:br w:type="page"/>
      </w:r>
    </w:p>
    <w:p w14:paraId="2FBFF1FE" w14:textId="4184ABB0" w:rsidR="003E2DCC" w:rsidRPr="005003D2" w:rsidRDefault="003E2DCC" w:rsidP="003E2DCC">
      <w:pPr>
        <w:pStyle w:val="Ttulo1"/>
      </w:pPr>
      <w:bookmarkStart w:id="83" w:name="_Ref47087478"/>
      <w:bookmarkStart w:id="84" w:name="_Toc87510655"/>
      <w:r>
        <w:lastRenderedPageBreak/>
        <w:t>MathCode</w:t>
      </w:r>
      <w:bookmarkEnd w:id="83"/>
      <w:bookmarkEnd w:id="84"/>
    </w:p>
    <w:p w14:paraId="71B37756" w14:textId="07695481" w:rsidR="003E2DCC" w:rsidRPr="00194498" w:rsidRDefault="003E2DCC" w:rsidP="003E2DCC">
      <w:pPr>
        <w:rPr>
          <w:i/>
        </w:rPr>
      </w:pPr>
      <w:r>
        <w:rPr>
          <w:i/>
        </w:rPr>
        <w:t xml:space="preserve">Creates pieces of code to be interpreted by Giraffe to evaluate </w:t>
      </w:r>
      <w:r w:rsidR="00DA2CBB">
        <w:rPr>
          <w:i/>
        </w:rPr>
        <w:t xml:space="preserve">a </w:t>
      </w:r>
      <w:r>
        <w:rPr>
          <w:i/>
        </w:rPr>
        <w:t xml:space="preserve">time-series, usually employed for </w:t>
      </w:r>
      <w:r w:rsidR="00992503">
        <w:rPr>
          <w:i/>
        </w:rPr>
        <w:t xml:space="preserve">time-varying </w:t>
      </w:r>
      <w:r>
        <w:rPr>
          <w:i/>
        </w:rPr>
        <w:t xml:space="preserve">load/displacement </w:t>
      </w:r>
      <w:r w:rsidR="00000981">
        <w:rPr>
          <w:i/>
        </w:rPr>
        <w:t>prescription</w:t>
      </w:r>
      <w:r>
        <w:rPr>
          <w:i/>
        </w:rPr>
        <w:t>.</w:t>
      </w:r>
    </w:p>
    <w:p w14:paraId="0CF604D3" w14:textId="77777777" w:rsidR="003E2DCC" w:rsidRPr="00F05532" w:rsidRDefault="003E2DCC" w:rsidP="003E2DCC">
      <w:pPr>
        <w:pStyle w:val="Ttulo3"/>
      </w:pPr>
      <w:r w:rsidRPr="00F05532">
        <w:rPr>
          <w:rFonts w:eastAsiaTheme="minorHAnsi"/>
        </w:rPr>
        <w:t>Syntax:</w:t>
      </w:r>
    </w:p>
    <w:p w14:paraId="4EE6AFC9" w14:textId="733B666B" w:rsidR="003E2DCC" w:rsidRDefault="003E2DCC" w:rsidP="003E2DCC">
      <w:pPr>
        <w:pBdr>
          <w:top w:val="single" w:sz="4" w:space="1" w:color="auto"/>
          <w:left w:val="single" w:sz="4" w:space="4" w:color="auto"/>
          <w:bottom w:val="single" w:sz="4" w:space="1" w:color="auto"/>
          <w:right w:val="single" w:sz="4" w:space="4" w:color="auto"/>
        </w:pBdr>
        <w:spacing w:after="0"/>
      </w:pPr>
      <w:r>
        <w:t>Begin</w:t>
      </w:r>
      <w:r>
        <w:tab/>
      </w:r>
      <w:r w:rsidR="0041364F">
        <w:t>code data</w:t>
      </w:r>
      <w:r>
        <w:tab/>
        <w:t>End</w:t>
      </w:r>
    </w:p>
    <w:p w14:paraId="568C07A5" w14:textId="77777777" w:rsidR="003E2DCC" w:rsidRPr="00A60269" w:rsidRDefault="003E2DCC" w:rsidP="003E2DCC">
      <w:pPr>
        <w:pStyle w:val="PargrafodaLista"/>
      </w:pPr>
    </w:p>
    <w:p w14:paraId="550E285F" w14:textId="5E2130CC" w:rsidR="003E2DCC" w:rsidRDefault="0041364F" w:rsidP="003C60FB">
      <w:pPr>
        <w:pStyle w:val="PargrafodaLista"/>
        <w:numPr>
          <w:ilvl w:val="0"/>
          <w:numId w:val="15"/>
        </w:numPr>
      </w:pPr>
      <w:r>
        <w:t>Begin</w:t>
      </w:r>
      <w:r w:rsidR="003E2DCC">
        <w:t xml:space="preserve">: </w:t>
      </w:r>
      <w:r>
        <w:t>keyword to mark the beginning of a piece of code</w:t>
      </w:r>
    </w:p>
    <w:p w14:paraId="3A59E64A" w14:textId="3F18FAF6" w:rsidR="0041364F" w:rsidRDefault="0041364F" w:rsidP="003C60FB">
      <w:pPr>
        <w:pStyle w:val="PargrafodaLista"/>
        <w:numPr>
          <w:ilvl w:val="0"/>
          <w:numId w:val="15"/>
        </w:numPr>
      </w:pPr>
      <w:r>
        <w:t>End: keyword to mark the end of a piece of code</w:t>
      </w:r>
    </w:p>
    <w:p w14:paraId="3C608C94" w14:textId="54315BA9" w:rsidR="0041364F" w:rsidRPr="00194498" w:rsidRDefault="0041364F" w:rsidP="003C60FB">
      <w:pPr>
        <w:pStyle w:val="PargrafodaLista"/>
        <w:numPr>
          <w:ilvl w:val="0"/>
          <w:numId w:val="15"/>
        </w:numPr>
      </w:pPr>
      <w:r>
        <w:t xml:space="preserve">code data: code to be used to </w:t>
      </w:r>
      <w:r w:rsidR="005363E8">
        <w:t>evaluate</w:t>
      </w:r>
      <w:r>
        <w:t xml:space="preserve"> the desired time-series (</w:t>
      </w:r>
      <w:r w:rsidR="003B56A7">
        <w:t xml:space="preserve">as </w:t>
      </w:r>
      <w:r>
        <w:t>a function of the variable “t”</w:t>
      </w:r>
      <w:r w:rsidR="00BC7148">
        <w:t xml:space="preserve"> - time</w:t>
      </w:r>
      <w:r>
        <w:t>)</w:t>
      </w:r>
    </w:p>
    <w:p w14:paraId="1B2F9FC7" w14:textId="77777777" w:rsidR="003E2DCC" w:rsidRPr="00194498" w:rsidRDefault="003E2DCC" w:rsidP="003E2DCC">
      <w:pPr>
        <w:pStyle w:val="Ttulo3"/>
        <w:rPr>
          <w:rFonts w:eastAsiaTheme="minorHAnsi"/>
        </w:rPr>
      </w:pPr>
      <w:r w:rsidRPr="00687292">
        <w:rPr>
          <w:rFonts w:eastAsiaTheme="minorHAnsi"/>
        </w:rPr>
        <w:t>Example</w:t>
      </w:r>
      <w:r w:rsidRPr="00194498">
        <w:rPr>
          <w:rFonts w:eastAsiaTheme="minorHAnsi"/>
        </w:rPr>
        <w:t>:</w:t>
      </w:r>
    </w:p>
    <w:p w14:paraId="32AD2EED" w14:textId="77777777" w:rsidR="0041364F" w:rsidRDefault="0041364F" w:rsidP="0041364F">
      <w:pPr>
        <w:pBdr>
          <w:top w:val="single" w:sz="4" w:space="1" w:color="auto"/>
          <w:left w:val="single" w:sz="4" w:space="4" w:color="auto"/>
          <w:bottom w:val="single" w:sz="4" w:space="1" w:color="auto"/>
          <w:right w:val="single" w:sz="4" w:space="4" w:color="auto"/>
        </w:pBdr>
        <w:spacing w:after="0"/>
      </w:pPr>
      <w:r w:rsidRPr="003E2DCC">
        <w:rPr>
          <w:color w:val="70AD47" w:themeColor="accent6"/>
        </w:rPr>
        <w:t>//piece of code 1</w:t>
      </w:r>
      <w:r>
        <w:tab/>
      </w:r>
    </w:p>
    <w:p w14:paraId="38EE0AA5" w14:textId="77777777" w:rsidR="0041364F" w:rsidRDefault="0041364F" w:rsidP="0041364F">
      <w:pPr>
        <w:pBdr>
          <w:top w:val="single" w:sz="4" w:space="1" w:color="auto"/>
          <w:left w:val="single" w:sz="4" w:space="4" w:color="auto"/>
          <w:bottom w:val="single" w:sz="4" w:space="1" w:color="auto"/>
          <w:right w:val="single" w:sz="4" w:space="4" w:color="auto"/>
        </w:pBdr>
        <w:spacing w:after="0"/>
      </w:pPr>
      <w:r>
        <w:t>Begin</w:t>
      </w:r>
      <w:r>
        <w:tab/>
        <w:t>sin(2*pi*t)</w:t>
      </w:r>
      <w:r>
        <w:tab/>
        <w:t>End</w:t>
      </w:r>
    </w:p>
    <w:p w14:paraId="1F1B3FE6" w14:textId="77777777" w:rsidR="0041364F" w:rsidRPr="003E2DCC" w:rsidRDefault="0041364F" w:rsidP="0041364F">
      <w:pPr>
        <w:pBdr>
          <w:top w:val="single" w:sz="4" w:space="1" w:color="auto"/>
          <w:left w:val="single" w:sz="4" w:space="4" w:color="auto"/>
          <w:bottom w:val="single" w:sz="4" w:space="1" w:color="auto"/>
          <w:right w:val="single" w:sz="4" w:space="4" w:color="auto"/>
        </w:pBdr>
        <w:spacing w:after="0"/>
        <w:rPr>
          <w:color w:val="70AD47" w:themeColor="accent6"/>
        </w:rPr>
      </w:pPr>
      <w:r w:rsidRPr="003E2DCC">
        <w:rPr>
          <w:color w:val="70AD47" w:themeColor="accent6"/>
        </w:rPr>
        <w:t>// piece of code 2</w:t>
      </w:r>
    </w:p>
    <w:p w14:paraId="0D1151EA" w14:textId="6765A54F" w:rsidR="003E2DCC" w:rsidRDefault="0041364F" w:rsidP="0041364F">
      <w:pPr>
        <w:pBdr>
          <w:top w:val="single" w:sz="4" w:space="1" w:color="auto"/>
          <w:left w:val="single" w:sz="4" w:space="4" w:color="auto"/>
          <w:bottom w:val="single" w:sz="4" w:space="1" w:color="auto"/>
          <w:right w:val="single" w:sz="4" w:space="4" w:color="auto"/>
        </w:pBdr>
        <w:spacing w:after="0"/>
      </w:pPr>
      <w:r>
        <w:t>Begin</w:t>
      </w:r>
      <w:r>
        <w:tab/>
        <w:t xml:space="preserve">exp(t^2) </w:t>
      </w:r>
      <w:r>
        <w:tab/>
        <w:t>End</w:t>
      </w:r>
    </w:p>
    <w:p w14:paraId="4183B937" w14:textId="49CF3D1E" w:rsidR="001455B9" w:rsidRPr="001455B9" w:rsidRDefault="001455B9" w:rsidP="0041364F">
      <w:pPr>
        <w:pBdr>
          <w:top w:val="single" w:sz="4" w:space="1" w:color="auto"/>
          <w:left w:val="single" w:sz="4" w:space="4" w:color="auto"/>
          <w:bottom w:val="single" w:sz="4" w:space="1" w:color="auto"/>
          <w:right w:val="single" w:sz="4" w:space="4" w:color="auto"/>
        </w:pBdr>
        <w:spacing w:after="0"/>
        <w:rPr>
          <w:color w:val="70AD47" w:themeColor="accent6"/>
        </w:rPr>
      </w:pPr>
      <w:r w:rsidRPr="001455B9">
        <w:rPr>
          <w:color w:val="70AD47" w:themeColor="accent6"/>
        </w:rPr>
        <w:t>//piece of code 3</w:t>
      </w:r>
    </w:p>
    <w:p w14:paraId="2E689598" w14:textId="1859722D" w:rsidR="001455B9" w:rsidRPr="00A60269" w:rsidRDefault="001455B9" w:rsidP="0041364F">
      <w:pPr>
        <w:pBdr>
          <w:top w:val="single" w:sz="4" w:space="1" w:color="auto"/>
          <w:left w:val="single" w:sz="4" w:space="4" w:color="auto"/>
          <w:bottom w:val="single" w:sz="4" w:space="1" w:color="auto"/>
          <w:right w:val="single" w:sz="4" w:space="4" w:color="auto"/>
        </w:pBdr>
        <w:spacing w:after="0"/>
      </w:pPr>
      <w:r w:rsidRPr="001455B9">
        <w:t>Begin</w:t>
      </w:r>
      <w:r w:rsidRPr="001455B9">
        <w:tab/>
        <w:t>if(t&gt;=0.5,100*t,0) End</w:t>
      </w:r>
    </w:p>
    <w:p w14:paraId="6C802F75" w14:textId="77777777" w:rsidR="003E2DCC" w:rsidRDefault="003E2DCC" w:rsidP="003E2DCC">
      <w:pPr>
        <w:pStyle w:val="Ttulo3"/>
        <w:rPr>
          <w:rFonts w:eastAsiaTheme="minorHAnsi"/>
        </w:rPr>
      </w:pPr>
      <w:r w:rsidRPr="00687292">
        <w:rPr>
          <w:rFonts w:eastAsiaTheme="minorHAnsi"/>
        </w:rPr>
        <w:t>Additional information:</w:t>
      </w:r>
    </w:p>
    <w:p w14:paraId="316D029F" w14:textId="4FD5E51B" w:rsidR="00880627" w:rsidRDefault="003E2DCC" w:rsidP="00880627">
      <w:r>
        <w:tab/>
      </w:r>
      <w:r w:rsidR="003B56A7">
        <w:t>MathCode provides Giraffe the possibility of employing the result of a piece of code (as a function of a variable “t” (time) to evaluate a desired time-series value. The code may be a simple expression, but may have a more complex structure, including multiple lines</w:t>
      </w:r>
      <w:r w:rsidR="00880627">
        <w:t>, conditional statements, loops, etc.</w:t>
      </w:r>
    </w:p>
    <w:p w14:paraId="376697B2" w14:textId="77777777" w:rsidR="00880627" w:rsidRDefault="00880627" w:rsidP="00880627">
      <w:pPr>
        <w:ind w:firstLine="708"/>
      </w:pPr>
      <w:r>
        <w:t>The syntax to be employed for coding is found in the documentation of the library “</w:t>
      </w:r>
      <w:r w:rsidRPr="00880627">
        <w:t>exprtk</w:t>
      </w:r>
      <w:r>
        <w:t>”, used inside Giraffe to interpret the pieces of code:</w:t>
      </w:r>
    </w:p>
    <w:p w14:paraId="06D124FE" w14:textId="1C56577A" w:rsidR="00880627" w:rsidRDefault="00880627" w:rsidP="00880627">
      <w:pPr>
        <w:ind w:firstLine="708"/>
      </w:pPr>
      <w:r>
        <w:t xml:space="preserve"> </w:t>
      </w:r>
      <w:hyperlink r:id="rId33" w:history="1">
        <w:r w:rsidRPr="00A57298">
          <w:rPr>
            <w:rStyle w:val="Hyperlink"/>
          </w:rPr>
          <w:t>http://www.partow.net/programming/exprtk/index.html</w:t>
        </w:r>
      </w:hyperlink>
    </w:p>
    <w:p w14:paraId="2CE030E1" w14:textId="774E02DF" w:rsidR="003E2DCC" w:rsidRDefault="003E2DCC" w:rsidP="00880627">
      <w:pPr>
        <w:rPr>
          <w:rFonts w:eastAsiaTheme="majorEastAsia" w:cstheme="majorBidi"/>
          <w:b/>
          <w:sz w:val="40"/>
          <w:szCs w:val="32"/>
        </w:rPr>
      </w:pPr>
      <w:r>
        <w:br w:type="page"/>
      </w:r>
    </w:p>
    <w:p w14:paraId="27212B38" w14:textId="7AABD390" w:rsidR="00830439" w:rsidRPr="005003D2" w:rsidRDefault="00830439" w:rsidP="00830439">
      <w:pPr>
        <w:pStyle w:val="Ttulo1"/>
      </w:pPr>
      <w:bookmarkStart w:id="85" w:name="_Toc87510656"/>
      <w:r>
        <w:lastRenderedPageBreak/>
        <w:t>Environment</w:t>
      </w:r>
      <w:bookmarkEnd w:id="81"/>
      <w:bookmarkEnd w:id="85"/>
    </w:p>
    <w:p w14:paraId="3E83C402" w14:textId="325965C9" w:rsidR="00830439" w:rsidRPr="00194498" w:rsidRDefault="00830439" w:rsidP="00830439">
      <w:pPr>
        <w:rPr>
          <w:i/>
        </w:rPr>
      </w:pPr>
      <w:r>
        <w:rPr>
          <w:i/>
        </w:rPr>
        <w:t>Creates environment data</w:t>
      </w:r>
      <w:r w:rsidRPr="00194498">
        <w:rPr>
          <w:i/>
        </w:rPr>
        <w:t>.</w:t>
      </w:r>
    </w:p>
    <w:p w14:paraId="60035133" w14:textId="77777777" w:rsidR="00830439" w:rsidRPr="00275CAD" w:rsidRDefault="00830439" w:rsidP="00830439">
      <w:pPr>
        <w:pStyle w:val="Ttulo3"/>
      </w:pPr>
      <w:r w:rsidRPr="00275CAD">
        <w:rPr>
          <w:rFonts w:eastAsiaTheme="minorHAnsi"/>
        </w:rPr>
        <w:t>Syntax:</w:t>
      </w:r>
    </w:p>
    <w:p w14:paraId="24C7230F" w14:textId="5D286A29" w:rsidR="000110BA" w:rsidRDefault="000110BA" w:rsidP="00EA6F5C">
      <w:pPr>
        <w:pBdr>
          <w:top w:val="single" w:sz="4" w:space="1" w:color="auto"/>
          <w:left w:val="single" w:sz="4" w:space="4" w:color="auto"/>
          <w:bottom w:val="single" w:sz="4" w:space="1" w:color="auto"/>
          <w:right w:val="single" w:sz="4" w:space="4" w:color="auto"/>
        </w:pBdr>
        <w:spacing w:after="0"/>
      </w:pPr>
      <w:r>
        <w:t>Environment</w:t>
      </w:r>
    </w:p>
    <w:p w14:paraId="727D830E" w14:textId="26DD18CA" w:rsidR="000110BA" w:rsidRDefault="000110BA" w:rsidP="00EA6F5C">
      <w:pPr>
        <w:pStyle w:val="Comment"/>
        <w:pBdr>
          <w:top w:val="single" w:sz="4" w:space="1" w:color="auto"/>
          <w:left w:val="single" w:sz="4" w:space="4" w:color="auto"/>
          <w:bottom w:val="single" w:sz="4" w:space="1" w:color="auto"/>
          <w:right w:val="single" w:sz="4" w:space="4" w:color="auto"/>
        </w:pBdr>
      </w:pPr>
      <w:r>
        <w:t>//Optional block to define gravity data:</w:t>
      </w:r>
    </w:p>
    <w:p w14:paraId="0698B6F7" w14:textId="77777777" w:rsidR="000110BA" w:rsidRDefault="000110BA" w:rsidP="00EA6F5C">
      <w:pPr>
        <w:pBdr>
          <w:top w:val="single" w:sz="4" w:space="1" w:color="auto"/>
          <w:left w:val="single" w:sz="4" w:space="4" w:color="auto"/>
          <w:bottom w:val="single" w:sz="4" w:space="1" w:color="auto"/>
          <w:right w:val="single" w:sz="4" w:space="4" w:color="auto"/>
        </w:pBdr>
        <w:spacing w:after="0"/>
      </w:pPr>
      <w:r>
        <w:t>GravityData</w:t>
      </w:r>
    </w:p>
    <w:p w14:paraId="4EE2D3F4" w14:textId="5EF3C0EA" w:rsidR="000110BA" w:rsidRDefault="000110BA" w:rsidP="00EA6F5C">
      <w:pPr>
        <w:pBdr>
          <w:top w:val="single" w:sz="4" w:space="1" w:color="auto"/>
          <w:left w:val="single" w:sz="4" w:space="4" w:color="auto"/>
          <w:bottom w:val="single" w:sz="4" w:space="1" w:color="auto"/>
          <w:right w:val="single" w:sz="4" w:space="4" w:color="auto"/>
        </w:pBdr>
        <w:spacing w:after="0"/>
      </w:pPr>
      <w:r>
        <w:t>G</w:t>
      </w:r>
      <w:r>
        <w:tab/>
      </w:r>
      <w:r w:rsidR="0094329B">
        <w:t>GX</w:t>
      </w:r>
      <w:r w:rsidR="00034867">
        <w:t>V</w:t>
      </w:r>
      <w:r>
        <w:tab/>
      </w:r>
      <w:r w:rsidR="0094329B">
        <w:t>GY</w:t>
      </w:r>
      <w:r w:rsidR="00034867">
        <w:t>V</w:t>
      </w:r>
      <w:r>
        <w:tab/>
      </w:r>
      <w:r w:rsidR="0094329B">
        <w:t>GZ</w:t>
      </w:r>
      <w:r w:rsidR="00034867">
        <w:t>V</w:t>
      </w:r>
      <w:r>
        <w:tab/>
      </w:r>
      <w:r w:rsidR="0094329B">
        <w:t>BoolTable</w:t>
      </w:r>
      <w:r w:rsidR="00DC07E8">
        <w:t xml:space="preserve"> </w:t>
      </w:r>
      <w:r w:rsidR="00514A60">
        <w:tab/>
      </w:r>
      <w:r w:rsidR="00034867">
        <w:t>BDG</w:t>
      </w:r>
    </w:p>
    <w:p w14:paraId="2BAFE445" w14:textId="4F11BF53" w:rsidR="000110BA" w:rsidRDefault="000110BA" w:rsidP="00EA6F5C">
      <w:pPr>
        <w:pStyle w:val="Comment"/>
        <w:pBdr>
          <w:top w:val="single" w:sz="4" w:space="1" w:color="auto"/>
          <w:left w:val="single" w:sz="4" w:space="4" w:color="auto"/>
          <w:bottom w:val="single" w:sz="4" w:space="1" w:color="auto"/>
          <w:right w:val="single" w:sz="4" w:space="4" w:color="auto"/>
        </w:pBdr>
      </w:pPr>
      <w:r>
        <w:t>//Optional block to define ocean data:</w:t>
      </w:r>
      <w:r>
        <w:tab/>
      </w:r>
    </w:p>
    <w:p w14:paraId="15D4E9EF" w14:textId="77777777" w:rsidR="000110BA" w:rsidRDefault="000110BA" w:rsidP="00EA6F5C">
      <w:pPr>
        <w:pBdr>
          <w:top w:val="single" w:sz="4" w:space="1" w:color="auto"/>
          <w:left w:val="single" w:sz="4" w:space="4" w:color="auto"/>
          <w:bottom w:val="single" w:sz="4" w:space="1" w:color="auto"/>
          <w:right w:val="single" w:sz="4" w:space="4" w:color="auto"/>
        </w:pBdr>
        <w:spacing w:after="0"/>
      </w:pPr>
      <w:r>
        <w:t>OceanData</w:t>
      </w:r>
    </w:p>
    <w:p w14:paraId="241F3883" w14:textId="4F7E9ADC" w:rsidR="000110BA" w:rsidRDefault="000110BA" w:rsidP="00EA6F5C">
      <w:pPr>
        <w:pBdr>
          <w:top w:val="single" w:sz="4" w:space="1" w:color="auto"/>
          <w:left w:val="single" w:sz="4" w:space="4" w:color="auto"/>
          <w:bottom w:val="single" w:sz="4" w:space="1" w:color="auto"/>
          <w:right w:val="single" w:sz="4" w:space="4" w:color="auto"/>
        </w:pBdr>
        <w:spacing w:after="0"/>
      </w:pPr>
      <w:r>
        <w:t>RhoFluid</w:t>
      </w:r>
      <w:r>
        <w:tab/>
      </w:r>
      <w:r w:rsidR="00034867">
        <w:t>RV</w:t>
      </w:r>
      <w:r>
        <w:tab/>
        <w:t>SurfacePosition</w:t>
      </w:r>
      <w:r w:rsidR="00034867">
        <w:tab/>
      </w:r>
      <w:r>
        <w:tab/>
      </w:r>
      <w:r w:rsidR="00034867">
        <w:t>XSV</w:t>
      </w:r>
      <w:r>
        <w:tab/>
      </w:r>
      <w:r w:rsidR="00034867">
        <w:t>YSV</w:t>
      </w:r>
      <w:r>
        <w:tab/>
      </w:r>
      <w:r w:rsidR="00034867">
        <w:t>ZSV</w:t>
      </w:r>
    </w:p>
    <w:p w14:paraId="5CC7C664" w14:textId="58559C3F" w:rsidR="000110BA" w:rsidRDefault="005B603D" w:rsidP="00EA6F5C">
      <w:pPr>
        <w:pBdr>
          <w:top w:val="single" w:sz="4" w:space="1" w:color="auto"/>
          <w:left w:val="single" w:sz="4" w:space="4" w:color="auto"/>
          <w:bottom w:val="single" w:sz="4" w:space="1" w:color="auto"/>
          <w:right w:val="single" w:sz="4" w:space="4" w:color="auto"/>
        </w:pBdr>
        <w:spacing w:after="0"/>
      </w:pPr>
      <w:r>
        <w:t>SeaCurrent</w:t>
      </w:r>
      <w:r>
        <w:tab/>
      </w:r>
      <w:r w:rsidR="00D27196">
        <w:t>N</w:t>
      </w:r>
      <w:r w:rsidR="00D27196">
        <w:tab/>
      </w:r>
      <w:r w:rsidR="00034867">
        <w:t>NSC</w:t>
      </w:r>
      <w:r w:rsidR="000110BA">
        <w:tab/>
      </w:r>
      <w:r w:rsidR="00514A60">
        <w:t>BoolTable</w:t>
      </w:r>
      <w:r w:rsidR="00514A60">
        <w:tab/>
      </w:r>
      <w:r w:rsidR="00034867">
        <w:t>BDO</w:t>
      </w:r>
    </w:p>
    <w:p w14:paraId="41210164" w14:textId="7DB0D9F6" w:rsidR="00830439" w:rsidRPr="000110BA" w:rsidRDefault="000110BA" w:rsidP="00EA6F5C">
      <w:pPr>
        <w:pBdr>
          <w:top w:val="single" w:sz="4" w:space="1" w:color="auto"/>
          <w:left w:val="single" w:sz="4" w:space="4" w:color="auto"/>
          <w:bottom w:val="single" w:sz="4" w:space="1" w:color="auto"/>
          <w:right w:val="single" w:sz="4" w:space="4" w:color="auto"/>
        </w:pBdr>
        <w:spacing w:after="0"/>
      </w:pPr>
      <w:r>
        <w:t>Depth</w:t>
      </w:r>
      <w:r>
        <w:tab/>
      </w:r>
      <w:r w:rsidR="003E017F">
        <w:t>DV</w:t>
      </w:r>
      <w:r>
        <w:tab/>
        <w:t>Speed</w:t>
      </w:r>
      <w:r>
        <w:tab/>
      </w:r>
      <w:r w:rsidR="003E017F">
        <w:t>SP</w:t>
      </w:r>
      <w:r>
        <w:tab/>
        <w:t>Angle</w:t>
      </w:r>
      <w:r>
        <w:tab/>
      </w:r>
      <w:r w:rsidR="003E017F">
        <w:t>AV</w:t>
      </w:r>
    </w:p>
    <w:p w14:paraId="2A3F1F17" w14:textId="77777777" w:rsidR="00830439" w:rsidRPr="000110BA" w:rsidRDefault="00830439" w:rsidP="00830439">
      <w:pPr>
        <w:pStyle w:val="PargrafodaLista"/>
      </w:pPr>
    </w:p>
    <w:p w14:paraId="52986CF4" w14:textId="5F8F4736" w:rsidR="00830439" w:rsidRDefault="00587E72" w:rsidP="003C60FB">
      <w:pPr>
        <w:pStyle w:val="PargrafodaLista"/>
        <w:numPr>
          <w:ilvl w:val="0"/>
          <w:numId w:val="15"/>
        </w:numPr>
      </w:pPr>
      <w:r>
        <w:t>GXV, GYV and GZV</w:t>
      </w:r>
      <w:r w:rsidR="00830439" w:rsidRPr="00194498">
        <w:t xml:space="preserve">: </w:t>
      </w:r>
      <w:r>
        <w:t>components of gravity field vector</w:t>
      </w:r>
    </w:p>
    <w:p w14:paraId="3C989DF0" w14:textId="16C7DB6B" w:rsidR="00830439" w:rsidRPr="00194498" w:rsidRDefault="00587E72" w:rsidP="003C60FB">
      <w:pPr>
        <w:pStyle w:val="PargrafodaLista"/>
        <w:numPr>
          <w:ilvl w:val="0"/>
          <w:numId w:val="15"/>
        </w:numPr>
      </w:pPr>
      <w:r>
        <w:t>BDG</w:t>
      </w:r>
      <w:r w:rsidR="00830439" w:rsidRPr="00194498">
        <w:t xml:space="preserve">: </w:t>
      </w:r>
      <w:r>
        <w:t xml:space="preserve">bool table data for gravity loads (see </w:t>
      </w:r>
      <w:r w:rsidR="00A43792">
        <w:fldChar w:fldCharType="begin"/>
      </w:r>
      <w:r w:rsidR="00A43792">
        <w:instrText xml:space="preserve"> REF _Ref527918809 \h </w:instrText>
      </w:r>
      <w:r w:rsidR="00A43792">
        <w:fldChar w:fldCharType="separate"/>
      </w:r>
      <w:r w:rsidR="00F219D1">
        <w:t>BoolTable</w:t>
      </w:r>
      <w:r w:rsidR="00A43792">
        <w:fldChar w:fldCharType="end"/>
      </w:r>
      <w:r w:rsidR="00A43792">
        <w:t>)</w:t>
      </w:r>
    </w:p>
    <w:p w14:paraId="1E01EAEA" w14:textId="74C1923E" w:rsidR="00830439" w:rsidRDefault="00C15545" w:rsidP="003C60FB">
      <w:pPr>
        <w:pStyle w:val="PargrafodaLista"/>
        <w:numPr>
          <w:ilvl w:val="0"/>
          <w:numId w:val="15"/>
        </w:numPr>
      </w:pPr>
      <w:r>
        <w:t>RV: specific mass of ocean water</w:t>
      </w:r>
    </w:p>
    <w:p w14:paraId="41144837" w14:textId="0AF308BA" w:rsidR="00C15545" w:rsidRDefault="00C15545" w:rsidP="003C60FB">
      <w:pPr>
        <w:pStyle w:val="PargrafodaLista"/>
        <w:numPr>
          <w:ilvl w:val="0"/>
          <w:numId w:val="15"/>
        </w:numPr>
      </w:pPr>
      <w:r>
        <w:t>XSV, YSV and ZSV: coordinates of an arbitrary point located on ocean surface</w:t>
      </w:r>
    </w:p>
    <w:p w14:paraId="28A26FE2" w14:textId="47712CD9" w:rsidR="00C15545" w:rsidRDefault="00D27196" w:rsidP="003C60FB">
      <w:pPr>
        <w:pStyle w:val="PargrafodaLista"/>
        <w:numPr>
          <w:ilvl w:val="0"/>
          <w:numId w:val="15"/>
        </w:numPr>
      </w:pPr>
      <w:r>
        <w:t>NSC</w:t>
      </w:r>
      <w:r w:rsidR="00C15545">
        <w:t xml:space="preserve">: number of points </w:t>
      </w:r>
      <w:r w:rsidR="005B603D">
        <w:t>employed to define the sea current velocity field</w:t>
      </w:r>
    </w:p>
    <w:p w14:paraId="1094AA61" w14:textId="452D35ED" w:rsidR="005B603D" w:rsidRDefault="005B603D" w:rsidP="003C60FB">
      <w:pPr>
        <w:pStyle w:val="PargrafodaLista"/>
        <w:numPr>
          <w:ilvl w:val="0"/>
          <w:numId w:val="15"/>
        </w:numPr>
      </w:pPr>
      <w:r>
        <w:t>BD</w:t>
      </w:r>
      <w:r w:rsidR="00B37B53">
        <w:t>O</w:t>
      </w:r>
      <w:r w:rsidRPr="00194498">
        <w:t xml:space="preserve">: </w:t>
      </w:r>
      <w:r>
        <w:t xml:space="preserve">bool table data for sea current velocity field (see </w:t>
      </w:r>
      <w:r>
        <w:fldChar w:fldCharType="begin"/>
      </w:r>
      <w:r>
        <w:instrText xml:space="preserve"> REF _Ref527918809 \h </w:instrText>
      </w:r>
      <w:r>
        <w:fldChar w:fldCharType="separate"/>
      </w:r>
      <w:r w:rsidR="00F219D1">
        <w:t>BoolTable</w:t>
      </w:r>
      <w:r>
        <w:fldChar w:fldCharType="end"/>
      </w:r>
      <w:r>
        <w:t>)</w:t>
      </w:r>
    </w:p>
    <w:p w14:paraId="2FEC9679" w14:textId="2FBC24EC" w:rsidR="00324431" w:rsidRPr="00194498" w:rsidRDefault="00324431" w:rsidP="00324431">
      <w:pPr>
        <w:pStyle w:val="PargrafodaLista"/>
      </w:pPr>
      <w:r>
        <w:t>To define each depth data for sea current:</w:t>
      </w:r>
    </w:p>
    <w:p w14:paraId="7E39F5B9" w14:textId="1E9EA6C0" w:rsidR="005B603D" w:rsidRDefault="00D269D5" w:rsidP="003C60FB">
      <w:pPr>
        <w:pStyle w:val="PargrafodaLista"/>
        <w:numPr>
          <w:ilvl w:val="0"/>
          <w:numId w:val="15"/>
        </w:numPr>
      </w:pPr>
      <w:r>
        <w:t>DV: depth value</w:t>
      </w:r>
    </w:p>
    <w:p w14:paraId="523E55F3" w14:textId="6BB1EDE3" w:rsidR="00D269D5" w:rsidRDefault="00D269D5" w:rsidP="003C60FB">
      <w:pPr>
        <w:pStyle w:val="PargrafodaLista"/>
        <w:numPr>
          <w:ilvl w:val="0"/>
          <w:numId w:val="15"/>
        </w:numPr>
      </w:pPr>
      <w:r>
        <w:t xml:space="preserve">SP: </w:t>
      </w:r>
      <w:r w:rsidR="00AD17D2">
        <w:t xml:space="preserve">water </w:t>
      </w:r>
      <w:r>
        <w:t>speed value</w:t>
      </w:r>
    </w:p>
    <w:p w14:paraId="68392CC8" w14:textId="5C800C62" w:rsidR="0029187A" w:rsidRPr="00194498" w:rsidRDefault="008B51A7" w:rsidP="003C60FB">
      <w:pPr>
        <w:pStyle w:val="PargrafodaLista"/>
        <w:numPr>
          <w:ilvl w:val="0"/>
          <w:numId w:val="15"/>
        </w:numPr>
      </w:pPr>
      <w:r>
        <w:t xml:space="preserve">AV: </w:t>
      </w:r>
      <w:r w:rsidR="00AD17D2">
        <w:t xml:space="preserve">water speed </w:t>
      </w:r>
      <w:r>
        <w:t xml:space="preserve">azimuth angle </w:t>
      </w:r>
      <w:r w:rsidR="00AD17D2">
        <w:t xml:space="preserve">orientation </w:t>
      </w:r>
      <w:r>
        <w:t>value (in deg</w:t>
      </w:r>
      <w:r w:rsidR="00AD17D2">
        <w:t>rees</w:t>
      </w:r>
      <w:r w:rsidR="00D269D5">
        <w:t>)</w:t>
      </w:r>
    </w:p>
    <w:p w14:paraId="4A9DDCE3" w14:textId="77777777" w:rsidR="00830439" w:rsidRPr="00194498" w:rsidRDefault="00830439" w:rsidP="00830439">
      <w:pPr>
        <w:pStyle w:val="Ttulo3"/>
        <w:rPr>
          <w:rFonts w:eastAsiaTheme="minorHAnsi"/>
        </w:rPr>
      </w:pPr>
      <w:r w:rsidRPr="00687292">
        <w:rPr>
          <w:rFonts w:eastAsiaTheme="minorHAnsi"/>
        </w:rPr>
        <w:t>Example</w:t>
      </w:r>
      <w:r w:rsidRPr="00194498">
        <w:rPr>
          <w:rFonts w:eastAsiaTheme="minorHAnsi"/>
        </w:rPr>
        <w:t>:</w:t>
      </w:r>
    </w:p>
    <w:p w14:paraId="3B2F36C8" w14:textId="77777777" w:rsidR="00A13F6E" w:rsidRDefault="00A13F6E" w:rsidP="00A13F6E">
      <w:pPr>
        <w:pBdr>
          <w:top w:val="single" w:sz="4" w:space="1" w:color="auto"/>
          <w:left w:val="single" w:sz="4" w:space="4" w:color="auto"/>
          <w:bottom w:val="single" w:sz="4" w:space="1" w:color="auto"/>
          <w:right w:val="single" w:sz="4" w:space="4" w:color="auto"/>
        </w:pBdr>
        <w:spacing w:after="0"/>
      </w:pPr>
      <w:r>
        <w:t>Environment</w:t>
      </w:r>
    </w:p>
    <w:p w14:paraId="1D556F99" w14:textId="77777777" w:rsidR="00A13F6E" w:rsidRDefault="00A13F6E" w:rsidP="00A13F6E">
      <w:pPr>
        <w:pStyle w:val="Comment"/>
        <w:pBdr>
          <w:top w:val="single" w:sz="4" w:space="1" w:color="auto"/>
          <w:left w:val="single" w:sz="4" w:space="4" w:color="auto"/>
          <w:bottom w:val="single" w:sz="4" w:space="1" w:color="auto"/>
          <w:right w:val="single" w:sz="4" w:space="4" w:color="auto"/>
        </w:pBdr>
      </w:pPr>
      <w:r>
        <w:t>//Optional block to define gravity data:</w:t>
      </w:r>
    </w:p>
    <w:p w14:paraId="71A70B5C" w14:textId="77777777" w:rsidR="00A13F6E" w:rsidRDefault="00A13F6E" w:rsidP="00A13F6E">
      <w:pPr>
        <w:pBdr>
          <w:top w:val="single" w:sz="4" w:space="1" w:color="auto"/>
          <w:left w:val="single" w:sz="4" w:space="4" w:color="auto"/>
          <w:bottom w:val="single" w:sz="4" w:space="1" w:color="auto"/>
          <w:right w:val="single" w:sz="4" w:space="4" w:color="auto"/>
        </w:pBdr>
        <w:spacing w:after="0"/>
      </w:pPr>
      <w:r>
        <w:t>GravityData</w:t>
      </w:r>
    </w:p>
    <w:p w14:paraId="306BACE7" w14:textId="6B1EFA4D" w:rsidR="00A13F6E" w:rsidRDefault="00A13F6E" w:rsidP="00A13F6E">
      <w:pPr>
        <w:pBdr>
          <w:top w:val="single" w:sz="4" w:space="1" w:color="auto"/>
          <w:left w:val="single" w:sz="4" w:space="4" w:color="auto"/>
          <w:bottom w:val="single" w:sz="4" w:space="1" w:color="auto"/>
          <w:right w:val="single" w:sz="4" w:space="4" w:color="auto"/>
        </w:pBdr>
        <w:spacing w:after="0"/>
      </w:pPr>
      <w:r>
        <w:t>G</w:t>
      </w:r>
      <w:r>
        <w:tab/>
        <w:t>0</w:t>
      </w:r>
      <w:r>
        <w:tab/>
        <w:t>0</w:t>
      </w:r>
      <w:r>
        <w:tab/>
        <w:t>-9.81</w:t>
      </w:r>
      <w:r>
        <w:tab/>
        <w:t xml:space="preserve">BoolTable </w:t>
      </w:r>
      <w:r>
        <w:tab/>
        <w:t>1</w:t>
      </w:r>
    </w:p>
    <w:p w14:paraId="2DD4E3B9" w14:textId="77777777" w:rsidR="00A13F6E" w:rsidRDefault="00A13F6E" w:rsidP="00A13F6E">
      <w:pPr>
        <w:pStyle w:val="Comment"/>
        <w:pBdr>
          <w:top w:val="single" w:sz="4" w:space="1" w:color="auto"/>
          <w:left w:val="single" w:sz="4" w:space="4" w:color="auto"/>
          <w:bottom w:val="single" w:sz="4" w:space="1" w:color="auto"/>
          <w:right w:val="single" w:sz="4" w:space="4" w:color="auto"/>
        </w:pBdr>
      </w:pPr>
      <w:r>
        <w:t>//Optional block to define ocean data:</w:t>
      </w:r>
      <w:r>
        <w:tab/>
      </w:r>
    </w:p>
    <w:p w14:paraId="5B3106D3" w14:textId="77777777" w:rsidR="00A13F6E" w:rsidRDefault="00A13F6E" w:rsidP="00A13F6E">
      <w:pPr>
        <w:pBdr>
          <w:top w:val="single" w:sz="4" w:space="1" w:color="auto"/>
          <w:left w:val="single" w:sz="4" w:space="4" w:color="auto"/>
          <w:bottom w:val="single" w:sz="4" w:space="1" w:color="auto"/>
          <w:right w:val="single" w:sz="4" w:space="4" w:color="auto"/>
        </w:pBdr>
        <w:spacing w:after="0"/>
      </w:pPr>
      <w:r>
        <w:t>OceanData</w:t>
      </w:r>
    </w:p>
    <w:p w14:paraId="02DFA599" w14:textId="79A5FFCF" w:rsidR="00A13F6E" w:rsidRDefault="00A13F6E" w:rsidP="00A13F6E">
      <w:pPr>
        <w:pBdr>
          <w:top w:val="single" w:sz="4" w:space="1" w:color="auto"/>
          <w:left w:val="single" w:sz="4" w:space="4" w:color="auto"/>
          <w:bottom w:val="single" w:sz="4" w:space="1" w:color="auto"/>
          <w:right w:val="single" w:sz="4" w:space="4" w:color="auto"/>
        </w:pBdr>
        <w:spacing w:after="0"/>
      </w:pPr>
      <w:r>
        <w:t>RhoFluid</w:t>
      </w:r>
      <w:r>
        <w:tab/>
      </w:r>
      <w:r w:rsidR="00F81618">
        <w:t>1024</w:t>
      </w:r>
      <w:r>
        <w:tab/>
        <w:t>SurfacePosition</w:t>
      </w:r>
      <w:r>
        <w:tab/>
      </w:r>
      <w:r>
        <w:tab/>
      </w:r>
      <w:r w:rsidR="003D2FA4">
        <w:t>0</w:t>
      </w:r>
      <w:r>
        <w:tab/>
      </w:r>
      <w:r w:rsidR="003D2FA4">
        <w:t>0</w:t>
      </w:r>
      <w:r>
        <w:tab/>
      </w:r>
      <w:r w:rsidR="003D2FA4">
        <w:t>1200</w:t>
      </w:r>
    </w:p>
    <w:p w14:paraId="58E082FF" w14:textId="31297BEE" w:rsidR="00A13F6E" w:rsidRDefault="00A13F6E" w:rsidP="00A13F6E">
      <w:pPr>
        <w:pBdr>
          <w:top w:val="single" w:sz="4" w:space="1" w:color="auto"/>
          <w:left w:val="single" w:sz="4" w:space="4" w:color="auto"/>
          <w:bottom w:val="single" w:sz="4" w:space="1" w:color="auto"/>
          <w:right w:val="single" w:sz="4" w:space="4" w:color="auto"/>
        </w:pBdr>
        <w:spacing w:after="0"/>
      </w:pPr>
      <w:r>
        <w:t>SeaCurrent</w:t>
      </w:r>
      <w:r>
        <w:tab/>
      </w:r>
      <w:r w:rsidR="00D27196">
        <w:t>N</w:t>
      </w:r>
      <w:r w:rsidR="00D27196">
        <w:tab/>
      </w:r>
      <w:r w:rsidR="003D2FA4">
        <w:t>5</w:t>
      </w:r>
      <w:r>
        <w:tab/>
        <w:t>BoolTable</w:t>
      </w:r>
      <w:r>
        <w:tab/>
      </w:r>
      <w:r w:rsidR="003D2FA4">
        <w:t>0 0 1</w:t>
      </w:r>
    </w:p>
    <w:p w14:paraId="50A8A8A6" w14:textId="5E7DB714" w:rsidR="00830439" w:rsidRDefault="00A13F6E" w:rsidP="00A13F6E">
      <w:pPr>
        <w:pBdr>
          <w:top w:val="single" w:sz="4" w:space="1" w:color="auto"/>
          <w:left w:val="single" w:sz="4" w:space="4" w:color="auto"/>
          <w:bottom w:val="single" w:sz="4" w:space="1" w:color="auto"/>
          <w:right w:val="single" w:sz="4" w:space="4" w:color="auto"/>
        </w:pBdr>
        <w:spacing w:after="0" w:line="240" w:lineRule="auto"/>
      </w:pPr>
      <w:r>
        <w:t>Depth</w:t>
      </w:r>
      <w:r>
        <w:tab/>
      </w:r>
      <w:r w:rsidR="00CD5B6B">
        <w:t>0</w:t>
      </w:r>
      <w:r>
        <w:tab/>
        <w:t>Speed</w:t>
      </w:r>
      <w:r>
        <w:tab/>
      </w:r>
      <w:r w:rsidR="00CD5B6B">
        <w:t>1.3</w:t>
      </w:r>
      <w:r>
        <w:tab/>
        <w:t>Angle</w:t>
      </w:r>
      <w:r>
        <w:tab/>
      </w:r>
      <w:r w:rsidR="00CD5B6B">
        <w:t>30</w:t>
      </w:r>
    </w:p>
    <w:p w14:paraId="56DD9EB1" w14:textId="3CC2515F" w:rsidR="00CD5B6B" w:rsidRPr="00A13F6E" w:rsidRDefault="00CD5B6B" w:rsidP="00CD5B6B">
      <w:pPr>
        <w:pBdr>
          <w:top w:val="single" w:sz="4" w:space="1" w:color="auto"/>
          <w:left w:val="single" w:sz="4" w:space="4" w:color="auto"/>
          <w:bottom w:val="single" w:sz="4" w:space="1" w:color="auto"/>
          <w:right w:val="single" w:sz="4" w:space="4" w:color="auto"/>
        </w:pBdr>
        <w:spacing w:after="0" w:line="240" w:lineRule="auto"/>
      </w:pPr>
      <w:r>
        <w:t>Depth</w:t>
      </w:r>
      <w:r>
        <w:tab/>
        <w:t>100</w:t>
      </w:r>
      <w:r>
        <w:tab/>
        <w:t>Speed</w:t>
      </w:r>
      <w:r>
        <w:tab/>
        <w:t>1.2</w:t>
      </w:r>
      <w:r>
        <w:tab/>
        <w:t>Angle</w:t>
      </w:r>
      <w:r>
        <w:tab/>
        <w:t>10</w:t>
      </w:r>
    </w:p>
    <w:p w14:paraId="0F1DC9AA" w14:textId="61CDB6D7" w:rsidR="00CD5B6B" w:rsidRPr="00A13F6E" w:rsidRDefault="00CD5B6B" w:rsidP="00CD5B6B">
      <w:pPr>
        <w:pBdr>
          <w:top w:val="single" w:sz="4" w:space="1" w:color="auto"/>
          <w:left w:val="single" w:sz="4" w:space="4" w:color="auto"/>
          <w:bottom w:val="single" w:sz="4" w:space="1" w:color="auto"/>
          <w:right w:val="single" w:sz="4" w:space="4" w:color="auto"/>
        </w:pBdr>
        <w:spacing w:after="0" w:line="240" w:lineRule="auto"/>
      </w:pPr>
      <w:r>
        <w:t>Depth</w:t>
      </w:r>
      <w:r>
        <w:tab/>
        <w:t>250</w:t>
      </w:r>
      <w:r>
        <w:tab/>
        <w:t>Speed</w:t>
      </w:r>
      <w:r>
        <w:tab/>
        <w:t>0.5</w:t>
      </w:r>
      <w:r>
        <w:tab/>
        <w:t>Angle</w:t>
      </w:r>
      <w:r>
        <w:tab/>
        <w:t>-30</w:t>
      </w:r>
    </w:p>
    <w:p w14:paraId="04CE3EAD" w14:textId="0493DB08" w:rsidR="00CD5B6B" w:rsidRPr="00A13F6E" w:rsidRDefault="00CD5B6B" w:rsidP="00CD5B6B">
      <w:pPr>
        <w:pBdr>
          <w:top w:val="single" w:sz="4" w:space="1" w:color="auto"/>
          <w:left w:val="single" w:sz="4" w:space="4" w:color="auto"/>
          <w:bottom w:val="single" w:sz="4" w:space="1" w:color="auto"/>
          <w:right w:val="single" w:sz="4" w:space="4" w:color="auto"/>
        </w:pBdr>
        <w:spacing w:after="0" w:line="240" w:lineRule="auto"/>
      </w:pPr>
      <w:r>
        <w:t>Depth</w:t>
      </w:r>
      <w:r>
        <w:tab/>
        <w:t>500</w:t>
      </w:r>
      <w:r>
        <w:tab/>
        <w:t>Speed</w:t>
      </w:r>
      <w:r>
        <w:tab/>
        <w:t>0.3</w:t>
      </w:r>
      <w:r>
        <w:tab/>
        <w:t>Angle</w:t>
      </w:r>
      <w:r>
        <w:tab/>
        <w:t>-20</w:t>
      </w:r>
    </w:p>
    <w:p w14:paraId="17E56843" w14:textId="68C0D41A" w:rsidR="00CD5B6B" w:rsidRPr="00A13F6E" w:rsidRDefault="00CD5B6B" w:rsidP="00A13F6E">
      <w:pPr>
        <w:pBdr>
          <w:top w:val="single" w:sz="4" w:space="1" w:color="auto"/>
          <w:left w:val="single" w:sz="4" w:space="4" w:color="auto"/>
          <w:bottom w:val="single" w:sz="4" w:space="1" w:color="auto"/>
          <w:right w:val="single" w:sz="4" w:space="4" w:color="auto"/>
        </w:pBdr>
        <w:spacing w:after="0" w:line="240" w:lineRule="auto"/>
      </w:pPr>
      <w:r>
        <w:t>Depth</w:t>
      </w:r>
      <w:r>
        <w:tab/>
        <w:t>1200</w:t>
      </w:r>
      <w:r>
        <w:tab/>
        <w:t>Speed</w:t>
      </w:r>
      <w:r>
        <w:tab/>
        <w:t>0.1</w:t>
      </w:r>
      <w:r>
        <w:tab/>
        <w:t>Angle</w:t>
      </w:r>
      <w:r>
        <w:tab/>
        <w:t>45</w:t>
      </w:r>
    </w:p>
    <w:p w14:paraId="715AC942" w14:textId="77777777" w:rsidR="00830439" w:rsidRDefault="00830439" w:rsidP="00830439">
      <w:pPr>
        <w:pStyle w:val="Ttulo3"/>
        <w:rPr>
          <w:rFonts w:eastAsiaTheme="minorHAnsi"/>
        </w:rPr>
      </w:pPr>
      <w:r w:rsidRPr="00687292">
        <w:rPr>
          <w:rFonts w:eastAsiaTheme="minorHAnsi"/>
        </w:rPr>
        <w:t>Additional information:</w:t>
      </w:r>
    </w:p>
    <w:p w14:paraId="06F390CB" w14:textId="17C1D524" w:rsidR="001849AD" w:rsidRDefault="008B51A7" w:rsidP="00DA7443">
      <w:r>
        <w:tab/>
      </w:r>
      <w:r w:rsidR="00581D41" w:rsidRPr="00A57717">
        <w:t>The Environment keyword is used to define en</w:t>
      </w:r>
      <w:r w:rsidR="00A57717">
        <w:t>vironment</w:t>
      </w:r>
      <w:r w:rsidR="00581D41" w:rsidRPr="00A57717">
        <w:t xml:space="preserve"> data, which is given in blocks: GravityData</w:t>
      </w:r>
      <w:r w:rsidR="00A57717">
        <w:t xml:space="preserve"> and</w:t>
      </w:r>
      <w:r w:rsidR="00581D41" w:rsidRPr="00A57717">
        <w:t xml:space="preserve"> OceanData. Each block may be defined in arbitrary sequence after Environment keyword. The presence of all blocks in not mandatory. For example, it is possible to define only the GravityData block if one wants only the effect of gravity in the model.</w:t>
      </w:r>
      <w:r w:rsidR="00DA7443">
        <w:t xml:space="preserve"> </w:t>
      </w:r>
      <w:r w:rsidRPr="00A57717">
        <w:t xml:space="preserve">For </w:t>
      </w:r>
      <w:r w:rsidR="00581D41" w:rsidRPr="00A57717">
        <w:t>OceanData block</w:t>
      </w:r>
      <w:r w:rsidR="00A57717">
        <w:t>,</w:t>
      </w:r>
      <w:r w:rsidR="00581D41" w:rsidRPr="00A57717">
        <w:t xml:space="preserve"> </w:t>
      </w:r>
      <w:r w:rsidR="00581D41" w:rsidRPr="00A57717">
        <w:lastRenderedPageBreak/>
        <w:t>the sea current is defined using a table with N p</w:t>
      </w:r>
      <w:r w:rsidR="00A57717">
        <w:t xml:space="preserve">oints, which has to be assigned. </w:t>
      </w:r>
      <w:r w:rsidR="003C61F0">
        <w:t xml:space="preserve">OceanData employs buoyancy effect when the element is inside the water (applicable for Beam_1, Pipe_1 and Truss_1 elements) </w:t>
      </w:r>
    </w:p>
    <w:p w14:paraId="22CD4F98" w14:textId="3BCD689C" w:rsidR="00A57717" w:rsidRDefault="00A57717" w:rsidP="00A57717">
      <w:pPr>
        <w:ind w:firstLine="708"/>
      </w:pPr>
      <w:r>
        <w:t xml:space="preserve">Both </w:t>
      </w:r>
      <w:r w:rsidR="009E15F3" w:rsidRPr="00A57717">
        <w:t>GravityData</w:t>
      </w:r>
      <w:r w:rsidR="009E15F3">
        <w:t xml:space="preserve"> and </w:t>
      </w:r>
      <w:r w:rsidR="009E15F3" w:rsidRPr="00A57717">
        <w:t xml:space="preserve">OceanData </w:t>
      </w:r>
      <w:r>
        <w:t xml:space="preserve">are considered in the simulation according to </w:t>
      </w:r>
      <w:r w:rsidR="009E15F3">
        <w:t xml:space="preserve">the </w:t>
      </w:r>
      <w:r>
        <w:t>BoolTable data</w:t>
      </w:r>
      <w:r w:rsidR="009E15F3">
        <w:t xml:space="preserve"> (see </w:t>
      </w:r>
      <w:r w:rsidR="009E15F3">
        <w:fldChar w:fldCharType="begin"/>
      </w:r>
      <w:r w:rsidR="009E15F3">
        <w:instrText xml:space="preserve"> REF _Ref527918809 \h </w:instrText>
      </w:r>
      <w:r w:rsidR="009E15F3">
        <w:fldChar w:fldCharType="separate"/>
      </w:r>
      <w:r w:rsidR="00F219D1">
        <w:t>BoolTable</w:t>
      </w:r>
      <w:r w:rsidR="009E15F3">
        <w:fldChar w:fldCharType="end"/>
      </w:r>
      <w:r w:rsidR="009E15F3">
        <w:t>)</w:t>
      </w:r>
      <w:r>
        <w:t>.</w:t>
      </w:r>
    </w:p>
    <w:p w14:paraId="185B5E92" w14:textId="10BB35A9" w:rsidR="001849AD" w:rsidRDefault="001849AD">
      <w:pPr>
        <w:jc w:val="left"/>
      </w:pPr>
      <w:r>
        <w:br w:type="page"/>
      </w:r>
    </w:p>
    <w:p w14:paraId="0EE53460" w14:textId="1B969477" w:rsidR="00275CAD" w:rsidRPr="005003D2" w:rsidRDefault="00275CAD" w:rsidP="00275CAD">
      <w:pPr>
        <w:pStyle w:val="Ttulo1"/>
      </w:pPr>
      <w:bookmarkStart w:id="86" w:name="_Toc87510657"/>
      <w:bookmarkEnd w:id="82"/>
      <w:r>
        <w:lastRenderedPageBreak/>
        <w:t>Loads</w:t>
      </w:r>
      <w:bookmarkEnd w:id="86"/>
    </w:p>
    <w:p w14:paraId="0A16ED2B" w14:textId="0AEACD09" w:rsidR="00275CAD" w:rsidRPr="00194498" w:rsidRDefault="00275CAD" w:rsidP="00275CAD">
      <w:pPr>
        <w:rPr>
          <w:i/>
        </w:rPr>
      </w:pPr>
      <w:r w:rsidRPr="00194498">
        <w:rPr>
          <w:i/>
        </w:rPr>
        <w:t xml:space="preserve">Starts a command block for </w:t>
      </w:r>
      <w:r>
        <w:rPr>
          <w:i/>
        </w:rPr>
        <w:t>creation</w:t>
      </w:r>
      <w:r w:rsidRPr="00194498">
        <w:rPr>
          <w:i/>
        </w:rPr>
        <w:t xml:space="preserve"> of </w:t>
      </w:r>
      <w:r>
        <w:rPr>
          <w:i/>
        </w:rPr>
        <w:t>loads</w:t>
      </w:r>
      <w:r w:rsidRPr="00194498">
        <w:rPr>
          <w:i/>
        </w:rPr>
        <w:t>.</w:t>
      </w:r>
    </w:p>
    <w:p w14:paraId="2C953721" w14:textId="77777777" w:rsidR="00275CAD" w:rsidRPr="00194498" w:rsidRDefault="00275CAD" w:rsidP="00275CAD">
      <w:pPr>
        <w:pStyle w:val="Ttulo3"/>
      </w:pPr>
      <w:r w:rsidRPr="00687292">
        <w:rPr>
          <w:rFonts w:eastAsiaTheme="minorHAnsi"/>
        </w:rPr>
        <w:t>Syntax</w:t>
      </w:r>
      <w:r w:rsidRPr="00194498">
        <w:rPr>
          <w:rFonts w:eastAsiaTheme="minorHAnsi"/>
        </w:rPr>
        <w:t>:</w:t>
      </w:r>
    </w:p>
    <w:p w14:paraId="7370C2C7" w14:textId="185DF056" w:rsidR="00275CAD" w:rsidRPr="009F5BD5" w:rsidRDefault="00275CAD" w:rsidP="00275CAD">
      <w:pPr>
        <w:pBdr>
          <w:top w:val="single" w:sz="4" w:space="1" w:color="auto"/>
          <w:left w:val="single" w:sz="4" w:space="4" w:color="auto"/>
          <w:bottom w:val="single" w:sz="4" w:space="1" w:color="auto"/>
          <w:right w:val="single" w:sz="4" w:space="4" w:color="auto"/>
        </w:pBdr>
        <w:spacing w:after="0"/>
      </w:pPr>
      <w:r>
        <w:t>Loads</w:t>
      </w:r>
      <w:r w:rsidRPr="009F5BD5">
        <w:tab/>
      </w:r>
      <w:r>
        <w:t>N</w:t>
      </w:r>
    </w:p>
    <w:p w14:paraId="47ED4BAC" w14:textId="77777777" w:rsidR="00275CAD" w:rsidRPr="00D824FF" w:rsidRDefault="00275CAD" w:rsidP="00275CAD">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757CD73A" w14:textId="77777777" w:rsidR="00275CAD" w:rsidRDefault="00275CAD" w:rsidP="00275CAD">
      <w:pPr>
        <w:pStyle w:val="PargrafodaLista"/>
      </w:pPr>
    </w:p>
    <w:p w14:paraId="5159D2CA" w14:textId="53C3306E" w:rsidR="00275CAD" w:rsidRDefault="00275CAD" w:rsidP="003C60FB">
      <w:pPr>
        <w:pStyle w:val="PargrafodaLista"/>
        <w:numPr>
          <w:ilvl w:val="0"/>
          <w:numId w:val="15"/>
        </w:numPr>
      </w:pPr>
      <w:r w:rsidRPr="00194498">
        <w:t xml:space="preserve">N: number of </w:t>
      </w:r>
      <w:r>
        <w:t>loads</w:t>
      </w:r>
    </w:p>
    <w:p w14:paraId="7DF87FFF" w14:textId="76175141" w:rsidR="00275CAD" w:rsidRPr="00194498" w:rsidRDefault="00275CAD" w:rsidP="003C60FB">
      <w:pPr>
        <w:pStyle w:val="PargrafodaLista"/>
        <w:numPr>
          <w:ilvl w:val="0"/>
          <w:numId w:val="15"/>
        </w:numPr>
      </w:pPr>
      <w:r>
        <w:t>Name: current load name</w:t>
      </w:r>
    </w:p>
    <w:p w14:paraId="41535A10" w14:textId="0F1DA470" w:rsidR="00275CAD" w:rsidRPr="00194498" w:rsidRDefault="00275CAD" w:rsidP="003C60FB">
      <w:pPr>
        <w:pStyle w:val="PargrafodaLista"/>
        <w:numPr>
          <w:ilvl w:val="0"/>
          <w:numId w:val="15"/>
        </w:numPr>
      </w:pPr>
      <w:r w:rsidRPr="00194498">
        <w:t xml:space="preserve">ID: current </w:t>
      </w:r>
      <w:r>
        <w:t xml:space="preserve">load </w:t>
      </w:r>
      <w:r w:rsidRPr="00194498">
        <w:t>identification number</w:t>
      </w:r>
    </w:p>
    <w:p w14:paraId="35B2FE8A" w14:textId="520DE4E2" w:rsidR="00275CAD" w:rsidRPr="00194498" w:rsidRDefault="00275CAD" w:rsidP="003C60FB">
      <w:pPr>
        <w:pStyle w:val="PargrafodaLista"/>
        <w:numPr>
          <w:ilvl w:val="0"/>
          <w:numId w:val="15"/>
        </w:numPr>
      </w:pPr>
      <w:r>
        <w:t>data: current load data (depends on load resources and requirements)</w:t>
      </w:r>
    </w:p>
    <w:p w14:paraId="2EDBCF19" w14:textId="77777777" w:rsidR="00275CAD" w:rsidRPr="00194498" w:rsidRDefault="00275CAD" w:rsidP="00275CAD">
      <w:pPr>
        <w:pStyle w:val="Ttulo3"/>
        <w:rPr>
          <w:rFonts w:eastAsiaTheme="minorHAnsi"/>
        </w:rPr>
      </w:pPr>
      <w:r w:rsidRPr="00687292">
        <w:rPr>
          <w:rFonts w:eastAsiaTheme="minorHAnsi"/>
        </w:rPr>
        <w:t>Example</w:t>
      </w:r>
      <w:r w:rsidRPr="00194498">
        <w:rPr>
          <w:rFonts w:eastAsiaTheme="minorHAnsi"/>
        </w:rPr>
        <w:t>:</w:t>
      </w:r>
    </w:p>
    <w:p w14:paraId="3E554B0C" w14:textId="77777777" w:rsidR="00275CAD" w:rsidRDefault="00275CAD" w:rsidP="00B41370">
      <w:pPr>
        <w:pBdr>
          <w:top w:val="single" w:sz="4" w:space="1" w:color="auto"/>
          <w:left w:val="single" w:sz="4" w:space="4" w:color="auto"/>
          <w:bottom w:val="single" w:sz="4" w:space="1" w:color="auto"/>
          <w:right w:val="single" w:sz="4" w:space="4" w:color="auto"/>
        </w:pBdr>
        <w:spacing w:after="0" w:line="240" w:lineRule="auto"/>
      </w:pPr>
      <w:r>
        <w:t>Loads</w:t>
      </w:r>
      <w:r>
        <w:tab/>
        <w:t>1</w:t>
      </w:r>
    </w:p>
    <w:p w14:paraId="692CD024" w14:textId="6D1AE8DD" w:rsidR="00275CAD" w:rsidRDefault="00275CAD" w:rsidP="00B41370">
      <w:pPr>
        <w:pBdr>
          <w:top w:val="single" w:sz="4" w:space="1" w:color="auto"/>
          <w:left w:val="single" w:sz="4" w:space="4" w:color="auto"/>
          <w:bottom w:val="single" w:sz="4" w:space="1" w:color="auto"/>
          <w:right w:val="single" w:sz="4" w:space="4" w:color="auto"/>
        </w:pBdr>
        <w:spacing w:after="0" w:line="240" w:lineRule="auto"/>
      </w:pPr>
      <w:r>
        <w:t>NodalLoad</w:t>
      </w:r>
      <w:r>
        <w:tab/>
        <w:t>1</w:t>
      </w:r>
      <w:r>
        <w:tab/>
        <w:t>NodeSet</w:t>
      </w:r>
      <w:r>
        <w:tab/>
        <w:t>2</w:t>
      </w:r>
      <w:r>
        <w:tab/>
        <w:t>CS</w:t>
      </w:r>
      <w:r>
        <w:tab/>
        <w:t>1</w:t>
      </w:r>
      <w:r>
        <w:tab/>
        <w:t>NTimes</w:t>
      </w:r>
      <w:r>
        <w:tab/>
      </w:r>
      <w:r w:rsidR="00023FE9">
        <w:t xml:space="preserve">  </w:t>
      </w:r>
      <w:r>
        <w:t>2</w:t>
      </w:r>
    </w:p>
    <w:p w14:paraId="7739EB89" w14:textId="77777777" w:rsidR="00275CAD" w:rsidRDefault="00275CAD" w:rsidP="00B41370">
      <w:pPr>
        <w:pStyle w:val="Comment"/>
        <w:pBdr>
          <w:top w:val="single" w:sz="4" w:space="1" w:color="auto"/>
          <w:left w:val="single" w:sz="4" w:space="4" w:color="auto"/>
          <w:bottom w:val="single" w:sz="4" w:space="1" w:color="auto"/>
          <w:right w:val="single" w:sz="4" w:space="4" w:color="auto"/>
        </w:pBdr>
      </w:pPr>
      <w:r>
        <w:t>//Time FX FY FZ MX MY MZ</w:t>
      </w:r>
    </w:p>
    <w:p w14:paraId="040DEDA5" w14:textId="77777777" w:rsidR="00275CAD" w:rsidRDefault="00275CAD" w:rsidP="00B41370">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0</w:t>
      </w:r>
      <w:r>
        <w:tab/>
        <w:t>0</w:t>
      </w:r>
    </w:p>
    <w:p w14:paraId="1B167C82" w14:textId="2562849F" w:rsidR="00275CAD" w:rsidRPr="00A73F30" w:rsidRDefault="00275CAD" w:rsidP="00B41370">
      <w:pPr>
        <w:pBdr>
          <w:top w:val="single" w:sz="4" w:space="1" w:color="auto"/>
          <w:left w:val="single" w:sz="4" w:space="4" w:color="auto"/>
          <w:bottom w:val="single" w:sz="4" w:space="1" w:color="auto"/>
          <w:right w:val="single" w:sz="4" w:space="4" w:color="auto"/>
        </w:pBdr>
        <w:spacing w:after="0" w:line="240" w:lineRule="auto"/>
      </w:pPr>
      <w:r>
        <w:t>1</w:t>
      </w:r>
      <w:r>
        <w:tab/>
        <w:t>1000</w:t>
      </w:r>
      <w:r>
        <w:tab/>
        <w:t>0</w:t>
      </w:r>
      <w:r>
        <w:tab/>
        <w:t>0</w:t>
      </w:r>
      <w:r>
        <w:tab/>
        <w:t>0</w:t>
      </w:r>
      <w:r>
        <w:tab/>
        <w:t>0</w:t>
      </w:r>
      <w:r>
        <w:tab/>
        <w:t>0</w:t>
      </w:r>
    </w:p>
    <w:p w14:paraId="48B34485" w14:textId="77777777" w:rsidR="00275CAD" w:rsidRPr="00194498" w:rsidRDefault="00275CAD" w:rsidP="00275CAD">
      <w:pPr>
        <w:pStyle w:val="Ttulo3"/>
      </w:pPr>
      <w:r w:rsidRPr="00687292">
        <w:rPr>
          <w:rFonts w:eastAsiaTheme="minorHAnsi"/>
        </w:rPr>
        <w:t>Additional information:</w:t>
      </w:r>
    </w:p>
    <w:p w14:paraId="3914EBF1" w14:textId="079C02C3" w:rsidR="009C76F9" w:rsidRDefault="00275CAD" w:rsidP="00275CAD">
      <w:r w:rsidRPr="00194498">
        <w:tab/>
        <w:t xml:space="preserve">Each </w:t>
      </w:r>
      <w:r>
        <w:t>load</w:t>
      </w:r>
      <w:r w:rsidRPr="00194498">
        <w:t xml:space="preserve"> is defined by </w:t>
      </w:r>
      <w:r>
        <w:t>a</w:t>
      </w:r>
      <w:r w:rsidRPr="00194498">
        <w:t xml:space="preserve"> </w:t>
      </w:r>
      <w:r>
        <w:t xml:space="preserve">specific </w:t>
      </w:r>
      <w:r w:rsidRPr="00194498">
        <w:t xml:space="preserve">keyword followed by the </w:t>
      </w:r>
      <w:r>
        <w:t>load</w:t>
      </w:r>
      <w:r w:rsidRPr="00194498">
        <w:t xml:space="preserve"> </w:t>
      </w:r>
      <w:r>
        <w:t xml:space="preserve">identification number </w:t>
      </w:r>
      <w:r w:rsidRPr="00194498">
        <w:t xml:space="preserve">(must be an ascending sequence </w:t>
      </w:r>
      <w:r>
        <w:t xml:space="preserve">starting from number one) and additional data. Each load available and its </w:t>
      </w:r>
      <w:r w:rsidR="00BF0E8D">
        <w:t xml:space="preserve">input data </w:t>
      </w:r>
      <w:r>
        <w:t>is explained next.</w:t>
      </w:r>
    </w:p>
    <w:p w14:paraId="072298FB" w14:textId="77777777" w:rsidR="009C76F9" w:rsidRDefault="009C76F9">
      <w:pPr>
        <w:jc w:val="left"/>
      </w:pPr>
      <w:r>
        <w:br w:type="page"/>
      </w:r>
    </w:p>
    <w:p w14:paraId="55539A1E" w14:textId="26B27CDF" w:rsidR="009C76F9" w:rsidRPr="00A73F30" w:rsidRDefault="009C76F9" w:rsidP="009C76F9">
      <w:pPr>
        <w:pStyle w:val="Ttulo2"/>
      </w:pPr>
      <w:bookmarkStart w:id="87" w:name="_Toc87510658"/>
      <w:r>
        <w:lastRenderedPageBreak/>
        <w:t>NodalLoad</w:t>
      </w:r>
      <w:bookmarkEnd w:id="87"/>
    </w:p>
    <w:p w14:paraId="034C4EF0" w14:textId="50075BAA" w:rsidR="009C76F9" w:rsidRPr="00194498" w:rsidRDefault="009C76F9" w:rsidP="009C76F9">
      <w:pPr>
        <w:rPr>
          <w:i/>
        </w:rPr>
      </w:pPr>
      <w:r>
        <w:rPr>
          <w:i/>
        </w:rPr>
        <w:t xml:space="preserve">Creates a </w:t>
      </w:r>
      <w:r w:rsidR="00E92250">
        <w:rPr>
          <w:i/>
        </w:rPr>
        <w:t>nodal load.</w:t>
      </w:r>
    </w:p>
    <w:p w14:paraId="217CFF18" w14:textId="77777777" w:rsidR="009C76F9" w:rsidRPr="00687292" w:rsidRDefault="009C76F9" w:rsidP="009C76F9">
      <w:pPr>
        <w:pStyle w:val="Ttulo3"/>
        <w:rPr>
          <w:rFonts w:eastAsiaTheme="minorHAnsi"/>
        </w:rPr>
      </w:pPr>
      <w:r w:rsidRPr="00A73F30">
        <w:t>Syntax</w:t>
      </w:r>
      <w:r w:rsidRPr="00687292">
        <w:rPr>
          <w:rFonts w:eastAsiaTheme="minorHAnsi"/>
        </w:rPr>
        <w:t>:</w:t>
      </w:r>
    </w:p>
    <w:p w14:paraId="0C279234" w14:textId="3915488F" w:rsidR="00B41370" w:rsidRDefault="00C20F92" w:rsidP="00B41370">
      <w:pPr>
        <w:pBdr>
          <w:top w:val="single" w:sz="4" w:space="1" w:color="auto"/>
          <w:left w:val="single" w:sz="4" w:space="4" w:color="auto"/>
          <w:bottom w:val="single" w:sz="4" w:space="1" w:color="auto"/>
          <w:right w:val="single" w:sz="4" w:space="4" w:color="auto"/>
        </w:pBdr>
        <w:spacing w:after="0" w:line="240" w:lineRule="auto"/>
      </w:pPr>
      <w:r>
        <w:t>NodalLoad</w:t>
      </w:r>
      <w:r>
        <w:tab/>
        <w:t>ID</w:t>
      </w:r>
      <w:r w:rsidR="00B41370">
        <w:tab/>
        <w:t>NodeSet</w:t>
      </w:r>
      <w:r w:rsidR="00B41370">
        <w:tab/>
      </w:r>
      <w:r>
        <w:t>NSID</w:t>
      </w:r>
      <w:r w:rsidR="00B41370">
        <w:tab/>
        <w:t>CS</w:t>
      </w:r>
      <w:r w:rsidR="00B41370">
        <w:tab/>
      </w:r>
      <w:r>
        <w:t>CSID</w:t>
      </w:r>
      <w:r>
        <w:tab/>
        <w:t>NTimes</w:t>
      </w:r>
      <w:r>
        <w:tab/>
        <w:t xml:space="preserve">     N</w:t>
      </w:r>
    </w:p>
    <w:p w14:paraId="6520843E" w14:textId="77777777" w:rsidR="00B41370" w:rsidRDefault="00B41370" w:rsidP="00B41370">
      <w:pPr>
        <w:pStyle w:val="Comment"/>
        <w:pBdr>
          <w:top w:val="single" w:sz="4" w:space="1" w:color="auto"/>
          <w:left w:val="single" w:sz="4" w:space="4" w:color="auto"/>
          <w:bottom w:val="single" w:sz="4" w:space="1" w:color="auto"/>
          <w:right w:val="single" w:sz="4" w:space="4" w:color="auto"/>
        </w:pBdr>
      </w:pPr>
      <w:r>
        <w:t>//Time FX FY FZ MX MY MZ</w:t>
      </w:r>
    </w:p>
    <w:p w14:paraId="240E44B2" w14:textId="795E4DD7" w:rsidR="00B41370" w:rsidRPr="00A73F30" w:rsidRDefault="00716E6E" w:rsidP="00B41370">
      <w:pPr>
        <w:pBdr>
          <w:top w:val="single" w:sz="4" w:space="1" w:color="auto"/>
          <w:left w:val="single" w:sz="4" w:space="4" w:color="auto"/>
          <w:bottom w:val="single" w:sz="4" w:space="1" w:color="auto"/>
          <w:right w:val="single" w:sz="4" w:space="4" w:color="auto"/>
        </w:pBdr>
        <w:spacing w:after="0" w:line="240" w:lineRule="auto"/>
      </w:pPr>
      <w:r>
        <w:t>table data</w:t>
      </w:r>
    </w:p>
    <w:p w14:paraId="2F86FBA7" w14:textId="0A2C352C" w:rsidR="009C76F9" w:rsidRDefault="009C76F9" w:rsidP="00D51FD9"/>
    <w:p w14:paraId="37C30C9C" w14:textId="7FE89880" w:rsidR="00D51FD9" w:rsidRDefault="00D51FD9" w:rsidP="00D51FD9">
      <w:pPr>
        <w:pStyle w:val="PargrafodaLista"/>
      </w:pPr>
      <w:r>
        <w:t>or</w:t>
      </w:r>
    </w:p>
    <w:p w14:paraId="232EDBD9" w14:textId="1BD30261" w:rsidR="00D51FD9" w:rsidRDefault="00D51FD9" w:rsidP="00D51FD9">
      <w:pPr>
        <w:pBdr>
          <w:top w:val="single" w:sz="4" w:space="1" w:color="auto"/>
          <w:left w:val="single" w:sz="4" w:space="4" w:color="auto"/>
          <w:bottom w:val="single" w:sz="4" w:space="1" w:color="auto"/>
          <w:right w:val="single" w:sz="4" w:space="4" w:color="auto"/>
        </w:pBdr>
        <w:spacing w:after="0" w:line="240" w:lineRule="auto"/>
      </w:pPr>
      <w:r>
        <w:t>NodalLoad</w:t>
      </w:r>
      <w:r>
        <w:tab/>
        <w:t>ID</w:t>
      </w:r>
      <w:r>
        <w:tab/>
        <w:t>NodeSet</w:t>
      </w:r>
      <w:r>
        <w:tab/>
        <w:t>NSID</w:t>
      </w:r>
      <w:r>
        <w:tab/>
        <w:t>CS</w:t>
      </w:r>
      <w:r>
        <w:tab/>
        <w:t>CSID</w:t>
      </w:r>
      <w:r>
        <w:tab/>
        <w:t>MathCode</w:t>
      </w:r>
    </w:p>
    <w:p w14:paraId="15586C4B" w14:textId="77777777" w:rsidR="00D51FD9" w:rsidRDefault="00D51FD9" w:rsidP="00D51FD9">
      <w:pPr>
        <w:pStyle w:val="Comment"/>
        <w:pBdr>
          <w:top w:val="single" w:sz="4" w:space="1" w:color="auto"/>
          <w:left w:val="single" w:sz="4" w:space="4" w:color="auto"/>
          <w:bottom w:val="single" w:sz="4" w:space="1" w:color="auto"/>
          <w:right w:val="single" w:sz="4" w:space="4" w:color="auto"/>
        </w:pBdr>
      </w:pPr>
      <w:r>
        <w:t>//MathCodeData</w:t>
      </w:r>
    </w:p>
    <w:p w14:paraId="7C3F370F" w14:textId="77777777" w:rsidR="00D51FD9" w:rsidRPr="00A73F30" w:rsidRDefault="00D51FD9" w:rsidP="00D51FD9">
      <w:pPr>
        <w:pBdr>
          <w:top w:val="single" w:sz="4" w:space="1" w:color="auto"/>
          <w:left w:val="single" w:sz="4" w:space="4" w:color="auto"/>
          <w:bottom w:val="single" w:sz="4" w:space="1" w:color="auto"/>
          <w:right w:val="single" w:sz="4" w:space="4" w:color="auto"/>
        </w:pBdr>
        <w:spacing w:after="0" w:line="240" w:lineRule="auto"/>
      </w:pPr>
      <w:r>
        <w:t>mathcode data</w:t>
      </w:r>
    </w:p>
    <w:p w14:paraId="139004BC" w14:textId="77777777" w:rsidR="00D51FD9" w:rsidRPr="00194498" w:rsidRDefault="00D51FD9" w:rsidP="009C76F9">
      <w:pPr>
        <w:pStyle w:val="PargrafodaLista"/>
      </w:pPr>
    </w:p>
    <w:p w14:paraId="6870F2F5" w14:textId="681AE4B5" w:rsidR="009C76F9" w:rsidRPr="00194498" w:rsidRDefault="009C76F9" w:rsidP="003C60FB">
      <w:pPr>
        <w:pStyle w:val="PargrafodaLista"/>
        <w:numPr>
          <w:ilvl w:val="0"/>
          <w:numId w:val="15"/>
        </w:numPr>
      </w:pPr>
      <w:r w:rsidRPr="00194498">
        <w:t xml:space="preserve">ID: current </w:t>
      </w:r>
      <w:r w:rsidR="00A63F17">
        <w:t>load</w:t>
      </w:r>
      <w:r w:rsidRPr="00194498">
        <w:t xml:space="preserve"> identification number</w:t>
      </w:r>
    </w:p>
    <w:p w14:paraId="5025912C" w14:textId="47CFFC89" w:rsidR="009C76F9" w:rsidRDefault="00A63F17" w:rsidP="003C60FB">
      <w:pPr>
        <w:pStyle w:val="PargrafodaLista"/>
        <w:numPr>
          <w:ilvl w:val="0"/>
          <w:numId w:val="15"/>
        </w:numPr>
      </w:pPr>
      <w:r>
        <w:t>NSID</w:t>
      </w:r>
      <w:r w:rsidR="009C76F9">
        <w:t xml:space="preserve">: </w:t>
      </w:r>
      <w:r>
        <w:t>node set identification number</w:t>
      </w:r>
    </w:p>
    <w:p w14:paraId="4C3F1B9A" w14:textId="57AEBD85" w:rsidR="009C76F9" w:rsidRDefault="002D0DE6" w:rsidP="003C60FB">
      <w:pPr>
        <w:pStyle w:val="PargrafodaLista"/>
        <w:numPr>
          <w:ilvl w:val="0"/>
          <w:numId w:val="15"/>
        </w:numPr>
      </w:pPr>
      <w:r>
        <w:t>CSID</w:t>
      </w:r>
      <w:r w:rsidR="009C76F9">
        <w:t xml:space="preserve">: </w:t>
      </w:r>
      <w:r>
        <w:t>coordinate system identification number</w:t>
      </w:r>
    </w:p>
    <w:p w14:paraId="65A97041" w14:textId="7F7E0A34" w:rsidR="002D0DE6" w:rsidRDefault="002D0DE6" w:rsidP="003C60FB">
      <w:pPr>
        <w:pStyle w:val="PargrafodaLista"/>
        <w:numPr>
          <w:ilvl w:val="0"/>
          <w:numId w:val="15"/>
        </w:numPr>
      </w:pPr>
      <w:r>
        <w:t>N: number of lines to be input in table data</w:t>
      </w:r>
    </w:p>
    <w:p w14:paraId="215A5DCF" w14:textId="490BEE14" w:rsidR="003A4721" w:rsidRDefault="003A4721" w:rsidP="003C60FB">
      <w:pPr>
        <w:pStyle w:val="PargrafodaLista"/>
        <w:numPr>
          <w:ilvl w:val="0"/>
          <w:numId w:val="15"/>
        </w:numPr>
      </w:pPr>
      <w:r>
        <w:t xml:space="preserve">table data: table of nodal loads </w:t>
      </w:r>
      <w:r w:rsidR="004111A1">
        <w:t>data following the rule:</w:t>
      </w:r>
    </w:p>
    <w:p w14:paraId="69B94057" w14:textId="25FAA537" w:rsidR="004111A1" w:rsidRDefault="004111A1" w:rsidP="004111A1">
      <w:pPr>
        <w:pStyle w:val="PargrafodaLista"/>
      </w:pPr>
      <w:r>
        <w:t>column 1: time</w:t>
      </w:r>
    </w:p>
    <w:p w14:paraId="1BA0E335" w14:textId="0AA36E56" w:rsidR="004111A1" w:rsidRDefault="004111A1" w:rsidP="004111A1">
      <w:pPr>
        <w:pStyle w:val="PargrafodaLista"/>
      </w:pPr>
      <w:r>
        <w:t>columns 2-4: components of force vector</w:t>
      </w:r>
    </w:p>
    <w:p w14:paraId="3ACC8A05" w14:textId="14415AC9" w:rsidR="004111A1" w:rsidRDefault="004111A1" w:rsidP="004111A1">
      <w:pPr>
        <w:pStyle w:val="PargrafodaLista"/>
      </w:pPr>
      <w:r>
        <w:t>columns 5-7: components of the moment vector</w:t>
      </w:r>
    </w:p>
    <w:p w14:paraId="24EBC7A9" w14:textId="77777777" w:rsidR="00E64802" w:rsidRDefault="00E64802" w:rsidP="003C60FB">
      <w:pPr>
        <w:pStyle w:val="PargrafodaLista"/>
        <w:numPr>
          <w:ilvl w:val="0"/>
          <w:numId w:val="15"/>
        </w:numPr>
      </w:pPr>
      <w:r>
        <w:t>mathcode data: pieces of code to evaluate a time-variable expression (6 pieces of code are to be entered as the time-series of:</w:t>
      </w:r>
    </w:p>
    <w:p w14:paraId="04575D57" w14:textId="0759D6A9" w:rsidR="00E64802" w:rsidRDefault="00E64802" w:rsidP="00E64802">
      <w:pPr>
        <w:pStyle w:val="PargrafodaLista"/>
      </w:pPr>
      <w:r>
        <w:t>force</w:t>
      </w:r>
      <w:r w:rsidR="00A640E8">
        <w:t xml:space="preserve"> components</w:t>
      </w:r>
      <w:r>
        <w:t xml:space="preserve"> (FX, FY, FZ)</w:t>
      </w:r>
    </w:p>
    <w:p w14:paraId="26A475E6" w14:textId="3623B07D" w:rsidR="00E64802" w:rsidRPr="00194498" w:rsidRDefault="00E64802" w:rsidP="00E64802">
      <w:pPr>
        <w:pStyle w:val="PargrafodaLista"/>
      </w:pPr>
      <w:r>
        <w:t>moment</w:t>
      </w:r>
      <w:r w:rsidR="00A640E8">
        <w:t xml:space="preserve"> components</w:t>
      </w:r>
      <w:r>
        <w:t xml:space="preserve"> (MX, MY, MZ)</w:t>
      </w:r>
    </w:p>
    <w:p w14:paraId="2A449A9A" w14:textId="77777777" w:rsidR="00E64802" w:rsidRPr="00194498" w:rsidRDefault="00E64802" w:rsidP="004111A1">
      <w:pPr>
        <w:pStyle w:val="PargrafodaLista"/>
      </w:pPr>
    </w:p>
    <w:p w14:paraId="156620EB" w14:textId="77777777" w:rsidR="005C3486" w:rsidRDefault="005C3486">
      <w:pPr>
        <w:jc w:val="left"/>
        <w:rPr>
          <w:rFonts w:asciiTheme="majorHAnsi" w:hAnsiTheme="majorHAnsi" w:cstheme="majorBidi"/>
          <w:b/>
          <w:color w:val="4472C4" w:themeColor="accent5"/>
          <w:sz w:val="24"/>
          <w:szCs w:val="24"/>
        </w:rPr>
      </w:pPr>
      <w:r>
        <w:br w:type="page"/>
      </w:r>
    </w:p>
    <w:p w14:paraId="2C12BBE3" w14:textId="7CA9B3DD" w:rsidR="009C76F9" w:rsidRPr="00687292" w:rsidRDefault="009C76F9" w:rsidP="009C76F9">
      <w:pPr>
        <w:pStyle w:val="Ttulo3"/>
        <w:rPr>
          <w:rFonts w:eastAsiaTheme="minorHAnsi"/>
        </w:rPr>
      </w:pPr>
      <w:r w:rsidRPr="00687292">
        <w:rPr>
          <w:rFonts w:eastAsiaTheme="minorHAnsi"/>
        </w:rPr>
        <w:lastRenderedPageBreak/>
        <w:t>Example:</w:t>
      </w:r>
    </w:p>
    <w:p w14:paraId="1E9FC5FD" w14:textId="72629965" w:rsidR="00C20F92" w:rsidRDefault="00C20F92" w:rsidP="00C20F92">
      <w:pPr>
        <w:pBdr>
          <w:top w:val="single" w:sz="4" w:space="1" w:color="auto"/>
          <w:left w:val="single" w:sz="4" w:space="4" w:color="auto"/>
          <w:bottom w:val="single" w:sz="4" w:space="1" w:color="auto"/>
          <w:right w:val="single" w:sz="4" w:space="4" w:color="auto"/>
        </w:pBdr>
        <w:spacing w:after="0" w:line="240" w:lineRule="auto"/>
      </w:pPr>
      <w:r>
        <w:t>NodalLoad</w:t>
      </w:r>
      <w:r>
        <w:tab/>
        <w:t>1</w:t>
      </w:r>
      <w:r>
        <w:tab/>
        <w:t>NodeSet</w:t>
      </w:r>
      <w:r>
        <w:tab/>
        <w:t>1</w:t>
      </w:r>
      <w:r>
        <w:tab/>
        <w:t>CS</w:t>
      </w:r>
      <w:r>
        <w:tab/>
        <w:t>1</w:t>
      </w:r>
      <w:r>
        <w:tab/>
        <w:t>NTimes</w:t>
      </w:r>
      <w:r>
        <w:tab/>
        <w:t xml:space="preserve">     2</w:t>
      </w:r>
    </w:p>
    <w:p w14:paraId="727B33A1" w14:textId="77777777" w:rsidR="00C20F92" w:rsidRDefault="00C20F92" w:rsidP="00C20F92">
      <w:pPr>
        <w:pStyle w:val="Comment"/>
        <w:pBdr>
          <w:top w:val="single" w:sz="4" w:space="1" w:color="auto"/>
          <w:left w:val="single" w:sz="4" w:space="4" w:color="auto"/>
          <w:bottom w:val="single" w:sz="4" w:space="1" w:color="auto"/>
          <w:right w:val="single" w:sz="4" w:space="4" w:color="auto"/>
        </w:pBdr>
      </w:pPr>
      <w:r>
        <w:t>//Time FX FY FZ MX MY MZ</w:t>
      </w:r>
    </w:p>
    <w:p w14:paraId="7B789495" w14:textId="77777777" w:rsidR="00C20F92" w:rsidRDefault="00C20F92" w:rsidP="00C20F92">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0</w:t>
      </w:r>
      <w:r>
        <w:tab/>
        <w:t>0</w:t>
      </w:r>
    </w:p>
    <w:p w14:paraId="73E05C54" w14:textId="77777777" w:rsidR="005C3486" w:rsidRDefault="00C20F92" w:rsidP="009C76F9">
      <w:pPr>
        <w:pBdr>
          <w:top w:val="single" w:sz="4" w:space="1" w:color="auto"/>
          <w:left w:val="single" w:sz="4" w:space="4" w:color="auto"/>
          <w:bottom w:val="single" w:sz="4" w:space="1" w:color="auto"/>
          <w:right w:val="single" w:sz="4" w:space="4" w:color="auto"/>
        </w:pBdr>
        <w:spacing w:after="0" w:line="240" w:lineRule="auto"/>
      </w:pPr>
      <w:r>
        <w:t>1</w:t>
      </w:r>
      <w:r>
        <w:tab/>
        <w:t>1000</w:t>
      </w:r>
      <w:r>
        <w:tab/>
        <w:t>0</w:t>
      </w:r>
      <w:r>
        <w:tab/>
        <w:t>0</w:t>
      </w:r>
      <w:r>
        <w:tab/>
        <w:t>0</w:t>
      </w:r>
      <w:r>
        <w:tab/>
        <w:t>0</w:t>
      </w:r>
      <w:r>
        <w:tab/>
        <w:t>0</w:t>
      </w:r>
    </w:p>
    <w:p w14:paraId="0143087E" w14:textId="28BFC482" w:rsidR="005C3486" w:rsidRDefault="005C3486" w:rsidP="005C3486">
      <w:pPr>
        <w:pBdr>
          <w:top w:val="single" w:sz="4" w:space="1" w:color="auto"/>
          <w:left w:val="single" w:sz="4" w:space="4" w:color="auto"/>
          <w:bottom w:val="single" w:sz="4" w:space="1" w:color="auto"/>
          <w:right w:val="single" w:sz="4" w:space="4" w:color="auto"/>
        </w:pBdr>
        <w:spacing w:after="0" w:line="240" w:lineRule="auto"/>
      </w:pPr>
      <w:r>
        <w:t>NodalLoad</w:t>
      </w:r>
      <w:r>
        <w:tab/>
        <w:t>2</w:t>
      </w:r>
      <w:r>
        <w:tab/>
        <w:t>NodeSet</w:t>
      </w:r>
      <w:r>
        <w:tab/>
        <w:t>2</w:t>
      </w:r>
      <w:r>
        <w:tab/>
        <w:t>CS</w:t>
      </w:r>
      <w:r>
        <w:tab/>
        <w:t>1</w:t>
      </w:r>
      <w:r>
        <w:tab/>
        <w:t>MathCode</w:t>
      </w:r>
    </w:p>
    <w:p w14:paraId="03A97490" w14:textId="77777777"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MathCode example - provides expressions to evaluate time-series</w:t>
      </w:r>
    </w:p>
    <w:p w14:paraId="16E960ED" w14:textId="77777777"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The variable "t" has to be used to represent the time quantity</w:t>
      </w:r>
    </w:p>
    <w:p w14:paraId="1238344F" w14:textId="77777777"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Each code piece has to provide to Giraffe a mathematical expression to evaluate a given time series</w:t>
      </w:r>
    </w:p>
    <w:p w14:paraId="113B647E" w14:textId="1043FEC5"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F</w:t>
      </w:r>
      <w:r w:rsidRPr="009C1032">
        <w:rPr>
          <w:color w:val="70AD47" w:themeColor="accent6"/>
        </w:rPr>
        <w:t>X</w:t>
      </w:r>
      <w:r w:rsidRPr="009C1032">
        <w:rPr>
          <w:color w:val="70AD47" w:themeColor="accent6"/>
        </w:rPr>
        <w:tab/>
      </w:r>
    </w:p>
    <w:p w14:paraId="2E8AFEBC" w14:textId="77777777"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sin(2*pi*t)</w:t>
      </w:r>
      <w:r w:rsidRPr="009C1032">
        <w:tab/>
        <w:t>End</w:t>
      </w:r>
    </w:p>
    <w:p w14:paraId="255B50D7" w14:textId="36CF45A9"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F</w:t>
      </w:r>
      <w:r w:rsidRPr="009C1032">
        <w:rPr>
          <w:color w:val="70AD47" w:themeColor="accent6"/>
        </w:rPr>
        <w:t>Y</w:t>
      </w:r>
    </w:p>
    <w:p w14:paraId="3B390C4A" w14:textId="2C0F0320"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exp(t^2) </w:t>
      </w:r>
      <w:r w:rsidR="005A19CA">
        <w:tab/>
      </w:r>
      <w:r w:rsidRPr="009C1032">
        <w:t>End</w:t>
      </w:r>
    </w:p>
    <w:p w14:paraId="169957F7" w14:textId="2CFFAD95"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F</w:t>
      </w:r>
      <w:r w:rsidRPr="009C1032">
        <w:rPr>
          <w:color w:val="70AD47" w:themeColor="accent6"/>
        </w:rPr>
        <w:t>Z</w:t>
      </w:r>
    </w:p>
    <w:p w14:paraId="13D0537C" w14:textId="0913B81F"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3A1F6ABA" w14:textId="56E06F24"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M</w:t>
      </w:r>
      <w:r w:rsidRPr="009C1032">
        <w:rPr>
          <w:color w:val="70AD47" w:themeColor="accent6"/>
        </w:rPr>
        <w:t>X</w:t>
      </w:r>
    </w:p>
    <w:p w14:paraId="624E41A0" w14:textId="60EAD58A"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005A19CA">
        <w:tab/>
      </w:r>
      <w:r w:rsidRPr="009C1032">
        <w:t>End</w:t>
      </w:r>
    </w:p>
    <w:p w14:paraId="6F389214" w14:textId="5F5F93D8"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M</w:t>
      </w:r>
      <w:r w:rsidRPr="009C1032">
        <w:rPr>
          <w:color w:val="70AD47" w:themeColor="accent6"/>
        </w:rPr>
        <w:t>Y</w:t>
      </w:r>
    </w:p>
    <w:p w14:paraId="68490C3D" w14:textId="42230019"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55676D7B" w14:textId="5058E082" w:rsidR="005C3486" w:rsidRPr="009C1032" w:rsidRDefault="005C3486" w:rsidP="005C3486">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M</w:t>
      </w:r>
      <w:r w:rsidRPr="009C1032">
        <w:rPr>
          <w:color w:val="70AD47" w:themeColor="accent6"/>
        </w:rPr>
        <w:t>Z</w:t>
      </w:r>
    </w:p>
    <w:p w14:paraId="7BDFE20B" w14:textId="2A1774DC" w:rsidR="005C3486" w:rsidRDefault="005C3486" w:rsidP="005C3486">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65BEBE3E" w14:textId="3149B638" w:rsidR="009C76F9" w:rsidRPr="00A73F30" w:rsidRDefault="009C76F9" w:rsidP="009C76F9">
      <w:pPr>
        <w:pBdr>
          <w:top w:val="single" w:sz="4" w:space="1" w:color="auto"/>
          <w:left w:val="single" w:sz="4" w:space="4" w:color="auto"/>
          <w:bottom w:val="single" w:sz="4" w:space="1" w:color="auto"/>
          <w:right w:val="single" w:sz="4" w:space="4" w:color="auto"/>
        </w:pBdr>
        <w:spacing w:after="0" w:line="240" w:lineRule="auto"/>
      </w:pPr>
      <w:r w:rsidRPr="00194498">
        <w:tab/>
      </w:r>
      <w:r w:rsidRPr="00194498">
        <w:rPr>
          <w:rFonts w:asciiTheme="majorHAnsi" w:eastAsiaTheme="majorEastAsia" w:hAnsiTheme="majorHAnsi" w:cstheme="majorBidi"/>
          <w:b/>
          <w:sz w:val="26"/>
          <w:szCs w:val="26"/>
        </w:rPr>
        <w:t xml:space="preserve"> </w:t>
      </w:r>
    </w:p>
    <w:p w14:paraId="17B0DF9C" w14:textId="77777777" w:rsidR="00D63522" w:rsidRDefault="009C76F9" w:rsidP="00D63522">
      <w:pPr>
        <w:pStyle w:val="Ttulo3"/>
        <w:rPr>
          <w:rFonts w:eastAsiaTheme="minorHAnsi"/>
        </w:rPr>
      </w:pPr>
      <w:r w:rsidRPr="00687292">
        <w:rPr>
          <w:rFonts w:eastAsiaTheme="minorHAnsi"/>
        </w:rPr>
        <w:t>Additional information:</w:t>
      </w:r>
    </w:p>
    <w:p w14:paraId="63D09F7F" w14:textId="0D2DC098" w:rsidR="002D091D" w:rsidRDefault="00D63522" w:rsidP="002D091D">
      <w:r>
        <w:tab/>
      </w:r>
      <w:r w:rsidR="00806DDA">
        <w:t>A n</w:t>
      </w:r>
      <w:r w:rsidR="00BB7670">
        <w:t xml:space="preserve">odal load employs a table </w:t>
      </w:r>
      <w:r w:rsidR="00D924EF">
        <w:t xml:space="preserve">or a code expression </w:t>
      </w:r>
      <w:r w:rsidR="00BB7670">
        <w:t>to define</w:t>
      </w:r>
      <w:r>
        <w:t xml:space="preserve"> a time-varying force and a time-varying moment</w:t>
      </w:r>
      <w:r w:rsidR="009C76F9">
        <w:t>.</w:t>
      </w:r>
      <w:r>
        <w:t xml:space="preserve"> Both are applied to </w:t>
      </w:r>
      <w:r w:rsidR="00097634">
        <w:t xml:space="preserve">the </w:t>
      </w:r>
      <w:r w:rsidR="00321A1E">
        <w:t>node</w:t>
      </w:r>
      <w:r w:rsidR="00097634">
        <w:t>s</w:t>
      </w:r>
      <w:r w:rsidR="00321A1E">
        <w:t xml:space="preserve"> of the node set. Force and moment </w:t>
      </w:r>
      <w:r w:rsidR="00AB1675">
        <w:t>components</w:t>
      </w:r>
      <w:r w:rsidR="00321A1E">
        <w:t xml:space="preserve"> are to be defined using </w:t>
      </w:r>
      <w:r w:rsidR="00097634">
        <w:t>any defined</w:t>
      </w:r>
      <w:r w:rsidR="00321A1E">
        <w:t xml:space="preserve"> coordinate system CSID.</w:t>
      </w:r>
      <w:r w:rsidR="0048380E">
        <w:t xml:space="preserve"> </w:t>
      </w:r>
      <w:r w:rsidR="002D091D">
        <w:t xml:space="preserve">The values of forces and moments components </w:t>
      </w:r>
      <w:r w:rsidR="002D091D" w:rsidRPr="00097634">
        <w:t>are</w:t>
      </w:r>
      <w:r w:rsidR="002D091D" w:rsidRPr="00CE5C92">
        <w:rPr>
          <w:b/>
        </w:rPr>
        <w:t xml:space="preserve"> </w:t>
      </w:r>
      <w:r w:rsidR="002D091D">
        <w:t>divided between the nodes of the node set and each node receives the same amount of force/moment, such that the total magnitude of force and moment fulfills the user input.</w:t>
      </w:r>
    </w:p>
    <w:p w14:paraId="745538DC" w14:textId="4788355F" w:rsidR="00097634" w:rsidRDefault="00097634" w:rsidP="002D091D">
      <w:pPr>
        <w:ind w:firstLine="708"/>
      </w:pPr>
      <w:r w:rsidRPr="00CD592D">
        <w:rPr>
          <w:b/>
        </w:rPr>
        <w:t>Note</w:t>
      </w:r>
      <w:r w:rsidR="00B63264">
        <w:rPr>
          <w:b/>
        </w:rPr>
        <w:t xml:space="preserve"> 1</w:t>
      </w:r>
      <w:r>
        <w:t xml:space="preserve">: Division of forces/moments on nodes </w:t>
      </w:r>
      <w:r w:rsidR="00CD592D">
        <w:t>of</w:t>
      </w:r>
      <w:r>
        <w:t xml:space="preserve"> the node set is done checking if </w:t>
      </w:r>
      <w:r w:rsidR="00CD592D">
        <w:t>the DOFs</w:t>
      </w:r>
      <w:r>
        <w:t xml:space="preserve"> are active /</w:t>
      </w:r>
      <w:r w:rsidR="006765A5">
        <w:t>non-active</w:t>
      </w:r>
      <w:r>
        <w:t xml:space="preserve"> in each node.</w:t>
      </w:r>
      <w:r w:rsidR="00CD592D">
        <w:t xml:space="preserve"> Thus, for Shell_1 element, for example, only mid-side nodes receive moment loads. Corners have only translational DOFs active. </w:t>
      </w:r>
      <w:r w:rsidR="00502D60">
        <w:t>This checking is automatically done by Giraffe.</w:t>
      </w:r>
    </w:p>
    <w:p w14:paraId="7176F673" w14:textId="0B1E4C50" w:rsidR="004875CC" w:rsidRDefault="004875CC" w:rsidP="004875CC">
      <w:pPr>
        <w:ind w:firstLine="708"/>
      </w:pPr>
      <w:r w:rsidRPr="004875CC">
        <w:rPr>
          <w:b/>
          <w:bCs/>
        </w:rPr>
        <w:t>Note</w:t>
      </w:r>
      <w:r w:rsidR="00B63264">
        <w:rPr>
          <w:b/>
          <w:bCs/>
        </w:rPr>
        <w:t xml:space="preserve"> 2 </w:t>
      </w:r>
      <w:r>
        <w:t xml:space="preserve">: Giraffe performs a linear interpolation between data provided as a tabular time-series. In case of a need of data outside the defined </w:t>
      </w:r>
      <w:r w:rsidR="002A2DFE">
        <w:t>time-</w:t>
      </w:r>
      <w:r>
        <w:t>range in a table, Giraffe considers: (i) the initially defined value as constant for time</w:t>
      </w:r>
      <w:r w:rsidR="002A2DFE">
        <w:t>-</w:t>
      </w:r>
      <w:r>
        <w:t>values prior to it and (ii) the lastly defined value as constant for time</w:t>
      </w:r>
      <w:r w:rsidR="002A2DFE">
        <w:t>-</w:t>
      </w:r>
      <w:r>
        <w:t>values after it.</w:t>
      </w:r>
    </w:p>
    <w:p w14:paraId="246258C1" w14:textId="61BDB87C" w:rsidR="00B63264" w:rsidRDefault="00B63264" w:rsidP="004875CC">
      <w:pPr>
        <w:ind w:firstLine="708"/>
      </w:pPr>
      <w:r w:rsidRPr="004875CC">
        <w:rPr>
          <w:b/>
          <w:bCs/>
        </w:rPr>
        <w:t>Note</w:t>
      </w:r>
      <w:r>
        <w:rPr>
          <w:b/>
          <w:bCs/>
        </w:rPr>
        <w:t xml:space="preserve"> 3</w:t>
      </w:r>
      <w:r>
        <w:t>: More details of MathCode may be seen in section: “</w:t>
      </w:r>
      <w:r>
        <w:fldChar w:fldCharType="begin"/>
      </w:r>
      <w:r>
        <w:instrText xml:space="preserve"> REF _Ref47087478 \h </w:instrText>
      </w:r>
      <w:r>
        <w:fldChar w:fldCharType="separate"/>
      </w:r>
      <w:r w:rsidR="00F219D1">
        <w:t>MathCode</w:t>
      </w:r>
      <w:r>
        <w:fldChar w:fldCharType="end"/>
      </w:r>
      <w:r>
        <w:t>”.</w:t>
      </w:r>
    </w:p>
    <w:p w14:paraId="11FBB6B1" w14:textId="77777777" w:rsidR="003A6831" w:rsidRDefault="003A6831">
      <w:pPr>
        <w:jc w:val="left"/>
      </w:pPr>
      <w:r>
        <w:br w:type="page"/>
      </w:r>
    </w:p>
    <w:p w14:paraId="009C5C93" w14:textId="2D4A1EEE" w:rsidR="003A6831" w:rsidRPr="00A73F30" w:rsidRDefault="003A6831" w:rsidP="003A6831">
      <w:pPr>
        <w:pStyle w:val="Ttulo2"/>
      </w:pPr>
      <w:bookmarkStart w:id="88" w:name="_Toc87510659"/>
      <w:r>
        <w:lastRenderedPageBreak/>
        <w:t>NodalFollowerLoad</w:t>
      </w:r>
      <w:bookmarkEnd w:id="88"/>
    </w:p>
    <w:p w14:paraId="099836B1" w14:textId="36BB0763" w:rsidR="003A6831" w:rsidRPr="00194498" w:rsidRDefault="003A6831" w:rsidP="003A6831">
      <w:pPr>
        <w:rPr>
          <w:i/>
        </w:rPr>
      </w:pPr>
      <w:r>
        <w:rPr>
          <w:i/>
        </w:rPr>
        <w:t>Creates a nodal follower load.</w:t>
      </w:r>
    </w:p>
    <w:p w14:paraId="2F76DC20" w14:textId="77777777" w:rsidR="003A6831" w:rsidRPr="00687292" w:rsidRDefault="003A6831" w:rsidP="003A6831">
      <w:pPr>
        <w:pStyle w:val="Ttulo3"/>
        <w:rPr>
          <w:rFonts w:eastAsiaTheme="minorHAnsi"/>
        </w:rPr>
      </w:pPr>
      <w:r w:rsidRPr="00A73F30">
        <w:t>Syntax</w:t>
      </w:r>
      <w:r w:rsidRPr="00687292">
        <w:rPr>
          <w:rFonts w:eastAsiaTheme="minorHAnsi"/>
        </w:rPr>
        <w:t>:</w:t>
      </w:r>
    </w:p>
    <w:p w14:paraId="7DE782F6" w14:textId="24EDB2EB" w:rsidR="003A6831" w:rsidRDefault="003A6831" w:rsidP="003A6831">
      <w:pPr>
        <w:pBdr>
          <w:top w:val="single" w:sz="4" w:space="1" w:color="auto"/>
          <w:left w:val="single" w:sz="4" w:space="4" w:color="auto"/>
          <w:bottom w:val="single" w:sz="4" w:space="1" w:color="auto"/>
          <w:right w:val="single" w:sz="4" w:space="4" w:color="auto"/>
        </w:pBdr>
        <w:spacing w:after="0" w:line="240" w:lineRule="auto"/>
      </w:pPr>
      <w:r>
        <w:t>NodalFollowerLoad</w:t>
      </w:r>
      <w:r>
        <w:tab/>
        <w:t>ID</w:t>
      </w:r>
      <w:r>
        <w:tab/>
        <w:t>NodeSet</w:t>
      </w:r>
      <w:r>
        <w:tab/>
        <w:t>NSID</w:t>
      </w:r>
      <w:r>
        <w:tab/>
        <w:t>CS</w:t>
      </w:r>
      <w:r>
        <w:tab/>
        <w:t>CSID</w:t>
      </w:r>
      <w:r>
        <w:tab/>
        <w:t>NTimes</w:t>
      </w:r>
      <w:r>
        <w:tab/>
        <w:t xml:space="preserve">     N</w:t>
      </w:r>
    </w:p>
    <w:p w14:paraId="35981CEE" w14:textId="77777777" w:rsidR="003A6831" w:rsidRDefault="003A6831" w:rsidP="003A6831">
      <w:pPr>
        <w:pStyle w:val="Comment"/>
        <w:pBdr>
          <w:top w:val="single" w:sz="4" w:space="1" w:color="auto"/>
          <w:left w:val="single" w:sz="4" w:space="4" w:color="auto"/>
          <w:bottom w:val="single" w:sz="4" w:space="1" w:color="auto"/>
          <w:right w:val="single" w:sz="4" w:space="4" w:color="auto"/>
        </w:pBdr>
      </w:pPr>
      <w:r>
        <w:t>//Time FX FY FZ MX MY MZ</w:t>
      </w:r>
    </w:p>
    <w:p w14:paraId="279A9494" w14:textId="77777777" w:rsidR="003A6831" w:rsidRPr="00A73F30" w:rsidRDefault="003A6831" w:rsidP="003A6831">
      <w:pPr>
        <w:pBdr>
          <w:top w:val="single" w:sz="4" w:space="1" w:color="auto"/>
          <w:left w:val="single" w:sz="4" w:space="4" w:color="auto"/>
          <w:bottom w:val="single" w:sz="4" w:space="1" w:color="auto"/>
          <w:right w:val="single" w:sz="4" w:space="4" w:color="auto"/>
        </w:pBdr>
        <w:spacing w:after="0" w:line="240" w:lineRule="auto"/>
      </w:pPr>
      <w:r>
        <w:t>table data</w:t>
      </w:r>
    </w:p>
    <w:p w14:paraId="7042BB7E" w14:textId="2F49576D" w:rsidR="003A6831" w:rsidRDefault="003A6831" w:rsidP="003A6831">
      <w:pPr>
        <w:pStyle w:val="PargrafodaLista"/>
      </w:pPr>
    </w:p>
    <w:p w14:paraId="2BABC93D" w14:textId="4C3AAC9E" w:rsidR="00CA5A31" w:rsidRDefault="00CA5A31" w:rsidP="003A6831">
      <w:pPr>
        <w:pStyle w:val="PargrafodaLista"/>
      </w:pPr>
      <w:r>
        <w:t>or</w:t>
      </w:r>
    </w:p>
    <w:p w14:paraId="01FD0E1B" w14:textId="6412DA14" w:rsidR="00CA5A31" w:rsidRDefault="00CA5A31" w:rsidP="003A6831">
      <w:pPr>
        <w:pStyle w:val="PargrafodaLista"/>
      </w:pPr>
    </w:p>
    <w:p w14:paraId="70267831" w14:textId="65953273" w:rsidR="00CA5A31" w:rsidRDefault="00CA5A31" w:rsidP="00CA5A31">
      <w:pPr>
        <w:pBdr>
          <w:top w:val="single" w:sz="4" w:space="1" w:color="auto"/>
          <w:left w:val="single" w:sz="4" w:space="4" w:color="auto"/>
          <w:bottom w:val="single" w:sz="4" w:space="1" w:color="auto"/>
          <w:right w:val="single" w:sz="4" w:space="4" w:color="auto"/>
        </w:pBdr>
        <w:spacing w:after="0" w:line="240" w:lineRule="auto"/>
      </w:pPr>
      <w:r>
        <w:t>NodalFollowerLoad</w:t>
      </w:r>
      <w:r>
        <w:tab/>
        <w:t>ID</w:t>
      </w:r>
      <w:r>
        <w:tab/>
        <w:t>NodeSet</w:t>
      </w:r>
      <w:r>
        <w:tab/>
        <w:t>NSID</w:t>
      </w:r>
      <w:r>
        <w:tab/>
        <w:t>CS</w:t>
      </w:r>
      <w:r>
        <w:tab/>
        <w:t>CSID</w:t>
      </w:r>
      <w:r>
        <w:tab/>
        <w:t>MathCode</w:t>
      </w:r>
    </w:p>
    <w:p w14:paraId="0EDDF34E" w14:textId="77777777" w:rsidR="00CA5A31" w:rsidRDefault="00CA5A31" w:rsidP="00CA5A31">
      <w:pPr>
        <w:pStyle w:val="Comment"/>
        <w:pBdr>
          <w:top w:val="single" w:sz="4" w:space="1" w:color="auto"/>
          <w:left w:val="single" w:sz="4" w:space="4" w:color="auto"/>
          <w:bottom w:val="single" w:sz="4" w:space="1" w:color="auto"/>
          <w:right w:val="single" w:sz="4" w:space="4" w:color="auto"/>
        </w:pBdr>
      </w:pPr>
      <w:r>
        <w:t>//MathCodeData</w:t>
      </w:r>
    </w:p>
    <w:p w14:paraId="73CBA26B" w14:textId="77777777" w:rsidR="00CA5A31" w:rsidRPr="00A73F30" w:rsidRDefault="00CA5A31" w:rsidP="00CA5A31">
      <w:pPr>
        <w:pBdr>
          <w:top w:val="single" w:sz="4" w:space="1" w:color="auto"/>
          <w:left w:val="single" w:sz="4" w:space="4" w:color="auto"/>
          <w:bottom w:val="single" w:sz="4" w:space="1" w:color="auto"/>
          <w:right w:val="single" w:sz="4" w:space="4" w:color="auto"/>
        </w:pBdr>
        <w:spacing w:after="0" w:line="240" w:lineRule="auto"/>
      </w:pPr>
      <w:r>
        <w:t>mathcode data</w:t>
      </w:r>
    </w:p>
    <w:p w14:paraId="42451AEB" w14:textId="77777777" w:rsidR="00CA5A31" w:rsidRPr="00194498" w:rsidRDefault="00CA5A31" w:rsidP="003A6831">
      <w:pPr>
        <w:pStyle w:val="PargrafodaLista"/>
      </w:pPr>
    </w:p>
    <w:p w14:paraId="4B1FC6C9" w14:textId="77777777" w:rsidR="003A6831" w:rsidRPr="00194498" w:rsidRDefault="003A6831" w:rsidP="003C60FB">
      <w:pPr>
        <w:pStyle w:val="PargrafodaLista"/>
        <w:numPr>
          <w:ilvl w:val="0"/>
          <w:numId w:val="15"/>
        </w:numPr>
      </w:pPr>
      <w:r w:rsidRPr="00194498">
        <w:t xml:space="preserve">ID: current </w:t>
      </w:r>
      <w:r>
        <w:t>load</w:t>
      </w:r>
      <w:r w:rsidRPr="00194498">
        <w:t xml:space="preserve"> identification number</w:t>
      </w:r>
    </w:p>
    <w:p w14:paraId="1D19EA28" w14:textId="77777777" w:rsidR="003A6831" w:rsidRDefault="003A6831" w:rsidP="003C60FB">
      <w:pPr>
        <w:pStyle w:val="PargrafodaLista"/>
        <w:numPr>
          <w:ilvl w:val="0"/>
          <w:numId w:val="15"/>
        </w:numPr>
      </w:pPr>
      <w:r>
        <w:t>NSID: node set identification number</w:t>
      </w:r>
    </w:p>
    <w:p w14:paraId="0638D1E8" w14:textId="77777777" w:rsidR="003A6831" w:rsidRDefault="003A6831" w:rsidP="003C60FB">
      <w:pPr>
        <w:pStyle w:val="PargrafodaLista"/>
        <w:numPr>
          <w:ilvl w:val="0"/>
          <w:numId w:val="15"/>
        </w:numPr>
      </w:pPr>
      <w:r>
        <w:t>CSID: coordinate system identification number</w:t>
      </w:r>
    </w:p>
    <w:p w14:paraId="4CD96ECC" w14:textId="77777777" w:rsidR="003A6831" w:rsidRDefault="003A6831" w:rsidP="003C60FB">
      <w:pPr>
        <w:pStyle w:val="PargrafodaLista"/>
        <w:numPr>
          <w:ilvl w:val="0"/>
          <w:numId w:val="15"/>
        </w:numPr>
      </w:pPr>
      <w:r>
        <w:t>N: number of lines to be input in table data</w:t>
      </w:r>
    </w:p>
    <w:p w14:paraId="4C7C66D1" w14:textId="77777777" w:rsidR="003A6831" w:rsidRDefault="003A6831" w:rsidP="003C60FB">
      <w:pPr>
        <w:pStyle w:val="PargrafodaLista"/>
        <w:numPr>
          <w:ilvl w:val="0"/>
          <w:numId w:val="15"/>
        </w:numPr>
      </w:pPr>
      <w:r>
        <w:t>table data: table of nodal loads data following the rule:</w:t>
      </w:r>
    </w:p>
    <w:p w14:paraId="5B81508B" w14:textId="77777777" w:rsidR="003A6831" w:rsidRDefault="003A6831" w:rsidP="003A6831">
      <w:pPr>
        <w:pStyle w:val="PargrafodaLista"/>
      </w:pPr>
      <w:r>
        <w:t>column 1: time</w:t>
      </w:r>
    </w:p>
    <w:p w14:paraId="0AFBBE90" w14:textId="77777777" w:rsidR="003A6831" w:rsidRDefault="003A6831" w:rsidP="003A6831">
      <w:pPr>
        <w:pStyle w:val="PargrafodaLista"/>
      </w:pPr>
      <w:r>
        <w:t>columns 2-4: components of force vector</w:t>
      </w:r>
    </w:p>
    <w:p w14:paraId="76CA5A86" w14:textId="50DA457C" w:rsidR="003A6831" w:rsidRDefault="003A6831" w:rsidP="003A6831">
      <w:pPr>
        <w:pStyle w:val="PargrafodaLista"/>
      </w:pPr>
      <w:r>
        <w:t>columns 5-7: components of the moment vector</w:t>
      </w:r>
    </w:p>
    <w:p w14:paraId="3A1F8612" w14:textId="77777777" w:rsidR="00CA5A31" w:rsidRDefault="00CA5A31" w:rsidP="003C60FB">
      <w:pPr>
        <w:pStyle w:val="PargrafodaLista"/>
        <w:numPr>
          <w:ilvl w:val="0"/>
          <w:numId w:val="15"/>
        </w:numPr>
      </w:pPr>
      <w:r>
        <w:t>mathcode data: pieces of code to evaluate a time-variable expression (6 pieces of code are to be entered as the time-series of:</w:t>
      </w:r>
    </w:p>
    <w:p w14:paraId="66673009" w14:textId="77777777" w:rsidR="00CA5A31" w:rsidRDefault="00CA5A31" w:rsidP="00CA5A31">
      <w:pPr>
        <w:pStyle w:val="PargrafodaLista"/>
      </w:pPr>
      <w:r>
        <w:t>force components (FX, FY, FZ)</w:t>
      </w:r>
    </w:p>
    <w:p w14:paraId="1FAABEC2" w14:textId="77777777" w:rsidR="00CA5A31" w:rsidRPr="00194498" w:rsidRDefault="00CA5A31" w:rsidP="00CA5A31">
      <w:pPr>
        <w:pStyle w:val="PargrafodaLista"/>
      </w:pPr>
      <w:r>
        <w:t>moment components (MX, MY, MZ)</w:t>
      </w:r>
    </w:p>
    <w:p w14:paraId="60A87864" w14:textId="77777777" w:rsidR="00CA5A31" w:rsidRPr="00194498" w:rsidRDefault="00CA5A31" w:rsidP="003A6831">
      <w:pPr>
        <w:pStyle w:val="PargrafodaLista"/>
      </w:pPr>
    </w:p>
    <w:p w14:paraId="0813A05E" w14:textId="77777777" w:rsidR="00345A24" w:rsidRDefault="00345A24">
      <w:pPr>
        <w:jc w:val="left"/>
        <w:rPr>
          <w:rFonts w:asciiTheme="majorHAnsi" w:hAnsiTheme="majorHAnsi" w:cstheme="majorBidi"/>
          <w:b/>
          <w:color w:val="4472C4" w:themeColor="accent5"/>
          <w:sz w:val="24"/>
          <w:szCs w:val="24"/>
        </w:rPr>
      </w:pPr>
      <w:r>
        <w:br w:type="page"/>
      </w:r>
    </w:p>
    <w:p w14:paraId="4BFFBA12" w14:textId="201606E7" w:rsidR="003A6831" w:rsidRPr="00687292" w:rsidRDefault="003A6831" w:rsidP="003A6831">
      <w:pPr>
        <w:pStyle w:val="Ttulo3"/>
        <w:rPr>
          <w:rFonts w:eastAsiaTheme="minorHAnsi"/>
        </w:rPr>
      </w:pPr>
      <w:r w:rsidRPr="00687292">
        <w:rPr>
          <w:rFonts w:eastAsiaTheme="minorHAnsi"/>
        </w:rPr>
        <w:lastRenderedPageBreak/>
        <w:t>Example:</w:t>
      </w:r>
    </w:p>
    <w:p w14:paraId="2C9213E4" w14:textId="44561D4B" w:rsidR="003A6831" w:rsidRDefault="003A6831" w:rsidP="003A6831">
      <w:pPr>
        <w:pBdr>
          <w:top w:val="single" w:sz="4" w:space="1" w:color="auto"/>
          <w:left w:val="single" w:sz="4" w:space="4" w:color="auto"/>
          <w:bottom w:val="single" w:sz="4" w:space="1" w:color="auto"/>
          <w:right w:val="single" w:sz="4" w:space="4" w:color="auto"/>
        </w:pBdr>
        <w:spacing w:after="0" w:line="240" w:lineRule="auto"/>
      </w:pPr>
      <w:r>
        <w:t>NodalFollowerLoad</w:t>
      </w:r>
      <w:r>
        <w:tab/>
        <w:t>1</w:t>
      </w:r>
      <w:r>
        <w:tab/>
        <w:t>NodeSet</w:t>
      </w:r>
      <w:r>
        <w:tab/>
        <w:t>1</w:t>
      </w:r>
      <w:r>
        <w:tab/>
        <w:t>CS</w:t>
      </w:r>
      <w:r>
        <w:tab/>
        <w:t>1</w:t>
      </w:r>
      <w:r>
        <w:tab/>
        <w:t>NTimes</w:t>
      </w:r>
      <w:r>
        <w:tab/>
        <w:t xml:space="preserve">     2</w:t>
      </w:r>
    </w:p>
    <w:p w14:paraId="7B11D303" w14:textId="77777777" w:rsidR="003A6831" w:rsidRDefault="003A6831" w:rsidP="003A6831">
      <w:pPr>
        <w:pStyle w:val="Comment"/>
        <w:pBdr>
          <w:top w:val="single" w:sz="4" w:space="1" w:color="auto"/>
          <w:left w:val="single" w:sz="4" w:space="4" w:color="auto"/>
          <w:bottom w:val="single" w:sz="4" w:space="1" w:color="auto"/>
          <w:right w:val="single" w:sz="4" w:space="4" w:color="auto"/>
        </w:pBdr>
      </w:pPr>
      <w:r>
        <w:t>//Time FX FY FZ MX MY MZ</w:t>
      </w:r>
    </w:p>
    <w:p w14:paraId="75D91B57" w14:textId="77777777" w:rsidR="003A6831" w:rsidRDefault="003A6831" w:rsidP="003A6831">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0</w:t>
      </w:r>
      <w:r>
        <w:tab/>
        <w:t>0</w:t>
      </w:r>
    </w:p>
    <w:p w14:paraId="20922412" w14:textId="77777777" w:rsidR="00345A24" w:rsidRDefault="003A6831" w:rsidP="003A6831">
      <w:pPr>
        <w:pBdr>
          <w:top w:val="single" w:sz="4" w:space="1" w:color="auto"/>
          <w:left w:val="single" w:sz="4" w:space="4" w:color="auto"/>
          <w:bottom w:val="single" w:sz="4" w:space="1" w:color="auto"/>
          <w:right w:val="single" w:sz="4" w:space="4" w:color="auto"/>
        </w:pBdr>
        <w:spacing w:after="0" w:line="240" w:lineRule="auto"/>
      </w:pPr>
      <w:r>
        <w:t>1</w:t>
      </w:r>
      <w:r>
        <w:tab/>
        <w:t>1000</w:t>
      </w:r>
      <w:r>
        <w:tab/>
        <w:t>0</w:t>
      </w:r>
      <w:r>
        <w:tab/>
        <w:t>0</w:t>
      </w:r>
      <w:r>
        <w:tab/>
        <w:t>0</w:t>
      </w:r>
      <w:r>
        <w:tab/>
        <w:t>0</w:t>
      </w:r>
      <w:r>
        <w:tab/>
        <w:t>0</w:t>
      </w:r>
      <w:r w:rsidRPr="00194498">
        <w:tab/>
      </w:r>
    </w:p>
    <w:p w14:paraId="0C15FD63" w14:textId="7AB393C3" w:rsidR="00345A24" w:rsidRDefault="00345A24" w:rsidP="003A6831">
      <w:pPr>
        <w:pBdr>
          <w:top w:val="single" w:sz="4" w:space="1" w:color="auto"/>
          <w:left w:val="single" w:sz="4" w:space="4" w:color="auto"/>
          <w:bottom w:val="single" w:sz="4" w:space="1" w:color="auto"/>
          <w:right w:val="single" w:sz="4" w:space="4" w:color="auto"/>
        </w:pBdr>
        <w:spacing w:after="0" w:line="240" w:lineRule="auto"/>
      </w:pPr>
      <w:r>
        <w:t>NodalFollowerLoad</w:t>
      </w:r>
      <w:r>
        <w:tab/>
        <w:t>2</w:t>
      </w:r>
      <w:r>
        <w:tab/>
        <w:t>NodeSet</w:t>
      </w:r>
      <w:r>
        <w:tab/>
        <w:t>2</w:t>
      </w:r>
      <w:r>
        <w:tab/>
        <w:t>CS</w:t>
      </w:r>
      <w:r>
        <w:tab/>
        <w:t>1</w:t>
      </w:r>
      <w:r>
        <w:tab/>
        <w:t>MathCode</w:t>
      </w:r>
    </w:p>
    <w:p w14:paraId="42A67A3C"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MathCode example - provides expressions to evaluate time-series</w:t>
      </w:r>
    </w:p>
    <w:p w14:paraId="07AC1D47"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The variable "t" has to be used to represent the time quantity</w:t>
      </w:r>
    </w:p>
    <w:p w14:paraId="70EBD939"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Each code piece has to provide to Giraffe a mathematical expression to evaluate a given time series</w:t>
      </w:r>
    </w:p>
    <w:p w14:paraId="22F954E6"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F</w:t>
      </w:r>
      <w:r w:rsidRPr="009C1032">
        <w:rPr>
          <w:color w:val="70AD47" w:themeColor="accent6"/>
        </w:rPr>
        <w:t>X</w:t>
      </w:r>
      <w:r w:rsidRPr="009C1032">
        <w:rPr>
          <w:color w:val="70AD47" w:themeColor="accent6"/>
        </w:rPr>
        <w:tab/>
      </w:r>
    </w:p>
    <w:p w14:paraId="523AB254"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sin(2*pi*t)</w:t>
      </w:r>
      <w:r w:rsidRPr="009C1032">
        <w:tab/>
        <w:t>End</w:t>
      </w:r>
    </w:p>
    <w:p w14:paraId="30D811E4"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F</w:t>
      </w:r>
      <w:r w:rsidRPr="009C1032">
        <w:rPr>
          <w:color w:val="70AD47" w:themeColor="accent6"/>
        </w:rPr>
        <w:t>Y</w:t>
      </w:r>
    </w:p>
    <w:p w14:paraId="6C331558"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exp(t^2) </w:t>
      </w:r>
      <w:r>
        <w:tab/>
      </w:r>
      <w:r w:rsidRPr="009C1032">
        <w:t>End</w:t>
      </w:r>
    </w:p>
    <w:p w14:paraId="7EC6AFAD"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F</w:t>
      </w:r>
      <w:r w:rsidRPr="009C1032">
        <w:rPr>
          <w:color w:val="70AD47" w:themeColor="accent6"/>
        </w:rPr>
        <w:t>Z</w:t>
      </w:r>
    </w:p>
    <w:p w14:paraId="274E7077"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073D5F5F"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M</w:t>
      </w:r>
      <w:r w:rsidRPr="009C1032">
        <w:rPr>
          <w:color w:val="70AD47" w:themeColor="accent6"/>
        </w:rPr>
        <w:t>X</w:t>
      </w:r>
    </w:p>
    <w:p w14:paraId="588086B1"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tab/>
      </w:r>
      <w:r w:rsidRPr="009C1032">
        <w:t>End</w:t>
      </w:r>
    </w:p>
    <w:p w14:paraId="55BC2391"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M</w:t>
      </w:r>
      <w:r w:rsidRPr="009C1032">
        <w:rPr>
          <w:color w:val="70AD47" w:themeColor="accent6"/>
        </w:rPr>
        <w:t>Y</w:t>
      </w:r>
    </w:p>
    <w:p w14:paraId="2DAD67C4"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707287DE" w14:textId="77777777" w:rsidR="00345A24" w:rsidRPr="009C1032" w:rsidRDefault="00345A24" w:rsidP="00345A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w:t>
      </w:r>
      <w:r>
        <w:rPr>
          <w:color w:val="70AD47" w:themeColor="accent6"/>
        </w:rPr>
        <w:t>M</w:t>
      </w:r>
      <w:r w:rsidRPr="009C1032">
        <w:rPr>
          <w:color w:val="70AD47" w:themeColor="accent6"/>
        </w:rPr>
        <w:t>Z</w:t>
      </w:r>
    </w:p>
    <w:p w14:paraId="74D33C4B" w14:textId="77777777" w:rsidR="00345A24" w:rsidRDefault="00345A24" w:rsidP="00345A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24FABF2F" w14:textId="217E79DE" w:rsidR="003A6831" w:rsidRPr="00A73F30" w:rsidRDefault="003A6831" w:rsidP="003A6831">
      <w:pPr>
        <w:pBdr>
          <w:top w:val="single" w:sz="4" w:space="1" w:color="auto"/>
          <w:left w:val="single" w:sz="4" w:space="4" w:color="auto"/>
          <w:bottom w:val="single" w:sz="4" w:space="1" w:color="auto"/>
          <w:right w:val="single" w:sz="4" w:space="4" w:color="auto"/>
        </w:pBdr>
        <w:spacing w:after="0" w:line="240" w:lineRule="auto"/>
      </w:pPr>
      <w:r w:rsidRPr="00194498">
        <w:rPr>
          <w:rFonts w:asciiTheme="majorHAnsi" w:eastAsiaTheme="majorEastAsia" w:hAnsiTheme="majorHAnsi" w:cstheme="majorBidi"/>
          <w:b/>
          <w:sz w:val="26"/>
          <w:szCs w:val="26"/>
        </w:rPr>
        <w:t xml:space="preserve"> </w:t>
      </w:r>
    </w:p>
    <w:p w14:paraId="42853B2D" w14:textId="77777777" w:rsidR="003A6831" w:rsidRDefault="003A6831" w:rsidP="003A6831">
      <w:pPr>
        <w:pStyle w:val="Ttulo3"/>
        <w:rPr>
          <w:rFonts w:eastAsiaTheme="minorHAnsi"/>
        </w:rPr>
      </w:pPr>
      <w:r w:rsidRPr="00687292">
        <w:rPr>
          <w:rFonts w:eastAsiaTheme="minorHAnsi"/>
        </w:rPr>
        <w:t>Additional information:</w:t>
      </w:r>
    </w:p>
    <w:p w14:paraId="0C3C03AB" w14:textId="5DEA58EB" w:rsidR="003A6831" w:rsidRDefault="00CD78EA" w:rsidP="00CD78EA">
      <w:pPr>
        <w:ind w:firstLine="708"/>
      </w:pPr>
      <w:r>
        <w:t xml:space="preserve">A nodal follower load employs a table </w:t>
      </w:r>
      <w:r w:rsidR="006765A5">
        <w:t xml:space="preserve">or a code expression </w:t>
      </w:r>
      <w:r>
        <w:t xml:space="preserve">to define a time-varying force and a time-varying moment. Both are applied to the nodes of the node set. Force and moment components are to be defined using any defined coordinate system CSID. The values of forces and moments components </w:t>
      </w:r>
      <w:r w:rsidRPr="00097634">
        <w:t>are</w:t>
      </w:r>
      <w:r w:rsidRPr="00CE5C92">
        <w:rPr>
          <w:b/>
        </w:rPr>
        <w:t xml:space="preserve"> </w:t>
      </w:r>
      <w:r>
        <w:t>divided between the nodes of the node set and each node receives the same amount of force/moment, such that the total magnitude of force and moment fulfills the user input.</w:t>
      </w:r>
    </w:p>
    <w:p w14:paraId="5F5263F5" w14:textId="5C45BBE6" w:rsidR="00CD78EA" w:rsidRDefault="00CD78EA" w:rsidP="00CD78EA">
      <w:pPr>
        <w:ind w:firstLine="708"/>
      </w:pPr>
      <w:r w:rsidRPr="00CD592D">
        <w:rPr>
          <w:b/>
        </w:rPr>
        <w:t>Note</w:t>
      </w:r>
      <w:r w:rsidR="00070181">
        <w:rPr>
          <w:b/>
        </w:rPr>
        <w:t xml:space="preserve"> 1</w:t>
      </w:r>
      <w:r>
        <w:t>: Division of forces/moments on nodes of the node set is done checking if the DOFs are active /inactive in each node. Thus, for Shell_1 element, for example, only mid-side nodes receive moment loads. Corners have only translational DOFs active. This checking is automatically done by Giraffe.</w:t>
      </w:r>
    </w:p>
    <w:p w14:paraId="14119D66" w14:textId="3CC55B82" w:rsidR="00FA3C13" w:rsidRDefault="003A6831" w:rsidP="003A6831">
      <w:r>
        <w:tab/>
        <w:t>The components of force/moment are kept in a local coordinate system that follows the rotations of each node. Then, the follower load updates according to the movement experienced by the node.</w:t>
      </w:r>
    </w:p>
    <w:p w14:paraId="6923AB6C" w14:textId="78E6DD66" w:rsidR="002D091D" w:rsidRDefault="00837DE6" w:rsidP="00837DE6">
      <w:pPr>
        <w:ind w:firstLine="708"/>
      </w:pPr>
      <w:r w:rsidRPr="004875CC">
        <w:rPr>
          <w:b/>
          <w:bCs/>
        </w:rPr>
        <w:t>Note</w:t>
      </w:r>
      <w:r w:rsidR="00B63264">
        <w:rPr>
          <w:b/>
          <w:bCs/>
        </w:rPr>
        <w:t xml:space="preserve"> </w:t>
      </w:r>
      <w:r w:rsidR="00070181">
        <w:rPr>
          <w:b/>
          <w:bCs/>
        </w:rPr>
        <w:t>2</w:t>
      </w:r>
      <w:r>
        <w:t>: Giraffe performs a linear interpolation between data provided as a tabular time-series. In case of a need of data outside the defined time-range in a table, Giraffe considers: (i) the initially defined value as constant for time-values prior to it and (ii) the lastly defined value as constant for time-values after it.</w:t>
      </w:r>
    </w:p>
    <w:p w14:paraId="472CDF49" w14:textId="65977AE6" w:rsidR="00B63264" w:rsidRDefault="00B63264" w:rsidP="00837DE6">
      <w:pPr>
        <w:ind w:firstLine="708"/>
      </w:pPr>
      <w:r w:rsidRPr="004875CC">
        <w:rPr>
          <w:b/>
          <w:bCs/>
        </w:rPr>
        <w:t>Note</w:t>
      </w:r>
      <w:r>
        <w:rPr>
          <w:b/>
          <w:bCs/>
        </w:rPr>
        <w:t xml:space="preserve"> </w:t>
      </w:r>
      <w:r w:rsidR="00070181">
        <w:rPr>
          <w:b/>
          <w:bCs/>
        </w:rPr>
        <w:t>3</w:t>
      </w:r>
      <w:r>
        <w:t>: More details of MathCode may be seen in section: “</w:t>
      </w:r>
      <w:r>
        <w:fldChar w:fldCharType="begin"/>
      </w:r>
      <w:r>
        <w:instrText xml:space="preserve"> REF _Ref47087478 \h </w:instrText>
      </w:r>
      <w:r>
        <w:fldChar w:fldCharType="separate"/>
      </w:r>
      <w:r w:rsidR="00F219D1">
        <w:t>MathCode</w:t>
      </w:r>
      <w:r>
        <w:fldChar w:fldCharType="end"/>
      </w:r>
      <w:r>
        <w:t>”.</w:t>
      </w:r>
    </w:p>
    <w:p w14:paraId="104AAA70" w14:textId="77777777" w:rsidR="00FA3C13" w:rsidRDefault="00FA3C13">
      <w:pPr>
        <w:jc w:val="left"/>
      </w:pPr>
      <w:r>
        <w:br w:type="page"/>
      </w:r>
    </w:p>
    <w:p w14:paraId="1B794D00" w14:textId="0FF91E1D" w:rsidR="00FA3C13" w:rsidRPr="00A73F30" w:rsidRDefault="00FA3C13" w:rsidP="00FA3C13">
      <w:pPr>
        <w:pStyle w:val="Ttulo2"/>
      </w:pPr>
      <w:bookmarkStart w:id="89" w:name="_Toc87510660"/>
      <w:r>
        <w:lastRenderedPageBreak/>
        <w:t>PipeLoad</w:t>
      </w:r>
      <w:bookmarkEnd w:id="89"/>
    </w:p>
    <w:p w14:paraId="178BC953" w14:textId="4220162E" w:rsidR="00FA3C13" w:rsidRPr="00194498" w:rsidRDefault="00FA3C13" w:rsidP="00FA3C13">
      <w:pPr>
        <w:rPr>
          <w:i/>
        </w:rPr>
      </w:pPr>
      <w:r>
        <w:rPr>
          <w:i/>
        </w:rPr>
        <w:t>Creates a pipe load</w:t>
      </w:r>
      <w:r w:rsidR="0075289D">
        <w:rPr>
          <w:i/>
        </w:rPr>
        <w:t xml:space="preserve"> (to be used together with Pipe_1 elements)</w:t>
      </w:r>
      <w:r>
        <w:rPr>
          <w:i/>
        </w:rPr>
        <w:t>.</w:t>
      </w:r>
    </w:p>
    <w:p w14:paraId="68B74433" w14:textId="77777777" w:rsidR="00FA3C13" w:rsidRPr="00687292" w:rsidRDefault="00FA3C13" w:rsidP="00FA3C13">
      <w:pPr>
        <w:pStyle w:val="Ttulo3"/>
        <w:rPr>
          <w:rFonts w:eastAsiaTheme="minorHAnsi"/>
        </w:rPr>
      </w:pPr>
      <w:r w:rsidRPr="00A73F30">
        <w:t>Syntax</w:t>
      </w:r>
      <w:r w:rsidRPr="00687292">
        <w:rPr>
          <w:rFonts w:eastAsiaTheme="minorHAnsi"/>
        </w:rPr>
        <w:t>:</w:t>
      </w:r>
    </w:p>
    <w:p w14:paraId="04289D43" w14:textId="3C646165" w:rsidR="000C5B7B" w:rsidRDefault="000C5B7B" w:rsidP="000C5B7B">
      <w:pPr>
        <w:pBdr>
          <w:top w:val="single" w:sz="4" w:space="1" w:color="auto"/>
          <w:left w:val="single" w:sz="4" w:space="4" w:color="auto"/>
          <w:bottom w:val="single" w:sz="4" w:space="1" w:color="auto"/>
          <w:right w:val="single" w:sz="4" w:space="4" w:color="auto"/>
        </w:pBdr>
        <w:spacing w:after="0" w:line="240" w:lineRule="auto"/>
      </w:pPr>
      <w:r>
        <w:t>PipeLoad</w:t>
      </w:r>
      <w:r>
        <w:tab/>
      </w:r>
      <w:r w:rsidR="00443795">
        <w:t>ID</w:t>
      </w:r>
      <w:r>
        <w:tab/>
        <w:t>ElementSet</w:t>
      </w:r>
      <w:r>
        <w:tab/>
      </w:r>
      <w:r w:rsidR="00443795">
        <w:t>ESID</w:t>
      </w:r>
      <w:r>
        <w:tab/>
        <w:t>NTimes</w:t>
      </w:r>
      <w:r>
        <w:tab/>
      </w:r>
      <w:r w:rsidR="00023FE9">
        <w:t xml:space="preserve"> </w:t>
      </w:r>
      <w:r w:rsidR="00443795">
        <w:t>N</w:t>
      </w:r>
    </w:p>
    <w:p w14:paraId="2525C924" w14:textId="69E3FA95" w:rsidR="000C5B7B" w:rsidRDefault="00086867" w:rsidP="000C5B7B">
      <w:pPr>
        <w:pStyle w:val="Comment"/>
        <w:pBdr>
          <w:top w:val="single" w:sz="4" w:space="1" w:color="auto"/>
          <w:left w:val="single" w:sz="4" w:space="4" w:color="auto"/>
          <w:bottom w:val="single" w:sz="4" w:space="1" w:color="auto"/>
          <w:right w:val="single" w:sz="4" w:space="4" w:color="auto"/>
        </w:pBdr>
      </w:pPr>
      <w:r>
        <w:t xml:space="preserve">//Time  </w:t>
      </w:r>
      <w:r w:rsidR="00C20E5B">
        <w:t xml:space="preserve">P0I  </w:t>
      </w:r>
      <w:r w:rsidR="000C5B7B">
        <w:t>P0E</w:t>
      </w:r>
      <w:r w:rsidR="00C20E5B">
        <w:t xml:space="preserve">  RhoI  </w:t>
      </w:r>
      <w:r w:rsidR="000C5B7B">
        <w:t>RhoE</w:t>
      </w:r>
    </w:p>
    <w:p w14:paraId="3FE5195D" w14:textId="46C70F6C" w:rsidR="00FA3C13" w:rsidRPr="00A73F30" w:rsidRDefault="00443795" w:rsidP="000C5B7B">
      <w:pPr>
        <w:pBdr>
          <w:top w:val="single" w:sz="4" w:space="1" w:color="auto"/>
          <w:left w:val="single" w:sz="4" w:space="4" w:color="auto"/>
          <w:bottom w:val="single" w:sz="4" w:space="1" w:color="auto"/>
          <w:right w:val="single" w:sz="4" w:space="4" w:color="auto"/>
        </w:pBdr>
        <w:spacing w:after="0" w:line="240" w:lineRule="auto"/>
      </w:pPr>
      <w:r>
        <w:t>table data</w:t>
      </w:r>
    </w:p>
    <w:p w14:paraId="530AD8EE" w14:textId="65114F61" w:rsidR="00FA3C13" w:rsidRDefault="00FA3C13" w:rsidP="00FA3C13">
      <w:pPr>
        <w:pStyle w:val="PargrafodaLista"/>
      </w:pPr>
    </w:p>
    <w:p w14:paraId="641F2210" w14:textId="46366A6F" w:rsidR="00CA5A31" w:rsidRDefault="00CA5A31" w:rsidP="00FA3C13">
      <w:pPr>
        <w:pStyle w:val="PargrafodaLista"/>
      </w:pPr>
      <w:r>
        <w:t>or</w:t>
      </w:r>
    </w:p>
    <w:p w14:paraId="309DFC11" w14:textId="37DBE68D" w:rsidR="00CA5A31" w:rsidRDefault="00CA5A31" w:rsidP="00FA3C13">
      <w:pPr>
        <w:pStyle w:val="PargrafodaLista"/>
      </w:pPr>
    </w:p>
    <w:p w14:paraId="50193CBE" w14:textId="66672B3F" w:rsidR="00CA5A31" w:rsidRDefault="00CA5A31" w:rsidP="00CA5A31">
      <w:pPr>
        <w:pBdr>
          <w:top w:val="single" w:sz="4" w:space="1" w:color="auto"/>
          <w:left w:val="single" w:sz="4" w:space="4" w:color="auto"/>
          <w:bottom w:val="single" w:sz="4" w:space="1" w:color="auto"/>
          <w:right w:val="single" w:sz="4" w:space="4" w:color="auto"/>
        </w:pBdr>
        <w:spacing w:after="0" w:line="240" w:lineRule="auto"/>
      </w:pPr>
      <w:r>
        <w:t>PipeLoad</w:t>
      </w:r>
      <w:r>
        <w:tab/>
        <w:t>ID</w:t>
      </w:r>
      <w:r>
        <w:tab/>
        <w:t>ElementSet</w:t>
      </w:r>
      <w:r>
        <w:tab/>
        <w:t>ESID</w:t>
      </w:r>
      <w:r>
        <w:tab/>
        <w:t>MathCode</w:t>
      </w:r>
    </w:p>
    <w:p w14:paraId="733C26A7" w14:textId="77777777" w:rsidR="00CA5A31" w:rsidRDefault="00CA5A31" w:rsidP="00CA5A31">
      <w:pPr>
        <w:pStyle w:val="Comment"/>
        <w:pBdr>
          <w:top w:val="single" w:sz="4" w:space="1" w:color="auto"/>
          <w:left w:val="single" w:sz="4" w:space="4" w:color="auto"/>
          <w:bottom w:val="single" w:sz="4" w:space="1" w:color="auto"/>
          <w:right w:val="single" w:sz="4" w:space="4" w:color="auto"/>
        </w:pBdr>
      </w:pPr>
      <w:r>
        <w:t>//MathCodeData</w:t>
      </w:r>
    </w:p>
    <w:p w14:paraId="65A3C881" w14:textId="77777777" w:rsidR="00CA5A31" w:rsidRPr="00A73F30" w:rsidRDefault="00CA5A31" w:rsidP="00CA5A31">
      <w:pPr>
        <w:pBdr>
          <w:top w:val="single" w:sz="4" w:space="1" w:color="auto"/>
          <w:left w:val="single" w:sz="4" w:space="4" w:color="auto"/>
          <w:bottom w:val="single" w:sz="4" w:space="1" w:color="auto"/>
          <w:right w:val="single" w:sz="4" w:space="4" w:color="auto"/>
        </w:pBdr>
        <w:spacing w:after="0" w:line="240" w:lineRule="auto"/>
      </w:pPr>
      <w:r>
        <w:t>mathcode data</w:t>
      </w:r>
    </w:p>
    <w:p w14:paraId="0A2888EA" w14:textId="77777777" w:rsidR="00CA5A31" w:rsidRPr="00194498" w:rsidRDefault="00CA5A31" w:rsidP="00FA3C13">
      <w:pPr>
        <w:pStyle w:val="PargrafodaLista"/>
      </w:pPr>
    </w:p>
    <w:p w14:paraId="6230FBA0" w14:textId="77777777" w:rsidR="00FA3C13" w:rsidRPr="00194498" w:rsidRDefault="00FA3C13" w:rsidP="003C60FB">
      <w:pPr>
        <w:pStyle w:val="PargrafodaLista"/>
        <w:numPr>
          <w:ilvl w:val="0"/>
          <w:numId w:val="15"/>
        </w:numPr>
      </w:pPr>
      <w:r w:rsidRPr="00194498">
        <w:t xml:space="preserve">ID: current </w:t>
      </w:r>
      <w:r>
        <w:t>load</w:t>
      </w:r>
      <w:r w:rsidRPr="00194498">
        <w:t xml:space="preserve"> identification number</w:t>
      </w:r>
    </w:p>
    <w:p w14:paraId="0C3208D0" w14:textId="209C6A88" w:rsidR="00FA3C13" w:rsidRDefault="00C20E5B" w:rsidP="003C60FB">
      <w:pPr>
        <w:pStyle w:val="PargrafodaLista"/>
        <w:numPr>
          <w:ilvl w:val="0"/>
          <w:numId w:val="15"/>
        </w:numPr>
      </w:pPr>
      <w:r>
        <w:t>E</w:t>
      </w:r>
      <w:r w:rsidR="00FA3C13">
        <w:t xml:space="preserve">SID: </w:t>
      </w:r>
      <w:r>
        <w:t>element</w:t>
      </w:r>
      <w:r w:rsidR="00FA3C13">
        <w:t xml:space="preserve"> set identification number</w:t>
      </w:r>
    </w:p>
    <w:p w14:paraId="78067F47" w14:textId="77777777" w:rsidR="00FA3C13" w:rsidRDefault="00FA3C13" w:rsidP="003C60FB">
      <w:pPr>
        <w:pStyle w:val="PargrafodaLista"/>
        <w:numPr>
          <w:ilvl w:val="0"/>
          <w:numId w:val="15"/>
        </w:numPr>
      </w:pPr>
      <w:r>
        <w:t>N: number of lines to be input in table data</w:t>
      </w:r>
    </w:p>
    <w:p w14:paraId="2C4DB251" w14:textId="6167485D" w:rsidR="00FA3C13" w:rsidRDefault="00FA3C13" w:rsidP="003C60FB">
      <w:pPr>
        <w:pStyle w:val="PargrafodaLista"/>
        <w:numPr>
          <w:ilvl w:val="0"/>
          <w:numId w:val="15"/>
        </w:numPr>
      </w:pPr>
      <w:r>
        <w:t xml:space="preserve">table data: table of </w:t>
      </w:r>
      <w:r w:rsidR="00C20E5B">
        <w:t>pipe</w:t>
      </w:r>
      <w:r>
        <w:t xml:space="preserve"> loads data following the rule:</w:t>
      </w:r>
    </w:p>
    <w:p w14:paraId="3BBE9A14" w14:textId="77777777" w:rsidR="00FA3C13" w:rsidRDefault="00FA3C13" w:rsidP="00FA3C13">
      <w:pPr>
        <w:pStyle w:val="PargrafodaLista"/>
      </w:pPr>
      <w:r>
        <w:t>column 1: time</w:t>
      </w:r>
    </w:p>
    <w:p w14:paraId="4F564882" w14:textId="1A9519EC" w:rsidR="00FA3C13" w:rsidRDefault="00950B59" w:rsidP="00FA3C13">
      <w:pPr>
        <w:pStyle w:val="PargrafodaLista"/>
      </w:pPr>
      <w:r>
        <w:t>column 2: internal pressure of the pipe</w:t>
      </w:r>
    </w:p>
    <w:p w14:paraId="65104108" w14:textId="12CD58A5" w:rsidR="00950B59" w:rsidRDefault="00950B59" w:rsidP="00FA3C13">
      <w:pPr>
        <w:pStyle w:val="PargrafodaLista"/>
      </w:pPr>
      <w:r>
        <w:t>column 3: external pressure of the pipe</w:t>
      </w:r>
    </w:p>
    <w:p w14:paraId="6ACE6258" w14:textId="6B7D6438" w:rsidR="00950B59" w:rsidRDefault="00950B59" w:rsidP="00FA3C13">
      <w:pPr>
        <w:pStyle w:val="PargrafodaLista"/>
      </w:pPr>
      <w:r>
        <w:t>column 4: internal fluid specific mass (currently not used by Giraffe)</w:t>
      </w:r>
    </w:p>
    <w:p w14:paraId="447A9E19" w14:textId="31007EBE" w:rsidR="00950B59" w:rsidRDefault="00950B59" w:rsidP="00FA3C13">
      <w:pPr>
        <w:pStyle w:val="PargrafodaLista"/>
      </w:pPr>
      <w:r>
        <w:t>column 5: external fluid specific mass (currently not used by Giraffe)</w:t>
      </w:r>
    </w:p>
    <w:p w14:paraId="4438CBF3" w14:textId="77777777" w:rsidR="00723B2C" w:rsidRDefault="00CA5A31" w:rsidP="003C60FB">
      <w:pPr>
        <w:pStyle w:val="PargrafodaLista"/>
        <w:numPr>
          <w:ilvl w:val="0"/>
          <w:numId w:val="15"/>
        </w:numPr>
      </w:pPr>
      <w:r>
        <w:t xml:space="preserve">mathcode data: pieces of code to evaluate a time-variable expression (4 pieces of code are to be entered as the time-series of: </w:t>
      </w:r>
    </w:p>
    <w:p w14:paraId="5D8F466A" w14:textId="77777777" w:rsidR="00723B2C" w:rsidRDefault="00CA5A31" w:rsidP="00723B2C">
      <w:pPr>
        <w:pStyle w:val="PargrafodaLista"/>
      </w:pPr>
      <w:r>
        <w:t>(1) internal pressure of the pipe</w:t>
      </w:r>
      <w:r w:rsidR="00723B2C">
        <w:t>;</w:t>
      </w:r>
    </w:p>
    <w:p w14:paraId="0569FF1D" w14:textId="77777777" w:rsidR="00723B2C" w:rsidRDefault="00CA5A31" w:rsidP="00723B2C">
      <w:pPr>
        <w:pStyle w:val="PargrafodaLista"/>
      </w:pPr>
      <w:r>
        <w:t>(2) external pressure of the pipe</w:t>
      </w:r>
      <w:r w:rsidR="00723B2C">
        <w:t>;</w:t>
      </w:r>
    </w:p>
    <w:p w14:paraId="706CA0BC" w14:textId="77777777" w:rsidR="00723B2C" w:rsidRDefault="00CA5A31" w:rsidP="00723B2C">
      <w:pPr>
        <w:pStyle w:val="PargrafodaLista"/>
      </w:pPr>
      <w:r>
        <w:t>(3) internal fluid specific mass (currently not used by Giraffe)</w:t>
      </w:r>
      <w:r w:rsidR="00723B2C">
        <w:t>;</w:t>
      </w:r>
    </w:p>
    <w:p w14:paraId="7B0AFEB3" w14:textId="2EDE4F6B" w:rsidR="00CA5A31" w:rsidRPr="00194498" w:rsidRDefault="00CA5A31" w:rsidP="00723B2C">
      <w:pPr>
        <w:pStyle w:val="PargrafodaLista"/>
      </w:pPr>
      <w:r>
        <w:t>(4)</w:t>
      </w:r>
      <w:r w:rsidRPr="00CA5A31">
        <w:t xml:space="preserve"> </w:t>
      </w:r>
      <w:r>
        <w:t>external fluid specific mass (currently not used by Giraffe)</w:t>
      </w:r>
      <w:r w:rsidR="00CB48B3">
        <w:t>.</w:t>
      </w:r>
    </w:p>
    <w:p w14:paraId="36A45AF0" w14:textId="77777777" w:rsidR="00B23F24" w:rsidRDefault="00B23F24">
      <w:pPr>
        <w:jc w:val="left"/>
        <w:rPr>
          <w:rFonts w:asciiTheme="majorHAnsi" w:hAnsiTheme="majorHAnsi" w:cstheme="majorBidi"/>
          <w:b/>
          <w:color w:val="4472C4" w:themeColor="accent5"/>
          <w:sz w:val="24"/>
          <w:szCs w:val="24"/>
        </w:rPr>
      </w:pPr>
      <w:r>
        <w:br w:type="page"/>
      </w:r>
    </w:p>
    <w:p w14:paraId="3C287C3E" w14:textId="7B1A2FB0" w:rsidR="00FA3C13" w:rsidRPr="00687292" w:rsidRDefault="00FA3C13" w:rsidP="00FA3C13">
      <w:pPr>
        <w:pStyle w:val="Ttulo3"/>
        <w:rPr>
          <w:rFonts w:eastAsiaTheme="minorHAnsi"/>
        </w:rPr>
      </w:pPr>
      <w:r w:rsidRPr="00687292">
        <w:rPr>
          <w:rFonts w:eastAsiaTheme="minorHAnsi"/>
        </w:rPr>
        <w:lastRenderedPageBreak/>
        <w:t>Example:</w:t>
      </w:r>
    </w:p>
    <w:p w14:paraId="64440981" w14:textId="77777777" w:rsidR="00443795" w:rsidRDefault="00443795" w:rsidP="00443795">
      <w:pPr>
        <w:pBdr>
          <w:top w:val="single" w:sz="4" w:space="1" w:color="auto"/>
          <w:left w:val="single" w:sz="4" w:space="4" w:color="auto"/>
          <w:bottom w:val="single" w:sz="4" w:space="1" w:color="auto"/>
          <w:right w:val="single" w:sz="4" w:space="4" w:color="auto"/>
        </w:pBdr>
        <w:spacing w:after="0" w:line="240" w:lineRule="auto"/>
      </w:pPr>
      <w:r>
        <w:t>PipeLoad</w:t>
      </w:r>
      <w:r>
        <w:tab/>
        <w:t>1</w:t>
      </w:r>
      <w:r>
        <w:tab/>
        <w:t>ElementSet</w:t>
      </w:r>
      <w:r>
        <w:tab/>
        <w:t>1</w:t>
      </w:r>
      <w:r>
        <w:tab/>
        <w:t>NTimes</w:t>
      </w:r>
      <w:r>
        <w:tab/>
        <w:t>2</w:t>
      </w:r>
    </w:p>
    <w:p w14:paraId="212D7F65" w14:textId="77777777" w:rsidR="00443795" w:rsidRDefault="00443795" w:rsidP="00443795">
      <w:pPr>
        <w:pStyle w:val="Comment"/>
        <w:pBdr>
          <w:top w:val="single" w:sz="4" w:space="1" w:color="auto"/>
          <w:left w:val="single" w:sz="4" w:space="4" w:color="auto"/>
          <w:bottom w:val="single" w:sz="4" w:space="1" w:color="auto"/>
          <w:right w:val="single" w:sz="4" w:space="4" w:color="auto"/>
        </w:pBdr>
      </w:pPr>
      <w:r>
        <w:t>//Time P0I</w:t>
      </w:r>
      <w:r>
        <w:tab/>
        <w:t>P0E</w:t>
      </w:r>
      <w:r>
        <w:tab/>
        <w:t>RhoI RhoE</w:t>
      </w:r>
    </w:p>
    <w:p w14:paraId="697CFDE3" w14:textId="77777777" w:rsidR="00443795" w:rsidRDefault="00443795" w:rsidP="00443795">
      <w:pPr>
        <w:pBdr>
          <w:top w:val="single" w:sz="4" w:space="1" w:color="auto"/>
          <w:left w:val="single" w:sz="4" w:space="4" w:color="auto"/>
          <w:bottom w:val="single" w:sz="4" w:space="1" w:color="auto"/>
          <w:right w:val="single" w:sz="4" w:space="4" w:color="auto"/>
        </w:pBdr>
        <w:spacing w:after="0" w:line="240" w:lineRule="auto"/>
      </w:pPr>
      <w:r>
        <w:t>2</w:t>
      </w:r>
      <w:r>
        <w:tab/>
        <w:t>0</w:t>
      </w:r>
      <w:r>
        <w:tab/>
        <w:t>0</w:t>
      </w:r>
      <w:r>
        <w:tab/>
        <w:t>0</w:t>
      </w:r>
      <w:r>
        <w:tab/>
        <w:t>0</w:t>
      </w:r>
      <w:r>
        <w:tab/>
      </w:r>
    </w:p>
    <w:p w14:paraId="55F514DF" w14:textId="77777777" w:rsidR="00B23F24" w:rsidRDefault="00443795" w:rsidP="00443795">
      <w:pPr>
        <w:pBdr>
          <w:top w:val="single" w:sz="4" w:space="1" w:color="auto"/>
          <w:left w:val="single" w:sz="4" w:space="4" w:color="auto"/>
          <w:bottom w:val="single" w:sz="4" w:space="1" w:color="auto"/>
          <w:right w:val="single" w:sz="4" w:space="4" w:color="auto"/>
        </w:pBdr>
        <w:spacing w:after="0" w:line="240" w:lineRule="auto"/>
      </w:pPr>
      <w:r>
        <w:t>3</w:t>
      </w:r>
      <w:r>
        <w:tab/>
        <w:t>1200000</w:t>
      </w:r>
      <w:r>
        <w:tab/>
        <w:t>0</w:t>
      </w:r>
      <w:r>
        <w:tab/>
        <w:t>0</w:t>
      </w:r>
      <w:r>
        <w:tab/>
        <w:t>0</w:t>
      </w:r>
      <w:r w:rsidR="00FA3C13" w:rsidRPr="00194498">
        <w:tab/>
      </w:r>
    </w:p>
    <w:p w14:paraId="0170BF43" w14:textId="2E15C403" w:rsidR="00FA3C13" w:rsidRPr="00B23F24" w:rsidRDefault="00B23F24" w:rsidP="00443795">
      <w:pPr>
        <w:pBdr>
          <w:top w:val="single" w:sz="4" w:space="1" w:color="auto"/>
          <w:left w:val="single" w:sz="4" w:space="4" w:color="auto"/>
          <w:bottom w:val="single" w:sz="4" w:space="1" w:color="auto"/>
          <w:right w:val="single" w:sz="4" w:space="4" w:color="auto"/>
        </w:pBdr>
        <w:spacing w:after="0" w:line="240" w:lineRule="auto"/>
      </w:pPr>
      <w:r>
        <w:t>PipeLoad</w:t>
      </w:r>
      <w:r>
        <w:tab/>
        <w:t>2</w:t>
      </w:r>
      <w:r>
        <w:tab/>
        <w:t>ElementSet</w:t>
      </w:r>
      <w:r>
        <w:tab/>
        <w:t>2</w:t>
      </w:r>
      <w:r>
        <w:tab/>
        <w:t>MathCode</w:t>
      </w:r>
      <w:r w:rsidR="00FA3C13" w:rsidRPr="00194498">
        <w:rPr>
          <w:rFonts w:asciiTheme="majorHAnsi" w:eastAsiaTheme="majorEastAsia" w:hAnsiTheme="majorHAnsi" w:cstheme="majorBidi"/>
          <w:b/>
          <w:sz w:val="26"/>
          <w:szCs w:val="26"/>
        </w:rPr>
        <w:t xml:space="preserve"> </w:t>
      </w:r>
    </w:p>
    <w:p w14:paraId="2745C1EB" w14:textId="77777777" w:rsidR="00B23F24" w:rsidRPr="009C1032"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MathCode example - provides expressions to evaluate time-series</w:t>
      </w:r>
    </w:p>
    <w:p w14:paraId="3A2D1569" w14:textId="77777777" w:rsidR="00B23F24" w:rsidRPr="009C1032"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The variable "t" has to be used to represent the time quantity</w:t>
      </w:r>
    </w:p>
    <w:p w14:paraId="6E9B2A18" w14:textId="77777777" w:rsidR="00B23F24" w:rsidRPr="009C1032"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Each code piece has to provide to Giraffe a mathematical expression to evaluate a given time series</w:t>
      </w:r>
    </w:p>
    <w:p w14:paraId="51AAC976" w14:textId="23A53CFF" w:rsidR="00B23F24" w:rsidRPr="00B23F24"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B23F24">
        <w:rPr>
          <w:color w:val="70AD47" w:themeColor="accent6"/>
        </w:rPr>
        <w:t>// P0I</w:t>
      </w:r>
      <w:r w:rsidRPr="00B23F24">
        <w:rPr>
          <w:color w:val="70AD47" w:themeColor="accent6"/>
        </w:rPr>
        <w:tab/>
      </w:r>
    </w:p>
    <w:p w14:paraId="1FFF9FB1" w14:textId="77777777" w:rsidR="00B23F24" w:rsidRPr="009C1032" w:rsidRDefault="00B23F24" w:rsidP="00B23F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sin(2*pi*t)</w:t>
      </w:r>
      <w:r w:rsidRPr="009C1032">
        <w:tab/>
        <w:t>End</w:t>
      </w:r>
    </w:p>
    <w:p w14:paraId="2C9E0B64" w14:textId="40AF659B" w:rsidR="00B23F24" w:rsidRPr="00B23F24"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B23F24">
        <w:rPr>
          <w:color w:val="70AD47" w:themeColor="accent6"/>
        </w:rPr>
        <w:t>// P0E</w:t>
      </w:r>
    </w:p>
    <w:p w14:paraId="4627B6BF" w14:textId="77777777" w:rsidR="00B23F24" w:rsidRPr="009C1032" w:rsidRDefault="00B23F24" w:rsidP="00B23F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exp(t^2) </w:t>
      </w:r>
      <w:r>
        <w:tab/>
      </w:r>
      <w:r w:rsidRPr="009C1032">
        <w:t>End</w:t>
      </w:r>
    </w:p>
    <w:p w14:paraId="7C9A98CC" w14:textId="37A91A37" w:rsidR="00B23F24" w:rsidRPr="00B23F24"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B23F24">
        <w:rPr>
          <w:color w:val="70AD47" w:themeColor="accent6"/>
        </w:rPr>
        <w:t>// RhoI</w:t>
      </w:r>
    </w:p>
    <w:p w14:paraId="51E4BB07" w14:textId="77777777" w:rsidR="00B23F24" w:rsidRPr="009C1032" w:rsidRDefault="00B23F24" w:rsidP="00B23F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4EE7CB31" w14:textId="2D20A518" w:rsidR="00B23F24" w:rsidRPr="00B23F24" w:rsidRDefault="00B23F24" w:rsidP="00B23F24">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B23F24">
        <w:rPr>
          <w:color w:val="70AD47" w:themeColor="accent6"/>
        </w:rPr>
        <w:t>// RhoE</w:t>
      </w:r>
    </w:p>
    <w:p w14:paraId="4A046FE7" w14:textId="2D6AF3DD" w:rsidR="00B23F24" w:rsidRPr="00A73F30" w:rsidRDefault="00B23F24" w:rsidP="00B23F24">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tab/>
      </w:r>
      <w:r w:rsidRPr="009C1032">
        <w:t>End</w:t>
      </w:r>
    </w:p>
    <w:p w14:paraId="5D662D8D" w14:textId="77777777" w:rsidR="00FA3C13" w:rsidRDefault="00FA3C13" w:rsidP="00FA3C13">
      <w:pPr>
        <w:pStyle w:val="Ttulo3"/>
        <w:rPr>
          <w:rFonts w:eastAsiaTheme="minorHAnsi"/>
        </w:rPr>
      </w:pPr>
      <w:r w:rsidRPr="00687292">
        <w:rPr>
          <w:rFonts w:eastAsiaTheme="minorHAnsi"/>
        </w:rPr>
        <w:t>Additional information:</w:t>
      </w:r>
    </w:p>
    <w:p w14:paraId="33EE6D9D" w14:textId="7D0DA35C" w:rsidR="003472A4" w:rsidRDefault="00FA3C13" w:rsidP="00FA3C13">
      <w:r>
        <w:tab/>
        <w:t xml:space="preserve">A </w:t>
      </w:r>
      <w:r w:rsidR="005C62D9">
        <w:t>pipe</w:t>
      </w:r>
      <w:r>
        <w:t xml:space="preserve"> load employs a table </w:t>
      </w:r>
      <w:r w:rsidR="006765A5">
        <w:t xml:space="preserve">or a code expression </w:t>
      </w:r>
      <w:r>
        <w:t>to define</w:t>
      </w:r>
      <w:r w:rsidR="005C62D9">
        <w:t xml:space="preserve"> </w:t>
      </w:r>
      <w:r>
        <w:t xml:space="preserve">time-varying </w:t>
      </w:r>
      <w:r w:rsidR="005C62D9">
        <w:t>internal/external pressures in a pipe</w:t>
      </w:r>
      <w:r>
        <w:t xml:space="preserve">. Both are applied to each </w:t>
      </w:r>
      <w:r w:rsidR="005C62D9">
        <w:t xml:space="preserve">element of the element </w:t>
      </w:r>
      <w:r>
        <w:t xml:space="preserve">set. </w:t>
      </w:r>
      <w:r w:rsidR="00CD7199">
        <w:t>All e</w:t>
      </w:r>
      <w:r w:rsidR="005C62D9">
        <w:t>lements of the element set must be of the type Pipe_1.</w:t>
      </w:r>
    </w:p>
    <w:p w14:paraId="2FB5BDFC" w14:textId="77777777" w:rsidR="00B63264" w:rsidRDefault="00837DE6" w:rsidP="009744BD">
      <w:pPr>
        <w:ind w:firstLine="708"/>
      </w:pPr>
      <w:r w:rsidRPr="004875CC">
        <w:rPr>
          <w:b/>
          <w:bCs/>
        </w:rPr>
        <w:t>Note</w:t>
      </w:r>
      <w:r w:rsidR="00B63264">
        <w:rPr>
          <w:b/>
          <w:bCs/>
        </w:rPr>
        <w:t xml:space="preserve"> 1</w:t>
      </w:r>
      <w:r>
        <w:t>: Giraffe performs a linear interpolation between data provided as a tabular time-series. In case of a need of data outside the defined time-range in a table, Giraffe considers: (i) the initially defined value as constant for time-values prior to it and (ii) the lastly defined value as constant for time-values after it.</w:t>
      </w:r>
    </w:p>
    <w:p w14:paraId="3E77811C" w14:textId="204B00ED" w:rsidR="003472A4" w:rsidRDefault="00B63264" w:rsidP="00837DE6">
      <w:pPr>
        <w:ind w:firstLine="708"/>
        <w:jc w:val="left"/>
      </w:pPr>
      <w:r w:rsidRPr="004875CC">
        <w:rPr>
          <w:b/>
          <w:bCs/>
        </w:rPr>
        <w:t>Note</w:t>
      </w:r>
      <w:r>
        <w:rPr>
          <w:b/>
          <w:bCs/>
        </w:rPr>
        <w:t xml:space="preserve"> 2</w:t>
      </w:r>
      <w:r>
        <w:t>: More details of MathCode may be seen in section: “</w:t>
      </w:r>
      <w:r>
        <w:fldChar w:fldCharType="begin"/>
      </w:r>
      <w:r>
        <w:instrText xml:space="preserve"> REF _Ref47087478 \h </w:instrText>
      </w:r>
      <w:r>
        <w:fldChar w:fldCharType="separate"/>
      </w:r>
      <w:r w:rsidR="00F219D1">
        <w:t>MathCode</w:t>
      </w:r>
      <w:r>
        <w:fldChar w:fldCharType="end"/>
      </w:r>
      <w:r>
        <w:t xml:space="preserve">”. </w:t>
      </w:r>
      <w:r w:rsidR="003472A4">
        <w:br w:type="page"/>
      </w:r>
    </w:p>
    <w:p w14:paraId="09A0D9F4" w14:textId="6245A67D" w:rsidR="003472A4" w:rsidRPr="00A73F30" w:rsidRDefault="003472A4" w:rsidP="003472A4">
      <w:pPr>
        <w:pStyle w:val="Ttulo2"/>
      </w:pPr>
      <w:bookmarkStart w:id="90" w:name="_Toc87510661"/>
      <w:r>
        <w:lastRenderedPageBreak/>
        <w:t>ShellLoad</w:t>
      </w:r>
      <w:bookmarkEnd w:id="90"/>
    </w:p>
    <w:p w14:paraId="7AD623C1" w14:textId="2212F6D0" w:rsidR="003472A4" w:rsidRPr="00194498" w:rsidRDefault="003472A4" w:rsidP="003472A4">
      <w:pPr>
        <w:rPr>
          <w:i/>
        </w:rPr>
      </w:pPr>
      <w:r>
        <w:rPr>
          <w:i/>
        </w:rPr>
        <w:t xml:space="preserve">Creates a </w:t>
      </w:r>
      <w:r w:rsidR="009C4568">
        <w:rPr>
          <w:i/>
        </w:rPr>
        <w:t>shell</w:t>
      </w:r>
      <w:r>
        <w:rPr>
          <w:i/>
        </w:rPr>
        <w:t xml:space="preserve"> load (to be used together with </w:t>
      </w:r>
      <w:r w:rsidR="009C4568">
        <w:rPr>
          <w:i/>
        </w:rPr>
        <w:t>Shell</w:t>
      </w:r>
      <w:r>
        <w:rPr>
          <w:i/>
        </w:rPr>
        <w:t>_1 elements).</w:t>
      </w:r>
    </w:p>
    <w:p w14:paraId="04269336" w14:textId="77777777" w:rsidR="003472A4" w:rsidRPr="00687292" w:rsidRDefault="003472A4" w:rsidP="003472A4">
      <w:pPr>
        <w:pStyle w:val="Ttulo3"/>
        <w:rPr>
          <w:rFonts w:eastAsiaTheme="minorHAnsi"/>
        </w:rPr>
      </w:pPr>
      <w:r w:rsidRPr="00A73F30">
        <w:t>Syntax</w:t>
      </w:r>
      <w:r w:rsidRPr="00687292">
        <w:rPr>
          <w:rFonts w:eastAsiaTheme="minorHAnsi"/>
        </w:rPr>
        <w:t>:</w:t>
      </w:r>
    </w:p>
    <w:p w14:paraId="6F716053" w14:textId="743DEDD3" w:rsidR="0065028B" w:rsidRDefault="0065028B" w:rsidP="003472A4">
      <w:pPr>
        <w:pBdr>
          <w:top w:val="single" w:sz="4" w:space="1" w:color="auto"/>
          <w:left w:val="single" w:sz="4" w:space="4" w:color="auto"/>
          <w:bottom w:val="single" w:sz="4" w:space="1" w:color="auto"/>
          <w:right w:val="single" w:sz="4" w:space="4" w:color="auto"/>
        </w:pBdr>
        <w:spacing w:after="0" w:line="240" w:lineRule="auto"/>
      </w:pPr>
      <w:r>
        <w:t>ShellLoad</w:t>
      </w:r>
      <w:r>
        <w:tab/>
        <w:t>ID</w:t>
      </w:r>
      <w:r>
        <w:tab/>
        <w:t>ElementSet</w:t>
      </w:r>
      <w:r>
        <w:tab/>
        <w:t>ESID</w:t>
      </w:r>
      <w:r>
        <w:tab/>
        <w:t>AreaUpdate</w:t>
      </w:r>
      <w:r>
        <w:tab/>
        <w:t>AUB</w:t>
      </w:r>
      <w:r>
        <w:tab/>
        <w:t>NTimes</w:t>
      </w:r>
      <w:r>
        <w:tab/>
        <w:t>N</w:t>
      </w:r>
    </w:p>
    <w:p w14:paraId="503A64EE" w14:textId="77777777" w:rsidR="0065028B" w:rsidRDefault="0065028B" w:rsidP="0065028B">
      <w:pPr>
        <w:pStyle w:val="Comment"/>
        <w:pBdr>
          <w:top w:val="single" w:sz="4" w:space="1" w:color="auto"/>
          <w:left w:val="single" w:sz="4" w:space="4" w:color="auto"/>
          <w:bottom w:val="single" w:sz="4" w:space="1" w:color="auto"/>
          <w:right w:val="single" w:sz="4" w:space="4" w:color="auto"/>
        </w:pBdr>
      </w:pPr>
      <w:r>
        <w:t>//Time P</w:t>
      </w:r>
    </w:p>
    <w:p w14:paraId="3D315897" w14:textId="77777777" w:rsidR="003472A4" w:rsidRPr="00A73F30" w:rsidRDefault="003472A4" w:rsidP="003472A4">
      <w:pPr>
        <w:pBdr>
          <w:top w:val="single" w:sz="4" w:space="1" w:color="auto"/>
          <w:left w:val="single" w:sz="4" w:space="4" w:color="auto"/>
          <w:bottom w:val="single" w:sz="4" w:space="1" w:color="auto"/>
          <w:right w:val="single" w:sz="4" w:space="4" w:color="auto"/>
        </w:pBdr>
        <w:spacing w:after="0" w:line="240" w:lineRule="auto"/>
      </w:pPr>
      <w:r>
        <w:t>table data</w:t>
      </w:r>
    </w:p>
    <w:p w14:paraId="29205A92" w14:textId="0D86E6FC" w:rsidR="003472A4" w:rsidRDefault="003472A4" w:rsidP="003472A4">
      <w:pPr>
        <w:pStyle w:val="PargrafodaLista"/>
      </w:pPr>
    </w:p>
    <w:p w14:paraId="0B580B05" w14:textId="469D14F0" w:rsidR="001A3783" w:rsidRDefault="001A3783" w:rsidP="003472A4">
      <w:pPr>
        <w:pStyle w:val="PargrafodaLista"/>
      </w:pPr>
      <w:r>
        <w:t>or</w:t>
      </w:r>
    </w:p>
    <w:p w14:paraId="1339201E" w14:textId="1191EC14" w:rsidR="001A3783" w:rsidRDefault="001A3783" w:rsidP="003472A4">
      <w:pPr>
        <w:pStyle w:val="PargrafodaLista"/>
      </w:pPr>
    </w:p>
    <w:p w14:paraId="5F9B7ABF" w14:textId="44941FD2" w:rsidR="001A3783" w:rsidRDefault="001A3783" w:rsidP="001A3783">
      <w:pPr>
        <w:pBdr>
          <w:top w:val="single" w:sz="4" w:space="1" w:color="auto"/>
          <w:left w:val="single" w:sz="4" w:space="4" w:color="auto"/>
          <w:bottom w:val="single" w:sz="4" w:space="1" w:color="auto"/>
          <w:right w:val="single" w:sz="4" w:space="4" w:color="auto"/>
        </w:pBdr>
        <w:spacing w:after="0" w:line="240" w:lineRule="auto"/>
      </w:pPr>
      <w:r>
        <w:t>ShellLoad</w:t>
      </w:r>
      <w:r>
        <w:tab/>
        <w:t>ID</w:t>
      </w:r>
      <w:r>
        <w:tab/>
        <w:t>ElementSet</w:t>
      </w:r>
      <w:r>
        <w:tab/>
        <w:t>ESID</w:t>
      </w:r>
      <w:r>
        <w:tab/>
        <w:t>AreaUpdate</w:t>
      </w:r>
      <w:r>
        <w:tab/>
        <w:t>AUB</w:t>
      </w:r>
      <w:r>
        <w:tab/>
        <w:t>MathCode</w:t>
      </w:r>
    </w:p>
    <w:p w14:paraId="6AC0CD06" w14:textId="77777777" w:rsidR="001A3783" w:rsidRDefault="001A3783" w:rsidP="001A3783">
      <w:pPr>
        <w:pStyle w:val="Comment"/>
        <w:pBdr>
          <w:top w:val="single" w:sz="4" w:space="1" w:color="auto"/>
          <w:left w:val="single" w:sz="4" w:space="4" w:color="auto"/>
          <w:bottom w:val="single" w:sz="4" w:space="1" w:color="auto"/>
          <w:right w:val="single" w:sz="4" w:space="4" w:color="auto"/>
        </w:pBdr>
      </w:pPr>
      <w:r>
        <w:t>//MathCodeData</w:t>
      </w:r>
    </w:p>
    <w:p w14:paraId="01863EA4" w14:textId="77777777" w:rsidR="001A3783" w:rsidRPr="00A73F30" w:rsidRDefault="001A3783" w:rsidP="001A3783">
      <w:pPr>
        <w:pBdr>
          <w:top w:val="single" w:sz="4" w:space="1" w:color="auto"/>
          <w:left w:val="single" w:sz="4" w:space="4" w:color="auto"/>
          <w:bottom w:val="single" w:sz="4" w:space="1" w:color="auto"/>
          <w:right w:val="single" w:sz="4" w:space="4" w:color="auto"/>
        </w:pBdr>
        <w:spacing w:after="0" w:line="240" w:lineRule="auto"/>
      </w:pPr>
      <w:r>
        <w:t>mathcode data</w:t>
      </w:r>
    </w:p>
    <w:p w14:paraId="261A7231" w14:textId="77777777" w:rsidR="001A3783" w:rsidRPr="00194498" w:rsidRDefault="001A3783" w:rsidP="003472A4">
      <w:pPr>
        <w:pStyle w:val="PargrafodaLista"/>
      </w:pPr>
    </w:p>
    <w:p w14:paraId="593F51FA" w14:textId="77777777" w:rsidR="003472A4" w:rsidRPr="00194498" w:rsidRDefault="003472A4" w:rsidP="003C60FB">
      <w:pPr>
        <w:pStyle w:val="PargrafodaLista"/>
        <w:numPr>
          <w:ilvl w:val="0"/>
          <w:numId w:val="15"/>
        </w:numPr>
      </w:pPr>
      <w:r w:rsidRPr="00194498">
        <w:t xml:space="preserve">ID: current </w:t>
      </w:r>
      <w:r>
        <w:t>load</w:t>
      </w:r>
      <w:r w:rsidRPr="00194498">
        <w:t xml:space="preserve"> identification number</w:t>
      </w:r>
    </w:p>
    <w:p w14:paraId="6D38D3D6" w14:textId="7FBB980B" w:rsidR="003472A4" w:rsidRDefault="003472A4" w:rsidP="003C60FB">
      <w:pPr>
        <w:pStyle w:val="PargrafodaLista"/>
        <w:numPr>
          <w:ilvl w:val="0"/>
          <w:numId w:val="15"/>
        </w:numPr>
      </w:pPr>
      <w:r>
        <w:t>ESID: element set identification number</w:t>
      </w:r>
    </w:p>
    <w:p w14:paraId="5AC4D488" w14:textId="26A09343" w:rsidR="001451BD" w:rsidRDefault="001451BD" w:rsidP="003C60FB">
      <w:pPr>
        <w:pStyle w:val="PargrafodaLista"/>
        <w:numPr>
          <w:ilvl w:val="0"/>
          <w:numId w:val="15"/>
        </w:numPr>
      </w:pPr>
      <w:r>
        <w:t xml:space="preserve">AUB: </w:t>
      </w:r>
      <w:r w:rsidR="009C4568">
        <w:t>Boolean</w:t>
      </w:r>
      <w:r>
        <w:t xml:space="preserve"> variable to define if </w:t>
      </w:r>
      <w:r w:rsidR="00306075">
        <w:t>the area is to be updated for recalculation of the resultant due to pressure integration</w:t>
      </w:r>
      <w:r w:rsidR="00023FE9">
        <w:t xml:space="preserve"> (1) or not (0)</w:t>
      </w:r>
    </w:p>
    <w:p w14:paraId="3823A7C9" w14:textId="77777777" w:rsidR="003472A4" w:rsidRDefault="003472A4" w:rsidP="003C60FB">
      <w:pPr>
        <w:pStyle w:val="PargrafodaLista"/>
        <w:numPr>
          <w:ilvl w:val="0"/>
          <w:numId w:val="15"/>
        </w:numPr>
      </w:pPr>
      <w:r>
        <w:t>N: number of lines to be input in table data</w:t>
      </w:r>
    </w:p>
    <w:p w14:paraId="4AE8AB5A" w14:textId="3E2998E1" w:rsidR="003472A4" w:rsidRDefault="003472A4" w:rsidP="003C60FB">
      <w:pPr>
        <w:pStyle w:val="PargrafodaLista"/>
        <w:numPr>
          <w:ilvl w:val="0"/>
          <w:numId w:val="15"/>
        </w:numPr>
      </w:pPr>
      <w:r>
        <w:t xml:space="preserve">table data: table of </w:t>
      </w:r>
      <w:r w:rsidR="00306075">
        <w:t>shell</w:t>
      </w:r>
      <w:r>
        <w:t xml:space="preserve"> loads data following the rule:</w:t>
      </w:r>
    </w:p>
    <w:p w14:paraId="5B0273A9" w14:textId="77777777" w:rsidR="003472A4" w:rsidRDefault="003472A4" w:rsidP="003472A4">
      <w:pPr>
        <w:pStyle w:val="PargrafodaLista"/>
      </w:pPr>
      <w:r>
        <w:t>column 1: time</w:t>
      </w:r>
    </w:p>
    <w:p w14:paraId="128B5A53" w14:textId="49223E16" w:rsidR="003472A4" w:rsidRDefault="003472A4" w:rsidP="003472A4">
      <w:pPr>
        <w:pStyle w:val="PargrafodaLista"/>
      </w:pPr>
      <w:r>
        <w:t>column</w:t>
      </w:r>
      <w:r w:rsidR="00306075">
        <w:t xml:space="preserve"> 2: pressure applied on shell element </w:t>
      </w:r>
      <w:r w:rsidR="00832554">
        <w:t>surface</w:t>
      </w:r>
    </w:p>
    <w:p w14:paraId="16DC63FC" w14:textId="1203F29B" w:rsidR="001A3783" w:rsidRPr="00194498" w:rsidRDefault="001A3783" w:rsidP="003C60FB">
      <w:pPr>
        <w:pStyle w:val="PargrafodaLista"/>
        <w:numPr>
          <w:ilvl w:val="0"/>
          <w:numId w:val="15"/>
        </w:numPr>
      </w:pPr>
      <w:r>
        <w:t>mathcode data: pieces of code to evaluate a time-variable expression (1 piece of code is to be entered as the time-series of the pressure applied on shell element surface.</w:t>
      </w:r>
    </w:p>
    <w:p w14:paraId="41B4A131" w14:textId="77777777" w:rsidR="001A3783" w:rsidRPr="00194498" w:rsidRDefault="001A3783" w:rsidP="003472A4">
      <w:pPr>
        <w:pStyle w:val="PargrafodaLista"/>
      </w:pPr>
    </w:p>
    <w:p w14:paraId="0714D82F" w14:textId="77777777" w:rsidR="003472A4" w:rsidRPr="00687292" w:rsidRDefault="003472A4" w:rsidP="003472A4">
      <w:pPr>
        <w:pStyle w:val="Ttulo3"/>
        <w:rPr>
          <w:rFonts w:eastAsiaTheme="minorHAnsi"/>
        </w:rPr>
      </w:pPr>
      <w:r w:rsidRPr="00687292">
        <w:rPr>
          <w:rFonts w:eastAsiaTheme="minorHAnsi"/>
        </w:rPr>
        <w:t>Example:</w:t>
      </w:r>
    </w:p>
    <w:p w14:paraId="3F0656AA" w14:textId="77777777" w:rsidR="00E570AC" w:rsidRDefault="00E570AC" w:rsidP="00E570AC">
      <w:pPr>
        <w:pBdr>
          <w:top w:val="single" w:sz="4" w:space="1" w:color="auto"/>
          <w:left w:val="single" w:sz="4" w:space="4" w:color="auto"/>
          <w:bottom w:val="single" w:sz="4" w:space="1" w:color="auto"/>
          <w:right w:val="single" w:sz="4" w:space="4" w:color="auto"/>
        </w:pBdr>
        <w:spacing w:after="0" w:line="240" w:lineRule="auto"/>
      </w:pPr>
      <w:r>
        <w:t>ShellLoad</w:t>
      </w:r>
      <w:r>
        <w:tab/>
        <w:t>1</w:t>
      </w:r>
      <w:r>
        <w:tab/>
        <w:t>ElementSet</w:t>
      </w:r>
      <w:r>
        <w:tab/>
        <w:t>1</w:t>
      </w:r>
      <w:r>
        <w:tab/>
        <w:t>AreaUpdate</w:t>
      </w:r>
      <w:r>
        <w:tab/>
        <w:t>1</w:t>
      </w:r>
      <w:r>
        <w:tab/>
        <w:t>NTimes</w:t>
      </w:r>
      <w:r>
        <w:tab/>
        <w:t>2</w:t>
      </w:r>
    </w:p>
    <w:p w14:paraId="71377EB6" w14:textId="77777777" w:rsidR="00E570AC" w:rsidRDefault="00E570AC" w:rsidP="00E570AC">
      <w:pPr>
        <w:pStyle w:val="Comment"/>
        <w:pBdr>
          <w:top w:val="single" w:sz="4" w:space="1" w:color="auto"/>
          <w:left w:val="single" w:sz="4" w:space="4" w:color="auto"/>
          <w:bottom w:val="single" w:sz="4" w:space="1" w:color="auto"/>
          <w:right w:val="single" w:sz="4" w:space="4" w:color="auto"/>
        </w:pBdr>
      </w:pPr>
      <w:r>
        <w:t>//Time P</w:t>
      </w:r>
    </w:p>
    <w:p w14:paraId="79050CD7" w14:textId="77777777" w:rsidR="00E570AC" w:rsidRDefault="00E570AC" w:rsidP="00E570AC">
      <w:pPr>
        <w:pBdr>
          <w:top w:val="single" w:sz="4" w:space="1" w:color="auto"/>
          <w:left w:val="single" w:sz="4" w:space="4" w:color="auto"/>
          <w:bottom w:val="single" w:sz="4" w:space="1" w:color="auto"/>
          <w:right w:val="single" w:sz="4" w:space="4" w:color="auto"/>
        </w:pBdr>
        <w:spacing w:after="0" w:line="240" w:lineRule="auto"/>
      </w:pPr>
      <w:r>
        <w:t>0</w:t>
      </w:r>
      <w:r>
        <w:tab/>
      </w:r>
      <w:r>
        <w:tab/>
        <w:t>0.0</w:t>
      </w:r>
      <w:r>
        <w:tab/>
      </w:r>
    </w:p>
    <w:p w14:paraId="3CCB4703" w14:textId="151B7B16" w:rsidR="003472A4" w:rsidRDefault="00E570AC" w:rsidP="00E570AC">
      <w:pPr>
        <w:pBdr>
          <w:top w:val="single" w:sz="4" w:space="1" w:color="auto"/>
          <w:left w:val="single" w:sz="4" w:space="4" w:color="auto"/>
          <w:bottom w:val="single" w:sz="4" w:space="1" w:color="auto"/>
          <w:right w:val="single" w:sz="4" w:space="4" w:color="auto"/>
        </w:pBdr>
        <w:spacing w:after="0" w:line="240" w:lineRule="auto"/>
        <w:rPr>
          <w:rFonts w:asciiTheme="majorHAnsi" w:eastAsiaTheme="majorEastAsia" w:hAnsiTheme="majorHAnsi" w:cstheme="majorBidi"/>
          <w:b/>
          <w:sz w:val="26"/>
          <w:szCs w:val="26"/>
        </w:rPr>
      </w:pPr>
      <w:r>
        <w:t>2</w:t>
      </w:r>
      <w:r>
        <w:tab/>
      </w:r>
      <w:r>
        <w:tab/>
        <w:t>+10.0</w:t>
      </w:r>
      <w:r w:rsidR="003472A4" w:rsidRPr="00194498">
        <w:tab/>
      </w:r>
      <w:r w:rsidR="003472A4" w:rsidRPr="00194498">
        <w:rPr>
          <w:rFonts w:asciiTheme="majorHAnsi" w:eastAsiaTheme="majorEastAsia" w:hAnsiTheme="majorHAnsi" w:cstheme="majorBidi"/>
          <w:b/>
          <w:sz w:val="26"/>
          <w:szCs w:val="26"/>
        </w:rPr>
        <w:t xml:space="preserve"> </w:t>
      </w:r>
    </w:p>
    <w:p w14:paraId="5A4DADDE" w14:textId="6E527223" w:rsidR="00473EE3" w:rsidRPr="00473EE3" w:rsidRDefault="00473EE3" w:rsidP="00E570AC">
      <w:pPr>
        <w:pBdr>
          <w:top w:val="single" w:sz="4" w:space="1" w:color="auto"/>
          <w:left w:val="single" w:sz="4" w:space="4" w:color="auto"/>
          <w:bottom w:val="single" w:sz="4" w:space="1" w:color="auto"/>
          <w:right w:val="single" w:sz="4" w:space="4" w:color="auto"/>
        </w:pBdr>
        <w:spacing w:after="0" w:line="240" w:lineRule="auto"/>
      </w:pPr>
      <w:r>
        <w:t>ShellLoad</w:t>
      </w:r>
      <w:r>
        <w:tab/>
        <w:t>2</w:t>
      </w:r>
      <w:r>
        <w:tab/>
        <w:t>ElementSet</w:t>
      </w:r>
      <w:r>
        <w:tab/>
        <w:t>2</w:t>
      </w:r>
      <w:r>
        <w:tab/>
        <w:t>AreaUpdate</w:t>
      </w:r>
      <w:r>
        <w:tab/>
        <w:t>1</w:t>
      </w:r>
      <w:r>
        <w:tab/>
        <w:t>MathCode</w:t>
      </w:r>
    </w:p>
    <w:p w14:paraId="07B9AA07" w14:textId="77777777" w:rsidR="00473EE3" w:rsidRPr="009C1032" w:rsidRDefault="00473EE3" w:rsidP="00473EE3">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MathCode example - provides expressions to evaluate time-series</w:t>
      </w:r>
    </w:p>
    <w:p w14:paraId="78BC9665" w14:textId="77777777" w:rsidR="00473EE3" w:rsidRPr="009C1032" w:rsidRDefault="00473EE3" w:rsidP="00473EE3">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The variable "t" has to be used to represent the time quantity</w:t>
      </w:r>
    </w:p>
    <w:p w14:paraId="75E2A84F" w14:textId="77777777" w:rsidR="00473EE3" w:rsidRPr="009C1032" w:rsidRDefault="00473EE3" w:rsidP="00473EE3">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Each code piece has to provide to Giraffe a mathematical expression to evaluate a given time series</w:t>
      </w:r>
    </w:p>
    <w:p w14:paraId="135FD637" w14:textId="3CFD37DD" w:rsidR="00473EE3" w:rsidRPr="00B23F24" w:rsidRDefault="00473EE3" w:rsidP="00473EE3">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B23F24">
        <w:rPr>
          <w:color w:val="70AD47" w:themeColor="accent6"/>
        </w:rPr>
        <w:t xml:space="preserve">// </w:t>
      </w:r>
      <w:r w:rsidR="007B1237">
        <w:rPr>
          <w:color w:val="70AD47" w:themeColor="accent6"/>
        </w:rPr>
        <w:t>Pressure</w:t>
      </w:r>
      <w:r w:rsidRPr="00B23F24">
        <w:rPr>
          <w:color w:val="70AD47" w:themeColor="accent6"/>
        </w:rPr>
        <w:tab/>
      </w:r>
    </w:p>
    <w:p w14:paraId="5EA9A4AA" w14:textId="2815D67D" w:rsidR="00473EE3" w:rsidRPr="009C1032" w:rsidRDefault="00473EE3" w:rsidP="00473EE3">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r>
      <w:r w:rsidR="00F362DB">
        <w:t>t*100*sin(t)</w:t>
      </w:r>
      <w:r w:rsidR="00F362DB">
        <w:tab/>
      </w:r>
      <w:r w:rsidRPr="009C1032">
        <w:t>End</w:t>
      </w:r>
    </w:p>
    <w:p w14:paraId="768281C7" w14:textId="77777777" w:rsidR="00473EE3" w:rsidRPr="00A73F30" w:rsidRDefault="00473EE3" w:rsidP="00E570AC">
      <w:pPr>
        <w:pBdr>
          <w:top w:val="single" w:sz="4" w:space="1" w:color="auto"/>
          <w:left w:val="single" w:sz="4" w:space="4" w:color="auto"/>
          <w:bottom w:val="single" w:sz="4" w:space="1" w:color="auto"/>
          <w:right w:val="single" w:sz="4" w:space="4" w:color="auto"/>
        </w:pBdr>
        <w:spacing w:after="0" w:line="240" w:lineRule="auto"/>
      </w:pPr>
    </w:p>
    <w:p w14:paraId="5D700006" w14:textId="77777777" w:rsidR="003472A4" w:rsidRDefault="003472A4" w:rsidP="003472A4">
      <w:pPr>
        <w:pStyle w:val="Ttulo3"/>
        <w:rPr>
          <w:rFonts w:eastAsiaTheme="minorHAnsi"/>
        </w:rPr>
      </w:pPr>
      <w:r w:rsidRPr="00687292">
        <w:rPr>
          <w:rFonts w:eastAsiaTheme="minorHAnsi"/>
        </w:rPr>
        <w:t>Additional information:</w:t>
      </w:r>
    </w:p>
    <w:p w14:paraId="5C23D80B" w14:textId="5C56DC57" w:rsidR="009C4568" w:rsidRDefault="003472A4" w:rsidP="00877408">
      <w:r>
        <w:tab/>
        <w:t xml:space="preserve">A </w:t>
      </w:r>
      <w:r w:rsidR="009C4568">
        <w:t>shell</w:t>
      </w:r>
      <w:r>
        <w:t xml:space="preserve"> load employs a table </w:t>
      </w:r>
      <w:r w:rsidR="009744BD">
        <w:t xml:space="preserve">or a code expression </w:t>
      </w:r>
      <w:r>
        <w:t xml:space="preserve">to define </w:t>
      </w:r>
      <w:r w:rsidR="009C4568">
        <w:t xml:space="preserve">a </w:t>
      </w:r>
      <w:r>
        <w:t xml:space="preserve">time-varying </w:t>
      </w:r>
      <w:r w:rsidR="009C4568">
        <w:t>pressure in a shell element</w:t>
      </w:r>
      <w:r>
        <w:t xml:space="preserve">. </w:t>
      </w:r>
      <w:r w:rsidR="009C4568">
        <w:t>It is</w:t>
      </w:r>
      <w:r>
        <w:t xml:space="preserve"> applied to each element of the element set. All elements of the element set must be of the type </w:t>
      </w:r>
      <w:r w:rsidR="009C4568">
        <w:t>Shell</w:t>
      </w:r>
      <w:r>
        <w:t>_1.</w:t>
      </w:r>
      <w:r w:rsidR="00877408">
        <w:t xml:space="preserve"> A</w:t>
      </w:r>
      <w:r w:rsidR="009C4568">
        <w:t xml:space="preserve"> positive value </w:t>
      </w:r>
      <w:r w:rsidR="00877408">
        <w:t xml:space="preserve">of pressure </w:t>
      </w:r>
      <w:r w:rsidR="009C4568">
        <w:t xml:space="preserve">acts opposite to the external normal direction of the element surface, which is associated with the sequence of nodes </w:t>
      </w:r>
      <w:r w:rsidR="00877408">
        <w:t xml:space="preserve">numbering in </w:t>
      </w:r>
      <w:r w:rsidR="00877408">
        <w:lastRenderedPageBreak/>
        <w:t>the element. The AreaUpdate keyword</w:t>
      </w:r>
      <w:r w:rsidR="009C4568">
        <w:t xml:space="preserve"> establish</w:t>
      </w:r>
      <w:r w:rsidR="00877408">
        <w:t>es</w:t>
      </w:r>
      <w:r w:rsidR="009C4568">
        <w:t xml:space="preserve"> if the resultant of pressure integrated along the element area should consider or not the area update, acc</w:t>
      </w:r>
      <w:r w:rsidR="00877408">
        <w:t>ording to element deformations.</w:t>
      </w:r>
    </w:p>
    <w:p w14:paraId="4FDFDCA0" w14:textId="67052A9C" w:rsidR="003A6831" w:rsidRDefault="000B0805" w:rsidP="000B0805">
      <w:pPr>
        <w:ind w:firstLine="708"/>
      </w:pPr>
      <w:r w:rsidRPr="004875CC">
        <w:rPr>
          <w:b/>
          <w:bCs/>
        </w:rPr>
        <w:t>Note</w:t>
      </w:r>
      <w:r w:rsidR="00B63264">
        <w:rPr>
          <w:b/>
          <w:bCs/>
        </w:rPr>
        <w:t xml:space="preserve"> 1</w:t>
      </w:r>
      <w:r>
        <w:t>: Giraffe performs a linear interpolation between data provided as a tabular time-series. In case of a need of data outside the defined time-range in a table, Giraffe considers: (i) the initially defined value as constant for time-values prior to it and (ii) the lastly defined value as constant for time-values after it.</w:t>
      </w:r>
    </w:p>
    <w:p w14:paraId="4C409649" w14:textId="448740BC" w:rsidR="00B63264" w:rsidRDefault="00B63264" w:rsidP="000B0805">
      <w:pPr>
        <w:ind w:firstLine="708"/>
      </w:pPr>
      <w:r w:rsidRPr="004875CC">
        <w:rPr>
          <w:b/>
          <w:bCs/>
        </w:rPr>
        <w:t>Note</w:t>
      </w:r>
      <w:r>
        <w:rPr>
          <w:b/>
          <w:bCs/>
        </w:rPr>
        <w:t xml:space="preserve"> 2</w:t>
      </w:r>
      <w:r>
        <w:t>: More details of MathCode may be seen in section: “</w:t>
      </w:r>
      <w:r>
        <w:fldChar w:fldCharType="begin"/>
      </w:r>
      <w:r>
        <w:instrText xml:space="preserve"> REF _Ref47087478 \h </w:instrText>
      </w:r>
      <w:r>
        <w:fldChar w:fldCharType="separate"/>
      </w:r>
      <w:r w:rsidR="00F219D1">
        <w:t>MathCode</w:t>
      </w:r>
      <w:r>
        <w:fldChar w:fldCharType="end"/>
      </w:r>
      <w:r>
        <w:t>”.</w:t>
      </w:r>
    </w:p>
    <w:p w14:paraId="55588775" w14:textId="77777777" w:rsidR="00275CAD" w:rsidRDefault="00275CAD" w:rsidP="00275CAD"/>
    <w:p w14:paraId="69203949" w14:textId="0442B05D" w:rsidR="00C91204" w:rsidRPr="003A6831" w:rsidRDefault="00275CAD" w:rsidP="003A6831">
      <w:pPr>
        <w:jc w:val="left"/>
        <w:rPr>
          <w:rFonts w:eastAsiaTheme="majorEastAsia" w:cstheme="majorBidi"/>
          <w:b/>
          <w:sz w:val="26"/>
          <w:szCs w:val="26"/>
        </w:rPr>
      </w:pPr>
      <w:r>
        <w:br w:type="page"/>
      </w:r>
    </w:p>
    <w:p w14:paraId="2E26882A" w14:textId="7B3DBD2D" w:rsidR="00F048EE" w:rsidRPr="005003D2" w:rsidRDefault="00F048EE" w:rsidP="00F048EE">
      <w:pPr>
        <w:pStyle w:val="Ttulo1"/>
      </w:pPr>
      <w:bookmarkStart w:id="91" w:name="_Ref527963229"/>
      <w:bookmarkStart w:id="92" w:name="_Toc87510662"/>
      <w:r>
        <w:lastRenderedPageBreak/>
        <w:t>Displacements</w:t>
      </w:r>
      <w:bookmarkEnd w:id="91"/>
      <w:bookmarkEnd w:id="92"/>
    </w:p>
    <w:p w14:paraId="17428921" w14:textId="376FF7FB" w:rsidR="00F048EE" w:rsidRPr="00194498" w:rsidRDefault="00F048EE" w:rsidP="00F048EE">
      <w:pPr>
        <w:rPr>
          <w:i/>
        </w:rPr>
      </w:pPr>
      <w:r w:rsidRPr="00194498">
        <w:rPr>
          <w:i/>
        </w:rPr>
        <w:t xml:space="preserve">Starts a command block for </w:t>
      </w:r>
      <w:r>
        <w:rPr>
          <w:i/>
        </w:rPr>
        <w:t>creation</w:t>
      </w:r>
      <w:r w:rsidRPr="00194498">
        <w:rPr>
          <w:i/>
        </w:rPr>
        <w:t xml:space="preserve"> of </w:t>
      </w:r>
      <w:r>
        <w:rPr>
          <w:i/>
        </w:rPr>
        <w:t>displacements (to be prescribed)</w:t>
      </w:r>
      <w:r w:rsidRPr="00194498">
        <w:rPr>
          <w:i/>
        </w:rPr>
        <w:t>.</w:t>
      </w:r>
    </w:p>
    <w:p w14:paraId="6E93709B" w14:textId="77777777" w:rsidR="00F048EE" w:rsidRPr="00194498" w:rsidRDefault="00F048EE" w:rsidP="00F048EE">
      <w:pPr>
        <w:pStyle w:val="Ttulo3"/>
      </w:pPr>
      <w:r w:rsidRPr="00687292">
        <w:rPr>
          <w:rFonts w:eastAsiaTheme="minorHAnsi"/>
        </w:rPr>
        <w:t>Syntax</w:t>
      </w:r>
      <w:r w:rsidRPr="00194498">
        <w:rPr>
          <w:rFonts w:eastAsiaTheme="minorHAnsi"/>
        </w:rPr>
        <w:t>:</w:t>
      </w:r>
    </w:p>
    <w:p w14:paraId="2953DE4D" w14:textId="1BD61A66" w:rsidR="00F048EE" w:rsidRPr="009F5BD5" w:rsidRDefault="00C5720A" w:rsidP="00F048EE">
      <w:pPr>
        <w:pBdr>
          <w:top w:val="single" w:sz="4" w:space="1" w:color="auto"/>
          <w:left w:val="single" w:sz="4" w:space="4" w:color="auto"/>
          <w:bottom w:val="single" w:sz="4" w:space="1" w:color="auto"/>
          <w:right w:val="single" w:sz="4" w:space="4" w:color="auto"/>
        </w:pBdr>
        <w:spacing w:after="0"/>
      </w:pPr>
      <w:r>
        <w:t>Displacements</w:t>
      </w:r>
      <w:r w:rsidR="00F048EE" w:rsidRPr="009F5BD5">
        <w:tab/>
      </w:r>
      <w:r w:rsidR="00F048EE">
        <w:t>N</w:t>
      </w:r>
    </w:p>
    <w:p w14:paraId="1183EA58" w14:textId="77777777" w:rsidR="00F048EE" w:rsidRPr="00D824FF" w:rsidRDefault="00F048EE" w:rsidP="00F048EE">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0CC1F88E" w14:textId="77777777" w:rsidR="00F048EE" w:rsidRDefault="00F048EE" w:rsidP="00F048EE">
      <w:pPr>
        <w:pStyle w:val="PargrafodaLista"/>
      </w:pPr>
    </w:p>
    <w:p w14:paraId="0869171D" w14:textId="57FB9128" w:rsidR="00F048EE" w:rsidRDefault="00F048EE" w:rsidP="003C60FB">
      <w:pPr>
        <w:pStyle w:val="PargrafodaLista"/>
        <w:numPr>
          <w:ilvl w:val="0"/>
          <w:numId w:val="15"/>
        </w:numPr>
      </w:pPr>
      <w:r w:rsidRPr="00194498">
        <w:t xml:space="preserve">N: number of </w:t>
      </w:r>
      <w:r w:rsidR="00C5720A">
        <w:t>displacements</w:t>
      </w:r>
    </w:p>
    <w:p w14:paraId="42A85780" w14:textId="1E0E6252" w:rsidR="00F048EE" w:rsidRPr="00194498" w:rsidRDefault="00F048EE" w:rsidP="003C60FB">
      <w:pPr>
        <w:pStyle w:val="PargrafodaLista"/>
        <w:numPr>
          <w:ilvl w:val="0"/>
          <w:numId w:val="15"/>
        </w:numPr>
      </w:pPr>
      <w:r>
        <w:t xml:space="preserve">Name: current </w:t>
      </w:r>
      <w:r w:rsidR="00D8575B">
        <w:t>displacement</w:t>
      </w:r>
      <w:r>
        <w:t xml:space="preserve"> name</w:t>
      </w:r>
    </w:p>
    <w:p w14:paraId="4F31AA88" w14:textId="28B028D3" w:rsidR="00F048EE" w:rsidRPr="00194498" w:rsidRDefault="00F048EE" w:rsidP="003C60FB">
      <w:pPr>
        <w:pStyle w:val="PargrafodaLista"/>
        <w:numPr>
          <w:ilvl w:val="0"/>
          <w:numId w:val="15"/>
        </w:numPr>
      </w:pPr>
      <w:r w:rsidRPr="00194498">
        <w:t xml:space="preserve">ID: current </w:t>
      </w:r>
      <w:r w:rsidR="00D8575B">
        <w:t xml:space="preserve">displacement </w:t>
      </w:r>
      <w:r w:rsidRPr="00194498">
        <w:t>identification number</w:t>
      </w:r>
    </w:p>
    <w:p w14:paraId="3F6805DD" w14:textId="19D34A52" w:rsidR="00F048EE" w:rsidRPr="00194498" w:rsidRDefault="00F048EE" w:rsidP="003C60FB">
      <w:pPr>
        <w:pStyle w:val="PargrafodaLista"/>
        <w:numPr>
          <w:ilvl w:val="0"/>
          <w:numId w:val="15"/>
        </w:numPr>
      </w:pPr>
      <w:r>
        <w:t xml:space="preserve">data: current </w:t>
      </w:r>
      <w:r w:rsidR="00D8575B">
        <w:t xml:space="preserve">displacement </w:t>
      </w:r>
      <w:r>
        <w:t xml:space="preserve">data (depends on </w:t>
      </w:r>
      <w:r w:rsidR="00D8575B">
        <w:t xml:space="preserve">displacement </w:t>
      </w:r>
      <w:r>
        <w:t>resources and requirements)</w:t>
      </w:r>
    </w:p>
    <w:p w14:paraId="14B5BCB0" w14:textId="77777777" w:rsidR="00F048EE" w:rsidRPr="00194498" w:rsidRDefault="00F048EE" w:rsidP="00F048EE">
      <w:pPr>
        <w:pStyle w:val="Ttulo3"/>
        <w:rPr>
          <w:rFonts w:eastAsiaTheme="minorHAnsi"/>
        </w:rPr>
      </w:pPr>
      <w:r w:rsidRPr="00687292">
        <w:rPr>
          <w:rFonts w:eastAsiaTheme="minorHAnsi"/>
        </w:rPr>
        <w:t>Example</w:t>
      </w:r>
      <w:r w:rsidRPr="00194498">
        <w:rPr>
          <w:rFonts w:eastAsiaTheme="minorHAnsi"/>
        </w:rPr>
        <w:t>:</w:t>
      </w:r>
    </w:p>
    <w:p w14:paraId="1D7FBD7B" w14:textId="77777777" w:rsidR="00D8575B" w:rsidRDefault="00D8575B" w:rsidP="00651F5C">
      <w:pPr>
        <w:pBdr>
          <w:top w:val="single" w:sz="4" w:space="1" w:color="auto"/>
          <w:left w:val="single" w:sz="4" w:space="4" w:color="auto"/>
          <w:bottom w:val="single" w:sz="4" w:space="1" w:color="auto"/>
          <w:right w:val="single" w:sz="4" w:space="4" w:color="auto"/>
        </w:pBdr>
        <w:spacing w:after="0" w:line="240" w:lineRule="auto"/>
      </w:pPr>
      <w:r>
        <w:t>Displacements</w:t>
      </w:r>
      <w:r>
        <w:tab/>
        <w:t>1</w:t>
      </w:r>
    </w:p>
    <w:p w14:paraId="4894E409" w14:textId="7EA26287" w:rsidR="00D8575B" w:rsidRDefault="00D8575B" w:rsidP="00651F5C">
      <w:pPr>
        <w:pBdr>
          <w:top w:val="single" w:sz="4" w:space="1" w:color="auto"/>
          <w:left w:val="single" w:sz="4" w:space="4" w:color="auto"/>
          <w:bottom w:val="single" w:sz="4" w:space="1" w:color="auto"/>
          <w:right w:val="single" w:sz="4" w:space="4" w:color="auto"/>
        </w:pBdr>
        <w:spacing w:after="0" w:line="240" w:lineRule="auto"/>
      </w:pPr>
      <w:r>
        <w:t>NodalDisplacement</w:t>
      </w:r>
      <w:r>
        <w:tab/>
        <w:t>1</w:t>
      </w:r>
      <w:r>
        <w:tab/>
        <w:t>NodeSet</w:t>
      </w:r>
      <w:r>
        <w:tab/>
        <w:t>1</w:t>
      </w:r>
      <w:r>
        <w:tab/>
        <w:t>CS</w:t>
      </w:r>
      <w:r>
        <w:tab/>
        <w:t>1</w:t>
      </w:r>
      <w:r>
        <w:tab/>
        <w:t>NTimes</w:t>
      </w:r>
      <w:r>
        <w:tab/>
        <w:t>3</w:t>
      </w:r>
    </w:p>
    <w:p w14:paraId="12FD0AA2" w14:textId="6F73613C" w:rsidR="00D8575B" w:rsidRDefault="00D8575B" w:rsidP="00651F5C">
      <w:pPr>
        <w:pStyle w:val="Comment"/>
        <w:pBdr>
          <w:top w:val="single" w:sz="4" w:space="1" w:color="auto"/>
          <w:left w:val="single" w:sz="4" w:space="4" w:color="auto"/>
          <w:bottom w:val="single" w:sz="4" w:space="1" w:color="auto"/>
          <w:right w:val="single" w:sz="4" w:space="4" w:color="auto"/>
        </w:pBdr>
      </w:pPr>
      <w:r>
        <w:t>//Time UX UY UZ R</w:t>
      </w:r>
      <w:r w:rsidR="00F9080D">
        <w:t>OT</w:t>
      </w:r>
      <w:r>
        <w:t>X R</w:t>
      </w:r>
      <w:r w:rsidR="00F9080D">
        <w:t>OT</w:t>
      </w:r>
      <w:r>
        <w:t>Y R</w:t>
      </w:r>
      <w:r w:rsidR="00F9080D">
        <w:t>OT</w:t>
      </w:r>
      <w:r>
        <w:t>Z</w:t>
      </w:r>
    </w:p>
    <w:p w14:paraId="108DA8C5" w14:textId="7AE8C21A" w:rsidR="00D8575B" w:rsidRDefault="00D8575B" w:rsidP="00651F5C">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0</w:t>
      </w:r>
      <w:r>
        <w:tab/>
        <w:t>0</w:t>
      </w:r>
    </w:p>
    <w:p w14:paraId="25903EB9" w14:textId="5635FDFC" w:rsidR="00D8575B" w:rsidRDefault="00D8575B" w:rsidP="00651F5C">
      <w:pPr>
        <w:pBdr>
          <w:top w:val="single" w:sz="4" w:space="1" w:color="auto"/>
          <w:left w:val="single" w:sz="4" w:space="4" w:color="auto"/>
          <w:bottom w:val="single" w:sz="4" w:space="1" w:color="auto"/>
          <w:right w:val="single" w:sz="4" w:space="4" w:color="auto"/>
        </w:pBdr>
        <w:spacing w:after="0" w:line="240" w:lineRule="auto"/>
      </w:pPr>
      <w:r>
        <w:t>2</w:t>
      </w:r>
      <w:r>
        <w:tab/>
        <w:t>0</w:t>
      </w:r>
      <w:r>
        <w:tab/>
      </w:r>
      <w:r w:rsidR="00E7066C">
        <w:t>1.25</w:t>
      </w:r>
      <w:r>
        <w:tab/>
        <w:t>0</w:t>
      </w:r>
      <w:r>
        <w:tab/>
        <w:t>0</w:t>
      </w:r>
      <w:r>
        <w:tab/>
        <w:t>0</w:t>
      </w:r>
      <w:r>
        <w:tab/>
        <w:t>0</w:t>
      </w:r>
    </w:p>
    <w:p w14:paraId="6AD104E6" w14:textId="574308CA" w:rsidR="00F048EE" w:rsidRPr="00A73F30" w:rsidRDefault="00D8575B" w:rsidP="00651F5C">
      <w:pPr>
        <w:pBdr>
          <w:top w:val="single" w:sz="4" w:space="1" w:color="auto"/>
          <w:left w:val="single" w:sz="4" w:space="4" w:color="auto"/>
          <w:bottom w:val="single" w:sz="4" w:space="1" w:color="auto"/>
          <w:right w:val="single" w:sz="4" w:space="4" w:color="auto"/>
        </w:pBdr>
        <w:spacing w:after="0" w:line="240" w:lineRule="auto"/>
      </w:pPr>
      <w:r>
        <w:t>3</w:t>
      </w:r>
      <w:r>
        <w:tab/>
        <w:t>0</w:t>
      </w:r>
      <w:r>
        <w:tab/>
        <w:t>0</w:t>
      </w:r>
      <w:r>
        <w:tab/>
        <w:t>0</w:t>
      </w:r>
      <w:r>
        <w:tab/>
        <w:t>0</w:t>
      </w:r>
      <w:r>
        <w:tab/>
        <w:t>0</w:t>
      </w:r>
      <w:r>
        <w:tab/>
        <w:t>6.28</w:t>
      </w:r>
    </w:p>
    <w:p w14:paraId="6FB5E682" w14:textId="77777777" w:rsidR="00F048EE" w:rsidRPr="00194498" w:rsidRDefault="00F048EE" w:rsidP="00F048EE">
      <w:pPr>
        <w:pStyle w:val="Ttulo3"/>
      </w:pPr>
      <w:r w:rsidRPr="00687292">
        <w:rPr>
          <w:rFonts w:eastAsiaTheme="minorHAnsi"/>
        </w:rPr>
        <w:t>Additional information:</w:t>
      </w:r>
    </w:p>
    <w:p w14:paraId="443130B6" w14:textId="3D890A86" w:rsidR="00F048EE" w:rsidRDefault="00F048EE" w:rsidP="00F048EE">
      <w:r w:rsidRPr="00194498">
        <w:tab/>
        <w:t xml:space="preserve">Each </w:t>
      </w:r>
      <w:r w:rsidR="00234022">
        <w:t>displacement</w:t>
      </w:r>
      <w:r w:rsidR="00234022" w:rsidRPr="00194498">
        <w:t xml:space="preserve"> </w:t>
      </w:r>
      <w:r w:rsidRPr="00194498">
        <w:t xml:space="preserve">is defined by </w:t>
      </w:r>
      <w:r>
        <w:t>a</w:t>
      </w:r>
      <w:r w:rsidRPr="00194498">
        <w:t xml:space="preserve"> </w:t>
      </w:r>
      <w:r>
        <w:t xml:space="preserve">specific </w:t>
      </w:r>
      <w:r w:rsidRPr="00194498">
        <w:t xml:space="preserve">keyword followed by the </w:t>
      </w:r>
      <w:r w:rsidR="00234022">
        <w:t xml:space="preserve">displacement </w:t>
      </w:r>
      <w:r>
        <w:t xml:space="preserve">identification number </w:t>
      </w:r>
      <w:r w:rsidRPr="00194498">
        <w:t xml:space="preserve">(must be an ascending sequence </w:t>
      </w:r>
      <w:r>
        <w:t xml:space="preserve">starting from number one) and additional data. Each </w:t>
      </w:r>
      <w:r w:rsidR="00234022">
        <w:t xml:space="preserve">displacement </w:t>
      </w:r>
      <w:r>
        <w:t>available and its input data is explained next.</w:t>
      </w:r>
    </w:p>
    <w:p w14:paraId="153BC1F6" w14:textId="741FB2C6" w:rsidR="00651F5C" w:rsidRDefault="00136729" w:rsidP="00BD6D75">
      <w:pPr>
        <w:rPr>
          <w:rFonts w:eastAsiaTheme="majorEastAsia" w:cstheme="majorBidi"/>
          <w:b/>
          <w:sz w:val="26"/>
          <w:szCs w:val="26"/>
        </w:rPr>
      </w:pPr>
      <w:r w:rsidRPr="00136729">
        <w:rPr>
          <w:b/>
        </w:rPr>
        <w:t>N</w:t>
      </w:r>
      <w:r w:rsidR="00F512A9" w:rsidRPr="00136729">
        <w:rPr>
          <w:b/>
        </w:rPr>
        <w:t>ote:</w:t>
      </w:r>
      <w:r w:rsidR="00F512A9">
        <w:t xml:space="preserve"> displacement prescription in Giraffe has to be carefully carried out by the user. In case of simultaneous prescription of displacements/rotations </w:t>
      </w:r>
      <w:r w:rsidR="00BD6D75">
        <w:t>to</w:t>
      </w:r>
      <w:r w:rsidR="00F512A9">
        <w:t xml:space="preserve"> a given node, the last-defined value only will be considered, following the sequence of displacements input data.</w:t>
      </w:r>
      <w:r w:rsidR="00651F5C">
        <w:br w:type="page"/>
      </w:r>
    </w:p>
    <w:p w14:paraId="346AA1B7" w14:textId="2DCCCC77" w:rsidR="00651F5C" w:rsidRPr="00A73F30" w:rsidRDefault="00651F5C" w:rsidP="00651F5C">
      <w:pPr>
        <w:pStyle w:val="Ttulo2"/>
      </w:pPr>
      <w:bookmarkStart w:id="93" w:name="_Toc87510663"/>
      <w:r>
        <w:lastRenderedPageBreak/>
        <w:t>Nodal</w:t>
      </w:r>
      <w:r w:rsidR="007C201D">
        <w:t>Displacement</w:t>
      </w:r>
      <w:bookmarkEnd w:id="93"/>
    </w:p>
    <w:p w14:paraId="79CAAC9D" w14:textId="603DD9A6" w:rsidR="00651F5C" w:rsidRPr="00194498" w:rsidRDefault="00651F5C" w:rsidP="00651F5C">
      <w:pPr>
        <w:rPr>
          <w:i/>
        </w:rPr>
      </w:pPr>
      <w:r>
        <w:rPr>
          <w:i/>
        </w:rPr>
        <w:t xml:space="preserve">Creates a nodal </w:t>
      </w:r>
      <w:r w:rsidR="007C201D">
        <w:rPr>
          <w:i/>
        </w:rPr>
        <w:t>displacement (to be prescribed)</w:t>
      </w:r>
      <w:r>
        <w:rPr>
          <w:i/>
        </w:rPr>
        <w:t>.</w:t>
      </w:r>
    </w:p>
    <w:p w14:paraId="6F4CF9A5" w14:textId="77777777" w:rsidR="00651F5C" w:rsidRPr="00687292" w:rsidRDefault="00651F5C" w:rsidP="00651F5C">
      <w:pPr>
        <w:pStyle w:val="Ttulo3"/>
        <w:rPr>
          <w:rFonts w:eastAsiaTheme="minorHAnsi"/>
        </w:rPr>
      </w:pPr>
      <w:r w:rsidRPr="00A73F30">
        <w:t>Syntax</w:t>
      </w:r>
      <w:r w:rsidRPr="00687292">
        <w:rPr>
          <w:rFonts w:eastAsiaTheme="minorHAnsi"/>
        </w:rPr>
        <w:t>:</w:t>
      </w:r>
    </w:p>
    <w:p w14:paraId="1DDABFC9" w14:textId="77777777" w:rsidR="00F11878" w:rsidRDefault="003810E7" w:rsidP="00651F5C">
      <w:pPr>
        <w:pBdr>
          <w:top w:val="single" w:sz="4" w:space="1" w:color="auto"/>
          <w:left w:val="single" w:sz="4" w:space="4" w:color="auto"/>
          <w:bottom w:val="single" w:sz="4" w:space="1" w:color="auto"/>
          <w:right w:val="single" w:sz="4" w:space="4" w:color="auto"/>
        </w:pBdr>
        <w:spacing w:after="0" w:line="240" w:lineRule="auto"/>
      </w:pPr>
      <w:r>
        <w:t>NodalDisplacement</w:t>
      </w:r>
      <w:r w:rsidR="00651F5C">
        <w:tab/>
        <w:t>ID</w:t>
      </w:r>
      <w:r w:rsidR="00651F5C">
        <w:tab/>
        <w:t>NodeSet</w:t>
      </w:r>
      <w:r w:rsidR="00651F5C">
        <w:tab/>
        <w:t>NSID</w:t>
      </w:r>
      <w:r w:rsidR="00651F5C">
        <w:tab/>
        <w:t>CS</w:t>
      </w:r>
      <w:r w:rsidR="00651F5C">
        <w:tab/>
        <w:t>CSID</w:t>
      </w:r>
      <w:r w:rsidR="00651F5C">
        <w:tab/>
      </w:r>
    </w:p>
    <w:p w14:paraId="77121D75" w14:textId="6AA382B8" w:rsidR="00651F5C" w:rsidRDefault="00651F5C" w:rsidP="00651F5C">
      <w:pPr>
        <w:pBdr>
          <w:top w:val="single" w:sz="4" w:space="1" w:color="auto"/>
          <w:left w:val="single" w:sz="4" w:space="4" w:color="auto"/>
          <w:bottom w:val="single" w:sz="4" w:space="1" w:color="auto"/>
          <w:right w:val="single" w:sz="4" w:space="4" w:color="auto"/>
        </w:pBdr>
        <w:spacing w:after="0" w:line="240" w:lineRule="auto"/>
      </w:pPr>
      <w:r>
        <w:t>NTimes</w:t>
      </w:r>
      <w:r>
        <w:tab/>
        <w:t xml:space="preserve">     N</w:t>
      </w:r>
    </w:p>
    <w:p w14:paraId="0D010EB6" w14:textId="3444B317" w:rsidR="00651F5C" w:rsidRDefault="00EE0414" w:rsidP="00651F5C">
      <w:pPr>
        <w:pStyle w:val="Comment"/>
        <w:pBdr>
          <w:top w:val="single" w:sz="4" w:space="1" w:color="auto"/>
          <w:left w:val="single" w:sz="4" w:space="4" w:color="auto"/>
          <w:bottom w:val="single" w:sz="4" w:space="1" w:color="auto"/>
          <w:right w:val="single" w:sz="4" w:space="4" w:color="auto"/>
        </w:pBdr>
      </w:pPr>
      <w:r>
        <w:t>//Time UX UY UZ R</w:t>
      </w:r>
      <w:r w:rsidR="0004695B">
        <w:t>OT</w:t>
      </w:r>
      <w:r>
        <w:t>X R</w:t>
      </w:r>
      <w:r w:rsidR="0004695B">
        <w:t>OT</w:t>
      </w:r>
      <w:r>
        <w:t>Y R</w:t>
      </w:r>
      <w:r w:rsidR="0004695B">
        <w:t>OT</w:t>
      </w:r>
      <w:r>
        <w:t>Z</w:t>
      </w:r>
    </w:p>
    <w:p w14:paraId="7C9E23AC" w14:textId="6B4BDEC3" w:rsidR="00651F5C" w:rsidRDefault="00651F5C" w:rsidP="00651F5C">
      <w:pPr>
        <w:pBdr>
          <w:top w:val="single" w:sz="4" w:space="1" w:color="auto"/>
          <w:left w:val="single" w:sz="4" w:space="4" w:color="auto"/>
          <w:bottom w:val="single" w:sz="4" w:space="1" w:color="auto"/>
          <w:right w:val="single" w:sz="4" w:space="4" w:color="auto"/>
        </w:pBdr>
        <w:spacing w:after="0" w:line="240" w:lineRule="auto"/>
      </w:pPr>
      <w:r>
        <w:t>table data</w:t>
      </w:r>
    </w:p>
    <w:p w14:paraId="04A33EAD" w14:textId="24D17C94" w:rsidR="00F11878" w:rsidRDefault="003017FE" w:rsidP="003017FE">
      <w:pPr>
        <w:pBdr>
          <w:top w:val="single" w:sz="4" w:space="1" w:color="auto"/>
          <w:left w:val="single" w:sz="4" w:space="4" w:color="auto"/>
          <w:bottom w:val="single" w:sz="4" w:space="1" w:color="auto"/>
          <w:right w:val="single" w:sz="4" w:space="4" w:color="auto"/>
        </w:pBdr>
        <w:spacing w:after="0" w:line="240" w:lineRule="auto"/>
      </w:pPr>
      <w:r>
        <w:t>NodalDisplacement</w:t>
      </w:r>
      <w:r>
        <w:tab/>
        <w:t>ID</w:t>
      </w:r>
      <w:r>
        <w:tab/>
        <w:t>NodeSet</w:t>
      </w:r>
      <w:r>
        <w:tab/>
        <w:t>NSID</w:t>
      </w:r>
      <w:r>
        <w:tab/>
        <w:t>CS</w:t>
      </w:r>
      <w:r>
        <w:tab/>
        <w:t>CSID</w:t>
      </w:r>
      <w:r>
        <w:tab/>
      </w:r>
      <w:r w:rsidRPr="003017FE">
        <w:t>AngularParameters</w:t>
      </w:r>
      <w:r w:rsidRPr="003017FE">
        <w:tab/>
      </w:r>
      <w:r>
        <w:t>AP</w:t>
      </w:r>
      <w:r>
        <w:tab/>
      </w:r>
      <w:r w:rsidR="00F11878">
        <w:t xml:space="preserve">BoolTable </w:t>
      </w:r>
      <w:r w:rsidR="0079558D">
        <w:t>BTC</w:t>
      </w:r>
    </w:p>
    <w:p w14:paraId="20CE40B2" w14:textId="6BFC4DEB" w:rsidR="003017FE" w:rsidRDefault="003017FE" w:rsidP="003017FE">
      <w:pPr>
        <w:pBdr>
          <w:top w:val="single" w:sz="4" w:space="1" w:color="auto"/>
          <w:left w:val="single" w:sz="4" w:space="4" w:color="auto"/>
          <w:bottom w:val="single" w:sz="4" w:space="1" w:color="auto"/>
          <w:right w:val="single" w:sz="4" w:space="4" w:color="auto"/>
        </w:pBdr>
        <w:spacing w:after="0" w:line="240" w:lineRule="auto"/>
      </w:pPr>
      <w:r>
        <w:t>NTimes</w:t>
      </w:r>
      <w:r>
        <w:tab/>
        <w:t xml:space="preserve">     N</w:t>
      </w:r>
    </w:p>
    <w:p w14:paraId="2394A46A" w14:textId="77777777" w:rsidR="003017FE" w:rsidRDefault="003017FE" w:rsidP="003017FE">
      <w:pPr>
        <w:pStyle w:val="Comment"/>
        <w:pBdr>
          <w:top w:val="single" w:sz="4" w:space="1" w:color="auto"/>
          <w:left w:val="single" w:sz="4" w:space="4" w:color="auto"/>
          <w:bottom w:val="single" w:sz="4" w:space="1" w:color="auto"/>
          <w:right w:val="single" w:sz="4" w:space="4" w:color="auto"/>
        </w:pBdr>
      </w:pPr>
      <w:r>
        <w:t>//Time UX UY UZ ROTX ROTY ROTZ</w:t>
      </w:r>
    </w:p>
    <w:p w14:paraId="58ADDB98" w14:textId="3C4A70E8" w:rsidR="003017FE" w:rsidRPr="00A73F30" w:rsidRDefault="003017FE" w:rsidP="00651F5C">
      <w:pPr>
        <w:pBdr>
          <w:top w:val="single" w:sz="4" w:space="1" w:color="auto"/>
          <w:left w:val="single" w:sz="4" w:space="4" w:color="auto"/>
          <w:bottom w:val="single" w:sz="4" w:space="1" w:color="auto"/>
          <w:right w:val="single" w:sz="4" w:space="4" w:color="auto"/>
        </w:pBdr>
        <w:spacing w:after="0" w:line="240" w:lineRule="auto"/>
      </w:pPr>
      <w:r>
        <w:t>table data</w:t>
      </w:r>
    </w:p>
    <w:p w14:paraId="59CB693B" w14:textId="0112BBCD" w:rsidR="00651F5C" w:rsidRDefault="00651F5C" w:rsidP="00651F5C">
      <w:pPr>
        <w:pStyle w:val="PargrafodaLista"/>
      </w:pPr>
    </w:p>
    <w:p w14:paraId="46BB5C72" w14:textId="34DAEA9E" w:rsidR="00177101" w:rsidRDefault="00177101" w:rsidP="00651F5C">
      <w:pPr>
        <w:pStyle w:val="PargrafodaLista"/>
      </w:pPr>
      <w:r>
        <w:t>or</w:t>
      </w:r>
    </w:p>
    <w:p w14:paraId="609CB9DF" w14:textId="27E1E9BD" w:rsidR="00177101" w:rsidRDefault="00177101" w:rsidP="00177101">
      <w:pPr>
        <w:pBdr>
          <w:top w:val="single" w:sz="4" w:space="1" w:color="auto"/>
          <w:left w:val="single" w:sz="4" w:space="4" w:color="auto"/>
          <w:bottom w:val="single" w:sz="4" w:space="1" w:color="auto"/>
          <w:right w:val="single" w:sz="4" w:space="4" w:color="auto"/>
        </w:pBdr>
        <w:spacing w:after="0" w:line="240" w:lineRule="auto"/>
      </w:pPr>
      <w:r>
        <w:t>NodalDisplacement</w:t>
      </w:r>
      <w:r>
        <w:tab/>
        <w:t>ID</w:t>
      </w:r>
      <w:r>
        <w:tab/>
        <w:t>NodeSet</w:t>
      </w:r>
      <w:r>
        <w:tab/>
        <w:t>NSID</w:t>
      </w:r>
      <w:r>
        <w:tab/>
        <w:t>CS</w:t>
      </w:r>
      <w:r>
        <w:tab/>
        <w:t>CSID</w:t>
      </w:r>
      <w:r>
        <w:tab/>
        <w:t>MathCode</w:t>
      </w:r>
    </w:p>
    <w:p w14:paraId="779378F3" w14:textId="309A5205" w:rsidR="00177101" w:rsidRDefault="00177101" w:rsidP="00177101">
      <w:pPr>
        <w:pStyle w:val="Comment"/>
        <w:pBdr>
          <w:top w:val="single" w:sz="4" w:space="1" w:color="auto"/>
          <w:left w:val="single" w:sz="4" w:space="4" w:color="auto"/>
          <w:bottom w:val="single" w:sz="4" w:space="1" w:color="auto"/>
          <w:right w:val="single" w:sz="4" w:space="4" w:color="auto"/>
        </w:pBdr>
      </w:pPr>
      <w:r>
        <w:t>//MathCodeData</w:t>
      </w:r>
    </w:p>
    <w:p w14:paraId="6F93F36B" w14:textId="31C6B491" w:rsidR="00177101" w:rsidRDefault="00177101" w:rsidP="00177101">
      <w:pPr>
        <w:pBdr>
          <w:top w:val="single" w:sz="4" w:space="1" w:color="auto"/>
          <w:left w:val="single" w:sz="4" w:space="4" w:color="auto"/>
          <w:bottom w:val="single" w:sz="4" w:space="1" w:color="auto"/>
          <w:right w:val="single" w:sz="4" w:space="4" w:color="auto"/>
        </w:pBdr>
        <w:spacing w:after="0" w:line="240" w:lineRule="auto"/>
      </w:pPr>
      <w:r>
        <w:t>mathcode data</w:t>
      </w:r>
    </w:p>
    <w:p w14:paraId="3AC0A12F" w14:textId="3EBD152E" w:rsidR="00F11878" w:rsidRDefault="003017FE" w:rsidP="003017FE">
      <w:pPr>
        <w:pBdr>
          <w:top w:val="single" w:sz="4" w:space="1" w:color="auto"/>
          <w:left w:val="single" w:sz="4" w:space="4" w:color="auto"/>
          <w:bottom w:val="single" w:sz="4" w:space="1" w:color="auto"/>
          <w:right w:val="single" w:sz="4" w:space="4" w:color="auto"/>
        </w:pBdr>
        <w:spacing w:after="0" w:line="240" w:lineRule="auto"/>
      </w:pPr>
      <w:r>
        <w:t>NodalDisplacement</w:t>
      </w:r>
      <w:r>
        <w:tab/>
        <w:t>ID</w:t>
      </w:r>
      <w:r>
        <w:tab/>
        <w:t>NodeSet</w:t>
      </w:r>
      <w:r>
        <w:tab/>
        <w:t>NSID</w:t>
      </w:r>
      <w:r>
        <w:tab/>
        <w:t>CS</w:t>
      </w:r>
      <w:r>
        <w:tab/>
        <w:t>CSID</w:t>
      </w:r>
      <w:r>
        <w:tab/>
      </w:r>
      <w:r w:rsidRPr="003017FE">
        <w:t>AngularParameters</w:t>
      </w:r>
      <w:r w:rsidRPr="003017FE">
        <w:tab/>
      </w:r>
      <w:r>
        <w:t>AP</w:t>
      </w:r>
      <w:r>
        <w:tab/>
      </w:r>
      <w:r w:rsidR="00F11878">
        <w:t xml:space="preserve">BoolTable </w:t>
      </w:r>
      <w:r w:rsidR="0079558D">
        <w:t>BTC</w:t>
      </w:r>
    </w:p>
    <w:p w14:paraId="52A13532" w14:textId="24C528F2" w:rsidR="003017FE" w:rsidRDefault="003017FE" w:rsidP="003017FE">
      <w:pPr>
        <w:pBdr>
          <w:top w:val="single" w:sz="4" w:space="1" w:color="auto"/>
          <w:left w:val="single" w:sz="4" w:space="4" w:color="auto"/>
          <w:bottom w:val="single" w:sz="4" w:space="1" w:color="auto"/>
          <w:right w:val="single" w:sz="4" w:space="4" w:color="auto"/>
        </w:pBdr>
        <w:spacing w:after="0" w:line="240" w:lineRule="auto"/>
      </w:pPr>
      <w:r>
        <w:t>MathCode</w:t>
      </w:r>
    </w:p>
    <w:p w14:paraId="0D82A85E" w14:textId="77777777" w:rsidR="003017FE" w:rsidRDefault="003017FE" w:rsidP="003017FE">
      <w:pPr>
        <w:pStyle w:val="Comment"/>
        <w:pBdr>
          <w:top w:val="single" w:sz="4" w:space="1" w:color="auto"/>
          <w:left w:val="single" w:sz="4" w:space="4" w:color="auto"/>
          <w:bottom w:val="single" w:sz="4" w:space="1" w:color="auto"/>
          <w:right w:val="single" w:sz="4" w:space="4" w:color="auto"/>
        </w:pBdr>
      </w:pPr>
      <w:r>
        <w:t>//MathCodeData</w:t>
      </w:r>
    </w:p>
    <w:p w14:paraId="6881D285" w14:textId="77777777" w:rsidR="003017FE" w:rsidRDefault="003017FE" w:rsidP="003017FE">
      <w:pPr>
        <w:pBdr>
          <w:top w:val="single" w:sz="4" w:space="1" w:color="auto"/>
          <w:left w:val="single" w:sz="4" w:space="4" w:color="auto"/>
          <w:bottom w:val="single" w:sz="4" w:space="1" w:color="auto"/>
          <w:right w:val="single" w:sz="4" w:space="4" w:color="auto"/>
        </w:pBdr>
        <w:spacing w:after="0" w:line="240" w:lineRule="auto"/>
      </w:pPr>
      <w:r>
        <w:t>mathcode data</w:t>
      </w:r>
    </w:p>
    <w:p w14:paraId="4D6770BC" w14:textId="145CC520" w:rsidR="00177101" w:rsidRDefault="00177101" w:rsidP="00651F5C">
      <w:pPr>
        <w:pStyle w:val="PargrafodaLista"/>
      </w:pPr>
    </w:p>
    <w:p w14:paraId="46031485" w14:textId="77777777" w:rsidR="00177101" w:rsidRPr="00194498" w:rsidRDefault="00177101" w:rsidP="00651F5C">
      <w:pPr>
        <w:pStyle w:val="PargrafodaLista"/>
      </w:pPr>
    </w:p>
    <w:p w14:paraId="6B90DE10" w14:textId="4AB43263" w:rsidR="00651F5C" w:rsidRPr="00194498" w:rsidRDefault="00651F5C" w:rsidP="003C60FB">
      <w:pPr>
        <w:pStyle w:val="PargrafodaLista"/>
        <w:numPr>
          <w:ilvl w:val="0"/>
          <w:numId w:val="15"/>
        </w:numPr>
      </w:pPr>
      <w:r w:rsidRPr="00194498">
        <w:t xml:space="preserve">ID: current </w:t>
      </w:r>
      <w:r w:rsidR="003810E7">
        <w:t>displacement</w:t>
      </w:r>
      <w:r w:rsidRPr="00194498">
        <w:t xml:space="preserve"> identification number</w:t>
      </w:r>
    </w:p>
    <w:p w14:paraId="2FA3FFA7" w14:textId="77777777" w:rsidR="00651F5C" w:rsidRDefault="00651F5C" w:rsidP="003C60FB">
      <w:pPr>
        <w:pStyle w:val="PargrafodaLista"/>
        <w:numPr>
          <w:ilvl w:val="0"/>
          <w:numId w:val="15"/>
        </w:numPr>
      </w:pPr>
      <w:r>
        <w:t>NSID: node set identification number</w:t>
      </w:r>
    </w:p>
    <w:p w14:paraId="41937C9D" w14:textId="3CF5E51C" w:rsidR="00651F5C" w:rsidRDefault="00651F5C" w:rsidP="003C60FB">
      <w:pPr>
        <w:pStyle w:val="PargrafodaLista"/>
        <w:numPr>
          <w:ilvl w:val="0"/>
          <w:numId w:val="15"/>
        </w:numPr>
      </w:pPr>
      <w:r>
        <w:t>CSID: coordinate system identification number</w:t>
      </w:r>
    </w:p>
    <w:p w14:paraId="40634960" w14:textId="01E924AA" w:rsidR="004657D3" w:rsidRDefault="004657D3" w:rsidP="003C60FB">
      <w:pPr>
        <w:pStyle w:val="PargrafodaLista"/>
        <w:numPr>
          <w:ilvl w:val="0"/>
          <w:numId w:val="15"/>
        </w:numPr>
      </w:pPr>
      <w:r>
        <w:t xml:space="preserve">AP: keyword to specify the input for rotation parameters. Currently options are “EulerVector” or “EulerAngles”. The keyword </w:t>
      </w:r>
      <w:r w:rsidRPr="003017FE">
        <w:t>AngularParameters</w:t>
      </w:r>
      <w:r>
        <w:t xml:space="preserve"> is </w:t>
      </w:r>
      <w:r w:rsidR="004031FC">
        <w:t>optional,</w:t>
      </w:r>
      <w:r>
        <w:t xml:space="preserve"> and its default specification is “</w:t>
      </w:r>
      <w:r w:rsidR="00133002">
        <w:t>EulerAngles</w:t>
      </w:r>
      <w:r>
        <w:t>”</w:t>
      </w:r>
    </w:p>
    <w:p w14:paraId="30D1676D" w14:textId="759CFA6E" w:rsidR="0079558D" w:rsidRPr="00194498" w:rsidRDefault="0079558D" w:rsidP="0079558D">
      <w:pPr>
        <w:pStyle w:val="PargrafodaLista"/>
        <w:numPr>
          <w:ilvl w:val="0"/>
          <w:numId w:val="15"/>
        </w:numPr>
      </w:pPr>
      <w:r>
        <w:t xml:space="preserve">BTC: bool table data for the NodalDisplacement (see </w:t>
      </w:r>
      <w:r>
        <w:fldChar w:fldCharType="begin"/>
      </w:r>
      <w:r>
        <w:instrText xml:space="preserve"> REF _Ref527918809 \h </w:instrText>
      </w:r>
      <w:r>
        <w:fldChar w:fldCharType="separate"/>
      </w:r>
      <w:r w:rsidR="00F219D1">
        <w:t>BoolTable</w:t>
      </w:r>
      <w:r>
        <w:fldChar w:fldCharType="end"/>
      </w:r>
      <w:r>
        <w:t>)</w:t>
      </w:r>
    </w:p>
    <w:p w14:paraId="52206FCC" w14:textId="77777777" w:rsidR="00651F5C" w:rsidRDefault="00651F5C" w:rsidP="003C60FB">
      <w:pPr>
        <w:pStyle w:val="PargrafodaLista"/>
        <w:numPr>
          <w:ilvl w:val="0"/>
          <w:numId w:val="15"/>
        </w:numPr>
      </w:pPr>
      <w:r>
        <w:t>N: number of lines to be input in table data</w:t>
      </w:r>
    </w:p>
    <w:p w14:paraId="416DBA01" w14:textId="6E3EA778" w:rsidR="00651F5C" w:rsidRDefault="00651F5C" w:rsidP="003C60FB">
      <w:pPr>
        <w:pStyle w:val="PargrafodaLista"/>
        <w:numPr>
          <w:ilvl w:val="0"/>
          <w:numId w:val="15"/>
        </w:numPr>
      </w:pPr>
      <w:r>
        <w:t xml:space="preserve">table data: table of nodal </w:t>
      </w:r>
      <w:r w:rsidR="003810E7">
        <w:t>displacement</w:t>
      </w:r>
      <w:r>
        <w:t xml:space="preserve"> data following the rule:</w:t>
      </w:r>
    </w:p>
    <w:p w14:paraId="29858A7D" w14:textId="77777777" w:rsidR="00651F5C" w:rsidRDefault="00651F5C" w:rsidP="00651F5C">
      <w:pPr>
        <w:pStyle w:val="PargrafodaLista"/>
      </w:pPr>
      <w:r>
        <w:t>column 1: time</w:t>
      </w:r>
    </w:p>
    <w:p w14:paraId="031E93E3" w14:textId="77BFD60D" w:rsidR="00651F5C" w:rsidRDefault="00651F5C" w:rsidP="00651F5C">
      <w:pPr>
        <w:pStyle w:val="PargrafodaLista"/>
      </w:pPr>
      <w:r>
        <w:t xml:space="preserve">columns 2-4: components of </w:t>
      </w:r>
      <w:r w:rsidR="003810E7">
        <w:t>displacement</w:t>
      </w:r>
      <w:r>
        <w:t xml:space="preserve"> vector</w:t>
      </w:r>
    </w:p>
    <w:p w14:paraId="6EED57DC" w14:textId="7D868F87" w:rsidR="00EF54A7" w:rsidRDefault="00651F5C" w:rsidP="00EF54A7">
      <w:pPr>
        <w:pStyle w:val="PargrafodaLista"/>
      </w:pPr>
      <w:r>
        <w:t xml:space="preserve">columns 5-7: components of the </w:t>
      </w:r>
      <w:r w:rsidR="003810E7">
        <w:t>rotation</w:t>
      </w:r>
      <w:r>
        <w:t xml:space="preserve"> vector</w:t>
      </w:r>
      <w:r w:rsidR="0087503B">
        <w:t xml:space="preserve"> (Euler rotation vector</w:t>
      </w:r>
      <w:r w:rsidR="004657D3">
        <w:t xml:space="preserve"> or Euler angles, according to the specification of AP</w:t>
      </w:r>
      <w:r w:rsidR="0087503B">
        <w:t>)</w:t>
      </w:r>
    </w:p>
    <w:p w14:paraId="5600DC6F" w14:textId="77777777" w:rsidR="00EF54A7" w:rsidRDefault="00EF54A7" w:rsidP="003C60FB">
      <w:pPr>
        <w:pStyle w:val="PargrafodaLista"/>
        <w:numPr>
          <w:ilvl w:val="0"/>
          <w:numId w:val="15"/>
        </w:numPr>
      </w:pPr>
      <w:r>
        <w:t>mathcode data: pieces of code to evaluate a time-variable expression (6 pieces of code are to be entered as the time-series of:</w:t>
      </w:r>
    </w:p>
    <w:p w14:paraId="30DE4BD2" w14:textId="0737F167" w:rsidR="00EF54A7" w:rsidRDefault="00EF54A7" w:rsidP="00EF54A7">
      <w:pPr>
        <w:pStyle w:val="PargrafodaLista"/>
      </w:pPr>
      <w:r>
        <w:t>displacement</w:t>
      </w:r>
      <w:r w:rsidR="00A640E8">
        <w:t xml:space="preserve"> components</w:t>
      </w:r>
      <w:r>
        <w:t xml:space="preserve"> (UX, UY, UZ)</w:t>
      </w:r>
    </w:p>
    <w:p w14:paraId="79A007DD" w14:textId="05FAB840" w:rsidR="00EF54A7" w:rsidRPr="00194498" w:rsidRDefault="00EF54A7" w:rsidP="004657D3">
      <w:pPr>
        <w:pStyle w:val="PargrafodaLista"/>
      </w:pPr>
      <w:r>
        <w:t>rotation</w:t>
      </w:r>
      <w:r w:rsidR="00A640E8">
        <w:t xml:space="preserve"> components</w:t>
      </w:r>
      <w:r>
        <w:t xml:space="preserve"> (ROTX, ROTY, ROTZ)</w:t>
      </w:r>
      <w:r w:rsidR="004657D3">
        <w:t xml:space="preserve"> (Euler rotation vector or Euler angles, according to the specification of AP)</w:t>
      </w:r>
    </w:p>
    <w:p w14:paraId="4D60A037" w14:textId="77777777" w:rsidR="009C1032" w:rsidRDefault="009C1032">
      <w:pPr>
        <w:jc w:val="left"/>
        <w:rPr>
          <w:rFonts w:asciiTheme="majorHAnsi" w:hAnsiTheme="majorHAnsi" w:cstheme="majorBidi"/>
          <w:b/>
          <w:color w:val="4472C4" w:themeColor="accent5"/>
          <w:sz w:val="24"/>
          <w:szCs w:val="24"/>
        </w:rPr>
      </w:pPr>
      <w:r>
        <w:br w:type="page"/>
      </w:r>
    </w:p>
    <w:p w14:paraId="1D2971BC" w14:textId="6CC49A4E" w:rsidR="00651F5C" w:rsidRPr="00687292" w:rsidRDefault="00651F5C" w:rsidP="00651F5C">
      <w:pPr>
        <w:pStyle w:val="Ttulo3"/>
        <w:rPr>
          <w:rFonts w:eastAsiaTheme="minorHAnsi"/>
        </w:rPr>
      </w:pPr>
      <w:r w:rsidRPr="00687292">
        <w:rPr>
          <w:rFonts w:eastAsiaTheme="minorHAnsi"/>
        </w:rPr>
        <w:lastRenderedPageBreak/>
        <w:t>Example</w:t>
      </w:r>
      <w:r w:rsidR="009C1032">
        <w:rPr>
          <w:rFonts w:eastAsiaTheme="minorHAnsi"/>
        </w:rPr>
        <w:t>s</w:t>
      </w:r>
      <w:r w:rsidRPr="00687292">
        <w:rPr>
          <w:rFonts w:eastAsiaTheme="minorHAnsi"/>
        </w:rPr>
        <w:t>:</w:t>
      </w:r>
    </w:p>
    <w:p w14:paraId="5AADF314" w14:textId="0F4C6C73" w:rsidR="00F11878" w:rsidRDefault="00EE0414" w:rsidP="00651F5C">
      <w:pPr>
        <w:pBdr>
          <w:top w:val="single" w:sz="4" w:space="1" w:color="auto"/>
          <w:left w:val="single" w:sz="4" w:space="4" w:color="auto"/>
          <w:bottom w:val="single" w:sz="4" w:space="1" w:color="auto"/>
          <w:right w:val="single" w:sz="4" w:space="4" w:color="auto"/>
        </w:pBdr>
        <w:spacing w:after="0" w:line="240" w:lineRule="auto"/>
      </w:pPr>
      <w:r>
        <w:t>NodalDisplacement</w:t>
      </w:r>
      <w:r w:rsidR="00651F5C">
        <w:tab/>
        <w:t>1</w:t>
      </w:r>
      <w:r w:rsidR="00651F5C">
        <w:tab/>
        <w:t>NodeSet</w:t>
      </w:r>
      <w:r w:rsidR="00651F5C">
        <w:tab/>
        <w:t>1</w:t>
      </w:r>
      <w:r w:rsidR="00651F5C">
        <w:tab/>
        <w:t>CS</w:t>
      </w:r>
      <w:r w:rsidR="00651F5C">
        <w:tab/>
        <w:t>1</w:t>
      </w:r>
      <w:r w:rsidR="00651F5C">
        <w:tab/>
      </w:r>
      <w:r w:rsidR="004657D3" w:rsidRPr="003017FE">
        <w:t>AngularParameters</w:t>
      </w:r>
      <w:r w:rsidR="004657D3" w:rsidRPr="003017FE">
        <w:tab/>
      </w:r>
      <w:r w:rsidR="004657D3">
        <w:t>EulerVector</w:t>
      </w:r>
      <w:r w:rsidR="004657D3">
        <w:tab/>
      </w:r>
      <w:r w:rsidR="00F11878">
        <w:t>BoolTable 1 0</w:t>
      </w:r>
    </w:p>
    <w:p w14:paraId="59FD0725" w14:textId="0AF456AD" w:rsidR="00651F5C" w:rsidRDefault="00651F5C" w:rsidP="00651F5C">
      <w:pPr>
        <w:pBdr>
          <w:top w:val="single" w:sz="4" w:space="1" w:color="auto"/>
          <w:left w:val="single" w:sz="4" w:space="4" w:color="auto"/>
          <w:bottom w:val="single" w:sz="4" w:space="1" w:color="auto"/>
          <w:right w:val="single" w:sz="4" w:space="4" w:color="auto"/>
        </w:pBdr>
        <w:spacing w:after="0" w:line="240" w:lineRule="auto"/>
      </w:pPr>
      <w:r>
        <w:t>NTimes</w:t>
      </w:r>
      <w:r>
        <w:tab/>
        <w:t xml:space="preserve">     </w:t>
      </w:r>
      <w:r w:rsidR="007E35E7">
        <w:t>3</w:t>
      </w:r>
    </w:p>
    <w:p w14:paraId="5B080C14" w14:textId="2BFA5AAB" w:rsidR="00651F5C" w:rsidRDefault="00EE0414" w:rsidP="00651F5C">
      <w:pPr>
        <w:pStyle w:val="Comment"/>
        <w:pBdr>
          <w:top w:val="single" w:sz="4" w:space="1" w:color="auto"/>
          <w:left w:val="single" w:sz="4" w:space="4" w:color="auto"/>
          <w:bottom w:val="single" w:sz="4" w:space="1" w:color="auto"/>
          <w:right w:val="single" w:sz="4" w:space="4" w:color="auto"/>
        </w:pBdr>
      </w:pPr>
      <w:r>
        <w:t>//Time UX UY UZ R</w:t>
      </w:r>
      <w:r w:rsidR="0004695B">
        <w:t>OT</w:t>
      </w:r>
      <w:r>
        <w:t>X R</w:t>
      </w:r>
      <w:r w:rsidR="0004695B">
        <w:t>OT</w:t>
      </w:r>
      <w:r>
        <w:t>Y R</w:t>
      </w:r>
      <w:r w:rsidR="0004695B">
        <w:t>OT</w:t>
      </w:r>
      <w:r>
        <w:t>Z</w:t>
      </w:r>
    </w:p>
    <w:p w14:paraId="35CF5F3A" w14:textId="77777777" w:rsidR="007E35E7" w:rsidRDefault="007E35E7" w:rsidP="007E35E7">
      <w:pPr>
        <w:pBdr>
          <w:top w:val="single" w:sz="4" w:space="1" w:color="auto"/>
          <w:left w:val="single" w:sz="4" w:space="4" w:color="auto"/>
          <w:bottom w:val="single" w:sz="4" w:space="1" w:color="auto"/>
          <w:right w:val="single" w:sz="4" w:space="4" w:color="auto"/>
        </w:pBdr>
        <w:spacing w:after="0" w:line="240" w:lineRule="auto"/>
      </w:pPr>
      <w:r>
        <w:t>0</w:t>
      </w:r>
      <w:r>
        <w:tab/>
        <w:t>0</w:t>
      </w:r>
      <w:r>
        <w:tab/>
        <w:t>0</w:t>
      </w:r>
      <w:r>
        <w:tab/>
        <w:t>0</w:t>
      </w:r>
      <w:r>
        <w:tab/>
        <w:t>0</w:t>
      </w:r>
      <w:r>
        <w:tab/>
        <w:t>0</w:t>
      </w:r>
      <w:r>
        <w:tab/>
        <w:t>0</w:t>
      </w:r>
    </w:p>
    <w:p w14:paraId="6F85061D" w14:textId="77777777" w:rsidR="007E35E7" w:rsidRDefault="007E35E7" w:rsidP="007E35E7">
      <w:pPr>
        <w:pBdr>
          <w:top w:val="single" w:sz="4" w:space="1" w:color="auto"/>
          <w:left w:val="single" w:sz="4" w:space="4" w:color="auto"/>
          <w:bottom w:val="single" w:sz="4" w:space="1" w:color="auto"/>
          <w:right w:val="single" w:sz="4" w:space="4" w:color="auto"/>
        </w:pBdr>
        <w:spacing w:after="0" w:line="240" w:lineRule="auto"/>
      </w:pPr>
      <w:r>
        <w:t>2</w:t>
      </w:r>
      <w:r>
        <w:tab/>
        <w:t>0</w:t>
      </w:r>
      <w:r>
        <w:tab/>
        <w:t>1.25</w:t>
      </w:r>
      <w:r>
        <w:tab/>
        <w:t>0</w:t>
      </w:r>
      <w:r>
        <w:tab/>
        <w:t>0</w:t>
      </w:r>
      <w:r>
        <w:tab/>
        <w:t>0</w:t>
      </w:r>
      <w:r>
        <w:tab/>
        <w:t>0</w:t>
      </w:r>
    </w:p>
    <w:p w14:paraId="2938D2D8" w14:textId="4207A0A8" w:rsidR="00651F5C" w:rsidRDefault="007E35E7" w:rsidP="007E35E7">
      <w:pPr>
        <w:pBdr>
          <w:top w:val="single" w:sz="4" w:space="1" w:color="auto"/>
          <w:left w:val="single" w:sz="4" w:space="4" w:color="auto"/>
          <w:bottom w:val="single" w:sz="4" w:space="1" w:color="auto"/>
          <w:right w:val="single" w:sz="4" w:space="4" w:color="auto"/>
        </w:pBdr>
        <w:spacing w:after="0" w:line="240" w:lineRule="auto"/>
        <w:rPr>
          <w:rFonts w:asciiTheme="majorHAnsi" w:eastAsiaTheme="majorEastAsia" w:hAnsiTheme="majorHAnsi" w:cstheme="majorBidi"/>
          <w:b/>
          <w:sz w:val="26"/>
          <w:szCs w:val="26"/>
        </w:rPr>
      </w:pPr>
      <w:r>
        <w:t>3</w:t>
      </w:r>
      <w:r>
        <w:tab/>
        <w:t>0</w:t>
      </w:r>
      <w:r>
        <w:tab/>
        <w:t>0</w:t>
      </w:r>
      <w:r>
        <w:tab/>
        <w:t>0</w:t>
      </w:r>
      <w:r>
        <w:tab/>
        <w:t>0</w:t>
      </w:r>
      <w:r>
        <w:tab/>
        <w:t>0</w:t>
      </w:r>
      <w:r>
        <w:tab/>
        <w:t>6.28</w:t>
      </w:r>
      <w:r w:rsidR="00651F5C" w:rsidRPr="00194498">
        <w:tab/>
      </w:r>
      <w:r w:rsidR="00651F5C" w:rsidRPr="00194498">
        <w:rPr>
          <w:rFonts w:asciiTheme="majorHAnsi" w:eastAsiaTheme="majorEastAsia" w:hAnsiTheme="majorHAnsi" w:cstheme="majorBidi"/>
          <w:b/>
          <w:sz w:val="26"/>
          <w:szCs w:val="26"/>
        </w:rPr>
        <w:t xml:space="preserve"> </w:t>
      </w:r>
    </w:p>
    <w:p w14:paraId="3698F6C2" w14:textId="77777777" w:rsidR="00F11878" w:rsidRDefault="009C1032" w:rsidP="009C1032">
      <w:pPr>
        <w:pBdr>
          <w:top w:val="single" w:sz="4" w:space="1" w:color="auto"/>
          <w:left w:val="single" w:sz="4" w:space="4" w:color="auto"/>
          <w:bottom w:val="single" w:sz="4" w:space="1" w:color="auto"/>
          <w:right w:val="single" w:sz="4" w:space="4" w:color="auto"/>
        </w:pBdr>
        <w:spacing w:after="0" w:line="240" w:lineRule="auto"/>
      </w:pPr>
      <w:r>
        <w:t>NodalDisplacement</w:t>
      </w:r>
      <w:r>
        <w:tab/>
        <w:t>2</w:t>
      </w:r>
      <w:r>
        <w:tab/>
        <w:t>NodeSet</w:t>
      </w:r>
      <w:r>
        <w:tab/>
        <w:t>1</w:t>
      </w:r>
      <w:r>
        <w:tab/>
        <w:t>CS</w:t>
      </w:r>
      <w:r>
        <w:tab/>
        <w:t>1</w:t>
      </w:r>
      <w:r>
        <w:tab/>
      </w:r>
    </w:p>
    <w:p w14:paraId="74279FE4" w14:textId="5E532400" w:rsidR="009C1032" w:rsidRDefault="009C1032" w:rsidP="009C1032">
      <w:pPr>
        <w:pBdr>
          <w:top w:val="single" w:sz="4" w:space="1" w:color="auto"/>
          <w:left w:val="single" w:sz="4" w:space="4" w:color="auto"/>
          <w:bottom w:val="single" w:sz="4" w:space="1" w:color="auto"/>
          <w:right w:val="single" w:sz="4" w:space="4" w:color="auto"/>
        </w:pBdr>
        <w:spacing w:after="0" w:line="240" w:lineRule="auto"/>
      </w:pPr>
      <w:r>
        <w:t>MathCode</w:t>
      </w:r>
    </w:p>
    <w:p w14:paraId="0DF90587"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MathCode example - provides expressions to evaluate time-series</w:t>
      </w:r>
    </w:p>
    <w:p w14:paraId="2555B508"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The variable "t" has to be used to represent the time quantity</w:t>
      </w:r>
    </w:p>
    <w:p w14:paraId="640EB518"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Each code piece has to provide to Giraffe a mathematical expression to evaluate a given time series</w:t>
      </w:r>
    </w:p>
    <w:p w14:paraId="2346349C"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UX</w:t>
      </w:r>
      <w:r w:rsidRPr="009C1032">
        <w:rPr>
          <w:color w:val="70AD47" w:themeColor="accent6"/>
        </w:rPr>
        <w:tab/>
      </w:r>
    </w:p>
    <w:p w14:paraId="575D04CF"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sin(2*pi*t)</w:t>
      </w:r>
      <w:r w:rsidRPr="009C1032">
        <w:tab/>
        <w:t>End</w:t>
      </w:r>
    </w:p>
    <w:p w14:paraId="268E659F"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UY</w:t>
      </w:r>
    </w:p>
    <w:p w14:paraId="3FDD583B" w14:textId="3A302CCB"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exp(t^2) </w:t>
      </w:r>
      <w:r w:rsidR="005E7719">
        <w:tab/>
      </w:r>
      <w:r w:rsidRPr="009C1032">
        <w:t>End</w:t>
      </w:r>
    </w:p>
    <w:p w14:paraId="298EB69D"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UZ</w:t>
      </w:r>
    </w:p>
    <w:p w14:paraId="63005D14" w14:textId="7AEC2336"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1FFFC360"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ROTX</w:t>
      </w:r>
    </w:p>
    <w:p w14:paraId="31F6FE10" w14:textId="09C31CF0"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6B7D6A86"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ROTY</w:t>
      </w:r>
    </w:p>
    <w:p w14:paraId="456C9828" w14:textId="4C944475"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72160B92" w14:textId="77777777" w:rsidR="009C1032" w:rsidRPr="009C1032" w:rsidRDefault="009C1032" w:rsidP="009C1032">
      <w:pPr>
        <w:pBdr>
          <w:top w:val="single" w:sz="4" w:space="1" w:color="auto"/>
          <w:left w:val="single" w:sz="4" w:space="4" w:color="auto"/>
          <w:bottom w:val="single" w:sz="4" w:space="1" w:color="auto"/>
          <w:right w:val="single" w:sz="4" w:space="4" w:color="auto"/>
        </w:pBdr>
        <w:spacing w:after="0" w:line="240" w:lineRule="auto"/>
        <w:rPr>
          <w:color w:val="70AD47" w:themeColor="accent6"/>
        </w:rPr>
      </w:pPr>
      <w:r w:rsidRPr="009C1032">
        <w:rPr>
          <w:color w:val="70AD47" w:themeColor="accent6"/>
        </w:rPr>
        <w:t>//ROTZ</w:t>
      </w:r>
    </w:p>
    <w:p w14:paraId="4DBB85ED" w14:textId="4CD3C28B" w:rsidR="009C1032" w:rsidRDefault="009C1032" w:rsidP="009C1032">
      <w:pPr>
        <w:pBdr>
          <w:top w:val="single" w:sz="4" w:space="1" w:color="auto"/>
          <w:left w:val="single" w:sz="4" w:space="4" w:color="auto"/>
          <w:bottom w:val="single" w:sz="4" w:space="1" w:color="auto"/>
          <w:right w:val="single" w:sz="4" w:space="4" w:color="auto"/>
        </w:pBdr>
        <w:spacing w:after="0" w:line="240" w:lineRule="auto"/>
      </w:pPr>
      <w:r w:rsidRPr="009C1032">
        <w:t>Begin</w:t>
      </w:r>
      <w:r w:rsidRPr="009C1032">
        <w:tab/>
        <w:t xml:space="preserve">0 </w:t>
      </w:r>
      <w:r w:rsidRPr="009C1032">
        <w:tab/>
      </w:r>
      <w:r w:rsidRPr="009C1032">
        <w:tab/>
        <w:t>End</w:t>
      </w:r>
    </w:p>
    <w:p w14:paraId="03FD683D" w14:textId="6AE42710" w:rsidR="00651F5C" w:rsidRDefault="00651F5C" w:rsidP="00651F5C">
      <w:pPr>
        <w:pStyle w:val="Ttulo3"/>
        <w:rPr>
          <w:rFonts w:eastAsiaTheme="minorHAnsi"/>
        </w:rPr>
      </w:pPr>
      <w:r w:rsidRPr="00687292">
        <w:rPr>
          <w:rFonts w:eastAsiaTheme="minorHAnsi"/>
        </w:rPr>
        <w:t>Additional information:</w:t>
      </w:r>
    </w:p>
    <w:p w14:paraId="69203955" w14:textId="1543B030" w:rsidR="00715048" w:rsidRDefault="00651F5C" w:rsidP="00534D2F">
      <w:r>
        <w:tab/>
        <w:t xml:space="preserve">A nodal </w:t>
      </w:r>
      <w:r w:rsidR="00D01376">
        <w:t>displacement</w:t>
      </w:r>
      <w:r>
        <w:t xml:space="preserve"> employs a table</w:t>
      </w:r>
      <w:r w:rsidR="00D924EF">
        <w:t xml:space="preserve"> or a code expression</w:t>
      </w:r>
      <w:r>
        <w:t xml:space="preserve"> to define a time-varying </w:t>
      </w:r>
      <w:r w:rsidR="00D01376">
        <w:t>displacement</w:t>
      </w:r>
      <w:r>
        <w:t xml:space="preserve"> and a time-varying </w:t>
      </w:r>
      <w:r w:rsidR="00D01376">
        <w:t>rotation vector</w:t>
      </w:r>
      <w:r>
        <w:t xml:space="preserve">. Both are </w:t>
      </w:r>
      <w:r w:rsidR="00D01376">
        <w:t>applied (prescribed)</w:t>
      </w:r>
      <w:r>
        <w:t xml:space="preserve"> to each node of the node set. </w:t>
      </w:r>
      <w:r w:rsidR="00D01376">
        <w:t>Displacement</w:t>
      </w:r>
      <w:r>
        <w:t xml:space="preserve"> and </w:t>
      </w:r>
      <w:r w:rsidR="00D01376">
        <w:t>rotation</w:t>
      </w:r>
      <w:r w:rsidR="00AB1675">
        <w:t xml:space="preserve"> vector components</w:t>
      </w:r>
      <w:r>
        <w:t xml:space="preserve"> </w:t>
      </w:r>
      <w:r w:rsidR="004031FC">
        <w:t>must</w:t>
      </w:r>
      <w:r>
        <w:t xml:space="preserve"> be defined using the desirable coordinate system CSID.</w:t>
      </w:r>
      <w:r w:rsidR="00B55FAA">
        <w:t xml:space="preserve"> </w:t>
      </w:r>
      <w:r w:rsidR="00B55FAA" w:rsidRPr="00832554">
        <w:t>The r</w:t>
      </w:r>
      <w:r w:rsidR="00082620" w:rsidRPr="00832554">
        <w:t>otation</w:t>
      </w:r>
      <w:r w:rsidR="00B55FAA" w:rsidRPr="00832554">
        <w:t xml:space="preserve"> input </w:t>
      </w:r>
      <w:r w:rsidR="00082620" w:rsidRPr="00832554">
        <w:t>is</w:t>
      </w:r>
      <w:r w:rsidR="00B55FAA" w:rsidRPr="00832554">
        <w:t xml:space="preserve"> made in</w:t>
      </w:r>
      <w:r w:rsidR="00B55FAA" w:rsidRPr="00832554">
        <w:rPr>
          <w:b/>
        </w:rPr>
        <w:t xml:space="preserve"> radians</w:t>
      </w:r>
      <w:r w:rsidR="00BA57F3">
        <w:t xml:space="preserve"> by </w:t>
      </w:r>
      <w:r w:rsidR="00893C38">
        <w:t>a</w:t>
      </w:r>
      <w:r w:rsidR="00BA57F3">
        <w:t xml:space="preserve"> Euler rotation vector</w:t>
      </w:r>
      <w:r w:rsidR="004031FC">
        <w:t xml:space="preserve"> if </w:t>
      </w:r>
      <w:r w:rsidR="004031FC" w:rsidRPr="003017FE">
        <w:t>AngularParameters</w:t>
      </w:r>
      <w:r w:rsidR="004031FC">
        <w:t xml:space="preserve"> is specified as “EulerVector” or by a set of three Euler angles, if </w:t>
      </w:r>
      <w:r w:rsidR="004031FC" w:rsidRPr="003017FE">
        <w:t>AngularParameters</w:t>
      </w:r>
      <w:r w:rsidR="004031FC">
        <w:t xml:space="preserve"> is specified as “EulerAngles”</w:t>
      </w:r>
      <w:r w:rsidR="00B55FAA">
        <w:t>.</w:t>
      </w:r>
    </w:p>
    <w:p w14:paraId="418B0229" w14:textId="77777777" w:rsidR="001065D7" w:rsidRDefault="00D470D0" w:rsidP="001065D7">
      <w:r>
        <w:tab/>
      </w:r>
      <w:r w:rsidR="00BA57F3">
        <w:t xml:space="preserve">Displacement/rotation imposition is done in </w:t>
      </w:r>
      <w:r w:rsidR="007F04C2">
        <w:t>an incremental</w:t>
      </w:r>
      <w:r w:rsidR="00BA57F3">
        <w:t xml:space="preserve"> way. Thus, each time-step of solution will prescribe an increment of displacement/rotation, following the table of Nodal</w:t>
      </w:r>
      <w:r w:rsidR="007F04C2">
        <w:t xml:space="preserve"> d</w:t>
      </w:r>
      <w:r w:rsidR="00BA57F3">
        <w:t>isplacement entry</w:t>
      </w:r>
      <w:r w:rsidR="009C1032">
        <w:t xml:space="preserve"> or evaluating the piece of code provided in MathCode</w:t>
      </w:r>
      <w:r w:rsidR="00C74F4E">
        <w:t xml:space="preserve">. </w:t>
      </w:r>
      <w:r w:rsidR="007F04C2">
        <w:t>Giraffe</w:t>
      </w:r>
      <w:r w:rsidR="00C74F4E">
        <w:t xml:space="preserve"> </w:t>
      </w:r>
      <w:r w:rsidR="00CA5A31">
        <w:t>evaluates</w:t>
      </w:r>
      <w:r w:rsidR="009C1032">
        <w:t>, for each evaluated time-step,</w:t>
      </w:r>
      <w:r w:rsidR="00C74F4E">
        <w:t xml:space="preserve"> the </w:t>
      </w:r>
      <w:r w:rsidR="001065D7">
        <w:t xml:space="preserve">desired displacement/rotation values. </w:t>
      </w:r>
    </w:p>
    <w:p w14:paraId="6F665221" w14:textId="77777777" w:rsidR="008A367C" w:rsidRDefault="001065D7" w:rsidP="001065D7">
      <w:pPr>
        <w:ind w:firstLine="708"/>
      </w:pPr>
      <w:r>
        <w:t xml:space="preserve">For the case of displacements, the </w:t>
      </w:r>
      <w:r w:rsidR="00C74F4E">
        <w:t xml:space="preserve">difference between the </w:t>
      </w:r>
      <w:r>
        <w:t xml:space="preserve">desired </w:t>
      </w:r>
      <w:r w:rsidR="00C74F4E">
        <w:t xml:space="preserve">value at the </w:t>
      </w:r>
      <w:r>
        <w:t>end</w:t>
      </w:r>
      <w:r w:rsidR="00C74F4E">
        <w:t>/</w:t>
      </w:r>
      <w:r>
        <w:t>beginning</w:t>
      </w:r>
      <w:r w:rsidR="00C74F4E">
        <w:t xml:space="preserve"> of the time-step</w:t>
      </w:r>
      <w:r>
        <w:t xml:space="preserve"> is prescribed</w:t>
      </w:r>
      <w:r w:rsidR="0079558D">
        <w:t>, following the table or the code provided in MathCode</w:t>
      </w:r>
      <w:r w:rsidR="00C74F4E">
        <w:t>.</w:t>
      </w:r>
      <w:r w:rsidR="0079558D">
        <w:t xml:space="preserve"> Thus, data is interpreted as incremental.</w:t>
      </w:r>
      <w:r w:rsidR="00C74F4E">
        <w:t xml:space="preserve"> </w:t>
      </w:r>
      <w:r>
        <w:t xml:space="preserve">For </w:t>
      </w:r>
      <w:r w:rsidR="0079558D">
        <w:t xml:space="preserve">the case of </w:t>
      </w:r>
      <w:r>
        <w:t>rotations, Giraffe specifies the proper rotation increment such that the rotation tensor evaluated at the end of each time-step matches the calculated using the specified time-series data.</w:t>
      </w:r>
      <w:r w:rsidR="008A367C">
        <w:t xml:space="preserve"> This procedure is done employing the rotation multiplicative decomposition. The values for rotations (EulerVetor or EulerAngles) is interpreted in an absolute way.</w:t>
      </w:r>
    </w:p>
    <w:p w14:paraId="1319F9FB" w14:textId="6BA5A083" w:rsidR="001065D7" w:rsidRDefault="008A367C" w:rsidP="001065D7">
      <w:pPr>
        <w:ind w:firstLine="708"/>
      </w:pPr>
      <w:r>
        <w:lastRenderedPageBreak/>
        <w:t>The BoolTable (optional) keyword can be used to enable/disable the NodalDisplacement, according to a sequence of solution steps. This can be used to avoid undesirable displacement impositions, particularly useful when rotations take place.</w:t>
      </w:r>
    </w:p>
    <w:p w14:paraId="3A4DE300" w14:textId="74BCA920" w:rsidR="00227FCA" w:rsidRDefault="00C74F4E" w:rsidP="001065D7">
      <w:pPr>
        <w:ind w:firstLine="708"/>
      </w:pPr>
      <w:r>
        <w:t>Th</w:t>
      </w:r>
      <w:r w:rsidR="001065D7">
        <w:t>e</w:t>
      </w:r>
      <w:r>
        <w:t xml:space="preserve"> </w:t>
      </w:r>
      <w:r w:rsidR="007F04C2">
        <w:t xml:space="preserve">increment </w:t>
      </w:r>
      <w:r w:rsidR="001065D7">
        <w:t xml:space="preserve">of displacement/rotation </w:t>
      </w:r>
      <w:r>
        <w:t xml:space="preserve">is prescribed within the time-step. </w:t>
      </w:r>
      <w:r w:rsidR="007F04C2">
        <w:t>The p</w:t>
      </w:r>
      <w:r>
        <w:t xml:space="preserve">rocedure continues until the end of </w:t>
      </w:r>
      <w:r w:rsidR="007F04C2">
        <w:t xml:space="preserve">the </w:t>
      </w:r>
      <w:r>
        <w:t xml:space="preserve">simulation. Note that </w:t>
      </w:r>
      <w:r w:rsidR="00F40A01">
        <w:t>the value of prescribed displacement/rotation in the table</w:t>
      </w:r>
      <w:r w:rsidR="009C1032">
        <w:t xml:space="preserve"> or evaluated by MathCode</w:t>
      </w:r>
      <w:r w:rsidR="00F40A01">
        <w:t xml:space="preserve"> is not necessarily imposed during the simulation. It depends on how the user set</w:t>
      </w:r>
      <w:r w:rsidR="002D3A24">
        <w:t>s</w:t>
      </w:r>
      <w:r w:rsidR="00F40A01">
        <w:t xml:space="preserve"> constraints on nodes</w:t>
      </w:r>
      <w:r w:rsidR="007F04C2">
        <w:t>.</w:t>
      </w:r>
      <w:r w:rsidR="007F04C2" w:rsidRPr="007F04C2">
        <w:t xml:space="preserve"> </w:t>
      </w:r>
      <w:r w:rsidR="007A795B">
        <w:t>T</w:t>
      </w:r>
      <w:r w:rsidR="005C105F">
        <w:t>o prescribe displacements/rotations the user has to define both displacement</w:t>
      </w:r>
      <w:r w:rsidR="00C44519">
        <w:t>s</w:t>
      </w:r>
      <w:r w:rsidR="005C105F">
        <w:t xml:space="preserve"> and constraint</w:t>
      </w:r>
      <w:r w:rsidR="00C44519">
        <w:t>s</w:t>
      </w:r>
      <w:r w:rsidR="005C105F">
        <w:t xml:space="preserve"> </w:t>
      </w:r>
      <w:r w:rsidR="00C44519">
        <w:t>inputs</w:t>
      </w:r>
      <w:r w:rsidR="005C105F">
        <w:t xml:space="preserve">, in order to choose if each DOF is free or fixed (which may vary along solution sequence). </w:t>
      </w:r>
      <w:r w:rsidR="007F04C2">
        <w:t xml:space="preserve">If the DOF is free (default), the </w:t>
      </w:r>
      <w:r w:rsidR="007E00A8">
        <w:t xml:space="preserve">corresponding </w:t>
      </w:r>
      <w:r w:rsidR="007F04C2">
        <w:t>nodal displacement is ignored.</w:t>
      </w:r>
    </w:p>
    <w:p w14:paraId="75D243F9" w14:textId="77777777" w:rsidR="004B533C" w:rsidRDefault="000B0805" w:rsidP="00C63D36">
      <w:pPr>
        <w:ind w:firstLine="708"/>
      </w:pPr>
      <w:r w:rsidRPr="004875CC">
        <w:rPr>
          <w:b/>
          <w:bCs/>
        </w:rPr>
        <w:t>Note</w:t>
      </w:r>
      <w:r w:rsidR="004B533C">
        <w:rPr>
          <w:b/>
          <w:bCs/>
        </w:rPr>
        <w:t xml:space="preserve"> 1</w:t>
      </w:r>
      <w:r>
        <w:t xml:space="preserve">: </w:t>
      </w:r>
      <w:r w:rsidR="00C63D36">
        <w:t xml:space="preserve">When using a table time-series, </w:t>
      </w:r>
      <w:r>
        <w:t>Giraffe performs a linear interpolation between data provided</w:t>
      </w:r>
      <w:r w:rsidR="004B533C">
        <w:t xml:space="preserve"> to evaluate desired time-values for the series</w:t>
      </w:r>
      <w:r>
        <w:t>. In case of a need of data outside the defined time-range in a table, Giraffe considers: (i) the initially defined value as constant for time-values prior to it and (ii) the last defined value as constant for time-values after it.</w:t>
      </w:r>
    </w:p>
    <w:p w14:paraId="761CC845" w14:textId="2AB5B181" w:rsidR="004064FD" w:rsidRDefault="004B533C" w:rsidP="00C63D36">
      <w:pPr>
        <w:ind w:firstLine="708"/>
      </w:pPr>
      <w:r w:rsidRPr="004875CC">
        <w:rPr>
          <w:b/>
          <w:bCs/>
        </w:rPr>
        <w:t>Note</w:t>
      </w:r>
      <w:r>
        <w:rPr>
          <w:b/>
          <w:bCs/>
        </w:rPr>
        <w:t xml:space="preserve"> 2</w:t>
      </w:r>
      <w:r>
        <w:t>: More details of MathCode may be seen in section</w:t>
      </w:r>
      <w:r w:rsidR="007764B2">
        <w:t>:</w:t>
      </w:r>
      <w:r>
        <w:t xml:space="preserve"> “</w:t>
      </w:r>
      <w:r w:rsidR="007764B2">
        <w:fldChar w:fldCharType="begin"/>
      </w:r>
      <w:r w:rsidR="007764B2">
        <w:instrText xml:space="preserve"> REF _Ref47087478 \h </w:instrText>
      </w:r>
      <w:r w:rsidR="007764B2">
        <w:fldChar w:fldCharType="separate"/>
      </w:r>
      <w:r w:rsidR="00F219D1">
        <w:t>MathCode</w:t>
      </w:r>
      <w:r w:rsidR="007764B2">
        <w:fldChar w:fldCharType="end"/>
      </w:r>
      <w:r>
        <w:t xml:space="preserve">”. </w:t>
      </w:r>
    </w:p>
    <w:p w14:paraId="78B87D36" w14:textId="0B28EAFC" w:rsidR="00227FCA" w:rsidRDefault="004064FD" w:rsidP="00C63D36">
      <w:pPr>
        <w:ind w:firstLine="708"/>
      </w:pPr>
      <w:r w:rsidRPr="005C51E5">
        <w:rPr>
          <w:b/>
          <w:bCs/>
        </w:rPr>
        <w:t>Note 3</w:t>
      </w:r>
      <w:r>
        <w:t>: The optional keyword</w:t>
      </w:r>
      <w:r w:rsidR="005C51E5">
        <w:t>s</w:t>
      </w:r>
      <w:r>
        <w:t xml:space="preserve"> “</w:t>
      </w:r>
      <w:r w:rsidRPr="003017FE">
        <w:t>AngularParameters</w:t>
      </w:r>
      <w:r>
        <w:t>”, followed by “AP”</w:t>
      </w:r>
      <w:r>
        <w:tab/>
        <w:t xml:space="preserve">and “BoolTable”, followed by “BTC” must appear in this sequence, and prior to table data (such as designation of </w:t>
      </w:r>
      <w:r w:rsidR="005C51E5">
        <w:t>“</w:t>
      </w:r>
      <w:r>
        <w:t xml:space="preserve">NTimes” or </w:t>
      </w:r>
      <w:r w:rsidR="005C51E5">
        <w:t>“</w:t>
      </w:r>
      <w:r>
        <w:t>MathCode</w:t>
      </w:r>
      <w:r w:rsidR="005C51E5">
        <w:t>”</w:t>
      </w:r>
      <w:r>
        <w:t xml:space="preserve"> data.</w:t>
      </w:r>
      <w:r w:rsidR="00227FCA">
        <w:br w:type="page"/>
      </w:r>
    </w:p>
    <w:p w14:paraId="58A86AA4" w14:textId="2B23DA13" w:rsidR="00227FCA" w:rsidRPr="00A73F30" w:rsidRDefault="00227FCA" w:rsidP="00227FCA">
      <w:pPr>
        <w:pStyle w:val="Ttulo2"/>
      </w:pPr>
      <w:bookmarkStart w:id="94" w:name="_Toc87510664"/>
      <w:r>
        <w:lastRenderedPageBreak/>
        <w:t>DisplacementField</w:t>
      </w:r>
      <w:bookmarkEnd w:id="94"/>
    </w:p>
    <w:p w14:paraId="500FF051" w14:textId="5EFD3664" w:rsidR="00227FCA" w:rsidRPr="00194498" w:rsidRDefault="00227FCA" w:rsidP="00227FCA">
      <w:pPr>
        <w:rPr>
          <w:i/>
        </w:rPr>
      </w:pPr>
      <w:r>
        <w:rPr>
          <w:i/>
        </w:rPr>
        <w:t xml:space="preserve">Creates a </w:t>
      </w:r>
      <w:r w:rsidR="002230F5">
        <w:rPr>
          <w:i/>
        </w:rPr>
        <w:t xml:space="preserve">linear time-varying </w:t>
      </w:r>
      <w:r>
        <w:rPr>
          <w:i/>
        </w:rPr>
        <w:t>displacement</w:t>
      </w:r>
      <w:r w:rsidR="00D63564">
        <w:rPr>
          <w:i/>
        </w:rPr>
        <w:t xml:space="preserve"> field</w:t>
      </w:r>
      <w:r>
        <w:rPr>
          <w:i/>
        </w:rPr>
        <w:t xml:space="preserve"> </w:t>
      </w:r>
      <w:r w:rsidR="002230F5">
        <w:rPr>
          <w:i/>
        </w:rPr>
        <w:t xml:space="preserve">at nodes </w:t>
      </w:r>
      <w:r w:rsidR="00980EA9">
        <w:rPr>
          <w:i/>
        </w:rPr>
        <w:t>during</w:t>
      </w:r>
      <w:r w:rsidR="002230F5">
        <w:rPr>
          <w:i/>
        </w:rPr>
        <w:t xml:space="preserve"> a given solution step</w:t>
      </w:r>
      <w:r>
        <w:rPr>
          <w:i/>
        </w:rPr>
        <w:t>.</w:t>
      </w:r>
    </w:p>
    <w:p w14:paraId="0E832BFF" w14:textId="77777777" w:rsidR="00227FCA" w:rsidRPr="00687292" w:rsidRDefault="00227FCA" w:rsidP="00227FCA">
      <w:pPr>
        <w:pStyle w:val="Ttulo3"/>
        <w:rPr>
          <w:rFonts w:eastAsiaTheme="minorHAnsi"/>
        </w:rPr>
      </w:pPr>
      <w:r w:rsidRPr="00A73F30">
        <w:t>Syntax</w:t>
      </w:r>
      <w:r w:rsidRPr="00687292">
        <w:rPr>
          <w:rFonts w:eastAsiaTheme="minorHAnsi"/>
        </w:rPr>
        <w:t>:</w:t>
      </w:r>
    </w:p>
    <w:p w14:paraId="5787DC77" w14:textId="5B698229" w:rsidR="00D63564" w:rsidRPr="00D63564" w:rsidRDefault="00D63564" w:rsidP="00D63564">
      <w:pPr>
        <w:pStyle w:val="Comment"/>
        <w:pBdr>
          <w:top w:val="single" w:sz="4" w:space="1" w:color="auto"/>
          <w:left w:val="single" w:sz="4" w:space="4" w:color="auto"/>
          <w:bottom w:val="single" w:sz="4" w:space="1" w:color="auto"/>
          <w:right w:val="single" w:sz="4" w:space="4" w:color="auto"/>
        </w:pBdr>
        <w:rPr>
          <w:color w:val="auto"/>
        </w:rPr>
      </w:pPr>
      <w:r w:rsidRPr="00D63564">
        <w:rPr>
          <w:color w:val="auto"/>
        </w:rPr>
        <w:t>DisplacementField</w:t>
      </w:r>
      <w:r w:rsidRPr="00D63564">
        <w:rPr>
          <w:color w:val="auto"/>
        </w:rPr>
        <w:tab/>
      </w:r>
      <w:r>
        <w:rPr>
          <w:color w:val="auto"/>
        </w:rPr>
        <w:t>ID</w:t>
      </w:r>
      <w:r w:rsidRPr="00D63564">
        <w:rPr>
          <w:color w:val="auto"/>
        </w:rPr>
        <w:tab/>
        <w:t>NNodes</w:t>
      </w:r>
      <w:r w:rsidRPr="00D63564">
        <w:rPr>
          <w:color w:val="auto"/>
        </w:rPr>
        <w:tab/>
      </w:r>
      <w:r>
        <w:rPr>
          <w:color w:val="auto"/>
        </w:rPr>
        <w:t>NN</w:t>
      </w:r>
      <w:r w:rsidRPr="00D63564">
        <w:rPr>
          <w:color w:val="auto"/>
        </w:rPr>
        <w:tab/>
        <w:t xml:space="preserve">CS </w:t>
      </w:r>
      <w:r>
        <w:rPr>
          <w:color w:val="auto"/>
        </w:rPr>
        <w:t>CSID</w:t>
      </w:r>
      <w:r w:rsidRPr="00D63564">
        <w:rPr>
          <w:color w:val="auto"/>
        </w:rPr>
        <w:tab/>
        <w:t>SolutionStep</w:t>
      </w:r>
      <w:r w:rsidRPr="00D63564">
        <w:rPr>
          <w:color w:val="auto"/>
        </w:rPr>
        <w:tab/>
      </w:r>
      <w:r>
        <w:rPr>
          <w:color w:val="auto"/>
        </w:rPr>
        <w:t>SS</w:t>
      </w:r>
    </w:p>
    <w:p w14:paraId="5A4D431F" w14:textId="12219694" w:rsidR="00227FCA" w:rsidRPr="00D63564" w:rsidRDefault="00D63564" w:rsidP="00D63564">
      <w:pPr>
        <w:pStyle w:val="Comment"/>
        <w:pBdr>
          <w:top w:val="single" w:sz="4" w:space="1" w:color="auto"/>
          <w:left w:val="single" w:sz="4" w:space="4" w:color="auto"/>
          <w:bottom w:val="single" w:sz="4" w:space="1" w:color="auto"/>
          <w:right w:val="single" w:sz="4" w:space="4" w:color="auto"/>
        </w:pBdr>
      </w:pPr>
      <w:r w:rsidRPr="00D63564">
        <w:t>//Node</w:t>
      </w:r>
      <w:r w:rsidRPr="00D63564">
        <w:tab/>
        <w:t>UX</w:t>
      </w:r>
      <w:r w:rsidRPr="00D63564">
        <w:tab/>
        <w:t>UY</w:t>
      </w:r>
      <w:r w:rsidRPr="00D63564">
        <w:tab/>
        <w:t>UZ</w:t>
      </w:r>
      <w:r w:rsidRPr="00D63564">
        <w:tab/>
        <w:t>ROTX</w:t>
      </w:r>
      <w:r w:rsidRPr="00D63564">
        <w:tab/>
        <w:t>ROTY</w:t>
      </w:r>
      <w:r w:rsidRPr="00D63564">
        <w:tab/>
        <w:t>ROTZ</w:t>
      </w:r>
    </w:p>
    <w:p w14:paraId="6114EA7B" w14:textId="77777777" w:rsidR="00227FCA" w:rsidRPr="00A73F30" w:rsidRDefault="00227FCA" w:rsidP="00D63564">
      <w:pPr>
        <w:pBdr>
          <w:top w:val="single" w:sz="4" w:space="1" w:color="auto"/>
          <w:left w:val="single" w:sz="4" w:space="4" w:color="auto"/>
          <w:bottom w:val="single" w:sz="4" w:space="1" w:color="auto"/>
          <w:right w:val="single" w:sz="4" w:space="4" w:color="auto"/>
        </w:pBdr>
        <w:spacing w:after="0" w:line="240" w:lineRule="auto"/>
      </w:pPr>
      <w:r>
        <w:t>table data</w:t>
      </w:r>
    </w:p>
    <w:p w14:paraId="7A7451F0" w14:textId="77777777" w:rsidR="00227FCA" w:rsidRPr="00194498" w:rsidRDefault="00227FCA" w:rsidP="00227FCA">
      <w:pPr>
        <w:pStyle w:val="PargrafodaLista"/>
      </w:pPr>
    </w:p>
    <w:p w14:paraId="5B785B8C" w14:textId="77777777" w:rsidR="00227FCA" w:rsidRPr="00194498" w:rsidRDefault="00227FCA" w:rsidP="003C60FB">
      <w:pPr>
        <w:pStyle w:val="PargrafodaLista"/>
        <w:numPr>
          <w:ilvl w:val="0"/>
          <w:numId w:val="15"/>
        </w:numPr>
      </w:pPr>
      <w:r w:rsidRPr="00194498">
        <w:t xml:space="preserve">ID: current </w:t>
      </w:r>
      <w:r>
        <w:t>displacement</w:t>
      </w:r>
      <w:r w:rsidRPr="00194498">
        <w:t xml:space="preserve"> identification number</w:t>
      </w:r>
    </w:p>
    <w:p w14:paraId="335CF156" w14:textId="28F2FE2F" w:rsidR="00227FCA" w:rsidRDefault="00964BCA" w:rsidP="003C60FB">
      <w:pPr>
        <w:pStyle w:val="PargrafodaLista"/>
        <w:numPr>
          <w:ilvl w:val="0"/>
          <w:numId w:val="15"/>
        </w:numPr>
      </w:pPr>
      <w:r>
        <w:t>NN</w:t>
      </w:r>
      <w:r w:rsidR="00227FCA">
        <w:t xml:space="preserve">: </w:t>
      </w:r>
      <w:r>
        <w:t>number of nodes that will have an assigned displacement data</w:t>
      </w:r>
    </w:p>
    <w:p w14:paraId="0FA3442A" w14:textId="77777777" w:rsidR="00227FCA" w:rsidRDefault="00227FCA" w:rsidP="003C60FB">
      <w:pPr>
        <w:pStyle w:val="PargrafodaLista"/>
        <w:numPr>
          <w:ilvl w:val="0"/>
          <w:numId w:val="15"/>
        </w:numPr>
      </w:pPr>
      <w:r>
        <w:t>CSID: coordinate system identification number</w:t>
      </w:r>
    </w:p>
    <w:p w14:paraId="057AC385" w14:textId="28AADF66" w:rsidR="00227FCA" w:rsidRDefault="00964BCA" w:rsidP="003C60FB">
      <w:pPr>
        <w:pStyle w:val="PargrafodaLista"/>
        <w:numPr>
          <w:ilvl w:val="0"/>
          <w:numId w:val="15"/>
        </w:numPr>
      </w:pPr>
      <w:r>
        <w:t>SS</w:t>
      </w:r>
      <w:r w:rsidR="00227FCA">
        <w:t xml:space="preserve">: </w:t>
      </w:r>
      <w:r>
        <w:t>solution step number associated with the displacement field prescription</w:t>
      </w:r>
    </w:p>
    <w:p w14:paraId="51AB8B00" w14:textId="77777777" w:rsidR="00227FCA" w:rsidRDefault="00227FCA" w:rsidP="003C60FB">
      <w:pPr>
        <w:pStyle w:val="PargrafodaLista"/>
        <w:numPr>
          <w:ilvl w:val="0"/>
          <w:numId w:val="15"/>
        </w:numPr>
      </w:pPr>
      <w:r>
        <w:t>table data: table of nodal displacement data following the rule:</w:t>
      </w:r>
    </w:p>
    <w:p w14:paraId="3D0055FE" w14:textId="4821592F" w:rsidR="00227FCA" w:rsidRDefault="00227FCA" w:rsidP="00227FCA">
      <w:pPr>
        <w:pStyle w:val="PargrafodaLista"/>
      </w:pPr>
      <w:r>
        <w:t xml:space="preserve">column 1: </w:t>
      </w:r>
      <w:r w:rsidR="00964BCA">
        <w:t>node</w:t>
      </w:r>
    </w:p>
    <w:p w14:paraId="50EFC6B1" w14:textId="77777777" w:rsidR="00227FCA" w:rsidRDefault="00227FCA" w:rsidP="00227FCA">
      <w:pPr>
        <w:pStyle w:val="PargrafodaLista"/>
      </w:pPr>
      <w:r>
        <w:t>columns 2-4: components of displacement vector</w:t>
      </w:r>
    </w:p>
    <w:p w14:paraId="19A650D7" w14:textId="378847C8" w:rsidR="00227FCA" w:rsidRPr="00194498" w:rsidRDefault="00227FCA" w:rsidP="00227FCA">
      <w:pPr>
        <w:pStyle w:val="PargrafodaLista"/>
      </w:pPr>
      <w:r>
        <w:t>columns 5-7: components of the rotation vector (</w:t>
      </w:r>
      <w:r w:rsidR="00133002">
        <w:t>see explanation below</w:t>
      </w:r>
      <w:r>
        <w:t>)</w:t>
      </w:r>
    </w:p>
    <w:p w14:paraId="1C780819" w14:textId="77777777" w:rsidR="00227FCA" w:rsidRPr="00687292" w:rsidRDefault="00227FCA" w:rsidP="00227FCA">
      <w:pPr>
        <w:pStyle w:val="Ttulo3"/>
        <w:rPr>
          <w:rFonts w:eastAsiaTheme="minorHAnsi"/>
        </w:rPr>
      </w:pPr>
      <w:r w:rsidRPr="00687292">
        <w:rPr>
          <w:rFonts w:eastAsiaTheme="minorHAnsi"/>
        </w:rPr>
        <w:t>Example:</w:t>
      </w:r>
    </w:p>
    <w:p w14:paraId="168407DA" w14:textId="77777777" w:rsidR="00D63564" w:rsidRDefault="00D63564" w:rsidP="00D63564">
      <w:pPr>
        <w:pBdr>
          <w:top w:val="single" w:sz="4" w:space="1" w:color="auto"/>
          <w:left w:val="single" w:sz="4" w:space="4" w:color="auto"/>
          <w:bottom w:val="single" w:sz="4" w:space="1" w:color="auto"/>
          <w:right w:val="single" w:sz="4" w:space="4" w:color="auto"/>
        </w:pBdr>
        <w:spacing w:after="0" w:line="240" w:lineRule="auto"/>
      </w:pPr>
      <w:r>
        <w:t>DisplacementField</w:t>
      </w:r>
      <w:r>
        <w:tab/>
        <w:t>1</w:t>
      </w:r>
      <w:r>
        <w:tab/>
        <w:t>NNodes</w:t>
      </w:r>
      <w:r>
        <w:tab/>
        <w:t>5</w:t>
      </w:r>
      <w:r>
        <w:tab/>
        <w:t>CS 1</w:t>
      </w:r>
      <w:r>
        <w:tab/>
        <w:t>SolutionStep</w:t>
      </w:r>
      <w:r>
        <w:tab/>
        <w:t>2</w:t>
      </w:r>
    </w:p>
    <w:p w14:paraId="622E041E" w14:textId="77777777" w:rsidR="00D63564" w:rsidRDefault="00D63564" w:rsidP="00D63564">
      <w:pPr>
        <w:pStyle w:val="Comment"/>
        <w:pBdr>
          <w:top w:val="single" w:sz="4" w:space="1" w:color="auto"/>
          <w:left w:val="single" w:sz="4" w:space="4" w:color="auto"/>
          <w:bottom w:val="single" w:sz="4" w:space="1" w:color="auto"/>
          <w:right w:val="single" w:sz="4" w:space="4" w:color="auto"/>
        </w:pBdr>
      </w:pPr>
      <w:r>
        <w:t>//Node</w:t>
      </w:r>
      <w:r>
        <w:tab/>
        <w:t>UX</w:t>
      </w:r>
      <w:r>
        <w:tab/>
        <w:t>UY</w:t>
      </w:r>
      <w:r>
        <w:tab/>
        <w:t>UZ</w:t>
      </w:r>
      <w:r>
        <w:tab/>
        <w:t>ROTX</w:t>
      </w:r>
      <w:r>
        <w:tab/>
        <w:t>ROTY</w:t>
      </w:r>
      <w:r>
        <w:tab/>
        <w:t>ROTZ</w:t>
      </w:r>
    </w:p>
    <w:p w14:paraId="1A60EF82" w14:textId="77777777" w:rsidR="00D63564" w:rsidRDefault="00D63564" w:rsidP="00D63564">
      <w:pPr>
        <w:pBdr>
          <w:top w:val="single" w:sz="4" w:space="1" w:color="auto"/>
          <w:left w:val="single" w:sz="4" w:space="4" w:color="auto"/>
          <w:bottom w:val="single" w:sz="4" w:space="1" w:color="auto"/>
          <w:right w:val="single" w:sz="4" w:space="4" w:color="auto"/>
        </w:pBdr>
        <w:spacing w:after="0" w:line="240" w:lineRule="auto"/>
      </w:pPr>
      <w:r>
        <w:t>1</w:t>
      </w:r>
      <w:r>
        <w:tab/>
        <w:t>0</w:t>
      </w:r>
      <w:r>
        <w:tab/>
        <w:t>1.0</w:t>
      </w:r>
      <w:r>
        <w:tab/>
        <w:t>0</w:t>
      </w:r>
      <w:r>
        <w:tab/>
        <w:t>0</w:t>
      </w:r>
      <w:r>
        <w:tab/>
        <w:t>0</w:t>
      </w:r>
      <w:r>
        <w:tab/>
        <w:t>0</w:t>
      </w:r>
    </w:p>
    <w:p w14:paraId="13D10454" w14:textId="77777777" w:rsidR="00D63564" w:rsidRDefault="00D63564" w:rsidP="00D63564">
      <w:pPr>
        <w:pBdr>
          <w:top w:val="single" w:sz="4" w:space="1" w:color="auto"/>
          <w:left w:val="single" w:sz="4" w:space="4" w:color="auto"/>
          <w:bottom w:val="single" w:sz="4" w:space="1" w:color="auto"/>
          <w:right w:val="single" w:sz="4" w:space="4" w:color="auto"/>
        </w:pBdr>
        <w:spacing w:after="0" w:line="240" w:lineRule="auto"/>
      </w:pPr>
      <w:r>
        <w:t>2</w:t>
      </w:r>
      <w:r>
        <w:tab/>
        <w:t>0</w:t>
      </w:r>
      <w:r>
        <w:tab/>
        <w:t>0.5</w:t>
      </w:r>
      <w:r>
        <w:tab/>
        <w:t>0</w:t>
      </w:r>
      <w:r>
        <w:tab/>
        <w:t>0</w:t>
      </w:r>
      <w:r>
        <w:tab/>
        <w:t>0</w:t>
      </w:r>
      <w:r>
        <w:tab/>
        <w:t>0</w:t>
      </w:r>
    </w:p>
    <w:p w14:paraId="549FC389" w14:textId="77777777" w:rsidR="00D63564" w:rsidRDefault="00D63564" w:rsidP="00D63564">
      <w:pPr>
        <w:pBdr>
          <w:top w:val="single" w:sz="4" w:space="1" w:color="auto"/>
          <w:left w:val="single" w:sz="4" w:space="4" w:color="auto"/>
          <w:bottom w:val="single" w:sz="4" w:space="1" w:color="auto"/>
          <w:right w:val="single" w:sz="4" w:space="4" w:color="auto"/>
        </w:pBdr>
        <w:spacing w:after="0" w:line="240" w:lineRule="auto"/>
      </w:pPr>
      <w:r>
        <w:t>3</w:t>
      </w:r>
      <w:r>
        <w:tab/>
        <w:t>0</w:t>
      </w:r>
      <w:r>
        <w:tab/>
        <w:t>0.0</w:t>
      </w:r>
      <w:r>
        <w:tab/>
        <w:t>0</w:t>
      </w:r>
      <w:r>
        <w:tab/>
        <w:t>0</w:t>
      </w:r>
      <w:r>
        <w:tab/>
        <w:t>0</w:t>
      </w:r>
      <w:r>
        <w:tab/>
        <w:t>0</w:t>
      </w:r>
    </w:p>
    <w:p w14:paraId="101D4161" w14:textId="77777777" w:rsidR="00D63564" w:rsidRDefault="00D63564" w:rsidP="00D63564">
      <w:pPr>
        <w:pBdr>
          <w:top w:val="single" w:sz="4" w:space="1" w:color="auto"/>
          <w:left w:val="single" w:sz="4" w:space="4" w:color="auto"/>
          <w:bottom w:val="single" w:sz="4" w:space="1" w:color="auto"/>
          <w:right w:val="single" w:sz="4" w:space="4" w:color="auto"/>
        </w:pBdr>
        <w:spacing w:after="0" w:line="240" w:lineRule="auto"/>
      </w:pPr>
      <w:r>
        <w:t>6</w:t>
      </w:r>
      <w:r>
        <w:tab/>
        <w:t>0</w:t>
      </w:r>
      <w:r>
        <w:tab/>
        <w:t>-0.5</w:t>
      </w:r>
      <w:r>
        <w:tab/>
        <w:t>0</w:t>
      </w:r>
      <w:r>
        <w:tab/>
        <w:t>0</w:t>
      </w:r>
      <w:r>
        <w:tab/>
        <w:t>0</w:t>
      </w:r>
      <w:r>
        <w:tab/>
        <w:t>0</w:t>
      </w:r>
    </w:p>
    <w:p w14:paraId="642CEF52" w14:textId="4D61DB36" w:rsidR="00227FCA" w:rsidRPr="00A73F30" w:rsidRDefault="00D63564" w:rsidP="00D63564">
      <w:pPr>
        <w:pBdr>
          <w:top w:val="single" w:sz="4" w:space="1" w:color="auto"/>
          <w:left w:val="single" w:sz="4" w:space="4" w:color="auto"/>
          <w:bottom w:val="single" w:sz="4" w:space="1" w:color="auto"/>
          <w:right w:val="single" w:sz="4" w:space="4" w:color="auto"/>
        </w:pBdr>
        <w:spacing w:after="0" w:line="240" w:lineRule="auto"/>
      </w:pPr>
      <w:r>
        <w:t>7</w:t>
      </w:r>
      <w:r>
        <w:tab/>
        <w:t>0</w:t>
      </w:r>
      <w:r>
        <w:tab/>
        <w:t>-1.0</w:t>
      </w:r>
      <w:r>
        <w:tab/>
        <w:t>0</w:t>
      </w:r>
      <w:r>
        <w:tab/>
        <w:t>0</w:t>
      </w:r>
      <w:r>
        <w:tab/>
        <w:t>0</w:t>
      </w:r>
      <w:r>
        <w:tab/>
        <w:t>0</w:t>
      </w:r>
      <w:r w:rsidR="00227FCA" w:rsidRPr="00194498">
        <w:tab/>
      </w:r>
      <w:r w:rsidR="00227FCA" w:rsidRPr="00194498">
        <w:rPr>
          <w:rFonts w:asciiTheme="majorHAnsi" w:eastAsiaTheme="majorEastAsia" w:hAnsiTheme="majorHAnsi" w:cstheme="majorBidi"/>
          <w:b/>
          <w:sz w:val="26"/>
          <w:szCs w:val="26"/>
        </w:rPr>
        <w:t xml:space="preserve"> </w:t>
      </w:r>
    </w:p>
    <w:p w14:paraId="2AE60398" w14:textId="77777777" w:rsidR="00227FCA" w:rsidRDefault="00227FCA" w:rsidP="00227FCA">
      <w:pPr>
        <w:pStyle w:val="Ttulo3"/>
        <w:rPr>
          <w:rFonts w:eastAsiaTheme="minorHAnsi"/>
        </w:rPr>
      </w:pPr>
      <w:r w:rsidRPr="00687292">
        <w:rPr>
          <w:rFonts w:eastAsiaTheme="minorHAnsi"/>
        </w:rPr>
        <w:t>Additional information:</w:t>
      </w:r>
    </w:p>
    <w:p w14:paraId="552499C9" w14:textId="07738661" w:rsidR="00227FCA" w:rsidRDefault="00227FCA" w:rsidP="00227FCA">
      <w:r>
        <w:tab/>
        <w:t xml:space="preserve">A nodal displacement </w:t>
      </w:r>
      <w:r w:rsidR="00B702C1">
        <w:t xml:space="preserve">field </w:t>
      </w:r>
      <w:r>
        <w:t>employs a table to define a</w:t>
      </w:r>
      <w:r w:rsidR="00B702C1">
        <w:t xml:space="preserve"> </w:t>
      </w:r>
      <w:r w:rsidR="001E6171">
        <w:t xml:space="preserve">field of generally distinct </w:t>
      </w:r>
      <w:r w:rsidR="00B702C1">
        <w:t>linear</w:t>
      </w:r>
      <w:r>
        <w:t xml:space="preserve"> time-varying displacement</w:t>
      </w:r>
      <w:r w:rsidR="001E6171">
        <w:t>/rotation</w:t>
      </w:r>
      <w:r>
        <w:t xml:space="preserve"> </w:t>
      </w:r>
      <w:r w:rsidR="001E6171">
        <w:t xml:space="preserve">for </w:t>
      </w:r>
      <w:r w:rsidR="003D4FFF">
        <w:t xml:space="preserve">a set of </w:t>
      </w:r>
      <w:r w:rsidR="001E6171">
        <w:t>nodes</w:t>
      </w:r>
      <w:r>
        <w:t xml:space="preserve">. </w:t>
      </w:r>
      <w:r w:rsidR="001E6171">
        <w:t xml:space="preserve">All nodes </w:t>
      </w:r>
      <w:r w:rsidR="003D4FFF">
        <w:t xml:space="preserve">assigned </w:t>
      </w:r>
      <w:r w:rsidR="001E6171">
        <w:t>have independent displacement/rotation</w:t>
      </w:r>
      <w:r>
        <w:t xml:space="preserve">. Displacement and rotation vector components </w:t>
      </w:r>
      <w:r w:rsidR="003D4FFF">
        <w:t>have</w:t>
      </w:r>
      <w:r>
        <w:t xml:space="preserve"> to be defined using the desirable coordinate system CSID.</w:t>
      </w:r>
    </w:p>
    <w:p w14:paraId="042B03FA" w14:textId="29564167" w:rsidR="00133002" w:rsidRDefault="00133002" w:rsidP="00133002">
      <w:pPr>
        <w:ind w:firstLine="708"/>
      </w:pPr>
      <w:r w:rsidRPr="00832554">
        <w:t>The rotation input is made in</w:t>
      </w:r>
      <w:r w:rsidRPr="00832554">
        <w:rPr>
          <w:b/>
        </w:rPr>
        <w:t xml:space="preserve"> radians</w:t>
      </w:r>
      <w:r>
        <w:t xml:space="preserve"> by a Euler rotation vector if </w:t>
      </w:r>
      <w:r w:rsidRPr="003017FE">
        <w:t>AngularParameters</w:t>
      </w:r>
      <w:r>
        <w:t xml:space="preserve"> is specified as “EulerVector” or by a set of three Euler angles, if </w:t>
      </w:r>
      <w:r w:rsidRPr="003017FE">
        <w:t>AngularParameters</w:t>
      </w:r>
      <w:r>
        <w:t xml:space="preserve"> is specified as “EulerAngles”. The default option is “EulerAngles”.</w:t>
      </w:r>
    </w:p>
    <w:p w14:paraId="6CAEA51A" w14:textId="363AF6A3" w:rsidR="001E6171" w:rsidRDefault="00227FCA" w:rsidP="00227FCA">
      <w:r>
        <w:tab/>
        <w:t xml:space="preserve">Displacement/rotation </w:t>
      </w:r>
      <w:r w:rsidR="003D4FFF">
        <w:t>prescription</w:t>
      </w:r>
      <w:r>
        <w:t xml:space="preserve"> is done in an incremental way. Thus, </w:t>
      </w:r>
      <w:r w:rsidR="003D4FFF">
        <w:t xml:space="preserve">at </w:t>
      </w:r>
      <w:r>
        <w:t>each time-step of solution an increment of displacement/rotation</w:t>
      </w:r>
      <w:r w:rsidR="003D4FFF">
        <w:t xml:space="preserve"> is prescribed</w:t>
      </w:r>
      <w:r>
        <w:t xml:space="preserve"> following </w:t>
      </w:r>
      <w:r w:rsidR="001E6171">
        <w:t xml:space="preserve">a linear increment along time, such that along the solution step </w:t>
      </w:r>
      <w:r w:rsidR="00C44519">
        <w:t xml:space="preserve">chosen </w:t>
      </w:r>
      <w:r w:rsidR="001E6171">
        <w:t>the whole amount of displacement/rotation is prescribed</w:t>
      </w:r>
      <w:r>
        <w:t>.</w:t>
      </w:r>
    </w:p>
    <w:p w14:paraId="772FF751" w14:textId="1DF0C29C" w:rsidR="00E556B8" w:rsidRDefault="00227FCA" w:rsidP="001E6171">
      <w:pPr>
        <w:ind w:firstLine="708"/>
      </w:pPr>
      <w:r>
        <w:t>Note that the value of prescribed displacement/rotation in the table is not necessarily imposed during the simulation. It depends on how the user set</w:t>
      </w:r>
      <w:r w:rsidR="001E6171">
        <w:t>s</w:t>
      </w:r>
      <w:r>
        <w:t xml:space="preserve"> constraints on nodes.</w:t>
      </w:r>
      <w:r w:rsidRPr="007F04C2">
        <w:t xml:space="preserve"> </w:t>
      </w:r>
      <w:r w:rsidR="00C44519">
        <w:t>T</w:t>
      </w:r>
      <w:r>
        <w:t>o prescribe displacements/rotations the user has to define both displacement</w:t>
      </w:r>
      <w:r w:rsidR="00C44519">
        <w:t>s</w:t>
      </w:r>
      <w:r>
        <w:t xml:space="preserve"> and constraint</w:t>
      </w:r>
      <w:r w:rsidR="00C44519">
        <w:t>s</w:t>
      </w:r>
      <w:r>
        <w:t xml:space="preserve"> </w:t>
      </w:r>
      <w:r w:rsidR="00C44519">
        <w:t>inputs</w:t>
      </w:r>
      <w:r>
        <w:t xml:space="preserve">, in order to choose if each DOF is free or fixed (which may vary along solution sequence). If the DOF is free (default), the </w:t>
      </w:r>
      <w:r w:rsidR="007E00A8">
        <w:t xml:space="preserve">corresponding </w:t>
      </w:r>
      <w:r>
        <w:t>nodal displacement is ignored.</w:t>
      </w:r>
      <w:r w:rsidR="00F4502C">
        <w:br w:type="page"/>
      </w:r>
    </w:p>
    <w:p w14:paraId="0695FDE5" w14:textId="0888D24E" w:rsidR="00673A17" w:rsidRPr="005003D2" w:rsidRDefault="00673A17" w:rsidP="00673A17">
      <w:pPr>
        <w:pStyle w:val="Ttulo1"/>
      </w:pPr>
      <w:bookmarkStart w:id="95" w:name="_Toc87510665"/>
      <w:r>
        <w:lastRenderedPageBreak/>
        <w:t>Constraints</w:t>
      </w:r>
      <w:bookmarkEnd w:id="95"/>
    </w:p>
    <w:p w14:paraId="4339F72F" w14:textId="79187CA9" w:rsidR="00673A17" w:rsidRPr="00194498" w:rsidRDefault="00673A17" w:rsidP="00673A17">
      <w:pPr>
        <w:rPr>
          <w:i/>
        </w:rPr>
      </w:pPr>
      <w:r w:rsidRPr="00194498">
        <w:rPr>
          <w:i/>
        </w:rPr>
        <w:t xml:space="preserve">Starts a command block for </w:t>
      </w:r>
      <w:r>
        <w:rPr>
          <w:i/>
        </w:rPr>
        <w:t>creation</w:t>
      </w:r>
      <w:r w:rsidRPr="00194498">
        <w:rPr>
          <w:i/>
        </w:rPr>
        <w:t xml:space="preserve"> of </w:t>
      </w:r>
      <w:r>
        <w:rPr>
          <w:i/>
        </w:rPr>
        <w:t>constraints</w:t>
      </w:r>
      <w:r w:rsidRPr="00194498">
        <w:rPr>
          <w:i/>
        </w:rPr>
        <w:t>.</w:t>
      </w:r>
    </w:p>
    <w:p w14:paraId="21CC9A5F" w14:textId="77777777" w:rsidR="00673A17" w:rsidRPr="00194498" w:rsidRDefault="00673A17" w:rsidP="00673A17">
      <w:pPr>
        <w:pStyle w:val="Ttulo3"/>
      </w:pPr>
      <w:r w:rsidRPr="00687292">
        <w:rPr>
          <w:rFonts w:eastAsiaTheme="minorHAnsi"/>
        </w:rPr>
        <w:t>Syntax</w:t>
      </w:r>
      <w:r w:rsidRPr="00194498">
        <w:rPr>
          <w:rFonts w:eastAsiaTheme="minorHAnsi"/>
        </w:rPr>
        <w:t>:</w:t>
      </w:r>
    </w:p>
    <w:p w14:paraId="414AEF40" w14:textId="4BB16AE3" w:rsidR="00673A17" w:rsidRPr="009F5BD5" w:rsidRDefault="00E17947" w:rsidP="00673A17">
      <w:pPr>
        <w:pBdr>
          <w:top w:val="single" w:sz="4" w:space="1" w:color="auto"/>
          <w:left w:val="single" w:sz="4" w:space="4" w:color="auto"/>
          <w:bottom w:val="single" w:sz="4" w:space="1" w:color="auto"/>
          <w:right w:val="single" w:sz="4" w:space="4" w:color="auto"/>
        </w:pBdr>
        <w:spacing w:after="0"/>
      </w:pPr>
      <w:r>
        <w:t>Constraints</w:t>
      </w:r>
      <w:r w:rsidR="00673A17" w:rsidRPr="009F5BD5">
        <w:tab/>
      </w:r>
      <w:r w:rsidR="00673A17">
        <w:t>N</w:t>
      </w:r>
    </w:p>
    <w:p w14:paraId="72C941B0" w14:textId="77777777" w:rsidR="00673A17" w:rsidRPr="00D824FF" w:rsidRDefault="00673A17" w:rsidP="00673A17">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2DE9FC2B" w14:textId="77777777" w:rsidR="00673A17" w:rsidRDefault="00673A17" w:rsidP="00673A17">
      <w:pPr>
        <w:pStyle w:val="PargrafodaLista"/>
      </w:pPr>
    </w:p>
    <w:p w14:paraId="047BC196" w14:textId="4AFA152E" w:rsidR="00673A17" w:rsidRDefault="00673A17" w:rsidP="003C60FB">
      <w:pPr>
        <w:pStyle w:val="PargrafodaLista"/>
        <w:numPr>
          <w:ilvl w:val="0"/>
          <w:numId w:val="15"/>
        </w:numPr>
      </w:pPr>
      <w:r w:rsidRPr="00194498">
        <w:t xml:space="preserve">N: number of </w:t>
      </w:r>
      <w:r w:rsidR="00E17947">
        <w:t>constraints</w:t>
      </w:r>
    </w:p>
    <w:p w14:paraId="1ABE414E" w14:textId="2DB158F1" w:rsidR="00673A17" w:rsidRPr="00194498" w:rsidRDefault="00673A17" w:rsidP="003C60FB">
      <w:pPr>
        <w:pStyle w:val="PargrafodaLista"/>
        <w:numPr>
          <w:ilvl w:val="0"/>
          <w:numId w:val="15"/>
        </w:numPr>
      </w:pPr>
      <w:r>
        <w:t xml:space="preserve">Name: current </w:t>
      </w:r>
      <w:r w:rsidR="00E17947">
        <w:t xml:space="preserve">constraint </w:t>
      </w:r>
      <w:r>
        <w:t>name</w:t>
      </w:r>
    </w:p>
    <w:p w14:paraId="0FDC0E74" w14:textId="6691086F" w:rsidR="00673A17" w:rsidRPr="00194498" w:rsidRDefault="00673A17" w:rsidP="003C60FB">
      <w:pPr>
        <w:pStyle w:val="PargrafodaLista"/>
        <w:numPr>
          <w:ilvl w:val="0"/>
          <w:numId w:val="15"/>
        </w:numPr>
      </w:pPr>
      <w:r w:rsidRPr="00194498">
        <w:t xml:space="preserve">ID: current </w:t>
      </w:r>
      <w:r w:rsidR="00E17947">
        <w:t xml:space="preserve">constraint </w:t>
      </w:r>
      <w:r w:rsidRPr="00194498">
        <w:t>identification number</w:t>
      </w:r>
    </w:p>
    <w:p w14:paraId="082325B3" w14:textId="54C17BCC" w:rsidR="00673A17" w:rsidRPr="00194498" w:rsidRDefault="00673A17" w:rsidP="003C60FB">
      <w:pPr>
        <w:pStyle w:val="PargrafodaLista"/>
        <w:numPr>
          <w:ilvl w:val="0"/>
          <w:numId w:val="15"/>
        </w:numPr>
      </w:pPr>
      <w:r>
        <w:t xml:space="preserve">data: current </w:t>
      </w:r>
      <w:r w:rsidR="00E17947">
        <w:t xml:space="preserve">constraint </w:t>
      </w:r>
      <w:r>
        <w:t xml:space="preserve">data (depends on </w:t>
      </w:r>
      <w:r w:rsidR="00E17947">
        <w:t xml:space="preserve">constraint </w:t>
      </w:r>
      <w:r>
        <w:t>resources and requirements)</w:t>
      </w:r>
    </w:p>
    <w:p w14:paraId="476A0849" w14:textId="77777777" w:rsidR="00673A17" w:rsidRPr="00194498" w:rsidRDefault="00673A17" w:rsidP="00673A17">
      <w:pPr>
        <w:pStyle w:val="Ttulo3"/>
        <w:rPr>
          <w:rFonts w:eastAsiaTheme="minorHAnsi"/>
        </w:rPr>
      </w:pPr>
      <w:r w:rsidRPr="00687292">
        <w:rPr>
          <w:rFonts w:eastAsiaTheme="minorHAnsi"/>
        </w:rPr>
        <w:t>Example</w:t>
      </w:r>
      <w:r w:rsidRPr="00194498">
        <w:rPr>
          <w:rFonts w:eastAsiaTheme="minorHAnsi"/>
        </w:rPr>
        <w:t>:</w:t>
      </w:r>
    </w:p>
    <w:p w14:paraId="2397BC2A" w14:textId="055B3A4C"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Constraints</w:t>
      </w:r>
      <w:r>
        <w:tab/>
        <w:t>2</w:t>
      </w:r>
    </w:p>
    <w:p w14:paraId="0F1A4D49" w14:textId="5C61EF01"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NodalConstraint</w:t>
      </w:r>
      <w:r>
        <w:tab/>
        <w:t>1</w:t>
      </w:r>
      <w:r>
        <w:tab/>
        <w:t>NodeSet</w:t>
      </w:r>
      <w:r>
        <w:tab/>
        <w:t>1</w:t>
      </w:r>
    </w:p>
    <w:p w14:paraId="7F139B91" w14:textId="56D7ED05"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r>
      <w:r w:rsidR="007C7850">
        <w:t>UX</w:t>
      </w:r>
      <w:r w:rsidR="007C7850">
        <w:tab/>
      </w:r>
      <w:r>
        <w:t>BoolTable</w:t>
      </w:r>
      <w:r>
        <w:tab/>
        <w:t xml:space="preserve">1 </w:t>
      </w:r>
    </w:p>
    <w:p w14:paraId="2E4416C4" w14:textId="5F20D648"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r>
      <w:r w:rsidR="007C7850">
        <w:t>UY</w:t>
      </w:r>
      <w:r w:rsidR="007C7850">
        <w:tab/>
      </w:r>
      <w:r>
        <w:t>BoolTable</w:t>
      </w:r>
      <w:r>
        <w:tab/>
        <w:t xml:space="preserve">1 </w:t>
      </w:r>
    </w:p>
    <w:p w14:paraId="052A383F" w14:textId="0F4B1398"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r>
      <w:r w:rsidR="007C7850">
        <w:t>UZ</w:t>
      </w:r>
      <w:r w:rsidR="007C7850">
        <w:tab/>
      </w:r>
      <w:r>
        <w:t>BoolTable</w:t>
      </w:r>
      <w:r>
        <w:tab/>
        <w:t xml:space="preserve">1 </w:t>
      </w:r>
    </w:p>
    <w:p w14:paraId="3FBC7099" w14:textId="7002DCAE"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t>ROTX</w:t>
      </w:r>
      <w:r>
        <w:tab/>
        <w:t>BoolTable</w:t>
      </w:r>
      <w:r>
        <w:tab/>
        <w:t xml:space="preserve">1 1 </w:t>
      </w:r>
    </w:p>
    <w:p w14:paraId="3B3881C3" w14:textId="730E4DD4"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t>ROTY</w:t>
      </w:r>
      <w:r>
        <w:tab/>
        <w:t>BoolTable</w:t>
      </w:r>
      <w:r>
        <w:tab/>
        <w:t>1 1 0 1</w:t>
      </w:r>
    </w:p>
    <w:p w14:paraId="01D6EA10" w14:textId="74CD3CFE"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t>ROTZ</w:t>
      </w:r>
      <w:r>
        <w:tab/>
        <w:t>BoolTable</w:t>
      </w:r>
      <w:r>
        <w:tab/>
        <w:t xml:space="preserve">1 </w:t>
      </w:r>
    </w:p>
    <w:p w14:paraId="2CDE2195" w14:textId="0BECCF24"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NodalConstraint</w:t>
      </w:r>
      <w:r>
        <w:tab/>
        <w:t>2</w:t>
      </w:r>
      <w:r>
        <w:tab/>
        <w:t>NodeSet</w:t>
      </w:r>
      <w:r>
        <w:tab/>
        <w:t>2</w:t>
      </w:r>
    </w:p>
    <w:p w14:paraId="60BB2CB1" w14:textId="58AF495C"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r>
      <w:r w:rsidR="007C7850">
        <w:t>UX</w:t>
      </w:r>
      <w:r w:rsidR="007C7850">
        <w:tab/>
      </w:r>
      <w:r>
        <w:t>BoolTable</w:t>
      </w:r>
      <w:r>
        <w:tab/>
        <w:t xml:space="preserve">0 </w:t>
      </w:r>
    </w:p>
    <w:p w14:paraId="07AE71CC" w14:textId="69CEC042"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r>
      <w:r w:rsidR="007C7850">
        <w:t>UY</w:t>
      </w:r>
      <w:r w:rsidR="007C7850">
        <w:tab/>
      </w:r>
      <w:r>
        <w:t>BoolTable</w:t>
      </w:r>
      <w:r>
        <w:tab/>
        <w:t>0 0</w:t>
      </w:r>
    </w:p>
    <w:p w14:paraId="4A505D60" w14:textId="4E9672CA"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r>
      <w:r w:rsidR="007C7850">
        <w:t>UZ</w:t>
      </w:r>
      <w:r w:rsidR="007C7850">
        <w:tab/>
      </w:r>
      <w:r>
        <w:t>BoolTable</w:t>
      </w:r>
      <w:r>
        <w:tab/>
        <w:t>0 0</w:t>
      </w:r>
    </w:p>
    <w:p w14:paraId="081B038B" w14:textId="6DE3D129"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t>ROTX</w:t>
      </w:r>
      <w:r>
        <w:tab/>
        <w:t>BoolTable</w:t>
      </w:r>
      <w:r>
        <w:tab/>
        <w:t>0 0</w:t>
      </w:r>
    </w:p>
    <w:p w14:paraId="0F63B2E8" w14:textId="2CA44963" w:rsidR="00E17947" w:rsidRDefault="00E17947" w:rsidP="00E17947">
      <w:pPr>
        <w:pBdr>
          <w:top w:val="single" w:sz="4" w:space="1" w:color="auto"/>
          <w:left w:val="single" w:sz="4" w:space="4" w:color="auto"/>
          <w:bottom w:val="single" w:sz="4" w:space="1" w:color="auto"/>
          <w:right w:val="single" w:sz="4" w:space="4" w:color="auto"/>
        </w:pBdr>
        <w:spacing w:after="0" w:line="240" w:lineRule="auto"/>
      </w:pPr>
      <w:r>
        <w:tab/>
        <w:t>ROTY</w:t>
      </w:r>
      <w:r>
        <w:tab/>
        <w:t>BoolTable</w:t>
      </w:r>
      <w:r>
        <w:tab/>
        <w:t>0 0</w:t>
      </w:r>
    </w:p>
    <w:p w14:paraId="20615E8D" w14:textId="5D2DBEFB" w:rsidR="00673A17" w:rsidRPr="00A73F30" w:rsidRDefault="00E17947" w:rsidP="00E17947">
      <w:pPr>
        <w:pBdr>
          <w:top w:val="single" w:sz="4" w:space="1" w:color="auto"/>
          <w:left w:val="single" w:sz="4" w:space="4" w:color="auto"/>
          <w:bottom w:val="single" w:sz="4" w:space="1" w:color="auto"/>
          <w:right w:val="single" w:sz="4" w:space="4" w:color="auto"/>
        </w:pBdr>
        <w:spacing w:after="0" w:line="240" w:lineRule="auto"/>
      </w:pPr>
      <w:r>
        <w:tab/>
        <w:t>ROTZ</w:t>
      </w:r>
      <w:r>
        <w:tab/>
        <w:t>BoolTable</w:t>
      </w:r>
      <w:r>
        <w:tab/>
        <w:t>0 0</w:t>
      </w:r>
    </w:p>
    <w:p w14:paraId="52750650" w14:textId="77777777" w:rsidR="00673A17" w:rsidRPr="00194498" w:rsidRDefault="00673A17" w:rsidP="00673A17">
      <w:pPr>
        <w:pStyle w:val="Ttulo3"/>
      </w:pPr>
      <w:r w:rsidRPr="00687292">
        <w:rPr>
          <w:rFonts w:eastAsiaTheme="minorHAnsi"/>
        </w:rPr>
        <w:t>Additional information:</w:t>
      </w:r>
    </w:p>
    <w:p w14:paraId="1A9B9530" w14:textId="71A0CA53" w:rsidR="008201E1" w:rsidRDefault="00673A17">
      <w:r w:rsidRPr="00194498">
        <w:tab/>
        <w:t xml:space="preserve">Each </w:t>
      </w:r>
      <w:r w:rsidR="00E17947">
        <w:t xml:space="preserve">constraint </w:t>
      </w:r>
      <w:r w:rsidRPr="00194498">
        <w:t xml:space="preserve">is defined by </w:t>
      </w:r>
      <w:r>
        <w:t>a</w:t>
      </w:r>
      <w:r w:rsidRPr="00194498">
        <w:t xml:space="preserve"> </w:t>
      </w:r>
      <w:r>
        <w:t xml:space="preserve">specific </w:t>
      </w:r>
      <w:r w:rsidRPr="00194498">
        <w:t xml:space="preserve">keyword followed by the </w:t>
      </w:r>
      <w:r w:rsidR="00E17947">
        <w:t xml:space="preserve">constraint </w:t>
      </w:r>
      <w:r>
        <w:t xml:space="preserve">identification number </w:t>
      </w:r>
      <w:r w:rsidRPr="00194498">
        <w:t xml:space="preserve">(must be an ascending sequence </w:t>
      </w:r>
      <w:r>
        <w:t xml:space="preserve">starting from number one) and additional data. Each </w:t>
      </w:r>
      <w:r w:rsidR="00E17947">
        <w:t xml:space="preserve">constraint </w:t>
      </w:r>
      <w:r>
        <w:t>available and its input data is explained next.</w:t>
      </w:r>
    </w:p>
    <w:p w14:paraId="19CC9E5B" w14:textId="5B9E34FA" w:rsidR="000A6183" w:rsidRDefault="000A6183" w:rsidP="000A6183">
      <w:r w:rsidRPr="00136729">
        <w:rPr>
          <w:b/>
        </w:rPr>
        <w:t>Note:</w:t>
      </w:r>
      <w:r>
        <w:rPr>
          <w:b/>
        </w:rPr>
        <w:t xml:space="preserve"> </w:t>
      </w:r>
      <w:r>
        <w:t xml:space="preserve">Constraints imposition follow the increasing sequence defined in the input file. In case the user establishes conflicting input data (such as defining node sets with common nodes and applying for each one a distinct boundary condition), the </w:t>
      </w:r>
      <w:r w:rsidRPr="000A6183">
        <w:rPr>
          <w:b/>
          <w:bCs/>
        </w:rPr>
        <w:t>fixed</w:t>
      </w:r>
      <w:r>
        <w:t xml:space="preserve"> condition for a DOF prevails.</w:t>
      </w:r>
    </w:p>
    <w:p w14:paraId="59AA4F29" w14:textId="59E3D688" w:rsidR="000A6183" w:rsidRDefault="000A6183" w:rsidP="000A6183"/>
    <w:p w14:paraId="407ED38E" w14:textId="77777777" w:rsidR="00845851" w:rsidRPr="00AB1E68" w:rsidRDefault="00845851"/>
    <w:p w14:paraId="0F902A40" w14:textId="014D0FBB" w:rsidR="00B50D83" w:rsidRDefault="00B50D83">
      <w:pPr>
        <w:jc w:val="left"/>
      </w:pPr>
      <w:bookmarkStart w:id="96" w:name="_Ref476645719"/>
      <w:r>
        <w:br w:type="page"/>
      </w:r>
    </w:p>
    <w:p w14:paraId="6E7189A7" w14:textId="31F72AAC" w:rsidR="00B50D83" w:rsidRPr="00A73F30" w:rsidRDefault="00B50D83" w:rsidP="00B50D83">
      <w:pPr>
        <w:pStyle w:val="Ttulo2"/>
      </w:pPr>
      <w:bookmarkStart w:id="97" w:name="_Toc87510666"/>
      <w:r>
        <w:lastRenderedPageBreak/>
        <w:t>NodalConstraint</w:t>
      </w:r>
      <w:bookmarkEnd w:id="97"/>
    </w:p>
    <w:p w14:paraId="14BABD86" w14:textId="46661076" w:rsidR="00B50D83" w:rsidRPr="00194498" w:rsidRDefault="00B50D83" w:rsidP="00B50D83">
      <w:pPr>
        <w:rPr>
          <w:i/>
        </w:rPr>
      </w:pPr>
      <w:r>
        <w:rPr>
          <w:i/>
        </w:rPr>
        <w:t>Creates a nodal constraint.</w:t>
      </w:r>
    </w:p>
    <w:p w14:paraId="5B05847C" w14:textId="77777777" w:rsidR="00B50D83" w:rsidRPr="00687292" w:rsidRDefault="00B50D83" w:rsidP="00B50D83">
      <w:pPr>
        <w:pStyle w:val="Ttulo3"/>
        <w:rPr>
          <w:rFonts w:eastAsiaTheme="minorHAnsi"/>
        </w:rPr>
      </w:pPr>
      <w:r w:rsidRPr="00A73F30">
        <w:t>Syntax</w:t>
      </w:r>
      <w:r w:rsidRPr="00687292">
        <w:rPr>
          <w:rFonts w:eastAsiaTheme="minorHAnsi"/>
        </w:rPr>
        <w:t>:</w:t>
      </w:r>
    </w:p>
    <w:p w14:paraId="7DB87BD5" w14:textId="4E9A5274" w:rsidR="00B50D83" w:rsidRDefault="007453F3" w:rsidP="00B50D83">
      <w:pPr>
        <w:pBdr>
          <w:top w:val="single" w:sz="4" w:space="1" w:color="auto"/>
          <w:left w:val="single" w:sz="4" w:space="4" w:color="auto"/>
          <w:bottom w:val="single" w:sz="4" w:space="1" w:color="auto"/>
          <w:right w:val="single" w:sz="4" w:space="4" w:color="auto"/>
        </w:pBdr>
        <w:spacing w:after="0" w:line="240" w:lineRule="auto"/>
      </w:pPr>
      <w:r>
        <w:t>NodalConstrain</w:t>
      </w:r>
      <w:r w:rsidR="00B50D83">
        <w:t>t</w:t>
      </w:r>
      <w:r w:rsidR="00B50D83">
        <w:tab/>
        <w:t>ID</w:t>
      </w:r>
      <w:r w:rsidR="00B50D83">
        <w:tab/>
        <w:t>NodeSet</w:t>
      </w:r>
      <w:r w:rsidR="00B50D83">
        <w:tab/>
        <w:t>NSID</w:t>
      </w:r>
    </w:p>
    <w:p w14:paraId="549085C5" w14:textId="7BFD1CF6" w:rsidR="00B50D83" w:rsidRPr="00A73F30" w:rsidRDefault="000359B6" w:rsidP="00B50D83">
      <w:pPr>
        <w:pBdr>
          <w:top w:val="single" w:sz="4" w:space="1" w:color="auto"/>
          <w:left w:val="single" w:sz="4" w:space="4" w:color="auto"/>
          <w:bottom w:val="single" w:sz="4" w:space="1" w:color="auto"/>
          <w:right w:val="single" w:sz="4" w:space="4" w:color="auto"/>
        </w:pBdr>
        <w:spacing w:after="0" w:line="240" w:lineRule="auto"/>
      </w:pPr>
      <w:r>
        <w:t>constraint data</w:t>
      </w:r>
    </w:p>
    <w:p w14:paraId="4768B56D" w14:textId="77777777" w:rsidR="00B50D83" w:rsidRPr="00194498" w:rsidRDefault="00B50D83" w:rsidP="00B50D83">
      <w:pPr>
        <w:pStyle w:val="PargrafodaLista"/>
      </w:pPr>
    </w:p>
    <w:p w14:paraId="1704EECB" w14:textId="6798B4AC" w:rsidR="00B50D83" w:rsidRPr="00194498" w:rsidRDefault="00B50D83" w:rsidP="003C60FB">
      <w:pPr>
        <w:pStyle w:val="PargrafodaLista"/>
        <w:numPr>
          <w:ilvl w:val="0"/>
          <w:numId w:val="15"/>
        </w:numPr>
      </w:pPr>
      <w:r w:rsidRPr="00194498">
        <w:t xml:space="preserve">ID: current </w:t>
      </w:r>
      <w:r w:rsidR="00756D1D">
        <w:t>constraint</w:t>
      </w:r>
      <w:r w:rsidRPr="00194498">
        <w:t xml:space="preserve"> identification number</w:t>
      </w:r>
    </w:p>
    <w:p w14:paraId="78319A5B" w14:textId="6B37F070" w:rsidR="00B50D83" w:rsidRDefault="00B50D83" w:rsidP="003C60FB">
      <w:pPr>
        <w:pStyle w:val="PargrafodaLista"/>
        <w:numPr>
          <w:ilvl w:val="0"/>
          <w:numId w:val="15"/>
        </w:numPr>
      </w:pPr>
      <w:r>
        <w:t>NSID: node set identification number</w:t>
      </w:r>
    </w:p>
    <w:p w14:paraId="5C0FE568" w14:textId="0664438F" w:rsidR="00756D1D" w:rsidRPr="00194498" w:rsidRDefault="00756D1D" w:rsidP="003C60FB">
      <w:pPr>
        <w:pStyle w:val="PargrafodaLista"/>
        <w:numPr>
          <w:ilvl w:val="0"/>
          <w:numId w:val="15"/>
        </w:numPr>
      </w:pPr>
      <w:r>
        <w:t>constraint data</w:t>
      </w:r>
      <w:r w:rsidR="00D433C4">
        <w:t>: specific keywords UX, UY, UZ, ROTX, ROTY and ROTZ</w:t>
      </w:r>
      <w:r w:rsidR="008F2B66">
        <w:t>, each followed by a BoolTable keyword</w:t>
      </w:r>
      <w:r w:rsidR="00D433C4">
        <w:t xml:space="preserve"> to </w:t>
      </w:r>
      <w:r w:rsidR="002F4506">
        <w:t xml:space="preserve">define nodal constraint </w:t>
      </w:r>
      <w:r w:rsidR="008F2B66">
        <w:t xml:space="preserve">solution </w:t>
      </w:r>
      <w:r w:rsidR="002F4506">
        <w:t>sequence data</w:t>
      </w:r>
    </w:p>
    <w:p w14:paraId="21FB9B2F" w14:textId="77777777" w:rsidR="00B50D83" w:rsidRPr="00687292" w:rsidRDefault="00B50D83" w:rsidP="00B50D83">
      <w:pPr>
        <w:pStyle w:val="Ttulo3"/>
        <w:rPr>
          <w:rFonts w:eastAsiaTheme="minorHAnsi"/>
        </w:rPr>
      </w:pPr>
      <w:r w:rsidRPr="00687292">
        <w:rPr>
          <w:rFonts w:eastAsiaTheme="minorHAnsi"/>
        </w:rPr>
        <w:t>Example:</w:t>
      </w:r>
    </w:p>
    <w:p w14:paraId="517E59B6" w14:textId="77777777"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Constraints</w:t>
      </w:r>
      <w:r>
        <w:tab/>
        <w:t>2</w:t>
      </w:r>
    </w:p>
    <w:p w14:paraId="7744751A" w14:textId="77777777"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NodalConstraint</w:t>
      </w:r>
      <w:r>
        <w:tab/>
        <w:t>1</w:t>
      </w:r>
      <w:r>
        <w:tab/>
        <w:t>NodeSet</w:t>
      </w:r>
      <w:r>
        <w:tab/>
        <w:t>1</w:t>
      </w:r>
    </w:p>
    <w:p w14:paraId="184D6C6B" w14:textId="585AF8E0"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r>
      <w:r w:rsidR="007C7850">
        <w:t>UX</w:t>
      </w:r>
      <w:r w:rsidR="007C7850">
        <w:tab/>
      </w:r>
      <w:r>
        <w:t>BoolTable</w:t>
      </w:r>
      <w:r>
        <w:tab/>
        <w:t xml:space="preserve">1 </w:t>
      </w:r>
    </w:p>
    <w:p w14:paraId="6D451604" w14:textId="70023F05"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r>
      <w:r w:rsidR="007C7850">
        <w:t>UY</w:t>
      </w:r>
      <w:r w:rsidR="007C7850">
        <w:tab/>
      </w:r>
      <w:r>
        <w:t>BoolTable</w:t>
      </w:r>
      <w:r>
        <w:tab/>
        <w:t xml:space="preserve">1 </w:t>
      </w:r>
    </w:p>
    <w:p w14:paraId="0E6A8CCB" w14:textId="12D03FA4"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r>
      <w:r w:rsidR="007C7850">
        <w:t>UZ</w:t>
      </w:r>
      <w:r w:rsidR="007C7850">
        <w:tab/>
      </w:r>
      <w:r>
        <w:t>BoolTable</w:t>
      </w:r>
      <w:r>
        <w:tab/>
        <w:t xml:space="preserve">1 </w:t>
      </w:r>
    </w:p>
    <w:p w14:paraId="28A80C9B" w14:textId="54A724D7"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r>
      <w:r w:rsidR="00C21527">
        <w:t>ROTX</w:t>
      </w:r>
      <w:r w:rsidR="00C21527">
        <w:tab/>
        <w:t>BoolTable</w:t>
      </w:r>
      <w:r w:rsidR="00C21527">
        <w:tab/>
        <w:t>1 1</w:t>
      </w:r>
    </w:p>
    <w:p w14:paraId="51F86D60" w14:textId="77777777"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t>ROTY</w:t>
      </w:r>
      <w:r>
        <w:tab/>
        <w:t>BoolTable</w:t>
      </w:r>
      <w:r>
        <w:tab/>
        <w:t>1 1 0 1</w:t>
      </w:r>
    </w:p>
    <w:p w14:paraId="4288D843" w14:textId="77777777"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t>ROTZ</w:t>
      </w:r>
      <w:r>
        <w:tab/>
        <w:t>BoolTable</w:t>
      </w:r>
      <w:r>
        <w:tab/>
        <w:t xml:space="preserve">1 </w:t>
      </w:r>
    </w:p>
    <w:p w14:paraId="16DD5AC2" w14:textId="77777777"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NodalConstraint</w:t>
      </w:r>
      <w:r>
        <w:tab/>
        <w:t>2</w:t>
      </w:r>
      <w:r>
        <w:tab/>
        <w:t>NodeSet</w:t>
      </w:r>
      <w:r>
        <w:tab/>
        <w:t>2</w:t>
      </w:r>
    </w:p>
    <w:p w14:paraId="44EF84D7" w14:textId="7DA9EDBA" w:rsidR="002F4506" w:rsidRDefault="002F4506" w:rsidP="002F4506">
      <w:pPr>
        <w:pBdr>
          <w:top w:val="single" w:sz="4" w:space="1" w:color="auto"/>
          <w:left w:val="single" w:sz="4" w:space="4" w:color="auto"/>
          <w:bottom w:val="single" w:sz="4" w:space="1" w:color="auto"/>
          <w:right w:val="single" w:sz="4" w:space="4" w:color="auto"/>
        </w:pBdr>
        <w:spacing w:after="0" w:line="240" w:lineRule="auto"/>
      </w:pPr>
      <w:r>
        <w:tab/>
      </w:r>
      <w:r w:rsidR="007C7850">
        <w:t>UX</w:t>
      </w:r>
      <w:r w:rsidR="007C7850">
        <w:tab/>
      </w:r>
      <w:r w:rsidR="00BB1F36">
        <w:t>BoolTable</w:t>
      </w:r>
      <w:r w:rsidR="00BB1F36">
        <w:tab/>
        <w:t>1</w:t>
      </w:r>
    </w:p>
    <w:p w14:paraId="0DA91C5F" w14:textId="25351AF0" w:rsidR="002F4506" w:rsidRDefault="002F4506" w:rsidP="00BB1F36">
      <w:pPr>
        <w:pBdr>
          <w:top w:val="single" w:sz="4" w:space="1" w:color="auto"/>
          <w:left w:val="single" w:sz="4" w:space="4" w:color="auto"/>
          <w:bottom w:val="single" w:sz="4" w:space="1" w:color="auto"/>
          <w:right w:val="single" w:sz="4" w:space="4" w:color="auto"/>
        </w:pBdr>
        <w:spacing w:after="0" w:line="240" w:lineRule="auto"/>
      </w:pPr>
      <w:r>
        <w:tab/>
      </w:r>
      <w:r w:rsidR="007C7850">
        <w:t>UY</w:t>
      </w:r>
      <w:r w:rsidR="007C7850">
        <w:tab/>
      </w:r>
      <w:r w:rsidR="00BB1F36">
        <w:t>BoolTable</w:t>
      </w:r>
      <w:r w:rsidR="00BB1F36">
        <w:tab/>
        <w:t>0 1</w:t>
      </w:r>
    </w:p>
    <w:p w14:paraId="703F8C3F" w14:textId="079FC42A" w:rsidR="00B50D83" w:rsidRPr="00A73F30" w:rsidRDefault="002F4506" w:rsidP="002F4506">
      <w:pPr>
        <w:pBdr>
          <w:top w:val="single" w:sz="4" w:space="1" w:color="auto"/>
          <w:left w:val="single" w:sz="4" w:space="4" w:color="auto"/>
          <w:bottom w:val="single" w:sz="4" w:space="1" w:color="auto"/>
          <w:right w:val="single" w:sz="4" w:space="4" w:color="auto"/>
        </w:pBdr>
        <w:spacing w:after="0" w:line="240" w:lineRule="auto"/>
      </w:pPr>
      <w:r>
        <w:tab/>
        <w:t>ROTZ</w:t>
      </w:r>
      <w:r>
        <w:tab/>
        <w:t>BoolTable</w:t>
      </w:r>
      <w:r>
        <w:tab/>
      </w:r>
      <w:r w:rsidR="00BB1F36">
        <w:t>1</w:t>
      </w:r>
      <w:r>
        <w:t xml:space="preserve"> 0</w:t>
      </w:r>
      <w:r w:rsidR="00B50D83" w:rsidRPr="00194498">
        <w:tab/>
      </w:r>
      <w:r w:rsidR="00B50D83" w:rsidRPr="00194498">
        <w:rPr>
          <w:rFonts w:asciiTheme="majorHAnsi" w:eastAsiaTheme="majorEastAsia" w:hAnsiTheme="majorHAnsi" w:cstheme="majorBidi"/>
          <w:b/>
          <w:sz w:val="26"/>
          <w:szCs w:val="26"/>
        </w:rPr>
        <w:t xml:space="preserve"> </w:t>
      </w:r>
    </w:p>
    <w:p w14:paraId="50F447B2" w14:textId="77777777" w:rsidR="00B50D83" w:rsidRDefault="00B50D83" w:rsidP="00B50D83">
      <w:pPr>
        <w:pStyle w:val="Ttulo3"/>
        <w:rPr>
          <w:rFonts w:eastAsiaTheme="minorHAnsi"/>
        </w:rPr>
      </w:pPr>
      <w:r w:rsidRPr="00687292">
        <w:rPr>
          <w:rFonts w:eastAsiaTheme="minorHAnsi"/>
        </w:rPr>
        <w:t>Additional information:</w:t>
      </w:r>
    </w:p>
    <w:p w14:paraId="33CBEEA9" w14:textId="57A47C0A" w:rsidR="001E090B" w:rsidRDefault="00B50D83" w:rsidP="00AF43FD">
      <w:r>
        <w:tab/>
        <w:t xml:space="preserve">A nodal </w:t>
      </w:r>
      <w:r w:rsidR="00AF43FD">
        <w:t>constraint</w:t>
      </w:r>
      <w:r w:rsidR="001E090B">
        <w:t xml:space="preserve"> is employed</w:t>
      </w:r>
      <w:r w:rsidR="00AF43FD">
        <w:t xml:space="preserve"> </w:t>
      </w:r>
      <w:r w:rsidR="001E090B">
        <w:t xml:space="preserve">to </w:t>
      </w:r>
      <w:r w:rsidR="003327AE">
        <w:t xml:space="preserve">define </w:t>
      </w:r>
      <w:r w:rsidR="001E090B">
        <w:t>fixed</w:t>
      </w:r>
      <w:r w:rsidR="003327AE">
        <w:t xml:space="preserve"> </w:t>
      </w:r>
      <w:r w:rsidR="001E090B">
        <w:t>DOFs</w:t>
      </w:r>
      <w:r w:rsidR="003327AE">
        <w:t xml:space="preserve"> </w:t>
      </w:r>
      <w:r w:rsidR="001E090B">
        <w:t>in the model. When establishing a mesh, all DOFs are free. To establish Dirichlet boundary conditions in model regions, it is necessary to establish node sets</w:t>
      </w:r>
      <w:r w:rsidR="00B13245">
        <w:t xml:space="preserve"> and,</w:t>
      </w:r>
      <w:r w:rsidR="001E090B">
        <w:t xml:space="preserve"> on that regions</w:t>
      </w:r>
      <w:r w:rsidR="00B13245">
        <w:t>,</w:t>
      </w:r>
      <w:r w:rsidR="001E090B">
        <w:t xml:space="preserve"> apply desirable constraints. For that, the user may separately operate on distinct DOFs of each node</w:t>
      </w:r>
      <w:r w:rsidR="0051699B">
        <w:t>, within a chosen node set. These are:</w:t>
      </w:r>
    </w:p>
    <w:p w14:paraId="000AE15C" w14:textId="77777777" w:rsidR="0051699B" w:rsidRDefault="0051699B" w:rsidP="003C60FB">
      <w:pPr>
        <w:pStyle w:val="PargrafodaLista"/>
        <w:numPr>
          <w:ilvl w:val="0"/>
          <w:numId w:val="17"/>
        </w:numPr>
      </w:pPr>
      <w:r>
        <w:t>UX: displacement in global X direction</w:t>
      </w:r>
    </w:p>
    <w:p w14:paraId="60FD074E" w14:textId="77777777" w:rsidR="0051699B" w:rsidRDefault="0051699B" w:rsidP="003C60FB">
      <w:pPr>
        <w:pStyle w:val="PargrafodaLista"/>
        <w:numPr>
          <w:ilvl w:val="0"/>
          <w:numId w:val="17"/>
        </w:numPr>
      </w:pPr>
      <w:r>
        <w:t>UY: displacement in global Y direction</w:t>
      </w:r>
    </w:p>
    <w:p w14:paraId="30EAB58D" w14:textId="77777777" w:rsidR="0051699B" w:rsidRDefault="0051699B" w:rsidP="003C60FB">
      <w:pPr>
        <w:pStyle w:val="PargrafodaLista"/>
        <w:numPr>
          <w:ilvl w:val="0"/>
          <w:numId w:val="17"/>
        </w:numPr>
      </w:pPr>
      <w:r>
        <w:t>UZ: displacement in global Z direction</w:t>
      </w:r>
    </w:p>
    <w:p w14:paraId="09A6C6A4" w14:textId="77777777" w:rsidR="0051699B" w:rsidRDefault="0051699B" w:rsidP="003C60FB">
      <w:pPr>
        <w:pStyle w:val="PargrafodaLista"/>
        <w:numPr>
          <w:ilvl w:val="0"/>
          <w:numId w:val="17"/>
        </w:numPr>
      </w:pPr>
      <w:r>
        <w:t>ROTX: rotation in global X direction</w:t>
      </w:r>
    </w:p>
    <w:p w14:paraId="0F12D70A" w14:textId="77777777" w:rsidR="0051699B" w:rsidRDefault="0051699B" w:rsidP="003C60FB">
      <w:pPr>
        <w:pStyle w:val="PargrafodaLista"/>
        <w:numPr>
          <w:ilvl w:val="0"/>
          <w:numId w:val="17"/>
        </w:numPr>
      </w:pPr>
      <w:r>
        <w:t>ROTY: rotation in global Y direction</w:t>
      </w:r>
    </w:p>
    <w:p w14:paraId="04611868" w14:textId="0A81A0BE" w:rsidR="00B50D83" w:rsidRDefault="0051699B" w:rsidP="003C60FB">
      <w:pPr>
        <w:pStyle w:val="PargrafodaLista"/>
        <w:numPr>
          <w:ilvl w:val="0"/>
          <w:numId w:val="17"/>
        </w:numPr>
      </w:pPr>
      <w:r>
        <w:t>ROTZ: rotation in global Z direction</w:t>
      </w:r>
    </w:p>
    <w:p w14:paraId="2A004801" w14:textId="7BE53FBE" w:rsidR="0051699B" w:rsidRDefault="00B13245" w:rsidP="00493232">
      <w:pPr>
        <w:ind w:firstLine="708"/>
      </w:pPr>
      <w:r>
        <w:t xml:space="preserve">The BoolTable resource is used to establish the behavior of each DOF along solution evolution (see </w:t>
      </w:r>
      <w:r>
        <w:fldChar w:fldCharType="begin"/>
      </w:r>
      <w:r>
        <w:instrText xml:space="preserve"> REF _Ref527918809 \h </w:instrText>
      </w:r>
      <w:r>
        <w:fldChar w:fldCharType="separate"/>
      </w:r>
      <w:r w:rsidR="00F219D1">
        <w:t>BoolTable</w:t>
      </w:r>
      <w:r>
        <w:fldChar w:fldCharType="end"/>
      </w:r>
      <w:r>
        <w:t>)</w:t>
      </w:r>
      <w:r w:rsidR="00493232">
        <w:t>, that is, if the constraint is turned on/off. This permits to establish scenarios of alternating constraints along solution evolution.</w:t>
      </w:r>
    </w:p>
    <w:p w14:paraId="04A25F95" w14:textId="6CC77814" w:rsidR="00082915" w:rsidRDefault="00082915" w:rsidP="00493232">
      <w:pPr>
        <w:ind w:firstLine="708"/>
      </w:pPr>
      <w:r>
        <w:t xml:space="preserve">DOFs with constraints </w:t>
      </w:r>
      <w:r w:rsidR="00716BC0">
        <w:t xml:space="preserve">turned on </w:t>
      </w:r>
      <w:r>
        <w:t>are fixed. In case of definition of displacements associated with such nodes, these will be prescribed along solution evolution, following the established table of displacement along time, for each DOF</w:t>
      </w:r>
      <w:r w:rsidR="00D266A7">
        <w:t xml:space="preserve"> (see </w:t>
      </w:r>
      <w:r w:rsidR="00D266A7">
        <w:fldChar w:fldCharType="begin"/>
      </w:r>
      <w:r w:rsidR="00D266A7">
        <w:instrText xml:space="preserve"> REF _Ref527963229 \h </w:instrText>
      </w:r>
      <w:r w:rsidR="00D266A7">
        <w:fldChar w:fldCharType="separate"/>
      </w:r>
      <w:r w:rsidR="00F219D1">
        <w:t>Displacements</w:t>
      </w:r>
      <w:r w:rsidR="00D266A7">
        <w:fldChar w:fldCharType="end"/>
      </w:r>
      <w:r w:rsidR="00D266A7">
        <w:t>)</w:t>
      </w:r>
      <w:r>
        <w:t>.</w:t>
      </w:r>
      <w:r w:rsidR="00716BC0">
        <w:t xml:space="preserve"> Otherwise, Giraffe will simply consider a zero-displacement value.</w:t>
      </w:r>
    </w:p>
    <w:p w14:paraId="33864F91" w14:textId="564061ED" w:rsidR="00C90D46" w:rsidRPr="005003D2" w:rsidRDefault="00DA4B03" w:rsidP="00C90D46">
      <w:pPr>
        <w:pStyle w:val="Ttulo1"/>
      </w:pPr>
      <w:bookmarkStart w:id="98" w:name="_Toc87510667"/>
      <w:r>
        <w:lastRenderedPageBreak/>
        <w:t>Special</w:t>
      </w:r>
      <w:r w:rsidR="00C90D46">
        <w:t>Constraints</w:t>
      </w:r>
      <w:bookmarkEnd w:id="98"/>
    </w:p>
    <w:p w14:paraId="42A74079" w14:textId="6C7553AB" w:rsidR="00C90D46" w:rsidRPr="00194498" w:rsidRDefault="00C90D46" w:rsidP="00C90D46">
      <w:pPr>
        <w:rPr>
          <w:i/>
        </w:rPr>
      </w:pPr>
      <w:r w:rsidRPr="00194498">
        <w:rPr>
          <w:i/>
        </w:rPr>
        <w:t xml:space="preserve">Starts a command block for </w:t>
      </w:r>
      <w:r>
        <w:rPr>
          <w:i/>
        </w:rPr>
        <w:t>creation</w:t>
      </w:r>
      <w:r w:rsidRPr="00194498">
        <w:rPr>
          <w:i/>
        </w:rPr>
        <w:t xml:space="preserve"> of </w:t>
      </w:r>
      <w:r w:rsidR="004B5B79">
        <w:rPr>
          <w:i/>
        </w:rPr>
        <w:t xml:space="preserve">special </w:t>
      </w:r>
      <w:r>
        <w:rPr>
          <w:i/>
        </w:rPr>
        <w:t>constraints</w:t>
      </w:r>
      <w:r w:rsidRPr="00194498">
        <w:rPr>
          <w:i/>
        </w:rPr>
        <w:t>.</w:t>
      </w:r>
    </w:p>
    <w:p w14:paraId="256130C9" w14:textId="77777777" w:rsidR="00C90D46" w:rsidRPr="00194498" w:rsidRDefault="00C90D46" w:rsidP="00C90D46">
      <w:pPr>
        <w:pStyle w:val="Ttulo3"/>
      </w:pPr>
      <w:r w:rsidRPr="00687292">
        <w:rPr>
          <w:rFonts w:eastAsiaTheme="minorHAnsi"/>
        </w:rPr>
        <w:t>Syntax</w:t>
      </w:r>
      <w:r w:rsidRPr="00194498">
        <w:rPr>
          <w:rFonts w:eastAsiaTheme="minorHAnsi"/>
        </w:rPr>
        <w:t>:</w:t>
      </w:r>
    </w:p>
    <w:p w14:paraId="1C9945CB" w14:textId="20EC0903" w:rsidR="00C90D46" w:rsidRPr="009F5BD5" w:rsidRDefault="004B5B79" w:rsidP="00C90D46">
      <w:pPr>
        <w:pBdr>
          <w:top w:val="single" w:sz="4" w:space="1" w:color="auto"/>
          <w:left w:val="single" w:sz="4" w:space="4" w:color="auto"/>
          <w:bottom w:val="single" w:sz="4" w:space="1" w:color="auto"/>
          <w:right w:val="single" w:sz="4" w:space="4" w:color="auto"/>
        </w:pBdr>
        <w:spacing w:after="0"/>
      </w:pPr>
      <w:r>
        <w:t>Special</w:t>
      </w:r>
      <w:r w:rsidR="00C90D46">
        <w:t>Constraints</w:t>
      </w:r>
      <w:r w:rsidR="00C90D46" w:rsidRPr="009F5BD5">
        <w:tab/>
      </w:r>
      <w:r w:rsidR="00C90D46">
        <w:t>N</w:t>
      </w:r>
    </w:p>
    <w:p w14:paraId="3F174E1E" w14:textId="77777777" w:rsidR="00C90D46" w:rsidRPr="00D824FF" w:rsidRDefault="00C90D46" w:rsidP="00C90D46">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7C1CB8C6" w14:textId="77777777" w:rsidR="00C90D46" w:rsidRDefault="00C90D46" w:rsidP="00C90D46">
      <w:pPr>
        <w:pStyle w:val="PargrafodaLista"/>
      </w:pPr>
    </w:p>
    <w:p w14:paraId="74E98900" w14:textId="6A4819C0" w:rsidR="00C90D46" w:rsidRDefault="00C90D46" w:rsidP="003C60FB">
      <w:pPr>
        <w:pStyle w:val="PargrafodaLista"/>
        <w:numPr>
          <w:ilvl w:val="0"/>
          <w:numId w:val="15"/>
        </w:numPr>
      </w:pPr>
      <w:r w:rsidRPr="00194498">
        <w:t xml:space="preserve">N: number of </w:t>
      </w:r>
      <w:r w:rsidR="007A14C8">
        <w:t xml:space="preserve">special </w:t>
      </w:r>
      <w:r>
        <w:t>constraints</w:t>
      </w:r>
    </w:p>
    <w:p w14:paraId="3E39B59E" w14:textId="423A884B" w:rsidR="00C90D46" w:rsidRPr="00194498" w:rsidRDefault="00C90D46" w:rsidP="003C60FB">
      <w:pPr>
        <w:pStyle w:val="PargrafodaLista"/>
        <w:numPr>
          <w:ilvl w:val="0"/>
          <w:numId w:val="15"/>
        </w:numPr>
      </w:pPr>
      <w:r>
        <w:t xml:space="preserve">Name: current </w:t>
      </w:r>
      <w:r w:rsidR="007A14C8">
        <w:t xml:space="preserve">special </w:t>
      </w:r>
      <w:r>
        <w:t>constraint name</w:t>
      </w:r>
    </w:p>
    <w:p w14:paraId="46F94889" w14:textId="5A8B80E2" w:rsidR="00C90D46" w:rsidRPr="00194498" w:rsidRDefault="00C90D46" w:rsidP="003C60FB">
      <w:pPr>
        <w:pStyle w:val="PargrafodaLista"/>
        <w:numPr>
          <w:ilvl w:val="0"/>
          <w:numId w:val="15"/>
        </w:numPr>
      </w:pPr>
      <w:r w:rsidRPr="00194498">
        <w:t xml:space="preserve">ID: current </w:t>
      </w:r>
      <w:r w:rsidR="007A14C8">
        <w:t xml:space="preserve">special </w:t>
      </w:r>
      <w:r>
        <w:t xml:space="preserve">constraint </w:t>
      </w:r>
      <w:r w:rsidRPr="00194498">
        <w:t>identification number</w:t>
      </w:r>
    </w:p>
    <w:p w14:paraId="64609D50" w14:textId="00328087" w:rsidR="00C90D46" w:rsidRPr="00194498" w:rsidRDefault="00C90D46" w:rsidP="003C60FB">
      <w:pPr>
        <w:pStyle w:val="PargrafodaLista"/>
        <w:numPr>
          <w:ilvl w:val="0"/>
          <w:numId w:val="15"/>
        </w:numPr>
      </w:pPr>
      <w:r>
        <w:t xml:space="preserve">data: current </w:t>
      </w:r>
      <w:r w:rsidR="007A14C8">
        <w:t xml:space="preserve">special </w:t>
      </w:r>
      <w:r>
        <w:t xml:space="preserve">constraint data (depends on </w:t>
      </w:r>
      <w:r w:rsidR="007A14C8">
        <w:t xml:space="preserve">special </w:t>
      </w:r>
      <w:r>
        <w:t>constraint resources and requirements)</w:t>
      </w:r>
    </w:p>
    <w:p w14:paraId="697FF554" w14:textId="77777777" w:rsidR="00C90D46" w:rsidRPr="00194498" w:rsidRDefault="00C90D46" w:rsidP="00C90D46">
      <w:pPr>
        <w:pStyle w:val="Ttulo3"/>
        <w:rPr>
          <w:rFonts w:eastAsiaTheme="minorHAnsi"/>
        </w:rPr>
      </w:pPr>
      <w:r w:rsidRPr="00687292">
        <w:rPr>
          <w:rFonts w:eastAsiaTheme="minorHAnsi"/>
        </w:rPr>
        <w:t>Example</w:t>
      </w:r>
      <w:r w:rsidRPr="00194498">
        <w:rPr>
          <w:rFonts w:eastAsiaTheme="minorHAnsi"/>
        </w:rPr>
        <w:t>:</w:t>
      </w:r>
    </w:p>
    <w:p w14:paraId="6CF38D9A" w14:textId="4137FC23" w:rsidR="00C90D46" w:rsidRDefault="00EC19FA" w:rsidP="00C90D46">
      <w:pPr>
        <w:pBdr>
          <w:top w:val="single" w:sz="4" w:space="1" w:color="auto"/>
          <w:left w:val="single" w:sz="4" w:space="4" w:color="auto"/>
          <w:bottom w:val="single" w:sz="4" w:space="1" w:color="auto"/>
          <w:right w:val="single" w:sz="4" w:space="4" w:color="auto"/>
        </w:pBdr>
        <w:spacing w:after="0" w:line="240" w:lineRule="auto"/>
      </w:pPr>
      <w:r>
        <w:t>Special</w:t>
      </w:r>
      <w:r w:rsidR="00C90D46">
        <w:t>Constraints</w:t>
      </w:r>
      <w:r w:rsidR="00C90D46">
        <w:tab/>
      </w:r>
      <w:r>
        <w:t>1</w:t>
      </w:r>
    </w:p>
    <w:p w14:paraId="06D9F7C2" w14:textId="0AFA205D" w:rsidR="00C90D46" w:rsidRPr="00A73F30" w:rsidRDefault="00EC19FA" w:rsidP="00C90D46">
      <w:pPr>
        <w:pBdr>
          <w:top w:val="single" w:sz="4" w:space="1" w:color="auto"/>
          <w:left w:val="single" w:sz="4" w:space="4" w:color="auto"/>
          <w:bottom w:val="single" w:sz="4" w:space="1" w:color="auto"/>
          <w:right w:val="single" w:sz="4" w:space="4" w:color="auto"/>
        </w:pBdr>
        <w:spacing w:after="0" w:line="240" w:lineRule="auto"/>
      </w:pPr>
      <w:r>
        <w:t>SameDisplacement</w:t>
      </w:r>
      <w:r>
        <w:tab/>
        <w:t>1</w:t>
      </w:r>
      <w:r>
        <w:tab/>
        <w:t>Nodes</w:t>
      </w:r>
      <w:r>
        <w:tab/>
        <w:t>1</w:t>
      </w:r>
      <w:r>
        <w:tab/>
        <w:t>2</w:t>
      </w:r>
      <w:r w:rsidR="00B55408">
        <w:tab/>
        <w:t>BoolTable   1</w:t>
      </w:r>
    </w:p>
    <w:p w14:paraId="73026F91" w14:textId="77777777" w:rsidR="00C90D46" w:rsidRPr="00194498" w:rsidRDefault="00C90D46" w:rsidP="00C90D46">
      <w:pPr>
        <w:pStyle w:val="Ttulo3"/>
      </w:pPr>
      <w:r w:rsidRPr="00687292">
        <w:rPr>
          <w:rFonts w:eastAsiaTheme="minorHAnsi"/>
        </w:rPr>
        <w:t>Additional information:</w:t>
      </w:r>
    </w:p>
    <w:p w14:paraId="5EEF77FC" w14:textId="503E82BC" w:rsidR="00391DCF" w:rsidRDefault="00C90D46" w:rsidP="00D15AFC">
      <w:r w:rsidRPr="00194498">
        <w:tab/>
        <w:t xml:space="preserve">Each </w:t>
      </w:r>
      <w:r w:rsidR="00EC19FA">
        <w:t xml:space="preserve">special </w:t>
      </w:r>
      <w:r>
        <w:t xml:space="preserve">constraint </w:t>
      </w:r>
      <w:r w:rsidRPr="00194498">
        <w:t xml:space="preserve">is defined by </w:t>
      </w:r>
      <w:r>
        <w:t>a</w:t>
      </w:r>
      <w:r w:rsidRPr="00194498">
        <w:t xml:space="preserve"> </w:t>
      </w:r>
      <w:r>
        <w:t xml:space="preserve">specific </w:t>
      </w:r>
      <w:r w:rsidRPr="00194498">
        <w:t xml:space="preserve">keyword followed by the </w:t>
      </w:r>
      <w:r w:rsidR="00EC19FA">
        <w:t xml:space="preserve">special </w:t>
      </w:r>
      <w:r>
        <w:t xml:space="preserve">constraint identification number </w:t>
      </w:r>
      <w:r w:rsidRPr="00194498">
        <w:t xml:space="preserve">(must be an ascending sequence </w:t>
      </w:r>
      <w:r>
        <w:t xml:space="preserve">starting from number one) and additional data. Each </w:t>
      </w:r>
      <w:r w:rsidR="00EC19FA">
        <w:t xml:space="preserve">special </w:t>
      </w:r>
      <w:r>
        <w:t>constraint available and its input data is explained next.</w:t>
      </w:r>
      <w:r w:rsidR="00573728">
        <w:t xml:space="preserve"> Models of special constraints are presented in</w:t>
      </w:r>
      <w:r w:rsidR="00407184">
        <w:t xml:space="preserve"> </w:t>
      </w:r>
      <w:sdt>
        <w:sdtPr>
          <w:id w:val="1960919450"/>
          <w:citation/>
        </w:sdtPr>
        <w:sdtContent>
          <w:r w:rsidR="00407184">
            <w:fldChar w:fldCharType="begin"/>
          </w:r>
          <w:r w:rsidR="00407184" w:rsidRPr="00AB31E6">
            <w:instrText xml:space="preserve"> CITATION Gay171 \l 1046 </w:instrText>
          </w:r>
          <w:r w:rsidR="00407184">
            <w:fldChar w:fldCharType="separate"/>
          </w:r>
          <w:r w:rsidR="00887616" w:rsidRPr="00887616">
            <w:rPr>
              <w:noProof/>
            </w:rPr>
            <w:t>[7]</w:t>
          </w:r>
          <w:r w:rsidR="00407184">
            <w:fldChar w:fldCharType="end"/>
          </w:r>
        </w:sdtContent>
      </w:sdt>
      <w:r w:rsidR="00407184">
        <w:t xml:space="preserve"> and </w:t>
      </w:r>
      <w:sdt>
        <w:sdtPr>
          <w:id w:val="432175141"/>
          <w:citation/>
        </w:sdtPr>
        <w:sdtContent>
          <w:r w:rsidR="00407184">
            <w:fldChar w:fldCharType="begin"/>
          </w:r>
          <w:r w:rsidR="00407184" w:rsidRPr="00AB31E6">
            <w:instrText xml:space="preserve"> CITATION deC17 \l 1046 </w:instrText>
          </w:r>
          <w:r w:rsidR="00407184">
            <w:fldChar w:fldCharType="separate"/>
          </w:r>
          <w:r w:rsidR="00887616" w:rsidRPr="00887616">
            <w:rPr>
              <w:noProof/>
            </w:rPr>
            <w:t>[8]</w:t>
          </w:r>
          <w:r w:rsidR="00407184">
            <w:fldChar w:fldCharType="end"/>
          </w:r>
        </w:sdtContent>
      </w:sdt>
      <w:r w:rsidR="00573728">
        <w:t>.</w:t>
      </w:r>
    </w:p>
    <w:p w14:paraId="7F3B3D1B" w14:textId="49DDDC6B" w:rsidR="00B50D83" w:rsidRDefault="00391DCF" w:rsidP="0062343B">
      <w:pPr>
        <w:ind w:firstLine="708"/>
        <w:rPr>
          <w:rFonts w:eastAsiaTheme="majorEastAsia" w:cstheme="majorBidi"/>
          <w:b/>
          <w:sz w:val="26"/>
          <w:szCs w:val="26"/>
        </w:rPr>
      </w:pPr>
      <w:r>
        <w:t>Differently from Constraints keyword, SpecialConstraints are established keeping original system DOFs and including additional unknowns to enforce desired constraints (Lagrange Multipliers). Thus, inclusion of special constraints in the model will increase the number of unknows.</w:t>
      </w:r>
      <w:r w:rsidR="00B50D83">
        <w:br w:type="page"/>
      </w:r>
    </w:p>
    <w:p w14:paraId="6529F11B" w14:textId="192A02F0" w:rsidR="00145754" w:rsidRPr="00A73F30" w:rsidRDefault="00145754" w:rsidP="00145754">
      <w:pPr>
        <w:pStyle w:val="Ttulo2"/>
      </w:pPr>
      <w:bookmarkStart w:id="99" w:name="_Toc87510668"/>
      <w:r>
        <w:lastRenderedPageBreak/>
        <w:t>SameDisplacement</w:t>
      </w:r>
      <w:bookmarkEnd w:id="99"/>
    </w:p>
    <w:p w14:paraId="1513981D" w14:textId="65D576AB" w:rsidR="00145754" w:rsidRPr="00194498" w:rsidRDefault="00145754" w:rsidP="00145754">
      <w:pPr>
        <w:rPr>
          <w:i/>
        </w:rPr>
      </w:pPr>
      <w:r>
        <w:rPr>
          <w:i/>
        </w:rPr>
        <w:t>Creates a “same displacement” special constraint.</w:t>
      </w:r>
    </w:p>
    <w:p w14:paraId="2BBF5B51" w14:textId="77777777" w:rsidR="00145754" w:rsidRPr="00687292" w:rsidRDefault="00145754" w:rsidP="00145754">
      <w:pPr>
        <w:pStyle w:val="Ttulo3"/>
        <w:rPr>
          <w:rFonts w:eastAsiaTheme="minorHAnsi"/>
        </w:rPr>
      </w:pPr>
      <w:r w:rsidRPr="00A73F30">
        <w:t>Syntax</w:t>
      </w:r>
      <w:r w:rsidRPr="00687292">
        <w:rPr>
          <w:rFonts w:eastAsiaTheme="minorHAnsi"/>
        </w:rPr>
        <w:t>:</w:t>
      </w:r>
    </w:p>
    <w:p w14:paraId="28FECE3A" w14:textId="16D91647" w:rsidR="00145754" w:rsidRPr="00A73F30" w:rsidRDefault="00573728" w:rsidP="00145754">
      <w:pPr>
        <w:pBdr>
          <w:top w:val="single" w:sz="4" w:space="1" w:color="auto"/>
          <w:left w:val="single" w:sz="4" w:space="4" w:color="auto"/>
          <w:bottom w:val="single" w:sz="4" w:space="1" w:color="auto"/>
          <w:right w:val="single" w:sz="4" w:space="4" w:color="auto"/>
        </w:pBdr>
        <w:spacing w:after="0" w:line="240" w:lineRule="auto"/>
      </w:pPr>
      <w:r>
        <w:t>SameDisplacement</w:t>
      </w:r>
      <w:r>
        <w:tab/>
        <w:t>SCID</w:t>
      </w:r>
      <w:r>
        <w:tab/>
        <w:t>Nodes</w:t>
      </w:r>
      <w:r>
        <w:tab/>
        <w:t>ID1 ID2</w:t>
      </w:r>
      <w:r>
        <w:tab/>
      </w:r>
      <w:r>
        <w:tab/>
        <w:t>BoolTable</w:t>
      </w:r>
      <w:r>
        <w:tab/>
        <w:t>BD</w:t>
      </w:r>
      <w:r w:rsidR="00241592">
        <w:t>SC</w:t>
      </w:r>
    </w:p>
    <w:p w14:paraId="523A56B8" w14:textId="77777777" w:rsidR="00145754" w:rsidRPr="00194498" w:rsidRDefault="00145754" w:rsidP="00145754">
      <w:pPr>
        <w:pStyle w:val="PargrafodaLista"/>
      </w:pPr>
    </w:p>
    <w:p w14:paraId="231DADE8" w14:textId="149F68E1" w:rsidR="00145754" w:rsidRPr="00194498" w:rsidRDefault="00241592" w:rsidP="003C60FB">
      <w:pPr>
        <w:pStyle w:val="PargrafodaLista"/>
        <w:numPr>
          <w:ilvl w:val="0"/>
          <w:numId w:val="15"/>
        </w:numPr>
      </w:pPr>
      <w:r>
        <w:t>SCID</w:t>
      </w:r>
      <w:r w:rsidR="00145754" w:rsidRPr="00194498">
        <w:t xml:space="preserve">: current </w:t>
      </w:r>
      <w:r>
        <w:t xml:space="preserve">special </w:t>
      </w:r>
      <w:r w:rsidR="00145754">
        <w:t>constraint</w:t>
      </w:r>
      <w:r w:rsidR="00145754" w:rsidRPr="00194498">
        <w:t xml:space="preserve"> identification number</w:t>
      </w:r>
    </w:p>
    <w:p w14:paraId="44A567AF" w14:textId="445F50E4" w:rsidR="00145754" w:rsidRDefault="00241592" w:rsidP="003C60FB">
      <w:pPr>
        <w:pStyle w:val="PargrafodaLista"/>
        <w:numPr>
          <w:ilvl w:val="0"/>
          <w:numId w:val="15"/>
        </w:numPr>
      </w:pPr>
      <w:r>
        <w:t>ID1 and ID2</w:t>
      </w:r>
      <w:r w:rsidR="00145754">
        <w:t>: node</w:t>
      </w:r>
      <w:r>
        <w:t>s</w:t>
      </w:r>
      <w:r w:rsidR="00145754">
        <w:t xml:space="preserve"> identification number</w:t>
      </w:r>
      <w:r>
        <w:t>s</w:t>
      </w:r>
    </w:p>
    <w:p w14:paraId="18878C94" w14:textId="2C541788" w:rsidR="00145754" w:rsidRPr="00194498" w:rsidRDefault="00241592" w:rsidP="003C60FB">
      <w:pPr>
        <w:pStyle w:val="PargrafodaLista"/>
        <w:numPr>
          <w:ilvl w:val="0"/>
          <w:numId w:val="15"/>
        </w:numPr>
      </w:pPr>
      <w:r>
        <w:t>BDSC</w:t>
      </w:r>
      <w:r w:rsidR="00145754">
        <w:t xml:space="preserve">: </w:t>
      </w:r>
      <w:r>
        <w:t>BoolTable data for current special constraint</w:t>
      </w:r>
    </w:p>
    <w:p w14:paraId="2328C1BD" w14:textId="77777777" w:rsidR="00145754" w:rsidRPr="00687292" w:rsidRDefault="00145754" w:rsidP="00145754">
      <w:pPr>
        <w:pStyle w:val="Ttulo3"/>
        <w:rPr>
          <w:rFonts w:eastAsiaTheme="minorHAnsi"/>
        </w:rPr>
      </w:pPr>
      <w:r w:rsidRPr="00687292">
        <w:rPr>
          <w:rFonts w:eastAsiaTheme="minorHAnsi"/>
        </w:rPr>
        <w:t>Example:</w:t>
      </w:r>
    </w:p>
    <w:p w14:paraId="120B84C3" w14:textId="2068A0AE" w:rsidR="00145754" w:rsidRPr="00A73F30" w:rsidRDefault="00524779" w:rsidP="00145754">
      <w:pPr>
        <w:pBdr>
          <w:top w:val="single" w:sz="4" w:space="1" w:color="auto"/>
          <w:left w:val="single" w:sz="4" w:space="4" w:color="auto"/>
          <w:bottom w:val="single" w:sz="4" w:space="1" w:color="auto"/>
          <w:right w:val="single" w:sz="4" w:space="4" w:color="auto"/>
        </w:pBdr>
        <w:spacing w:after="0" w:line="240" w:lineRule="auto"/>
      </w:pPr>
      <w:r>
        <w:t>SameDisplacement</w:t>
      </w:r>
      <w:r>
        <w:tab/>
        <w:t>1</w:t>
      </w:r>
      <w:r>
        <w:tab/>
        <w:t>Nodes</w:t>
      </w:r>
      <w:r>
        <w:tab/>
        <w:t xml:space="preserve">1 </w:t>
      </w:r>
      <w:r>
        <w:tab/>
        <w:t>2</w:t>
      </w:r>
      <w:r>
        <w:tab/>
        <w:t>BoolTable</w:t>
      </w:r>
      <w:r>
        <w:tab/>
        <w:t>1</w:t>
      </w:r>
      <w:r w:rsidR="00145754" w:rsidRPr="00194498">
        <w:tab/>
      </w:r>
      <w:r w:rsidR="00145754" w:rsidRPr="00194498">
        <w:rPr>
          <w:rFonts w:asciiTheme="majorHAnsi" w:eastAsiaTheme="majorEastAsia" w:hAnsiTheme="majorHAnsi" w:cstheme="majorBidi"/>
          <w:b/>
          <w:sz w:val="26"/>
          <w:szCs w:val="26"/>
        </w:rPr>
        <w:t xml:space="preserve"> </w:t>
      </w:r>
    </w:p>
    <w:p w14:paraId="5EF0DEAA" w14:textId="77777777" w:rsidR="00145754" w:rsidRDefault="00145754" w:rsidP="00145754">
      <w:pPr>
        <w:pStyle w:val="Ttulo3"/>
        <w:rPr>
          <w:rFonts w:eastAsiaTheme="minorHAnsi"/>
        </w:rPr>
      </w:pPr>
      <w:r w:rsidRPr="00687292">
        <w:rPr>
          <w:rFonts w:eastAsiaTheme="minorHAnsi"/>
        </w:rPr>
        <w:t>Additional information:</w:t>
      </w:r>
    </w:p>
    <w:p w14:paraId="0AE4F061" w14:textId="32FE64D6" w:rsidR="00D03C5D" w:rsidRDefault="00D03C5D" w:rsidP="00D03C5D">
      <w:pPr>
        <w:ind w:firstLine="708"/>
      </w:pPr>
      <w:r>
        <w:t xml:space="preserve">This constraint is used to enforce that the two selected nodes will present the same displacements (but not necessarily the same rotation). It can be used to represent a spherical </w:t>
      </w:r>
      <w:r w:rsidRPr="00CD6176">
        <w:t>joint in a mechanism</w:t>
      </w:r>
      <w:r w:rsidR="00391DCF">
        <w:t>, for example</w:t>
      </w:r>
      <w:r w:rsidRPr="00CD6176">
        <w:t>. The selected nodes should be initially coincident for that purpose.</w:t>
      </w:r>
    </w:p>
    <w:p w14:paraId="646F3CA8" w14:textId="42FA4451" w:rsidR="008063BE" w:rsidRDefault="008063BE" w:rsidP="00D03C5D">
      <w:pPr>
        <w:ind w:firstLine="708"/>
      </w:pPr>
      <w:r>
        <w:t xml:space="preserve">BoolTable keyword is optional. It permits </w:t>
      </w:r>
      <w:r w:rsidR="009A2345">
        <w:t>creating a</w:t>
      </w:r>
      <w:r>
        <w:t xml:space="preserve"> scenario in which </w:t>
      </w:r>
      <w:r w:rsidR="009A2345">
        <w:t>the</w:t>
      </w:r>
      <w:r>
        <w:t xml:space="preserve"> special constraint is turned on/off along solution</w:t>
      </w:r>
      <w:r w:rsidR="00A67DB3">
        <w:t xml:space="preserve"> steps</w:t>
      </w:r>
      <w:r>
        <w:t xml:space="preserve"> (see </w:t>
      </w:r>
      <w:r>
        <w:fldChar w:fldCharType="begin"/>
      </w:r>
      <w:r>
        <w:instrText xml:space="preserve"> REF _Ref527918809 \h </w:instrText>
      </w:r>
      <w:r>
        <w:fldChar w:fldCharType="separate"/>
      </w:r>
      <w:r w:rsidR="00F219D1">
        <w:t>BoolTable</w:t>
      </w:r>
      <w:r>
        <w:fldChar w:fldCharType="end"/>
      </w:r>
      <w:r>
        <w:t>)</w:t>
      </w:r>
      <w:r w:rsidR="001426B1">
        <w:t>. If the user does not include BoolTable, Giraffe assumes that the special constraint will be considered for all solution steps</w:t>
      </w:r>
      <w:r w:rsidR="00C73551">
        <w:t xml:space="preserve"> as turned on</w:t>
      </w:r>
      <w:r w:rsidR="001426B1">
        <w:t>.</w:t>
      </w:r>
    </w:p>
    <w:p w14:paraId="116CF356" w14:textId="2385A918" w:rsidR="00D03C5D" w:rsidRPr="00C50ECD" w:rsidRDefault="00D03C5D" w:rsidP="00C50ECD">
      <w:pPr>
        <w:ind w:firstLine="708"/>
      </w:pPr>
      <w:r w:rsidRPr="00925B4B">
        <w:rPr>
          <w:b/>
        </w:rPr>
        <w:t>Remark</w:t>
      </w:r>
      <w:r>
        <w:t>: if this special constraint is used in dynamic simulations, velocity initial conditions are to be set only to the first node. If one sets different velocity initial conditions for both nodes, the first node velocity initial conditions are considered for both nodes. The second node velocity initial conditions are ignored.</w:t>
      </w:r>
    </w:p>
    <w:p w14:paraId="079C3EB3" w14:textId="77777777" w:rsidR="00C50ECD" w:rsidRDefault="00C50ECD">
      <w:pPr>
        <w:jc w:val="left"/>
        <w:rPr>
          <w:rFonts w:eastAsiaTheme="majorEastAsia" w:cstheme="majorBidi"/>
          <w:b/>
          <w:sz w:val="26"/>
          <w:szCs w:val="26"/>
        </w:rPr>
      </w:pPr>
      <w:r>
        <w:br w:type="page"/>
      </w:r>
    </w:p>
    <w:p w14:paraId="7ACB492D" w14:textId="59B4C952" w:rsidR="00316355" w:rsidRPr="00A73F30" w:rsidRDefault="00316355" w:rsidP="00316355">
      <w:pPr>
        <w:pStyle w:val="Ttulo2"/>
      </w:pPr>
      <w:bookmarkStart w:id="100" w:name="_Toc87510669"/>
      <w:r>
        <w:lastRenderedPageBreak/>
        <w:t>SameRotation</w:t>
      </w:r>
      <w:bookmarkEnd w:id="100"/>
    </w:p>
    <w:p w14:paraId="63C34ABE" w14:textId="724CC7A2" w:rsidR="00316355" w:rsidRPr="00194498" w:rsidRDefault="00316355" w:rsidP="00316355">
      <w:pPr>
        <w:rPr>
          <w:i/>
        </w:rPr>
      </w:pPr>
      <w:r>
        <w:rPr>
          <w:i/>
        </w:rPr>
        <w:t>Creates a “same rotation” special constraint.</w:t>
      </w:r>
    </w:p>
    <w:p w14:paraId="56173D8E" w14:textId="77777777" w:rsidR="00316355" w:rsidRPr="00687292" w:rsidRDefault="00316355" w:rsidP="00316355">
      <w:pPr>
        <w:pStyle w:val="Ttulo3"/>
        <w:rPr>
          <w:rFonts w:eastAsiaTheme="minorHAnsi"/>
        </w:rPr>
      </w:pPr>
      <w:r w:rsidRPr="00A73F30">
        <w:t>Syntax</w:t>
      </w:r>
      <w:r w:rsidRPr="00687292">
        <w:rPr>
          <w:rFonts w:eastAsiaTheme="minorHAnsi"/>
        </w:rPr>
        <w:t>:</w:t>
      </w:r>
    </w:p>
    <w:p w14:paraId="54A144F4" w14:textId="26823343" w:rsidR="00316355" w:rsidRPr="00A73F30" w:rsidRDefault="00316355" w:rsidP="00316355">
      <w:pPr>
        <w:pBdr>
          <w:top w:val="single" w:sz="4" w:space="1" w:color="auto"/>
          <w:left w:val="single" w:sz="4" w:space="4" w:color="auto"/>
          <w:bottom w:val="single" w:sz="4" w:space="1" w:color="auto"/>
          <w:right w:val="single" w:sz="4" w:space="4" w:color="auto"/>
        </w:pBdr>
        <w:spacing w:after="0" w:line="240" w:lineRule="auto"/>
      </w:pPr>
      <w:r>
        <w:t>SameRotation</w:t>
      </w:r>
      <w:r>
        <w:tab/>
        <w:t>SCID</w:t>
      </w:r>
      <w:r>
        <w:tab/>
        <w:t>Nodes</w:t>
      </w:r>
      <w:r>
        <w:tab/>
        <w:t>ID1 ID2</w:t>
      </w:r>
      <w:r>
        <w:tab/>
      </w:r>
      <w:r>
        <w:tab/>
        <w:t>BoolTable</w:t>
      </w:r>
      <w:r>
        <w:tab/>
        <w:t>BDSC</w:t>
      </w:r>
    </w:p>
    <w:p w14:paraId="49DF32B6" w14:textId="77777777" w:rsidR="00316355" w:rsidRPr="00194498" w:rsidRDefault="00316355" w:rsidP="00316355">
      <w:pPr>
        <w:pStyle w:val="PargrafodaLista"/>
      </w:pPr>
    </w:p>
    <w:p w14:paraId="12A94371" w14:textId="77777777" w:rsidR="00316355" w:rsidRPr="00194498" w:rsidRDefault="00316355" w:rsidP="003C60FB">
      <w:pPr>
        <w:pStyle w:val="PargrafodaLista"/>
        <w:numPr>
          <w:ilvl w:val="0"/>
          <w:numId w:val="15"/>
        </w:numPr>
      </w:pPr>
      <w:r>
        <w:t>SCID</w:t>
      </w:r>
      <w:r w:rsidRPr="00194498">
        <w:t xml:space="preserve">: current </w:t>
      </w:r>
      <w:r>
        <w:t>special constraint</w:t>
      </w:r>
      <w:r w:rsidRPr="00194498">
        <w:t xml:space="preserve"> identification number</w:t>
      </w:r>
    </w:p>
    <w:p w14:paraId="028CF8EE" w14:textId="77777777" w:rsidR="00316355" w:rsidRDefault="00316355" w:rsidP="003C60FB">
      <w:pPr>
        <w:pStyle w:val="PargrafodaLista"/>
        <w:numPr>
          <w:ilvl w:val="0"/>
          <w:numId w:val="15"/>
        </w:numPr>
      </w:pPr>
      <w:r>
        <w:t>ID1 and ID2: nodes identification numbers</w:t>
      </w:r>
    </w:p>
    <w:p w14:paraId="753682BF" w14:textId="77777777" w:rsidR="00316355" w:rsidRPr="00194498" w:rsidRDefault="00316355" w:rsidP="003C60FB">
      <w:pPr>
        <w:pStyle w:val="PargrafodaLista"/>
        <w:numPr>
          <w:ilvl w:val="0"/>
          <w:numId w:val="15"/>
        </w:numPr>
      </w:pPr>
      <w:r>
        <w:t>BDSC: BoolTable data for current special constraint</w:t>
      </w:r>
    </w:p>
    <w:p w14:paraId="4742D3BF" w14:textId="77777777" w:rsidR="00316355" w:rsidRPr="00687292" w:rsidRDefault="00316355" w:rsidP="00316355">
      <w:pPr>
        <w:pStyle w:val="Ttulo3"/>
        <w:rPr>
          <w:rFonts w:eastAsiaTheme="minorHAnsi"/>
        </w:rPr>
      </w:pPr>
      <w:r w:rsidRPr="00687292">
        <w:rPr>
          <w:rFonts w:eastAsiaTheme="minorHAnsi"/>
        </w:rPr>
        <w:t>Example:</w:t>
      </w:r>
    </w:p>
    <w:p w14:paraId="69C2289E" w14:textId="59434FCF" w:rsidR="00316355" w:rsidRPr="00A73F30" w:rsidRDefault="00316355" w:rsidP="00316355">
      <w:pPr>
        <w:pBdr>
          <w:top w:val="single" w:sz="4" w:space="1" w:color="auto"/>
          <w:left w:val="single" w:sz="4" w:space="4" w:color="auto"/>
          <w:bottom w:val="single" w:sz="4" w:space="1" w:color="auto"/>
          <w:right w:val="single" w:sz="4" w:space="4" w:color="auto"/>
        </w:pBdr>
        <w:spacing w:after="0" w:line="240" w:lineRule="auto"/>
      </w:pPr>
      <w:r>
        <w:t>SameRotation</w:t>
      </w:r>
      <w:r>
        <w:tab/>
        <w:t>1</w:t>
      </w:r>
      <w:r>
        <w:tab/>
        <w:t>Nodes</w:t>
      </w:r>
      <w:r>
        <w:tab/>
        <w:t xml:space="preserve">1 </w:t>
      </w:r>
      <w:r>
        <w:tab/>
        <w:t>2</w:t>
      </w:r>
      <w:r>
        <w:tab/>
        <w:t>BoolTable</w:t>
      </w:r>
      <w:r>
        <w:tab/>
        <w:t>1</w:t>
      </w:r>
      <w:r w:rsidRPr="00194498">
        <w:tab/>
      </w:r>
      <w:r w:rsidRPr="00194498">
        <w:rPr>
          <w:rFonts w:asciiTheme="majorHAnsi" w:eastAsiaTheme="majorEastAsia" w:hAnsiTheme="majorHAnsi" w:cstheme="majorBidi"/>
          <w:b/>
          <w:sz w:val="26"/>
          <w:szCs w:val="26"/>
        </w:rPr>
        <w:t xml:space="preserve"> </w:t>
      </w:r>
    </w:p>
    <w:p w14:paraId="589D1442" w14:textId="77777777" w:rsidR="00316355" w:rsidRDefault="00316355" w:rsidP="00316355">
      <w:pPr>
        <w:pStyle w:val="Ttulo3"/>
        <w:rPr>
          <w:rFonts w:eastAsiaTheme="minorHAnsi"/>
        </w:rPr>
      </w:pPr>
      <w:r w:rsidRPr="00687292">
        <w:rPr>
          <w:rFonts w:eastAsiaTheme="minorHAnsi"/>
        </w:rPr>
        <w:t>Additional information:</w:t>
      </w:r>
    </w:p>
    <w:p w14:paraId="1D1F002B" w14:textId="2E7DC785" w:rsidR="00316355" w:rsidRDefault="00316355" w:rsidP="00316355">
      <w:pPr>
        <w:ind w:firstLine="708"/>
      </w:pPr>
      <w:r>
        <w:t xml:space="preserve">This constraint is used to enforce that the two selected nodes will present the same </w:t>
      </w:r>
      <w:r w:rsidR="00466CBD">
        <w:t>rotation</w:t>
      </w:r>
      <w:r>
        <w:t xml:space="preserve"> (but not necessarily the same </w:t>
      </w:r>
      <w:r w:rsidR="00466CBD">
        <w:t>displacement</w:t>
      </w:r>
      <w:r>
        <w:t>)</w:t>
      </w:r>
      <w:r w:rsidRPr="00CD6176">
        <w:t>.</w:t>
      </w:r>
    </w:p>
    <w:p w14:paraId="49564371" w14:textId="32159944" w:rsidR="00316355" w:rsidRDefault="00316355" w:rsidP="00316355">
      <w:pPr>
        <w:ind w:firstLine="708"/>
      </w:pPr>
      <w:r>
        <w:t xml:space="preserve">BoolTable keyword is optional. It permits creating a scenario in which the special constraint is turned on/off along solution steps (see </w:t>
      </w:r>
      <w:r>
        <w:fldChar w:fldCharType="begin"/>
      </w:r>
      <w:r>
        <w:instrText xml:space="preserve"> REF _Ref527918809 \h </w:instrText>
      </w:r>
      <w:r>
        <w:fldChar w:fldCharType="separate"/>
      </w:r>
      <w:r w:rsidR="00F219D1">
        <w:t>BoolTable</w:t>
      </w:r>
      <w:r>
        <w:fldChar w:fldCharType="end"/>
      </w:r>
      <w:r>
        <w:t>). If the user does not include BoolTable, Giraffe assumes that the special constraint will be considered for all solution steps as turned on.</w:t>
      </w:r>
    </w:p>
    <w:p w14:paraId="1F208243" w14:textId="7CED0E25" w:rsidR="00316355" w:rsidRDefault="00C50ECD" w:rsidP="00C50ECD">
      <w:pPr>
        <w:ind w:firstLine="708"/>
        <w:rPr>
          <w:rFonts w:eastAsiaTheme="majorEastAsia" w:cstheme="majorBidi"/>
          <w:b/>
          <w:sz w:val="26"/>
          <w:szCs w:val="26"/>
        </w:rPr>
      </w:pPr>
      <w:r w:rsidRPr="00925B4B">
        <w:rPr>
          <w:b/>
        </w:rPr>
        <w:t>Remark</w:t>
      </w:r>
      <w:r>
        <w:t>: if this special constraint is used in dynamic simulations, angular velocity initial conditions are to be set only to the first node. If one sets different angular velocity initial conditions for both nodes, the first node angular velocity initial conditions are considered for both nodes. The second node angular initial velocity conditions are ignored.</w:t>
      </w:r>
    </w:p>
    <w:p w14:paraId="2A87A605" w14:textId="77777777" w:rsidR="007367A3" w:rsidRDefault="007367A3">
      <w:pPr>
        <w:jc w:val="left"/>
      </w:pPr>
    </w:p>
    <w:p w14:paraId="57D06A38" w14:textId="77777777" w:rsidR="007367A3" w:rsidRDefault="007367A3">
      <w:pPr>
        <w:jc w:val="left"/>
      </w:pPr>
      <w:r>
        <w:br w:type="page"/>
      </w:r>
    </w:p>
    <w:p w14:paraId="7187D037" w14:textId="7D658C94" w:rsidR="007367A3" w:rsidRPr="00A73F30" w:rsidRDefault="00AC7C23" w:rsidP="007367A3">
      <w:pPr>
        <w:pStyle w:val="Ttulo2"/>
      </w:pPr>
      <w:bookmarkStart w:id="101" w:name="_Toc87510670"/>
      <w:r>
        <w:lastRenderedPageBreak/>
        <w:t>RigidNodeSet</w:t>
      </w:r>
      <w:bookmarkEnd w:id="101"/>
    </w:p>
    <w:p w14:paraId="024BC113" w14:textId="38D2C349" w:rsidR="007367A3" w:rsidRPr="00194498" w:rsidRDefault="007367A3" w:rsidP="007367A3">
      <w:pPr>
        <w:rPr>
          <w:i/>
        </w:rPr>
      </w:pPr>
      <w:r>
        <w:rPr>
          <w:i/>
        </w:rPr>
        <w:t>Creates a “</w:t>
      </w:r>
      <w:r w:rsidR="00997BD9">
        <w:rPr>
          <w:i/>
        </w:rPr>
        <w:t>rigid node set</w:t>
      </w:r>
      <w:r>
        <w:rPr>
          <w:i/>
        </w:rPr>
        <w:t>” special constraint.</w:t>
      </w:r>
    </w:p>
    <w:p w14:paraId="2F3AA961" w14:textId="77777777" w:rsidR="007367A3" w:rsidRPr="00687292" w:rsidRDefault="007367A3" w:rsidP="007367A3">
      <w:pPr>
        <w:pStyle w:val="Ttulo3"/>
        <w:rPr>
          <w:rFonts w:eastAsiaTheme="minorHAnsi"/>
        </w:rPr>
      </w:pPr>
      <w:r w:rsidRPr="00A73F30">
        <w:t>Syntax</w:t>
      </w:r>
      <w:r w:rsidRPr="00687292">
        <w:rPr>
          <w:rFonts w:eastAsiaTheme="minorHAnsi"/>
        </w:rPr>
        <w:t>:</w:t>
      </w:r>
    </w:p>
    <w:p w14:paraId="7880BFE9" w14:textId="533F21E1" w:rsidR="007367A3" w:rsidRPr="00A73F30" w:rsidRDefault="00AC7C23" w:rsidP="007367A3">
      <w:pPr>
        <w:pBdr>
          <w:top w:val="single" w:sz="4" w:space="1" w:color="auto"/>
          <w:left w:val="single" w:sz="4" w:space="4" w:color="auto"/>
          <w:bottom w:val="single" w:sz="4" w:space="1" w:color="auto"/>
          <w:right w:val="single" w:sz="4" w:space="4" w:color="auto"/>
        </w:pBdr>
        <w:spacing w:after="0" w:line="240" w:lineRule="auto"/>
      </w:pPr>
      <w:r>
        <w:t>RigidNodeSet    SCID            PilotNode      PID        NodeSet      NSID</w:t>
      </w:r>
      <w:r>
        <w:tab/>
      </w:r>
      <w:r w:rsidR="007367A3">
        <w:t>BoolTable</w:t>
      </w:r>
      <w:r w:rsidR="007367A3">
        <w:tab/>
        <w:t>BDSC</w:t>
      </w:r>
    </w:p>
    <w:p w14:paraId="7E4F3E09" w14:textId="77777777" w:rsidR="007367A3" w:rsidRPr="00194498" w:rsidRDefault="007367A3" w:rsidP="007367A3">
      <w:pPr>
        <w:pStyle w:val="PargrafodaLista"/>
      </w:pPr>
    </w:p>
    <w:p w14:paraId="410BCACB" w14:textId="77777777" w:rsidR="007367A3" w:rsidRPr="00194498" w:rsidRDefault="007367A3" w:rsidP="003C60FB">
      <w:pPr>
        <w:pStyle w:val="PargrafodaLista"/>
        <w:numPr>
          <w:ilvl w:val="0"/>
          <w:numId w:val="15"/>
        </w:numPr>
      </w:pPr>
      <w:r>
        <w:t>SCID</w:t>
      </w:r>
      <w:r w:rsidRPr="00194498">
        <w:t xml:space="preserve">: current </w:t>
      </w:r>
      <w:r>
        <w:t>special constraint</w:t>
      </w:r>
      <w:r w:rsidRPr="00194498">
        <w:t xml:space="preserve"> identification number</w:t>
      </w:r>
    </w:p>
    <w:p w14:paraId="7C6F9A65" w14:textId="4FDD6F0B" w:rsidR="007367A3" w:rsidRDefault="00557CC1" w:rsidP="003C60FB">
      <w:pPr>
        <w:pStyle w:val="PargrafodaLista"/>
        <w:numPr>
          <w:ilvl w:val="0"/>
          <w:numId w:val="15"/>
        </w:numPr>
      </w:pPr>
      <w:r>
        <w:t>PID</w:t>
      </w:r>
      <w:r w:rsidR="007367A3">
        <w:t xml:space="preserve">: </w:t>
      </w:r>
      <w:r>
        <w:t>pilot node</w:t>
      </w:r>
      <w:r w:rsidR="007367A3">
        <w:t xml:space="preserve"> identification number</w:t>
      </w:r>
    </w:p>
    <w:p w14:paraId="7CF9E677" w14:textId="7819369F" w:rsidR="00557CC1" w:rsidRDefault="00557CC1" w:rsidP="003C60FB">
      <w:pPr>
        <w:pStyle w:val="PargrafodaLista"/>
        <w:numPr>
          <w:ilvl w:val="0"/>
          <w:numId w:val="15"/>
        </w:numPr>
      </w:pPr>
      <w:r>
        <w:t>NSID: node set identification number</w:t>
      </w:r>
    </w:p>
    <w:p w14:paraId="60830DEC" w14:textId="77777777" w:rsidR="007367A3" w:rsidRPr="00194498" w:rsidRDefault="007367A3" w:rsidP="003C60FB">
      <w:pPr>
        <w:pStyle w:val="PargrafodaLista"/>
        <w:numPr>
          <w:ilvl w:val="0"/>
          <w:numId w:val="15"/>
        </w:numPr>
      </w:pPr>
      <w:r>
        <w:t>BDSC: BoolTable data for current special constraint</w:t>
      </w:r>
    </w:p>
    <w:p w14:paraId="1EBA130B" w14:textId="77777777" w:rsidR="007367A3" w:rsidRPr="00687292" w:rsidRDefault="007367A3" w:rsidP="007367A3">
      <w:pPr>
        <w:pStyle w:val="Ttulo3"/>
        <w:rPr>
          <w:rFonts w:eastAsiaTheme="minorHAnsi"/>
        </w:rPr>
      </w:pPr>
      <w:r w:rsidRPr="00687292">
        <w:rPr>
          <w:rFonts w:eastAsiaTheme="minorHAnsi"/>
        </w:rPr>
        <w:t>Example:</w:t>
      </w:r>
    </w:p>
    <w:p w14:paraId="63794D95" w14:textId="2A20F86C" w:rsidR="007367A3" w:rsidRPr="00A73F30" w:rsidRDefault="00557CC1" w:rsidP="007367A3">
      <w:pPr>
        <w:pBdr>
          <w:top w:val="single" w:sz="4" w:space="1" w:color="auto"/>
          <w:left w:val="single" w:sz="4" w:space="4" w:color="auto"/>
          <w:bottom w:val="single" w:sz="4" w:space="1" w:color="auto"/>
          <w:right w:val="single" w:sz="4" w:space="4" w:color="auto"/>
        </w:pBdr>
        <w:spacing w:after="0" w:line="240" w:lineRule="auto"/>
      </w:pPr>
      <w:r>
        <w:t>RigidNodeSet    1            PilotNode      1        NodeSet      1</w:t>
      </w:r>
      <w:r>
        <w:tab/>
        <w:t>BoolTable</w:t>
      </w:r>
      <w:r>
        <w:tab/>
        <w:t>1</w:t>
      </w:r>
      <w:r w:rsidR="007367A3" w:rsidRPr="00194498">
        <w:tab/>
      </w:r>
      <w:r w:rsidR="007367A3" w:rsidRPr="00194498">
        <w:rPr>
          <w:rFonts w:asciiTheme="majorHAnsi" w:eastAsiaTheme="majorEastAsia" w:hAnsiTheme="majorHAnsi" w:cstheme="majorBidi"/>
          <w:b/>
          <w:sz w:val="26"/>
          <w:szCs w:val="26"/>
        </w:rPr>
        <w:t xml:space="preserve"> </w:t>
      </w:r>
    </w:p>
    <w:p w14:paraId="3FA23CFF" w14:textId="77777777" w:rsidR="007367A3" w:rsidRDefault="007367A3" w:rsidP="007367A3">
      <w:pPr>
        <w:pStyle w:val="Ttulo3"/>
        <w:rPr>
          <w:rFonts w:eastAsiaTheme="minorHAnsi"/>
        </w:rPr>
      </w:pPr>
      <w:r w:rsidRPr="00687292">
        <w:rPr>
          <w:rFonts w:eastAsiaTheme="minorHAnsi"/>
        </w:rPr>
        <w:t>Additional information:</w:t>
      </w:r>
    </w:p>
    <w:p w14:paraId="4E0AE3BE" w14:textId="07CACFFF" w:rsidR="007367A3" w:rsidRDefault="007367A3" w:rsidP="007367A3">
      <w:pPr>
        <w:ind w:firstLine="708"/>
      </w:pPr>
      <w:r w:rsidRPr="00CD6176">
        <w:t>This constraint is used to establish a rigid region</w:t>
      </w:r>
      <w:r>
        <w:t>,</w:t>
      </w:r>
      <w:r w:rsidRPr="00CD6176">
        <w:t xml:space="preserve"> </w:t>
      </w:r>
      <w:r>
        <w:t>which is formed by the connection of</w:t>
      </w:r>
      <w:r w:rsidRPr="00CD6176">
        <w:t xml:space="preserve"> all the nodes in the selected </w:t>
      </w:r>
      <w:r>
        <w:t xml:space="preserve">node </w:t>
      </w:r>
      <w:r w:rsidRPr="00CD6176">
        <w:t xml:space="preserve">set. The pilot node will always present 6 degrees of freedom, which will rule the movement of all the </w:t>
      </w:r>
      <w:r>
        <w:t>nodes in the node set. The pilot node can be a node inside the node set or an independent node.</w:t>
      </w:r>
    </w:p>
    <w:p w14:paraId="04447F39" w14:textId="1DCACA88" w:rsidR="007367A3" w:rsidRDefault="007367A3" w:rsidP="007367A3">
      <w:pPr>
        <w:ind w:firstLine="708"/>
      </w:pPr>
      <w:r>
        <w:t xml:space="preserve">BoolTable keyword is optional. It permits creating a scenario in which the special constraint is turned on/off along solution steps (see </w:t>
      </w:r>
      <w:r>
        <w:fldChar w:fldCharType="begin"/>
      </w:r>
      <w:r>
        <w:instrText xml:space="preserve"> REF _Ref527918809 \h </w:instrText>
      </w:r>
      <w:r>
        <w:fldChar w:fldCharType="separate"/>
      </w:r>
      <w:r w:rsidR="00F219D1">
        <w:t>BoolTable</w:t>
      </w:r>
      <w:r>
        <w:fldChar w:fldCharType="end"/>
      </w:r>
      <w:r>
        <w:t>). If the user does not include BoolTable, Giraffe assumes that the special constraint will be considered for all solution steps as turned on.</w:t>
      </w:r>
    </w:p>
    <w:p w14:paraId="52D14ED3" w14:textId="77777777" w:rsidR="007367A3" w:rsidRDefault="007367A3" w:rsidP="007367A3">
      <w:pPr>
        <w:ind w:firstLine="708"/>
      </w:pPr>
      <w:r>
        <w:t>This special constraint imposes that general rigid body movement may play a role for the set of nodes assigned. Then, one can handle large displacements and large rotations with no kinematic limitations.</w:t>
      </w:r>
    </w:p>
    <w:p w14:paraId="7C2A9E45" w14:textId="77777777" w:rsidR="00126F36" w:rsidRDefault="007367A3" w:rsidP="007367A3">
      <w:pPr>
        <w:ind w:firstLine="708"/>
      </w:pPr>
      <w:r w:rsidRPr="00925B4B">
        <w:rPr>
          <w:b/>
        </w:rPr>
        <w:t>Remark</w:t>
      </w:r>
      <w:r>
        <w:t>: if this special constraint is used in dynamic simulations, displacement and rotation initial conditions are to be set only for the pilot node. Giraffe automatically evaluates, using rigid body’s equations, the proper initial conditions for each node of the node set. If one sets arbitrary initial conditions for the nodes, which are not compatible to pilot node’s conditions, these are ignored.</w:t>
      </w:r>
    </w:p>
    <w:p w14:paraId="40D9C354" w14:textId="77777777" w:rsidR="00126F36" w:rsidRDefault="00126F36">
      <w:pPr>
        <w:jc w:val="left"/>
      </w:pPr>
      <w:r>
        <w:br w:type="page"/>
      </w:r>
    </w:p>
    <w:p w14:paraId="6FF64EC5" w14:textId="169020B5" w:rsidR="00AD5422" w:rsidRPr="00A73F30" w:rsidRDefault="00AD5422" w:rsidP="00AD5422">
      <w:pPr>
        <w:pStyle w:val="Ttulo2"/>
      </w:pPr>
      <w:bookmarkStart w:id="102" w:name="_Toc87510671"/>
      <w:r>
        <w:lastRenderedPageBreak/>
        <w:t>HingeJoint</w:t>
      </w:r>
      <w:bookmarkEnd w:id="102"/>
    </w:p>
    <w:p w14:paraId="5738C54A" w14:textId="5E0279D6" w:rsidR="00AD5422" w:rsidRPr="00194498" w:rsidRDefault="00AD5422" w:rsidP="00AD5422">
      <w:pPr>
        <w:rPr>
          <w:i/>
        </w:rPr>
      </w:pPr>
      <w:r>
        <w:rPr>
          <w:i/>
        </w:rPr>
        <w:t>Creates a “hinge joint” special constraint.</w:t>
      </w:r>
    </w:p>
    <w:p w14:paraId="37F58D1D" w14:textId="77777777" w:rsidR="00AD5422" w:rsidRPr="00687292" w:rsidRDefault="00AD5422" w:rsidP="00AD5422">
      <w:pPr>
        <w:pStyle w:val="Ttulo3"/>
        <w:rPr>
          <w:rFonts w:eastAsiaTheme="minorHAnsi"/>
        </w:rPr>
      </w:pPr>
      <w:r w:rsidRPr="00A73F30">
        <w:t>Syntax</w:t>
      </w:r>
      <w:r w:rsidRPr="00687292">
        <w:rPr>
          <w:rFonts w:eastAsiaTheme="minorHAnsi"/>
        </w:rPr>
        <w:t>:</w:t>
      </w:r>
    </w:p>
    <w:p w14:paraId="62335438" w14:textId="3B77BC79" w:rsidR="00AD5422" w:rsidRPr="00A73F30" w:rsidRDefault="00AD5422" w:rsidP="00AD5422">
      <w:pPr>
        <w:pBdr>
          <w:top w:val="single" w:sz="4" w:space="1" w:color="auto"/>
          <w:left w:val="single" w:sz="4" w:space="4" w:color="auto"/>
          <w:bottom w:val="single" w:sz="4" w:space="1" w:color="auto"/>
          <w:right w:val="single" w:sz="4" w:space="4" w:color="auto"/>
        </w:pBdr>
        <w:spacing w:after="0" w:line="240" w:lineRule="auto"/>
      </w:pPr>
      <w:r>
        <w:t>HingeJoint</w:t>
      </w:r>
      <w:r w:rsidR="00A32832">
        <w:t xml:space="preserve">  </w:t>
      </w:r>
      <w:r>
        <w:t>SCID</w:t>
      </w:r>
      <w:r w:rsidR="00A32832">
        <w:t xml:space="preserve">  </w:t>
      </w:r>
      <w:r>
        <w:t>Nodes</w:t>
      </w:r>
      <w:r>
        <w:tab/>
      </w:r>
      <w:r w:rsidR="00A32832">
        <w:t xml:space="preserve">  </w:t>
      </w:r>
      <w:r>
        <w:t>ID1 ID2</w:t>
      </w:r>
      <w:r w:rsidR="00A32832">
        <w:t xml:space="preserve"> </w:t>
      </w:r>
      <w:r>
        <w:t>CS</w:t>
      </w:r>
      <w:r w:rsidR="00A32832">
        <w:t xml:space="preserve"> </w:t>
      </w:r>
      <w:r>
        <w:t>CSID</w:t>
      </w:r>
      <w:r w:rsidR="00A32832">
        <w:t xml:space="preserve"> </w:t>
      </w:r>
      <w:r w:rsidRPr="00A66737">
        <w:t>LinearStiffness</w:t>
      </w:r>
      <w:r>
        <w:t xml:space="preserve"> LSV </w:t>
      </w:r>
      <w:r w:rsidRPr="00A66737">
        <w:t>LinearDamping</w:t>
      </w:r>
      <w:r>
        <w:t xml:space="preserve"> LDV </w:t>
      </w:r>
      <w:r w:rsidRPr="00A66737">
        <w:t>QuadraticDamping</w:t>
      </w:r>
      <w:r>
        <w:t xml:space="preserve"> </w:t>
      </w:r>
      <w:r w:rsidR="003462B6">
        <w:t xml:space="preserve"> </w:t>
      </w:r>
      <w:r>
        <w:t xml:space="preserve">QDV </w:t>
      </w:r>
      <w:r w:rsidR="003462B6">
        <w:t xml:space="preserve"> </w:t>
      </w:r>
      <w:r>
        <w:t>BoolTable</w:t>
      </w:r>
      <w:r>
        <w:tab/>
        <w:t>BDSC</w:t>
      </w:r>
    </w:p>
    <w:p w14:paraId="6632DB82" w14:textId="77777777" w:rsidR="00AD5422" w:rsidRPr="00194498" w:rsidRDefault="00AD5422" w:rsidP="00AD5422">
      <w:pPr>
        <w:pStyle w:val="PargrafodaLista"/>
      </w:pPr>
    </w:p>
    <w:p w14:paraId="481BEB09" w14:textId="77777777" w:rsidR="00AD5422" w:rsidRPr="00194498" w:rsidRDefault="00AD5422" w:rsidP="003C60FB">
      <w:pPr>
        <w:pStyle w:val="PargrafodaLista"/>
        <w:numPr>
          <w:ilvl w:val="0"/>
          <w:numId w:val="15"/>
        </w:numPr>
      </w:pPr>
      <w:r>
        <w:t>SCID</w:t>
      </w:r>
      <w:r w:rsidRPr="00194498">
        <w:t xml:space="preserve">: current </w:t>
      </w:r>
      <w:r>
        <w:t>special constraint</w:t>
      </w:r>
      <w:r w:rsidRPr="00194498">
        <w:t xml:space="preserve"> identification number</w:t>
      </w:r>
    </w:p>
    <w:p w14:paraId="721485D1" w14:textId="56C5B444" w:rsidR="00AD5422" w:rsidRDefault="00AD5422" w:rsidP="003C60FB">
      <w:pPr>
        <w:pStyle w:val="PargrafodaLista"/>
        <w:numPr>
          <w:ilvl w:val="0"/>
          <w:numId w:val="15"/>
        </w:numPr>
      </w:pPr>
      <w:r>
        <w:t>ID1 and ID2: nodes identification numbers</w:t>
      </w:r>
    </w:p>
    <w:p w14:paraId="79A18145" w14:textId="3A7F26BF" w:rsidR="00735905" w:rsidRDefault="00735905" w:rsidP="003C60FB">
      <w:pPr>
        <w:pStyle w:val="PargrafodaLista"/>
        <w:numPr>
          <w:ilvl w:val="0"/>
          <w:numId w:val="15"/>
        </w:numPr>
      </w:pPr>
      <w:r>
        <w:t>CSID: coordinate system identification number</w:t>
      </w:r>
    </w:p>
    <w:p w14:paraId="3AFE523E" w14:textId="46AE9F74" w:rsidR="00735905" w:rsidRDefault="00735905" w:rsidP="003C60FB">
      <w:pPr>
        <w:pStyle w:val="PargrafodaLista"/>
        <w:numPr>
          <w:ilvl w:val="0"/>
          <w:numId w:val="15"/>
        </w:numPr>
      </w:pPr>
      <w:r>
        <w:t>LSV: linear stiffness coefficient value</w:t>
      </w:r>
    </w:p>
    <w:p w14:paraId="6DCB2D00" w14:textId="23F3EE17" w:rsidR="00735905" w:rsidRDefault="00735905" w:rsidP="003C60FB">
      <w:pPr>
        <w:pStyle w:val="PargrafodaLista"/>
        <w:numPr>
          <w:ilvl w:val="0"/>
          <w:numId w:val="15"/>
        </w:numPr>
      </w:pPr>
      <w:r>
        <w:t>LDV: linear damping coefficient value</w:t>
      </w:r>
    </w:p>
    <w:p w14:paraId="60019C6E" w14:textId="7E4BC049" w:rsidR="00735905" w:rsidRDefault="00735905" w:rsidP="003C60FB">
      <w:pPr>
        <w:pStyle w:val="PargrafodaLista"/>
        <w:numPr>
          <w:ilvl w:val="0"/>
          <w:numId w:val="15"/>
        </w:numPr>
      </w:pPr>
      <w:r>
        <w:t>QDV: quadratic damping coefficient value</w:t>
      </w:r>
    </w:p>
    <w:p w14:paraId="185EA30E" w14:textId="77777777" w:rsidR="00AD5422" w:rsidRPr="00194498" w:rsidRDefault="00AD5422" w:rsidP="003C60FB">
      <w:pPr>
        <w:pStyle w:val="PargrafodaLista"/>
        <w:numPr>
          <w:ilvl w:val="0"/>
          <w:numId w:val="15"/>
        </w:numPr>
      </w:pPr>
      <w:r>
        <w:t>BDSC: BoolTable data for current special constraint</w:t>
      </w:r>
    </w:p>
    <w:p w14:paraId="01A21AF2" w14:textId="77777777" w:rsidR="00AD5422" w:rsidRPr="00687292" w:rsidRDefault="00AD5422" w:rsidP="00AD5422">
      <w:pPr>
        <w:pStyle w:val="Ttulo3"/>
        <w:rPr>
          <w:rFonts w:eastAsiaTheme="minorHAnsi"/>
        </w:rPr>
      </w:pPr>
      <w:r w:rsidRPr="00687292">
        <w:rPr>
          <w:rFonts w:eastAsiaTheme="minorHAnsi"/>
        </w:rPr>
        <w:t>Example:</w:t>
      </w:r>
    </w:p>
    <w:p w14:paraId="42F054A3" w14:textId="37356B15" w:rsidR="00AD5422" w:rsidRPr="00A73F30" w:rsidRDefault="000D092E" w:rsidP="00AD5422">
      <w:pPr>
        <w:pBdr>
          <w:top w:val="single" w:sz="4" w:space="1" w:color="auto"/>
          <w:left w:val="single" w:sz="4" w:space="4" w:color="auto"/>
          <w:bottom w:val="single" w:sz="4" w:space="1" w:color="auto"/>
          <w:right w:val="single" w:sz="4" w:space="4" w:color="auto"/>
        </w:pBdr>
        <w:spacing w:after="0" w:line="240" w:lineRule="auto"/>
      </w:pPr>
      <w:r>
        <w:t>HingeJoint</w:t>
      </w:r>
      <w:r>
        <w:tab/>
        <w:t>1</w:t>
      </w:r>
      <w:r>
        <w:tab/>
        <w:t>Nodes</w:t>
      </w:r>
      <w:r>
        <w:tab/>
        <w:t>1</w:t>
      </w:r>
      <w:r>
        <w:tab/>
        <w:t>2</w:t>
      </w:r>
      <w:r>
        <w:tab/>
        <w:t>CS</w:t>
      </w:r>
      <w:r>
        <w:tab/>
        <w:t>1</w:t>
      </w:r>
      <w:r>
        <w:tab/>
      </w:r>
      <w:r w:rsidRPr="00A66737">
        <w:t>LinearStiffness</w:t>
      </w:r>
      <w:r>
        <w:tab/>
        <w:t>0.0</w:t>
      </w:r>
      <w:r>
        <w:tab/>
      </w:r>
      <w:r w:rsidRPr="00A66737">
        <w:t>LinearDamping</w:t>
      </w:r>
      <w:r>
        <w:tab/>
        <w:t>0.0</w:t>
      </w:r>
      <w:r>
        <w:tab/>
      </w:r>
      <w:r w:rsidRPr="00A66737">
        <w:t>QuadraticDamping</w:t>
      </w:r>
      <w:r>
        <w:tab/>
        <w:t>0.0</w:t>
      </w:r>
      <w:r>
        <w:tab/>
        <w:t>BoolTable</w:t>
      </w:r>
      <w:r>
        <w:tab/>
        <w:t>1</w:t>
      </w:r>
      <w:r w:rsidR="00AD5422" w:rsidRPr="00194498">
        <w:tab/>
      </w:r>
      <w:r w:rsidR="00AD5422" w:rsidRPr="00194498">
        <w:rPr>
          <w:rFonts w:asciiTheme="majorHAnsi" w:eastAsiaTheme="majorEastAsia" w:hAnsiTheme="majorHAnsi" w:cstheme="majorBidi"/>
          <w:b/>
          <w:sz w:val="26"/>
          <w:szCs w:val="26"/>
        </w:rPr>
        <w:t xml:space="preserve"> </w:t>
      </w:r>
    </w:p>
    <w:p w14:paraId="18EBB6D4" w14:textId="77777777" w:rsidR="00AD5422" w:rsidRDefault="00AD5422" w:rsidP="00AD5422">
      <w:pPr>
        <w:pStyle w:val="Ttulo3"/>
        <w:rPr>
          <w:rFonts w:eastAsiaTheme="minorHAnsi"/>
        </w:rPr>
      </w:pPr>
      <w:r w:rsidRPr="00687292">
        <w:rPr>
          <w:rFonts w:eastAsiaTheme="minorHAnsi"/>
        </w:rPr>
        <w:t>Additional information:</w:t>
      </w:r>
    </w:p>
    <w:p w14:paraId="7EDCC927" w14:textId="18F892D6" w:rsidR="00164EB6" w:rsidRPr="00164EB6" w:rsidRDefault="00164EB6" w:rsidP="00164EB6">
      <w:pPr>
        <w:spacing w:after="0" w:line="240" w:lineRule="auto"/>
        <w:ind w:firstLine="708"/>
      </w:pPr>
      <w:r>
        <w:t xml:space="preserve">This constraint is used to represent a hinge joint. It enforces that the two selected nodes will present the same displacements, as </w:t>
      </w:r>
      <w:r w:rsidRPr="00164EB6">
        <w:t>in SameDisplacement constraint. Furthermore, the direction</w:t>
      </w:r>
      <w:r w:rsidRPr="00164EB6">
        <w:rPr>
          <w:rFonts w:eastAsiaTheme="minorEastAsia"/>
        </w:rPr>
        <w:t xml:space="preserve">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sSub>
          </m:sub>
        </m:sSub>
      </m:oMath>
      <w:r w:rsidRPr="00164EB6">
        <w:rPr>
          <w:rFonts w:eastAsiaTheme="minorEastAsia"/>
        </w:rPr>
        <w:t xml:space="preserve"> from the chosen coordinate system </w:t>
      </w:r>
      <w:r w:rsidRPr="00164EB6">
        <w:t>CS</w:t>
      </w:r>
      <w:r>
        <w:rPr>
          <w:rFonts w:eastAsiaTheme="minorEastAsia"/>
        </w:rPr>
        <w:t xml:space="preserve"> will represent the direction of free relative rotation between the chosen nodes (hinge axis). The direction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oMath>
      <w:r>
        <w:rPr>
          <w:rFonts w:eastAsiaTheme="minorEastAsia"/>
          <w:b/>
        </w:rPr>
        <w:t xml:space="preserve"> </w:t>
      </w:r>
      <w:r w:rsidRPr="00602EC1">
        <w:rPr>
          <w:rFonts w:eastAsiaTheme="minorEastAsia"/>
        </w:rPr>
        <w:t xml:space="preserve">is updated, </w:t>
      </w:r>
      <w:r>
        <w:rPr>
          <w:rFonts w:eastAsiaTheme="minorEastAsia"/>
        </w:rPr>
        <w:t>since</w:t>
      </w:r>
      <w:r w:rsidRPr="00602EC1">
        <w:rPr>
          <w:rFonts w:eastAsiaTheme="minorEastAsia"/>
        </w:rPr>
        <w:t xml:space="preserve"> it is attached to the </w:t>
      </w:r>
      <w:r>
        <w:rPr>
          <w:rFonts w:eastAsiaTheme="minorEastAsia"/>
        </w:rPr>
        <w:t>rotation</w:t>
      </w:r>
      <w:r w:rsidRPr="00602EC1">
        <w:rPr>
          <w:rFonts w:eastAsiaTheme="minorEastAsia"/>
        </w:rPr>
        <w:t xml:space="preserve"> of </w:t>
      </w:r>
      <w:r>
        <w:rPr>
          <w:rFonts w:eastAsiaTheme="minorEastAsia"/>
        </w:rPr>
        <w:t>the node A (first node defined</w:t>
      </w:r>
      <w:r w:rsidRPr="00602EC1">
        <w:rPr>
          <w:rFonts w:eastAsiaTheme="minorEastAsia"/>
        </w:rPr>
        <w:t xml:space="preserve"> for the hinge joint</w:t>
      </w:r>
      <w:r>
        <w:rPr>
          <w:rFonts w:eastAsiaTheme="minorEastAsia"/>
        </w:rPr>
        <w:t>)</w:t>
      </w:r>
      <w:r w:rsidRPr="00602EC1">
        <w:rPr>
          <w:rFonts w:eastAsiaTheme="minorEastAsia"/>
        </w:rPr>
        <w:t>.</w:t>
      </w:r>
      <w:r>
        <w:rPr>
          <w:rFonts w:eastAsiaTheme="minorEastAsia"/>
        </w:rPr>
        <w:t xml:space="preserve"> The directions of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1</m:t>
                </m:r>
              </m:e>
              <m:sub>
                <m:r>
                  <m:rPr>
                    <m:sty m:val="b"/>
                  </m:rPr>
                  <w:rPr>
                    <w:rFonts w:ascii="Cambria Math" w:hAnsi="Cambria Math"/>
                  </w:rPr>
                  <m:t>B</m:t>
                </m:r>
              </m:sub>
            </m:sSub>
          </m:sub>
        </m:sSub>
      </m:oMath>
      <w:r>
        <w:rPr>
          <w:rFonts w:eastAsiaTheme="minorEastAsia"/>
          <w:b/>
        </w:rPr>
        <w:t xml:space="preserve"> </w:t>
      </w:r>
      <w:r>
        <w:rPr>
          <w:rFonts w:eastAsiaTheme="minorEastAsia"/>
        </w:rPr>
        <w:t xml:space="preserve">and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2</m:t>
                </m:r>
              </m:e>
              <m:sub>
                <m:r>
                  <m:rPr>
                    <m:sty m:val="b"/>
                  </m:rPr>
                  <w:rPr>
                    <w:rFonts w:ascii="Cambria Math" w:hAnsi="Cambria Math"/>
                  </w:rPr>
                  <m:t>B</m:t>
                </m:r>
              </m:sub>
            </m:sSub>
          </m:sub>
        </m:sSub>
      </m:oMath>
      <w:r>
        <w:rPr>
          <w:rFonts w:eastAsiaTheme="minorEastAsia"/>
          <w:b/>
        </w:rPr>
        <w:t xml:space="preserve"> </w:t>
      </w:r>
      <w:r>
        <w:rPr>
          <w:rFonts w:eastAsiaTheme="minorEastAsia"/>
        </w:rPr>
        <w:t>are also updated, following the node B rotations (second node defined</w:t>
      </w:r>
      <w:r w:rsidRPr="00602EC1">
        <w:rPr>
          <w:rFonts w:eastAsiaTheme="minorEastAsia"/>
        </w:rPr>
        <w:t xml:space="preserve"> for the hinge joint</w:t>
      </w:r>
      <w:r>
        <w:rPr>
          <w:rFonts w:eastAsiaTheme="minorEastAsia"/>
        </w:rPr>
        <w:t xml:space="preserve">). </w:t>
      </w:r>
    </w:p>
    <w:p w14:paraId="771DDAF8" w14:textId="77777777" w:rsidR="00164EB6" w:rsidRPr="00642F5E" w:rsidRDefault="00164EB6" w:rsidP="00164EB6">
      <w:pPr>
        <w:spacing w:after="0" w:line="240" w:lineRule="auto"/>
        <w:ind w:firstLine="708"/>
        <w:rPr>
          <w:rFonts w:eastAsiaTheme="minorEastAsia"/>
        </w:rPr>
      </w:pPr>
      <w:r>
        <w:rPr>
          <w:rFonts w:eastAsiaTheme="minorEastAsia"/>
        </w:rPr>
        <w:t xml:space="preserve">At the beginning, we assume that both nodes coordinate systems lie at the same directions. During the simulation, the hinge joint ensures that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B</m:t>
                </m:r>
              </m:sub>
            </m:sSub>
          </m:sub>
        </m:sSub>
      </m:oMath>
      <w:r w:rsidRPr="001C6007">
        <w:rPr>
          <w:rFonts w:eastAsiaTheme="minorEastAsia"/>
        </w:rPr>
        <w:t>.</w:t>
      </w:r>
      <w:r>
        <w:rPr>
          <w:rFonts w:eastAsiaTheme="minorEastAsia"/>
        </w:rPr>
        <w:t xml:space="preserve"> For that, two constraints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oMath>
      <w:r>
        <w:rPr>
          <w:rFonts w:eastAsiaTheme="minorEastAsia"/>
          <w:b/>
        </w:rPr>
        <w:t xml:space="preserve"> </w:t>
      </w:r>
      <w:r>
        <w:rPr>
          <w:rFonts w:eastAsiaTheme="minorEastAsia"/>
        </w:rPr>
        <w:t xml:space="preserve">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oMath>
      <w:r>
        <w:rPr>
          <w:rFonts w:eastAsiaTheme="minorEastAsia"/>
          <w:b/>
        </w:rPr>
        <w:t xml:space="preserve"> </w:t>
      </w:r>
      <w:r>
        <w:rPr>
          <w:rFonts w:eastAsiaTheme="minorEastAsia"/>
        </w:rPr>
        <w:t>for rotations are enforce by:</w:t>
      </w:r>
    </w:p>
    <w:p w14:paraId="4F665B65" w14:textId="77777777" w:rsidR="00164EB6" w:rsidRDefault="00164EB6" w:rsidP="00164EB6">
      <w:pPr>
        <w:spacing w:after="0" w:line="240" w:lineRule="auto"/>
        <w:ind w:firstLine="708"/>
        <w:rPr>
          <w:rFonts w:eastAsiaTheme="minorEastAsia"/>
        </w:rPr>
      </w:pPr>
    </w:p>
    <w:tbl>
      <w:tblPr>
        <w:tblStyle w:val="Tabelacomgrade"/>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164EB6" w14:paraId="449F108B" w14:textId="77777777" w:rsidTr="00DF6854">
        <w:tc>
          <w:tcPr>
            <w:tcW w:w="7655" w:type="dxa"/>
          </w:tcPr>
          <w:p w14:paraId="24CD22E9" w14:textId="77777777" w:rsidR="00164EB6" w:rsidRPr="00E4317C"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1</m:t>
                        </m:r>
                      </m:e>
                      <m:sub>
                        <m:r>
                          <m:rPr>
                            <m:sty m:val="b"/>
                          </m:rPr>
                          <w:rPr>
                            <w:rFonts w:ascii="Cambria Math" w:hAnsi="Cambria Math"/>
                          </w:rPr>
                          <m:t>B</m:t>
                        </m:r>
                      </m:sub>
                    </m:sSub>
                  </m:sub>
                </m:sSub>
                <m:r>
                  <m:rPr>
                    <m:sty m:val="bi"/>
                  </m:rPr>
                  <w:rPr>
                    <w:rFonts w:ascii="Cambria Math" w:eastAsiaTheme="minorEastAsia" w:hAnsi="Cambria Math"/>
                  </w:rPr>
                  <m:t>=</m:t>
                </m:r>
                <m:r>
                  <w:rPr>
                    <w:rFonts w:ascii="Cambria Math" w:eastAsiaTheme="minorEastAsia" w:hAnsi="Cambria Math"/>
                  </w:rPr>
                  <m:t>0</m:t>
                </m:r>
              </m:oMath>
            </m:oMathPara>
          </w:p>
        </w:tc>
        <w:tc>
          <w:tcPr>
            <w:tcW w:w="850" w:type="dxa"/>
          </w:tcPr>
          <w:p w14:paraId="6CC109BA" w14:textId="33E01530" w:rsidR="00164EB6" w:rsidRPr="00584B53" w:rsidRDefault="00164EB6" w:rsidP="00164EB6">
            <w:pPr>
              <w:pStyle w:val="EqCaption"/>
              <w:rPr>
                <w:rFonts w:eastAsiaTheme="minorEastAsia"/>
                <w:i/>
              </w:rPr>
            </w:pPr>
            <w:bookmarkStart w:id="103" w:name="_Ref425950788"/>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6</w:t>
            </w:r>
            <w:r w:rsidRPr="00584B53">
              <w:rPr>
                <w:i/>
              </w:rPr>
              <w:fldChar w:fldCharType="end"/>
            </w:r>
            <w:r w:rsidRPr="00584B53">
              <w:t xml:space="preserve"> )</w:t>
            </w:r>
            <w:bookmarkEnd w:id="103"/>
          </w:p>
        </w:tc>
      </w:tr>
      <w:tr w:rsidR="00164EB6" w14:paraId="0AA644EC" w14:textId="77777777" w:rsidTr="00DF6854">
        <w:tc>
          <w:tcPr>
            <w:tcW w:w="7655" w:type="dxa"/>
          </w:tcPr>
          <w:p w14:paraId="43E753E7" w14:textId="77777777" w:rsidR="00164EB6" w:rsidRDefault="00164EB6" w:rsidP="00DF6854">
            <w:pPr>
              <w:rPr>
                <w:rFonts w:ascii="Calibri" w:eastAsia="Times New Roman" w:hAnsi="Calibri" w:cs="Times New Roman"/>
              </w:rPr>
            </w:pPr>
          </w:p>
        </w:tc>
        <w:tc>
          <w:tcPr>
            <w:tcW w:w="850" w:type="dxa"/>
          </w:tcPr>
          <w:p w14:paraId="1C8A8F40" w14:textId="77777777" w:rsidR="00164EB6" w:rsidRPr="00584B53" w:rsidRDefault="00164EB6" w:rsidP="00164EB6">
            <w:pPr>
              <w:pStyle w:val="EqCaption"/>
            </w:pPr>
          </w:p>
        </w:tc>
      </w:tr>
      <w:tr w:rsidR="00164EB6" w14:paraId="0CFF769D" w14:textId="77777777" w:rsidTr="00DF6854">
        <w:tc>
          <w:tcPr>
            <w:tcW w:w="7655" w:type="dxa"/>
          </w:tcPr>
          <w:p w14:paraId="254A7499" w14:textId="77777777" w:rsidR="00164EB6" w:rsidRPr="00E4317C"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2</m:t>
                        </m:r>
                      </m:e>
                      <m:sub>
                        <m:r>
                          <m:rPr>
                            <m:sty m:val="b"/>
                          </m:rPr>
                          <w:rPr>
                            <w:rFonts w:ascii="Cambria Math" w:hAnsi="Cambria Math"/>
                          </w:rPr>
                          <m:t>B</m:t>
                        </m:r>
                      </m:sub>
                    </m:sSub>
                  </m:sub>
                </m:sSub>
                <m:r>
                  <m:rPr>
                    <m:sty m:val="bi"/>
                  </m:rPr>
                  <w:rPr>
                    <w:rFonts w:ascii="Cambria Math" w:eastAsiaTheme="minorEastAsia" w:hAnsi="Cambria Math"/>
                  </w:rPr>
                  <m:t>=</m:t>
                </m:r>
                <m:r>
                  <w:rPr>
                    <w:rFonts w:ascii="Cambria Math" w:eastAsiaTheme="minorEastAsia" w:hAnsi="Cambria Math"/>
                  </w:rPr>
                  <m:t>0</m:t>
                </m:r>
              </m:oMath>
            </m:oMathPara>
          </w:p>
        </w:tc>
        <w:tc>
          <w:tcPr>
            <w:tcW w:w="850" w:type="dxa"/>
          </w:tcPr>
          <w:p w14:paraId="3467CBBA" w14:textId="678FC3F4" w:rsidR="00164EB6" w:rsidRPr="00584B53" w:rsidRDefault="00164EB6" w:rsidP="00164EB6">
            <w:pPr>
              <w:pStyle w:val="EqCaption"/>
              <w:rPr>
                <w:rFonts w:eastAsiaTheme="minorEastAsia"/>
                <w:i/>
              </w:rPr>
            </w:pPr>
            <w:bookmarkStart w:id="104" w:name="_Ref425950790"/>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7</w:t>
            </w:r>
            <w:r w:rsidRPr="00584B53">
              <w:rPr>
                <w:i/>
              </w:rPr>
              <w:fldChar w:fldCharType="end"/>
            </w:r>
            <w:r w:rsidRPr="00584B53">
              <w:t xml:space="preserve"> )</w:t>
            </w:r>
            <w:bookmarkEnd w:id="104"/>
          </w:p>
        </w:tc>
      </w:tr>
      <w:tr w:rsidR="00164EB6" w14:paraId="75E46EF1" w14:textId="77777777" w:rsidTr="00DF6854">
        <w:tc>
          <w:tcPr>
            <w:tcW w:w="7655" w:type="dxa"/>
          </w:tcPr>
          <w:p w14:paraId="5069B849" w14:textId="77777777" w:rsidR="00164EB6" w:rsidRDefault="00164EB6" w:rsidP="00DF6854">
            <w:pPr>
              <w:rPr>
                <w:rFonts w:ascii="Calibri" w:eastAsia="Calibri" w:hAnsi="Calibri" w:cs="Times New Roman"/>
              </w:rPr>
            </w:pPr>
          </w:p>
        </w:tc>
        <w:tc>
          <w:tcPr>
            <w:tcW w:w="850" w:type="dxa"/>
          </w:tcPr>
          <w:p w14:paraId="02CFB877" w14:textId="77777777" w:rsidR="00164EB6" w:rsidRPr="00584B53" w:rsidRDefault="00164EB6" w:rsidP="00164EB6">
            <w:pPr>
              <w:pStyle w:val="EqCaption"/>
            </w:pPr>
          </w:p>
        </w:tc>
      </w:tr>
    </w:tbl>
    <w:p w14:paraId="3F7628EC" w14:textId="77777777" w:rsidR="00164EB6" w:rsidRDefault="00164EB6" w:rsidP="00164EB6">
      <w:pPr>
        <w:jc w:val="center"/>
      </w:pPr>
      <w:r w:rsidRPr="00DF1A68">
        <w:rPr>
          <w:noProof/>
        </w:rPr>
        <w:drawing>
          <wp:inline distT="0" distB="0" distL="0" distR="0" wp14:anchorId="13E65663" wp14:editId="068CC2E0">
            <wp:extent cx="1529581" cy="1202501"/>
            <wp:effectExtent l="0" t="0" r="0" b="0"/>
            <wp:docPr id="20" name="Imagem 20" descr="C:\Users\Alfredo\Desktop\hin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fredo\Desktop\hinge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31737" cy="1204196"/>
                    </a:xfrm>
                    <a:prstGeom prst="rect">
                      <a:avLst/>
                    </a:prstGeom>
                    <a:noFill/>
                    <a:ln>
                      <a:noFill/>
                    </a:ln>
                  </pic:spPr>
                </pic:pic>
              </a:graphicData>
            </a:graphic>
          </wp:inline>
        </w:drawing>
      </w:r>
      <w:r w:rsidRPr="00DF1A68">
        <w:t xml:space="preserve"> </w:t>
      </w:r>
      <w:r>
        <w:t xml:space="preserve">(a) </w:t>
      </w:r>
      <w:r w:rsidRPr="009A7505">
        <w:rPr>
          <w:noProof/>
        </w:rPr>
        <w:drawing>
          <wp:inline distT="0" distB="0" distL="0" distR="0" wp14:anchorId="611CB39C" wp14:editId="25235645">
            <wp:extent cx="1474402" cy="1170586"/>
            <wp:effectExtent l="0" t="0" r="0" b="0"/>
            <wp:docPr id="17" name="Imagem 17" descr="C:\Users\Alfredo\Desktop\hin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fredo\Desktop\hinge2.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77793" cy="1173278"/>
                    </a:xfrm>
                    <a:prstGeom prst="rect">
                      <a:avLst/>
                    </a:prstGeom>
                    <a:noFill/>
                    <a:ln>
                      <a:noFill/>
                    </a:ln>
                  </pic:spPr>
                </pic:pic>
              </a:graphicData>
            </a:graphic>
          </wp:inline>
        </w:drawing>
      </w:r>
      <w:r w:rsidRPr="009A7505">
        <w:t xml:space="preserve"> </w:t>
      </w:r>
      <w:r>
        <w:t>(b)</w:t>
      </w:r>
    </w:p>
    <w:p w14:paraId="330CAEF1" w14:textId="05133695" w:rsidR="00164EB6" w:rsidRDefault="00164EB6" w:rsidP="00164EB6">
      <w:pPr>
        <w:pStyle w:val="Legenda"/>
      </w:pPr>
      <w:bookmarkStart w:id="105" w:name="_Ref425950611"/>
      <w:r>
        <w:t xml:space="preserve">Figure </w:t>
      </w:r>
      <w:r>
        <w:fldChar w:fldCharType="begin"/>
      </w:r>
      <w:r>
        <w:instrText xml:space="preserve"> SEQ Figure \* ARABIC </w:instrText>
      </w:r>
      <w:r>
        <w:fldChar w:fldCharType="separate"/>
      </w:r>
      <w:r w:rsidR="00F219D1">
        <w:rPr>
          <w:noProof/>
        </w:rPr>
        <w:t>20</w:t>
      </w:r>
      <w:r>
        <w:fldChar w:fldCharType="end"/>
      </w:r>
      <w:bookmarkEnd w:id="105"/>
      <w:r>
        <w:t xml:space="preserve"> – (a) Example of a hinge joint between two beams. (b) The coordinate systems of nodes A and B after nodes rotation.</w:t>
      </w:r>
    </w:p>
    <w:p w14:paraId="08A018CA" w14:textId="42B752C7" w:rsidR="00164EB6" w:rsidRDefault="00164EB6" w:rsidP="00164EB6">
      <w:r>
        <w:tab/>
      </w:r>
      <w:r>
        <w:fldChar w:fldCharType="begin"/>
      </w:r>
      <w:r>
        <w:instrText xml:space="preserve"> REF _Ref425950611 \h </w:instrText>
      </w:r>
      <w:r>
        <w:fldChar w:fldCharType="separate"/>
      </w:r>
      <w:r w:rsidR="00F219D1">
        <w:t xml:space="preserve">Figure </w:t>
      </w:r>
      <w:r w:rsidR="00F219D1">
        <w:rPr>
          <w:noProof/>
        </w:rPr>
        <w:t>20</w:t>
      </w:r>
      <w:r>
        <w:fldChar w:fldCharType="end"/>
      </w:r>
      <w:r>
        <w:t xml:space="preserve">(a) shows an example of hinge joint, located at nodes A and B (coincident). The coordinate systems of both nodes is initially the same, and defined by the keyword </w:t>
      </w:r>
      <w:r w:rsidRPr="006C676E">
        <w:rPr>
          <w:highlight w:val="lightGray"/>
        </w:rPr>
        <w:t>CS</w:t>
      </w:r>
      <w:r>
        <w:t xml:space="preserve">. After </w:t>
      </w:r>
      <w:r>
        <w:lastRenderedPageBreak/>
        <w:t xml:space="preserve">some movement, the rotation at nodes A and B may differ, such that the systems (which follows nodes rotations) are as in </w:t>
      </w:r>
      <w:r>
        <w:fldChar w:fldCharType="begin"/>
      </w:r>
      <w:r>
        <w:instrText xml:space="preserve"> REF _Ref425950611 \h </w:instrText>
      </w:r>
      <w:r>
        <w:fldChar w:fldCharType="separate"/>
      </w:r>
      <w:r w:rsidR="00F219D1">
        <w:t xml:space="preserve">Figure </w:t>
      </w:r>
      <w:r w:rsidR="00F219D1">
        <w:rPr>
          <w:noProof/>
        </w:rPr>
        <w:t>20</w:t>
      </w:r>
      <w:r>
        <w:fldChar w:fldCharType="end"/>
      </w:r>
      <w:r>
        <w:t xml:space="preserve">(b). Note that the </w:t>
      </w:r>
      <w:r w:rsidRPr="00AA5944">
        <w:t xml:space="preserve">constraints </w:t>
      </w:r>
      <w:r w:rsidRPr="00AA5944">
        <w:fldChar w:fldCharType="begin"/>
      </w:r>
      <w:r w:rsidRPr="00AA5944">
        <w:instrText xml:space="preserve"> REF _Ref425950788 \h  \* MERGEFORMAT </w:instrText>
      </w:r>
      <w:r w:rsidRPr="00AA5944">
        <w:fldChar w:fldCharType="separate"/>
      </w:r>
      <w:r w:rsidR="00F219D1" w:rsidRPr="00584B53">
        <w:t xml:space="preserve">( </w:t>
      </w:r>
      <w:r w:rsidR="00F219D1">
        <w:rPr>
          <w:noProof/>
        </w:rPr>
        <w:t>36</w:t>
      </w:r>
      <w:r w:rsidR="00F219D1" w:rsidRPr="00584B53">
        <w:t xml:space="preserve"> )</w:t>
      </w:r>
      <w:r w:rsidRPr="00AA5944">
        <w:fldChar w:fldCharType="end"/>
      </w:r>
      <w:r>
        <w:t xml:space="preserve"> </w:t>
      </w:r>
      <w:r w:rsidRPr="00AA5944">
        <w:t xml:space="preserve">and </w:t>
      </w:r>
      <w:r w:rsidRPr="00AA5944">
        <w:fldChar w:fldCharType="begin"/>
      </w:r>
      <w:r w:rsidRPr="00AA5944">
        <w:instrText xml:space="preserve"> REF _Ref425950790 \h  \* MERGEFORMAT </w:instrText>
      </w:r>
      <w:r w:rsidRPr="00AA5944">
        <w:fldChar w:fldCharType="separate"/>
      </w:r>
      <w:r w:rsidR="00F219D1" w:rsidRPr="00584B53">
        <w:t xml:space="preserve">( </w:t>
      </w:r>
      <w:r w:rsidR="00F219D1">
        <w:rPr>
          <w:noProof/>
        </w:rPr>
        <w:t>37</w:t>
      </w:r>
      <w:r w:rsidR="00F219D1" w:rsidRPr="00584B53">
        <w:t xml:space="preserve"> )</w:t>
      </w:r>
      <w:r w:rsidRPr="00AA5944">
        <w:fldChar w:fldCharType="end"/>
      </w:r>
      <w:r>
        <w:t xml:space="preserve"> are obeyed in such transformation.</w:t>
      </w:r>
    </w:p>
    <w:p w14:paraId="7C121C0F" w14:textId="5DCB5822" w:rsidR="00164EB6" w:rsidRPr="00164EB6" w:rsidRDefault="00164EB6" w:rsidP="00164EB6">
      <w:r>
        <w:tab/>
        <w:t xml:space="preserve">The </w:t>
      </w:r>
      <w:r w:rsidRPr="00164EB6">
        <w:t xml:space="preserve">parameter LinearStiffness permits entering a stiffness coefficient, such that the hinge presents a torsion stiffness. The moment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spring</m:t>
            </m:r>
          </m:sub>
        </m:sSub>
      </m:oMath>
      <w:r>
        <w:rPr>
          <w:rFonts w:eastAsiaTheme="minorEastAsia"/>
        </w:rPr>
        <w:t xml:space="preserve"> </w:t>
      </w:r>
      <w:r w:rsidRPr="00164EB6">
        <w:t>generated by the torsion stiffness spring is given by:</w:t>
      </w:r>
    </w:p>
    <w:tbl>
      <w:tblPr>
        <w:tblStyle w:val="Tabelacomgrade"/>
        <w:tblW w:w="8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679"/>
      </w:tblGrid>
      <w:tr w:rsidR="00164EB6" w:rsidRPr="00164EB6" w14:paraId="3D154A54" w14:textId="77777777" w:rsidTr="00164EB6">
        <w:tc>
          <w:tcPr>
            <w:tcW w:w="7933" w:type="dxa"/>
          </w:tcPr>
          <w:p w14:paraId="39134475" w14:textId="77777777" w:rsidR="00164EB6" w:rsidRPr="00164EB6"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spr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θ</m:t>
                    </m:r>
                  </m:sub>
                </m:sSub>
                <m:r>
                  <m:rPr>
                    <m:sty m:val="p"/>
                  </m:rPr>
                  <w:rPr>
                    <w:rFonts w:ascii="Cambria Math" w:hAnsi="Cambria Math"/>
                  </w:rPr>
                  <m:t>θ</m:t>
                </m:r>
              </m:oMath>
            </m:oMathPara>
          </w:p>
        </w:tc>
        <w:tc>
          <w:tcPr>
            <w:tcW w:w="679" w:type="dxa"/>
          </w:tcPr>
          <w:p w14:paraId="333616CB" w14:textId="020EE0B4" w:rsidR="00164EB6" w:rsidRPr="00164EB6" w:rsidRDefault="00164EB6" w:rsidP="00164EB6">
            <w:pPr>
              <w:pStyle w:val="EqCaption"/>
              <w:rPr>
                <w:rFonts w:eastAsiaTheme="minorEastAsia"/>
                <w:i/>
              </w:rPr>
            </w:pPr>
            <w:r w:rsidRPr="00164EB6">
              <w:t xml:space="preserve">( </w:t>
            </w:r>
            <w:r w:rsidRPr="00164EB6">
              <w:rPr>
                <w:i/>
              </w:rPr>
              <w:fldChar w:fldCharType="begin"/>
            </w:r>
            <w:r w:rsidRPr="00164EB6">
              <w:instrText xml:space="preserve"> SEQ ( \* ARABIC </w:instrText>
            </w:r>
            <w:r w:rsidRPr="00164EB6">
              <w:rPr>
                <w:i/>
              </w:rPr>
              <w:fldChar w:fldCharType="separate"/>
            </w:r>
            <w:r w:rsidR="00F219D1">
              <w:rPr>
                <w:noProof/>
              </w:rPr>
              <w:t>38</w:t>
            </w:r>
            <w:r w:rsidRPr="00164EB6">
              <w:rPr>
                <w:i/>
              </w:rPr>
              <w:fldChar w:fldCharType="end"/>
            </w:r>
            <w:r w:rsidRPr="00164EB6">
              <w:t xml:space="preserve"> )</w:t>
            </w:r>
          </w:p>
        </w:tc>
      </w:tr>
    </w:tbl>
    <w:p w14:paraId="0140CF12" w14:textId="77777777" w:rsidR="00164EB6" w:rsidRDefault="00164EB6" w:rsidP="00164EB6"/>
    <w:p w14:paraId="74D15786" w14:textId="4DDF0E9F" w:rsidR="00164EB6" w:rsidRPr="00164EB6" w:rsidRDefault="00164EB6" w:rsidP="00164EB6">
      <w:r w:rsidRPr="00164EB6">
        <w:t xml:space="preserve">wher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θ</m:t>
            </m:r>
          </m:sub>
        </m:sSub>
      </m:oMath>
      <w:r w:rsidRPr="00164EB6">
        <w:rPr>
          <w:rFonts w:eastAsiaTheme="minorEastAsia"/>
        </w:rPr>
        <w:t xml:space="preserve"> is the linear stiffness coefficient and </w:t>
      </w:r>
      <m:oMath>
        <m:r>
          <m:rPr>
            <m:sty m:val="p"/>
          </m:rPr>
          <w:rPr>
            <w:rFonts w:ascii="Cambria Math" w:hAnsi="Cambria Math"/>
          </w:rPr>
          <m:t>θ</m:t>
        </m:r>
      </m:oMath>
      <w:r w:rsidRPr="00164EB6">
        <w:rPr>
          <w:rFonts w:eastAsiaTheme="minorEastAsia"/>
        </w:rPr>
        <w:t xml:space="preserve"> is the accumulated angle of relative rotation around the hinge direction. </w:t>
      </w:r>
      <w:r w:rsidRPr="00164EB6">
        <w:t xml:space="preserve">The variable </w:t>
      </w:r>
      <m:oMath>
        <m:r>
          <m:rPr>
            <m:sty m:val="p"/>
          </m:rPr>
          <w:rPr>
            <w:rFonts w:ascii="Cambria Math" w:hAnsi="Cambria Math"/>
          </w:rPr>
          <m:t>θ</m:t>
        </m:r>
      </m:oMath>
      <w:r w:rsidRPr="00164EB6">
        <w:t xml:space="preserve">  may represent finite rotations, involving many turns around the hinge axis. </w:t>
      </w:r>
    </w:p>
    <w:p w14:paraId="1E1795CF" w14:textId="77777777" w:rsidR="00164EB6" w:rsidRDefault="00164EB6" w:rsidP="00164EB6">
      <w:pPr>
        <w:ind w:firstLine="708"/>
      </w:pPr>
      <w:r w:rsidRPr="00164EB6">
        <w:t>Analogously, one can enter linear and quadratic damping coefficients by the keywords LinearDamping and QuadraticDamping. Then</w:t>
      </w:r>
      <w:r>
        <w:t xml:space="preserve">, the moment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damper</m:t>
            </m:r>
          </m:sub>
        </m:sSub>
      </m:oMath>
      <w:r>
        <w:rPr>
          <w:rFonts w:eastAsiaTheme="minorEastAsia"/>
        </w:rPr>
        <w:t xml:space="preserve"> can be evaluated by:</w:t>
      </w:r>
    </w:p>
    <w:tbl>
      <w:tblPr>
        <w:tblStyle w:val="Tabelacomgrade"/>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008"/>
      </w:tblGrid>
      <w:tr w:rsidR="00164EB6" w14:paraId="6FDB9E57" w14:textId="77777777" w:rsidTr="00164EB6">
        <w:tc>
          <w:tcPr>
            <w:tcW w:w="6639" w:type="dxa"/>
          </w:tcPr>
          <w:p w14:paraId="09DAEFDB" w14:textId="77777777" w:rsidR="00164EB6" w:rsidRPr="00E4317C"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dampe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θ</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B</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m:rPr>
                        <m:sty m:val="p"/>
                      </m:rPr>
                      <w:rPr>
                        <w:rFonts w:ascii="Cambria Math" w:hAnsi="Cambria Math"/>
                      </w:rPr>
                      <m:t>3A</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θ</m:t>
                    </m:r>
                  </m:sub>
                </m:sSub>
                <m:d>
                  <m:dPr>
                    <m:begChr m:val="‖"/>
                    <m:endChr m:val="‖"/>
                    <m:ctrlPr>
                      <w:rPr>
                        <w:rFonts w:ascii="Cambria Math" w:hAnsi="Cambria Math"/>
                        <w:i/>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B</m:t>
                            </m:r>
                          </m:sub>
                        </m:sSub>
                      </m:e>
                    </m:d>
                  </m:e>
                </m:d>
                <m:d>
                  <m:dPr>
                    <m:ctrlPr>
                      <w:rPr>
                        <w:rFonts w:ascii="Cambria Math" w:hAnsi="Cambria Math"/>
                      </w:rPr>
                    </m:ctrlPr>
                  </m:dPr>
                  <m:e>
                    <m:sSub>
                      <m:sSubPr>
                        <m:ctrlPr>
                          <w:rPr>
                            <w:rFonts w:ascii="Cambria Math" w:hAnsi="Cambria Math"/>
                          </w:rPr>
                        </m:ctrlPr>
                      </m:sSubPr>
                      <m:e>
                        <m:r>
                          <m:rPr>
                            <m:sty m:val="b"/>
                          </m:rPr>
                          <w:rPr>
                            <w:rFonts w:ascii="Cambria Math" w:hAnsi="Cambria Math"/>
                          </w:rPr>
                          <m:t>ω</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ω</m:t>
                        </m:r>
                      </m:e>
                      <m:sub>
                        <m:r>
                          <m:rPr>
                            <m:sty m:val="p"/>
                          </m:rPr>
                          <w:rPr>
                            <w:rFonts w:ascii="Cambria Math" w:hAnsi="Cambria Math"/>
                          </w:rPr>
                          <m:t>B</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m:rPr>
                        <m:sty m:val="p"/>
                      </m:rPr>
                      <w:rPr>
                        <w:rFonts w:ascii="Cambria Math" w:hAnsi="Cambria Math"/>
                      </w:rPr>
                      <m:t>3A</m:t>
                    </m:r>
                  </m:sub>
                </m:sSub>
              </m:oMath>
            </m:oMathPara>
          </w:p>
        </w:tc>
        <w:tc>
          <w:tcPr>
            <w:tcW w:w="2008" w:type="dxa"/>
          </w:tcPr>
          <w:p w14:paraId="2F306D3E" w14:textId="4EEE5B41" w:rsidR="00164EB6" w:rsidRPr="00584B53" w:rsidRDefault="00164EB6" w:rsidP="00164EB6">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39</w:t>
            </w:r>
            <w:r w:rsidRPr="00584B53">
              <w:rPr>
                <w:i/>
              </w:rPr>
              <w:fldChar w:fldCharType="end"/>
            </w:r>
            <w:r w:rsidRPr="00584B53">
              <w:t xml:space="preserve"> )</w:t>
            </w:r>
          </w:p>
        </w:tc>
      </w:tr>
      <w:tr w:rsidR="00164EB6" w14:paraId="208DAC38" w14:textId="77777777" w:rsidTr="00164EB6">
        <w:tc>
          <w:tcPr>
            <w:tcW w:w="6639" w:type="dxa"/>
          </w:tcPr>
          <w:p w14:paraId="73385BD6" w14:textId="77777777" w:rsidR="00164EB6" w:rsidRDefault="00164EB6" w:rsidP="00DF6854">
            <w:pPr>
              <w:rPr>
                <w:rFonts w:ascii="Calibri" w:eastAsia="Calibri" w:hAnsi="Calibri" w:cs="Times New Roman"/>
              </w:rPr>
            </w:pPr>
          </w:p>
        </w:tc>
        <w:tc>
          <w:tcPr>
            <w:tcW w:w="2008" w:type="dxa"/>
          </w:tcPr>
          <w:p w14:paraId="542813D5" w14:textId="77777777" w:rsidR="00164EB6" w:rsidRPr="00584B53" w:rsidRDefault="00164EB6" w:rsidP="00164EB6">
            <w:pPr>
              <w:pStyle w:val="EqCaption"/>
            </w:pPr>
          </w:p>
        </w:tc>
      </w:tr>
    </w:tbl>
    <w:p w14:paraId="57565FFF" w14:textId="77777777" w:rsidR="00164EB6" w:rsidRDefault="00164EB6" w:rsidP="00164EB6">
      <w:pPr>
        <w:rPr>
          <w:rFonts w:eastAsiaTheme="minorEastAsia"/>
        </w:rPr>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θ</m:t>
            </m:r>
          </m:sub>
        </m:sSub>
      </m:oMath>
      <w:r>
        <w:rPr>
          <w:rFonts w:eastAsiaTheme="minorEastAsia"/>
        </w:rPr>
        <w:t xml:space="preserve"> an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θ</m:t>
            </m:r>
          </m:sub>
        </m:sSub>
      </m:oMath>
      <w:r>
        <w:rPr>
          <w:rFonts w:eastAsiaTheme="minorEastAsia"/>
        </w:rPr>
        <w:t xml:space="preserve"> are respectively linear and quadratic damping coefficients and </w:t>
      </w:r>
      <m:oMath>
        <m:sSub>
          <m:sSubPr>
            <m:ctrlPr>
              <w:rPr>
                <w:rFonts w:ascii="Cambria Math" w:hAnsi="Cambria Math"/>
              </w:rPr>
            </m:ctrlPr>
          </m:sSubPr>
          <m:e>
            <m:r>
              <m:rPr>
                <m:sty m:val="b"/>
              </m:rPr>
              <w:rPr>
                <w:rFonts w:ascii="Cambria Math" w:hAnsi="Cambria Math"/>
              </w:rPr>
              <m:t>ω</m:t>
            </m:r>
          </m:e>
          <m:sub>
            <m:r>
              <m:rPr>
                <m:sty m:val="p"/>
              </m:rPr>
              <w:rPr>
                <w:rFonts w:ascii="Cambria Math" w:hAnsi="Cambria Math"/>
              </w:rPr>
              <m:t>A</m:t>
            </m:r>
          </m:sub>
        </m:sSub>
      </m:oMath>
      <w:r>
        <w:rPr>
          <w:rFonts w:eastAsiaTheme="minorEastAsia"/>
        </w:rPr>
        <w:t xml:space="preserve"> and </w:t>
      </w:r>
      <m:oMath>
        <m:sSub>
          <m:sSubPr>
            <m:ctrlPr>
              <w:rPr>
                <w:rFonts w:ascii="Cambria Math" w:hAnsi="Cambria Math"/>
              </w:rPr>
            </m:ctrlPr>
          </m:sSubPr>
          <m:e>
            <m:r>
              <m:rPr>
                <m:sty m:val="b"/>
              </m:rPr>
              <w:rPr>
                <w:rFonts w:ascii="Cambria Math" w:hAnsi="Cambria Math"/>
              </w:rPr>
              <m:t>ω</m:t>
            </m:r>
          </m:e>
          <m:sub>
            <m:r>
              <m:rPr>
                <m:sty m:val="p"/>
              </m:rPr>
              <w:rPr>
                <w:rFonts w:ascii="Cambria Math" w:hAnsi="Cambria Math"/>
              </w:rPr>
              <m:t>B</m:t>
            </m:r>
          </m:sub>
        </m:sSub>
      </m:oMath>
      <w:r>
        <w:rPr>
          <w:rFonts w:eastAsiaTheme="minorEastAsia"/>
        </w:rPr>
        <w:t xml:space="preserve"> are the instantaneous angular velocities of nodes A and B, respectively.</w:t>
      </w:r>
    </w:p>
    <w:p w14:paraId="27ADA529" w14:textId="187568D3" w:rsidR="00164EB6" w:rsidRDefault="00164EB6" w:rsidP="00164EB6">
      <w:pPr>
        <w:ind w:firstLine="708"/>
      </w:pPr>
      <w:r w:rsidRPr="00925B4B">
        <w:rPr>
          <w:b/>
        </w:rPr>
        <w:t>Remark</w:t>
      </w:r>
      <w:r>
        <w:t>: If one sets different velocity initial conditions for both nodes, the first node velocity initial conditions are considered for both nodes. The second node velocity initial conditions are, then, ignored. Furthermore, angular velocity conditions may have independent value for both nodes. However, their compatibility is done by:</w:t>
      </w:r>
    </w:p>
    <w:p w14:paraId="4BA5E279" w14:textId="77777777" w:rsidR="00164EB6" w:rsidRDefault="00164EB6" w:rsidP="003C60FB">
      <w:pPr>
        <w:pStyle w:val="PargrafodaLista"/>
        <w:numPr>
          <w:ilvl w:val="0"/>
          <w:numId w:val="7"/>
        </w:numPr>
      </w:pPr>
      <w:r>
        <w:t xml:space="preserve">Giraffe evaluates the direction of the hinge axis </w:t>
      </w:r>
      <m:oMath>
        <m:sSub>
          <m:sSubPr>
            <m:ctrlPr>
              <w:rPr>
                <w:rFonts w:ascii="Cambria Math" w:hAnsi="Cambria Math"/>
              </w:rPr>
            </m:ctrlPr>
          </m:sSubPr>
          <m:e>
            <m:r>
              <m:rPr>
                <m:sty m:val="b"/>
              </m:rPr>
              <w:rPr>
                <w:rFonts w:ascii="Cambria Math" w:hAnsi="Cambria Math"/>
              </w:rPr>
              <m:t>e</m:t>
            </m:r>
          </m:e>
          <m:sub>
            <m:r>
              <m:rPr>
                <m:sty m:val="p"/>
              </m:rPr>
              <w:rPr>
                <w:rFonts w:ascii="Cambria Math" w:hAnsi="Cambria Math"/>
              </w:rPr>
              <m:t>3A</m:t>
            </m:r>
          </m:sub>
        </m:sSub>
      </m:oMath>
      <w:r>
        <w:t xml:space="preserve"> and projects the angular velocity initial condition of both nodes on this direction;</w:t>
      </w:r>
    </w:p>
    <w:p w14:paraId="35EE07DC" w14:textId="77777777" w:rsidR="00164EB6" w:rsidRDefault="00164EB6" w:rsidP="003C60FB">
      <w:pPr>
        <w:pStyle w:val="PargrafodaLista"/>
        <w:numPr>
          <w:ilvl w:val="0"/>
          <w:numId w:val="7"/>
        </w:numPr>
      </w:pPr>
      <w:r>
        <w:t xml:space="preserve">The components that lie in the direction of the hinge axis </w:t>
      </w:r>
      <m:oMath>
        <m:sSub>
          <m:sSubPr>
            <m:ctrlPr>
              <w:rPr>
                <w:rFonts w:ascii="Cambria Math" w:hAnsi="Cambria Math"/>
              </w:rPr>
            </m:ctrlPr>
          </m:sSubPr>
          <m:e>
            <m:r>
              <m:rPr>
                <m:sty m:val="b"/>
              </m:rPr>
              <w:rPr>
                <w:rFonts w:ascii="Cambria Math" w:hAnsi="Cambria Math"/>
              </w:rPr>
              <m:t>e</m:t>
            </m:r>
          </m:e>
          <m:sub>
            <m:r>
              <m:rPr>
                <m:sty m:val="p"/>
              </m:rPr>
              <w:rPr>
                <w:rFonts w:ascii="Cambria Math" w:hAnsi="Cambria Math"/>
              </w:rPr>
              <m:t>3A</m:t>
            </m:r>
          </m:sub>
        </m:sSub>
      </m:oMath>
      <w:r>
        <w:t>, are independent in both nodes;</w:t>
      </w:r>
    </w:p>
    <w:p w14:paraId="25D19824" w14:textId="07B05CD7" w:rsidR="00AD5422" w:rsidRDefault="00164EB6" w:rsidP="00164EB6">
      <w:pPr>
        <w:ind w:firstLine="708"/>
      </w:pPr>
      <w:r>
        <w:t>The components that lie in direction orthogonal to the hinge axis are set, taking the first node values and copying then to the second one’s, which has its values ignored.</w:t>
      </w:r>
    </w:p>
    <w:p w14:paraId="74C66E99" w14:textId="2B219583" w:rsidR="00C305C3" w:rsidRDefault="00AD5422" w:rsidP="00AD5422">
      <w:pPr>
        <w:ind w:firstLine="708"/>
      </w:pPr>
      <w:r>
        <w:t xml:space="preserve">BoolTable keyword is optional. It permits creating a scenario in which the special constraint is turned on/off along solution steps (see </w:t>
      </w:r>
      <w:r>
        <w:fldChar w:fldCharType="begin"/>
      </w:r>
      <w:r>
        <w:instrText xml:space="preserve"> REF _Ref527918809 \h </w:instrText>
      </w:r>
      <w:r>
        <w:fldChar w:fldCharType="separate"/>
      </w:r>
      <w:r w:rsidR="00F219D1">
        <w:t>BoolTable</w:t>
      </w:r>
      <w:r>
        <w:fldChar w:fldCharType="end"/>
      </w:r>
      <w:r>
        <w:t>). If the user does not include BoolTable, Giraffe assumes that the special constraint will be considered for all solution steps as turned on.</w:t>
      </w:r>
    </w:p>
    <w:p w14:paraId="6562F2EC" w14:textId="77777777" w:rsidR="00C305C3" w:rsidRDefault="00C305C3">
      <w:pPr>
        <w:jc w:val="left"/>
      </w:pPr>
      <w:r>
        <w:br w:type="page"/>
      </w:r>
    </w:p>
    <w:p w14:paraId="200E3223" w14:textId="427BE455" w:rsidR="00C305C3" w:rsidRPr="00A73F30" w:rsidRDefault="00C305C3" w:rsidP="00C305C3">
      <w:pPr>
        <w:pStyle w:val="Ttulo2"/>
      </w:pPr>
      <w:bookmarkStart w:id="106" w:name="_Toc87510672"/>
      <w:r>
        <w:lastRenderedPageBreak/>
        <w:t>UniversalJoint</w:t>
      </w:r>
      <w:bookmarkEnd w:id="106"/>
    </w:p>
    <w:p w14:paraId="5BA6197E" w14:textId="6F4B75ED" w:rsidR="00C305C3" w:rsidRPr="00194498" w:rsidRDefault="00C305C3" w:rsidP="00C305C3">
      <w:pPr>
        <w:rPr>
          <w:i/>
        </w:rPr>
      </w:pPr>
      <w:r>
        <w:rPr>
          <w:i/>
        </w:rPr>
        <w:t>Creates a “universal</w:t>
      </w:r>
      <w:r w:rsidR="00567197">
        <w:rPr>
          <w:i/>
        </w:rPr>
        <w:t xml:space="preserve"> joint</w:t>
      </w:r>
      <w:r>
        <w:rPr>
          <w:i/>
        </w:rPr>
        <w:t>”</w:t>
      </w:r>
      <w:r w:rsidR="00567197">
        <w:rPr>
          <w:i/>
        </w:rPr>
        <w:t xml:space="preserve"> (Cardan)</w:t>
      </w:r>
      <w:r>
        <w:rPr>
          <w:i/>
        </w:rPr>
        <w:t xml:space="preserve"> special constraint.</w:t>
      </w:r>
    </w:p>
    <w:p w14:paraId="0E2CDA22" w14:textId="77777777" w:rsidR="00C305C3" w:rsidRPr="00687292" w:rsidRDefault="00C305C3" w:rsidP="00C305C3">
      <w:pPr>
        <w:pStyle w:val="Ttulo3"/>
        <w:rPr>
          <w:rFonts w:eastAsiaTheme="minorHAnsi"/>
        </w:rPr>
      </w:pPr>
      <w:r w:rsidRPr="00A73F30">
        <w:t>Syntax</w:t>
      </w:r>
      <w:r w:rsidRPr="00687292">
        <w:rPr>
          <w:rFonts w:eastAsiaTheme="minorHAnsi"/>
        </w:rPr>
        <w:t>:</w:t>
      </w:r>
    </w:p>
    <w:p w14:paraId="69B8F848" w14:textId="28E4CEAF" w:rsidR="00C305C3" w:rsidRPr="00A73F30" w:rsidRDefault="00567197" w:rsidP="00C305C3">
      <w:pPr>
        <w:pBdr>
          <w:top w:val="single" w:sz="4" w:space="1" w:color="auto"/>
          <w:left w:val="single" w:sz="4" w:space="4" w:color="auto"/>
          <w:bottom w:val="single" w:sz="4" w:space="1" w:color="auto"/>
          <w:right w:val="single" w:sz="4" w:space="4" w:color="auto"/>
        </w:pBdr>
        <w:spacing w:after="0" w:line="240" w:lineRule="auto"/>
      </w:pPr>
      <w:r w:rsidRPr="00BC6189">
        <w:rPr>
          <w:lang w:val="fr-FR"/>
        </w:rPr>
        <w:t>UniversalJoint</w:t>
      </w:r>
      <w:r w:rsidRPr="00BC6189">
        <w:rPr>
          <w:lang w:val="fr-FR"/>
        </w:rPr>
        <w:tab/>
      </w:r>
      <w:r>
        <w:rPr>
          <w:lang w:val="fr-FR"/>
        </w:rPr>
        <w:t>SCID</w:t>
      </w:r>
      <w:r w:rsidRPr="00BC6189">
        <w:rPr>
          <w:lang w:val="fr-FR"/>
        </w:rPr>
        <w:tab/>
        <w:t>Nodes</w:t>
      </w:r>
      <w:r w:rsidRPr="00BC6189">
        <w:rPr>
          <w:lang w:val="fr-FR"/>
        </w:rPr>
        <w:tab/>
      </w:r>
      <w:r>
        <w:rPr>
          <w:lang w:val="fr-FR"/>
        </w:rPr>
        <w:t>ID1</w:t>
      </w:r>
      <w:r>
        <w:rPr>
          <w:lang w:val="fr-FR"/>
        </w:rPr>
        <w:tab/>
        <w:t>ID2</w:t>
      </w:r>
      <w:r w:rsidRPr="00BC6189">
        <w:rPr>
          <w:lang w:val="fr-FR"/>
        </w:rPr>
        <w:tab/>
        <w:t>CSA</w:t>
      </w:r>
      <w:r w:rsidRPr="00BC6189">
        <w:rPr>
          <w:lang w:val="fr-FR"/>
        </w:rPr>
        <w:tab/>
      </w:r>
      <w:r>
        <w:rPr>
          <w:lang w:val="fr-FR"/>
        </w:rPr>
        <w:t>CSAID</w:t>
      </w:r>
      <w:r w:rsidRPr="00BC6189">
        <w:rPr>
          <w:lang w:val="fr-FR"/>
        </w:rPr>
        <w:tab/>
        <w:t>CSB</w:t>
      </w:r>
      <w:r w:rsidRPr="00BC6189">
        <w:rPr>
          <w:lang w:val="fr-FR"/>
        </w:rPr>
        <w:tab/>
      </w:r>
      <w:r>
        <w:rPr>
          <w:lang w:val="fr-FR"/>
        </w:rPr>
        <w:t>CSBID</w:t>
      </w:r>
      <w:r w:rsidR="00C305C3">
        <w:tab/>
        <w:t>BoolTable</w:t>
      </w:r>
      <w:r w:rsidR="00C305C3">
        <w:tab/>
        <w:t>BDSC</w:t>
      </w:r>
    </w:p>
    <w:p w14:paraId="7819C941" w14:textId="77777777" w:rsidR="00C305C3" w:rsidRPr="00194498" w:rsidRDefault="00C305C3" w:rsidP="00C305C3">
      <w:pPr>
        <w:pStyle w:val="PargrafodaLista"/>
      </w:pPr>
    </w:p>
    <w:p w14:paraId="104AC06C" w14:textId="77777777" w:rsidR="00C305C3" w:rsidRPr="00194498" w:rsidRDefault="00C305C3" w:rsidP="003C60FB">
      <w:pPr>
        <w:pStyle w:val="PargrafodaLista"/>
        <w:numPr>
          <w:ilvl w:val="0"/>
          <w:numId w:val="15"/>
        </w:numPr>
      </w:pPr>
      <w:r>
        <w:t>SCID</w:t>
      </w:r>
      <w:r w:rsidRPr="00194498">
        <w:t xml:space="preserve">: current </w:t>
      </w:r>
      <w:r>
        <w:t>special constraint</w:t>
      </w:r>
      <w:r w:rsidRPr="00194498">
        <w:t xml:space="preserve"> identification number</w:t>
      </w:r>
    </w:p>
    <w:p w14:paraId="1EC4A1D0" w14:textId="2D873058" w:rsidR="00C305C3" w:rsidRDefault="005A3720" w:rsidP="003C60FB">
      <w:pPr>
        <w:pStyle w:val="PargrafodaLista"/>
        <w:numPr>
          <w:ilvl w:val="0"/>
          <w:numId w:val="15"/>
        </w:numPr>
      </w:pPr>
      <w:r>
        <w:t>ID1 and ID2</w:t>
      </w:r>
      <w:r w:rsidR="00C305C3">
        <w:t>: node</w:t>
      </w:r>
      <w:r>
        <w:t>s</w:t>
      </w:r>
      <w:r w:rsidR="00C305C3">
        <w:t xml:space="preserve"> identification number</w:t>
      </w:r>
      <w:r>
        <w:t>s</w:t>
      </w:r>
    </w:p>
    <w:p w14:paraId="78807356" w14:textId="482DB031" w:rsidR="00C305C3" w:rsidRDefault="005A3720" w:rsidP="003C60FB">
      <w:pPr>
        <w:pStyle w:val="PargrafodaLista"/>
        <w:numPr>
          <w:ilvl w:val="0"/>
          <w:numId w:val="15"/>
        </w:numPr>
      </w:pPr>
      <w:r>
        <w:rPr>
          <w:lang w:val="fr-FR"/>
        </w:rPr>
        <w:t>CSAID and CSBID</w:t>
      </w:r>
      <w:r w:rsidR="00C305C3">
        <w:t xml:space="preserve">: </w:t>
      </w:r>
      <w:r>
        <w:t>coordinate systems</w:t>
      </w:r>
      <w:r w:rsidR="00C305C3">
        <w:t xml:space="preserve"> identification number</w:t>
      </w:r>
      <w:r>
        <w:t>s</w:t>
      </w:r>
    </w:p>
    <w:p w14:paraId="72D5B515" w14:textId="77777777" w:rsidR="00C305C3" w:rsidRPr="00194498" w:rsidRDefault="00C305C3" w:rsidP="003C60FB">
      <w:pPr>
        <w:pStyle w:val="PargrafodaLista"/>
        <w:numPr>
          <w:ilvl w:val="0"/>
          <w:numId w:val="15"/>
        </w:numPr>
      </w:pPr>
      <w:r>
        <w:t>BDSC: BoolTable data for current special constraint</w:t>
      </w:r>
    </w:p>
    <w:p w14:paraId="0B90D6CD" w14:textId="77777777" w:rsidR="00C305C3" w:rsidRPr="00687292" w:rsidRDefault="00C305C3" w:rsidP="00C305C3">
      <w:pPr>
        <w:pStyle w:val="Ttulo3"/>
        <w:rPr>
          <w:rFonts w:eastAsiaTheme="minorHAnsi"/>
        </w:rPr>
      </w:pPr>
      <w:r w:rsidRPr="00687292">
        <w:rPr>
          <w:rFonts w:eastAsiaTheme="minorHAnsi"/>
        </w:rPr>
        <w:t>Example:</w:t>
      </w:r>
    </w:p>
    <w:p w14:paraId="4E8D26CD" w14:textId="3588F1CC" w:rsidR="00C305C3" w:rsidRPr="00A73F30" w:rsidRDefault="005A3720" w:rsidP="00C305C3">
      <w:pPr>
        <w:pBdr>
          <w:top w:val="single" w:sz="4" w:space="1" w:color="auto"/>
          <w:left w:val="single" w:sz="4" w:space="4" w:color="auto"/>
          <w:bottom w:val="single" w:sz="4" w:space="1" w:color="auto"/>
          <w:right w:val="single" w:sz="4" w:space="4" w:color="auto"/>
        </w:pBdr>
        <w:spacing w:after="0" w:line="240" w:lineRule="auto"/>
      </w:pPr>
      <w:r w:rsidRPr="00BC6189">
        <w:rPr>
          <w:lang w:val="fr-FR"/>
        </w:rPr>
        <w:t>UniversalJoint</w:t>
      </w:r>
      <w:r w:rsidRPr="00BC6189">
        <w:rPr>
          <w:lang w:val="fr-FR"/>
        </w:rPr>
        <w:tab/>
      </w:r>
      <w:r>
        <w:rPr>
          <w:lang w:val="fr-FR"/>
        </w:rPr>
        <w:t>1</w:t>
      </w:r>
      <w:r w:rsidRPr="00BC6189">
        <w:rPr>
          <w:lang w:val="fr-FR"/>
        </w:rPr>
        <w:tab/>
        <w:t>Nodes</w:t>
      </w:r>
      <w:r w:rsidRPr="00BC6189">
        <w:rPr>
          <w:lang w:val="fr-FR"/>
        </w:rPr>
        <w:tab/>
      </w:r>
      <w:r>
        <w:rPr>
          <w:lang w:val="fr-FR"/>
        </w:rPr>
        <w:t>1</w:t>
      </w:r>
      <w:r>
        <w:rPr>
          <w:lang w:val="fr-FR"/>
        </w:rPr>
        <w:tab/>
        <w:t>2</w:t>
      </w:r>
      <w:r w:rsidRPr="00BC6189">
        <w:rPr>
          <w:lang w:val="fr-FR"/>
        </w:rPr>
        <w:tab/>
        <w:t>CSA</w:t>
      </w:r>
      <w:r w:rsidRPr="00BC6189">
        <w:rPr>
          <w:lang w:val="fr-FR"/>
        </w:rPr>
        <w:tab/>
      </w:r>
      <w:r>
        <w:rPr>
          <w:lang w:val="fr-FR"/>
        </w:rPr>
        <w:t>1</w:t>
      </w:r>
      <w:r w:rsidRPr="00BC6189">
        <w:rPr>
          <w:lang w:val="fr-FR"/>
        </w:rPr>
        <w:tab/>
        <w:t>CSB</w:t>
      </w:r>
      <w:r w:rsidRPr="00BC6189">
        <w:rPr>
          <w:lang w:val="fr-FR"/>
        </w:rPr>
        <w:tab/>
      </w:r>
      <w:r>
        <w:rPr>
          <w:lang w:val="fr-FR"/>
        </w:rPr>
        <w:t>2</w:t>
      </w:r>
      <w:r>
        <w:tab/>
        <w:t>BoolTable</w:t>
      </w:r>
      <w:r w:rsidR="003A4581">
        <w:t xml:space="preserve"> </w:t>
      </w:r>
      <w:r w:rsidR="00A831E4">
        <w:t xml:space="preserve"> </w:t>
      </w:r>
      <w:r>
        <w:t>1</w:t>
      </w:r>
      <w:r w:rsidR="00C305C3" w:rsidRPr="00194498">
        <w:tab/>
      </w:r>
      <w:r w:rsidR="00C305C3" w:rsidRPr="00194498">
        <w:rPr>
          <w:rFonts w:asciiTheme="majorHAnsi" w:eastAsiaTheme="majorEastAsia" w:hAnsiTheme="majorHAnsi" w:cstheme="majorBidi"/>
          <w:b/>
          <w:sz w:val="26"/>
          <w:szCs w:val="26"/>
        </w:rPr>
        <w:t xml:space="preserve"> </w:t>
      </w:r>
    </w:p>
    <w:p w14:paraId="18166662" w14:textId="77777777" w:rsidR="00C305C3" w:rsidRDefault="00C305C3" w:rsidP="00C305C3">
      <w:pPr>
        <w:pStyle w:val="Ttulo3"/>
        <w:rPr>
          <w:rFonts w:eastAsiaTheme="minorHAnsi"/>
        </w:rPr>
      </w:pPr>
      <w:r w:rsidRPr="00687292">
        <w:rPr>
          <w:rFonts w:eastAsiaTheme="minorHAnsi"/>
        </w:rPr>
        <w:t>Additional information:</w:t>
      </w:r>
    </w:p>
    <w:p w14:paraId="7E865070" w14:textId="39D6BC44" w:rsidR="00C305C3" w:rsidRPr="002C537D" w:rsidRDefault="00C305C3" w:rsidP="002C537D">
      <w:pPr>
        <w:spacing w:after="0" w:line="240" w:lineRule="auto"/>
        <w:ind w:firstLine="708"/>
      </w:pPr>
      <w:r>
        <w:t xml:space="preserve">This constraint is used to represent a universal (cardan) joint. It enforces that the two selected nodes will present the same displacements, </w:t>
      </w:r>
      <w:r w:rsidRPr="002C537D">
        <w:t>as in SameDisplacement constraint. The selected nodes should be coincident for that purpose.</w:t>
      </w:r>
      <w:r w:rsidR="002C537D" w:rsidRPr="002C537D">
        <w:t xml:space="preserve"> Additionally, t</w:t>
      </w:r>
      <w:r w:rsidRPr="002C537D">
        <w:t>wo coordinate systems are defined, associated with the movement of the first and the second defined nodes (A and B, respectively). The directions</w:t>
      </w:r>
      <w:r w:rsidRPr="002C537D">
        <w:rPr>
          <w:rFonts w:eastAsiaTheme="minorEastAsia"/>
        </w:rPr>
        <w:t xml:space="preserve">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oMath>
      <w:r w:rsidRPr="002C537D">
        <w:rPr>
          <w:rFonts w:eastAsiaTheme="minorEastAsia"/>
        </w:rPr>
        <w:t xml:space="preserve"> and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B</m:t>
                </m:r>
              </m:sub>
            </m:sSub>
          </m:sub>
        </m:sSub>
      </m:oMath>
      <w:r w:rsidRPr="002C537D">
        <w:rPr>
          <w:rFonts w:eastAsiaTheme="minorEastAsia"/>
        </w:rPr>
        <w:t xml:space="preserve"> should be used to represent the directions of the axles that are connected using the joint. Both coordinate systems </w:t>
      </w:r>
      <w:r w:rsidRPr="002C537D">
        <w:t>CSA</w:t>
      </w:r>
      <w:r w:rsidRPr="002C537D">
        <w:rPr>
          <w:rFonts w:eastAsiaTheme="minorEastAsia"/>
        </w:rPr>
        <w:t xml:space="preserve">  and </w:t>
      </w:r>
      <w:r w:rsidRPr="002C537D">
        <w:t>CSB</w:t>
      </w:r>
      <w:r w:rsidRPr="002C537D">
        <w:rPr>
          <w:rFonts w:eastAsiaTheme="minorEastAsia"/>
        </w:rPr>
        <w:t xml:space="preserve"> directions are updated during simulation, according to the rotations experienced by nodes A and</w:t>
      </w:r>
      <w:r>
        <w:rPr>
          <w:rFonts w:eastAsiaTheme="minorEastAsia"/>
        </w:rPr>
        <w:t xml:space="preserve"> B. The constraint imposed to the represent the rotation transmission of cardan joint is:</w:t>
      </w:r>
    </w:p>
    <w:p w14:paraId="01C8C57D" w14:textId="77777777" w:rsidR="00C305C3" w:rsidRDefault="00C305C3" w:rsidP="00C305C3">
      <w:pPr>
        <w:spacing w:after="0" w:line="240" w:lineRule="auto"/>
        <w:ind w:firstLine="708"/>
      </w:pPr>
    </w:p>
    <w:tbl>
      <w:tblPr>
        <w:tblStyle w:val="Tabelacomgrade"/>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2"/>
      </w:tblGrid>
      <w:tr w:rsidR="00C305C3" w14:paraId="66428A8A" w14:textId="77777777" w:rsidTr="002C537D">
        <w:tc>
          <w:tcPr>
            <w:tcW w:w="7655" w:type="dxa"/>
          </w:tcPr>
          <w:p w14:paraId="0E4CF600" w14:textId="77777777" w:rsidR="00C305C3" w:rsidRPr="00E4317C"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3</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1</m:t>
                        </m:r>
                      </m:e>
                      <m:sub>
                        <m:r>
                          <m:rPr>
                            <m:sty m:val="b"/>
                          </m:rPr>
                          <w:rPr>
                            <w:rFonts w:ascii="Cambria Math" w:hAnsi="Cambria Math"/>
                          </w:rPr>
                          <m:t>A</m:t>
                        </m:r>
                      </m:sub>
                    </m:sSub>
                  </m:sub>
                </m:sSub>
                <m:r>
                  <w:rPr>
                    <w:rFonts w:ascii="Cambria Math" w:hAnsi="Cambria Math"/>
                  </w:rPr>
                  <m:t>⋅</m:t>
                </m:r>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2</m:t>
                        </m:r>
                      </m:e>
                      <m:sub>
                        <m:r>
                          <m:rPr>
                            <m:sty m:val="b"/>
                          </m:rPr>
                          <w:rPr>
                            <w:rFonts w:ascii="Cambria Math" w:hAnsi="Cambria Math"/>
                          </w:rPr>
                          <m:t>B</m:t>
                        </m:r>
                      </m:sub>
                    </m:sSub>
                  </m:sub>
                </m:sSub>
                <m:r>
                  <m:rPr>
                    <m:sty m:val="bi"/>
                  </m:rPr>
                  <w:rPr>
                    <w:rFonts w:ascii="Cambria Math" w:eastAsiaTheme="minorEastAsia" w:hAnsi="Cambria Math"/>
                  </w:rPr>
                  <m:t>=</m:t>
                </m:r>
                <m:r>
                  <w:rPr>
                    <w:rFonts w:ascii="Cambria Math" w:eastAsiaTheme="minorEastAsia" w:hAnsi="Cambria Math"/>
                  </w:rPr>
                  <m:t>0</m:t>
                </m:r>
              </m:oMath>
            </m:oMathPara>
          </w:p>
        </w:tc>
        <w:tc>
          <w:tcPr>
            <w:tcW w:w="992" w:type="dxa"/>
          </w:tcPr>
          <w:p w14:paraId="39860A36" w14:textId="7CDC1AE3" w:rsidR="00C305C3" w:rsidRPr="00584B53" w:rsidRDefault="00C305C3" w:rsidP="002C537D">
            <w:pPr>
              <w:pStyle w:val="EqCaption"/>
              <w:rPr>
                <w:rFonts w:eastAsiaTheme="minorEastAsia"/>
                <w:i/>
              </w:rPr>
            </w:pPr>
            <w:bookmarkStart w:id="107" w:name="_Ref425953668"/>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0</w:t>
            </w:r>
            <w:r w:rsidRPr="00584B53">
              <w:rPr>
                <w:i/>
              </w:rPr>
              <w:fldChar w:fldCharType="end"/>
            </w:r>
            <w:r w:rsidRPr="00584B53">
              <w:t xml:space="preserve"> )</w:t>
            </w:r>
            <w:bookmarkEnd w:id="107"/>
          </w:p>
        </w:tc>
      </w:tr>
      <w:tr w:rsidR="002C537D" w14:paraId="588B5351" w14:textId="77777777" w:rsidTr="002C537D">
        <w:tc>
          <w:tcPr>
            <w:tcW w:w="7655" w:type="dxa"/>
          </w:tcPr>
          <w:p w14:paraId="3DAFFECE" w14:textId="77777777" w:rsidR="002C537D" w:rsidRDefault="002C537D" w:rsidP="00DF6854">
            <w:pPr>
              <w:rPr>
                <w:rFonts w:ascii="Calibri" w:eastAsia="Calibri" w:hAnsi="Calibri" w:cs="Times New Roman"/>
              </w:rPr>
            </w:pPr>
          </w:p>
        </w:tc>
        <w:tc>
          <w:tcPr>
            <w:tcW w:w="992" w:type="dxa"/>
          </w:tcPr>
          <w:p w14:paraId="23CF08A4" w14:textId="77777777" w:rsidR="002C537D" w:rsidRPr="00584B53" w:rsidRDefault="002C537D" w:rsidP="002C537D">
            <w:pPr>
              <w:pStyle w:val="EqCaption"/>
            </w:pPr>
          </w:p>
        </w:tc>
      </w:tr>
    </w:tbl>
    <w:p w14:paraId="21C9B091" w14:textId="77777777" w:rsidR="00C305C3" w:rsidRDefault="00C305C3" w:rsidP="00C305C3">
      <w:pPr>
        <w:jc w:val="center"/>
      </w:pPr>
      <w:r w:rsidRPr="00115214">
        <w:rPr>
          <w:noProof/>
        </w:rPr>
        <w:drawing>
          <wp:inline distT="0" distB="0" distL="0" distR="0" wp14:anchorId="7418D0F4" wp14:editId="7715106E">
            <wp:extent cx="1924100" cy="1090783"/>
            <wp:effectExtent l="0" t="0" r="0" b="0"/>
            <wp:docPr id="23" name="Imagem 23" descr="C:\Users\Alfredo\Desktop\card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fredo\Desktop\cardan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32670" cy="1095641"/>
                    </a:xfrm>
                    <a:prstGeom prst="rect">
                      <a:avLst/>
                    </a:prstGeom>
                    <a:noFill/>
                    <a:ln>
                      <a:noFill/>
                    </a:ln>
                  </pic:spPr>
                </pic:pic>
              </a:graphicData>
            </a:graphic>
          </wp:inline>
        </w:drawing>
      </w:r>
      <w:r>
        <w:t xml:space="preserve">(a)  </w:t>
      </w:r>
      <w:r w:rsidRPr="00115214">
        <w:rPr>
          <w:noProof/>
        </w:rPr>
        <w:drawing>
          <wp:inline distT="0" distB="0" distL="0" distR="0" wp14:anchorId="7E244C76" wp14:editId="5196387D">
            <wp:extent cx="926465" cy="861060"/>
            <wp:effectExtent l="0" t="0" r="6985" b="0"/>
            <wp:docPr id="24" name="Imagem 24" descr="C:\Users\Alfredo\Desktop\carda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fredo\Desktop\cardan2.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26465" cy="861060"/>
                    </a:xfrm>
                    <a:prstGeom prst="rect">
                      <a:avLst/>
                    </a:prstGeom>
                    <a:noFill/>
                    <a:ln>
                      <a:noFill/>
                    </a:ln>
                  </pic:spPr>
                </pic:pic>
              </a:graphicData>
            </a:graphic>
          </wp:inline>
        </w:drawing>
      </w:r>
      <w:r w:rsidRPr="00115214">
        <w:t xml:space="preserve"> </w:t>
      </w:r>
      <w:r>
        <w:t>(b)</w:t>
      </w:r>
    </w:p>
    <w:p w14:paraId="51877BBF" w14:textId="3AD2F829" w:rsidR="00C305C3" w:rsidRDefault="00C305C3" w:rsidP="00C305C3">
      <w:pPr>
        <w:pStyle w:val="Legenda"/>
      </w:pPr>
      <w:bookmarkStart w:id="108" w:name="_Ref425953611"/>
      <w:r>
        <w:t xml:space="preserve">Figure </w:t>
      </w:r>
      <w:r>
        <w:fldChar w:fldCharType="begin"/>
      </w:r>
      <w:r>
        <w:instrText xml:space="preserve"> SEQ Figure \* ARABIC </w:instrText>
      </w:r>
      <w:r>
        <w:fldChar w:fldCharType="separate"/>
      </w:r>
      <w:r w:rsidR="00F219D1">
        <w:rPr>
          <w:noProof/>
        </w:rPr>
        <w:t>21</w:t>
      </w:r>
      <w:r>
        <w:fldChar w:fldCharType="end"/>
      </w:r>
      <w:bookmarkEnd w:id="108"/>
      <w:r>
        <w:t xml:space="preserve"> – (a) Example of a universal joint between two beams. (b) The coordinate systems of nodes A and B.</w:t>
      </w:r>
    </w:p>
    <w:p w14:paraId="55A33CC1" w14:textId="1C55FC34" w:rsidR="00C305C3" w:rsidRDefault="00C305C3" w:rsidP="00C305C3">
      <w:pPr>
        <w:ind w:firstLine="708"/>
        <w:rPr>
          <w:rFonts w:asciiTheme="majorHAnsi" w:eastAsiaTheme="majorEastAsia" w:hAnsiTheme="majorHAnsi" w:cstheme="majorBidi"/>
          <w:b/>
          <w:sz w:val="26"/>
          <w:szCs w:val="26"/>
        </w:rPr>
      </w:pPr>
      <w:r>
        <w:fldChar w:fldCharType="begin"/>
      </w:r>
      <w:r>
        <w:instrText xml:space="preserve"> REF _Ref425953611 \h </w:instrText>
      </w:r>
      <w:r>
        <w:fldChar w:fldCharType="separate"/>
      </w:r>
      <w:r w:rsidR="00F219D1">
        <w:t xml:space="preserve">Figure </w:t>
      </w:r>
      <w:r w:rsidR="00F219D1">
        <w:rPr>
          <w:noProof/>
        </w:rPr>
        <w:t>21</w:t>
      </w:r>
      <w:r>
        <w:fldChar w:fldCharType="end"/>
      </w:r>
      <w:r>
        <w:t xml:space="preserve">(a) shows an example of cardan joint, located at nodes A and B (coincident). The coordinate systems of both nodes </w:t>
      </w:r>
      <w:r w:rsidR="00FE5D05">
        <w:t>are</w:t>
      </w:r>
      <w:r>
        <w:t xml:space="preserve"> different and </w:t>
      </w:r>
      <w:r w:rsidRPr="001901E3">
        <w:rPr>
          <w:b/>
        </w:rPr>
        <w:t>must obey</w:t>
      </w:r>
      <w:r>
        <w:t xml:space="preserve"> at the beginning</w:t>
      </w:r>
      <w:r w:rsidR="00FE5D05">
        <w:t xml:space="preserve"> of the simulation</w:t>
      </w:r>
      <w:r>
        <w:t xml:space="preserve"> the constraint</w:t>
      </w:r>
      <w:r w:rsidRPr="00A35838">
        <w:t xml:space="preserve"> </w:t>
      </w:r>
      <w:r w:rsidRPr="00A35838">
        <w:fldChar w:fldCharType="begin"/>
      </w:r>
      <w:r w:rsidRPr="00A35838">
        <w:instrText xml:space="preserve"> REF _Ref425953668 \h  \* MERGEFORMAT </w:instrText>
      </w:r>
      <w:r w:rsidRPr="00A35838">
        <w:fldChar w:fldCharType="separate"/>
      </w:r>
      <w:r w:rsidR="00F219D1" w:rsidRPr="00584B53">
        <w:t xml:space="preserve">( </w:t>
      </w:r>
      <w:r w:rsidR="00F219D1">
        <w:rPr>
          <w:noProof/>
        </w:rPr>
        <w:t>40</w:t>
      </w:r>
      <w:r w:rsidR="00F219D1" w:rsidRPr="00584B53">
        <w:t xml:space="preserve"> )</w:t>
      </w:r>
      <w:r w:rsidRPr="00A35838">
        <w:fldChar w:fldCharType="end"/>
      </w:r>
      <w:r w:rsidRPr="00A35838">
        <w:t>,</w:t>
      </w:r>
      <w:r>
        <w:t xml:space="preserve"> otherwise an error message will be shown in Giraffe output window.</w:t>
      </w:r>
    </w:p>
    <w:p w14:paraId="725EA74E" w14:textId="11E93B4B" w:rsidR="00C305C3" w:rsidRDefault="00C305C3" w:rsidP="00FE5D05">
      <w:pPr>
        <w:ind w:firstLine="708"/>
      </w:pPr>
      <w:r w:rsidRPr="00925B4B">
        <w:rPr>
          <w:b/>
        </w:rPr>
        <w:t>Remark</w:t>
      </w:r>
      <w:r>
        <w:t>: If one sets different velocity initial conditions for both nodes, the first node velocity initial conditions are considered for both nodes. The second node velocity initial conditions are ignored. Furthermore, angular velocity conditions may have independent value for both nodes. However, their compatibility is done by:</w:t>
      </w:r>
    </w:p>
    <w:p w14:paraId="34454A75" w14:textId="77777777" w:rsidR="00C305C3" w:rsidRDefault="00C305C3" w:rsidP="003C60FB">
      <w:pPr>
        <w:pStyle w:val="PargrafodaLista"/>
        <w:numPr>
          <w:ilvl w:val="0"/>
          <w:numId w:val="8"/>
        </w:numPr>
      </w:pPr>
      <w:r>
        <w:lastRenderedPageBreak/>
        <w:t xml:space="preserve">Giraffe evaluates the directions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oMath>
      <w:r>
        <w:t xml:space="preserve"> and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B</m:t>
                </m:r>
              </m:sub>
            </m:sSub>
          </m:sub>
        </m:sSub>
      </m:oMath>
      <w:r>
        <w:rPr>
          <w:rFonts w:eastAsiaTheme="minorEastAsia"/>
        </w:rPr>
        <w:t xml:space="preserve">, </w:t>
      </w:r>
      <w:r>
        <w:t>and projects the angular velocity initial condition of both nodes to respective directions;</w:t>
      </w:r>
    </w:p>
    <w:p w14:paraId="6D17090C" w14:textId="77777777" w:rsidR="00FE5D05" w:rsidRDefault="00C305C3" w:rsidP="003C60FB">
      <w:pPr>
        <w:pStyle w:val="PargrafodaLista"/>
        <w:numPr>
          <w:ilvl w:val="0"/>
          <w:numId w:val="8"/>
        </w:numPr>
      </w:pPr>
      <w:r>
        <w:t xml:space="preserve">The component of </w:t>
      </w:r>
      <w:r>
        <w:rPr>
          <w:rFonts w:eastAsiaTheme="minorEastAsia"/>
        </w:rPr>
        <w:t xml:space="preserve">angular velocity of node A that lies in direction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A</m:t>
                </m:r>
              </m:sub>
            </m:sSub>
          </m:sub>
        </m:sSub>
      </m:oMath>
      <w:r>
        <w:t xml:space="preserve"> is also imposed to direction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r>
                  <m:rPr>
                    <m:sty m:val="b"/>
                  </m:rPr>
                  <w:rPr>
                    <w:rFonts w:ascii="Cambria Math" w:hAnsi="Cambria Math"/>
                  </w:rPr>
                  <m:t>B</m:t>
                </m:r>
              </m:sub>
            </m:sSub>
          </m:sub>
        </m:sSub>
      </m:oMath>
      <w:r>
        <w:t>;</w:t>
      </w:r>
    </w:p>
    <w:p w14:paraId="2E628443" w14:textId="10F39E92" w:rsidR="00C305C3" w:rsidRDefault="00C305C3" w:rsidP="003C60FB">
      <w:pPr>
        <w:pStyle w:val="PargrafodaLista"/>
        <w:numPr>
          <w:ilvl w:val="0"/>
          <w:numId w:val="8"/>
        </w:numPr>
      </w:pPr>
      <w:r>
        <w:t>The components of angular velocity in other directions are independent.</w:t>
      </w:r>
    </w:p>
    <w:p w14:paraId="1478BCD5" w14:textId="7819BBD2" w:rsidR="00B03F46" w:rsidRDefault="00C305C3" w:rsidP="00C305C3">
      <w:pPr>
        <w:ind w:firstLine="708"/>
      </w:pPr>
      <w:r>
        <w:t xml:space="preserve">BoolTable keyword is optional. It permits creating a scenario in which the special constraint is turned on/off along solution steps (see </w:t>
      </w:r>
      <w:r>
        <w:fldChar w:fldCharType="begin"/>
      </w:r>
      <w:r>
        <w:instrText xml:space="preserve"> REF _Ref527918809 \h </w:instrText>
      </w:r>
      <w:r>
        <w:fldChar w:fldCharType="separate"/>
      </w:r>
      <w:r w:rsidR="00F219D1">
        <w:t>BoolTable</w:t>
      </w:r>
      <w:r>
        <w:fldChar w:fldCharType="end"/>
      </w:r>
      <w:r>
        <w:t>). If the user does not include BoolTable, Giraffe assumes that the special constraint will be considered for all solution steps as turned on.</w:t>
      </w:r>
    </w:p>
    <w:p w14:paraId="6AB7AA97" w14:textId="77777777" w:rsidR="00B03F46" w:rsidRDefault="00B03F46">
      <w:pPr>
        <w:jc w:val="left"/>
      </w:pPr>
      <w:r>
        <w:br w:type="page"/>
      </w:r>
    </w:p>
    <w:p w14:paraId="231852BA" w14:textId="4FADB9AF" w:rsidR="00B03F46" w:rsidRPr="00A73F30" w:rsidRDefault="00B03F46" w:rsidP="00B03F46">
      <w:pPr>
        <w:pStyle w:val="Ttulo2"/>
      </w:pPr>
      <w:bookmarkStart w:id="109" w:name="_Toc87510673"/>
      <w:r>
        <w:lastRenderedPageBreak/>
        <w:t>TranslationalJoint</w:t>
      </w:r>
      <w:bookmarkEnd w:id="109"/>
    </w:p>
    <w:p w14:paraId="772A6450" w14:textId="098CD6CD" w:rsidR="00B03F46" w:rsidRPr="00194498" w:rsidRDefault="00B03F46" w:rsidP="00B03F46">
      <w:pPr>
        <w:rPr>
          <w:i/>
        </w:rPr>
      </w:pPr>
      <w:r>
        <w:rPr>
          <w:i/>
        </w:rPr>
        <w:t>Creates a “translational joint” special constraint.</w:t>
      </w:r>
    </w:p>
    <w:p w14:paraId="30573A7D" w14:textId="77777777" w:rsidR="00B03F46" w:rsidRPr="00687292" w:rsidRDefault="00B03F46" w:rsidP="00B03F46">
      <w:pPr>
        <w:pStyle w:val="Ttulo3"/>
        <w:rPr>
          <w:rFonts w:eastAsiaTheme="minorHAnsi"/>
        </w:rPr>
      </w:pPr>
      <w:r w:rsidRPr="00A73F30">
        <w:t>Syntax</w:t>
      </w:r>
      <w:r w:rsidRPr="00687292">
        <w:rPr>
          <w:rFonts w:eastAsiaTheme="minorHAnsi"/>
        </w:rPr>
        <w:t>:</w:t>
      </w:r>
    </w:p>
    <w:p w14:paraId="1D6B96C4" w14:textId="11372242" w:rsidR="00B03F46" w:rsidRPr="00A73F30" w:rsidRDefault="007B55A2" w:rsidP="00B03F46">
      <w:pPr>
        <w:pBdr>
          <w:top w:val="single" w:sz="4" w:space="1" w:color="auto"/>
          <w:left w:val="single" w:sz="4" w:space="4" w:color="auto"/>
          <w:bottom w:val="single" w:sz="4" w:space="1" w:color="auto"/>
          <w:right w:val="single" w:sz="4" w:space="4" w:color="auto"/>
        </w:pBdr>
        <w:spacing w:after="0" w:line="240" w:lineRule="auto"/>
      </w:pPr>
      <w:r>
        <w:t>TranslationalJoint</w:t>
      </w:r>
      <w:r w:rsidR="00B03F46">
        <w:tab/>
        <w:t>SCID</w:t>
      </w:r>
      <w:r w:rsidR="00B03F46">
        <w:tab/>
        <w:t>Nodes</w:t>
      </w:r>
      <w:r w:rsidR="00B03F46">
        <w:tab/>
        <w:t>ID1 ID2</w:t>
      </w:r>
      <w:r w:rsidR="00B03F46">
        <w:tab/>
      </w:r>
      <w:r>
        <w:t>RotationNode</w:t>
      </w:r>
      <w:r>
        <w:tab/>
        <w:t>ID3</w:t>
      </w:r>
      <w:r>
        <w:tab/>
        <w:t>CS</w:t>
      </w:r>
      <w:r>
        <w:tab/>
        <w:t>CSID</w:t>
      </w:r>
      <w:r>
        <w:tab/>
      </w:r>
      <w:r w:rsidR="00B03F46">
        <w:t>BoolTable</w:t>
      </w:r>
      <w:r w:rsidR="00B03F46">
        <w:tab/>
        <w:t>BDSC</w:t>
      </w:r>
    </w:p>
    <w:p w14:paraId="4383B060" w14:textId="77777777" w:rsidR="00B03F46" w:rsidRPr="00194498" w:rsidRDefault="00B03F46" w:rsidP="00B03F46">
      <w:pPr>
        <w:pStyle w:val="PargrafodaLista"/>
      </w:pPr>
    </w:p>
    <w:p w14:paraId="2E121E2E" w14:textId="77777777" w:rsidR="00B03F46" w:rsidRPr="00194498" w:rsidRDefault="00B03F46" w:rsidP="003C60FB">
      <w:pPr>
        <w:pStyle w:val="PargrafodaLista"/>
        <w:numPr>
          <w:ilvl w:val="0"/>
          <w:numId w:val="15"/>
        </w:numPr>
      </w:pPr>
      <w:r>
        <w:t>SCID</w:t>
      </w:r>
      <w:r w:rsidRPr="00194498">
        <w:t xml:space="preserve">: current </w:t>
      </w:r>
      <w:r>
        <w:t>special constraint</w:t>
      </w:r>
      <w:r w:rsidRPr="00194498">
        <w:t xml:space="preserve"> identification number</w:t>
      </w:r>
    </w:p>
    <w:p w14:paraId="081C933F" w14:textId="365E3E62" w:rsidR="00B03F46" w:rsidRDefault="00B03F46" w:rsidP="003C60FB">
      <w:pPr>
        <w:pStyle w:val="PargrafodaLista"/>
        <w:numPr>
          <w:ilvl w:val="0"/>
          <w:numId w:val="15"/>
        </w:numPr>
      </w:pPr>
      <w:r>
        <w:t>ID1 and ID2: nodes identification numbers</w:t>
      </w:r>
      <w:r w:rsidR="007B55A2">
        <w:t xml:space="preserve"> (to be connected by translational joint)</w:t>
      </w:r>
    </w:p>
    <w:p w14:paraId="588C11E9" w14:textId="1B77AF93" w:rsidR="007B55A2" w:rsidRDefault="007B55A2" w:rsidP="003C60FB">
      <w:pPr>
        <w:pStyle w:val="PargrafodaLista"/>
        <w:numPr>
          <w:ilvl w:val="0"/>
          <w:numId w:val="15"/>
        </w:numPr>
      </w:pPr>
      <w:r>
        <w:t xml:space="preserve">ID3: </w:t>
      </w:r>
      <w:r w:rsidR="00600FC5">
        <w:t>rotation node identification number (to rule translational joint direction update)</w:t>
      </w:r>
    </w:p>
    <w:p w14:paraId="59975D89" w14:textId="589C1D8D" w:rsidR="00600FC5" w:rsidRDefault="00600FC5" w:rsidP="003C60FB">
      <w:pPr>
        <w:pStyle w:val="PargrafodaLista"/>
        <w:numPr>
          <w:ilvl w:val="0"/>
          <w:numId w:val="15"/>
        </w:numPr>
      </w:pPr>
      <w:r>
        <w:t>CSID: coordinate system identification number</w:t>
      </w:r>
    </w:p>
    <w:p w14:paraId="4B4984C5" w14:textId="77777777" w:rsidR="00B03F46" w:rsidRPr="00194498" w:rsidRDefault="00B03F46" w:rsidP="003C60FB">
      <w:pPr>
        <w:pStyle w:val="PargrafodaLista"/>
        <w:numPr>
          <w:ilvl w:val="0"/>
          <w:numId w:val="15"/>
        </w:numPr>
      </w:pPr>
      <w:r>
        <w:t>BDSC: BoolTable data for current special constraint</w:t>
      </w:r>
    </w:p>
    <w:p w14:paraId="5E774BD6" w14:textId="77777777" w:rsidR="00B03F46" w:rsidRPr="00687292" w:rsidRDefault="00B03F46" w:rsidP="00B03F46">
      <w:pPr>
        <w:pStyle w:val="Ttulo3"/>
        <w:rPr>
          <w:rFonts w:eastAsiaTheme="minorHAnsi"/>
        </w:rPr>
      </w:pPr>
      <w:r w:rsidRPr="00687292">
        <w:rPr>
          <w:rFonts w:eastAsiaTheme="minorHAnsi"/>
        </w:rPr>
        <w:t>Example:</w:t>
      </w:r>
    </w:p>
    <w:p w14:paraId="21A53B84" w14:textId="14928D71" w:rsidR="00B03F46" w:rsidRPr="00A73F30" w:rsidRDefault="00802516" w:rsidP="00B03F46">
      <w:pPr>
        <w:pBdr>
          <w:top w:val="single" w:sz="4" w:space="1" w:color="auto"/>
          <w:left w:val="single" w:sz="4" w:space="4" w:color="auto"/>
          <w:bottom w:val="single" w:sz="4" w:space="1" w:color="auto"/>
          <w:right w:val="single" w:sz="4" w:space="4" w:color="auto"/>
        </w:pBdr>
        <w:spacing w:after="0" w:line="240" w:lineRule="auto"/>
      </w:pPr>
      <w:r>
        <w:t>TranslationalJoint</w:t>
      </w:r>
      <w:r>
        <w:tab/>
        <w:t>1</w:t>
      </w:r>
      <w:r>
        <w:tab/>
        <w:t>Nodes</w:t>
      </w:r>
      <w:r>
        <w:tab/>
        <w:t>1 2</w:t>
      </w:r>
      <w:r>
        <w:tab/>
        <w:t>RotationNode</w:t>
      </w:r>
      <w:r>
        <w:tab/>
        <w:t>3</w:t>
      </w:r>
      <w:r>
        <w:tab/>
        <w:t>CS</w:t>
      </w:r>
      <w:r>
        <w:tab/>
        <w:t>1</w:t>
      </w:r>
      <w:r>
        <w:tab/>
        <w:t>BoolTable</w:t>
      </w:r>
      <w:r>
        <w:tab/>
        <w:t>1</w:t>
      </w:r>
      <w:r w:rsidR="00B03F46" w:rsidRPr="00194498">
        <w:tab/>
      </w:r>
      <w:r w:rsidR="00B03F46" w:rsidRPr="00194498">
        <w:rPr>
          <w:rFonts w:asciiTheme="majorHAnsi" w:eastAsiaTheme="majorEastAsia" w:hAnsiTheme="majorHAnsi" w:cstheme="majorBidi"/>
          <w:b/>
          <w:sz w:val="26"/>
          <w:szCs w:val="26"/>
        </w:rPr>
        <w:t xml:space="preserve"> </w:t>
      </w:r>
    </w:p>
    <w:p w14:paraId="5AE90A92" w14:textId="77777777" w:rsidR="00B03F46" w:rsidRDefault="00B03F46" w:rsidP="00B03F46">
      <w:pPr>
        <w:pStyle w:val="Ttulo3"/>
        <w:rPr>
          <w:rFonts w:eastAsiaTheme="minorHAnsi"/>
        </w:rPr>
      </w:pPr>
      <w:r w:rsidRPr="00687292">
        <w:rPr>
          <w:rFonts w:eastAsiaTheme="minorHAnsi"/>
        </w:rPr>
        <w:t>Additional information:</w:t>
      </w:r>
    </w:p>
    <w:p w14:paraId="5DEE427D" w14:textId="673A2C45" w:rsidR="00EE6E8C" w:rsidRDefault="00EE6E8C" w:rsidP="00EE6E8C">
      <w:pPr>
        <w:spacing w:after="0" w:line="240" w:lineRule="auto"/>
        <w:ind w:firstLine="708"/>
        <w:rPr>
          <w:rFonts w:eastAsiaTheme="minorEastAsia"/>
        </w:rPr>
      </w:pPr>
      <w:r>
        <w:t>This constraint is used to represent a translational joint between the first and second chosen nodes (nodes A and B</w:t>
      </w:r>
      <w:r w:rsidR="0086751F">
        <w:t>, identified by ID1 and ID2</w:t>
      </w:r>
      <w:r>
        <w:t xml:space="preserve">). It enforces that the two selected nodes will present relative displacements only along a direction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sSub>
          </m:sub>
        </m:sSub>
      </m:oMath>
      <w:r>
        <w:t>. The direction</w:t>
      </w:r>
      <w:r>
        <w:rPr>
          <w:rFonts w:eastAsiaTheme="minorEastAsia"/>
        </w:rPr>
        <w:t xml:space="preserve">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sSub>
          </m:sub>
        </m:sSub>
      </m:oMath>
      <w:r>
        <w:rPr>
          <w:rFonts w:eastAsiaTheme="minorEastAsia"/>
        </w:rPr>
        <w:t xml:space="preserve"> is taken from the chosen coordinate system </w:t>
      </w:r>
      <w:r w:rsidRPr="006C676E">
        <w:rPr>
          <w:highlight w:val="lightGray"/>
        </w:rPr>
        <w:t>CS</w:t>
      </w:r>
      <w:r>
        <w:rPr>
          <w:rFonts w:eastAsiaTheme="minorEastAsia"/>
        </w:rPr>
        <w:t xml:space="preserve"> and is updated along simulation according to the rotations experienced by the </w:t>
      </w:r>
      <w:r w:rsidR="00C0232B">
        <w:rPr>
          <w:rFonts w:eastAsiaTheme="minorEastAsia"/>
        </w:rPr>
        <w:t>rotation node assigned (ID3)</w:t>
      </w:r>
      <w:r>
        <w:rPr>
          <w:rFonts w:eastAsiaTheme="minorEastAsia"/>
        </w:rPr>
        <w:t>. The constraints enforced are the following:</w:t>
      </w:r>
    </w:p>
    <w:p w14:paraId="18799C4A" w14:textId="77777777" w:rsidR="00EE6E8C" w:rsidRDefault="00EE6E8C" w:rsidP="00EE6E8C">
      <w:pPr>
        <w:spacing w:after="0" w:line="240" w:lineRule="auto"/>
        <w:ind w:firstLine="708"/>
        <w:rPr>
          <w:rFonts w:eastAsiaTheme="minorEastAsia"/>
        </w:rPr>
      </w:pPr>
    </w:p>
    <w:tbl>
      <w:tblPr>
        <w:tblStyle w:val="Tabelacomgrade"/>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EE6E8C" w14:paraId="18158B22" w14:textId="77777777" w:rsidTr="00DF6854">
        <w:tc>
          <w:tcPr>
            <w:tcW w:w="7655" w:type="dxa"/>
          </w:tcPr>
          <w:p w14:paraId="0C6D856C" w14:textId="77777777" w:rsidR="00EE6E8C" w:rsidRPr="00E4317C"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e</m:t>
                    </m:r>
                  </m:e>
                  <m:sub>
                    <m:r>
                      <m:rPr>
                        <m:sty m:val="bi"/>
                      </m:rPr>
                      <w:rPr>
                        <w:rFonts w:ascii="Cambria Math" w:hAnsi="Cambria Math"/>
                      </w:rPr>
                      <m:t>1</m:t>
                    </m:r>
                  </m:sub>
                </m:sSub>
                <m: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u</m:t>
                        </m:r>
                      </m:e>
                      <m:sub>
                        <m:r>
                          <m:rPr>
                            <m:sty m:val="b"/>
                          </m:rPr>
                          <w:rPr>
                            <w:rFonts w:ascii="Cambria Math" w:hAnsi="Cambria Math"/>
                          </w:rPr>
                          <m:t>A</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u</m:t>
                        </m:r>
                      </m:e>
                      <m:sub>
                        <m:r>
                          <m:rPr>
                            <m:sty m:val="b"/>
                          </m:rPr>
                          <w:rPr>
                            <w:rFonts w:ascii="Cambria Math" w:hAnsi="Cambria Math"/>
                          </w:rPr>
                          <m:t>B</m:t>
                        </m:r>
                      </m:sub>
                    </m:sSub>
                  </m:e>
                </m:d>
                <m:r>
                  <m:rPr>
                    <m:sty m:val="bi"/>
                  </m:rPr>
                  <w:rPr>
                    <w:rFonts w:ascii="Cambria Math" w:eastAsiaTheme="minorEastAsia" w:hAnsi="Cambria Math"/>
                  </w:rPr>
                  <m:t>=</m:t>
                </m:r>
                <m:r>
                  <w:rPr>
                    <w:rFonts w:ascii="Cambria Math" w:eastAsiaTheme="minorEastAsia" w:hAnsi="Cambria Math"/>
                  </w:rPr>
                  <m:t>0</m:t>
                </m:r>
              </m:oMath>
            </m:oMathPara>
          </w:p>
        </w:tc>
        <w:tc>
          <w:tcPr>
            <w:tcW w:w="850" w:type="dxa"/>
          </w:tcPr>
          <w:p w14:paraId="60A43F19" w14:textId="182A043F" w:rsidR="00EE6E8C" w:rsidRPr="00584B53" w:rsidRDefault="00EE6E8C" w:rsidP="00474B2B">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1</w:t>
            </w:r>
            <w:r w:rsidRPr="00584B53">
              <w:rPr>
                <w:i/>
              </w:rPr>
              <w:fldChar w:fldCharType="end"/>
            </w:r>
            <w:r w:rsidRPr="00584B53">
              <w:t xml:space="preserve"> )</w:t>
            </w:r>
          </w:p>
        </w:tc>
      </w:tr>
      <w:tr w:rsidR="00474B2B" w14:paraId="23DEC3E6" w14:textId="77777777" w:rsidTr="00DF6854">
        <w:tc>
          <w:tcPr>
            <w:tcW w:w="7655" w:type="dxa"/>
          </w:tcPr>
          <w:p w14:paraId="56D4621F" w14:textId="77777777" w:rsidR="00474B2B" w:rsidRDefault="00474B2B" w:rsidP="00DF6854">
            <w:pPr>
              <w:rPr>
                <w:rFonts w:ascii="Calibri" w:eastAsia="Times New Roman" w:hAnsi="Calibri" w:cs="Times New Roman"/>
              </w:rPr>
            </w:pPr>
          </w:p>
        </w:tc>
        <w:tc>
          <w:tcPr>
            <w:tcW w:w="850" w:type="dxa"/>
          </w:tcPr>
          <w:p w14:paraId="2CC53068" w14:textId="77777777" w:rsidR="00474B2B" w:rsidRPr="00584B53" w:rsidRDefault="00474B2B" w:rsidP="00474B2B">
            <w:pPr>
              <w:pStyle w:val="EqCaption"/>
            </w:pPr>
          </w:p>
        </w:tc>
      </w:tr>
      <w:tr w:rsidR="00EE6E8C" w14:paraId="6870A05E" w14:textId="77777777" w:rsidTr="00DF6854">
        <w:tc>
          <w:tcPr>
            <w:tcW w:w="7655" w:type="dxa"/>
          </w:tcPr>
          <w:p w14:paraId="0D876428" w14:textId="77777777" w:rsidR="00EE6E8C" w:rsidRPr="00E4317C" w:rsidRDefault="00000000" w:rsidP="00DF6854">
            <w:pPr>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e</m:t>
                    </m:r>
                  </m:e>
                  <m:sub>
                    <m:r>
                      <m:rPr>
                        <m:sty m:val="b"/>
                      </m:rPr>
                      <w:rPr>
                        <w:rFonts w:ascii="Cambria Math" w:hAnsi="Cambria Math"/>
                      </w:rPr>
                      <m:t>2</m:t>
                    </m:r>
                  </m:sub>
                </m:sSub>
                <m: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u</m:t>
                        </m:r>
                      </m:e>
                      <m:sub>
                        <m:r>
                          <m:rPr>
                            <m:sty m:val="b"/>
                          </m:rPr>
                          <w:rPr>
                            <w:rFonts w:ascii="Cambria Math" w:hAnsi="Cambria Math"/>
                          </w:rPr>
                          <m:t>A</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u</m:t>
                        </m:r>
                      </m:e>
                      <m:sub>
                        <m:r>
                          <m:rPr>
                            <m:sty m:val="b"/>
                          </m:rPr>
                          <w:rPr>
                            <w:rFonts w:ascii="Cambria Math" w:hAnsi="Cambria Math"/>
                          </w:rPr>
                          <m:t>B</m:t>
                        </m:r>
                      </m:sub>
                    </m:sSub>
                  </m:e>
                </m:d>
                <m:r>
                  <m:rPr>
                    <m:sty m:val="bi"/>
                  </m:rPr>
                  <w:rPr>
                    <w:rFonts w:ascii="Cambria Math" w:eastAsiaTheme="minorEastAsia" w:hAnsi="Cambria Math"/>
                  </w:rPr>
                  <m:t>=</m:t>
                </m:r>
                <m:r>
                  <w:rPr>
                    <w:rFonts w:ascii="Cambria Math" w:eastAsiaTheme="minorEastAsia" w:hAnsi="Cambria Math"/>
                  </w:rPr>
                  <m:t>0</m:t>
                </m:r>
              </m:oMath>
            </m:oMathPara>
          </w:p>
        </w:tc>
        <w:tc>
          <w:tcPr>
            <w:tcW w:w="850" w:type="dxa"/>
          </w:tcPr>
          <w:p w14:paraId="1E1A0CFA" w14:textId="1FF4A583" w:rsidR="00EE6E8C" w:rsidRPr="00584B53" w:rsidRDefault="00EE6E8C" w:rsidP="00474B2B">
            <w:pPr>
              <w:pStyle w:val="EqCaption"/>
              <w:rPr>
                <w:rFonts w:eastAsiaTheme="minorEastAsia"/>
                <w:i/>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2</w:t>
            </w:r>
            <w:r w:rsidRPr="00584B53">
              <w:rPr>
                <w:i/>
              </w:rPr>
              <w:fldChar w:fldCharType="end"/>
            </w:r>
            <w:r w:rsidRPr="00584B53">
              <w:t xml:space="preserve"> )</w:t>
            </w:r>
          </w:p>
        </w:tc>
      </w:tr>
    </w:tbl>
    <w:p w14:paraId="43C53647" w14:textId="77777777" w:rsidR="00EE6E8C" w:rsidRDefault="00EE6E8C" w:rsidP="00EE6E8C">
      <w:pPr>
        <w:rPr>
          <w:rFonts w:ascii="Calibri" w:eastAsia="Calibri" w:hAnsi="Calibri" w:cs="Times New Roman"/>
        </w:rPr>
      </w:pPr>
    </w:p>
    <w:p w14:paraId="05AC41A7" w14:textId="52E94E18" w:rsidR="00EE6E8C" w:rsidRDefault="00EE6E8C" w:rsidP="00474B2B">
      <w:pPr>
        <w:ind w:firstLine="708"/>
        <w:rPr>
          <w:rFonts w:ascii="Calibri" w:eastAsia="Calibri" w:hAnsi="Calibri" w:cs="Times New Roman"/>
        </w:rPr>
      </w:pPr>
      <w:r>
        <w:rPr>
          <w:rFonts w:ascii="Calibri" w:eastAsia="Calibri" w:hAnsi="Calibri" w:cs="Times New Roman"/>
        </w:rPr>
        <w:t xml:space="preserve">This </w:t>
      </w:r>
      <w:r w:rsidR="00474B2B">
        <w:rPr>
          <w:rFonts w:ascii="Calibri" w:eastAsia="Calibri" w:hAnsi="Calibri" w:cs="Times New Roman"/>
        </w:rPr>
        <w:t>type</w:t>
      </w:r>
      <w:r>
        <w:rPr>
          <w:rFonts w:ascii="Calibri" w:eastAsia="Calibri" w:hAnsi="Calibri" w:cs="Times New Roman"/>
        </w:rPr>
        <w:t xml:space="preserve"> of joint is very useful for establishing suspension systems, as in the example:</w:t>
      </w:r>
    </w:p>
    <w:p w14:paraId="3C5F4B28" w14:textId="5C12A8F9" w:rsidR="00EE6E8C" w:rsidRDefault="00B47111" w:rsidP="00EE6E8C">
      <w:pPr>
        <w:pStyle w:val="Legenda"/>
      </w:pPr>
      <w:r>
        <w:rPr>
          <w:noProof/>
        </w:rPr>
        <w:object w:dxaOrig="13770" w:dyaOrig="12150" w14:anchorId="4893E743">
          <v:shape id="_x0000_i1026" type="#_x0000_t75" alt="" style="width:203.2pt;height:179.8pt;mso-width-percent:0;mso-height-percent:0;mso-width-percent:0;mso-height-percent:0" o:ole="">
            <v:imagedata r:id="rId38" o:title=""/>
          </v:shape>
          <o:OLEObject Type="Embed" ProgID="PBrush" ShapeID="_x0000_i1026" DrawAspect="Content" ObjectID="_1723019651" r:id="rId39"/>
        </w:object>
      </w:r>
    </w:p>
    <w:p w14:paraId="2ED30CCF" w14:textId="15E30809" w:rsidR="00EE6E8C" w:rsidRDefault="00EE6E8C" w:rsidP="00EE6E8C">
      <w:pPr>
        <w:pStyle w:val="Legenda"/>
      </w:pPr>
      <w:r>
        <w:t xml:space="preserve">Figure </w:t>
      </w:r>
      <w:r>
        <w:fldChar w:fldCharType="begin"/>
      </w:r>
      <w:r>
        <w:instrText xml:space="preserve"> SEQ Figure \* ARABIC </w:instrText>
      </w:r>
      <w:r>
        <w:fldChar w:fldCharType="separate"/>
      </w:r>
      <w:r w:rsidR="00F219D1">
        <w:rPr>
          <w:noProof/>
        </w:rPr>
        <w:t>22</w:t>
      </w:r>
      <w:r>
        <w:fldChar w:fldCharType="end"/>
      </w:r>
      <w:r>
        <w:t xml:space="preserve"> – Example of a suspension system</w:t>
      </w:r>
    </w:p>
    <w:p w14:paraId="719F1B6A" w14:textId="131926AA" w:rsidR="00EE6E8C" w:rsidRPr="00747CE5" w:rsidRDefault="00F26558" w:rsidP="00EE6E8C">
      <w:pPr>
        <w:ind w:firstLine="708"/>
        <w:rPr>
          <w:rFonts w:ascii="Calibri" w:eastAsia="Calibri" w:hAnsi="Calibri" w:cs="Times New Roman"/>
        </w:rPr>
      </w:pPr>
      <w:r>
        <w:rPr>
          <w:rFonts w:ascii="Calibri" w:eastAsia="Calibri" w:hAnsi="Calibri" w:cs="Times New Roman"/>
        </w:rPr>
        <w:lastRenderedPageBreak/>
        <w:t xml:space="preserve">In this example a </w:t>
      </w:r>
      <w:r w:rsidR="00EE6E8C">
        <w:rPr>
          <w:rFonts w:ascii="Calibri" w:eastAsia="Calibri" w:hAnsi="Calibri" w:cs="Times New Roman"/>
        </w:rPr>
        <w:t xml:space="preserve">spring/dashpot element </w:t>
      </w:r>
      <w:r>
        <w:rPr>
          <w:rFonts w:ascii="Calibri" w:eastAsia="Calibri" w:hAnsi="Calibri" w:cs="Times New Roman"/>
        </w:rPr>
        <w:t xml:space="preserve">is </w:t>
      </w:r>
      <w:r w:rsidR="00EE6E8C">
        <w:rPr>
          <w:rFonts w:ascii="Calibri" w:eastAsia="Calibri" w:hAnsi="Calibri" w:cs="Times New Roman"/>
        </w:rPr>
        <w:t xml:space="preserve">defined between </w:t>
      </w:r>
      <w:r>
        <w:rPr>
          <w:rFonts w:ascii="Calibri" w:eastAsia="Calibri" w:hAnsi="Calibri" w:cs="Times New Roman"/>
        </w:rPr>
        <w:t>nodes A and B</w:t>
      </w:r>
      <w:r w:rsidR="00EE6E8C">
        <w:rPr>
          <w:rFonts w:ascii="Calibri" w:eastAsia="Calibri" w:hAnsi="Calibri" w:cs="Times New Roman"/>
        </w:rPr>
        <w:t xml:space="preserve">. Also, one has a mass element defined at node B, while node A is embedded in frame structure, as a part meshed using beam elements. In order to avoid undesirable rotations of the spring/dashpot one may establish a translational joint constraint between nodes A and B, thus considering </w:t>
      </w:r>
      <w:r>
        <w:rPr>
          <w:rFonts w:ascii="Calibri" w:eastAsia="Calibri" w:hAnsi="Calibri" w:cs="Times New Roman"/>
        </w:rPr>
        <w:t xml:space="preserve">gobal </w:t>
      </w:r>
      <w:r w:rsidR="00EE6E8C">
        <w:rPr>
          <w:rFonts w:ascii="Calibri" w:eastAsia="Calibri" w:hAnsi="Calibri" w:cs="Times New Roman"/>
        </w:rPr>
        <w:t xml:space="preserve">direction Y as the initial direction for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sSub>
          </m:sub>
        </m:sSub>
      </m:oMath>
      <w:r w:rsidR="00EE6E8C">
        <w:rPr>
          <w:rFonts w:ascii="Calibri" w:eastAsia="Calibri" w:hAnsi="Calibri" w:cs="Times New Roman"/>
        </w:rPr>
        <w:t xml:space="preserve">. </w:t>
      </w:r>
      <w:r>
        <w:rPr>
          <w:rFonts w:ascii="Calibri" w:eastAsia="Calibri" w:hAnsi="Calibri" w:cs="Times New Roman"/>
        </w:rPr>
        <w:t xml:space="preserve">In this case node A should be used as RotationNode. </w:t>
      </w:r>
      <w:r w:rsidR="00EE6E8C">
        <w:rPr>
          <w:rFonts w:ascii="Calibri" w:eastAsia="Calibri" w:hAnsi="Calibri" w:cs="Times New Roman"/>
        </w:rPr>
        <w:t xml:space="preserve">With that, only relative displacements along </w:t>
      </w:r>
      <w:r w:rsidR="0026165D">
        <w:rPr>
          <w:rFonts w:ascii="Calibri" w:eastAsia="Calibri" w:hAnsi="Calibri" w:cs="Times New Roman"/>
        </w:rPr>
        <w:t xml:space="preserve">current </w:t>
      </w:r>
      <w:r w:rsidR="00EE6E8C">
        <w:rPr>
          <w:rFonts w:ascii="Calibri" w:eastAsia="Calibri" w:hAnsi="Calibri" w:cs="Times New Roman"/>
        </w:rPr>
        <w:t>direction</w:t>
      </w:r>
      <w:r w:rsidR="0026165D">
        <w:rPr>
          <w:rFonts w:ascii="Calibri" w:eastAsia="Calibri" w:hAnsi="Calibri" w:cs="Times New Roman"/>
        </w:rPr>
        <w:t xml:space="preserve">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sSub>
          </m:sub>
        </m:sSub>
      </m:oMath>
      <w:r w:rsidR="00EE6E8C">
        <w:rPr>
          <w:rFonts w:ascii="Calibri" w:eastAsia="Calibri" w:hAnsi="Calibri" w:cs="Times New Roman"/>
        </w:rPr>
        <w:t xml:space="preserve"> are permitted and the suspension system may behave as desirable. Nodes A and B may translate or rotate with the frame structure, as direction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b/>
                  </w:rPr>
                </m:ctrlPr>
              </m:sSubPr>
              <m:e>
                <m:r>
                  <m:rPr>
                    <m:sty m:val="b"/>
                  </m:rPr>
                  <w:rPr>
                    <w:rFonts w:ascii="Cambria Math" w:hAnsi="Cambria Math"/>
                  </w:rPr>
                  <m:t>3</m:t>
                </m:r>
              </m:e>
              <m:sub/>
            </m:sSub>
          </m:sub>
        </m:sSub>
      </m:oMath>
      <w:r w:rsidR="00EE6E8C">
        <w:rPr>
          <w:rFonts w:ascii="Calibri" w:eastAsia="Calibri" w:hAnsi="Calibri" w:cs="Times New Roman"/>
          <w:b/>
        </w:rPr>
        <w:t xml:space="preserve"> </w:t>
      </w:r>
      <w:r w:rsidR="00EE6E8C" w:rsidRPr="00747CE5">
        <w:rPr>
          <w:rFonts w:ascii="Calibri" w:eastAsia="Calibri" w:hAnsi="Calibri" w:cs="Times New Roman"/>
        </w:rPr>
        <w:t>is updated, accordingly.</w:t>
      </w:r>
    </w:p>
    <w:p w14:paraId="58D1DD83" w14:textId="4551BA92" w:rsidR="00C50ECD" w:rsidRPr="00442D50" w:rsidRDefault="00B03F46" w:rsidP="007367A3">
      <w:pPr>
        <w:ind w:firstLine="708"/>
      </w:pPr>
      <w:r>
        <w:t xml:space="preserve">BoolTable keyword is optional. It permits creating a scenario in which the special constraint is turned on/off along solution steps (see </w:t>
      </w:r>
      <w:r>
        <w:fldChar w:fldCharType="begin"/>
      </w:r>
      <w:r>
        <w:instrText xml:space="preserve"> REF _Ref527918809 \h </w:instrText>
      </w:r>
      <w:r>
        <w:fldChar w:fldCharType="separate"/>
      </w:r>
      <w:r w:rsidR="00F219D1">
        <w:t>BoolTable</w:t>
      </w:r>
      <w:r>
        <w:fldChar w:fldCharType="end"/>
      </w:r>
      <w:r>
        <w:t xml:space="preserve">). If the user does not include BoolTable, Giraffe assumes that the special constraint will be considered for </w:t>
      </w:r>
      <w:r w:rsidR="00442D50">
        <w:t>all solution steps as turned on.</w:t>
      </w:r>
      <w:r w:rsidR="00C50ECD">
        <w:br w:type="page"/>
      </w:r>
    </w:p>
    <w:p w14:paraId="5B596A7C" w14:textId="518C0D46" w:rsidR="008B6818" w:rsidRPr="005003D2" w:rsidRDefault="008B6818" w:rsidP="008B6818">
      <w:pPr>
        <w:pStyle w:val="Ttulo1"/>
      </w:pPr>
      <w:bookmarkStart w:id="110" w:name="_Toc87510674"/>
      <w:bookmarkEnd w:id="96"/>
      <w:r>
        <w:lastRenderedPageBreak/>
        <w:t>Contacts</w:t>
      </w:r>
      <w:bookmarkEnd w:id="110"/>
    </w:p>
    <w:p w14:paraId="10570B6A" w14:textId="7302F7CA" w:rsidR="008B6818" w:rsidRPr="00194498" w:rsidRDefault="008B6818" w:rsidP="008B6818">
      <w:pPr>
        <w:rPr>
          <w:i/>
        </w:rPr>
      </w:pPr>
      <w:r w:rsidRPr="00194498">
        <w:rPr>
          <w:i/>
        </w:rPr>
        <w:t xml:space="preserve">Starts a command block for </w:t>
      </w:r>
      <w:r>
        <w:rPr>
          <w:i/>
        </w:rPr>
        <w:t>creation</w:t>
      </w:r>
      <w:r w:rsidRPr="00194498">
        <w:rPr>
          <w:i/>
        </w:rPr>
        <w:t xml:space="preserve"> of </w:t>
      </w:r>
      <w:r>
        <w:rPr>
          <w:i/>
        </w:rPr>
        <w:t>contact</w:t>
      </w:r>
      <w:r w:rsidR="00F93207">
        <w:rPr>
          <w:i/>
        </w:rPr>
        <w:t xml:space="preserve"> constraints</w:t>
      </w:r>
      <w:r w:rsidR="00176CE6">
        <w:rPr>
          <w:i/>
        </w:rPr>
        <w:t>.</w:t>
      </w:r>
    </w:p>
    <w:p w14:paraId="765D985A" w14:textId="77777777" w:rsidR="008B6818" w:rsidRPr="00194498" w:rsidRDefault="008B6818" w:rsidP="008B6818">
      <w:pPr>
        <w:pStyle w:val="Ttulo3"/>
      </w:pPr>
      <w:r w:rsidRPr="00687292">
        <w:rPr>
          <w:rFonts w:eastAsiaTheme="minorHAnsi"/>
        </w:rPr>
        <w:t>Syntax</w:t>
      </w:r>
      <w:r w:rsidRPr="00194498">
        <w:rPr>
          <w:rFonts w:eastAsiaTheme="minorHAnsi"/>
        </w:rPr>
        <w:t>:</w:t>
      </w:r>
    </w:p>
    <w:p w14:paraId="7FAAB365" w14:textId="42AD882E" w:rsidR="008B6818" w:rsidRPr="009F5BD5" w:rsidRDefault="008B6818" w:rsidP="008B6818">
      <w:pPr>
        <w:pBdr>
          <w:top w:val="single" w:sz="4" w:space="1" w:color="auto"/>
          <w:left w:val="single" w:sz="4" w:space="4" w:color="auto"/>
          <w:bottom w:val="single" w:sz="4" w:space="1" w:color="auto"/>
          <w:right w:val="single" w:sz="4" w:space="4" w:color="auto"/>
        </w:pBdr>
        <w:spacing w:after="0"/>
      </w:pPr>
      <w:r>
        <w:t>Contacts</w:t>
      </w:r>
      <w:r w:rsidRPr="009F5BD5">
        <w:tab/>
      </w:r>
      <w:r>
        <w:t>N</w:t>
      </w:r>
    </w:p>
    <w:p w14:paraId="52B12FE3" w14:textId="77777777" w:rsidR="008B6818" w:rsidRPr="00D824FF" w:rsidRDefault="008B6818" w:rsidP="008B6818">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7286FD97" w14:textId="77777777" w:rsidR="008B6818" w:rsidRDefault="008B6818" w:rsidP="008B6818">
      <w:pPr>
        <w:pStyle w:val="PargrafodaLista"/>
      </w:pPr>
    </w:p>
    <w:p w14:paraId="3FBB79CC" w14:textId="2836CC1C" w:rsidR="008B6818" w:rsidRDefault="008B6818" w:rsidP="003C60FB">
      <w:pPr>
        <w:pStyle w:val="PargrafodaLista"/>
        <w:numPr>
          <w:ilvl w:val="0"/>
          <w:numId w:val="15"/>
        </w:numPr>
      </w:pPr>
      <w:r w:rsidRPr="00194498">
        <w:t xml:space="preserve">N: number of </w:t>
      </w:r>
      <w:r w:rsidR="00176CE6">
        <w:t>contacts</w:t>
      </w:r>
    </w:p>
    <w:p w14:paraId="163C6F56" w14:textId="4094462D" w:rsidR="008B6818" w:rsidRPr="00194498" w:rsidRDefault="008B6818" w:rsidP="003C60FB">
      <w:pPr>
        <w:pStyle w:val="PargrafodaLista"/>
        <w:numPr>
          <w:ilvl w:val="0"/>
          <w:numId w:val="15"/>
        </w:numPr>
      </w:pPr>
      <w:r>
        <w:t xml:space="preserve">Name: current </w:t>
      </w:r>
      <w:r w:rsidR="00176CE6">
        <w:t xml:space="preserve">contact </w:t>
      </w:r>
      <w:r>
        <w:t>name</w:t>
      </w:r>
    </w:p>
    <w:p w14:paraId="2788031F" w14:textId="501B9A1D" w:rsidR="008B6818" w:rsidRPr="00194498" w:rsidRDefault="008B6818" w:rsidP="003C60FB">
      <w:pPr>
        <w:pStyle w:val="PargrafodaLista"/>
        <w:numPr>
          <w:ilvl w:val="0"/>
          <w:numId w:val="15"/>
        </w:numPr>
      </w:pPr>
      <w:r w:rsidRPr="00194498">
        <w:t xml:space="preserve">ID: current </w:t>
      </w:r>
      <w:r w:rsidR="00176CE6">
        <w:t xml:space="preserve">contact </w:t>
      </w:r>
      <w:r w:rsidRPr="00194498">
        <w:t>identification number</w:t>
      </w:r>
    </w:p>
    <w:p w14:paraId="27EC7DAD" w14:textId="0F9E5C4E" w:rsidR="008B6818" w:rsidRPr="00194498" w:rsidRDefault="008B6818" w:rsidP="003C60FB">
      <w:pPr>
        <w:pStyle w:val="PargrafodaLista"/>
        <w:numPr>
          <w:ilvl w:val="0"/>
          <w:numId w:val="15"/>
        </w:numPr>
      </w:pPr>
      <w:r>
        <w:t xml:space="preserve">data: current </w:t>
      </w:r>
      <w:r w:rsidR="00176CE6">
        <w:t xml:space="preserve">contact </w:t>
      </w:r>
      <w:r>
        <w:t xml:space="preserve">data (depends on </w:t>
      </w:r>
      <w:r w:rsidR="00864873">
        <w:t xml:space="preserve">contact </w:t>
      </w:r>
      <w:r>
        <w:t>resources and requirements)</w:t>
      </w:r>
    </w:p>
    <w:p w14:paraId="369E1F47" w14:textId="77777777" w:rsidR="008B6818" w:rsidRPr="00194498" w:rsidRDefault="008B6818" w:rsidP="008B6818">
      <w:pPr>
        <w:pStyle w:val="Ttulo3"/>
        <w:rPr>
          <w:rFonts w:eastAsiaTheme="minorHAnsi"/>
        </w:rPr>
      </w:pPr>
      <w:r w:rsidRPr="00687292">
        <w:rPr>
          <w:rFonts w:eastAsiaTheme="minorHAnsi"/>
        </w:rPr>
        <w:t>Example</w:t>
      </w:r>
      <w:r w:rsidRPr="00194498">
        <w:rPr>
          <w:rFonts w:eastAsiaTheme="minorHAnsi"/>
        </w:rPr>
        <w:t>:</w:t>
      </w:r>
    </w:p>
    <w:p w14:paraId="6B22C0EE" w14:textId="17D54F9D" w:rsidR="008B6818" w:rsidRDefault="006A4797" w:rsidP="007E5810">
      <w:pPr>
        <w:pBdr>
          <w:top w:val="single" w:sz="4" w:space="1" w:color="auto"/>
          <w:left w:val="single" w:sz="4" w:space="4" w:color="auto"/>
          <w:bottom w:val="single" w:sz="4" w:space="1" w:color="auto"/>
          <w:right w:val="single" w:sz="4" w:space="4" w:color="auto"/>
        </w:pBdr>
        <w:spacing w:after="0" w:line="240" w:lineRule="auto"/>
      </w:pPr>
      <w:r>
        <w:t>Contacts</w:t>
      </w:r>
      <w:r w:rsidR="008B6818">
        <w:tab/>
      </w:r>
      <w:r w:rsidR="009C5A30">
        <w:t>2</w:t>
      </w:r>
    </w:p>
    <w:p w14:paraId="384D0DC8" w14:textId="556FF694" w:rsidR="008B6818" w:rsidRDefault="002130FE" w:rsidP="007E5810">
      <w:pPr>
        <w:pBdr>
          <w:top w:val="single" w:sz="4" w:space="1" w:color="auto"/>
          <w:left w:val="single" w:sz="4" w:space="4" w:color="auto"/>
          <w:bottom w:val="single" w:sz="4" w:space="1" w:color="auto"/>
          <w:right w:val="single" w:sz="4" w:space="4" w:color="auto"/>
        </w:pBdr>
        <w:spacing w:after="0"/>
        <w:ind w:left="705" w:hanging="705"/>
      </w:pPr>
      <w:r w:rsidRPr="00A85559">
        <w:t>NSSS</w:t>
      </w:r>
      <w:r w:rsidRPr="00A85559">
        <w:tab/>
      </w:r>
      <w:r>
        <w:t>1</w:t>
      </w:r>
      <w:r w:rsidRPr="00A85559">
        <w:tab/>
        <w:t>NodeSet</w:t>
      </w:r>
      <w:r w:rsidRPr="00A85559">
        <w:tab/>
        <w:t>1</w:t>
      </w:r>
      <w:r w:rsidRPr="00A85559">
        <w:tab/>
        <w:t>SurfaceSet</w:t>
      </w:r>
      <w:r w:rsidRPr="00A85559">
        <w:tab/>
        <w:t>1</w:t>
      </w:r>
      <w:r w:rsidRPr="00A85559">
        <w:tab/>
        <w:t>MU</w:t>
      </w:r>
      <w:r w:rsidRPr="00A85559">
        <w:tab/>
      </w:r>
      <w:r w:rsidR="008A48D6">
        <w:t>0.0</w:t>
      </w:r>
      <w:r w:rsidRPr="00A85559">
        <w:tab/>
        <w:t>EPN</w:t>
      </w:r>
      <w:r w:rsidRPr="00A85559">
        <w:tab/>
        <w:t>1e8</w:t>
      </w:r>
      <w:r w:rsidR="006A4797">
        <w:tab/>
      </w:r>
      <w:r w:rsidRPr="00A85559">
        <w:t>CN</w:t>
      </w:r>
      <w:r w:rsidRPr="00A85559">
        <w:tab/>
      </w:r>
      <w:r w:rsidR="007E5810">
        <w:t>0.0</w:t>
      </w:r>
      <w:r w:rsidRPr="00A85559">
        <w:tab/>
        <w:t>EPT</w:t>
      </w:r>
      <w:r w:rsidRPr="00A85559">
        <w:tab/>
        <w:t>1e7</w:t>
      </w:r>
      <w:r w:rsidRPr="00A85559">
        <w:tab/>
        <w:t>CT</w:t>
      </w:r>
      <w:r w:rsidRPr="00A85559">
        <w:tab/>
      </w:r>
      <w:r w:rsidR="008A48D6">
        <w:t>0.0</w:t>
      </w:r>
      <w:r w:rsidRPr="00A85559">
        <w:tab/>
        <w:t>Pinball</w:t>
      </w:r>
      <w:r w:rsidRPr="00A85559">
        <w:tab/>
        <w:t>1000</w:t>
      </w:r>
      <w:r w:rsidRPr="00A85559">
        <w:tab/>
        <w:t>Radius</w:t>
      </w:r>
      <w:r w:rsidRPr="00A85559">
        <w:tab/>
      </w:r>
      <w:r w:rsidR="008A48D6">
        <w:t>0.0</w:t>
      </w:r>
      <w:r w:rsidRPr="00A85559">
        <w:t xml:space="preserve">    MaxPointwiseInt</w:t>
      </w:r>
      <w:r w:rsidR="00907F60">
        <w:tab/>
      </w:r>
      <w:r w:rsidRPr="00A85559">
        <w:t xml:space="preserve">1    </w:t>
      </w:r>
      <w:r w:rsidR="00ED064F">
        <w:t>BoolTable</w:t>
      </w:r>
      <w:r w:rsidR="00DC0597">
        <w:t xml:space="preserve"> 1</w:t>
      </w:r>
    </w:p>
    <w:p w14:paraId="39EF6AE3" w14:textId="1B4CA42D" w:rsidR="007E5810" w:rsidRPr="00A73F30" w:rsidRDefault="007E5810" w:rsidP="007E5810">
      <w:pPr>
        <w:pBdr>
          <w:top w:val="single" w:sz="4" w:space="1" w:color="auto"/>
          <w:left w:val="single" w:sz="4" w:space="4" w:color="auto"/>
          <w:bottom w:val="single" w:sz="4" w:space="1" w:color="auto"/>
          <w:right w:val="single" w:sz="4" w:space="4" w:color="auto"/>
        </w:pBdr>
        <w:spacing w:after="0"/>
      </w:pPr>
      <w:r w:rsidRPr="007E5810">
        <w:t>SSSS</w:t>
      </w:r>
      <w:r w:rsidRPr="007E5810">
        <w:tab/>
        <w:t>2</w:t>
      </w:r>
      <w:r w:rsidRPr="007E5810">
        <w:tab/>
        <w:t>SurfaceSet1</w:t>
      </w:r>
      <w:r w:rsidRPr="007E5810">
        <w:tab/>
        <w:t>1</w:t>
      </w:r>
      <w:r w:rsidRPr="007E5810">
        <w:tab/>
        <w:t>SurfaceSet2</w:t>
      </w:r>
      <w:r w:rsidRPr="007E5810">
        <w:tab/>
        <w:t>2</w:t>
      </w:r>
      <w:r w:rsidRPr="007E5810">
        <w:tab/>
        <w:t>MU</w:t>
      </w:r>
      <w:r w:rsidRPr="007E5810">
        <w:tab/>
        <w:t>0.0</w:t>
      </w:r>
      <w:r w:rsidRPr="007E5810">
        <w:tab/>
        <w:t>EPN</w:t>
      </w:r>
      <w:r w:rsidRPr="007E5810">
        <w:tab/>
        <w:t>1e8</w:t>
      </w:r>
      <w:r w:rsidRPr="007E5810">
        <w:tab/>
        <w:t>CN</w:t>
      </w:r>
      <w:r w:rsidRPr="007E5810">
        <w:tab/>
        <w:t>0.</w:t>
      </w:r>
      <w:r>
        <w:t>0</w:t>
      </w:r>
      <w:r w:rsidRPr="007E5810">
        <w:tab/>
        <w:t>EPT</w:t>
      </w:r>
      <w:r w:rsidRPr="007E5810">
        <w:tab/>
        <w:t>1e7</w:t>
      </w:r>
      <w:r w:rsidRPr="007E5810">
        <w:tab/>
        <w:t>CT</w:t>
      </w:r>
      <w:r w:rsidRPr="007E5810">
        <w:tab/>
      </w:r>
      <w:r>
        <w:t>0.0</w:t>
      </w:r>
      <w:r w:rsidRPr="007E5810">
        <w:tab/>
        <w:t>Pinball</w:t>
      </w:r>
      <w:r w:rsidRPr="007E5810">
        <w:tab/>
        <w:t xml:space="preserve">1000   </w:t>
      </w:r>
      <w:r>
        <w:t>BoolTable 1</w:t>
      </w:r>
    </w:p>
    <w:p w14:paraId="7F168F50" w14:textId="77777777" w:rsidR="008B6818" w:rsidRPr="00194498" w:rsidRDefault="008B6818" w:rsidP="008B6818">
      <w:pPr>
        <w:pStyle w:val="Ttulo3"/>
      </w:pPr>
      <w:r w:rsidRPr="00687292">
        <w:rPr>
          <w:rFonts w:eastAsiaTheme="minorHAnsi"/>
        </w:rPr>
        <w:t>Additional information:</w:t>
      </w:r>
    </w:p>
    <w:p w14:paraId="37637ECA" w14:textId="77777777" w:rsidR="00860C25" w:rsidRDefault="008B6818" w:rsidP="008B6818">
      <w:pPr>
        <w:jc w:val="left"/>
      </w:pPr>
      <w:r w:rsidRPr="00194498">
        <w:tab/>
        <w:t xml:space="preserve">Each </w:t>
      </w:r>
      <w:r w:rsidR="00864873">
        <w:t xml:space="preserve">contact </w:t>
      </w:r>
      <w:r w:rsidRPr="00194498">
        <w:t xml:space="preserve">is defined by </w:t>
      </w:r>
      <w:r>
        <w:t>a</w:t>
      </w:r>
      <w:r w:rsidRPr="00194498">
        <w:t xml:space="preserve"> </w:t>
      </w:r>
      <w:r>
        <w:t xml:space="preserve">specific </w:t>
      </w:r>
      <w:r w:rsidRPr="00194498">
        <w:t xml:space="preserve">keyword followed by the </w:t>
      </w:r>
      <w:r w:rsidR="00864873">
        <w:t xml:space="preserve">contact </w:t>
      </w:r>
      <w:r>
        <w:t xml:space="preserve">identification number </w:t>
      </w:r>
      <w:r w:rsidRPr="00194498">
        <w:t xml:space="preserve">(must be an ascending sequence </w:t>
      </w:r>
      <w:r>
        <w:t xml:space="preserve">starting from number one) and additional data. Each </w:t>
      </w:r>
      <w:r w:rsidR="00864873">
        <w:t xml:space="preserve">contact </w:t>
      </w:r>
      <w:r>
        <w:t>available and its input data is explained next.</w:t>
      </w:r>
    </w:p>
    <w:p w14:paraId="7F03E106" w14:textId="3B0A2C3C" w:rsidR="00860C25" w:rsidRDefault="00860C25" w:rsidP="00860C25">
      <w:pPr>
        <w:ind w:firstLine="708"/>
      </w:pPr>
      <w:r>
        <w:t>Details about Giraffe contact formulations can be found in</w:t>
      </w:r>
      <w:r w:rsidR="00903A47">
        <w:t xml:space="preserve"> papers</w:t>
      </w:r>
      <w:r w:rsidR="008D6704">
        <w:t>:</w:t>
      </w:r>
      <w:r>
        <w:t xml:space="preserve"> </w:t>
      </w:r>
      <w:sdt>
        <w:sdtPr>
          <w:id w:val="-552160949"/>
          <w:citation/>
        </w:sdtPr>
        <w:sdtContent>
          <w:r w:rsidR="00407184">
            <w:fldChar w:fldCharType="begin"/>
          </w:r>
          <w:r w:rsidR="00407184" w:rsidRPr="00407184">
            <w:instrText xml:space="preserve"> CITATION Gay15 \l 1046 </w:instrText>
          </w:r>
          <w:r w:rsidR="00407184">
            <w:fldChar w:fldCharType="separate"/>
          </w:r>
          <w:r w:rsidR="00887616" w:rsidRPr="00887616">
            <w:rPr>
              <w:noProof/>
            </w:rPr>
            <w:t>[9]</w:t>
          </w:r>
          <w:r w:rsidR="00407184">
            <w:fldChar w:fldCharType="end"/>
          </w:r>
        </w:sdtContent>
      </w:sdt>
      <w:sdt>
        <w:sdtPr>
          <w:id w:val="1701518233"/>
          <w:citation/>
        </w:sdtPr>
        <w:sdtContent>
          <w:r w:rsidR="00407184">
            <w:fldChar w:fldCharType="begin"/>
          </w:r>
          <w:r w:rsidR="00407184" w:rsidRPr="00407184">
            <w:instrText xml:space="preserve"> CITATION Gay16 \l 1046 </w:instrText>
          </w:r>
          <w:r w:rsidR="00407184">
            <w:fldChar w:fldCharType="separate"/>
          </w:r>
          <w:r w:rsidR="00887616">
            <w:rPr>
              <w:noProof/>
            </w:rPr>
            <w:t xml:space="preserve"> </w:t>
          </w:r>
          <w:r w:rsidR="00887616" w:rsidRPr="00887616">
            <w:rPr>
              <w:noProof/>
            </w:rPr>
            <w:t>[10]</w:t>
          </w:r>
          <w:r w:rsidR="00407184">
            <w:fldChar w:fldCharType="end"/>
          </w:r>
        </w:sdtContent>
      </w:sdt>
      <w:sdt>
        <w:sdtPr>
          <w:id w:val="-2117203037"/>
          <w:citation/>
        </w:sdtPr>
        <w:sdtContent>
          <w:r w:rsidR="00407184">
            <w:fldChar w:fldCharType="begin"/>
          </w:r>
          <w:r w:rsidR="00407184" w:rsidRPr="00407184">
            <w:instrText xml:space="preserve"> CITATION Gay162 \l 1046 </w:instrText>
          </w:r>
          <w:r w:rsidR="00407184">
            <w:fldChar w:fldCharType="separate"/>
          </w:r>
          <w:r w:rsidR="00887616">
            <w:rPr>
              <w:noProof/>
            </w:rPr>
            <w:t xml:space="preserve"> </w:t>
          </w:r>
          <w:r w:rsidR="00887616" w:rsidRPr="00887616">
            <w:rPr>
              <w:noProof/>
            </w:rPr>
            <w:t>[11]</w:t>
          </w:r>
          <w:r w:rsidR="00407184">
            <w:fldChar w:fldCharType="end"/>
          </w:r>
        </w:sdtContent>
      </w:sdt>
      <w:sdt>
        <w:sdtPr>
          <w:id w:val="1316377031"/>
          <w:citation/>
        </w:sdtPr>
        <w:sdtContent>
          <w:r w:rsidR="00407184">
            <w:fldChar w:fldCharType="begin"/>
          </w:r>
          <w:r w:rsidR="00407184" w:rsidRPr="00407184">
            <w:instrText xml:space="preserve"> CITATION Gay141 \l 1046 </w:instrText>
          </w:r>
          <w:r w:rsidR="00407184">
            <w:fldChar w:fldCharType="separate"/>
          </w:r>
          <w:r w:rsidR="00887616">
            <w:rPr>
              <w:noProof/>
            </w:rPr>
            <w:t xml:space="preserve"> </w:t>
          </w:r>
          <w:r w:rsidR="00887616" w:rsidRPr="00887616">
            <w:rPr>
              <w:noProof/>
            </w:rPr>
            <w:t>[12]</w:t>
          </w:r>
          <w:r w:rsidR="00407184">
            <w:fldChar w:fldCharType="end"/>
          </w:r>
        </w:sdtContent>
      </w:sdt>
      <w:sdt>
        <w:sdtPr>
          <w:id w:val="-317036102"/>
          <w:citation/>
        </w:sdtPr>
        <w:sdtContent>
          <w:r w:rsidR="00407184">
            <w:fldChar w:fldCharType="begin"/>
          </w:r>
          <w:r w:rsidR="00407184" w:rsidRPr="00407184">
            <w:instrText xml:space="preserve"> CITATION Alf18 \l 1046 </w:instrText>
          </w:r>
          <w:r w:rsidR="00407184">
            <w:fldChar w:fldCharType="separate"/>
          </w:r>
          <w:r w:rsidR="00887616">
            <w:rPr>
              <w:noProof/>
            </w:rPr>
            <w:t xml:space="preserve"> </w:t>
          </w:r>
          <w:r w:rsidR="00887616" w:rsidRPr="00887616">
            <w:rPr>
              <w:noProof/>
            </w:rPr>
            <w:t>[13]</w:t>
          </w:r>
          <w:r w:rsidR="00407184">
            <w:fldChar w:fldCharType="end"/>
          </w:r>
        </w:sdtContent>
      </w:sdt>
      <w:sdt>
        <w:sdtPr>
          <w:id w:val="-1324581341"/>
          <w:citation/>
        </w:sdtPr>
        <w:sdtContent>
          <w:r w:rsidR="00407184">
            <w:fldChar w:fldCharType="begin"/>
          </w:r>
          <w:r w:rsidR="00407184" w:rsidRPr="00407184">
            <w:instrText xml:space="preserve"> CITATION Zav00 \l 1046 </w:instrText>
          </w:r>
          <w:r w:rsidR="00407184">
            <w:fldChar w:fldCharType="separate"/>
          </w:r>
          <w:r w:rsidR="00887616">
            <w:rPr>
              <w:noProof/>
            </w:rPr>
            <w:t xml:space="preserve"> </w:t>
          </w:r>
          <w:r w:rsidR="00887616" w:rsidRPr="00887616">
            <w:rPr>
              <w:noProof/>
            </w:rPr>
            <w:t>[14]</w:t>
          </w:r>
          <w:r w:rsidR="00407184">
            <w:fldChar w:fldCharType="end"/>
          </w:r>
        </w:sdtContent>
      </w:sdt>
      <w:r w:rsidR="00407184">
        <w:t>.</w:t>
      </w:r>
      <w:r w:rsidR="00903A47">
        <w:t xml:space="preserve"> A complete explanation on most methods implemented in Giraffe may be found in </w:t>
      </w:r>
      <w:sdt>
        <w:sdtPr>
          <w:id w:val="1577094586"/>
          <w:citation/>
        </w:sdtPr>
        <w:sdtContent>
          <w:r w:rsidR="00903A47">
            <w:fldChar w:fldCharType="begin"/>
          </w:r>
          <w:r w:rsidR="005D74BF">
            <w:instrText xml:space="preserve">CITATION Gay182 \l 1046 </w:instrText>
          </w:r>
          <w:r w:rsidR="00903A47">
            <w:fldChar w:fldCharType="separate"/>
          </w:r>
          <w:r w:rsidR="00887616" w:rsidRPr="00887616">
            <w:rPr>
              <w:noProof/>
            </w:rPr>
            <w:t>[15]</w:t>
          </w:r>
          <w:r w:rsidR="00903A47">
            <w:fldChar w:fldCharType="end"/>
          </w:r>
        </w:sdtContent>
      </w:sdt>
      <w:r w:rsidR="00903A47">
        <w:t>.</w:t>
      </w:r>
    </w:p>
    <w:p w14:paraId="5B049F20" w14:textId="75938508" w:rsidR="008B6818" w:rsidRDefault="008B6818" w:rsidP="008B6818">
      <w:pPr>
        <w:jc w:val="left"/>
        <w:rPr>
          <w:rFonts w:eastAsiaTheme="majorEastAsia" w:cstheme="majorBidi"/>
          <w:b/>
          <w:sz w:val="26"/>
          <w:szCs w:val="26"/>
        </w:rPr>
      </w:pPr>
      <w:r>
        <w:br w:type="page"/>
      </w:r>
    </w:p>
    <w:p w14:paraId="3BA1A4AF" w14:textId="25F37A6A" w:rsidR="008D6704" w:rsidRPr="00A73F30" w:rsidRDefault="008D6704" w:rsidP="008D6704">
      <w:pPr>
        <w:pStyle w:val="Ttulo2"/>
      </w:pPr>
      <w:bookmarkStart w:id="111" w:name="_Toc87510675"/>
      <w:r>
        <w:lastRenderedPageBreak/>
        <w:t>NSSS</w:t>
      </w:r>
      <w:bookmarkEnd w:id="111"/>
    </w:p>
    <w:p w14:paraId="4337B38D" w14:textId="117E0A85" w:rsidR="008D6704" w:rsidRPr="00194498" w:rsidRDefault="008D6704" w:rsidP="008D6704">
      <w:pPr>
        <w:rPr>
          <w:i/>
        </w:rPr>
      </w:pPr>
      <w:r>
        <w:rPr>
          <w:i/>
        </w:rPr>
        <w:t xml:space="preserve">Creates a contact constraint for </w:t>
      </w:r>
      <w:r w:rsidR="003E25F0">
        <w:rPr>
          <w:i/>
        </w:rPr>
        <w:t xml:space="preserve">the </w:t>
      </w:r>
      <w:r>
        <w:rPr>
          <w:i/>
        </w:rPr>
        <w:t xml:space="preserve">interaction </w:t>
      </w:r>
      <w:r w:rsidR="003E25F0">
        <w:rPr>
          <w:i/>
        </w:rPr>
        <w:t>between</w:t>
      </w:r>
      <w:r>
        <w:rPr>
          <w:i/>
        </w:rPr>
        <w:t xml:space="preserve"> a node set </w:t>
      </w:r>
      <w:r w:rsidR="003E25F0">
        <w:rPr>
          <w:i/>
        </w:rPr>
        <w:t>and</w:t>
      </w:r>
      <w:r>
        <w:rPr>
          <w:i/>
        </w:rPr>
        <w:t xml:space="preserve"> a surface set (NSSS).</w:t>
      </w:r>
    </w:p>
    <w:p w14:paraId="4AF00A3B" w14:textId="77777777" w:rsidR="008D6704" w:rsidRPr="00687292" w:rsidRDefault="008D6704" w:rsidP="008D6704">
      <w:pPr>
        <w:pStyle w:val="Ttulo3"/>
        <w:rPr>
          <w:rFonts w:eastAsiaTheme="minorHAnsi"/>
        </w:rPr>
      </w:pPr>
      <w:r w:rsidRPr="00A73F30">
        <w:t>Syntax</w:t>
      </w:r>
      <w:r w:rsidRPr="00687292">
        <w:rPr>
          <w:rFonts w:eastAsiaTheme="minorHAnsi"/>
        </w:rPr>
        <w:t>:</w:t>
      </w:r>
    </w:p>
    <w:p w14:paraId="75C54363" w14:textId="0C2660C8" w:rsidR="008D6704" w:rsidRPr="00A73F30" w:rsidRDefault="00571819" w:rsidP="008D6704">
      <w:pPr>
        <w:pBdr>
          <w:top w:val="single" w:sz="4" w:space="1" w:color="auto"/>
          <w:left w:val="single" w:sz="4" w:space="4" w:color="auto"/>
          <w:bottom w:val="single" w:sz="4" w:space="1" w:color="auto"/>
          <w:right w:val="single" w:sz="4" w:space="4" w:color="auto"/>
        </w:pBdr>
        <w:spacing w:after="0" w:line="240" w:lineRule="auto"/>
      </w:pPr>
      <w:r w:rsidRPr="00A85559">
        <w:t>NSSS</w:t>
      </w:r>
      <w:r w:rsidRPr="00A85559">
        <w:tab/>
      </w:r>
      <w:r>
        <w:t>CID</w:t>
      </w:r>
      <w:r w:rsidRPr="00A85559">
        <w:tab/>
        <w:t>NodeSet</w:t>
      </w:r>
      <w:r w:rsidRPr="00A85559">
        <w:tab/>
      </w:r>
      <w:r>
        <w:t>NSID</w:t>
      </w:r>
      <w:r w:rsidRPr="00A85559">
        <w:tab/>
        <w:t>SurfaceSet</w:t>
      </w:r>
      <w:r w:rsidRPr="00A85559">
        <w:tab/>
      </w:r>
      <w:r>
        <w:t>SSID</w:t>
      </w:r>
      <w:r w:rsidRPr="00A85559">
        <w:tab/>
        <w:t>MU</w:t>
      </w:r>
      <w:r w:rsidRPr="00A85559">
        <w:tab/>
      </w:r>
      <w:r>
        <w:t>MUV</w:t>
      </w:r>
      <w:r w:rsidRPr="00A85559">
        <w:tab/>
        <w:t>EPN</w:t>
      </w:r>
      <w:r w:rsidRPr="00A85559">
        <w:tab/>
      </w:r>
      <w:r>
        <w:t>EPNV</w:t>
      </w:r>
      <w:r>
        <w:tab/>
      </w:r>
      <w:r w:rsidRPr="00A85559">
        <w:t>CN</w:t>
      </w:r>
      <w:r w:rsidRPr="00A85559">
        <w:tab/>
      </w:r>
      <w:r>
        <w:t>CNV</w:t>
      </w:r>
      <w:r w:rsidRPr="00A85559">
        <w:tab/>
        <w:t>EPT</w:t>
      </w:r>
      <w:r w:rsidRPr="00A85559">
        <w:tab/>
      </w:r>
      <w:r>
        <w:t>EPTV</w:t>
      </w:r>
      <w:r w:rsidRPr="00A85559">
        <w:tab/>
        <w:t>CT</w:t>
      </w:r>
      <w:r w:rsidRPr="00A85559">
        <w:tab/>
      </w:r>
      <w:r>
        <w:t>CTV</w:t>
      </w:r>
      <w:r w:rsidRPr="00A85559">
        <w:tab/>
        <w:t>Pinball</w:t>
      </w:r>
      <w:r w:rsidRPr="00A85559">
        <w:tab/>
      </w:r>
      <w:r>
        <w:t>PV</w:t>
      </w:r>
      <w:r w:rsidRPr="00A85559">
        <w:tab/>
        <w:t>Radius</w:t>
      </w:r>
      <w:r w:rsidRPr="00A85559">
        <w:tab/>
      </w:r>
      <w:r>
        <w:t>RV</w:t>
      </w:r>
      <w:r w:rsidRPr="00A85559">
        <w:t xml:space="preserve">    MaxPointwiseInt</w:t>
      </w:r>
      <w:r>
        <w:tab/>
        <w:t>NP</w:t>
      </w:r>
      <w:r w:rsidRPr="00A85559">
        <w:t xml:space="preserve">    </w:t>
      </w:r>
      <w:r>
        <w:t>BoolTable BTC</w:t>
      </w:r>
    </w:p>
    <w:p w14:paraId="2BB71185" w14:textId="77777777" w:rsidR="008D6704" w:rsidRPr="00194498" w:rsidRDefault="008D6704" w:rsidP="008D6704">
      <w:pPr>
        <w:pStyle w:val="PargrafodaLista"/>
      </w:pPr>
    </w:p>
    <w:p w14:paraId="2927EC2A" w14:textId="35A225EF" w:rsidR="008D6704" w:rsidRPr="00194498" w:rsidRDefault="008D6704" w:rsidP="003C60FB">
      <w:pPr>
        <w:pStyle w:val="PargrafodaLista"/>
        <w:numPr>
          <w:ilvl w:val="0"/>
          <w:numId w:val="15"/>
        </w:numPr>
      </w:pPr>
      <w:r>
        <w:t>CID</w:t>
      </w:r>
      <w:r w:rsidRPr="00194498">
        <w:t xml:space="preserve">: current </w:t>
      </w:r>
      <w:r w:rsidR="00053D1D">
        <w:t>contact</w:t>
      </w:r>
      <w:r>
        <w:t xml:space="preserve"> constraint</w:t>
      </w:r>
      <w:r w:rsidRPr="00194498">
        <w:t xml:space="preserve"> identification number</w:t>
      </w:r>
    </w:p>
    <w:p w14:paraId="7B9BE0B8" w14:textId="14DAD900" w:rsidR="008D6704" w:rsidRDefault="008118C6" w:rsidP="003C60FB">
      <w:pPr>
        <w:pStyle w:val="PargrafodaLista"/>
        <w:numPr>
          <w:ilvl w:val="0"/>
          <w:numId w:val="15"/>
        </w:numPr>
      </w:pPr>
      <w:r>
        <w:t>NSID</w:t>
      </w:r>
      <w:r w:rsidR="008D6704">
        <w:t>: node</w:t>
      </w:r>
      <w:r>
        <w:t xml:space="preserve"> set</w:t>
      </w:r>
      <w:r w:rsidR="008D6704">
        <w:t xml:space="preserve"> identification number</w:t>
      </w:r>
    </w:p>
    <w:p w14:paraId="2608EE67" w14:textId="526896B1" w:rsidR="008D6704" w:rsidRDefault="00783A92" w:rsidP="003C60FB">
      <w:pPr>
        <w:pStyle w:val="PargrafodaLista"/>
        <w:numPr>
          <w:ilvl w:val="0"/>
          <w:numId w:val="15"/>
        </w:numPr>
      </w:pPr>
      <w:r>
        <w:t>SSID</w:t>
      </w:r>
      <w:r w:rsidR="008D6704">
        <w:t xml:space="preserve">: </w:t>
      </w:r>
      <w:r>
        <w:t>surface set identification number</w:t>
      </w:r>
    </w:p>
    <w:p w14:paraId="1169D560" w14:textId="7BED183A" w:rsidR="00053D1D" w:rsidRDefault="00835E3E" w:rsidP="003C60FB">
      <w:pPr>
        <w:pStyle w:val="PargrafodaLista"/>
        <w:numPr>
          <w:ilvl w:val="0"/>
          <w:numId w:val="15"/>
        </w:numPr>
      </w:pPr>
      <w:r>
        <w:t>MUV: coefficient of friction value</w:t>
      </w:r>
    </w:p>
    <w:p w14:paraId="51C7575D" w14:textId="7025B9A5" w:rsidR="00835E3E" w:rsidRDefault="00835E3E" w:rsidP="003C60FB">
      <w:pPr>
        <w:pStyle w:val="PargrafodaLista"/>
        <w:numPr>
          <w:ilvl w:val="0"/>
          <w:numId w:val="15"/>
        </w:numPr>
      </w:pPr>
      <w:r>
        <w:t>EPNV: penalty coefficient to enforce normal contact constraint (no penetration)</w:t>
      </w:r>
    </w:p>
    <w:p w14:paraId="4EC20217" w14:textId="3A725143" w:rsidR="00835E3E" w:rsidRDefault="00835E3E" w:rsidP="003C60FB">
      <w:pPr>
        <w:pStyle w:val="PargrafodaLista"/>
        <w:numPr>
          <w:ilvl w:val="0"/>
          <w:numId w:val="15"/>
        </w:numPr>
      </w:pPr>
      <w:r>
        <w:t>CNV: normal damping parameter coefficient</w:t>
      </w:r>
    </w:p>
    <w:p w14:paraId="71AA8CC2" w14:textId="4F90C0F5" w:rsidR="00835E3E" w:rsidRDefault="00835E3E" w:rsidP="003C60FB">
      <w:pPr>
        <w:pStyle w:val="PargrafodaLista"/>
        <w:numPr>
          <w:ilvl w:val="0"/>
          <w:numId w:val="15"/>
        </w:numPr>
      </w:pPr>
      <w:r>
        <w:t>EPTV: penalty coefficient to enforce tangential contact constraint (sticking condition)</w:t>
      </w:r>
    </w:p>
    <w:p w14:paraId="4EA437C7" w14:textId="2335F141" w:rsidR="00835E3E" w:rsidRDefault="00611B4F" w:rsidP="003C60FB">
      <w:pPr>
        <w:pStyle w:val="PargrafodaLista"/>
        <w:numPr>
          <w:ilvl w:val="0"/>
          <w:numId w:val="15"/>
        </w:numPr>
      </w:pPr>
      <w:r>
        <w:t>CTV: tangential damping parameter coefficient</w:t>
      </w:r>
    </w:p>
    <w:p w14:paraId="6775001C" w14:textId="4DF8F57D" w:rsidR="00171519" w:rsidRDefault="00171519" w:rsidP="003C60FB">
      <w:pPr>
        <w:pStyle w:val="PargrafodaLista"/>
        <w:numPr>
          <w:ilvl w:val="0"/>
          <w:numId w:val="15"/>
        </w:numPr>
      </w:pPr>
      <w:r>
        <w:t>PV: pinball radius value (contact rough searching)</w:t>
      </w:r>
    </w:p>
    <w:p w14:paraId="62EE8AC9" w14:textId="053829A2" w:rsidR="005E2385" w:rsidRDefault="005E2385" w:rsidP="003C60FB">
      <w:pPr>
        <w:pStyle w:val="PargrafodaLista"/>
        <w:numPr>
          <w:ilvl w:val="0"/>
          <w:numId w:val="15"/>
        </w:numPr>
      </w:pPr>
      <w:r>
        <w:t>RV: sphere radius value surrounding each node in the node set</w:t>
      </w:r>
    </w:p>
    <w:p w14:paraId="56A1D476" w14:textId="328020CC" w:rsidR="005E2385" w:rsidRDefault="005E2385" w:rsidP="003C60FB">
      <w:pPr>
        <w:pStyle w:val="PargrafodaLista"/>
        <w:numPr>
          <w:ilvl w:val="0"/>
          <w:numId w:val="15"/>
        </w:numPr>
      </w:pPr>
      <w:r>
        <w:t>NP: maximum number of contact pointwise interactions between each sphere and surface</w:t>
      </w:r>
    </w:p>
    <w:p w14:paraId="7876F8C3" w14:textId="2DFE03FB" w:rsidR="005E2385" w:rsidRPr="00194498" w:rsidRDefault="005E2385" w:rsidP="003C60FB">
      <w:pPr>
        <w:pStyle w:val="PargrafodaLista"/>
        <w:numPr>
          <w:ilvl w:val="0"/>
          <w:numId w:val="15"/>
        </w:numPr>
      </w:pPr>
      <w:r>
        <w:t xml:space="preserve">BTC: </w:t>
      </w:r>
      <w:r w:rsidR="006F4CAB">
        <w:t xml:space="preserve">bool table data for current contact constraint (see </w:t>
      </w:r>
      <w:r w:rsidR="006F4CAB">
        <w:fldChar w:fldCharType="begin"/>
      </w:r>
      <w:r w:rsidR="006F4CAB">
        <w:instrText xml:space="preserve"> REF _Ref527918809 \h </w:instrText>
      </w:r>
      <w:r w:rsidR="006F4CAB">
        <w:fldChar w:fldCharType="separate"/>
      </w:r>
      <w:r w:rsidR="00F219D1">
        <w:t>BoolTable</w:t>
      </w:r>
      <w:r w:rsidR="006F4CAB">
        <w:fldChar w:fldCharType="end"/>
      </w:r>
      <w:r w:rsidR="006F4CAB">
        <w:t>)</w:t>
      </w:r>
    </w:p>
    <w:p w14:paraId="3FAEAD20" w14:textId="77777777" w:rsidR="008D6704" w:rsidRPr="00687292" w:rsidRDefault="008D6704" w:rsidP="008D6704">
      <w:pPr>
        <w:pStyle w:val="Ttulo3"/>
        <w:rPr>
          <w:rFonts w:eastAsiaTheme="minorHAnsi"/>
        </w:rPr>
      </w:pPr>
      <w:r w:rsidRPr="00687292">
        <w:rPr>
          <w:rFonts w:eastAsiaTheme="minorHAnsi"/>
        </w:rPr>
        <w:t>Example:</w:t>
      </w:r>
    </w:p>
    <w:p w14:paraId="2B3477F2" w14:textId="074E91E3" w:rsidR="008D6704" w:rsidRPr="00A73F30" w:rsidRDefault="00F42728" w:rsidP="008D6704">
      <w:pPr>
        <w:pBdr>
          <w:top w:val="single" w:sz="4" w:space="1" w:color="auto"/>
          <w:left w:val="single" w:sz="4" w:space="4" w:color="auto"/>
          <w:bottom w:val="single" w:sz="4" w:space="1" w:color="auto"/>
          <w:right w:val="single" w:sz="4" w:space="4" w:color="auto"/>
        </w:pBdr>
        <w:spacing w:after="0" w:line="240" w:lineRule="auto"/>
      </w:pPr>
      <w:r w:rsidRPr="00A85559">
        <w:t>NSSS</w:t>
      </w:r>
      <w:r w:rsidRPr="00A85559">
        <w:tab/>
      </w:r>
      <w:r>
        <w:t>1</w:t>
      </w:r>
      <w:r w:rsidRPr="00A85559">
        <w:tab/>
        <w:t>NodeSet</w:t>
      </w:r>
      <w:r w:rsidRPr="00A85559">
        <w:tab/>
        <w:t>1</w:t>
      </w:r>
      <w:r w:rsidRPr="00A85559">
        <w:tab/>
        <w:t>SurfaceSet</w:t>
      </w:r>
      <w:r w:rsidRPr="00A85559">
        <w:tab/>
        <w:t>1</w:t>
      </w:r>
      <w:r w:rsidRPr="00A85559">
        <w:tab/>
        <w:t>MU</w:t>
      </w:r>
      <w:r w:rsidRPr="00A85559">
        <w:tab/>
      </w:r>
      <w:r>
        <w:t>0.0</w:t>
      </w:r>
      <w:r w:rsidRPr="00A85559">
        <w:tab/>
        <w:t>EPN</w:t>
      </w:r>
      <w:r w:rsidRPr="00A85559">
        <w:tab/>
        <w:t>1e8</w:t>
      </w:r>
      <w:r>
        <w:tab/>
      </w:r>
      <w:r w:rsidRPr="00A85559">
        <w:t>CN</w:t>
      </w:r>
      <w:r w:rsidRPr="00A85559">
        <w:tab/>
      </w:r>
      <w:r>
        <w:t>0.0</w:t>
      </w:r>
      <w:r w:rsidRPr="00A85559">
        <w:tab/>
        <w:t>EPT</w:t>
      </w:r>
      <w:r w:rsidRPr="00A85559">
        <w:tab/>
        <w:t>1e7</w:t>
      </w:r>
      <w:r w:rsidRPr="00A85559">
        <w:tab/>
        <w:t>CT</w:t>
      </w:r>
      <w:r w:rsidRPr="00A85559">
        <w:tab/>
      </w:r>
      <w:r>
        <w:t>0.0</w:t>
      </w:r>
      <w:r w:rsidRPr="00A85559">
        <w:tab/>
        <w:t>Pinball</w:t>
      </w:r>
      <w:r w:rsidRPr="00A85559">
        <w:tab/>
        <w:t>1000</w:t>
      </w:r>
      <w:r w:rsidRPr="00A85559">
        <w:tab/>
        <w:t>Radius</w:t>
      </w:r>
      <w:r w:rsidRPr="00A85559">
        <w:tab/>
      </w:r>
      <w:r>
        <w:t>0.0</w:t>
      </w:r>
      <w:r w:rsidRPr="00A85559">
        <w:t xml:space="preserve">    MaxPointwiseInt</w:t>
      </w:r>
      <w:r>
        <w:tab/>
      </w:r>
      <w:r w:rsidRPr="00A85559">
        <w:t xml:space="preserve">1    </w:t>
      </w:r>
      <w:r>
        <w:t>BoolTable 1</w:t>
      </w:r>
      <w:r w:rsidR="008D6704" w:rsidRPr="00194498">
        <w:tab/>
      </w:r>
      <w:r w:rsidR="008D6704" w:rsidRPr="00194498">
        <w:rPr>
          <w:rFonts w:asciiTheme="majorHAnsi" w:eastAsiaTheme="majorEastAsia" w:hAnsiTheme="majorHAnsi" w:cstheme="majorBidi"/>
          <w:b/>
          <w:sz w:val="26"/>
          <w:szCs w:val="26"/>
        </w:rPr>
        <w:t xml:space="preserve"> </w:t>
      </w:r>
    </w:p>
    <w:p w14:paraId="16EA5828" w14:textId="77777777" w:rsidR="008D6704" w:rsidRDefault="008D6704" w:rsidP="008D6704">
      <w:pPr>
        <w:pStyle w:val="Ttulo3"/>
        <w:rPr>
          <w:rFonts w:eastAsiaTheme="minorHAnsi"/>
        </w:rPr>
      </w:pPr>
      <w:r w:rsidRPr="00687292">
        <w:rPr>
          <w:rFonts w:eastAsiaTheme="minorHAnsi"/>
        </w:rPr>
        <w:t>Additional information:</w:t>
      </w:r>
    </w:p>
    <w:p w14:paraId="444E62A3" w14:textId="1E5B159D" w:rsidR="004B59AB" w:rsidRDefault="00613AA8" w:rsidP="00962FA9">
      <w:pPr>
        <w:ind w:firstLine="708"/>
      </w:pPr>
      <w:r>
        <w:t>This contact formulation use</w:t>
      </w:r>
      <w:r w:rsidR="00D264F9">
        <w:t>s</w:t>
      </w:r>
      <w:r>
        <w:t xml:space="preserve"> developments detailed in </w:t>
      </w:r>
      <w:sdt>
        <w:sdtPr>
          <w:id w:val="722105823"/>
          <w:citation/>
        </w:sdtPr>
        <w:sdtContent>
          <w:r>
            <w:fldChar w:fldCharType="begin"/>
          </w:r>
          <w:r w:rsidRPr="00613AA8">
            <w:instrText xml:space="preserve"> CITATION Alf18 \l 1046 </w:instrText>
          </w:r>
          <w:r>
            <w:fldChar w:fldCharType="separate"/>
          </w:r>
          <w:r w:rsidR="00887616" w:rsidRPr="00887616">
            <w:rPr>
              <w:noProof/>
            </w:rPr>
            <w:t>[13]</w:t>
          </w:r>
          <w:r>
            <w:fldChar w:fldCharType="end"/>
          </w:r>
        </w:sdtContent>
      </w:sdt>
      <w:r>
        <w:t>.</w:t>
      </w:r>
      <w:r w:rsidR="00D264F9">
        <w:t xml:space="preserve"> It is an enhanced master-slave, which considers a spherical surface around each node </w:t>
      </w:r>
      <w:r w:rsidR="00A42C4C">
        <w:t>defined in</w:t>
      </w:r>
      <w:r w:rsidR="00D264F9">
        <w:t xml:space="preserve"> the chosen node set</w:t>
      </w:r>
      <w:r w:rsidR="004B59AB">
        <w:t xml:space="preserve"> (sphere)</w:t>
      </w:r>
      <w:r w:rsidR="00D264F9">
        <w:t>.</w:t>
      </w:r>
      <w:r w:rsidR="00A42C4C">
        <w:t xml:space="preserve"> Each </w:t>
      </w:r>
      <w:r w:rsidR="004B59AB">
        <w:t>sphere</w:t>
      </w:r>
      <w:r w:rsidR="00A42C4C">
        <w:t xml:space="preserve"> interacts with surfaces in the chosen surface set, in case of contact occurrence.</w:t>
      </w:r>
      <w:r w:rsidR="005E4FD5">
        <w:t xml:space="preserve"> </w:t>
      </w:r>
    </w:p>
    <w:p w14:paraId="27A82135" w14:textId="292B6073" w:rsidR="009B7C7F" w:rsidRDefault="005E4FD5" w:rsidP="00962FA9">
      <w:pPr>
        <w:ind w:firstLine="708"/>
      </w:pPr>
      <w:r>
        <w:t xml:space="preserve">Constraints enforcements are done by penalty method. Thus, it is necessary for the user to input penalty parameters data. </w:t>
      </w:r>
      <w:r w:rsidR="00802428">
        <w:t xml:space="preserve">Usually these may </w:t>
      </w:r>
      <w:r w:rsidR="005531D2">
        <w:t xml:space="preserve">be calibrated based on physical information </w:t>
      </w:r>
      <w:r w:rsidR="004B59AB">
        <w:t>related to</w:t>
      </w:r>
      <w:r w:rsidR="005531D2">
        <w:t xml:space="preserve"> the desired scenario, basing on equivalent local stiffness, leading to allowable penetration on each contact zone.</w:t>
      </w:r>
    </w:p>
    <w:p w14:paraId="001FD9E6" w14:textId="6C69539F" w:rsidR="004B59AB" w:rsidRDefault="004B59AB" w:rsidP="00962FA9">
      <w:pPr>
        <w:ind w:firstLine="708"/>
      </w:pPr>
      <w:r>
        <w:t>Damping coefficients are useful for dissipation of energy during impact simulations, avoiding high frequency oscillations on contact forces.</w:t>
      </w:r>
    </w:p>
    <w:p w14:paraId="1FB9F905" w14:textId="47B93A6F" w:rsidR="003E4E00" w:rsidRDefault="003E4E00" w:rsidP="00962FA9">
      <w:pPr>
        <w:ind w:firstLine="708"/>
      </w:pPr>
      <w:r>
        <w:t xml:space="preserve">Pinball radius is a rough search geometrical parameter that is used by Giraffe to establish probable and not probable contact interactions. The larger the penalty parameter, the heavier will be the model, since Giraffe will spend time for a larger number of possible contact interactions. However, small </w:t>
      </w:r>
      <w:r w:rsidR="004101AD">
        <w:t>pinball radii</w:t>
      </w:r>
      <w:r>
        <w:t xml:space="preserve"> lead to loosing contact detection.  Thus, it is a </w:t>
      </w:r>
      <w:r>
        <w:lastRenderedPageBreak/>
        <w:t xml:space="preserve">compromise between </w:t>
      </w:r>
      <w:r w:rsidR="001B3957">
        <w:t>accuracy</w:t>
      </w:r>
      <w:r>
        <w:t xml:space="preserve"> and </w:t>
      </w:r>
      <w:r w:rsidR="00EA6455">
        <w:t xml:space="preserve">solution </w:t>
      </w:r>
      <w:r>
        <w:t>speed.</w:t>
      </w:r>
      <w:r w:rsidR="004101AD">
        <w:t xml:space="preserve"> In case the user </w:t>
      </w:r>
      <w:r w:rsidR="00433926">
        <w:t>is in doubt about this parameter, it is better to test it with high values and, afterwards, decrease it.</w:t>
      </w:r>
    </w:p>
    <w:p w14:paraId="259F0F76" w14:textId="7425F79E" w:rsidR="001B3957" w:rsidRDefault="001B3957" w:rsidP="00962FA9">
      <w:pPr>
        <w:ind w:firstLine="708"/>
      </w:pPr>
      <w:r>
        <w:t xml:space="preserve">Usually only a single pointwise contact interaction is permitted between each sphere and each surface. However, some surfaces have </w:t>
      </w:r>
      <w:r w:rsidR="009227DF">
        <w:t xml:space="preserve">the </w:t>
      </w:r>
      <w:r>
        <w:t xml:space="preserve">possibility </w:t>
      </w:r>
      <w:r w:rsidR="009227DF">
        <w:t>of</w:t>
      </w:r>
      <w:r>
        <w:t xml:space="preserve"> seeking for more than one </w:t>
      </w:r>
      <w:r w:rsidR="009227DF">
        <w:t xml:space="preserve">pointwise contact </w:t>
      </w:r>
      <w:r>
        <w:t>solution (typically on non-convexity scenarios).</w:t>
      </w:r>
    </w:p>
    <w:p w14:paraId="2AC0A5B4" w14:textId="678EB661" w:rsidR="008D6704" w:rsidRPr="00962FA9" w:rsidRDefault="008D6704" w:rsidP="00962FA9">
      <w:pPr>
        <w:ind w:firstLine="708"/>
      </w:pPr>
      <w:r>
        <w:t xml:space="preserve">BoolTable keyword is optional. It permits creating a scenario in which the </w:t>
      </w:r>
      <w:r w:rsidR="00962FA9">
        <w:t>contact</w:t>
      </w:r>
      <w:r>
        <w:t xml:space="preserve"> constraint is turned on/off along solution steps (see </w:t>
      </w:r>
      <w:r>
        <w:fldChar w:fldCharType="begin"/>
      </w:r>
      <w:r>
        <w:instrText xml:space="preserve"> REF _Ref527918809 \h </w:instrText>
      </w:r>
      <w:r>
        <w:fldChar w:fldCharType="separate"/>
      </w:r>
      <w:r w:rsidR="00F219D1">
        <w:t>BoolTable</w:t>
      </w:r>
      <w:r>
        <w:fldChar w:fldCharType="end"/>
      </w:r>
      <w:r>
        <w:t xml:space="preserve">). If the user does not include BoolTable, Giraffe assumes that the </w:t>
      </w:r>
      <w:r w:rsidR="00A67445">
        <w:t>contact</w:t>
      </w:r>
      <w:r>
        <w:t xml:space="preserve"> constraint will be considered for all solution steps as turned on.</w:t>
      </w:r>
      <w:r>
        <w:br w:type="page"/>
      </w:r>
    </w:p>
    <w:p w14:paraId="7B267667" w14:textId="2BF0046C" w:rsidR="00C75533" w:rsidRPr="00A73F30" w:rsidRDefault="00C75533" w:rsidP="00C75533">
      <w:pPr>
        <w:pStyle w:val="Ttulo2"/>
      </w:pPr>
      <w:bookmarkStart w:id="112" w:name="_Toc87510676"/>
      <w:r>
        <w:lastRenderedPageBreak/>
        <w:t>SSSS</w:t>
      </w:r>
      <w:bookmarkEnd w:id="112"/>
    </w:p>
    <w:p w14:paraId="0D99574A" w14:textId="5379C008" w:rsidR="00C75533" w:rsidRPr="00194498" w:rsidRDefault="00C75533" w:rsidP="00C75533">
      <w:pPr>
        <w:rPr>
          <w:i/>
        </w:rPr>
      </w:pPr>
      <w:r>
        <w:rPr>
          <w:i/>
        </w:rPr>
        <w:t>Creates a contact constraint for the interaction between two surface sets (SSSS).</w:t>
      </w:r>
    </w:p>
    <w:p w14:paraId="4EB66DC0" w14:textId="77777777" w:rsidR="00C75533" w:rsidRPr="00687292" w:rsidRDefault="00C75533" w:rsidP="00C75533">
      <w:pPr>
        <w:pStyle w:val="Ttulo3"/>
        <w:rPr>
          <w:rFonts w:eastAsiaTheme="minorHAnsi"/>
        </w:rPr>
      </w:pPr>
      <w:r w:rsidRPr="00A73F30">
        <w:t>Syntax</w:t>
      </w:r>
      <w:r w:rsidRPr="00687292">
        <w:rPr>
          <w:rFonts w:eastAsiaTheme="minorHAnsi"/>
        </w:rPr>
        <w:t>:</w:t>
      </w:r>
    </w:p>
    <w:p w14:paraId="6EE62251" w14:textId="3286E3B8" w:rsidR="00B72850" w:rsidRDefault="00B72850" w:rsidP="00B72850">
      <w:pPr>
        <w:pStyle w:val="Comment"/>
        <w:pBdr>
          <w:top w:val="single" w:sz="4" w:space="1" w:color="auto"/>
          <w:left w:val="single" w:sz="4" w:space="4" w:color="auto"/>
          <w:bottom w:val="single" w:sz="4" w:space="1" w:color="auto"/>
          <w:right w:val="single" w:sz="4" w:space="4" w:color="auto"/>
        </w:pBdr>
      </w:pPr>
      <w:r>
        <w:t>//Syntax 1</w:t>
      </w:r>
      <w:r w:rsidR="00CE6607">
        <w:t xml:space="preserve"> – a single friction coefficient value</w:t>
      </w:r>
    </w:p>
    <w:p w14:paraId="66EFCEF6" w14:textId="7FF15569" w:rsidR="00B72850" w:rsidRDefault="00F67F80" w:rsidP="00C75533">
      <w:pPr>
        <w:pBdr>
          <w:top w:val="single" w:sz="4" w:space="1" w:color="auto"/>
          <w:left w:val="single" w:sz="4" w:space="4" w:color="auto"/>
          <w:bottom w:val="single" w:sz="4" w:space="1" w:color="auto"/>
          <w:right w:val="single" w:sz="4" w:space="4" w:color="auto"/>
        </w:pBdr>
        <w:spacing w:after="0" w:line="240" w:lineRule="auto"/>
      </w:pPr>
      <w:r>
        <w:t>S</w:t>
      </w:r>
      <w:r w:rsidR="00C75533" w:rsidRPr="00A85559">
        <w:t>SSS</w:t>
      </w:r>
      <w:r w:rsidR="00C75533" w:rsidRPr="00A85559">
        <w:tab/>
      </w:r>
      <w:r w:rsidR="00C75533">
        <w:t>CID</w:t>
      </w:r>
      <w:r w:rsidR="00C75533" w:rsidRPr="00A85559">
        <w:tab/>
      </w:r>
      <w:r w:rsidR="003F186A" w:rsidRPr="00A85559">
        <w:t>SurfaceSet</w:t>
      </w:r>
      <w:r w:rsidR="003F186A">
        <w:t>1</w:t>
      </w:r>
      <w:r w:rsidR="00C75533" w:rsidRPr="00A85559">
        <w:tab/>
      </w:r>
      <w:r w:rsidR="003F186A">
        <w:t>S</w:t>
      </w:r>
      <w:r w:rsidR="00C75533">
        <w:t>S</w:t>
      </w:r>
      <w:r w:rsidR="003F186A">
        <w:t>1</w:t>
      </w:r>
      <w:r w:rsidR="00C75533">
        <w:t>ID</w:t>
      </w:r>
      <w:r w:rsidR="00C75533" w:rsidRPr="00A85559">
        <w:tab/>
        <w:t>SurfaceSet</w:t>
      </w:r>
      <w:r w:rsidR="003F186A">
        <w:t>2</w:t>
      </w:r>
      <w:r w:rsidR="00C75533" w:rsidRPr="00A85559">
        <w:tab/>
      </w:r>
      <w:r w:rsidR="00C75533">
        <w:t>SS</w:t>
      </w:r>
      <w:r w:rsidR="003F186A">
        <w:t>2</w:t>
      </w:r>
      <w:r w:rsidR="00C75533">
        <w:t>ID</w:t>
      </w:r>
      <w:r w:rsidR="00C75533" w:rsidRPr="00A85559">
        <w:tab/>
        <w:t>MU</w:t>
      </w:r>
      <w:r w:rsidR="00C75533" w:rsidRPr="00A85559">
        <w:tab/>
      </w:r>
      <w:r w:rsidR="00C75533">
        <w:t>MUV</w:t>
      </w:r>
      <w:r w:rsidR="00C75533" w:rsidRPr="00A85559">
        <w:tab/>
        <w:t>EPN</w:t>
      </w:r>
      <w:r w:rsidR="00C75533" w:rsidRPr="00A85559">
        <w:tab/>
      </w:r>
      <w:r w:rsidR="00C75533">
        <w:t>EPNV</w:t>
      </w:r>
      <w:r w:rsidR="00C75533">
        <w:tab/>
      </w:r>
      <w:r w:rsidR="00C75533" w:rsidRPr="00A85559">
        <w:t>CN</w:t>
      </w:r>
      <w:r w:rsidR="00C75533" w:rsidRPr="00A85559">
        <w:tab/>
      </w:r>
      <w:r w:rsidR="00C75533">
        <w:t>CNV</w:t>
      </w:r>
      <w:r w:rsidR="00C75533" w:rsidRPr="00A85559">
        <w:tab/>
        <w:t>EPT</w:t>
      </w:r>
      <w:r w:rsidR="00C75533" w:rsidRPr="00A85559">
        <w:tab/>
      </w:r>
      <w:r w:rsidR="00C75533">
        <w:t>EPTV</w:t>
      </w:r>
      <w:r w:rsidR="00C75533" w:rsidRPr="00A85559">
        <w:tab/>
        <w:t>CT</w:t>
      </w:r>
      <w:r w:rsidR="00C75533" w:rsidRPr="00A85559">
        <w:tab/>
      </w:r>
      <w:r w:rsidR="00C75533">
        <w:t>CTV</w:t>
      </w:r>
      <w:r w:rsidR="00C75533" w:rsidRPr="00A85559">
        <w:tab/>
        <w:t>Pinball</w:t>
      </w:r>
      <w:r w:rsidR="00C75533" w:rsidRPr="00A85559">
        <w:tab/>
      </w:r>
      <w:r w:rsidR="00C75533">
        <w:t>PV</w:t>
      </w:r>
      <w:r w:rsidR="003F186A">
        <w:tab/>
      </w:r>
      <w:r w:rsidR="00C75533">
        <w:t>BoolTable BTC</w:t>
      </w:r>
    </w:p>
    <w:p w14:paraId="42C93B6D" w14:textId="5F4852A4" w:rsidR="00B72850" w:rsidRDefault="00B72850" w:rsidP="00B72850">
      <w:pPr>
        <w:pStyle w:val="Comment"/>
        <w:pBdr>
          <w:top w:val="single" w:sz="4" w:space="1" w:color="auto"/>
          <w:left w:val="single" w:sz="4" w:space="4" w:color="auto"/>
          <w:bottom w:val="single" w:sz="4" w:space="1" w:color="auto"/>
          <w:right w:val="single" w:sz="4" w:space="4" w:color="auto"/>
        </w:pBdr>
      </w:pPr>
      <w:r>
        <w:t>//Syntax 2</w:t>
      </w:r>
      <w:r w:rsidR="00CE6607">
        <w:t xml:space="preserve"> – static and dynamic friction coefficient values</w:t>
      </w:r>
    </w:p>
    <w:p w14:paraId="6866975A" w14:textId="4FA0A87D" w:rsidR="00B72850" w:rsidRDefault="00B72850" w:rsidP="00C75533">
      <w:pPr>
        <w:pBdr>
          <w:top w:val="single" w:sz="4" w:space="1" w:color="auto"/>
          <w:left w:val="single" w:sz="4" w:space="4" w:color="auto"/>
          <w:bottom w:val="single" w:sz="4" w:space="1" w:color="auto"/>
          <w:right w:val="single" w:sz="4" w:space="4" w:color="auto"/>
        </w:pBdr>
        <w:spacing w:after="0" w:line="240" w:lineRule="auto"/>
      </w:pPr>
      <w:r>
        <w:t>S</w:t>
      </w:r>
      <w:r w:rsidRPr="00A85559">
        <w:t>SSS</w:t>
      </w:r>
      <w:r w:rsidRPr="00A85559">
        <w:tab/>
      </w:r>
      <w:r>
        <w:t>CID</w:t>
      </w:r>
      <w:r w:rsidRPr="00A85559">
        <w:tab/>
        <w:t>SurfaceSet</w:t>
      </w:r>
      <w:r>
        <w:t>1</w:t>
      </w:r>
      <w:r w:rsidRPr="00A85559">
        <w:tab/>
      </w:r>
      <w:r>
        <w:t>SS1ID</w:t>
      </w:r>
      <w:r w:rsidRPr="00A85559">
        <w:tab/>
        <w:t>SurfaceSet</w:t>
      </w:r>
      <w:r>
        <w:t>2</w:t>
      </w:r>
      <w:r w:rsidRPr="00A85559">
        <w:tab/>
      </w:r>
      <w:r>
        <w:t>SS2ID</w:t>
      </w:r>
      <w:r w:rsidRPr="00A85559">
        <w:tab/>
        <w:t>MU</w:t>
      </w:r>
      <w:r>
        <w:t>S</w:t>
      </w:r>
      <w:r w:rsidRPr="00A85559">
        <w:tab/>
      </w:r>
      <w:r>
        <w:t>MUSV</w:t>
      </w:r>
      <w:r w:rsidRPr="00A85559">
        <w:tab/>
        <w:t>MU</w:t>
      </w:r>
      <w:r>
        <w:t>D</w:t>
      </w:r>
      <w:r w:rsidRPr="00A85559">
        <w:tab/>
      </w:r>
      <w:r>
        <w:t>MUDV</w:t>
      </w:r>
      <w:r w:rsidRPr="00A85559">
        <w:t xml:space="preserve"> EPN</w:t>
      </w:r>
      <w:r w:rsidRPr="00A85559">
        <w:tab/>
      </w:r>
      <w:r>
        <w:t>EPNV</w:t>
      </w:r>
      <w:r>
        <w:tab/>
      </w:r>
      <w:r w:rsidRPr="00A85559">
        <w:t>CN</w:t>
      </w:r>
      <w:r w:rsidRPr="00A85559">
        <w:tab/>
      </w:r>
      <w:r>
        <w:t>CNV</w:t>
      </w:r>
      <w:r w:rsidRPr="00A85559">
        <w:tab/>
        <w:t>EPT</w:t>
      </w:r>
      <w:r w:rsidRPr="00A85559">
        <w:tab/>
      </w:r>
      <w:r>
        <w:t>EPTV</w:t>
      </w:r>
      <w:r w:rsidRPr="00A85559">
        <w:tab/>
        <w:t>CT</w:t>
      </w:r>
      <w:r w:rsidRPr="00A85559">
        <w:tab/>
      </w:r>
      <w:r>
        <w:t>CTV</w:t>
      </w:r>
      <w:r w:rsidRPr="00A85559">
        <w:tab/>
        <w:t>Pinball</w:t>
      </w:r>
      <w:r w:rsidRPr="00A85559">
        <w:tab/>
      </w:r>
      <w:r>
        <w:t>PV</w:t>
      </w:r>
      <w:r>
        <w:tab/>
        <w:t>BoolTable BTC</w:t>
      </w:r>
    </w:p>
    <w:p w14:paraId="4A73400C" w14:textId="7C4DE024" w:rsidR="00740729" w:rsidRPr="00C62023" w:rsidRDefault="00740729" w:rsidP="00740729">
      <w:pPr>
        <w:pStyle w:val="Comment"/>
        <w:pBdr>
          <w:top w:val="single" w:sz="4" w:space="1" w:color="auto"/>
          <w:left w:val="single" w:sz="4" w:space="4" w:color="auto"/>
          <w:bottom w:val="single" w:sz="4" w:space="1" w:color="auto"/>
          <w:right w:val="single" w:sz="4" w:space="4" w:color="auto"/>
        </w:pBdr>
      </w:pPr>
      <w:r>
        <w:t>//Optional keyword</w:t>
      </w:r>
      <w:r w:rsidR="00485389">
        <w:t>s</w:t>
      </w:r>
      <w:r>
        <w:t>:</w:t>
      </w:r>
    </w:p>
    <w:p w14:paraId="5E67AD61" w14:textId="2A3F27EA" w:rsidR="00740729" w:rsidRPr="00A73F30" w:rsidRDefault="00740729" w:rsidP="00740729">
      <w:pPr>
        <w:pBdr>
          <w:top w:val="single" w:sz="4" w:space="1" w:color="auto"/>
          <w:left w:val="single" w:sz="4" w:space="4" w:color="auto"/>
          <w:bottom w:val="single" w:sz="4" w:space="1" w:color="auto"/>
          <w:right w:val="single" w:sz="4" w:space="4" w:color="auto"/>
        </w:pBdr>
        <w:spacing w:after="0"/>
      </w:pPr>
      <w:r w:rsidRPr="00740729">
        <w:t>WriteReport</w:t>
      </w:r>
    </w:p>
    <w:p w14:paraId="765161DC" w14:textId="77777777" w:rsidR="00C75533" w:rsidRPr="00194498" w:rsidRDefault="00C75533" w:rsidP="00C75533">
      <w:pPr>
        <w:pStyle w:val="PargrafodaLista"/>
      </w:pPr>
    </w:p>
    <w:p w14:paraId="2B242D1C" w14:textId="77777777" w:rsidR="00C75533" w:rsidRPr="00194498" w:rsidRDefault="00C75533" w:rsidP="003C60FB">
      <w:pPr>
        <w:pStyle w:val="PargrafodaLista"/>
        <w:numPr>
          <w:ilvl w:val="0"/>
          <w:numId w:val="15"/>
        </w:numPr>
      </w:pPr>
      <w:r>
        <w:t>CID</w:t>
      </w:r>
      <w:r w:rsidRPr="00194498">
        <w:t xml:space="preserve">: current </w:t>
      </w:r>
      <w:r>
        <w:t>contact constraint</w:t>
      </w:r>
      <w:r w:rsidRPr="00194498">
        <w:t xml:space="preserve"> identification number</w:t>
      </w:r>
    </w:p>
    <w:p w14:paraId="25E34C23" w14:textId="053E5AE0" w:rsidR="00C75533" w:rsidRDefault="003F186A" w:rsidP="003C60FB">
      <w:pPr>
        <w:pStyle w:val="PargrafodaLista"/>
        <w:numPr>
          <w:ilvl w:val="0"/>
          <w:numId w:val="15"/>
        </w:numPr>
      </w:pPr>
      <w:r>
        <w:t>SS1ID</w:t>
      </w:r>
      <w:r w:rsidR="00C75533">
        <w:t xml:space="preserve">: </w:t>
      </w:r>
      <w:r>
        <w:t>surface set 1 identification number</w:t>
      </w:r>
    </w:p>
    <w:p w14:paraId="1BECA0B3" w14:textId="27DE2C43" w:rsidR="00C75533" w:rsidRDefault="003F186A" w:rsidP="003C60FB">
      <w:pPr>
        <w:pStyle w:val="PargrafodaLista"/>
        <w:numPr>
          <w:ilvl w:val="0"/>
          <w:numId w:val="15"/>
        </w:numPr>
      </w:pPr>
      <w:r>
        <w:t>SS2ID</w:t>
      </w:r>
      <w:r w:rsidR="00C75533">
        <w:t xml:space="preserve">: surface set </w:t>
      </w:r>
      <w:r>
        <w:t xml:space="preserve">2 </w:t>
      </w:r>
      <w:r w:rsidR="00C75533">
        <w:t>identification number</w:t>
      </w:r>
    </w:p>
    <w:p w14:paraId="5FDDBF87" w14:textId="4AFA782C" w:rsidR="00C75533" w:rsidRDefault="00C75533" w:rsidP="003C60FB">
      <w:pPr>
        <w:pStyle w:val="PargrafodaLista"/>
        <w:numPr>
          <w:ilvl w:val="0"/>
          <w:numId w:val="15"/>
        </w:numPr>
      </w:pPr>
      <w:r>
        <w:t>MUV: coefficient of friction value</w:t>
      </w:r>
    </w:p>
    <w:p w14:paraId="2679275C" w14:textId="28BEE4FA" w:rsidR="00B72850" w:rsidRDefault="00B72850" w:rsidP="003C60FB">
      <w:pPr>
        <w:pStyle w:val="PargrafodaLista"/>
        <w:numPr>
          <w:ilvl w:val="0"/>
          <w:numId w:val="15"/>
        </w:numPr>
      </w:pPr>
      <w:r>
        <w:t>MUSV: static coefficient of friction value</w:t>
      </w:r>
    </w:p>
    <w:p w14:paraId="05E111EB" w14:textId="31CB0F78" w:rsidR="00B72850" w:rsidRDefault="00B72850" w:rsidP="003C60FB">
      <w:pPr>
        <w:pStyle w:val="PargrafodaLista"/>
        <w:numPr>
          <w:ilvl w:val="0"/>
          <w:numId w:val="15"/>
        </w:numPr>
      </w:pPr>
      <w:r>
        <w:t>MUDV: dynamic coefficient of friction value</w:t>
      </w:r>
    </w:p>
    <w:p w14:paraId="59098957" w14:textId="77777777" w:rsidR="00C75533" w:rsidRDefault="00C75533" w:rsidP="003C60FB">
      <w:pPr>
        <w:pStyle w:val="PargrafodaLista"/>
        <w:numPr>
          <w:ilvl w:val="0"/>
          <w:numId w:val="15"/>
        </w:numPr>
      </w:pPr>
      <w:r>
        <w:t>EPNV: penalty coefficient to enforce normal contact constraint (no penetration)</w:t>
      </w:r>
    </w:p>
    <w:p w14:paraId="5DE6ACA4" w14:textId="77777777" w:rsidR="00C75533" w:rsidRDefault="00C75533" w:rsidP="003C60FB">
      <w:pPr>
        <w:pStyle w:val="PargrafodaLista"/>
        <w:numPr>
          <w:ilvl w:val="0"/>
          <w:numId w:val="15"/>
        </w:numPr>
      </w:pPr>
      <w:r>
        <w:t>CNV: normal damping parameter coefficient</w:t>
      </w:r>
    </w:p>
    <w:p w14:paraId="7579E7D7" w14:textId="77777777" w:rsidR="00C75533" w:rsidRDefault="00C75533" w:rsidP="003C60FB">
      <w:pPr>
        <w:pStyle w:val="PargrafodaLista"/>
        <w:numPr>
          <w:ilvl w:val="0"/>
          <w:numId w:val="15"/>
        </w:numPr>
      </w:pPr>
      <w:r>
        <w:t>EPTV: penalty coefficient to enforce tangential contact constraint (sticking condition)</w:t>
      </w:r>
    </w:p>
    <w:p w14:paraId="60C02242" w14:textId="77777777" w:rsidR="00C75533" w:rsidRDefault="00C75533" w:rsidP="003C60FB">
      <w:pPr>
        <w:pStyle w:val="PargrafodaLista"/>
        <w:numPr>
          <w:ilvl w:val="0"/>
          <w:numId w:val="15"/>
        </w:numPr>
      </w:pPr>
      <w:r>
        <w:t>CTV: tangential damping parameter coefficient</w:t>
      </w:r>
    </w:p>
    <w:p w14:paraId="45EF2142" w14:textId="77777777" w:rsidR="00C75533" w:rsidRDefault="00C75533" w:rsidP="003C60FB">
      <w:pPr>
        <w:pStyle w:val="PargrafodaLista"/>
        <w:numPr>
          <w:ilvl w:val="0"/>
          <w:numId w:val="15"/>
        </w:numPr>
      </w:pPr>
      <w:r>
        <w:t>PV: pinball radius value (contact rough searching)</w:t>
      </w:r>
    </w:p>
    <w:p w14:paraId="0B46743D" w14:textId="3D3FCA78" w:rsidR="00C75533" w:rsidRDefault="00C75533" w:rsidP="003C60FB">
      <w:pPr>
        <w:pStyle w:val="PargrafodaLista"/>
        <w:numPr>
          <w:ilvl w:val="0"/>
          <w:numId w:val="15"/>
        </w:numPr>
      </w:pPr>
      <w:r>
        <w:t xml:space="preserve">BTC: bool table data for current contact constraint (see </w:t>
      </w:r>
      <w:r>
        <w:fldChar w:fldCharType="begin"/>
      </w:r>
      <w:r>
        <w:instrText xml:space="preserve"> REF _Ref527918809 \h </w:instrText>
      </w:r>
      <w:r>
        <w:fldChar w:fldCharType="separate"/>
      </w:r>
      <w:r w:rsidR="00F219D1">
        <w:t>BoolTable</w:t>
      </w:r>
      <w:r>
        <w:fldChar w:fldCharType="end"/>
      </w:r>
      <w:r>
        <w:t>)</w:t>
      </w:r>
    </w:p>
    <w:p w14:paraId="5E8C1CB6" w14:textId="1926714B" w:rsidR="00D059A2" w:rsidRPr="00194498" w:rsidRDefault="00D059A2" w:rsidP="003C60FB">
      <w:pPr>
        <w:pStyle w:val="PargrafodaLista"/>
        <w:numPr>
          <w:ilvl w:val="0"/>
          <w:numId w:val="15"/>
        </w:numPr>
      </w:pPr>
      <w:r w:rsidRPr="00740729">
        <w:t>WriteReport</w:t>
      </w:r>
      <w:r>
        <w:t>: keyword to instruct Giraffe to produce reports for each local contact problem solved (only use it for debugging purposes because it takes time for writing)</w:t>
      </w:r>
    </w:p>
    <w:p w14:paraId="28E5EED3" w14:textId="77777777" w:rsidR="00C75533" w:rsidRPr="00687292" w:rsidRDefault="00C75533" w:rsidP="00C75533">
      <w:pPr>
        <w:pStyle w:val="Ttulo3"/>
        <w:rPr>
          <w:rFonts w:eastAsiaTheme="minorHAnsi"/>
        </w:rPr>
      </w:pPr>
      <w:r w:rsidRPr="00687292">
        <w:rPr>
          <w:rFonts w:eastAsiaTheme="minorHAnsi"/>
        </w:rPr>
        <w:t>Example:</w:t>
      </w:r>
    </w:p>
    <w:p w14:paraId="1807E401" w14:textId="06C7D93A" w:rsidR="00C75533" w:rsidRPr="00A73F30" w:rsidRDefault="00F67F80" w:rsidP="00C75533">
      <w:pPr>
        <w:pBdr>
          <w:top w:val="single" w:sz="4" w:space="1" w:color="auto"/>
          <w:left w:val="single" w:sz="4" w:space="4" w:color="auto"/>
          <w:bottom w:val="single" w:sz="4" w:space="1" w:color="auto"/>
          <w:right w:val="single" w:sz="4" w:space="4" w:color="auto"/>
        </w:pBdr>
        <w:spacing w:after="0" w:line="240" w:lineRule="auto"/>
      </w:pPr>
      <w:r w:rsidRPr="007E5810">
        <w:t>SSSS</w:t>
      </w:r>
      <w:r w:rsidRPr="007E5810">
        <w:tab/>
      </w:r>
      <w:r w:rsidR="003F186A">
        <w:t>1</w:t>
      </w:r>
      <w:r w:rsidRPr="007E5810">
        <w:tab/>
        <w:t>SurfaceSet1</w:t>
      </w:r>
      <w:r w:rsidRPr="007E5810">
        <w:tab/>
        <w:t>1</w:t>
      </w:r>
      <w:r w:rsidRPr="007E5810">
        <w:tab/>
        <w:t>SurfaceSet2</w:t>
      </w:r>
      <w:r w:rsidRPr="007E5810">
        <w:tab/>
        <w:t>2</w:t>
      </w:r>
      <w:r w:rsidRPr="007E5810">
        <w:tab/>
        <w:t>MU</w:t>
      </w:r>
      <w:r w:rsidRPr="007E5810">
        <w:tab/>
        <w:t>0.0</w:t>
      </w:r>
      <w:r w:rsidRPr="007E5810">
        <w:tab/>
        <w:t>EPN</w:t>
      </w:r>
      <w:r w:rsidRPr="007E5810">
        <w:tab/>
        <w:t>1e8</w:t>
      </w:r>
      <w:r w:rsidRPr="007E5810">
        <w:tab/>
        <w:t>CN</w:t>
      </w:r>
      <w:r w:rsidRPr="007E5810">
        <w:tab/>
        <w:t>0.</w:t>
      </w:r>
      <w:r>
        <w:t>0</w:t>
      </w:r>
      <w:r w:rsidRPr="007E5810">
        <w:tab/>
        <w:t>EPT</w:t>
      </w:r>
      <w:r w:rsidRPr="007E5810">
        <w:tab/>
        <w:t>1e7</w:t>
      </w:r>
      <w:r w:rsidRPr="007E5810">
        <w:tab/>
        <w:t>CT</w:t>
      </w:r>
      <w:r w:rsidRPr="007E5810">
        <w:tab/>
      </w:r>
      <w:r>
        <w:t>0.0</w:t>
      </w:r>
      <w:r w:rsidRPr="007E5810">
        <w:tab/>
        <w:t>Pinball</w:t>
      </w:r>
      <w:r w:rsidRPr="007E5810">
        <w:tab/>
        <w:t>1000</w:t>
      </w:r>
      <w:r w:rsidRPr="007E5810">
        <w:tab/>
        <w:t xml:space="preserve"> </w:t>
      </w:r>
      <w:r>
        <w:t>BoolTable 1</w:t>
      </w:r>
      <w:r w:rsidR="00C75533" w:rsidRPr="00194498">
        <w:tab/>
      </w:r>
      <w:r w:rsidR="00C75533" w:rsidRPr="00194498">
        <w:rPr>
          <w:rFonts w:asciiTheme="majorHAnsi" w:eastAsiaTheme="majorEastAsia" w:hAnsiTheme="majorHAnsi" w:cstheme="majorBidi"/>
          <w:b/>
          <w:sz w:val="26"/>
          <w:szCs w:val="26"/>
        </w:rPr>
        <w:t xml:space="preserve"> </w:t>
      </w:r>
    </w:p>
    <w:p w14:paraId="01C2BB8E" w14:textId="77777777" w:rsidR="00C75533" w:rsidRDefault="00C75533" w:rsidP="00C75533">
      <w:pPr>
        <w:pStyle w:val="Ttulo3"/>
        <w:rPr>
          <w:rFonts w:eastAsiaTheme="minorHAnsi"/>
        </w:rPr>
      </w:pPr>
      <w:r w:rsidRPr="00687292">
        <w:rPr>
          <w:rFonts w:eastAsiaTheme="minorHAnsi"/>
        </w:rPr>
        <w:t>Additional information:</w:t>
      </w:r>
    </w:p>
    <w:p w14:paraId="26A1EB1D" w14:textId="538C5273" w:rsidR="00C75533" w:rsidRDefault="00C75533" w:rsidP="00C75533">
      <w:pPr>
        <w:ind w:firstLine="708"/>
      </w:pPr>
      <w:r>
        <w:t>This contact formulation uses developments detailed in</w:t>
      </w:r>
      <w:r w:rsidR="003F186A">
        <w:t xml:space="preserve"> </w:t>
      </w:r>
      <w:sdt>
        <w:sdtPr>
          <w:id w:val="317929143"/>
          <w:citation/>
        </w:sdtPr>
        <w:sdtContent>
          <w:r w:rsidR="003F186A">
            <w:fldChar w:fldCharType="begin"/>
          </w:r>
          <w:r w:rsidR="003F186A" w:rsidRPr="003F186A">
            <w:instrText xml:space="preserve"> CITATION Gay16 \l 1046 </w:instrText>
          </w:r>
          <w:r w:rsidR="003F186A">
            <w:fldChar w:fldCharType="separate"/>
          </w:r>
          <w:r w:rsidR="00887616" w:rsidRPr="00887616">
            <w:rPr>
              <w:noProof/>
            </w:rPr>
            <w:t>[10]</w:t>
          </w:r>
          <w:r w:rsidR="003F186A">
            <w:fldChar w:fldCharType="end"/>
          </w:r>
        </w:sdtContent>
      </w:sdt>
      <w:r w:rsidR="003F186A">
        <w:t xml:space="preserve"> and</w:t>
      </w:r>
      <w:sdt>
        <w:sdtPr>
          <w:id w:val="-734548515"/>
          <w:citation/>
        </w:sdtPr>
        <w:sdtContent>
          <w:r w:rsidR="003F186A">
            <w:fldChar w:fldCharType="begin"/>
          </w:r>
          <w:r w:rsidR="003F186A" w:rsidRPr="003F186A">
            <w:instrText xml:space="preserve"> CITATION Gay162 \l 1046 </w:instrText>
          </w:r>
          <w:r w:rsidR="003F186A">
            <w:fldChar w:fldCharType="separate"/>
          </w:r>
          <w:r w:rsidR="00887616">
            <w:rPr>
              <w:noProof/>
            </w:rPr>
            <w:t xml:space="preserve"> </w:t>
          </w:r>
          <w:r w:rsidR="00887616" w:rsidRPr="00887616">
            <w:rPr>
              <w:noProof/>
            </w:rPr>
            <w:t>[11]</w:t>
          </w:r>
          <w:r w:rsidR="003F186A">
            <w:fldChar w:fldCharType="end"/>
          </w:r>
        </w:sdtContent>
      </w:sdt>
      <w:r>
        <w:t xml:space="preserve">. It is </w:t>
      </w:r>
      <w:r w:rsidR="00817BAD">
        <w:t>master-master contact formulation, which considers interaction between surfaces with no election of slave points.</w:t>
      </w:r>
      <w:r>
        <w:t xml:space="preserve"> </w:t>
      </w:r>
    </w:p>
    <w:p w14:paraId="2CC577AD" w14:textId="77777777" w:rsidR="00C75533" w:rsidRDefault="00C75533" w:rsidP="00C75533">
      <w:pPr>
        <w:ind w:firstLine="708"/>
      </w:pPr>
      <w:r>
        <w:t>Constraints enforcements are done by penalty method. Thus, it is necessary for the user to input penalty parameters data. Usually these may be calibrated based on physical information related to the desired scenario, basing on equivalent local stiffness, leading to allowable penetration on each contact zone.</w:t>
      </w:r>
    </w:p>
    <w:p w14:paraId="2E8D04E9" w14:textId="77777777" w:rsidR="00C75533" w:rsidRDefault="00C75533" w:rsidP="00C75533">
      <w:pPr>
        <w:ind w:firstLine="708"/>
      </w:pPr>
      <w:r>
        <w:t>Damping coefficients are useful for dissipation of energy during impact simulations, avoiding high frequency oscillations on contact forces.</w:t>
      </w:r>
    </w:p>
    <w:p w14:paraId="7302290C" w14:textId="77777777" w:rsidR="00C75533" w:rsidRDefault="00C75533" w:rsidP="00C75533">
      <w:pPr>
        <w:ind w:firstLine="708"/>
      </w:pPr>
      <w:r>
        <w:lastRenderedPageBreak/>
        <w:t>Pinball radius is a rough search geometrical parameter that is used by Giraffe to establish probable and not probable contact interactions. The larger the penalty parameter, the heavier will be the model, since Giraffe will spend time for a larger number of possible contact interactions. However, small pinball radii lead to loosing contact detection.  Thus, it is a compromise between accuracy and solution speed. In case the user is in doubt about this parameter, it is better to test it with high values and, afterwards, decrease it.</w:t>
      </w:r>
    </w:p>
    <w:p w14:paraId="34ED995C" w14:textId="587E7300" w:rsidR="00C75533" w:rsidRDefault="00BF1D3A" w:rsidP="00C75533">
      <w:pPr>
        <w:ind w:firstLine="708"/>
      </w:pPr>
      <w:r>
        <w:t>When the user performs a degeneration of surfaces involved in the SSSS contact, Giraffe automatically considers all degenerated cases for contact. With that the user may construct a set of curve/surface or point/surface contact pairs automatically within the same contact creation.</w:t>
      </w:r>
    </w:p>
    <w:p w14:paraId="588B3D6D" w14:textId="335819E4" w:rsidR="005666E8" w:rsidRDefault="00C75533" w:rsidP="00583651">
      <w:pPr>
        <w:ind w:firstLine="708"/>
      </w:pPr>
      <w:r>
        <w:t xml:space="preserve">BoolTable keyword is optional. It permits creating a scenario in which the contact constraint is turned on/off along solution steps (see </w:t>
      </w:r>
      <w:r>
        <w:fldChar w:fldCharType="begin"/>
      </w:r>
      <w:r>
        <w:instrText xml:space="preserve"> REF _Ref527918809 \h </w:instrText>
      </w:r>
      <w:r>
        <w:fldChar w:fldCharType="separate"/>
      </w:r>
      <w:r w:rsidR="00F219D1">
        <w:t>BoolTable</w:t>
      </w:r>
      <w:r>
        <w:fldChar w:fldCharType="end"/>
      </w:r>
      <w:r>
        <w:t>). If the user does not include BoolTable, Giraffe assumes that the contact constraint will be considered for all solution steps as turned on.</w:t>
      </w:r>
    </w:p>
    <w:p w14:paraId="0BF3A3CF" w14:textId="1CDFE82F" w:rsidR="00DA1C9B" w:rsidRDefault="00DA1C9B">
      <w:pPr>
        <w:jc w:val="left"/>
      </w:pPr>
      <w:r>
        <w:br w:type="page"/>
      </w:r>
    </w:p>
    <w:p w14:paraId="752C17A3" w14:textId="77777777" w:rsidR="00DA1C9B" w:rsidRPr="00A73F30" w:rsidRDefault="00DA1C9B" w:rsidP="00DA1C9B">
      <w:pPr>
        <w:pStyle w:val="Ttulo2"/>
      </w:pPr>
      <w:bookmarkStart w:id="113" w:name="_Toc74579932"/>
      <w:bookmarkStart w:id="114" w:name="_Toc87510677"/>
      <w:r>
        <w:lastRenderedPageBreak/>
        <w:t>SPSP</w:t>
      </w:r>
      <w:bookmarkEnd w:id="113"/>
      <w:bookmarkEnd w:id="114"/>
    </w:p>
    <w:p w14:paraId="3793BDB4" w14:textId="77777777" w:rsidR="00DA1C9B" w:rsidRPr="00194498" w:rsidRDefault="00DA1C9B" w:rsidP="00DA1C9B">
      <w:pPr>
        <w:rPr>
          <w:i/>
        </w:rPr>
      </w:pPr>
      <w:r>
        <w:rPr>
          <w:i/>
        </w:rPr>
        <w:t>Creates a contact constraint for the interaction between two splines (SPSP).</w:t>
      </w:r>
    </w:p>
    <w:p w14:paraId="39E1750A" w14:textId="77777777" w:rsidR="00DA1C9B" w:rsidRPr="00687292" w:rsidRDefault="00DA1C9B" w:rsidP="00DA1C9B">
      <w:pPr>
        <w:pStyle w:val="Ttulo3"/>
        <w:rPr>
          <w:rFonts w:eastAsiaTheme="minorHAnsi"/>
        </w:rPr>
      </w:pPr>
      <w:r w:rsidRPr="00A73F30">
        <w:t>Syntax</w:t>
      </w:r>
      <w:r w:rsidRPr="00687292">
        <w:rPr>
          <w:rFonts w:eastAsiaTheme="minorHAnsi"/>
        </w:rPr>
        <w:t>:</w:t>
      </w:r>
    </w:p>
    <w:p w14:paraId="1953C186" w14:textId="77777777" w:rsidR="00DA1C9B" w:rsidRDefault="00DA1C9B" w:rsidP="00DA1C9B">
      <w:pPr>
        <w:pStyle w:val="Comment"/>
        <w:pBdr>
          <w:top w:val="single" w:sz="4" w:space="1" w:color="auto"/>
          <w:left w:val="single" w:sz="4" w:space="4" w:color="auto"/>
          <w:bottom w:val="single" w:sz="4" w:space="1" w:color="auto"/>
          <w:right w:val="single" w:sz="4" w:space="4" w:color="auto"/>
        </w:pBdr>
      </w:pPr>
      <w:r>
        <w:t>//Syntax 1 – a single friction coefficient value</w:t>
      </w:r>
    </w:p>
    <w:p w14:paraId="3D33F0B2" w14:textId="77777777" w:rsidR="00DA1C9B" w:rsidRDefault="00DA1C9B" w:rsidP="00DA1C9B">
      <w:pPr>
        <w:pBdr>
          <w:top w:val="single" w:sz="4" w:space="1" w:color="auto"/>
          <w:left w:val="single" w:sz="4" w:space="4" w:color="auto"/>
          <w:bottom w:val="single" w:sz="4" w:space="1" w:color="auto"/>
          <w:right w:val="single" w:sz="4" w:space="4" w:color="auto"/>
        </w:pBdr>
        <w:spacing w:after="0" w:line="240" w:lineRule="auto"/>
      </w:pPr>
      <w:r>
        <w:t>SPSP</w:t>
      </w:r>
      <w:r w:rsidRPr="00A85559">
        <w:tab/>
      </w:r>
      <w:r>
        <w:t>CID</w:t>
      </w:r>
      <w:r w:rsidRPr="00A85559">
        <w:tab/>
      </w:r>
      <w:r>
        <w:t>Spline1</w:t>
      </w:r>
      <w:r w:rsidRPr="00A85559">
        <w:tab/>
      </w:r>
      <w:r>
        <w:t>SP1ID</w:t>
      </w:r>
      <w:r w:rsidRPr="00A85559">
        <w:tab/>
      </w:r>
      <w:r>
        <w:t>Spline2</w:t>
      </w:r>
      <w:r w:rsidRPr="00A85559">
        <w:tab/>
      </w:r>
      <w:r>
        <w:t>SP2ID</w:t>
      </w:r>
      <w:r w:rsidRPr="00A85559">
        <w:tab/>
        <w:t>MU</w:t>
      </w:r>
      <w:r w:rsidRPr="00A85559">
        <w:tab/>
      </w:r>
      <w:r>
        <w:t>MUV</w:t>
      </w:r>
      <w:r w:rsidRPr="00A85559">
        <w:tab/>
        <w:t>EPN</w:t>
      </w:r>
      <w:r w:rsidRPr="00A85559">
        <w:tab/>
      </w:r>
      <w:r>
        <w:t>EPNV</w:t>
      </w:r>
      <w:r>
        <w:tab/>
      </w:r>
      <w:r w:rsidRPr="00A85559">
        <w:t>CN</w:t>
      </w:r>
      <w:r w:rsidRPr="00A85559">
        <w:tab/>
      </w:r>
      <w:r>
        <w:t>CNV</w:t>
      </w:r>
      <w:r w:rsidRPr="00A85559">
        <w:tab/>
        <w:t>EPT</w:t>
      </w:r>
      <w:r w:rsidRPr="00A85559">
        <w:tab/>
      </w:r>
      <w:r>
        <w:t>EPTV</w:t>
      </w:r>
      <w:r w:rsidRPr="00A85559">
        <w:tab/>
        <w:t>CT</w:t>
      </w:r>
      <w:r w:rsidRPr="00A85559">
        <w:tab/>
      </w:r>
      <w:r>
        <w:t>CTV</w:t>
      </w:r>
      <w:r w:rsidRPr="00A85559">
        <w:tab/>
        <w:t>Pinball</w:t>
      </w:r>
      <w:r w:rsidRPr="00A85559">
        <w:tab/>
      </w:r>
      <w:r>
        <w:t>PV</w:t>
      </w:r>
      <w:r>
        <w:tab/>
        <w:t>BoolTable BTC</w:t>
      </w:r>
    </w:p>
    <w:p w14:paraId="0CA5AD4A" w14:textId="77777777" w:rsidR="00DA1C9B" w:rsidRDefault="00DA1C9B" w:rsidP="00DA1C9B">
      <w:pPr>
        <w:pStyle w:val="Comment"/>
        <w:pBdr>
          <w:top w:val="single" w:sz="4" w:space="1" w:color="auto"/>
          <w:left w:val="single" w:sz="4" w:space="4" w:color="auto"/>
          <w:bottom w:val="single" w:sz="4" w:space="1" w:color="auto"/>
          <w:right w:val="single" w:sz="4" w:space="4" w:color="auto"/>
        </w:pBdr>
      </w:pPr>
      <w:r>
        <w:t>//Syntax 2 – static and dynamic friction coefficient values</w:t>
      </w:r>
    </w:p>
    <w:p w14:paraId="4AF5B471" w14:textId="77777777" w:rsidR="00DA1C9B" w:rsidRDefault="00DA1C9B" w:rsidP="00DA1C9B">
      <w:pPr>
        <w:pBdr>
          <w:top w:val="single" w:sz="4" w:space="1" w:color="auto"/>
          <w:left w:val="single" w:sz="4" w:space="4" w:color="auto"/>
          <w:bottom w:val="single" w:sz="4" w:space="1" w:color="auto"/>
          <w:right w:val="single" w:sz="4" w:space="4" w:color="auto"/>
        </w:pBdr>
        <w:spacing w:after="0" w:line="240" w:lineRule="auto"/>
      </w:pPr>
      <w:r>
        <w:t>SPSP</w:t>
      </w:r>
      <w:r w:rsidRPr="00A85559">
        <w:tab/>
      </w:r>
      <w:r>
        <w:t>CID</w:t>
      </w:r>
      <w:r w:rsidRPr="00A85559">
        <w:tab/>
      </w:r>
      <w:r>
        <w:t>Spline1</w:t>
      </w:r>
      <w:r w:rsidRPr="00A85559">
        <w:tab/>
      </w:r>
      <w:r>
        <w:t>SP1ID</w:t>
      </w:r>
      <w:r w:rsidRPr="00A85559">
        <w:tab/>
      </w:r>
      <w:r>
        <w:t>Spline2</w:t>
      </w:r>
      <w:r w:rsidRPr="00A85559">
        <w:tab/>
      </w:r>
      <w:r>
        <w:t>SP2ID</w:t>
      </w:r>
      <w:r w:rsidRPr="00A85559">
        <w:tab/>
        <w:t>MU</w:t>
      </w:r>
      <w:r>
        <w:t>S</w:t>
      </w:r>
      <w:r w:rsidRPr="00A85559">
        <w:tab/>
      </w:r>
      <w:r>
        <w:t>MUSV</w:t>
      </w:r>
      <w:r w:rsidRPr="00A85559">
        <w:tab/>
        <w:t>MU</w:t>
      </w:r>
      <w:r>
        <w:t>D</w:t>
      </w:r>
      <w:r w:rsidRPr="00A85559">
        <w:tab/>
      </w:r>
      <w:r>
        <w:t>MUDV</w:t>
      </w:r>
      <w:r w:rsidRPr="00A85559">
        <w:t xml:space="preserve"> EPN</w:t>
      </w:r>
      <w:r w:rsidRPr="00A85559">
        <w:tab/>
      </w:r>
      <w:r>
        <w:t>EPNV</w:t>
      </w:r>
      <w:r>
        <w:tab/>
      </w:r>
      <w:r w:rsidRPr="00A85559">
        <w:t>CN</w:t>
      </w:r>
      <w:r w:rsidRPr="00A85559">
        <w:tab/>
      </w:r>
      <w:r>
        <w:t>CNV</w:t>
      </w:r>
      <w:r w:rsidRPr="00A85559">
        <w:tab/>
        <w:t>EPT</w:t>
      </w:r>
      <w:r w:rsidRPr="00A85559">
        <w:tab/>
      </w:r>
      <w:r>
        <w:t>EPTV</w:t>
      </w:r>
      <w:r w:rsidRPr="00A85559">
        <w:tab/>
        <w:t>CT</w:t>
      </w:r>
      <w:r w:rsidRPr="00A85559">
        <w:tab/>
      </w:r>
      <w:r>
        <w:t>CTV</w:t>
      </w:r>
      <w:r w:rsidRPr="00A85559">
        <w:tab/>
        <w:t>Pinball</w:t>
      </w:r>
      <w:r w:rsidRPr="00A85559">
        <w:tab/>
      </w:r>
      <w:r>
        <w:t>PV</w:t>
      </w:r>
      <w:r>
        <w:tab/>
        <w:t>BoolTable BTC</w:t>
      </w:r>
    </w:p>
    <w:p w14:paraId="4F18349B" w14:textId="77777777" w:rsidR="00DA1C9B" w:rsidRDefault="00DA1C9B" w:rsidP="00DA1C9B">
      <w:pPr>
        <w:pStyle w:val="Comment"/>
        <w:pBdr>
          <w:top w:val="single" w:sz="4" w:space="1" w:color="auto"/>
          <w:left w:val="single" w:sz="4" w:space="4" w:color="auto"/>
          <w:bottom w:val="single" w:sz="4" w:space="1" w:color="auto"/>
          <w:right w:val="single" w:sz="4" w:space="4" w:color="auto"/>
        </w:pBdr>
      </w:pPr>
      <w:r>
        <w:t>//Syntax 3 – nonlinear normal contact law</w:t>
      </w:r>
    </w:p>
    <w:p w14:paraId="6EA70B2D" w14:textId="77777777" w:rsidR="00DA1C9B" w:rsidRDefault="00DA1C9B" w:rsidP="00DA1C9B">
      <w:pPr>
        <w:pBdr>
          <w:top w:val="single" w:sz="4" w:space="1" w:color="auto"/>
          <w:left w:val="single" w:sz="4" w:space="4" w:color="auto"/>
          <w:bottom w:val="single" w:sz="4" w:space="1" w:color="auto"/>
          <w:right w:val="single" w:sz="4" w:space="4" w:color="auto"/>
        </w:pBdr>
        <w:spacing w:after="0" w:line="240" w:lineRule="auto"/>
      </w:pPr>
      <w:r>
        <w:t>SPSP</w:t>
      </w:r>
      <w:r w:rsidRPr="00A85559">
        <w:tab/>
      </w:r>
      <w:r>
        <w:t>CID</w:t>
      </w:r>
      <w:r w:rsidRPr="00A85559">
        <w:tab/>
      </w:r>
      <w:r>
        <w:t>Spline1</w:t>
      </w:r>
      <w:r w:rsidRPr="00A85559">
        <w:tab/>
      </w:r>
      <w:r>
        <w:t>SP1ID</w:t>
      </w:r>
      <w:r w:rsidRPr="00A85559">
        <w:tab/>
      </w:r>
      <w:r>
        <w:t>Spline2</w:t>
      </w:r>
      <w:r w:rsidRPr="00A85559">
        <w:tab/>
      </w:r>
      <w:r>
        <w:t>SP2ID</w:t>
      </w:r>
      <w:r w:rsidRPr="00A85559">
        <w:tab/>
        <w:t>MU</w:t>
      </w:r>
      <w:r w:rsidRPr="00A85559">
        <w:tab/>
      </w:r>
      <w:r>
        <w:t>MUV</w:t>
      </w:r>
      <w:r>
        <w:tab/>
      </w:r>
      <w:r w:rsidRPr="00A85559">
        <w:t>EPN</w:t>
      </w:r>
      <w:r w:rsidRPr="00A85559">
        <w:tab/>
      </w:r>
      <w:r>
        <w:t>EPNV</w:t>
      </w:r>
      <w:r>
        <w:tab/>
        <w:t>EPNN</w:t>
      </w:r>
      <w:r>
        <w:tab/>
        <w:t>EPNNV</w:t>
      </w:r>
      <w:r>
        <w:tab/>
      </w:r>
      <w:r w:rsidRPr="00A85559">
        <w:t>CN</w:t>
      </w:r>
      <w:r w:rsidRPr="00A85559">
        <w:tab/>
      </w:r>
      <w:r>
        <w:t>CNV</w:t>
      </w:r>
      <w:r w:rsidRPr="00A85559">
        <w:tab/>
        <w:t>EPT</w:t>
      </w:r>
      <w:r w:rsidRPr="00A85559">
        <w:tab/>
      </w:r>
      <w:r>
        <w:t>EPTV</w:t>
      </w:r>
      <w:r w:rsidRPr="00A85559">
        <w:tab/>
        <w:t>CT</w:t>
      </w:r>
      <w:r w:rsidRPr="00A85559">
        <w:tab/>
      </w:r>
      <w:r>
        <w:t>CTV</w:t>
      </w:r>
      <w:r w:rsidRPr="00A85559">
        <w:tab/>
        <w:t>Pinball</w:t>
      </w:r>
      <w:r w:rsidRPr="00A85559">
        <w:tab/>
      </w:r>
      <w:r>
        <w:t>PV</w:t>
      </w:r>
      <w:r>
        <w:tab/>
        <w:t>BoolTable BTC</w:t>
      </w:r>
    </w:p>
    <w:p w14:paraId="1964BAA1" w14:textId="77777777" w:rsidR="00DA1C9B" w:rsidRPr="00C62023" w:rsidRDefault="00DA1C9B" w:rsidP="00DA1C9B">
      <w:pPr>
        <w:pStyle w:val="Comment"/>
        <w:pBdr>
          <w:top w:val="single" w:sz="4" w:space="1" w:color="auto"/>
          <w:left w:val="single" w:sz="4" w:space="4" w:color="auto"/>
          <w:bottom w:val="single" w:sz="4" w:space="1" w:color="auto"/>
          <w:right w:val="single" w:sz="4" w:space="4" w:color="auto"/>
        </w:pBdr>
      </w:pPr>
      <w:r>
        <w:t>//Optional keywords:</w:t>
      </w:r>
    </w:p>
    <w:p w14:paraId="485880F0" w14:textId="77777777" w:rsidR="00DA1C9B" w:rsidRPr="00A73F30" w:rsidRDefault="00DA1C9B" w:rsidP="00DA1C9B">
      <w:pPr>
        <w:pBdr>
          <w:top w:val="single" w:sz="4" w:space="1" w:color="auto"/>
          <w:left w:val="single" w:sz="4" w:space="4" w:color="auto"/>
          <w:bottom w:val="single" w:sz="4" w:space="1" w:color="auto"/>
          <w:right w:val="single" w:sz="4" w:space="4" w:color="auto"/>
        </w:pBdr>
        <w:spacing w:after="0"/>
      </w:pPr>
      <w:r w:rsidRPr="00740729">
        <w:t>WriteReport</w:t>
      </w:r>
    </w:p>
    <w:p w14:paraId="065757D9" w14:textId="77777777" w:rsidR="00DA1C9B" w:rsidRPr="00194498" w:rsidRDefault="00DA1C9B" w:rsidP="00DA1C9B">
      <w:pPr>
        <w:pStyle w:val="PargrafodaLista"/>
      </w:pPr>
    </w:p>
    <w:p w14:paraId="5FD1DF72" w14:textId="77777777" w:rsidR="00DA1C9B" w:rsidRPr="00194498" w:rsidRDefault="00DA1C9B" w:rsidP="00DA1C9B">
      <w:pPr>
        <w:pStyle w:val="PargrafodaLista"/>
        <w:numPr>
          <w:ilvl w:val="0"/>
          <w:numId w:val="15"/>
        </w:numPr>
      </w:pPr>
      <w:r>
        <w:t>CID</w:t>
      </w:r>
      <w:r w:rsidRPr="00194498">
        <w:t xml:space="preserve">: current </w:t>
      </w:r>
      <w:r>
        <w:t>contact constraint</w:t>
      </w:r>
      <w:r w:rsidRPr="00194498">
        <w:t xml:space="preserve"> identification number</w:t>
      </w:r>
    </w:p>
    <w:p w14:paraId="1175FA6C" w14:textId="77777777" w:rsidR="00DA1C9B" w:rsidRDefault="00DA1C9B" w:rsidP="00DA1C9B">
      <w:pPr>
        <w:pStyle w:val="PargrafodaLista"/>
        <w:numPr>
          <w:ilvl w:val="0"/>
          <w:numId w:val="15"/>
        </w:numPr>
      </w:pPr>
      <w:r>
        <w:t>SP1ID: spline 1 identification number</w:t>
      </w:r>
    </w:p>
    <w:p w14:paraId="7614CB30" w14:textId="77777777" w:rsidR="00DA1C9B" w:rsidRDefault="00DA1C9B" w:rsidP="00DA1C9B">
      <w:pPr>
        <w:pStyle w:val="PargrafodaLista"/>
        <w:numPr>
          <w:ilvl w:val="0"/>
          <w:numId w:val="15"/>
        </w:numPr>
      </w:pPr>
      <w:r>
        <w:t>SP2ID: spline 2 identification number</w:t>
      </w:r>
    </w:p>
    <w:p w14:paraId="16C3D4FE" w14:textId="77777777" w:rsidR="00DA1C9B" w:rsidRDefault="00DA1C9B" w:rsidP="00DA1C9B">
      <w:pPr>
        <w:pStyle w:val="PargrafodaLista"/>
        <w:numPr>
          <w:ilvl w:val="0"/>
          <w:numId w:val="15"/>
        </w:numPr>
      </w:pPr>
      <w:r>
        <w:t>MUV: coefficient of friction value</w:t>
      </w:r>
    </w:p>
    <w:p w14:paraId="71CEE51E" w14:textId="77777777" w:rsidR="00DA1C9B" w:rsidRDefault="00DA1C9B" w:rsidP="00DA1C9B">
      <w:pPr>
        <w:pStyle w:val="PargrafodaLista"/>
        <w:numPr>
          <w:ilvl w:val="0"/>
          <w:numId w:val="15"/>
        </w:numPr>
      </w:pPr>
      <w:r>
        <w:t>MUSV: static coefficient of friction value</w:t>
      </w:r>
    </w:p>
    <w:p w14:paraId="2938AFBA" w14:textId="77777777" w:rsidR="00DA1C9B" w:rsidRDefault="00DA1C9B" w:rsidP="00DA1C9B">
      <w:pPr>
        <w:pStyle w:val="PargrafodaLista"/>
        <w:numPr>
          <w:ilvl w:val="0"/>
          <w:numId w:val="15"/>
        </w:numPr>
      </w:pPr>
      <w:r>
        <w:t>MUDV: dynamic coefficient of friction value</w:t>
      </w:r>
    </w:p>
    <w:p w14:paraId="7EBA47E9" w14:textId="77777777" w:rsidR="00DA1C9B" w:rsidRDefault="00DA1C9B" w:rsidP="00DA1C9B">
      <w:pPr>
        <w:pStyle w:val="PargrafodaLista"/>
        <w:numPr>
          <w:ilvl w:val="0"/>
          <w:numId w:val="15"/>
        </w:numPr>
      </w:pPr>
      <w:r>
        <w:t>EPNV: penalty coefficient to enforce normal contact constraint (no penetration)</w:t>
      </w:r>
    </w:p>
    <w:p w14:paraId="4B65B193" w14:textId="77777777" w:rsidR="00DA1C9B" w:rsidRDefault="00DA1C9B" w:rsidP="00DA1C9B">
      <w:pPr>
        <w:pStyle w:val="PargrafodaLista"/>
        <w:numPr>
          <w:ilvl w:val="0"/>
          <w:numId w:val="15"/>
        </w:numPr>
      </w:pPr>
      <w:r>
        <w:t>EPNNV: penalty exponent to enforce nonlinear normal contact constraint (no penetration)</w:t>
      </w:r>
    </w:p>
    <w:p w14:paraId="175A3F07" w14:textId="77777777" w:rsidR="00DA1C9B" w:rsidRDefault="00DA1C9B" w:rsidP="00DA1C9B">
      <w:pPr>
        <w:pStyle w:val="PargrafodaLista"/>
        <w:numPr>
          <w:ilvl w:val="0"/>
          <w:numId w:val="15"/>
        </w:numPr>
      </w:pPr>
      <w:r>
        <w:t>CNV: normal damping parameter coefficient</w:t>
      </w:r>
    </w:p>
    <w:p w14:paraId="7C30B539" w14:textId="77777777" w:rsidR="00DA1C9B" w:rsidRDefault="00DA1C9B" w:rsidP="00DA1C9B">
      <w:pPr>
        <w:pStyle w:val="PargrafodaLista"/>
        <w:numPr>
          <w:ilvl w:val="0"/>
          <w:numId w:val="15"/>
        </w:numPr>
      </w:pPr>
      <w:r>
        <w:t>EPTV: penalty coefficient to enforce tangential contact constraint (sticking condition)</w:t>
      </w:r>
    </w:p>
    <w:p w14:paraId="73A5490F" w14:textId="77777777" w:rsidR="00DA1C9B" w:rsidRDefault="00DA1C9B" w:rsidP="00DA1C9B">
      <w:pPr>
        <w:pStyle w:val="PargrafodaLista"/>
        <w:numPr>
          <w:ilvl w:val="0"/>
          <w:numId w:val="15"/>
        </w:numPr>
      </w:pPr>
      <w:r>
        <w:t>CTV: tangential damping parameter coefficient</w:t>
      </w:r>
    </w:p>
    <w:p w14:paraId="26F0C04F" w14:textId="77777777" w:rsidR="00DA1C9B" w:rsidRDefault="00DA1C9B" w:rsidP="00DA1C9B">
      <w:pPr>
        <w:pStyle w:val="PargrafodaLista"/>
        <w:numPr>
          <w:ilvl w:val="0"/>
          <w:numId w:val="15"/>
        </w:numPr>
      </w:pPr>
      <w:r>
        <w:t>PV: pinball radius value (contact rough searching)</w:t>
      </w:r>
    </w:p>
    <w:p w14:paraId="7D0E53EA" w14:textId="1DB13754" w:rsidR="00DA1C9B" w:rsidRDefault="00DA1C9B" w:rsidP="00DA1C9B">
      <w:pPr>
        <w:pStyle w:val="PargrafodaLista"/>
        <w:numPr>
          <w:ilvl w:val="0"/>
          <w:numId w:val="15"/>
        </w:numPr>
      </w:pPr>
      <w:r>
        <w:t xml:space="preserve">BTC: bool table data for current contact constraint (see </w:t>
      </w:r>
      <w:r>
        <w:fldChar w:fldCharType="begin"/>
      </w:r>
      <w:r>
        <w:instrText xml:space="preserve"> REF _Ref527918809 \h </w:instrText>
      </w:r>
      <w:r>
        <w:fldChar w:fldCharType="separate"/>
      </w:r>
      <w:r w:rsidR="00F219D1">
        <w:t>BoolTable</w:t>
      </w:r>
      <w:r>
        <w:fldChar w:fldCharType="end"/>
      </w:r>
      <w:r>
        <w:t>)</w:t>
      </w:r>
    </w:p>
    <w:p w14:paraId="29B62135" w14:textId="77777777" w:rsidR="00DA1C9B" w:rsidRPr="00194498" w:rsidRDefault="00DA1C9B" w:rsidP="00DA1C9B">
      <w:pPr>
        <w:pStyle w:val="PargrafodaLista"/>
        <w:numPr>
          <w:ilvl w:val="0"/>
          <w:numId w:val="15"/>
        </w:numPr>
      </w:pPr>
      <w:r w:rsidRPr="00740729">
        <w:t>WriteReport</w:t>
      </w:r>
      <w:r>
        <w:t>: keyword to instruct Giraffe to produce reports for each local contact problem solved (only use it for debugging purposes because it takes time for writing)</w:t>
      </w:r>
    </w:p>
    <w:p w14:paraId="4B24C8FE" w14:textId="77777777" w:rsidR="00DA1C9B" w:rsidRPr="00687292" w:rsidRDefault="00DA1C9B" w:rsidP="00DA1C9B">
      <w:pPr>
        <w:pStyle w:val="Ttulo3"/>
        <w:rPr>
          <w:rFonts w:eastAsiaTheme="minorHAnsi"/>
        </w:rPr>
      </w:pPr>
      <w:r w:rsidRPr="00687292">
        <w:rPr>
          <w:rFonts w:eastAsiaTheme="minorHAnsi"/>
        </w:rPr>
        <w:t>Example:</w:t>
      </w:r>
    </w:p>
    <w:p w14:paraId="5D3F90D6" w14:textId="77777777" w:rsidR="00DA1C9B" w:rsidRPr="00A73F30" w:rsidRDefault="00DA1C9B" w:rsidP="00DA1C9B">
      <w:pPr>
        <w:pBdr>
          <w:top w:val="single" w:sz="4" w:space="1" w:color="auto"/>
          <w:left w:val="single" w:sz="4" w:space="4" w:color="auto"/>
          <w:bottom w:val="single" w:sz="4" w:space="1" w:color="auto"/>
          <w:right w:val="single" w:sz="4" w:space="4" w:color="auto"/>
        </w:pBdr>
        <w:spacing w:after="0" w:line="240" w:lineRule="auto"/>
      </w:pPr>
      <w:r>
        <w:t>SPSP</w:t>
      </w:r>
      <w:r w:rsidRPr="007E5810">
        <w:tab/>
      </w:r>
      <w:r>
        <w:t>1</w:t>
      </w:r>
      <w:r w:rsidRPr="007E5810">
        <w:tab/>
      </w:r>
      <w:r>
        <w:t>Spline</w:t>
      </w:r>
      <w:r w:rsidRPr="007E5810">
        <w:tab/>
        <w:t>1</w:t>
      </w:r>
      <w:r w:rsidRPr="007E5810">
        <w:tab/>
      </w:r>
      <w:r>
        <w:t>Spline</w:t>
      </w:r>
      <w:r w:rsidRPr="007E5810">
        <w:tab/>
        <w:t>2</w:t>
      </w:r>
      <w:r w:rsidRPr="007E5810">
        <w:tab/>
        <w:t>MU</w:t>
      </w:r>
      <w:r w:rsidRPr="007E5810">
        <w:tab/>
        <w:t>0.0</w:t>
      </w:r>
      <w:r w:rsidRPr="007E5810">
        <w:tab/>
        <w:t>EPN</w:t>
      </w:r>
      <w:r w:rsidRPr="007E5810">
        <w:tab/>
        <w:t>1e8</w:t>
      </w:r>
      <w:r w:rsidRPr="007E5810">
        <w:tab/>
        <w:t>CN</w:t>
      </w:r>
      <w:r w:rsidRPr="007E5810">
        <w:tab/>
        <w:t>0.</w:t>
      </w:r>
      <w:r>
        <w:t>0</w:t>
      </w:r>
      <w:r w:rsidRPr="007E5810">
        <w:tab/>
        <w:t>EPT</w:t>
      </w:r>
      <w:r w:rsidRPr="007E5810">
        <w:tab/>
        <w:t>1e7</w:t>
      </w:r>
      <w:r w:rsidRPr="007E5810">
        <w:tab/>
        <w:t>CT</w:t>
      </w:r>
      <w:r w:rsidRPr="007E5810">
        <w:tab/>
      </w:r>
      <w:r>
        <w:t>0.0</w:t>
      </w:r>
      <w:r w:rsidRPr="007E5810">
        <w:tab/>
        <w:t>Pinball</w:t>
      </w:r>
      <w:r w:rsidRPr="007E5810">
        <w:tab/>
        <w:t>1000</w:t>
      </w:r>
      <w:r w:rsidRPr="007E5810">
        <w:tab/>
        <w:t xml:space="preserve"> </w:t>
      </w:r>
      <w:r>
        <w:t>BoolTable 1</w:t>
      </w:r>
      <w:r w:rsidRPr="00194498">
        <w:tab/>
      </w:r>
      <w:r w:rsidRPr="00194498">
        <w:rPr>
          <w:rFonts w:asciiTheme="majorHAnsi" w:eastAsiaTheme="majorEastAsia" w:hAnsiTheme="majorHAnsi" w:cstheme="majorBidi"/>
          <w:b/>
          <w:sz w:val="26"/>
          <w:szCs w:val="26"/>
        </w:rPr>
        <w:t xml:space="preserve"> </w:t>
      </w:r>
    </w:p>
    <w:p w14:paraId="6AA45667" w14:textId="77777777" w:rsidR="00DA1C9B" w:rsidRDefault="00DA1C9B" w:rsidP="00DA1C9B">
      <w:pPr>
        <w:pStyle w:val="Ttulo3"/>
        <w:rPr>
          <w:rFonts w:eastAsiaTheme="minorHAnsi"/>
        </w:rPr>
      </w:pPr>
      <w:r w:rsidRPr="00687292">
        <w:rPr>
          <w:rFonts w:eastAsiaTheme="minorHAnsi"/>
        </w:rPr>
        <w:t>Additional information:</w:t>
      </w:r>
    </w:p>
    <w:p w14:paraId="3D93A681" w14:textId="77777777" w:rsidR="00DA1C9B" w:rsidRDefault="00DA1C9B" w:rsidP="00DA1C9B">
      <w:pPr>
        <w:ind w:firstLine="708"/>
      </w:pPr>
      <w:r>
        <w:t xml:space="preserve">This contact formulation is based on the formulation presented in </w:t>
      </w:r>
      <w:sdt>
        <w:sdtPr>
          <w:id w:val="-292288711"/>
          <w:citation/>
        </w:sdtPr>
        <w:sdtContent>
          <w:r>
            <w:fldChar w:fldCharType="begin"/>
          </w:r>
          <w:r w:rsidRPr="003F186A">
            <w:instrText xml:space="preserve"> CITATION Gay16 \l 1046 </w:instrText>
          </w:r>
          <w:r>
            <w:fldChar w:fldCharType="separate"/>
          </w:r>
          <w:r w:rsidRPr="00887616">
            <w:rPr>
              <w:noProof/>
            </w:rPr>
            <w:t>[10]</w:t>
          </w:r>
          <w:r>
            <w:fldChar w:fldCharType="end"/>
          </w:r>
        </w:sdtContent>
      </w:sdt>
      <w:r>
        <w:t xml:space="preserve"> and</w:t>
      </w:r>
      <w:sdt>
        <w:sdtPr>
          <w:id w:val="1925293761"/>
          <w:citation/>
        </w:sdtPr>
        <w:sdtContent>
          <w:r>
            <w:fldChar w:fldCharType="begin"/>
          </w:r>
          <w:r w:rsidRPr="003F186A">
            <w:instrText xml:space="preserve"> CITATION Gay162 \l 1046 </w:instrText>
          </w:r>
          <w:r>
            <w:fldChar w:fldCharType="separate"/>
          </w:r>
          <w:r>
            <w:rPr>
              <w:noProof/>
            </w:rPr>
            <w:t xml:space="preserve"> </w:t>
          </w:r>
          <w:r w:rsidRPr="00887616">
            <w:rPr>
              <w:noProof/>
            </w:rPr>
            <w:t>[11]</w:t>
          </w:r>
          <w:r>
            <w:fldChar w:fldCharType="end"/>
          </w:r>
        </w:sdtContent>
      </w:sdt>
      <w:r>
        <w:t xml:space="preserve">. It is master-master contact formulation, which considers interaction between spline-based surfaces with no election of slave points. </w:t>
      </w:r>
    </w:p>
    <w:p w14:paraId="64676AB8" w14:textId="77777777" w:rsidR="00DA1C9B" w:rsidRDefault="00DA1C9B" w:rsidP="00DA1C9B">
      <w:pPr>
        <w:ind w:firstLine="708"/>
      </w:pPr>
      <w:r>
        <w:t>Constraints enforcements are done by penalty method. Thus, it is necessary for the user to input penalty parameters data. Usually these may be calibrated based on physical information related to the desired scenario, basing on equivalent local stiffness, leading to allowable penetration on each contact zone.</w:t>
      </w:r>
    </w:p>
    <w:p w14:paraId="6E75F619" w14:textId="77777777" w:rsidR="00DA1C9B" w:rsidRDefault="00DA1C9B" w:rsidP="00DA1C9B">
      <w:pPr>
        <w:ind w:firstLine="708"/>
      </w:pPr>
      <w:r>
        <w:lastRenderedPageBreak/>
        <w:t>Damping coefficients are useful for dissipation of energy during impact simulations, avoiding high frequency oscillations on contact forces.</w:t>
      </w:r>
    </w:p>
    <w:p w14:paraId="3E6F1471" w14:textId="77777777" w:rsidR="00DA1C9B" w:rsidRDefault="00DA1C9B" w:rsidP="00DA1C9B">
      <w:pPr>
        <w:ind w:firstLine="708"/>
      </w:pPr>
      <w:r>
        <w:t>Pinball radius is a rough search geometrical parameter that is used by Giraffe to establish probable and not probable contact interactions. The larger the pinball, the heavier will be the model, since Giraffe will spend time for a larger number of possible contact interactions. However, small pinball radii lead to loosing contact detection.  Thus, it is a compromise between accuracy and solution speed. In case the user is in doubt about this parameter, it is better to test it with high values and, afterwards, decrease it.</w:t>
      </w:r>
    </w:p>
    <w:p w14:paraId="54DB1E73" w14:textId="5EEDA178" w:rsidR="00DA1C9B" w:rsidRDefault="00DA1C9B" w:rsidP="00DA1C9B">
      <w:pPr>
        <w:ind w:firstLine="708"/>
      </w:pPr>
      <w:r>
        <w:t xml:space="preserve">BoolTable keyword is optional. It permits creating a scenario in which the contact constraint is turned on/off along solution steps (see </w:t>
      </w:r>
      <w:r>
        <w:fldChar w:fldCharType="begin"/>
      </w:r>
      <w:r>
        <w:instrText xml:space="preserve"> REF _Ref527918809 \h </w:instrText>
      </w:r>
      <w:r>
        <w:fldChar w:fldCharType="separate"/>
      </w:r>
      <w:r w:rsidR="00F219D1">
        <w:t>BoolTable</w:t>
      </w:r>
      <w:r>
        <w:fldChar w:fldCharType="end"/>
      </w:r>
      <w:r>
        <w:t>). If the user does not include BoolTable, Giraffe assumes that the contact constraint will be considered for all solution steps as turned on.</w:t>
      </w:r>
    </w:p>
    <w:p w14:paraId="1EA8E262" w14:textId="77777777" w:rsidR="005666E8" w:rsidRDefault="005666E8">
      <w:pPr>
        <w:jc w:val="left"/>
      </w:pPr>
      <w:r>
        <w:br w:type="page"/>
      </w:r>
    </w:p>
    <w:p w14:paraId="50017B47" w14:textId="76DC8454" w:rsidR="005666E8" w:rsidRPr="005003D2" w:rsidRDefault="005666E8" w:rsidP="005666E8">
      <w:pPr>
        <w:pStyle w:val="Ttulo1"/>
      </w:pPr>
      <w:bookmarkStart w:id="115" w:name="_Toc87510678"/>
      <w:r>
        <w:lastRenderedPageBreak/>
        <w:t>GeneralContactSearch</w:t>
      </w:r>
      <w:bookmarkEnd w:id="115"/>
    </w:p>
    <w:p w14:paraId="63E33D0A" w14:textId="0111E6FC" w:rsidR="005666E8" w:rsidRPr="00194498" w:rsidRDefault="005666E8" w:rsidP="005666E8">
      <w:pPr>
        <w:rPr>
          <w:i/>
        </w:rPr>
      </w:pPr>
      <w:r>
        <w:rPr>
          <w:i/>
        </w:rPr>
        <w:t>Creates the automatic contact search in Giraffe (available for particle-particle</w:t>
      </w:r>
      <w:r w:rsidR="0051186D">
        <w:rPr>
          <w:i/>
        </w:rPr>
        <w:t xml:space="preserve">, </w:t>
      </w:r>
      <w:r>
        <w:rPr>
          <w:i/>
        </w:rPr>
        <w:t>particle-boundary</w:t>
      </w:r>
      <w:r w:rsidR="0051186D">
        <w:rPr>
          <w:i/>
        </w:rPr>
        <w:t>, body-body and particle-body</w:t>
      </w:r>
      <w:r>
        <w:rPr>
          <w:i/>
        </w:rPr>
        <w:t xml:space="preserve"> interactions)</w:t>
      </w:r>
    </w:p>
    <w:p w14:paraId="1FA99834" w14:textId="77777777" w:rsidR="005666E8" w:rsidRPr="00194498" w:rsidRDefault="005666E8" w:rsidP="005666E8">
      <w:pPr>
        <w:pStyle w:val="Ttulo3"/>
      </w:pPr>
      <w:r w:rsidRPr="00687292">
        <w:rPr>
          <w:rFonts w:eastAsiaTheme="minorHAnsi"/>
        </w:rPr>
        <w:t>Syntax</w:t>
      </w:r>
      <w:r w:rsidRPr="00194498">
        <w:rPr>
          <w:rFonts w:eastAsiaTheme="minorHAnsi"/>
        </w:rPr>
        <w:t>:</w:t>
      </w:r>
    </w:p>
    <w:p w14:paraId="784A472B" w14:textId="105011F9" w:rsidR="005666E8" w:rsidRDefault="005666E8" w:rsidP="005666E8">
      <w:pPr>
        <w:pBdr>
          <w:top w:val="single" w:sz="4" w:space="1" w:color="auto"/>
          <w:left w:val="single" w:sz="4" w:space="4" w:color="auto"/>
          <w:bottom w:val="single" w:sz="4" w:space="1" w:color="auto"/>
          <w:right w:val="single" w:sz="4" w:space="4" w:color="auto"/>
        </w:pBdr>
        <w:spacing w:after="0"/>
      </w:pPr>
      <w:r w:rsidRPr="005666E8">
        <w:t>GeneralContactSearch</w:t>
      </w:r>
      <w:r>
        <w:tab/>
        <w:t>Method MNAME</w:t>
      </w:r>
    </w:p>
    <w:p w14:paraId="3D786326" w14:textId="53E2285A" w:rsidR="0037205A" w:rsidRDefault="0037205A" w:rsidP="0037205A">
      <w:pPr>
        <w:pBdr>
          <w:top w:val="single" w:sz="4" w:space="1" w:color="auto"/>
          <w:left w:val="single" w:sz="4" w:space="4" w:color="auto"/>
          <w:bottom w:val="single" w:sz="4" w:space="1" w:color="auto"/>
          <w:right w:val="single" w:sz="4" w:space="4" w:color="auto"/>
        </w:pBdr>
        <w:spacing w:after="0"/>
        <w:rPr>
          <w:color w:val="70AD47" w:themeColor="accent6"/>
        </w:rPr>
      </w:pPr>
      <w:r w:rsidRPr="00FD0961">
        <w:rPr>
          <w:color w:val="70AD47" w:themeColor="accent6"/>
        </w:rPr>
        <w:t>//Optional keywords block below:</w:t>
      </w:r>
    </w:p>
    <w:p w14:paraId="2632EC53" w14:textId="633102AF" w:rsidR="00FB420E" w:rsidRPr="00FD0961" w:rsidRDefault="00FB420E" w:rsidP="0037205A">
      <w:pPr>
        <w:pBdr>
          <w:top w:val="single" w:sz="4" w:space="1" w:color="auto"/>
          <w:left w:val="single" w:sz="4" w:space="4" w:color="auto"/>
          <w:bottom w:val="single" w:sz="4" w:space="1" w:color="auto"/>
          <w:right w:val="single" w:sz="4" w:space="4" w:color="auto"/>
        </w:pBdr>
        <w:spacing w:after="0"/>
        <w:rPr>
          <w:color w:val="70AD47" w:themeColor="accent6"/>
        </w:rPr>
      </w:pPr>
      <w:r>
        <w:t>BVFactor</w:t>
      </w:r>
      <w:r>
        <w:tab/>
        <w:t>BVV</w:t>
      </w:r>
    </w:p>
    <w:p w14:paraId="4E8089E9" w14:textId="5CA83895" w:rsidR="0037205A" w:rsidRDefault="0037205A" w:rsidP="0037205A">
      <w:pPr>
        <w:pBdr>
          <w:top w:val="single" w:sz="4" w:space="1" w:color="auto"/>
          <w:left w:val="single" w:sz="4" w:space="4" w:color="auto"/>
          <w:bottom w:val="single" w:sz="4" w:space="1" w:color="auto"/>
          <w:right w:val="single" w:sz="4" w:space="4" w:color="auto"/>
        </w:pBdr>
        <w:spacing w:after="0"/>
      </w:pPr>
      <w:r>
        <w:t>Domain</w:t>
      </w:r>
    </w:p>
    <w:p w14:paraId="3C8F915C" w14:textId="54159CB9" w:rsidR="0037205A" w:rsidRDefault="0037205A" w:rsidP="0037205A">
      <w:pPr>
        <w:pBdr>
          <w:top w:val="single" w:sz="4" w:space="1" w:color="auto"/>
          <w:left w:val="single" w:sz="4" w:space="4" w:color="auto"/>
          <w:bottom w:val="single" w:sz="4" w:space="1" w:color="auto"/>
          <w:right w:val="single" w:sz="4" w:space="4" w:color="auto"/>
        </w:pBdr>
        <w:spacing w:after="0"/>
      </w:pPr>
      <w:r>
        <w:t>XMINV</w:t>
      </w:r>
      <w:r>
        <w:tab/>
      </w:r>
      <w:r>
        <w:tab/>
        <w:t>XMAXV</w:t>
      </w:r>
    </w:p>
    <w:p w14:paraId="2A3B454E" w14:textId="13B64F87" w:rsidR="0037205A" w:rsidRDefault="0037205A" w:rsidP="0037205A">
      <w:pPr>
        <w:pBdr>
          <w:top w:val="single" w:sz="4" w:space="1" w:color="auto"/>
          <w:left w:val="single" w:sz="4" w:space="4" w:color="auto"/>
          <w:bottom w:val="single" w:sz="4" w:space="1" w:color="auto"/>
          <w:right w:val="single" w:sz="4" w:space="4" w:color="auto"/>
        </w:pBdr>
        <w:spacing w:after="0"/>
      </w:pPr>
      <w:r>
        <w:t>YMINV</w:t>
      </w:r>
      <w:r>
        <w:tab/>
      </w:r>
      <w:r>
        <w:tab/>
        <w:t>YMAXV</w:t>
      </w:r>
    </w:p>
    <w:p w14:paraId="280549D4" w14:textId="7BCA1C8D" w:rsidR="0037205A" w:rsidRPr="0037205A" w:rsidRDefault="0037205A" w:rsidP="0037205A">
      <w:pPr>
        <w:pBdr>
          <w:top w:val="single" w:sz="4" w:space="1" w:color="auto"/>
          <w:left w:val="single" w:sz="4" w:space="4" w:color="auto"/>
          <w:bottom w:val="single" w:sz="4" w:space="1" w:color="auto"/>
          <w:right w:val="single" w:sz="4" w:space="4" w:color="auto"/>
        </w:pBdr>
        <w:spacing w:after="0"/>
      </w:pPr>
      <w:r>
        <w:t>ZMINV</w:t>
      </w:r>
      <w:r>
        <w:tab/>
      </w:r>
      <w:r>
        <w:tab/>
        <w:t>ZMAXV</w:t>
      </w:r>
    </w:p>
    <w:p w14:paraId="6ACE4982" w14:textId="0D3211DC" w:rsidR="005666E8" w:rsidRPr="00D824FF" w:rsidRDefault="00FB420E" w:rsidP="005666E8">
      <w:pPr>
        <w:pBdr>
          <w:top w:val="single" w:sz="4" w:space="1" w:color="auto"/>
          <w:left w:val="single" w:sz="4" w:space="4" w:color="auto"/>
          <w:bottom w:val="single" w:sz="4" w:space="1" w:color="auto"/>
          <w:right w:val="single" w:sz="4" w:space="4" w:color="auto"/>
        </w:pBdr>
        <w:spacing w:after="0"/>
      </w:pPr>
      <w:r>
        <w:t>BoolTable</w:t>
      </w:r>
      <w:r>
        <w:tab/>
        <w:t>BTD</w:t>
      </w:r>
    </w:p>
    <w:p w14:paraId="54992AC4" w14:textId="77777777" w:rsidR="005666E8" w:rsidRDefault="005666E8" w:rsidP="005666E8">
      <w:pPr>
        <w:pStyle w:val="PargrafodaLista"/>
      </w:pPr>
    </w:p>
    <w:p w14:paraId="130A7BA5" w14:textId="2CBD0149" w:rsidR="005666E8" w:rsidRDefault="0037205A" w:rsidP="003C60FB">
      <w:pPr>
        <w:pStyle w:val="PargrafodaLista"/>
        <w:numPr>
          <w:ilvl w:val="0"/>
          <w:numId w:val="15"/>
        </w:numPr>
      </w:pPr>
      <w:r>
        <w:t>MNAME</w:t>
      </w:r>
      <w:r w:rsidR="005666E8" w:rsidRPr="00194498">
        <w:t xml:space="preserve">: </w:t>
      </w:r>
      <w:r>
        <w:t>name of the method employed on the automatic contact search. The available options are “</w:t>
      </w:r>
      <w:r>
        <w:rPr>
          <w:rFonts w:ascii="Consolas" w:hAnsi="Consolas" w:cs="Consolas"/>
          <w:color w:val="A31515"/>
          <w:sz w:val="19"/>
          <w:szCs w:val="19"/>
        </w:rPr>
        <w:t>AlltoAll</w:t>
      </w:r>
      <w:r>
        <w:t>”, “</w:t>
      </w:r>
      <w:r>
        <w:rPr>
          <w:rFonts w:ascii="Consolas" w:hAnsi="Consolas" w:cs="Consolas"/>
          <w:color w:val="A31515"/>
          <w:sz w:val="19"/>
          <w:szCs w:val="19"/>
        </w:rPr>
        <w:t>LinkedCells</w:t>
      </w:r>
      <w:r>
        <w:t>”, “</w:t>
      </w:r>
      <w:r>
        <w:rPr>
          <w:rFonts w:ascii="Consolas" w:hAnsi="Consolas" w:cs="Consolas"/>
          <w:color w:val="A31515"/>
          <w:sz w:val="19"/>
          <w:szCs w:val="19"/>
        </w:rPr>
        <w:t>Verlet</w:t>
      </w:r>
      <w:r>
        <w:t>” or “</w:t>
      </w:r>
      <w:r>
        <w:rPr>
          <w:rFonts w:ascii="Consolas" w:hAnsi="Consolas" w:cs="Consolas"/>
          <w:color w:val="A31515"/>
          <w:sz w:val="19"/>
          <w:szCs w:val="19"/>
        </w:rPr>
        <w:t>VerletLinkedCells</w:t>
      </w:r>
      <w:r>
        <w:t>”.</w:t>
      </w:r>
    </w:p>
    <w:p w14:paraId="582B5298" w14:textId="1AB4F7FE" w:rsidR="00FB420E" w:rsidRDefault="00FB420E" w:rsidP="003C60FB">
      <w:pPr>
        <w:pStyle w:val="PargrafodaLista"/>
        <w:numPr>
          <w:ilvl w:val="0"/>
          <w:numId w:val="15"/>
        </w:numPr>
      </w:pPr>
      <w:r>
        <w:t>BVV: bounding volume inflation factor. Default value is 0.1</w:t>
      </w:r>
    </w:p>
    <w:p w14:paraId="143625A3" w14:textId="6A40EF5A" w:rsidR="005666E8" w:rsidRPr="00194498" w:rsidRDefault="0037205A" w:rsidP="003C60FB">
      <w:pPr>
        <w:pStyle w:val="PargrafodaLista"/>
        <w:numPr>
          <w:ilvl w:val="0"/>
          <w:numId w:val="15"/>
        </w:numPr>
      </w:pPr>
      <w:r>
        <w:t>XMINV: minimum value for the coordinate x global considered for contact search</w:t>
      </w:r>
    </w:p>
    <w:p w14:paraId="3B69BD85" w14:textId="435F5DBA" w:rsidR="0037205A" w:rsidRPr="00194498" w:rsidRDefault="0037205A" w:rsidP="003C60FB">
      <w:pPr>
        <w:pStyle w:val="PargrafodaLista"/>
        <w:numPr>
          <w:ilvl w:val="0"/>
          <w:numId w:val="15"/>
        </w:numPr>
      </w:pPr>
      <w:r>
        <w:t>XMAXV: maximum value for the coordinate x global considered for contact search</w:t>
      </w:r>
    </w:p>
    <w:p w14:paraId="1C855DE5" w14:textId="1A9E546F" w:rsidR="0037205A" w:rsidRPr="00194498" w:rsidRDefault="0037205A" w:rsidP="003C60FB">
      <w:pPr>
        <w:pStyle w:val="PargrafodaLista"/>
        <w:numPr>
          <w:ilvl w:val="0"/>
          <w:numId w:val="15"/>
        </w:numPr>
      </w:pPr>
      <w:r>
        <w:t>YMINV: minimum value for the coordinate y global considered for contact search</w:t>
      </w:r>
    </w:p>
    <w:p w14:paraId="436FD54F" w14:textId="48324336" w:rsidR="0037205A" w:rsidRPr="00194498" w:rsidRDefault="0037205A" w:rsidP="003C60FB">
      <w:pPr>
        <w:pStyle w:val="PargrafodaLista"/>
        <w:numPr>
          <w:ilvl w:val="0"/>
          <w:numId w:val="15"/>
        </w:numPr>
      </w:pPr>
      <w:r>
        <w:t>YMAXV: maximum value for the coordinate y global considered for contact search</w:t>
      </w:r>
    </w:p>
    <w:p w14:paraId="34571D9A" w14:textId="54315067" w:rsidR="0037205A" w:rsidRPr="00194498" w:rsidRDefault="0037205A" w:rsidP="003C60FB">
      <w:pPr>
        <w:pStyle w:val="PargrafodaLista"/>
        <w:numPr>
          <w:ilvl w:val="0"/>
          <w:numId w:val="15"/>
        </w:numPr>
      </w:pPr>
      <w:r>
        <w:t>ZMINV: minimum value for the coordinate z global considered for contact search</w:t>
      </w:r>
    </w:p>
    <w:p w14:paraId="0D1777FD" w14:textId="54E3DB78" w:rsidR="0037205A" w:rsidRDefault="0037205A" w:rsidP="003C60FB">
      <w:pPr>
        <w:pStyle w:val="PargrafodaLista"/>
        <w:numPr>
          <w:ilvl w:val="0"/>
          <w:numId w:val="15"/>
        </w:numPr>
      </w:pPr>
      <w:r>
        <w:t>ZMAXV: maximum value for the coordinate z global considered for contact search</w:t>
      </w:r>
    </w:p>
    <w:p w14:paraId="6DF5BC6F" w14:textId="41AF8CF9" w:rsidR="005666E8" w:rsidRPr="00194498" w:rsidRDefault="00FB420E" w:rsidP="003C60FB">
      <w:pPr>
        <w:pStyle w:val="PargrafodaLista"/>
        <w:numPr>
          <w:ilvl w:val="0"/>
          <w:numId w:val="15"/>
        </w:numPr>
      </w:pPr>
      <w:r>
        <w:t xml:space="preserve">BTD: bool table data to activate/inactivate the contact search as desired (see </w:t>
      </w:r>
      <w:r w:rsidR="0061272B">
        <w:t>BoolTable section</w:t>
      </w:r>
      <w:r>
        <w:t>).</w:t>
      </w:r>
    </w:p>
    <w:p w14:paraId="074AEAA2" w14:textId="77777777" w:rsidR="005666E8" w:rsidRPr="00194498" w:rsidRDefault="005666E8" w:rsidP="005666E8">
      <w:pPr>
        <w:pStyle w:val="Ttulo3"/>
        <w:rPr>
          <w:rFonts w:eastAsiaTheme="minorHAnsi"/>
        </w:rPr>
      </w:pPr>
      <w:r w:rsidRPr="00687292">
        <w:rPr>
          <w:rFonts w:eastAsiaTheme="minorHAnsi"/>
        </w:rPr>
        <w:t>Example</w:t>
      </w:r>
      <w:r w:rsidRPr="00194498">
        <w:rPr>
          <w:rFonts w:eastAsiaTheme="minorHAnsi"/>
        </w:rPr>
        <w:t>:</w:t>
      </w:r>
    </w:p>
    <w:p w14:paraId="478CFBCA" w14:textId="47AB35FA" w:rsidR="00D10D91" w:rsidRDefault="00D10D91" w:rsidP="00D10D91">
      <w:pPr>
        <w:pBdr>
          <w:top w:val="single" w:sz="4" w:space="1" w:color="auto"/>
          <w:left w:val="single" w:sz="4" w:space="4" w:color="auto"/>
          <w:bottom w:val="single" w:sz="4" w:space="1" w:color="auto"/>
          <w:right w:val="single" w:sz="4" w:space="4" w:color="auto"/>
        </w:pBdr>
        <w:spacing w:after="0"/>
      </w:pPr>
      <w:r>
        <w:t>GeneralContactSearch</w:t>
      </w:r>
      <w:r>
        <w:tab/>
        <w:t>Method</w:t>
      </w:r>
      <w:r>
        <w:tab/>
        <w:t>Verlet</w:t>
      </w:r>
    </w:p>
    <w:p w14:paraId="0E4280CE" w14:textId="523CAEFF" w:rsidR="00A23763" w:rsidRPr="00A23763" w:rsidRDefault="00A23763" w:rsidP="00D10D91">
      <w:pPr>
        <w:pBdr>
          <w:top w:val="single" w:sz="4" w:space="1" w:color="auto"/>
          <w:left w:val="single" w:sz="4" w:space="4" w:color="auto"/>
          <w:bottom w:val="single" w:sz="4" w:space="1" w:color="auto"/>
          <w:right w:val="single" w:sz="4" w:space="4" w:color="auto"/>
        </w:pBdr>
        <w:spacing w:after="0"/>
        <w:rPr>
          <w:color w:val="70AD47" w:themeColor="accent6"/>
        </w:rPr>
      </w:pPr>
      <w:r>
        <w:t>BVFactor</w:t>
      </w:r>
      <w:r>
        <w:tab/>
        <w:t>0.1</w:t>
      </w:r>
    </w:p>
    <w:p w14:paraId="06A45CE9" w14:textId="77777777" w:rsidR="00D10D91" w:rsidRDefault="00D10D91" w:rsidP="00D10D91">
      <w:pPr>
        <w:pBdr>
          <w:top w:val="single" w:sz="4" w:space="1" w:color="auto"/>
          <w:left w:val="single" w:sz="4" w:space="4" w:color="auto"/>
          <w:bottom w:val="single" w:sz="4" w:space="1" w:color="auto"/>
          <w:right w:val="single" w:sz="4" w:space="4" w:color="auto"/>
        </w:pBdr>
        <w:spacing w:after="0"/>
      </w:pPr>
      <w:r>
        <w:t>Domain</w:t>
      </w:r>
    </w:p>
    <w:p w14:paraId="6A8D1907" w14:textId="77777777" w:rsidR="00D10D91" w:rsidRDefault="00D10D91" w:rsidP="00D10D91">
      <w:pPr>
        <w:pBdr>
          <w:top w:val="single" w:sz="4" w:space="1" w:color="auto"/>
          <w:left w:val="single" w:sz="4" w:space="4" w:color="auto"/>
          <w:bottom w:val="single" w:sz="4" w:space="1" w:color="auto"/>
          <w:right w:val="single" w:sz="4" w:space="4" w:color="auto"/>
        </w:pBdr>
        <w:spacing w:after="0"/>
      </w:pPr>
      <w:r>
        <w:t>-100</w:t>
      </w:r>
      <w:r>
        <w:tab/>
        <w:t>100</w:t>
      </w:r>
    </w:p>
    <w:p w14:paraId="42061F33" w14:textId="77777777" w:rsidR="00D10D91" w:rsidRDefault="00D10D91" w:rsidP="00D10D91">
      <w:pPr>
        <w:pBdr>
          <w:top w:val="single" w:sz="4" w:space="1" w:color="auto"/>
          <w:left w:val="single" w:sz="4" w:space="4" w:color="auto"/>
          <w:bottom w:val="single" w:sz="4" w:space="1" w:color="auto"/>
          <w:right w:val="single" w:sz="4" w:space="4" w:color="auto"/>
        </w:pBdr>
        <w:spacing w:after="0"/>
      </w:pPr>
      <w:r>
        <w:t>-100</w:t>
      </w:r>
      <w:r>
        <w:tab/>
        <w:t>100</w:t>
      </w:r>
    </w:p>
    <w:p w14:paraId="35087B96" w14:textId="7FE7B274" w:rsidR="005666E8" w:rsidRPr="00A73F30" w:rsidRDefault="00D10D91" w:rsidP="00D10D91">
      <w:pPr>
        <w:pBdr>
          <w:top w:val="single" w:sz="4" w:space="1" w:color="auto"/>
          <w:left w:val="single" w:sz="4" w:space="4" w:color="auto"/>
          <w:bottom w:val="single" w:sz="4" w:space="1" w:color="auto"/>
          <w:right w:val="single" w:sz="4" w:space="4" w:color="auto"/>
        </w:pBdr>
        <w:spacing w:after="0"/>
      </w:pPr>
      <w:r>
        <w:t>-100</w:t>
      </w:r>
      <w:r>
        <w:tab/>
        <w:t>100</w:t>
      </w:r>
    </w:p>
    <w:p w14:paraId="2179ECEE" w14:textId="77777777" w:rsidR="005666E8" w:rsidRPr="00194498" w:rsidRDefault="005666E8" w:rsidP="005666E8">
      <w:pPr>
        <w:pStyle w:val="Ttulo3"/>
      </w:pPr>
      <w:r w:rsidRPr="00687292">
        <w:rPr>
          <w:rFonts w:eastAsiaTheme="minorHAnsi"/>
        </w:rPr>
        <w:t>Additional information:</w:t>
      </w:r>
    </w:p>
    <w:p w14:paraId="70492BA6" w14:textId="77777777" w:rsidR="003C60FB" w:rsidRDefault="00EF3D57" w:rsidP="003C60FB">
      <w:pPr>
        <w:ind w:firstLine="708"/>
      </w:pPr>
      <w:r>
        <w:t xml:space="preserve">The general contact search technique used by Giraffe to handle particle-particle and particle-boundary interactions is explained in </w:t>
      </w:r>
      <w:sdt>
        <w:sdtPr>
          <w:id w:val="2087339253"/>
          <w:citation/>
        </w:sdtPr>
        <w:sdtContent>
          <w:r>
            <w:fldChar w:fldCharType="begin"/>
          </w:r>
          <w:r w:rsidRPr="00EF3D57">
            <w:instrText xml:space="preserve"> CITATION Gay21 \l 1046 </w:instrText>
          </w:r>
          <w:r>
            <w:fldChar w:fldCharType="separate"/>
          </w:r>
          <w:r w:rsidRPr="00EF3D57">
            <w:rPr>
              <w:noProof/>
            </w:rPr>
            <w:t>[5]</w:t>
          </w:r>
          <w:r>
            <w:fldChar w:fldCharType="end"/>
          </w:r>
        </w:sdtContent>
      </w:sdt>
      <w:r>
        <w:t xml:space="preserve">. The basic idea is the creation of inflated bounding volumes surrounding geometrical entities of particles and, as the simulation evolves, search for bounding volume overlaps. With that a </w:t>
      </w:r>
      <w:r w:rsidR="003C60FB">
        <w:t>list of probable contact candidates is created and investigated, accordingly. The current approaches for evaluating the bounding volume overlap search are:</w:t>
      </w:r>
    </w:p>
    <w:p w14:paraId="234FB373" w14:textId="66A2A105" w:rsidR="003C60FB" w:rsidRDefault="003C60FB" w:rsidP="003C60FB">
      <w:pPr>
        <w:pStyle w:val="PargrafodaLista"/>
        <w:numPr>
          <w:ilvl w:val="0"/>
          <w:numId w:val="23"/>
        </w:numPr>
        <w:tabs>
          <w:tab w:val="left" w:pos="3261"/>
        </w:tabs>
      </w:pPr>
      <w:r>
        <w:t>AlltoAll: all the particles are checked against the others</w:t>
      </w:r>
    </w:p>
    <w:p w14:paraId="357D9C73" w14:textId="26E41DCD" w:rsidR="003C60FB" w:rsidRDefault="003C60FB" w:rsidP="003C60FB">
      <w:pPr>
        <w:pStyle w:val="PargrafodaLista"/>
        <w:numPr>
          <w:ilvl w:val="0"/>
          <w:numId w:val="23"/>
        </w:numPr>
        <w:tabs>
          <w:tab w:val="left" w:pos="3261"/>
        </w:tabs>
      </w:pPr>
      <w:r>
        <w:lastRenderedPageBreak/>
        <w:t>Verlet: a list of proximity is constructed first to perform the bounding volume overlap search (known as Verlet list)</w:t>
      </w:r>
    </w:p>
    <w:p w14:paraId="18580B81" w14:textId="0F907940" w:rsidR="003C60FB" w:rsidRDefault="003C60FB" w:rsidP="003C60FB">
      <w:pPr>
        <w:pStyle w:val="PargrafodaLista"/>
        <w:numPr>
          <w:ilvl w:val="0"/>
          <w:numId w:val="23"/>
        </w:numPr>
        <w:tabs>
          <w:tab w:val="left" w:pos="3261"/>
        </w:tabs>
      </w:pPr>
      <w:r>
        <w:t xml:space="preserve">LinkedCells: a spatial division is </w:t>
      </w:r>
      <w:r w:rsidR="00A23763">
        <w:t>made,</w:t>
      </w:r>
      <w:r>
        <w:t xml:space="preserve"> and the particles are associated with cells. Based on that, one creates a more efficient searching scheme than the all-to-all search</w:t>
      </w:r>
    </w:p>
    <w:p w14:paraId="2B727D6A" w14:textId="07B4E842" w:rsidR="003C60FB" w:rsidRDefault="003C60FB" w:rsidP="003C60FB">
      <w:pPr>
        <w:pStyle w:val="PargrafodaLista"/>
        <w:numPr>
          <w:ilvl w:val="0"/>
          <w:numId w:val="23"/>
        </w:numPr>
        <w:tabs>
          <w:tab w:val="left" w:pos="3261"/>
        </w:tabs>
      </w:pPr>
      <w:r>
        <w:t>VerletLinkedCells: the combination of both previous approaches</w:t>
      </w:r>
    </w:p>
    <w:p w14:paraId="52C6874F" w14:textId="41F65CB7" w:rsidR="00C75533" w:rsidRPr="003C60FB" w:rsidRDefault="00C75533" w:rsidP="003C60FB">
      <w:pPr>
        <w:tabs>
          <w:tab w:val="left" w:pos="3261"/>
        </w:tabs>
      </w:pPr>
      <w:r>
        <w:br w:type="page"/>
      </w:r>
    </w:p>
    <w:p w14:paraId="1E2EC8F2" w14:textId="77777777" w:rsidR="00442D50" w:rsidRPr="005003D2" w:rsidRDefault="00442D50" w:rsidP="00442D50">
      <w:pPr>
        <w:pStyle w:val="Ttulo1"/>
      </w:pPr>
      <w:bookmarkStart w:id="116" w:name="_Toc87510679"/>
      <w:r>
        <w:lastRenderedPageBreak/>
        <w:t>InitialConditions</w:t>
      </w:r>
      <w:bookmarkEnd w:id="116"/>
    </w:p>
    <w:p w14:paraId="03DFBA38" w14:textId="77777777" w:rsidR="00442D50" w:rsidRPr="00194498" w:rsidRDefault="00442D50" w:rsidP="00442D50">
      <w:pPr>
        <w:rPr>
          <w:i/>
        </w:rPr>
      </w:pPr>
      <w:r w:rsidRPr="00194498">
        <w:rPr>
          <w:i/>
        </w:rPr>
        <w:t xml:space="preserve">Starts a command block for </w:t>
      </w:r>
      <w:r>
        <w:rPr>
          <w:i/>
        </w:rPr>
        <w:t>creation</w:t>
      </w:r>
      <w:r w:rsidRPr="00194498">
        <w:rPr>
          <w:i/>
        </w:rPr>
        <w:t xml:space="preserve"> of </w:t>
      </w:r>
      <w:r>
        <w:rPr>
          <w:i/>
        </w:rPr>
        <w:t>initial conditions</w:t>
      </w:r>
      <w:r w:rsidRPr="00194498">
        <w:rPr>
          <w:i/>
        </w:rPr>
        <w:t xml:space="preserve"> to be used </w:t>
      </w:r>
      <w:r>
        <w:rPr>
          <w:i/>
        </w:rPr>
        <w:t>in a transient dynamic analysis</w:t>
      </w:r>
      <w:r w:rsidRPr="00194498">
        <w:rPr>
          <w:i/>
        </w:rPr>
        <w:t>.</w:t>
      </w:r>
    </w:p>
    <w:p w14:paraId="38F7A2B4" w14:textId="77777777" w:rsidR="00442D50" w:rsidRPr="00194498" w:rsidRDefault="00442D50" w:rsidP="00442D50">
      <w:pPr>
        <w:pStyle w:val="Ttulo3"/>
      </w:pPr>
      <w:r w:rsidRPr="00716311">
        <w:t>Syntax</w:t>
      </w:r>
      <w:r w:rsidRPr="00194498">
        <w:rPr>
          <w:rFonts w:eastAsiaTheme="minorHAnsi"/>
        </w:rPr>
        <w:t>:</w:t>
      </w:r>
    </w:p>
    <w:p w14:paraId="0F299B40" w14:textId="77777777" w:rsidR="00442D50" w:rsidRPr="00194498" w:rsidRDefault="00442D50" w:rsidP="00442D50">
      <w:pPr>
        <w:pBdr>
          <w:top w:val="single" w:sz="4" w:space="1" w:color="auto"/>
          <w:left w:val="single" w:sz="4" w:space="4" w:color="auto"/>
          <w:bottom w:val="single" w:sz="4" w:space="1" w:color="auto"/>
          <w:right w:val="single" w:sz="4" w:space="4" w:color="auto"/>
        </w:pBdr>
        <w:spacing w:after="0" w:line="240" w:lineRule="auto"/>
      </w:pPr>
      <w:r>
        <w:t>InitialConditions</w:t>
      </w:r>
      <w:r w:rsidRPr="00194498">
        <w:tab/>
        <w:t>N</w:t>
      </w:r>
    </w:p>
    <w:p w14:paraId="4A35A125" w14:textId="77777777" w:rsidR="00442D50" w:rsidRPr="006F5419" w:rsidRDefault="00442D50" w:rsidP="00442D50">
      <w:pPr>
        <w:pBdr>
          <w:top w:val="single" w:sz="4" w:space="1" w:color="auto"/>
          <w:left w:val="single" w:sz="4" w:space="4" w:color="auto"/>
          <w:bottom w:val="single" w:sz="4" w:space="1" w:color="auto"/>
          <w:right w:val="single" w:sz="4" w:space="4" w:color="auto"/>
        </w:pBdr>
        <w:spacing w:after="0" w:line="240" w:lineRule="auto"/>
      </w:pPr>
      <w:r>
        <w:t>InitialCondition</w:t>
      </w:r>
      <w:r w:rsidRPr="006F5419">
        <w:t xml:space="preserve"> ICID</w:t>
      </w:r>
      <w:r>
        <w:tab/>
      </w:r>
      <w:r w:rsidRPr="006F5419">
        <w:t xml:space="preserve">Node </w:t>
      </w:r>
      <w:r>
        <w:tab/>
      </w:r>
      <w:r w:rsidRPr="006F5419">
        <w:t>NID</w:t>
      </w:r>
      <w:r w:rsidRPr="006F5419">
        <w:tab/>
        <w:t>DU</w:t>
      </w:r>
      <w:r w:rsidRPr="006F5419">
        <w:tab/>
        <w:t>DUX</w:t>
      </w:r>
      <w:r w:rsidRPr="006F5419">
        <w:tab/>
        <w:t>DUY</w:t>
      </w:r>
      <w:r w:rsidRPr="006F5419">
        <w:tab/>
        <w:t>DUZ</w:t>
      </w:r>
      <w:r w:rsidRPr="006F5419">
        <w:tab/>
        <w:t>OMEGA</w:t>
      </w:r>
      <w:r>
        <w:tab/>
      </w:r>
      <w:r>
        <w:tab/>
      </w:r>
      <w:r w:rsidRPr="006F5419">
        <w:t>OX</w:t>
      </w:r>
      <w:r w:rsidRPr="006F5419">
        <w:tab/>
        <w:t>OY</w:t>
      </w:r>
      <w:r w:rsidRPr="006F5419">
        <w:tab/>
        <w:t>OZ</w:t>
      </w:r>
      <w:r w:rsidRPr="006F5419">
        <w:tab/>
        <w:t>SolutionStep</w:t>
      </w:r>
      <w:r>
        <w:tab/>
        <w:t>SSID</w:t>
      </w:r>
    </w:p>
    <w:p w14:paraId="0673D971" w14:textId="77777777" w:rsidR="00442D50" w:rsidRPr="006F5419" w:rsidRDefault="00442D50" w:rsidP="00442D50">
      <w:pPr>
        <w:pStyle w:val="PargrafodaLista"/>
      </w:pPr>
    </w:p>
    <w:p w14:paraId="25698517" w14:textId="77777777" w:rsidR="00442D50" w:rsidRPr="00194498" w:rsidRDefault="00442D50" w:rsidP="003C60FB">
      <w:pPr>
        <w:pStyle w:val="PargrafodaLista"/>
        <w:numPr>
          <w:ilvl w:val="0"/>
          <w:numId w:val="15"/>
        </w:numPr>
      </w:pPr>
      <w:r w:rsidRPr="00194498">
        <w:t xml:space="preserve">N: number of </w:t>
      </w:r>
      <w:r>
        <w:t>initial conditions</w:t>
      </w:r>
    </w:p>
    <w:p w14:paraId="5C23904E" w14:textId="77777777" w:rsidR="00442D50" w:rsidRDefault="00442D50" w:rsidP="003C60FB">
      <w:pPr>
        <w:pStyle w:val="PargrafodaLista"/>
        <w:numPr>
          <w:ilvl w:val="0"/>
          <w:numId w:val="15"/>
        </w:numPr>
      </w:pPr>
      <w:r>
        <w:t>IC</w:t>
      </w:r>
      <w:r w:rsidRPr="00194498">
        <w:t xml:space="preserve">ID: current </w:t>
      </w:r>
      <w:r>
        <w:t>initial condition</w:t>
      </w:r>
      <w:r w:rsidRPr="00194498">
        <w:t xml:space="preserve"> identification number</w:t>
      </w:r>
    </w:p>
    <w:p w14:paraId="5B63EF14" w14:textId="77777777" w:rsidR="00442D50" w:rsidRPr="00194498" w:rsidRDefault="00442D50" w:rsidP="003C60FB">
      <w:pPr>
        <w:pStyle w:val="PargrafodaLista"/>
        <w:numPr>
          <w:ilvl w:val="0"/>
          <w:numId w:val="15"/>
        </w:numPr>
      </w:pPr>
      <w:r w:rsidRPr="006F5419">
        <w:t>NID</w:t>
      </w:r>
      <w:r>
        <w:t>: node identification number</w:t>
      </w:r>
    </w:p>
    <w:p w14:paraId="23D7BDF1" w14:textId="77777777" w:rsidR="00442D50" w:rsidRPr="00194498" w:rsidRDefault="00442D50" w:rsidP="003C60FB">
      <w:pPr>
        <w:pStyle w:val="PargrafodaLista"/>
        <w:numPr>
          <w:ilvl w:val="0"/>
          <w:numId w:val="15"/>
        </w:numPr>
      </w:pPr>
      <w:r w:rsidRPr="006F5419">
        <w:t>DUX</w:t>
      </w:r>
      <w:r>
        <w:t xml:space="preserve">, </w:t>
      </w:r>
      <w:r w:rsidRPr="006F5419">
        <w:t>DUY</w:t>
      </w:r>
      <w:r>
        <w:t xml:space="preserve"> and </w:t>
      </w:r>
      <w:r w:rsidRPr="006F5419">
        <w:t>DUZ</w:t>
      </w:r>
      <w:r>
        <w:t>: components of velocity vector</w:t>
      </w:r>
      <w:r w:rsidRPr="00194498">
        <w:t xml:space="preserve"> (on a global coordinate system)</w:t>
      </w:r>
    </w:p>
    <w:p w14:paraId="269E7AB4" w14:textId="77777777" w:rsidR="00442D50" w:rsidRPr="00194498" w:rsidRDefault="00442D50" w:rsidP="003C60FB">
      <w:pPr>
        <w:pStyle w:val="PargrafodaLista"/>
        <w:numPr>
          <w:ilvl w:val="0"/>
          <w:numId w:val="15"/>
        </w:numPr>
      </w:pPr>
      <w:r>
        <w:t>O</w:t>
      </w:r>
      <w:r w:rsidRPr="006F5419">
        <w:t>X</w:t>
      </w:r>
      <w:r>
        <w:t>, O</w:t>
      </w:r>
      <w:r w:rsidRPr="006F5419">
        <w:t>Y</w:t>
      </w:r>
      <w:r>
        <w:t xml:space="preserve"> and O</w:t>
      </w:r>
      <w:r w:rsidRPr="006F5419">
        <w:t>Z</w:t>
      </w:r>
      <w:r>
        <w:t>: components of angular velocity vector</w:t>
      </w:r>
      <w:r w:rsidRPr="00194498">
        <w:t xml:space="preserve"> (on a global coordinate system)</w:t>
      </w:r>
    </w:p>
    <w:p w14:paraId="28D60F0D" w14:textId="77777777" w:rsidR="00442D50" w:rsidRPr="00194498" w:rsidRDefault="00442D50" w:rsidP="003C60FB">
      <w:pPr>
        <w:pStyle w:val="PargrafodaLista"/>
        <w:numPr>
          <w:ilvl w:val="0"/>
          <w:numId w:val="15"/>
        </w:numPr>
      </w:pPr>
      <w:r>
        <w:t>SSID: solution step identification number</w:t>
      </w:r>
    </w:p>
    <w:p w14:paraId="370C4063" w14:textId="77777777" w:rsidR="00442D50" w:rsidRPr="00194498" w:rsidRDefault="00442D50" w:rsidP="00442D50">
      <w:pPr>
        <w:pStyle w:val="Ttulo3"/>
        <w:rPr>
          <w:rFonts w:eastAsiaTheme="minorHAnsi"/>
        </w:rPr>
      </w:pPr>
      <w:r w:rsidRPr="009C56F4">
        <w:rPr>
          <w:rFonts w:eastAsiaTheme="minorHAnsi"/>
        </w:rPr>
        <w:t>Example</w:t>
      </w:r>
      <w:r w:rsidRPr="00194498">
        <w:rPr>
          <w:rFonts w:eastAsiaTheme="minorHAnsi"/>
        </w:rPr>
        <w:t>:</w:t>
      </w:r>
    </w:p>
    <w:p w14:paraId="6C0EE78F" w14:textId="77777777" w:rsidR="00442D50" w:rsidRPr="00194498" w:rsidRDefault="00442D50" w:rsidP="00442D50">
      <w:pPr>
        <w:pBdr>
          <w:top w:val="single" w:sz="4" w:space="1" w:color="auto"/>
          <w:left w:val="single" w:sz="4" w:space="4" w:color="auto"/>
          <w:bottom w:val="single" w:sz="4" w:space="1" w:color="auto"/>
          <w:right w:val="single" w:sz="4" w:space="4" w:color="auto"/>
        </w:pBdr>
        <w:spacing w:after="0" w:line="240" w:lineRule="auto"/>
      </w:pPr>
      <w:r>
        <w:t>InitialConditions</w:t>
      </w:r>
      <w:r w:rsidRPr="00194498">
        <w:tab/>
      </w:r>
      <w:r>
        <w:t>1</w:t>
      </w:r>
    </w:p>
    <w:p w14:paraId="12D651BD" w14:textId="77777777" w:rsidR="00442D50" w:rsidRPr="008D1D52" w:rsidRDefault="00442D50" w:rsidP="00442D50">
      <w:pPr>
        <w:pBdr>
          <w:top w:val="single" w:sz="4" w:space="1" w:color="auto"/>
          <w:left w:val="single" w:sz="4" w:space="4" w:color="auto"/>
          <w:bottom w:val="single" w:sz="4" w:space="1" w:color="auto"/>
          <w:right w:val="single" w:sz="4" w:space="4" w:color="auto"/>
        </w:pBdr>
        <w:spacing w:after="0" w:line="240" w:lineRule="auto"/>
      </w:pPr>
      <w:r>
        <w:t>InitialCondition</w:t>
      </w:r>
      <w:r w:rsidRPr="006F5419">
        <w:t xml:space="preserve"> </w:t>
      </w:r>
      <w:r>
        <w:t>1</w:t>
      </w:r>
      <w:r>
        <w:tab/>
      </w:r>
      <w:r w:rsidRPr="006F5419">
        <w:t xml:space="preserve">Node </w:t>
      </w:r>
      <w:r>
        <w:tab/>
        <w:t>1</w:t>
      </w:r>
      <w:r w:rsidRPr="006F5419">
        <w:tab/>
        <w:t>DU</w:t>
      </w:r>
      <w:r w:rsidRPr="006F5419">
        <w:tab/>
      </w:r>
      <w:r>
        <w:t>0.0</w:t>
      </w:r>
      <w:r w:rsidRPr="006F5419">
        <w:tab/>
      </w:r>
      <w:r>
        <w:t>1.0</w:t>
      </w:r>
      <w:r w:rsidRPr="006F5419">
        <w:tab/>
      </w:r>
      <w:r>
        <w:t>0.0</w:t>
      </w:r>
      <w:r w:rsidRPr="006F5419">
        <w:tab/>
        <w:t>OMEGA</w:t>
      </w:r>
      <w:r>
        <w:tab/>
      </w:r>
      <w:r>
        <w:tab/>
        <w:t>0.0</w:t>
      </w:r>
      <w:r w:rsidRPr="006F5419">
        <w:tab/>
      </w:r>
      <w:r>
        <w:t>0.0</w:t>
      </w:r>
      <w:r w:rsidRPr="006F5419">
        <w:tab/>
      </w:r>
      <w:r>
        <w:t>0.0</w:t>
      </w:r>
      <w:r w:rsidRPr="006F5419">
        <w:tab/>
        <w:t>SolutionStep</w:t>
      </w:r>
      <w:r>
        <w:tab/>
        <w:t>1</w:t>
      </w:r>
      <w:r w:rsidRPr="00194498">
        <w:tab/>
      </w:r>
      <w:r w:rsidRPr="00194498">
        <w:rPr>
          <w:rFonts w:asciiTheme="majorHAnsi" w:eastAsiaTheme="majorEastAsia" w:hAnsiTheme="majorHAnsi" w:cstheme="majorBidi"/>
          <w:b/>
          <w:sz w:val="26"/>
          <w:szCs w:val="26"/>
        </w:rPr>
        <w:t xml:space="preserve"> </w:t>
      </w:r>
    </w:p>
    <w:p w14:paraId="430A6BA5" w14:textId="77777777" w:rsidR="00442D50" w:rsidRPr="009C56F4" w:rsidRDefault="00442D50" w:rsidP="00442D50">
      <w:pPr>
        <w:pStyle w:val="Ttulo3"/>
        <w:rPr>
          <w:rFonts w:eastAsiaTheme="minorHAnsi"/>
        </w:rPr>
      </w:pPr>
      <w:r w:rsidRPr="009C56F4">
        <w:rPr>
          <w:rFonts w:eastAsiaTheme="minorHAnsi"/>
        </w:rPr>
        <w:t>Additional information:</w:t>
      </w:r>
    </w:p>
    <w:p w14:paraId="01D06453" w14:textId="77777777" w:rsidR="00442D50" w:rsidRDefault="00442D50" w:rsidP="00442D50">
      <w:r w:rsidRPr="00194498">
        <w:tab/>
        <w:t xml:space="preserve">Each </w:t>
      </w:r>
      <w:r>
        <w:t>initial condition</w:t>
      </w:r>
      <w:r w:rsidRPr="00194498">
        <w:t xml:space="preserve"> is defined followed by the </w:t>
      </w:r>
      <w:r>
        <w:t>initial condition</w:t>
      </w:r>
      <w:r w:rsidRPr="00194498">
        <w:t xml:space="preserve"> </w:t>
      </w:r>
      <w:r>
        <w:t xml:space="preserve">identification number </w:t>
      </w:r>
      <w:r w:rsidRPr="00194498">
        <w:t xml:space="preserve">(must be an ascending sequence </w:t>
      </w:r>
      <w:r>
        <w:t>starting from number one) and additional data. All data is interpreted on global coordinate system. The solution step input is necessary to associate the initial condition to a given solution step (dynamic).</w:t>
      </w:r>
    </w:p>
    <w:p w14:paraId="32A56D4A" w14:textId="77777777" w:rsidR="00442D50" w:rsidRPr="00304A8A" w:rsidRDefault="00442D50" w:rsidP="00442D50">
      <w:pPr>
        <w:ind w:firstLine="708"/>
      </w:pPr>
      <w:r w:rsidRPr="00C31C52">
        <w:rPr>
          <w:b/>
        </w:rPr>
        <w:t>Remark</w:t>
      </w:r>
      <w:r w:rsidRPr="00C31C52">
        <w:t xml:space="preserve">: when inserting initial conditions to nodes involved in a </w:t>
      </w:r>
      <w:r>
        <w:t>special constraint</w:t>
      </w:r>
      <w:r w:rsidRPr="00C31C52">
        <w:t xml:space="preserve">, please note that some of them may be ignored, according to the kind of </w:t>
      </w:r>
      <w:r>
        <w:t>special constraint</w:t>
      </w:r>
      <w:r w:rsidRPr="00C31C52">
        <w:t>.</w:t>
      </w:r>
    </w:p>
    <w:p w14:paraId="0F5E7F03" w14:textId="77777777" w:rsidR="00442D50" w:rsidRPr="007E7497" w:rsidRDefault="00442D50" w:rsidP="00442D50">
      <w:pPr>
        <w:jc w:val="left"/>
        <w:rPr>
          <w:rFonts w:eastAsiaTheme="majorEastAsia" w:cstheme="majorBidi"/>
          <w:b/>
          <w:sz w:val="26"/>
          <w:szCs w:val="26"/>
        </w:rPr>
      </w:pPr>
      <w:r>
        <w:br w:type="page"/>
      </w:r>
    </w:p>
    <w:p w14:paraId="1B96223D" w14:textId="6F2EC2F5" w:rsidR="00CC6D2A" w:rsidRPr="005003D2" w:rsidRDefault="00CC6D2A" w:rsidP="00CC6D2A">
      <w:pPr>
        <w:pStyle w:val="Ttulo1"/>
      </w:pPr>
      <w:bookmarkStart w:id="117" w:name="_Toc87510680"/>
      <w:r>
        <w:lastRenderedPageBreak/>
        <w:t>Points</w:t>
      </w:r>
      <w:bookmarkEnd w:id="117"/>
    </w:p>
    <w:p w14:paraId="69AC51A1" w14:textId="6745705C" w:rsidR="00CC6D2A" w:rsidRPr="00194498" w:rsidRDefault="00CC6D2A" w:rsidP="00CC6D2A">
      <w:pPr>
        <w:rPr>
          <w:i/>
        </w:rPr>
      </w:pPr>
      <w:r w:rsidRPr="00194498">
        <w:rPr>
          <w:i/>
        </w:rPr>
        <w:t xml:space="preserve">Starts a command block for </w:t>
      </w:r>
      <w:r>
        <w:rPr>
          <w:i/>
        </w:rPr>
        <w:t>creation</w:t>
      </w:r>
      <w:r w:rsidRPr="00194498">
        <w:rPr>
          <w:i/>
        </w:rPr>
        <w:t xml:space="preserve"> of </w:t>
      </w:r>
      <w:r>
        <w:rPr>
          <w:i/>
        </w:rPr>
        <w:t>points</w:t>
      </w:r>
      <w:r w:rsidRPr="00194498">
        <w:rPr>
          <w:i/>
        </w:rPr>
        <w:t xml:space="preserve"> to be used to compound </w:t>
      </w:r>
      <w:r>
        <w:rPr>
          <w:i/>
        </w:rPr>
        <w:t>geometric entities (e.g.: surfaces)</w:t>
      </w:r>
      <w:r w:rsidRPr="00194498">
        <w:rPr>
          <w:i/>
        </w:rPr>
        <w:t>.</w:t>
      </w:r>
    </w:p>
    <w:p w14:paraId="12C474AB" w14:textId="77777777" w:rsidR="00CC6D2A" w:rsidRPr="00194498" w:rsidRDefault="00CC6D2A" w:rsidP="00CC6D2A">
      <w:pPr>
        <w:pStyle w:val="Ttulo3"/>
      </w:pPr>
      <w:r w:rsidRPr="00716311">
        <w:t>Syntax</w:t>
      </w:r>
      <w:r w:rsidRPr="00194498">
        <w:rPr>
          <w:rFonts w:eastAsiaTheme="minorHAnsi"/>
        </w:rPr>
        <w:t>:</w:t>
      </w:r>
    </w:p>
    <w:p w14:paraId="15BC7C2C" w14:textId="73C5CFBC" w:rsidR="00CC6D2A" w:rsidRPr="00194498" w:rsidRDefault="00A4485B" w:rsidP="00CC6D2A">
      <w:pPr>
        <w:pBdr>
          <w:top w:val="single" w:sz="4" w:space="1" w:color="auto"/>
          <w:left w:val="single" w:sz="4" w:space="4" w:color="auto"/>
          <w:bottom w:val="single" w:sz="4" w:space="1" w:color="auto"/>
          <w:right w:val="single" w:sz="4" w:space="4" w:color="auto"/>
        </w:pBdr>
        <w:spacing w:after="0" w:line="240" w:lineRule="auto"/>
      </w:pPr>
      <w:r>
        <w:t>Points</w:t>
      </w:r>
      <w:r w:rsidR="00CC6D2A" w:rsidRPr="00194498">
        <w:tab/>
        <w:t>N</w:t>
      </w:r>
    </w:p>
    <w:p w14:paraId="7AF4525D" w14:textId="6B062F6F" w:rsidR="00CC6D2A" w:rsidRPr="00194498" w:rsidRDefault="00A4485B" w:rsidP="00CC6D2A">
      <w:pPr>
        <w:pBdr>
          <w:top w:val="single" w:sz="4" w:space="1" w:color="auto"/>
          <w:left w:val="single" w:sz="4" w:space="4" w:color="auto"/>
          <w:bottom w:val="single" w:sz="4" w:space="1" w:color="auto"/>
          <w:right w:val="single" w:sz="4" w:space="4" w:color="auto"/>
        </w:pBdr>
        <w:spacing w:after="0" w:line="240" w:lineRule="auto"/>
      </w:pPr>
      <w:r>
        <w:t>Point</w:t>
      </w:r>
      <w:r w:rsidR="00CC6D2A" w:rsidRPr="00194498">
        <w:tab/>
        <w:t>ID</w:t>
      </w:r>
      <w:r w:rsidR="00CC6D2A" w:rsidRPr="00194498">
        <w:tab/>
        <w:t>X</w:t>
      </w:r>
      <w:r w:rsidR="00CC6D2A" w:rsidRPr="00194498">
        <w:tab/>
        <w:t>Y</w:t>
      </w:r>
      <w:r w:rsidR="00CC6D2A" w:rsidRPr="00194498">
        <w:tab/>
        <w:t>Z</w:t>
      </w:r>
    </w:p>
    <w:p w14:paraId="0A08A456" w14:textId="77777777" w:rsidR="00CC6D2A" w:rsidRDefault="00CC6D2A" w:rsidP="00CC6D2A">
      <w:pPr>
        <w:pStyle w:val="PargrafodaLista"/>
      </w:pPr>
    </w:p>
    <w:p w14:paraId="0895361C" w14:textId="503E38C3" w:rsidR="00CC6D2A" w:rsidRPr="00194498" w:rsidRDefault="00CC6D2A" w:rsidP="003C60FB">
      <w:pPr>
        <w:pStyle w:val="PargrafodaLista"/>
        <w:numPr>
          <w:ilvl w:val="0"/>
          <w:numId w:val="15"/>
        </w:numPr>
      </w:pPr>
      <w:r w:rsidRPr="00194498">
        <w:t xml:space="preserve">N: number of </w:t>
      </w:r>
      <w:r w:rsidR="00A4485B">
        <w:t>points</w:t>
      </w:r>
    </w:p>
    <w:p w14:paraId="5F4992DB" w14:textId="0353D025" w:rsidR="00CC6D2A" w:rsidRPr="00194498" w:rsidRDefault="00CC6D2A" w:rsidP="003C60FB">
      <w:pPr>
        <w:pStyle w:val="PargrafodaLista"/>
        <w:numPr>
          <w:ilvl w:val="0"/>
          <w:numId w:val="15"/>
        </w:numPr>
      </w:pPr>
      <w:r w:rsidRPr="00194498">
        <w:t xml:space="preserve">ID: current </w:t>
      </w:r>
      <w:r w:rsidR="00A4485B">
        <w:t>point</w:t>
      </w:r>
      <w:r w:rsidRPr="00194498">
        <w:t xml:space="preserve"> identification number</w:t>
      </w:r>
    </w:p>
    <w:p w14:paraId="2493CEBA" w14:textId="24A97959" w:rsidR="00CC6D2A" w:rsidRPr="00194498" w:rsidRDefault="00CC6D2A" w:rsidP="003C60FB">
      <w:pPr>
        <w:pStyle w:val="PargrafodaLista"/>
        <w:numPr>
          <w:ilvl w:val="0"/>
          <w:numId w:val="15"/>
        </w:numPr>
      </w:pPr>
      <w:r w:rsidRPr="00194498">
        <w:t xml:space="preserve">X: current </w:t>
      </w:r>
      <w:r w:rsidR="00A4485B">
        <w:t>point</w:t>
      </w:r>
      <w:r w:rsidR="00A4485B" w:rsidRPr="00194498">
        <w:t xml:space="preserve"> </w:t>
      </w:r>
      <w:r w:rsidRPr="00194498">
        <w:t>X coordinate (on a global coordinate system)</w:t>
      </w:r>
    </w:p>
    <w:p w14:paraId="556E7003" w14:textId="0008951E" w:rsidR="00CC6D2A" w:rsidRPr="00194498" w:rsidRDefault="00CC6D2A" w:rsidP="003C60FB">
      <w:pPr>
        <w:pStyle w:val="PargrafodaLista"/>
        <w:numPr>
          <w:ilvl w:val="0"/>
          <w:numId w:val="15"/>
        </w:numPr>
      </w:pPr>
      <w:r w:rsidRPr="00194498">
        <w:t xml:space="preserve">Y: current </w:t>
      </w:r>
      <w:r w:rsidR="00A4485B">
        <w:t>point</w:t>
      </w:r>
      <w:r w:rsidR="00A4485B" w:rsidRPr="00194498">
        <w:t xml:space="preserve"> </w:t>
      </w:r>
      <w:r w:rsidRPr="00194498">
        <w:t>Y coordinate (on a global coordinate system)</w:t>
      </w:r>
    </w:p>
    <w:p w14:paraId="08CC1702" w14:textId="02E3B9D1" w:rsidR="00CC6D2A" w:rsidRPr="00194498" w:rsidRDefault="00CC6D2A" w:rsidP="003C60FB">
      <w:pPr>
        <w:pStyle w:val="PargrafodaLista"/>
        <w:numPr>
          <w:ilvl w:val="0"/>
          <w:numId w:val="15"/>
        </w:numPr>
      </w:pPr>
      <w:r w:rsidRPr="00194498">
        <w:t xml:space="preserve">Z: current </w:t>
      </w:r>
      <w:r w:rsidR="00A4485B">
        <w:t>point</w:t>
      </w:r>
      <w:r w:rsidR="00A4485B" w:rsidRPr="00194498">
        <w:t xml:space="preserve"> </w:t>
      </w:r>
      <w:r w:rsidRPr="00194498">
        <w:t>Z coordinate (on a global coordinate system)</w:t>
      </w:r>
    </w:p>
    <w:p w14:paraId="189B5B21" w14:textId="77777777" w:rsidR="00CC6D2A" w:rsidRPr="00194498" w:rsidRDefault="00CC6D2A" w:rsidP="00CC6D2A">
      <w:pPr>
        <w:pStyle w:val="Ttulo3"/>
        <w:rPr>
          <w:rFonts w:eastAsiaTheme="minorHAnsi"/>
        </w:rPr>
      </w:pPr>
      <w:r w:rsidRPr="009C56F4">
        <w:rPr>
          <w:rFonts w:eastAsiaTheme="minorHAnsi"/>
        </w:rPr>
        <w:t>Example</w:t>
      </w:r>
      <w:r w:rsidRPr="00194498">
        <w:rPr>
          <w:rFonts w:eastAsiaTheme="minorHAnsi"/>
        </w:rPr>
        <w:t>:</w:t>
      </w:r>
    </w:p>
    <w:p w14:paraId="1B03CBB2" w14:textId="20264C4F" w:rsidR="00CC6D2A" w:rsidRPr="00194498" w:rsidRDefault="00572814" w:rsidP="00CC6D2A">
      <w:pPr>
        <w:pBdr>
          <w:top w:val="single" w:sz="4" w:space="1" w:color="auto"/>
          <w:left w:val="single" w:sz="4" w:space="4" w:color="auto"/>
          <w:bottom w:val="single" w:sz="4" w:space="1" w:color="auto"/>
          <w:right w:val="single" w:sz="4" w:space="4" w:color="auto"/>
        </w:pBdr>
        <w:spacing w:after="0" w:line="240" w:lineRule="auto"/>
      </w:pPr>
      <w:r>
        <w:t>Points</w:t>
      </w:r>
      <w:r w:rsidR="00CC6D2A" w:rsidRPr="00194498">
        <w:tab/>
        <w:t>3</w:t>
      </w:r>
    </w:p>
    <w:p w14:paraId="7BAA22CF" w14:textId="3D902AA1" w:rsidR="00CC6D2A" w:rsidRPr="00194498" w:rsidRDefault="00572814" w:rsidP="00CC6D2A">
      <w:pPr>
        <w:pBdr>
          <w:top w:val="single" w:sz="4" w:space="1" w:color="auto"/>
          <w:left w:val="single" w:sz="4" w:space="4" w:color="auto"/>
          <w:bottom w:val="single" w:sz="4" w:space="1" w:color="auto"/>
          <w:right w:val="single" w:sz="4" w:space="4" w:color="auto"/>
        </w:pBdr>
        <w:spacing w:after="0" w:line="240" w:lineRule="auto"/>
      </w:pPr>
      <w:r>
        <w:t>Point</w:t>
      </w:r>
      <w:r w:rsidR="00CC6D2A" w:rsidRPr="00194498">
        <w:tab/>
        <w:t>1</w:t>
      </w:r>
      <w:r w:rsidR="00CC6D2A" w:rsidRPr="00194498">
        <w:tab/>
        <w:t>1.0</w:t>
      </w:r>
      <w:r w:rsidR="00CC6D2A" w:rsidRPr="00194498">
        <w:tab/>
        <w:t>0.0</w:t>
      </w:r>
      <w:r w:rsidR="00CC6D2A" w:rsidRPr="00194498">
        <w:tab/>
        <w:t>3.0</w:t>
      </w:r>
    </w:p>
    <w:p w14:paraId="4906536A" w14:textId="0CB81825" w:rsidR="00CC6D2A" w:rsidRPr="00194498" w:rsidRDefault="00572814" w:rsidP="00CC6D2A">
      <w:pPr>
        <w:pBdr>
          <w:top w:val="single" w:sz="4" w:space="1" w:color="auto"/>
          <w:left w:val="single" w:sz="4" w:space="4" w:color="auto"/>
          <w:bottom w:val="single" w:sz="4" w:space="1" w:color="auto"/>
          <w:right w:val="single" w:sz="4" w:space="4" w:color="auto"/>
        </w:pBdr>
        <w:spacing w:after="0" w:line="240" w:lineRule="auto"/>
      </w:pPr>
      <w:r>
        <w:t>Point</w:t>
      </w:r>
      <w:r w:rsidR="00CC6D2A" w:rsidRPr="00194498">
        <w:tab/>
        <w:t>2</w:t>
      </w:r>
      <w:r w:rsidR="00CC6D2A" w:rsidRPr="00194498">
        <w:tab/>
        <w:t>0.0</w:t>
      </w:r>
      <w:r w:rsidR="00CC6D2A" w:rsidRPr="00194498">
        <w:tab/>
        <w:t>2.5</w:t>
      </w:r>
      <w:r w:rsidR="00CC6D2A" w:rsidRPr="00194498">
        <w:tab/>
        <w:t>-5.1</w:t>
      </w:r>
      <w:r w:rsidR="00CC6D2A" w:rsidRPr="00194498">
        <w:tab/>
      </w:r>
    </w:p>
    <w:p w14:paraId="12BAD8DC" w14:textId="736CF0DE" w:rsidR="00CC6D2A" w:rsidRPr="00194498" w:rsidRDefault="00572814" w:rsidP="00CC6D2A">
      <w:pPr>
        <w:pBdr>
          <w:top w:val="single" w:sz="4" w:space="1" w:color="auto"/>
          <w:left w:val="single" w:sz="4" w:space="4" w:color="auto"/>
          <w:bottom w:val="single" w:sz="4" w:space="1" w:color="auto"/>
          <w:right w:val="single" w:sz="4" w:space="4" w:color="auto"/>
        </w:pBdr>
        <w:spacing w:after="0" w:line="240" w:lineRule="auto"/>
        <w:rPr>
          <w:rFonts w:asciiTheme="majorHAnsi" w:eastAsiaTheme="majorEastAsia" w:hAnsiTheme="majorHAnsi" w:cstheme="majorBidi"/>
          <w:b/>
          <w:sz w:val="26"/>
          <w:szCs w:val="26"/>
        </w:rPr>
      </w:pPr>
      <w:r>
        <w:t>Point</w:t>
      </w:r>
      <w:r w:rsidR="00CC6D2A" w:rsidRPr="00194498">
        <w:tab/>
        <w:t>3</w:t>
      </w:r>
      <w:r w:rsidR="00CC6D2A" w:rsidRPr="00194498">
        <w:tab/>
        <w:t>0.0</w:t>
      </w:r>
      <w:r w:rsidR="00CC6D2A" w:rsidRPr="00194498">
        <w:tab/>
        <w:t>0.0</w:t>
      </w:r>
      <w:r w:rsidR="00CC6D2A" w:rsidRPr="00194498">
        <w:tab/>
        <w:t>-10.0</w:t>
      </w:r>
      <w:r w:rsidR="00CC6D2A" w:rsidRPr="00194498">
        <w:tab/>
      </w:r>
      <w:r w:rsidR="00CC6D2A" w:rsidRPr="00194498">
        <w:rPr>
          <w:rFonts w:asciiTheme="majorHAnsi" w:eastAsiaTheme="majorEastAsia" w:hAnsiTheme="majorHAnsi" w:cstheme="majorBidi"/>
          <w:b/>
          <w:sz w:val="26"/>
          <w:szCs w:val="26"/>
        </w:rPr>
        <w:t xml:space="preserve"> </w:t>
      </w:r>
    </w:p>
    <w:p w14:paraId="251E311D" w14:textId="77777777" w:rsidR="00CC6D2A" w:rsidRPr="009C56F4" w:rsidRDefault="00CC6D2A" w:rsidP="00CC6D2A">
      <w:pPr>
        <w:pStyle w:val="Ttulo3"/>
        <w:rPr>
          <w:rFonts w:eastAsiaTheme="minorHAnsi"/>
        </w:rPr>
      </w:pPr>
      <w:r w:rsidRPr="009C56F4">
        <w:rPr>
          <w:rFonts w:eastAsiaTheme="minorHAnsi"/>
        </w:rPr>
        <w:t>Additional information:</w:t>
      </w:r>
    </w:p>
    <w:p w14:paraId="7A941842" w14:textId="77777777" w:rsidR="007C7B33" w:rsidRDefault="00CC6D2A" w:rsidP="005D00AD">
      <w:r w:rsidRPr="00194498">
        <w:tab/>
        <w:t xml:space="preserve">Each </w:t>
      </w:r>
      <w:r w:rsidR="005D00AD">
        <w:t>point</w:t>
      </w:r>
      <w:r w:rsidRPr="00194498">
        <w:t xml:space="preserve"> is defined by the keyword </w:t>
      </w:r>
      <w:r w:rsidR="005D00AD">
        <w:t>Point</w:t>
      </w:r>
      <w:r w:rsidRPr="00194498">
        <w:t xml:space="preserve"> followed by the </w:t>
      </w:r>
      <w:r w:rsidR="005D00AD">
        <w:t>point</w:t>
      </w:r>
      <w:r w:rsidRPr="00194498">
        <w:t xml:space="preserve"> </w:t>
      </w:r>
      <w:r>
        <w:t xml:space="preserve">identification number </w:t>
      </w:r>
      <w:r w:rsidRPr="00194498">
        <w:t xml:space="preserve">(must be an ascending sequence </w:t>
      </w:r>
      <w:r>
        <w:t>starting from number one</w:t>
      </w:r>
      <w:r w:rsidRPr="00194498">
        <w:t>), coordinates X, Y and Z.</w:t>
      </w:r>
    </w:p>
    <w:p w14:paraId="54F919EC" w14:textId="77777777" w:rsidR="007C7B33" w:rsidRDefault="007C7B33">
      <w:pPr>
        <w:jc w:val="left"/>
      </w:pPr>
      <w:r>
        <w:br w:type="page"/>
      </w:r>
    </w:p>
    <w:p w14:paraId="73644FA5" w14:textId="004FA9CE" w:rsidR="007C7B33" w:rsidRPr="005003D2" w:rsidRDefault="007C7B33" w:rsidP="007C7B33">
      <w:pPr>
        <w:pStyle w:val="Ttulo1"/>
      </w:pPr>
      <w:bookmarkStart w:id="118" w:name="_Ref532206216"/>
      <w:bookmarkStart w:id="119" w:name="_Toc87510681"/>
      <w:r>
        <w:lastRenderedPageBreak/>
        <w:t>Arcs</w:t>
      </w:r>
      <w:bookmarkEnd w:id="118"/>
      <w:bookmarkEnd w:id="119"/>
    </w:p>
    <w:p w14:paraId="6A504FC5" w14:textId="003ABB71" w:rsidR="007C7B33" w:rsidRPr="00194498" w:rsidRDefault="007C7B33" w:rsidP="007C7B33">
      <w:pPr>
        <w:rPr>
          <w:i/>
        </w:rPr>
      </w:pPr>
      <w:r w:rsidRPr="00194498">
        <w:rPr>
          <w:i/>
        </w:rPr>
        <w:t xml:space="preserve">Starts a command block for </w:t>
      </w:r>
      <w:r>
        <w:rPr>
          <w:i/>
        </w:rPr>
        <w:t>creation</w:t>
      </w:r>
      <w:r w:rsidRPr="00194498">
        <w:rPr>
          <w:i/>
        </w:rPr>
        <w:t xml:space="preserve"> of </w:t>
      </w:r>
      <w:r>
        <w:rPr>
          <w:i/>
        </w:rPr>
        <w:t>arcs</w:t>
      </w:r>
      <w:r w:rsidRPr="00194498">
        <w:rPr>
          <w:i/>
        </w:rPr>
        <w:t xml:space="preserve"> to be used to compound </w:t>
      </w:r>
      <w:r>
        <w:rPr>
          <w:i/>
        </w:rPr>
        <w:t>geometric entities (e.g.: extruded or revolved surfaces)</w:t>
      </w:r>
      <w:r w:rsidRPr="00194498">
        <w:rPr>
          <w:i/>
        </w:rPr>
        <w:t>.</w:t>
      </w:r>
    </w:p>
    <w:p w14:paraId="261128E3" w14:textId="77777777" w:rsidR="007C7B33" w:rsidRPr="00194498" w:rsidRDefault="007C7B33" w:rsidP="007C7B33">
      <w:pPr>
        <w:pStyle w:val="Ttulo3"/>
      </w:pPr>
      <w:r w:rsidRPr="00716311">
        <w:t>Syntax</w:t>
      </w:r>
      <w:r w:rsidRPr="00194498">
        <w:rPr>
          <w:rFonts w:eastAsiaTheme="minorHAnsi"/>
        </w:rPr>
        <w:t>:</w:t>
      </w:r>
    </w:p>
    <w:p w14:paraId="7B5A4AA7" w14:textId="6226CE28" w:rsidR="007C7B33" w:rsidRPr="00194498" w:rsidRDefault="00D75AD9" w:rsidP="007C7B33">
      <w:pPr>
        <w:pBdr>
          <w:top w:val="single" w:sz="4" w:space="1" w:color="auto"/>
          <w:left w:val="single" w:sz="4" w:space="4" w:color="auto"/>
          <w:bottom w:val="single" w:sz="4" w:space="1" w:color="auto"/>
          <w:right w:val="single" w:sz="4" w:space="4" w:color="auto"/>
        </w:pBdr>
        <w:spacing w:after="0" w:line="240" w:lineRule="auto"/>
      </w:pPr>
      <w:r>
        <w:t>Arcs</w:t>
      </w:r>
      <w:r w:rsidR="007C7B33" w:rsidRPr="00194498">
        <w:tab/>
        <w:t>N</w:t>
      </w:r>
    </w:p>
    <w:p w14:paraId="51EEDFBA" w14:textId="3E9637B1" w:rsidR="007C7B33" w:rsidRPr="00194498" w:rsidRDefault="00D75AD9" w:rsidP="007C7B33">
      <w:pPr>
        <w:pBdr>
          <w:top w:val="single" w:sz="4" w:space="1" w:color="auto"/>
          <w:left w:val="single" w:sz="4" w:space="4" w:color="auto"/>
          <w:bottom w:val="single" w:sz="4" w:space="1" w:color="auto"/>
          <w:right w:val="single" w:sz="4" w:space="4" w:color="auto"/>
        </w:pBdr>
        <w:spacing w:after="0" w:line="240" w:lineRule="auto"/>
      </w:pPr>
      <w:r>
        <w:t>Arc</w:t>
      </w:r>
      <w:r w:rsidR="007C7B33" w:rsidRPr="00194498">
        <w:tab/>
        <w:t>ID</w:t>
      </w:r>
      <w:r w:rsidR="007C7B33" w:rsidRPr="00194498">
        <w:tab/>
      </w:r>
      <w:r>
        <w:t>InitialPoint</w:t>
      </w:r>
      <w:r>
        <w:tab/>
        <w:t>XIP</w:t>
      </w:r>
      <w:r>
        <w:tab/>
      </w:r>
      <w:r>
        <w:tab/>
        <w:t>YIP</w:t>
      </w:r>
      <w:r>
        <w:tab/>
      </w:r>
      <w:r>
        <w:tab/>
        <w:t>FinalPoint</w:t>
      </w:r>
      <w:r>
        <w:tab/>
        <w:t>XFP</w:t>
      </w:r>
      <w:r>
        <w:tab/>
        <w:t>YFP</w:t>
      </w:r>
      <w:r>
        <w:tab/>
      </w:r>
      <w:r>
        <w:tab/>
        <w:t>CenterPoint</w:t>
      </w:r>
      <w:r>
        <w:tab/>
        <w:t>XCP</w:t>
      </w:r>
      <w:r>
        <w:tab/>
        <w:t>YCP</w:t>
      </w:r>
    </w:p>
    <w:p w14:paraId="5409D489" w14:textId="77777777" w:rsidR="007C7B33" w:rsidRDefault="007C7B33" w:rsidP="007C7B33">
      <w:pPr>
        <w:pStyle w:val="PargrafodaLista"/>
      </w:pPr>
    </w:p>
    <w:p w14:paraId="182B702D" w14:textId="72639BF2" w:rsidR="007C7B33" w:rsidRPr="00194498" w:rsidRDefault="007C7B33" w:rsidP="003C60FB">
      <w:pPr>
        <w:pStyle w:val="PargrafodaLista"/>
        <w:numPr>
          <w:ilvl w:val="0"/>
          <w:numId w:val="15"/>
        </w:numPr>
      </w:pPr>
      <w:r w:rsidRPr="00194498">
        <w:t xml:space="preserve">N: number of </w:t>
      </w:r>
      <w:r w:rsidR="00D75AD9">
        <w:t>arcs</w:t>
      </w:r>
    </w:p>
    <w:p w14:paraId="738806E1" w14:textId="51018416" w:rsidR="000F664D" w:rsidRPr="00194498" w:rsidRDefault="007C7B33" w:rsidP="003C60FB">
      <w:pPr>
        <w:pStyle w:val="PargrafodaLista"/>
        <w:numPr>
          <w:ilvl w:val="0"/>
          <w:numId w:val="15"/>
        </w:numPr>
      </w:pPr>
      <w:r w:rsidRPr="00194498">
        <w:t xml:space="preserve">ID: current </w:t>
      </w:r>
      <w:r w:rsidR="00AC768B">
        <w:t>arc</w:t>
      </w:r>
      <w:r w:rsidRPr="00194498">
        <w:t xml:space="preserve"> identification number</w:t>
      </w:r>
    </w:p>
    <w:p w14:paraId="7217D2F0" w14:textId="410CBD1F" w:rsidR="007C7B33" w:rsidRPr="00194498" w:rsidRDefault="000F664D" w:rsidP="003C60FB">
      <w:pPr>
        <w:pStyle w:val="PargrafodaLista"/>
        <w:numPr>
          <w:ilvl w:val="0"/>
          <w:numId w:val="15"/>
        </w:numPr>
      </w:pPr>
      <w:r>
        <w:t>XIP</w:t>
      </w:r>
      <w:r w:rsidR="007C7B33" w:rsidRPr="00194498">
        <w:t xml:space="preserve">: X coordinate </w:t>
      </w:r>
      <w:r>
        <w:t>of the initial point of the arc</w:t>
      </w:r>
    </w:p>
    <w:p w14:paraId="4B52D845" w14:textId="5EB2DD41" w:rsidR="00CD6757" w:rsidRPr="00194498" w:rsidRDefault="00CD6757" w:rsidP="003C60FB">
      <w:pPr>
        <w:pStyle w:val="PargrafodaLista"/>
        <w:numPr>
          <w:ilvl w:val="0"/>
          <w:numId w:val="15"/>
        </w:numPr>
      </w:pPr>
      <w:r>
        <w:t>YIP</w:t>
      </w:r>
      <w:r w:rsidRPr="00194498">
        <w:t xml:space="preserve">: </w:t>
      </w:r>
      <w:r>
        <w:t>Y</w:t>
      </w:r>
      <w:r w:rsidRPr="00194498">
        <w:t xml:space="preserve"> coordinate </w:t>
      </w:r>
      <w:r>
        <w:t>of the initial point of the arc</w:t>
      </w:r>
    </w:p>
    <w:p w14:paraId="270BAF5F" w14:textId="65C83D4F" w:rsidR="00CD6757" w:rsidRPr="00194498" w:rsidRDefault="00CD6757" w:rsidP="003C60FB">
      <w:pPr>
        <w:pStyle w:val="PargrafodaLista"/>
        <w:numPr>
          <w:ilvl w:val="0"/>
          <w:numId w:val="15"/>
        </w:numPr>
      </w:pPr>
      <w:r>
        <w:t>XFP</w:t>
      </w:r>
      <w:r w:rsidRPr="00194498">
        <w:t xml:space="preserve">: X coordinate </w:t>
      </w:r>
      <w:r>
        <w:t>of the final point of the arc</w:t>
      </w:r>
    </w:p>
    <w:p w14:paraId="06539A4B" w14:textId="060F258F" w:rsidR="00CD6757" w:rsidRPr="00194498" w:rsidRDefault="00CD6757" w:rsidP="003C60FB">
      <w:pPr>
        <w:pStyle w:val="PargrafodaLista"/>
        <w:numPr>
          <w:ilvl w:val="0"/>
          <w:numId w:val="15"/>
        </w:numPr>
      </w:pPr>
      <w:r>
        <w:t>YFP</w:t>
      </w:r>
      <w:r w:rsidRPr="00194498">
        <w:t xml:space="preserve">: </w:t>
      </w:r>
      <w:r>
        <w:t>Y</w:t>
      </w:r>
      <w:r w:rsidRPr="00194498">
        <w:t xml:space="preserve"> coordinate </w:t>
      </w:r>
      <w:r>
        <w:t>of the final point of the arc</w:t>
      </w:r>
    </w:p>
    <w:p w14:paraId="5052ED5C" w14:textId="1A40EE66" w:rsidR="00CD6757" w:rsidRPr="00194498" w:rsidRDefault="00CD6757" w:rsidP="003C60FB">
      <w:pPr>
        <w:pStyle w:val="PargrafodaLista"/>
        <w:numPr>
          <w:ilvl w:val="0"/>
          <w:numId w:val="15"/>
        </w:numPr>
      </w:pPr>
      <w:r>
        <w:t>XCP</w:t>
      </w:r>
      <w:r w:rsidRPr="00194498">
        <w:t xml:space="preserve">: X coordinate </w:t>
      </w:r>
      <w:r>
        <w:t>of the center point of the arc</w:t>
      </w:r>
    </w:p>
    <w:p w14:paraId="19BAA62A" w14:textId="3D419C1A" w:rsidR="007C7B33" w:rsidRPr="00194498" w:rsidRDefault="00CD6757" w:rsidP="003C60FB">
      <w:pPr>
        <w:pStyle w:val="PargrafodaLista"/>
        <w:numPr>
          <w:ilvl w:val="0"/>
          <w:numId w:val="15"/>
        </w:numPr>
      </w:pPr>
      <w:r>
        <w:t>YCP</w:t>
      </w:r>
      <w:r w:rsidRPr="00194498">
        <w:t xml:space="preserve">: </w:t>
      </w:r>
      <w:r>
        <w:t>Y</w:t>
      </w:r>
      <w:r w:rsidRPr="00194498">
        <w:t xml:space="preserve"> coordinate </w:t>
      </w:r>
      <w:r>
        <w:t>of the center point of the arc</w:t>
      </w:r>
    </w:p>
    <w:p w14:paraId="2885501B" w14:textId="77777777" w:rsidR="007C7B33" w:rsidRPr="00194498" w:rsidRDefault="007C7B33" w:rsidP="007C7B33">
      <w:pPr>
        <w:pStyle w:val="Ttulo3"/>
        <w:rPr>
          <w:rFonts w:eastAsiaTheme="minorHAnsi"/>
        </w:rPr>
      </w:pPr>
      <w:r w:rsidRPr="009C56F4">
        <w:rPr>
          <w:rFonts w:eastAsiaTheme="minorHAnsi"/>
        </w:rPr>
        <w:t>Example</w:t>
      </w:r>
      <w:r w:rsidRPr="00194498">
        <w:rPr>
          <w:rFonts w:eastAsiaTheme="minorHAnsi"/>
        </w:rPr>
        <w:t>:</w:t>
      </w:r>
    </w:p>
    <w:p w14:paraId="2B3A6AD2" w14:textId="1AF9B143" w:rsidR="007C7B33" w:rsidRDefault="007C7B33" w:rsidP="007C7B33">
      <w:pPr>
        <w:pBdr>
          <w:top w:val="single" w:sz="4" w:space="1" w:color="auto"/>
          <w:left w:val="single" w:sz="4" w:space="4" w:color="auto"/>
          <w:bottom w:val="single" w:sz="4" w:space="1" w:color="auto"/>
          <w:right w:val="single" w:sz="4" w:space="4" w:color="auto"/>
        </w:pBdr>
        <w:spacing w:after="0" w:line="240" w:lineRule="auto"/>
      </w:pPr>
      <w:r>
        <w:t>Arcs</w:t>
      </w:r>
      <w:r>
        <w:tab/>
        <w:t>2</w:t>
      </w:r>
    </w:p>
    <w:p w14:paraId="7B20C60A" w14:textId="5FE14B61" w:rsidR="007C7B33" w:rsidRDefault="007C7B33" w:rsidP="007C7B33">
      <w:pPr>
        <w:pBdr>
          <w:top w:val="single" w:sz="4" w:space="1" w:color="auto"/>
          <w:left w:val="single" w:sz="4" w:space="4" w:color="auto"/>
          <w:bottom w:val="single" w:sz="4" w:space="1" w:color="auto"/>
          <w:right w:val="single" w:sz="4" w:space="4" w:color="auto"/>
        </w:pBdr>
        <w:spacing w:after="0" w:line="240" w:lineRule="auto"/>
      </w:pPr>
      <w:r>
        <w:t>Arc</w:t>
      </w:r>
      <w:r>
        <w:tab/>
        <w:t>1</w:t>
      </w:r>
      <w:r>
        <w:tab/>
        <w:t>InitialPoint</w:t>
      </w:r>
      <w:r>
        <w:tab/>
        <w:t>0.0</w:t>
      </w:r>
      <w:r>
        <w:tab/>
      </w:r>
      <w:r>
        <w:tab/>
        <w:t>-1.0</w:t>
      </w:r>
      <w:r>
        <w:tab/>
      </w:r>
      <w:r>
        <w:tab/>
        <w:t>FinalPoint</w:t>
      </w:r>
      <w:r>
        <w:tab/>
        <w:t>0.0</w:t>
      </w:r>
      <w:r>
        <w:tab/>
      </w:r>
      <w:r>
        <w:tab/>
        <w:t>1.0</w:t>
      </w:r>
      <w:r>
        <w:tab/>
      </w:r>
      <w:r>
        <w:tab/>
        <w:t>CenterPoint</w:t>
      </w:r>
      <w:r>
        <w:tab/>
        <w:t>-1.0e5</w:t>
      </w:r>
      <w:r>
        <w:tab/>
      </w:r>
      <w:r>
        <w:tab/>
        <w:t>0.0</w:t>
      </w:r>
    </w:p>
    <w:p w14:paraId="16CD73CA" w14:textId="67A8C06C" w:rsidR="007C7B33" w:rsidRPr="007C7B33" w:rsidRDefault="007C7B33" w:rsidP="007C7B33">
      <w:pPr>
        <w:pBdr>
          <w:top w:val="single" w:sz="4" w:space="1" w:color="auto"/>
          <w:left w:val="single" w:sz="4" w:space="4" w:color="auto"/>
          <w:bottom w:val="single" w:sz="4" w:space="1" w:color="auto"/>
          <w:right w:val="single" w:sz="4" w:space="4" w:color="auto"/>
        </w:pBdr>
        <w:spacing w:after="0" w:line="240" w:lineRule="auto"/>
      </w:pPr>
      <w:r>
        <w:t>Arc</w:t>
      </w:r>
      <w:r>
        <w:tab/>
        <w:t>2</w:t>
      </w:r>
      <w:r>
        <w:tab/>
        <w:t>InitialPoint</w:t>
      </w:r>
      <w:r>
        <w:tab/>
        <w:t>0.024</w:t>
      </w:r>
      <w:r>
        <w:tab/>
      </w:r>
      <w:r>
        <w:tab/>
        <w:t>-0.132</w:t>
      </w:r>
      <w:r>
        <w:tab/>
      </w:r>
      <w:r>
        <w:tab/>
        <w:t>FinalPoint</w:t>
      </w:r>
      <w:r>
        <w:tab/>
        <w:t>0.024</w:t>
      </w:r>
      <w:r>
        <w:tab/>
      </w:r>
      <w:r>
        <w:tab/>
        <w:t xml:space="preserve"> 0.132</w:t>
      </w:r>
      <w:r>
        <w:tab/>
      </w:r>
      <w:r>
        <w:tab/>
        <w:t>CenterPoint</w:t>
      </w:r>
      <w:r>
        <w:tab/>
        <w:t>-0.075</w:t>
      </w:r>
      <w:r>
        <w:tab/>
        <w:t xml:space="preserve"> </w:t>
      </w:r>
      <w:r>
        <w:tab/>
        <w:t>0.0</w:t>
      </w:r>
    </w:p>
    <w:p w14:paraId="62DFD1D7" w14:textId="77777777" w:rsidR="007C7B33" w:rsidRPr="009C56F4" w:rsidRDefault="007C7B33" w:rsidP="007C7B33">
      <w:pPr>
        <w:pStyle w:val="Ttulo3"/>
        <w:rPr>
          <w:rFonts w:eastAsiaTheme="minorHAnsi"/>
        </w:rPr>
      </w:pPr>
      <w:r w:rsidRPr="009C56F4">
        <w:rPr>
          <w:rFonts w:eastAsiaTheme="minorHAnsi"/>
        </w:rPr>
        <w:t>Additional information:</w:t>
      </w:r>
    </w:p>
    <w:p w14:paraId="2D0153C3" w14:textId="43E88E50" w:rsidR="000F664D" w:rsidRDefault="007C7B33" w:rsidP="007C7B33">
      <w:r w:rsidRPr="00194498">
        <w:tab/>
        <w:t xml:space="preserve">Each </w:t>
      </w:r>
      <w:r w:rsidR="000F664D">
        <w:t>arc</w:t>
      </w:r>
      <w:r w:rsidRPr="00194498">
        <w:t xml:space="preserve"> is defined by the keyword </w:t>
      </w:r>
      <w:r w:rsidR="00B82C46">
        <w:t>Arc</w:t>
      </w:r>
      <w:r w:rsidRPr="00194498">
        <w:t xml:space="preserve"> followed by the </w:t>
      </w:r>
      <w:r w:rsidR="00B82C46">
        <w:t>arc</w:t>
      </w:r>
      <w:r w:rsidRPr="00194498">
        <w:t xml:space="preserve"> </w:t>
      </w:r>
      <w:r>
        <w:t xml:space="preserve">identification number </w:t>
      </w:r>
      <w:r w:rsidRPr="00194498">
        <w:t xml:space="preserve">(must be an ascending sequence </w:t>
      </w:r>
      <w:r>
        <w:t>starting from number one</w:t>
      </w:r>
      <w:r w:rsidRPr="00194498">
        <w:t xml:space="preserve">), </w:t>
      </w:r>
      <w:r w:rsidR="00B82C46">
        <w:t>its initial point, final point and center point</w:t>
      </w:r>
      <w:r w:rsidRPr="00194498">
        <w:t>.</w:t>
      </w:r>
    </w:p>
    <w:p w14:paraId="03738A84" w14:textId="5B4342B7" w:rsidR="00975C8F" w:rsidRDefault="000F664D" w:rsidP="00A61644">
      <w:pPr>
        <w:ind w:firstLine="708"/>
      </w:pPr>
      <w:r>
        <w:t>The arc is supposed to lie on a local XY plane. The coordinate parameters indicating its initial point, end point and center point are understood on a local coordinate system (to be defined by the user).</w:t>
      </w:r>
      <w:r w:rsidR="00A61644">
        <w:t xml:space="preserve"> </w:t>
      </w:r>
      <w:r w:rsidR="00975C8F">
        <w:fldChar w:fldCharType="begin"/>
      </w:r>
      <w:r w:rsidR="00975C8F">
        <w:instrText xml:space="preserve"> REF _Ref532203165 \h </w:instrText>
      </w:r>
      <w:r w:rsidR="00975C8F">
        <w:fldChar w:fldCharType="separate"/>
      </w:r>
      <w:r w:rsidR="00F219D1">
        <w:t xml:space="preserve">Figure </w:t>
      </w:r>
      <w:r w:rsidR="00F219D1">
        <w:rPr>
          <w:noProof/>
        </w:rPr>
        <w:t>23</w:t>
      </w:r>
      <w:r w:rsidR="00975C8F">
        <w:fldChar w:fldCharType="end"/>
      </w:r>
      <w:r w:rsidR="00975C8F">
        <w:t xml:space="preserve"> illustrates </w:t>
      </w:r>
      <w:r w:rsidR="00F15323">
        <w:t>the</w:t>
      </w:r>
      <w:r w:rsidR="00975C8F">
        <w:t xml:space="preserve"> arc</w:t>
      </w:r>
      <w:r w:rsidR="00A61644">
        <w:t>:</w:t>
      </w:r>
    </w:p>
    <w:p w14:paraId="2711A187" w14:textId="77777777" w:rsidR="00975C8F" w:rsidRDefault="00975C8F" w:rsidP="00975C8F">
      <w:pPr>
        <w:jc w:val="center"/>
        <w:rPr>
          <w:rFonts w:eastAsiaTheme="minorEastAsia"/>
        </w:rPr>
      </w:pPr>
      <w:r w:rsidRPr="0089046A">
        <w:rPr>
          <w:noProof/>
          <w:lang w:val="pt-BR" w:eastAsia="pt-BR"/>
        </w:rPr>
        <w:drawing>
          <wp:inline distT="0" distB="0" distL="0" distR="0" wp14:anchorId="6B4319B1" wp14:editId="785E76F6">
            <wp:extent cx="1753301" cy="1658066"/>
            <wp:effectExtent l="0" t="0" r="0" b="0"/>
            <wp:docPr id="10"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fredo\Desktop\Dropbox\temp\Rigid body\Figures\rigid_body_a.tif"/>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757634" cy="1662164"/>
                    </a:xfrm>
                    <a:prstGeom prst="rect">
                      <a:avLst/>
                    </a:prstGeom>
                    <a:noFill/>
                    <a:ln>
                      <a:noFill/>
                    </a:ln>
                  </pic:spPr>
                </pic:pic>
              </a:graphicData>
            </a:graphic>
          </wp:inline>
        </w:drawing>
      </w:r>
    </w:p>
    <w:p w14:paraId="6A6E8E48" w14:textId="10E505D0" w:rsidR="00975C8F" w:rsidRDefault="00975C8F" w:rsidP="00975C8F">
      <w:pPr>
        <w:pStyle w:val="Legenda"/>
      </w:pPr>
      <w:bookmarkStart w:id="120" w:name="_Ref532203165"/>
      <w:r>
        <w:t xml:space="preserve">Figure </w:t>
      </w:r>
      <w:r>
        <w:fldChar w:fldCharType="begin"/>
      </w:r>
      <w:r>
        <w:instrText xml:space="preserve"> SEQ Figure \* ARABIC </w:instrText>
      </w:r>
      <w:r>
        <w:fldChar w:fldCharType="separate"/>
      </w:r>
      <w:r w:rsidR="00F219D1">
        <w:rPr>
          <w:noProof/>
        </w:rPr>
        <w:t>23</w:t>
      </w:r>
      <w:r>
        <w:fldChar w:fldCharType="end"/>
      </w:r>
      <w:bookmarkEnd w:id="120"/>
      <w:r>
        <w:t xml:space="preserve"> – Arc definition on a local coordinate system (figure from </w:t>
      </w:r>
      <w:sdt>
        <w:sdtPr>
          <w:id w:val="-514228395"/>
          <w:citation/>
        </w:sdtPr>
        <w:sdtContent>
          <w:r>
            <w:fldChar w:fldCharType="begin"/>
          </w:r>
          <w:r w:rsidRPr="009F74C1">
            <w:instrText xml:space="preserve"> CITATION deC17 \l 1046 </w:instrText>
          </w:r>
          <w:r>
            <w:fldChar w:fldCharType="separate"/>
          </w:r>
          <w:r w:rsidR="00887616" w:rsidRPr="00887616">
            <w:rPr>
              <w:noProof/>
            </w:rPr>
            <w:t>[8]</w:t>
          </w:r>
          <w:r>
            <w:fldChar w:fldCharType="end"/>
          </w:r>
        </w:sdtContent>
      </w:sdt>
      <w:r>
        <w:t>)</w:t>
      </w:r>
    </w:p>
    <w:p w14:paraId="2E5562FC" w14:textId="7589EAD4" w:rsidR="00975C8F" w:rsidRDefault="00975C8F" w:rsidP="00975C8F">
      <w:pPr>
        <w:ind w:firstLine="360"/>
      </w:pPr>
      <w:r>
        <w:lastRenderedPageBreak/>
        <w:t xml:space="preserve">The arc parameterization </w:t>
      </w:r>
      <m:oMath>
        <m:r>
          <m:rPr>
            <m:sty m:val="b"/>
          </m:rPr>
          <w:rPr>
            <w:rFonts w:ascii="Cambria Math" w:eastAsia="+mn-ea" w:hAnsi="Cambria Math" w:cs="+mn-cs"/>
            <w:kern w:val="24"/>
            <w:lang w:val="en-GB"/>
          </w:rPr>
          <m:t>a</m:t>
        </m:r>
        <m:r>
          <w:rPr>
            <w:rFonts w:ascii="Cambria Math" w:eastAsia="+mn-ea" w:hAnsi="Cambria Math" w:cs="+mn-cs"/>
            <w:kern w:val="24"/>
            <w:lang w:val="en-GB"/>
          </w:rPr>
          <m:t>(θ)</m:t>
        </m:r>
      </m:oMath>
      <w:r w:rsidR="00FA0A24">
        <w:rPr>
          <w:rFonts w:eastAsiaTheme="minorEastAsia"/>
          <w:kern w:val="24"/>
          <w:lang w:val="en-GB"/>
        </w:rPr>
        <w:t xml:space="preserve"> </w:t>
      </w:r>
      <w:r w:rsidR="00FA0A24">
        <w:t>is given by:</w:t>
      </w:r>
    </w:p>
    <w:p w14:paraId="1CC31692" w14:textId="77777777" w:rsidR="00975C8F" w:rsidRDefault="00975C8F" w:rsidP="00975C8F">
      <w:pPr>
        <w:ind w:firstLine="360"/>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975C8F" w:rsidRPr="0089046A" w14:paraId="0F4A6FBA" w14:textId="77777777" w:rsidTr="00AA0485">
        <w:tc>
          <w:tcPr>
            <w:tcW w:w="3241" w:type="pct"/>
          </w:tcPr>
          <w:p w14:paraId="03459B49" w14:textId="76B53E44" w:rsidR="00975C8F" w:rsidRPr="0089046A" w:rsidRDefault="001C2929" w:rsidP="00AA0485">
            <w:pPr>
              <w:pStyle w:val="SectionBody"/>
              <w:ind w:left="360" w:firstLine="0"/>
              <w:jc w:val="left"/>
              <w:rPr>
                <w:lang w:val="en-GB"/>
              </w:rPr>
            </w:pPr>
            <m:oMathPara>
              <m:oMathParaPr>
                <m:jc m:val="left"/>
              </m:oMathParaPr>
              <m:oMath>
                <m:r>
                  <m:rPr>
                    <m:sty m:val="b"/>
                  </m:rPr>
                  <w:rPr>
                    <w:rFonts w:ascii="Cambria Math" w:eastAsia="+mn-ea" w:hAnsi="Cambria Math" w:cs="+mn-cs"/>
                    <w:kern w:val="24"/>
                    <w:lang w:val="en-GB"/>
                  </w:rPr>
                  <m:t>a</m:t>
                </m:r>
                <m:r>
                  <w:rPr>
                    <w:rFonts w:ascii="Cambria Math" w:eastAsia="+mn-ea" w:hAnsi="Cambria Math" w:cs="+mn-cs"/>
                    <w:kern w:val="24"/>
                    <w:lang w:val="en-GB"/>
                  </w:rPr>
                  <m:t>(θ)</m:t>
                </m:r>
                <m:r>
                  <m:rPr>
                    <m:sty m:val="b"/>
                  </m:rPr>
                  <w:rPr>
                    <w:rFonts w:ascii="Cambria Math" w:eastAsia="+mn-ea" w:hAnsi="Cambria Math" w:cs="+mn-cs"/>
                    <w:kern w:val="24"/>
                    <w:lang w:val="en-GB"/>
                  </w:rPr>
                  <m:t>=</m:t>
                </m:r>
                <m:d>
                  <m:dPr>
                    <m:begChr m:val="["/>
                    <m:endChr m:val="]"/>
                    <m:ctrlPr>
                      <w:rPr>
                        <w:rFonts w:ascii="Cambria Math" w:eastAsia="+mn-ea" w:hAnsi="Cambria Math" w:cs="+mn-cs"/>
                        <w:b/>
                        <w:kern w:val="24"/>
                        <w:lang w:val="en-GB"/>
                      </w:rPr>
                    </m:ctrlPr>
                  </m:dPr>
                  <m:e>
                    <m:m>
                      <m:mPr>
                        <m:mcs>
                          <m:mc>
                            <m:mcPr>
                              <m:count m:val="1"/>
                              <m:mcJc m:val="center"/>
                            </m:mcPr>
                          </m:mc>
                        </m:mcs>
                        <m:ctrlPr>
                          <w:rPr>
                            <w:rFonts w:ascii="Cambria Math" w:eastAsia="+mn-ea" w:hAnsi="Cambria Math" w:cs="+mn-cs"/>
                            <w:b/>
                            <w:bCs/>
                            <w:i/>
                            <w:iCs/>
                            <w:kern w:val="24"/>
                            <w:lang w:val="en-GB"/>
                          </w:rPr>
                        </m:ctrlPr>
                      </m:mPr>
                      <m:m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cos</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r>
                            <m:rPr>
                              <m:sty m:val="p"/>
                            </m:rPr>
                            <w:rPr>
                              <w:rFonts w:ascii="Cambria Math" w:hAnsi="Cambria Math"/>
                            </w:rPr>
                            <m:t>XCP</m:t>
                          </m:r>
                        </m:e>
                      </m:mr>
                      <m:m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sin</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r>
                            <m:rPr>
                              <m:sty m:val="p"/>
                            </m:rPr>
                            <w:rPr>
                              <w:rFonts w:ascii="Cambria Math" w:hAnsi="Cambria Math"/>
                            </w:rPr>
                            <m:t>YCP</m:t>
                          </m:r>
                        </m:e>
                      </m:mr>
                      <m:mr>
                        <m:e>
                          <m:r>
                            <w:rPr>
                              <w:rFonts w:ascii="Cambria Math" w:eastAsia="Cambria Math" w:hAnsi="Cambria Math" w:cs="+mn-cs"/>
                              <w:kern w:val="24"/>
                              <w:lang w:val="en-GB"/>
                            </w:rPr>
                            <m:t>0</m:t>
                          </m:r>
                        </m:e>
                      </m:mr>
                    </m:m>
                  </m:e>
                </m:d>
              </m:oMath>
            </m:oMathPara>
          </w:p>
        </w:tc>
        <w:tc>
          <w:tcPr>
            <w:tcW w:w="1759" w:type="pct"/>
          </w:tcPr>
          <w:p w14:paraId="2062F47F" w14:textId="575F4043" w:rsidR="00975C8F" w:rsidRPr="0089046A" w:rsidRDefault="00975C8F" w:rsidP="00AA0485">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3</w:t>
            </w:r>
            <w:r w:rsidRPr="00584B53">
              <w:rPr>
                <w:i/>
              </w:rPr>
              <w:fldChar w:fldCharType="end"/>
            </w:r>
            <w:r w:rsidRPr="00584B53">
              <w:t xml:space="preserve"> )</w:t>
            </w:r>
          </w:p>
        </w:tc>
      </w:tr>
    </w:tbl>
    <w:p w14:paraId="35ACF6E8" w14:textId="77777777" w:rsidR="00975C8F" w:rsidRDefault="00975C8F" w:rsidP="00975C8F">
      <w:pPr>
        <w:ind w:firstLine="360"/>
      </w:pPr>
    </w:p>
    <w:p w14:paraId="381749E4" w14:textId="059BB3E6" w:rsidR="00975C8F" w:rsidRDefault="00975C8F" w:rsidP="00975C8F">
      <w:r>
        <w:t xml:space="preserve">where </w:t>
      </w:r>
      <m:oMath>
        <m:r>
          <w:rPr>
            <w:rFonts w:ascii="Cambria Math" w:eastAsia="+mn-ea" w:hAnsi="Cambria Math" w:cs="+mn-cs"/>
            <w:kern w:val="24"/>
            <w:lang w:val="en-GB"/>
          </w:rPr>
          <m:t>r</m:t>
        </m:r>
      </m:oMath>
      <w:r>
        <w:rPr>
          <w:rFonts w:eastAsiaTheme="minorEastAsia"/>
          <w:kern w:val="24"/>
          <w:lang w:val="en-GB"/>
        </w:rPr>
        <w:t xml:space="preserve"> is the </w:t>
      </w:r>
      <w:r w:rsidR="00E5145E">
        <w:rPr>
          <w:rFonts w:eastAsiaTheme="minorEastAsia"/>
          <w:kern w:val="24"/>
          <w:lang w:val="en-GB"/>
        </w:rPr>
        <w:t xml:space="preserve">arc </w:t>
      </w:r>
      <w:r>
        <w:rPr>
          <w:rFonts w:eastAsiaTheme="minorEastAsia"/>
          <w:kern w:val="24"/>
          <w:lang w:val="en-GB"/>
        </w:rPr>
        <w:t>radius</w:t>
      </w:r>
      <w:r w:rsidR="00E5145E">
        <w:rPr>
          <w:rFonts w:eastAsiaTheme="minorEastAsia"/>
          <w:kern w:val="24"/>
          <w:lang w:val="en-GB"/>
        </w:rPr>
        <w:t xml:space="preserve"> (evaluated by Giraffe automatically)</w:t>
      </w:r>
      <w:r>
        <w:rPr>
          <w:rFonts w:eastAsiaTheme="minorEastAsia"/>
          <w:kern w:val="24"/>
          <w:lang w:val="en-GB"/>
        </w:rPr>
        <w:t xml:space="preserve">. The arc center is given by local coordinates </w:t>
      </w:r>
      <m:oMath>
        <m:r>
          <m:rPr>
            <m:sty m:val="b"/>
          </m:rPr>
          <w:rPr>
            <w:rFonts w:ascii="Cambria Math" w:eastAsiaTheme="minorEastAsia" w:hAnsi="Cambria Math"/>
            <w:kern w:val="24"/>
            <w:lang w:val="en-GB"/>
          </w:rPr>
          <m:t>c</m:t>
        </m:r>
        <m:r>
          <w:rPr>
            <w:rFonts w:ascii="Cambria Math" w:eastAsiaTheme="minorEastAsia" w:hAnsi="Cambria Math"/>
            <w:kern w:val="24"/>
            <w:lang w:val="en-GB"/>
          </w:rPr>
          <m:t>=</m:t>
        </m:r>
        <m:d>
          <m:dPr>
            <m:ctrlPr>
              <w:rPr>
                <w:rFonts w:ascii="Cambria Math" w:eastAsiaTheme="minorEastAsia" w:hAnsi="Cambria Math"/>
                <w:i/>
                <w:kern w:val="24"/>
                <w:lang w:val="en-GB"/>
              </w:rPr>
            </m:ctrlPr>
          </m:dPr>
          <m:e>
            <m:r>
              <m:rPr>
                <m:sty m:val="p"/>
              </m:rPr>
              <w:rPr>
                <w:rFonts w:ascii="Cambria Math" w:hAnsi="Cambria Math"/>
              </w:rPr>
              <m:t>XCP,YCP</m:t>
            </m:r>
            <m:ctrlPr>
              <w:rPr>
                <w:rFonts w:ascii="Cambria Math" w:hAnsi="Cambria Math"/>
              </w:rPr>
            </m:ctrlPr>
          </m:e>
        </m:d>
      </m:oMath>
      <w:r>
        <w:rPr>
          <w:rFonts w:eastAsiaTheme="minorEastAsia"/>
          <w:iCs/>
          <w:kern w:val="24"/>
          <w:lang w:val="en-GB"/>
        </w:rPr>
        <w:t xml:space="preserve">. In </w:t>
      </w:r>
      <w:r>
        <w:fldChar w:fldCharType="begin"/>
      </w:r>
      <w:r>
        <w:instrText xml:space="preserve"> REF _Ref532203165 \h </w:instrText>
      </w:r>
      <w:r>
        <w:fldChar w:fldCharType="separate"/>
      </w:r>
      <w:r w:rsidR="00F219D1">
        <w:t xml:space="preserve">Figure </w:t>
      </w:r>
      <w:r w:rsidR="00F219D1">
        <w:rPr>
          <w:noProof/>
        </w:rPr>
        <w:t>23</w:t>
      </w:r>
      <w:r>
        <w:fldChar w:fldCharType="end"/>
      </w:r>
      <w:r>
        <w:t xml:space="preserve"> one may observe two particular evaluations of parameterizations</w:t>
      </w:r>
      <w:r w:rsidR="00E5145E">
        <w:t>,</w:t>
      </w:r>
      <w:r>
        <w:t xml:space="preserve"> for the initial point and for the end point of the arc, given by </w:t>
      </w:r>
      <m:oMath>
        <m:r>
          <m:rPr>
            <m:sty m:val="b"/>
          </m:rPr>
          <w:rPr>
            <w:rFonts w:ascii="Cambria Math" w:eastAsia="+mn-ea" w:hAnsi="Cambria Math" w:cs="+mn-cs"/>
            <w:kern w:val="24"/>
            <w:lang w:val="en-GB"/>
          </w:rPr>
          <m:t>i</m:t>
        </m:r>
      </m:oMath>
      <w:r w:rsidRPr="00D268AB">
        <w:rPr>
          <w:rFonts w:eastAsiaTheme="minorEastAsia"/>
          <w:kern w:val="24"/>
          <w:lang w:val="en-GB"/>
        </w:rPr>
        <w:t xml:space="preserve"> and</w:t>
      </w:r>
      <w:r>
        <w:rPr>
          <w:rFonts w:eastAsiaTheme="minorEastAsia"/>
          <w:b/>
          <w:kern w:val="24"/>
          <w:lang w:val="en-GB"/>
        </w:rPr>
        <w:t xml:space="preserve"> </w:t>
      </w:r>
      <m:oMath>
        <m:r>
          <m:rPr>
            <m:sty m:val="b"/>
          </m:rPr>
          <w:rPr>
            <w:rFonts w:ascii="Cambria Math" w:eastAsia="+mn-ea" w:hAnsi="Cambria Math" w:cs="+mn-cs"/>
            <w:kern w:val="24"/>
            <w:lang w:val="en-GB"/>
          </w:rPr>
          <m:t>f</m:t>
        </m:r>
      </m:oMath>
      <w:r w:rsidR="00E5145E" w:rsidRPr="00E5145E">
        <w:rPr>
          <w:rFonts w:eastAsiaTheme="minorEastAsia"/>
          <w:kern w:val="24"/>
          <w:lang w:val="en-GB"/>
        </w:rPr>
        <w:t>.</w:t>
      </w:r>
      <w:r w:rsidR="00E5145E">
        <w:rPr>
          <w:rFonts w:eastAsiaTheme="minorEastAsia"/>
          <w:kern w:val="24"/>
          <w:lang w:val="en-GB"/>
        </w:rPr>
        <w:t xml:space="preserve"> The location of these points in </w:t>
      </w:r>
      <w:r w:rsidR="003B7EBA">
        <w:rPr>
          <w:rFonts w:eastAsiaTheme="minorEastAsia"/>
          <w:kern w:val="24"/>
          <w:lang w:val="en-GB"/>
        </w:rPr>
        <w:t xml:space="preserve">the </w:t>
      </w:r>
      <w:r w:rsidR="00E5145E">
        <w:rPr>
          <w:rFonts w:eastAsiaTheme="minorEastAsia"/>
          <w:kern w:val="24"/>
          <w:lang w:val="en-GB"/>
        </w:rPr>
        <w:t xml:space="preserve">local coordinate system compose the input data, such that </w:t>
      </w:r>
      <m:oMath>
        <m:r>
          <m:rPr>
            <m:sty m:val="b"/>
          </m:rPr>
          <w:rPr>
            <w:rFonts w:ascii="Cambria Math" w:eastAsia="+mn-ea" w:hAnsi="Cambria Math" w:cs="+mn-cs"/>
            <w:kern w:val="24"/>
            <w:lang w:val="en-GB"/>
          </w:rPr>
          <m:t>i</m:t>
        </m:r>
        <m:r>
          <m:rPr>
            <m:sty m:val="bi"/>
          </m:rPr>
          <w:rPr>
            <w:rFonts w:ascii="Cambria Math" w:eastAsiaTheme="minorEastAsia" w:hAnsi="Cambria Math"/>
            <w:kern w:val="24"/>
            <w:lang w:val="en-GB"/>
          </w:rPr>
          <m:t>=</m:t>
        </m:r>
        <m:d>
          <m:dPr>
            <m:ctrlPr>
              <w:rPr>
                <w:rFonts w:ascii="Cambria Math" w:eastAsiaTheme="minorEastAsia" w:hAnsi="Cambria Math"/>
                <w:b/>
                <w:i/>
                <w:kern w:val="24"/>
                <w:lang w:val="en-GB"/>
              </w:rPr>
            </m:ctrlPr>
          </m:dPr>
          <m:e>
            <m:r>
              <m:rPr>
                <m:sty m:val="p"/>
              </m:rPr>
              <w:rPr>
                <w:rFonts w:ascii="Cambria Math" w:hAnsi="Cambria Math"/>
              </w:rPr>
              <m:t>XIP</m:t>
            </m:r>
            <m:r>
              <m:rPr>
                <m:sty m:val="bi"/>
              </m:rPr>
              <w:rPr>
                <w:rFonts w:ascii="Cambria Math" w:eastAsiaTheme="minorEastAsia" w:hAnsi="Cambria Math"/>
                <w:kern w:val="24"/>
                <w:lang w:val="en-GB"/>
              </w:rPr>
              <m:t>,</m:t>
            </m:r>
            <m:r>
              <m:rPr>
                <m:sty m:val="p"/>
              </m:rPr>
              <w:rPr>
                <w:rFonts w:ascii="Cambria Math" w:hAnsi="Cambria Math"/>
              </w:rPr>
              <m:t>YIP</m:t>
            </m:r>
          </m:e>
        </m:d>
      </m:oMath>
      <w:r w:rsidR="00E5145E">
        <w:rPr>
          <w:rFonts w:eastAsiaTheme="minorEastAsia"/>
          <w:b/>
          <w:kern w:val="24"/>
          <w:lang w:val="en-GB"/>
        </w:rPr>
        <w:t xml:space="preserve"> </w:t>
      </w:r>
      <w:r w:rsidR="00E5145E" w:rsidRPr="00E5145E">
        <w:rPr>
          <w:rFonts w:eastAsiaTheme="minorEastAsia"/>
          <w:kern w:val="24"/>
          <w:lang w:val="en-GB"/>
        </w:rPr>
        <w:t>and</w:t>
      </w:r>
      <w:r w:rsidR="00E5145E">
        <w:rPr>
          <w:rFonts w:eastAsiaTheme="minorEastAsia"/>
          <w:kern w:val="24"/>
          <w:lang w:val="en-GB"/>
        </w:rPr>
        <w:t xml:space="preserve"> </w:t>
      </w:r>
      <m:oMath>
        <m:r>
          <m:rPr>
            <m:sty m:val="b"/>
          </m:rPr>
          <w:rPr>
            <w:rFonts w:ascii="Cambria Math" w:eastAsia="+mn-ea" w:hAnsi="Cambria Math" w:cs="+mn-cs"/>
            <w:kern w:val="24"/>
            <w:lang w:val="en-GB"/>
          </w:rPr>
          <m:t>f</m:t>
        </m:r>
        <m:r>
          <m:rPr>
            <m:sty m:val="bi"/>
          </m:rPr>
          <w:rPr>
            <w:rFonts w:ascii="Cambria Math" w:eastAsiaTheme="minorEastAsia" w:hAnsi="Cambria Math"/>
            <w:kern w:val="24"/>
            <w:lang w:val="en-GB"/>
          </w:rPr>
          <m:t>=</m:t>
        </m:r>
        <m:d>
          <m:dPr>
            <m:ctrlPr>
              <w:rPr>
                <w:rFonts w:ascii="Cambria Math" w:eastAsiaTheme="minorEastAsia" w:hAnsi="Cambria Math"/>
                <w:b/>
                <w:i/>
                <w:kern w:val="24"/>
                <w:lang w:val="en-GB"/>
              </w:rPr>
            </m:ctrlPr>
          </m:dPr>
          <m:e>
            <m:r>
              <m:rPr>
                <m:sty m:val="p"/>
              </m:rPr>
              <w:rPr>
                <w:rFonts w:ascii="Cambria Math" w:hAnsi="Cambria Math"/>
              </w:rPr>
              <m:t>XFP</m:t>
            </m:r>
            <m:r>
              <m:rPr>
                <m:sty m:val="bi"/>
              </m:rPr>
              <w:rPr>
                <w:rFonts w:ascii="Cambria Math" w:eastAsiaTheme="minorEastAsia" w:hAnsi="Cambria Math"/>
                <w:kern w:val="24"/>
                <w:lang w:val="en-GB"/>
              </w:rPr>
              <m:t>,</m:t>
            </m:r>
            <m:r>
              <m:rPr>
                <m:sty m:val="p"/>
              </m:rPr>
              <w:rPr>
                <w:rFonts w:ascii="Cambria Math" w:hAnsi="Cambria Math"/>
              </w:rPr>
              <m:t>YFP</m:t>
            </m:r>
          </m:e>
        </m:d>
      </m:oMath>
      <w:r w:rsidR="00E5145E" w:rsidRPr="00E5145E">
        <w:rPr>
          <w:rFonts w:eastAsiaTheme="minorEastAsia"/>
          <w:kern w:val="24"/>
          <w:lang w:val="en-GB"/>
        </w:rPr>
        <w:t>.</w:t>
      </w:r>
    </w:p>
    <w:p w14:paraId="0676EE06" w14:textId="1267EDB7" w:rsidR="00CC6D2A" w:rsidRPr="005D00AD" w:rsidRDefault="00CC6D2A" w:rsidP="00B82C46">
      <w:pPr>
        <w:ind w:firstLine="708"/>
      </w:pPr>
      <w:r>
        <w:br w:type="page"/>
      </w:r>
    </w:p>
    <w:p w14:paraId="67093ED8" w14:textId="150C522E" w:rsidR="00ED1CF7" w:rsidRPr="005003D2" w:rsidRDefault="00ED1CF7" w:rsidP="00ED1CF7">
      <w:pPr>
        <w:pStyle w:val="Ttulo1"/>
      </w:pPr>
      <w:bookmarkStart w:id="121" w:name="_Toc87510682"/>
      <w:r>
        <w:lastRenderedPageBreak/>
        <w:t>Surfaces</w:t>
      </w:r>
      <w:bookmarkEnd w:id="121"/>
    </w:p>
    <w:p w14:paraId="68BCC20D" w14:textId="295C4FB5" w:rsidR="00ED1CF7" w:rsidRPr="00194498" w:rsidRDefault="00ED1CF7" w:rsidP="00ED1CF7">
      <w:pPr>
        <w:rPr>
          <w:i/>
        </w:rPr>
      </w:pPr>
      <w:r w:rsidRPr="00194498">
        <w:rPr>
          <w:i/>
        </w:rPr>
        <w:t xml:space="preserve">Starts a command block for </w:t>
      </w:r>
      <w:r>
        <w:rPr>
          <w:i/>
        </w:rPr>
        <w:t>creation</w:t>
      </w:r>
      <w:r w:rsidRPr="00194498">
        <w:rPr>
          <w:i/>
        </w:rPr>
        <w:t xml:space="preserve"> of </w:t>
      </w:r>
      <w:r w:rsidR="00CB35E4">
        <w:rPr>
          <w:i/>
        </w:rPr>
        <w:t>surfaces.</w:t>
      </w:r>
    </w:p>
    <w:p w14:paraId="2C6D67E8" w14:textId="77777777" w:rsidR="00ED1CF7" w:rsidRPr="00194498" w:rsidRDefault="00ED1CF7" w:rsidP="00ED1CF7">
      <w:pPr>
        <w:pStyle w:val="Ttulo3"/>
      </w:pPr>
      <w:r w:rsidRPr="00687292">
        <w:rPr>
          <w:rFonts w:eastAsiaTheme="minorHAnsi"/>
        </w:rPr>
        <w:t>Syntax</w:t>
      </w:r>
      <w:r w:rsidRPr="00194498">
        <w:rPr>
          <w:rFonts w:eastAsiaTheme="minorHAnsi"/>
        </w:rPr>
        <w:t>:</w:t>
      </w:r>
    </w:p>
    <w:p w14:paraId="7C37FA6E" w14:textId="373B5BB9" w:rsidR="00ED1CF7" w:rsidRPr="009F5BD5" w:rsidRDefault="003F00F9" w:rsidP="00ED1CF7">
      <w:pPr>
        <w:pBdr>
          <w:top w:val="single" w:sz="4" w:space="1" w:color="auto"/>
          <w:left w:val="single" w:sz="4" w:space="4" w:color="auto"/>
          <w:bottom w:val="single" w:sz="4" w:space="1" w:color="auto"/>
          <w:right w:val="single" w:sz="4" w:space="4" w:color="auto"/>
        </w:pBdr>
        <w:spacing w:after="0"/>
      </w:pPr>
      <w:r>
        <w:t>Surfaces</w:t>
      </w:r>
      <w:r w:rsidR="00ED1CF7" w:rsidRPr="009F5BD5">
        <w:tab/>
      </w:r>
      <w:r w:rsidR="00ED1CF7">
        <w:t>N</w:t>
      </w:r>
    </w:p>
    <w:p w14:paraId="0A8F5549" w14:textId="40CFBB3E" w:rsidR="00ED1CF7" w:rsidRPr="00D824FF" w:rsidRDefault="00ED1CF7" w:rsidP="00ED1CF7">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r w:rsidR="000E6839">
        <w:tab/>
        <w:t>optional</w:t>
      </w:r>
    </w:p>
    <w:p w14:paraId="37C786CB" w14:textId="77777777" w:rsidR="00ED1CF7" w:rsidRDefault="00ED1CF7" w:rsidP="00ED1CF7">
      <w:pPr>
        <w:pStyle w:val="PargrafodaLista"/>
      </w:pPr>
    </w:p>
    <w:p w14:paraId="7C8AF934" w14:textId="5C27B992" w:rsidR="00ED1CF7" w:rsidRDefault="00ED1CF7" w:rsidP="003C60FB">
      <w:pPr>
        <w:pStyle w:val="PargrafodaLista"/>
        <w:numPr>
          <w:ilvl w:val="0"/>
          <w:numId w:val="15"/>
        </w:numPr>
      </w:pPr>
      <w:r w:rsidRPr="00194498">
        <w:t xml:space="preserve">N: number of </w:t>
      </w:r>
      <w:r w:rsidR="004409F3">
        <w:t>surfaces</w:t>
      </w:r>
    </w:p>
    <w:p w14:paraId="7A872976" w14:textId="5E69D9B3" w:rsidR="00ED1CF7" w:rsidRPr="00194498" w:rsidRDefault="00ED1CF7" w:rsidP="003C60FB">
      <w:pPr>
        <w:pStyle w:val="PargrafodaLista"/>
        <w:numPr>
          <w:ilvl w:val="0"/>
          <w:numId w:val="15"/>
        </w:numPr>
      </w:pPr>
      <w:r>
        <w:t xml:space="preserve">Name: current </w:t>
      </w:r>
      <w:r w:rsidR="004409F3">
        <w:t>surface</w:t>
      </w:r>
      <w:r>
        <w:t xml:space="preserve"> name</w:t>
      </w:r>
    </w:p>
    <w:p w14:paraId="2E4E9186" w14:textId="1E7E1628" w:rsidR="00ED1CF7" w:rsidRPr="00194498" w:rsidRDefault="00ED1CF7" w:rsidP="003C60FB">
      <w:pPr>
        <w:pStyle w:val="PargrafodaLista"/>
        <w:numPr>
          <w:ilvl w:val="0"/>
          <w:numId w:val="15"/>
        </w:numPr>
      </w:pPr>
      <w:r w:rsidRPr="00194498">
        <w:t xml:space="preserve">ID: current </w:t>
      </w:r>
      <w:r w:rsidR="004409F3">
        <w:t xml:space="preserve">surface </w:t>
      </w:r>
      <w:r w:rsidRPr="00194498">
        <w:t>identification number</w:t>
      </w:r>
    </w:p>
    <w:p w14:paraId="17318CB0" w14:textId="7C4EFFBA" w:rsidR="00ED1CF7" w:rsidRDefault="00ED1CF7" w:rsidP="003C60FB">
      <w:pPr>
        <w:pStyle w:val="PargrafodaLista"/>
        <w:numPr>
          <w:ilvl w:val="0"/>
          <w:numId w:val="15"/>
        </w:numPr>
      </w:pPr>
      <w:r>
        <w:t xml:space="preserve">data: current </w:t>
      </w:r>
      <w:r w:rsidR="004409F3">
        <w:t xml:space="preserve">surface </w:t>
      </w:r>
      <w:r>
        <w:t xml:space="preserve">data (depends on </w:t>
      </w:r>
      <w:r w:rsidR="004409F3">
        <w:t xml:space="preserve">surface </w:t>
      </w:r>
      <w:r>
        <w:t>resources and requirements)</w:t>
      </w:r>
    </w:p>
    <w:p w14:paraId="7DB58A56" w14:textId="743BAD3E" w:rsidR="000E6839" w:rsidRPr="00194498" w:rsidRDefault="000E6839" w:rsidP="003C60FB">
      <w:pPr>
        <w:pStyle w:val="PargrafodaLista"/>
        <w:numPr>
          <w:ilvl w:val="0"/>
          <w:numId w:val="15"/>
        </w:numPr>
      </w:pPr>
      <w:r>
        <w:t>optional: optional keywords for degenerating a surface</w:t>
      </w:r>
    </w:p>
    <w:p w14:paraId="62EEE898" w14:textId="77777777" w:rsidR="00ED1CF7" w:rsidRPr="00194498" w:rsidRDefault="00ED1CF7" w:rsidP="00ED1CF7">
      <w:pPr>
        <w:pStyle w:val="Ttulo3"/>
        <w:rPr>
          <w:rFonts w:eastAsiaTheme="minorHAnsi"/>
        </w:rPr>
      </w:pPr>
      <w:r w:rsidRPr="00687292">
        <w:rPr>
          <w:rFonts w:eastAsiaTheme="minorHAnsi"/>
        </w:rPr>
        <w:t>Example</w:t>
      </w:r>
      <w:r w:rsidRPr="00194498">
        <w:rPr>
          <w:rFonts w:eastAsiaTheme="minorHAnsi"/>
        </w:rPr>
        <w:t>:</w:t>
      </w:r>
    </w:p>
    <w:p w14:paraId="025DF2F4" w14:textId="57DE5387" w:rsidR="00ED1CF7" w:rsidRDefault="004B393E" w:rsidP="00ED1CF7">
      <w:pPr>
        <w:pBdr>
          <w:top w:val="single" w:sz="4" w:space="1" w:color="auto"/>
          <w:left w:val="single" w:sz="4" w:space="4" w:color="auto"/>
          <w:bottom w:val="single" w:sz="4" w:space="1" w:color="auto"/>
          <w:right w:val="single" w:sz="4" w:space="4" w:color="auto"/>
        </w:pBdr>
        <w:spacing w:after="0" w:line="240" w:lineRule="auto"/>
      </w:pPr>
      <w:r>
        <w:t>Surfaces</w:t>
      </w:r>
      <w:r w:rsidR="00ED1CF7">
        <w:tab/>
      </w:r>
      <w:r w:rsidR="00C54A96">
        <w:t>2</w:t>
      </w:r>
    </w:p>
    <w:p w14:paraId="10203639" w14:textId="35E4CED1" w:rsidR="00ED1CF7" w:rsidRDefault="004B393E" w:rsidP="00ED1CF7">
      <w:pPr>
        <w:pBdr>
          <w:top w:val="single" w:sz="4" w:space="1" w:color="auto"/>
          <w:left w:val="single" w:sz="4" w:space="4" w:color="auto"/>
          <w:bottom w:val="single" w:sz="4" w:space="1" w:color="auto"/>
          <w:right w:val="single" w:sz="4" w:space="4" w:color="auto"/>
        </w:pBdr>
        <w:spacing w:after="0" w:line="240" w:lineRule="auto"/>
      </w:pPr>
      <w:r w:rsidRPr="00F755DA">
        <w:t>RigidTriangularSurface_1</w:t>
      </w:r>
      <w:r w:rsidRPr="00F755DA">
        <w:tab/>
      </w:r>
      <w:r>
        <w:t>1</w:t>
      </w:r>
      <w:r w:rsidRPr="00F755DA">
        <w:tab/>
        <w:t>Points</w:t>
      </w:r>
      <w:r w:rsidRPr="00F755DA">
        <w:tab/>
      </w:r>
      <w:r>
        <w:t>1</w:t>
      </w:r>
      <w:r w:rsidRPr="00F755DA">
        <w:tab/>
      </w:r>
      <w:r>
        <w:t>2</w:t>
      </w:r>
      <w:r w:rsidRPr="00F755DA">
        <w:tab/>
      </w:r>
      <w:r>
        <w:t>3</w:t>
      </w:r>
      <w:r w:rsidRPr="00F755DA">
        <w:tab/>
        <w:t>PilotNode</w:t>
      </w:r>
      <w:r w:rsidRPr="00F755DA">
        <w:tab/>
      </w:r>
      <w:r>
        <w:t>1</w:t>
      </w:r>
    </w:p>
    <w:p w14:paraId="25DEF58E" w14:textId="2BF93C56" w:rsidR="00C54A96" w:rsidRPr="00C54A96" w:rsidRDefault="00C54A96" w:rsidP="00ED1CF7">
      <w:pPr>
        <w:pBdr>
          <w:top w:val="single" w:sz="4" w:space="1" w:color="auto"/>
          <w:left w:val="single" w:sz="4" w:space="4" w:color="auto"/>
          <w:bottom w:val="single" w:sz="4" w:space="1" w:color="auto"/>
          <w:right w:val="single" w:sz="4" w:space="4" w:color="auto"/>
        </w:pBdr>
        <w:spacing w:after="0" w:line="240" w:lineRule="auto"/>
        <w:rPr>
          <w:lang w:val="pt-BR"/>
        </w:rPr>
      </w:pPr>
      <w:r w:rsidRPr="00C54A96">
        <w:rPr>
          <w:lang w:val="pt-BR"/>
        </w:rPr>
        <w:t>FlexibleSECylinder_1</w:t>
      </w:r>
      <w:r>
        <w:rPr>
          <w:lang w:val="pt-BR"/>
        </w:rPr>
        <w:tab/>
        <w:t>2</w:t>
      </w:r>
      <w:r>
        <w:rPr>
          <w:lang w:val="pt-BR"/>
        </w:rPr>
        <w:tab/>
      </w:r>
      <w:r w:rsidRPr="00C54A96">
        <w:rPr>
          <w:lang w:val="pt-BR"/>
        </w:rPr>
        <w:t>A</w:t>
      </w:r>
      <w:r>
        <w:rPr>
          <w:lang w:val="pt-BR"/>
        </w:rPr>
        <w:tab/>
      </w:r>
      <w:r w:rsidRPr="00C54A96">
        <w:rPr>
          <w:lang w:val="pt-BR"/>
        </w:rPr>
        <w:t>0.1</w:t>
      </w:r>
      <w:r>
        <w:rPr>
          <w:lang w:val="pt-BR"/>
        </w:rPr>
        <w:tab/>
      </w:r>
      <w:r w:rsidRPr="00C54A96">
        <w:rPr>
          <w:lang w:val="pt-BR"/>
        </w:rPr>
        <w:t>B</w:t>
      </w:r>
      <w:r>
        <w:rPr>
          <w:lang w:val="pt-BR"/>
        </w:rPr>
        <w:tab/>
      </w:r>
      <w:r w:rsidRPr="00C54A96">
        <w:rPr>
          <w:lang w:val="pt-BR"/>
        </w:rPr>
        <w:t>0.1</w:t>
      </w:r>
      <w:r>
        <w:rPr>
          <w:lang w:val="pt-BR"/>
        </w:rPr>
        <w:tab/>
      </w:r>
      <w:r w:rsidRPr="00C54A96">
        <w:rPr>
          <w:lang w:val="pt-BR"/>
        </w:rPr>
        <w:t>N</w:t>
      </w:r>
      <w:r>
        <w:rPr>
          <w:lang w:val="pt-BR"/>
        </w:rPr>
        <w:tab/>
        <w:t>3.0</w:t>
      </w:r>
      <w:r>
        <w:rPr>
          <w:lang w:val="pt-BR"/>
        </w:rPr>
        <w:tab/>
      </w:r>
      <w:r w:rsidRPr="00C54A96">
        <w:rPr>
          <w:lang w:val="pt-BR"/>
        </w:rPr>
        <w:t>CS</w:t>
      </w:r>
      <w:r>
        <w:rPr>
          <w:lang w:val="pt-BR"/>
        </w:rPr>
        <w:tab/>
        <w:t>1</w:t>
      </w:r>
      <w:r>
        <w:rPr>
          <w:lang w:val="pt-BR"/>
        </w:rPr>
        <w:tab/>
      </w:r>
      <w:r w:rsidRPr="00C54A96">
        <w:rPr>
          <w:lang w:val="pt-BR"/>
        </w:rPr>
        <w:t>NormalExterior</w:t>
      </w:r>
      <w:r>
        <w:rPr>
          <w:lang w:val="pt-BR"/>
        </w:rPr>
        <w:tab/>
      </w:r>
      <w:r w:rsidRPr="00C54A96">
        <w:rPr>
          <w:lang w:val="pt-BR"/>
        </w:rPr>
        <w:t>Nodes</w:t>
      </w:r>
      <w:r>
        <w:rPr>
          <w:lang w:val="pt-BR"/>
        </w:rPr>
        <w:tab/>
        <w:t>1</w:t>
      </w:r>
      <w:r>
        <w:rPr>
          <w:lang w:val="pt-BR"/>
        </w:rPr>
        <w:tab/>
        <w:t>2</w:t>
      </w:r>
    </w:p>
    <w:p w14:paraId="3ECCF2A9" w14:textId="77777777" w:rsidR="00ED1CF7" w:rsidRPr="00194498" w:rsidRDefault="00ED1CF7" w:rsidP="00ED1CF7">
      <w:pPr>
        <w:pStyle w:val="Ttulo3"/>
      </w:pPr>
      <w:r w:rsidRPr="00687292">
        <w:rPr>
          <w:rFonts w:eastAsiaTheme="minorHAnsi"/>
        </w:rPr>
        <w:t>Additional information:</w:t>
      </w:r>
    </w:p>
    <w:p w14:paraId="268F1FC9" w14:textId="77777777" w:rsidR="00544FF1" w:rsidRDefault="00ED1CF7" w:rsidP="004409F3">
      <w:r w:rsidRPr="00194498">
        <w:tab/>
        <w:t xml:space="preserve">Each </w:t>
      </w:r>
      <w:r w:rsidR="004409F3">
        <w:t xml:space="preserve">surface </w:t>
      </w:r>
      <w:r w:rsidRPr="00194498">
        <w:t xml:space="preserve">is defined by </w:t>
      </w:r>
      <w:r>
        <w:t>a</w:t>
      </w:r>
      <w:r w:rsidRPr="00194498">
        <w:t xml:space="preserve"> </w:t>
      </w:r>
      <w:r>
        <w:t xml:space="preserve">specific </w:t>
      </w:r>
      <w:r w:rsidRPr="00194498">
        <w:t xml:space="preserve">keyword followed by the </w:t>
      </w:r>
      <w:r w:rsidR="004409F3">
        <w:t xml:space="preserve">surface </w:t>
      </w:r>
      <w:r>
        <w:t xml:space="preserve">identification number </w:t>
      </w:r>
      <w:r w:rsidRPr="00194498">
        <w:t xml:space="preserve">(must be an ascending sequence </w:t>
      </w:r>
      <w:r>
        <w:t xml:space="preserve">starting from number one) and additional data. Each </w:t>
      </w:r>
      <w:r w:rsidR="00AE08B2">
        <w:t xml:space="preserve">surface </w:t>
      </w:r>
      <w:r>
        <w:t>available and its input data is explained next.</w:t>
      </w:r>
    </w:p>
    <w:p w14:paraId="524CEF70" w14:textId="77777777" w:rsidR="00B4149E" w:rsidRDefault="00544FF1" w:rsidP="004409F3">
      <w:r>
        <w:tab/>
      </w:r>
      <w:r w:rsidR="0060676D">
        <w:t xml:space="preserve">The user may choose a </w:t>
      </w:r>
      <w:r w:rsidR="00AB28ED">
        <w:t>fixed</w:t>
      </w:r>
      <w:r w:rsidR="0060676D">
        <w:t xml:space="preserve"> value for a given convective coordinate or, alternatively, establish a number of divisions to be performed by Giraffe along the valid range of a given convective coordinate</w:t>
      </w:r>
      <w:r w:rsidR="00AB28ED">
        <w:t>, thus establishing a set of fixed values for such coordinate</w:t>
      </w:r>
      <w:r w:rsidR="0060676D">
        <w:t>.</w:t>
      </w:r>
      <w:r w:rsidR="00AB28ED">
        <w:t xml:space="preserve"> If this is the choice, Giraffe performs divisions </w:t>
      </w:r>
      <w:r w:rsidR="003742CD">
        <w:t xml:space="preserve">uniformly </w:t>
      </w:r>
      <w:r w:rsidR="00AB28ED">
        <w:t>along that coordinate.</w:t>
      </w:r>
      <w:r w:rsidR="002E7A42">
        <w:t xml:space="preserve"> </w:t>
      </w:r>
    </w:p>
    <w:p w14:paraId="432A5CB8" w14:textId="10A872CC" w:rsidR="00B4149E" w:rsidRDefault="00AB28ED" w:rsidP="004409F3">
      <w:r>
        <w:t>When employing degeneration, t</w:t>
      </w:r>
      <w:r w:rsidR="0060676D">
        <w:t xml:space="preserve">he original surface </w:t>
      </w:r>
      <w:r w:rsidR="008C17E1">
        <w:t>turns</w:t>
      </w:r>
      <w:r w:rsidR="0060676D">
        <w:t xml:space="preserve"> into a curve (or a set of curves) or a point (or a set of points).</w:t>
      </w:r>
      <w:r w:rsidR="00AD13CC">
        <w:t xml:space="preserve"> Examples of degenerations are given </w:t>
      </w:r>
      <w:r w:rsidR="00B4149E">
        <w:t>next</w:t>
      </w:r>
      <w:r w:rsidR="00544FF1">
        <w:t>:</w:t>
      </w:r>
    </w:p>
    <w:p w14:paraId="2948C22B" w14:textId="77777777" w:rsidR="00B4149E" w:rsidRDefault="00B4149E">
      <w:pPr>
        <w:jc w:val="left"/>
      </w:pPr>
      <w:r>
        <w:br w:type="page"/>
      </w:r>
    </w:p>
    <w:p w14:paraId="74E502C7" w14:textId="77777777" w:rsidR="00544FF1" w:rsidRDefault="00544FF1" w:rsidP="004409F3"/>
    <w:p w14:paraId="2DCE088F" w14:textId="505E0D09" w:rsidR="007947C8" w:rsidRDefault="007947C8" w:rsidP="00450785">
      <w:pPr>
        <w:pStyle w:val="Comment"/>
        <w:pBdr>
          <w:top w:val="single" w:sz="4" w:space="1" w:color="auto"/>
          <w:left w:val="single" w:sz="4" w:space="4" w:color="auto"/>
          <w:bottom w:val="single" w:sz="4" w:space="1" w:color="auto"/>
          <w:right w:val="single" w:sz="4" w:space="4" w:color="auto"/>
        </w:pBdr>
      </w:pPr>
      <w:r>
        <w:t xml:space="preserve">//Degeneration into a single point with </w:t>
      </w:r>
      <w:r w:rsidR="00210933" w:rsidRPr="007947C8">
        <w:t xml:space="preserve">Coord1 </w:t>
      </w:r>
      <w:r w:rsidR="00210933">
        <w:t xml:space="preserve">= </w:t>
      </w:r>
      <w:r>
        <w:t xml:space="preserve">C1V and </w:t>
      </w:r>
      <w:r w:rsidR="00210933" w:rsidRPr="007947C8">
        <w:t>Coord</w:t>
      </w:r>
      <w:r w:rsidR="00210933">
        <w:t>2</w:t>
      </w:r>
      <w:r w:rsidR="00210933" w:rsidRPr="007947C8">
        <w:t xml:space="preserve"> </w:t>
      </w:r>
      <w:r w:rsidR="00210933">
        <w:t xml:space="preserve">= </w:t>
      </w:r>
      <w:r>
        <w:t>C2V</w:t>
      </w:r>
    </w:p>
    <w:p w14:paraId="59CC6022" w14:textId="4C2EFD50" w:rsidR="00544FF1" w:rsidRDefault="007947C8" w:rsidP="00544FF1">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 xml:space="preserve">Coord1 </w:t>
      </w:r>
      <w:r>
        <w:tab/>
        <w:t>C1V</w:t>
      </w:r>
      <w:r w:rsidRPr="007947C8">
        <w:t xml:space="preserve"> </w:t>
      </w:r>
      <w:r w:rsidRPr="007947C8">
        <w:tab/>
        <w:t>Coord</w:t>
      </w:r>
      <w:r>
        <w:t>2</w:t>
      </w:r>
      <w:r w:rsidRPr="007947C8">
        <w:t xml:space="preserve"> </w:t>
      </w:r>
      <w:r>
        <w:t>C2V</w:t>
      </w:r>
    </w:p>
    <w:p w14:paraId="41B8B87C" w14:textId="51DD5236" w:rsidR="00210933" w:rsidRDefault="00210933" w:rsidP="00210933">
      <w:pPr>
        <w:pStyle w:val="Comment"/>
        <w:pBdr>
          <w:top w:val="single" w:sz="4" w:space="1" w:color="auto"/>
          <w:left w:val="single" w:sz="4" w:space="4" w:color="auto"/>
          <w:bottom w:val="single" w:sz="4" w:space="1" w:color="auto"/>
          <w:right w:val="single" w:sz="4" w:space="4" w:color="auto"/>
        </w:pBdr>
      </w:pPr>
      <w:r>
        <w:t xml:space="preserve">//Degeneration into a set of points with </w:t>
      </w:r>
      <w:r w:rsidRPr="007947C8">
        <w:t xml:space="preserve">Coord1 </w:t>
      </w:r>
      <w:r>
        <w:t>= C1V and ND2 divisions along Coord2 range</w:t>
      </w:r>
    </w:p>
    <w:p w14:paraId="4AABC1F6" w14:textId="09985D69" w:rsidR="007947C8" w:rsidRDefault="007947C8" w:rsidP="00544FF1">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Coord1</w:t>
      </w:r>
      <w:r>
        <w:tab/>
        <w:t>C1V</w:t>
      </w:r>
      <w:r w:rsidRPr="007947C8">
        <w:t xml:space="preserve"> </w:t>
      </w:r>
      <w:r w:rsidRPr="007947C8">
        <w:tab/>
        <w:t>Div2</w:t>
      </w:r>
      <w:r w:rsidRPr="007947C8">
        <w:tab/>
      </w:r>
      <w:r>
        <w:t>ND2</w:t>
      </w:r>
    </w:p>
    <w:p w14:paraId="35444339" w14:textId="2941F612" w:rsidR="00210933" w:rsidRDefault="00210933" w:rsidP="00210933">
      <w:pPr>
        <w:pStyle w:val="Comment"/>
        <w:pBdr>
          <w:top w:val="single" w:sz="4" w:space="1" w:color="auto"/>
          <w:left w:val="single" w:sz="4" w:space="4" w:color="auto"/>
          <w:bottom w:val="single" w:sz="4" w:space="1" w:color="auto"/>
          <w:right w:val="single" w:sz="4" w:space="4" w:color="auto"/>
        </w:pBdr>
      </w:pPr>
      <w:r>
        <w:t xml:space="preserve">//Degeneration into a set of points with ND1 divisions along Coord1 range and </w:t>
      </w:r>
      <w:r w:rsidRPr="007947C8">
        <w:t>Coord</w:t>
      </w:r>
      <w:r>
        <w:t>2</w:t>
      </w:r>
      <w:r w:rsidRPr="007947C8">
        <w:t xml:space="preserve"> </w:t>
      </w:r>
      <w:r>
        <w:t xml:space="preserve">= C2V </w:t>
      </w:r>
    </w:p>
    <w:p w14:paraId="11F2F565" w14:textId="3FC8BC24" w:rsidR="007947C8" w:rsidRDefault="007947C8" w:rsidP="00544FF1">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r>
      <w:r>
        <w:t>Div1</w:t>
      </w:r>
      <w:r w:rsidRPr="007947C8">
        <w:t xml:space="preserve"> </w:t>
      </w:r>
      <w:r w:rsidRPr="007947C8">
        <w:tab/>
      </w:r>
      <w:r>
        <w:t>ND1</w:t>
      </w:r>
      <w:r w:rsidRPr="007947C8">
        <w:tab/>
        <w:t>Coord</w:t>
      </w:r>
      <w:r>
        <w:t>2</w:t>
      </w:r>
      <w:r w:rsidRPr="007947C8">
        <w:t xml:space="preserve"> </w:t>
      </w:r>
      <w:r>
        <w:t>C2V</w:t>
      </w:r>
    </w:p>
    <w:p w14:paraId="12E691F7" w14:textId="1B00B2FC" w:rsidR="004F3737" w:rsidRDefault="004F3737" w:rsidP="004F3737">
      <w:pPr>
        <w:pStyle w:val="Comment"/>
        <w:pBdr>
          <w:top w:val="single" w:sz="4" w:space="1" w:color="auto"/>
          <w:left w:val="single" w:sz="4" w:space="4" w:color="auto"/>
          <w:bottom w:val="single" w:sz="4" w:space="1" w:color="auto"/>
          <w:right w:val="single" w:sz="4" w:space="4" w:color="auto"/>
        </w:pBdr>
      </w:pPr>
      <w:r>
        <w:t>//Degeneration into a set of points with ND1 divisions along Coord1 range and ND2 divisions along Coord2 range</w:t>
      </w:r>
    </w:p>
    <w:p w14:paraId="5EF7391F" w14:textId="1E534CB7" w:rsidR="007947C8" w:rsidRDefault="007947C8" w:rsidP="00544FF1">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r>
      <w:r>
        <w:t>Div1</w:t>
      </w:r>
      <w:r w:rsidRPr="007947C8">
        <w:t xml:space="preserve"> </w:t>
      </w:r>
      <w:r w:rsidRPr="007947C8">
        <w:tab/>
      </w:r>
      <w:r>
        <w:t>ND1</w:t>
      </w:r>
      <w:r w:rsidRPr="007947C8">
        <w:tab/>
        <w:t>Div2</w:t>
      </w:r>
      <w:r w:rsidRPr="007947C8">
        <w:tab/>
      </w:r>
      <w:r>
        <w:t>ND2</w:t>
      </w:r>
    </w:p>
    <w:p w14:paraId="7CB2C29F" w14:textId="38213FB8" w:rsidR="002E7A42" w:rsidRDefault="002E7A42" w:rsidP="002E7A42">
      <w:pPr>
        <w:pStyle w:val="Comment"/>
        <w:pBdr>
          <w:top w:val="single" w:sz="4" w:space="1" w:color="auto"/>
          <w:left w:val="single" w:sz="4" w:space="4" w:color="auto"/>
          <w:bottom w:val="single" w:sz="4" w:space="1" w:color="auto"/>
          <w:right w:val="single" w:sz="4" w:space="4" w:color="auto"/>
        </w:pBdr>
      </w:pPr>
      <w:r>
        <w:t xml:space="preserve">//Degeneration into a single curve with </w:t>
      </w:r>
      <w:r w:rsidRPr="007947C8">
        <w:t xml:space="preserve">Coord1 </w:t>
      </w:r>
      <w:r>
        <w:t>= C1V</w:t>
      </w:r>
    </w:p>
    <w:p w14:paraId="25265D2D" w14:textId="24CCEF60" w:rsidR="002E7A42" w:rsidRDefault="002E7A42" w:rsidP="002E7A42">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 xml:space="preserve">Coord1 </w:t>
      </w:r>
      <w:r>
        <w:tab/>
        <w:t>C1V</w:t>
      </w:r>
    </w:p>
    <w:p w14:paraId="7E4D53CF" w14:textId="2C4DD1D1" w:rsidR="002E7A42" w:rsidRDefault="002E7A42" w:rsidP="002E7A42">
      <w:pPr>
        <w:pStyle w:val="Comment"/>
        <w:pBdr>
          <w:top w:val="single" w:sz="4" w:space="1" w:color="auto"/>
          <w:left w:val="single" w:sz="4" w:space="4" w:color="auto"/>
          <w:bottom w:val="single" w:sz="4" w:space="1" w:color="auto"/>
          <w:right w:val="single" w:sz="4" w:space="4" w:color="auto"/>
        </w:pBdr>
      </w:pPr>
      <w:r>
        <w:t xml:space="preserve">//Degeneration into a single curve with </w:t>
      </w:r>
      <w:r w:rsidRPr="007947C8">
        <w:t>Coord</w:t>
      </w:r>
      <w:r>
        <w:t>2</w:t>
      </w:r>
      <w:r w:rsidRPr="007947C8">
        <w:t xml:space="preserve"> </w:t>
      </w:r>
      <w:r>
        <w:t>= C2V</w:t>
      </w:r>
    </w:p>
    <w:p w14:paraId="779523DB" w14:textId="55E7B153" w:rsidR="002E7A42" w:rsidRDefault="002E7A42" w:rsidP="002E7A42">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Coord</w:t>
      </w:r>
      <w:r>
        <w:t>2</w:t>
      </w:r>
      <w:r w:rsidRPr="007947C8">
        <w:t xml:space="preserve"> </w:t>
      </w:r>
      <w:r>
        <w:tab/>
        <w:t>C2V</w:t>
      </w:r>
    </w:p>
    <w:p w14:paraId="2D8ABD9D" w14:textId="411BCFFB" w:rsidR="00B4149E" w:rsidRDefault="00B4149E" w:rsidP="00B4149E">
      <w:pPr>
        <w:pStyle w:val="Comment"/>
        <w:pBdr>
          <w:top w:val="single" w:sz="4" w:space="1" w:color="auto"/>
          <w:left w:val="single" w:sz="4" w:space="4" w:color="auto"/>
          <w:bottom w:val="single" w:sz="4" w:space="1" w:color="auto"/>
          <w:right w:val="single" w:sz="4" w:space="4" w:color="auto"/>
        </w:pBdr>
      </w:pPr>
      <w:r>
        <w:t>//Degeneration into a set of curves with ND1 divisions along Coord1</w:t>
      </w:r>
    </w:p>
    <w:p w14:paraId="3E98F857" w14:textId="19D452EB" w:rsidR="00B4149E" w:rsidRDefault="00B4149E" w:rsidP="00B4149E">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r>
      <w:r>
        <w:t>Div1</w:t>
      </w:r>
      <w:r w:rsidRPr="007947C8">
        <w:t xml:space="preserve"> </w:t>
      </w:r>
      <w:r w:rsidRPr="007947C8">
        <w:tab/>
      </w:r>
      <w:r>
        <w:t>ND1</w:t>
      </w:r>
    </w:p>
    <w:p w14:paraId="3F9E3433" w14:textId="3989C0A8" w:rsidR="00B4149E" w:rsidRDefault="00B4149E" w:rsidP="00B4149E">
      <w:pPr>
        <w:pStyle w:val="Comment"/>
        <w:pBdr>
          <w:top w:val="single" w:sz="4" w:space="1" w:color="auto"/>
          <w:left w:val="single" w:sz="4" w:space="4" w:color="auto"/>
          <w:bottom w:val="single" w:sz="4" w:space="1" w:color="auto"/>
          <w:right w:val="single" w:sz="4" w:space="4" w:color="auto"/>
        </w:pBdr>
      </w:pPr>
      <w:r>
        <w:t>//Degeneration into a set of curves with ND2 divisions along Coord2</w:t>
      </w:r>
    </w:p>
    <w:p w14:paraId="2B6B06A8" w14:textId="51837F70" w:rsidR="002E7A42" w:rsidRPr="007947C8" w:rsidRDefault="00B4149E" w:rsidP="00544FF1">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r>
      <w:r>
        <w:t>Div2</w:t>
      </w:r>
      <w:r w:rsidRPr="007947C8">
        <w:t xml:space="preserve"> </w:t>
      </w:r>
      <w:r w:rsidRPr="007947C8">
        <w:tab/>
      </w:r>
      <w:r>
        <w:t>ND2</w:t>
      </w:r>
    </w:p>
    <w:p w14:paraId="39E4091B" w14:textId="3191D879" w:rsidR="00ED1CF7" w:rsidRDefault="00ED1CF7" w:rsidP="004409F3">
      <w:pPr>
        <w:rPr>
          <w:rFonts w:asciiTheme="majorHAnsi" w:eastAsiaTheme="majorEastAsia" w:hAnsiTheme="majorHAnsi" w:cstheme="majorBidi"/>
          <w:b/>
          <w:sz w:val="26"/>
          <w:szCs w:val="26"/>
        </w:rPr>
      </w:pPr>
      <w:r>
        <w:rPr>
          <w:rFonts w:asciiTheme="majorHAnsi" w:eastAsiaTheme="majorEastAsia" w:hAnsiTheme="majorHAnsi" w:cstheme="majorBidi"/>
          <w:b/>
          <w:sz w:val="26"/>
          <w:szCs w:val="26"/>
        </w:rPr>
        <w:br w:type="page"/>
      </w:r>
    </w:p>
    <w:p w14:paraId="576B8699" w14:textId="26E30C05" w:rsidR="00420348" w:rsidRPr="00A73F30" w:rsidRDefault="00420348" w:rsidP="00420348">
      <w:pPr>
        <w:pStyle w:val="Ttulo2"/>
      </w:pPr>
      <w:bookmarkStart w:id="122" w:name="_Toc87510683"/>
      <w:r w:rsidRPr="00F755DA">
        <w:lastRenderedPageBreak/>
        <w:t>RigidTriangularSurface_1</w:t>
      </w:r>
      <w:bookmarkEnd w:id="122"/>
    </w:p>
    <w:p w14:paraId="53177F29" w14:textId="2C296512" w:rsidR="00420348" w:rsidRPr="00194498" w:rsidRDefault="00420348" w:rsidP="00420348">
      <w:pPr>
        <w:rPr>
          <w:i/>
        </w:rPr>
      </w:pPr>
      <w:r>
        <w:rPr>
          <w:i/>
        </w:rPr>
        <w:t>Creates a rigid triangular surface.</w:t>
      </w:r>
    </w:p>
    <w:p w14:paraId="47763118" w14:textId="77777777" w:rsidR="00420348" w:rsidRPr="00687292" w:rsidRDefault="00420348" w:rsidP="00420348">
      <w:pPr>
        <w:pStyle w:val="Ttulo3"/>
        <w:rPr>
          <w:rFonts w:eastAsiaTheme="minorHAnsi"/>
        </w:rPr>
      </w:pPr>
      <w:r w:rsidRPr="00A73F30">
        <w:t>Syntax</w:t>
      </w:r>
      <w:r w:rsidRPr="00687292">
        <w:rPr>
          <w:rFonts w:eastAsiaTheme="minorHAnsi"/>
        </w:rPr>
        <w:t>:</w:t>
      </w:r>
    </w:p>
    <w:p w14:paraId="1C464076" w14:textId="7883678C" w:rsidR="00420348" w:rsidRPr="00A73F30" w:rsidRDefault="00F70269" w:rsidP="00420348">
      <w:pPr>
        <w:pBdr>
          <w:top w:val="single" w:sz="4" w:space="1" w:color="auto"/>
          <w:left w:val="single" w:sz="4" w:space="4" w:color="auto"/>
          <w:bottom w:val="single" w:sz="4" w:space="1" w:color="auto"/>
          <w:right w:val="single" w:sz="4" w:space="4" w:color="auto"/>
        </w:pBdr>
        <w:spacing w:after="0" w:line="240" w:lineRule="auto"/>
      </w:pPr>
      <w:r w:rsidRPr="00F755DA">
        <w:t>RigidTriangularSurface_1</w:t>
      </w:r>
      <w:r w:rsidRPr="00F755DA">
        <w:tab/>
      </w:r>
      <w:r>
        <w:t>SID</w:t>
      </w:r>
      <w:r w:rsidRPr="00F755DA">
        <w:tab/>
        <w:t>Points</w:t>
      </w:r>
      <w:r w:rsidRPr="00F755DA">
        <w:tab/>
      </w:r>
      <w:r>
        <w:t>ID1</w:t>
      </w:r>
      <w:r>
        <w:tab/>
        <w:t>ID2</w:t>
      </w:r>
      <w:r>
        <w:tab/>
        <w:t>ID3</w:t>
      </w:r>
      <w:r w:rsidRPr="00F755DA">
        <w:tab/>
        <w:t>PilotNode</w:t>
      </w:r>
      <w:r w:rsidRPr="00F755DA">
        <w:tab/>
      </w:r>
      <w:r>
        <w:t>PNID</w:t>
      </w:r>
    </w:p>
    <w:p w14:paraId="4E23A112" w14:textId="77777777" w:rsidR="00420348" w:rsidRPr="00194498" w:rsidRDefault="00420348" w:rsidP="00420348">
      <w:pPr>
        <w:pStyle w:val="PargrafodaLista"/>
      </w:pPr>
    </w:p>
    <w:p w14:paraId="47E6FDD7" w14:textId="7FBC7F1A" w:rsidR="00420348" w:rsidRPr="00194498" w:rsidRDefault="00420348" w:rsidP="003C60FB">
      <w:pPr>
        <w:pStyle w:val="PargrafodaLista"/>
        <w:numPr>
          <w:ilvl w:val="0"/>
          <w:numId w:val="15"/>
        </w:numPr>
      </w:pPr>
      <w:r>
        <w:t>SID</w:t>
      </w:r>
      <w:r w:rsidRPr="00194498">
        <w:t xml:space="preserve">: current </w:t>
      </w:r>
      <w:r w:rsidR="00F70269">
        <w:t>surface</w:t>
      </w:r>
      <w:r w:rsidRPr="00194498">
        <w:t xml:space="preserve"> identification number</w:t>
      </w:r>
    </w:p>
    <w:p w14:paraId="03A4F3D5" w14:textId="2D2E3C65" w:rsidR="00420348" w:rsidRDefault="00420348" w:rsidP="003C60FB">
      <w:pPr>
        <w:pStyle w:val="PargrafodaLista"/>
        <w:numPr>
          <w:ilvl w:val="0"/>
          <w:numId w:val="15"/>
        </w:numPr>
      </w:pPr>
      <w:r>
        <w:t>ID1</w:t>
      </w:r>
      <w:r w:rsidR="00F70269">
        <w:t xml:space="preserve">, </w:t>
      </w:r>
      <w:r>
        <w:t>ID2</w:t>
      </w:r>
      <w:r w:rsidR="00F70269">
        <w:t xml:space="preserve"> and ID3</w:t>
      </w:r>
      <w:r>
        <w:t xml:space="preserve">: </w:t>
      </w:r>
      <w:r w:rsidR="00F70269">
        <w:t>points</w:t>
      </w:r>
      <w:r>
        <w:t xml:space="preserve"> identification numbers</w:t>
      </w:r>
    </w:p>
    <w:p w14:paraId="6A2AD3DF" w14:textId="15862D6B" w:rsidR="00420348" w:rsidRPr="00194498" w:rsidRDefault="00F70269" w:rsidP="003C60FB">
      <w:pPr>
        <w:pStyle w:val="PargrafodaLista"/>
        <w:numPr>
          <w:ilvl w:val="0"/>
          <w:numId w:val="15"/>
        </w:numPr>
      </w:pPr>
      <w:r>
        <w:t>PNID</w:t>
      </w:r>
      <w:r w:rsidR="00420348">
        <w:t xml:space="preserve">: </w:t>
      </w:r>
      <w:r>
        <w:t>pilot node identification number</w:t>
      </w:r>
    </w:p>
    <w:p w14:paraId="080EF346" w14:textId="77777777" w:rsidR="00420348" w:rsidRPr="00687292" w:rsidRDefault="00420348" w:rsidP="00420348">
      <w:pPr>
        <w:pStyle w:val="Ttulo3"/>
        <w:rPr>
          <w:rFonts w:eastAsiaTheme="minorHAnsi"/>
        </w:rPr>
      </w:pPr>
      <w:r w:rsidRPr="00687292">
        <w:rPr>
          <w:rFonts w:eastAsiaTheme="minorHAnsi"/>
        </w:rPr>
        <w:t>Example:</w:t>
      </w:r>
    </w:p>
    <w:p w14:paraId="40976F10" w14:textId="7F49BD76" w:rsidR="00420348" w:rsidRPr="00A73F30" w:rsidRDefault="00ED77E6" w:rsidP="00420348">
      <w:pPr>
        <w:pBdr>
          <w:top w:val="single" w:sz="4" w:space="1" w:color="auto"/>
          <w:left w:val="single" w:sz="4" w:space="4" w:color="auto"/>
          <w:bottom w:val="single" w:sz="4" w:space="1" w:color="auto"/>
          <w:right w:val="single" w:sz="4" w:space="4" w:color="auto"/>
        </w:pBdr>
        <w:spacing w:after="0" w:line="240" w:lineRule="auto"/>
      </w:pPr>
      <w:r w:rsidRPr="00F755DA">
        <w:t>RigidTriangularSurface_1</w:t>
      </w:r>
      <w:r w:rsidRPr="00F755DA">
        <w:tab/>
      </w:r>
      <w:r>
        <w:t>1</w:t>
      </w:r>
      <w:r w:rsidRPr="00F755DA">
        <w:tab/>
        <w:t>Points</w:t>
      </w:r>
      <w:r w:rsidRPr="00F755DA">
        <w:tab/>
      </w:r>
      <w:r>
        <w:t>1</w:t>
      </w:r>
      <w:r w:rsidRPr="00F755DA">
        <w:tab/>
      </w:r>
      <w:r>
        <w:t>2</w:t>
      </w:r>
      <w:r w:rsidRPr="00F755DA">
        <w:tab/>
      </w:r>
      <w:r>
        <w:t>3</w:t>
      </w:r>
      <w:r w:rsidRPr="00F755DA">
        <w:tab/>
        <w:t>PilotNode</w:t>
      </w:r>
      <w:r w:rsidRPr="00F755DA">
        <w:tab/>
      </w:r>
      <w:r>
        <w:t>1</w:t>
      </w:r>
      <w:r w:rsidR="00420348" w:rsidRPr="00194498">
        <w:tab/>
      </w:r>
      <w:r w:rsidR="00420348" w:rsidRPr="00194498">
        <w:rPr>
          <w:rFonts w:asciiTheme="majorHAnsi" w:eastAsiaTheme="majorEastAsia" w:hAnsiTheme="majorHAnsi" w:cstheme="majorBidi"/>
          <w:b/>
          <w:sz w:val="26"/>
          <w:szCs w:val="26"/>
        </w:rPr>
        <w:t xml:space="preserve"> </w:t>
      </w:r>
    </w:p>
    <w:p w14:paraId="0C8CA038" w14:textId="77777777" w:rsidR="00420348" w:rsidRDefault="00420348" w:rsidP="00420348">
      <w:pPr>
        <w:pStyle w:val="Ttulo3"/>
        <w:rPr>
          <w:rFonts w:eastAsiaTheme="minorHAnsi"/>
        </w:rPr>
      </w:pPr>
      <w:r w:rsidRPr="00687292">
        <w:rPr>
          <w:rFonts w:eastAsiaTheme="minorHAnsi"/>
        </w:rPr>
        <w:t>Additional information:</w:t>
      </w:r>
    </w:p>
    <w:p w14:paraId="26B84B85" w14:textId="77777777" w:rsidR="00B4615A" w:rsidRDefault="00B4615A" w:rsidP="00B4615A">
      <w:pPr>
        <w:ind w:firstLine="360"/>
      </w:pPr>
      <w:r>
        <w:t xml:space="preserve">The vertices of a rigid triangular region are defined by A, B and C, positioned at </w:t>
      </w:r>
      <m:oMath>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A</m:t>
            </m:r>
            <m:ctrlPr>
              <w:rPr>
                <w:rFonts w:ascii="Cambria Math" w:hAnsi="Cambria Math"/>
              </w:rPr>
            </m:ctrlPr>
          </m:sub>
          <m:sup/>
        </m:sSubSup>
      </m:oMath>
      <w:r>
        <w:t xml:space="preserve">, </w:t>
      </w:r>
      <m:oMath>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B</m:t>
            </m:r>
            <m:ctrlPr>
              <w:rPr>
                <w:rFonts w:ascii="Cambria Math" w:hAnsi="Cambria Math"/>
              </w:rPr>
            </m:ctrlPr>
          </m:sub>
          <m:sup/>
        </m:sSubSup>
      </m:oMath>
      <w:r>
        <w:t xml:space="preserve"> and </w:t>
      </w:r>
      <m:oMath>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C</m:t>
            </m:r>
            <m:ctrlPr>
              <w:rPr>
                <w:rFonts w:ascii="Cambria Math" w:hAnsi="Cambria Math"/>
              </w:rPr>
            </m:ctrlPr>
          </m:sub>
          <m:sup/>
        </m:sSubSup>
      </m:oMath>
      <w:r>
        <w:t>, respectively. The surface is parameterized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850"/>
      </w:tblGrid>
      <w:tr w:rsidR="00B4615A" w14:paraId="3F410BD3" w14:textId="77777777" w:rsidTr="00161E39">
        <w:tc>
          <w:tcPr>
            <w:tcW w:w="4500" w:type="pct"/>
          </w:tcPr>
          <w:p w14:paraId="0735E5E4" w14:textId="77777777" w:rsidR="00B4615A" w:rsidRPr="009075FE" w:rsidRDefault="00B4615A" w:rsidP="00161E39">
            <w:pPr>
              <w:pStyle w:val="SectionBody"/>
              <w:ind w:left="360" w:firstLine="0"/>
              <w:jc w:val="left"/>
            </w:pPr>
            <m:oMath>
              <m:r>
                <m:rPr>
                  <m:sty m:val="p"/>
                </m:rPr>
                <w:rPr>
                  <w:rFonts w:ascii="Cambria Math" w:hAnsi="Cambria Math"/>
                </w:rPr>
                <m:t>Γ</m:t>
              </m:r>
              <m:d>
                <m:dPr>
                  <m:ctrlPr>
                    <w:rPr>
                      <w:rFonts w:ascii="Cambria Math" w:hAnsi="Cambria Math"/>
                    </w:rPr>
                  </m:ctrlPr>
                </m:dPr>
                <m:e>
                  <m:r>
                    <m:rPr>
                      <m:sty m:val="p"/>
                    </m:rPr>
                    <w:rPr>
                      <w:rFonts w:ascii="Cambria Math" w:hAnsi="Cambria Math"/>
                    </w:rPr>
                    <m:t>ζ, θ</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r>
                          <m:rPr>
                            <m:sty m:val="p"/>
                          </m:rPr>
                          <w:rPr>
                            <w:rFonts w:ascii="Cambria Math" w:hAnsi="Cambria Math"/>
                          </w:rPr>
                          <m:t>(ζ, θ)</m:t>
                        </m:r>
                      </m:e>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ζ, θ)</m:t>
                        </m:r>
                      </m:e>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C</m:t>
                            </m:r>
                          </m:sub>
                        </m:sSub>
                        <m:r>
                          <m:rPr>
                            <m:sty m:val="p"/>
                          </m:rPr>
                          <w:rPr>
                            <w:rFonts w:ascii="Cambria Math" w:hAnsi="Cambria Math"/>
                          </w:rPr>
                          <m:t>(ζ, θ)</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A</m:t>
                            </m:r>
                            <m:ctrlPr>
                              <w:rPr>
                                <w:rFonts w:ascii="Cambria Math" w:hAnsi="Cambria Math"/>
                              </w:rPr>
                            </m:ctrlPr>
                          </m:sub>
                          <m:sup/>
                        </m:sSubSup>
                      </m:e>
                    </m:m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B</m:t>
                            </m:r>
                            <m:ctrlPr>
                              <w:rPr>
                                <w:rFonts w:ascii="Cambria Math" w:hAnsi="Cambria Math"/>
                              </w:rPr>
                            </m:ctrlPr>
                          </m:sub>
                          <m:sup/>
                        </m:sSubSup>
                      </m:e>
                    </m:m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C</m:t>
                            </m:r>
                            <m:ctrlPr>
                              <w:rPr>
                                <w:rFonts w:ascii="Cambria Math" w:hAnsi="Cambria Math"/>
                              </w:rPr>
                            </m:ctrlPr>
                          </m:sub>
                          <m:sup/>
                        </m:sSubSup>
                      </m:e>
                    </m:mr>
                  </m:m>
                </m:e>
              </m:d>
            </m:oMath>
            <w:r>
              <w:t>,</w:t>
            </w:r>
          </w:p>
        </w:tc>
        <w:tc>
          <w:tcPr>
            <w:tcW w:w="500" w:type="pct"/>
            <w:vAlign w:val="center"/>
          </w:tcPr>
          <w:p w14:paraId="39C114A0" w14:textId="65DAF9CB" w:rsidR="00B4615A" w:rsidRDefault="00B4615A" w:rsidP="00B4615A">
            <w:pPr>
              <w:pStyle w:val="EqCaption"/>
            </w:pPr>
            <w:r>
              <w:t xml:space="preserve">   </w:t>
            </w: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4</w:t>
            </w:r>
            <w:r w:rsidRPr="00584B53">
              <w:rPr>
                <w:i/>
              </w:rPr>
              <w:fldChar w:fldCharType="end"/>
            </w:r>
            <w:r w:rsidRPr="00584B53">
              <w:t xml:space="preserve"> )</w:t>
            </w:r>
          </w:p>
        </w:tc>
      </w:tr>
    </w:tbl>
    <w:p w14:paraId="3D6F855B" w14:textId="77777777" w:rsidR="00B4615A" w:rsidRDefault="00B4615A" w:rsidP="00B4615A">
      <w:pPr>
        <w:ind w:firstLine="426"/>
      </w:pPr>
    </w:p>
    <w:p w14:paraId="7A5BB684" w14:textId="0DB14BBD" w:rsidR="00B4615A" w:rsidRDefault="00B4615A" w:rsidP="00B4615A">
      <w:r>
        <w:t xml:space="preserve">with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A</m:t>
            </m:r>
          </m:sub>
        </m:sSub>
        <m:d>
          <m:dPr>
            <m:ctrlPr>
              <w:rPr>
                <w:rFonts w:ascii="Cambria Math" w:hAnsi="Cambria Math"/>
              </w:rPr>
            </m:ctrlPr>
          </m:dPr>
          <m:e>
            <m:r>
              <m:rPr>
                <m:sty m:val="p"/>
              </m:rPr>
              <w:rPr>
                <w:rFonts w:ascii="Cambria Math" w:hAnsi="Cambria Math"/>
              </w:rPr>
              <m:t>ζ, 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t>
        </m:r>
        <m:r>
          <m:rPr>
            <m:sty m:val="p"/>
          </m:rPr>
          <w:rPr>
            <w:rFonts w:ascii="Cambria Math" w:hAnsi="Cambria Math"/>
          </w:rPr>
          <m:t>ζ+θ</m:t>
        </m:r>
        <m:r>
          <w:rPr>
            <w:rFonts w:ascii="Cambria Math" w:hAnsi="Cambria Math"/>
          </w:rPr>
          <m:t>)</m:t>
        </m:r>
      </m:oMath>
      <w:r>
        <w:t xml:space="preserv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d>
          <m:dPr>
            <m:ctrlPr>
              <w:rPr>
                <w:rFonts w:ascii="Cambria Math" w:hAnsi="Cambria Math"/>
              </w:rPr>
            </m:ctrlPr>
          </m:dPr>
          <m:e>
            <m:r>
              <m:rPr>
                <m:sty m:val="p"/>
              </m:rPr>
              <w:rPr>
                <w:rFonts w:ascii="Cambria Math" w:hAnsi="Cambria Math"/>
              </w:rPr>
              <m:t>ζ, 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1+</m:t>
        </m:r>
        <m:r>
          <m:rPr>
            <m:sty m:val="p"/>
          </m:rPr>
          <w:rPr>
            <w:rFonts w:ascii="Cambria Math" w:hAnsi="Cambria Math"/>
          </w:rPr>
          <m:t>ζ</m:t>
        </m:r>
        <m:r>
          <w:rPr>
            <w:rFonts w:ascii="Cambria Math" w:hAnsi="Cambria Math"/>
          </w:rPr>
          <m:t>)</m:t>
        </m:r>
      </m:oMath>
      <w:r>
        <w:t xml:space="preserve">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C</m:t>
            </m:r>
          </m:sub>
        </m:sSub>
        <m:d>
          <m:dPr>
            <m:ctrlPr>
              <w:rPr>
                <w:rFonts w:ascii="Cambria Math" w:hAnsi="Cambria Math"/>
              </w:rPr>
            </m:ctrlPr>
          </m:dPr>
          <m:e>
            <m:r>
              <m:rPr>
                <m:sty m:val="p"/>
              </m:rPr>
              <w:rPr>
                <w:rFonts w:ascii="Cambria Math" w:hAnsi="Cambria Math"/>
              </w:rPr>
              <m:t>ζ, 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1+</m:t>
        </m:r>
        <m:r>
          <m:rPr>
            <m:sty m:val="p"/>
          </m:rPr>
          <w:rPr>
            <w:rFonts w:ascii="Cambria Math" w:hAnsi="Cambria Math"/>
          </w:rPr>
          <m:t>θ</m:t>
        </m:r>
        <m:r>
          <w:rPr>
            <w:rFonts w:ascii="Cambria Math" w:hAnsi="Cambria Math"/>
          </w:rPr>
          <m:t>)</m:t>
        </m:r>
      </m:oMath>
      <w:r>
        <w:t xml:space="preserve">. The parameters </w:t>
      </w:r>
      <m:oMath>
        <m:r>
          <m:rPr>
            <m:sty m:val="p"/>
          </m:rPr>
          <w:rPr>
            <w:rFonts w:ascii="Cambria Math" w:hAnsi="Cambria Math"/>
          </w:rPr>
          <m:t>ζ</m:t>
        </m:r>
      </m:oMath>
      <w:r>
        <w:t xml:space="preserve"> and </w:t>
      </w:r>
      <m:oMath>
        <m:r>
          <m:rPr>
            <m:sty m:val="p"/>
          </m:rPr>
          <w:rPr>
            <w:rFonts w:ascii="Cambria Math" w:hAnsi="Cambria Math"/>
          </w:rPr>
          <m:t>θ</m:t>
        </m:r>
      </m:oMath>
      <w:r>
        <w:t xml:space="preserve"> map the points inside the triangular region. An example is given in </w:t>
      </w:r>
      <w:r>
        <w:fldChar w:fldCharType="begin"/>
      </w:r>
      <w:r>
        <w:instrText xml:space="preserve"> REF _Ref462750317 \h </w:instrText>
      </w:r>
      <w:r>
        <w:fldChar w:fldCharType="separate"/>
      </w:r>
      <w:r w:rsidR="00F219D1">
        <w:t xml:space="preserve">Figure </w:t>
      </w:r>
      <w:r w:rsidR="00F219D1">
        <w:rPr>
          <w:noProof/>
        </w:rPr>
        <w:t>24</w:t>
      </w:r>
      <w:r>
        <w:fldChar w:fldCharType="end"/>
      </w:r>
      <w:r>
        <w:t>.</w:t>
      </w:r>
    </w:p>
    <w:p w14:paraId="2B75EA94" w14:textId="77777777" w:rsidR="00B4615A" w:rsidRDefault="00B4615A" w:rsidP="00B4615A"/>
    <w:p w14:paraId="65B4F6B9" w14:textId="77777777" w:rsidR="00B4615A" w:rsidRDefault="00B4615A" w:rsidP="00B4615A">
      <w:pPr>
        <w:jc w:val="center"/>
      </w:pPr>
      <w:r w:rsidRPr="00BC17DB">
        <w:t xml:space="preserve"> </w:t>
      </w:r>
      <w:r w:rsidRPr="00BC17DB">
        <w:rPr>
          <w:noProof/>
        </w:rPr>
        <w:drawing>
          <wp:inline distT="0" distB="0" distL="0" distR="0" wp14:anchorId="31D99088" wp14:editId="028A8242">
            <wp:extent cx="1273348" cy="1459045"/>
            <wp:effectExtent l="0" t="0" r="3175"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79351" cy="1465923"/>
                    </a:xfrm>
                    <a:prstGeom prst="rect">
                      <a:avLst/>
                    </a:prstGeom>
                    <a:noFill/>
                    <a:ln>
                      <a:noFill/>
                    </a:ln>
                  </pic:spPr>
                </pic:pic>
              </a:graphicData>
            </a:graphic>
          </wp:inline>
        </w:drawing>
      </w:r>
    </w:p>
    <w:p w14:paraId="6A69F191" w14:textId="436CE599" w:rsidR="00B4615A" w:rsidRDefault="00B4615A" w:rsidP="00B4615A">
      <w:pPr>
        <w:pStyle w:val="Legenda"/>
      </w:pPr>
      <w:bookmarkStart w:id="123" w:name="_Ref462750317"/>
      <w:r>
        <w:t xml:space="preserve">Figure </w:t>
      </w:r>
      <w:r>
        <w:fldChar w:fldCharType="begin"/>
      </w:r>
      <w:r>
        <w:instrText xml:space="preserve"> SEQ Figure \* ARABIC </w:instrText>
      </w:r>
      <w:r>
        <w:fldChar w:fldCharType="separate"/>
      </w:r>
      <w:r w:rsidR="00F219D1">
        <w:rPr>
          <w:noProof/>
        </w:rPr>
        <w:t>24</w:t>
      </w:r>
      <w:r>
        <w:fldChar w:fldCharType="end"/>
      </w:r>
      <w:bookmarkEnd w:id="123"/>
      <w:r>
        <w:t xml:space="preserve"> – Rigid triangular surface example</w:t>
      </w:r>
    </w:p>
    <w:p w14:paraId="322B7068" w14:textId="77777777" w:rsidR="003B7B3F" w:rsidRDefault="00B4615A" w:rsidP="00275365">
      <w:pPr>
        <w:ind w:firstLine="708"/>
      </w:pPr>
      <w:r>
        <w:t>This surface is rigidly connected to a pilot node, which rule</w:t>
      </w:r>
      <w:r w:rsidR="006E07BD">
        <w:t>s</w:t>
      </w:r>
      <w:r>
        <w:t xml:space="preserve"> its movement.</w:t>
      </w:r>
    </w:p>
    <w:p w14:paraId="0BAC2B63" w14:textId="7F9E12D0" w:rsidR="00420348" w:rsidRDefault="003B7B3F" w:rsidP="003B7B3F">
      <w:pPr>
        <w:rPr>
          <w:rFonts w:asciiTheme="majorHAnsi" w:eastAsiaTheme="majorEastAsia" w:hAnsiTheme="majorHAnsi" w:cstheme="majorBidi"/>
          <w:b/>
          <w:sz w:val="26"/>
          <w:szCs w:val="26"/>
        </w:rPr>
      </w:pPr>
      <w:r w:rsidRPr="003B7B3F">
        <w:rPr>
          <w:b/>
          <w:bCs/>
        </w:rPr>
        <w:t>Note</w:t>
      </w:r>
      <w:r>
        <w:t>: this surface is currently available for using together with the contact NSSS.</w:t>
      </w:r>
      <w:r w:rsidR="00420348">
        <w:rPr>
          <w:rFonts w:asciiTheme="majorHAnsi" w:eastAsiaTheme="majorEastAsia" w:hAnsiTheme="majorHAnsi" w:cstheme="majorBidi"/>
          <w:b/>
          <w:sz w:val="26"/>
          <w:szCs w:val="26"/>
        </w:rPr>
        <w:br w:type="page"/>
      </w:r>
    </w:p>
    <w:p w14:paraId="1A3CA174" w14:textId="43DD9337" w:rsidR="00161E39" w:rsidRPr="00A73F30" w:rsidRDefault="00161E39" w:rsidP="00161E39">
      <w:pPr>
        <w:pStyle w:val="Ttulo2"/>
      </w:pPr>
      <w:bookmarkStart w:id="124" w:name="_Toc87510684"/>
      <w:r w:rsidRPr="001E090B">
        <w:lastRenderedPageBreak/>
        <w:t>RigidOscillatorySurface_1</w:t>
      </w:r>
      <w:bookmarkEnd w:id="124"/>
    </w:p>
    <w:p w14:paraId="230AAD85" w14:textId="5AB3FCD9" w:rsidR="00161E39" w:rsidRPr="00194498" w:rsidRDefault="00161E39" w:rsidP="00161E39">
      <w:pPr>
        <w:rPr>
          <w:i/>
        </w:rPr>
      </w:pPr>
      <w:r>
        <w:rPr>
          <w:i/>
        </w:rPr>
        <w:t>Creates a rigid oscillatory surface.</w:t>
      </w:r>
    </w:p>
    <w:p w14:paraId="6BAF7AA4" w14:textId="77777777" w:rsidR="00161E39" w:rsidRPr="00687292" w:rsidRDefault="00161E39" w:rsidP="00161E39">
      <w:pPr>
        <w:pStyle w:val="Ttulo3"/>
        <w:rPr>
          <w:rFonts w:eastAsiaTheme="minorHAnsi"/>
        </w:rPr>
      </w:pPr>
      <w:r w:rsidRPr="00A73F30">
        <w:t>Syntax</w:t>
      </w:r>
      <w:r w:rsidRPr="00687292">
        <w:rPr>
          <w:rFonts w:eastAsiaTheme="minorHAnsi"/>
        </w:rPr>
        <w:t>:</w:t>
      </w:r>
    </w:p>
    <w:p w14:paraId="4600CFAD" w14:textId="19295C04" w:rsidR="00161E39" w:rsidRPr="00986FDB" w:rsidRDefault="00986FDB" w:rsidP="00986FDB">
      <w:pPr>
        <w:pBdr>
          <w:top w:val="single" w:sz="4" w:space="1" w:color="auto"/>
          <w:left w:val="single" w:sz="4" w:space="4" w:color="auto"/>
          <w:bottom w:val="single" w:sz="4" w:space="1" w:color="auto"/>
          <w:right w:val="single" w:sz="4" w:space="4" w:color="auto"/>
        </w:pBdr>
        <w:spacing w:after="0"/>
      </w:pPr>
      <w:r w:rsidRPr="00986FDB">
        <w:t>RigidOscillatorySurface_1</w:t>
      </w:r>
      <w:r w:rsidRPr="00986FDB">
        <w:tab/>
        <w:t>SID</w:t>
      </w:r>
      <w:r w:rsidRPr="00986FDB">
        <w:tab/>
        <w:t>A1</w:t>
      </w:r>
      <w:r w:rsidRPr="00986FDB">
        <w:tab/>
        <w:t>A1V</w:t>
      </w:r>
      <w:r w:rsidRPr="00986FDB">
        <w:tab/>
        <w:t>A2</w:t>
      </w:r>
      <w:r w:rsidRPr="00986FDB">
        <w:tab/>
        <w:t>A2V</w:t>
      </w:r>
      <w:r w:rsidRPr="00986FDB">
        <w:tab/>
        <w:t>A12</w:t>
      </w:r>
      <w:r w:rsidRPr="00986FDB">
        <w:tab/>
        <w:t>A12V</w:t>
      </w:r>
      <w:r w:rsidRPr="00986FDB">
        <w:tab/>
        <w:t>Lambda1</w:t>
      </w:r>
      <w:r w:rsidRPr="00986FDB">
        <w:tab/>
        <w:t>L1V</w:t>
      </w:r>
      <w:r w:rsidRPr="00986FDB">
        <w:tab/>
        <w:t>Lambda2</w:t>
      </w:r>
      <w:r w:rsidRPr="00986FDB">
        <w:tab/>
        <w:t>L2V</w:t>
      </w:r>
      <w:r w:rsidRPr="00986FDB">
        <w:tab/>
        <w:t>Phi1</w:t>
      </w:r>
      <w:r w:rsidRPr="00986FDB">
        <w:tab/>
        <w:t>P1V</w:t>
      </w:r>
      <w:r w:rsidRPr="00986FDB">
        <w:tab/>
        <w:t>Phi2</w:t>
      </w:r>
      <w:r w:rsidRPr="00986FDB">
        <w:tab/>
        <w:t>P2V</w:t>
      </w:r>
      <w:r w:rsidRPr="00986FDB">
        <w:tab/>
        <w:t>Waves1</w:t>
      </w:r>
      <w:r w:rsidRPr="00986FDB">
        <w:tab/>
        <w:t>W1N</w:t>
      </w:r>
      <w:r w:rsidRPr="00986FDB">
        <w:tab/>
        <w:t>Waves2</w:t>
      </w:r>
      <w:r w:rsidRPr="00986FDB">
        <w:tab/>
      </w:r>
      <w:r w:rsidRPr="00986FDB">
        <w:tab/>
        <w:t>W2N</w:t>
      </w:r>
      <w:r w:rsidRPr="00986FDB">
        <w:tab/>
        <w:t>CS</w:t>
      </w:r>
      <w:r w:rsidRPr="00986FDB">
        <w:tab/>
        <w:t>CSID</w:t>
      </w:r>
      <w:r w:rsidRPr="00986FDB">
        <w:tab/>
        <w:t>PilotNode</w:t>
      </w:r>
      <w:r w:rsidRPr="00986FDB">
        <w:tab/>
        <w:t>PNID</w:t>
      </w:r>
    </w:p>
    <w:p w14:paraId="282C017B" w14:textId="77777777" w:rsidR="00161E39" w:rsidRPr="00986FDB" w:rsidRDefault="00161E39" w:rsidP="00161E39">
      <w:pPr>
        <w:pStyle w:val="PargrafodaLista"/>
      </w:pPr>
    </w:p>
    <w:p w14:paraId="3B419929" w14:textId="77777777" w:rsidR="00161E39" w:rsidRPr="00194498" w:rsidRDefault="00161E39" w:rsidP="003C60FB">
      <w:pPr>
        <w:pStyle w:val="PargrafodaLista"/>
        <w:numPr>
          <w:ilvl w:val="0"/>
          <w:numId w:val="15"/>
        </w:numPr>
      </w:pPr>
      <w:r>
        <w:t>SID</w:t>
      </w:r>
      <w:r w:rsidRPr="00194498">
        <w:t xml:space="preserve">: current </w:t>
      </w:r>
      <w:r>
        <w:t>surface</w:t>
      </w:r>
      <w:r w:rsidRPr="00194498">
        <w:t xml:space="preserve"> identification number</w:t>
      </w:r>
    </w:p>
    <w:p w14:paraId="5E9D8CB0" w14:textId="04669F72" w:rsidR="00161E39" w:rsidRDefault="00845C5E" w:rsidP="003C60FB">
      <w:pPr>
        <w:pStyle w:val="PargrafodaLista"/>
        <w:numPr>
          <w:ilvl w:val="0"/>
          <w:numId w:val="15"/>
        </w:numPr>
      </w:pPr>
      <w:r>
        <w:t xml:space="preserve">A1V: </w:t>
      </w:r>
      <w:r w:rsidR="00E17936">
        <w:t xml:space="preserve">amplitude to sin in direction </w:t>
      </w:r>
      <m:oMath>
        <m:r>
          <m:rPr>
            <m:sty m:val="p"/>
          </m:rPr>
          <w:rPr>
            <w:rFonts w:ascii="Cambria Math" w:eastAsia="MS Mincho" w:hAnsi="Cambria Math"/>
          </w:rPr>
          <m:t>ζ</m:t>
        </m:r>
      </m:oMath>
      <w:r w:rsidR="00E17936">
        <w:t xml:space="preserve"> </w:t>
      </w:r>
      <w:r>
        <w:t>of surface parameterization</w:t>
      </w:r>
    </w:p>
    <w:p w14:paraId="00515518" w14:textId="27F27817" w:rsidR="00845C5E" w:rsidRDefault="00845C5E" w:rsidP="003C60FB">
      <w:pPr>
        <w:pStyle w:val="PargrafodaLista"/>
        <w:numPr>
          <w:ilvl w:val="0"/>
          <w:numId w:val="15"/>
        </w:numPr>
      </w:pPr>
      <w:r>
        <w:t xml:space="preserve">A2V: </w:t>
      </w:r>
      <w:r w:rsidR="00E17936">
        <w:t xml:space="preserve">amplitude to sin in direction </w:t>
      </w:r>
      <m:oMath>
        <m:r>
          <m:rPr>
            <m:sty m:val="p"/>
          </m:rPr>
          <w:rPr>
            <w:rFonts w:ascii="Cambria Math" w:eastAsia="MS Mincho" w:hAnsi="Cambria Math"/>
          </w:rPr>
          <m:t>θ</m:t>
        </m:r>
      </m:oMath>
      <w:r w:rsidR="00E17936">
        <w:t xml:space="preserve"> </w:t>
      </w:r>
      <w:r>
        <w:t>of surface parameterization</w:t>
      </w:r>
    </w:p>
    <w:p w14:paraId="6E3C3652" w14:textId="4F37962A" w:rsidR="00845C5E" w:rsidRDefault="00845C5E" w:rsidP="003C60FB">
      <w:pPr>
        <w:pStyle w:val="PargrafodaLista"/>
        <w:numPr>
          <w:ilvl w:val="0"/>
          <w:numId w:val="15"/>
        </w:numPr>
      </w:pPr>
      <w:r>
        <w:t>A12V:</w:t>
      </w:r>
      <w:r w:rsidR="00E17936">
        <w:t xml:space="preserve"> amplitude to the product of sines in directions </w:t>
      </w:r>
      <m:oMath>
        <m:r>
          <m:rPr>
            <m:sty m:val="p"/>
          </m:rPr>
          <w:rPr>
            <w:rFonts w:ascii="Cambria Math" w:eastAsia="MS Mincho" w:hAnsi="Cambria Math"/>
          </w:rPr>
          <m:t>ζ and θ</m:t>
        </m:r>
      </m:oMath>
      <w:r w:rsidR="00E17936">
        <w:t xml:space="preserve"> </w:t>
      </w:r>
      <w:r>
        <w:t>of surface parameterization</w:t>
      </w:r>
    </w:p>
    <w:p w14:paraId="2DA8CBFE" w14:textId="688E3286" w:rsidR="00845C5E" w:rsidRDefault="00845C5E" w:rsidP="003C60FB">
      <w:pPr>
        <w:pStyle w:val="PargrafodaLista"/>
        <w:numPr>
          <w:ilvl w:val="0"/>
          <w:numId w:val="15"/>
        </w:numPr>
      </w:pPr>
      <w:r w:rsidRPr="00986FDB">
        <w:t>L1V</w:t>
      </w:r>
      <w:r>
        <w:t xml:space="preserve">: </w:t>
      </w:r>
      <w:r w:rsidR="00E17936">
        <w:t xml:space="preserve">wave length along direction </w:t>
      </w:r>
      <m:oMath>
        <m:r>
          <m:rPr>
            <m:sty m:val="p"/>
          </m:rPr>
          <w:rPr>
            <w:rFonts w:ascii="Cambria Math" w:eastAsia="MS Mincho" w:hAnsi="Cambria Math"/>
          </w:rPr>
          <m:t>ζ</m:t>
        </m:r>
      </m:oMath>
      <w:r w:rsidR="0090768E">
        <w:t xml:space="preserve"> of surface parameterization</w:t>
      </w:r>
    </w:p>
    <w:p w14:paraId="5E62BB14" w14:textId="50F32C90" w:rsidR="0090768E" w:rsidRDefault="0090768E" w:rsidP="003C60FB">
      <w:pPr>
        <w:pStyle w:val="PargrafodaLista"/>
        <w:numPr>
          <w:ilvl w:val="0"/>
          <w:numId w:val="15"/>
        </w:numPr>
      </w:pPr>
      <w:r w:rsidRPr="00986FDB">
        <w:t>L</w:t>
      </w:r>
      <w:r>
        <w:t>2</w:t>
      </w:r>
      <w:r w:rsidRPr="00986FDB">
        <w:t>V</w:t>
      </w:r>
      <w:r w:rsidR="00E17936">
        <w:t xml:space="preserve">: wave length along direction </w:t>
      </w:r>
      <m:oMath>
        <m:r>
          <m:rPr>
            <m:sty m:val="p"/>
          </m:rPr>
          <w:rPr>
            <w:rFonts w:ascii="Cambria Math" w:eastAsia="MS Mincho" w:hAnsi="Cambria Math"/>
          </w:rPr>
          <m:t>θ</m:t>
        </m:r>
      </m:oMath>
      <w:r w:rsidR="00E17936">
        <w:t xml:space="preserve"> </w:t>
      </w:r>
      <w:r>
        <w:t>of surface parameterization</w:t>
      </w:r>
    </w:p>
    <w:p w14:paraId="54FE5647" w14:textId="1AA657DD" w:rsidR="0090768E" w:rsidRDefault="0090768E" w:rsidP="003C60FB">
      <w:pPr>
        <w:pStyle w:val="PargrafodaLista"/>
        <w:numPr>
          <w:ilvl w:val="0"/>
          <w:numId w:val="15"/>
        </w:numPr>
      </w:pPr>
      <w:r>
        <w:t>P1</w:t>
      </w:r>
      <w:r w:rsidRPr="00986FDB">
        <w:t>V</w:t>
      </w:r>
      <w:r>
        <w:t xml:space="preserve">: </w:t>
      </w:r>
      <w:r w:rsidR="00BB6067">
        <w:t xml:space="preserve">phase along direction </w:t>
      </w:r>
      <m:oMath>
        <m:r>
          <m:rPr>
            <m:sty m:val="p"/>
          </m:rPr>
          <w:rPr>
            <w:rFonts w:ascii="Cambria Math" w:eastAsia="MS Mincho" w:hAnsi="Cambria Math"/>
          </w:rPr>
          <m:t>ζ</m:t>
        </m:r>
      </m:oMath>
      <w:r>
        <w:t xml:space="preserve"> of surface parameterization</w:t>
      </w:r>
    </w:p>
    <w:p w14:paraId="5CE081A4" w14:textId="7A2AA41A" w:rsidR="0090768E" w:rsidRDefault="0090768E" w:rsidP="003C60FB">
      <w:pPr>
        <w:pStyle w:val="PargrafodaLista"/>
        <w:numPr>
          <w:ilvl w:val="0"/>
          <w:numId w:val="15"/>
        </w:numPr>
      </w:pPr>
      <w:r>
        <w:t>P2</w:t>
      </w:r>
      <w:r w:rsidRPr="00986FDB">
        <w:t>V</w:t>
      </w:r>
      <w:r>
        <w:t xml:space="preserve">: </w:t>
      </w:r>
      <w:r w:rsidR="00BB6067">
        <w:t xml:space="preserve">phase along direction </w:t>
      </w:r>
      <m:oMath>
        <m:r>
          <m:rPr>
            <m:sty m:val="p"/>
          </m:rPr>
          <w:rPr>
            <w:rFonts w:ascii="Cambria Math" w:eastAsia="MS Mincho" w:hAnsi="Cambria Math"/>
          </w:rPr>
          <m:t>θ</m:t>
        </m:r>
      </m:oMath>
      <w:r w:rsidR="00BB6067">
        <w:t xml:space="preserve"> </w:t>
      </w:r>
      <w:r>
        <w:t>of surface parameterization</w:t>
      </w:r>
    </w:p>
    <w:p w14:paraId="2C4053FB" w14:textId="78F26E5F" w:rsidR="0090768E" w:rsidRDefault="0090768E" w:rsidP="003C60FB">
      <w:pPr>
        <w:pStyle w:val="PargrafodaLista"/>
        <w:numPr>
          <w:ilvl w:val="0"/>
          <w:numId w:val="15"/>
        </w:numPr>
      </w:pPr>
      <w:r w:rsidRPr="00986FDB">
        <w:t>Waves1</w:t>
      </w:r>
      <w:r>
        <w:t xml:space="preserve">: </w:t>
      </w:r>
      <w:r w:rsidR="00BB6067">
        <w:t xml:space="preserve">number of waves along direction </w:t>
      </w:r>
      <m:oMath>
        <m:r>
          <m:rPr>
            <m:sty m:val="p"/>
          </m:rPr>
          <w:rPr>
            <w:rFonts w:ascii="Cambria Math" w:eastAsia="MS Mincho" w:hAnsi="Cambria Math"/>
          </w:rPr>
          <m:t>ζ</m:t>
        </m:r>
      </m:oMath>
      <w:r w:rsidR="00BB6067">
        <w:t xml:space="preserve"> </w:t>
      </w:r>
      <w:r>
        <w:t>of surface parameterization</w:t>
      </w:r>
    </w:p>
    <w:p w14:paraId="7212E19E" w14:textId="3F30D6ED" w:rsidR="0090768E" w:rsidRDefault="0090768E" w:rsidP="003C60FB">
      <w:pPr>
        <w:pStyle w:val="PargrafodaLista"/>
        <w:numPr>
          <w:ilvl w:val="0"/>
          <w:numId w:val="15"/>
        </w:numPr>
      </w:pPr>
      <w:r w:rsidRPr="00986FDB">
        <w:t>Waves</w:t>
      </w:r>
      <w:r>
        <w:t xml:space="preserve">2: </w:t>
      </w:r>
      <w:r w:rsidR="00BB6067">
        <w:t xml:space="preserve">number of waves along direction </w:t>
      </w:r>
      <m:oMath>
        <m:r>
          <m:rPr>
            <m:sty m:val="p"/>
          </m:rPr>
          <w:rPr>
            <w:rFonts w:ascii="Cambria Math" w:eastAsia="MS Mincho" w:hAnsi="Cambria Math"/>
          </w:rPr>
          <m:t>θ</m:t>
        </m:r>
      </m:oMath>
      <w:r w:rsidR="00BB6067">
        <w:t xml:space="preserve"> </w:t>
      </w:r>
      <w:r>
        <w:t>of surface parameterization</w:t>
      </w:r>
    </w:p>
    <w:p w14:paraId="5FE48F85" w14:textId="5EFDCBA3" w:rsidR="0090768E" w:rsidRDefault="0090768E" w:rsidP="003C60FB">
      <w:pPr>
        <w:pStyle w:val="PargrafodaLista"/>
        <w:numPr>
          <w:ilvl w:val="0"/>
          <w:numId w:val="15"/>
        </w:numPr>
      </w:pPr>
      <w:r>
        <w:t>CSID: coordinate system identification number</w:t>
      </w:r>
    </w:p>
    <w:p w14:paraId="5D2B3120" w14:textId="77777777" w:rsidR="00161E39" w:rsidRPr="00194498" w:rsidRDefault="00161E39" w:rsidP="003C60FB">
      <w:pPr>
        <w:pStyle w:val="PargrafodaLista"/>
        <w:numPr>
          <w:ilvl w:val="0"/>
          <w:numId w:val="15"/>
        </w:numPr>
      </w:pPr>
      <w:r>
        <w:t>PNID: pilot node identification number</w:t>
      </w:r>
    </w:p>
    <w:p w14:paraId="5D0875C2" w14:textId="77777777" w:rsidR="00161E39" w:rsidRPr="00687292" w:rsidRDefault="00161E39" w:rsidP="00161E39">
      <w:pPr>
        <w:pStyle w:val="Ttulo3"/>
        <w:rPr>
          <w:rFonts w:eastAsiaTheme="minorHAnsi"/>
        </w:rPr>
      </w:pPr>
      <w:r w:rsidRPr="00687292">
        <w:rPr>
          <w:rFonts w:eastAsiaTheme="minorHAnsi"/>
        </w:rPr>
        <w:t>Example:</w:t>
      </w:r>
    </w:p>
    <w:p w14:paraId="289A8B37" w14:textId="4CCC133C" w:rsidR="00161E39" w:rsidRPr="005C2719" w:rsidRDefault="005C2719" w:rsidP="00161E39">
      <w:pPr>
        <w:pBdr>
          <w:top w:val="single" w:sz="4" w:space="1" w:color="auto"/>
          <w:left w:val="single" w:sz="4" w:space="4" w:color="auto"/>
          <w:bottom w:val="single" w:sz="4" w:space="1" w:color="auto"/>
          <w:right w:val="single" w:sz="4" w:space="4" w:color="auto"/>
        </w:pBdr>
        <w:spacing w:after="0" w:line="240" w:lineRule="auto"/>
      </w:pPr>
      <w:r w:rsidRPr="005C2719">
        <w:t>RigidOscillatorySurface_1</w:t>
      </w:r>
      <w:r w:rsidRPr="005C2719">
        <w:tab/>
        <w:t>1</w:t>
      </w:r>
      <w:r w:rsidRPr="005C2719">
        <w:tab/>
        <w:t>A1</w:t>
      </w:r>
      <w:r w:rsidRPr="005C2719">
        <w:tab/>
        <w:t>1.0</w:t>
      </w:r>
      <w:r w:rsidRPr="005C2719">
        <w:tab/>
        <w:t>A2</w:t>
      </w:r>
      <w:r w:rsidRPr="005C2719">
        <w:tab/>
        <w:t>1</w:t>
      </w:r>
      <w:r>
        <w:t>.0</w:t>
      </w:r>
      <w:r w:rsidRPr="005C2719">
        <w:tab/>
        <w:t>A12</w:t>
      </w:r>
      <w:r w:rsidRPr="005C2719">
        <w:tab/>
      </w:r>
      <w:r>
        <w:t>0.0</w:t>
      </w:r>
      <w:r w:rsidRPr="005C2719">
        <w:tab/>
        <w:t>Lambda1</w:t>
      </w:r>
      <w:r w:rsidRPr="005C2719">
        <w:tab/>
      </w:r>
      <w:r>
        <w:t>1.0</w:t>
      </w:r>
      <w:r w:rsidRPr="005C2719">
        <w:tab/>
        <w:t>Lambda2</w:t>
      </w:r>
      <w:r w:rsidRPr="005C2719">
        <w:tab/>
      </w:r>
      <w:r>
        <w:t>2.0</w:t>
      </w:r>
      <w:r w:rsidRPr="005C2719">
        <w:tab/>
        <w:t>Phi1</w:t>
      </w:r>
      <w:r w:rsidRPr="005C2719">
        <w:tab/>
      </w:r>
      <w:r>
        <w:t>0.0</w:t>
      </w:r>
      <w:r w:rsidRPr="005C2719">
        <w:tab/>
        <w:t>Phi2</w:t>
      </w:r>
      <w:r w:rsidRPr="005C2719">
        <w:tab/>
      </w:r>
      <w:r>
        <w:t>0.0</w:t>
      </w:r>
      <w:r w:rsidRPr="005C2719">
        <w:tab/>
        <w:t>Waves1</w:t>
      </w:r>
      <w:r w:rsidRPr="005C2719">
        <w:tab/>
      </w:r>
      <w:r>
        <w:t>2</w:t>
      </w:r>
      <w:r w:rsidR="00255D95">
        <w:t>.5</w:t>
      </w:r>
      <w:r w:rsidRPr="005C2719">
        <w:tab/>
        <w:t>Waves2</w:t>
      </w:r>
      <w:r w:rsidRPr="005C2719">
        <w:tab/>
      </w:r>
      <w:r w:rsidRPr="005C2719">
        <w:tab/>
      </w:r>
      <w:r w:rsidR="00255D95">
        <w:t>1.5</w:t>
      </w:r>
      <w:r w:rsidRPr="005C2719">
        <w:tab/>
        <w:t>CS</w:t>
      </w:r>
      <w:r w:rsidRPr="005C2719">
        <w:tab/>
      </w:r>
      <w:r w:rsidR="00607E8F">
        <w:t>1</w:t>
      </w:r>
      <w:r w:rsidRPr="005C2719">
        <w:tab/>
        <w:t>PilotNode</w:t>
      </w:r>
      <w:r w:rsidRPr="005C2719">
        <w:tab/>
      </w:r>
      <w:r w:rsidR="00607E8F">
        <w:t>1</w:t>
      </w:r>
      <w:r w:rsidR="00161E39" w:rsidRPr="005C2719">
        <w:tab/>
      </w:r>
      <w:r w:rsidR="00161E39" w:rsidRPr="005C2719">
        <w:rPr>
          <w:rFonts w:asciiTheme="majorHAnsi" w:eastAsiaTheme="majorEastAsia" w:hAnsiTheme="majorHAnsi" w:cstheme="majorBidi"/>
          <w:b/>
          <w:sz w:val="26"/>
          <w:szCs w:val="26"/>
        </w:rPr>
        <w:t xml:space="preserve"> </w:t>
      </w:r>
    </w:p>
    <w:p w14:paraId="4BDB7A7F" w14:textId="77777777" w:rsidR="00161E39" w:rsidRDefault="00161E39" w:rsidP="00161E39">
      <w:pPr>
        <w:pStyle w:val="Ttulo3"/>
        <w:rPr>
          <w:rFonts w:eastAsiaTheme="minorHAnsi"/>
        </w:rPr>
      </w:pPr>
      <w:r w:rsidRPr="00687292">
        <w:rPr>
          <w:rFonts w:eastAsiaTheme="minorHAnsi"/>
        </w:rPr>
        <w:t>Additional information:</w:t>
      </w:r>
    </w:p>
    <w:p w14:paraId="2A3BEE95" w14:textId="583C973B" w:rsidR="00845C5E" w:rsidRDefault="00845C5E" w:rsidP="00845C5E">
      <w:pPr>
        <w:ind w:firstLine="708"/>
      </w:pPr>
      <w:r>
        <w:t>A rigid oscillatory surface may be used to define wave patterns on a surface, possibly in two directions. One may define it as aligned with an arbitrary direction, and rigidly attached to a pilot node, which will rule its movement along the model evolution. Let one define a function in a local coordinate system (P,</w:t>
      </w:r>
      <m:oMath>
        <m:r>
          <m:rPr>
            <m:sty m:val="p"/>
          </m:rPr>
          <w:rPr>
            <w:rFonts w:ascii="Cambria Math" w:hAnsi="Cambria Math"/>
          </w:rPr>
          <m:t xml:space="preserve"> ζ</m:t>
        </m:r>
      </m:oMath>
      <w:r>
        <w:t>,</w:t>
      </w:r>
      <m:oMath>
        <m:r>
          <m:rPr>
            <m:sty m:val="p"/>
          </m:rPr>
          <w:rPr>
            <w:rFonts w:ascii="Cambria Math" w:hAnsi="Cambria Math"/>
          </w:rPr>
          <m:t xml:space="preserve"> θ</m:t>
        </m:r>
      </m:oMath>
      <w:r>
        <w:t>), where P is the pilot node position – origin of the system:</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gridCol w:w="708"/>
      </w:tblGrid>
      <w:tr w:rsidR="00845C5E" w14:paraId="1FF32086" w14:textId="77777777" w:rsidTr="00F81E41">
        <w:tc>
          <w:tcPr>
            <w:tcW w:w="4584" w:type="pct"/>
          </w:tcPr>
          <w:p w14:paraId="5E89C605" w14:textId="77777777" w:rsidR="00845C5E" w:rsidRPr="009075FE" w:rsidRDefault="00845C5E" w:rsidP="00845C5E">
            <m:oMath>
              <m:r>
                <m:rPr>
                  <m:sty m:val="p"/>
                </m:rPr>
                <w:rPr>
                  <w:rFonts w:ascii="Cambria Math" w:hAnsi="Cambria Math"/>
                </w:rPr>
                <m:t>Γ</m:t>
              </m:r>
              <m:d>
                <m:dPr>
                  <m:ctrlPr>
                    <w:rPr>
                      <w:rFonts w:ascii="Cambria Math" w:hAnsi="Cambria Math"/>
                    </w:rPr>
                  </m:ctrlPr>
                </m:dPr>
                <m:e>
                  <m:r>
                    <m:rPr>
                      <m:sty m:val="p"/>
                    </m:rPr>
                    <w:rPr>
                      <w:rFonts w:ascii="Cambria Math" w:hAnsi="Cambria Math"/>
                    </w:rPr>
                    <m:t>ζ, θ</m:t>
                  </m:r>
                </m:e>
              </m:d>
              <m:r>
                <w:rPr>
                  <w:rFonts w:ascii="Cambria Math" w:hAnsi="Cambria Math"/>
                </w:rPr>
                <m:t>=</m:t>
              </m:r>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P</m:t>
                  </m:r>
                  <m:ctrlPr>
                    <w:rPr>
                      <w:rFonts w:ascii="Cambria Math" w:hAnsi="Cambria Math"/>
                    </w:rPr>
                  </m:ctrlPr>
                </m:sub>
                <m:sup/>
              </m:sSubSup>
              <m:r>
                <w:rPr>
                  <w:rFonts w:ascii="Cambria Math" w:hAnsi="Cambria Math"/>
                </w:rPr>
                <m:t>+</m:t>
              </m:r>
              <m:r>
                <m:rPr>
                  <m:sty m:val="b"/>
                </m:rPr>
                <w:rPr>
                  <w:rFonts w:ascii="Cambria Math" w:hAnsi="Cambria Math"/>
                </w:rPr>
                <m:t>Q</m:t>
              </m:r>
              <m:d>
                <m:dPr>
                  <m:begChr m:val="["/>
                  <m:endChr m:val="]"/>
                  <m:ctrlPr>
                    <w:rPr>
                      <w:rFonts w:ascii="Cambria Math" w:hAnsi="Cambria Math"/>
                      <w:i/>
                    </w:rPr>
                  </m:ctrlPr>
                </m:dPr>
                <m:e>
                  <m:m>
                    <m:mPr>
                      <m:mcs>
                        <m:mc>
                          <m:mcPr>
                            <m:count m:val="1"/>
                            <m:mcJc m:val="center"/>
                          </m:mcPr>
                        </m:mc>
                      </m:mcs>
                      <m:ctrlPr>
                        <w:rPr>
                          <w:rFonts w:ascii="Cambria Math" w:hAnsi="Cambria Math"/>
                        </w:rPr>
                      </m:ctrlPr>
                    </m:mPr>
                    <m:mr>
                      <m:e>
                        <m:r>
                          <m:rPr>
                            <m:sty m:val="p"/>
                          </m:rPr>
                          <w:rPr>
                            <w:rFonts w:ascii="Cambria Math" w:hAnsi="Cambria Math"/>
                          </w:rPr>
                          <m:t>ζ</m:t>
                        </m:r>
                      </m:e>
                    </m:mr>
                    <m:mr>
                      <m:e>
                        <m:r>
                          <m:rPr>
                            <m:sty m:val="p"/>
                          </m:rPr>
                          <w:rPr>
                            <w:rFonts w:ascii="Cambria Math" w:hAnsi="Cambria Math"/>
                          </w:rPr>
                          <m:t>θ</m:t>
                        </m:r>
                      </m:e>
                    </m:mr>
                    <m:mr>
                      <m:e>
                        <m:r>
                          <m:rPr>
                            <m:sty m:val="p"/>
                          </m:rPr>
                          <w:rPr>
                            <w:rFonts w:ascii="Cambria Math" w:hAnsi="Cambria Math"/>
                          </w:rPr>
                          <m:t>Ψ</m:t>
                        </m:r>
                        <m:d>
                          <m:dPr>
                            <m:ctrlPr>
                              <w:rPr>
                                <w:rFonts w:ascii="Cambria Math" w:hAnsi="Cambria Math"/>
                              </w:rPr>
                            </m:ctrlPr>
                          </m:dPr>
                          <m:e>
                            <m:r>
                              <m:rPr>
                                <m:sty m:val="p"/>
                              </m:rPr>
                              <w:rPr>
                                <w:rFonts w:ascii="Cambria Math" w:hAnsi="Cambria Math"/>
                              </w:rPr>
                              <m:t>ζ,θ</m:t>
                            </m:r>
                          </m:e>
                        </m:d>
                      </m:e>
                    </m:mr>
                  </m:m>
                </m:e>
              </m:d>
            </m:oMath>
            <w:r>
              <w:t>,</w:t>
            </w:r>
          </w:p>
        </w:tc>
        <w:tc>
          <w:tcPr>
            <w:tcW w:w="416" w:type="pct"/>
            <w:vAlign w:val="center"/>
          </w:tcPr>
          <w:p w14:paraId="667E8CF9" w14:textId="1B5DB702" w:rsidR="00845C5E" w:rsidRDefault="00845C5E" w:rsidP="00845C5E">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5</w:t>
            </w:r>
            <w:r w:rsidRPr="00584B53">
              <w:rPr>
                <w:i/>
              </w:rPr>
              <w:fldChar w:fldCharType="end"/>
            </w:r>
            <w:r w:rsidRPr="00584B53">
              <w:t xml:space="preserve"> )</w:t>
            </w:r>
          </w:p>
        </w:tc>
      </w:tr>
    </w:tbl>
    <w:p w14:paraId="4A436047" w14:textId="77777777" w:rsidR="00845C5E" w:rsidRDefault="00845C5E" w:rsidP="00845C5E">
      <w:r>
        <w:t xml:space="preserve">where </w:t>
      </w:r>
      <m:oMath>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P</m:t>
            </m:r>
            <m:ctrlPr>
              <w:rPr>
                <w:rFonts w:ascii="Cambria Math" w:hAnsi="Cambria Math"/>
              </w:rPr>
            </m:ctrlPr>
          </m:sub>
          <m:sup/>
        </m:sSubSup>
      </m:oMath>
      <w:r>
        <w:t xml:space="preserve"> is the pilot node position, </w:t>
      </w:r>
      <m:oMath>
        <m:r>
          <m:rPr>
            <m:sty m:val="b"/>
          </m:rPr>
          <w:rPr>
            <w:rFonts w:ascii="Cambria Math" w:hAnsi="Cambria Math"/>
          </w:rPr>
          <m:t>Q</m:t>
        </m:r>
      </m:oMath>
      <w:r>
        <w:t xml:space="preserve"> is a rotation matrix that rules the alignment of the surface in space, and depends on its initial orientation and on the pilot node rotation experienced during the model evolution. Finally, </w:t>
      </w:r>
      <m:oMath>
        <m:r>
          <m:rPr>
            <m:sty m:val="p"/>
          </m:rPr>
          <w:rPr>
            <w:rFonts w:ascii="Cambria Math" w:hAnsi="Cambria Math"/>
          </w:rPr>
          <m:t>Ψ(ζ,θ)</m:t>
        </m:r>
      </m:oMath>
      <w:r>
        <w:t xml:space="preserve"> is a function used to describe the local geometry of the surface, given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gridCol w:w="708"/>
      </w:tblGrid>
      <w:tr w:rsidR="00845C5E" w14:paraId="7970129D" w14:textId="77777777" w:rsidTr="00F81E41">
        <w:tc>
          <w:tcPr>
            <w:tcW w:w="4584" w:type="pct"/>
          </w:tcPr>
          <w:p w14:paraId="15D1620E" w14:textId="77777777" w:rsidR="00845C5E" w:rsidRPr="009075FE" w:rsidRDefault="00845C5E" w:rsidP="00F81E41">
            <w:pPr>
              <w:pStyle w:val="SectionBody"/>
              <w:ind w:left="360" w:firstLine="0"/>
              <w:jc w:val="left"/>
            </w:pPr>
            <m:oMath>
              <m:r>
                <m:rPr>
                  <m:sty m:val="p"/>
                </m:rPr>
                <w:rPr>
                  <w:rFonts w:ascii="Cambria Math" w:eastAsia="MS Mincho" w:hAnsi="Cambria Math"/>
                </w:rPr>
                <m:t>Ψ</m:t>
              </m:r>
              <m:d>
                <m:dPr>
                  <m:ctrlPr>
                    <w:rPr>
                      <w:rFonts w:ascii="Cambria Math" w:eastAsia="MS Mincho" w:hAnsi="Cambria Math"/>
                    </w:rPr>
                  </m:ctrlPr>
                </m:dPr>
                <m:e>
                  <m:r>
                    <m:rPr>
                      <m:sty m:val="p"/>
                    </m:rPr>
                    <w:rPr>
                      <w:rFonts w:ascii="Cambria Math" w:eastAsia="MS Mincho" w:hAnsi="Cambria Math"/>
                    </w:rPr>
                    <m:t>ζ, θ</m:t>
                  </m:r>
                </m:e>
              </m:d>
              <m: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A</m:t>
                  </m:r>
                </m:e>
                <m:sub>
                  <m:r>
                    <m:rPr>
                      <m:sty m:val="p"/>
                    </m:rPr>
                    <w:rPr>
                      <w:rFonts w:ascii="Cambria Math" w:eastAsia="MS Mincho" w:hAnsi="Cambria Math"/>
                    </w:rPr>
                    <m:t>1</m:t>
                  </m:r>
                </m:sub>
              </m:sSub>
              <m:func>
                <m:funcPr>
                  <m:ctrlPr>
                    <w:rPr>
                      <w:rFonts w:ascii="Cambria Math" w:eastAsia="MS Mincho" w:hAnsi="Cambria Math"/>
                    </w:rPr>
                  </m:ctrlPr>
                </m:funcPr>
                <m:fName>
                  <m:r>
                    <m:rPr>
                      <m:sty m:val="p"/>
                    </m:rPr>
                    <w:rPr>
                      <w:rFonts w:ascii="Cambria Math" w:eastAsia="MS Mincho" w:hAnsi="Cambria Math"/>
                    </w:rPr>
                    <m:t>sin</m:t>
                  </m:r>
                </m:fName>
                <m:e>
                  <m:d>
                    <m:dPr>
                      <m:ctrlPr>
                        <w:rPr>
                          <w:rFonts w:ascii="Cambria Math" w:eastAsia="MS Mincho" w:hAnsi="Cambria Math"/>
                        </w:rPr>
                      </m:ctrlPr>
                    </m:dPr>
                    <m:e>
                      <m:f>
                        <m:fPr>
                          <m:ctrlPr>
                            <w:rPr>
                              <w:rFonts w:ascii="Cambria Math" w:eastAsia="MS Mincho" w:hAnsi="Cambria Math"/>
                            </w:rPr>
                          </m:ctrlPr>
                        </m:fPr>
                        <m:num>
                          <m:r>
                            <m:rPr>
                              <m:sty m:val="p"/>
                            </m:rPr>
                            <w:rPr>
                              <w:rFonts w:ascii="Cambria Math" w:eastAsia="MS Mincho" w:hAnsi="Cambria Math"/>
                            </w:rPr>
                            <m:t>2πζ</m:t>
                          </m:r>
                        </m:num>
                        <m:den>
                          <m:sSub>
                            <m:sSubPr>
                              <m:ctrlPr>
                                <w:rPr>
                                  <w:rFonts w:ascii="Cambria Math" w:eastAsia="MS Mincho" w:hAnsi="Cambria Math"/>
                                </w:rPr>
                              </m:ctrlPr>
                            </m:sSubPr>
                            <m:e>
                              <m:r>
                                <m:rPr>
                                  <m:sty m:val="p"/>
                                </m:rPr>
                                <w:rPr>
                                  <w:rFonts w:ascii="Cambria Math" w:eastAsia="MS Mincho" w:hAnsi="Cambria Math"/>
                                </w:rPr>
                                <m:t>λ</m:t>
                              </m:r>
                            </m:e>
                            <m:sub>
                              <m:r>
                                <m:rPr>
                                  <m:sty m:val="p"/>
                                </m:rPr>
                                <w:rPr>
                                  <w:rFonts w:ascii="Cambria Math" w:eastAsia="MS Mincho" w:hAnsi="Cambria Math"/>
                                </w:rPr>
                                <m:t>1</m:t>
                              </m:r>
                            </m:sub>
                          </m:sSub>
                        </m:den>
                      </m:f>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ϕ</m:t>
                          </m:r>
                        </m:e>
                        <m:sub>
                          <m:r>
                            <m:rPr>
                              <m:sty m:val="p"/>
                            </m:rPr>
                            <w:rPr>
                              <w:rFonts w:ascii="Cambria Math" w:eastAsia="MS Mincho" w:hAnsi="Cambria Math"/>
                            </w:rPr>
                            <m:t>1</m:t>
                          </m:r>
                        </m:sub>
                      </m:sSub>
                    </m:e>
                  </m:d>
                </m:e>
              </m:func>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A</m:t>
                  </m:r>
                </m:e>
                <m:sub>
                  <m:r>
                    <m:rPr>
                      <m:sty m:val="p"/>
                    </m:rPr>
                    <w:rPr>
                      <w:rFonts w:ascii="Cambria Math" w:eastAsia="MS Mincho" w:hAnsi="Cambria Math"/>
                    </w:rPr>
                    <m:t>2</m:t>
                  </m:r>
                </m:sub>
              </m:sSub>
              <m:func>
                <m:funcPr>
                  <m:ctrlPr>
                    <w:rPr>
                      <w:rFonts w:ascii="Cambria Math" w:eastAsia="MS Mincho" w:hAnsi="Cambria Math"/>
                      <w:i/>
                    </w:rPr>
                  </m:ctrlPr>
                </m:funcPr>
                <m:fName>
                  <m:r>
                    <m:rPr>
                      <m:sty m:val="p"/>
                    </m:rPr>
                    <w:rPr>
                      <w:rFonts w:ascii="Cambria Math" w:eastAsia="MS Mincho" w:hAnsi="Cambria Math"/>
                    </w:rPr>
                    <m:t>sin</m:t>
                  </m:r>
                </m:fName>
                <m:e>
                  <m:d>
                    <m:dPr>
                      <m:ctrlPr>
                        <w:rPr>
                          <w:rFonts w:ascii="Cambria Math" w:eastAsia="MS Mincho" w:hAnsi="Cambria Math"/>
                          <w:i/>
                        </w:rPr>
                      </m:ctrlPr>
                    </m:dPr>
                    <m:e>
                      <m:f>
                        <m:fPr>
                          <m:ctrlPr>
                            <w:rPr>
                              <w:rFonts w:ascii="Cambria Math" w:eastAsia="MS Mincho" w:hAnsi="Cambria Math"/>
                            </w:rPr>
                          </m:ctrlPr>
                        </m:fPr>
                        <m:num>
                          <m:r>
                            <m:rPr>
                              <m:sty m:val="p"/>
                            </m:rPr>
                            <w:rPr>
                              <w:rFonts w:ascii="Cambria Math" w:eastAsia="MS Mincho" w:hAnsi="Cambria Math"/>
                            </w:rPr>
                            <m:t>2πθ</m:t>
                          </m:r>
                        </m:num>
                        <m:den>
                          <m:sSub>
                            <m:sSubPr>
                              <m:ctrlPr>
                                <w:rPr>
                                  <w:rFonts w:ascii="Cambria Math" w:eastAsia="MS Mincho" w:hAnsi="Cambria Math"/>
                                </w:rPr>
                              </m:ctrlPr>
                            </m:sSubPr>
                            <m:e>
                              <m:r>
                                <m:rPr>
                                  <m:sty m:val="p"/>
                                </m:rPr>
                                <w:rPr>
                                  <w:rFonts w:ascii="Cambria Math" w:eastAsia="MS Mincho" w:hAnsi="Cambria Math"/>
                                </w:rPr>
                                <m:t>λ</m:t>
                              </m:r>
                            </m:e>
                            <m:sub>
                              <m:r>
                                <m:rPr>
                                  <m:sty m:val="p"/>
                                </m:rPr>
                                <w:rPr>
                                  <w:rFonts w:ascii="Cambria Math" w:eastAsia="MS Mincho" w:hAnsi="Cambria Math"/>
                                </w:rPr>
                                <m:t>2</m:t>
                              </m:r>
                            </m:sub>
                          </m:sSub>
                        </m:den>
                      </m:f>
                      <m: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ϕ</m:t>
                          </m:r>
                        </m:e>
                        <m:sub>
                          <m:r>
                            <m:rPr>
                              <m:sty m:val="p"/>
                            </m:rPr>
                            <w:rPr>
                              <w:rFonts w:ascii="Cambria Math" w:eastAsia="MS Mincho" w:hAnsi="Cambria Math"/>
                            </w:rPr>
                            <m:t>2</m:t>
                          </m:r>
                        </m:sub>
                      </m:sSub>
                    </m:e>
                  </m:d>
                </m:e>
              </m:func>
              <m: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A</m:t>
                  </m:r>
                </m:e>
                <m:sub>
                  <m:r>
                    <m:rPr>
                      <m:sty m:val="p"/>
                    </m:rPr>
                    <w:rPr>
                      <w:rFonts w:ascii="Cambria Math" w:eastAsia="MS Mincho" w:hAnsi="Cambria Math"/>
                    </w:rPr>
                    <m:t>12</m:t>
                  </m:r>
                </m:sub>
              </m:sSub>
              <m:func>
                <m:funcPr>
                  <m:ctrlPr>
                    <w:rPr>
                      <w:rFonts w:ascii="Cambria Math" w:eastAsia="MS Mincho" w:hAnsi="Cambria Math"/>
                    </w:rPr>
                  </m:ctrlPr>
                </m:funcPr>
                <m:fName>
                  <m:r>
                    <m:rPr>
                      <m:sty m:val="p"/>
                    </m:rPr>
                    <w:rPr>
                      <w:rFonts w:ascii="Cambria Math" w:eastAsia="MS Mincho" w:hAnsi="Cambria Math"/>
                    </w:rPr>
                    <m:t>sin</m:t>
                  </m:r>
                </m:fName>
                <m:e>
                  <m:d>
                    <m:dPr>
                      <m:ctrlPr>
                        <w:rPr>
                          <w:rFonts w:ascii="Cambria Math" w:eastAsia="MS Mincho" w:hAnsi="Cambria Math"/>
                        </w:rPr>
                      </m:ctrlPr>
                    </m:dPr>
                    <m:e>
                      <m:f>
                        <m:fPr>
                          <m:ctrlPr>
                            <w:rPr>
                              <w:rFonts w:ascii="Cambria Math" w:eastAsia="MS Mincho" w:hAnsi="Cambria Math"/>
                            </w:rPr>
                          </m:ctrlPr>
                        </m:fPr>
                        <m:num>
                          <m:r>
                            <m:rPr>
                              <m:sty m:val="p"/>
                            </m:rPr>
                            <w:rPr>
                              <w:rFonts w:ascii="Cambria Math" w:eastAsia="MS Mincho" w:hAnsi="Cambria Math"/>
                            </w:rPr>
                            <m:t>2πζ</m:t>
                          </m:r>
                        </m:num>
                        <m:den>
                          <m:sSub>
                            <m:sSubPr>
                              <m:ctrlPr>
                                <w:rPr>
                                  <w:rFonts w:ascii="Cambria Math" w:eastAsia="MS Mincho" w:hAnsi="Cambria Math"/>
                                </w:rPr>
                              </m:ctrlPr>
                            </m:sSubPr>
                            <m:e>
                              <m:r>
                                <m:rPr>
                                  <m:sty m:val="p"/>
                                </m:rPr>
                                <w:rPr>
                                  <w:rFonts w:ascii="Cambria Math" w:eastAsia="MS Mincho" w:hAnsi="Cambria Math"/>
                                </w:rPr>
                                <m:t>λ</m:t>
                              </m:r>
                            </m:e>
                            <m:sub>
                              <m:r>
                                <m:rPr>
                                  <m:sty m:val="p"/>
                                </m:rPr>
                                <w:rPr>
                                  <w:rFonts w:ascii="Cambria Math" w:eastAsia="MS Mincho" w:hAnsi="Cambria Math"/>
                                </w:rPr>
                                <m:t>1</m:t>
                              </m:r>
                            </m:sub>
                          </m:sSub>
                        </m:den>
                      </m:f>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ϕ</m:t>
                          </m:r>
                        </m:e>
                        <m:sub>
                          <m:r>
                            <m:rPr>
                              <m:sty m:val="p"/>
                            </m:rPr>
                            <w:rPr>
                              <w:rFonts w:ascii="Cambria Math" w:eastAsia="MS Mincho" w:hAnsi="Cambria Math"/>
                            </w:rPr>
                            <m:t>1</m:t>
                          </m:r>
                        </m:sub>
                      </m:sSub>
                    </m:e>
                  </m:d>
                  <m:func>
                    <m:funcPr>
                      <m:ctrlPr>
                        <w:rPr>
                          <w:rFonts w:ascii="Cambria Math" w:eastAsia="MS Mincho" w:hAnsi="Cambria Math"/>
                          <w:i/>
                        </w:rPr>
                      </m:ctrlPr>
                    </m:funcPr>
                    <m:fName>
                      <m:r>
                        <m:rPr>
                          <m:sty m:val="p"/>
                        </m:rPr>
                        <w:rPr>
                          <w:rFonts w:ascii="Cambria Math" w:eastAsia="MS Mincho" w:hAnsi="Cambria Math"/>
                        </w:rPr>
                        <m:t>sin</m:t>
                      </m:r>
                    </m:fName>
                    <m:e>
                      <m:d>
                        <m:dPr>
                          <m:ctrlPr>
                            <w:rPr>
                              <w:rFonts w:ascii="Cambria Math" w:eastAsia="MS Mincho" w:hAnsi="Cambria Math"/>
                              <w:i/>
                            </w:rPr>
                          </m:ctrlPr>
                        </m:dPr>
                        <m:e>
                          <m:f>
                            <m:fPr>
                              <m:ctrlPr>
                                <w:rPr>
                                  <w:rFonts w:ascii="Cambria Math" w:eastAsia="MS Mincho" w:hAnsi="Cambria Math"/>
                                </w:rPr>
                              </m:ctrlPr>
                            </m:fPr>
                            <m:num>
                              <m:r>
                                <m:rPr>
                                  <m:sty m:val="p"/>
                                </m:rPr>
                                <w:rPr>
                                  <w:rFonts w:ascii="Cambria Math" w:eastAsia="MS Mincho" w:hAnsi="Cambria Math"/>
                                </w:rPr>
                                <m:t>2πθ</m:t>
                              </m:r>
                            </m:num>
                            <m:den>
                              <m:sSub>
                                <m:sSubPr>
                                  <m:ctrlPr>
                                    <w:rPr>
                                      <w:rFonts w:ascii="Cambria Math" w:eastAsia="MS Mincho" w:hAnsi="Cambria Math"/>
                                    </w:rPr>
                                  </m:ctrlPr>
                                </m:sSubPr>
                                <m:e>
                                  <m:r>
                                    <m:rPr>
                                      <m:sty m:val="p"/>
                                    </m:rPr>
                                    <w:rPr>
                                      <w:rFonts w:ascii="Cambria Math" w:eastAsia="MS Mincho" w:hAnsi="Cambria Math"/>
                                    </w:rPr>
                                    <m:t>λ</m:t>
                                  </m:r>
                                </m:e>
                                <m:sub>
                                  <m:r>
                                    <m:rPr>
                                      <m:sty m:val="p"/>
                                    </m:rPr>
                                    <w:rPr>
                                      <w:rFonts w:ascii="Cambria Math" w:eastAsia="MS Mincho" w:hAnsi="Cambria Math"/>
                                    </w:rPr>
                                    <m:t>2</m:t>
                                  </m:r>
                                </m:sub>
                              </m:sSub>
                            </m:den>
                          </m:f>
                          <m: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ϕ</m:t>
                              </m:r>
                            </m:e>
                            <m:sub>
                              <m:r>
                                <m:rPr>
                                  <m:sty m:val="p"/>
                                </m:rPr>
                                <w:rPr>
                                  <w:rFonts w:ascii="Cambria Math" w:eastAsia="MS Mincho" w:hAnsi="Cambria Math"/>
                                </w:rPr>
                                <m:t>2</m:t>
                              </m:r>
                            </m:sub>
                          </m:sSub>
                        </m:e>
                      </m:d>
                    </m:e>
                  </m:func>
                </m:e>
              </m:func>
            </m:oMath>
            <w:r>
              <w:t>,</w:t>
            </w:r>
          </w:p>
        </w:tc>
        <w:tc>
          <w:tcPr>
            <w:tcW w:w="416" w:type="pct"/>
            <w:vAlign w:val="center"/>
          </w:tcPr>
          <w:p w14:paraId="1CAB79E5" w14:textId="7BC52125" w:rsidR="00845C5E" w:rsidRDefault="00845C5E" w:rsidP="00845C5E">
            <w:pPr>
              <w:pStyle w:val="EqCaption"/>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6</w:t>
            </w:r>
            <w:r w:rsidRPr="00584B53">
              <w:rPr>
                <w:i/>
              </w:rPr>
              <w:fldChar w:fldCharType="end"/>
            </w:r>
            <w:r w:rsidRPr="00584B53">
              <w:t xml:space="preserve"> )</w:t>
            </w:r>
          </w:p>
        </w:tc>
      </w:tr>
    </w:tbl>
    <w:p w14:paraId="5B871BBA" w14:textId="77777777" w:rsidR="00845C5E" w:rsidRDefault="00845C5E" w:rsidP="00845C5E">
      <w:pPr>
        <w:rPr>
          <w:rFonts w:eastAsia="MS Mincho"/>
        </w:rPr>
      </w:pPr>
    </w:p>
    <w:p w14:paraId="693F90CD" w14:textId="77777777" w:rsidR="00845C5E" w:rsidRDefault="00845C5E" w:rsidP="00845C5E">
      <w:pPr>
        <w:rPr>
          <w:rFonts w:eastAsia="MS Mincho"/>
        </w:rPr>
      </w:pPr>
      <w:r>
        <w:rPr>
          <w:rFonts w:eastAsia="MS Mincho"/>
        </w:rPr>
        <w:t xml:space="preserve">where </w:t>
      </w:r>
      <m:oMath>
        <m:sSub>
          <m:sSubPr>
            <m:ctrlPr>
              <w:rPr>
                <w:rFonts w:ascii="Cambria Math" w:eastAsia="MS Mincho" w:hAnsi="Cambria Math"/>
              </w:rPr>
            </m:ctrlPr>
          </m:sSubPr>
          <m:e>
            <m:r>
              <m:rPr>
                <m:sty m:val="p"/>
              </m:rPr>
              <w:rPr>
                <w:rFonts w:ascii="Cambria Math" w:eastAsia="MS Mincho" w:hAnsi="Cambria Math"/>
              </w:rPr>
              <m:t>A</m:t>
            </m:r>
          </m:e>
          <m:sub>
            <m:r>
              <m:rPr>
                <m:sty m:val="p"/>
              </m:rPr>
              <w:rPr>
                <w:rFonts w:ascii="Cambria Math" w:eastAsia="MS Mincho" w:hAnsi="Cambria Math"/>
              </w:rPr>
              <m:t>1</m:t>
            </m:r>
          </m:sub>
        </m:sSub>
      </m:oMath>
      <w:r>
        <w:rPr>
          <w:rFonts w:eastAsia="MS Mincho"/>
        </w:rPr>
        <w:t xml:space="preserve">, </w:t>
      </w:r>
      <m:oMath>
        <m:sSub>
          <m:sSubPr>
            <m:ctrlPr>
              <w:rPr>
                <w:rFonts w:ascii="Cambria Math" w:eastAsia="MS Mincho" w:hAnsi="Cambria Math"/>
              </w:rPr>
            </m:ctrlPr>
          </m:sSubPr>
          <m:e>
            <m:r>
              <m:rPr>
                <m:sty m:val="p"/>
              </m:rPr>
              <w:rPr>
                <w:rFonts w:ascii="Cambria Math" w:eastAsia="MS Mincho" w:hAnsi="Cambria Math"/>
              </w:rPr>
              <m:t>A</m:t>
            </m:r>
          </m:e>
          <m:sub>
            <m:r>
              <m:rPr>
                <m:sty m:val="p"/>
              </m:rPr>
              <w:rPr>
                <w:rFonts w:ascii="Cambria Math" w:eastAsia="MS Mincho" w:hAnsi="Cambria Math"/>
              </w:rPr>
              <m:t>2</m:t>
            </m:r>
          </m:sub>
        </m:sSub>
      </m:oMath>
      <w:r>
        <w:rPr>
          <w:rFonts w:eastAsia="MS Mincho"/>
        </w:rPr>
        <w:t xml:space="preserve"> and </w:t>
      </w:r>
      <m:oMath>
        <m:sSub>
          <m:sSubPr>
            <m:ctrlPr>
              <w:rPr>
                <w:rFonts w:ascii="Cambria Math" w:eastAsia="MS Mincho" w:hAnsi="Cambria Math"/>
              </w:rPr>
            </m:ctrlPr>
          </m:sSubPr>
          <m:e>
            <m:r>
              <m:rPr>
                <m:sty m:val="p"/>
              </m:rPr>
              <w:rPr>
                <w:rFonts w:ascii="Cambria Math" w:eastAsia="MS Mincho" w:hAnsi="Cambria Math"/>
              </w:rPr>
              <m:t>A</m:t>
            </m:r>
          </m:e>
          <m:sub>
            <m:r>
              <m:rPr>
                <m:sty m:val="p"/>
              </m:rPr>
              <w:rPr>
                <w:rFonts w:ascii="Cambria Math" w:eastAsia="MS Mincho" w:hAnsi="Cambria Math"/>
              </w:rPr>
              <m:t>12</m:t>
            </m:r>
          </m:sub>
        </m:sSub>
      </m:oMath>
      <w:r>
        <w:rPr>
          <w:rFonts w:eastAsia="MS Mincho"/>
        </w:rPr>
        <w:t xml:space="preserve"> are amplitudes, </w:t>
      </w:r>
      <m:oMath>
        <m:sSub>
          <m:sSubPr>
            <m:ctrlPr>
              <w:rPr>
                <w:rFonts w:ascii="Cambria Math" w:eastAsia="MS Mincho" w:hAnsi="Cambria Math"/>
              </w:rPr>
            </m:ctrlPr>
          </m:sSubPr>
          <m:e>
            <m:r>
              <m:rPr>
                <m:sty m:val="p"/>
              </m:rPr>
              <w:rPr>
                <w:rFonts w:ascii="Cambria Math" w:eastAsia="MS Mincho" w:hAnsi="Cambria Math"/>
              </w:rPr>
              <m:t>λ</m:t>
            </m:r>
          </m:e>
          <m:sub>
            <m:r>
              <m:rPr>
                <m:sty m:val="p"/>
              </m:rPr>
              <w:rPr>
                <w:rFonts w:ascii="Cambria Math" w:eastAsia="MS Mincho" w:hAnsi="Cambria Math"/>
              </w:rPr>
              <m:t>1</m:t>
            </m:r>
          </m:sub>
        </m:sSub>
      </m:oMath>
      <w:r>
        <w:rPr>
          <w:rFonts w:eastAsia="MS Mincho"/>
        </w:rPr>
        <w:t xml:space="preserve"> and </w:t>
      </w:r>
      <m:oMath>
        <m:sSub>
          <m:sSubPr>
            <m:ctrlPr>
              <w:rPr>
                <w:rFonts w:ascii="Cambria Math" w:eastAsia="MS Mincho" w:hAnsi="Cambria Math"/>
              </w:rPr>
            </m:ctrlPr>
          </m:sSubPr>
          <m:e>
            <m:r>
              <m:rPr>
                <m:sty m:val="p"/>
              </m:rPr>
              <w:rPr>
                <w:rFonts w:ascii="Cambria Math" w:eastAsia="MS Mincho" w:hAnsi="Cambria Math"/>
              </w:rPr>
              <m:t>λ</m:t>
            </m:r>
          </m:e>
          <m:sub>
            <m:r>
              <m:rPr>
                <m:sty m:val="p"/>
              </m:rPr>
              <w:rPr>
                <w:rFonts w:ascii="Cambria Math" w:eastAsia="MS Mincho" w:hAnsi="Cambria Math"/>
              </w:rPr>
              <m:t>2</m:t>
            </m:r>
          </m:sub>
        </m:sSub>
      </m:oMath>
      <w:r>
        <w:rPr>
          <w:rFonts w:eastAsia="MS Mincho"/>
        </w:rPr>
        <w:t xml:space="preserve"> are wave-lengths and </w:t>
      </w:r>
      <m:oMath>
        <m:sSub>
          <m:sSubPr>
            <m:ctrlPr>
              <w:rPr>
                <w:rFonts w:ascii="Cambria Math" w:eastAsia="MS Mincho" w:hAnsi="Cambria Math"/>
              </w:rPr>
            </m:ctrlPr>
          </m:sSubPr>
          <m:e>
            <m:r>
              <m:rPr>
                <m:sty m:val="p"/>
              </m:rPr>
              <w:rPr>
                <w:rFonts w:ascii="Cambria Math" w:eastAsia="MS Mincho" w:hAnsi="Cambria Math"/>
              </w:rPr>
              <m:t>ϕ</m:t>
            </m:r>
          </m:e>
          <m:sub>
            <m:r>
              <m:rPr>
                <m:sty m:val="p"/>
              </m:rPr>
              <w:rPr>
                <w:rFonts w:ascii="Cambria Math" w:eastAsia="MS Mincho" w:hAnsi="Cambria Math"/>
              </w:rPr>
              <m:t>1</m:t>
            </m:r>
          </m:sub>
        </m:sSub>
      </m:oMath>
      <w:r>
        <w:rPr>
          <w:rFonts w:eastAsia="MS Mincho"/>
        </w:rPr>
        <w:t xml:space="preserve"> and </w:t>
      </w:r>
      <m:oMath>
        <m:sSub>
          <m:sSubPr>
            <m:ctrlPr>
              <w:rPr>
                <w:rFonts w:ascii="Cambria Math" w:eastAsia="MS Mincho" w:hAnsi="Cambria Math"/>
              </w:rPr>
            </m:ctrlPr>
          </m:sSubPr>
          <m:e>
            <m:r>
              <m:rPr>
                <m:sty m:val="p"/>
              </m:rPr>
              <w:rPr>
                <w:rFonts w:ascii="Cambria Math" w:eastAsia="MS Mincho" w:hAnsi="Cambria Math"/>
              </w:rPr>
              <m:t>ϕ</m:t>
            </m:r>
          </m:e>
          <m:sub>
            <m:r>
              <m:rPr>
                <m:sty m:val="p"/>
              </m:rPr>
              <w:rPr>
                <w:rFonts w:ascii="Cambria Math" w:eastAsia="MS Mincho" w:hAnsi="Cambria Math"/>
              </w:rPr>
              <m:t>2</m:t>
            </m:r>
          </m:sub>
        </m:sSub>
      </m:oMath>
      <w:r>
        <w:rPr>
          <w:rFonts w:eastAsia="MS Mincho"/>
        </w:rPr>
        <w:t xml:space="preserve"> are phases, all used to define the desired surface.</w:t>
      </w:r>
    </w:p>
    <w:p w14:paraId="46A2E755" w14:textId="77777777" w:rsidR="00845C5E" w:rsidRDefault="00845C5E" w:rsidP="00845C5E">
      <w:pPr>
        <w:jc w:val="center"/>
        <w:rPr>
          <w:rFonts w:eastAsia="MS Mincho"/>
        </w:rPr>
      </w:pPr>
      <w:r w:rsidRPr="00B177E9">
        <w:rPr>
          <w:rFonts w:eastAsia="MS Mincho"/>
          <w:noProof/>
        </w:rPr>
        <w:lastRenderedPageBreak/>
        <w:drawing>
          <wp:inline distT="0" distB="0" distL="0" distR="0" wp14:anchorId="47A6FFF1" wp14:editId="6CB5972A">
            <wp:extent cx="3415723" cy="1657419"/>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20764" cy="1659865"/>
                    </a:xfrm>
                    <a:prstGeom prst="rect">
                      <a:avLst/>
                    </a:prstGeom>
                    <a:noFill/>
                    <a:ln>
                      <a:noFill/>
                    </a:ln>
                  </pic:spPr>
                </pic:pic>
              </a:graphicData>
            </a:graphic>
          </wp:inline>
        </w:drawing>
      </w:r>
    </w:p>
    <w:p w14:paraId="57F745AD" w14:textId="6D89B704" w:rsidR="00885092" w:rsidRDefault="00845C5E" w:rsidP="0099513C">
      <w:pPr>
        <w:pStyle w:val="Legenda"/>
      </w:pPr>
      <w:r>
        <w:t xml:space="preserve">Figure </w:t>
      </w:r>
      <w:r>
        <w:fldChar w:fldCharType="begin"/>
      </w:r>
      <w:r>
        <w:instrText xml:space="preserve"> SEQ Figure \* ARABIC </w:instrText>
      </w:r>
      <w:r>
        <w:fldChar w:fldCharType="separate"/>
      </w:r>
      <w:r w:rsidR="00F219D1">
        <w:rPr>
          <w:noProof/>
        </w:rPr>
        <w:t>25</w:t>
      </w:r>
      <w:r>
        <w:fldChar w:fldCharType="end"/>
      </w:r>
      <w:r>
        <w:t xml:space="preserve"> – Oscillatory surface example</w:t>
      </w:r>
    </w:p>
    <w:p w14:paraId="54BA00F8" w14:textId="6F449A54" w:rsidR="00885092" w:rsidRDefault="00885092" w:rsidP="00885092">
      <w:r w:rsidRPr="003B7B3F">
        <w:rPr>
          <w:b/>
          <w:bCs/>
        </w:rPr>
        <w:t>Note</w:t>
      </w:r>
      <w:r>
        <w:t>: this surface is currently available for using together with the contact NSSS.</w:t>
      </w:r>
    </w:p>
    <w:p w14:paraId="6F3ECDD6" w14:textId="4438DE6E" w:rsidR="00161E39" w:rsidRPr="0099513C" w:rsidRDefault="00161E39" w:rsidP="0099513C">
      <w:pPr>
        <w:pStyle w:val="Legenda"/>
      </w:pPr>
      <w:r>
        <w:rPr>
          <w:rFonts w:asciiTheme="majorHAnsi" w:eastAsiaTheme="majorEastAsia" w:hAnsiTheme="majorHAnsi" w:cstheme="majorBidi"/>
          <w:b w:val="0"/>
          <w:sz w:val="26"/>
          <w:szCs w:val="26"/>
        </w:rPr>
        <w:br w:type="page"/>
      </w:r>
    </w:p>
    <w:p w14:paraId="59F1AEBC" w14:textId="46CBA490" w:rsidR="00275365" w:rsidRPr="00A73F30" w:rsidRDefault="00275365" w:rsidP="00275365">
      <w:pPr>
        <w:pStyle w:val="Ttulo2"/>
      </w:pPr>
      <w:bookmarkStart w:id="125" w:name="_Toc87510685"/>
      <w:r w:rsidRPr="00A85559">
        <w:lastRenderedPageBreak/>
        <w:t>FlexibleSECylinder_1</w:t>
      </w:r>
      <w:bookmarkEnd w:id="125"/>
    </w:p>
    <w:p w14:paraId="27C957B6" w14:textId="5EAFD992" w:rsidR="00275365" w:rsidRPr="0030570F" w:rsidRDefault="00275365" w:rsidP="00275365">
      <w:pPr>
        <w:rPr>
          <w:i/>
        </w:rPr>
      </w:pPr>
      <w:r w:rsidRPr="0030570F">
        <w:rPr>
          <w:i/>
        </w:rPr>
        <w:t>Creates a flexible super elliptical surface</w:t>
      </w:r>
      <w:r w:rsidR="00DF3BCE" w:rsidRPr="0030570F">
        <w:rPr>
          <w:i/>
        </w:rPr>
        <w:t>.</w:t>
      </w:r>
    </w:p>
    <w:p w14:paraId="7236ACCB" w14:textId="77777777" w:rsidR="00275365" w:rsidRPr="0030570F" w:rsidRDefault="00275365" w:rsidP="00275365">
      <w:pPr>
        <w:pStyle w:val="Ttulo3"/>
        <w:rPr>
          <w:rFonts w:eastAsiaTheme="minorHAnsi"/>
        </w:rPr>
      </w:pPr>
      <w:r w:rsidRPr="00275365">
        <w:t>Syntax</w:t>
      </w:r>
      <w:r w:rsidRPr="0030570F">
        <w:rPr>
          <w:rFonts w:eastAsiaTheme="minorHAnsi"/>
        </w:rPr>
        <w:t>:</w:t>
      </w:r>
    </w:p>
    <w:p w14:paraId="4357ABF3" w14:textId="5F4B98EC" w:rsidR="00DF3BCE" w:rsidRPr="00DF3BCE" w:rsidRDefault="00DF3BCE" w:rsidP="00DF3BCE">
      <w:pPr>
        <w:pStyle w:val="Comment"/>
        <w:pBdr>
          <w:top w:val="single" w:sz="4" w:space="1" w:color="auto"/>
          <w:left w:val="single" w:sz="4" w:space="4" w:color="auto"/>
          <w:bottom w:val="single" w:sz="4" w:space="1" w:color="auto"/>
          <w:right w:val="single" w:sz="4" w:space="4" w:color="auto"/>
        </w:pBdr>
      </w:pPr>
      <w:r w:rsidRPr="00DF3BCE">
        <w:t>//Surface with</w:t>
      </w:r>
      <w:r>
        <w:t xml:space="preserve"> normal pointing outwards super elliptical cylinder</w:t>
      </w:r>
    </w:p>
    <w:p w14:paraId="368FD31F" w14:textId="7F5C15DC" w:rsidR="00275365" w:rsidRDefault="00275365" w:rsidP="00DF3BCE">
      <w:pPr>
        <w:pBdr>
          <w:top w:val="single" w:sz="4" w:space="1" w:color="auto"/>
          <w:left w:val="single" w:sz="4" w:space="4" w:color="auto"/>
          <w:bottom w:val="single" w:sz="4" w:space="1" w:color="auto"/>
          <w:right w:val="single" w:sz="4" w:space="4" w:color="auto"/>
        </w:pBdr>
        <w:spacing w:after="0" w:line="240" w:lineRule="auto"/>
      </w:pPr>
      <w:r w:rsidRPr="00DF3BCE">
        <w:t>FlexibleSECylinder_1</w:t>
      </w:r>
      <w:r w:rsidRPr="00DF3BCE">
        <w:tab/>
        <w:t>SID</w:t>
      </w:r>
      <w:r w:rsidRPr="00DF3BCE">
        <w:tab/>
        <w:t>A</w:t>
      </w:r>
      <w:r w:rsidRPr="00DF3BCE">
        <w:tab/>
        <w:t>AV</w:t>
      </w:r>
      <w:r w:rsidRPr="00DF3BCE">
        <w:tab/>
        <w:t>B</w:t>
      </w:r>
      <w:r w:rsidRPr="00DF3BCE">
        <w:tab/>
        <w:t>BV</w:t>
      </w:r>
      <w:r w:rsidRPr="00DF3BCE">
        <w:tab/>
        <w:t>N</w:t>
      </w:r>
      <w:r w:rsidRPr="00DF3BCE">
        <w:tab/>
        <w:t>NV</w:t>
      </w:r>
      <w:r w:rsidRPr="00DF3BCE">
        <w:tab/>
        <w:t>CS</w:t>
      </w:r>
      <w:r w:rsidRPr="00DF3BCE">
        <w:tab/>
        <w:t>CSID</w:t>
      </w:r>
      <w:r w:rsidRPr="00DF3BCE">
        <w:tab/>
        <w:t>NormalExterior</w:t>
      </w:r>
      <w:r w:rsidRPr="00DF3BCE">
        <w:tab/>
        <w:t>Nodes</w:t>
      </w:r>
      <w:r w:rsidRPr="00DF3BCE">
        <w:tab/>
        <w:t>ID1</w:t>
      </w:r>
      <w:r w:rsidRPr="00DF3BCE">
        <w:tab/>
        <w:t>ID2</w:t>
      </w:r>
    </w:p>
    <w:p w14:paraId="0ABF89EB" w14:textId="759B15ED" w:rsidR="00DF3BCE" w:rsidRPr="00DF3BCE" w:rsidRDefault="00DF3BCE" w:rsidP="00DF3BCE">
      <w:pPr>
        <w:pStyle w:val="Comment"/>
        <w:pBdr>
          <w:top w:val="single" w:sz="4" w:space="1" w:color="auto"/>
          <w:left w:val="single" w:sz="4" w:space="4" w:color="auto"/>
          <w:bottom w:val="single" w:sz="4" w:space="1" w:color="auto"/>
          <w:right w:val="single" w:sz="4" w:space="4" w:color="auto"/>
        </w:pBdr>
      </w:pPr>
      <w:r w:rsidRPr="00DF3BCE">
        <w:t>//Surface with</w:t>
      </w:r>
      <w:r>
        <w:t xml:space="preserve"> normal pointing inwards super elliptical cylinder</w:t>
      </w:r>
    </w:p>
    <w:p w14:paraId="7855876E" w14:textId="0C08522B" w:rsidR="00DF3BCE" w:rsidRPr="0030570F" w:rsidRDefault="00DF3BCE" w:rsidP="00DF3BCE">
      <w:pPr>
        <w:pBdr>
          <w:top w:val="single" w:sz="4" w:space="1" w:color="auto"/>
          <w:left w:val="single" w:sz="4" w:space="4" w:color="auto"/>
          <w:bottom w:val="single" w:sz="4" w:space="1" w:color="auto"/>
          <w:right w:val="single" w:sz="4" w:space="4" w:color="auto"/>
        </w:pBdr>
        <w:spacing w:after="0" w:line="240" w:lineRule="auto"/>
      </w:pPr>
      <w:r w:rsidRPr="0030570F">
        <w:t>FlexibleSECylinder_1</w:t>
      </w:r>
      <w:r w:rsidRPr="0030570F">
        <w:tab/>
        <w:t>SID</w:t>
      </w:r>
      <w:r w:rsidRPr="0030570F">
        <w:tab/>
        <w:t>A</w:t>
      </w:r>
      <w:r w:rsidRPr="0030570F">
        <w:tab/>
        <w:t>AV</w:t>
      </w:r>
      <w:r w:rsidRPr="0030570F">
        <w:tab/>
        <w:t>B</w:t>
      </w:r>
      <w:r w:rsidRPr="0030570F">
        <w:tab/>
        <w:t>BV</w:t>
      </w:r>
      <w:r w:rsidRPr="0030570F">
        <w:tab/>
        <w:t>N</w:t>
      </w:r>
      <w:r w:rsidRPr="0030570F">
        <w:tab/>
        <w:t>NV</w:t>
      </w:r>
      <w:r w:rsidRPr="0030570F">
        <w:tab/>
        <w:t>CS</w:t>
      </w:r>
      <w:r w:rsidRPr="0030570F">
        <w:tab/>
        <w:t>CSID</w:t>
      </w:r>
      <w:r w:rsidRPr="0030570F">
        <w:tab/>
        <w:t>NormalInterior</w:t>
      </w:r>
      <w:r w:rsidRPr="0030570F">
        <w:tab/>
        <w:t>Nodes</w:t>
      </w:r>
      <w:r w:rsidRPr="0030570F">
        <w:tab/>
        <w:t>ID1</w:t>
      </w:r>
      <w:r w:rsidRPr="0030570F">
        <w:tab/>
        <w:t>ID2</w:t>
      </w:r>
    </w:p>
    <w:p w14:paraId="37019F66" w14:textId="76315C83" w:rsidR="00B50C95" w:rsidRPr="00DF3BCE" w:rsidRDefault="00B50C95" w:rsidP="00B50C95">
      <w:pPr>
        <w:pStyle w:val="Comment"/>
        <w:pBdr>
          <w:top w:val="single" w:sz="4" w:space="1" w:color="auto"/>
          <w:left w:val="single" w:sz="4" w:space="4" w:color="auto"/>
          <w:bottom w:val="single" w:sz="4" w:space="1" w:color="auto"/>
          <w:right w:val="single" w:sz="4" w:space="4" w:color="auto"/>
        </w:pBdr>
      </w:pPr>
      <w:r w:rsidRPr="00DF3BCE">
        <w:t>//</w:t>
      </w:r>
      <w:r w:rsidR="006C464B">
        <w:t>Defining surface with two distinct coordinate system alignments</w:t>
      </w:r>
    </w:p>
    <w:p w14:paraId="3644F3F8" w14:textId="311D79D9" w:rsidR="00B50C95" w:rsidRPr="00B50C95" w:rsidRDefault="00B50C95" w:rsidP="00DF3BCE">
      <w:pPr>
        <w:pBdr>
          <w:top w:val="single" w:sz="4" w:space="1" w:color="auto"/>
          <w:left w:val="single" w:sz="4" w:space="4" w:color="auto"/>
          <w:bottom w:val="single" w:sz="4" w:space="1" w:color="auto"/>
          <w:right w:val="single" w:sz="4" w:space="4" w:color="auto"/>
        </w:pBdr>
        <w:spacing w:after="0" w:line="240" w:lineRule="auto"/>
        <w:rPr>
          <w:lang w:val="es-US"/>
        </w:rPr>
      </w:pPr>
      <w:r w:rsidRPr="00275365">
        <w:rPr>
          <w:lang w:val="es-US"/>
        </w:rPr>
        <w:t>FlexibleSECylinder_1</w:t>
      </w:r>
      <w:r w:rsidRPr="00275365">
        <w:rPr>
          <w:lang w:val="es-US"/>
        </w:rPr>
        <w:tab/>
        <w:t>SID</w:t>
      </w:r>
      <w:r w:rsidRPr="00275365">
        <w:rPr>
          <w:lang w:val="es-US"/>
        </w:rPr>
        <w:tab/>
        <w:t>A</w:t>
      </w:r>
      <w:r w:rsidRPr="00275365">
        <w:rPr>
          <w:lang w:val="es-US"/>
        </w:rPr>
        <w:tab/>
        <w:t>AV</w:t>
      </w:r>
      <w:r w:rsidRPr="00275365">
        <w:rPr>
          <w:lang w:val="es-US"/>
        </w:rPr>
        <w:tab/>
        <w:t>B</w:t>
      </w:r>
      <w:r w:rsidRPr="00275365">
        <w:rPr>
          <w:lang w:val="es-US"/>
        </w:rPr>
        <w:tab/>
        <w:t>BV</w:t>
      </w:r>
      <w:r w:rsidRPr="00275365">
        <w:rPr>
          <w:lang w:val="es-US"/>
        </w:rPr>
        <w:tab/>
        <w:t>N</w:t>
      </w:r>
      <w:r w:rsidRPr="00275365">
        <w:rPr>
          <w:lang w:val="es-US"/>
        </w:rPr>
        <w:tab/>
        <w:t>NV</w:t>
      </w:r>
      <w:r w:rsidRPr="00275365">
        <w:rPr>
          <w:lang w:val="es-US"/>
        </w:rPr>
        <w:tab/>
        <w:t>CS</w:t>
      </w:r>
      <w:r>
        <w:rPr>
          <w:lang w:val="es-US"/>
        </w:rPr>
        <w:t>A</w:t>
      </w:r>
      <w:r w:rsidRPr="00275365">
        <w:rPr>
          <w:lang w:val="es-US"/>
        </w:rPr>
        <w:tab/>
        <w:t>CS</w:t>
      </w:r>
      <w:r>
        <w:rPr>
          <w:lang w:val="es-US"/>
        </w:rPr>
        <w:t>A</w:t>
      </w:r>
      <w:r w:rsidRPr="00275365">
        <w:rPr>
          <w:lang w:val="es-US"/>
        </w:rPr>
        <w:t>ID</w:t>
      </w:r>
      <w:r>
        <w:rPr>
          <w:lang w:val="es-US"/>
        </w:rPr>
        <w:tab/>
      </w:r>
      <w:r w:rsidRPr="00275365">
        <w:rPr>
          <w:lang w:val="es-US"/>
        </w:rPr>
        <w:t>CS</w:t>
      </w:r>
      <w:r>
        <w:rPr>
          <w:lang w:val="es-US"/>
        </w:rPr>
        <w:t>B</w:t>
      </w:r>
      <w:r w:rsidRPr="00275365">
        <w:rPr>
          <w:lang w:val="es-US"/>
        </w:rPr>
        <w:tab/>
        <w:t>CS</w:t>
      </w:r>
      <w:r>
        <w:rPr>
          <w:lang w:val="es-US"/>
        </w:rPr>
        <w:t>B</w:t>
      </w:r>
      <w:r w:rsidRPr="00275365">
        <w:rPr>
          <w:lang w:val="es-US"/>
        </w:rPr>
        <w:t>ID</w:t>
      </w:r>
      <w:r w:rsidRPr="00275365">
        <w:rPr>
          <w:lang w:val="es-US"/>
        </w:rPr>
        <w:tab/>
        <w:t>Normal</w:t>
      </w:r>
      <w:r>
        <w:rPr>
          <w:lang w:val="es-US"/>
        </w:rPr>
        <w:t>Interior</w:t>
      </w:r>
      <w:r w:rsidRPr="00275365">
        <w:rPr>
          <w:lang w:val="es-US"/>
        </w:rPr>
        <w:tab/>
        <w:t>Nodes</w:t>
      </w:r>
      <w:r w:rsidRPr="00275365">
        <w:rPr>
          <w:lang w:val="es-US"/>
        </w:rPr>
        <w:tab/>
        <w:t>ID1</w:t>
      </w:r>
      <w:r w:rsidRPr="00275365">
        <w:rPr>
          <w:lang w:val="es-US"/>
        </w:rPr>
        <w:tab/>
        <w:t>ID</w:t>
      </w:r>
      <w:r>
        <w:rPr>
          <w:lang w:val="es-US"/>
        </w:rPr>
        <w:t>2</w:t>
      </w:r>
    </w:p>
    <w:p w14:paraId="46A30AFA" w14:textId="77777777" w:rsidR="00275365" w:rsidRPr="00B50C95" w:rsidRDefault="00275365" w:rsidP="00275365">
      <w:pPr>
        <w:pStyle w:val="PargrafodaLista"/>
      </w:pPr>
    </w:p>
    <w:p w14:paraId="77E8F3EE" w14:textId="48B496B4" w:rsidR="00275365" w:rsidRDefault="00275365" w:rsidP="003C60FB">
      <w:pPr>
        <w:pStyle w:val="PargrafodaLista"/>
        <w:numPr>
          <w:ilvl w:val="0"/>
          <w:numId w:val="15"/>
        </w:numPr>
      </w:pPr>
      <w:r>
        <w:t>SID</w:t>
      </w:r>
      <w:r w:rsidRPr="00194498">
        <w:t xml:space="preserve">: current </w:t>
      </w:r>
      <w:r>
        <w:t>surface</w:t>
      </w:r>
      <w:r w:rsidRPr="00194498">
        <w:t xml:space="preserve"> identification number</w:t>
      </w:r>
    </w:p>
    <w:p w14:paraId="34D45131" w14:textId="77777777" w:rsidR="00CA547D" w:rsidRDefault="00CA547D" w:rsidP="003C60FB">
      <w:pPr>
        <w:pStyle w:val="PargrafodaLista"/>
        <w:numPr>
          <w:ilvl w:val="0"/>
          <w:numId w:val="15"/>
        </w:numPr>
      </w:pPr>
      <w:r>
        <w:t>AV: semi-axis value lying in direction E1</w:t>
      </w:r>
    </w:p>
    <w:p w14:paraId="503B9B0B" w14:textId="77777777" w:rsidR="00CA547D" w:rsidRDefault="00CA547D" w:rsidP="003C60FB">
      <w:pPr>
        <w:pStyle w:val="PargrafodaLista"/>
        <w:numPr>
          <w:ilvl w:val="0"/>
          <w:numId w:val="15"/>
        </w:numPr>
      </w:pPr>
      <w:r>
        <w:t>BV: semi-axis value lying in direction E2</w:t>
      </w:r>
    </w:p>
    <w:p w14:paraId="2D3B7E3B" w14:textId="09102BF5" w:rsidR="00B50C95" w:rsidRDefault="00CA547D" w:rsidP="003C60FB">
      <w:pPr>
        <w:pStyle w:val="PargrafodaLista"/>
        <w:numPr>
          <w:ilvl w:val="0"/>
          <w:numId w:val="15"/>
        </w:numPr>
      </w:pPr>
      <w:r>
        <w:t>NV: super ellipse exponent value</w:t>
      </w:r>
    </w:p>
    <w:p w14:paraId="33DAE131" w14:textId="601CF764" w:rsidR="00B50C95" w:rsidRDefault="00B50C95" w:rsidP="003C60FB">
      <w:pPr>
        <w:pStyle w:val="PargrafodaLista"/>
        <w:numPr>
          <w:ilvl w:val="0"/>
          <w:numId w:val="15"/>
        </w:numPr>
      </w:pPr>
      <w:r>
        <w:t>CSID: coordinate system identification number</w:t>
      </w:r>
      <w:r w:rsidR="007B00EE">
        <w:t xml:space="preserve"> (single alignment option)</w:t>
      </w:r>
    </w:p>
    <w:p w14:paraId="761F8FC1" w14:textId="1E14E03F" w:rsidR="00B50C95" w:rsidRDefault="00B50C95" w:rsidP="003C60FB">
      <w:pPr>
        <w:pStyle w:val="PargrafodaLista"/>
        <w:numPr>
          <w:ilvl w:val="0"/>
          <w:numId w:val="15"/>
        </w:numPr>
      </w:pPr>
      <w:r>
        <w:t>CS</w:t>
      </w:r>
      <w:r w:rsidR="006C464B">
        <w:t>A</w:t>
      </w:r>
      <w:r>
        <w:t>ID</w:t>
      </w:r>
      <w:r w:rsidR="006C464B">
        <w:t xml:space="preserve"> and CSBID</w:t>
      </w:r>
      <w:r>
        <w:t>: coordinate system</w:t>
      </w:r>
      <w:r w:rsidR="006C464B">
        <w:t>s</w:t>
      </w:r>
      <w:r>
        <w:t xml:space="preserve"> identification number</w:t>
      </w:r>
      <w:r w:rsidR="006C464B">
        <w:t>s</w:t>
      </w:r>
      <w:r w:rsidR="007B00EE">
        <w:t xml:space="preserve"> (two distinct alignments option)</w:t>
      </w:r>
    </w:p>
    <w:p w14:paraId="1A41B100" w14:textId="2C9C906E" w:rsidR="004A5F86" w:rsidRDefault="004A5F86" w:rsidP="003C60FB">
      <w:pPr>
        <w:pStyle w:val="PargrafodaLista"/>
        <w:numPr>
          <w:ilvl w:val="0"/>
          <w:numId w:val="15"/>
        </w:numPr>
      </w:pPr>
      <w:r>
        <w:t>ID1 and ID2: nodes identification numbers</w:t>
      </w:r>
    </w:p>
    <w:p w14:paraId="7749B7C1" w14:textId="65E107D7" w:rsidR="00ED06EC" w:rsidRPr="00194498" w:rsidRDefault="00ED06EC" w:rsidP="004C61D1">
      <w:pPr>
        <w:ind w:firstLine="708"/>
      </w:pPr>
      <w:r>
        <w:t>NormalExterior or NormalInterior keywords are used to assign that the normal direction of the surface points outwards/inwards of super elliptical cylinder.</w:t>
      </w:r>
    </w:p>
    <w:p w14:paraId="50AD3438" w14:textId="77777777" w:rsidR="00275365" w:rsidRPr="00687292" w:rsidRDefault="00275365" w:rsidP="00275365">
      <w:pPr>
        <w:pStyle w:val="Ttulo3"/>
        <w:rPr>
          <w:rFonts w:eastAsiaTheme="minorHAnsi"/>
        </w:rPr>
      </w:pPr>
      <w:r w:rsidRPr="00687292">
        <w:rPr>
          <w:rFonts w:eastAsiaTheme="minorHAnsi"/>
        </w:rPr>
        <w:t>Example:</w:t>
      </w:r>
    </w:p>
    <w:p w14:paraId="6AA8FD48" w14:textId="3F88DE37" w:rsidR="00DF3BCE" w:rsidRPr="00DF3BCE" w:rsidRDefault="00DF3BCE" w:rsidP="00DF3BCE">
      <w:pPr>
        <w:pStyle w:val="Comment"/>
        <w:pBdr>
          <w:top w:val="single" w:sz="4" w:space="1" w:color="auto"/>
          <w:left w:val="single" w:sz="4" w:space="4" w:color="auto"/>
          <w:bottom w:val="single" w:sz="4" w:space="1" w:color="auto"/>
          <w:right w:val="single" w:sz="4" w:space="4" w:color="auto"/>
        </w:pBdr>
      </w:pPr>
      <w:r w:rsidRPr="00DF3BCE">
        <w:t>//Surface with</w:t>
      </w:r>
      <w:r>
        <w:t xml:space="preserve"> normal pointing outwards super elliptical cylinder</w:t>
      </w:r>
    </w:p>
    <w:p w14:paraId="33F55DF4" w14:textId="2243027B" w:rsidR="00DF3BCE" w:rsidRDefault="00275365" w:rsidP="00DF3BCE">
      <w:pPr>
        <w:pBdr>
          <w:top w:val="single" w:sz="4" w:space="1" w:color="auto"/>
          <w:left w:val="single" w:sz="4" w:space="4" w:color="auto"/>
          <w:bottom w:val="single" w:sz="4" w:space="1" w:color="auto"/>
          <w:right w:val="single" w:sz="4" w:space="4" w:color="auto"/>
        </w:pBdr>
        <w:spacing w:after="0" w:line="240" w:lineRule="auto"/>
        <w:rPr>
          <w:lang w:val="pt-BR"/>
        </w:rPr>
      </w:pPr>
      <w:r w:rsidRPr="00C54A96">
        <w:rPr>
          <w:lang w:val="pt-BR"/>
        </w:rPr>
        <w:t>FlexibleSECylinder_1</w:t>
      </w:r>
      <w:r>
        <w:rPr>
          <w:lang w:val="pt-BR"/>
        </w:rPr>
        <w:tab/>
      </w:r>
      <w:r w:rsidR="00DF3BCE">
        <w:rPr>
          <w:lang w:val="pt-BR"/>
        </w:rPr>
        <w:t>1</w:t>
      </w:r>
      <w:r>
        <w:rPr>
          <w:lang w:val="pt-BR"/>
        </w:rPr>
        <w:tab/>
      </w:r>
      <w:r w:rsidRPr="00C54A96">
        <w:rPr>
          <w:lang w:val="pt-BR"/>
        </w:rPr>
        <w:t>A</w:t>
      </w:r>
      <w:r>
        <w:rPr>
          <w:lang w:val="pt-BR"/>
        </w:rPr>
        <w:tab/>
      </w:r>
      <w:r w:rsidRPr="00C54A96">
        <w:rPr>
          <w:lang w:val="pt-BR"/>
        </w:rPr>
        <w:t>0.1</w:t>
      </w:r>
      <w:r>
        <w:rPr>
          <w:lang w:val="pt-BR"/>
        </w:rPr>
        <w:tab/>
      </w:r>
      <w:r w:rsidRPr="00C54A96">
        <w:rPr>
          <w:lang w:val="pt-BR"/>
        </w:rPr>
        <w:t>B</w:t>
      </w:r>
      <w:r>
        <w:rPr>
          <w:lang w:val="pt-BR"/>
        </w:rPr>
        <w:tab/>
      </w:r>
      <w:r w:rsidRPr="00C54A96">
        <w:rPr>
          <w:lang w:val="pt-BR"/>
        </w:rPr>
        <w:t>0.1</w:t>
      </w:r>
      <w:r>
        <w:rPr>
          <w:lang w:val="pt-BR"/>
        </w:rPr>
        <w:tab/>
      </w:r>
      <w:r w:rsidRPr="00C54A96">
        <w:rPr>
          <w:lang w:val="pt-BR"/>
        </w:rPr>
        <w:t>N</w:t>
      </w:r>
      <w:r>
        <w:rPr>
          <w:lang w:val="pt-BR"/>
        </w:rPr>
        <w:tab/>
        <w:t>3.0</w:t>
      </w:r>
      <w:r>
        <w:rPr>
          <w:lang w:val="pt-BR"/>
        </w:rPr>
        <w:tab/>
      </w:r>
      <w:r w:rsidRPr="00C54A96">
        <w:rPr>
          <w:lang w:val="pt-BR"/>
        </w:rPr>
        <w:t>CS</w:t>
      </w:r>
      <w:r>
        <w:rPr>
          <w:lang w:val="pt-BR"/>
        </w:rPr>
        <w:tab/>
        <w:t>1</w:t>
      </w:r>
      <w:r>
        <w:rPr>
          <w:lang w:val="pt-BR"/>
        </w:rPr>
        <w:tab/>
      </w:r>
      <w:r w:rsidRPr="00C54A96">
        <w:rPr>
          <w:lang w:val="pt-BR"/>
        </w:rPr>
        <w:t>NormalExterior</w:t>
      </w:r>
      <w:r>
        <w:rPr>
          <w:lang w:val="pt-BR"/>
        </w:rPr>
        <w:tab/>
      </w:r>
      <w:r w:rsidRPr="00C54A96">
        <w:rPr>
          <w:lang w:val="pt-BR"/>
        </w:rPr>
        <w:t>Nodes</w:t>
      </w:r>
      <w:r>
        <w:rPr>
          <w:lang w:val="pt-BR"/>
        </w:rPr>
        <w:tab/>
        <w:t>1</w:t>
      </w:r>
      <w:r>
        <w:rPr>
          <w:lang w:val="pt-BR"/>
        </w:rPr>
        <w:tab/>
        <w:t>2</w:t>
      </w:r>
    </w:p>
    <w:p w14:paraId="7FC2FDE0" w14:textId="6B740D0C" w:rsidR="00DF3BCE" w:rsidRPr="00DF3BCE" w:rsidRDefault="00DF3BCE" w:rsidP="00DF3BCE">
      <w:pPr>
        <w:pStyle w:val="Comment"/>
        <w:pBdr>
          <w:top w:val="single" w:sz="4" w:space="1" w:color="auto"/>
          <w:left w:val="single" w:sz="4" w:space="4" w:color="auto"/>
          <w:bottom w:val="single" w:sz="4" w:space="1" w:color="auto"/>
          <w:right w:val="single" w:sz="4" w:space="4" w:color="auto"/>
        </w:pBdr>
      </w:pPr>
      <w:r w:rsidRPr="00DF3BCE">
        <w:t>//Surface with</w:t>
      </w:r>
      <w:r>
        <w:t xml:space="preserve"> normal pointing inwards super elliptical cylinder</w:t>
      </w:r>
    </w:p>
    <w:p w14:paraId="1FB920D6" w14:textId="47A793FF" w:rsidR="00275365" w:rsidRDefault="00DF3BCE" w:rsidP="00DF3BCE">
      <w:pPr>
        <w:pBdr>
          <w:top w:val="single" w:sz="4" w:space="1" w:color="auto"/>
          <w:left w:val="single" w:sz="4" w:space="4" w:color="auto"/>
          <w:bottom w:val="single" w:sz="4" w:space="1" w:color="auto"/>
          <w:right w:val="single" w:sz="4" w:space="4" w:color="auto"/>
        </w:pBdr>
        <w:spacing w:after="0" w:line="240" w:lineRule="auto"/>
        <w:rPr>
          <w:lang w:val="pt-BR"/>
        </w:rPr>
      </w:pPr>
      <w:r w:rsidRPr="00DF3BCE">
        <w:rPr>
          <w:lang w:val="pt-BR"/>
        </w:rPr>
        <w:t>FlexibleSECylinder_1</w:t>
      </w:r>
      <w:r w:rsidRPr="00DF3BCE">
        <w:rPr>
          <w:lang w:val="pt-BR"/>
        </w:rPr>
        <w:tab/>
        <w:t>2</w:t>
      </w:r>
      <w:r w:rsidRPr="00DF3BCE">
        <w:rPr>
          <w:lang w:val="pt-BR"/>
        </w:rPr>
        <w:tab/>
        <w:t>A</w:t>
      </w:r>
      <w:r w:rsidRPr="00DF3BCE">
        <w:rPr>
          <w:lang w:val="pt-BR"/>
        </w:rPr>
        <w:tab/>
        <w:t>0.1</w:t>
      </w:r>
      <w:r w:rsidRPr="00DF3BCE">
        <w:rPr>
          <w:lang w:val="pt-BR"/>
        </w:rPr>
        <w:tab/>
        <w:t>B</w:t>
      </w:r>
      <w:r w:rsidRPr="00DF3BCE">
        <w:rPr>
          <w:lang w:val="pt-BR"/>
        </w:rPr>
        <w:tab/>
        <w:t>0.1</w:t>
      </w:r>
      <w:r w:rsidRPr="00DF3BCE">
        <w:rPr>
          <w:lang w:val="pt-BR"/>
        </w:rPr>
        <w:tab/>
        <w:t>N</w:t>
      </w:r>
      <w:r w:rsidRPr="00DF3BCE">
        <w:rPr>
          <w:lang w:val="pt-BR"/>
        </w:rPr>
        <w:tab/>
        <w:t>3.0</w:t>
      </w:r>
      <w:r w:rsidRPr="00DF3BCE">
        <w:rPr>
          <w:lang w:val="pt-BR"/>
        </w:rPr>
        <w:tab/>
        <w:t>CS</w:t>
      </w:r>
      <w:r w:rsidRPr="00DF3BCE">
        <w:rPr>
          <w:lang w:val="pt-BR"/>
        </w:rPr>
        <w:tab/>
        <w:t>1</w:t>
      </w:r>
      <w:r w:rsidRPr="00DF3BCE">
        <w:rPr>
          <w:lang w:val="pt-BR"/>
        </w:rPr>
        <w:tab/>
        <w:t>NormalInte</w:t>
      </w:r>
      <w:r>
        <w:rPr>
          <w:lang w:val="pt-BR"/>
        </w:rPr>
        <w:t>rior</w:t>
      </w:r>
      <w:r w:rsidRPr="00DF3BCE">
        <w:rPr>
          <w:lang w:val="pt-BR"/>
        </w:rPr>
        <w:tab/>
        <w:t>Nodes</w:t>
      </w:r>
      <w:r w:rsidRPr="00DF3BCE">
        <w:rPr>
          <w:lang w:val="pt-BR"/>
        </w:rPr>
        <w:tab/>
        <w:t>1</w:t>
      </w:r>
      <w:r w:rsidRPr="00DF3BCE">
        <w:rPr>
          <w:lang w:val="pt-BR"/>
        </w:rPr>
        <w:tab/>
      </w:r>
      <w:r w:rsidR="00AB7F9D">
        <w:rPr>
          <w:lang w:val="pt-BR"/>
        </w:rPr>
        <w:t>2</w:t>
      </w:r>
    </w:p>
    <w:p w14:paraId="3792BB97" w14:textId="77777777" w:rsidR="00AB7F9D" w:rsidRPr="00DF3BCE" w:rsidRDefault="00AB7F9D" w:rsidP="00AB7F9D">
      <w:pPr>
        <w:pStyle w:val="Comment"/>
        <w:pBdr>
          <w:top w:val="single" w:sz="4" w:space="1" w:color="auto"/>
          <w:left w:val="single" w:sz="4" w:space="4" w:color="auto"/>
          <w:bottom w:val="single" w:sz="4" w:space="1" w:color="auto"/>
          <w:right w:val="single" w:sz="4" w:space="4" w:color="auto"/>
        </w:pBdr>
      </w:pPr>
      <w:r w:rsidRPr="00DF3BCE">
        <w:t>//</w:t>
      </w:r>
      <w:r>
        <w:t>Defining surface with two distinct coordinate system alignments</w:t>
      </w:r>
    </w:p>
    <w:p w14:paraId="02E573A9" w14:textId="4D8592F9" w:rsidR="00AB7F9D" w:rsidRPr="00E730A0" w:rsidRDefault="00AB7F9D" w:rsidP="00DF3BCE">
      <w:pPr>
        <w:pBdr>
          <w:top w:val="single" w:sz="4" w:space="1" w:color="auto"/>
          <w:left w:val="single" w:sz="4" w:space="4" w:color="auto"/>
          <w:bottom w:val="single" w:sz="4" w:space="1" w:color="auto"/>
          <w:right w:val="single" w:sz="4" w:space="4" w:color="auto"/>
        </w:pBdr>
        <w:spacing w:after="0" w:line="240" w:lineRule="auto"/>
        <w:rPr>
          <w:lang w:val="pt-BR"/>
        </w:rPr>
      </w:pPr>
      <w:r w:rsidRPr="00E730A0">
        <w:rPr>
          <w:lang w:val="pt-BR"/>
        </w:rPr>
        <w:t>FlexibleSECylinder_1</w:t>
      </w:r>
      <w:r w:rsidRPr="00E730A0">
        <w:rPr>
          <w:lang w:val="pt-BR"/>
        </w:rPr>
        <w:tab/>
      </w:r>
      <w:r w:rsidR="00EB77E6" w:rsidRPr="00E730A0">
        <w:rPr>
          <w:lang w:val="pt-BR"/>
        </w:rPr>
        <w:t>3</w:t>
      </w:r>
      <w:r w:rsidRPr="00E730A0">
        <w:rPr>
          <w:lang w:val="pt-BR"/>
        </w:rPr>
        <w:tab/>
        <w:t>A</w:t>
      </w:r>
      <w:r w:rsidRPr="00E730A0">
        <w:rPr>
          <w:lang w:val="pt-BR"/>
        </w:rPr>
        <w:tab/>
      </w:r>
      <w:r w:rsidR="00EB77E6" w:rsidRPr="00E730A0">
        <w:rPr>
          <w:lang w:val="pt-BR"/>
        </w:rPr>
        <w:t>0.1</w:t>
      </w:r>
      <w:r w:rsidR="00EB77E6" w:rsidRPr="00E730A0">
        <w:rPr>
          <w:lang w:val="pt-BR"/>
        </w:rPr>
        <w:tab/>
        <w:t>B</w:t>
      </w:r>
      <w:r w:rsidR="00EB77E6" w:rsidRPr="00E730A0">
        <w:rPr>
          <w:lang w:val="pt-BR"/>
        </w:rPr>
        <w:tab/>
        <w:t>0.1</w:t>
      </w:r>
      <w:r w:rsidR="00EB77E6" w:rsidRPr="00E730A0">
        <w:rPr>
          <w:lang w:val="pt-BR"/>
        </w:rPr>
        <w:tab/>
        <w:t>N</w:t>
      </w:r>
      <w:r w:rsidR="00EB77E6" w:rsidRPr="00E730A0">
        <w:rPr>
          <w:lang w:val="pt-BR"/>
        </w:rPr>
        <w:tab/>
        <w:t>3.0</w:t>
      </w:r>
      <w:r w:rsidR="00EB77E6" w:rsidRPr="00E730A0">
        <w:rPr>
          <w:lang w:val="pt-BR"/>
        </w:rPr>
        <w:tab/>
      </w:r>
      <w:r w:rsidRPr="00E730A0">
        <w:rPr>
          <w:lang w:val="pt-BR"/>
        </w:rPr>
        <w:t>CSA</w:t>
      </w:r>
      <w:r w:rsidRPr="00E730A0">
        <w:rPr>
          <w:lang w:val="pt-BR"/>
        </w:rPr>
        <w:tab/>
      </w:r>
      <w:r w:rsidR="00E730A0" w:rsidRPr="00E730A0">
        <w:rPr>
          <w:lang w:val="pt-BR"/>
        </w:rPr>
        <w:t>1</w:t>
      </w:r>
      <w:r w:rsidRPr="00E730A0">
        <w:rPr>
          <w:lang w:val="pt-BR"/>
        </w:rPr>
        <w:tab/>
        <w:t>CSB</w:t>
      </w:r>
      <w:r w:rsidRPr="00E730A0">
        <w:rPr>
          <w:lang w:val="pt-BR"/>
        </w:rPr>
        <w:tab/>
      </w:r>
      <w:r w:rsidR="00E730A0" w:rsidRPr="00E730A0">
        <w:rPr>
          <w:lang w:val="pt-BR"/>
        </w:rPr>
        <w:t>2</w:t>
      </w:r>
      <w:r w:rsidRPr="00E730A0">
        <w:rPr>
          <w:lang w:val="pt-BR"/>
        </w:rPr>
        <w:tab/>
        <w:t>NormalInterior</w:t>
      </w:r>
      <w:r w:rsidRPr="00E730A0">
        <w:rPr>
          <w:lang w:val="pt-BR"/>
        </w:rPr>
        <w:tab/>
        <w:t>Nodes</w:t>
      </w:r>
      <w:r w:rsidRPr="00E730A0">
        <w:rPr>
          <w:lang w:val="pt-BR"/>
        </w:rPr>
        <w:tab/>
      </w:r>
      <w:r w:rsidR="001A54C8">
        <w:rPr>
          <w:lang w:val="pt-BR"/>
        </w:rPr>
        <w:t>1</w:t>
      </w:r>
      <w:r w:rsidRPr="00E730A0">
        <w:rPr>
          <w:lang w:val="pt-BR"/>
        </w:rPr>
        <w:tab/>
      </w:r>
      <w:r w:rsidR="001A54C8">
        <w:rPr>
          <w:lang w:val="pt-BR"/>
        </w:rPr>
        <w:t>2</w:t>
      </w:r>
    </w:p>
    <w:p w14:paraId="1C2D7914" w14:textId="77777777" w:rsidR="00275365" w:rsidRDefault="00275365" w:rsidP="00275365">
      <w:pPr>
        <w:pStyle w:val="Ttulo3"/>
        <w:rPr>
          <w:rFonts w:eastAsiaTheme="minorHAnsi"/>
        </w:rPr>
      </w:pPr>
      <w:r w:rsidRPr="00687292">
        <w:rPr>
          <w:rFonts w:eastAsiaTheme="minorHAnsi"/>
        </w:rPr>
        <w:t>Additional information:</w:t>
      </w:r>
    </w:p>
    <w:p w14:paraId="463E844A" w14:textId="123DBFC5" w:rsidR="000E7589" w:rsidRDefault="000E7589" w:rsidP="000E7589">
      <w:pPr>
        <w:ind w:firstLine="708"/>
      </w:pPr>
      <w:r w:rsidRPr="00226B93">
        <w:t xml:space="preserve">A </w:t>
      </w:r>
      <w:r>
        <w:t>flexible surface</w:t>
      </w:r>
      <w:r w:rsidRPr="00226B93">
        <w:t xml:space="preserve"> with super-elliptical cross section can be defined with this command. </w:t>
      </w:r>
      <w:r>
        <w:t xml:space="preserve">A schematic visualization of a deformed surface can be seen in </w:t>
      </w:r>
      <w:r>
        <w:fldChar w:fldCharType="begin"/>
      </w:r>
      <w:r>
        <w:instrText xml:space="preserve"> REF _Ref468456567 \h </w:instrText>
      </w:r>
      <w:r>
        <w:fldChar w:fldCharType="separate"/>
      </w:r>
      <w:r w:rsidR="00F219D1">
        <w:t xml:space="preserve">Figure </w:t>
      </w:r>
      <w:r w:rsidR="00F219D1">
        <w:rPr>
          <w:noProof/>
        </w:rPr>
        <w:t>26</w:t>
      </w:r>
      <w:r>
        <w:fldChar w:fldCharType="end"/>
      </w:r>
      <w:r>
        <w:t xml:space="preserve">. The cross section of the surface is given by the expression: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9"/>
        <w:gridCol w:w="745"/>
      </w:tblGrid>
      <w:tr w:rsidR="000E7589" w:rsidRPr="0021488C" w14:paraId="039F9B32" w14:textId="77777777" w:rsidTr="00F81E41">
        <w:tc>
          <w:tcPr>
            <w:tcW w:w="4562" w:type="pct"/>
          </w:tcPr>
          <w:p w14:paraId="6765E76B" w14:textId="77777777" w:rsidR="000E7589" w:rsidRPr="0021488C" w:rsidRDefault="00000000" w:rsidP="00F81E41">
            <w:pPr>
              <w:ind w:firstLine="360"/>
              <w:rPr>
                <w:rFonts w:eastAsia="MS Mincho"/>
              </w:rPr>
            </w:pPr>
            <m:oMath>
              <m:sSup>
                <m:sSupPr>
                  <m:ctrlPr>
                    <w:rPr>
                      <w:rFonts w:ascii="Cambria Math" w:hAnsi="Cambria Math"/>
                      <w:lang w:val="pt-BR"/>
                    </w:rPr>
                  </m:ctrlPr>
                </m:sSupPr>
                <m:e>
                  <m:d>
                    <m:dPr>
                      <m:begChr m:val="|"/>
                      <m:endChr m:val="|"/>
                      <m:ctrlPr>
                        <w:rPr>
                          <w:rFonts w:ascii="Cambria Math" w:hAnsi="Cambria Math"/>
                          <w:lang w:val="pt-BR"/>
                        </w:rPr>
                      </m:ctrlPr>
                    </m:dPr>
                    <m:e>
                      <m:f>
                        <m:fPr>
                          <m:ctrlPr>
                            <w:rPr>
                              <w:rFonts w:ascii="Cambria Math" w:hAnsi="Cambria Math"/>
                              <w:lang w:val="pt-BR"/>
                            </w:rPr>
                          </m:ctrlPr>
                        </m:fPr>
                        <m:num>
                          <m:r>
                            <m:rPr>
                              <m:sty m:val="p"/>
                            </m:rPr>
                            <w:rPr>
                              <w:rFonts w:ascii="Cambria Math" w:hAnsi="Cambria Math"/>
                            </w:rPr>
                            <m:t>x</m:t>
                          </m:r>
                        </m:num>
                        <m:den>
                          <m:r>
                            <m:rPr>
                              <m:sty m:val="p"/>
                            </m:rPr>
                            <w:rPr>
                              <w:rFonts w:ascii="Cambria Math" w:hAnsi="Cambria Math"/>
                            </w:rPr>
                            <m:t>a</m:t>
                          </m:r>
                        </m:den>
                      </m:f>
                    </m:e>
                  </m:d>
                </m:e>
                <m:sup>
                  <m:r>
                    <m:rPr>
                      <m:sty m:val="p"/>
                    </m:rPr>
                    <w:rPr>
                      <w:rFonts w:ascii="Cambria Math" w:hAnsi="Cambria Math"/>
                    </w:rPr>
                    <m:t>n</m:t>
                  </m:r>
                </m:sup>
              </m:sSup>
              <m:r>
                <m:rPr>
                  <m:sty m:val="p"/>
                </m:rPr>
                <w:rPr>
                  <w:rFonts w:ascii="Cambria Math" w:hAnsi="Cambria Math"/>
                </w:rPr>
                <m:t>+</m:t>
              </m:r>
              <m:sSup>
                <m:sSupPr>
                  <m:ctrlPr>
                    <w:rPr>
                      <w:rFonts w:ascii="Cambria Math" w:hAnsi="Cambria Math"/>
                      <w:lang w:val="pt-BR"/>
                    </w:rPr>
                  </m:ctrlPr>
                </m:sSupPr>
                <m:e>
                  <m:d>
                    <m:dPr>
                      <m:begChr m:val="|"/>
                      <m:endChr m:val="|"/>
                      <m:ctrlPr>
                        <w:rPr>
                          <w:rFonts w:ascii="Cambria Math" w:hAnsi="Cambria Math"/>
                          <w:lang w:val="pt-BR"/>
                        </w:rPr>
                      </m:ctrlPr>
                    </m:dPr>
                    <m:e>
                      <m:f>
                        <m:fPr>
                          <m:ctrlPr>
                            <w:rPr>
                              <w:rFonts w:ascii="Cambria Math" w:hAnsi="Cambria Math"/>
                              <w:lang w:val="pt-BR"/>
                            </w:rPr>
                          </m:ctrlPr>
                        </m:fPr>
                        <m:num>
                          <m:r>
                            <m:rPr>
                              <m:sty m:val="p"/>
                            </m:rPr>
                            <w:rPr>
                              <w:rFonts w:ascii="Cambria Math" w:hAnsi="Cambria Math"/>
                            </w:rPr>
                            <m:t>y</m:t>
                          </m:r>
                        </m:num>
                        <m:den>
                          <m:r>
                            <m:rPr>
                              <m:sty m:val="p"/>
                            </m:rPr>
                            <w:rPr>
                              <w:rFonts w:ascii="Cambria Math" w:hAnsi="Cambria Math"/>
                            </w:rPr>
                            <m:t>b</m:t>
                          </m:r>
                        </m:den>
                      </m:f>
                    </m:e>
                  </m:d>
                </m:e>
                <m:sup>
                  <m:r>
                    <m:rPr>
                      <m:sty m:val="p"/>
                    </m:rPr>
                    <w:rPr>
                      <w:rFonts w:ascii="Cambria Math" w:hAnsi="Cambria Math"/>
                    </w:rPr>
                    <m:t>n</m:t>
                  </m:r>
                </m:sup>
              </m:sSup>
              <m:r>
                <m:rPr>
                  <m:sty m:val="p"/>
                </m:rPr>
                <w:rPr>
                  <w:rFonts w:ascii="Cambria Math" w:hAnsi="Cambria Math"/>
                </w:rPr>
                <m:t>=1</m:t>
              </m:r>
            </m:oMath>
            <w:r w:rsidR="000E7589">
              <w:rPr>
                <w:rFonts w:eastAsia="MS Mincho"/>
              </w:rPr>
              <w:t>,</w:t>
            </w:r>
          </w:p>
        </w:tc>
        <w:tc>
          <w:tcPr>
            <w:tcW w:w="438" w:type="pct"/>
          </w:tcPr>
          <w:p w14:paraId="4B6BDA39" w14:textId="16C581CF" w:rsidR="000E7589" w:rsidRPr="0021488C" w:rsidRDefault="000E7589" w:rsidP="000E7589">
            <w:pPr>
              <w:pStyle w:val="EqCaption"/>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7</w:t>
            </w:r>
            <w:r w:rsidRPr="00584B53">
              <w:rPr>
                <w:i/>
              </w:rPr>
              <w:fldChar w:fldCharType="end"/>
            </w:r>
            <w:r w:rsidRPr="00584B53">
              <w:t xml:space="preserve"> )</w:t>
            </w:r>
          </w:p>
        </w:tc>
      </w:tr>
    </w:tbl>
    <w:p w14:paraId="1D118284" w14:textId="77777777" w:rsidR="000E7589" w:rsidRDefault="000E7589" w:rsidP="000E7589">
      <w:pPr>
        <w:pStyle w:val="SectionBody"/>
        <w:ind w:firstLine="0"/>
      </w:pPr>
    </w:p>
    <w:p w14:paraId="43C8C204" w14:textId="76E1D7C2" w:rsidR="000E7589" w:rsidRDefault="000E7589" w:rsidP="000E7589">
      <w:pPr>
        <w:rPr>
          <w:rFonts w:eastAsiaTheme="minorEastAsia"/>
        </w:rPr>
      </w:pPr>
      <w:r>
        <w:t xml:space="preserve">where “a” and “b” are super ellipse semi-axis. Parameter “n” is the curve exponent. The surface extreme positions are guided by the movement of nodes, located at each extreme cross section centroid. This includes translation and rotation. In </w:t>
      </w:r>
      <w:r>
        <w:fldChar w:fldCharType="begin"/>
      </w:r>
      <w:r>
        <w:instrText xml:space="preserve"> REF _Ref468456567 \h  \* MERGEFORMAT </w:instrText>
      </w:r>
      <w:r>
        <w:fldChar w:fldCharType="separate"/>
      </w:r>
      <w:r w:rsidR="00F219D1">
        <w:t>Figure 26</w:t>
      </w:r>
      <w:r>
        <w:fldChar w:fldCharType="end"/>
      </w:r>
      <w:r>
        <w:t xml:space="preserve"> one may see an example where one </w:t>
      </w:r>
      <w:r>
        <w:lastRenderedPageBreak/>
        <w:t xml:space="preserve">extreme cross section is twisted with respect to the other extreme cross section. </w:t>
      </w:r>
      <w:r>
        <w:rPr>
          <w:rFonts w:eastAsiaTheme="minorEastAsia"/>
        </w:rPr>
        <w:t>This can be used to represent the external surface of a beam element</w:t>
      </w:r>
      <w:r w:rsidR="00206137">
        <w:rPr>
          <w:rFonts w:eastAsiaTheme="minorEastAsia"/>
        </w:rPr>
        <w:t xml:space="preserve"> in an approximated way</w:t>
      </w:r>
      <w:r>
        <w:rPr>
          <w:rFonts w:eastAsiaTheme="minorEastAsia"/>
        </w:rPr>
        <w:t>.</w:t>
      </w:r>
    </w:p>
    <w:p w14:paraId="0C42CB9F" w14:textId="77777777" w:rsidR="001F5ABE" w:rsidRDefault="001F5ABE" w:rsidP="000E7589"/>
    <w:p w14:paraId="07C7F8E9" w14:textId="77777777" w:rsidR="000E7589" w:rsidRDefault="000E7589" w:rsidP="000E7589">
      <w:pPr>
        <w:jc w:val="center"/>
        <w:rPr>
          <w:rFonts w:eastAsia="MS Mincho"/>
        </w:rPr>
      </w:pPr>
      <w:r w:rsidRPr="00226B93">
        <w:rPr>
          <w:rFonts w:eastAsia="MS Mincho"/>
          <w:noProof/>
        </w:rPr>
        <w:drawing>
          <wp:inline distT="0" distB="0" distL="0" distR="0" wp14:anchorId="6DCA9263" wp14:editId="0F5ED35C">
            <wp:extent cx="2204584" cy="1728830"/>
            <wp:effectExtent l="0" t="0" r="5715" b="5080"/>
            <wp:docPr id="9" name="Imagem 9" descr="C:\Users\Alfredo\Desktop\Dropbox\temp\Contato_Sphere_Surface\Figures\SE_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fredo\Desktop\Dropbox\temp\Contato_Sphere_Surface\Figures\SE_PLOT.tif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14682" cy="1736749"/>
                    </a:xfrm>
                    <a:prstGeom prst="rect">
                      <a:avLst/>
                    </a:prstGeom>
                    <a:noFill/>
                    <a:ln>
                      <a:noFill/>
                    </a:ln>
                  </pic:spPr>
                </pic:pic>
              </a:graphicData>
            </a:graphic>
          </wp:inline>
        </w:drawing>
      </w:r>
    </w:p>
    <w:p w14:paraId="1DA4B3E0" w14:textId="2A1D3303" w:rsidR="000E7589" w:rsidRDefault="000E7589" w:rsidP="000E7589">
      <w:pPr>
        <w:pStyle w:val="Legenda"/>
      </w:pPr>
      <w:bookmarkStart w:id="126" w:name="_Ref468456567"/>
      <w:r>
        <w:t xml:space="preserve">Figure </w:t>
      </w:r>
      <w:r>
        <w:fldChar w:fldCharType="begin"/>
      </w:r>
      <w:r>
        <w:instrText xml:space="preserve"> SEQ Figure \* ARABIC </w:instrText>
      </w:r>
      <w:r>
        <w:fldChar w:fldCharType="separate"/>
      </w:r>
      <w:r w:rsidR="00F219D1">
        <w:rPr>
          <w:noProof/>
        </w:rPr>
        <w:t>26</w:t>
      </w:r>
      <w:r>
        <w:fldChar w:fldCharType="end"/>
      </w:r>
      <w:bookmarkEnd w:id="126"/>
      <w:r>
        <w:t xml:space="preserve"> – Cylinder with super-elliptical cross section</w:t>
      </w:r>
    </w:p>
    <w:p w14:paraId="46AA3B5F" w14:textId="77777777" w:rsidR="001F5ABE" w:rsidRDefault="001F5ABE" w:rsidP="00D507F3">
      <w:pPr>
        <w:ind w:firstLine="708"/>
      </w:pPr>
    </w:p>
    <w:p w14:paraId="7FC71D70" w14:textId="460DC1AE" w:rsidR="000E7589" w:rsidRDefault="00D507F3" w:rsidP="00875ADE">
      <w:pPr>
        <w:ind w:firstLine="708"/>
      </w:pPr>
      <w:r>
        <w:t xml:space="preserve">The alignment </w:t>
      </w:r>
      <w:r w:rsidR="001F5ABE">
        <w:t xml:space="preserve">of the surface extreme cross-sections </w:t>
      </w:r>
      <w:r>
        <w:t>at reference configuration is defined by two coordinate systems located at both nodes that define the surface limits. In case of a single direction is defined for both nodes, use a single coordinate system input</w:t>
      </w:r>
      <w:r w:rsidR="001F5ABE">
        <w:t xml:space="preserve"> using CS keyword.</w:t>
      </w:r>
      <w:r>
        <w:t xml:space="preserve"> In case of distinct alignments, use two coordinate system input</w:t>
      </w:r>
      <w:r w:rsidR="001F5ABE">
        <w:t>s by keywords CSA and CSB</w:t>
      </w:r>
      <w:r>
        <w:t>.</w:t>
      </w:r>
    </w:p>
    <w:p w14:paraId="14C14C93" w14:textId="324AB331" w:rsidR="000E7589" w:rsidRDefault="000E7589" w:rsidP="00875ADE">
      <w:pPr>
        <w:ind w:firstLine="708"/>
      </w:pPr>
      <w:r w:rsidRPr="00875ADE">
        <w:rPr>
          <w:b/>
        </w:rPr>
        <w:t>Remark</w:t>
      </w:r>
      <w:r w:rsidRPr="00875ADE">
        <w:t xml:space="preserve">: the definition of two distinct coordinate systems (e.g.: CSA  </w:t>
      </w:r>
      <w:r w:rsidR="00875ADE">
        <w:t>1</w:t>
      </w:r>
      <w:r w:rsidRPr="00875ADE">
        <w:t xml:space="preserve">  CSB  </w:t>
      </w:r>
      <w:r w:rsidR="00875ADE">
        <w:t>2</w:t>
      </w:r>
      <w:r w:rsidRPr="00875ADE">
        <w:t xml:space="preserve">) is particularly useful when the reference configuration of two connecting surfaces FlexibleSECylinder_1 are not aligned. For example, see the extract of input code to Giraffe defined next, where two pairs of connected surfaces are defined. The pair on the left size uses two distinct alignments for FlexibleSECylinder_1, such that at the connection of surfaces the same </w:t>
      </w:r>
      <w:r w:rsidR="00403754">
        <w:t>coordinate system identification number</w:t>
      </w:r>
      <w:r w:rsidRPr="00875ADE">
        <w:t xml:space="preserve"> is assigned for both. The pair on the right size assumes a single </w:t>
      </w:r>
      <w:r w:rsidR="00403754">
        <w:t xml:space="preserve">coordinate system </w:t>
      </w:r>
      <w:r w:rsidRPr="00875ADE">
        <w:t xml:space="preserve">for each surface, creating a distinct connection with </w:t>
      </w:r>
      <w:r w:rsidR="00403754">
        <w:t>discontinuities</w:t>
      </w:r>
      <w:r w:rsidRPr="00875ADE">
        <w:t xml:space="preserve"> between surfaces.</w:t>
      </w:r>
    </w:p>
    <w:p w14:paraId="56A352AE" w14:textId="77777777" w:rsidR="000E7589" w:rsidRDefault="000E7589" w:rsidP="000E7589">
      <w:pPr>
        <w:ind w:firstLine="708"/>
      </w:pPr>
      <w:r>
        <w:t>In cases of creating a surface set to represent a single contact patch composed by many surfaces, the first option is desirable, since no holes are created between surfaces, which may lead to contact lose or bad convergence/divergence in models.</w:t>
      </w:r>
    </w:p>
    <w:tbl>
      <w:tblPr>
        <w:tblStyle w:val="Tabelacomgrade"/>
        <w:tblW w:w="0" w:type="auto"/>
        <w:tblLook w:val="04A0" w:firstRow="1" w:lastRow="0" w:firstColumn="1" w:lastColumn="0" w:noHBand="0" w:noVBand="1"/>
      </w:tblPr>
      <w:tblGrid>
        <w:gridCol w:w="8494"/>
      </w:tblGrid>
      <w:tr w:rsidR="000E7589" w:rsidRPr="00F219D1" w14:paraId="2A280D1A" w14:textId="77777777" w:rsidTr="00F81E41">
        <w:tc>
          <w:tcPr>
            <w:tcW w:w="8494" w:type="dxa"/>
          </w:tcPr>
          <w:p w14:paraId="52A7CEA7" w14:textId="77777777" w:rsidR="000E7589" w:rsidRPr="001D4190" w:rsidRDefault="000E7589" w:rsidP="00F81E41">
            <w:pPr>
              <w:rPr>
                <w:sz w:val="16"/>
                <w:szCs w:val="16"/>
                <w:lang w:val="pt-BR"/>
              </w:rPr>
            </w:pPr>
            <w:r w:rsidRPr="001D4190">
              <w:rPr>
                <w:sz w:val="16"/>
                <w:szCs w:val="16"/>
                <w:lang w:val="pt-BR"/>
              </w:rPr>
              <w:t>...</w:t>
            </w:r>
          </w:p>
          <w:p w14:paraId="0AAFB6A9" w14:textId="5E89180E" w:rsidR="000E7589" w:rsidRPr="00403754" w:rsidRDefault="000E7589" w:rsidP="00F81E41">
            <w:pPr>
              <w:rPr>
                <w:sz w:val="16"/>
                <w:szCs w:val="16"/>
                <w:lang w:val="pt-BR"/>
              </w:rPr>
            </w:pPr>
            <w:r w:rsidRPr="00403754">
              <w:rPr>
                <w:sz w:val="16"/>
                <w:szCs w:val="16"/>
                <w:lang w:val="pt-BR"/>
              </w:rPr>
              <w:t>Node</w:t>
            </w:r>
            <w:r w:rsidRPr="00403754">
              <w:rPr>
                <w:sz w:val="16"/>
                <w:szCs w:val="16"/>
                <w:lang w:val="pt-BR"/>
              </w:rPr>
              <w:tab/>
              <w:t>12</w:t>
            </w:r>
            <w:r w:rsidRPr="00403754">
              <w:rPr>
                <w:sz w:val="16"/>
                <w:szCs w:val="16"/>
                <w:lang w:val="pt-BR"/>
              </w:rPr>
              <w:tab/>
              <w:t>-1</w:t>
            </w:r>
            <w:r w:rsidRPr="00403754">
              <w:rPr>
                <w:sz w:val="16"/>
                <w:szCs w:val="16"/>
                <w:lang w:val="pt-BR"/>
              </w:rPr>
              <w:tab/>
              <w:t>-1</w:t>
            </w:r>
            <w:r w:rsidRPr="00403754">
              <w:rPr>
                <w:sz w:val="16"/>
                <w:szCs w:val="16"/>
                <w:lang w:val="pt-BR"/>
              </w:rPr>
              <w:tab/>
              <w:t>0.7</w:t>
            </w:r>
            <w:r w:rsidRPr="00403754">
              <w:rPr>
                <w:sz w:val="16"/>
                <w:szCs w:val="16"/>
                <w:lang w:val="pt-BR"/>
              </w:rPr>
              <w:tab/>
            </w:r>
          </w:p>
          <w:p w14:paraId="11FF2AA5" w14:textId="4C6CC1B4" w:rsidR="000E7589" w:rsidRPr="00403754" w:rsidRDefault="000E7589" w:rsidP="00F81E41">
            <w:pPr>
              <w:rPr>
                <w:sz w:val="16"/>
                <w:szCs w:val="16"/>
                <w:lang w:val="pt-BR"/>
              </w:rPr>
            </w:pPr>
            <w:r w:rsidRPr="00403754">
              <w:rPr>
                <w:sz w:val="16"/>
                <w:szCs w:val="16"/>
                <w:lang w:val="pt-BR"/>
              </w:rPr>
              <w:t>Node</w:t>
            </w:r>
            <w:r w:rsidRPr="00403754">
              <w:rPr>
                <w:sz w:val="16"/>
                <w:szCs w:val="16"/>
                <w:lang w:val="pt-BR"/>
              </w:rPr>
              <w:tab/>
              <w:t>13</w:t>
            </w:r>
            <w:r w:rsidRPr="00403754">
              <w:rPr>
                <w:sz w:val="16"/>
                <w:szCs w:val="16"/>
                <w:lang w:val="pt-BR"/>
              </w:rPr>
              <w:tab/>
              <w:t>-1</w:t>
            </w:r>
            <w:r w:rsidRPr="00403754">
              <w:rPr>
                <w:sz w:val="16"/>
                <w:szCs w:val="16"/>
                <w:lang w:val="pt-BR"/>
              </w:rPr>
              <w:tab/>
              <w:t>+1</w:t>
            </w:r>
            <w:r w:rsidRPr="00403754">
              <w:rPr>
                <w:sz w:val="16"/>
                <w:szCs w:val="16"/>
                <w:lang w:val="pt-BR"/>
              </w:rPr>
              <w:tab/>
              <w:t>0.7</w:t>
            </w:r>
            <w:r w:rsidRPr="00403754">
              <w:rPr>
                <w:sz w:val="16"/>
                <w:szCs w:val="16"/>
                <w:lang w:val="pt-BR"/>
              </w:rPr>
              <w:tab/>
            </w:r>
          </w:p>
          <w:p w14:paraId="0513A6BB" w14:textId="034FF075" w:rsidR="000E7589" w:rsidRPr="00403754" w:rsidRDefault="000E7589" w:rsidP="00F81E41">
            <w:pPr>
              <w:rPr>
                <w:sz w:val="16"/>
                <w:szCs w:val="16"/>
                <w:lang w:val="pt-BR"/>
              </w:rPr>
            </w:pPr>
            <w:r w:rsidRPr="00403754">
              <w:rPr>
                <w:sz w:val="16"/>
                <w:szCs w:val="16"/>
                <w:lang w:val="pt-BR"/>
              </w:rPr>
              <w:t>Node</w:t>
            </w:r>
            <w:r w:rsidRPr="00403754">
              <w:rPr>
                <w:sz w:val="16"/>
                <w:szCs w:val="16"/>
                <w:lang w:val="pt-BR"/>
              </w:rPr>
              <w:tab/>
              <w:t>14</w:t>
            </w:r>
            <w:r w:rsidRPr="00403754">
              <w:rPr>
                <w:sz w:val="16"/>
                <w:szCs w:val="16"/>
                <w:lang w:val="pt-BR"/>
              </w:rPr>
              <w:tab/>
              <w:t>+1</w:t>
            </w:r>
            <w:r w:rsidRPr="00403754">
              <w:rPr>
                <w:sz w:val="16"/>
                <w:szCs w:val="16"/>
                <w:lang w:val="pt-BR"/>
              </w:rPr>
              <w:tab/>
              <w:t>+1</w:t>
            </w:r>
            <w:r w:rsidRPr="00403754">
              <w:rPr>
                <w:sz w:val="16"/>
                <w:szCs w:val="16"/>
                <w:lang w:val="pt-BR"/>
              </w:rPr>
              <w:tab/>
              <w:t>0.7</w:t>
            </w:r>
            <w:r w:rsidRPr="00403754">
              <w:rPr>
                <w:sz w:val="16"/>
                <w:szCs w:val="16"/>
                <w:lang w:val="pt-BR"/>
              </w:rPr>
              <w:tab/>
            </w:r>
          </w:p>
          <w:p w14:paraId="5DEFFC8B" w14:textId="2CC878B8" w:rsidR="000E7589" w:rsidRPr="00403754" w:rsidRDefault="000E7589" w:rsidP="00F81E41">
            <w:pPr>
              <w:rPr>
                <w:sz w:val="16"/>
                <w:szCs w:val="16"/>
                <w:lang w:val="pt-BR"/>
              </w:rPr>
            </w:pPr>
            <w:r w:rsidRPr="00403754">
              <w:rPr>
                <w:sz w:val="16"/>
                <w:szCs w:val="16"/>
                <w:lang w:val="pt-BR"/>
              </w:rPr>
              <w:t>Node</w:t>
            </w:r>
            <w:r w:rsidRPr="00403754">
              <w:rPr>
                <w:sz w:val="16"/>
                <w:szCs w:val="16"/>
                <w:lang w:val="pt-BR"/>
              </w:rPr>
              <w:tab/>
              <w:t>15</w:t>
            </w:r>
            <w:r w:rsidRPr="00403754">
              <w:rPr>
                <w:sz w:val="16"/>
                <w:szCs w:val="16"/>
                <w:lang w:val="pt-BR"/>
              </w:rPr>
              <w:tab/>
              <w:t>+2</w:t>
            </w:r>
            <w:r w:rsidRPr="00403754">
              <w:rPr>
                <w:sz w:val="16"/>
                <w:szCs w:val="16"/>
                <w:lang w:val="pt-BR"/>
              </w:rPr>
              <w:tab/>
              <w:t>-1</w:t>
            </w:r>
            <w:r w:rsidRPr="00403754">
              <w:rPr>
                <w:sz w:val="16"/>
                <w:szCs w:val="16"/>
                <w:lang w:val="pt-BR"/>
              </w:rPr>
              <w:tab/>
              <w:t>0.7</w:t>
            </w:r>
            <w:r w:rsidRPr="00403754">
              <w:rPr>
                <w:sz w:val="16"/>
                <w:szCs w:val="16"/>
                <w:lang w:val="pt-BR"/>
              </w:rPr>
              <w:tab/>
            </w:r>
          </w:p>
          <w:p w14:paraId="5AB84B91" w14:textId="21CBF7E0" w:rsidR="000E7589" w:rsidRPr="00403754" w:rsidRDefault="000E7589" w:rsidP="00F81E41">
            <w:pPr>
              <w:rPr>
                <w:sz w:val="16"/>
                <w:szCs w:val="16"/>
                <w:lang w:val="pt-BR"/>
              </w:rPr>
            </w:pPr>
            <w:r w:rsidRPr="00403754">
              <w:rPr>
                <w:sz w:val="16"/>
                <w:szCs w:val="16"/>
                <w:lang w:val="pt-BR"/>
              </w:rPr>
              <w:t>Node</w:t>
            </w:r>
            <w:r w:rsidRPr="00403754">
              <w:rPr>
                <w:sz w:val="16"/>
                <w:szCs w:val="16"/>
                <w:lang w:val="pt-BR"/>
              </w:rPr>
              <w:tab/>
              <w:t>16</w:t>
            </w:r>
            <w:r w:rsidRPr="00403754">
              <w:rPr>
                <w:sz w:val="16"/>
                <w:szCs w:val="16"/>
                <w:lang w:val="pt-BR"/>
              </w:rPr>
              <w:tab/>
              <w:t>+2</w:t>
            </w:r>
            <w:r w:rsidRPr="00403754">
              <w:rPr>
                <w:sz w:val="16"/>
                <w:szCs w:val="16"/>
                <w:lang w:val="pt-BR"/>
              </w:rPr>
              <w:tab/>
              <w:t>+1</w:t>
            </w:r>
            <w:r w:rsidRPr="00403754">
              <w:rPr>
                <w:sz w:val="16"/>
                <w:szCs w:val="16"/>
                <w:lang w:val="pt-BR"/>
              </w:rPr>
              <w:tab/>
              <w:t>0.7</w:t>
            </w:r>
            <w:r w:rsidRPr="00403754">
              <w:rPr>
                <w:sz w:val="16"/>
                <w:szCs w:val="16"/>
                <w:lang w:val="pt-BR"/>
              </w:rPr>
              <w:tab/>
            </w:r>
          </w:p>
          <w:p w14:paraId="6B37E92B" w14:textId="28F10C5E" w:rsidR="000E7589" w:rsidRPr="00403754" w:rsidRDefault="000E7589" w:rsidP="00F81E41">
            <w:pPr>
              <w:rPr>
                <w:sz w:val="16"/>
                <w:szCs w:val="16"/>
                <w:u w:val="single"/>
                <w:lang w:val="pt-BR"/>
              </w:rPr>
            </w:pPr>
            <w:r w:rsidRPr="00403754">
              <w:rPr>
                <w:sz w:val="16"/>
                <w:szCs w:val="16"/>
                <w:lang w:val="pt-BR"/>
              </w:rPr>
              <w:t>Node</w:t>
            </w:r>
            <w:r w:rsidRPr="00403754">
              <w:rPr>
                <w:sz w:val="16"/>
                <w:szCs w:val="16"/>
                <w:lang w:val="pt-BR"/>
              </w:rPr>
              <w:tab/>
              <w:t>17</w:t>
            </w:r>
            <w:r w:rsidRPr="00403754">
              <w:rPr>
                <w:sz w:val="16"/>
                <w:szCs w:val="16"/>
                <w:lang w:val="pt-BR"/>
              </w:rPr>
              <w:tab/>
              <w:t>+4</w:t>
            </w:r>
            <w:r w:rsidRPr="00403754">
              <w:rPr>
                <w:sz w:val="16"/>
                <w:szCs w:val="16"/>
                <w:lang w:val="pt-BR"/>
              </w:rPr>
              <w:tab/>
              <w:t>+1</w:t>
            </w:r>
            <w:r w:rsidRPr="00403754">
              <w:rPr>
                <w:sz w:val="16"/>
                <w:szCs w:val="16"/>
                <w:lang w:val="pt-BR"/>
              </w:rPr>
              <w:tab/>
              <w:t>0.7</w:t>
            </w:r>
            <w:r w:rsidRPr="00403754">
              <w:rPr>
                <w:sz w:val="16"/>
                <w:szCs w:val="16"/>
                <w:lang w:val="pt-BR"/>
              </w:rPr>
              <w:tab/>
            </w:r>
          </w:p>
          <w:p w14:paraId="5AF8FB40" w14:textId="77777777" w:rsidR="000E7589" w:rsidRDefault="000E7589" w:rsidP="00F81E41">
            <w:pPr>
              <w:rPr>
                <w:sz w:val="16"/>
                <w:szCs w:val="16"/>
                <w:lang w:val="pt-BR"/>
              </w:rPr>
            </w:pPr>
            <w:r w:rsidRPr="005575AB">
              <w:rPr>
                <w:sz w:val="16"/>
                <w:szCs w:val="16"/>
                <w:lang w:val="pt-BR"/>
              </w:rPr>
              <w:t>...</w:t>
            </w:r>
          </w:p>
          <w:p w14:paraId="1CCB9DFE" w14:textId="77777777" w:rsidR="000E7589" w:rsidRPr="005575AB" w:rsidRDefault="000E7589" w:rsidP="00F81E41">
            <w:pPr>
              <w:rPr>
                <w:sz w:val="16"/>
                <w:szCs w:val="16"/>
                <w:lang w:val="pt-BR"/>
              </w:rPr>
            </w:pPr>
            <w:r w:rsidRPr="005575AB">
              <w:rPr>
                <w:sz w:val="16"/>
                <w:szCs w:val="16"/>
                <w:lang w:val="pt-BR"/>
              </w:rPr>
              <w:t>CS</w:t>
            </w:r>
            <w:r w:rsidRPr="005575AB">
              <w:rPr>
                <w:sz w:val="16"/>
                <w:szCs w:val="16"/>
                <w:lang w:val="pt-BR"/>
              </w:rPr>
              <w:tab/>
              <w:t>4</w:t>
            </w:r>
          </w:p>
          <w:p w14:paraId="4A78E7A6" w14:textId="77777777" w:rsidR="000E7589" w:rsidRPr="005575AB" w:rsidRDefault="000E7589" w:rsidP="00F81E41">
            <w:pPr>
              <w:rPr>
                <w:sz w:val="16"/>
                <w:szCs w:val="16"/>
                <w:lang w:val="pt-BR"/>
              </w:rPr>
            </w:pPr>
            <w:r w:rsidRPr="005575AB">
              <w:rPr>
                <w:sz w:val="16"/>
                <w:szCs w:val="16"/>
                <w:lang w:val="pt-BR"/>
              </w:rPr>
              <w:t>CSYS</w:t>
            </w:r>
            <w:r w:rsidRPr="005575AB">
              <w:rPr>
                <w:sz w:val="16"/>
                <w:szCs w:val="16"/>
                <w:lang w:val="pt-BR"/>
              </w:rPr>
              <w:tab/>
              <w:t>1</w:t>
            </w:r>
            <w:r w:rsidRPr="005575AB">
              <w:rPr>
                <w:sz w:val="16"/>
                <w:szCs w:val="16"/>
                <w:lang w:val="pt-BR"/>
              </w:rPr>
              <w:tab/>
              <w:t>E1</w:t>
            </w:r>
            <w:r w:rsidRPr="005575AB">
              <w:rPr>
                <w:sz w:val="16"/>
                <w:szCs w:val="16"/>
                <w:lang w:val="pt-BR"/>
              </w:rPr>
              <w:tab/>
              <w:t>1</w:t>
            </w:r>
            <w:r w:rsidRPr="005575AB">
              <w:rPr>
                <w:sz w:val="16"/>
                <w:szCs w:val="16"/>
                <w:lang w:val="pt-BR"/>
              </w:rPr>
              <w:tab/>
              <w:t>0</w:t>
            </w:r>
            <w:r w:rsidRPr="005575AB">
              <w:rPr>
                <w:sz w:val="16"/>
                <w:szCs w:val="16"/>
                <w:lang w:val="pt-BR"/>
              </w:rPr>
              <w:tab/>
              <w:t>0</w:t>
            </w:r>
            <w:r w:rsidRPr="005575AB">
              <w:rPr>
                <w:sz w:val="16"/>
                <w:szCs w:val="16"/>
                <w:lang w:val="pt-BR"/>
              </w:rPr>
              <w:tab/>
              <w:t>E3</w:t>
            </w:r>
            <w:r w:rsidRPr="005575AB">
              <w:rPr>
                <w:sz w:val="16"/>
                <w:szCs w:val="16"/>
                <w:lang w:val="pt-BR"/>
              </w:rPr>
              <w:tab/>
              <w:t>0</w:t>
            </w:r>
            <w:r w:rsidRPr="005575AB">
              <w:rPr>
                <w:sz w:val="16"/>
                <w:szCs w:val="16"/>
                <w:lang w:val="pt-BR"/>
              </w:rPr>
              <w:tab/>
              <w:t>0</w:t>
            </w:r>
            <w:r w:rsidRPr="005575AB">
              <w:rPr>
                <w:sz w:val="16"/>
                <w:szCs w:val="16"/>
                <w:lang w:val="pt-BR"/>
              </w:rPr>
              <w:tab/>
              <w:t>1</w:t>
            </w:r>
          </w:p>
          <w:p w14:paraId="1B5BA4FF" w14:textId="77777777" w:rsidR="000E7589" w:rsidRPr="005575AB" w:rsidRDefault="000E7589" w:rsidP="00F81E41">
            <w:pPr>
              <w:rPr>
                <w:sz w:val="16"/>
                <w:szCs w:val="16"/>
                <w:lang w:val="pt-BR"/>
              </w:rPr>
            </w:pPr>
            <w:r w:rsidRPr="005575AB">
              <w:rPr>
                <w:sz w:val="16"/>
                <w:szCs w:val="16"/>
                <w:lang w:val="pt-BR"/>
              </w:rPr>
              <w:t>CSYS</w:t>
            </w:r>
            <w:r w:rsidRPr="005575AB">
              <w:rPr>
                <w:sz w:val="16"/>
                <w:szCs w:val="16"/>
                <w:lang w:val="pt-BR"/>
              </w:rPr>
              <w:tab/>
              <w:t>2</w:t>
            </w:r>
            <w:r w:rsidRPr="005575AB">
              <w:rPr>
                <w:sz w:val="16"/>
                <w:szCs w:val="16"/>
                <w:lang w:val="pt-BR"/>
              </w:rPr>
              <w:tab/>
              <w:t>E1</w:t>
            </w:r>
            <w:r w:rsidRPr="005575AB">
              <w:rPr>
                <w:sz w:val="16"/>
                <w:szCs w:val="16"/>
                <w:lang w:val="pt-BR"/>
              </w:rPr>
              <w:tab/>
              <w:t>0</w:t>
            </w:r>
            <w:r w:rsidRPr="005575AB">
              <w:rPr>
                <w:sz w:val="16"/>
                <w:szCs w:val="16"/>
                <w:lang w:val="pt-BR"/>
              </w:rPr>
              <w:tab/>
              <w:t>0</w:t>
            </w:r>
            <w:r w:rsidRPr="005575AB">
              <w:rPr>
                <w:sz w:val="16"/>
                <w:szCs w:val="16"/>
                <w:lang w:val="pt-BR"/>
              </w:rPr>
              <w:tab/>
              <w:t>1</w:t>
            </w:r>
            <w:r w:rsidRPr="005575AB">
              <w:rPr>
                <w:sz w:val="16"/>
                <w:szCs w:val="16"/>
                <w:lang w:val="pt-BR"/>
              </w:rPr>
              <w:tab/>
              <w:t>E3</w:t>
            </w:r>
            <w:r w:rsidRPr="005575AB">
              <w:rPr>
                <w:sz w:val="16"/>
                <w:szCs w:val="16"/>
                <w:lang w:val="pt-BR"/>
              </w:rPr>
              <w:tab/>
              <w:t>0</w:t>
            </w:r>
            <w:r w:rsidRPr="005575AB">
              <w:rPr>
                <w:sz w:val="16"/>
                <w:szCs w:val="16"/>
                <w:lang w:val="pt-BR"/>
              </w:rPr>
              <w:tab/>
              <w:t>1</w:t>
            </w:r>
            <w:r w:rsidRPr="005575AB">
              <w:rPr>
                <w:sz w:val="16"/>
                <w:szCs w:val="16"/>
                <w:lang w:val="pt-BR"/>
              </w:rPr>
              <w:tab/>
              <w:t>0</w:t>
            </w:r>
          </w:p>
          <w:p w14:paraId="25D58E60" w14:textId="77777777" w:rsidR="000E7589" w:rsidRPr="005575AB" w:rsidRDefault="000E7589" w:rsidP="00F81E41">
            <w:pPr>
              <w:rPr>
                <w:sz w:val="16"/>
                <w:szCs w:val="16"/>
                <w:lang w:val="pt-BR"/>
              </w:rPr>
            </w:pPr>
            <w:r w:rsidRPr="005575AB">
              <w:rPr>
                <w:sz w:val="16"/>
                <w:szCs w:val="16"/>
                <w:lang w:val="pt-BR"/>
              </w:rPr>
              <w:t>CSYS</w:t>
            </w:r>
            <w:r w:rsidRPr="005575AB">
              <w:rPr>
                <w:sz w:val="16"/>
                <w:szCs w:val="16"/>
                <w:lang w:val="pt-BR"/>
              </w:rPr>
              <w:tab/>
              <w:t>3</w:t>
            </w:r>
            <w:r w:rsidRPr="005575AB">
              <w:rPr>
                <w:sz w:val="16"/>
                <w:szCs w:val="16"/>
                <w:lang w:val="pt-BR"/>
              </w:rPr>
              <w:tab/>
              <w:t>E1</w:t>
            </w:r>
            <w:r w:rsidRPr="005575AB">
              <w:rPr>
                <w:sz w:val="16"/>
                <w:szCs w:val="16"/>
                <w:lang w:val="pt-BR"/>
              </w:rPr>
              <w:tab/>
              <w:t>0</w:t>
            </w:r>
            <w:r w:rsidRPr="005575AB">
              <w:rPr>
                <w:sz w:val="16"/>
                <w:szCs w:val="16"/>
                <w:lang w:val="pt-BR"/>
              </w:rPr>
              <w:tab/>
              <w:t>0</w:t>
            </w:r>
            <w:r w:rsidRPr="005575AB">
              <w:rPr>
                <w:sz w:val="16"/>
                <w:szCs w:val="16"/>
                <w:lang w:val="pt-BR"/>
              </w:rPr>
              <w:tab/>
              <w:t>1</w:t>
            </w:r>
            <w:r w:rsidRPr="005575AB">
              <w:rPr>
                <w:sz w:val="16"/>
                <w:szCs w:val="16"/>
                <w:lang w:val="pt-BR"/>
              </w:rPr>
              <w:tab/>
              <w:t>E3</w:t>
            </w:r>
            <w:r w:rsidRPr="005575AB">
              <w:rPr>
                <w:sz w:val="16"/>
                <w:szCs w:val="16"/>
                <w:lang w:val="pt-BR"/>
              </w:rPr>
              <w:tab/>
              <w:t>1</w:t>
            </w:r>
            <w:r w:rsidRPr="005575AB">
              <w:rPr>
                <w:sz w:val="16"/>
                <w:szCs w:val="16"/>
                <w:lang w:val="pt-BR"/>
              </w:rPr>
              <w:tab/>
              <w:t>1</w:t>
            </w:r>
            <w:r w:rsidRPr="005575AB">
              <w:rPr>
                <w:sz w:val="16"/>
                <w:szCs w:val="16"/>
                <w:lang w:val="pt-BR"/>
              </w:rPr>
              <w:tab/>
              <w:t>0</w:t>
            </w:r>
          </w:p>
          <w:p w14:paraId="0CC3B426" w14:textId="77777777" w:rsidR="000E7589" w:rsidRDefault="000E7589" w:rsidP="00F81E41">
            <w:pPr>
              <w:rPr>
                <w:sz w:val="16"/>
                <w:szCs w:val="16"/>
                <w:lang w:val="pt-BR"/>
              </w:rPr>
            </w:pPr>
            <w:r w:rsidRPr="005575AB">
              <w:rPr>
                <w:sz w:val="16"/>
                <w:szCs w:val="16"/>
                <w:lang w:val="pt-BR"/>
              </w:rPr>
              <w:t>CSYS</w:t>
            </w:r>
            <w:r w:rsidRPr="005575AB">
              <w:rPr>
                <w:sz w:val="16"/>
                <w:szCs w:val="16"/>
                <w:lang w:val="pt-BR"/>
              </w:rPr>
              <w:tab/>
              <w:t>4</w:t>
            </w:r>
            <w:r w:rsidRPr="005575AB">
              <w:rPr>
                <w:sz w:val="16"/>
                <w:szCs w:val="16"/>
                <w:lang w:val="pt-BR"/>
              </w:rPr>
              <w:tab/>
              <w:t>E1</w:t>
            </w:r>
            <w:r w:rsidRPr="005575AB">
              <w:rPr>
                <w:sz w:val="16"/>
                <w:szCs w:val="16"/>
                <w:lang w:val="pt-BR"/>
              </w:rPr>
              <w:tab/>
              <w:t>0</w:t>
            </w:r>
            <w:r w:rsidRPr="005575AB">
              <w:rPr>
                <w:sz w:val="16"/>
                <w:szCs w:val="16"/>
                <w:lang w:val="pt-BR"/>
              </w:rPr>
              <w:tab/>
              <w:t>0</w:t>
            </w:r>
            <w:r w:rsidRPr="005575AB">
              <w:rPr>
                <w:sz w:val="16"/>
                <w:szCs w:val="16"/>
                <w:lang w:val="pt-BR"/>
              </w:rPr>
              <w:tab/>
              <w:t>1</w:t>
            </w:r>
            <w:r w:rsidRPr="005575AB">
              <w:rPr>
                <w:sz w:val="16"/>
                <w:szCs w:val="16"/>
                <w:lang w:val="pt-BR"/>
              </w:rPr>
              <w:tab/>
              <w:t>E3</w:t>
            </w:r>
            <w:r w:rsidRPr="005575AB">
              <w:rPr>
                <w:sz w:val="16"/>
                <w:szCs w:val="16"/>
                <w:lang w:val="pt-BR"/>
              </w:rPr>
              <w:tab/>
              <w:t>1</w:t>
            </w:r>
            <w:r w:rsidRPr="005575AB">
              <w:rPr>
                <w:sz w:val="16"/>
                <w:szCs w:val="16"/>
                <w:lang w:val="pt-BR"/>
              </w:rPr>
              <w:tab/>
              <w:t>0</w:t>
            </w:r>
            <w:r w:rsidRPr="005575AB">
              <w:rPr>
                <w:sz w:val="16"/>
                <w:szCs w:val="16"/>
                <w:lang w:val="pt-BR"/>
              </w:rPr>
              <w:tab/>
              <w:t>0</w:t>
            </w:r>
          </w:p>
          <w:p w14:paraId="4AE2BCEB" w14:textId="77777777" w:rsidR="000E7589" w:rsidRPr="005575AB" w:rsidRDefault="000E7589" w:rsidP="00F81E41">
            <w:pPr>
              <w:rPr>
                <w:sz w:val="16"/>
                <w:szCs w:val="16"/>
                <w:u w:val="single"/>
                <w:lang w:val="pt-BR"/>
              </w:rPr>
            </w:pPr>
            <w:r>
              <w:rPr>
                <w:sz w:val="16"/>
                <w:szCs w:val="16"/>
                <w:lang w:val="pt-BR"/>
              </w:rPr>
              <w:t>...</w:t>
            </w:r>
          </w:p>
          <w:p w14:paraId="7776562A" w14:textId="77777777" w:rsidR="000E7589" w:rsidRPr="009229C2" w:rsidRDefault="000E7589" w:rsidP="00F81E41">
            <w:pPr>
              <w:rPr>
                <w:sz w:val="16"/>
                <w:szCs w:val="16"/>
                <w:lang w:val="pt-BR"/>
              </w:rPr>
            </w:pPr>
            <w:r w:rsidRPr="009229C2">
              <w:rPr>
                <w:sz w:val="16"/>
                <w:szCs w:val="16"/>
                <w:lang w:val="pt-BR"/>
              </w:rPr>
              <w:t>FlexibleSECylinder_1 1 A 0.3 B 0.3 N 2.4 CSA</w:t>
            </w:r>
            <w:r w:rsidRPr="009229C2">
              <w:rPr>
                <w:sz w:val="16"/>
                <w:szCs w:val="16"/>
                <w:lang w:val="pt-BR"/>
              </w:rPr>
              <w:tab/>
              <w:t>2</w:t>
            </w:r>
            <w:r w:rsidRPr="009229C2">
              <w:rPr>
                <w:sz w:val="16"/>
                <w:szCs w:val="16"/>
                <w:lang w:val="pt-BR"/>
              </w:rPr>
              <w:tab/>
              <w:t>CSB</w:t>
            </w:r>
            <w:r w:rsidRPr="009229C2">
              <w:rPr>
                <w:sz w:val="16"/>
                <w:szCs w:val="16"/>
                <w:lang w:val="pt-BR"/>
              </w:rPr>
              <w:tab/>
              <w:t>3</w:t>
            </w:r>
            <w:r w:rsidRPr="009229C2">
              <w:rPr>
                <w:sz w:val="16"/>
                <w:szCs w:val="16"/>
                <w:lang w:val="pt-BR"/>
              </w:rPr>
              <w:tab/>
              <w:t>NormalExterior</w:t>
            </w:r>
            <w:r w:rsidRPr="009229C2">
              <w:rPr>
                <w:sz w:val="16"/>
                <w:szCs w:val="16"/>
                <w:lang w:val="pt-BR"/>
              </w:rPr>
              <w:tab/>
              <w:t>Nodes 12</w:t>
            </w:r>
            <w:r w:rsidRPr="009229C2">
              <w:rPr>
                <w:sz w:val="16"/>
                <w:szCs w:val="16"/>
                <w:lang w:val="pt-BR"/>
              </w:rPr>
              <w:tab/>
              <w:t>13</w:t>
            </w:r>
          </w:p>
          <w:p w14:paraId="11D47E73" w14:textId="77777777" w:rsidR="000E7589" w:rsidRPr="009229C2" w:rsidRDefault="000E7589" w:rsidP="00F81E41">
            <w:pPr>
              <w:rPr>
                <w:sz w:val="16"/>
                <w:szCs w:val="16"/>
                <w:lang w:val="pt-BR"/>
              </w:rPr>
            </w:pPr>
            <w:r w:rsidRPr="009229C2">
              <w:rPr>
                <w:sz w:val="16"/>
                <w:szCs w:val="16"/>
                <w:lang w:val="pt-BR"/>
              </w:rPr>
              <w:t>FlexibleSECylinder_1 2 A 0.3 B 0.3 N 2.4 CSA</w:t>
            </w:r>
            <w:r w:rsidRPr="009229C2">
              <w:rPr>
                <w:sz w:val="16"/>
                <w:szCs w:val="16"/>
                <w:lang w:val="pt-BR"/>
              </w:rPr>
              <w:tab/>
              <w:t>3</w:t>
            </w:r>
            <w:r w:rsidRPr="009229C2">
              <w:rPr>
                <w:sz w:val="16"/>
                <w:szCs w:val="16"/>
                <w:lang w:val="pt-BR"/>
              </w:rPr>
              <w:tab/>
              <w:t>CSB</w:t>
            </w:r>
            <w:r w:rsidRPr="009229C2">
              <w:rPr>
                <w:sz w:val="16"/>
                <w:szCs w:val="16"/>
                <w:lang w:val="pt-BR"/>
              </w:rPr>
              <w:tab/>
              <w:t>4</w:t>
            </w:r>
            <w:r w:rsidRPr="009229C2">
              <w:rPr>
                <w:sz w:val="16"/>
                <w:szCs w:val="16"/>
                <w:lang w:val="pt-BR"/>
              </w:rPr>
              <w:tab/>
              <w:t>NormalExterior</w:t>
            </w:r>
            <w:r w:rsidRPr="009229C2">
              <w:rPr>
                <w:sz w:val="16"/>
                <w:szCs w:val="16"/>
                <w:lang w:val="pt-BR"/>
              </w:rPr>
              <w:tab/>
              <w:t>Nodes 13</w:t>
            </w:r>
            <w:r w:rsidRPr="009229C2">
              <w:rPr>
                <w:sz w:val="16"/>
                <w:szCs w:val="16"/>
                <w:lang w:val="pt-BR"/>
              </w:rPr>
              <w:tab/>
              <w:t>14</w:t>
            </w:r>
          </w:p>
          <w:p w14:paraId="2003B88D" w14:textId="77777777" w:rsidR="000E7589" w:rsidRPr="009229C2" w:rsidRDefault="000E7589" w:rsidP="00F81E41">
            <w:pPr>
              <w:rPr>
                <w:sz w:val="16"/>
                <w:szCs w:val="16"/>
                <w:lang w:val="pt-BR"/>
              </w:rPr>
            </w:pPr>
            <w:r w:rsidRPr="009229C2">
              <w:rPr>
                <w:sz w:val="16"/>
                <w:szCs w:val="16"/>
                <w:lang w:val="pt-BR"/>
              </w:rPr>
              <w:t>FlexibleSECylinder_1 3 A 0.3 B 0.3 N 2.4 CS</w:t>
            </w:r>
            <w:r w:rsidRPr="009229C2">
              <w:rPr>
                <w:sz w:val="16"/>
                <w:szCs w:val="16"/>
                <w:lang w:val="pt-BR"/>
              </w:rPr>
              <w:tab/>
              <w:t>2</w:t>
            </w:r>
            <w:r w:rsidRPr="009229C2">
              <w:rPr>
                <w:sz w:val="16"/>
                <w:szCs w:val="16"/>
                <w:lang w:val="pt-BR"/>
              </w:rPr>
              <w:tab/>
              <w:t>NormalExterior</w:t>
            </w:r>
            <w:r w:rsidRPr="009229C2">
              <w:rPr>
                <w:sz w:val="16"/>
                <w:szCs w:val="16"/>
                <w:lang w:val="pt-BR"/>
              </w:rPr>
              <w:tab/>
              <w:t>Nodes 15</w:t>
            </w:r>
            <w:r w:rsidRPr="009229C2">
              <w:rPr>
                <w:sz w:val="16"/>
                <w:szCs w:val="16"/>
                <w:lang w:val="pt-BR"/>
              </w:rPr>
              <w:tab/>
              <w:t>16</w:t>
            </w:r>
          </w:p>
          <w:p w14:paraId="49CBCA98" w14:textId="77777777" w:rsidR="000E7589" w:rsidRPr="00185C30" w:rsidRDefault="000E7589" w:rsidP="00F81E41">
            <w:pPr>
              <w:rPr>
                <w:lang w:val="pt-BR"/>
              </w:rPr>
            </w:pPr>
            <w:r w:rsidRPr="009229C2">
              <w:rPr>
                <w:sz w:val="16"/>
                <w:szCs w:val="16"/>
                <w:lang w:val="pt-BR"/>
              </w:rPr>
              <w:t>FlexibleSECylinder_1 4 A 0.3 B 0.3 N 2.4 CS</w:t>
            </w:r>
            <w:r w:rsidRPr="009229C2">
              <w:rPr>
                <w:sz w:val="16"/>
                <w:szCs w:val="16"/>
                <w:lang w:val="pt-BR"/>
              </w:rPr>
              <w:tab/>
              <w:t>4</w:t>
            </w:r>
            <w:r w:rsidRPr="009229C2">
              <w:rPr>
                <w:sz w:val="16"/>
                <w:szCs w:val="16"/>
                <w:lang w:val="pt-BR"/>
              </w:rPr>
              <w:tab/>
              <w:t>NormalExterior</w:t>
            </w:r>
            <w:r w:rsidRPr="009229C2">
              <w:rPr>
                <w:sz w:val="16"/>
                <w:szCs w:val="16"/>
                <w:lang w:val="pt-BR"/>
              </w:rPr>
              <w:tab/>
              <w:t>Nodes 16</w:t>
            </w:r>
            <w:r w:rsidRPr="009229C2">
              <w:rPr>
                <w:sz w:val="16"/>
                <w:szCs w:val="16"/>
                <w:lang w:val="pt-BR"/>
              </w:rPr>
              <w:tab/>
              <w:t>17</w:t>
            </w:r>
          </w:p>
        </w:tc>
      </w:tr>
    </w:tbl>
    <w:p w14:paraId="5D8B56CA" w14:textId="77777777" w:rsidR="000E7589" w:rsidRDefault="000E7589" w:rsidP="000E7589">
      <w:pPr>
        <w:rPr>
          <w:lang w:val="pt-BR"/>
        </w:rPr>
      </w:pPr>
    </w:p>
    <w:p w14:paraId="458D7400" w14:textId="77777777" w:rsidR="000E7589" w:rsidRDefault="000E7589" w:rsidP="000E7589">
      <w:pPr>
        <w:rPr>
          <w:lang w:val="pt-BR"/>
        </w:rPr>
      </w:pPr>
      <w:r>
        <w:rPr>
          <w:noProof/>
        </w:rPr>
        <w:lastRenderedPageBreak/>
        <w:drawing>
          <wp:inline distT="0" distB="0" distL="0" distR="0" wp14:anchorId="43DF1968" wp14:editId="60DE9255">
            <wp:extent cx="5400040" cy="292063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2920630"/>
                    </a:xfrm>
                    <a:prstGeom prst="rect">
                      <a:avLst/>
                    </a:prstGeom>
                    <a:noFill/>
                    <a:ln>
                      <a:noFill/>
                    </a:ln>
                  </pic:spPr>
                </pic:pic>
              </a:graphicData>
            </a:graphic>
          </wp:inline>
        </w:drawing>
      </w:r>
    </w:p>
    <w:p w14:paraId="5EA7FE10" w14:textId="255C4A41" w:rsidR="000E7589" w:rsidRDefault="000E7589" w:rsidP="000E7589">
      <w:pPr>
        <w:pStyle w:val="Legenda"/>
      </w:pPr>
      <w:r>
        <w:t xml:space="preserve">Figure </w:t>
      </w:r>
      <w:r>
        <w:fldChar w:fldCharType="begin"/>
      </w:r>
      <w:r>
        <w:instrText xml:space="preserve"> SEQ Figure \* ARABIC </w:instrText>
      </w:r>
      <w:r>
        <w:fldChar w:fldCharType="separate"/>
      </w:r>
      <w:r w:rsidR="00F219D1">
        <w:rPr>
          <w:noProof/>
        </w:rPr>
        <w:t>27</w:t>
      </w:r>
      <w:r>
        <w:fldChar w:fldCharType="end"/>
      </w:r>
      <w:r>
        <w:t xml:space="preserve"> – Example of distinct/single </w:t>
      </w:r>
      <w:r w:rsidR="0030570F">
        <w:t xml:space="preserve">coordinate </w:t>
      </w:r>
      <w:r w:rsidR="0030570F" w:rsidRPr="0030570F">
        <w:t>systems</w:t>
      </w:r>
      <w:r w:rsidRPr="0030570F">
        <w:t xml:space="preserve"> to align two FlexibleSECylinder_1 surface</w:t>
      </w:r>
      <w:r w:rsidR="0030570F">
        <w:t>s</w:t>
      </w:r>
    </w:p>
    <w:p w14:paraId="44D4292E" w14:textId="3981DE6B" w:rsidR="00275365" w:rsidRDefault="00275365" w:rsidP="00275365">
      <w:pPr>
        <w:jc w:val="left"/>
        <w:rPr>
          <w:rFonts w:asciiTheme="majorHAnsi" w:eastAsiaTheme="majorEastAsia" w:hAnsiTheme="majorHAnsi" w:cstheme="majorBidi"/>
          <w:b/>
          <w:sz w:val="26"/>
          <w:szCs w:val="26"/>
        </w:rPr>
      </w:pPr>
      <w:r>
        <w:rPr>
          <w:rFonts w:asciiTheme="majorHAnsi" w:eastAsiaTheme="majorEastAsia" w:hAnsiTheme="majorHAnsi" w:cstheme="majorBidi"/>
          <w:b/>
          <w:sz w:val="26"/>
          <w:szCs w:val="26"/>
        </w:rPr>
        <w:br w:type="page"/>
      </w:r>
    </w:p>
    <w:p w14:paraId="1E345D72" w14:textId="77777777" w:rsidR="006537F3" w:rsidRDefault="006537F3">
      <w:pPr>
        <w:rPr>
          <w:rFonts w:asciiTheme="majorHAnsi" w:eastAsiaTheme="majorEastAsia" w:hAnsiTheme="majorHAnsi" w:cstheme="majorBidi"/>
          <w:b/>
          <w:sz w:val="26"/>
          <w:szCs w:val="26"/>
        </w:rPr>
      </w:pPr>
    </w:p>
    <w:p w14:paraId="1A88D58D" w14:textId="1CEF707F" w:rsidR="005378F7" w:rsidRPr="00A73F30" w:rsidRDefault="005378F7" w:rsidP="005378F7">
      <w:pPr>
        <w:pStyle w:val="Ttulo2"/>
      </w:pPr>
      <w:bookmarkStart w:id="127" w:name="_Toc87510686"/>
      <w:r w:rsidRPr="00F755DA">
        <w:t>FlexibleTriangularSurface_2</w:t>
      </w:r>
      <w:bookmarkEnd w:id="127"/>
    </w:p>
    <w:p w14:paraId="0E753268" w14:textId="151B6728" w:rsidR="005378F7" w:rsidRPr="00194498" w:rsidRDefault="005378F7" w:rsidP="005378F7">
      <w:pPr>
        <w:rPr>
          <w:i/>
        </w:rPr>
      </w:pPr>
      <w:r>
        <w:rPr>
          <w:i/>
        </w:rPr>
        <w:t>Creates a flexible triangular surface.</w:t>
      </w:r>
    </w:p>
    <w:p w14:paraId="411B6B64" w14:textId="77777777" w:rsidR="005378F7" w:rsidRPr="00687292" w:rsidRDefault="005378F7" w:rsidP="005378F7">
      <w:pPr>
        <w:pStyle w:val="Ttulo3"/>
        <w:rPr>
          <w:rFonts w:eastAsiaTheme="minorHAnsi"/>
        </w:rPr>
      </w:pPr>
      <w:r w:rsidRPr="00A73F30">
        <w:t>Syntax</w:t>
      </w:r>
      <w:r w:rsidRPr="00687292">
        <w:rPr>
          <w:rFonts w:eastAsiaTheme="minorHAnsi"/>
        </w:rPr>
        <w:t>:</w:t>
      </w:r>
    </w:p>
    <w:p w14:paraId="53F3AA3A" w14:textId="25F96A4E" w:rsidR="005378F7" w:rsidRPr="00A73F30" w:rsidRDefault="00D66537" w:rsidP="005378F7">
      <w:pPr>
        <w:pBdr>
          <w:top w:val="single" w:sz="4" w:space="1" w:color="auto"/>
          <w:left w:val="single" w:sz="4" w:space="4" w:color="auto"/>
          <w:bottom w:val="single" w:sz="4" w:space="1" w:color="auto"/>
          <w:right w:val="single" w:sz="4" w:space="4" w:color="auto"/>
        </w:pBdr>
        <w:spacing w:after="0" w:line="240" w:lineRule="auto"/>
      </w:pPr>
      <w:r w:rsidRPr="00F755DA">
        <w:t>FlexibleTriangularSurface_2</w:t>
      </w:r>
      <w:r>
        <w:tab/>
        <w:t>SID</w:t>
      </w:r>
      <w:r>
        <w:tab/>
      </w:r>
      <w:r w:rsidRPr="00F755DA">
        <w:t>Nodes</w:t>
      </w:r>
      <w:r w:rsidRPr="00F755DA">
        <w:tab/>
        <w:t xml:space="preserve"> </w:t>
      </w:r>
      <w:r w:rsidR="00BC6458">
        <w:t>ID1</w:t>
      </w:r>
      <w:r w:rsidR="00BC6458">
        <w:tab/>
        <w:t>ID2</w:t>
      </w:r>
      <w:r w:rsidR="00BC6458">
        <w:tab/>
        <w:t>ID3</w:t>
      </w:r>
      <w:r w:rsidR="00BC6458">
        <w:tab/>
        <w:t>ID4</w:t>
      </w:r>
      <w:r w:rsidR="00BC6458">
        <w:tab/>
        <w:t>ID5</w:t>
      </w:r>
      <w:r w:rsidR="00BC6458">
        <w:tab/>
        <w:t>ID6</w:t>
      </w:r>
    </w:p>
    <w:p w14:paraId="45D6572D" w14:textId="77777777" w:rsidR="005378F7" w:rsidRPr="00194498" w:rsidRDefault="005378F7" w:rsidP="005378F7">
      <w:pPr>
        <w:pStyle w:val="PargrafodaLista"/>
      </w:pPr>
    </w:p>
    <w:p w14:paraId="4ADB2699" w14:textId="77777777" w:rsidR="005378F7" w:rsidRPr="00194498" w:rsidRDefault="005378F7" w:rsidP="003C60FB">
      <w:pPr>
        <w:pStyle w:val="PargrafodaLista"/>
        <w:numPr>
          <w:ilvl w:val="0"/>
          <w:numId w:val="15"/>
        </w:numPr>
      </w:pPr>
      <w:r>
        <w:t>SID</w:t>
      </w:r>
      <w:r w:rsidRPr="00194498">
        <w:t xml:space="preserve">: current </w:t>
      </w:r>
      <w:r>
        <w:t>surface</w:t>
      </w:r>
      <w:r w:rsidRPr="00194498">
        <w:t xml:space="preserve"> identification number</w:t>
      </w:r>
    </w:p>
    <w:p w14:paraId="54649FD6" w14:textId="56526E6A" w:rsidR="005378F7" w:rsidRDefault="005378F7" w:rsidP="003C60FB">
      <w:pPr>
        <w:pStyle w:val="PargrafodaLista"/>
        <w:numPr>
          <w:ilvl w:val="0"/>
          <w:numId w:val="15"/>
        </w:numPr>
      </w:pPr>
      <w:r>
        <w:t>ID1, ID2</w:t>
      </w:r>
      <w:r w:rsidR="00BC6458">
        <w:t>,</w:t>
      </w:r>
      <w:r>
        <w:t xml:space="preserve"> ID3</w:t>
      </w:r>
      <w:r w:rsidR="00BC6458">
        <w:t>, ID4, ID5 and ID6</w:t>
      </w:r>
      <w:r>
        <w:t xml:space="preserve">: </w:t>
      </w:r>
      <w:r w:rsidR="00BC6458">
        <w:t>nodes</w:t>
      </w:r>
      <w:r>
        <w:t xml:space="preserve"> identification numbers</w:t>
      </w:r>
    </w:p>
    <w:p w14:paraId="52EE1979" w14:textId="77777777" w:rsidR="005378F7" w:rsidRPr="00687292" w:rsidRDefault="005378F7" w:rsidP="005378F7">
      <w:pPr>
        <w:pStyle w:val="Ttulo3"/>
        <w:rPr>
          <w:rFonts w:eastAsiaTheme="minorHAnsi"/>
        </w:rPr>
      </w:pPr>
      <w:r w:rsidRPr="00687292">
        <w:rPr>
          <w:rFonts w:eastAsiaTheme="minorHAnsi"/>
        </w:rPr>
        <w:t>Example:</w:t>
      </w:r>
    </w:p>
    <w:p w14:paraId="135412E6" w14:textId="2DF7D9A0" w:rsidR="005378F7" w:rsidRPr="00A73F30" w:rsidRDefault="001D4516" w:rsidP="005378F7">
      <w:pPr>
        <w:pBdr>
          <w:top w:val="single" w:sz="4" w:space="1" w:color="auto"/>
          <w:left w:val="single" w:sz="4" w:space="4" w:color="auto"/>
          <w:bottom w:val="single" w:sz="4" w:space="1" w:color="auto"/>
          <w:right w:val="single" w:sz="4" w:space="4" w:color="auto"/>
        </w:pBdr>
        <w:spacing w:after="0" w:line="240" w:lineRule="auto"/>
      </w:pPr>
      <w:r w:rsidRPr="00F755DA">
        <w:t>FlexibleTriangularSurface_2</w:t>
      </w:r>
      <w:r>
        <w:tab/>
      </w:r>
      <w:r w:rsidR="00440EDF">
        <w:t>1</w:t>
      </w:r>
      <w:r>
        <w:tab/>
      </w:r>
      <w:r w:rsidRPr="00F755DA">
        <w:t>Nodes</w:t>
      </w:r>
      <w:r w:rsidRPr="00F755DA">
        <w:tab/>
      </w:r>
      <w:r w:rsidR="00440EDF">
        <w:t>1</w:t>
      </w:r>
      <w:r w:rsidR="00440EDF">
        <w:tab/>
        <w:t>2</w:t>
      </w:r>
      <w:r w:rsidR="00440EDF">
        <w:tab/>
        <w:t>3</w:t>
      </w:r>
      <w:r w:rsidR="00440EDF">
        <w:tab/>
        <w:t>4</w:t>
      </w:r>
      <w:r w:rsidR="00440EDF">
        <w:tab/>
        <w:t>5</w:t>
      </w:r>
      <w:r w:rsidR="00440EDF">
        <w:tab/>
        <w:t>6</w:t>
      </w:r>
    </w:p>
    <w:p w14:paraId="1B65B02A" w14:textId="77777777" w:rsidR="005378F7" w:rsidRDefault="005378F7" w:rsidP="005378F7">
      <w:pPr>
        <w:pStyle w:val="Ttulo3"/>
        <w:rPr>
          <w:rFonts w:eastAsiaTheme="minorHAnsi"/>
        </w:rPr>
      </w:pPr>
      <w:r w:rsidRPr="00687292">
        <w:rPr>
          <w:rFonts w:eastAsiaTheme="minorHAnsi"/>
        </w:rPr>
        <w:t>Additional information:</w:t>
      </w:r>
    </w:p>
    <w:p w14:paraId="7778261C" w14:textId="632885B8" w:rsidR="00BE4734" w:rsidRDefault="00BE4734" w:rsidP="00BE4734">
      <w:pPr>
        <w:ind w:firstLine="360"/>
      </w:pPr>
      <w:r>
        <w:t xml:space="preserve">The </w:t>
      </w:r>
      <w:r w:rsidR="00C40B3A">
        <w:t>nodes</w:t>
      </w:r>
      <w:r>
        <w:t xml:space="preserve"> A, B</w:t>
      </w:r>
      <w:r w:rsidR="0053790C">
        <w:t xml:space="preserve"> and </w:t>
      </w:r>
      <w:r>
        <w:t>C</w:t>
      </w:r>
      <w:r w:rsidR="0053790C">
        <w:t xml:space="preserve"> are the vertices of a triangular surface and</w:t>
      </w:r>
      <w:r>
        <w:t xml:space="preserve"> D, E and F are mid-points of the edges of a reference triangle. They are located on </w:t>
      </w:r>
      <m:oMath>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K</m:t>
            </m:r>
            <m:ctrlPr>
              <w:rPr>
                <w:rFonts w:ascii="Cambria Math" w:hAnsi="Cambria Math"/>
              </w:rPr>
            </m:ctrlPr>
          </m:sub>
          <m:sup/>
        </m:sSubSup>
      </m:oMath>
      <w:r>
        <w:t xml:space="preserve"> , where K assumes any of such </w:t>
      </w:r>
      <w:r w:rsidR="00675013">
        <w:t>node’s</w:t>
      </w:r>
      <w:r w:rsidR="0053790C">
        <w:t xml:space="preserve"> indexes</w:t>
      </w:r>
      <w:r>
        <w:t xml:space="preserve">. A triangular surface </w:t>
      </w:r>
      <m:oMath>
        <m:r>
          <m:rPr>
            <m:sty m:val="p"/>
          </m:rPr>
          <w:rPr>
            <w:rFonts w:ascii="Cambria Math" w:hAnsi="Cambria Math"/>
          </w:rPr>
          <m:t>Γ</m:t>
        </m:r>
      </m:oMath>
      <w:r>
        <w:t xml:space="preserve"> may be parameterized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gridCol w:w="708"/>
      </w:tblGrid>
      <w:tr w:rsidR="00BE4734" w14:paraId="3FBE4771" w14:textId="77777777" w:rsidTr="00FD3E6D">
        <w:tc>
          <w:tcPr>
            <w:tcW w:w="4584" w:type="pct"/>
          </w:tcPr>
          <w:p w14:paraId="575AEC5E" w14:textId="77777777" w:rsidR="00BE4734" w:rsidRPr="009075FE" w:rsidRDefault="00BE4734" w:rsidP="00981BA5">
            <w:pPr>
              <w:pStyle w:val="SectionBody"/>
              <w:ind w:left="360" w:firstLine="0"/>
              <w:jc w:val="left"/>
            </w:pPr>
            <m:oMath>
              <m:r>
                <m:rPr>
                  <m:sty m:val="p"/>
                </m:rPr>
                <w:rPr>
                  <w:rFonts w:ascii="Cambria Math" w:hAnsi="Cambria Math"/>
                </w:rPr>
                <m:t>Γ</m:t>
              </m:r>
              <m:d>
                <m:dPr>
                  <m:ctrlPr>
                    <w:rPr>
                      <w:rFonts w:ascii="Cambria Math" w:hAnsi="Cambria Math"/>
                    </w:rPr>
                  </m:ctrlPr>
                </m:dPr>
                <m:e>
                  <m:r>
                    <m:rPr>
                      <m:sty m:val="p"/>
                    </m:rPr>
                    <w:rPr>
                      <w:rFonts w:ascii="Cambria Math" w:hAnsi="Cambria Math"/>
                    </w:rPr>
                    <m:t>ζ, θ</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A</m:t>
                                        </m:r>
                                      </m:sub>
                                      <m:sup>
                                        <m:r>
                                          <m:rPr>
                                            <m:sty m:val="p"/>
                                          </m:rPr>
                                          <w:rPr>
                                            <w:rFonts w:ascii="Cambria Math" w:hAnsi="Cambria Math"/>
                                          </w:rPr>
                                          <m:t>2</m:t>
                                        </m:r>
                                      </m:sup>
                                    </m:sSubSup>
                                    <m:r>
                                      <m:rPr>
                                        <m:sty m:val="p"/>
                                      </m:rPr>
                                      <w:rPr>
                                        <w:rFonts w:ascii="Cambria Math" w:hAnsi="Cambria Math"/>
                                      </w:rPr>
                                      <m:t>(ζ, θ)</m:t>
                                    </m:r>
                                  </m:e>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B</m:t>
                                        </m:r>
                                      </m:sub>
                                      <m:sup>
                                        <m:r>
                                          <m:rPr>
                                            <m:sty m:val="p"/>
                                          </m:rPr>
                                          <w:rPr>
                                            <w:rFonts w:ascii="Cambria Math" w:hAnsi="Cambria Math"/>
                                          </w:rPr>
                                          <m:t>2</m:t>
                                        </m:r>
                                      </m:sup>
                                    </m:sSubSup>
                                    <m:r>
                                      <m:rPr>
                                        <m:sty m:val="p"/>
                                      </m:rPr>
                                      <w:rPr>
                                        <w:rFonts w:ascii="Cambria Math" w:hAnsi="Cambria Math"/>
                                      </w:rPr>
                                      <m:t>(ζ, θ)</m:t>
                                    </m:r>
                                  </m:e>
                                </m:mr>
                              </m:m>
                            </m:e>
                            <m:e>
                              <m:m>
                                <m:mPr>
                                  <m:mcs>
                                    <m:mc>
                                      <m:mcPr>
                                        <m:count m:val="2"/>
                                        <m:mcJc m:val="center"/>
                                      </m:mcPr>
                                    </m:mc>
                                  </m:mcs>
                                  <m:ctrlPr>
                                    <w:rPr>
                                      <w:rFonts w:ascii="Cambria Math" w:hAnsi="Cambria Math"/>
                                      <w:i/>
                                    </w:rPr>
                                  </m:ctrlPr>
                                </m:mPr>
                                <m:mr>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C</m:t>
                                        </m:r>
                                      </m:sub>
                                      <m:sup>
                                        <m:r>
                                          <m:rPr>
                                            <m:sty m:val="p"/>
                                          </m:rPr>
                                          <w:rPr>
                                            <w:rFonts w:ascii="Cambria Math" w:hAnsi="Cambria Math"/>
                                          </w:rPr>
                                          <m:t>2</m:t>
                                        </m:r>
                                      </m:sup>
                                    </m:sSubSup>
                                    <m:r>
                                      <m:rPr>
                                        <m:sty m:val="p"/>
                                      </m:rPr>
                                      <w:rPr>
                                        <w:rFonts w:ascii="Cambria Math" w:hAnsi="Cambria Math"/>
                                      </w:rPr>
                                      <m:t>(ζ, θ)</m:t>
                                    </m:r>
                                  </m:e>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D</m:t>
                                        </m:r>
                                      </m:sub>
                                      <m:sup>
                                        <m:r>
                                          <m:rPr>
                                            <m:sty m:val="p"/>
                                          </m:rPr>
                                          <w:rPr>
                                            <w:rFonts w:ascii="Cambria Math" w:hAnsi="Cambria Math"/>
                                          </w:rPr>
                                          <m:t>2</m:t>
                                        </m:r>
                                      </m:sup>
                                    </m:sSubSup>
                                    <m:r>
                                      <m:rPr>
                                        <m:sty m:val="p"/>
                                      </m:rPr>
                                      <w:rPr>
                                        <w:rFonts w:ascii="Cambria Math" w:hAnsi="Cambria Math"/>
                                      </w:rPr>
                                      <m:t>(ζ, θ)</m:t>
                                    </m:r>
                                  </m:e>
                                </m:mr>
                              </m:m>
                            </m:e>
                          </m:mr>
                        </m:m>
                      </m:e>
                      <m:e>
                        <m:m>
                          <m:mPr>
                            <m:mcs>
                              <m:mc>
                                <m:mcPr>
                                  <m:count m:val="2"/>
                                  <m:mcJc m:val="center"/>
                                </m:mcPr>
                              </m:mc>
                            </m:mcs>
                            <m:ctrlPr>
                              <w:rPr>
                                <w:rFonts w:ascii="Cambria Math" w:hAnsi="Cambria Math"/>
                                <w:i/>
                              </w:rPr>
                            </m:ctrlPr>
                          </m:mPr>
                          <m:mr>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E</m:t>
                                  </m:r>
                                </m:sub>
                                <m:sup>
                                  <m:r>
                                    <m:rPr>
                                      <m:sty m:val="p"/>
                                    </m:rPr>
                                    <w:rPr>
                                      <w:rFonts w:ascii="Cambria Math" w:hAnsi="Cambria Math"/>
                                    </w:rPr>
                                    <m:t>2</m:t>
                                  </m:r>
                                </m:sup>
                              </m:sSubSup>
                              <m:r>
                                <m:rPr>
                                  <m:sty m:val="p"/>
                                </m:rPr>
                                <w:rPr>
                                  <w:rFonts w:ascii="Cambria Math" w:hAnsi="Cambria Math"/>
                                </w:rPr>
                                <m:t>(ζ, θ)</m:t>
                              </m:r>
                            </m:e>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F</m:t>
                                  </m:r>
                                </m:sub>
                                <m:sup>
                                  <m:r>
                                    <m:rPr>
                                      <m:sty m:val="p"/>
                                    </m:rPr>
                                    <w:rPr>
                                      <w:rFonts w:ascii="Cambria Math" w:hAnsi="Cambria Math"/>
                                    </w:rPr>
                                    <m:t>2</m:t>
                                  </m:r>
                                </m:sup>
                              </m:sSubSup>
                              <m:r>
                                <m:rPr>
                                  <m:sty m:val="p"/>
                                </m:rPr>
                                <w:rPr>
                                  <w:rFonts w:ascii="Cambria Math" w:hAnsi="Cambria Math"/>
                                </w:rPr>
                                <m:t>(ζ, θ)</m:t>
                              </m:r>
                            </m:e>
                          </m:mr>
                        </m:m>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A</m:t>
                                  </m:r>
                                  <m:ctrlPr>
                                    <w:rPr>
                                      <w:rFonts w:ascii="Cambria Math" w:hAnsi="Cambria Math"/>
                                    </w:rPr>
                                  </m:ctrlPr>
                                </m:sub>
                                <m:sup/>
                              </m:sSubSup>
                            </m:e>
                          </m:m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B</m:t>
                                  </m:r>
                                  <m:ctrlPr>
                                    <w:rPr>
                                      <w:rFonts w:ascii="Cambria Math" w:hAnsi="Cambria Math"/>
                                    </w:rPr>
                                  </m:ctrlPr>
                                </m:sub>
                                <m:sup/>
                              </m:sSubSup>
                            </m:e>
                          </m:m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C</m:t>
                                  </m:r>
                                  <m:ctrlPr>
                                    <w:rPr>
                                      <w:rFonts w:ascii="Cambria Math" w:hAnsi="Cambria Math"/>
                                    </w:rPr>
                                  </m:ctrlPr>
                                </m:sub>
                                <m:sup/>
                              </m:sSubSup>
                            </m:e>
                          </m:mr>
                        </m:m>
                      </m:e>
                    </m:mr>
                    <m:mr>
                      <m:e>
                        <m:m>
                          <m:mPr>
                            <m:mcs>
                              <m:mc>
                                <m:mcPr>
                                  <m:count m:val="1"/>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D</m:t>
                                  </m:r>
                                  <m:ctrlPr>
                                    <w:rPr>
                                      <w:rFonts w:ascii="Cambria Math" w:hAnsi="Cambria Math"/>
                                    </w:rPr>
                                  </m:ctrlPr>
                                </m:sub>
                                <m:sup/>
                              </m:sSubSup>
                            </m:e>
                          </m:mr>
                          <m:mr>
                            <m:e>
                              <m:m>
                                <m:mPr>
                                  <m:mcs>
                                    <m:mc>
                                      <m:mcPr>
                                        <m:count m:val="1"/>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E</m:t>
                                        </m:r>
                                        <m:ctrlPr>
                                          <w:rPr>
                                            <w:rFonts w:ascii="Cambria Math" w:hAnsi="Cambria Math"/>
                                          </w:rPr>
                                        </m:ctrlPr>
                                      </m:sub>
                                      <m:sup/>
                                    </m:sSubSup>
                                  </m:e>
                                </m:mr>
                                <m:mr>
                                  <m:e>
                                    <m:sSubSup>
                                      <m:sSubSupPr>
                                        <m:ctrlPr>
                                          <w:rPr>
                                            <w:rFonts w:ascii="Cambria Math" w:hAnsi="Cambria Math"/>
                                            <w:i/>
                                          </w:rPr>
                                        </m:ctrlPr>
                                      </m:sSubSupPr>
                                      <m:e>
                                        <m:r>
                                          <m:rPr>
                                            <m:sty m:val="b"/>
                                          </m:rPr>
                                          <w:rPr>
                                            <w:rFonts w:ascii="Cambria Math" w:hAnsi="Cambria Math"/>
                                          </w:rPr>
                                          <m:t>x</m:t>
                                        </m:r>
                                        <m:ctrlPr>
                                          <w:rPr>
                                            <w:rFonts w:ascii="Cambria Math" w:hAnsi="Cambria Math"/>
                                            <w:b/>
                                          </w:rPr>
                                        </m:ctrlPr>
                                      </m:e>
                                      <m:sub>
                                        <m:r>
                                          <m:rPr>
                                            <m:sty m:val="p"/>
                                          </m:rPr>
                                          <w:rPr>
                                            <w:rFonts w:ascii="Cambria Math" w:hAnsi="Cambria Math"/>
                                          </w:rPr>
                                          <m:t>F</m:t>
                                        </m:r>
                                        <m:ctrlPr>
                                          <w:rPr>
                                            <w:rFonts w:ascii="Cambria Math" w:hAnsi="Cambria Math"/>
                                          </w:rPr>
                                        </m:ctrlPr>
                                      </m:sub>
                                      <m:sup/>
                                    </m:sSubSup>
                                  </m:e>
                                </m:mr>
                              </m:m>
                            </m:e>
                          </m:mr>
                        </m:m>
                      </m:e>
                    </m:mr>
                  </m:m>
                </m:e>
              </m:d>
            </m:oMath>
            <w:r>
              <w:t>,</w:t>
            </w:r>
          </w:p>
        </w:tc>
        <w:tc>
          <w:tcPr>
            <w:tcW w:w="416" w:type="pct"/>
          </w:tcPr>
          <w:p w14:paraId="562AB713" w14:textId="319A4CAD" w:rsidR="00BE4734" w:rsidRDefault="00FD3E6D" w:rsidP="00981BA5">
            <w:pPr>
              <w:pStyle w:val="SectionBody"/>
              <w:ind w:firstLine="0"/>
              <w:jc w:val="right"/>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8</w:t>
            </w:r>
            <w:r w:rsidRPr="00584B53">
              <w:rPr>
                <w:i/>
              </w:rPr>
              <w:fldChar w:fldCharType="end"/>
            </w:r>
            <w:r w:rsidRPr="00584B53">
              <w:t xml:space="preserve"> )</w:t>
            </w:r>
          </w:p>
        </w:tc>
      </w:tr>
    </w:tbl>
    <w:p w14:paraId="01C79757" w14:textId="77777777" w:rsidR="00BE4734" w:rsidRDefault="00BE4734" w:rsidP="00BE4734">
      <w:pPr>
        <w:ind w:firstLine="426"/>
      </w:pPr>
    </w:p>
    <w:p w14:paraId="61059D8D" w14:textId="004A26D8" w:rsidR="00BE4734" w:rsidRDefault="00BE4734" w:rsidP="00BE4734">
      <w:pPr>
        <w:rPr>
          <w:rFonts w:eastAsiaTheme="minorEastAsia"/>
        </w:rPr>
      </w:pPr>
      <w:r>
        <w:t xml:space="preserve">where </w:t>
      </w:r>
      <m:oMath>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K</m:t>
            </m:r>
          </m:sub>
          <m:sup>
            <m:r>
              <m:rPr>
                <m:sty m:val="p"/>
              </m:rPr>
              <w:rPr>
                <w:rFonts w:ascii="Cambria Math" w:hAnsi="Cambria Math"/>
              </w:rPr>
              <m:t>2</m:t>
            </m:r>
          </m:sup>
        </m:sSubSup>
        <m:d>
          <m:dPr>
            <m:ctrlPr>
              <w:rPr>
                <w:rFonts w:ascii="Cambria Math" w:hAnsi="Cambria Math"/>
              </w:rPr>
            </m:ctrlPr>
          </m:dPr>
          <m:e>
            <m:r>
              <m:rPr>
                <m:sty m:val="p"/>
              </m:rPr>
              <w:rPr>
                <w:rFonts w:ascii="Cambria Math" w:hAnsi="Cambria Math"/>
              </w:rPr>
              <m:t>ζ, θ</m:t>
            </m:r>
          </m:e>
        </m:d>
      </m:oMath>
      <w:r>
        <w:rPr>
          <w:rFonts w:eastAsiaTheme="minorEastAsia"/>
        </w:rPr>
        <w:t xml:space="preserve"> are shape functions in plane</w:t>
      </w:r>
      <m:oMath>
        <m:r>
          <m:rPr>
            <m:sty m:val="p"/>
          </m:rPr>
          <w:rPr>
            <w:rFonts w:ascii="Cambria Math" w:hAnsi="Cambria Math"/>
          </w:rPr>
          <m:t xml:space="preserve"> ζθ</m:t>
        </m:r>
      </m:oMath>
      <w:r>
        <w:rPr>
          <w:rFonts w:eastAsiaTheme="minorEastAsia"/>
        </w:rPr>
        <w:t xml:space="preserve">. This surface experiences deformation following the interpolation of nodes, located at points A, B, C, D, E and F. </w:t>
      </w:r>
      <w:r>
        <w:rPr>
          <w:rFonts w:eastAsiaTheme="minorEastAsia"/>
        </w:rPr>
        <w:fldChar w:fldCharType="begin"/>
      </w:r>
      <w:r>
        <w:rPr>
          <w:rFonts w:eastAsiaTheme="minorEastAsia"/>
        </w:rPr>
        <w:instrText xml:space="preserve"> REF _Ref468458617 \h </w:instrText>
      </w:r>
      <w:r>
        <w:rPr>
          <w:rFonts w:eastAsiaTheme="minorEastAsia"/>
        </w:rPr>
      </w:r>
      <w:r>
        <w:rPr>
          <w:rFonts w:eastAsiaTheme="minorEastAsia"/>
        </w:rPr>
        <w:fldChar w:fldCharType="separate"/>
      </w:r>
      <w:r w:rsidR="00F219D1">
        <w:t xml:space="preserve">Figure </w:t>
      </w:r>
      <w:r w:rsidR="00F219D1">
        <w:rPr>
          <w:noProof/>
        </w:rPr>
        <w:t>28</w:t>
      </w:r>
      <w:r>
        <w:rPr>
          <w:rFonts w:eastAsiaTheme="minorEastAsia"/>
        </w:rPr>
        <w:fldChar w:fldCharType="end"/>
      </w:r>
      <w:r>
        <w:rPr>
          <w:rFonts w:eastAsiaTheme="minorEastAsia"/>
        </w:rPr>
        <w:t xml:space="preserve"> shows an example of such parameterization, deformed.</w:t>
      </w:r>
    </w:p>
    <w:p w14:paraId="2F7A05DD" w14:textId="77777777" w:rsidR="00BE4734" w:rsidRDefault="00BE4734" w:rsidP="00BE4734">
      <w:pPr>
        <w:jc w:val="center"/>
        <w:rPr>
          <w:rFonts w:eastAsiaTheme="minorEastAsia"/>
        </w:rPr>
      </w:pPr>
      <w:r w:rsidRPr="00B82BE5">
        <w:rPr>
          <w:noProof/>
        </w:rPr>
        <w:drawing>
          <wp:inline distT="0" distB="0" distL="0" distR="0" wp14:anchorId="182C6EDE" wp14:editId="7BA603DA">
            <wp:extent cx="2111427" cy="1308100"/>
            <wp:effectExtent l="0" t="0" r="3175" b="6350"/>
            <wp:docPr id="4" name="Imagem 4" descr="C:\Users\Alfredo\Desktop\Dropbox\temp\Contato_Sphere_Surface\Figures\TriangularDeformable_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fredo\Desktop\Dropbox\temp\Contato_Sphere_Surface\Figures\TriangularDeformable_2.tif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21514" cy="1314349"/>
                    </a:xfrm>
                    <a:prstGeom prst="rect">
                      <a:avLst/>
                    </a:prstGeom>
                    <a:noFill/>
                    <a:ln>
                      <a:noFill/>
                    </a:ln>
                  </pic:spPr>
                </pic:pic>
              </a:graphicData>
            </a:graphic>
          </wp:inline>
        </w:drawing>
      </w:r>
    </w:p>
    <w:p w14:paraId="773FBF61" w14:textId="4A000AF9" w:rsidR="00BE4734" w:rsidRDefault="00BE4734" w:rsidP="00BE4734">
      <w:pPr>
        <w:pStyle w:val="Legenda"/>
      </w:pPr>
      <w:bookmarkStart w:id="128" w:name="_Ref468458617"/>
      <w:r>
        <w:t xml:space="preserve">Figure </w:t>
      </w:r>
      <w:r>
        <w:fldChar w:fldCharType="begin"/>
      </w:r>
      <w:r>
        <w:instrText xml:space="preserve"> SEQ Figure \* ARABIC </w:instrText>
      </w:r>
      <w:r>
        <w:fldChar w:fldCharType="separate"/>
      </w:r>
      <w:r w:rsidR="00F219D1">
        <w:rPr>
          <w:noProof/>
        </w:rPr>
        <w:t>28</w:t>
      </w:r>
      <w:r>
        <w:fldChar w:fldCharType="end"/>
      </w:r>
      <w:bookmarkEnd w:id="128"/>
      <w:r>
        <w:t xml:space="preserve"> – Flexible triangular surface example</w:t>
      </w:r>
    </w:p>
    <w:p w14:paraId="639DF31B" w14:textId="77777777" w:rsidR="00BE4734" w:rsidRDefault="00BE4734" w:rsidP="00BE4734">
      <w:pPr>
        <w:jc w:val="center"/>
        <w:rPr>
          <w:rFonts w:eastAsiaTheme="minorEastAsia"/>
        </w:rPr>
      </w:pPr>
    </w:p>
    <w:p w14:paraId="3D845137" w14:textId="0A459CEB" w:rsidR="00BE4734" w:rsidRDefault="00BE4734" w:rsidP="0036586B">
      <w:pPr>
        <w:ind w:firstLine="708"/>
        <w:rPr>
          <w:rFonts w:eastAsiaTheme="minorEastAsia"/>
        </w:rPr>
      </w:pPr>
      <w:r>
        <w:rPr>
          <w:rFonts w:eastAsiaTheme="minorEastAsia"/>
        </w:rPr>
        <w:t>This surface can be used to establish a surface candidate to contact covering a shell element.</w:t>
      </w:r>
      <w:r w:rsidR="00675013">
        <w:rPr>
          <w:rFonts w:eastAsiaTheme="minorEastAsia"/>
        </w:rPr>
        <w:t xml:space="preserve"> The node sequence pattern </w:t>
      </w:r>
      <w:r w:rsidR="00F92B0F">
        <w:rPr>
          <w:rFonts w:eastAsiaTheme="minorEastAsia"/>
        </w:rPr>
        <w:t>follows</w:t>
      </w:r>
      <w:r w:rsidR="00675013">
        <w:rPr>
          <w:rFonts w:eastAsiaTheme="minorEastAsia"/>
        </w:rPr>
        <w:t xml:space="preserve"> exact the same rule of Shell_1 element (see </w:t>
      </w:r>
      <w:r w:rsidR="0036586B">
        <w:rPr>
          <w:rFonts w:eastAsiaTheme="minorEastAsia"/>
        </w:rPr>
        <w:fldChar w:fldCharType="begin"/>
      </w:r>
      <w:r w:rsidR="0036586B">
        <w:rPr>
          <w:rFonts w:eastAsiaTheme="minorEastAsia"/>
        </w:rPr>
        <w:instrText xml:space="preserve"> REF _Ref527983454 \h </w:instrText>
      </w:r>
      <w:r w:rsidR="0036586B">
        <w:rPr>
          <w:rFonts w:eastAsiaTheme="minorEastAsia"/>
        </w:rPr>
      </w:r>
      <w:r w:rsidR="0036586B">
        <w:rPr>
          <w:rFonts w:eastAsiaTheme="minorEastAsia"/>
        </w:rPr>
        <w:fldChar w:fldCharType="separate"/>
      </w:r>
      <w:r w:rsidR="00F219D1">
        <w:t>Shell_1</w:t>
      </w:r>
      <w:r w:rsidR="0036586B">
        <w:rPr>
          <w:rFonts w:eastAsiaTheme="minorEastAsia"/>
        </w:rPr>
        <w:fldChar w:fldCharType="end"/>
      </w:r>
      <w:r w:rsidR="00675013">
        <w:rPr>
          <w:rFonts w:eastAsiaTheme="minorEastAsia"/>
        </w:rPr>
        <w:t>).</w:t>
      </w:r>
    </w:p>
    <w:p w14:paraId="23439178" w14:textId="77777777" w:rsidR="00CC2236" w:rsidRDefault="00CC2236">
      <w:pPr>
        <w:jc w:val="left"/>
      </w:pPr>
      <w:r>
        <w:br w:type="page"/>
      </w:r>
    </w:p>
    <w:p w14:paraId="72307C23" w14:textId="0AD96D25" w:rsidR="00CC2236" w:rsidRPr="00A73F30" w:rsidRDefault="00CC2236" w:rsidP="00CC2236">
      <w:pPr>
        <w:pStyle w:val="Ttulo2"/>
      </w:pPr>
      <w:bookmarkStart w:id="129" w:name="_Toc87510687"/>
      <w:r w:rsidRPr="00CC2236">
        <w:lastRenderedPageBreak/>
        <w:t>FlexibleArcExtrusion_1</w:t>
      </w:r>
      <w:bookmarkEnd w:id="129"/>
    </w:p>
    <w:p w14:paraId="491738DC" w14:textId="430614DC" w:rsidR="00CC2236" w:rsidRPr="00194498" w:rsidRDefault="00CC2236" w:rsidP="00CC2236">
      <w:pPr>
        <w:rPr>
          <w:i/>
        </w:rPr>
      </w:pPr>
      <w:r>
        <w:rPr>
          <w:i/>
        </w:rPr>
        <w:t>Creates a surface</w:t>
      </w:r>
      <w:r w:rsidR="00C4272B">
        <w:rPr>
          <w:i/>
        </w:rPr>
        <w:t xml:space="preserve"> generated by the extrusion of an arc</w:t>
      </w:r>
      <w:r w:rsidR="004808A7">
        <w:rPr>
          <w:i/>
        </w:rPr>
        <w:t xml:space="preserve"> along the path defined by nodes.</w:t>
      </w:r>
    </w:p>
    <w:p w14:paraId="1AED2A5D" w14:textId="77777777" w:rsidR="00CC2236" w:rsidRPr="00687292" w:rsidRDefault="00CC2236" w:rsidP="00CC2236">
      <w:pPr>
        <w:pStyle w:val="Ttulo3"/>
        <w:rPr>
          <w:rFonts w:eastAsiaTheme="minorHAnsi"/>
        </w:rPr>
      </w:pPr>
      <w:r w:rsidRPr="00A73F30">
        <w:t>Syntax</w:t>
      </w:r>
      <w:r w:rsidRPr="00687292">
        <w:rPr>
          <w:rFonts w:eastAsiaTheme="minorHAnsi"/>
        </w:rPr>
        <w:t>:</w:t>
      </w:r>
    </w:p>
    <w:p w14:paraId="71AF4F4B" w14:textId="6D81D493" w:rsidR="009F219F" w:rsidRDefault="009F219F" w:rsidP="0029008C">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to the center of arc</w:t>
      </w:r>
    </w:p>
    <w:p w14:paraId="177EEE7B" w14:textId="009543E2" w:rsidR="00CC2236" w:rsidRDefault="00FF611B" w:rsidP="0029008C">
      <w:pPr>
        <w:pBdr>
          <w:top w:val="single" w:sz="4" w:space="1" w:color="auto"/>
          <w:left w:val="single" w:sz="4" w:space="1" w:color="auto"/>
          <w:bottom w:val="single" w:sz="4" w:space="1" w:color="auto"/>
          <w:right w:val="single" w:sz="4" w:space="4" w:color="auto"/>
        </w:pBdr>
        <w:spacing w:after="0" w:line="240" w:lineRule="auto"/>
      </w:pPr>
      <w:r w:rsidRPr="00FF611B">
        <w:t>FlexibleArcExtrusion_1</w:t>
      </w:r>
      <w:r w:rsidRPr="00FF611B">
        <w:tab/>
      </w:r>
      <w:r>
        <w:t>SID</w:t>
      </w:r>
      <w:r w:rsidRPr="00FF611B">
        <w:tab/>
        <w:t>Arc</w:t>
      </w:r>
      <w:r w:rsidRPr="00FF611B">
        <w:tab/>
      </w:r>
      <w:r>
        <w:t>AID</w:t>
      </w:r>
      <w:r w:rsidRPr="00FF611B">
        <w:tab/>
        <w:t>CS</w:t>
      </w:r>
      <w:r w:rsidRPr="00FF611B">
        <w:tab/>
      </w:r>
      <w:r>
        <w:t>CSID</w:t>
      </w:r>
      <w:r w:rsidRPr="00FF611B">
        <w:tab/>
        <w:t>Nodes</w:t>
      </w:r>
      <w:r w:rsidRPr="00FF611B">
        <w:tab/>
      </w:r>
      <w:r>
        <w:t>ID1</w:t>
      </w:r>
      <w:r w:rsidR="006B29E4">
        <w:tab/>
      </w:r>
      <w:r>
        <w:t>ID2</w:t>
      </w:r>
      <w:r w:rsidR="006B29E4">
        <w:tab/>
      </w:r>
      <w:r w:rsidR="001508DC">
        <w:t>Concave</w:t>
      </w:r>
    </w:p>
    <w:p w14:paraId="4A3D406B" w14:textId="5149C922" w:rsidR="0029008C" w:rsidRDefault="0029008C" w:rsidP="0029008C">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opposite to the center of arc</w:t>
      </w:r>
    </w:p>
    <w:p w14:paraId="7E56C226" w14:textId="0F1E4FFA" w:rsidR="009F219F" w:rsidRPr="00A73F30" w:rsidRDefault="0029008C" w:rsidP="0029008C">
      <w:pPr>
        <w:pBdr>
          <w:top w:val="single" w:sz="4" w:space="1" w:color="auto"/>
          <w:left w:val="single" w:sz="4" w:space="1" w:color="auto"/>
          <w:bottom w:val="single" w:sz="4" w:space="1" w:color="auto"/>
          <w:right w:val="single" w:sz="4" w:space="4" w:color="auto"/>
        </w:pBdr>
        <w:spacing w:after="0" w:line="240" w:lineRule="auto"/>
      </w:pPr>
      <w:r w:rsidRPr="00FF611B">
        <w:t>FlexibleArcExtrusion_1</w:t>
      </w:r>
      <w:r w:rsidRPr="00FF611B">
        <w:tab/>
      </w:r>
      <w:r>
        <w:t>SID</w:t>
      </w:r>
      <w:r w:rsidRPr="00FF611B">
        <w:tab/>
        <w:t>Arc</w:t>
      </w:r>
      <w:r w:rsidRPr="00FF611B">
        <w:tab/>
      </w:r>
      <w:r>
        <w:t>AID</w:t>
      </w:r>
      <w:r w:rsidRPr="00FF611B">
        <w:tab/>
        <w:t>CS</w:t>
      </w:r>
      <w:r w:rsidRPr="00FF611B">
        <w:tab/>
      </w:r>
      <w:r>
        <w:t>CSID</w:t>
      </w:r>
      <w:r w:rsidRPr="00FF611B">
        <w:tab/>
        <w:t>Nodes</w:t>
      </w:r>
      <w:r w:rsidRPr="00FF611B">
        <w:tab/>
      </w:r>
      <w:r>
        <w:t>ID1</w:t>
      </w:r>
      <w:r w:rsidRPr="00FF611B">
        <w:tab/>
      </w:r>
      <w:r>
        <w:t>ID2</w:t>
      </w:r>
      <w:r w:rsidR="00406739">
        <w:tab/>
      </w:r>
      <w:r w:rsidR="001508DC">
        <w:t>Convex</w:t>
      </w:r>
    </w:p>
    <w:p w14:paraId="7B8F9D1A" w14:textId="77777777" w:rsidR="00CC2236" w:rsidRPr="00194498" w:rsidRDefault="00CC2236" w:rsidP="00CC2236">
      <w:pPr>
        <w:pStyle w:val="PargrafodaLista"/>
      </w:pPr>
    </w:p>
    <w:p w14:paraId="4F8AE608" w14:textId="54D1C5FB" w:rsidR="00CC2236" w:rsidRDefault="00CC2236" w:rsidP="003C60FB">
      <w:pPr>
        <w:pStyle w:val="PargrafodaLista"/>
        <w:numPr>
          <w:ilvl w:val="0"/>
          <w:numId w:val="15"/>
        </w:numPr>
      </w:pPr>
      <w:r>
        <w:t>SID</w:t>
      </w:r>
      <w:r w:rsidRPr="00194498">
        <w:t xml:space="preserve">: current </w:t>
      </w:r>
      <w:r>
        <w:t>surface</w:t>
      </w:r>
      <w:r w:rsidRPr="00194498">
        <w:t xml:space="preserve"> identification number</w:t>
      </w:r>
    </w:p>
    <w:p w14:paraId="0EA51BBB" w14:textId="093124F8" w:rsidR="00766F75" w:rsidRDefault="00766F75" w:rsidP="003C60FB">
      <w:pPr>
        <w:pStyle w:val="PargrafodaLista"/>
        <w:numPr>
          <w:ilvl w:val="0"/>
          <w:numId w:val="15"/>
        </w:numPr>
      </w:pPr>
      <w:r>
        <w:t>AID: arc identification number</w:t>
      </w:r>
    </w:p>
    <w:p w14:paraId="3D63FF48" w14:textId="620DA8CE" w:rsidR="00766F75" w:rsidRPr="00194498" w:rsidRDefault="00766F75" w:rsidP="003C60FB">
      <w:pPr>
        <w:pStyle w:val="PargrafodaLista"/>
        <w:numPr>
          <w:ilvl w:val="0"/>
          <w:numId w:val="15"/>
        </w:numPr>
      </w:pPr>
      <w:r>
        <w:t>CSID: coordinate system identification number</w:t>
      </w:r>
    </w:p>
    <w:p w14:paraId="1EA796DA" w14:textId="4175232F" w:rsidR="00CC2236" w:rsidRDefault="00CC2236" w:rsidP="003C60FB">
      <w:pPr>
        <w:pStyle w:val="PargrafodaLista"/>
        <w:numPr>
          <w:ilvl w:val="0"/>
          <w:numId w:val="15"/>
        </w:numPr>
      </w:pPr>
      <w:r>
        <w:t>ID1, ID2: nodes identification numbers</w:t>
      </w:r>
    </w:p>
    <w:p w14:paraId="45D39FA9" w14:textId="0FA672C2" w:rsidR="002B05D2" w:rsidRDefault="002B05D2" w:rsidP="003C60FB">
      <w:pPr>
        <w:pStyle w:val="PargrafodaLista"/>
        <w:numPr>
          <w:ilvl w:val="0"/>
          <w:numId w:val="15"/>
        </w:numPr>
      </w:pPr>
      <w:r>
        <w:t>Concave: indicates that the s</w:t>
      </w:r>
      <w:r w:rsidRPr="00DF3BCE">
        <w:t xml:space="preserve">urface </w:t>
      </w:r>
      <w:r>
        <w:t>external normal points to the center of arc</w:t>
      </w:r>
    </w:p>
    <w:p w14:paraId="7F8D33D8" w14:textId="0AE869AC" w:rsidR="002B05D2" w:rsidRDefault="002B05D2" w:rsidP="003C60FB">
      <w:pPr>
        <w:pStyle w:val="PargrafodaLista"/>
        <w:numPr>
          <w:ilvl w:val="0"/>
          <w:numId w:val="15"/>
        </w:numPr>
      </w:pPr>
      <w:r>
        <w:t>Convex: indicates that the s</w:t>
      </w:r>
      <w:r w:rsidRPr="00DF3BCE">
        <w:t xml:space="preserve">urface </w:t>
      </w:r>
      <w:r>
        <w:t xml:space="preserve">external normal points </w:t>
      </w:r>
      <w:r w:rsidR="00AF3D91">
        <w:t xml:space="preserve">in the direction opposite </w:t>
      </w:r>
      <w:r>
        <w:t xml:space="preserve">to the center of arc </w:t>
      </w:r>
    </w:p>
    <w:p w14:paraId="1E52E9C9" w14:textId="77777777" w:rsidR="00CC2236" w:rsidRPr="00687292" w:rsidRDefault="00CC2236" w:rsidP="00CC2236">
      <w:pPr>
        <w:pStyle w:val="Ttulo3"/>
        <w:rPr>
          <w:rFonts w:eastAsiaTheme="minorHAnsi"/>
        </w:rPr>
      </w:pPr>
      <w:r w:rsidRPr="00687292">
        <w:rPr>
          <w:rFonts w:eastAsiaTheme="minorHAnsi"/>
        </w:rPr>
        <w:t>Example:</w:t>
      </w:r>
    </w:p>
    <w:p w14:paraId="6DDF8D86" w14:textId="141511E0" w:rsidR="00CC2236" w:rsidRDefault="00FF611B" w:rsidP="00CC2236">
      <w:pPr>
        <w:pBdr>
          <w:top w:val="single" w:sz="4" w:space="1" w:color="auto"/>
          <w:left w:val="single" w:sz="4" w:space="4" w:color="auto"/>
          <w:bottom w:val="single" w:sz="4" w:space="1" w:color="auto"/>
          <w:right w:val="single" w:sz="4" w:space="4" w:color="auto"/>
        </w:pBdr>
        <w:spacing w:after="0" w:line="240" w:lineRule="auto"/>
      </w:pPr>
      <w:r w:rsidRPr="00FF611B">
        <w:t>FlexibleArcExtrusion_1</w:t>
      </w:r>
      <w:r w:rsidRPr="00FF611B">
        <w:tab/>
        <w:t>1</w:t>
      </w:r>
      <w:r w:rsidRPr="00FF611B">
        <w:tab/>
        <w:t>Arc</w:t>
      </w:r>
      <w:r w:rsidRPr="00FF611B">
        <w:tab/>
        <w:t>1</w:t>
      </w:r>
      <w:r w:rsidRPr="00FF611B">
        <w:tab/>
        <w:t>CS</w:t>
      </w:r>
      <w:r w:rsidRPr="00FF611B">
        <w:tab/>
        <w:t>1</w:t>
      </w:r>
      <w:r w:rsidRPr="00FF611B">
        <w:tab/>
        <w:t>Nodes</w:t>
      </w:r>
      <w:r w:rsidRPr="00FF611B">
        <w:tab/>
        <w:t>1</w:t>
      </w:r>
      <w:r w:rsidRPr="00FF611B">
        <w:tab/>
        <w:t>2</w:t>
      </w:r>
      <w:r w:rsidR="001C7566">
        <w:tab/>
      </w:r>
      <w:r w:rsidR="003668E2">
        <w:t>Concave</w:t>
      </w:r>
    </w:p>
    <w:p w14:paraId="147B79A8" w14:textId="7EF84C36" w:rsidR="001C7566" w:rsidRPr="00A73F30" w:rsidRDefault="001C7566" w:rsidP="00CC2236">
      <w:pPr>
        <w:pBdr>
          <w:top w:val="single" w:sz="4" w:space="1" w:color="auto"/>
          <w:left w:val="single" w:sz="4" w:space="4" w:color="auto"/>
          <w:bottom w:val="single" w:sz="4" w:space="1" w:color="auto"/>
          <w:right w:val="single" w:sz="4" w:space="4" w:color="auto"/>
        </w:pBdr>
        <w:spacing w:after="0" w:line="240" w:lineRule="auto"/>
      </w:pPr>
      <w:r w:rsidRPr="00FF611B">
        <w:t>FlexibleArcExtrusion_1</w:t>
      </w:r>
      <w:r w:rsidRPr="00FF611B">
        <w:tab/>
      </w:r>
      <w:r>
        <w:t>2</w:t>
      </w:r>
      <w:r w:rsidRPr="00FF611B">
        <w:tab/>
        <w:t>Arc</w:t>
      </w:r>
      <w:r w:rsidRPr="00FF611B">
        <w:tab/>
        <w:t>1</w:t>
      </w:r>
      <w:r w:rsidRPr="00FF611B">
        <w:tab/>
        <w:t>CS</w:t>
      </w:r>
      <w:r w:rsidRPr="00FF611B">
        <w:tab/>
        <w:t>1</w:t>
      </w:r>
      <w:r w:rsidRPr="00FF611B">
        <w:tab/>
        <w:t>Nodes</w:t>
      </w:r>
      <w:r w:rsidRPr="00FF611B">
        <w:tab/>
        <w:t>1</w:t>
      </w:r>
      <w:r w:rsidRPr="00FF611B">
        <w:tab/>
        <w:t>2</w:t>
      </w:r>
      <w:r>
        <w:tab/>
      </w:r>
      <w:r w:rsidR="003668E2">
        <w:t>Convex</w:t>
      </w:r>
    </w:p>
    <w:p w14:paraId="34452ECA" w14:textId="77777777" w:rsidR="00CC2236" w:rsidRDefault="00CC2236" w:rsidP="00CC2236">
      <w:pPr>
        <w:pStyle w:val="Ttulo3"/>
        <w:rPr>
          <w:rFonts w:eastAsiaTheme="minorHAnsi"/>
        </w:rPr>
      </w:pPr>
      <w:r w:rsidRPr="00687292">
        <w:rPr>
          <w:rFonts w:eastAsiaTheme="minorHAnsi"/>
        </w:rPr>
        <w:t>Additional information:</w:t>
      </w:r>
    </w:p>
    <w:p w14:paraId="5E340DBA" w14:textId="63676CF3" w:rsidR="00485CA7" w:rsidRDefault="00301051" w:rsidP="00F24A7F">
      <w:pPr>
        <w:ind w:firstLine="360"/>
      </w:pPr>
      <w:r>
        <w:t xml:space="preserve">This surface is based on the definition of an arc on a local </w:t>
      </w:r>
      <w:r w:rsidR="00CA50D1">
        <w:t xml:space="preserve">coordinate system, as </w:t>
      </w:r>
      <w:r w:rsidR="00FD3E6D">
        <w:t>shown</w:t>
      </w:r>
      <w:r w:rsidR="00CA50D1">
        <w:t xml:space="preserve"> in </w:t>
      </w:r>
      <w:r w:rsidR="00DF47DA">
        <w:fldChar w:fldCharType="begin"/>
      </w:r>
      <w:r w:rsidR="00DF47DA">
        <w:instrText xml:space="preserve"> REF _Ref532203165 \h </w:instrText>
      </w:r>
      <w:r w:rsidR="00DF47DA">
        <w:fldChar w:fldCharType="separate"/>
      </w:r>
      <w:r w:rsidR="00F219D1">
        <w:t xml:space="preserve">Figure </w:t>
      </w:r>
      <w:r w:rsidR="00F219D1">
        <w:rPr>
          <w:noProof/>
        </w:rPr>
        <w:t>23</w:t>
      </w:r>
      <w:r w:rsidR="00DF47DA">
        <w:fldChar w:fldCharType="end"/>
      </w:r>
      <w:r w:rsidR="00F6499D">
        <w:t xml:space="preserve"> and presented in </w:t>
      </w:r>
      <w:sdt>
        <w:sdtPr>
          <w:id w:val="-1620368416"/>
          <w:citation/>
        </w:sdtPr>
        <w:sdtContent>
          <w:r w:rsidR="00F6499D">
            <w:fldChar w:fldCharType="begin"/>
          </w:r>
          <w:r w:rsidR="00F6499D" w:rsidRPr="00F6499D">
            <w:instrText xml:space="preserve"> CITATION deC17 \l 1046 </w:instrText>
          </w:r>
          <w:r w:rsidR="00F6499D">
            <w:fldChar w:fldCharType="separate"/>
          </w:r>
          <w:r w:rsidR="00887616" w:rsidRPr="00887616">
            <w:rPr>
              <w:noProof/>
            </w:rPr>
            <w:t>[8]</w:t>
          </w:r>
          <w:r w:rsidR="00F6499D">
            <w:fldChar w:fldCharType="end"/>
          </w:r>
        </w:sdtContent>
      </w:sdt>
      <w:r w:rsidR="00F6499D">
        <w:t>.</w:t>
      </w:r>
      <w:r w:rsidR="000E2BF5">
        <w:t xml:space="preserve"> </w:t>
      </w:r>
      <w:r w:rsidR="00CC2236">
        <w:t xml:space="preserve">The </w:t>
      </w:r>
      <w:r w:rsidR="001C3D3F">
        <w:t xml:space="preserve">flexible extruded arc surface is designed to be attached to two nodes, </w:t>
      </w:r>
      <w:r w:rsidR="000E2BF5">
        <w:t>defining the direction and the limits of extrusion</w:t>
      </w:r>
      <w:r w:rsidR="001C3D3F">
        <w:t>.</w:t>
      </w:r>
    </w:p>
    <w:p w14:paraId="585E553F" w14:textId="77777777" w:rsidR="00FF5415" w:rsidRPr="00485CA7" w:rsidRDefault="00FF5415" w:rsidP="00F24A7F">
      <w:pPr>
        <w:ind w:firstLine="360"/>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923619" w:rsidRPr="0089046A" w14:paraId="7A7851B3" w14:textId="77777777" w:rsidTr="00AA0485">
        <w:tc>
          <w:tcPr>
            <w:tcW w:w="3241" w:type="pct"/>
          </w:tcPr>
          <w:p w14:paraId="4AE39A6B" w14:textId="5C1001B1" w:rsidR="00923619" w:rsidRPr="0089046A" w:rsidRDefault="00923619" w:rsidP="00AA0485">
            <w:pPr>
              <w:pStyle w:val="SectionBody"/>
              <w:ind w:left="360" w:firstLine="0"/>
              <w:jc w:val="left"/>
              <w:rPr>
                <w:lang w:val="en-GB"/>
              </w:rPr>
            </w:pPr>
            <m:oMath>
              <m:r>
                <m:rPr>
                  <m:sty m:val="p"/>
                </m:rPr>
                <w:rPr>
                  <w:rFonts w:ascii="Cambria Math" w:eastAsia="+mn-ea" w:hAnsi="Cambria Math" w:cs="+mn-cs"/>
                  <w:kern w:val="24"/>
                  <w:lang w:val="en-GB"/>
                </w:rPr>
                <m:t>Γ</m:t>
              </m:r>
              <m:r>
                <w:rPr>
                  <w:rFonts w:ascii="Cambria Math" w:eastAsia="+mn-ea" w:hAnsi="Cambria Math" w:cs="+mn-cs"/>
                  <w:kern w:val="24"/>
                  <w:lang w:val="en-GB"/>
                </w:rPr>
                <m:t>(ζ,θ)</m:t>
              </m:r>
              <m:r>
                <m:rPr>
                  <m:sty m:val="b"/>
                </m:rPr>
                <w:rPr>
                  <w:rFonts w:ascii="Cambria Math" w:eastAsia="+mn-ea" w:hAnsi="Cambria Math" w:cs="+mn-cs"/>
                  <w:kern w:val="24"/>
                  <w:lang w:val="en-GB"/>
                </w:rPr>
                <m:t>=</m:t>
              </m:r>
              <m:sSub>
                <m:sSubPr>
                  <m:ctrlPr>
                    <w:rPr>
                      <w:rFonts w:ascii="Cambria Math" w:eastAsia="+mn-ea" w:hAnsi="Cambria Math" w:cs="+mn-cs"/>
                      <w:i/>
                      <w:iCs/>
                      <w:kern w:val="24"/>
                      <w:lang w:val="en-GB"/>
                    </w:rPr>
                  </m:ctrlPr>
                </m:sSubPr>
                <m:e>
                  <m:r>
                    <m:rPr>
                      <m:sty m:val="p"/>
                    </m:rPr>
                    <w:rPr>
                      <w:rFonts w:ascii="Cambria Math" w:eastAsia="+mn-ea" w:hAnsi="Cambria Math" w:cs="+mn-cs"/>
                      <w:kern w:val="24"/>
                      <w:lang w:val="en-GB"/>
                    </w:rPr>
                    <m:t>h</m:t>
                  </m:r>
                </m:e>
                <m:sub>
                  <m:r>
                    <m:rPr>
                      <m:sty m:val="p"/>
                    </m:rPr>
                    <w:rPr>
                      <w:rFonts w:ascii="Cambria Math" w:eastAsia="+mn-ea" w:hAnsi="Cambria Math" w:cs="+mn-cs"/>
                      <w:kern w:val="24"/>
                      <w:lang w:val="en-GB"/>
                    </w:rPr>
                    <m:t>1</m:t>
                  </m:r>
                </m:sub>
              </m:sSub>
              <m:d>
                <m:dPr>
                  <m:ctrlPr>
                    <w:rPr>
                      <w:rFonts w:ascii="Cambria Math" w:eastAsia="+mn-ea" w:hAnsi="Cambria Math" w:cs="+mn-cs"/>
                      <w:b/>
                      <w:bCs/>
                      <w:i/>
                      <w:iCs/>
                      <w:kern w:val="24"/>
                      <w:lang w:val="en-GB"/>
                    </w:rPr>
                  </m:ctrlPr>
                </m:dPr>
                <m:e>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Q</m:t>
                      </m:r>
                    </m:e>
                    <m:sub>
                      <m:r>
                        <m:rPr>
                          <m:sty m:val="p"/>
                        </m:rPr>
                        <w:rPr>
                          <w:rFonts w:ascii="Cambria Math" w:eastAsia="+mn-ea" w:hAnsi="Cambria Math" w:cs="+mn-cs"/>
                          <w:kern w:val="24"/>
                          <w:lang w:val="en-GB"/>
                        </w:rPr>
                        <m:t>1</m:t>
                      </m:r>
                    </m:sub>
                  </m:sSub>
                  <m:r>
                    <m:rPr>
                      <m:sty m:val="b"/>
                    </m:rPr>
                    <w:rPr>
                      <w:rFonts w:ascii="Cambria Math" w:eastAsia="+mn-ea" w:hAnsi="Cambria Math" w:cs="+mn-cs"/>
                      <w:kern w:val="24"/>
                      <w:lang w:val="en-GB"/>
                    </w:rPr>
                    <m:t>a(</m:t>
                  </m:r>
                  <m:r>
                    <m:rPr>
                      <m:sty m:val="p"/>
                    </m:rPr>
                    <w:rPr>
                      <w:rFonts w:ascii="Cambria Math" w:eastAsia="+mn-ea" w:hAnsi="Cambria Math" w:cs="+mn-cs"/>
                      <w:kern w:val="24"/>
                      <w:lang w:val="en-GB"/>
                    </w:rPr>
                    <m:t>θ</m:t>
                  </m:r>
                  <m:r>
                    <m:rPr>
                      <m:sty m:val="b"/>
                    </m:rPr>
                    <w:rPr>
                      <w:rFonts w:ascii="Cambria Math" w:eastAsia="+mn-ea" w:hAnsi="Cambria Math" w:cs="+mn-cs"/>
                      <w:kern w:val="24"/>
                      <w:lang w:val="en-GB"/>
                    </w:rPr>
                    <m:t>)</m:t>
                  </m:r>
                  <m:r>
                    <m:rPr>
                      <m:sty m:val="bi"/>
                    </m:rPr>
                    <w:rPr>
                      <w:rFonts w:ascii="Cambria Math" w:eastAsia="+mn-ea" w:hAnsi="Cambria Math" w:cs="+mn-cs"/>
                      <w:kern w:val="24"/>
                      <w:lang w:val="en-GB"/>
                    </w:rPr>
                    <m:t>+</m:t>
                  </m:r>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x</m:t>
                      </m:r>
                    </m:e>
                    <m:sub>
                      <m:r>
                        <m:rPr>
                          <m:sty m:val="p"/>
                        </m:rPr>
                        <w:rPr>
                          <w:rFonts w:ascii="Cambria Math" w:eastAsia="+mn-ea" w:hAnsi="Cambria Math" w:cs="+mn-cs"/>
                          <w:kern w:val="24"/>
                          <w:lang w:val="en-GB"/>
                        </w:rPr>
                        <m:t>1</m:t>
                      </m:r>
                    </m:sub>
                  </m:sSub>
                </m:e>
              </m:d>
              <m:r>
                <m:rPr>
                  <m:sty m:val="bi"/>
                </m:rPr>
                <w:rPr>
                  <w:rFonts w:ascii="Cambria Math" w:eastAsia="+mn-ea" w:hAnsi="Cambria Math" w:cs="+mn-cs"/>
                  <w:kern w:val="24"/>
                  <w:lang w:val="en-GB"/>
                </w:rPr>
                <m:t>+</m:t>
              </m:r>
              <m:sSub>
                <m:sSubPr>
                  <m:ctrlPr>
                    <w:rPr>
                      <w:rFonts w:ascii="Cambria Math" w:eastAsia="+mn-ea" w:hAnsi="Cambria Math" w:cs="+mn-cs"/>
                      <w:i/>
                      <w:iCs/>
                      <w:kern w:val="24"/>
                      <w:lang w:val="en-GB"/>
                    </w:rPr>
                  </m:ctrlPr>
                </m:sSubPr>
                <m:e>
                  <m:r>
                    <m:rPr>
                      <m:sty m:val="p"/>
                    </m:rPr>
                    <w:rPr>
                      <w:rFonts w:ascii="Cambria Math" w:eastAsia="+mn-ea" w:hAnsi="Cambria Math" w:cs="+mn-cs"/>
                      <w:kern w:val="24"/>
                      <w:lang w:val="en-GB"/>
                    </w:rPr>
                    <m:t>h</m:t>
                  </m:r>
                </m:e>
                <m:sub>
                  <m:r>
                    <w:rPr>
                      <w:rFonts w:ascii="Cambria Math" w:eastAsia="+mn-ea" w:hAnsi="Cambria Math" w:cs="+mn-cs"/>
                      <w:kern w:val="24"/>
                      <w:lang w:val="en-GB"/>
                    </w:rPr>
                    <m:t>2</m:t>
                  </m:r>
                </m:sub>
              </m:sSub>
              <m:d>
                <m:dPr>
                  <m:ctrlPr>
                    <w:rPr>
                      <w:rFonts w:ascii="Cambria Math" w:eastAsia="+mn-ea" w:hAnsi="Cambria Math" w:cs="+mn-cs"/>
                      <w:b/>
                      <w:bCs/>
                      <w:i/>
                      <w:iCs/>
                      <w:kern w:val="24"/>
                      <w:lang w:val="en-GB"/>
                    </w:rPr>
                  </m:ctrlPr>
                </m:dPr>
                <m:e>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Q</m:t>
                      </m:r>
                    </m:e>
                    <m:sub>
                      <m:r>
                        <m:rPr>
                          <m:sty m:val="p"/>
                        </m:rPr>
                        <w:rPr>
                          <w:rFonts w:ascii="Cambria Math" w:eastAsia="+mn-ea" w:hAnsi="Cambria Math" w:cs="+mn-cs"/>
                          <w:kern w:val="24"/>
                          <w:lang w:val="en-GB"/>
                        </w:rPr>
                        <m:t>2</m:t>
                      </m:r>
                    </m:sub>
                  </m:sSub>
                  <m:r>
                    <m:rPr>
                      <m:sty m:val="b"/>
                    </m:rPr>
                    <w:rPr>
                      <w:rFonts w:ascii="Cambria Math" w:eastAsia="+mn-ea" w:hAnsi="Cambria Math" w:cs="+mn-cs"/>
                      <w:kern w:val="24"/>
                      <w:lang w:val="en-GB"/>
                    </w:rPr>
                    <m:t>a(</m:t>
                  </m:r>
                  <m:r>
                    <m:rPr>
                      <m:sty m:val="p"/>
                    </m:rPr>
                    <w:rPr>
                      <w:rFonts w:ascii="Cambria Math" w:eastAsia="+mn-ea" w:hAnsi="Cambria Math" w:cs="+mn-cs"/>
                      <w:kern w:val="24"/>
                      <w:lang w:val="en-GB"/>
                    </w:rPr>
                    <m:t>θ</m:t>
                  </m:r>
                  <m:r>
                    <m:rPr>
                      <m:sty m:val="b"/>
                    </m:rPr>
                    <w:rPr>
                      <w:rFonts w:ascii="Cambria Math" w:eastAsia="+mn-ea" w:hAnsi="Cambria Math" w:cs="+mn-cs"/>
                      <w:kern w:val="24"/>
                      <w:lang w:val="en-GB"/>
                    </w:rPr>
                    <m:t>)</m:t>
                  </m:r>
                  <m:r>
                    <m:rPr>
                      <m:sty m:val="bi"/>
                    </m:rPr>
                    <w:rPr>
                      <w:rFonts w:ascii="Cambria Math" w:eastAsia="+mn-ea" w:hAnsi="Cambria Math" w:cs="+mn-cs"/>
                      <w:kern w:val="24"/>
                      <w:lang w:val="en-GB"/>
                    </w:rPr>
                    <m:t>+</m:t>
                  </m:r>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x</m:t>
                      </m:r>
                    </m:e>
                    <m:sub>
                      <m:r>
                        <m:rPr>
                          <m:sty m:val="p"/>
                        </m:rPr>
                        <w:rPr>
                          <w:rFonts w:ascii="Cambria Math" w:eastAsia="+mn-ea" w:hAnsi="Cambria Math" w:cs="+mn-cs"/>
                          <w:kern w:val="24"/>
                          <w:lang w:val="en-GB"/>
                        </w:rPr>
                        <m:t>2</m:t>
                      </m:r>
                    </m:sub>
                  </m:sSub>
                </m:e>
              </m:d>
            </m:oMath>
            <w:r w:rsidRPr="0089046A">
              <w:rPr>
                <w:bCs/>
                <w:iCs/>
                <w:kern w:val="24"/>
                <w:lang w:val="en-GB"/>
              </w:rPr>
              <w:t>.</w:t>
            </w:r>
          </w:p>
        </w:tc>
        <w:tc>
          <w:tcPr>
            <w:tcW w:w="1759" w:type="pct"/>
          </w:tcPr>
          <w:p w14:paraId="18A7DA8F" w14:textId="6FA33E9E" w:rsidR="00923619" w:rsidRPr="0089046A" w:rsidRDefault="00363890" w:rsidP="00AA0485">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49</w:t>
            </w:r>
            <w:r w:rsidRPr="00584B53">
              <w:rPr>
                <w:i/>
              </w:rPr>
              <w:fldChar w:fldCharType="end"/>
            </w:r>
            <w:r w:rsidRPr="00584B53">
              <w:t xml:space="preserve"> )</w:t>
            </w:r>
          </w:p>
        </w:tc>
      </w:tr>
    </w:tbl>
    <w:p w14:paraId="148E70D2" w14:textId="77777777" w:rsidR="009049E7" w:rsidRDefault="009049E7" w:rsidP="00485CA7">
      <w:pPr>
        <w:rPr>
          <w:lang w:val="en-GB"/>
        </w:rPr>
      </w:pPr>
    </w:p>
    <w:p w14:paraId="314BF958" w14:textId="4065983F" w:rsidR="00485CA7" w:rsidRDefault="00D24D37" w:rsidP="00485CA7">
      <w:pPr>
        <w:rPr>
          <w:rFonts w:eastAsiaTheme="minorEastAsia"/>
          <w:bCs/>
          <w:iCs/>
          <w:kern w:val="24"/>
          <w:lang w:val="en-GB"/>
        </w:rPr>
      </w:pPr>
      <w:r>
        <w:rPr>
          <w:lang w:val="en-GB"/>
        </w:rPr>
        <w:t>where</w:t>
      </w:r>
      <w:r w:rsidR="00363890" w:rsidRPr="0089046A">
        <w:rPr>
          <w:lang w:val="en-GB"/>
        </w:rPr>
        <w:t xml:space="preserve"> </w:t>
      </w:r>
      <m:oMath>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Q</m:t>
            </m:r>
          </m:e>
          <m:sub>
            <m:r>
              <m:rPr>
                <m:sty m:val="p"/>
              </m:rPr>
              <w:rPr>
                <w:rFonts w:ascii="Cambria Math" w:eastAsia="+mn-ea" w:hAnsi="Cambria Math" w:cs="+mn-cs"/>
                <w:kern w:val="24"/>
                <w:lang w:val="en-GB"/>
              </w:rPr>
              <m:t>1</m:t>
            </m:r>
          </m:sub>
        </m:sSub>
      </m:oMath>
      <w:r w:rsidR="00363890" w:rsidRPr="0089046A">
        <w:rPr>
          <w:rFonts w:eastAsiaTheme="minorEastAsia"/>
          <w:bCs/>
          <w:iCs/>
          <w:kern w:val="24"/>
          <w:lang w:val="en-GB"/>
        </w:rPr>
        <w:t xml:space="preserve"> and </w:t>
      </w:r>
      <m:oMath>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Q</m:t>
            </m:r>
          </m:e>
          <m:sub>
            <m:r>
              <m:rPr>
                <m:sty m:val="p"/>
              </m:rPr>
              <w:rPr>
                <w:rFonts w:ascii="Cambria Math" w:eastAsia="+mn-ea" w:hAnsi="Cambria Math" w:cs="+mn-cs"/>
                <w:kern w:val="24"/>
                <w:lang w:val="en-GB"/>
              </w:rPr>
              <m:t>2</m:t>
            </m:r>
          </m:sub>
        </m:sSub>
      </m:oMath>
      <w:r w:rsidR="00363890" w:rsidRPr="0089046A">
        <w:rPr>
          <w:rFonts w:eastAsiaTheme="minorEastAsia"/>
          <w:bCs/>
          <w:iCs/>
          <w:kern w:val="24"/>
          <w:lang w:val="en-GB"/>
        </w:rPr>
        <w:t xml:space="preserve"> are</w:t>
      </w:r>
      <w:r w:rsidR="00843DA4">
        <w:rPr>
          <w:rFonts w:eastAsiaTheme="minorEastAsia"/>
          <w:bCs/>
          <w:iCs/>
          <w:kern w:val="24"/>
          <w:lang w:val="en-GB"/>
        </w:rPr>
        <w:t xml:space="preserve"> operators, which encompass: (i)</w:t>
      </w:r>
      <w:r w:rsidR="00363890" w:rsidRPr="0089046A">
        <w:rPr>
          <w:rFonts w:eastAsiaTheme="minorEastAsia"/>
          <w:bCs/>
          <w:iCs/>
          <w:kern w:val="24"/>
          <w:lang w:val="en-GB"/>
        </w:rPr>
        <w:t xml:space="preserve"> transformation between local and global coordinate systems</w:t>
      </w:r>
      <w:r w:rsidR="00843DA4">
        <w:rPr>
          <w:rFonts w:eastAsiaTheme="minorEastAsia"/>
          <w:bCs/>
          <w:iCs/>
          <w:kern w:val="24"/>
          <w:lang w:val="en-GB"/>
        </w:rPr>
        <w:t xml:space="preserve"> – from local arc definition to the desired global orientation</w:t>
      </w:r>
      <w:r w:rsidR="00363890" w:rsidRPr="0089046A">
        <w:rPr>
          <w:rFonts w:eastAsiaTheme="minorEastAsia"/>
          <w:bCs/>
          <w:iCs/>
          <w:kern w:val="24"/>
          <w:lang w:val="en-GB"/>
        </w:rPr>
        <w:t xml:space="preserve"> and </w:t>
      </w:r>
      <w:r w:rsidR="00843DA4">
        <w:rPr>
          <w:rFonts w:eastAsiaTheme="minorEastAsia"/>
          <w:bCs/>
          <w:iCs/>
          <w:kern w:val="24"/>
          <w:lang w:val="en-GB"/>
        </w:rPr>
        <w:t xml:space="preserve">(ii) </w:t>
      </w:r>
      <w:r w:rsidR="00363890" w:rsidRPr="0089046A">
        <w:rPr>
          <w:rFonts w:eastAsiaTheme="minorEastAsia"/>
          <w:bCs/>
          <w:iCs/>
          <w:kern w:val="24"/>
          <w:lang w:val="en-GB"/>
        </w:rPr>
        <w:t>rotation experienced by nodes</w:t>
      </w:r>
      <w:r w:rsidR="00D843DA">
        <w:rPr>
          <w:rFonts w:eastAsiaTheme="minorEastAsia"/>
          <w:bCs/>
          <w:iCs/>
          <w:kern w:val="24"/>
          <w:lang w:val="en-GB"/>
        </w:rPr>
        <w:t xml:space="preserve"> 1 and 2, respectively</w:t>
      </w:r>
      <w:r w:rsidR="00363890" w:rsidRPr="0089046A">
        <w:rPr>
          <w:rFonts w:eastAsiaTheme="minorEastAsia"/>
          <w:bCs/>
          <w:iCs/>
          <w:kern w:val="24"/>
          <w:lang w:val="en-GB"/>
        </w:rPr>
        <w:t xml:space="preserve">. </w:t>
      </w:r>
      <w:r w:rsidR="00D843DA">
        <w:rPr>
          <w:rFonts w:eastAsiaTheme="minorEastAsia"/>
          <w:bCs/>
          <w:iCs/>
          <w:kern w:val="24"/>
          <w:lang w:val="en-GB"/>
        </w:rPr>
        <w:t>Vectors</w:t>
      </w:r>
      <w:r w:rsidR="00363890" w:rsidRPr="0089046A">
        <w:rPr>
          <w:rFonts w:eastAsiaTheme="minorEastAsia"/>
          <w:bCs/>
          <w:iCs/>
          <w:kern w:val="24"/>
          <w:lang w:val="en-GB"/>
        </w:rPr>
        <w:t xml:space="preserve"> </w:t>
      </w:r>
      <m:oMath>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x</m:t>
            </m:r>
          </m:e>
          <m:sub>
            <m:r>
              <m:rPr>
                <m:sty m:val="p"/>
              </m:rPr>
              <w:rPr>
                <w:rFonts w:ascii="Cambria Math" w:eastAsia="+mn-ea" w:hAnsi="Cambria Math" w:cs="+mn-cs"/>
                <w:kern w:val="24"/>
                <w:lang w:val="en-GB"/>
              </w:rPr>
              <m:t>1</m:t>
            </m:r>
          </m:sub>
        </m:sSub>
      </m:oMath>
      <w:r w:rsidR="00363890" w:rsidRPr="0089046A">
        <w:rPr>
          <w:rFonts w:eastAsiaTheme="minorEastAsia"/>
          <w:bCs/>
          <w:iCs/>
          <w:kern w:val="24"/>
          <w:lang w:val="en-GB"/>
        </w:rPr>
        <w:t xml:space="preserve"> and</w:t>
      </w:r>
      <w:r w:rsidR="00363890" w:rsidRPr="0089046A">
        <w:rPr>
          <w:rFonts w:eastAsiaTheme="minorEastAsia"/>
          <w:b/>
          <w:bCs/>
          <w:iCs/>
          <w:kern w:val="24"/>
          <w:lang w:val="en-GB"/>
        </w:rPr>
        <w:t xml:space="preserve"> </w:t>
      </w:r>
      <m:oMath>
        <m:sSub>
          <m:sSubPr>
            <m:ctrlPr>
              <w:rPr>
                <w:rFonts w:ascii="Cambria Math" w:eastAsia="+mn-ea" w:hAnsi="Cambria Math" w:cs="+mn-cs"/>
                <w:b/>
                <w:bCs/>
                <w:i/>
                <w:iCs/>
                <w:kern w:val="24"/>
                <w:lang w:val="en-GB"/>
              </w:rPr>
            </m:ctrlPr>
          </m:sSubPr>
          <m:e>
            <m:r>
              <m:rPr>
                <m:sty m:val="b"/>
              </m:rPr>
              <w:rPr>
                <w:rFonts w:ascii="Cambria Math" w:eastAsia="+mn-ea" w:hAnsi="Cambria Math" w:cs="+mn-cs"/>
                <w:kern w:val="24"/>
                <w:lang w:val="en-GB"/>
              </w:rPr>
              <m:t>x</m:t>
            </m:r>
          </m:e>
          <m:sub>
            <m:r>
              <m:rPr>
                <m:sty m:val="p"/>
              </m:rPr>
              <w:rPr>
                <w:rFonts w:ascii="Cambria Math" w:eastAsia="+mn-ea" w:hAnsi="Cambria Math" w:cs="+mn-cs"/>
                <w:kern w:val="24"/>
                <w:lang w:val="en-GB"/>
              </w:rPr>
              <m:t>2</m:t>
            </m:r>
          </m:sub>
        </m:sSub>
      </m:oMath>
      <w:r w:rsidR="00363890" w:rsidRPr="0089046A">
        <w:rPr>
          <w:rFonts w:eastAsiaTheme="minorEastAsia"/>
          <w:bCs/>
          <w:iCs/>
          <w:kern w:val="24"/>
          <w:lang w:val="en-GB"/>
        </w:rPr>
        <w:t xml:space="preserve"> are the positions</w:t>
      </w:r>
      <w:r w:rsidR="00D843DA">
        <w:rPr>
          <w:rFonts w:eastAsiaTheme="minorEastAsia"/>
          <w:bCs/>
          <w:iCs/>
          <w:kern w:val="24"/>
          <w:lang w:val="en-GB"/>
        </w:rPr>
        <w:t xml:space="preserve"> of nodes 1 and 2</w:t>
      </w:r>
      <w:r>
        <w:rPr>
          <w:rFonts w:eastAsiaTheme="minorEastAsia"/>
          <w:bCs/>
          <w:iCs/>
          <w:kern w:val="24"/>
          <w:lang w:val="en-GB"/>
        </w:rPr>
        <w:t>, respectively</w:t>
      </w:r>
      <w:r w:rsidR="00AF595F">
        <w:rPr>
          <w:rFonts w:eastAsiaTheme="minorEastAsia"/>
          <w:bCs/>
          <w:iCs/>
          <w:kern w:val="24"/>
          <w:lang w:val="en-GB"/>
        </w:rPr>
        <w:t xml:space="preserve"> (considered as local origins of the local coordinate system employed to define the arc)</w:t>
      </w:r>
      <w:r w:rsidR="00363890" w:rsidRPr="0089046A">
        <w:rPr>
          <w:rFonts w:eastAsiaTheme="minorEastAsia"/>
          <w:bCs/>
          <w:iCs/>
          <w:kern w:val="24"/>
          <w:lang w:val="en-GB"/>
        </w:rPr>
        <w:t>.</w:t>
      </w:r>
      <w:r w:rsidR="00485CA7">
        <w:rPr>
          <w:rFonts w:eastAsiaTheme="minorEastAsia"/>
          <w:bCs/>
          <w:iCs/>
          <w:kern w:val="24"/>
          <w:lang w:val="en-GB"/>
        </w:rPr>
        <w:t xml:space="preserve"> Shape functions </w:t>
      </w:r>
      <m:oMath>
        <m:sSub>
          <m:sSubPr>
            <m:ctrlPr>
              <w:rPr>
                <w:rFonts w:ascii="Cambria Math" w:eastAsia="+mn-ea" w:hAnsi="Cambria Math" w:cs="+mn-cs"/>
                <w:i/>
                <w:iCs/>
                <w:kern w:val="24"/>
                <w:lang w:val="en-GB"/>
              </w:rPr>
            </m:ctrlPr>
          </m:sSubPr>
          <m:e>
            <m:r>
              <m:rPr>
                <m:sty m:val="p"/>
              </m:rPr>
              <w:rPr>
                <w:rFonts w:ascii="Cambria Math" w:eastAsia="+mn-ea" w:hAnsi="Cambria Math" w:cs="+mn-cs"/>
                <w:kern w:val="24"/>
                <w:lang w:val="en-GB"/>
              </w:rPr>
              <m:t>h</m:t>
            </m:r>
          </m:e>
          <m:sub>
            <m:r>
              <m:rPr>
                <m:sty m:val="p"/>
              </m:rPr>
              <w:rPr>
                <w:rFonts w:ascii="Cambria Math" w:eastAsia="+mn-ea" w:hAnsi="Cambria Math" w:cs="+mn-cs"/>
                <w:kern w:val="24"/>
                <w:lang w:val="en-GB"/>
              </w:rPr>
              <m:t>1</m:t>
            </m:r>
          </m:sub>
        </m:sSub>
      </m:oMath>
      <w:r w:rsidR="00485CA7">
        <w:rPr>
          <w:rFonts w:eastAsiaTheme="minorEastAsia"/>
          <w:iCs/>
          <w:kern w:val="24"/>
          <w:lang w:val="en-GB"/>
        </w:rPr>
        <w:t xml:space="preserve"> and </w:t>
      </w:r>
      <m:oMath>
        <m:sSub>
          <m:sSubPr>
            <m:ctrlPr>
              <w:rPr>
                <w:rFonts w:ascii="Cambria Math" w:eastAsiaTheme="minorEastAsia" w:hAnsi="Cambria Math"/>
                <w:iCs/>
                <w:kern w:val="24"/>
                <w:lang w:val="en-GB"/>
              </w:rPr>
            </m:ctrlPr>
          </m:sSubPr>
          <m:e>
            <m:r>
              <m:rPr>
                <m:sty m:val="p"/>
              </m:rPr>
              <w:rPr>
                <w:rFonts w:ascii="Cambria Math" w:eastAsiaTheme="minorEastAsia" w:hAnsi="Cambria Math"/>
                <w:kern w:val="24"/>
                <w:lang w:val="en-GB"/>
              </w:rPr>
              <m:t>h</m:t>
            </m:r>
          </m:e>
          <m:sub>
            <m:r>
              <m:rPr>
                <m:sty m:val="p"/>
              </m:rPr>
              <w:rPr>
                <w:rFonts w:ascii="Cambria Math" w:eastAsiaTheme="minorEastAsia" w:hAnsi="Cambria Math"/>
                <w:kern w:val="24"/>
                <w:lang w:val="en-GB"/>
              </w:rPr>
              <m:t>2</m:t>
            </m:r>
          </m:sub>
        </m:sSub>
      </m:oMath>
      <w:r w:rsidR="00485CA7">
        <w:rPr>
          <w:rFonts w:eastAsiaTheme="minorEastAsia"/>
          <w:iCs/>
          <w:kern w:val="24"/>
          <w:lang w:val="en-GB"/>
        </w:rPr>
        <w:t xml:space="preserve"> </w:t>
      </w:r>
      <w:r w:rsidR="00485CA7">
        <w:rPr>
          <w:rFonts w:eastAsiaTheme="minorEastAsia"/>
          <w:bCs/>
          <w:iCs/>
          <w:kern w:val="24"/>
          <w:lang w:val="en-GB"/>
        </w:rPr>
        <w:t>are given by:</w:t>
      </w:r>
    </w:p>
    <w:p w14:paraId="59216990" w14:textId="77777777" w:rsidR="009049E7" w:rsidRPr="00485CA7" w:rsidRDefault="009049E7" w:rsidP="00485CA7">
      <w:pPr>
        <w:rPr>
          <w:rFonts w:eastAsiaTheme="minorEastAsia"/>
          <w:bCs/>
          <w:iCs/>
          <w:kern w:val="24"/>
          <w:lang w:val="en-GB"/>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485CA7" w:rsidRPr="0089046A" w14:paraId="308179CB" w14:textId="77777777" w:rsidTr="00767D26">
        <w:tc>
          <w:tcPr>
            <w:tcW w:w="3241" w:type="pct"/>
          </w:tcPr>
          <w:p w14:paraId="4AA97D62" w14:textId="77777777" w:rsidR="00485CA7" w:rsidRPr="0089046A" w:rsidRDefault="00000000" w:rsidP="00767D26">
            <w:pPr>
              <w:pStyle w:val="SectionBody"/>
              <w:ind w:left="360" w:firstLine="0"/>
              <w:jc w:val="left"/>
              <w:rPr>
                <w:iCs/>
                <w:kern w:val="24"/>
                <w:lang w:val="en-GB"/>
              </w:rPr>
            </w:pPr>
            <m:oMath>
              <m:sSub>
                <m:sSubPr>
                  <m:ctrlPr>
                    <w:rPr>
                      <w:rFonts w:ascii="Cambria Math" w:eastAsia="+mn-ea" w:hAnsi="Cambria Math" w:cs="+mn-cs"/>
                      <w:i/>
                      <w:iCs/>
                      <w:kern w:val="24"/>
                      <w:lang w:val="en-GB"/>
                    </w:rPr>
                  </m:ctrlPr>
                </m:sSubPr>
                <m:e>
                  <m:r>
                    <m:rPr>
                      <m:sty m:val="p"/>
                    </m:rPr>
                    <w:rPr>
                      <w:rFonts w:ascii="Cambria Math" w:eastAsia="+mn-ea" w:hAnsi="Cambria Math" w:cs="+mn-cs"/>
                      <w:kern w:val="24"/>
                      <w:lang w:val="en-GB"/>
                    </w:rPr>
                    <m:t>h</m:t>
                  </m:r>
                </m:e>
                <m:sub>
                  <m:r>
                    <m:rPr>
                      <m:sty m:val="p"/>
                    </m:rPr>
                    <w:rPr>
                      <w:rFonts w:ascii="Cambria Math" w:eastAsia="+mn-ea" w:hAnsi="Cambria Math" w:cs="+mn-cs"/>
                      <w:kern w:val="24"/>
                      <w:lang w:val="en-GB"/>
                    </w:rPr>
                    <m:t>1</m:t>
                  </m:r>
                </m:sub>
              </m:sSub>
              <m:r>
                <m:rPr>
                  <m:sty m:val="p"/>
                </m:rPr>
                <w:rPr>
                  <w:rFonts w:ascii="Cambria Math" w:eastAsia="+mn-ea" w:hAnsi="Cambria Math" w:cs="+mn-cs"/>
                  <w:kern w:val="24"/>
                  <w:lang w:val="en-GB"/>
                </w:rPr>
                <m:t>=</m:t>
              </m:r>
              <m:f>
                <m:fPr>
                  <m:ctrlPr>
                    <w:rPr>
                      <w:rFonts w:ascii="Cambria Math" w:eastAsia="+mn-ea" w:hAnsi="Cambria Math" w:cs="+mn-cs"/>
                      <w:i/>
                      <w:iCs/>
                      <w:kern w:val="24"/>
                      <w:lang w:val="en-GB"/>
                    </w:rPr>
                  </m:ctrlPr>
                </m:fPr>
                <m:num>
                  <m:r>
                    <w:rPr>
                      <w:rFonts w:ascii="Cambria Math" w:eastAsia="+mn-ea" w:hAnsi="Cambria Math" w:cs="+mn-cs"/>
                      <w:kern w:val="24"/>
                      <w:lang w:val="en-GB"/>
                    </w:rPr>
                    <m:t>1</m:t>
                  </m:r>
                </m:num>
                <m:den>
                  <m:r>
                    <w:rPr>
                      <w:rFonts w:ascii="Cambria Math" w:eastAsia="+mn-ea" w:hAnsi="Cambria Math" w:cs="+mn-cs"/>
                      <w:kern w:val="24"/>
                      <w:lang w:val="en-GB"/>
                    </w:rPr>
                    <m:t>2</m:t>
                  </m:r>
                </m:den>
              </m:f>
              <m:d>
                <m:dPr>
                  <m:ctrlPr>
                    <w:rPr>
                      <w:rFonts w:ascii="Cambria Math" w:eastAsia="+mn-ea" w:hAnsi="Cambria Math" w:cs="+mn-cs"/>
                      <w:i/>
                      <w:iCs/>
                      <w:kern w:val="24"/>
                      <w:lang w:val="en-GB"/>
                    </w:rPr>
                  </m:ctrlPr>
                </m:dPr>
                <m:e>
                  <m:r>
                    <w:rPr>
                      <w:rFonts w:ascii="Cambria Math" w:eastAsia="+mn-ea" w:hAnsi="Cambria Math" w:cs="+mn-cs"/>
                      <w:kern w:val="24"/>
                      <w:lang w:val="en-GB"/>
                    </w:rPr>
                    <m:t>1-</m:t>
                  </m:r>
                  <m:r>
                    <w:rPr>
                      <w:rFonts w:ascii="Cambria Math" w:eastAsia="Cambria Math" w:hAnsi="Cambria Math" w:cs="+mn-cs"/>
                      <w:kern w:val="24"/>
                      <w:lang w:val="en-GB"/>
                    </w:rPr>
                    <m:t>ζ</m:t>
                  </m:r>
                </m:e>
              </m:d>
            </m:oMath>
            <w:r w:rsidR="00485CA7" w:rsidRPr="0089046A">
              <w:rPr>
                <w:iCs/>
                <w:kern w:val="24"/>
                <w:lang w:val="en-GB"/>
              </w:rPr>
              <w:t xml:space="preserve"> and </w:t>
            </w:r>
          </w:p>
          <w:p w14:paraId="633BFF54" w14:textId="77777777" w:rsidR="00485CA7" w:rsidRPr="0089046A" w:rsidRDefault="00000000" w:rsidP="00767D26">
            <w:pPr>
              <w:pStyle w:val="SectionBody"/>
              <w:ind w:left="360" w:firstLine="0"/>
              <w:jc w:val="left"/>
              <w:rPr>
                <w:lang w:val="en-GB"/>
              </w:rPr>
            </w:pPr>
            <m:oMath>
              <m:sSub>
                <m:sSubPr>
                  <m:ctrlPr>
                    <w:rPr>
                      <w:rFonts w:ascii="Cambria Math" w:eastAsia="+mn-ea" w:hAnsi="Cambria Math" w:cs="+mn-cs"/>
                      <w:i/>
                      <w:iCs/>
                      <w:kern w:val="24"/>
                      <w:lang w:val="en-GB"/>
                    </w:rPr>
                  </m:ctrlPr>
                </m:sSubPr>
                <m:e>
                  <m:r>
                    <m:rPr>
                      <m:sty m:val="p"/>
                    </m:rPr>
                    <w:rPr>
                      <w:rFonts w:ascii="Cambria Math" w:eastAsia="+mn-ea" w:hAnsi="Cambria Math" w:cs="+mn-cs"/>
                      <w:kern w:val="24"/>
                      <w:lang w:val="en-GB"/>
                    </w:rPr>
                    <m:t>h</m:t>
                  </m:r>
                </m:e>
                <m:sub>
                  <m:r>
                    <m:rPr>
                      <m:sty m:val="p"/>
                    </m:rPr>
                    <w:rPr>
                      <w:rFonts w:ascii="Cambria Math" w:eastAsia="+mn-ea" w:hAnsi="Cambria Math" w:cs="+mn-cs"/>
                      <w:kern w:val="24"/>
                      <w:lang w:val="en-GB"/>
                    </w:rPr>
                    <m:t>2</m:t>
                  </m:r>
                </m:sub>
              </m:sSub>
              <m:r>
                <m:rPr>
                  <m:sty m:val="p"/>
                </m:rPr>
                <w:rPr>
                  <w:rFonts w:ascii="Cambria Math" w:eastAsia="+mn-ea" w:hAnsi="Cambria Math" w:cs="+mn-cs"/>
                  <w:kern w:val="24"/>
                  <w:lang w:val="en-GB"/>
                </w:rPr>
                <m:t>=</m:t>
              </m:r>
              <m:f>
                <m:fPr>
                  <m:ctrlPr>
                    <w:rPr>
                      <w:rFonts w:ascii="Cambria Math" w:eastAsia="+mn-ea" w:hAnsi="Cambria Math" w:cs="+mn-cs"/>
                      <w:i/>
                      <w:iCs/>
                      <w:kern w:val="24"/>
                      <w:lang w:val="en-GB"/>
                    </w:rPr>
                  </m:ctrlPr>
                </m:fPr>
                <m:num>
                  <m:r>
                    <w:rPr>
                      <w:rFonts w:ascii="Cambria Math" w:eastAsia="+mn-ea" w:hAnsi="Cambria Math" w:cs="+mn-cs"/>
                      <w:kern w:val="24"/>
                      <w:lang w:val="en-GB"/>
                    </w:rPr>
                    <m:t>1</m:t>
                  </m:r>
                </m:num>
                <m:den>
                  <m:r>
                    <w:rPr>
                      <w:rFonts w:ascii="Cambria Math" w:eastAsia="+mn-ea" w:hAnsi="Cambria Math" w:cs="+mn-cs"/>
                      <w:kern w:val="24"/>
                      <w:lang w:val="en-GB"/>
                    </w:rPr>
                    <m:t>2</m:t>
                  </m:r>
                </m:den>
              </m:f>
              <m:d>
                <m:dPr>
                  <m:ctrlPr>
                    <w:rPr>
                      <w:rFonts w:ascii="Cambria Math" w:eastAsia="+mn-ea" w:hAnsi="Cambria Math" w:cs="+mn-cs"/>
                      <w:i/>
                      <w:iCs/>
                      <w:kern w:val="24"/>
                      <w:lang w:val="en-GB"/>
                    </w:rPr>
                  </m:ctrlPr>
                </m:dPr>
                <m:e>
                  <m:r>
                    <w:rPr>
                      <w:rFonts w:ascii="Cambria Math" w:eastAsia="+mn-ea" w:hAnsi="Cambria Math" w:cs="+mn-cs"/>
                      <w:kern w:val="24"/>
                      <w:lang w:val="en-GB"/>
                    </w:rPr>
                    <m:t>1+</m:t>
                  </m:r>
                  <m:r>
                    <w:rPr>
                      <w:rFonts w:ascii="Cambria Math" w:eastAsia="Cambria Math" w:hAnsi="Cambria Math" w:cs="+mn-cs"/>
                      <w:kern w:val="24"/>
                      <w:lang w:val="en-GB"/>
                    </w:rPr>
                    <m:t>ζ</m:t>
                  </m:r>
                </m:e>
              </m:d>
            </m:oMath>
            <w:r w:rsidR="00485CA7" w:rsidRPr="0089046A">
              <w:rPr>
                <w:iCs/>
                <w:kern w:val="24"/>
                <w:lang w:val="en-GB"/>
              </w:rPr>
              <w:t>,</w:t>
            </w:r>
          </w:p>
        </w:tc>
        <w:tc>
          <w:tcPr>
            <w:tcW w:w="1759" w:type="pct"/>
          </w:tcPr>
          <w:p w14:paraId="0FBF147B" w14:textId="359D830C" w:rsidR="00485CA7" w:rsidRPr="0089046A" w:rsidRDefault="00485CA7" w:rsidP="00767D26">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0</w:t>
            </w:r>
            <w:r w:rsidRPr="00584B53">
              <w:rPr>
                <w:i/>
              </w:rPr>
              <w:fldChar w:fldCharType="end"/>
            </w:r>
            <w:r w:rsidRPr="00584B53">
              <w:t xml:space="preserve"> )</w:t>
            </w:r>
          </w:p>
        </w:tc>
      </w:tr>
    </w:tbl>
    <w:p w14:paraId="1069A82E" w14:textId="77777777" w:rsidR="009049E7" w:rsidRDefault="009049E7" w:rsidP="00D24D37">
      <w:pPr>
        <w:rPr>
          <w:rFonts w:eastAsiaTheme="minorEastAsia"/>
          <w:bCs/>
          <w:iCs/>
          <w:kern w:val="24"/>
          <w:lang w:val="en-GB"/>
        </w:rPr>
      </w:pPr>
    </w:p>
    <w:p w14:paraId="28BB377A" w14:textId="4A263AB1" w:rsidR="00485CA7" w:rsidRDefault="00485CA7" w:rsidP="00D24D37">
      <w:pPr>
        <w:rPr>
          <w:rFonts w:eastAsiaTheme="minorEastAsia"/>
          <w:kern w:val="24"/>
          <w:lang w:val="en-GB"/>
        </w:rPr>
      </w:pPr>
      <w:r>
        <w:rPr>
          <w:rFonts w:eastAsiaTheme="minorEastAsia"/>
          <w:bCs/>
          <w:iCs/>
          <w:kern w:val="24"/>
          <w:lang w:val="en-GB"/>
        </w:rPr>
        <w:t xml:space="preserve">which define the extrusion parameter </w:t>
      </w:r>
      <m:oMath>
        <m:r>
          <w:rPr>
            <w:rFonts w:ascii="Cambria Math" w:eastAsia="Cambria Math" w:hAnsi="Cambria Math" w:cs="+mn-cs"/>
            <w:kern w:val="24"/>
            <w:lang w:val="en-GB"/>
          </w:rPr>
          <m:t>ζ</m:t>
        </m:r>
      </m:oMath>
      <w:r>
        <w:rPr>
          <w:rFonts w:eastAsiaTheme="minorEastAsia"/>
          <w:kern w:val="24"/>
          <w:lang w:val="en-GB"/>
        </w:rPr>
        <w:t>.</w:t>
      </w:r>
      <w:r w:rsidR="009B4879">
        <w:rPr>
          <w:rFonts w:eastAsiaTheme="minorEastAsia"/>
          <w:kern w:val="24"/>
          <w:lang w:val="en-GB"/>
        </w:rPr>
        <w:t xml:space="preserve"> The local curve parameterization is given </w:t>
      </w:r>
      <w:r w:rsidR="00FF5415">
        <w:rPr>
          <w:rFonts w:eastAsiaTheme="minorEastAsia"/>
          <w:kern w:val="24"/>
          <w:lang w:val="en-GB"/>
        </w:rPr>
        <w:t>by:</w:t>
      </w:r>
    </w:p>
    <w:p w14:paraId="37A67211" w14:textId="77777777" w:rsidR="00FF5415" w:rsidRDefault="00FF5415" w:rsidP="00D24D37">
      <w:pPr>
        <w:rPr>
          <w:rFonts w:eastAsiaTheme="minorEastAsia"/>
          <w:kern w:val="24"/>
          <w:lang w:val="en-GB"/>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FF5415" w:rsidRPr="0089046A" w14:paraId="1F318774" w14:textId="77777777" w:rsidTr="00767D26">
        <w:tc>
          <w:tcPr>
            <w:tcW w:w="3241" w:type="pct"/>
          </w:tcPr>
          <w:p w14:paraId="077AE6CD" w14:textId="0E57CD6E" w:rsidR="00FF5415" w:rsidRPr="0089046A" w:rsidRDefault="00FF5415" w:rsidP="00767D26">
            <w:pPr>
              <w:pStyle w:val="SectionBody"/>
              <w:ind w:left="360" w:firstLine="0"/>
              <w:jc w:val="left"/>
              <w:rPr>
                <w:lang w:val="en-GB"/>
              </w:rPr>
            </w:pPr>
            <m:oMath>
              <m:r>
                <m:rPr>
                  <m:sty m:val="b"/>
                </m:rPr>
                <w:rPr>
                  <w:rFonts w:ascii="Cambria Math" w:eastAsia="+mn-ea" w:hAnsi="Cambria Math" w:cs="+mn-cs"/>
                  <w:kern w:val="24"/>
                  <w:lang w:val="en-GB"/>
                </w:rPr>
                <w:lastRenderedPageBreak/>
                <m:t>a</m:t>
              </m:r>
              <m:r>
                <w:rPr>
                  <w:rFonts w:ascii="Cambria Math" w:eastAsia="+mn-ea" w:hAnsi="Cambria Math" w:cs="+mn-cs"/>
                  <w:kern w:val="24"/>
                  <w:lang w:val="en-GB"/>
                </w:rPr>
                <m:t>(θ)</m:t>
              </m:r>
              <m:r>
                <m:rPr>
                  <m:sty m:val="b"/>
                </m:rPr>
                <w:rPr>
                  <w:rFonts w:ascii="Cambria Math" w:eastAsia="+mn-ea" w:hAnsi="Cambria Math" w:cs="+mn-cs"/>
                  <w:kern w:val="24"/>
                  <w:lang w:val="en-GB"/>
                </w:rPr>
                <m:t>=</m:t>
              </m:r>
              <m:d>
                <m:dPr>
                  <m:begChr m:val="["/>
                  <m:endChr m:val="]"/>
                  <m:ctrlPr>
                    <w:rPr>
                      <w:rFonts w:ascii="Cambria Math" w:eastAsia="+mn-ea" w:hAnsi="Cambria Math" w:cs="+mn-cs"/>
                      <w:b/>
                      <w:kern w:val="24"/>
                      <w:lang w:val="en-GB"/>
                    </w:rPr>
                  </m:ctrlPr>
                </m:dPr>
                <m:e>
                  <m:m>
                    <m:mPr>
                      <m:mcs>
                        <m:mc>
                          <m:mcPr>
                            <m:count m:val="1"/>
                            <m:mcJc m:val="center"/>
                          </m:mcPr>
                        </m:mc>
                      </m:mcs>
                      <m:ctrlPr>
                        <w:rPr>
                          <w:rFonts w:ascii="Cambria Math" w:eastAsia="+mn-ea" w:hAnsi="Cambria Math" w:cs="+mn-cs"/>
                          <w:b/>
                          <w:bCs/>
                          <w:i/>
                          <w:iCs/>
                          <w:kern w:val="24"/>
                          <w:lang w:val="en-GB"/>
                        </w:rPr>
                      </m:ctrlPr>
                    </m:mPr>
                    <m:m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cos</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r>
                          <m:rPr>
                            <m:sty m:val="p"/>
                          </m:rPr>
                          <w:rPr>
                            <w:rFonts w:ascii="Cambria Math" w:hAnsi="Cambria Math"/>
                          </w:rPr>
                          <m:t>XCP</m:t>
                        </m:r>
                      </m:e>
                    </m:mr>
                    <m:m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sin</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r>
                          <m:rPr>
                            <m:sty m:val="p"/>
                          </m:rPr>
                          <w:rPr>
                            <w:rFonts w:ascii="Cambria Math" w:hAnsi="Cambria Math"/>
                          </w:rPr>
                          <m:t>YCP</m:t>
                        </m:r>
                      </m:e>
                    </m:mr>
                    <m:mr>
                      <m:e>
                        <m:r>
                          <w:rPr>
                            <w:rFonts w:ascii="Cambria Math" w:eastAsia="Cambria Math" w:hAnsi="Cambria Math" w:cs="+mn-cs"/>
                            <w:kern w:val="24"/>
                            <w:lang w:val="en-GB"/>
                          </w:rPr>
                          <m:t>0</m:t>
                        </m:r>
                      </m:e>
                    </m:mr>
                  </m:m>
                </m:e>
              </m:d>
            </m:oMath>
            <w:r>
              <w:rPr>
                <w:b/>
                <w:kern w:val="24"/>
                <w:lang w:val="en-GB"/>
              </w:rPr>
              <w:t>,</w:t>
            </w:r>
          </w:p>
        </w:tc>
        <w:tc>
          <w:tcPr>
            <w:tcW w:w="1759" w:type="pct"/>
          </w:tcPr>
          <w:p w14:paraId="10F4ECEA" w14:textId="737C51FB" w:rsidR="00FF5415" w:rsidRPr="0089046A" w:rsidRDefault="00E62034" w:rsidP="00767D26">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1</w:t>
            </w:r>
            <w:r w:rsidRPr="00584B53">
              <w:rPr>
                <w:i/>
              </w:rPr>
              <w:fldChar w:fldCharType="end"/>
            </w:r>
            <w:r w:rsidRPr="00584B53">
              <w:t xml:space="preserve"> )</w:t>
            </w:r>
          </w:p>
        </w:tc>
      </w:tr>
    </w:tbl>
    <w:p w14:paraId="2B30BACC" w14:textId="5970AD9B" w:rsidR="00FF5415" w:rsidRDefault="00FF5415" w:rsidP="00D24D37">
      <w:pPr>
        <w:rPr>
          <w:rFonts w:eastAsiaTheme="minorEastAsia"/>
          <w:bCs/>
          <w:iCs/>
          <w:kern w:val="24"/>
          <w:lang w:val="en-GB"/>
        </w:rPr>
      </w:pPr>
    </w:p>
    <w:p w14:paraId="52C0F96F" w14:textId="6C7A66D7" w:rsidR="00FF5415" w:rsidRDefault="00FF5415" w:rsidP="00D24D37">
      <w:pPr>
        <w:rPr>
          <w:rFonts w:eastAsiaTheme="minorEastAsia"/>
          <w:bCs/>
          <w:iCs/>
          <w:kern w:val="24"/>
          <w:lang w:val="en-GB"/>
        </w:rPr>
      </w:pPr>
      <w:r>
        <w:rPr>
          <w:rFonts w:eastAsiaTheme="minorEastAsia"/>
          <w:bCs/>
          <w:iCs/>
          <w:kern w:val="24"/>
          <w:lang w:val="en-GB"/>
        </w:rPr>
        <w:t xml:space="preserve">as defined in </w:t>
      </w:r>
      <w:r>
        <w:rPr>
          <w:rFonts w:eastAsiaTheme="minorEastAsia"/>
          <w:bCs/>
          <w:iCs/>
          <w:kern w:val="24"/>
          <w:lang w:val="en-GB"/>
        </w:rPr>
        <w:fldChar w:fldCharType="begin"/>
      </w:r>
      <w:r>
        <w:rPr>
          <w:rFonts w:eastAsiaTheme="minorEastAsia"/>
          <w:bCs/>
          <w:iCs/>
          <w:kern w:val="24"/>
          <w:lang w:val="en-GB"/>
        </w:rPr>
        <w:instrText xml:space="preserve"> REF _Ref532206216 \h </w:instrText>
      </w:r>
      <w:r>
        <w:rPr>
          <w:rFonts w:eastAsiaTheme="minorEastAsia"/>
          <w:bCs/>
          <w:iCs/>
          <w:kern w:val="24"/>
          <w:lang w:val="en-GB"/>
        </w:rPr>
      </w:r>
      <w:r>
        <w:rPr>
          <w:rFonts w:eastAsiaTheme="minorEastAsia"/>
          <w:bCs/>
          <w:iCs/>
          <w:kern w:val="24"/>
          <w:lang w:val="en-GB"/>
        </w:rPr>
        <w:fldChar w:fldCharType="separate"/>
      </w:r>
      <w:r w:rsidR="00F219D1">
        <w:t>Arcs</w:t>
      </w:r>
      <w:r>
        <w:rPr>
          <w:rFonts w:eastAsiaTheme="minorEastAsia"/>
          <w:bCs/>
          <w:iCs/>
          <w:kern w:val="24"/>
          <w:lang w:val="en-GB"/>
        </w:rPr>
        <w:fldChar w:fldCharType="end"/>
      </w:r>
      <w:r>
        <w:rPr>
          <w:rFonts w:eastAsiaTheme="minorEastAsia"/>
          <w:bCs/>
          <w:iCs/>
          <w:kern w:val="24"/>
          <w:lang w:val="en-GB"/>
        </w:rPr>
        <w:t xml:space="preserve"> section.</w:t>
      </w:r>
    </w:p>
    <w:p w14:paraId="54534B50" w14:textId="39D29D5B" w:rsidR="00923619" w:rsidRDefault="00843DA4" w:rsidP="006214E0">
      <w:pPr>
        <w:ind w:firstLine="708"/>
        <w:rPr>
          <w:rFonts w:eastAsiaTheme="minorEastAsia"/>
        </w:rPr>
      </w:pPr>
      <w:r>
        <w:rPr>
          <w:rFonts w:eastAsiaTheme="minorEastAsia"/>
          <w:bCs/>
          <w:iCs/>
          <w:kern w:val="24"/>
          <w:lang w:val="en-GB"/>
        </w:rPr>
        <w:t xml:space="preserve">The extrusion direction is </w:t>
      </w:r>
      <w:r w:rsidR="005A2B7A">
        <w:rPr>
          <w:rFonts w:eastAsiaTheme="minorEastAsia"/>
          <w:bCs/>
          <w:iCs/>
          <w:kern w:val="24"/>
          <w:lang w:val="en-GB"/>
        </w:rPr>
        <w:t xml:space="preserve">E3 of </w:t>
      </w:r>
      <w:r>
        <w:rPr>
          <w:rFonts w:eastAsiaTheme="minorEastAsia"/>
          <w:bCs/>
          <w:iCs/>
          <w:kern w:val="24"/>
          <w:lang w:val="en-GB"/>
        </w:rPr>
        <w:t xml:space="preserve">the local </w:t>
      </w:r>
      <w:r w:rsidR="007E06CD">
        <w:rPr>
          <w:rFonts w:eastAsiaTheme="minorEastAsia"/>
          <w:bCs/>
          <w:iCs/>
          <w:kern w:val="24"/>
          <w:lang w:val="en-GB"/>
        </w:rPr>
        <w:t xml:space="preserve">coordinate </w:t>
      </w:r>
      <w:r w:rsidR="005A2B7A">
        <w:rPr>
          <w:rFonts w:eastAsiaTheme="minorEastAsia"/>
          <w:bCs/>
          <w:iCs/>
          <w:kern w:val="24"/>
          <w:lang w:val="en-GB"/>
        </w:rPr>
        <w:t xml:space="preserve">system </w:t>
      </w:r>
      <w:r>
        <w:t>CSID</w:t>
      </w:r>
      <w:r>
        <w:rPr>
          <w:rFonts w:eastAsiaTheme="minorEastAsia"/>
          <w:bCs/>
          <w:iCs/>
          <w:kern w:val="24"/>
          <w:lang w:val="en-GB"/>
        </w:rPr>
        <w:t>.</w:t>
      </w:r>
      <w:r w:rsidR="00AA0485">
        <w:rPr>
          <w:rFonts w:eastAsiaTheme="minorEastAsia"/>
          <w:bCs/>
          <w:iCs/>
          <w:kern w:val="24"/>
          <w:lang w:val="en-GB"/>
        </w:rPr>
        <w:t xml:space="preserve"> </w:t>
      </w:r>
      <w:r w:rsidR="00AA0485">
        <w:rPr>
          <w:rFonts w:eastAsiaTheme="minorEastAsia"/>
          <w:bCs/>
          <w:iCs/>
          <w:kern w:val="24"/>
          <w:lang w:val="en-GB"/>
        </w:rPr>
        <w:fldChar w:fldCharType="begin"/>
      </w:r>
      <w:r w:rsidR="00AA0485">
        <w:rPr>
          <w:rFonts w:eastAsiaTheme="minorEastAsia"/>
          <w:bCs/>
          <w:iCs/>
          <w:kern w:val="24"/>
          <w:lang w:val="en-GB"/>
        </w:rPr>
        <w:instrText xml:space="preserve"> REF _Ref532204869 \h </w:instrText>
      </w:r>
      <w:r w:rsidR="00AA0485">
        <w:rPr>
          <w:rFonts w:eastAsiaTheme="minorEastAsia"/>
          <w:bCs/>
          <w:iCs/>
          <w:kern w:val="24"/>
          <w:lang w:val="en-GB"/>
        </w:rPr>
      </w:r>
      <w:r w:rsidR="00AA0485">
        <w:rPr>
          <w:rFonts w:eastAsiaTheme="minorEastAsia"/>
          <w:bCs/>
          <w:iCs/>
          <w:kern w:val="24"/>
          <w:lang w:val="en-GB"/>
        </w:rPr>
        <w:fldChar w:fldCharType="separate"/>
      </w:r>
      <w:r w:rsidR="00F219D1">
        <w:t xml:space="preserve">Figure </w:t>
      </w:r>
      <w:r w:rsidR="00F219D1">
        <w:rPr>
          <w:noProof/>
        </w:rPr>
        <w:t>29</w:t>
      </w:r>
      <w:r w:rsidR="00AA0485">
        <w:rPr>
          <w:rFonts w:eastAsiaTheme="minorEastAsia"/>
          <w:bCs/>
          <w:iCs/>
          <w:kern w:val="24"/>
          <w:lang w:val="en-GB"/>
        </w:rPr>
        <w:fldChar w:fldCharType="end"/>
      </w:r>
      <w:r w:rsidR="00AA0485">
        <w:rPr>
          <w:rFonts w:eastAsiaTheme="minorEastAsia"/>
          <w:bCs/>
          <w:iCs/>
          <w:kern w:val="24"/>
          <w:lang w:val="en-GB"/>
        </w:rPr>
        <w:t xml:space="preserve"> </w:t>
      </w:r>
      <w:r w:rsidR="006214E0">
        <w:rPr>
          <w:rFonts w:eastAsiaTheme="minorEastAsia"/>
          <w:bCs/>
          <w:iCs/>
          <w:kern w:val="24"/>
          <w:lang w:val="en-GB"/>
        </w:rPr>
        <w:t>illustrates the extruded surface.</w:t>
      </w:r>
      <w:r w:rsidR="00FF1728">
        <w:rPr>
          <w:rFonts w:eastAsiaTheme="minorEastAsia"/>
          <w:bCs/>
          <w:iCs/>
          <w:kern w:val="24"/>
          <w:lang w:val="en-GB"/>
        </w:rPr>
        <w:t xml:space="preserve"> In this figure the </w:t>
      </w:r>
      <w:r w:rsidR="00D97F06">
        <w:rPr>
          <w:rFonts w:eastAsiaTheme="minorEastAsia"/>
          <w:bCs/>
          <w:iCs/>
          <w:kern w:val="24"/>
          <w:lang w:val="en-GB"/>
        </w:rPr>
        <w:t xml:space="preserve">arc </w:t>
      </w:r>
      <w:r w:rsidR="00FF1728">
        <w:rPr>
          <w:rFonts w:eastAsiaTheme="minorEastAsia"/>
          <w:bCs/>
          <w:iCs/>
          <w:kern w:val="24"/>
          <w:lang w:val="en-GB"/>
        </w:rPr>
        <w:t xml:space="preserve">center point </w:t>
      </w:r>
      <m:oMath>
        <m:r>
          <m:rPr>
            <m:sty m:val="b"/>
          </m:rPr>
          <w:rPr>
            <w:rFonts w:ascii="Cambria Math" w:eastAsiaTheme="minorEastAsia" w:hAnsi="Cambria Math"/>
            <w:kern w:val="24"/>
            <w:lang w:val="en-GB"/>
          </w:rPr>
          <m:t>c</m:t>
        </m:r>
        <m:r>
          <w:rPr>
            <w:rFonts w:ascii="Cambria Math" w:eastAsiaTheme="minorEastAsia" w:hAnsi="Cambria Math"/>
            <w:kern w:val="24"/>
            <w:lang w:val="en-GB"/>
          </w:rPr>
          <m:t>=</m:t>
        </m:r>
        <m:d>
          <m:dPr>
            <m:ctrlPr>
              <w:rPr>
                <w:rFonts w:ascii="Cambria Math" w:eastAsiaTheme="minorEastAsia" w:hAnsi="Cambria Math"/>
                <w:i/>
                <w:kern w:val="24"/>
                <w:lang w:val="en-GB"/>
              </w:rPr>
            </m:ctrlPr>
          </m:dPr>
          <m:e>
            <m:r>
              <m:rPr>
                <m:sty m:val="p"/>
              </m:rPr>
              <w:rPr>
                <w:rFonts w:ascii="Cambria Math" w:hAnsi="Cambria Math"/>
              </w:rPr>
              <m:t>XCP,YCP</m:t>
            </m:r>
            <m:ctrlPr>
              <w:rPr>
                <w:rFonts w:ascii="Cambria Math" w:hAnsi="Cambria Math"/>
              </w:rPr>
            </m:ctrlP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oMath>
      <w:r w:rsidR="00FF1728">
        <w:rPr>
          <w:rFonts w:eastAsiaTheme="minorEastAsia"/>
        </w:rPr>
        <w:t>.</w:t>
      </w:r>
    </w:p>
    <w:p w14:paraId="7EDD112E" w14:textId="55561125" w:rsidR="00F15F3A" w:rsidRDefault="00F15F3A" w:rsidP="006214E0">
      <w:pPr>
        <w:ind w:firstLine="708"/>
        <w:rPr>
          <w:rFonts w:eastAsiaTheme="minorEastAsia"/>
        </w:rPr>
      </w:pPr>
      <w:r>
        <w:rPr>
          <w:rFonts w:eastAsiaTheme="minorEastAsia"/>
        </w:rPr>
        <w:t>If the user’s choice for the external normal direction is “Convex”, it will be given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F15F3A" w:rsidRPr="0089046A" w14:paraId="60C18B70" w14:textId="77777777" w:rsidTr="00F15F3A">
        <w:tc>
          <w:tcPr>
            <w:tcW w:w="3241" w:type="pct"/>
          </w:tcPr>
          <w:p w14:paraId="2DB416A9" w14:textId="2B0D828C" w:rsidR="00F15F3A" w:rsidRPr="0089046A" w:rsidRDefault="00000000" w:rsidP="00F15F3A">
            <w:pPr>
              <w:pStyle w:val="SectionBody"/>
              <w:ind w:left="360" w:firstLine="0"/>
              <w:jc w:val="left"/>
              <w:rPr>
                <w:lang w:val="en-GB"/>
              </w:rPr>
            </w:pPr>
            <m:oMath>
              <m:sSub>
                <m:sSubPr>
                  <m:ctrlPr>
                    <w:rPr>
                      <w:rFonts w:ascii="Cambria Math" w:eastAsia="+mn-ea" w:hAnsi="Cambria Math" w:cs="+mn-cs"/>
                      <w:kern w:val="24"/>
                      <w:lang w:val="en-GB"/>
                    </w:rPr>
                  </m:ctrlPr>
                </m:sSubPr>
                <m:e>
                  <m:r>
                    <m:rPr>
                      <m:sty m:val="b"/>
                    </m:rPr>
                    <w:rPr>
                      <w:rFonts w:ascii="Cambria Math" w:eastAsia="+mn-ea" w:hAnsi="Cambria Math" w:cs="+mn-cs"/>
                      <w:kern w:val="24"/>
                      <w:lang w:val="en-GB"/>
                    </w:rPr>
                    <m:t>n</m:t>
                  </m:r>
                </m:e>
                <m:sub>
                  <m:r>
                    <m:rPr>
                      <m:sty m:val="p"/>
                    </m:rPr>
                    <w:rPr>
                      <w:rFonts w:ascii="Cambria Math" w:eastAsia="+mn-ea" w:hAnsi="Cambria Math" w:cs="+mn-cs"/>
                      <w:kern w:val="24"/>
                      <w:lang w:val="en-GB"/>
                    </w:rPr>
                    <m:t>ext</m:t>
                  </m:r>
                </m:sub>
              </m:sSub>
              <m:r>
                <m:rPr>
                  <m:sty m:val="p"/>
                </m:rPr>
                <w:rPr>
                  <w:rFonts w:ascii="Cambria Math" w:eastAsia="+mn-ea" w:hAnsi="Cambria Math" w:cs="+mn-cs"/>
                  <w:kern w:val="24"/>
                  <w:lang w:val="en-GB"/>
                </w:rPr>
                <m:t>=</m:t>
              </m:r>
              <m:f>
                <m:fPr>
                  <m:ctrlPr>
                    <w:rPr>
                      <w:rFonts w:ascii="Cambria Math" w:eastAsia="+mn-ea" w:hAnsi="Cambria Math" w:cs="+mn-cs"/>
                      <w:kern w:val="24"/>
                      <w:lang w:val="en-GB"/>
                    </w:rPr>
                  </m:ctrlPr>
                </m:fPr>
                <m:num>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ζ</m:t>
                      </m:r>
                    </m:sub>
                  </m:sSub>
                </m:num>
                <m:den>
                  <m:d>
                    <m:dPr>
                      <m:begChr m:val="‖"/>
                      <m:endChr m:val="‖"/>
                      <m:ctrlPr>
                        <w:rPr>
                          <w:rFonts w:ascii="Cambria Math" w:eastAsia="+mn-ea" w:hAnsi="Cambria Math" w:cs="+mn-cs"/>
                          <w:i/>
                          <w:kern w:val="24"/>
                          <w:lang w:val="en-GB"/>
                        </w:rPr>
                      </m:ctrlPr>
                    </m:dPr>
                    <m:e>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ζ</m:t>
                          </m:r>
                        </m:sub>
                      </m:sSub>
                    </m:e>
                  </m:d>
                </m:den>
              </m:f>
            </m:oMath>
            <w:r w:rsidR="00F15F3A" w:rsidRPr="0089046A">
              <w:rPr>
                <w:bCs/>
                <w:iCs/>
                <w:kern w:val="24"/>
                <w:lang w:val="en-GB"/>
              </w:rPr>
              <w:t>.</w:t>
            </w:r>
          </w:p>
        </w:tc>
        <w:tc>
          <w:tcPr>
            <w:tcW w:w="1759" w:type="pct"/>
          </w:tcPr>
          <w:p w14:paraId="70D61A72" w14:textId="1C75CDE8" w:rsidR="00F15F3A" w:rsidRPr="0089046A" w:rsidRDefault="00F15F3A" w:rsidP="00F15F3A">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2</w:t>
            </w:r>
            <w:r w:rsidRPr="00584B53">
              <w:rPr>
                <w:i/>
              </w:rPr>
              <w:fldChar w:fldCharType="end"/>
            </w:r>
            <w:r w:rsidRPr="00584B53">
              <w:t xml:space="preserve"> )</w:t>
            </w:r>
          </w:p>
        </w:tc>
      </w:tr>
    </w:tbl>
    <w:p w14:paraId="7849439F" w14:textId="2898D646" w:rsidR="00F15F3A" w:rsidRDefault="00F15F3A" w:rsidP="006214E0">
      <w:pPr>
        <w:ind w:firstLine="708"/>
        <w:rPr>
          <w:rFonts w:eastAsiaTheme="minorEastAsia"/>
          <w:bCs/>
          <w:iCs/>
          <w:kern w:val="24"/>
          <w:lang w:val="en-GB"/>
        </w:rPr>
      </w:pPr>
    </w:p>
    <w:p w14:paraId="0A610C95" w14:textId="67F55EB6" w:rsidR="005F633B" w:rsidRDefault="005F633B" w:rsidP="006214E0">
      <w:pPr>
        <w:ind w:firstLine="708"/>
        <w:rPr>
          <w:rFonts w:eastAsiaTheme="minorEastAsia"/>
          <w:bCs/>
          <w:iCs/>
          <w:kern w:val="24"/>
          <w:lang w:val="en-GB"/>
        </w:rPr>
      </w:pPr>
      <w:r>
        <w:rPr>
          <w:rFonts w:eastAsiaTheme="minorEastAsia"/>
          <w:bCs/>
          <w:iCs/>
          <w:kern w:val="24"/>
          <w:lang w:val="en-GB"/>
        </w:rPr>
        <w:t>If the choice is “Concave”, it will be given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5F633B" w:rsidRPr="0089046A" w14:paraId="18072F3F" w14:textId="77777777" w:rsidTr="00485389">
        <w:tc>
          <w:tcPr>
            <w:tcW w:w="3241" w:type="pct"/>
          </w:tcPr>
          <w:p w14:paraId="3436BA73" w14:textId="66AC424D" w:rsidR="005F633B" w:rsidRPr="0089046A" w:rsidRDefault="00000000" w:rsidP="00485389">
            <w:pPr>
              <w:pStyle w:val="SectionBody"/>
              <w:ind w:left="360" w:firstLine="0"/>
              <w:jc w:val="left"/>
              <w:rPr>
                <w:lang w:val="en-GB"/>
              </w:rPr>
            </w:pPr>
            <m:oMath>
              <m:sSub>
                <m:sSubPr>
                  <m:ctrlPr>
                    <w:rPr>
                      <w:rFonts w:ascii="Cambria Math" w:eastAsia="+mn-ea" w:hAnsi="Cambria Math" w:cs="+mn-cs"/>
                      <w:kern w:val="24"/>
                      <w:lang w:val="en-GB"/>
                    </w:rPr>
                  </m:ctrlPr>
                </m:sSubPr>
                <m:e>
                  <m:r>
                    <m:rPr>
                      <m:sty m:val="b"/>
                    </m:rPr>
                    <w:rPr>
                      <w:rFonts w:ascii="Cambria Math" w:eastAsia="+mn-ea" w:hAnsi="Cambria Math" w:cs="+mn-cs"/>
                      <w:kern w:val="24"/>
                      <w:lang w:val="en-GB"/>
                    </w:rPr>
                    <m:t>n</m:t>
                  </m:r>
                </m:e>
                <m:sub>
                  <m:r>
                    <m:rPr>
                      <m:sty m:val="p"/>
                    </m:rPr>
                    <w:rPr>
                      <w:rFonts w:ascii="Cambria Math" w:eastAsia="+mn-ea" w:hAnsi="Cambria Math" w:cs="+mn-cs"/>
                      <w:kern w:val="24"/>
                      <w:lang w:val="en-GB"/>
                    </w:rPr>
                    <m:t>ext</m:t>
                  </m:r>
                </m:sub>
              </m:sSub>
              <m:r>
                <m:rPr>
                  <m:sty m:val="p"/>
                </m:rPr>
                <w:rPr>
                  <w:rFonts w:ascii="Cambria Math" w:eastAsia="+mn-ea" w:hAnsi="Cambria Math" w:cs="+mn-cs"/>
                  <w:kern w:val="24"/>
                  <w:lang w:val="en-GB"/>
                </w:rPr>
                <m:t>=-</m:t>
              </m:r>
              <m:f>
                <m:fPr>
                  <m:ctrlPr>
                    <w:rPr>
                      <w:rFonts w:ascii="Cambria Math" w:eastAsia="+mn-ea" w:hAnsi="Cambria Math" w:cs="+mn-cs"/>
                      <w:kern w:val="24"/>
                      <w:lang w:val="en-GB"/>
                    </w:rPr>
                  </m:ctrlPr>
                </m:fPr>
                <m:num>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ζ</m:t>
                      </m:r>
                    </m:sub>
                  </m:sSub>
                </m:num>
                <m:den>
                  <m:d>
                    <m:dPr>
                      <m:begChr m:val="‖"/>
                      <m:endChr m:val="‖"/>
                      <m:ctrlPr>
                        <w:rPr>
                          <w:rFonts w:ascii="Cambria Math" w:eastAsia="+mn-ea" w:hAnsi="Cambria Math" w:cs="+mn-cs"/>
                          <w:i/>
                          <w:kern w:val="24"/>
                          <w:lang w:val="en-GB"/>
                        </w:rPr>
                      </m:ctrlPr>
                    </m:dPr>
                    <m:e>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ζ</m:t>
                          </m:r>
                        </m:sub>
                      </m:sSub>
                    </m:e>
                  </m:d>
                </m:den>
              </m:f>
            </m:oMath>
            <w:r w:rsidR="005F633B" w:rsidRPr="0089046A">
              <w:rPr>
                <w:bCs/>
                <w:iCs/>
                <w:kern w:val="24"/>
                <w:lang w:val="en-GB"/>
              </w:rPr>
              <w:t>.</w:t>
            </w:r>
          </w:p>
        </w:tc>
        <w:tc>
          <w:tcPr>
            <w:tcW w:w="1759" w:type="pct"/>
          </w:tcPr>
          <w:p w14:paraId="329BA49F" w14:textId="3B8C2286" w:rsidR="005F633B" w:rsidRPr="0089046A" w:rsidRDefault="005F633B" w:rsidP="00485389">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3</w:t>
            </w:r>
            <w:r w:rsidRPr="00584B53">
              <w:rPr>
                <w:i/>
              </w:rPr>
              <w:fldChar w:fldCharType="end"/>
            </w:r>
            <w:r w:rsidRPr="00584B53">
              <w:t xml:space="preserve"> )</w:t>
            </w:r>
          </w:p>
        </w:tc>
      </w:tr>
    </w:tbl>
    <w:p w14:paraId="410F314E" w14:textId="77777777" w:rsidR="005F633B" w:rsidRPr="006214E0" w:rsidRDefault="005F633B" w:rsidP="006214E0">
      <w:pPr>
        <w:ind w:firstLine="708"/>
        <w:rPr>
          <w:rFonts w:eastAsiaTheme="minorEastAsia"/>
          <w:bCs/>
          <w:iCs/>
          <w:kern w:val="24"/>
          <w:lang w:val="en-GB"/>
        </w:rPr>
      </w:pPr>
    </w:p>
    <w:p w14:paraId="7B3EFBDB" w14:textId="5770D3CC" w:rsidR="00CC2236" w:rsidRDefault="00F15F3A" w:rsidP="00CC2236">
      <w:pPr>
        <w:jc w:val="center"/>
        <w:rPr>
          <w:rFonts w:eastAsiaTheme="minorEastAsia"/>
        </w:rPr>
      </w:pPr>
      <w:r>
        <w:rPr>
          <w:rFonts w:eastAsiaTheme="minorEastAsia"/>
          <w:noProof/>
        </w:rPr>
        <w:drawing>
          <wp:inline distT="0" distB="0" distL="0" distR="0" wp14:anchorId="1E7A29E1" wp14:editId="2BBEFB00">
            <wp:extent cx="5400040" cy="43014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_extrusion.tif"/>
                    <pic:cNvPicPr/>
                  </pic:nvPicPr>
                  <pic:blipFill>
                    <a:blip r:embed="rId46">
                      <a:extLst>
                        <a:ext uri="{28A0092B-C50C-407E-A947-70E740481C1C}">
                          <a14:useLocalDpi xmlns:a14="http://schemas.microsoft.com/office/drawing/2010/main" val="0"/>
                        </a:ext>
                      </a:extLst>
                    </a:blip>
                    <a:stretch>
                      <a:fillRect/>
                    </a:stretch>
                  </pic:blipFill>
                  <pic:spPr>
                    <a:xfrm>
                      <a:off x="0" y="0"/>
                      <a:ext cx="5400040" cy="4301490"/>
                    </a:xfrm>
                    <a:prstGeom prst="rect">
                      <a:avLst/>
                    </a:prstGeom>
                  </pic:spPr>
                </pic:pic>
              </a:graphicData>
            </a:graphic>
          </wp:inline>
        </w:drawing>
      </w:r>
    </w:p>
    <w:p w14:paraId="78458E6F" w14:textId="33754E9D" w:rsidR="00885092" w:rsidRDefault="00CC2236" w:rsidP="00F00FF9">
      <w:pPr>
        <w:pStyle w:val="Legenda"/>
      </w:pPr>
      <w:bookmarkStart w:id="130" w:name="_Ref532204869"/>
      <w:r>
        <w:t xml:space="preserve">Figure </w:t>
      </w:r>
      <w:r>
        <w:fldChar w:fldCharType="begin"/>
      </w:r>
      <w:r>
        <w:instrText xml:space="preserve"> SEQ Figure \* ARABIC </w:instrText>
      </w:r>
      <w:r>
        <w:fldChar w:fldCharType="separate"/>
      </w:r>
      <w:r w:rsidR="00F219D1">
        <w:rPr>
          <w:noProof/>
        </w:rPr>
        <w:t>29</w:t>
      </w:r>
      <w:r>
        <w:fldChar w:fldCharType="end"/>
      </w:r>
      <w:bookmarkEnd w:id="130"/>
      <w:r>
        <w:t xml:space="preserve"> – </w:t>
      </w:r>
      <w:r w:rsidR="009F74C1">
        <w:t xml:space="preserve">Flexible extruded arc surface (figure from </w:t>
      </w:r>
      <w:sdt>
        <w:sdtPr>
          <w:id w:val="-268246507"/>
          <w:citation/>
        </w:sdtPr>
        <w:sdtContent>
          <w:r w:rsidR="009F74C1">
            <w:fldChar w:fldCharType="begin"/>
          </w:r>
          <w:r w:rsidR="009F74C1" w:rsidRPr="009F74C1">
            <w:instrText xml:space="preserve"> CITATION deC17 \l 1046 </w:instrText>
          </w:r>
          <w:r w:rsidR="009F74C1">
            <w:fldChar w:fldCharType="separate"/>
          </w:r>
          <w:r w:rsidR="00887616" w:rsidRPr="00887616">
            <w:rPr>
              <w:noProof/>
            </w:rPr>
            <w:t>[8]</w:t>
          </w:r>
          <w:r w:rsidR="009F74C1">
            <w:fldChar w:fldCharType="end"/>
          </w:r>
        </w:sdtContent>
      </w:sdt>
      <w:r w:rsidR="009F74C1">
        <w:t>)</w:t>
      </w:r>
    </w:p>
    <w:p w14:paraId="159CE235" w14:textId="77777777" w:rsidR="00885092" w:rsidRDefault="00885092" w:rsidP="00F00FF9">
      <w:pPr>
        <w:pStyle w:val="Legenda"/>
      </w:pPr>
    </w:p>
    <w:p w14:paraId="3E9EBF8E" w14:textId="77777777" w:rsidR="00885092" w:rsidRDefault="00885092" w:rsidP="00885092">
      <w:r w:rsidRPr="003B7B3F">
        <w:rPr>
          <w:b/>
          <w:bCs/>
        </w:rPr>
        <w:t>Note</w:t>
      </w:r>
      <w:r>
        <w:t>: this surface is currently available for using together with the contact SSSS.</w:t>
      </w:r>
    </w:p>
    <w:p w14:paraId="60AE51E6" w14:textId="1F763A07" w:rsidR="005378F7" w:rsidRDefault="005378F7" w:rsidP="00885092">
      <w:r>
        <w:br w:type="page"/>
      </w:r>
    </w:p>
    <w:p w14:paraId="3D64D8D9" w14:textId="000D9BD7" w:rsidR="00035F09" w:rsidRPr="00A73F30" w:rsidRDefault="00035F09" w:rsidP="00035F09">
      <w:pPr>
        <w:pStyle w:val="Ttulo2"/>
      </w:pPr>
      <w:bookmarkStart w:id="131" w:name="_Toc87510688"/>
      <w:r>
        <w:lastRenderedPageBreak/>
        <w:t>Rigid</w:t>
      </w:r>
      <w:r w:rsidRPr="00CC2236">
        <w:t>Arc</w:t>
      </w:r>
      <w:r>
        <w:t>Revolut</w:t>
      </w:r>
      <w:r w:rsidRPr="00CC2236">
        <w:t>ion_1</w:t>
      </w:r>
      <w:bookmarkEnd w:id="131"/>
    </w:p>
    <w:p w14:paraId="60DFDFD0" w14:textId="0D447589" w:rsidR="00035F09" w:rsidRPr="00194498" w:rsidRDefault="00035F09" w:rsidP="00035F09">
      <w:pPr>
        <w:rPr>
          <w:i/>
        </w:rPr>
      </w:pPr>
      <w:r>
        <w:rPr>
          <w:i/>
        </w:rPr>
        <w:t xml:space="preserve">Creates a surface generated by the </w:t>
      </w:r>
      <w:r w:rsidR="00CA3B3E">
        <w:rPr>
          <w:i/>
        </w:rPr>
        <w:t>revolution</w:t>
      </w:r>
      <w:r>
        <w:rPr>
          <w:i/>
        </w:rPr>
        <w:t xml:space="preserve"> of an arc </w:t>
      </w:r>
      <w:r w:rsidR="00CA3B3E">
        <w:rPr>
          <w:i/>
        </w:rPr>
        <w:t>about a local axis</w:t>
      </w:r>
      <w:r>
        <w:rPr>
          <w:i/>
        </w:rPr>
        <w:t>.</w:t>
      </w:r>
    </w:p>
    <w:p w14:paraId="079A0662" w14:textId="7FA478A1" w:rsidR="00035F09" w:rsidRDefault="00035F09" w:rsidP="00035F09">
      <w:pPr>
        <w:pStyle w:val="Ttulo3"/>
        <w:rPr>
          <w:rFonts w:eastAsiaTheme="minorHAnsi"/>
        </w:rPr>
      </w:pPr>
      <w:r w:rsidRPr="00A73F30">
        <w:t>Syntax</w:t>
      </w:r>
      <w:r w:rsidRPr="00687292">
        <w:rPr>
          <w:rFonts w:eastAsiaTheme="minorHAnsi"/>
        </w:rPr>
        <w:t>:</w:t>
      </w:r>
    </w:p>
    <w:p w14:paraId="27604D26" w14:textId="77777777" w:rsidR="006C5103" w:rsidRDefault="006C5103" w:rsidP="006C5103">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to the center of arc</w:t>
      </w:r>
    </w:p>
    <w:p w14:paraId="347C8013" w14:textId="4AD9CE50" w:rsidR="006C5103" w:rsidRDefault="00AE19C9" w:rsidP="006C5103">
      <w:pPr>
        <w:pBdr>
          <w:top w:val="single" w:sz="4" w:space="1" w:color="auto"/>
          <w:left w:val="single" w:sz="4" w:space="1" w:color="auto"/>
          <w:bottom w:val="single" w:sz="4" w:space="1" w:color="auto"/>
          <w:right w:val="single" w:sz="4" w:space="4" w:color="auto"/>
        </w:pBdr>
        <w:spacing w:after="0" w:line="240" w:lineRule="auto"/>
      </w:pPr>
      <w:r>
        <w:t>RigidArcRevolution</w:t>
      </w:r>
      <w:r w:rsidRPr="00FF611B">
        <w:t>_1</w:t>
      </w:r>
      <w:r w:rsidRPr="00FF611B">
        <w:tab/>
      </w:r>
      <w:r>
        <w:t>SID</w:t>
      </w:r>
      <w:r w:rsidRPr="00FF611B">
        <w:tab/>
        <w:t>Arc</w:t>
      </w:r>
      <w:r w:rsidRPr="00FF611B">
        <w:tab/>
      </w:r>
      <w:r>
        <w:t>AID</w:t>
      </w:r>
      <w:r w:rsidRPr="00FF611B">
        <w:tab/>
        <w:t>CS</w:t>
      </w:r>
      <w:r w:rsidRPr="00FF611B">
        <w:tab/>
      </w:r>
      <w:r>
        <w:t>CSID</w:t>
      </w:r>
      <w:r w:rsidRPr="00FF611B">
        <w:tab/>
        <w:t>Node</w:t>
      </w:r>
      <w:r w:rsidRPr="00FF611B">
        <w:tab/>
      </w:r>
      <w:r>
        <w:t>NID</w:t>
      </w:r>
      <w:r w:rsidR="006C5103">
        <w:tab/>
      </w:r>
      <w:r w:rsidR="001508DC">
        <w:t>Concave</w:t>
      </w:r>
      <w:r w:rsidR="003668E2">
        <w:tab/>
      </w:r>
      <w:r w:rsidR="003668E2" w:rsidRPr="004875CA">
        <w:t>RevolutionAngle</w:t>
      </w:r>
      <w:r w:rsidR="003668E2">
        <w:tab/>
      </w:r>
      <w:r w:rsidR="00841DE7">
        <w:t>RANG</w:t>
      </w:r>
      <w:r w:rsidR="00841DE7">
        <w:tab/>
      </w:r>
      <w:r w:rsidR="00841DE7" w:rsidRPr="004875CA">
        <w:t>FactorX</w:t>
      </w:r>
      <w:r w:rsidR="00841DE7">
        <w:tab/>
      </w:r>
      <w:r w:rsidR="00841DE7">
        <w:tab/>
        <w:t>XF</w:t>
      </w:r>
      <w:r w:rsidR="00841DE7">
        <w:tab/>
      </w:r>
      <w:r w:rsidR="00841DE7" w:rsidRPr="004875CA">
        <w:t>Factor</w:t>
      </w:r>
      <w:r w:rsidR="00841DE7">
        <w:t>Z</w:t>
      </w:r>
      <w:r w:rsidR="00841DE7">
        <w:tab/>
      </w:r>
      <w:r w:rsidR="00841DE7">
        <w:tab/>
        <w:t>ZF</w:t>
      </w:r>
    </w:p>
    <w:p w14:paraId="274A2781" w14:textId="04713768" w:rsidR="006C5103" w:rsidRDefault="006C5103" w:rsidP="006C5103">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opposite to the center of arc</w:t>
      </w:r>
    </w:p>
    <w:p w14:paraId="2C6505B3" w14:textId="79E7C9F0" w:rsidR="00035F09" w:rsidRPr="00194498" w:rsidRDefault="00AE19C9" w:rsidP="00FD5ABB">
      <w:pPr>
        <w:pBdr>
          <w:top w:val="single" w:sz="4" w:space="1" w:color="auto"/>
          <w:left w:val="single" w:sz="4" w:space="1" w:color="auto"/>
          <w:bottom w:val="single" w:sz="4" w:space="1" w:color="auto"/>
          <w:right w:val="single" w:sz="4" w:space="4" w:color="auto"/>
        </w:pBdr>
        <w:spacing w:after="0" w:line="240" w:lineRule="auto"/>
      </w:pPr>
      <w:r>
        <w:t>RigidArcRevolution</w:t>
      </w:r>
      <w:r w:rsidRPr="00FF611B">
        <w:t>_1</w:t>
      </w:r>
      <w:r w:rsidRPr="00FF611B">
        <w:tab/>
      </w:r>
      <w:r>
        <w:t>SID</w:t>
      </w:r>
      <w:r w:rsidRPr="00FF611B">
        <w:tab/>
        <w:t>Arc</w:t>
      </w:r>
      <w:r w:rsidRPr="00FF611B">
        <w:tab/>
      </w:r>
      <w:r>
        <w:t>AID</w:t>
      </w:r>
      <w:r w:rsidRPr="00FF611B">
        <w:tab/>
        <w:t>CS</w:t>
      </w:r>
      <w:r w:rsidRPr="00FF611B">
        <w:tab/>
      </w:r>
      <w:r>
        <w:t>CSID</w:t>
      </w:r>
      <w:r w:rsidRPr="00FF611B">
        <w:tab/>
        <w:t>Node</w:t>
      </w:r>
      <w:r w:rsidRPr="00FF611B">
        <w:tab/>
      </w:r>
      <w:r>
        <w:t>NID</w:t>
      </w:r>
      <w:r>
        <w:tab/>
      </w:r>
      <w:r w:rsidR="001508DC">
        <w:t>Convex</w:t>
      </w:r>
      <w:r w:rsidR="000F6ABD">
        <w:tab/>
      </w:r>
      <w:r w:rsidR="000F6ABD" w:rsidRPr="004875CA">
        <w:t>RevolutionAngle</w:t>
      </w:r>
      <w:r w:rsidR="000F6ABD">
        <w:tab/>
        <w:t>RANG</w:t>
      </w:r>
      <w:r w:rsidR="000F6ABD">
        <w:tab/>
      </w:r>
      <w:r w:rsidR="000F6ABD" w:rsidRPr="004875CA">
        <w:t>FactorX</w:t>
      </w:r>
      <w:r w:rsidR="000F6ABD">
        <w:tab/>
      </w:r>
      <w:r w:rsidR="000F6ABD">
        <w:tab/>
        <w:t>XF</w:t>
      </w:r>
      <w:r w:rsidR="000F6ABD">
        <w:tab/>
      </w:r>
      <w:r w:rsidR="000F6ABD" w:rsidRPr="004875CA">
        <w:t>Factor</w:t>
      </w:r>
      <w:r w:rsidR="000F6ABD">
        <w:t>Z</w:t>
      </w:r>
      <w:r w:rsidR="000F6ABD">
        <w:tab/>
      </w:r>
      <w:r w:rsidR="000F6ABD">
        <w:tab/>
        <w:t>ZF</w:t>
      </w:r>
    </w:p>
    <w:p w14:paraId="3966BE80" w14:textId="77777777" w:rsidR="005A07C4" w:rsidRDefault="005A07C4" w:rsidP="005A07C4">
      <w:pPr>
        <w:pStyle w:val="PargrafodaLista"/>
      </w:pPr>
    </w:p>
    <w:p w14:paraId="3A986823" w14:textId="0BF4622B" w:rsidR="00035F09" w:rsidRDefault="00035F09" w:rsidP="003C60FB">
      <w:pPr>
        <w:pStyle w:val="PargrafodaLista"/>
        <w:numPr>
          <w:ilvl w:val="0"/>
          <w:numId w:val="15"/>
        </w:numPr>
      </w:pPr>
      <w:r>
        <w:t>SID</w:t>
      </w:r>
      <w:r w:rsidRPr="00194498">
        <w:t xml:space="preserve">: current </w:t>
      </w:r>
      <w:r>
        <w:t>surface</w:t>
      </w:r>
      <w:r w:rsidRPr="00194498">
        <w:t xml:space="preserve"> identification number</w:t>
      </w:r>
    </w:p>
    <w:p w14:paraId="03DFE4D4" w14:textId="77777777" w:rsidR="00035F09" w:rsidRDefault="00035F09" w:rsidP="003C60FB">
      <w:pPr>
        <w:pStyle w:val="PargrafodaLista"/>
        <w:numPr>
          <w:ilvl w:val="0"/>
          <w:numId w:val="15"/>
        </w:numPr>
      </w:pPr>
      <w:r>
        <w:t>AID: arc identification number</w:t>
      </w:r>
    </w:p>
    <w:p w14:paraId="3F5A51E3" w14:textId="77777777" w:rsidR="00035F09" w:rsidRPr="00194498" w:rsidRDefault="00035F09" w:rsidP="003C60FB">
      <w:pPr>
        <w:pStyle w:val="PargrafodaLista"/>
        <w:numPr>
          <w:ilvl w:val="0"/>
          <w:numId w:val="15"/>
        </w:numPr>
      </w:pPr>
      <w:r>
        <w:t>CSID: coordinate system identification number</w:t>
      </w:r>
    </w:p>
    <w:p w14:paraId="4E1DAE96" w14:textId="39123F0D" w:rsidR="001508DC" w:rsidRDefault="00263A46" w:rsidP="003C60FB">
      <w:pPr>
        <w:pStyle w:val="PargrafodaLista"/>
        <w:numPr>
          <w:ilvl w:val="0"/>
          <w:numId w:val="15"/>
        </w:numPr>
      </w:pPr>
      <w:r>
        <w:t>N</w:t>
      </w:r>
      <w:r w:rsidR="00035F09">
        <w:t>ID: node identification number</w:t>
      </w:r>
    </w:p>
    <w:p w14:paraId="16B77B9C" w14:textId="77777777" w:rsidR="00F4606A" w:rsidRDefault="00F4606A" w:rsidP="003C60FB">
      <w:pPr>
        <w:pStyle w:val="PargrafodaLista"/>
        <w:numPr>
          <w:ilvl w:val="0"/>
          <w:numId w:val="15"/>
        </w:numPr>
      </w:pPr>
      <w:r>
        <w:t>Concave: indicates that the s</w:t>
      </w:r>
      <w:r w:rsidRPr="00DF3BCE">
        <w:t xml:space="preserve">urface </w:t>
      </w:r>
      <w:r>
        <w:t>external normal points to the center of arc</w:t>
      </w:r>
    </w:p>
    <w:p w14:paraId="7D253036" w14:textId="50AA7FF2" w:rsidR="00F4606A" w:rsidRDefault="00F4606A" w:rsidP="003C60FB">
      <w:pPr>
        <w:pStyle w:val="PargrafodaLista"/>
        <w:numPr>
          <w:ilvl w:val="0"/>
          <w:numId w:val="15"/>
        </w:numPr>
      </w:pPr>
      <w:r>
        <w:t>Convex: indicates that the s</w:t>
      </w:r>
      <w:r w:rsidRPr="00DF3BCE">
        <w:t xml:space="preserve">urface </w:t>
      </w:r>
      <w:r>
        <w:t>external normal points in the direction opposite to the center of arc</w:t>
      </w:r>
    </w:p>
    <w:p w14:paraId="37FB3B22" w14:textId="47FEC78B" w:rsidR="004875CA" w:rsidRDefault="004875CA" w:rsidP="00FF4F23">
      <w:pPr>
        <w:ind w:left="360"/>
      </w:pPr>
      <w:r>
        <w:t>Optional data:</w:t>
      </w:r>
    </w:p>
    <w:p w14:paraId="03088329" w14:textId="75A6166E" w:rsidR="004875CA" w:rsidRDefault="00841DE7" w:rsidP="003C60FB">
      <w:pPr>
        <w:pStyle w:val="PargrafodaLista"/>
        <w:numPr>
          <w:ilvl w:val="0"/>
          <w:numId w:val="15"/>
        </w:numPr>
      </w:pPr>
      <w:r>
        <w:t>RANG</w:t>
      </w:r>
      <w:r w:rsidR="004875CA">
        <w:t xml:space="preserve">: </w:t>
      </w:r>
      <w:r w:rsidR="00DE09A7">
        <w:t>value for the</w:t>
      </w:r>
      <w:r w:rsidR="004875CA">
        <w:t xml:space="preserve"> </w:t>
      </w:r>
      <w:r w:rsidR="007B6D70">
        <w:t xml:space="preserve">maximum </w:t>
      </w:r>
      <w:r w:rsidR="004875CA">
        <w:t>revolution angle</w:t>
      </w:r>
      <w:r w:rsidR="007B6D70">
        <w:t xml:space="preserve"> coordinate </w:t>
      </w:r>
      <m:oMath>
        <m:r>
          <w:rPr>
            <w:rFonts w:ascii="Cambria Math" w:eastAsia="+mn-ea" w:hAnsi="Cambria Math" w:cs="+mn-cs"/>
            <w:kern w:val="24"/>
            <w:lang w:val="en-GB"/>
          </w:rPr>
          <m:t>ϕ</m:t>
        </m:r>
      </m:oMath>
      <w:r w:rsidR="004875CA">
        <w:t xml:space="preserve"> (</w:t>
      </w:r>
      <w:r w:rsidR="007B6D70">
        <w:t>default</w:t>
      </w:r>
      <w:r w:rsidR="004875CA">
        <w:t xml:space="preserve"> </w:t>
      </w:r>
      <m:oMath>
        <m:r>
          <w:rPr>
            <w:rFonts w:ascii="Cambria Math" w:eastAsia="+mn-ea" w:hAnsi="Cambria Math" w:cs="+mn-cs"/>
            <w:kern w:val="24"/>
            <w:lang w:val="en-GB"/>
          </w:rPr>
          <m:t>ϕ</m:t>
        </m:r>
      </m:oMath>
      <w:r w:rsidR="007B6D70">
        <w:rPr>
          <w:rFonts w:eastAsiaTheme="minorEastAsia"/>
          <w:bCs/>
          <w:iCs/>
          <w:kern w:val="24"/>
          <w:lang w:val="en-GB"/>
        </w:rPr>
        <w:t xml:space="preserve"> ranges from 0 to </w:t>
      </w:r>
      <m:oMath>
        <m:r>
          <w:rPr>
            <w:rFonts w:ascii="Cambria Math" w:eastAsia="+mn-ea" w:hAnsi="Cambria Math" w:cs="+mn-cs"/>
            <w:kern w:val="24"/>
            <w:lang w:val="en-GB"/>
          </w:rPr>
          <m:t>2π</m:t>
        </m:r>
      </m:oMath>
      <w:r w:rsidR="007B6D70">
        <w:rPr>
          <w:rFonts w:eastAsiaTheme="minorEastAsia"/>
          <w:bCs/>
          <w:iCs/>
          <w:kern w:val="24"/>
          <w:lang w:val="en-GB"/>
        </w:rPr>
        <w:t xml:space="preserve"> – full </w:t>
      </w:r>
      <w:r w:rsidR="006F33AF">
        <w:rPr>
          <w:rFonts w:eastAsiaTheme="minorEastAsia"/>
          <w:bCs/>
          <w:iCs/>
          <w:kern w:val="24"/>
          <w:lang w:val="en-GB"/>
        </w:rPr>
        <w:t>revolution</w:t>
      </w:r>
      <w:r w:rsidR="00DE09A7">
        <w:rPr>
          <w:rFonts w:eastAsiaTheme="minorEastAsia"/>
          <w:bCs/>
          <w:iCs/>
          <w:kern w:val="24"/>
          <w:lang w:val="en-GB"/>
        </w:rPr>
        <w:t>)</w:t>
      </w:r>
    </w:p>
    <w:p w14:paraId="2D045EDB" w14:textId="1D03533A" w:rsidR="004875CA" w:rsidRDefault="00841DE7" w:rsidP="003C60FB">
      <w:pPr>
        <w:pStyle w:val="PargrafodaLista"/>
        <w:numPr>
          <w:ilvl w:val="0"/>
          <w:numId w:val="15"/>
        </w:numPr>
      </w:pPr>
      <w:r>
        <w:t>XF</w:t>
      </w:r>
      <w:r w:rsidR="00DE09A7">
        <w:t>: ovalization coefficient for local x direction</w:t>
      </w:r>
      <w:r w:rsidR="00DC35C7">
        <w:t xml:space="preserve"> (default value is 1.0)</w:t>
      </w:r>
    </w:p>
    <w:p w14:paraId="7F5AC7B5" w14:textId="7E642397" w:rsidR="004875CA" w:rsidRDefault="00841DE7" w:rsidP="003C60FB">
      <w:pPr>
        <w:pStyle w:val="PargrafodaLista"/>
        <w:numPr>
          <w:ilvl w:val="0"/>
          <w:numId w:val="15"/>
        </w:numPr>
      </w:pPr>
      <w:r>
        <w:t>ZF</w:t>
      </w:r>
      <w:r w:rsidR="00DE09A7">
        <w:t>: ovalization coefficient for local z direction</w:t>
      </w:r>
      <w:r w:rsidR="00DC35C7">
        <w:t xml:space="preserve"> (default value is 1.0)</w:t>
      </w:r>
    </w:p>
    <w:p w14:paraId="4A0369EE" w14:textId="77777777" w:rsidR="00035F09" w:rsidRPr="00687292" w:rsidRDefault="00035F09" w:rsidP="00035F09">
      <w:pPr>
        <w:pStyle w:val="Ttulo3"/>
        <w:rPr>
          <w:rFonts w:eastAsiaTheme="minorHAnsi"/>
        </w:rPr>
      </w:pPr>
      <w:r w:rsidRPr="00687292">
        <w:rPr>
          <w:rFonts w:eastAsiaTheme="minorHAnsi"/>
        </w:rPr>
        <w:t>Example:</w:t>
      </w:r>
    </w:p>
    <w:p w14:paraId="0003B8AA" w14:textId="5CA102E0" w:rsidR="00035F09" w:rsidRPr="00A73F30" w:rsidRDefault="00694A98" w:rsidP="00035F09">
      <w:pPr>
        <w:pBdr>
          <w:top w:val="single" w:sz="4" w:space="1" w:color="auto"/>
          <w:left w:val="single" w:sz="4" w:space="4" w:color="auto"/>
          <w:bottom w:val="single" w:sz="4" w:space="1" w:color="auto"/>
          <w:right w:val="single" w:sz="4" w:space="4" w:color="auto"/>
        </w:pBdr>
        <w:spacing w:after="0" w:line="240" w:lineRule="auto"/>
      </w:pPr>
      <w:r>
        <w:t>RigidArcRevolution</w:t>
      </w:r>
      <w:r w:rsidRPr="00FF611B">
        <w:t>_1</w:t>
      </w:r>
      <w:r w:rsidR="00035F09" w:rsidRPr="00FF611B">
        <w:tab/>
        <w:t>1</w:t>
      </w:r>
      <w:r w:rsidR="00035F09" w:rsidRPr="00FF611B">
        <w:tab/>
        <w:t>Arc</w:t>
      </w:r>
      <w:r w:rsidR="00035F09" w:rsidRPr="00FF611B">
        <w:tab/>
        <w:t>1</w:t>
      </w:r>
      <w:r w:rsidR="00035F09" w:rsidRPr="00FF611B">
        <w:tab/>
        <w:t>CS</w:t>
      </w:r>
      <w:r w:rsidR="00035F09" w:rsidRPr="00FF611B">
        <w:tab/>
        <w:t>1</w:t>
      </w:r>
      <w:r w:rsidR="00035F09" w:rsidRPr="00FF611B">
        <w:tab/>
        <w:t>Node</w:t>
      </w:r>
      <w:r w:rsidR="00035F09" w:rsidRPr="00FF611B">
        <w:tab/>
        <w:t>1</w:t>
      </w:r>
      <w:r w:rsidR="007B6D70">
        <w:tab/>
        <w:t>Concave</w:t>
      </w:r>
    </w:p>
    <w:p w14:paraId="29D00622" w14:textId="77777777" w:rsidR="00035F09" w:rsidRDefault="00035F09" w:rsidP="00035F09">
      <w:pPr>
        <w:pStyle w:val="Ttulo3"/>
        <w:rPr>
          <w:rFonts w:eastAsiaTheme="minorHAnsi"/>
        </w:rPr>
      </w:pPr>
      <w:r w:rsidRPr="00687292">
        <w:rPr>
          <w:rFonts w:eastAsiaTheme="minorHAnsi"/>
        </w:rPr>
        <w:t>Additional information:</w:t>
      </w:r>
    </w:p>
    <w:p w14:paraId="2C881EEB" w14:textId="04D0BC1F" w:rsidR="00035F09" w:rsidRPr="00485CA7" w:rsidRDefault="00035F09" w:rsidP="00035F09">
      <w:pPr>
        <w:ind w:firstLine="360"/>
      </w:pPr>
      <w:r>
        <w:t xml:space="preserve">This surface is based on the definition of an arc on a local coordinate system, as shown in </w:t>
      </w:r>
      <w:r>
        <w:fldChar w:fldCharType="begin"/>
      </w:r>
      <w:r>
        <w:instrText xml:space="preserve"> REF _Ref532203165 \h </w:instrText>
      </w:r>
      <w:r>
        <w:fldChar w:fldCharType="separate"/>
      </w:r>
      <w:r w:rsidR="00F219D1">
        <w:t xml:space="preserve">Figure </w:t>
      </w:r>
      <w:r w:rsidR="00F219D1">
        <w:rPr>
          <w:noProof/>
        </w:rPr>
        <w:t>23</w:t>
      </w:r>
      <w:r>
        <w:fldChar w:fldCharType="end"/>
      </w:r>
      <w:r>
        <w:t xml:space="preserve"> and presented in </w:t>
      </w:r>
      <w:sdt>
        <w:sdtPr>
          <w:id w:val="1557894799"/>
          <w:citation/>
        </w:sdtPr>
        <w:sdtContent>
          <w:r>
            <w:fldChar w:fldCharType="begin"/>
          </w:r>
          <w:r w:rsidRPr="00F6499D">
            <w:instrText xml:space="preserve"> CITATION deC17 \l 1046 </w:instrText>
          </w:r>
          <w:r>
            <w:fldChar w:fldCharType="separate"/>
          </w:r>
          <w:r w:rsidR="00887616" w:rsidRPr="00887616">
            <w:rPr>
              <w:noProof/>
            </w:rPr>
            <w:t>[8]</w:t>
          </w:r>
          <w:r>
            <w:fldChar w:fldCharType="end"/>
          </w:r>
        </w:sdtContent>
      </w:sdt>
      <w:r>
        <w:t xml:space="preserve">. The </w:t>
      </w:r>
      <w:r w:rsidR="00387DDC">
        <w:t>rigid</w:t>
      </w:r>
      <w:r>
        <w:t xml:space="preserve"> arc</w:t>
      </w:r>
      <w:r w:rsidR="00387DDC">
        <w:t xml:space="preserve"> revolution </w:t>
      </w:r>
      <w:r>
        <w:t xml:space="preserve">surface is designed to be attached to </w:t>
      </w:r>
      <w:r w:rsidR="00387DDC">
        <w:t>a single</w:t>
      </w:r>
      <w:r>
        <w:t xml:space="preserve"> node</w:t>
      </w:r>
      <w:r w:rsidR="00387DDC">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035F09" w:rsidRPr="0089046A" w14:paraId="240D220D" w14:textId="77777777" w:rsidTr="00767D26">
        <w:tc>
          <w:tcPr>
            <w:tcW w:w="3241" w:type="pct"/>
          </w:tcPr>
          <w:p w14:paraId="7D16F97E" w14:textId="4861BAB5" w:rsidR="00035F09" w:rsidRPr="0089046A" w:rsidRDefault="00035F09" w:rsidP="00767D26">
            <w:pPr>
              <w:pStyle w:val="SectionBody"/>
              <w:ind w:left="360" w:firstLine="0"/>
              <w:jc w:val="left"/>
              <w:rPr>
                <w:lang w:val="en-GB"/>
              </w:rPr>
            </w:pPr>
            <m:oMath>
              <m:r>
                <m:rPr>
                  <m:sty m:val="p"/>
                </m:rPr>
                <w:rPr>
                  <w:rFonts w:ascii="Cambria Math" w:eastAsia="+mn-ea" w:hAnsi="Cambria Math" w:cs="+mn-cs"/>
                  <w:kern w:val="24"/>
                  <w:lang w:val="en-GB"/>
                </w:rPr>
                <m:t>Γ</m:t>
              </m:r>
              <m:r>
                <w:rPr>
                  <w:rFonts w:ascii="Cambria Math" w:eastAsia="+mn-ea" w:hAnsi="Cambria Math" w:cs="+mn-cs"/>
                  <w:kern w:val="24"/>
                  <w:lang w:val="en-GB"/>
                </w:rPr>
                <m:t>(θ,ϕ)</m:t>
              </m:r>
              <m:r>
                <m:rPr>
                  <m:sty m:val="b"/>
                </m:rPr>
                <w:rPr>
                  <w:rFonts w:ascii="Cambria Math" w:eastAsia="+mn-ea" w:hAnsi="Cambria Math" w:cs="+mn-cs"/>
                  <w:kern w:val="24"/>
                  <w:lang w:val="en-GB"/>
                </w:rPr>
                <m:t>=Qa</m:t>
              </m:r>
              <m:d>
                <m:dPr>
                  <m:ctrlPr>
                    <w:rPr>
                      <w:rFonts w:ascii="Cambria Math" w:eastAsia="+mn-ea" w:hAnsi="Cambria Math" w:cs="+mn-cs"/>
                      <w:b/>
                      <w:bCs/>
                      <w:iCs/>
                      <w:kern w:val="24"/>
                      <w:lang w:val="en-GB"/>
                    </w:rPr>
                  </m:ctrlPr>
                </m:dPr>
                <m:e>
                  <m:r>
                    <w:rPr>
                      <w:rFonts w:ascii="Cambria Math" w:eastAsia="+mn-ea" w:hAnsi="Cambria Math" w:cs="+mn-cs"/>
                      <w:kern w:val="24"/>
                      <w:lang w:val="en-GB"/>
                    </w:rPr>
                    <m:t>θ,ϕ</m:t>
                  </m:r>
                </m:e>
              </m:d>
              <m:r>
                <m:rPr>
                  <m:sty m:val="bi"/>
                </m:rPr>
                <w:rPr>
                  <w:rFonts w:ascii="Cambria Math" w:eastAsia="+mn-ea" w:hAnsi="Cambria Math" w:cs="+mn-cs"/>
                  <w:kern w:val="24"/>
                  <w:lang w:val="en-GB"/>
                </w:rPr>
                <m:t>+</m:t>
              </m:r>
              <m:r>
                <m:rPr>
                  <m:sty m:val="b"/>
                </m:rPr>
                <w:rPr>
                  <w:rFonts w:ascii="Cambria Math" w:eastAsia="+mn-ea" w:hAnsi="Cambria Math" w:cs="+mn-cs"/>
                  <w:kern w:val="24"/>
                  <w:lang w:val="en-GB"/>
                </w:rPr>
                <m:t>x</m:t>
              </m:r>
            </m:oMath>
            <w:r w:rsidRPr="0089046A">
              <w:rPr>
                <w:bCs/>
                <w:iCs/>
                <w:kern w:val="24"/>
                <w:lang w:val="en-GB"/>
              </w:rPr>
              <w:t>.</w:t>
            </w:r>
          </w:p>
        </w:tc>
        <w:tc>
          <w:tcPr>
            <w:tcW w:w="1759" w:type="pct"/>
          </w:tcPr>
          <w:p w14:paraId="756E5057" w14:textId="7EF48CBA" w:rsidR="00035F09" w:rsidRPr="0089046A" w:rsidRDefault="00035F09" w:rsidP="00767D26">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4</w:t>
            </w:r>
            <w:r w:rsidRPr="00584B53">
              <w:rPr>
                <w:i/>
              </w:rPr>
              <w:fldChar w:fldCharType="end"/>
            </w:r>
            <w:r w:rsidRPr="00584B53">
              <w:t xml:space="preserve"> )</w:t>
            </w:r>
          </w:p>
        </w:tc>
      </w:tr>
    </w:tbl>
    <w:p w14:paraId="26E01DB9" w14:textId="77777777" w:rsidR="00035F09" w:rsidRDefault="00035F09" w:rsidP="00035F09">
      <w:pPr>
        <w:rPr>
          <w:lang w:val="en-GB"/>
        </w:rPr>
      </w:pPr>
    </w:p>
    <w:p w14:paraId="27978A49" w14:textId="1234F56C" w:rsidR="00035F09" w:rsidRDefault="00035F09" w:rsidP="00AA4DA8">
      <w:pPr>
        <w:rPr>
          <w:rFonts w:eastAsiaTheme="minorEastAsia"/>
          <w:bCs/>
          <w:iCs/>
          <w:kern w:val="24"/>
          <w:lang w:val="en-GB"/>
        </w:rPr>
      </w:pPr>
      <w:r>
        <w:rPr>
          <w:lang w:val="en-GB"/>
        </w:rPr>
        <w:t>where</w:t>
      </w:r>
      <w:r w:rsidRPr="0089046A">
        <w:rPr>
          <w:lang w:val="en-GB"/>
        </w:rPr>
        <w:t xml:space="preserve"> </w:t>
      </w:r>
      <m:oMath>
        <m:r>
          <m:rPr>
            <m:sty m:val="b"/>
          </m:rPr>
          <w:rPr>
            <w:rFonts w:ascii="Cambria Math" w:eastAsia="+mn-ea" w:hAnsi="Cambria Math" w:cs="+mn-cs"/>
            <w:kern w:val="24"/>
            <w:lang w:val="en-GB"/>
          </w:rPr>
          <m:t>Q</m:t>
        </m:r>
      </m:oMath>
      <w:r w:rsidRPr="0089046A">
        <w:rPr>
          <w:rFonts w:eastAsiaTheme="minorEastAsia"/>
          <w:bCs/>
          <w:iCs/>
          <w:kern w:val="24"/>
          <w:lang w:val="en-GB"/>
        </w:rPr>
        <w:t xml:space="preserve"> </w:t>
      </w:r>
      <w:r w:rsidR="00AA4DA8">
        <w:rPr>
          <w:rFonts w:eastAsiaTheme="minorEastAsia"/>
          <w:bCs/>
          <w:iCs/>
          <w:kern w:val="24"/>
          <w:lang w:val="en-GB"/>
        </w:rPr>
        <w:t>is an operator that</w:t>
      </w:r>
      <w:r w:rsidRPr="0089046A">
        <w:rPr>
          <w:rFonts w:eastAsiaTheme="minorEastAsia"/>
          <w:bCs/>
          <w:iCs/>
          <w:kern w:val="24"/>
          <w:lang w:val="en-GB"/>
        </w:rPr>
        <w:t xml:space="preserve"> transform</w:t>
      </w:r>
      <w:r w:rsidR="00AA4DA8">
        <w:rPr>
          <w:rFonts w:eastAsiaTheme="minorEastAsia"/>
          <w:bCs/>
          <w:iCs/>
          <w:kern w:val="24"/>
          <w:lang w:val="en-GB"/>
        </w:rPr>
        <w:t>s</w:t>
      </w:r>
      <w:r w:rsidRPr="0089046A">
        <w:rPr>
          <w:rFonts w:eastAsiaTheme="minorEastAsia"/>
          <w:bCs/>
          <w:iCs/>
          <w:kern w:val="24"/>
          <w:lang w:val="en-GB"/>
        </w:rPr>
        <w:t xml:space="preserve"> between local and global coordinate systems</w:t>
      </w:r>
      <w:r>
        <w:rPr>
          <w:rFonts w:eastAsiaTheme="minorEastAsia"/>
          <w:bCs/>
          <w:iCs/>
          <w:kern w:val="24"/>
          <w:lang w:val="en-GB"/>
        </w:rPr>
        <w:t xml:space="preserve"> – from local arc definition to the desired global orientation</w:t>
      </w:r>
      <w:r w:rsidRPr="0089046A">
        <w:rPr>
          <w:rFonts w:eastAsiaTheme="minorEastAsia"/>
          <w:bCs/>
          <w:iCs/>
          <w:kern w:val="24"/>
          <w:lang w:val="en-GB"/>
        </w:rPr>
        <w:t xml:space="preserve">. </w:t>
      </w:r>
      <w:r>
        <w:rPr>
          <w:rFonts w:eastAsiaTheme="minorEastAsia"/>
          <w:bCs/>
          <w:iCs/>
          <w:kern w:val="24"/>
          <w:lang w:val="en-GB"/>
        </w:rPr>
        <w:t>Vector</w:t>
      </w:r>
      <w:r w:rsidRPr="0089046A">
        <w:rPr>
          <w:rFonts w:eastAsiaTheme="minorEastAsia"/>
          <w:bCs/>
          <w:iCs/>
          <w:kern w:val="24"/>
          <w:lang w:val="en-GB"/>
        </w:rPr>
        <w:t xml:space="preserve"> </w:t>
      </w:r>
      <m:oMath>
        <m:r>
          <m:rPr>
            <m:sty m:val="b"/>
          </m:rPr>
          <w:rPr>
            <w:rFonts w:ascii="Cambria Math" w:eastAsia="+mn-ea" w:hAnsi="Cambria Math" w:cs="+mn-cs"/>
            <w:kern w:val="24"/>
            <w:lang w:val="en-GB"/>
          </w:rPr>
          <m:t>x</m:t>
        </m:r>
      </m:oMath>
      <w:r w:rsidR="00AA4DA8">
        <w:rPr>
          <w:rFonts w:eastAsiaTheme="minorEastAsia"/>
          <w:bCs/>
          <w:iCs/>
          <w:kern w:val="24"/>
          <w:lang w:val="en-GB"/>
        </w:rPr>
        <w:t xml:space="preserve"> is the</w:t>
      </w:r>
      <w:r w:rsidRPr="0089046A">
        <w:rPr>
          <w:rFonts w:eastAsiaTheme="minorEastAsia"/>
          <w:bCs/>
          <w:iCs/>
          <w:kern w:val="24"/>
          <w:lang w:val="en-GB"/>
        </w:rPr>
        <w:t xml:space="preserve"> position</w:t>
      </w:r>
      <w:r>
        <w:rPr>
          <w:rFonts w:eastAsiaTheme="minorEastAsia"/>
          <w:bCs/>
          <w:iCs/>
          <w:kern w:val="24"/>
          <w:lang w:val="en-GB"/>
        </w:rPr>
        <w:t xml:space="preserve"> of </w:t>
      </w:r>
      <w:r w:rsidR="00AA4DA8">
        <w:rPr>
          <w:rFonts w:eastAsiaTheme="minorEastAsia"/>
          <w:bCs/>
          <w:iCs/>
          <w:kern w:val="24"/>
          <w:lang w:val="en-GB"/>
        </w:rPr>
        <w:t>the node, considered as the origin of the local coordinate system employed to define the arc.</w:t>
      </w:r>
    </w:p>
    <w:p w14:paraId="7100283F" w14:textId="1A3A7DAA" w:rsidR="00A97399" w:rsidRDefault="00A97399" w:rsidP="00A97399">
      <w:pPr>
        <w:ind w:firstLine="708"/>
        <w:rPr>
          <w:rFonts w:eastAsiaTheme="minorEastAsia"/>
          <w:kern w:val="24"/>
          <w:lang w:val="en-GB"/>
        </w:rPr>
      </w:pPr>
      <w:r>
        <w:rPr>
          <w:rFonts w:eastAsiaTheme="minorEastAsia"/>
          <w:kern w:val="24"/>
          <w:lang w:val="en-GB"/>
        </w:rPr>
        <w:t xml:space="preserve">The local surface parameterization </w:t>
      </w:r>
      <m:oMath>
        <m:r>
          <m:rPr>
            <m:sty m:val="b"/>
          </m:rPr>
          <w:rPr>
            <w:rFonts w:ascii="Cambria Math" w:eastAsia="+mn-ea" w:hAnsi="Cambria Math" w:cs="+mn-cs"/>
            <w:kern w:val="24"/>
            <w:lang w:val="en-GB"/>
          </w:rPr>
          <m:t>a</m:t>
        </m:r>
        <m:d>
          <m:dPr>
            <m:ctrlPr>
              <w:rPr>
                <w:rFonts w:ascii="Cambria Math" w:eastAsia="+mn-ea" w:hAnsi="Cambria Math" w:cs="+mn-cs"/>
                <w:b/>
                <w:bCs/>
                <w:iCs/>
                <w:kern w:val="24"/>
                <w:lang w:val="en-GB"/>
              </w:rPr>
            </m:ctrlPr>
          </m:dPr>
          <m:e>
            <m:r>
              <w:rPr>
                <w:rFonts w:ascii="Cambria Math" w:eastAsia="+mn-ea" w:hAnsi="Cambria Math" w:cs="+mn-cs"/>
                <w:kern w:val="24"/>
                <w:lang w:val="en-GB"/>
              </w:rPr>
              <m:t>θ,ϕ</m:t>
            </m:r>
          </m:e>
        </m:d>
      </m:oMath>
      <w:r>
        <w:rPr>
          <w:rFonts w:eastAsiaTheme="minorEastAsia"/>
          <w:kern w:val="24"/>
          <w:lang w:val="en-GB"/>
        </w:rPr>
        <w:t xml:space="preserve"> is given by:</w:t>
      </w:r>
    </w:p>
    <w:p w14:paraId="2E14F831" w14:textId="77777777" w:rsidR="00A97399" w:rsidRDefault="00A97399" w:rsidP="00A97399">
      <w:pPr>
        <w:rPr>
          <w:rFonts w:eastAsiaTheme="minorEastAsia"/>
          <w:kern w:val="24"/>
          <w:lang w:val="en-GB"/>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A97399" w:rsidRPr="0089046A" w14:paraId="47D7B8A8" w14:textId="77777777" w:rsidTr="00767D26">
        <w:tc>
          <w:tcPr>
            <w:tcW w:w="3241" w:type="pct"/>
          </w:tcPr>
          <w:p w14:paraId="75823AA7" w14:textId="01D120BD" w:rsidR="00A97399" w:rsidRPr="0089046A" w:rsidRDefault="00A97399" w:rsidP="00767D26">
            <w:pPr>
              <w:pStyle w:val="SectionBody"/>
              <w:ind w:left="360" w:firstLine="0"/>
              <w:jc w:val="left"/>
              <w:rPr>
                <w:lang w:val="en-GB"/>
              </w:rPr>
            </w:pPr>
            <m:oMath>
              <m:r>
                <m:rPr>
                  <m:sty m:val="b"/>
                </m:rPr>
                <w:rPr>
                  <w:rFonts w:ascii="Cambria Math" w:eastAsia="+mn-ea" w:hAnsi="Cambria Math" w:cs="+mn-cs"/>
                  <w:kern w:val="24"/>
                  <w:lang w:val="en-GB"/>
                </w:rPr>
                <m:t>a</m:t>
              </m:r>
              <m:d>
                <m:dPr>
                  <m:ctrlPr>
                    <w:rPr>
                      <w:rFonts w:ascii="Cambria Math" w:eastAsia="+mn-ea" w:hAnsi="Cambria Math" w:cs="+mn-cs"/>
                      <w:b/>
                      <w:bCs/>
                      <w:iCs/>
                      <w:kern w:val="24"/>
                      <w:lang w:val="en-GB"/>
                    </w:rPr>
                  </m:ctrlPr>
                </m:dPr>
                <m:e>
                  <m:r>
                    <w:rPr>
                      <w:rFonts w:ascii="Cambria Math" w:eastAsia="+mn-ea" w:hAnsi="Cambria Math" w:cs="+mn-cs"/>
                      <w:kern w:val="24"/>
                      <w:lang w:val="en-GB"/>
                    </w:rPr>
                    <m:t>θ,ϕ</m:t>
                  </m:r>
                </m:e>
              </m:d>
              <m:r>
                <m:rPr>
                  <m:sty m:val="b"/>
                </m:rPr>
                <w:rPr>
                  <w:rFonts w:ascii="Cambria Math" w:eastAsia="+mn-ea" w:hAnsi="Cambria Math" w:cs="+mn-cs"/>
                  <w:kern w:val="24"/>
                  <w:lang w:val="en-GB"/>
                </w:rPr>
                <m:t>=</m:t>
              </m:r>
              <m:d>
                <m:dPr>
                  <m:begChr m:val="["/>
                  <m:endChr m:val="]"/>
                  <m:ctrlPr>
                    <w:rPr>
                      <w:rFonts w:ascii="Cambria Math" w:eastAsia="+mn-ea" w:hAnsi="Cambria Math" w:cs="+mn-cs"/>
                      <w:b/>
                      <w:kern w:val="24"/>
                      <w:lang w:val="en-GB"/>
                    </w:rPr>
                  </m:ctrlPr>
                </m:dPr>
                <m:e>
                  <m:m>
                    <m:mPr>
                      <m:mcs>
                        <m:mc>
                          <m:mcPr>
                            <m:count m:val="1"/>
                            <m:mcJc m:val="center"/>
                          </m:mcPr>
                        </m:mc>
                      </m:mcs>
                      <m:ctrlPr>
                        <w:rPr>
                          <w:rFonts w:ascii="Cambria Math" w:eastAsia="+mn-ea" w:hAnsi="Cambria Math" w:cs="+mn-cs"/>
                          <w:b/>
                          <w:bCs/>
                          <w:i/>
                          <w:iCs/>
                          <w:kern w:val="24"/>
                          <w:lang w:val="en-GB"/>
                        </w:rPr>
                      </m:ctrlPr>
                    </m:mPr>
                    <m:mr>
                      <m:e>
                        <m:d>
                          <m:dPr>
                            <m:ctrlPr>
                              <w:rPr>
                                <w:rFonts w:ascii="Cambria Math" w:eastAsia="+mn-ea" w:hAnsi="Cambria Math" w:cs="+mn-cs"/>
                                <w:b/>
                                <w:bCs/>
                                <w:i/>
                                <w:iCs/>
                                <w:kern w:val="24"/>
                                <w:lang w:val="en-GB"/>
                              </w:rPr>
                            </m:ctrlPr>
                          </m:dP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cos</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sSub>
                              <m:sSubPr>
                                <m:ctrlPr>
                                  <w:rPr>
                                    <w:rFonts w:ascii="Cambria Math" w:eastAsia="+mn-ea" w:hAnsi="Cambria Math" w:cs="+mn-cs"/>
                                    <w:i/>
                                    <w:iCs/>
                                    <w:kern w:val="24"/>
                                    <w:lang w:val="en-GB"/>
                                  </w:rPr>
                                </m:ctrlPr>
                              </m:sSubPr>
                              <m:e>
                                <m:r>
                                  <w:rPr>
                                    <w:rFonts w:ascii="Cambria Math" w:eastAsia="+mn-ea" w:hAnsi="Cambria Math" w:cs="+mn-cs"/>
                                    <w:kern w:val="24"/>
                                    <w:lang w:val="en-GB"/>
                                  </w:rPr>
                                  <m:t>c</m:t>
                                </m:r>
                              </m:e>
                              <m:sub>
                                <m:r>
                                  <w:rPr>
                                    <w:rFonts w:ascii="Cambria Math" w:eastAsia="+mn-ea" w:hAnsi="Cambria Math" w:cs="+mn-cs"/>
                                    <w:kern w:val="24"/>
                                    <w:lang w:val="en-GB"/>
                                  </w:rPr>
                                  <m:t>1</m:t>
                                </m:r>
                              </m:sub>
                            </m:sSub>
                          </m:e>
                        </m:d>
                        <m:d>
                          <m:dPr>
                            <m:ctrlPr>
                              <w:rPr>
                                <w:rFonts w:ascii="Cambria Math" w:eastAsia="+mn-ea" w:hAnsi="Cambria Math" w:cs="+mn-cs"/>
                                <w:i/>
                                <w:iCs/>
                                <w:kern w:val="24"/>
                                <w:lang w:val="en-GB"/>
                              </w:rPr>
                            </m:ctrlPr>
                          </m:dPr>
                          <m:e>
                            <m:sSub>
                              <m:sSubPr>
                                <m:ctrlPr>
                                  <w:rPr>
                                    <w:rFonts w:ascii="Cambria Math" w:eastAsia="+mn-ea" w:hAnsi="Cambria Math" w:cs="+mn-cs"/>
                                    <w:i/>
                                    <w:iCs/>
                                    <w:kern w:val="24"/>
                                    <w:lang w:val="en-GB"/>
                                  </w:rPr>
                                </m:ctrlPr>
                              </m:sSubPr>
                              <m:e>
                                <m:r>
                                  <w:rPr>
                                    <w:rFonts w:ascii="Cambria Math" w:eastAsia="+mn-ea" w:hAnsi="Cambria Math" w:cs="+mn-cs"/>
                                    <w:kern w:val="24"/>
                                    <w:lang w:val="en-GB"/>
                                  </w:rPr>
                                  <m:t>x</m:t>
                                </m:r>
                              </m:e>
                              <m:sub>
                                <m:r>
                                  <m:rPr>
                                    <m:sty m:val="p"/>
                                  </m:rPr>
                                  <w:rPr>
                                    <w:rFonts w:ascii="Cambria Math" w:eastAsia="+mn-ea" w:hAnsi="Cambria Math" w:cs="+mn-cs"/>
                                    <w:kern w:val="24"/>
                                    <w:lang w:val="en-GB"/>
                                  </w:rPr>
                                  <m:t>factor</m:t>
                                </m:r>
                              </m:sub>
                            </m:sSub>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cos</m:t>
                                </m:r>
                              </m:fName>
                              <m:e>
                                <m:r>
                                  <w:rPr>
                                    <w:rFonts w:ascii="Cambria Math" w:eastAsia="Cambria Math" w:hAnsi="Cambria Math" w:cs="+mn-cs"/>
                                    <w:kern w:val="24"/>
                                    <w:lang w:val="en-GB"/>
                                  </w:rPr>
                                  <m:t>ϕ</m:t>
                                </m:r>
                              </m:e>
                            </m:func>
                          </m:e>
                        </m:d>
                      </m:e>
                    </m:mr>
                    <m:m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sin</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sSub>
                          <m:sSubPr>
                            <m:ctrlPr>
                              <w:rPr>
                                <w:rFonts w:ascii="Cambria Math" w:eastAsia="+mn-ea" w:hAnsi="Cambria Math" w:cs="+mn-cs"/>
                                <w:i/>
                                <w:iCs/>
                                <w:kern w:val="24"/>
                                <w:lang w:val="en-GB"/>
                              </w:rPr>
                            </m:ctrlPr>
                          </m:sSubPr>
                          <m:e>
                            <m:r>
                              <w:rPr>
                                <w:rFonts w:ascii="Cambria Math" w:eastAsia="+mn-ea" w:hAnsi="Cambria Math" w:cs="+mn-cs"/>
                                <w:kern w:val="24"/>
                                <w:lang w:val="en-GB"/>
                              </w:rPr>
                              <m:t>c</m:t>
                            </m:r>
                          </m:e>
                          <m:sub>
                            <m:r>
                              <w:rPr>
                                <w:rFonts w:ascii="Cambria Math" w:eastAsia="+mn-ea" w:hAnsi="Cambria Math" w:cs="+mn-cs"/>
                                <w:kern w:val="24"/>
                                <w:lang w:val="en-GB"/>
                              </w:rPr>
                              <m:t>2</m:t>
                            </m:r>
                          </m:sub>
                        </m:sSub>
                      </m:e>
                    </m:mr>
                    <m:mr>
                      <m:e>
                        <m:r>
                          <w:rPr>
                            <w:rFonts w:ascii="Cambria Math" w:eastAsia="+mn-ea" w:hAnsi="Cambria Math" w:cs="+mn-cs"/>
                            <w:kern w:val="24"/>
                            <w:lang w:val="en-GB"/>
                          </w:rPr>
                          <m:t>-</m:t>
                        </m:r>
                        <m:d>
                          <m:dPr>
                            <m:ctrlPr>
                              <w:rPr>
                                <w:rFonts w:ascii="Cambria Math" w:eastAsia="+mn-ea" w:hAnsi="Cambria Math" w:cs="+mn-cs"/>
                                <w:i/>
                                <w:iCs/>
                                <w:kern w:val="24"/>
                                <w:lang w:val="en-GB"/>
                              </w:rPr>
                            </m:ctrlPr>
                          </m:dPr>
                          <m:e>
                            <m:d>
                              <m:dPr>
                                <m:ctrlPr>
                                  <w:rPr>
                                    <w:rFonts w:ascii="Cambria Math" w:eastAsia="+mn-ea" w:hAnsi="Cambria Math" w:cs="+mn-cs"/>
                                    <w:b/>
                                    <w:bCs/>
                                    <w:i/>
                                    <w:iCs/>
                                    <w:kern w:val="24"/>
                                    <w:lang w:val="en-GB"/>
                                  </w:rPr>
                                </m:ctrlPr>
                              </m:dPr>
                              <m:e>
                                <m:r>
                                  <w:rPr>
                                    <w:rFonts w:ascii="Cambria Math" w:eastAsia="+mn-ea" w:hAnsi="Cambria Math" w:cs="+mn-cs"/>
                                    <w:kern w:val="24"/>
                                    <w:lang w:val="en-GB"/>
                                  </w:rPr>
                                  <m:t>r</m:t>
                                </m:r>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cos</m:t>
                                    </m:r>
                                  </m:fName>
                                  <m:e>
                                    <m:r>
                                      <w:rPr>
                                        <w:rFonts w:ascii="Cambria Math" w:eastAsia="Cambria Math" w:hAnsi="Cambria Math" w:cs="+mn-cs"/>
                                        <w:kern w:val="24"/>
                                        <w:lang w:val="en-GB"/>
                                      </w:rPr>
                                      <m:t>θ</m:t>
                                    </m:r>
                                  </m:e>
                                </m:func>
                                <m:r>
                                  <m:rPr>
                                    <m:brk m:alnAt="1"/>
                                  </m:rPr>
                                  <w:rPr>
                                    <w:rFonts w:ascii="Cambria Math" w:eastAsia="+mn-ea" w:hAnsi="Cambria Math" w:cs="+mn-cs"/>
                                    <w:kern w:val="24"/>
                                    <w:lang w:val="en-GB"/>
                                  </w:rPr>
                                  <m:t>+</m:t>
                                </m:r>
                                <m:sSub>
                                  <m:sSubPr>
                                    <m:ctrlPr>
                                      <w:rPr>
                                        <w:rFonts w:ascii="Cambria Math" w:eastAsia="+mn-ea" w:hAnsi="Cambria Math" w:cs="+mn-cs"/>
                                        <w:i/>
                                        <w:iCs/>
                                        <w:kern w:val="24"/>
                                        <w:lang w:val="en-GB"/>
                                      </w:rPr>
                                    </m:ctrlPr>
                                  </m:sSubPr>
                                  <m:e>
                                    <m:r>
                                      <w:rPr>
                                        <w:rFonts w:ascii="Cambria Math" w:eastAsia="+mn-ea" w:hAnsi="Cambria Math" w:cs="+mn-cs"/>
                                        <w:kern w:val="24"/>
                                        <w:lang w:val="en-GB"/>
                                      </w:rPr>
                                      <m:t>c</m:t>
                                    </m:r>
                                  </m:e>
                                  <m:sub>
                                    <m:r>
                                      <w:rPr>
                                        <w:rFonts w:ascii="Cambria Math" w:eastAsia="+mn-ea" w:hAnsi="Cambria Math" w:cs="+mn-cs"/>
                                        <w:kern w:val="24"/>
                                        <w:lang w:val="en-GB"/>
                                      </w:rPr>
                                      <m:t>1</m:t>
                                    </m:r>
                                  </m:sub>
                                </m:sSub>
                              </m:e>
                            </m:d>
                            <m:d>
                              <m:dPr>
                                <m:ctrlPr>
                                  <w:rPr>
                                    <w:rFonts w:ascii="Cambria Math" w:eastAsia="+mn-ea" w:hAnsi="Cambria Math" w:cs="+mn-cs"/>
                                    <w:b/>
                                    <w:bCs/>
                                    <w:i/>
                                    <w:iCs/>
                                    <w:kern w:val="24"/>
                                    <w:lang w:val="en-GB"/>
                                  </w:rPr>
                                </m:ctrlPr>
                              </m:dPr>
                              <m:e>
                                <m:sSub>
                                  <m:sSubPr>
                                    <m:ctrlPr>
                                      <w:rPr>
                                        <w:rFonts w:ascii="Cambria Math" w:eastAsia="+mn-ea" w:hAnsi="Cambria Math" w:cs="+mn-cs"/>
                                        <w:i/>
                                        <w:iCs/>
                                        <w:kern w:val="24"/>
                                        <w:lang w:val="en-GB"/>
                                      </w:rPr>
                                    </m:ctrlPr>
                                  </m:sSubPr>
                                  <m:e>
                                    <m:r>
                                      <w:rPr>
                                        <w:rFonts w:ascii="Cambria Math" w:eastAsia="+mn-ea" w:hAnsi="Cambria Math" w:cs="+mn-cs"/>
                                        <w:kern w:val="24"/>
                                        <w:lang w:val="en-GB"/>
                                      </w:rPr>
                                      <m:t>z</m:t>
                                    </m:r>
                                  </m:e>
                                  <m:sub>
                                    <m:r>
                                      <m:rPr>
                                        <m:sty m:val="p"/>
                                      </m:rPr>
                                      <w:rPr>
                                        <w:rFonts w:ascii="Cambria Math" w:eastAsia="+mn-ea" w:hAnsi="Cambria Math" w:cs="+mn-cs"/>
                                        <w:kern w:val="24"/>
                                        <w:lang w:val="en-GB"/>
                                      </w:rPr>
                                      <m:t>factor</m:t>
                                    </m:r>
                                  </m:sub>
                                </m:sSub>
                                <m:func>
                                  <m:funcPr>
                                    <m:ctrlPr>
                                      <w:rPr>
                                        <w:rFonts w:ascii="Cambria Math" w:eastAsia="+mn-ea" w:hAnsi="Cambria Math" w:cs="+mn-cs"/>
                                        <w:i/>
                                        <w:iCs/>
                                        <w:kern w:val="24"/>
                                        <w:lang w:val="en-GB"/>
                                      </w:rPr>
                                    </m:ctrlPr>
                                  </m:funcPr>
                                  <m:fName>
                                    <m:r>
                                      <m:rPr>
                                        <m:sty m:val="p"/>
                                      </m:rPr>
                                      <w:rPr>
                                        <w:rFonts w:ascii="Cambria Math" w:eastAsia="+mn-ea" w:hAnsi="Cambria Math" w:cs="+mn-cs"/>
                                        <w:kern w:val="24"/>
                                        <w:lang w:val="en-GB"/>
                                      </w:rPr>
                                      <m:t>sin</m:t>
                                    </m:r>
                                  </m:fName>
                                  <m:e>
                                    <m:r>
                                      <w:rPr>
                                        <w:rFonts w:ascii="Cambria Math" w:eastAsia="Cambria Math" w:hAnsi="Cambria Math" w:cs="+mn-cs"/>
                                        <w:kern w:val="24"/>
                                        <w:lang w:val="en-GB"/>
                                      </w:rPr>
                                      <m:t>ϕ</m:t>
                                    </m:r>
                                  </m:e>
                                </m:func>
                              </m:e>
                            </m:d>
                          </m:e>
                        </m:d>
                      </m:e>
                    </m:mr>
                  </m:m>
                </m:e>
              </m:d>
            </m:oMath>
            <w:r>
              <w:rPr>
                <w:b/>
                <w:kern w:val="24"/>
                <w:lang w:val="en-GB"/>
              </w:rPr>
              <w:t>,</w:t>
            </w:r>
          </w:p>
        </w:tc>
        <w:tc>
          <w:tcPr>
            <w:tcW w:w="1759" w:type="pct"/>
          </w:tcPr>
          <w:p w14:paraId="2011041E" w14:textId="606009D3" w:rsidR="00A97399" w:rsidRPr="0089046A" w:rsidRDefault="00A97399" w:rsidP="00767D26">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5</w:t>
            </w:r>
            <w:r w:rsidRPr="00584B53">
              <w:rPr>
                <w:i/>
              </w:rPr>
              <w:fldChar w:fldCharType="end"/>
            </w:r>
            <w:r w:rsidRPr="00584B53">
              <w:t xml:space="preserve"> )</w:t>
            </w:r>
          </w:p>
        </w:tc>
      </w:tr>
    </w:tbl>
    <w:p w14:paraId="39D3E2FE" w14:textId="77777777" w:rsidR="00A97399" w:rsidRDefault="00A97399" w:rsidP="00A97399">
      <w:pPr>
        <w:rPr>
          <w:rFonts w:eastAsiaTheme="minorEastAsia"/>
          <w:bCs/>
          <w:iCs/>
          <w:kern w:val="24"/>
          <w:lang w:val="en-GB"/>
        </w:rPr>
      </w:pPr>
    </w:p>
    <w:p w14:paraId="7BA0E9A8" w14:textId="0B47891E" w:rsidR="00035F09" w:rsidRPr="006214E0" w:rsidRDefault="007E06CD" w:rsidP="000B1423">
      <w:pPr>
        <w:rPr>
          <w:rFonts w:eastAsiaTheme="minorEastAsia"/>
          <w:bCs/>
          <w:iCs/>
          <w:kern w:val="24"/>
          <w:lang w:val="en-GB"/>
        </w:rPr>
      </w:pPr>
      <w:r>
        <w:rPr>
          <w:rFonts w:eastAsiaTheme="minorEastAsia"/>
          <w:bCs/>
          <w:iCs/>
          <w:kern w:val="24"/>
          <w:lang w:val="en-GB"/>
        </w:rPr>
        <w:lastRenderedPageBreak/>
        <w:t>such that t</w:t>
      </w:r>
      <w:r w:rsidR="00035F09">
        <w:rPr>
          <w:rFonts w:eastAsiaTheme="minorEastAsia"/>
          <w:bCs/>
          <w:iCs/>
          <w:kern w:val="24"/>
          <w:lang w:val="en-GB"/>
        </w:rPr>
        <w:t xml:space="preserve">he </w:t>
      </w:r>
      <w:r w:rsidR="005A2B7A">
        <w:rPr>
          <w:rFonts w:eastAsiaTheme="minorEastAsia"/>
          <w:bCs/>
          <w:iCs/>
          <w:kern w:val="24"/>
          <w:lang w:val="en-GB"/>
        </w:rPr>
        <w:t>revolution axis</w:t>
      </w:r>
      <w:r w:rsidR="00035F09">
        <w:rPr>
          <w:rFonts w:eastAsiaTheme="minorEastAsia"/>
          <w:bCs/>
          <w:iCs/>
          <w:kern w:val="24"/>
          <w:lang w:val="en-GB"/>
        </w:rPr>
        <w:t xml:space="preserve"> is </w:t>
      </w:r>
      <w:r w:rsidR="005A2B7A">
        <w:rPr>
          <w:rFonts w:eastAsiaTheme="minorEastAsia"/>
          <w:bCs/>
          <w:iCs/>
          <w:kern w:val="24"/>
          <w:lang w:val="en-GB"/>
        </w:rPr>
        <w:t xml:space="preserve">E2 of </w:t>
      </w:r>
      <w:r w:rsidR="00035F09">
        <w:rPr>
          <w:rFonts w:eastAsiaTheme="minorEastAsia"/>
          <w:bCs/>
          <w:iCs/>
          <w:kern w:val="24"/>
          <w:lang w:val="en-GB"/>
        </w:rPr>
        <w:t xml:space="preserve">the local </w:t>
      </w:r>
      <w:r>
        <w:rPr>
          <w:rFonts w:eastAsiaTheme="minorEastAsia"/>
          <w:bCs/>
          <w:iCs/>
          <w:kern w:val="24"/>
          <w:lang w:val="en-GB"/>
        </w:rPr>
        <w:t xml:space="preserve">coordinate </w:t>
      </w:r>
      <w:r w:rsidR="005A2B7A">
        <w:rPr>
          <w:rFonts w:eastAsiaTheme="minorEastAsia"/>
          <w:bCs/>
          <w:iCs/>
          <w:kern w:val="24"/>
          <w:lang w:val="en-GB"/>
        </w:rPr>
        <w:t>system</w:t>
      </w:r>
      <w:r w:rsidR="00035F09">
        <w:rPr>
          <w:rFonts w:eastAsiaTheme="minorEastAsia"/>
          <w:bCs/>
          <w:iCs/>
          <w:kern w:val="24"/>
          <w:lang w:val="en-GB"/>
        </w:rPr>
        <w:t xml:space="preserve"> </w:t>
      </w:r>
      <w:r w:rsidR="00035F09">
        <w:t>CSID</w:t>
      </w:r>
      <w:r w:rsidR="00A50003">
        <w:rPr>
          <w:rFonts w:eastAsiaTheme="minorEastAsia"/>
          <w:bCs/>
          <w:iCs/>
          <w:kern w:val="24"/>
          <w:lang w:val="en-GB"/>
        </w:rPr>
        <w:t xml:space="preserve">. The definition of the arc is made following the guidelines presented in in </w:t>
      </w:r>
      <w:r w:rsidR="00A50003">
        <w:rPr>
          <w:rFonts w:eastAsiaTheme="minorEastAsia"/>
          <w:bCs/>
          <w:iCs/>
          <w:kern w:val="24"/>
          <w:lang w:val="en-GB"/>
        </w:rPr>
        <w:fldChar w:fldCharType="begin"/>
      </w:r>
      <w:r w:rsidR="00A50003">
        <w:rPr>
          <w:rFonts w:eastAsiaTheme="minorEastAsia"/>
          <w:bCs/>
          <w:iCs/>
          <w:kern w:val="24"/>
          <w:lang w:val="en-GB"/>
        </w:rPr>
        <w:instrText xml:space="preserve"> REF _Ref532206216 \h </w:instrText>
      </w:r>
      <w:r w:rsidR="00A50003">
        <w:rPr>
          <w:rFonts w:eastAsiaTheme="minorEastAsia"/>
          <w:bCs/>
          <w:iCs/>
          <w:kern w:val="24"/>
          <w:lang w:val="en-GB"/>
        </w:rPr>
      </w:r>
      <w:r w:rsidR="00A50003">
        <w:rPr>
          <w:rFonts w:eastAsiaTheme="minorEastAsia"/>
          <w:bCs/>
          <w:iCs/>
          <w:kern w:val="24"/>
          <w:lang w:val="en-GB"/>
        </w:rPr>
        <w:fldChar w:fldCharType="separate"/>
      </w:r>
      <w:r w:rsidR="00F219D1">
        <w:t>Arcs</w:t>
      </w:r>
      <w:r w:rsidR="00A50003">
        <w:rPr>
          <w:rFonts w:eastAsiaTheme="minorEastAsia"/>
          <w:bCs/>
          <w:iCs/>
          <w:kern w:val="24"/>
          <w:lang w:val="en-GB"/>
        </w:rPr>
        <w:fldChar w:fldCharType="end"/>
      </w:r>
      <w:r w:rsidR="00A50003">
        <w:rPr>
          <w:rFonts w:eastAsiaTheme="minorEastAsia"/>
          <w:bCs/>
          <w:iCs/>
          <w:kern w:val="24"/>
          <w:lang w:val="en-GB"/>
        </w:rPr>
        <w:t xml:space="preserve"> section.</w:t>
      </w:r>
      <w:r w:rsidR="00035F09">
        <w:rPr>
          <w:rFonts w:eastAsiaTheme="minorEastAsia"/>
          <w:bCs/>
          <w:iCs/>
          <w:kern w:val="24"/>
          <w:lang w:val="en-GB"/>
        </w:rPr>
        <w:t xml:space="preserve"> </w:t>
      </w:r>
      <w:r w:rsidR="00B47F2E">
        <w:rPr>
          <w:rFonts w:eastAsiaTheme="minorEastAsia"/>
          <w:bCs/>
          <w:iCs/>
          <w:kern w:val="24"/>
          <w:lang w:val="en-GB"/>
        </w:rPr>
        <w:t xml:space="preserve">Revolution angular parameter is given by </w:t>
      </w:r>
      <m:oMath>
        <m:r>
          <w:rPr>
            <w:rFonts w:ascii="Cambria Math" w:eastAsia="Cambria Math" w:hAnsi="Cambria Math" w:cs="+mn-cs"/>
            <w:kern w:val="24"/>
            <w:lang w:val="en-GB"/>
          </w:rPr>
          <m:t>ϕ</m:t>
        </m:r>
      </m:oMath>
      <w:r w:rsidR="00B47F2E">
        <w:rPr>
          <w:rFonts w:eastAsiaTheme="minorEastAsia"/>
          <w:bCs/>
          <w:iCs/>
          <w:kern w:val="24"/>
          <w:lang w:val="en-GB"/>
        </w:rPr>
        <w:t xml:space="preserve"> .</w:t>
      </w:r>
      <w:r w:rsidR="00767D26">
        <w:rPr>
          <w:rFonts w:eastAsiaTheme="minorEastAsia"/>
          <w:bCs/>
          <w:iCs/>
          <w:kern w:val="24"/>
          <w:lang w:val="en-GB"/>
        </w:rPr>
        <w:t xml:space="preserve">Optional </w:t>
      </w:r>
      <w:r w:rsidR="00B47F2E">
        <w:rPr>
          <w:rFonts w:eastAsiaTheme="minorEastAsia"/>
          <w:bCs/>
          <w:iCs/>
          <w:kern w:val="24"/>
          <w:lang w:val="en-GB"/>
        </w:rPr>
        <w:t>data</w:t>
      </w:r>
      <w:r w:rsidR="00767D26">
        <w:rPr>
          <w:rFonts w:eastAsiaTheme="minorEastAsia"/>
          <w:bCs/>
          <w:iCs/>
          <w:kern w:val="24"/>
          <w:lang w:val="en-GB"/>
        </w:rPr>
        <w:t xml:space="preserve"> </w:t>
      </w:r>
      <m:oMath>
        <m:sSub>
          <m:sSubPr>
            <m:ctrlPr>
              <w:rPr>
                <w:rFonts w:ascii="Cambria Math" w:eastAsia="+mn-ea" w:hAnsi="Cambria Math" w:cs="+mn-cs"/>
                <w:i/>
                <w:iCs/>
                <w:kern w:val="24"/>
                <w:lang w:val="en-GB"/>
              </w:rPr>
            </m:ctrlPr>
          </m:sSubPr>
          <m:e>
            <m:r>
              <w:rPr>
                <w:rFonts w:ascii="Cambria Math" w:eastAsia="+mn-ea" w:hAnsi="Cambria Math" w:cs="+mn-cs"/>
                <w:kern w:val="24"/>
                <w:lang w:val="en-GB"/>
              </w:rPr>
              <m:t>x</m:t>
            </m:r>
          </m:e>
          <m:sub>
            <m:r>
              <m:rPr>
                <m:sty m:val="p"/>
              </m:rPr>
              <w:rPr>
                <w:rFonts w:ascii="Cambria Math" w:eastAsia="+mn-ea" w:hAnsi="Cambria Math" w:cs="+mn-cs"/>
                <w:kern w:val="24"/>
                <w:lang w:val="en-GB"/>
              </w:rPr>
              <m:t>factor</m:t>
            </m:r>
          </m:sub>
        </m:sSub>
      </m:oMath>
      <w:r w:rsidR="00767D26">
        <w:rPr>
          <w:rFonts w:eastAsiaTheme="minorEastAsia"/>
          <w:iCs/>
          <w:kern w:val="24"/>
          <w:lang w:val="en-GB"/>
        </w:rPr>
        <w:t xml:space="preserve"> and </w:t>
      </w:r>
      <m:oMath>
        <m:sSub>
          <m:sSubPr>
            <m:ctrlPr>
              <w:rPr>
                <w:rFonts w:ascii="Cambria Math" w:eastAsia="+mn-ea" w:hAnsi="Cambria Math" w:cs="+mn-cs"/>
                <w:i/>
                <w:iCs/>
                <w:kern w:val="24"/>
                <w:lang w:val="en-GB"/>
              </w:rPr>
            </m:ctrlPr>
          </m:sSubPr>
          <m:e>
            <m:r>
              <w:rPr>
                <w:rFonts w:ascii="Cambria Math" w:eastAsia="+mn-ea" w:hAnsi="Cambria Math" w:cs="+mn-cs"/>
                <w:kern w:val="24"/>
                <w:lang w:val="en-GB"/>
              </w:rPr>
              <m:t>z</m:t>
            </m:r>
          </m:e>
          <m:sub>
            <m:r>
              <m:rPr>
                <m:sty m:val="p"/>
              </m:rPr>
              <w:rPr>
                <w:rFonts w:ascii="Cambria Math" w:eastAsia="+mn-ea" w:hAnsi="Cambria Math" w:cs="+mn-cs"/>
                <w:kern w:val="24"/>
                <w:lang w:val="en-GB"/>
              </w:rPr>
              <m:t>factor</m:t>
            </m:r>
          </m:sub>
        </m:sSub>
      </m:oMath>
      <w:r w:rsidR="00767D26">
        <w:rPr>
          <w:rFonts w:eastAsiaTheme="minorEastAsia"/>
          <w:iCs/>
          <w:kern w:val="24"/>
          <w:lang w:val="en-GB"/>
        </w:rPr>
        <w:t xml:space="preserve"> are coefficients </w:t>
      </w:r>
      <w:r w:rsidR="00A51E1F">
        <w:rPr>
          <w:rFonts w:eastAsiaTheme="minorEastAsia"/>
          <w:iCs/>
          <w:kern w:val="24"/>
          <w:lang w:val="en-GB"/>
        </w:rPr>
        <w:t>to</w:t>
      </w:r>
      <w:r w:rsidR="00767D26">
        <w:rPr>
          <w:rFonts w:eastAsiaTheme="minorEastAsia"/>
          <w:iCs/>
          <w:kern w:val="24"/>
          <w:lang w:val="en-GB"/>
        </w:rPr>
        <w:t xml:space="preserve"> rule </w:t>
      </w:r>
      <w:r w:rsidR="00B47F2E">
        <w:rPr>
          <w:rFonts w:eastAsiaTheme="minorEastAsia"/>
          <w:iCs/>
          <w:kern w:val="24"/>
          <w:lang w:val="en-GB"/>
        </w:rPr>
        <w:t xml:space="preserve">an ovalization pattern. If not </w:t>
      </w:r>
      <w:r w:rsidR="00383514">
        <w:rPr>
          <w:rFonts w:eastAsiaTheme="minorEastAsia"/>
          <w:iCs/>
          <w:kern w:val="24"/>
          <w:lang w:val="en-GB"/>
        </w:rPr>
        <w:t>input by the user</w:t>
      </w:r>
      <w:r w:rsidR="00B47F2E">
        <w:rPr>
          <w:rFonts w:eastAsiaTheme="minorEastAsia"/>
          <w:iCs/>
          <w:kern w:val="24"/>
          <w:lang w:val="en-GB"/>
        </w:rPr>
        <w:t>, their values are considered</w:t>
      </w:r>
      <w:r w:rsidR="000B1423">
        <w:rPr>
          <w:rFonts w:eastAsiaTheme="minorEastAsia"/>
          <w:iCs/>
          <w:kern w:val="24"/>
          <w:lang w:val="en-GB"/>
        </w:rPr>
        <w:t xml:space="preserve"> as</w:t>
      </w:r>
      <w:r w:rsidR="00B47F2E">
        <w:rPr>
          <w:rFonts w:eastAsiaTheme="minorEastAsia"/>
          <w:iCs/>
          <w:kern w:val="24"/>
          <w:lang w:val="en-GB"/>
        </w:rPr>
        <w:t xml:space="preserve"> </w:t>
      </w:r>
      <m:oMath>
        <m:sSub>
          <m:sSubPr>
            <m:ctrlPr>
              <w:rPr>
                <w:rFonts w:ascii="Cambria Math" w:eastAsia="+mn-ea" w:hAnsi="Cambria Math" w:cs="+mn-cs"/>
                <w:i/>
                <w:iCs/>
                <w:kern w:val="24"/>
                <w:lang w:val="en-GB"/>
              </w:rPr>
            </m:ctrlPr>
          </m:sSubPr>
          <m:e>
            <m:r>
              <w:rPr>
                <w:rFonts w:ascii="Cambria Math" w:eastAsia="+mn-ea" w:hAnsi="Cambria Math" w:cs="+mn-cs"/>
                <w:kern w:val="24"/>
                <w:lang w:val="en-GB"/>
              </w:rPr>
              <m:t>x</m:t>
            </m:r>
          </m:e>
          <m:sub>
            <m:r>
              <m:rPr>
                <m:sty m:val="p"/>
              </m:rPr>
              <w:rPr>
                <w:rFonts w:ascii="Cambria Math" w:eastAsia="+mn-ea" w:hAnsi="Cambria Math" w:cs="+mn-cs"/>
                <w:kern w:val="24"/>
                <w:lang w:val="en-GB"/>
              </w:rPr>
              <m:t>factor</m:t>
            </m:r>
          </m:sub>
        </m:sSub>
        <m:r>
          <w:rPr>
            <w:rFonts w:ascii="Cambria Math" w:eastAsiaTheme="minorEastAsia" w:hAnsi="Cambria Math"/>
            <w:kern w:val="24"/>
            <w:lang w:val="en-GB"/>
          </w:rPr>
          <m:t>=1</m:t>
        </m:r>
      </m:oMath>
      <w:r w:rsidR="00B47F2E">
        <w:rPr>
          <w:rFonts w:eastAsiaTheme="minorEastAsia"/>
          <w:iCs/>
          <w:kern w:val="24"/>
          <w:lang w:val="en-GB"/>
        </w:rPr>
        <w:t xml:space="preserve"> and </w:t>
      </w:r>
      <m:oMath>
        <m:sSub>
          <m:sSubPr>
            <m:ctrlPr>
              <w:rPr>
                <w:rFonts w:ascii="Cambria Math" w:eastAsia="+mn-ea" w:hAnsi="Cambria Math" w:cs="+mn-cs"/>
                <w:i/>
                <w:iCs/>
                <w:kern w:val="24"/>
                <w:lang w:val="en-GB"/>
              </w:rPr>
            </m:ctrlPr>
          </m:sSubPr>
          <m:e>
            <m:r>
              <w:rPr>
                <w:rFonts w:ascii="Cambria Math" w:eastAsia="+mn-ea" w:hAnsi="Cambria Math" w:cs="+mn-cs"/>
                <w:kern w:val="24"/>
                <w:lang w:val="en-GB"/>
              </w:rPr>
              <m:t>z</m:t>
            </m:r>
          </m:e>
          <m:sub>
            <m:r>
              <m:rPr>
                <m:sty m:val="p"/>
              </m:rPr>
              <w:rPr>
                <w:rFonts w:ascii="Cambria Math" w:eastAsia="+mn-ea" w:hAnsi="Cambria Math" w:cs="+mn-cs"/>
                <w:kern w:val="24"/>
                <w:lang w:val="en-GB"/>
              </w:rPr>
              <m:t>factor</m:t>
            </m:r>
          </m:sub>
        </m:sSub>
        <m:r>
          <w:rPr>
            <w:rFonts w:ascii="Cambria Math" w:eastAsiaTheme="minorEastAsia" w:hAnsi="Cambria Math"/>
            <w:kern w:val="24"/>
            <w:lang w:val="en-GB"/>
          </w:rPr>
          <m:t>=1</m:t>
        </m:r>
      </m:oMath>
      <w:r w:rsidR="00B47F2E">
        <w:rPr>
          <w:rFonts w:eastAsiaTheme="minorEastAsia"/>
          <w:iCs/>
          <w:kern w:val="24"/>
          <w:lang w:val="en-GB"/>
        </w:rPr>
        <w:t>.</w:t>
      </w:r>
      <w:r w:rsidR="000B1423">
        <w:rPr>
          <w:rFonts w:eastAsiaTheme="minorEastAsia"/>
          <w:iCs/>
          <w:kern w:val="24"/>
          <w:lang w:val="en-GB"/>
        </w:rPr>
        <w:t xml:space="preserve"> </w:t>
      </w:r>
      <w:r w:rsidR="004D2FCA">
        <w:rPr>
          <w:rFonts w:eastAsiaTheme="minorEastAsia"/>
          <w:bCs/>
          <w:iCs/>
          <w:kern w:val="24"/>
          <w:lang w:val="en-GB"/>
        </w:rPr>
        <w:fldChar w:fldCharType="begin"/>
      </w:r>
      <w:r w:rsidR="004D2FCA">
        <w:rPr>
          <w:rFonts w:eastAsiaTheme="minorEastAsia"/>
          <w:bCs/>
          <w:iCs/>
          <w:kern w:val="24"/>
          <w:lang w:val="en-GB"/>
        </w:rPr>
        <w:instrText xml:space="preserve"> REF _Ref532206051 \h </w:instrText>
      </w:r>
      <w:r w:rsidR="004D2FCA">
        <w:rPr>
          <w:rFonts w:eastAsiaTheme="minorEastAsia"/>
          <w:bCs/>
          <w:iCs/>
          <w:kern w:val="24"/>
          <w:lang w:val="en-GB"/>
        </w:rPr>
      </w:r>
      <w:r w:rsidR="004D2FCA">
        <w:rPr>
          <w:rFonts w:eastAsiaTheme="minorEastAsia"/>
          <w:bCs/>
          <w:iCs/>
          <w:kern w:val="24"/>
          <w:lang w:val="en-GB"/>
        </w:rPr>
        <w:fldChar w:fldCharType="separate"/>
      </w:r>
      <w:r w:rsidR="00F219D1">
        <w:t xml:space="preserve">Figure </w:t>
      </w:r>
      <w:r w:rsidR="00F219D1">
        <w:rPr>
          <w:noProof/>
        </w:rPr>
        <w:t>30</w:t>
      </w:r>
      <w:r w:rsidR="004D2FCA">
        <w:rPr>
          <w:rFonts w:eastAsiaTheme="minorEastAsia"/>
          <w:bCs/>
          <w:iCs/>
          <w:kern w:val="24"/>
          <w:lang w:val="en-GB"/>
        </w:rPr>
        <w:fldChar w:fldCharType="end"/>
      </w:r>
      <w:r w:rsidR="004D2FCA">
        <w:rPr>
          <w:rFonts w:eastAsiaTheme="minorEastAsia"/>
          <w:bCs/>
          <w:iCs/>
          <w:kern w:val="24"/>
          <w:lang w:val="en-GB"/>
        </w:rPr>
        <w:t xml:space="preserve"> </w:t>
      </w:r>
      <w:r w:rsidR="00035F09">
        <w:rPr>
          <w:rFonts w:eastAsiaTheme="minorEastAsia"/>
          <w:bCs/>
          <w:iCs/>
          <w:kern w:val="24"/>
          <w:lang w:val="en-GB"/>
        </w:rPr>
        <w:t xml:space="preserve">illustrates the </w:t>
      </w:r>
      <w:r w:rsidR="005A2B7A">
        <w:rPr>
          <w:rFonts w:eastAsiaTheme="minorEastAsia"/>
          <w:bCs/>
          <w:iCs/>
          <w:kern w:val="24"/>
          <w:lang w:val="en-GB"/>
        </w:rPr>
        <w:t>revolved</w:t>
      </w:r>
      <w:r w:rsidR="00035F09">
        <w:rPr>
          <w:rFonts w:eastAsiaTheme="minorEastAsia"/>
          <w:bCs/>
          <w:iCs/>
          <w:kern w:val="24"/>
          <w:lang w:val="en-GB"/>
        </w:rPr>
        <w:t xml:space="preserve"> surface.</w:t>
      </w:r>
      <w:r w:rsidR="00933D2B">
        <w:rPr>
          <w:rFonts w:eastAsiaTheme="minorEastAsia"/>
          <w:bCs/>
          <w:iCs/>
          <w:kern w:val="24"/>
          <w:lang w:val="en-GB"/>
        </w:rPr>
        <w:t xml:space="preserve"> In this figure the arc center point </w:t>
      </w:r>
      <m:oMath>
        <m:r>
          <m:rPr>
            <m:sty m:val="b"/>
          </m:rPr>
          <w:rPr>
            <w:rFonts w:ascii="Cambria Math" w:eastAsiaTheme="minorEastAsia" w:hAnsi="Cambria Math"/>
            <w:kern w:val="24"/>
            <w:lang w:val="en-GB"/>
          </w:rPr>
          <m:t>c</m:t>
        </m:r>
        <m:r>
          <w:rPr>
            <w:rFonts w:ascii="Cambria Math" w:eastAsiaTheme="minorEastAsia" w:hAnsi="Cambria Math"/>
            <w:kern w:val="24"/>
            <w:lang w:val="en-GB"/>
          </w:rPr>
          <m:t>=</m:t>
        </m:r>
        <m:d>
          <m:dPr>
            <m:ctrlPr>
              <w:rPr>
                <w:rFonts w:ascii="Cambria Math" w:eastAsiaTheme="minorEastAsia" w:hAnsi="Cambria Math"/>
                <w:i/>
                <w:kern w:val="24"/>
                <w:lang w:val="en-GB"/>
              </w:rPr>
            </m:ctrlPr>
          </m:dPr>
          <m:e>
            <m:r>
              <m:rPr>
                <m:sty m:val="p"/>
              </m:rPr>
              <w:rPr>
                <w:rFonts w:ascii="Cambria Math" w:hAnsi="Cambria Math"/>
              </w:rPr>
              <m:t>XCP,YCP</m:t>
            </m:r>
            <m:ctrlPr>
              <w:rPr>
                <w:rFonts w:ascii="Cambria Math" w:hAnsi="Cambria Math"/>
              </w:rPr>
            </m:ctrlP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oMath>
      <w:r w:rsidR="00933D2B">
        <w:rPr>
          <w:rFonts w:eastAsiaTheme="minorEastAsia"/>
        </w:rPr>
        <w:t>.</w:t>
      </w:r>
    </w:p>
    <w:p w14:paraId="6730DBBF" w14:textId="4DE5DF1E" w:rsidR="00035F09" w:rsidRDefault="004D2FCA" w:rsidP="00035F09">
      <w:pPr>
        <w:jc w:val="center"/>
        <w:rPr>
          <w:rFonts w:eastAsiaTheme="minorEastAsia"/>
        </w:rPr>
      </w:pPr>
      <w:r>
        <w:rPr>
          <w:rFonts w:eastAsiaTheme="minorEastAsia"/>
          <w:noProof/>
        </w:rPr>
        <w:drawing>
          <wp:inline distT="0" distB="0" distL="0" distR="0" wp14:anchorId="46C87992" wp14:editId="01761B8F">
            <wp:extent cx="3328264" cy="2790802"/>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40279" cy="2800877"/>
                    </a:xfrm>
                    <a:prstGeom prst="rect">
                      <a:avLst/>
                    </a:prstGeom>
                    <a:noFill/>
                    <a:ln>
                      <a:noFill/>
                    </a:ln>
                  </pic:spPr>
                </pic:pic>
              </a:graphicData>
            </a:graphic>
          </wp:inline>
        </w:drawing>
      </w:r>
    </w:p>
    <w:p w14:paraId="7161216B" w14:textId="31840048" w:rsidR="00035F09" w:rsidRPr="00035F09" w:rsidRDefault="00035F09" w:rsidP="005A2B7A">
      <w:pPr>
        <w:pStyle w:val="Legenda"/>
      </w:pPr>
      <w:bookmarkStart w:id="132" w:name="_Ref532206051"/>
      <w:r>
        <w:t xml:space="preserve">Figure </w:t>
      </w:r>
      <w:r>
        <w:fldChar w:fldCharType="begin"/>
      </w:r>
      <w:r>
        <w:instrText xml:space="preserve"> SEQ Figure \* ARABIC </w:instrText>
      </w:r>
      <w:r>
        <w:fldChar w:fldCharType="separate"/>
      </w:r>
      <w:r w:rsidR="00F219D1">
        <w:rPr>
          <w:noProof/>
        </w:rPr>
        <w:t>30</w:t>
      </w:r>
      <w:r>
        <w:fldChar w:fldCharType="end"/>
      </w:r>
      <w:bookmarkEnd w:id="132"/>
      <w:r>
        <w:t xml:space="preserve"> – </w:t>
      </w:r>
      <w:r w:rsidR="005A2B7A">
        <w:t>Rigid</w:t>
      </w:r>
      <w:r>
        <w:t xml:space="preserve"> </w:t>
      </w:r>
      <w:r w:rsidR="005A2B7A">
        <w:t>arc revolution</w:t>
      </w:r>
      <w:r>
        <w:t xml:space="preserve"> surface (figure from </w:t>
      </w:r>
      <w:sdt>
        <w:sdtPr>
          <w:id w:val="1182707179"/>
          <w:citation/>
        </w:sdtPr>
        <w:sdtContent>
          <w:r>
            <w:fldChar w:fldCharType="begin"/>
          </w:r>
          <w:r w:rsidRPr="009F74C1">
            <w:instrText xml:space="preserve"> CITATION deC17 \l 1046 </w:instrText>
          </w:r>
          <w:r>
            <w:fldChar w:fldCharType="separate"/>
          </w:r>
          <w:r w:rsidR="00887616" w:rsidRPr="00887616">
            <w:rPr>
              <w:noProof/>
            </w:rPr>
            <w:t>[8]</w:t>
          </w:r>
          <w:r>
            <w:fldChar w:fldCharType="end"/>
          </w:r>
        </w:sdtContent>
      </w:sdt>
      <w:r>
        <w:t>)</w:t>
      </w:r>
    </w:p>
    <w:p w14:paraId="5BFBBABC" w14:textId="77777777" w:rsidR="005E13B3" w:rsidRDefault="005E13B3" w:rsidP="005E13B3">
      <w:pPr>
        <w:ind w:firstLine="708"/>
        <w:rPr>
          <w:rFonts w:eastAsiaTheme="minorEastAsia"/>
        </w:rPr>
      </w:pPr>
      <w:bookmarkStart w:id="133" w:name="_Ref476647716"/>
      <w:r>
        <w:rPr>
          <w:rFonts w:eastAsiaTheme="minorEastAsia"/>
        </w:rPr>
        <w:t>If the user’s choice for the external normal direction is “Convex”, it will be given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5E13B3" w:rsidRPr="0089046A" w14:paraId="630521CB" w14:textId="77777777" w:rsidTr="00485389">
        <w:tc>
          <w:tcPr>
            <w:tcW w:w="3241" w:type="pct"/>
          </w:tcPr>
          <w:p w14:paraId="6337A16D" w14:textId="2C258A0A" w:rsidR="005E13B3" w:rsidRPr="0089046A" w:rsidRDefault="00000000" w:rsidP="00485389">
            <w:pPr>
              <w:pStyle w:val="SectionBody"/>
              <w:ind w:left="360" w:firstLine="0"/>
              <w:jc w:val="left"/>
              <w:rPr>
                <w:lang w:val="en-GB"/>
              </w:rPr>
            </w:pPr>
            <m:oMath>
              <m:sSub>
                <m:sSubPr>
                  <m:ctrlPr>
                    <w:rPr>
                      <w:rFonts w:ascii="Cambria Math" w:eastAsia="+mn-ea" w:hAnsi="Cambria Math" w:cs="+mn-cs"/>
                      <w:kern w:val="24"/>
                      <w:lang w:val="en-GB"/>
                    </w:rPr>
                  </m:ctrlPr>
                </m:sSubPr>
                <m:e>
                  <m:r>
                    <m:rPr>
                      <m:sty m:val="b"/>
                    </m:rPr>
                    <w:rPr>
                      <w:rFonts w:ascii="Cambria Math" w:eastAsia="+mn-ea" w:hAnsi="Cambria Math" w:cs="+mn-cs"/>
                      <w:kern w:val="24"/>
                      <w:lang w:val="en-GB"/>
                    </w:rPr>
                    <m:t>n</m:t>
                  </m:r>
                </m:e>
                <m:sub>
                  <m:r>
                    <m:rPr>
                      <m:sty m:val="p"/>
                    </m:rPr>
                    <w:rPr>
                      <w:rFonts w:ascii="Cambria Math" w:eastAsia="+mn-ea" w:hAnsi="Cambria Math" w:cs="+mn-cs"/>
                      <w:kern w:val="24"/>
                      <w:lang w:val="en-GB"/>
                    </w:rPr>
                    <m:t>ext</m:t>
                  </m:r>
                </m:sub>
              </m:sSub>
              <m:r>
                <m:rPr>
                  <m:sty m:val="p"/>
                </m:rPr>
                <w:rPr>
                  <w:rFonts w:ascii="Cambria Math" w:eastAsia="+mn-ea" w:hAnsi="Cambria Math" w:cs="+mn-cs"/>
                  <w:kern w:val="24"/>
                  <w:lang w:val="en-GB"/>
                </w:rPr>
                <m:t>=</m:t>
              </m:r>
              <m:f>
                <m:fPr>
                  <m:ctrlPr>
                    <w:rPr>
                      <w:rFonts w:ascii="Cambria Math" w:eastAsia="+mn-ea" w:hAnsi="Cambria Math" w:cs="+mn-cs"/>
                      <w:kern w:val="24"/>
                      <w:lang w:val="en-GB"/>
                    </w:rPr>
                  </m:ctrlPr>
                </m:fPr>
                <m:num>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ϕ</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num>
                <m:den>
                  <m:d>
                    <m:dPr>
                      <m:begChr m:val="‖"/>
                      <m:endChr m:val="‖"/>
                      <m:ctrlPr>
                        <w:rPr>
                          <w:rFonts w:ascii="Cambria Math" w:eastAsia="+mn-ea" w:hAnsi="Cambria Math" w:cs="+mn-cs"/>
                          <w:i/>
                          <w:kern w:val="24"/>
                          <w:lang w:val="en-GB"/>
                        </w:rPr>
                      </m:ctrlPr>
                    </m:dPr>
                    <m:e>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ϕ</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e>
                  </m:d>
                </m:den>
              </m:f>
            </m:oMath>
            <w:r w:rsidR="005E13B3" w:rsidRPr="0089046A">
              <w:rPr>
                <w:bCs/>
                <w:iCs/>
                <w:kern w:val="24"/>
                <w:lang w:val="en-GB"/>
              </w:rPr>
              <w:t>.</w:t>
            </w:r>
          </w:p>
        </w:tc>
        <w:tc>
          <w:tcPr>
            <w:tcW w:w="1759" w:type="pct"/>
          </w:tcPr>
          <w:p w14:paraId="6838B859" w14:textId="123AE750" w:rsidR="005E13B3" w:rsidRPr="0089046A" w:rsidRDefault="005E13B3" w:rsidP="00485389">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6</w:t>
            </w:r>
            <w:r w:rsidRPr="00584B53">
              <w:rPr>
                <w:i/>
              </w:rPr>
              <w:fldChar w:fldCharType="end"/>
            </w:r>
            <w:r w:rsidRPr="00584B53">
              <w:t xml:space="preserve"> )</w:t>
            </w:r>
          </w:p>
        </w:tc>
      </w:tr>
    </w:tbl>
    <w:p w14:paraId="56EE656D" w14:textId="77777777" w:rsidR="005E13B3" w:rsidRDefault="005E13B3" w:rsidP="005E13B3">
      <w:pPr>
        <w:ind w:firstLine="708"/>
        <w:rPr>
          <w:rFonts w:eastAsiaTheme="minorEastAsia"/>
          <w:bCs/>
          <w:iCs/>
          <w:kern w:val="24"/>
          <w:lang w:val="en-GB"/>
        </w:rPr>
      </w:pPr>
    </w:p>
    <w:p w14:paraId="12B5EA08" w14:textId="77777777" w:rsidR="005E13B3" w:rsidRDefault="005E13B3" w:rsidP="005E13B3">
      <w:pPr>
        <w:ind w:firstLine="708"/>
        <w:rPr>
          <w:rFonts w:eastAsiaTheme="minorEastAsia"/>
          <w:bCs/>
          <w:iCs/>
          <w:kern w:val="24"/>
          <w:lang w:val="en-GB"/>
        </w:rPr>
      </w:pPr>
      <w:r>
        <w:rPr>
          <w:rFonts w:eastAsiaTheme="minorEastAsia"/>
          <w:bCs/>
          <w:iCs/>
          <w:kern w:val="24"/>
          <w:lang w:val="en-GB"/>
        </w:rPr>
        <w:t>If the choice is “Concave”, it will be given by:</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5E13B3" w:rsidRPr="0089046A" w14:paraId="2D8A37BE" w14:textId="77777777" w:rsidTr="00485389">
        <w:tc>
          <w:tcPr>
            <w:tcW w:w="3241" w:type="pct"/>
          </w:tcPr>
          <w:p w14:paraId="67DFE9CE" w14:textId="5BC56F7D" w:rsidR="005E13B3" w:rsidRPr="0089046A" w:rsidRDefault="00000000" w:rsidP="00485389">
            <w:pPr>
              <w:pStyle w:val="SectionBody"/>
              <w:ind w:left="360" w:firstLine="0"/>
              <w:jc w:val="left"/>
              <w:rPr>
                <w:lang w:val="en-GB"/>
              </w:rPr>
            </w:pPr>
            <m:oMath>
              <m:sSub>
                <m:sSubPr>
                  <m:ctrlPr>
                    <w:rPr>
                      <w:rFonts w:ascii="Cambria Math" w:eastAsia="+mn-ea" w:hAnsi="Cambria Math" w:cs="+mn-cs"/>
                      <w:kern w:val="24"/>
                      <w:lang w:val="en-GB"/>
                    </w:rPr>
                  </m:ctrlPr>
                </m:sSubPr>
                <m:e>
                  <m:r>
                    <m:rPr>
                      <m:sty m:val="b"/>
                    </m:rPr>
                    <w:rPr>
                      <w:rFonts w:ascii="Cambria Math" w:eastAsia="+mn-ea" w:hAnsi="Cambria Math" w:cs="+mn-cs"/>
                      <w:kern w:val="24"/>
                      <w:lang w:val="en-GB"/>
                    </w:rPr>
                    <m:t>n</m:t>
                  </m:r>
                </m:e>
                <m:sub>
                  <m:r>
                    <m:rPr>
                      <m:sty m:val="p"/>
                    </m:rPr>
                    <w:rPr>
                      <w:rFonts w:ascii="Cambria Math" w:eastAsia="+mn-ea" w:hAnsi="Cambria Math" w:cs="+mn-cs"/>
                      <w:kern w:val="24"/>
                      <w:lang w:val="en-GB"/>
                    </w:rPr>
                    <m:t>ext</m:t>
                  </m:r>
                </m:sub>
              </m:sSub>
              <m:r>
                <m:rPr>
                  <m:sty m:val="p"/>
                </m:rPr>
                <w:rPr>
                  <w:rFonts w:ascii="Cambria Math" w:eastAsia="+mn-ea" w:hAnsi="Cambria Math" w:cs="+mn-cs"/>
                  <w:kern w:val="24"/>
                  <w:lang w:val="en-GB"/>
                </w:rPr>
                <m:t>=-</m:t>
              </m:r>
              <m:f>
                <m:fPr>
                  <m:ctrlPr>
                    <w:rPr>
                      <w:rFonts w:ascii="Cambria Math" w:eastAsia="+mn-ea" w:hAnsi="Cambria Math" w:cs="+mn-cs"/>
                      <w:kern w:val="24"/>
                      <w:lang w:val="en-GB"/>
                    </w:rPr>
                  </m:ctrlPr>
                </m:fPr>
                <m:num>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ϕ</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num>
                <m:den>
                  <m:d>
                    <m:dPr>
                      <m:begChr m:val="‖"/>
                      <m:endChr m:val="‖"/>
                      <m:ctrlPr>
                        <w:rPr>
                          <w:rFonts w:ascii="Cambria Math" w:eastAsia="+mn-ea" w:hAnsi="Cambria Math" w:cs="+mn-cs"/>
                          <w:i/>
                          <w:kern w:val="24"/>
                          <w:lang w:val="en-GB"/>
                        </w:rPr>
                      </m:ctrlPr>
                    </m:dPr>
                    <m:e>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ϕ</m:t>
                          </m:r>
                        </m:sub>
                      </m:sSub>
                      <m:r>
                        <m:rPr>
                          <m:sty m:val="b"/>
                        </m:rPr>
                        <w:rPr>
                          <w:rFonts w:ascii="Cambria Math" w:eastAsia="+mn-ea" w:hAnsi="Cambria Math" w:cs="+mn-cs"/>
                          <w:kern w:val="24"/>
                          <w:lang w:val="en-GB"/>
                        </w:rPr>
                        <m:t>×</m:t>
                      </m:r>
                      <m:r>
                        <m:rPr>
                          <m:sty m:val="p"/>
                        </m:rPr>
                        <w:rPr>
                          <w:rFonts w:ascii="Cambria Math" w:eastAsia="+mn-ea" w:hAnsi="Cambria Math" w:cs="+mn-cs"/>
                          <w:kern w:val="24"/>
                          <w:lang w:val="en-GB"/>
                        </w:rPr>
                        <m:t>Γ</m:t>
                      </m:r>
                      <m:sSub>
                        <m:sSubPr>
                          <m:ctrlPr>
                            <w:rPr>
                              <w:rFonts w:ascii="Cambria Math" w:eastAsia="+mn-ea" w:hAnsi="Cambria Math" w:cs="+mn-cs"/>
                              <w:kern w:val="24"/>
                              <w:lang w:val="en-GB"/>
                            </w:rPr>
                          </m:ctrlPr>
                        </m:sSubPr>
                        <m:e>
                          <m:r>
                            <m:rPr>
                              <m:sty m:val="p"/>
                            </m:rPr>
                            <w:rPr>
                              <w:rFonts w:ascii="Cambria Math" w:eastAsia="+mn-ea" w:hAnsi="Cambria Math" w:cs="+mn-cs"/>
                              <w:kern w:val="24"/>
                              <w:lang w:val="en-GB"/>
                            </w:rPr>
                            <m:t>,</m:t>
                          </m:r>
                        </m:e>
                        <m:sub>
                          <m:r>
                            <m:rPr>
                              <m:sty m:val="p"/>
                            </m:rPr>
                            <w:rPr>
                              <w:rFonts w:ascii="Cambria Math" w:eastAsia="+mn-ea" w:hAnsi="Cambria Math" w:cs="+mn-cs"/>
                              <w:kern w:val="24"/>
                              <w:lang w:val="en-GB"/>
                            </w:rPr>
                            <m:t>θ</m:t>
                          </m:r>
                        </m:sub>
                      </m:sSub>
                    </m:e>
                  </m:d>
                </m:den>
              </m:f>
            </m:oMath>
            <w:r w:rsidR="005E13B3" w:rsidRPr="0089046A">
              <w:rPr>
                <w:bCs/>
                <w:iCs/>
                <w:kern w:val="24"/>
                <w:lang w:val="en-GB"/>
              </w:rPr>
              <w:t>.</w:t>
            </w:r>
          </w:p>
        </w:tc>
        <w:tc>
          <w:tcPr>
            <w:tcW w:w="1759" w:type="pct"/>
          </w:tcPr>
          <w:p w14:paraId="141966D2" w14:textId="48995378" w:rsidR="005E13B3" w:rsidRPr="0089046A" w:rsidRDefault="005E13B3" w:rsidP="00485389">
            <w:pPr>
              <w:pStyle w:val="SectionBody"/>
              <w:ind w:firstLine="0"/>
              <w:jc w:val="right"/>
              <w:rPr>
                <w:lang w:val="en-GB"/>
              </w:rPr>
            </w:pPr>
            <w:r w:rsidRPr="00584B53">
              <w:t xml:space="preserve">( </w:t>
            </w:r>
            <w:r w:rsidRPr="00584B53">
              <w:rPr>
                <w:i/>
              </w:rPr>
              <w:fldChar w:fldCharType="begin"/>
            </w:r>
            <w:r w:rsidRPr="00584B53">
              <w:instrText xml:space="preserve"> SEQ ( \* ARABIC </w:instrText>
            </w:r>
            <w:r w:rsidRPr="00584B53">
              <w:rPr>
                <w:i/>
              </w:rPr>
              <w:fldChar w:fldCharType="separate"/>
            </w:r>
            <w:r w:rsidR="00F219D1">
              <w:rPr>
                <w:noProof/>
              </w:rPr>
              <w:t>57</w:t>
            </w:r>
            <w:r w:rsidRPr="00584B53">
              <w:rPr>
                <w:i/>
              </w:rPr>
              <w:fldChar w:fldCharType="end"/>
            </w:r>
            <w:r w:rsidRPr="00584B53">
              <w:t xml:space="preserve"> )</w:t>
            </w:r>
          </w:p>
        </w:tc>
      </w:tr>
    </w:tbl>
    <w:p w14:paraId="6E9B4736" w14:textId="77777777" w:rsidR="00885092" w:rsidRDefault="00885092" w:rsidP="00885092">
      <w:pPr>
        <w:rPr>
          <w:b/>
          <w:bCs/>
        </w:rPr>
      </w:pPr>
    </w:p>
    <w:p w14:paraId="03FDF5E7" w14:textId="40CF5FCE" w:rsidR="00885092" w:rsidRDefault="00885092" w:rsidP="00885092">
      <w:r w:rsidRPr="003B7B3F">
        <w:rPr>
          <w:b/>
          <w:bCs/>
        </w:rPr>
        <w:t>Note</w:t>
      </w:r>
      <w:r>
        <w:t>: this surface is currently available for using together with the contact SSSS.</w:t>
      </w:r>
    </w:p>
    <w:p w14:paraId="4D4526F1" w14:textId="1A57DB95" w:rsidR="00223A09" w:rsidRPr="00A73F30" w:rsidRDefault="004D2FCA" w:rsidP="00223A09">
      <w:pPr>
        <w:pStyle w:val="Ttulo2"/>
      </w:pPr>
      <w:r>
        <w:br w:type="page"/>
      </w:r>
      <w:bookmarkStart w:id="134" w:name="_Toc87510689"/>
      <w:r w:rsidR="00223A09" w:rsidRPr="00223A09">
        <w:lastRenderedPageBreak/>
        <w:t>RigidNURBS_1</w:t>
      </w:r>
      <w:bookmarkEnd w:id="134"/>
    </w:p>
    <w:p w14:paraId="70F3BC9F" w14:textId="0B38CF5E" w:rsidR="00223A09" w:rsidRPr="00194498" w:rsidRDefault="00223A09" w:rsidP="00223A09">
      <w:pPr>
        <w:rPr>
          <w:i/>
        </w:rPr>
      </w:pPr>
      <w:r>
        <w:rPr>
          <w:i/>
        </w:rPr>
        <w:t>Creates a rigid NURBS surface attached to a node and oriented according to a local coordinate system.</w:t>
      </w:r>
    </w:p>
    <w:p w14:paraId="51980E21" w14:textId="77777777" w:rsidR="00223A09" w:rsidRDefault="00223A09" w:rsidP="00223A09">
      <w:pPr>
        <w:pStyle w:val="Ttulo3"/>
        <w:rPr>
          <w:rFonts w:eastAsiaTheme="minorHAnsi"/>
        </w:rPr>
      </w:pPr>
      <w:r w:rsidRPr="00A73F30">
        <w:t>Syntax</w:t>
      </w:r>
      <w:r w:rsidRPr="00687292">
        <w:rPr>
          <w:rFonts w:eastAsiaTheme="minorHAnsi"/>
        </w:rPr>
        <w:t>:</w:t>
      </w:r>
    </w:p>
    <w:p w14:paraId="5CB46EB3" w14:textId="0E695036" w:rsidR="00223A09" w:rsidRPr="004C1EEF" w:rsidRDefault="004C1EEF" w:rsidP="00223A09">
      <w:pPr>
        <w:pBdr>
          <w:top w:val="single" w:sz="4" w:space="1" w:color="auto"/>
          <w:left w:val="single" w:sz="4" w:space="1" w:color="auto"/>
          <w:bottom w:val="single" w:sz="4" w:space="1" w:color="auto"/>
          <w:right w:val="single" w:sz="4" w:space="4" w:color="auto"/>
        </w:pBdr>
        <w:spacing w:after="0" w:line="240" w:lineRule="auto"/>
      </w:pPr>
      <w:r w:rsidRPr="004C1EEF">
        <w:t>RigidNURBS_1</w:t>
      </w:r>
      <w:r w:rsidRPr="004C1EEF">
        <w:tab/>
        <w:t>SID</w:t>
      </w:r>
      <w:r w:rsidRPr="004C1EEF">
        <w:tab/>
        <w:t>CS</w:t>
      </w:r>
      <w:r w:rsidRPr="004C1EEF">
        <w:tab/>
        <w:t>CSID</w:t>
      </w:r>
      <w:r w:rsidRPr="004C1EEF">
        <w:tab/>
        <w:t>PilotNode</w:t>
      </w:r>
      <w:r w:rsidRPr="004C1EEF">
        <w:tab/>
        <w:t>NID</w:t>
      </w:r>
      <w:r w:rsidRPr="004C1EEF">
        <w:tab/>
        <w:t>CADData</w:t>
      </w:r>
      <w:r w:rsidRPr="004C1EEF">
        <w:tab/>
      </w:r>
      <w:r>
        <w:t>CDID</w:t>
      </w:r>
    </w:p>
    <w:p w14:paraId="471B944F" w14:textId="77777777" w:rsidR="00223A09" w:rsidRPr="004C1EEF" w:rsidRDefault="00223A09" w:rsidP="00223A09">
      <w:pPr>
        <w:pStyle w:val="PargrafodaLista"/>
      </w:pPr>
    </w:p>
    <w:p w14:paraId="08157597" w14:textId="77777777" w:rsidR="00223A09" w:rsidRDefault="00223A09" w:rsidP="003C60FB">
      <w:pPr>
        <w:pStyle w:val="PargrafodaLista"/>
        <w:numPr>
          <w:ilvl w:val="0"/>
          <w:numId w:val="15"/>
        </w:numPr>
      </w:pPr>
      <w:r>
        <w:t>SID</w:t>
      </w:r>
      <w:r w:rsidRPr="00194498">
        <w:t xml:space="preserve">: current </w:t>
      </w:r>
      <w:r>
        <w:t>surface</w:t>
      </w:r>
      <w:r w:rsidRPr="00194498">
        <w:t xml:space="preserve"> identification number</w:t>
      </w:r>
    </w:p>
    <w:p w14:paraId="3286B9B2" w14:textId="77777777" w:rsidR="00223A09" w:rsidRPr="00194498" w:rsidRDefault="00223A09" w:rsidP="003C60FB">
      <w:pPr>
        <w:pStyle w:val="PargrafodaLista"/>
        <w:numPr>
          <w:ilvl w:val="0"/>
          <w:numId w:val="15"/>
        </w:numPr>
      </w:pPr>
      <w:r>
        <w:t>CSID: coordinate system identification number</w:t>
      </w:r>
    </w:p>
    <w:p w14:paraId="758EB522" w14:textId="06CF5EB6" w:rsidR="00223A09" w:rsidRDefault="00223A09" w:rsidP="003C60FB">
      <w:pPr>
        <w:pStyle w:val="PargrafodaLista"/>
        <w:numPr>
          <w:ilvl w:val="0"/>
          <w:numId w:val="15"/>
        </w:numPr>
      </w:pPr>
      <w:r>
        <w:t xml:space="preserve">NID: </w:t>
      </w:r>
      <w:r w:rsidR="004C1EEF">
        <w:t xml:space="preserve">pilot </w:t>
      </w:r>
      <w:r>
        <w:t>node identification number</w:t>
      </w:r>
    </w:p>
    <w:p w14:paraId="012A824A" w14:textId="4AE321F5" w:rsidR="00223A09" w:rsidRDefault="004C1EEF" w:rsidP="003C60FB">
      <w:pPr>
        <w:pStyle w:val="PargrafodaLista"/>
        <w:numPr>
          <w:ilvl w:val="0"/>
          <w:numId w:val="15"/>
        </w:numPr>
      </w:pPr>
      <w:r>
        <w:t>CDID: CADData identification number</w:t>
      </w:r>
    </w:p>
    <w:p w14:paraId="56D50DCC" w14:textId="77777777" w:rsidR="00223A09" w:rsidRPr="00687292" w:rsidRDefault="00223A09" w:rsidP="00223A09">
      <w:pPr>
        <w:pStyle w:val="Ttulo3"/>
        <w:rPr>
          <w:rFonts w:eastAsiaTheme="minorHAnsi"/>
        </w:rPr>
      </w:pPr>
      <w:r w:rsidRPr="00687292">
        <w:rPr>
          <w:rFonts w:eastAsiaTheme="minorHAnsi"/>
        </w:rPr>
        <w:t>Example:</w:t>
      </w:r>
    </w:p>
    <w:p w14:paraId="224885A1" w14:textId="3FFFFCE8" w:rsidR="00CE3A24" w:rsidRPr="004C1EEF" w:rsidRDefault="00CE3A24" w:rsidP="00CE3A24">
      <w:pPr>
        <w:pBdr>
          <w:top w:val="single" w:sz="4" w:space="1" w:color="auto"/>
          <w:left w:val="single" w:sz="4" w:space="1" w:color="auto"/>
          <w:bottom w:val="single" w:sz="4" w:space="1" w:color="auto"/>
          <w:right w:val="single" w:sz="4" w:space="4" w:color="auto"/>
        </w:pBdr>
        <w:spacing w:after="0" w:line="240" w:lineRule="auto"/>
      </w:pPr>
      <w:r w:rsidRPr="004C1EEF">
        <w:t>RigidNURBS_1</w:t>
      </w:r>
      <w:r w:rsidRPr="004C1EEF">
        <w:tab/>
      </w:r>
      <w:r>
        <w:t>1</w:t>
      </w:r>
      <w:r w:rsidRPr="004C1EEF">
        <w:tab/>
        <w:t>CS</w:t>
      </w:r>
      <w:r w:rsidRPr="004C1EEF">
        <w:tab/>
      </w:r>
      <w:r w:rsidR="007C24AC">
        <w:t>1</w:t>
      </w:r>
      <w:r w:rsidRPr="004C1EEF">
        <w:tab/>
        <w:t>PilotNode</w:t>
      </w:r>
      <w:r w:rsidRPr="004C1EEF">
        <w:tab/>
      </w:r>
      <w:r>
        <w:t>1</w:t>
      </w:r>
      <w:r w:rsidRPr="004C1EEF">
        <w:tab/>
        <w:t>CADData</w:t>
      </w:r>
      <w:r w:rsidRPr="004C1EEF">
        <w:tab/>
      </w:r>
      <w:r>
        <w:t>1</w:t>
      </w:r>
    </w:p>
    <w:p w14:paraId="1A990ECC" w14:textId="77777777" w:rsidR="00223A09" w:rsidRDefault="00223A09" w:rsidP="00223A09">
      <w:pPr>
        <w:pStyle w:val="Ttulo3"/>
        <w:rPr>
          <w:rFonts w:eastAsiaTheme="minorHAnsi"/>
        </w:rPr>
      </w:pPr>
      <w:r w:rsidRPr="00687292">
        <w:rPr>
          <w:rFonts w:eastAsiaTheme="minorHAnsi"/>
        </w:rPr>
        <w:t>Additional information:</w:t>
      </w:r>
    </w:p>
    <w:p w14:paraId="2FFCCB58" w14:textId="5C1DBAAF" w:rsidR="009F2B4C" w:rsidRDefault="00F362B0" w:rsidP="009F2B4C">
      <w:pPr>
        <w:ind w:firstLine="720"/>
      </w:pPr>
      <w:r w:rsidRPr="00F362B0">
        <w:t>RigidNURBS_1</w:t>
      </w:r>
      <w:r>
        <w:t xml:space="preserve"> follows the</w:t>
      </w:r>
      <w:r w:rsidR="009F2B4C">
        <w:t xml:space="preserve"> rigid body</w:t>
      </w:r>
      <w:r>
        <w:t>-</w:t>
      </w:r>
      <w:r w:rsidR="009F2B4C">
        <w:t>surface parameterization</w:t>
      </w:r>
      <w:r w:rsidR="000F1B33">
        <w:t xml:space="preserve"> presented in </w:t>
      </w:r>
      <w:sdt>
        <w:sdtPr>
          <w:id w:val="-444463487"/>
          <w:citation/>
        </w:sdtPr>
        <w:sdtContent>
          <w:r w:rsidR="000F1B33">
            <w:fldChar w:fldCharType="begin"/>
          </w:r>
          <w:r w:rsidR="000F1B33" w:rsidRPr="000F1B33">
            <w:instrText xml:space="preserve"> CITATION Gay20 \l 1046 </w:instrText>
          </w:r>
          <w:r w:rsidR="000F1B33">
            <w:fldChar w:fldCharType="separate"/>
          </w:r>
          <w:r w:rsidR="00887616" w:rsidRPr="00887616">
            <w:rPr>
              <w:noProof/>
            </w:rPr>
            <w:t>[16]</w:t>
          </w:r>
          <w:r w:rsidR="000F1B33">
            <w:fldChar w:fldCharType="end"/>
          </w:r>
        </w:sdtContent>
      </w:sdt>
      <w:r>
        <w:t xml:space="preserve"> given by</w:t>
      </w:r>
      <w:r w:rsidR="009F2B4C">
        <w:t>:</w:t>
      </w:r>
    </w:p>
    <w:p w14:paraId="0C315408" w14:textId="77777777" w:rsidR="00F362B0" w:rsidRDefault="00F362B0" w:rsidP="009F2B4C">
      <w:pPr>
        <w:ind w:firstLine="720"/>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2992"/>
      </w:tblGrid>
      <w:tr w:rsidR="009F2B4C" w:rsidRPr="0089046A" w14:paraId="66778A89" w14:textId="77777777" w:rsidTr="000F1B33">
        <w:tc>
          <w:tcPr>
            <w:tcW w:w="3241" w:type="pct"/>
          </w:tcPr>
          <w:p w14:paraId="1343768A" w14:textId="77777777" w:rsidR="009F2B4C" w:rsidRPr="0089046A" w:rsidRDefault="009F2B4C" w:rsidP="000F1B33">
            <w:pPr>
              <w:pStyle w:val="SectionBody"/>
              <w:ind w:left="360" w:firstLine="0"/>
              <w:jc w:val="left"/>
              <w:rPr>
                <w:lang w:val="en-GB"/>
              </w:rPr>
            </w:pPr>
            <m:oMath>
              <m:r>
                <m:rPr>
                  <m:sty m:val="p"/>
                </m:rPr>
                <w:rPr>
                  <w:rFonts w:ascii="Cambria Math" w:eastAsia="+mn-ea" w:hAnsi="Cambria Math" w:cs="+mn-cs"/>
                  <w:kern w:val="24"/>
                  <w:lang w:val="en-GB"/>
                </w:rPr>
                <m:t>Γ</m:t>
              </m:r>
              <m:d>
                <m:dPr>
                  <m:ctrlPr>
                    <w:rPr>
                      <w:rFonts w:ascii="Cambria Math" w:hAnsi="Cambria Math"/>
                      <w:i/>
                      <w:kern w:val="24"/>
                      <w:lang w:val="en-GB"/>
                    </w:rPr>
                  </m:ctrlPr>
                </m:dPr>
                <m:e>
                  <m:r>
                    <w:rPr>
                      <w:rFonts w:ascii="Cambria Math" w:hAnsi="Cambria Math"/>
                      <w:kern w:val="24"/>
                      <w:lang w:val="en-GB"/>
                    </w:rPr>
                    <m:t>u,v</m:t>
                  </m:r>
                </m:e>
              </m:d>
              <m:r>
                <m:rPr>
                  <m:sty m:val="b"/>
                </m:rPr>
                <w:rPr>
                  <w:rFonts w:ascii="Cambria Math" w:eastAsia="+mn-ea" w:hAnsi="Cambria Math" w:cs="+mn-cs"/>
                  <w:kern w:val="24"/>
                  <w:lang w:val="en-GB"/>
                </w:rPr>
                <m:t>=</m:t>
              </m:r>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Q</m:t>
                  </m:r>
                </m:e>
                <m:sub>
                  <m:r>
                    <m:rPr>
                      <m:sty m:val="p"/>
                    </m:rPr>
                    <w:rPr>
                      <w:rFonts w:ascii="Cambria Math" w:eastAsia="+mn-ea" w:hAnsi="Cambria Math" w:cs="+mn-cs"/>
                      <w:kern w:val="24"/>
                      <w:lang w:val="en-GB"/>
                    </w:rPr>
                    <m:t>O</m:t>
                  </m:r>
                </m:sub>
              </m:sSub>
              <m:r>
                <m:rPr>
                  <m:sty m:val="b"/>
                </m:rPr>
                <w:rPr>
                  <w:rFonts w:ascii="Cambria Math" w:hAnsi="Cambria Math"/>
                  <w:kern w:val="24"/>
                  <w:lang w:val="en-GB"/>
                </w:rPr>
                <m:t>s</m:t>
              </m:r>
              <m:d>
                <m:dPr>
                  <m:ctrlPr>
                    <w:rPr>
                      <w:rFonts w:ascii="Cambria Math" w:hAnsi="Cambria Math"/>
                      <w:i/>
                      <w:kern w:val="24"/>
                      <w:lang w:val="en-GB"/>
                    </w:rPr>
                  </m:ctrlPr>
                </m:dPr>
                <m:e>
                  <m:r>
                    <w:rPr>
                      <w:rFonts w:ascii="Cambria Math" w:hAnsi="Cambria Math"/>
                      <w:kern w:val="24"/>
                      <w:lang w:val="en-GB"/>
                    </w:rPr>
                    <m:t>u,v</m:t>
                  </m:r>
                </m:e>
              </m:d>
              <m:r>
                <m:rPr>
                  <m:sty m:val="bi"/>
                </m:rPr>
                <w:rPr>
                  <w:rFonts w:ascii="Cambria Math" w:eastAsia="+mn-ea" w:hAnsi="Cambria Math" w:cs="+mn-cs"/>
                  <w:kern w:val="24"/>
                  <w:lang w:val="en-GB"/>
                </w:rPr>
                <m:t>+</m:t>
              </m:r>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x</m:t>
                  </m:r>
                </m:e>
                <m:sub>
                  <m:r>
                    <m:rPr>
                      <m:sty m:val="p"/>
                    </m:rPr>
                    <w:rPr>
                      <w:rFonts w:ascii="Cambria Math" w:eastAsia="+mn-ea" w:hAnsi="Cambria Math" w:cs="+mn-cs"/>
                      <w:kern w:val="24"/>
                      <w:lang w:val="en-GB"/>
                    </w:rPr>
                    <m:t>O</m:t>
                  </m:r>
                </m:sub>
              </m:sSub>
            </m:oMath>
            <w:r w:rsidRPr="008275C2">
              <w:rPr>
                <w:kern w:val="24"/>
                <w:lang w:val="en-GB"/>
              </w:rPr>
              <w:t>,</w:t>
            </w:r>
          </w:p>
        </w:tc>
        <w:tc>
          <w:tcPr>
            <w:tcW w:w="1759" w:type="pct"/>
          </w:tcPr>
          <w:p w14:paraId="1E27586A" w14:textId="5C78D81C" w:rsidR="009F2B4C" w:rsidRPr="0089046A" w:rsidRDefault="009F2B4C" w:rsidP="000F1B33">
            <w:pPr>
              <w:pStyle w:val="SectionBody"/>
              <w:ind w:firstLine="0"/>
              <w:jc w:val="right"/>
              <w:rPr>
                <w:lang w:val="en-GB"/>
              </w:rPr>
            </w:pPr>
            <w:r w:rsidRPr="0089046A">
              <w:rPr>
                <w:lang w:val="en-GB"/>
              </w:rPr>
              <w:t>(</w:t>
            </w:r>
            <w:r w:rsidRPr="0089046A">
              <w:rPr>
                <w:lang w:val="en-GB"/>
              </w:rPr>
              <w:fldChar w:fldCharType="begin"/>
            </w:r>
            <w:r w:rsidRPr="0089046A">
              <w:rPr>
                <w:lang w:val="en-GB"/>
              </w:rPr>
              <w:instrText xml:space="preserve"> SEQ Equation \* ARABIC </w:instrText>
            </w:r>
            <w:r w:rsidRPr="0089046A">
              <w:rPr>
                <w:lang w:val="en-GB"/>
              </w:rPr>
              <w:fldChar w:fldCharType="separate"/>
            </w:r>
            <w:r w:rsidR="00F219D1">
              <w:rPr>
                <w:noProof/>
                <w:lang w:val="en-GB"/>
              </w:rPr>
              <w:t>3</w:t>
            </w:r>
            <w:r w:rsidRPr="0089046A">
              <w:rPr>
                <w:noProof/>
                <w:lang w:val="en-GB"/>
              </w:rPr>
              <w:fldChar w:fldCharType="end"/>
            </w:r>
            <w:r w:rsidRPr="0089046A">
              <w:rPr>
                <w:lang w:val="en-GB"/>
              </w:rPr>
              <w:t>)</w:t>
            </w:r>
          </w:p>
        </w:tc>
      </w:tr>
    </w:tbl>
    <w:p w14:paraId="130A942C" w14:textId="77777777" w:rsidR="009F2B4C" w:rsidRDefault="009F2B4C" w:rsidP="009F2B4C"/>
    <w:p w14:paraId="4A4F40F4" w14:textId="73849FEB" w:rsidR="00CC446A" w:rsidRDefault="009F2B4C" w:rsidP="009F2B4C">
      <w:pPr>
        <w:rPr>
          <w:kern w:val="24"/>
          <w:lang w:val="en-GB"/>
        </w:rPr>
      </w:pPr>
      <w:r>
        <w:t>where</w:t>
      </w:r>
      <m:oMath>
        <m:r>
          <m:rPr>
            <m:sty m:val="b"/>
          </m:rPr>
          <w:rPr>
            <w:rFonts w:ascii="Cambria Math" w:hAnsi="Cambria Math"/>
            <w:kern w:val="24"/>
            <w:lang w:val="en-GB"/>
          </w:rPr>
          <m:t xml:space="preserve"> s</m:t>
        </m:r>
        <m:d>
          <m:dPr>
            <m:ctrlPr>
              <w:rPr>
                <w:rFonts w:ascii="Cambria Math" w:hAnsi="Cambria Math"/>
                <w:i/>
                <w:kern w:val="24"/>
                <w:lang w:val="en-GB"/>
              </w:rPr>
            </m:ctrlPr>
          </m:dPr>
          <m:e>
            <m:r>
              <w:rPr>
                <w:rFonts w:ascii="Cambria Math" w:hAnsi="Cambria Math"/>
                <w:kern w:val="24"/>
                <w:lang w:val="en-GB"/>
              </w:rPr>
              <m:t>u,v</m:t>
            </m:r>
          </m:e>
        </m:d>
      </m:oMath>
      <w:r w:rsidR="00F362B0">
        <w:rPr>
          <w:rFonts w:eastAsiaTheme="minorEastAsia"/>
          <w:kern w:val="24"/>
          <w:lang w:val="en-GB"/>
        </w:rPr>
        <w:t xml:space="preserve"> is a locally-defined NURBS surface parameterization, as shown in equation </w:t>
      </w:r>
      <w:r w:rsidR="00F362B0">
        <w:rPr>
          <w:rFonts w:eastAsiaTheme="minorEastAsia"/>
          <w:kern w:val="24"/>
          <w:lang w:val="en-GB"/>
        </w:rPr>
        <w:fldChar w:fldCharType="begin"/>
      </w:r>
      <w:r w:rsidR="00F362B0">
        <w:rPr>
          <w:rFonts w:eastAsiaTheme="minorEastAsia"/>
          <w:kern w:val="24"/>
          <w:lang w:val="en-GB"/>
        </w:rPr>
        <w:instrText xml:space="preserve"> REF _Ref29969898 \h </w:instrText>
      </w:r>
      <w:r w:rsidR="00F362B0">
        <w:rPr>
          <w:rFonts w:eastAsiaTheme="minorEastAsia"/>
          <w:kern w:val="24"/>
          <w:lang w:val="en-GB"/>
        </w:rPr>
      </w:r>
      <w:r w:rsidR="00F362B0">
        <w:rPr>
          <w:rFonts w:eastAsiaTheme="minorEastAsia"/>
          <w:kern w:val="24"/>
          <w:lang w:val="en-GB"/>
        </w:rPr>
        <w:fldChar w:fldCharType="separate"/>
      </w:r>
      <w:r w:rsidR="00F219D1" w:rsidRPr="0089046A">
        <w:rPr>
          <w:lang w:val="en-GB"/>
        </w:rPr>
        <w:t>(</w:t>
      </w:r>
      <w:r w:rsidR="00F219D1">
        <w:rPr>
          <w:noProof/>
          <w:lang w:val="en-GB"/>
        </w:rPr>
        <w:t>2</w:t>
      </w:r>
      <w:r w:rsidR="00F362B0">
        <w:rPr>
          <w:rFonts w:eastAsiaTheme="minorEastAsia"/>
          <w:kern w:val="24"/>
          <w:lang w:val="en-GB"/>
        </w:rPr>
        <w:fldChar w:fldCharType="end"/>
      </w:r>
      <w:r w:rsidR="00F362B0">
        <w:rPr>
          <w:rFonts w:eastAsiaTheme="minorEastAsia"/>
          <w:kern w:val="24"/>
          <w:lang w:val="en-GB"/>
        </w:rPr>
        <w:t>),</w:t>
      </w:r>
      <w:r>
        <w:t xml:space="preserve"> </w:t>
      </w:r>
      <m:oMath>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Q</m:t>
            </m:r>
          </m:e>
          <m:sub>
            <m:r>
              <m:rPr>
                <m:sty m:val="p"/>
              </m:rPr>
              <w:rPr>
                <w:rFonts w:ascii="Cambria Math" w:eastAsia="+mn-ea" w:hAnsi="Cambria Math" w:cs="+mn-cs"/>
                <w:kern w:val="24"/>
                <w:lang w:val="en-GB"/>
              </w:rPr>
              <m:t>O</m:t>
            </m:r>
          </m:sub>
        </m:sSub>
      </m:oMath>
      <w:r>
        <w:rPr>
          <w:kern w:val="24"/>
          <w:lang w:val="en-GB"/>
        </w:rPr>
        <w:t xml:space="preserve"> is a rotation tensor to align the NURBS surface with the desired </w:t>
      </w:r>
      <w:r w:rsidR="00F362B0">
        <w:rPr>
          <w:kern w:val="24"/>
          <w:lang w:val="en-GB"/>
        </w:rPr>
        <w:t>coordinate system defined by the CS keyword</w:t>
      </w:r>
      <w:r>
        <w:rPr>
          <w:kern w:val="24"/>
          <w:lang w:val="en-GB"/>
        </w:rPr>
        <w:t xml:space="preserve"> and </w:t>
      </w:r>
      <m:oMath>
        <m:sSub>
          <m:sSubPr>
            <m:ctrlPr>
              <w:rPr>
                <w:rFonts w:ascii="Cambria Math" w:eastAsia="+mn-ea" w:hAnsi="Cambria Math" w:cs="+mn-cs"/>
                <w:b/>
                <w:kern w:val="24"/>
                <w:lang w:val="en-GB"/>
              </w:rPr>
            </m:ctrlPr>
          </m:sSubPr>
          <m:e>
            <m:r>
              <m:rPr>
                <m:sty m:val="b"/>
              </m:rPr>
              <w:rPr>
                <w:rFonts w:ascii="Cambria Math" w:eastAsia="+mn-ea" w:hAnsi="Cambria Math" w:cs="+mn-cs"/>
                <w:kern w:val="24"/>
                <w:lang w:val="en-GB"/>
              </w:rPr>
              <m:t>x</m:t>
            </m:r>
          </m:e>
          <m:sub>
            <m:r>
              <m:rPr>
                <m:sty m:val="p"/>
              </m:rPr>
              <w:rPr>
                <w:rFonts w:ascii="Cambria Math" w:eastAsia="+mn-ea" w:hAnsi="Cambria Math" w:cs="+mn-cs"/>
                <w:kern w:val="24"/>
                <w:lang w:val="en-GB"/>
              </w:rPr>
              <m:t>O</m:t>
            </m:r>
          </m:sub>
        </m:sSub>
      </m:oMath>
      <w:r>
        <w:rPr>
          <w:kern w:val="24"/>
          <w:lang w:val="en-GB"/>
        </w:rPr>
        <w:t xml:space="preserve"> to translate it to a desired location</w:t>
      </w:r>
      <w:r w:rsidR="00F362B0">
        <w:rPr>
          <w:kern w:val="24"/>
          <w:lang w:val="en-GB"/>
        </w:rPr>
        <w:t>, which is the pilot node position</w:t>
      </w:r>
      <w:r>
        <w:rPr>
          <w:kern w:val="24"/>
          <w:lang w:val="en-GB"/>
        </w:rPr>
        <w:t xml:space="preserve">. The expression </w:t>
      </w:r>
      <m:oMath>
        <m:r>
          <m:rPr>
            <m:sty m:val="p"/>
          </m:rPr>
          <w:rPr>
            <w:rFonts w:ascii="Cambria Math" w:eastAsia="+mn-ea" w:hAnsi="Cambria Math" w:cs="+mn-cs"/>
            <w:kern w:val="24"/>
            <w:lang w:val="en-GB"/>
          </w:rPr>
          <m:t>Γ</m:t>
        </m:r>
        <m:d>
          <m:dPr>
            <m:ctrlPr>
              <w:rPr>
                <w:rFonts w:ascii="Cambria Math" w:hAnsi="Cambria Math"/>
                <w:i/>
                <w:kern w:val="24"/>
                <w:lang w:val="en-GB"/>
              </w:rPr>
            </m:ctrlPr>
          </m:dPr>
          <m:e>
            <m:r>
              <w:rPr>
                <w:rFonts w:ascii="Cambria Math" w:hAnsi="Cambria Math"/>
                <w:kern w:val="24"/>
                <w:lang w:val="en-GB"/>
              </w:rPr>
              <m:t>u,v</m:t>
            </m:r>
          </m:e>
        </m:d>
      </m:oMath>
      <w:r>
        <w:rPr>
          <w:kern w:val="24"/>
          <w:lang w:val="en-GB"/>
        </w:rPr>
        <w:t xml:space="preserve"> depend</w:t>
      </w:r>
      <w:r w:rsidR="00F362B0">
        <w:rPr>
          <w:kern w:val="24"/>
          <w:lang w:val="en-GB"/>
        </w:rPr>
        <w:t>s</w:t>
      </w:r>
      <w:r>
        <w:rPr>
          <w:kern w:val="24"/>
          <w:lang w:val="en-GB"/>
        </w:rPr>
        <w:t xml:space="preserve"> on </w:t>
      </w:r>
      <w:r w:rsidR="00F362B0">
        <w:rPr>
          <w:kern w:val="24"/>
          <w:lang w:val="en-GB"/>
        </w:rPr>
        <w:t>the model degrees of freedom</w:t>
      </w:r>
      <w:r>
        <w:rPr>
          <w:kern w:val="24"/>
          <w:lang w:val="en-GB"/>
        </w:rPr>
        <w:t>, leading to the possibility of updating the rigid body surface on a transient dynamics model evolution.</w:t>
      </w:r>
      <w:r w:rsidR="00FD2156">
        <w:rPr>
          <w:kern w:val="24"/>
          <w:lang w:val="en-GB"/>
        </w:rPr>
        <w:t xml:space="preserve"> The pilot node translation and rotation will rule the rigid surface position/orientation.</w:t>
      </w:r>
      <w:r w:rsidR="00A07B41">
        <w:rPr>
          <w:kern w:val="24"/>
          <w:lang w:val="en-GB"/>
        </w:rPr>
        <w:t xml:space="preserve"> </w:t>
      </w:r>
    </w:p>
    <w:p w14:paraId="17E30CC4" w14:textId="2B6F4D0A" w:rsidR="009F2B4C" w:rsidRDefault="00A07B41" w:rsidP="00CC446A">
      <w:pPr>
        <w:ind w:firstLine="708"/>
        <w:rPr>
          <w:kern w:val="24"/>
          <w:lang w:val="en-GB"/>
        </w:rPr>
      </w:pPr>
      <w:r>
        <w:rPr>
          <w:kern w:val="24"/>
          <w:lang w:val="en-GB"/>
        </w:rPr>
        <w:t xml:space="preserve">An example of </w:t>
      </w:r>
      <w:r w:rsidRPr="00F362B0">
        <w:t>RigidNURBS</w:t>
      </w:r>
      <w:r>
        <w:t xml:space="preserve">_1 is shown in </w:t>
      </w:r>
      <w:r>
        <w:fldChar w:fldCharType="begin"/>
      </w:r>
      <w:r>
        <w:instrText xml:space="preserve"> REF _Ref29970181 \h </w:instrText>
      </w:r>
      <w:r>
        <w:fldChar w:fldCharType="separate"/>
      </w:r>
      <w:r w:rsidR="00F219D1">
        <w:t xml:space="preserve">Figure </w:t>
      </w:r>
      <w:r w:rsidR="00F219D1">
        <w:rPr>
          <w:noProof/>
        </w:rPr>
        <w:t>31</w:t>
      </w:r>
      <w:r>
        <w:fldChar w:fldCharType="end"/>
      </w:r>
      <w:r w:rsidR="00CC446A">
        <w:t>:</w:t>
      </w:r>
    </w:p>
    <w:p w14:paraId="2D6F6404" w14:textId="185FD861" w:rsidR="00223A09" w:rsidRPr="006214E0" w:rsidRDefault="00223A09" w:rsidP="00223A09">
      <w:pPr>
        <w:rPr>
          <w:rFonts w:eastAsiaTheme="minorEastAsia"/>
          <w:bCs/>
          <w:iCs/>
          <w:kern w:val="24"/>
          <w:lang w:val="en-GB"/>
        </w:rPr>
      </w:pPr>
    </w:p>
    <w:p w14:paraId="255CCBF1" w14:textId="06537054" w:rsidR="00223A09" w:rsidRDefault="00A07B41" w:rsidP="00223A09">
      <w:pPr>
        <w:jc w:val="center"/>
        <w:rPr>
          <w:rFonts w:eastAsiaTheme="minorEastAsia"/>
        </w:rPr>
      </w:pPr>
      <w:r>
        <w:rPr>
          <w:noProof/>
        </w:rPr>
        <w:drawing>
          <wp:inline distT="0" distB="0" distL="0" distR="0" wp14:anchorId="4A0909A7" wp14:editId="57C41BEA">
            <wp:extent cx="1871777" cy="168692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82683" cy="1696756"/>
                    </a:xfrm>
                    <a:prstGeom prst="rect">
                      <a:avLst/>
                    </a:prstGeom>
                    <a:noFill/>
                    <a:ln>
                      <a:noFill/>
                    </a:ln>
                  </pic:spPr>
                </pic:pic>
              </a:graphicData>
            </a:graphic>
          </wp:inline>
        </w:drawing>
      </w:r>
    </w:p>
    <w:p w14:paraId="066599AA" w14:textId="4BAD5BDF" w:rsidR="00223A09" w:rsidRPr="00FD2156" w:rsidRDefault="00223A09" w:rsidP="00FD2156">
      <w:pPr>
        <w:pStyle w:val="Legenda"/>
      </w:pPr>
      <w:bookmarkStart w:id="135" w:name="_Ref29970181"/>
      <w:r>
        <w:t xml:space="preserve">Figure </w:t>
      </w:r>
      <w:r>
        <w:fldChar w:fldCharType="begin"/>
      </w:r>
      <w:r>
        <w:instrText xml:space="preserve"> SEQ Figure \* ARABIC </w:instrText>
      </w:r>
      <w:r>
        <w:fldChar w:fldCharType="separate"/>
      </w:r>
      <w:r w:rsidR="00F219D1">
        <w:rPr>
          <w:noProof/>
        </w:rPr>
        <w:t>31</w:t>
      </w:r>
      <w:r>
        <w:fldChar w:fldCharType="end"/>
      </w:r>
      <w:bookmarkEnd w:id="135"/>
      <w:r>
        <w:t xml:space="preserve"> – </w:t>
      </w:r>
      <w:r w:rsidR="009F2B4C">
        <w:t>Rigid NURBS surface</w:t>
      </w:r>
      <w:r>
        <w:t xml:space="preserve"> (figure from</w:t>
      </w:r>
      <w:r w:rsidR="009F2B4C">
        <w:t xml:space="preserve"> </w:t>
      </w:r>
      <w:sdt>
        <w:sdtPr>
          <w:id w:val="1367874685"/>
          <w:citation/>
        </w:sdtPr>
        <w:sdtContent>
          <w:r w:rsidR="000F1B33">
            <w:fldChar w:fldCharType="begin"/>
          </w:r>
          <w:r w:rsidR="000F1B33" w:rsidRPr="000F1B33">
            <w:instrText xml:space="preserve"> CITATION Gay20 \l 1046 </w:instrText>
          </w:r>
          <w:r w:rsidR="000F1B33">
            <w:fldChar w:fldCharType="separate"/>
          </w:r>
          <w:r w:rsidR="00887616" w:rsidRPr="00887616">
            <w:rPr>
              <w:noProof/>
            </w:rPr>
            <w:t>[16]</w:t>
          </w:r>
          <w:r w:rsidR="000F1B33">
            <w:fldChar w:fldCharType="end"/>
          </w:r>
        </w:sdtContent>
      </w:sdt>
      <w:r>
        <w:t>)</w:t>
      </w:r>
    </w:p>
    <w:p w14:paraId="02C4B6D9" w14:textId="7FDC6D3D" w:rsidR="00223A09" w:rsidRDefault="00223A09" w:rsidP="00223A09">
      <w:r w:rsidRPr="003B7B3F">
        <w:rPr>
          <w:b/>
          <w:bCs/>
        </w:rPr>
        <w:t>Note</w:t>
      </w:r>
      <w:r>
        <w:t>: this surface is currently available for using together with the contact SSSS.</w:t>
      </w:r>
    </w:p>
    <w:p w14:paraId="24B5CC87" w14:textId="40C7B26D" w:rsidR="00B767CE" w:rsidRPr="005003D2" w:rsidRDefault="00B767CE" w:rsidP="00B767CE">
      <w:pPr>
        <w:pStyle w:val="Ttulo1"/>
      </w:pPr>
      <w:r>
        <w:lastRenderedPageBreak/>
        <w:t>Geometries</w:t>
      </w:r>
    </w:p>
    <w:p w14:paraId="6D7416CE" w14:textId="1F59AF62" w:rsidR="00B767CE" w:rsidRPr="00194498" w:rsidRDefault="00B767CE" w:rsidP="00B767CE">
      <w:pPr>
        <w:rPr>
          <w:i/>
        </w:rPr>
      </w:pPr>
      <w:r w:rsidRPr="00194498">
        <w:rPr>
          <w:i/>
        </w:rPr>
        <w:t xml:space="preserve">Starts a command block for </w:t>
      </w:r>
      <w:r>
        <w:rPr>
          <w:i/>
        </w:rPr>
        <w:t>creation</w:t>
      </w:r>
      <w:r w:rsidRPr="00194498">
        <w:rPr>
          <w:i/>
        </w:rPr>
        <w:t xml:space="preserve"> of </w:t>
      </w:r>
      <w:r>
        <w:rPr>
          <w:i/>
        </w:rPr>
        <w:t>geometries.</w:t>
      </w:r>
    </w:p>
    <w:p w14:paraId="199BCCC8" w14:textId="77777777" w:rsidR="00B767CE" w:rsidRPr="00194498" w:rsidRDefault="00B767CE" w:rsidP="00B767CE">
      <w:pPr>
        <w:pStyle w:val="Ttulo3"/>
      </w:pPr>
      <w:r w:rsidRPr="00687292">
        <w:rPr>
          <w:rFonts w:eastAsiaTheme="minorHAnsi"/>
        </w:rPr>
        <w:t>Syntax</w:t>
      </w:r>
      <w:r w:rsidRPr="00194498">
        <w:rPr>
          <w:rFonts w:eastAsiaTheme="minorHAnsi"/>
        </w:rPr>
        <w:t>:</w:t>
      </w:r>
    </w:p>
    <w:p w14:paraId="090BD686" w14:textId="63122D3A" w:rsidR="00B767CE" w:rsidRPr="009F5BD5" w:rsidRDefault="00B767CE" w:rsidP="00B767CE">
      <w:pPr>
        <w:pBdr>
          <w:top w:val="single" w:sz="4" w:space="1" w:color="auto"/>
          <w:left w:val="single" w:sz="4" w:space="4" w:color="auto"/>
          <w:bottom w:val="single" w:sz="4" w:space="1" w:color="auto"/>
          <w:right w:val="single" w:sz="4" w:space="4" w:color="auto"/>
        </w:pBdr>
        <w:spacing w:after="0"/>
      </w:pPr>
      <w:r>
        <w:t>Geometries</w:t>
      </w:r>
      <w:r w:rsidRPr="009F5BD5">
        <w:tab/>
      </w:r>
      <w:r>
        <w:t>N</w:t>
      </w:r>
    </w:p>
    <w:p w14:paraId="26317932" w14:textId="77777777" w:rsidR="00B767CE" w:rsidRPr="00D824FF" w:rsidRDefault="00B767CE" w:rsidP="00B767CE">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r>
        <w:tab/>
        <w:t>optional</w:t>
      </w:r>
    </w:p>
    <w:p w14:paraId="53033493" w14:textId="77777777" w:rsidR="00B767CE" w:rsidRDefault="00B767CE" w:rsidP="00B767CE">
      <w:pPr>
        <w:pStyle w:val="PargrafodaLista"/>
      </w:pPr>
    </w:p>
    <w:p w14:paraId="3D04DB32" w14:textId="2215D36B" w:rsidR="00B767CE" w:rsidRDefault="00B767CE" w:rsidP="00B767CE">
      <w:pPr>
        <w:pStyle w:val="PargrafodaLista"/>
        <w:numPr>
          <w:ilvl w:val="0"/>
          <w:numId w:val="15"/>
        </w:numPr>
      </w:pPr>
      <w:r w:rsidRPr="00194498">
        <w:t xml:space="preserve">N: number of </w:t>
      </w:r>
      <w:r>
        <w:t>geometries</w:t>
      </w:r>
    </w:p>
    <w:p w14:paraId="7E59E74D" w14:textId="55FA2DC0" w:rsidR="00B767CE" w:rsidRPr="00194498" w:rsidRDefault="00B767CE" w:rsidP="00B767CE">
      <w:pPr>
        <w:pStyle w:val="PargrafodaLista"/>
        <w:numPr>
          <w:ilvl w:val="0"/>
          <w:numId w:val="15"/>
        </w:numPr>
      </w:pPr>
      <w:r>
        <w:t>Name: current geometry name</w:t>
      </w:r>
    </w:p>
    <w:p w14:paraId="5A0B6284" w14:textId="7FED361B" w:rsidR="00B767CE" w:rsidRPr="00194498" w:rsidRDefault="00B767CE" w:rsidP="00B767CE">
      <w:pPr>
        <w:pStyle w:val="PargrafodaLista"/>
        <w:numPr>
          <w:ilvl w:val="0"/>
          <w:numId w:val="15"/>
        </w:numPr>
      </w:pPr>
      <w:r w:rsidRPr="00194498">
        <w:t xml:space="preserve">ID: current </w:t>
      </w:r>
      <w:r>
        <w:t xml:space="preserve">geometry </w:t>
      </w:r>
      <w:r w:rsidRPr="00194498">
        <w:t>identification number</w:t>
      </w:r>
    </w:p>
    <w:p w14:paraId="01CF5160" w14:textId="2062C0B0" w:rsidR="00B767CE" w:rsidRDefault="00B767CE" w:rsidP="00B767CE">
      <w:pPr>
        <w:pStyle w:val="PargrafodaLista"/>
        <w:numPr>
          <w:ilvl w:val="0"/>
          <w:numId w:val="15"/>
        </w:numPr>
      </w:pPr>
      <w:r>
        <w:t>data: current geometry data (depends on geometry resources and requirements)</w:t>
      </w:r>
    </w:p>
    <w:p w14:paraId="0971872D" w14:textId="5B049432" w:rsidR="00B767CE" w:rsidRPr="00194498" w:rsidRDefault="00B767CE" w:rsidP="00B767CE">
      <w:pPr>
        <w:pStyle w:val="PargrafodaLista"/>
        <w:numPr>
          <w:ilvl w:val="0"/>
          <w:numId w:val="15"/>
        </w:numPr>
      </w:pPr>
      <w:r>
        <w:t>optional: optional keywords for degenerating a geometry</w:t>
      </w:r>
    </w:p>
    <w:p w14:paraId="635B7EC6" w14:textId="77777777" w:rsidR="00B767CE" w:rsidRPr="00194498" w:rsidRDefault="00B767CE" w:rsidP="00B767CE">
      <w:pPr>
        <w:pStyle w:val="Ttulo3"/>
        <w:rPr>
          <w:rFonts w:eastAsiaTheme="minorHAnsi"/>
        </w:rPr>
      </w:pPr>
      <w:r w:rsidRPr="00687292">
        <w:rPr>
          <w:rFonts w:eastAsiaTheme="minorHAnsi"/>
        </w:rPr>
        <w:t>Example</w:t>
      </w:r>
      <w:r w:rsidRPr="00194498">
        <w:rPr>
          <w:rFonts w:eastAsiaTheme="minorHAnsi"/>
        </w:rPr>
        <w:t>:</w:t>
      </w:r>
    </w:p>
    <w:p w14:paraId="481B4FF5" w14:textId="0FC31AFD" w:rsidR="00B767CE" w:rsidRDefault="00B767CE" w:rsidP="00B767CE">
      <w:pPr>
        <w:pBdr>
          <w:top w:val="single" w:sz="4" w:space="1" w:color="auto"/>
          <w:left w:val="single" w:sz="4" w:space="4" w:color="auto"/>
          <w:bottom w:val="single" w:sz="4" w:space="1" w:color="auto"/>
          <w:right w:val="single" w:sz="4" w:space="4" w:color="auto"/>
        </w:pBdr>
        <w:spacing w:after="0" w:line="240" w:lineRule="auto"/>
      </w:pPr>
      <w:r>
        <w:t>Geometries</w:t>
      </w:r>
      <w:r>
        <w:tab/>
        <w:t>2</w:t>
      </w:r>
    </w:p>
    <w:p w14:paraId="26EA1FC2" w14:textId="77777777" w:rsidR="00B767CE" w:rsidRDefault="00B767CE" w:rsidP="00B767CE">
      <w:pPr>
        <w:pBdr>
          <w:top w:val="single" w:sz="4" w:space="1" w:color="auto"/>
          <w:left w:val="single" w:sz="4" w:space="4" w:color="auto"/>
          <w:bottom w:val="single" w:sz="4" w:space="1" w:color="auto"/>
          <w:right w:val="single" w:sz="4" w:space="4" w:color="auto"/>
        </w:pBdr>
        <w:spacing w:after="0" w:line="240" w:lineRule="auto"/>
      </w:pPr>
      <w:r>
        <w:t>ArcExtrusion</w:t>
      </w:r>
      <w:r>
        <w:tab/>
        <w:t>1</w:t>
      </w:r>
      <w:r>
        <w:tab/>
        <w:t>Material  1  Arc</w:t>
      </w:r>
      <w:r>
        <w:tab/>
        <w:t>1</w:t>
      </w:r>
      <w:r>
        <w:tab/>
        <w:t>CS</w:t>
      </w:r>
      <w:r>
        <w:tab/>
        <w:t>4</w:t>
      </w:r>
      <w:r>
        <w:tab/>
        <w:t>Nodes</w:t>
      </w:r>
      <w:r>
        <w:tab/>
        <w:t>3</w:t>
      </w:r>
      <w:r>
        <w:tab/>
        <w:t>2</w:t>
      </w:r>
      <w:r>
        <w:tab/>
        <w:t>Convex</w:t>
      </w:r>
    </w:p>
    <w:p w14:paraId="0CCBC43E" w14:textId="10AEEEFE" w:rsidR="00B767CE" w:rsidRPr="00B767CE" w:rsidRDefault="00B767CE" w:rsidP="00B767CE">
      <w:pPr>
        <w:pBdr>
          <w:top w:val="single" w:sz="4" w:space="1" w:color="auto"/>
          <w:left w:val="single" w:sz="4" w:space="4" w:color="auto"/>
          <w:bottom w:val="single" w:sz="4" w:space="1" w:color="auto"/>
          <w:right w:val="single" w:sz="4" w:space="4" w:color="auto"/>
        </w:pBdr>
        <w:spacing w:after="0" w:line="240" w:lineRule="auto"/>
      </w:pPr>
      <w:r w:rsidRPr="00B767CE">
        <w:t>ArcRevolution</w:t>
      </w:r>
      <w:r w:rsidRPr="00B767CE">
        <w:tab/>
      </w:r>
      <w:r>
        <w:t>2</w:t>
      </w:r>
      <w:r w:rsidRPr="00B767CE">
        <w:tab/>
        <w:t>Material  1  Arc</w:t>
      </w:r>
      <w:r w:rsidRPr="00B767CE">
        <w:tab/>
      </w:r>
      <w:r>
        <w:t>2</w:t>
      </w:r>
      <w:r w:rsidRPr="00B767CE">
        <w:tab/>
        <w:t>CS</w:t>
      </w:r>
      <w:r w:rsidRPr="00B767CE">
        <w:tab/>
        <w:t>2</w:t>
      </w:r>
      <w:r w:rsidRPr="00B767CE">
        <w:tab/>
        <w:t>Node</w:t>
      </w:r>
      <w:r w:rsidRPr="00B767CE">
        <w:tab/>
        <w:t>1</w:t>
      </w:r>
      <w:r w:rsidRPr="00B767CE">
        <w:tab/>
      </w:r>
      <w:r w:rsidRPr="00B767CE">
        <w:tab/>
        <w:t>Convex</w:t>
      </w:r>
    </w:p>
    <w:p w14:paraId="00343813" w14:textId="77777777" w:rsidR="00B767CE" w:rsidRPr="00194498" w:rsidRDefault="00B767CE" w:rsidP="00B767CE">
      <w:pPr>
        <w:pStyle w:val="Ttulo3"/>
      </w:pPr>
      <w:r w:rsidRPr="00687292">
        <w:rPr>
          <w:rFonts w:eastAsiaTheme="minorHAnsi"/>
        </w:rPr>
        <w:t>Additional information:</w:t>
      </w:r>
    </w:p>
    <w:p w14:paraId="6E57D132" w14:textId="2651BEB1" w:rsidR="00B767CE" w:rsidRDefault="00B767CE" w:rsidP="00B767CE">
      <w:r w:rsidRPr="00194498">
        <w:tab/>
        <w:t xml:space="preserve">Each </w:t>
      </w:r>
      <w:r>
        <w:t xml:space="preserve">geometry </w:t>
      </w:r>
      <w:r w:rsidRPr="00194498">
        <w:t xml:space="preserve">is defined by </w:t>
      </w:r>
      <w:r>
        <w:t>a</w:t>
      </w:r>
      <w:r w:rsidRPr="00194498">
        <w:t xml:space="preserve"> </w:t>
      </w:r>
      <w:r>
        <w:t xml:space="preserve">specific </w:t>
      </w:r>
      <w:r w:rsidRPr="00194498">
        <w:t xml:space="preserve">keyword followed by the </w:t>
      </w:r>
      <w:r>
        <w:t xml:space="preserve">surface identification number </w:t>
      </w:r>
      <w:r w:rsidRPr="00194498">
        <w:t xml:space="preserve">(must be an ascending sequence </w:t>
      </w:r>
      <w:r>
        <w:t xml:space="preserve">starting from number one) and additional data. Each </w:t>
      </w:r>
      <w:r w:rsidR="00A5322A">
        <w:t xml:space="preserve">geometry </w:t>
      </w:r>
      <w:r>
        <w:t>available and its input data is explained next.</w:t>
      </w:r>
    </w:p>
    <w:p w14:paraId="7B90D56E" w14:textId="631DB328" w:rsidR="00B767CE" w:rsidRDefault="00B767CE" w:rsidP="00A5322A">
      <w:r>
        <w:tab/>
        <w:t>The user may choose a fixed value for a given convective coordinate</w:t>
      </w:r>
      <w:r w:rsidR="00A5322A">
        <w:t xml:space="preserve"> (degeneration).</w:t>
      </w:r>
      <w:r>
        <w:t xml:space="preserve"> When employing </w:t>
      </w:r>
      <w:r w:rsidR="00A5322A">
        <w:t>it</w:t>
      </w:r>
      <w:r>
        <w:t>, the original surface turns into a curve (or a set of curves) or a point (or a set of points). Examples of degenerations are given next:</w:t>
      </w:r>
    </w:p>
    <w:p w14:paraId="7E58DDAF" w14:textId="77777777" w:rsidR="00B767CE" w:rsidRDefault="00B767CE" w:rsidP="00B767CE">
      <w:pPr>
        <w:pStyle w:val="Comment"/>
        <w:pBdr>
          <w:top w:val="single" w:sz="4" w:space="1" w:color="auto"/>
          <w:left w:val="single" w:sz="4" w:space="4" w:color="auto"/>
          <w:bottom w:val="single" w:sz="4" w:space="1" w:color="auto"/>
          <w:right w:val="single" w:sz="4" w:space="4" w:color="auto"/>
        </w:pBdr>
      </w:pPr>
      <w:r>
        <w:t xml:space="preserve">//Degeneration into a single point with </w:t>
      </w:r>
      <w:r w:rsidRPr="007947C8">
        <w:t xml:space="preserve">Coord1 </w:t>
      </w:r>
      <w:r>
        <w:t xml:space="preserve">= C1V and </w:t>
      </w:r>
      <w:r w:rsidRPr="007947C8">
        <w:t>Coord</w:t>
      </w:r>
      <w:r>
        <w:t>2</w:t>
      </w:r>
      <w:r w:rsidRPr="007947C8">
        <w:t xml:space="preserve"> </w:t>
      </w:r>
      <w:r>
        <w:t>= C2V</w:t>
      </w:r>
    </w:p>
    <w:p w14:paraId="323D852D" w14:textId="77777777" w:rsidR="00B767CE" w:rsidRDefault="00B767CE" w:rsidP="00B767CE">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 xml:space="preserve">Coord1 </w:t>
      </w:r>
      <w:r>
        <w:tab/>
        <w:t>C1V</w:t>
      </w:r>
      <w:r w:rsidRPr="007947C8">
        <w:t xml:space="preserve"> </w:t>
      </w:r>
      <w:r w:rsidRPr="007947C8">
        <w:tab/>
        <w:t>Coord</w:t>
      </w:r>
      <w:r>
        <w:t>2</w:t>
      </w:r>
      <w:r w:rsidRPr="007947C8">
        <w:t xml:space="preserve"> </w:t>
      </w:r>
      <w:r>
        <w:t>C2V</w:t>
      </w:r>
    </w:p>
    <w:p w14:paraId="246FAD5E" w14:textId="77777777" w:rsidR="00B767CE" w:rsidRDefault="00B767CE" w:rsidP="00B767CE">
      <w:pPr>
        <w:pStyle w:val="Comment"/>
        <w:pBdr>
          <w:top w:val="single" w:sz="4" w:space="1" w:color="auto"/>
          <w:left w:val="single" w:sz="4" w:space="4" w:color="auto"/>
          <w:bottom w:val="single" w:sz="4" w:space="1" w:color="auto"/>
          <w:right w:val="single" w:sz="4" w:space="4" w:color="auto"/>
        </w:pBdr>
      </w:pPr>
      <w:r>
        <w:t xml:space="preserve">//Degeneration into a single curve with </w:t>
      </w:r>
      <w:r w:rsidRPr="007947C8">
        <w:t xml:space="preserve">Coord1 </w:t>
      </w:r>
      <w:r>
        <w:t>= C1V</w:t>
      </w:r>
    </w:p>
    <w:p w14:paraId="6B5AAF36" w14:textId="77777777" w:rsidR="00B767CE" w:rsidRDefault="00B767CE" w:rsidP="00B767CE">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 xml:space="preserve">Coord1 </w:t>
      </w:r>
      <w:r>
        <w:tab/>
        <w:t>C1V</w:t>
      </w:r>
    </w:p>
    <w:p w14:paraId="11009013" w14:textId="77777777" w:rsidR="00B767CE" w:rsidRDefault="00B767CE" w:rsidP="00B767CE">
      <w:pPr>
        <w:pStyle w:val="Comment"/>
        <w:pBdr>
          <w:top w:val="single" w:sz="4" w:space="1" w:color="auto"/>
          <w:left w:val="single" w:sz="4" w:space="4" w:color="auto"/>
          <w:bottom w:val="single" w:sz="4" w:space="1" w:color="auto"/>
          <w:right w:val="single" w:sz="4" w:space="4" w:color="auto"/>
        </w:pBdr>
      </w:pPr>
      <w:r>
        <w:t xml:space="preserve">//Degeneration into a single curve with </w:t>
      </w:r>
      <w:r w:rsidRPr="007947C8">
        <w:t>Coord</w:t>
      </w:r>
      <w:r>
        <w:t>2</w:t>
      </w:r>
      <w:r w:rsidRPr="007947C8">
        <w:t xml:space="preserve"> </w:t>
      </w:r>
      <w:r>
        <w:t>= C2V</w:t>
      </w:r>
    </w:p>
    <w:p w14:paraId="1BD1926E" w14:textId="55B291CE" w:rsidR="00B767CE" w:rsidRPr="007947C8" w:rsidRDefault="00B767CE" w:rsidP="00B767CE">
      <w:pPr>
        <w:pBdr>
          <w:top w:val="single" w:sz="4" w:space="1" w:color="auto"/>
          <w:left w:val="single" w:sz="4" w:space="4" w:color="auto"/>
          <w:bottom w:val="single" w:sz="4" w:space="1" w:color="auto"/>
          <w:right w:val="single" w:sz="4" w:space="4" w:color="auto"/>
        </w:pBdr>
        <w:spacing w:after="0" w:line="240" w:lineRule="auto"/>
      </w:pPr>
      <w:r w:rsidRPr="007947C8">
        <w:t>Degeneration</w:t>
      </w:r>
      <w:r w:rsidRPr="007947C8">
        <w:tab/>
        <w:t>Coord</w:t>
      </w:r>
      <w:r>
        <w:t>2</w:t>
      </w:r>
      <w:r w:rsidRPr="007947C8">
        <w:t xml:space="preserve"> </w:t>
      </w:r>
      <w:r>
        <w:tab/>
        <w:t>C2V</w:t>
      </w:r>
    </w:p>
    <w:p w14:paraId="1ECBA213" w14:textId="22B48180" w:rsidR="00B767CE" w:rsidRDefault="00B767CE" w:rsidP="00A5322A"/>
    <w:p w14:paraId="051586FA" w14:textId="77777777" w:rsidR="00B767CE" w:rsidRPr="0099513C" w:rsidRDefault="00B767CE" w:rsidP="00B767CE">
      <w:pPr>
        <w:pStyle w:val="Legenda"/>
      </w:pPr>
      <w:r>
        <w:rPr>
          <w:rFonts w:asciiTheme="majorHAnsi" w:eastAsiaTheme="majorEastAsia" w:hAnsiTheme="majorHAnsi" w:cstheme="majorBidi"/>
          <w:b w:val="0"/>
          <w:sz w:val="26"/>
          <w:szCs w:val="26"/>
        </w:rPr>
        <w:br w:type="page"/>
      </w:r>
    </w:p>
    <w:p w14:paraId="25E7D0A8" w14:textId="74155A26" w:rsidR="00B767CE" w:rsidRPr="00A73F30" w:rsidRDefault="00B767CE" w:rsidP="00B767CE">
      <w:pPr>
        <w:pStyle w:val="Ttulo2"/>
      </w:pPr>
      <w:r w:rsidRPr="00A85559">
        <w:lastRenderedPageBreak/>
        <w:t>SECylinder</w:t>
      </w:r>
    </w:p>
    <w:p w14:paraId="493C7A79" w14:textId="43E2A126" w:rsidR="00B767CE" w:rsidRPr="0030570F" w:rsidRDefault="00B767CE" w:rsidP="00B767CE">
      <w:pPr>
        <w:rPr>
          <w:i/>
        </w:rPr>
      </w:pPr>
      <w:r w:rsidRPr="0030570F">
        <w:rPr>
          <w:i/>
        </w:rPr>
        <w:t xml:space="preserve">Creates a flexible super elliptical </w:t>
      </w:r>
      <w:r w:rsidR="00A5322A">
        <w:rPr>
          <w:i/>
        </w:rPr>
        <w:t>extruded geometry</w:t>
      </w:r>
      <w:r w:rsidRPr="0030570F">
        <w:rPr>
          <w:i/>
        </w:rPr>
        <w:t>.</w:t>
      </w:r>
    </w:p>
    <w:p w14:paraId="30334BB3" w14:textId="77777777" w:rsidR="00B767CE" w:rsidRPr="0030570F" w:rsidRDefault="00B767CE" w:rsidP="00B767CE">
      <w:pPr>
        <w:pStyle w:val="Ttulo3"/>
        <w:rPr>
          <w:rFonts w:eastAsiaTheme="minorHAnsi"/>
        </w:rPr>
      </w:pPr>
      <w:r w:rsidRPr="00275365">
        <w:t>Syntax</w:t>
      </w:r>
      <w:r w:rsidRPr="0030570F">
        <w:rPr>
          <w:rFonts w:eastAsiaTheme="minorHAnsi"/>
        </w:rPr>
        <w:t>:</w:t>
      </w:r>
    </w:p>
    <w:p w14:paraId="3AEBE067" w14:textId="34CAA9CD" w:rsidR="00B767CE" w:rsidRPr="00DF3BCE" w:rsidRDefault="00B767CE" w:rsidP="00B767CE">
      <w:pPr>
        <w:pStyle w:val="Comment"/>
        <w:pBdr>
          <w:top w:val="single" w:sz="4" w:space="1" w:color="auto"/>
          <w:left w:val="single" w:sz="4" w:space="4" w:color="auto"/>
          <w:bottom w:val="single" w:sz="4" w:space="1" w:color="auto"/>
          <w:right w:val="single" w:sz="4" w:space="4" w:color="auto"/>
        </w:pBdr>
      </w:pPr>
      <w:r w:rsidRPr="00DF3BCE">
        <w:t>//</w:t>
      </w:r>
      <w:r w:rsidR="00A5322A">
        <w:t>Option 1</w:t>
      </w:r>
    </w:p>
    <w:p w14:paraId="060CA91C" w14:textId="798C2EA3" w:rsidR="00B767CE" w:rsidRDefault="00A5322A" w:rsidP="00B767CE">
      <w:pPr>
        <w:pBdr>
          <w:top w:val="single" w:sz="4" w:space="1" w:color="auto"/>
          <w:left w:val="single" w:sz="4" w:space="4" w:color="auto"/>
          <w:bottom w:val="single" w:sz="4" w:space="1" w:color="auto"/>
          <w:right w:val="single" w:sz="4" w:space="4" w:color="auto"/>
        </w:pBdr>
        <w:spacing w:after="0" w:line="240" w:lineRule="auto"/>
      </w:pPr>
      <w:r>
        <w:t>SECylinder</w:t>
      </w:r>
      <w:r w:rsidR="00B767CE" w:rsidRPr="00DF3BCE">
        <w:tab/>
        <w:t>SID</w:t>
      </w:r>
      <w:r w:rsidR="00B767CE" w:rsidRPr="00DF3BCE">
        <w:tab/>
      </w:r>
      <w:r>
        <w:t>Material</w:t>
      </w:r>
      <w:r>
        <w:tab/>
        <w:t>MID</w:t>
      </w:r>
      <w:r>
        <w:tab/>
      </w:r>
      <w:r w:rsidR="00B767CE" w:rsidRPr="00DF3BCE">
        <w:t>A</w:t>
      </w:r>
      <w:r w:rsidR="00B767CE" w:rsidRPr="00DF3BCE">
        <w:tab/>
        <w:t>AV</w:t>
      </w:r>
      <w:r w:rsidR="00B767CE" w:rsidRPr="00DF3BCE">
        <w:tab/>
        <w:t>B</w:t>
      </w:r>
      <w:r w:rsidR="00B767CE" w:rsidRPr="00DF3BCE">
        <w:tab/>
        <w:t>BV</w:t>
      </w:r>
      <w:r w:rsidR="00B767CE" w:rsidRPr="00DF3BCE">
        <w:tab/>
        <w:t>N</w:t>
      </w:r>
      <w:r w:rsidR="00B767CE" w:rsidRPr="00DF3BCE">
        <w:tab/>
        <w:t>NV</w:t>
      </w:r>
      <w:r w:rsidR="00B767CE" w:rsidRPr="00DF3BCE">
        <w:tab/>
        <w:t>CS</w:t>
      </w:r>
      <w:r w:rsidR="00B767CE" w:rsidRPr="00DF3BCE">
        <w:tab/>
        <w:t>CSID</w:t>
      </w:r>
      <w:r w:rsidR="00B767CE" w:rsidRPr="00DF3BCE">
        <w:tab/>
      </w:r>
      <w:r w:rsidR="00975A9D">
        <w:t>NKW</w:t>
      </w:r>
      <w:r w:rsidR="00B767CE" w:rsidRPr="00DF3BCE">
        <w:tab/>
        <w:t>Nodes</w:t>
      </w:r>
      <w:r w:rsidR="00B767CE" w:rsidRPr="00DF3BCE">
        <w:tab/>
        <w:t>ID1</w:t>
      </w:r>
      <w:r w:rsidR="00B767CE" w:rsidRPr="00DF3BCE">
        <w:tab/>
        <w:t>ID2</w:t>
      </w:r>
    </w:p>
    <w:p w14:paraId="5266BEB2" w14:textId="418C4567" w:rsidR="00A5322A" w:rsidRDefault="00A5322A" w:rsidP="00A5322A">
      <w:pPr>
        <w:pStyle w:val="Comment"/>
        <w:pBdr>
          <w:top w:val="single" w:sz="4" w:space="1" w:color="auto"/>
          <w:left w:val="single" w:sz="4" w:space="4" w:color="auto"/>
          <w:bottom w:val="single" w:sz="4" w:space="1" w:color="auto"/>
          <w:right w:val="single" w:sz="4" w:space="4" w:color="auto"/>
        </w:pBdr>
      </w:pPr>
      <w:r w:rsidRPr="00DF3BCE">
        <w:t>//</w:t>
      </w:r>
      <w:r>
        <w:t>Option 2</w:t>
      </w:r>
    </w:p>
    <w:p w14:paraId="72D1BD90" w14:textId="70D22F1F" w:rsidR="00A5322A" w:rsidRPr="00A5322A" w:rsidRDefault="00A5322A" w:rsidP="00B767CE">
      <w:pPr>
        <w:pBdr>
          <w:top w:val="single" w:sz="4" w:space="1" w:color="auto"/>
          <w:left w:val="single" w:sz="4" w:space="4" w:color="auto"/>
          <w:bottom w:val="single" w:sz="4" w:space="1" w:color="auto"/>
          <w:right w:val="single" w:sz="4" w:space="4" w:color="auto"/>
        </w:pBdr>
        <w:spacing w:after="0" w:line="240" w:lineRule="auto"/>
        <w:rPr>
          <w:lang w:val="pt-BR"/>
        </w:rPr>
      </w:pPr>
      <w:r w:rsidRPr="00A5322A">
        <w:rPr>
          <w:lang w:val="pt-BR"/>
        </w:rPr>
        <w:t>SECylinder</w:t>
      </w:r>
      <w:r w:rsidRPr="00A5322A">
        <w:rPr>
          <w:lang w:val="pt-BR"/>
        </w:rPr>
        <w:tab/>
        <w:t>SID</w:t>
      </w:r>
      <w:r w:rsidRPr="00A5322A">
        <w:rPr>
          <w:lang w:val="pt-BR"/>
        </w:rPr>
        <w:tab/>
        <w:t>Material</w:t>
      </w:r>
      <w:r w:rsidRPr="00A5322A">
        <w:rPr>
          <w:lang w:val="pt-BR"/>
        </w:rPr>
        <w:tab/>
        <w:t>MID</w:t>
      </w:r>
      <w:r w:rsidRPr="00A5322A">
        <w:rPr>
          <w:lang w:val="pt-BR"/>
        </w:rPr>
        <w:tab/>
        <w:t>A</w:t>
      </w:r>
      <w:r w:rsidRPr="00A5322A">
        <w:rPr>
          <w:lang w:val="pt-BR"/>
        </w:rPr>
        <w:tab/>
        <w:t>AV</w:t>
      </w:r>
      <w:r w:rsidRPr="00A5322A">
        <w:rPr>
          <w:lang w:val="pt-BR"/>
        </w:rPr>
        <w:tab/>
        <w:t>B</w:t>
      </w:r>
      <w:r w:rsidRPr="00A5322A">
        <w:rPr>
          <w:lang w:val="pt-BR"/>
        </w:rPr>
        <w:tab/>
        <w:t>BV</w:t>
      </w:r>
      <w:r w:rsidRPr="00A5322A">
        <w:rPr>
          <w:lang w:val="pt-BR"/>
        </w:rPr>
        <w:tab/>
        <w:t>N</w:t>
      </w:r>
      <w:r w:rsidRPr="00A5322A">
        <w:rPr>
          <w:lang w:val="pt-BR"/>
        </w:rPr>
        <w:tab/>
        <w:t>NV</w:t>
      </w:r>
      <w:r w:rsidRPr="00A5322A">
        <w:rPr>
          <w:lang w:val="pt-BR"/>
        </w:rPr>
        <w:tab/>
        <w:t>CSA</w:t>
      </w:r>
      <w:r w:rsidRPr="00A5322A">
        <w:rPr>
          <w:lang w:val="pt-BR"/>
        </w:rPr>
        <w:tab/>
        <w:t>CSIDA</w:t>
      </w:r>
      <w:r>
        <w:rPr>
          <w:lang w:val="pt-BR"/>
        </w:rPr>
        <w:tab/>
      </w:r>
      <w:r w:rsidRPr="00A5322A">
        <w:rPr>
          <w:lang w:val="pt-BR"/>
        </w:rPr>
        <w:t>CS</w:t>
      </w:r>
      <w:r>
        <w:rPr>
          <w:lang w:val="pt-BR"/>
        </w:rPr>
        <w:t>B</w:t>
      </w:r>
      <w:r w:rsidRPr="00A5322A">
        <w:rPr>
          <w:lang w:val="pt-BR"/>
        </w:rPr>
        <w:tab/>
        <w:t>CSID</w:t>
      </w:r>
      <w:r>
        <w:rPr>
          <w:lang w:val="pt-BR"/>
        </w:rPr>
        <w:t>B</w:t>
      </w:r>
      <w:r w:rsidRPr="00A5322A">
        <w:rPr>
          <w:lang w:val="pt-BR"/>
        </w:rPr>
        <w:tab/>
      </w:r>
      <w:r w:rsidR="00975A9D">
        <w:t>NKW</w:t>
      </w:r>
      <w:r w:rsidRPr="00A5322A">
        <w:rPr>
          <w:lang w:val="pt-BR"/>
        </w:rPr>
        <w:tab/>
        <w:t>Nodes</w:t>
      </w:r>
      <w:r w:rsidRPr="00A5322A">
        <w:rPr>
          <w:lang w:val="pt-BR"/>
        </w:rPr>
        <w:tab/>
        <w:t>ID1</w:t>
      </w:r>
      <w:r w:rsidRPr="00A5322A">
        <w:rPr>
          <w:lang w:val="pt-BR"/>
        </w:rPr>
        <w:tab/>
        <w:t>ID2</w:t>
      </w:r>
    </w:p>
    <w:p w14:paraId="7F70995D" w14:textId="77777777" w:rsidR="00B767CE" w:rsidRPr="00A5322A" w:rsidRDefault="00B767CE" w:rsidP="00B767CE">
      <w:pPr>
        <w:pStyle w:val="PargrafodaLista"/>
        <w:rPr>
          <w:lang w:val="pt-BR"/>
        </w:rPr>
      </w:pPr>
    </w:p>
    <w:p w14:paraId="1DB88F41" w14:textId="77777777" w:rsidR="00B767CE" w:rsidRDefault="00B767CE" w:rsidP="00B767CE">
      <w:pPr>
        <w:pStyle w:val="PargrafodaLista"/>
        <w:numPr>
          <w:ilvl w:val="0"/>
          <w:numId w:val="15"/>
        </w:numPr>
      </w:pPr>
      <w:r>
        <w:t>SID</w:t>
      </w:r>
      <w:r w:rsidRPr="00194498">
        <w:t xml:space="preserve">: current </w:t>
      </w:r>
      <w:r>
        <w:t>surface</w:t>
      </w:r>
      <w:r w:rsidRPr="00194498">
        <w:t xml:space="preserve"> identification number</w:t>
      </w:r>
    </w:p>
    <w:p w14:paraId="4F85B783" w14:textId="208BFF13" w:rsidR="00A5322A" w:rsidRDefault="00A5322A" w:rsidP="00B767CE">
      <w:pPr>
        <w:pStyle w:val="PargrafodaLista"/>
        <w:numPr>
          <w:ilvl w:val="0"/>
          <w:numId w:val="15"/>
        </w:numPr>
      </w:pPr>
      <w:r>
        <w:t>MID: material identification number</w:t>
      </w:r>
    </w:p>
    <w:p w14:paraId="4C5C7DDD" w14:textId="07D69E5B" w:rsidR="00B767CE" w:rsidRDefault="00B767CE" w:rsidP="00B767CE">
      <w:pPr>
        <w:pStyle w:val="PargrafodaLista"/>
        <w:numPr>
          <w:ilvl w:val="0"/>
          <w:numId w:val="15"/>
        </w:numPr>
      </w:pPr>
      <w:r>
        <w:t>AV: semi-axis value lying in direction E1</w:t>
      </w:r>
    </w:p>
    <w:p w14:paraId="13556B8B" w14:textId="77777777" w:rsidR="00B767CE" w:rsidRDefault="00B767CE" w:rsidP="00B767CE">
      <w:pPr>
        <w:pStyle w:val="PargrafodaLista"/>
        <w:numPr>
          <w:ilvl w:val="0"/>
          <w:numId w:val="15"/>
        </w:numPr>
      </w:pPr>
      <w:r>
        <w:t>BV: semi-axis value lying in direction E2</w:t>
      </w:r>
    </w:p>
    <w:p w14:paraId="4F0B6852" w14:textId="77777777" w:rsidR="00B767CE" w:rsidRDefault="00B767CE" w:rsidP="00B767CE">
      <w:pPr>
        <w:pStyle w:val="PargrafodaLista"/>
        <w:numPr>
          <w:ilvl w:val="0"/>
          <w:numId w:val="15"/>
        </w:numPr>
      </w:pPr>
      <w:r>
        <w:t>NV: super ellipse exponent value</w:t>
      </w:r>
    </w:p>
    <w:p w14:paraId="03ADEDCE" w14:textId="46D3EB06" w:rsidR="00B767CE" w:rsidRDefault="00B767CE" w:rsidP="00B767CE">
      <w:pPr>
        <w:pStyle w:val="PargrafodaLista"/>
        <w:numPr>
          <w:ilvl w:val="0"/>
          <w:numId w:val="15"/>
        </w:numPr>
      </w:pPr>
      <w:r>
        <w:t>CSID: coordinate system identification number (single alignment option)</w:t>
      </w:r>
    </w:p>
    <w:p w14:paraId="4AEC2AEF" w14:textId="7F661152" w:rsidR="00A5322A" w:rsidRDefault="00975A9D" w:rsidP="00B767CE">
      <w:pPr>
        <w:pStyle w:val="PargrafodaLista"/>
        <w:numPr>
          <w:ilvl w:val="0"/>
          <w:numId w:val="15"/>
        </w:numPr>
      </w:pPr>
      <w:r>
        <w:t>NKW</w:t>
      </w:r>
      <w:r w:rsidR="00A5322A">
        <w:t xml:space="preserve">: </w:t>
      </w:r>
      <w:r>
        <w:t>normal keyword</w:t>
      </w:r>
      <w:r w:rsidR="00A5322A">
        <w:t xml:space="preserve"> “</w:t>
      </w:r>
      <w:r w:rsidRPr="00975A9D">
        <w:t xml:space="preserve">NormalExterior” or </w:t>
      </w:r>
      <w:r>
        <w:t>“</w:t>
      </w:r>
      <w:r w:rsidRPr="00975A9D">
        <w:t>NormalInterior”</w:t>
      </w:r>
    </w:p>
    <w:p w14:paraId="4288AD69" w14:textId="77777777" w:rsidR="00B767CE" w:rsidRDefault="00B767CE" w:rsidP="00B767CE">
      <w:pPr>
        <w:pStyle w:val="PargrafodaLista"/>
        <w:numPr>
          <w:ilvl w:val="0"/>
          <w:numId w:val="15"/>
        </w:numPr>
      </w:pPr>
      <w:r>
        <w:t>CSAID and CSBID: coordinate systems identification numbers (two distinct alignments option)</w:t>
      </w:r>
    </w:p>
    <w:p w14:paraId="10716A1E" w14:textId="77777777" w:rsidR="00B767CE" w:rsidRDefault="00B767CE" w:rsidP="00B767CE">
      <w:pPr>
        <w:pStyle w:val="PargrafodaLista"/>
        <w:numPr>
          <w:ilvl w:val="0"/>
          <w:numId w:val="15"/>
        </w:numPr>
      </w:pPr>
      <w:r>
        <w:t>ID1 and ID2: nodes identification numbers</w:t>
      </w:r>
    </w:p>
    <w:p w14:paraId="6A00B39F" w14:textId="77777777" w:rsidR="00B767CE" w:rsidRPr="00194498" w:rsidRDefault="00B767CE" w:rsidP="00B767CE">
      <w:pPr>
        <w:ind w:firstLine="708"/>
      </w:pPr>
      <w:r>
        <w:t>NormalExterior or NormalInterior keywords are used to assign that the normal direction of the surface points outwards/inwards of super elliptical cylinder.</w:t>
      </w:r>
    </w:p>
    <w:p w14:paraId="37F7D9D7" w14:textId="77777777" w:rsidR="00B767CE" w:rsidRPr="00687292" w:rsidRDefault="00B767CE" w:rsidP="00B767CE">
      <w:pPr>
        <w:pStyle w:val="Ttulo3"/>
        <w:rPr>
          <w:rFonts w:eastAsiaTheme="minorHAnsi"/>
        </w:rPr>
      </w:pPr>
      <w:r w:rsidRPr="00687292">
        <w:rPr>
          <w:rFonts w:eastAsiaTheme="minorHAnsi"/>
        </w:rPr>
        <w:t>Example:</w:t>
      </w:r>
    </w:p>
    <w:p w14:paraId="3A6CE958" w14:textId="77777777" w:rsidR="00B767CE" w:rsidRPr="00DF3BCE" w:rsidRDefault="00B767CE" w:rsidP="00B767CE">
      <w:pPr>
        <w:pStyle w:val="Comment"/>
        <w:pBdr>
          <w:top w:val="single" w:sz="4" w:space="1" w:color="auto"/>
          <w:left w:val="single" w:sz="4" w:space="4" w:color="auto"/>
          <w:bottom w:val="single" w:sz="4" w:space="1" w:color="auto"/>
          <w:right w:val="single" w:sz="4" w:space="4" w:color="auto"/>
        </w:pBdr>
      </w:pPr>
      <w:r w:rsidRPr="00DF3BCE">
        <w:t>//Surface with</w:t>
      </w:r>
      <w:r>
        <w:t xml:space="preserve"> normal pointing outwards super elliptical cylinder</w:t>
      </w:r>
    </w:p>
    <w:p w14:paraId="7F409F72" w14:textId="115CE30C" w:rsidR="00B767CE" w:rsidRDefault="00B767CE" w:rsidP="00B767CE">
      <w:pPr>
        <w:pBdr>
          <w:top w:val="single" w:sz="4" w:space="1" w:color="auto"/>
          <w:left w:val="single" w:sz="4" w:space="4" w:color="auto"/>
          <w:bottom w:val="single" w:sz="4" w:space="1" w:color="auto"/>
          <w:right w:val="single" w:sz="4" w:space="4" w:color="auto"/>
        </w:pBdr>
        <w:spacing w:after="0" w:line="240" w:lineRule="auto"/>
        <w:rPr>
          <w:lang w:val="pt-BR"/>
        </w:rPr>
      </w:pPr>
      <w:r w:rsidRPr="00C54A96">
        <w:rPr>
          <w:lang w:val="pt-BR"/>
        </w:rPr>
        <w:t>SECylinder</w:t>
      </w:r>
      <w:r>
        <w:rPr>
          <w:lang w:val="pt-BR"/>
        </w:rPr>
        <w:tab/>
        <w:t>1</w:t>
      </w:r>
      <w:r>
        <w:rPr>
          <w:lang w:val="pt-BR"/>
        </w:rPr>
        <w:tab/>
      </w:r>
      <w:r w:rsidR="00975A9D">
        <w:rPr>
          <w:lang w:val="pt-BR"/>
        </w:rPr>
        <w:t>Material</w:t>
      </w:r>
      <w:r w:rsidR="00975A9D">
        <w:rPr>
          <w:lang w:val="pt-BR"/>
        </w:rPr>
        <w:tab/>
        <w:t>1</w:t>
      </w:r>
      <w:r w:rsidR="00975A9D">
        <w:rPr>
          <w:lang w:val="pt-BR"/>
        </w:rPr>
        <w:tab/>
      </w:r>
      <w:r w:rsidRPr="00C54A96">
        <w:rPr>
          <w:lang w:val="pt-BR"/>
        </w:rPr>
        <w:t>A</w:t>
      </w:r>
      <w:r>
        <w:rPr>
          <w:lang w:val="pt-BR"/>
        </w:rPr>
        <w:tab/>
      </w:r>
      <w:r w:rsidRPr="00C54A96">
        <w:rPr>
          <w:lang w:val="pt-BR"/>
        </w:rPr>
        <w:t>0.1</w:t>
      </w:r>
      <w:r>
        <w:rPr>
          <w:lang w:val="pt-BR"/>
        </w:rPr>
        <w:tab/>
      </w:r>
      <w:r w:rsidRPr="00C54A96">
        <w:rPr>
          <w:lang w:val="pt-BR"/>
        </w:rPr>
        <w:t>B</w:t>
      </w:r>
      <w:r>
        <w:rPr>
          <w:lang w:val="pt-BR"/>
        </w:rPr>
        <w:tab/>
      </w:r>
      <w:r w:rsidRPr="00C54A96">
        <w:rPr>
          <w:lang w:val="pt-BR"/>
        </w:rPr>
        <w:t>0.1</w:t>
      </w:r>
      <w:r>
        <w:rPr>
          <w:lang w:val="pt-BR"/>
        </w:rPr>
        <w:tab/>
      </w:r>
      <w:r w:rsidRPr="00C54A96">
        <w:rPr>
          <w:lang w:val="pt-BR"/>
        </w:rPr>
        <w:t>N</w:t>
      </w:r>
      <w:r>
        <w:rPr>
          <w:lang w:val="pt-BR"/>
        </w:rPr>
        <w:tab/>
        <w:t>3.0</w:t>
      </w:r>
      <w:r>
        <w:rPr>
          <w:lang w:val="pt-BR"/>
        </w:rPr>
        <w:tab/>
      </w:r>
      <w:r w:rsidRPr="00C54A96">
        <w:rPr>
          <w:lang w:val="pt-BR"/>
        </w:rPr>
        <w:t>CS</w:t>
      </w:r>
      <w:r>
        <w:rPr>
          <w:lang w:val="pt-BR"/>
        </w:rPr>
        <w:tab/>
        <w:t>1</w:t>
      </w:r>
      <w:r>
        <w:rPr>
          <w:lang w:val="pt-BR"/>
        </w:rPr>
        <w:tab/>
      </w:r>
      <w:r w:rsidRPr="00C54A96">
        <w:rPr>
          <w:lang w:val="pt-BR"/>
        </w:rPr>
        <w:t>NormalExterior</w:t>
      </w:r>
      <w:r>
        <w:rPr>
          <w:lang w:val="pt-BR"/>
        </w:rPr>
        <w:tab/>
      </w:r>
      <w:r w:rsidRPr="00C54A96">
        <w:rPr>
          <w:lang w:val="pt-BR"/>
        </w:rPr>
        <w:t>Nodes</w:t>
      </w:r>
      <w:r>
        <w:rPr>
          <w:lang w:val="pt-BR"/>
        </w:rPr>
        <w:tab/>
        <w:t>1</w:t>
      </w:r>
      <w:r>
        <w:rPr>
          <w:lang w:val="pt-BR"/>
        </w:rPr>
        <w:tab/>
        <w:t>2</w:t>
      </w:r>
    </w:p>
    <w:p w14:paraId="03FEF4EB" w14:textId="77777777" w:rsidR="00B767CE" w:rsidRDefault="00B767CE" w:rsidP="00B767CE">
      <w:pPr>
        <w:pStyle w:val="Ttulo3"/>
        <w:rPr>
          <w:rFonts w:eastAsiaTheme="minorHAnsi"/>
        </w:rPr>
      </w:pPr>
      <w:r w:rsidRPr="00687292">
        <w:rPr>
          <w:rFonts w:eastAsiaTheme="minorHAnsi"/>
        </w:rPr>
        <w:t>Additional information:</w:t>
      </w:r>
    </w:p>
    <w:p w14:paraId="476C9D32" w14:textId="7B31D774" w:rsidR="00B767CE" w:rsidRDefault="00975A9D" w:rsidP="00D26901">
      <w:pPr>
        <w:ind w:firstLine="708"/>
      </w:pPr>
      <w:r>
        <w:t>The explanation given for the surface of the kind FlexibleSECylinder_1 also applies for this geometry entity.</w:t>
      </w:r>
    </w:p>
    <w:p w14:paraId="34D8586F" w14:textId="77777777" w:rsidR="00853D8A" w:rsidRDefault="00853D8A">
      <w:pPr>
        <w:jc w:val="left"/>
        <w:rPr>
          <w:rFonts w:eastAsiaTheme="majorEastAsia" w:cstheme="majorBidi"/>
          <w:b/>
          <w:sz w:val="26"/>
          <w:szCs w:val="26"/>
        </w:rPr>
      </w:pPr>
      <w:r>
        <w:br w:type="page"/>
      </w:r>
    </w:p>
    <w:p w14:paraId="2CD75038" w14:textId="64A54F19" w:rsidR="00B767CE" w:rsidRPr="00A73F30" w:rsidRDefault="00B767CE" w:rsidP="00B767CE">
      <w:pPr>
        <w:pStyle w:val="Ttulo2"/>
      </w:pPr>
      <w:r w:rsidRPr="00CC2236">
        <w:lastRenderedPageBreak/>
        <w:t>ArcExtrusion</w:t>
      </w:r>
    </w:p>
    <w:p w14:paraId="5B2D5201" w14:textId="2696B253" w:rsidR="00B767CE" w:rsidRPr="00194498" w:rsidRDefault="00B767CE" w:rsidP="00B767CE">
      <w:pPr>
        <w:rPr>
          <w:i/>
        </w:rPr>
      </w:pPr>
      <w:r>
        <w:rPr>
          <w:i/>
        </w:rPr>
        <w:t xml:space="preserve">Creates a </w:t>
      </w:r>
      <w:r w:rsidR="00975A9D">
        <w:rPr>
          <w:i/>
        </w:rPr>
        <w:t>geometry</w:t>
      </w:r>
      <w:r>
        <w:rPr>
          <w:i/>
        </w:rPr>
        <w:t xml:space="preserve"> generated by the extrusion of an arc along the path defined by nodes.</w:t>
      </w:r>
    </w:p>
    <w:p w14:paraId="74AFCC26" w14:textId="77777777" w:rsidR="00B767CE" w:rsidRPr="00687292" w:rsidRDefault="00B767CE" w:rsidP="00B767CE">
      <w:pPr>
        <w:pStyle w:val="Ttulo3"/>
        <w:rPr>
          <w:rFonts w:eastAsiaTheme="minorHAnsi"/>
        </w:rPr>
      </w:pPr>
      <w:r w:rsidRPr="00A73F30">
        <w:t>Syntax</w:t>
      </w:r>
      <w:r w:rsidRPr="00687292">
        <w:rPr>
          <w:rFonts w:eastAsiaTheme="minorHAnsi"/>
        </w:rPr>
        <w:t>:</w:t>
      </w:r>
    </w:p>
    <w:p w14:paraId="1737BB34" w14:textId="44AB4D33" w:rsidR="00B767CE" w:rsidRDefault="00B767CE" w:rsidP="00B767CE">
      <w:pPr>
        <w:pStyle w:val="Comment"/>
        <w:pBdr>
          <w:top w:val="single" w:sz="4" w:space="1" w:color="auto"/>
          <w:left w:val="single" w:sz="4" w:space="1" w:color="auto"/>
          <w:bottom w:val="single" w:sz="4" w:space="1" w:color="auto"/>
          <w:right w:val="single" w:sz="4" w:space="4" w:color="auto"/>
        </w:pBdr>
      </w:pPr>
      <w:r w:rsidRPr="00DF3BCE">
        <w:t>//</w:t>
      </w:r>
      <w:r w:rsidR="00975A9D">
        <w:t>Geometry</w:t>
      </w:r>
      <w:r w:rsidRPr="00DF3BCE">
        <w:t xml:space="preserve"> with</w:t>
      </w:r>
      <w:r>
        <w:t xml:space="preserve"> external normal pointing to the center of arc</w:t>
      </w:r>
    </w:p>
    <w:p w14:paraId="501574DC" w14:textId="51D1389B" w:rsidR="00B767CE" w:rsidRDefault="00B767CE" w:rsidP="00B767CE">
      <w:pPr>
        <w:pBdr>
          <w:top w:val="single" w:sz="4" w:space="1" w:color="auto"/>
          <w:left w:val="single" w:sz="4" w:space="1" w:color="auto"/>
          <w:bottom w:val="single" w:sz="4" w:space="1" w:color="auto"/>
          <w:right w:val="single" w:sz="4" w:space="4" w:color="auto"/>
        </w:pBdr>
        <w:spacing w:after="0" w:line="240" w:lineRule="auto"/>
      </w:pPr>
      <w:r w:rsidRPr="00FF611B">
        <w:t>ArcExtrusion</w:t>
      </w:r>
      <w:r w:rsidRPr="00FF611B">
        <w:tab/>
      </w:r>
      <w:r>
        <w:t>SID</w:t>
      </w:r>
      <w:r w:rsidRPr="00FF611B">
        <w:tab/>
      </w:r>
      <w:r w:rsidR="00975A9D">
        <w:t>Material MID</w:t>
      </w:r>
      <w:r w:rsidR="00975A9D">
        <w:tab/>
      </w:r>
      <w:r w:rsidRPr="00FF611B">
        <w:t>Arc</w:t>
      </w:r>
      <w:r w:rsidRPr="00FF611B">
        <w:tab/>
      </w:r>
      <w:r>
        <w:t>AID</w:t>
      </w:r>
      <w:r w:rsidRPr="00FF611B">
        <w:tab/>
        <w:t>CS</w:t>
      </w:r>
      <w:r w:rsidRPr="00FF611B">
        <w:tab/>
      </w:r>
      <w:r>
        <w:t>CSID</w:t>
      </w:r>
      <w:r w:rsidRPr="00FF611B">
        <w:tab/>
        <w:t>Nodes</w:t>
      </w:r>
      <w:r w:rsidRPr="00FF611B">
        <w:tab/>
      </w:r>
      <w:r>
        <w:t>ID1</w:t>
      </w:r>
      <w:r>
        <w:tab/>
        <w:t>ID2</w:t>
      </w:r>
      <w:r>
        <w:tab/>
        <w:t>Concave</w:t>
      </w:r>
    </w:p>
    <w:p w14:paraId="6230F3E3" w14:textId="77777777" w:rsidR="00B767CE" w:rsidRDefault="00B767CE" w:rsidP="00B767CE">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opposite to the center of arc</w:t>
      </w:r>
    </w:p>
    <w:p w14:paraId="0B092EC0" w14:textId="69ECDE1B" w:rsidR="00B767CE" w:rsidRPr="00A73F30" w:rsidRDefault="00975A9D" w:rsidP="00B767CE">
      <w:pPr>
        <w:pBdr>
          <w:top w:val="single" w:sz="4" w:space="1" w:color="auto"/>
          <w:left w:val="single" w:sz="4" w:space="1" w:color="auto"/>
          <w:bottom w:val="single" w:sz="4" w:space="1" w:color="auto"/>
          <w:right w:val="single" w:sz="4" w:space="4" w:color="auto"/>
        </w:pBdr>
        <w:spacing w:after="0" w:line="240" w:lineRule="auto"/>
      </w:pPr>
      <w:r w:rsidRPr="00FF611B">
        <w:t>ArcExtrusion</w:t>
      </w:r>
      <w:r w:rsidR="00B767CE" w:rsidRPr="00FF611B">
        <w:tab/>
      </w:r>
      <w:r w:rsidR="00B767CE">
        <w:t>SID</w:t>
      </w:r>
      <w:r w:rsidR="00B767CE" w:rsidRPr="00FF611B">
        <w:tab/>
      </w:r>
      <w:r>
        <w:t>Material MID</w:t>
      </w:r>
      <w:r>
        <w:tab/>
      </w:r>
      <w:r w:rsidR="00B767CE" w:rsidRPr="00FF611B">
        <w:t>Arc</w:t>
      </w:r>
      <w:r w:rsidR="00B767CE" w:rsidRPr="00FF611B">
        <w:tab/>
      </w:r>
      <w:r w:rsidR="00B767CE">
        <w:t>AID</w:t>
      </w:r>
      <w:r w:rsidR="00B767CE" w:rsidRPr="00FF611B">
        <w:tab/>
        <w:t>CS</w:t>
      </w:r>
      <w:r w:rsidR="00B767CE" w:rsidRPr="00FF611B">
        <w:tab/>
      </w:r>
      <w:r w:rsidR="00B767CE">
        <w:t>CSID</w:t>
      </w:r>
      <w:r w:rsidR="00B767CE" w:rsidRPr="00FF611B">
        <w:tab/>
        <w:t>Nodes</w:t>
      </w:r>
      <w:r w:rsidR="00B767CE" w:rsidRPr="00FF611B">
        <w:tab/>
      </w:r>
      <w:r w:rsidR="00B767CE">
        <w:t>ID1</w:t>
      </w:r>
      <w:r w:rsidR="00B767CE" w:rsidRPr="00FF611B">
        <w:tab/>
      </w:r>
      <w:r w:rsidR="00B767CE">
        <w:t>ID2</w:t>
      </w:r>
      <w:r w:rsidR="00B767CE">
        <w:tab/>
        <w:t>Convex</w:t>
      </w:r>
    </w:p>
    <w:p w14:paraId="7A5322B6" w14:textId="77777777" w:rsidR="00B767CE" w:rsidRPr="00194498" w:rsidRDefault="00B767CE" w:rsidP="00B767CE">
      <w:pPr>
        <w:pStyle w:val="PargrafodaLista"/>
      </w:pPr>
    </w:p>
    <w:p w14:paraId="62678B56" w14:textId="2E3EF9F4" w:rsidR="00B767CE" w:rsidRDefault="00B767CE" w:rsidP="00B767CE">
      <w:pPr>
        <w:pStyle w:val="PargrafodaLista"/>
        <w:numPr>
          <w:ilvl w:val="0"/>
          <w:numId w:val="15"/>
        </w:numPr>
      </w:pPr>
      <w:r>
        <w:t>SID</w:t>
      </w:r>
      <w:r w:rsidRPr="00194498">
        <w:t xml:space="preserve">: current </w:t>
      </w:r>
      <w:r>
        <w:t>surface</w:t>
      </w:r>
      <w:r w:rsidRPr="00194498">
        <w:t xml:space="preserve"> identification number</w:t>
      </w:r>
    </w:p>
    <w:p w14:paraId="4107D404" w14:textId="0951017B" w:rsidR="00975A9D" w:rsidRDefault="00975A9D" w:rsidP="00B767CE">
      <w:pPr>
        <w:pStyle w:val="PargrafodaLista"/>
        <w:numPr>
          <w:ilvl w:val="0"/>
          <w:numId w:val="15"/>
        </w:numPr>
      </w:pPr>
      <w:r>
        <w:t>MID: material identification number</w:t>
      </w:r>
    </w:p>
    <w:p w14:paraId="39595FBF" w14:textId="77777777" w:rsidR="00B767CE" w:rsidRDefault="00B767CE" w:rsidP="00B767CE">
      <w:pPr>
        <w:pStyle w:val="PargrafodaLista"/>
        <w:numPr>
          <w:ilvl w:val="0"/>
          <w:numId w:val="15"/>
        </w:numPr>
      </w:pPr>
      <w:r>
        <w:t>AID: arc identification number</w:t>
      </w:r>
    </w:p>
    <w:p w14:paraId="34BB05BE" w14:textId="77777777" w:rsidR="00B767CE" w:rsidRPr="00194498" w:rsidRDefault="00B767CE" w:rsidP="00B767CE">
      <w:pPr>
        <w:pStyle w:val="PargrafodaLista"/>
        <w:numPr>
          <w:ilvl w:val="0"/>
          <w:numId w:val="15"/>
        </w:numPr>
      </w:pPr>
      <w:r>
        <w:t>CSID: coordinate system identification number</w:t>
      </w:r>
    </w:p>
    <w:p w14:paraId="05D81E52" w14:textId="77777777" w:rsidR="00B767CE" w:rsidRDefault="00B767CE" w:rsidP="00B767CE">
      <w:pPr>
        <w:pStyle w:val="PargrafodaLista"/>
        <w:numPr>
          <w:ilvl w:val="0"/>
          <w:numId w:val="15"/>
        </w:numPr>
      </w:pPr>
      <w:r>
        <w:t>ID1, ID2: nodes identification numbers</w:t>
      </w:r>
    </w:p>
    <w:p w14:paraId="4F0FF087" w14:textId="77777777" w:rsidR="00B767CE" w:rsidRDefault="00B767CE" w:rsidP="00B767CE">
      <w:pPr>
        <w:pStyle w:val="PargrafodaLista"/>
        <w:numPr>
          <w:ilvl w:val="0"/>
          <w:numId w:val="15"/>
        </w:numPr>
      </w:pPr>
      <w:r>
        <w:t>Concave: indicates that the s</w:t>
      </w:r>
      <w:r w:rsidRPr="00DF3BCE">
        <w:t xml:space="preserve">urface </w:t>
      </w:r>
      <w:r>
        <w:t>external normal points to the center of arc</w:t>
      </w:r>
    </w:p>
    <w:p w14:paraId="318B427C" w14:textId="77777777" w:rsidR="00B767CE" w:rsidRDefault="00B767CE" w:rsidP="00B767CE">
      <w:pPr>
        <w:pStyle w:val="PargrafodaLista"/>
        <w:numPr>
          <w:ilvl w:val="0"/>
          <w:numId w:val="15"/>
        </w:numPr>
      </w:pPr>
      <w:r>
        <w:t>Convex: indicates that the s</w:t>
      </w:r>
      <w:r w:rsidRPr="00DF3BCE">
        <w:t xml:space="preserve">urface </w:t>
      </w:r>
      <w:r>
        <w:t xml:space="preserve">external normal points in the direction opposite to the center of arc </w:t>
      </w:r>
    </w:p>
    <w:p w14:paraId="468267E9" w14:textId="77777777" w:rsidR="00B767CE" w:rsidRPr="00687292" w:rsidRDefault="00B767CE" w:rsidP="00B767CE">
      <w:pPr>
        <w:pStyle w:val="Ttulo3"/>
        <w:rPr>
          <w:rFonts w:eastAsiaTheme="minorHAnsi"/>
        </w:rPr>
      </w:pPr>
      <w:r w:rsidRPr="00687292">
        <w:rPr>
          <w:rFonts w:eastAsiaTheme="minorHAnsi"/>
        </w:rPr>
        <w:t>Example:</w:t>
      </w:r>
    </w:p>
    <w:p w14:paraId="13D93FD2" w14:textId="5B5A6D61" w:rsidR="00B767CE" w:rsidRDefault="00975A9D" w:rsidP="00B767CE">
      <w:pPr>
        <w:pBdr>
          <w:top w:val="single" w:sz="4" w:space="1" w:color="auto"/>
          <w:left w:val="single" w:sz="4" w:space="4" w:color="auto"/>
          <w:bottom w:val="single" w:sz="4" w:space="1" w:color="auto"/>
          <w:right w:val="single" w:sz="4" w:space="4" w:color="auto"/>
        </w:pBdr>
        <w:spacing w:after="0" w:line="240" w:lineRule="auto"/>
      </w:pPr>
      <w:r w:rsidRPr="00FF611B">
        <w:t>ArcExtrusion</w:t>
      </w:r>
      <w:r w:rsidR="00B767CE" w:rsidRPr="00FF611B">
        <w:tab/>
        <w:t>1</w:t>
      </w:r>
      <w:r w:rsidR="00B767CE" w:rsidRPr="00FF611B">
        <w:tab/>
      </w:r>
      <w:r>
        <w:t xml:space="preserve">Material </w:t>
      </w:r>
      <w:r>
        <w:tab/>
        <w:t>1</w:t>
      </w:r>
      <w:r>
        <w:tab/>
      </w:r>
      <w:r w:rsidR="00B767CE" w:rsidRPr="00FF611B">
        <w:t>Arc</w:t>
      </w:r>
      <w:r w:rsidR="00B767CE" w:rsidRPr="00FF611B">
        <w:tab/>
        <w:t>1</w:t>
      </w:r>
      <w:r w:rsidR="00B767CE" w:rsidRPr="00FF611B">
        <w:tab/>
        <w:t>CS</w:t>
      </w:r>
      <w:r w:rsidR="00B767CE" w:rsidRPr="00FF611B">
        <w:tab/>
        <w:t>1</w:t>
      </w:r>
      <w:r w:rsidR="00B767CE" w:rsidRPr="00FF611B">
        <w:tab/>
        <w:t>Nodes</w:t>
      </w:r>
      <w:r w:rsidR="00B767CE" w:rsidRPr="00FF611B">
        <w:tab/>
        <w:t>1</w:t>
      </w:r>
      <w:r w:rsidR="00B767CE" w:rsidRPr="00FF611B">
        <w:tab/>
        <w:t>2</w:t>
      </w:r>
      <w:r w:rsidR="00B767CE">
        <w:tab/>
        <w:t>Concave</w:t>
      </w:r>
    </w:p>
    <w:p w14:paraId="10721D87" w14:textId="491ED3B1" w:rsidR="00B767CE" w:rsidRPr="00A73F30" w:rsidRDefault="00D26901" w:rsidP="00B767CE">
      <w:pPr>
        <w:pBdr>
          <w:top w:val="single" w:sz="4" w:space="1" w:color="auto"/>
          <w:left w:val="single" w:sz="4" w:space="4" w:color="auto"/>
          <w:bottom w:val="single" w:sz="4" w:space="1" w:color="auto"/>
          <w:right w:val="single" w:sz="4" w:space="4" w:color="auto"/>
        </w:pBdr>
        <w:spacing w:after="0" w:line="240" w:lineRule="auto"/>
      </w:pPr>
      <w:r w:rsidRPr="00FF611B">
        <w:t xml:space="preserve">ArcExtrusion </w:t>
      </w:r>
      <w:r w:rsidR="00B767CE" w:rsidRPr="00FF611B">
        <w:tab/>
      </w:r>
      <w:r w:rsidR="00B767CE">
        <w:t>2</w:t>
      </w:r>
      <w:r w:rsidR="00B767CE" w:rsidRPr="00FF611B">
        <w:tab/>
      </w:r>
      <w:r w:rsidR="00975A9D">
        <w:t xml:space="preserve">Material </w:t>
      </w:r>
      <w:r w:rsidR="00975A9D">
        <w:tab/>
        <w:t>1</w:t>
      </w:r>
      <w:r w:rsidR="00975A9D">
        <w:tab/>
      </w:r>
      <w:r w:rsidR="00B767CE" w:rsidRPr="00FF611B">
        <w:t>Arc</w:t>
      </w:r>
      <w:r w:rsidR="00B767CE" w:rsidRPr="00FF611B">
        <w:tab/>
        <w:t>1</w:t>
      </w:r>
      <w:r w:rsidR="00B767CE" w:rsidRPr="00FF611B">
        <w:tab/>
        <w:t>CS</w:t>
      </w:r>
      <w:r w:rsidR="00B767CE" w:rsidRPr="00FF611B">
        <w:tab/>
        <w:t>1</w:t>
      </w:r>
      <w:r w:rsidR="00B767CE" w:rsidRPr="00FF611B">
        <w:tab/>
        <w:t>Nodes</w:t>
      </w:r>
      <w:r w:rsidR="00B767CE" w:rsidRPr="00FF611B">
        <w:tab/>
        <w:t>1</w:t>
      </w:r>
      <w:r w:rsidR="00B767CE" w:rsidRPr="00FF611B">
        <w:tab/>
        <w:t>2</w:t>
      </w:r>
      <w:r w:rsidR="00B767CE">
        <w:tab/>
        <w:t>Convex</w:t>
      </w:r>
    </w:p>
    <w:p w14:paraId="04E38D67" w14:textId="77777777" w:rsidR="00B767CE" w:rsidRDefault="00B767CE" w:rsidP="00B767CE">
      <w:pPr>
        <w:pStyle w:val="Ttulo3"/>
        <w:rPr>
          <w:rFonts w:eastAsiaTheme="minorHAnsi"/>
        </w:rPr>
      </w:pPr>
      <w:r w:rsidRPr="00687292">
        <w:rPr>
          <w:rFonts w:eastAsiaTheme="minorHAnsi"/>
        </w:rPr>
        <w:t>Additional information:</w:t>
      </w:r>
    </w:p>
    <w:p w14:paraId="0494DC3E" w14:textId="4973D150" w:rsidR="00B767CE" w:rsidRDefault="00D26901" w:rsidP="00D26901">
      <w:pPr>
        <w:ind w:firstLine="360"/>
      </w:pPr>
      <w:r>
        <w:t>The explanation given for the surface of the kind FlexibleArcExtrusion_1 also applies for this geometry entity.</w:t>
      </w:r>
    </w:p>
    <w:p w14:paraId="6A5BF3CF" w14:textId="77777777" w:rsidR="00853D8A" w:rsidRDefault="00853D8A">
      <w:pPr>
        <w:jc w:val="left"/>
        <w:rPr>
          <w:rFonts w:eastAsiaTheme="majorEastAsia" w:cstheme="majorBidi"/>
          <w:b/>
          <w:sz w:val="26"/>
          <w:szCs w:val="26"/>
        </w:rPr>
      </w:pPr>
      <w:r>
        <w:br w:type="page"/>
      </w:r>
    </w:p>
    <w:p w14:paraId="5DD1EFEB" w14:textId="29BA47A9" w:rsidR="00B767CE" w:rsidRPr="00A73F30" w:rsidRDefault="00B767CE" w:rsidP="00B767CE">
      <w:pPr>
        <w:pStyle w:val="Ttulo2"/>
      </w:pPr>
      <w:r w:rsidRPr="00CC2236">
        <w:lastRenderedPageBreak/>
        <w:t>Arc</w:t>
      </w:r>
      <w:r>
        <w:t>Revolut</w:t>
      </w:r>
      <w:r w:rsidRPr="00CC2236">
        <w:t>ion</w:t>
      </w:r>
    </w:p>
    <w:p w14:paraId="59EDE974" w14:textId="045B9364" w:rsidR="00B767CE" w:rsidRPr="00194498" w:rsidRDefault="00B767CE" w:rsidP="00B767CE">
      <w:pPr>
        <w:rPr>
          <w:i/>
        </w:rPr>
      </w:pPr>
      <w:r>
        <w:rPr>
          <w:i/>
        </w:rPr>
        <w:t xml:space="preserve">Creates a </w:t>
      </w:r>
      <w:r w:rsidR="009E5C7C">
        <w:rPr>
          <w:i/>
        </w:rPr>
        <w:t>geometry</w:t>
      </w:r>
      <w:r>
        <w:rPr>
          <w:i/>
        </w:rPr>
        <w:t xml:space="preserve"> generated by the revolution of an arc about a local axis.</w:t>
      </w:r>
    </w:p>
    <w:p w14:paraId="1721F43D" w14:textId="77777777" w:rsidR="00B767CE" w:rsidRDefault="00B767CE" w:rsidP="00B767CE">
      <w:pPr>
        <w:pStyle w:val="Ttulo3"/>
        <w:rPr>
          <w:rFonts w:eastAsiaTheme="minorHAnsi"/>
        </w:rPr>
      </w:pPr>
      <w:r w:rsidRPr="00A73F30">
        <w:t>Syntax</w:t>
      </w:r>
      <w:r w:rsidRPr="00687292">
        <w:rPr>
          <w:rFonts w:eastAsiaTheme="minorHAnsi"/>
        </w:rPr>
        <w:t>:</w:t>
      </w:r>
    </w:p>
    <w:p w14:paraId="0CA38D9F" w14:textId="77777777" w:rsidR="00B767CE" w:rsidRDefault="00B767CE" w:rsidP="00B767CE">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to the center of arc</w:t>
      </w:r>
    </w:p>
    <w:p w14:paraId="797CCED8" w14:textId="4378106C" w:rsidR="00B767CE" w:rsidRDefault="00B767CE" w:rsidP="00B767CE">
      <w:pPr>
        <w:pBdr>
          <w:top w:val="single" w:sz="4" w:space="1" w:color="auto"/>
          <w:left w:val="single" w:sz="4" w:space="1" w:color="auto"/>
          <w:bottom w:val="single" w:sz="4" w:space="1" w:color="auto"/>
          <w:right w:val="single" w:sz="4" w:space="4" w:color="auto"/>
        </w:pBdr>
        <w:spacing w:after="0" w:line="240" w:lineRule="auto"/>
      </w:pPr>
      <w:r>
        <w:t>ArcRevolution</w:t>
      </w:r>
      <w:r w:rsidRPr="00FF611B">
        <w:tab/>
      </w:r>
      <w:r>
        <w:t>SID</w:t>
      </w:r>
      <w:r w:rsidRPr="00FF611B">
        <w:tab/>
      </w:r>
      <w:r w:rsidR="009E5C7C">
        <w:t>Material</w:t>
      </w:r>
      <w:r w:rsidR="009E5C7C">
        <w:tab/>
        <w:t>MID</w:t>
      </w:r>
      <w:r w:rsidR="009E5C7C">
        <w:tab/>
      </w:r>
      <w:r w:rsidRPr="00FF611B">
        <w:t>Arc</w:t>
      </w:r>
      <w:r w:rsidRPr="00FF611B">
        <w:tab/>
      </w:r>
      <w:r>
        <w:t>AID</w:t>
      </w:r>
      <w:r w:rsidRPr="00FF611B">
        <w:tab/>
        <w:t>CS</w:t>
      </w:r>
      <w:r w:rsidRPr="00FF611B">
        <w:tab/>
      </w:r>
      <w:r>
        <w:t>CSID</w:t>
      </w:r>
      <w:r w:rsidRPr="00FF611B">
        <w:tab/>
        <w:t>Node</w:t>
      </w:r>
      <w:r w:rsidRPr="00FF611B">
        <w:tab/>
      </w:r>
      <w:r>
        <w:t>NID</w:t>
      </w:r>
      <w:r>
        <w:tab/>
        <w:t>Concav</w:t>
      </w:r>
      <w:r w:rsidR="009E5C7C">
        <w:t>e</w:t>
      </w:r>
    </w:p>
    <w:p w14:paraId="44183C9D" w14:textId="77777777" w:rsidR="00B767CE" w:rsidRDefault="00B767CE" w:rsidP="00B767CE">
      <w:pPr>
        <w:pStyle w:val="Comment"/>
        <w:pBdr>
          <w:top w:val="single" w:sz="4" w:space="1" w:color="auto"/>
          <w:left w:val="single" w:sz="4" w:space="1" w:color="auto"/>
          <w:bottom w:val="single" w:sz="4" w:space="1" w:color="auto"/>
          <w:right w:val="single" w:sz="4" w:space="4" w:color="auto"/>
        </w:pBdr>
      </w:pPr>
      <w:r w:rsidRPr="00DF3BCE">
        <w:t>//Surface with</w:t>
      </w:r>
      <w:r>
        <w:t xml:space="preserve"> external normal pointing opposite to the center of arc</w:t>
      </w:r>
    </w:p>
    <w:p w14:paraId="70DA2E85" w14:textId="5298ED78" w:rsidR="00B767CE" w:rsidRPr="00194498" w:rsidRDefault="009E5C7C" w:rsidP="00B767CE">
      <w:pPr>
        <w:pBdr>
          <w:top w:val="single" w:sz="4" w:space="1" w:color="auto"/>
          <w:left w:val="single" w:sz="4" w:space="1" w:color="auto"/>
          <w:bottom w:val="single" w:sz="4" w:space="1" w:color="auto"/>
          <w:right w:val="single" w:sz="4" w:space="4" w:color="auto"/>
        </w:pBdr>
        <w:spacing w:after="0" w:line="240" w:lineRule="auto"/>
      </w:pPr>
      <w:r>
        <w:t>ArcRevolution</w:t>
      </w:r>
      <w:r w:rsidRPr="00FF611B">
        <w:t xml:space="preserve"> </w:t>
      </w:r>
      <w:r w:rsidR="00B767CE" w:rsidRPr="00FF611B">
        <w:tab/>
      </w:r>
      <w:r w:rsidR="00B767CE">
        <w:t>SID</w:t>
      </w:r>
      <w:r w:rsidR="00B767CE" w:rsidRPr="00FF611B">
        <w:tab/>
      </w:r>
      <w:r>
        <w:t>Material</w:t>
      </w:r>
      <w:r>
        <w:tab/>
        <w:t>MID</w:t>
      </w:r>
      <w:r>
        <w:tab/>
      </w:r>
      <w:r w:rsidR="00B767CE" w:rsidRPr="00FF611B">
        <w:t>Arc</w:t>
      </w:r>
      <w:r w:rsidR="00B767CE" w:rsidRPr="00FF611B">
        <w:tab/>
      </w:r>
      <w:r w:rsidR="00B767CE">
        <w:t>AID</w:t>
      </w:r>
      <w:r w:rsidR="00B767CE" w:rsidRPr="00FF611B">
        <w:tab/>
        <w:t>CS</w:t>
      </w:r>
      <w:r w:rsidR="00B767CE" w:rsidRPr="00FF611B">
        <w:tab/>
      </w:r>
      <w:r w:rsidR="00B767CE">
        <w:t>CSID</w:t>
      </w:r>
      <w:r w:rsidR="00B767CE" w:rsidRPr="00FF611B">
        <w:tab/>
        <w:t>Node</w:t>
      </w:r>
      <w:r w:rsidR="00B767CE" w:rsidRPr="00FF611B">
        <w:tab/>
      </w:r>
      <w:r w:rsidR="00B767CE">
        <w:t>NID</w:t>
      </w:r>
      <w:r w:rsidR="00B767CE">
        <w:tab/>
        <w:t>Convex</w:t>
      </w:r>
    </w:p>
    <w:p w14:paraId="7D379C33" w14:textId="77777777" w:rsidR="00B767CE" w:rsidRDefault="00B767CE" w:rsidP="00B767CE">
      <w:pPr>
        <w:pStyle w:val="PargrafodaLista"/>
      </w:pPr>
    </w:p>
    <w:p w14:paraId="59704258" w14:textId="4FDAECA2" w:rsidR="00B767CE" w:rsidRDefault="00B767CE" w:rsidP="00B767CE">
      <w:pPr>
        <w:pStyle w:val="PargrafodaLista"/>
        <w:numPr>
          <w:ilvl w:val="0"/>
          <w:numId w:val="15"/>
        </w:numPr>
      </w:pPr>
      <w:r>
        <w:t>SID</w:t>
      </w:r>
      <w:r w:rsidRPr="00194498">
        <w:t xml:space="preserve">: current </w:t>
      </w:r>
      <w:r>
        <w:t>surface</w:t>
      </w:r>
      <w:r w:rsidRPr="00194498">
        <w:t xml:space="preserve"> identification number</w:t>
      </w:r>
    </w:p>
    <w:p w14:paraId="1CB4ED1A" w14:textId="683F2A12" w:rsidR="009E5C7C" w:rsidRDefault="009E5C7C" w:rsidP="00B767CE">
      <w:pPr>
        <w:pStyle w:val="PargrafodaLista"/>
        <w:numPr>
          <w:ilvl w:val="0"/>
          <w:numId w:val="15"/>
        </w:numPr>
      </w:pPr>
      <w:r>
        <w:t>M</w:t>
      </w:r>
      <w:r w:rsidR="00002BDC">
        <w:t>I</w:t>
      </w:r>
      <w:r>
        <w:t>D</w:t>
      </w:r>
      <w:r w:rsidR="00002BDC">
        <w:t>: material identification number</w:t>
      </w:r>
    </w:p>
    <w:p w14:paraId="42AE0083" w14:textId="77777777" w:rsidR="00B767CE" w:rsidRDefault="00B767CE" w:rsidP="00B767CE">
      <w:pPr>
        <w:pStyle w:val="PargrafodaLista"/>
        <w:numPr>
          <w:ilvl w:val="0"/>
          <w:numId w:val="15"/>
        </w:numPr>
      </w:pPr>
      <w:r>
        <w:t>AID: arc identification number</w:t>
      </w:r>
    </w:p>
    <w:p w14:paraId="28567390" w14:textId="77777777" w:rsidR="00B767CE" w:rsidRPr="00194498" w:rsidRDefault="00B767CE" w:rsidP="00B767CE">
      <w:pPr>
        <w:pStyle w:val="PargrafodaLista"/>
        <w:numPr>
          <w:ilvl w:val="0"/>
          <w:numId w:val="15"/>
        </w:numPr>
      </w:pPr>
      <w:r>
        <w:t>CSID: coordinate system identification number</w:t>
      </w:r>
    </w:p>
    <w:p w14:paraId="179C2A37" w14:textId="77777777" w:rsidR="00B767CE" w:rsidRDefault="00B767CE" w:rsidP="00B767CE">
      <w:pPr>
        <w:pStyle w:val="PargrafodaLista"/>
        <w:numPr>
          <w:ilvl w:val="0"/>
          <w:numId w:val="15"/>
        </w:numPr>
      </w:pPr>
      <w:r>
        <w:t>NID: node identification number</w:t>
      </w:r>
    </w:p>
    <w:p w14:paraId="5D0C3DB8" w14:textId="77777777" w:rsidR="00B767CE" w:rsidRDefault="00B767CE" w:rsidP="00B767CE">
      <w:pPr>
        <w:pStyle w:val="PargrafodaLista"/>
        <w:numPr>
          <w:ilvl w:val="0"/>
          <w:numId w:val="15"/>
        </w:numPr>
      </w:pPr>
      <w:r>
        <w:t>Concave: indicates that the s</w:t>
      </w:r>
      <w:r w:rsidRPr="00DF3BCE">
        <w:t xml:space="preserve">urface </w:t>
      </w:r>
      <w:r>
        <w:t>external normal points to the center of arc</w:t>
      </w:r>
    </w:p>
    <w:p w14:paraId="39A8AF75" w14:textId="77777777" w:rsidR="00B767CE" w:rsidRDefault="00B767CE" w:rsidP="00B767CE">
      <w:pPr>
        <w:pStyle w:val="PargrafodaLista"/>
        <w:numPr>
          <w:ilvl w:val="0"/>
          <w:numId w:val="15"/>
        </w:numPr>
      </w:pPr>
      <w:r>
        <w:t>Convex: indicates that the s</w:t>
      </w:r>
      <w:r w:rsidRPr="00DF3BCE">
        <w:t xml:space="preserve">urface </w:t>
      </w:r>
      <w:r>
        <w:t>external normal points in the direction opposite to the center of arc</w:t>
      </w:r>
    </w:p>
    <w:p w14:paraId="01B6F3D6" w14:textId="77777777" w:rsidR="00B767CE" w:rsidRPr="00687292" w:rsidRDefault="00B767CE" w:rsidP="00B767CE">
      <w:pPr>
        <w:pStyle w:val="Ttulo3"/>
        <w:rPr>
          <w:rFonts w:eastAsiaTheme="minorHAnsi"/>
        </w:rPr>
      </w:pPr>
      <w:r w:rsidRPr="00687292">
        <w:rPr>
          <w:rFonts w:eastAsiaTheme="minorHAnsi"/>
        </w:rPr>
        <w:t>Example:</w:t>
      </w:r>
    </w:p>
    <w:p w14:paraId="62B50B78" w14:textId="2C9ECDA1" w:rsidR="00B767CE" w:rsidRPr="00A73F30" w:rsidRDefault="009E5C7C" w:rsidP="00B767CE">
      <w:pPr>
        <w:pBdr>
          <w:top w:val="single" w:sz="4" w:space="1" w:color="auto"/>
          <w:left w:val="single" w:sz="4" w:space="4" w:color="auto"/>
          <w:bottom w:val="single" w:sz="4" w:space="1" w:color="auto"/>
          <w:right w:val="single" w:sz="4" w:space="4" w:color="auto"/>
        </w:pBdr>
        <w:spacing w:after="0" w:line="240" w:lineRule="auto"/>
      </w:pPr>
      <w:r>
        <w:t>ArcRevolution</w:t>
      </w:r>
      <w:r w:rsidRPr="00FF611B">
        <w:t xml:space="preserve"> </w:t>
      </w:r>
      <w:r w:rsidR="00B767CE" w:rsidRPr="00FF611B">
        <w:tab/>
        <w:t>1</w:t>
      </w:r>
      <w:r w:rsidR="00B767CE" w:rsidRPr="00FF611B">
        <w:tab/>
      </w:r>
      <w:r>
        <w:t>Material</w:t>
      </w:r>
      <w:r>
        <w:tab/>
        <w:t>1</w:t>
      </w:r>
      <w:r>
        <w:tab/>
      </w:r>
      <w:r w:rsidR="00B767CE" w:rsidRPr="00FF611B">
        <w:t>Arc</w:t>
      </w:r>
      <w:r w:rsidR="00B767CE" w:rsidRPr="00FF611B">
        <w:tab/>
        <w:t>1</w:t>
      </w:r>
      <w:r w:rsidR="00B767CE" w:rsidRPr="00FF611B">
        <w:tab/>
        <w:t>CS</w:t>
      </w:r>
      <w:r w:rsidR="00B767CE" w:rsidRPr="00FF611B">
        <w:tab/>
        <w:t>1</w:t>
      </w:r>
      <w:r w:rsidR="00B767CE" w:rsidRPr="00FF611B">
        <w:tab/>
        <w:t>Node</w:t>
      </w:r>
      <w:r w:rsidR="00B767CE" w:rsidRPr="00FF611B">
        <w:tab/>
        <w:t>1</w:t>
      </w:r>
      <w:r w:rsidR="00B767CE">
        <w:tab/>
        <w:t>Concave</w:t>
      </w:r>
    </w:p>
    <w:p w14:paraId="5685D34F" w14:textId="77777777" w:rsidR="00B767CE" w:rsidRDefault="00B767CE" w:rsidP="00B767CE">
      <w:pPr>
        <w:pStyle w:val="Ttulo3"/>
        <w:rPr>
          <w:rFonts w:eastAsiaTheme="minorHAnsi"/>
        </w:rPr>
      </w:pPr>
      <w:r w:rsidRPr="00687292">
        <w:rPr>
          <w:rFonts w:eastAsiaTheme="minorHAnsi"/>
        </w:rPr>
        <w:t>Additional information:</w:t>
      </w:r>
    </w:p>
    <w:p w14:paraId="4657CAB3" w14:textId="2B60DF0C" w:rsidR="00B767CE" w:rsidRDefault="009E5C7C" w:rsidP="009E5C7C">
      <w:pPr>
        <w:ind w:firstLine="360"/>
      </w:pPr>
      <w:r>
        <w:t>The explanation given for the surface of the kind RigidArcRevolution</w:t>
      </w:r>
      <w:r w:rsidRPr="00FF611B">
        <w:t>_1</w:t>
      </w:r>
      <w:r>
        <w:t xml:space="preserve"> also applies for this geometry entity.</w:t>
      </w:r>
    </w:p>
    <w:p w14:paraId="07C78C16" w14:textId="77777777" w:rsidR="00785EC6" w:rsidRDefault="00785EC6">
      <w:pPr>
        <w:jc w:val="left"/>
        <w:rPr>
          <w:rFonts w:eastAsiaTheme="majorEastAsia" w:cstheme="majorBidi"/>
          <w:b/>
          <w:sz w:val="40"/>
          <w:szCs w:val="32"/>
        </w:rPr>
      </w:pPr>
      <w:bookmarkStart w:id="136" w:name="_Toc74579945"/>
      <w:bookmarkStart w:id="137" w:name="_Toc87510690"/>
      <w:r>
        <w:br w:type="page"/>
      </w:r>
    </w:p>
    <w:p w14:paraId="2BDB6ECA" w14:textId="285609ED" w:rsidR="00B73950" w:rsidRPr="005003D2" w:rsidRDefault="00B73950" w:rsidP="00B73950">
      <w:pPr>
        <w:pStyle w:val="Ttulo1"/>
      </w:pPr>
      <w:r>
        <w:lastRenderedPageBreak/>
        <w:t>Splines</w:t>
      </w:r>
      <w:bookmarkEnd w:id="136"/>
      <w:bookmarkEnd w:id="137"/>
    </w:p>
    <w:p w14:paraId="1C35F348" w14:textId="6F4714FF" w:rsidR="00B73950" w:rsidRPr="00194498" w:rsidRDefault="00B73950" w:rsidP="00B73950">
      <w:pPr>
        <w:rPr>
          <w:i/>
        </w:rPr>
      </w:pPr>
      <w:r w:rsidRPr="00194498">
        <w:rPr>
          <w:i/>
        </w:rPr>
        <w:t xml:space="preserve">Starts a command block for </w:t>
      </w:r>
      <w:r>
        <w:rPr>
          <w:i/>
        </w:rPr>
        <w:t>creation</w:t>
      </w:r>
      <w:r w:rsidRPr="00194498">
        <w:rPr>
          <w:i/>
        </w:rPr>
        <w:t xml:space="preserve"> </w:t>
      </w:r>
      <w:r>
        <w:rPr>
          <w:i/>
        </w:rPr>
        <w:t xml:space="preserve">of spline curves based on </w:t>
      </w:r>
      <w:r w:rsidRPr="00D752D9">
        <w:t>NodeSet</w:t>
      </w:r>
      <w:r>
        <w:t>s</w:t>
      </w:r>
      <w:r>
        <w:rPr>
          <w:i/>
        </w:rPr>
        <w:t>.</w:t>
      </w:r>
    </w:p>
    <w:p w14:paraId="5CC2D7F6" w14:textId="77777777" w:rsidR="00B73950" w:rsidRPr="00194498" w:rsidRDefault="00B73950" w:rsidP="00B73950">
      <w:pPr>
        <w:pStyle w:val="Ttulo3"/>
      </w:pPr>
      <w:r w:rsidRPr="00687292">
        <w:rPr>
          <w:rFonts w:eastAsiaTheme="minorHAnsi"/>
        </w:rPr>
        <w:t>Syntax</w:t>
      </w:r>
      <w:r w:rsidRPr="00194498">
        <w:rPr>
          <w:rFonts w:eastAsiaTheme="minorHAnsi"/>
        </w:rPr>
        <w:t>:</w:t>
      </w:r>
    </w:p>
    <w:p w14:paraId="39E3EB28" w14:textId="77777777" w:rsidR="00B73950" w:rsidRPr="00D752D9" w:rsidRDefault="00B73950" w:rsidP="00B73950">
      <w:pPr>
        <w:pBdr>
          <w:top w:val="single" w:sz="4" w:space="1" w:color="auto"/>
          <w:left w:val="single" w:sz="4" w:space="4" w:color="auto"/>
          <w:bottom w:val="single" w:sz="4" w:space="1" w:color="auto"/>
          <w:right w:val="single" w:sz="4" w:space="4" w:color="auto"/>
        </w:pBdr>
        <w:spacing w:after="0"/>
        <w:rPr>
          <w:lang w:val="pt-BR"/>
        </w:rPr>
      </w:pPr>
      <w:r w:rsidRPr="00D752D9">
        <w:rPr>
          <w:lang w:val="pt-BR"/>
        </w:rPr>
        <w:t>Splines</w:t>
      </w:r>
      <w:r w:rsidRPr="00D752D9">
        <w:rPr>
          <w:lang w:val="pt-BR"/>
        </w:rPr>
        <w:tab/>
        <w:t>N</w:t>
      </w:r>
    </w:p>
    <w:p w14:paraId="77C141DB" w14:textId="77777777" w:rsidR="00B73950" w:rsidRPr="006B7CE0" w:rsidRDefault="00B73950" w:rsidP="00B73950">
      <w:pPr>
        <w:pBdr>
          <w:top w:val="single" w:sz="4" w:space="1" w:color="auto"/>
          <w:left w:val="single" w:sz="4" w:space="4" w:color="auto"/>
          <w:bottom w:val="single" w:sz="4" w:space="1" w:color="auto"/>
          <w:right w:val="single" w:sz="4" w:space="4" w:color="auto"/>
        </w:pBdr>
        <w:spacing w:after="0"/>
      </w:pPr>
      <w:r w:rsidRPr="006B7CE0">
        <w:t>Spline</w:t>
      </w:r>
      <w:r w:rsidRPr="006B7CE0">
        <w:tab/>
        <w:t>ID</w:t>
      </w:r>
      <w:r w:rsidRPr="006B7CE0">
        <w:tab/>
        <w:t>R</w:t>
      </w:r>
      <w:r w:rsidRPr="006B7CE0">
        <w:tab/>
        <w:t>R</w:t>
      </w:r>
      <w:r w:rsidRPr="00D752D9">
        <w:t>V</w:t>
      </w:r>
      <w:r w:rsidRPr="00D752D9">
        <w:tab/>
        <w:t>NodeSet</w:t>
      </w:r>
      <w:r>
        <w:tab/>
        <w:t>NSID</w:t>
      </w:r>
    </w:p>
    <w:p w14:paraId="4C087714" w14:textId="77777777" w:rsidR="00B73950" w:rsidRPr="006B7CE0" w:rsidRDefault="00B73950" w:rsidP="00B73950">
      <w:pPr>
        <w:pStyle w:val="PargrafodaLista"/>
      </w:pPr>
    </w:p>
    <w:p w14:paraId="7BCD124E" w14:textId="77777777" w:rsidR="00B73950" w:rsidRDefault="00B73950" w:rsidP="00B73950">
      <w:pPr>
        <w:pStyle w:val="PargrafodaLista"/>
        <w:numPr>
          <w:ilvl w:val="0"/>
          <w:numId w:val="15"/>
        </w:numPr>
      </w:pPr>
      <w:r w:rsidRPr="00194498">
        <w:t xml:space="preserve">N: number of </w:t>
      </w:r>
      <w:r>
        <w:t>splines</w:t>
      </w:r>
    </w:p>
    <w:p w14:paraId="05442497" w14:textId="77777777" w:rsidR="00B73950" w:rsidRPr="00194498" w:rsidRDefault="00B73950" w:rsidP="00B73950">
      <w:pPr>
        <w:pStyle w:val="PargrafodaLista"/>
        <w:numPr>
          <w:ilvl w:val="0"/>
          <w:numId w:val="15"/>
        </w:numPr>
      </w:pPr>
      <w:r w:rsidRPr="00194498">
        <w:t xml:space="preserve">ID: current </w:t>
      </w:r>
      <w:r>
        <w:t xml:space="preserve">spline </w:t>
      </w:r>
      <w:r w:rsidRPr="00194498">
        <w:t>identification number</w:t>
      </w:r>
    </w:p>
    <w:p w14:paraId="223C57D9" w14:textId="77777777" w:rsidR="00B73950" w:rsidRDefault="00B73950" w:rsidP="00B73950">
      <w:pPr>
        <w:pStyle w:val="PargrafodaLista"/>
        <w:numPr>
          <w:ilvl w:val="0"/>
          <w:numId w:val="15"/>
        </w:numPr>
      </w:pPr>
      <w:r>
        <w:t>RV: radius value to define the spline surface</w:t>
      </w:r>
    </w:p>
    <w:p w14:paraId="0002F302" w14:textId="0CFC2F4F" w:rsidR="00B73950" w:rsidRPr="00194498" w:rsidRDefault="00B73950" w:rsidP="00B73950">
      <w:pPr>
        <w:pStyle w:val="PargrafodaLista"/>
        <w:numPr>
          <w:ilvl w:val="0"/>
          <w:numId w:val="15"/>
        </w:numPr>
      </w:pPr>
      <w:r>
        <w:t xml:space="preserve">NSID: </w:t>
      </w:r>
      <w:r w:rsidRPr="00D752D9">
        <w:t>NodeSet</w:t>
      </w:r>
      <w:r>
        <w:t xml:space="preserve"> identification</w:t>
      </w:r>
    </w:p>
    <w:p w14:paraId="0C3138AB" w14:textId="77777777" w:rsidR="00B73950" w:rsidRPr="00194498" w:rsidRDefault="00B73950" w:rsidP="00B73950">
      <w:pPr>
        <w:pStyle w:val="Ttulo3"/>
        <w:rPr>
          <w:rFonts w:eastAsiaTheme="minorHAnsi"/>
        </w:rPr>
      </w:pPr>
      <w:r w:rsidRPr="00687292">
        <w:rPr>
          <w:rFonts w:eastAsiaTheme="minorHAnsi"/>
        </w:rPr>
        <w:t>Example</w:t>
      </w:r>
      <w:r w:rsidRPr="00194498">
        <w:rPr>
          <w:rFonts w:eastAsiaTheme="minorHAnsi"/>
        </w:rPr>
        <w:t>:</w:t>
      </w:r>
    </w:p>
    <w:p w14:paraId="5757C0A7" w14:textId="77777777" w:rsidR="00B73950" w:rsidRDefault="00B73950" w:rsidP="00B73950">
      <w:pPr>
        <w:pBdr>
          <w:top w:val="single" w:sz="4" w:space="1" w:color="auto"/>
          <w:left w:val="single" w:sz="4" w:space="4" w:color="auto"/>
          <w:bottom w:val="single" w:sz="4" w:space="1" w:color="auto"/>
          <w:right w:val="single" w:sz="4" w:space="4" w:color="auto"/>
        </w:pBdr>
        <w:spacing w:after="0" w:line="240" w:lineRule="auto"/>
      </w:pPr>
      <w:r>
        <w:t>Splines</w:t>
      </w:r>
      <w:r>
        <w:tab/>
        <w:t>2</w:t>
      </w:r>
    </w:p>
    <w:p w14:paraId="5C86A7BF" w14:textId="77777777" w:rsidR="00B73950" w:rsidRDefault="00B73950" w:rsidP="00B73950">
      <w:pPr>
        <w:pBdr>
          <w:top w:val="single" w:sz="4" w:space="1" w:color="auto"/>
          <w:left w:val="single" w:sz="4" w:space="4" w:color="auto"/>
          <w:bottom w:val="single" w:sz="4" w:space="1" w:color="auto"/>
          <w:right w:val="single" w:sz="4" w:space="4" w:color="auto"/>
        </w:pBdr>
        <w:spacing w:after="0" w:line="240" w:lineRule="auto"/>
      </w:pPr>
      <w:r>
        <w:t>Spline</w:t>
      </w:r>
      <w:r>
        <w:tab/>
        <w:t>1</w:t>
      </w:r>
      <w:r>
        <w:tab/>
        <w:t>R</w:t>
      </w:r>
      <w:r>
        <w:tab/>
        <w:t>0.1</w:t>
      </w:r>
      <w:r>
        <w:tab/>
        <w:t>NodeSet</w:t>
      </w:r>
      <w:r>
        <w:tab/>
        <w:t>1</w:t>
      </w:r>
    </w:p>
    <w:p w14:paraId="34DE2C65" w14:textId="77777777" w:rsidR="00B73950" w:rsidRDefault="00B73950" w:rsidP="00B73950">
      <w:pPr>
        <w:pBdr>
          <w:top w:val="single" w:sz="4" w:space="1" w:color="auto"/>
          <w:left w:val="single" w:sz="4" w:space="4" w:color="auto"/>
          <w:bottom w:val="single" w:sz="4" w:space="1" w:color="auto"/>
          <w:right w:val="single" w:sz="4" w:space="4" w:color="auto"/>
        </w:pBdr>
        <w:spacing w:after="0" w:line="240" w:lineRule="auto"/>
      </w:pPr>
      <w:r>
        <w:t>Spline</w:t>
      </w:r>
      <w:r>
        <w:tab/>
        <w:t>2</w:t>
      </w:r>
      <w:r>
        <w:tab/>
        <w:t>R</w:t>
      </w:r>
      <w:r>
        <w:tab/>
        <w:t>0.3</w:t>
      </w:r>
      <w:r>
        <w:tab/>
        <w:t>NodeSet</w:t>
      </w:r>
      <w:r>
        <w:tab/>
        <w:t>2</w:t>
      </w:r>
    </w:p>
    <w:p w14:paraId="4A59E8A5" w14:textId="77777777" w:rsidR="00B73950" w:rsidRPr="00194498" w:rsidRDefault="00B73950" w:rsidP="00B73950">
      <w:pPr>
        <w:pStyle w:val="Ttulo3"/>
      </w:pPr>
      <w:r w:rsidRPr="00687292">
        <w:rPr>
          <w:rFonts w:eastAsiaTheme="minorHAnsi"/>
        </w:rPr>
        <w:t>Additional information:</w:t>
      </w:r>
    </w:p>
    <w:p w14:paraId="4CEC99F7" w14:textId="47BC8357" w:rsidR="00B73950" w:rsidRDefault="00B73950" w:rsidP="00B73950">
      <w:pPr>
        <w:rPr>
          <w:rFonts w:eastAsiaTheme="majorEastAsia" w:cstheme="majorBidi"/>
          <w:b/>
          <w:sz w:val="40"/>
          <w:szCs w:val="32"/>
        </w:rPr>
      </w:pPr>
      <w:r w:rsidRPr="00194498">
        <w:tab/>
      </w:r>
      <w:r>
        <w:t xml:space="preserve">The current implementation of spline curves adopts a quadratic spline description of the centerline (curve space). This description has </w:t>
      </w:r>
      <m:oMath>
        <m:sSup>
          <m:sSupPr>
            <m:ctrlPr>
              <w:rPr>
                <w:rFonts w:ascii="Cambria Math" w:hAnsi="Cambria Math"/>
                <w:i/>
              </w:rPr>
            </m:ctrlPr>
          </m:sSupPr>
          <m:e>
            <m:r>
              <w:rPr>
                <w:rFonts w:ascii="Cambria Math" w:hAnsi="Cambria Math"/>
              </w:rPr>
              <m:t>C</m:t>
            </m:r>
          </m:e>
          <m:sup>
            <m:r>
              <w:rPr>
                <w:rFonts w:ascii="Cambria Math" w:hAnsi="Cambria Math"/>
              </w:rPr>
              <m:t>1</m:t>
            </m:r>
          </m:sup>
        </m:sSup>
      </m:oMath>
      <w:r>
        <w:rPr>
          <w:rFonts w:eastAsiaTheme="minorEastAsia"/>
        </w:rPr>
        <w:t xml:space="preserve"> continuity. </w:t>
      </w:r>
      <w:r>
        <w:t xml:space="preserve">The first and last nodes of the splines are interpolatory (coincident to the nodes). </w:t>
      </w:r>
      <w:r>
        <w:rPr>
          <w:rFonts w:eastAsiaTheme="minorEastAsia"/>
        </w:rPr>
        <w:t xml:space="preserve">The knot vector is automatically defined with uniform distribution, except at the first and last nodes due to interpolation. The nodes of the </w:t>
      </w:r>
      <w:r w:rsidRPr="00D752D9">
        <w:t>NodeSet</w:t>
      </w:r>
      <w:r>
        <w:rPr>
          <w:rFonts w:eastAsiaTheme="minorEastAsia"/>
        </w:rPr>
        <w:t xml:space="preserve"> are taken as control points of the spline. Note that the nodes in the </w:t>
      </w:r>
      <w:r w:rsidRPr="00D752D9">
        <w:t>NodeSet</w:t>
      </w:r>
      <w:r>
        <w:rPr>
          <w:rFonts w:eastAsiaTheme="minorEastAsia"/>
        </w:rPr>
        <w:t xml:space="preserve"> should be defined sequentially as the nodes used to define a single structure composed of beam elements.</w:t>
      </w:r>
      <w:r>
        <w:br w:type="page"/>
      </w:r>
    </w:p>
    <w:p w14:paraId="5D7A7C30" w14:textId="138E15F2" w:rsidR="00E718B0" w:rsidRPr="005003D2" w:rsidRDefault="00E718B0" w:rsidP="0095181A">
      <w:pPr>
        <w:pStyle w:val="Ttulo1"/>
      </w:pPr>
      <w:bookmarkStart w:id="138" w:name="_Toc87510691"/>
      <w:r>
        <w:lastRenderedPageBreak/>
        <w:t>Monitors</w:t>
      </w:r>
      <w:bookmarkEnd w:id="138"/>
    </w:p>
    <w:p w14:paraId="3EFB1C26" w14:textId="553DD32C" w:rsidR="00E718B0" w:rsidRPr="00194498" w:rsidRDefault="00E718B0" w:rsidP="00E718B0">
      <w:pPr>
        <w:rPr>
          <w:i/>
        </w:rPr>
      </w:pPr>
      <w:r>
        <w:rPr>
          <w:i/>
        </w:rPr>
        <w:t xml:space="preserve">Creates monitors for </w:t>
      </w:r>
      <w:r w:rsidR="00904459">
        <w:rPr>
          <w:i/>
        </w:rPr>
        <w:t xml:space="preserve">post-processing results of </w:t>
      </w:r>
      <w:r>
        <w:rPr>
          <w:i/>
        </w:rPr>
        <w:t xml:space="preserve">nodes, elements, contacts </w:t>
      </w:r>
      <w:r w:rsidR="001C6EDF">
        <w:rPr>
          <w:i/>
        </w:rPr>
        <w:t>and</w:t>
      </w:r>
      <w:r>
        <w:rPr>
          <w:i/>
        </w:rPr>
        <w:t xml:space="preserve"> node sets.</w:t>
      </w:r>
    </w:p>
    <w:p w14:paraId="4273A80F" w14:textId="77777777" w:rsidR="00E718B0" w:rsidRPr="00275CAD" w:rsidRDefault="00E718B0" w:rsidP="00E718B0">
      <w:pPr>
        <w:pStyle w:val="Ttulo3"/>
      </w:pPr>
      <w:r w:rsidRPr="00275CAD">
        <w:rPr>
          <w:rFonts w:eastAsiaTheme="minorHAnsi"/>
        </w:rPr>
        <w:t>Syntax:</w:t>
      </w:r>
    </w:p>
    <w:p w14:paraId="4812CE9C" w14:textId="1B1A5446" w:rsidR="00865C28" w:rsidRDefault="00865C28" w:rsidP="00865C28">
      <w:pPr>
        <w:pBdr>
          <w:top w:val="single" w:sz="4" w:space="1" w:color="auto"/>
          <w:left w:val="single" w:sz="4" w:space="4" w:color="auto"/>
          <w:bottom w:val="single" w:sz="4" w:space="1" w:color="auto"/>
          <w:right w:val="single" w:sz="4" w:space="4" w:color="auto"/>
        </w:pBdr>
        <w:spacing w:after="0"/>
      </w:pPr>
      <w:r>
        <w:t>Monitor</w:t>
      </w:r>
      <w:r>
        <w:tab/>
        <w:t>Sample</w:t>
      </w:r>
      <w:r w:rsidR="00AB2F27">
        <w:tab/>
      </w:r>
      <w:r>
        <w:t>SV</w:t>
      </w:r>
    </w:p>
    <w:p w14:paraId="1DE2AD2B" w14:textId="77777777" w:rsidR="00AB2F27" w:rsidRDefault="00AB2F27" w:rsidP="00AB2F27">
      <w:pPr>
        <w:pStyle w:val="Comment"/>
        <w:pBdr>
          <w:top w:val="single" w:sz="4" w:space="1" w:color="auto"/>
          <w:left w:val="single" w:sz="4" w:space="4" w:color="auto"/>
          <w:bottom w:val="single" w:sz="4" w:space="1" w:color="auto"/>
          <w:right w:val="single" w:sz="4" w:space="4" w:color="auto"/>
        </w:pBdr>
      </w:pPr>
      <w:r>
        <w:t>//Optional keyword to monitor nodes:</w:t>
      </w:r>
    </w:p>
    <w:p w14:paraId="148D1F93" w14:textId="39B2C9E5" w:rsidR="00865C28" w:rsidRDefault="00865C28" w:rsidP="00865C28">
      <w:pPr>
        <w:pBdr>
          <w:top w:val="single" w:sz="4" w:space="1" w:color="auto"/>
          <w:left w:val="single" w:sz="4" w:space="4" w:color="auto"/>
          <w:bottom w:val="single" w:sz="4" w:space="1" w:color="auto"/>
          <w:right w:val="single" w:sz="4" w:space="4" w:color="auto"/>
        </w:pBdr>
        <w:spacing w:after="0"/>
      </w:pPr>
      <w:r>
        <w:t>MonitorNodes</w:t>
      </w:r>
      <w:r w:rsidR="00AB2F27">
        <w:tab/>
      </w:r>
      <w:r w:rsidR="00AB2F27">
        <w:tab/>
        <w:t>nodes IDs</w:t>
      </w:r>
      <w:r>
        <w:tab/>
      </w:r>
    </w:p>
    <w:p w14:paraId="1C1A03CB" w14:textId="43088742" w:rsidR="00AB2F27" w:rsidRDefault="00AB2F27" w:rsidP="00AB2F27">
      <w:pPr>
        <w:pStyle w:val="Comment"/>
        <w:pBdr>
          <w:top w:val="single" w:sz="4" w:space="1" w:color="auto"/>
          <w:left w:val="single" w:sz="4" w:space="4" w:color="auto"/>
          <w:bottom w:val="single" w:sz="4" w:space="1" w:color="auto"/>
          <w:right w:val="single" w:sz="4" w:space="4" w:color="auto"/>
        </w:pBdr>
      </w:pPr>
      <w:r>
        <w:t>//Optional keyword to monitor elements:</w:t>
      </w:r>
    </w:p>
    <w:p w14:paraId="4C21A2A7" w14:textId="56A34045" w:rsidR="00E718B0" w:rsidRDefault="00865C28" w:rsidP="00865C28">
      <w:pPr>
        <w:pBdr>
          <w:top w:val="single" w:sz="4" w:space="1" w:color="auto"/>
          <w:left w:val="single" w:sz="4" w:space="4" w:color="auto"/>
          <w:bottom w:val="single" w:sz="4" w:space="1" w:color="auto"/>
          <w:right w:val="single" w:sz="4" w:space="4" w:color="auto"/>
        </w:pBdr>
        <w:spacing w:after="0"/>
      </w:pPr>
      <w:r>
        <w:t>MonitorElements</w:t>
      </w:r>
      <w:r w:rsidR="00AB2F27">
        <w:tab/>
        <w:t>element</w:t>
      </w:r>
      <w:r w:rsidR="00116B63">
        <w:t>s</w:t>
      </w:r>
      <w:r w:rsidR="00AB2F27">
        <w:t xml:space="preserve"> IDs</w:t>
      </w:r>
    </w:p>
    <w:p w14:paraId="2D104CED" w14:textId="71BCFE5D" w:rsidR="00AB2F27" w:rsidRDefault="00AB2F27" w:rsidP="00AB2F27">
      <w:pPr>
        <w:pStyle w:val="Comment"/>
        <w:pBdr>
          <w:top w:val="single" w:sz="4" w:space="1" w:color="auto"/>
          <w:left w:val="single" w:sz="4" w:space="4" w:color="auto"/>
          <w:bottom w:val="single" w:sz="4" w:space="1" w:color="auto"/>
          <w:right w:val="single" w:sz="4" w:space="4" w:color="auto"/>
        </w:pBdr>
      </w:pPr>
      <w:r>
        <w:t>//Optional keyword to monitor contacts:</w:t>
      </w:r>
    </w:p>
    <w:p w14:paraId="3876FEC4" w14:textId="7035AFB9" w:rsidR="00AB2F27" w:rsidRDefault="00AB2F27" w:rsidP="00AB2F27">
      <w:pPr>
        <w:pBdr>
          <w:top w:val="single" w:sz="4" w:space="1" w:color="auto"/>
          <w:left w:val="single" w:sz="4" w:space="4" w:color="auto"/>
          <w:bottom w:val="single" w:sz="4" w:space="1" w:color="auto"/>
          <w:right w:val="single" w:sz="4" w:space="4" w:color="auto"/>
        </w:pBdr>
        <w:spacing w:after="0"/>
      </w:pPr>
      <w:r>
        <w:t>Monitor</w:t>
      </w:r>
      <w:r w:rsidR="00D60255">
        <w:t>Contacts</w:t>
      </w:r>
      <w:r>
        <w:tab/>
      </w:r>
      <w:r w:rsidR="003017FD">
        <w:t>contact</w:t>
      </w:r>
      <w:r w:rsidR="00116B63">
        <w:t>s</w:t>
      </w:r>
      <w:r>
        <w:t xml:space="preserve"> IDs</w:t>
      </w:r>
      <w:r>
        <w:tab/>
      </w:r>
    </w:p>
    <w:p w14:paraId="6563F331" w14:textId="7FF20E91" w:rsidR="00AB2F27" w:rsidRDefault="00AB2F27" w:rsidP="00AB2F27">
      <w:pPr>
        <w:pStyle w:val="Comment"/>
        <w:pBdr>
          <w:top w:val="single" w:sz="4" w:space="1" w:color="auto"/>
          <w:left w:val="single" w:sz="4" w:space="4" w:color="auto"/>
          <w:bottom w:val="single" w:sz="4" w:space="1" w:color="auto"/>
          <w:right w:val="single" w:sz="4" w:space="4" w:color="auto"/>
        </w:pBdr>
      </w:pPr>
      <w:r>
        <w:t>//Optional keyword to monitor node sets:</w:t>
      </w:r>
    </w:p>
    <w:p w14:paraId="168AACBB" w14:textId="2D77B157" w:rsidR="00E718B0" w:rsidRPr="000110BA" w:rsidRDefault="00AB2F27" w:rsidP="00AB2F27">
      <w:pPr>
        <w:pBdr>
          <w:top w:val="single" w:sz="4" w:space="1" w:color="auto"/>
          <w:left w:val="single" w:sz="4" w:space="4" w:color="auto"/>
          <w:bottom w:val="single" w:sz="4" w:space="1" w:color="auto"/>
          <w:right w:val="single" w:sz="4" w:space="4" w:color="auto"/>
        </w:pBdr>
        <w:spacing w:after="0"/>
      </w:pPr>
      <w:r>
        <w:t>Monitor</w:t>
      </w:r>
      <w:r w:rsidR="00D60255">
        <w:t>NodeSets</w:t>
      </w:r>
      <w:r>
        <w:tab/>
      </w:r>
      <w:r w:rsidR="003017FD">
        <w:t>node sets</w:t>
      </w:r>
      <w:r>
        <w:t xml:space="preserve"> IDs</w:t>
      </w:r>
    </w:p>
    <w:p w14:paraId="61112E24" w14:textId="77777777" w:rsidR="00E718B0" w:rsidRPr="000110BA" w:rsidRDefault="00E718B0" w:rsidP="00E718B0">
      <w:pPr>
        <w:pStyle w:val="PargrafodaLista"/>
      </w:pPr>
    </w:p>
    <w:p w14:paraId="2EA74344" w14:textId="01EA7150" w:rsidR="00E718B0" w:rsidRDefault="00835E2A" w:rsidP="003C60FB">
      <w:pPr>
        <w:pStyle w:val="PargrafodaLista"/>
        <w:numPr>
          <w:ilvl w:val="0"/>
          <w:numId w:val="15"/>
        </w:numPr>
      </w:pPr>
      <w:r>
        <w:t>SV: sampling for saving data in monitor output files (use 1 to save all converged solutions and larger integer numbers for decreasing data size)</w:t>
      </w:r>
    </w:p>
    <w:p w14:paraId="61CC528E" w14:textId="77D37610" w:rsidR="00E718B0" w:rsidRDefault="00FF6EE1" w:rsidP="003C60FB">
      <w:pPr>
        <w:pStyle w:val="PargrafodaLista"/>
        <w:numPr>
          <w:ilvl w:val="0"/>
          <w:numId w:val="15"/>
        </w:numPr>
      </w:pPr>
      <w:r>
        <w:t>nodes IDs: list of node identification numbers (to be monitored)</w:t>
      </w:r>
    </w:p>
    <w:p w14:paraId="75A4628F" w14:textId="69E877AF" w:rsidR="00B503C7" w:rsidRDefault="00B503C7" w:rsidP="003C60FB">
      <w:pPr>
        <w:pStyle w:val="PargrafodaLista"/>
        <w:numPr>
          <w:ilvl w:val="0"/>
          <w:numId w:val="15"/>
        </w:numPr>
      </w:pPr>
      <w:r>
        <w:t xml:space="preserve">elements IDs: list of </w:t>
      </w:r>
      <w:r w:rsidR="00AA300C">
        <w:t>element</w:t>
      </w:r>
      <w:r>
        <w:t xml:space="preserve"> identification numbers (to be monitored)</w:t>
      </w:r>
    </w:p>
    <w:p w14:paraId="3AF5BC0C" w14:textId="129413F5" w:rsidR="00B503C7" w:rsidRPr="00194498" w:rsidRDefault="00B503C7" w:rsidP="003C60FB">
      <w:pPr>
        <w:pStyle w:val="PargrafodaLista"/>
        <w:numPr>
          <w:ilvl w:val="0"/>
          <w:numId w:val="15"/>
        </w:numPr>
      </w:pPr>
      <w:r>
        <w:t xml:space="preserve">contacts IDs: list of </w:t>
      </w:r>
      <w:r w:rsidR="00AA300C">
        <w:t>contact</w:t>
      </w:r>
      <w:r>
        <w:t xml:space="preserve"> identification numbers (to be monitored)</w:t>
      </w:r>
    </w:p>
    <w:p w14:paraId="06654212" w14:textId="07FC80EC" w:rsidR="00B503C7" w:rsidRPr="00194498" w:rsidRDefault="00B503C7" w:rsidP="003C60FB">
      <w:pPr>
        <w:pStyle w:val="PargrafodaLista"/>
        <w:numPr>
          <w:ilvl w:val="0"/>
          <w:numId w:val="15"/>
        </w:numPr>
      </w:pPr>
      <w:r>
        <w:t>node sets IDs: list of node</w:t>
      </w:r>
      <w:r w:rsidR="00AA300C">
        <w:t xml:space="preserve"> set</w:t>
      </w:r>
      <w:r>
        <w:t xml:space="preserve"> identification numbers (to be monitored)</w:t>
      </w:r>
    </w:p>
    <w:p w14:paraId="7687FD08" w14:textId="77777777" w:rsidR="00E718B0" w:rsidRPr="00194498" w:rsidRDefault="00E718B0" w:rsidP="00E718B0">
      <w:pPr>
        <w:pStyle w:val="Ttulo3"/>
        <w:rPr>
          <w:rFonts w:eastAsiaTheme="minorHAnsi"/>
        </w:rPr>
      </w:pPr>
      <w:r w:rsidRPr="00687292">
        <w:rPr>
          <w:rFonts w:eastAsiaTheme="minorHAnsi"/>
        </w:rPr>
        <w:t>Example</w:t>
      </w:r>
      <w:r w:rsidRPr="00194498">
        <w:rPr>
          <w:rFonts w:eastAsiaTheme="minorHAnsi"/>
        </w:rPr>
        <w:t>:</w:t>
      </w:r>
    </w:p>
    <w:p w14:paraId="734C04FD" w14:textId="62E07CAB" w:rsidR="00E21B41" w:rsidRDefault="00E21B41" w:rsidP="00EC4BB2">
      <w:pPr>
        <w:pBdr>
          <w:top w:val="single" w:sz="4" w:space="1" w:color="auto"/>
          <w:left w:val="single" w:sz="4" w:space="4" w:color="auto"/>
          <w:bottom w:val="single" w:sz="4" w:space="1" w:color="auto"/>
          <w:right w:val="single" w:sz="4" w:space="4" w:color="auto"/>
        </w:pBdr>
        <w:spacing w:after="0"/>
      </w:pPr>
      <w:r>
        <w:t>Monitor</w:t>
      </w:r>
      <w:r>
        <w:tab/>
        <w:t>Sample</w:t>
      </w:r>
      <w:r>
        <w:tab/>
        <w:t>SV</w:t>
      </w:r>
    </w:p>
    <w:p w14:paraId="46684589" w14:textId="43579815" w:rsidR="00E21B41" w:rsidRDefault="00E21B41" w:rsidP="00E21B41">
      <w:pPr>
        <w:pBdr>
          <w:top w:val="single" w:sz="4" w:space="1" w:color="auto"/>
          <w:left w:val="single" w:sz="4" w:space="4" w:color="auto"/>
          <w:bottom w:val="single" w:sz="4" w:space="1" w:color="auto"/>
          <w:right w:val="single" w:sz="4" w:space="4" w:color="auto"/>
        </w:pBdr>
        <w:spacing w:after="0"/>
      </w:pPr>
      <w:r>
        <w:t>MonitorNodes</w:t>
      </w:r>
      <w:r>
        <w:tab/>
      </w:r>
      <w:r>
        <w:tab/>
        <w:t>1</w:t>
      </w:r>
      <w:r>
        <w:tab/>
        <w:t>2</w:t>
      </w:r>
      <w:r>
        <w:tab/>
      </w:r>
    </w:p>
    <w:p w14:paraId="29B00E61" w14:textId="576411C6" w:rsidR="00E21B41" w:rsidRDefault="00E21B41" w:rsidP="00E21B41">
      <w:pPr>
        <w:pBdr>
          <w:top w:val="single" w:sz="4" w:space="1" w:color="auto"/>
          <w:left w:val="single" w:sz="4" w:space="4" w:color="auto"/>
          <w:bottom w:val="single" w:sz="4" w:space="1" w:color="auto"/>
          <w:right w:val="single" w:sz="4" w:space="4" w:color="auto"/>
        </w:pBdr>
        <w:spacing w:after="0"/>
      </w:pPr>
      <w:r>
        <w:t>MonitorElements</w:t>
      </w:r>
      <w:r>
        <w:tab/>
        <w:t>1</w:t>
      </w:r>
      <w:r>
        <w:tab/>
        <w:t>2</w:t>
      </w:r>
    </w:p>
    <w:p w14:paraId="28BF2E8C" w14:textId="768D2054" w:rsidR="00E21B41" w:rsidRDefault="00E21B41" w:rsidP="00E21B41">
      <w:pPr>
        <w:pBdr>
          <w:top w:val="single" w:sz="4" w:space="1" w:color="auto"/>
          <w:left w:val="single" w:sz="4" w:space="4" w:color="auto"/>
          <w:bottom w:val="single" w:sz="4" w:space="1" w:color="auto"/>
          <w:right w:val="single" w:sz="4" w:space="4" w:color="auto"/>
        </w:pBdr>
        <w:spacing w:after="0"/>
      </w:pPr>
      <w:r>
        <w:t>MonitorContacts</w:t>
      </w:r>
      <w:r>
        <w:tab/>
        <w:t>1</w:t>
      </w:r>
      <w:r>
        <w:tab/>
      </w:r>
    </w:p>
    <w:p w14:paraId="1978A93C" w14:textId="6681D2DD" w:rsidR="00E718B0" w:rsidRPr="00A13F6E" w:rsidRDefault="00E21B41" w:rsidP="00E21B41">
      <w:pPr>
        <w:pBdr>
          <w:top w:val="single" w:sz="4" w:space="1" w:color="auto"/>
          <w:left w:val="single" w:sz="4" w:space="4" w:color="auto"/>
          <w:bottom w:val="single" w:sz="4" w:space="1" w:color="auto"/>
          <w:right w:val="single" w:sz="4" w:space="4" w:color="auto"/>
        </w:pBdr>
        <w:spacing w:after="0" w:line="240" w:lineRule="auto"/>
      </w:pPr>
      <w:r>
        <w:t>MonitorNodeSets</w:t>
      </w:r>
      <w:r>
        <w:tab/>
        <w:t>1</w:t>
      </w:r>
    </w:p>
    <w:p w14:paraId="450131EC" w14:textId="77777777" w:rsidR="00E718B0" w:rsidRDefault="00E718B0" w:rsidP="00E718B0">
      <w:pPr>
        <w:pStyle w:val="Ttulo3"/>
        <w:rPr>
          <w:rFonts w:eastAsiaTheme="minorHAnsi"/>
        </w:rPr>
      </w:pPr>
      <w:r w:rsidRPr="00687292">
        <w:rPr>
          <w:rFonts w:eastAsiaTheme="minorHAnsi"/>
        </w:rPr>
        <w:t>Additional information:</w:t>
      </w:r>
    </w:p>
    <w:p w14:paraId="4FB6D9C8" w14:textId="622D2F20" w:rsidR="0004407C" w:rsidRPr="00A912D0" w:rsidRDefault="00E718B0" w:rsidP="00513EFE">
      <w:r>
        <w:tab/>
      </w:r>
      <w:r w:rsidR="0004407C" w:rsidRPr="000871B9">
        <w:t>Monitors are extremely useful f</w:t>
      </w:r>
      <w:r w:rsidR="0004407C">
        <w:t xml:space="preserve">or analyzing time series. Each monitor has specific file formats, depending on the </w:t>
      </w:r>
      <w:r w:rsidR="00DD2520">
        <w:t>entity chosen</w:t>
      </w:r>
      <w:r w:rsidR="0004407C">
        <w:t xml:space="preserve">. Giraffe saves monitor files during the simulation evolution with a sampling frequency ruled by the attribute input after </w:t>
      </w:r>
      <w:r w:rsidR="0004407C" w:rsidRPr="0004407C">
        <w:t>Sample</w:t>
      </w:r>
      <w:r w:rsidR="0004407C" w:rsidRPr="000871B9">
        <w:t xml:space="preserve"> </w:t>
      </w:r>
      <w:r w:rsidR="0004407C">
        <w:t xml:space="preserve">keyword. </w:t>
      </w:r>
      <w:r w:rsidR="0004407C" w:rsidRPr="0004407C">
        <w:t>NodeSets</w:t>
      </w:r>
      <w:r w:rsidR="0004407C">
        <w:t xml:space="preserve"> monitor evaluates along time the following quantities:</w:t>
      </w:r>
    </w:p>
    <w:p w14:paraId="34CDB954" w14:textId="77777777" w:rsidR="0004407C" w:rsidRDefault="0004407C" w:rsidP="003C60FB">
      <w:pPr>
        <w:pStyle w:val="PargrafodaLista"/>
        <w:numPr>
          <w:ilvl w:val="0"/>
          <w:numId w:val="4"/>
        </w:numPr>
        <w:ind w:left="426"/>
      </w:pPr>
      <w:r>
        <w:t>the average position of the nodes in the node set;</w:t>
      </w:r>
    </w:p>
    <w:p w14:paraId="40A7DBBE" w14:textId="77777777" w:rsidR="00513EFE" w:rsidRDefault="0004407C" w:rsidP="003C60FB">
      <w:pPr>
        <w:pStyle w:val="PargrafodaLista"/>
        <w:numPr>
          <w:ilvl w:val="0"/>
          <w:numId w:val="4"/>
        </w:numPr>
        <w:ind w:left="426"/>
      </w:pPr>
      <w:r>
        <w:t xml:space="preserve">the total force applied on all nodes in the node set; </w:t>
      </w:r>
    </w:p>
    <w:p w14:paraId="692039FA" w14:textId="48621EB1" w:rsidR="00504551" w:rsidRPr="00513EFE" w:rsidRDefault="0004407C" w:rsidP="003C60FB">
      <w:pPr>
        <w:pStyle w:val="PargrafodaLista"/>
        <w:numPr>
          <w:ilvl w:val="0"/>
          <w:numId w:val="4"/>
        </w:numPr>
        <w:ind w:left="426"/>
      </w:pPr>
      <w:r>
        <w:t>the total moment applied on the nodes in the node set (the total moment is composed by the moments applied at each node and the transport moment of the force in each node to the average position of the nodes – taken as pole)</w:t>
      </w:r>
      <w:r w:rsidR="00E718B0">
        <w:br w:type="page"/>
      </w:r>
      <w:bookmarkEnd w:id="133"/>
    </w:p>
    <w:p w14:paraId="1EDE68C0" w14:textId="1A591D7E" w:rsidR="00E66DF0" w:rsidRPr="005003D2" w:rsidRDefault="00E66DF0" w:rsidP="00E66DF0">
      <w:pPr>
        <w:pStyle w:val="Ttulo1"/>
      </w:pPr>
      <w:bookmarkStart w:id="139" w:name="_Toc87510692"/>
      <w:r>
        <w:lastRenderedPageBreak/>
        <w:t>PostFiles</w:t>
      </w:r>
      <w:bookmarkEnd w:id="139"/>
    </w:p>
    <w:p w14:paraId="556552E8" w14:textId="2BB93E12" w:rsidR="00E66DF0" w:rsidRPr="00194498" w:rsidRDefault="00E66DF0" w:rsidP="00E66DF0">
      <w:pPr>
        <w:rPr>
          <w:i/>
        </w:rPr>
      </w:pPr>
      <w:r>
        <w:rPr>
          <w:i/>
        </w:rPr>
        <w:t>Creates post files for post-processing results using Paraview</w:t>
      </w:r>
      <w:r w:rsidRPr="00E66DF0">
        <w:rPr>
          <w:i/>
          <w:vertAlign w:val="superscript"/>
        </w:rPr>
        <w:t>TM</w:t>
      </w:r>
      <w:r>
        <w:rPr>
          <w:i/>
        </w:rPr>
        <w:t xml:space="preserve"> post-processor interface.</w:t>
      </w:r>
    </w:p>
    <w:p w14:paraId="2B2A8139" w14:textId="77777777" w:rsidR="00E66DF0" w:rsidRPr="00275CAD" w:rsidRDefault="00E66DF0" w:rsidP="00E66DF0">
      <w:pPr>
        <w:pStyle w:val="Ttulo3"/>
      </w:pPr>
      <w:r w:rsidRPr="00275CAD">
        <w:rPr>
          <w:rFonts w:eastAsiaTheme="minorHAnsi"/>
        </w:rPr>
        <w:t>Syntax:</w:t>
      </w:r>
    </w:p>
    <w:p w14:paraId="604B6D42" w14:textId="77777777" w:rsidR="00B819A0" w:rsidRDefault="00B819A0" w:rsidP="00B819A0">
      <w:pPr>
        <w:pBdr>
          <w:top w:val="single" w:sz="4" w:space="1" w:color="auto"/>
          <w:left w:val="single" w:sz="4" w:space="4" w:color="auto"/>
          <w:bottom w:val="single" w:sz="4" w:space="1" w:color="auto"/>
          <w:right w:val="single" w:sz="4" w:space="4" w:color="auto"/>
        </w:pBdr>
        <w:spacing w:after="0"/>
      </w:pPr>
      <w:r>
        <w:t>PostFiles</w:t>
      </w:r>
    </w:p>
    <w:p w14:paraId="48AB577D" w14:textId="391AC51F" w:rsidR="00B819A0" w:rsidRDefault="00B819A0" w:rsidP="00B819A0">
      <w:pPr>
        <w:pBdr>
          <w:top w:val="single" w:sz="4" w:space="1" w:color="auto"/>
          <w:left w:val="single" w:sz="4" w:space="4" w:color="auto"/>
          <w:bottom w:val="single" w:sz="4" w:space="1" w:color="auto"/>
          <w:right w:val="single" w:sz="4" w:space="4" w:color="auto"/>
        </w:pBdr>
        <w:spacing w:after="0"/>
      </w:pPr>
      <w:r>
        <w:t>MagFactor</w:t>
      </w:r>
      <w:r>
        <w:tab/>
        <w:t>MFV</w:t>
      </w:r>
    </w:p>
    <w:p w14:paraId="7048406E" w14:textId="062C197F" w:rsidR="00B819A0" w:rsidRDefault="00B819A0" w:rsidP="00B819A0">
      <w:pPr>
        <w:pBdr>
          <w:top w:val="single" w:sz="4" w:space="1" w:color="auto"/>
          <w:left w:val="single" w:sz="4" w:space="4" w:color="auto"/>
          <w:bottom w:val="single" w:sz="4" w:space="1" w:color="auto"/>
          <w:right w:val="single" w:sz="4" w:space="4" w:color="auto"/>
        </w:pBdr>
        <w:spacing w:after="0"/>
      </w:pPr>
      <w:r>
        <w:t>WriteMesh</w:t>
      </w:r>
      <w:r>
        <w:tab/>
      </w:r>
      <w:r w:rsidR="005D1CA4">
        <w:t>MF</w:t>
      </w:r>
    </w:p>
    <w:p w14:paraId="1EDCBCFD" w14:textId="13F021D5" w:rsidR="00B819A0" w:rsidRDefault="00B819A0" w:rsidP="00B819A0">
      <w:pPr>
        <w:pBdr>
          <w:top w:val="single" w:sz="4" w:space="1" w:color="auto"/>
          <w:left w:val="single" w:sz="4" w:space="4" w:color="auto"/>
          <w:bottom w:val="single" w:sz="4" w:space="1" w:color="auto"/>
          <w:right w:val="single" w:sz="4" w:space="4" w:color="auto"/>
        </w:pBdr>
        <w:spacing w:after="0"/>
      </w:pPr>
      <w:r>
        <w:t>WriteRenderMesh</w:t>
      </w:r>
      <w:r>
        <w:tab/>
      </w:r>
      <w:r w:rsidR="005D1CA4">
        <w:t>RMF</w:t>
      </w:r>
    </w:p>
    <w:p w14:paraId="154B07A9" w14:textId="34E38D3B" w:rsidR="00B819A0" w:rsidRDefault="00B819A0" w:rsidP="00B819A0">
      <w:pPr>
        <w:pBdr>
          <w:top w:val="single" w:sz="4" w:space="1" w:color="auto"/>
          <w:left w:val="single" w:sz="4" w:space="4" w:color="auto"/>
          <w:bottom w:val="single" w:sz="4" w:space="1" w:color="auto"/>
          <w:right w:val="single" w:sz="4" w:space="4" w:color="auto"/>
        </w:pBdr>
        <w:spacing w:after="0"/>
      </w:pPr>
      <w:r>
        <w:t>WriteRigidContactSurfaces</w:t>
      </w:r>
      <w:r>
        <w:tab/>
      </w:r>
      <w:r w:rsidR="005D1CA4">
        <w:t>RCSF</w:t>
      </w:r>
    </w:p>
    <w:p w14:paraId="7A719863" w14:textId="5832F3B1" w:rsidR="00B819A0" w:rsidRDefault="00B819A0" w:rsidP="00B819A0">
      <w:pPr>
        <w:pBdr>
          <w:top w:val="single" w:sz="4" w:space="1" w:color="auto"/>
          <w:left w:val="single" w:sz="4" w:space="4" w:color="auto"/>
          <w:bottom w:val="single" w:sz="4" w:space="1" w:color="auto"/>
          <w:right w:val="single" w:sz="4" w:space="4" w:color="auto"/>
        </w:pBdr>
        <w:spacing w:after="0"/>
      </w:pPr>
      <w:r>
        <w:t>WriteFlexibleContactSurfaces</w:t>
      </w:r>
      <w:r>
        <w:tab/>
      </w:r>
      <w:r w:rsidR="005D1CA4">
        <w:t>FCSF</w:t>
      </w:r>
    </w:p>
    <w:p w14:paraId="72EFFE6E" w14:textId="6636519A" w:rsidR="00B819A0" w:rsidRDefault="00B819A0" w:rsidP="00B819A0">
      <w:pPr>
        <w:pBdr>
          <w:top w:val="single" w:sz="4" w:space="1" w:color="auto"/>
          <w:left w:val="single" w:sz="4" w:space="4" w:color="auto"/>
          <w:bottom w:val="single" w:sz="4" w:space="1" w:color="auto"/>
          <w:right w:val="single" w:sz="4" w:space="4" w:color="auto"/>
        </w:pBdr>
        <w:spacing w:after="0"/>
      </w:pPr>
      <w:r>
        <w:t xml:space="preserve">WriteForces        </w:t>
      </w:r>
      <w:r w:rsidR="005D1CA4">
        <w:t>FF</w:t>
      </w:r>
    </w:p>
    <w:p w14:paraId="7C00B486" w14:textId="561B2BB2" w:rsidR="00B819A0" w:rsidRDefault="00B819A0" w:rsidP="00B819A0">
      <w:pPr>
        <w:pBdr>
          <w:top w:val="single" w:sz="4" w:space="1" w:color="auto"/>
          <w:left w:val="single" w:sz="4" w:space="4" w:color="auto"/>
          <w:bottom w:val="single" w:sz="4" w:space="1" w:color="auto"/>
          <w:right w:val="single" w:sz="4" w:space="4" w:color="auto"/>
        </w:pBdr>
        <w:spacing w:after="0"/>
      </w:pPr>
      <w:r>
        <w:t>WriteConstraints</w:t>
      </w:r>
      <w:r>
        <w:tab/>
      </w:r>
      <w:r w:rsidR="005D1CA4">
        <w:t>CF</w:t>
      </w:r>
    </w:p>
    <w:p w14:paraId="421A6E8B" w14:textId="68CC2983" w:rsidR="00B819A0" w:rsidRDefault="00B819A0" w:rsidP="00B819A0">
      <w:pPr>
        <w:pBdr>
          <w:top w:val="single" w:sz="4" w:space="1" w:color="auto"/>
          <w:left w:val="single" w:sz="4" w:space="4" w:color="auto"/>
          <w:bottom w:val="single" w:sz="4" w:space="1" w:color="auto"/>
          <w:right w:val="single" w:sz="4" w:space="4" w:color="auto"/>
        </w:pBdr>
        <w:spacing w:after="0"/>
      </w:pPr>
      <w:r>
        <w:t>WriteSpecialConstraints</w:t>
      </w:r>
      <w:r>
        <w:tab/>
      </w:r>
      <w:r w:rsidR="005D1CA4">
        <w:t>SCF</w:t>
      </w:r>
    </w:p>
    <w:p w14:paraId="0B0F99B3" w14:textId="1AEB761F" w:rsidR="00B819A0" w:rsidRDefault="00B819A0" w:rsidP="00B819A0">
      <w:pPr>
        <w:pBdr>
          <w:top w:val="single" w:sz="4" w:space="1" w:color="auto"/>
          <w:left w:val="single" w:sz="4" w:space="4" w:color="auto"/>
          <w:bottom w:val="single" w:sz="4" w:space="1" w:color="auto"/>
          <w:right w:val="single" w:sz="4" w:space="4" w:color="auto"/>
        </w:pBdr>
        <w:spacing w:after="0"/>
      </w:pPr>
      <w:r>
        <w:t>WriteContactForces</w:t>
      </w:r>
      <w:r>
        <w:tab/>
      </w:r>
      <w:r w:rsidR="005D1CA4">
        <w:t>CFF</w:t>
      </w:r>
    </w:p>
    <w:p w14:paraId="70881B47" w14:textId="3DACBAF8" w:rsidR="00B819A0" w:rsidRDefault="00B819A0" w:rsidP="00B819A0">
      <w:pPr>
        <w:pBdr>
          <w:top w:val="single" w:sz="4" w:space="1" w:color="auto"/>
          <w:left w:val="single" w:sz="4" w:space="4" w:color="auto"/>
          <w:bottom w:val="single" w:sz="4" w:space="1" w:color="auto"/>
          <w:right w:val="single" w:sz="4" w:space="4" w:color="auto"/>
        </w:pBdr>
        <w:spacing w:after="0"/>
      </w:pPr>
      <w:r>
        <w:t>WriteRenderRigidBodies</w:t>
      </w:r>
      <w:r>
        <w:tab/>
      </w:r>
      <w:r w:rsidR="005D1CA4">
        <w:t>RBF</w:t>
      </w:r>
    </w:p>
    <w:p w14:paraId="53DB2713" w14:textId="02B9CBA1" w:rsidR="00E66DF0" w:rsidRPr="000110BA" w:rsidRDefault="00B819A0" w:rsidP="00B819A0">
      <w:pPr>
        <w:pBdr>
          <w:top w:val="single" w:sz="4" w:space="1" w:color="auto"/>
          <w:left w:val="single" w:sz="4" w:space="4" w:color="auto"/>
          <w:bottom w:val="single" w:sz="4" w:space="1" w:color="auto"/>
          <w:right w:val="single" w:sz="4" w:space="4" w:color="auto"/>
        </w:pBdr>
        <w:spacing w:after="0"/>
      </w:pPr>
      <w:r>
        <w:t>WriteRenderParticles</w:t>
      </w:r>
      <w:r>
        <w:tab/>
      </w:r>
      <w:r w:rsidR="005D1CA4">
        <w:t>PF</w:t>
      </w:r>
    </w:p>
    <w:p w14:paraId="1976E59D" w14:textId="77777777" w:rsidR="00E66DF0" w:rsidRPr="000110BA" w:rsidRDefault="00E66DF0" w:rsidP="00E66DF0">
      <w:pPr>
        <w:pStyle w:val="PargrafodaLista"/>
      </w:pPr>
    </w:p>
    <w:p w14:paraId="6411C308" w14:textId="00D46081" w:rsidR="00E66DF0" w:rsidRDefault="00B819A0" w:rsidP="003C60FB">
      <w:pPr>
        <w:pStyle w:val="PargrafodaLista"/>
        <w:numPr>
          <w:ilvl w:val="0"/>
          <w:numId w:val="15"/>
        </w:numPr>
      </w:pPr>
      <w:r>
        <w:t xml:space="preserve">MFV: </w:t>
      </w:r>
      <w:r w:rsidR="00C012B8">
        <w:t xml:space="preserve">value of the </w:t>
      </w:r>
      <w:r>
        <w:t>magnification factor for displacements</w:t>
      </w:r>
      <w:r w:rsidR="00C012B8">
        <w:t xml:space="preserve"> (for visualization purposes)</w:t>
      </w:r>
    </w:p>
    <w:p w14:paraId="6E86F440" w14:textId="6E9EDC86" w:rsidR="005D1CA4" w:rsidRDefault="00AA18C8" w:rsidP="003C60FB">
      <w:pPr>
        <w:pStyle w:val="PargrafodaLista"/>
        <w:numPr>
          <w:ilvl w:val="0"/>
          <w:numId w:val="15"/>
        </w:numPr>
      </w:pPr>
      <w:r>
        <w:t>MF: Boolean flag to write (1) or not (0) the mesh file</w:t>
      </w:r>
    </w:p>
    <w:p w14:paraId="2668AED1" w14:textId="7DFF4D02" w:rsidR="00AA18C8" w:rsidRPr="00194498" w:rsidRDefault="00AA18C8" w:rsidP="003C60FB">
      <w:pPr>
        <w:pStyle w:val="PargrafodaLista"/>
        <w:numPr>
          <w:ilvl w:val="0"/>
          <w:numId w:val="15"/>
        </w:numPr>
      </w:pPr>
      <w:r>
        <w:t>RMF: Boolean flag to write (1) or not (0) the render mesh file</w:t>
      </w:r>
    </w:p>
    <w:p w14:paraId="19074751" w14:textId="12DA7AD0" w:rsidR="00AA18C8" w:rsidRPr="00194498" w:rsidRDefault="00AA18C8" w:rsidP="003C60FB">
      <w:pPr>
        <w:pStyle w:val="PargrafodaLista"/>
        <w:numPr>
          <w:ilvl w:val="0"/>
          <w:numId w:val="15"/>
        </w:numPr>
      </w:pPr>
      <w:r>
        <w:t>RCSF: Boolean flag to write (1) or not (0) the rigid contact surfaces file</w:t>
      </w:r>
    </w:p>
    <w:p w14:paraId="4747BB87" w14:textId="2ECC7255" w:rsidR="00AA18C8" w:rsidRPr="00194498" w:rsidRDefault="00AA18C8" w:rsidP="003C60FB">
      <w:pPr>
        <w:pStyle w:val="PargrafodaLista"/>
        <w:numPr>
          <w:ilvl w:val="0"/>
          <w:numId w:val="15"/>
        </w:numPr>
      </w:pPr>
      <w:r>
        <w:t>FCSF: Boolean flag to write (1) or not (0) the flexible contact surfaces file</w:t>
      </w:r>
    </w:p>
    <w:p w14:paraId="25F2005D" w14:textId="3C8A425F" w:rsidR="00AA18C8" w:rsidRPr="00194498" w:rsidRDefault="00AA18C8" w:rsidP="003C60FB">
      <w:pPr>
        <w:pStyle w:val="PargrafodaLista"/>
        <w:numPr>
          <w:ilvl w:val="0"/>
          <w:numId w:val="15"/>
        </w:numPr>
      </w:pPr>
      <w:r>
        <w:t>FF: Boolean flag to write (1) or not (0) the forces file</w:t>
      </w:r>
    </w:p>
    <w:p w14:paraId="5004ACDA" w14:textId="4AAEB332" w:rsidR="00AA18C8" w:rsidRPr="00194498" w:rsidRDefault="00AA18C8" w:rsidP="003C60FB">
      <w:pPr>
        <w:pStyle w:val="PargrafodaLista"/>
        <w:numPr>
          <w:ilvl w:val="0"/>
          <w:numId w:val="15"/>
        </w:numPr>
      </w:pPr>
      <w:r>
        <w:t>CF: Boolean flag to write (1) or not (0) the constraints file</w:t>
      </w:r>
    </w:p>
    <w:p w14:paraId="5E680275" w14:textId="1EB7028B" w:rsidR="00AA18C8" w:rsidRPr="00194498" w:rsidRDefault="00A658CB" w:rsidP="003C60FB">
      <w:pPr>
        <w:pStyle w:val="PargrafodaLista"/>
        <w:numPr>
          <w:ilvl w:val="0"/>
          <w:numId w:val="15"/>
        </w:numPr>
      </w:pPr>
      <w:r>
        <w:t>SCF</w:t>
      </w:r>
      <w:r w:rsidR="00AA18C8">
        <w:t xml:space="preserve">: Boolean flag to write (1) or not (0) the </w:t>
      </w:r>
      <w:r>
        <w:t>special constraints</w:t>
      </w:r>
      <w:r w:rsidR="00AA18C8">
        <w:t xml:space="preserve"> file</w:t>
      </w:r>
    </w:p>
    <w:p w14:paraId="5733257C" w14:textId="1D8564A7" w:rsidR="00AA18C8" w:rsidRPr="00194498" w:rsidRDefault="00A658CB" w:rsidP="003C60FB">
      <w:pPr>
        <w:pStyle w:val="PargrafodaLista"/>
        <w:numPr>
          <w:ilvl w:val="0"/>
          <w:numId w:val="15"/>
        </w:numPr>
      </w:pPr>
      <w:r>
        <w:t>CFF</w:t>
      </w:r>
      <w:r w:rsidR="00AA18C8">
        <w:t xml:space="preserve">: Boolean flag to write (1) or not (0) the </w:t>
      </w:r>
      <w:r>
        <w:t>contact forces</w:t>
      </w:r>
      <w:r w:rsidR="00AA18C8">
        <w:t xml:space="preserve"> file</w:t>
      </w:r>
    </w:p>
    <w:p w14:paraId="2696E973" w14:textId="34DC2E9B" w:rsidR="00A658CB" w:rsidRPr="00194498" w:rsidRDefault="00A658CB" w:rsidP="003C60FB">
      <w:pPr>
        <w:pStyle w:val="PargrafodaLista"/>
        <w:numPr>
          <w:ilvl w:val="0"/>
          <w:numId w:val="15"/>
        </w:numPr>
      </w:pPr>
      <w:r>
        <w:t>RBF: Boolean flag to write (1) or not (0) the rigid bodies file</w:t>
      </w:r>
    </w:p>
    <w:p w14:paraId="5F7F017B" w14:textId="6C1DF6E2" w:rsidR="00AA18C8" w:rsidRPr="00194498" w:rsidRDefault="00A658CB" w:rsidP="003C60FB">
      <w:pPr>
        <w:pStyle w:val="PargrafodaLista"/>
        <w:numPr>
          <w:ilvl w:val="0"/>
          <w:numId w:val="15"/>
        </w:numPr>
      </w:pPr>
      <w:r>
        <w:t>RBF: Boolean flag to write (1) or not (0) the particles file</w:t>
      </w:r>
    </w:p>
    <w:p w14:paraId="1873FD13" w14:textId="77777777" w:rsidR="00E66DF0" w:rsidRPr="00194498" w:rsidRDefault="00E66DF0" w:rsidP="00E66DF0">
      <w:pPr>
        <w:pStyle w:val="Ttulo3"/>
        <w:rPr>
          <w:rFonts w:eastAsiaTheme="minorHAnsi"/>
        </w:rPr>
      </w:pPr>
      <w:r w:rsidRPr="00687292">
        <w:rPr>
          <w:rFonts w:eastAsiaTheme="minorHAnsi"/>
        </w:rPr>
        <w:t>Example</w:t>
      </w:r>
      <w:r w:rsidRPr="00194498">
        <w:rPr>
          <w:rFonts w:eastAsiaTheme="minorHAnsi"/>
        </w:rPr>
        <w:t>:</w:t>
      </w:r>
    </w:p>
    <w:p w14:paraId="54849460" w14:textId="77777777" w:rsidR="003258ED" w:rsidRDefault="003258ED" w:rsidP="003258ED">
      <w:pPr>
        <w:pBdr>
          <w:top w:val="single" w:sz="4" w:space="1" w:color="auto"/>
          <w:left w:val="single" w:sz="4" w:space="4" w:color="auto"/>
          <w:bottom w:val="single" w:sz="4" w:space="1" w:color="auto"/>
          <w:right w:val="single" w:sz="4" w:space="4" w:color="auto"/>
        </w:pBdr>
        <w:spacing w:after="0"/>
      </w:pPr>
      <w:r>
        <w:t>PostFiles</w:t>
      </w:r>
    </w:p>
    <w:p w14:paraId="7D3D01C2" w14:textId="356BE78C" w:rsidR="003258ED" w:rsidRDefault="003258ED" w:rsidP="003258ED">
      <w:pPr>
        <w:pBdr>
          <w:top w:val="single" w:sz="4" w:space="1" w:color="auto"/>
          <w:left w:val="single" w:sz="4" w:space="4" w:color="auto"/>
          <w:bottom w:val="single" w:sz="4" w:space="1" w:color="auto"/>
          <w:right w:val="single" w:sz="4" w:space="4" w:color="auto"/>
        </w:pBdr>
        <w:spacing w:after="0"/>
      </w:pPr>
      <w:r>
        <w:t>MagFactor</w:t>
      </w:r>
      <w:r>
        <w:tab/>
        <w:t>1.0</w:t>
      </w:r>
    </w:p>
    <w:p w14:paraId="28797C58" w14:textId="704406A9" w:rsidR="003258ED" w:rsidRDefault="003258ED" w:rsidP="003258ED">
      <w:pPr>
        <w:pBdr>
          <w:top w:val="single" w:sz="4" w:space="1" w:color="auto"/>
          <w:left w:val="single" w:sz="4" w:space="4" w:color="auto"/>
          <w:bottom w:val="single" w:sz="4" w:space="1" w:color="auto"/>
          <w:right w:val="single" w:sz="4" w:space="4" w:color="auto"/>
        </w:pBdr>
        <w:spacing w:after="0"/>
      </w:pPr>
      <w:r>
        <w:t>WriteMesh</w:t>
      </w:r>
      <w:r>
        <w:tab/>
        <w:t>1</w:t>
      </w:r>
    </w:p>
    <w:p w14:paraId="57A40207" w14:textId="4EC33D9C" w:rsidR="003258ED" w:rsidRDefault="003258ED" w:rsidP="003258ED">
      <w:pPr>
        <w:pBdr>
          <w:top w:val="single" w:sz="4" w:space="1" w:color="auto"/>
          <w:left w:val="single" w:sz="4" w:space="4" w:color="auto"/>
          <w:bottom w:val="single" w:sz="4" w:space="1" w:color="auto"/>
          <w:right w:val="single" w:sz="4" w:space="4" w:color="auto"/>
        </w:pBdr>
        <w:spacing w:after="0"/>
      </w:pPr>
      <w:r>
        <w:t>WriteRenderMesh</w:t>
      </w:r>
      <w:r>
        <w:tab/>
        <w:t>1</w:t>
      </w:r>
    </w:p>
    <w:p w14:paraId="49EE9A03" w14:textId="704042BB" w:rsidR="003258ED" w:rsidRDefault="003258ED" w:rsidP="003258ED">
      <w:pPr>
        <w:pBdr>
          <w:top w:val="single" w:sz="4" w:space="1" w:color="auto"/>
          <w:left w:val="single" w:sz="4" w:space="4" w:color="auto"/>
          <w:bottom w:val="single" w:sz="4" w:space="1" w:color="auto"/>
          <w:right w:val="single" w:sz="4" w:space="4" w:color="auto"/>
        </w:pBdr>
        <w:spacing w:after="0"/>
      </w:pPr>
      <w:r>
        <w:t>WriteRigidContactSurfaces</w:t>
      </w:r>
      <w:r>
        <w:tab/>
        <w:t>0</w:t>
      </w:r>
    </w:p>
    <w:p w14:paraId="61974C44" w14:textId="5FC1C14D" w:rsidR="003258ED" w:rsidRDefault="003258ED" w:rsidP="003258ED">
      <w:pPr>
        <w:pBdr>
          <w:top w:val="single" w:sz="4" w:space="1" w:color="auto"/>
          <w:left w:val="single" w:sz="4" w:space="4" w:color="auto"/>
          <w:bottom w:val="single" w:sz="4" w:space="1" w:color="auto"/>
          <w:right w:val="single" w:sz="4" w:space="4" w:color="auto"/>
        </w:pBdr>
        <w:spacing w:after="0"/>
      </w:pPr>
      <w:r>
        <w:t>WriteFlexibleContactSurfaces</w:t>
      </w:r>
      <w:r>
        <w:tab/>
        <w:t>0</w:t>
      </w:r>
    </w:p>
    <w:p w14:paraId="0455AB1E" w14:textId="4B8B3AE8" w:rsidR="003258ED" w:rsidRDefault="003258ED" w:rsidP="003258ED">
      <w:pPr>
        <w:pBdr>
          <w:top w:val="single" w:sz="4" w:space="1" w:color="auto"/>
          <w:left w:val="single" w:sz="4" w:space="4" w:color="auto"/>
          <w:bottom w:val="single" w:sz="4" w:space="1" w:color="auto"/>
          <w:right w:val="single" w:sz="4" w:space="4" w:color="auto"/>
        </w:pBdr>
        <w:spacing w:after="0"/>
      </w:pPr>
      <w:r>
        <w:t>WriteForces        0</w:t>
      </w:r>
    </w:p>
    <w:p w14:paraId="65924C47" w14:textId="6D44E34F" w:rsidR="003258ED" w:rsidRDefault="003258ED" w:rsidP="003258ED">
      <w:pPr>
        <w:pBdr>
          <w:top w:val="single" w:sz="4" w:space="1" w:color="auto"/>
          <w:left w:val="single" w:sz="4" w:space="4" w:color="auto"/>
          <w:bottom w:val="single" w:sz="4" w:space="1" w:color="auto"/>
          <w:right w:val="single" w:sz="4" w:space="4" w:color="auto"/>
        </w:pBdr>
        <w:spacing w:after="0"/>
      </w:pPr>
      <w:r>
        <w:t>WriteConstraints</w:t>
      </w:r>
      <w:r>
        <w:tab/>
        <w:t>0</w:t>
      </w:r>
    </w:p>
    <w:p w14:paraId="38852A57" w14:textId="2689A9F6" w:rsidR="003258ED" w:rsidRDefault="003258ED" w:rsidP="003258ED">
      <w:pPr>
        <w:pBdr>
          <w:top w:val="single" w:sz="4" w:space="1" w:color="auto"/>
          <w:left w:val="single" w:sz="4" w:space="4" w:color="auto"/>
          <w:bottom w:val="single" w:sz="4" w:space="1" w:color="auto"/>
          <w:right w:val="single" w:sz="4" w:space="4" w:color="auto"/>
        </w:pBdr>
        <w:spacing w:after="0"/>
      </w:pPr>
      <w:r>
        <w:t>WriteSpecialConstraints</w:t>
      </w:r>
      <w:r>
        <w:tab/>
        <w:t>0</w:t>
      </w:r>
    </w:p>
    <w:p w14:paraId="67B630AE" w14:textId="53D080F9" w:rsidR="003258ED" w:rsidRDefault="003258ED" w:rsidP="003258ED">
      <w:pPr>
        <w:pBdr>
          <w:top w:val="single" w:sz="4" w:space="1" w:color="auto"/>
          <w:left w:val="single" w:sz="4" w:space="4" w:color="auto"/>
          <w:bottom w:val="single" w:sz="4" w:space="1" w:color="auto"/>
          <w:right w:val="single" w:sz="4" w:space="4" w:color="auto"/>
        </w:pBdr>
        <w:spacing w:after="0"/>
      </w:pPr>
      <w:r>
        <w:t>WriteContactForces</w:t>
      </w:r>
      <w:r>
        <w:tab/>
        <w:t>0</w:t>
      </w:r>
    </w:p>
    <w:p w14:paraId="537684B0" w14:textId="2EFAF22B" w:rsidR="003258ED" w:rsidRDefault="003258ED" w:rsidP="003258ED">
      <w:pPr>
        <w:pBdr>
          <w:top w:val="single" w:sz="4" w:space="1" w:color="auto"/>
          <w:left w:val="single" w:sz="4" w:space="4" w:color="auto"/>
          <w:bottom w:val="single" w:sz="4" w:space="1" w:color="auto"/>
          <w:right w:val="single" w:sz="4" w:space="4" w:color="auto"/>
        </w:pBdr>
        <w:spacing w:after="0"/>
      </w:pPr>
      <w:r>
        <w:t>WriteRenderRigidBodies</w:t>
      </w:r>
      <w:r>
        <w:tab/>
        <w:t>0</w:t>
      </w:r>
    </w:p>
    <w:p w14:paraId="53DD5384" w14:textId="7F1DE4C7" w:rsidR="00E66DF0" w:rsidRPr="00A13F6E" w:rsidRDefault="003258ED" w:rsidP="003258ED">
      <w:pPr>
        <w:pBdr>
          <w:top w:val="single" w:sz="4" w:space="1" w:color="auto"/>
          <w:left w:val="single" w:sz="4" w:space="4" w:color="auto"/>
          <w:bottom w:val="single" w:sz="4" w:space="1" w:color="auto"/>
          <w:right w:val="single" w:sz="4" w:space="4" w:color="auto"/>
        </w:pBdr>
        <w:spacing w:after="0" w:line="240" w:lineRule="auto"/>
      </w:pPr>
      <w:r>
        <w:t>WriteRenderParticles</w:t>
      </w:r>
      <w:r>
        <w:tab/>
        <w:t>0</w:t>
      </w:r>
    </w:p>
    <w:p w14:paraId="6CD9D574" w14:textId="77777777" w:rsidR="00E66DF0" w:rsidRDefault="00E66DF0" w:rsidP="00E66DF0">
      <w:pPr>
        <w:pStyle w:val="Ttulo3"/>
        <w:rPr>
          <w:rFonts w:eastAsiaTheme="minorHAnsi"/>
        </w:rPr>
      </w:pPr>
      <w:r w:rsidRPr="00687292">
        <w:rPr>
          <w:rFonts w:eastAsiaTheme="minorHAnsi"/>
        </w:rPr>
        <w:lastRenderedPageBreak/>
        <w:t>Additional information:</w:t>
      </w:r>
    </w:p>
    <w:p w14:paraId="356E65D3" w14:textId="2C1D81DF" w:rsidR="003E731D" w:rsidRPr="00D641D8" w:rsidRDefault="003E731D" w:rsidP="003E731D">
      <w:pPr>
        <w:ind w:firstLine="708"/>
      </w:pPr>
      <w:r w:rsidRPr="00D641D8">
        <w:t>PostFiles keyword activates saving of output files containing information for post-processing the simulation using PARAVIEW</w:t>
      </w:r>
      <w:r w:rsidRPr="00D641D8">
        <w:rPr>
          <w:vertAlign w:val="superscript"/>
        </w:rPr>
        <w:t>TM</w:t>
      </w:r>
      <w:r w:rsidRPr="00D641D8">
        <w:t xml:space="preserve">. The </w:t>
      </w:r>
      <w:r w:rsidR="0038669D">
        <w:t xml:space="preserve">sampling for saving post files is established </w:t>
      </w:r>
      <w:r w:rsidR="00A40EDB">
        <w:t>on</w:t>
      </w:r>
      <w:r w:rsidR="0038669D">
        <w:t xml:space="preserve"> solution steps definition.</w:t>
      </w:r>
      <w:r w:rsidRPr="00D641D8">
        <w:t xml:space="preserve"> </w:t>
      </w:r>
    </w:p>
    <w:p w14:paraId="67452465" w14:textId="74DDEEDF" w:rsidR="003E731D" w:rsidRPr="00D641D8" w:rsidRDefault="003E731D" w:rsidP="003E731D">
      <w:pPr>
        <w:ind w:firstLine="708"/>
      </w:pPr>
      <w:r w:rsidRPr="00D641D8">
        <w:t xml:space="preserve">The MagFactor keyword is a magnification factor that will be used to multiply all the displacements experienced in the model, in the visualization of deformed shape frames. If the user enters </w:t>
      </w:r>
      <w:r w:rsidR="00A048BD">
        <w:t>“1.0”</w:t>
      </w:r>
      <w:r w:rsidRPr="00D641D8">
        <w:t xml:space="preserve">, the deformed shape will show deformation patterns in real scale. A larger </w:t>
      </w:r>
      <w:r w:rsidR="00A048BD">
        <w:t xml:space="preserve">value </w:t>
      </w:r>
      <w:r w:rsidRPr="00D641D8">
        <w:t xml:space="preserve">than </w:t>
      </w:r>
      <w:r w:rsidR="00A048BD">
        <w:t xml:space="preserve">“1.0” </w:t>
      </w:r>
      <w:r w:rsidRPr="00D641D8">
        <w:t>can be used in case of simulations involving very small displacements/rotations, to help on visualization of results.</w:t>
      </w:r>
    </w:p>
    <w:p w14:paraId="6292213D" w14:textId="77777777" w:rsidR="003E731D" w:rsidRPr="00D641D8" w:rsidRDefault="003E731D" w:rsidP="003E731D">
      <w:pPr>
        <w:ind w:firstLine="708"/>
      </w:pPr>
      <w:r w:rsidRPr="00D641D8">
        <w:t xml:space="preserve">Some write control flags have to be set by the user. Each one may be turned on/off, by the values “1” or “0”, respectively. The choice of adequate save outputs permit to visualize more details of the model and are very useful for generating high-quality animations and good post-processing interpretations. </w:t>
      </w:r>
    </w:p>
    <w:p w14:paraId="1B12063E" w14:textId="77777777" w:rsidR="003E731D" w:rsidRPr="00D641D8" w:rsidRDefault="003E731D" w:rsidP="003E731D">
      <w:pPr>
        <w:ind w:firstLine="708"/>
      </w:pPr>
      <w:r w:rsidRPr="00D641D8">
        <w:t>Each write control flag is described below:</w:t>
      </w:r>
    </w:p>
    <w:p w14:paraId="1D862D46" w14:textId="77777777" w:rsidR="003E731D" w:rsidRPr="00D641D8" w:rsidRDefault="003E731D" w:rsidP="003C60FB">
      <w:pPr>
        <w:pStyle w:val="PargrafodaLista"/>
        <w:numPr>
          <w:ilvl w:val="0"/>
          <w:numId w:val="6"/>
        </w:numPr>
      </w:pPr>
      <w:r w:rsidRPr="00D641D8">
        <w:t>WriteMesh: to write the base mesh information. E.g.: beams are represented by lines passing representing the axis. Particles are represented by points. Shells are represented my mid-surfaces.</w:t>
      </w:r>
    </w:p>
    <w:p w14:paraId="3F83AB79" w14:textId="77777777" w:rsidR="003E731D" w:rsidRPr="00D641D8" w:rsidRDefault="003E731D" w:rsidP="003C60FB">
      <w:pPr>
        <w:pStyle w:val="PargrafodaLista"/>
        <w:numPr>
          <w:ilvl w:val="0"/>
          <w:numId w:val="6"/>
        </w:numPr>
      </w:pPr>
      <w:r w:rsidRPr="00D641D8">
        <w:t>WriteRenderMesh: to write the rendered mesh, every element as a 3D solid. E.g.: beams are represented by the chosen cross section extruded along the axis direction. Shells are represented including the thickness information.</w:t>
      </w:r>
    </w:p>
    <w:p w14:paraId="39562104" w14:textId="77777777" w:rsidR="003E731D" w:rsidRPr="00D641D8" w:rsidRDefault="003E731D" w:rsidP="003C60FB">
      <w:pPr>
        <w:pStyle w:val="PargrafodaLista"/>
        <w:numPr>
          <w:ilvl w:val="0"/>
          <w:numId w:val="6"/>
        </w:numPr>
      </w:pPr>
      <w:r w:rsidRPr="00D641D8">
        <w:t>WriteRigidContactSurfaces: to write the rigid contact surfaces. E.g.: RigidTriangularSurface_1.</w:t>
      </w:r>
    </w:p>
    <w:p w14:paraId="383D6B0C" w14:textId="77777777" w:rsidR="003E731D" w:rsidRPr="00D641D8" w:rsidRDefault="003E731D" w:rsidP="003C60FB">
      <w:pPr>
        <w:pStyle w:val="PargrafodaLista"/>
        <w:numPr>
          <w:ilvl w:val="0"/>
          <w:numId w:val="6"/>
        </w:numPr>
      </w:pPr>
      <w:r w:rsidRPr="00D641D8">
        <w:t>WriteFlexibleContactSurfaces: to write the flexible contact surfaces. E.g.: FlexibleTriangularSurface_2.</w:t>
      </w:r>
    </w:p>
    <w:p w14:paraId="274087F9" w14:textId="573EEEFA" w:rsidR="003E731D" w:rsidRPr="00D641D8" w:rsidRDefault="003E731D" w:rsidP="003C60FB">
      <w:pPr>
        <w:pStyle w:val="PargrafodaLista"/>
        <w:numPr>
          <w:ilvl w:val="0"/>
          <w:numId w:val="6"/>
        </w:numPr>
      </w:pPr>
      <w:r w:rsidRPr="00D641D8">
        <w:t>WriteForces: to write data containing information of external applied forces on nodes. It covers NodalLoads</w:t>
      </w:r>
      <w:r w:rsidR="00A048BD">
        <w:t xml:space="preserve"> and</w:t>
      </w:r>
      <w:r w:rsidRPr="00D641D8">
        <w:t xml:space="preserve"> NodalFollowerLoads. It may be used to construct arrow glyphs in Paraview</w:t>
      </w:r>
      <w:r w:rsidRPr="00D641D8">
        <w:rPr>
          <w:vertAlign w:val="superscript"/>
        </w:rPr>
        <w:t>TM</w:t>
      </w:r>
      <w:r w:rsidRPr="00D641D8">
        <w:t xml:space="preserve"> interface.</w:t>
      </w:r>
    </w:p>
    <w:p w14:paraId="71AD2269" w14:textId="2A0146AC" w:rsidR="003E731D" w:rsidRPr="00D641D8" w:rsidRDefault="003E731D" w:rsidP="003C60FB">
      <w:pPr>
        <w:pStyle w:val="PargrafodaLista"/>
        <w:numPr>
          <w:ilvl w:val="0"/>
          <w:numId w:val="6"/>
        </w:numPr>
      </w:pPr>
      <w:r w:rsidRPr="00D641D8">
        <w:t>WriteConstraints: to write constraints symbols</w:t>
      </w:r>
      <w:r w:rsidR="00126927">
        <w:t>.</w:t>
      </w:r>
    </w:p>
    <w:p w14:paraId="1A0E16E0" w14:textId="77777777" w:rsidR="003E731D" w:rsidRPr="00D641D8" w:rsidRDefault="003E731D" w:rsidP="003C60FB">
      <w:pPr>
        <w:pStyle w:val="PargrafodaLista"/>
        <w:numPr>
          <w:ilvl w:val="0"/>
          <w:numId w:val="6"/>
        </w:numPr>
      </w:pPr>
      <w:r w:rsidRPr="00D641D8">
        <w:t>WriteSpecialConstraints: to write special constraints symbols.</w:t>
      </w:r>
    </w:p>
    <w:p w14:paraId="29904540" w14:textId="77777777" w:rsidR="003E731D" w:rsidRPr="00D641D8" w:rsidRDefault="003E731D" w:rsidP="003C60FB">
      <w:pPr>
        <w:pStyle w:val="PargrafodaLista"/>
        <w:numPr>
          <w:ilvl w:val="0"/>
          <w:numId w:val="6"/>
        </w:numPr>
      </w:pPr>
      <w:r w:rsidRPr="00D641D8">
        <w:t>WriteContactForces: to write data with contact forces locations and associated normal and friction values. It may be used to construct arrow glyphs in Paraview</w:t>
      </w:r>
      <w:r w:rsidRPr="00D641D8">
        <w:rPr>
          <w:vertAlign w:val="superscript"/>
        </w:rPr>
        <w:t>TM</w:t>
      </w:r>
      <w:r w:rsidRPr="00D641D8">
        <w:t xml:space="preserve"> interface.</w:t>
      </w:r>
    </w:p>
    <w:p w14:paraId="1EBD72BB" w14:textId="2615B1DE" w:rsidR="003E731D" w:rsidRPr="00D641D8" w:rsidRDefault="003E731D" w:rsidP="003C60FB">
      <w:pPr>
        <w:pStyle w:val="PargrafodaLista"/>
        <w:numPr>
          <w:ilvl w:val="0"/>
          <w:numId w:val="6"/>
        </w:numPr>
      </w:pPr>
      <w:r w:rsidRPr="00D641D8">
        <w:t xml:space="preserve">WriteRenderRigidBodies: to write data with rigid bodies </w:t>
      </w:r>
      <w:r w:rsidR="0028363D">
        <w:t>rendering</w:t>
      </w:r>
      <w:r w:rsidRPr="00D641D8">
        <w:t xml:space="preserve"> points.</w:t>
      </w:r>
    </w:p>
    <w:p w14:paraId="1570E059" w14:textId="3475322D" w:rsidR="003E731D" w:rsidRPr="00D641D8" w:rsidRDefault="003E731D" w:rsidP="003C60FB">
      <w:pPr>
        <w:pStyle w:val="PargrafodaLista"/>
        <w:numPr>
          <w:ilvl w:val="0"/>
          <w:numId w:val="6"/>
        </w:numPr>
      </w:pPr>
      <w:r w:rsidRPr="00D641D8">
        <w:t>WriteRenderParticles: to write particles data. External surfaces are represented.</w:t>
      </w:r>
    </w:p>
    <w:p w14:paraId="265B847C" w14:textId="77777777" w:rsidR="003E731D" w:rsidRPr="00D641D8" w:rsidRDefault="003E731D" w:rsidP="003E731D">
      <w:pPr>
        <w:ind w:firstLine="708"/>
      </w:pPr>
      <w:r w:rsidRPr="00D641D8">
        <w:t>Useful data is written by Giraffe when requesting WriteRenderMesh. A vector data associated with each cell, named ElementProperties contains information about:</w:t>
      </w:r>
    </w:p>
    <w:p w14:paraId="1FF64DD5" w14:textId="0D3247F3" w:rsidR="003E731D" w:rsidRPr="00D641D8" w:rsidRDefault="003E731D" w:rsidP="003C60FB">
      <w:pPr>
        <w:pStyle w:val="PargrafodaLista"/>
        <w:numPr>
          <w:ilvl w:val="0"/>
          <w:numId w:val="11"/>
        </w:numPr>
        <w:ind w:left="720"/>
        <w:rPr>
          <w:noProof/>
        </w:rPr>
      </w:pPr>
      <w:r w:rsidRPr="00D641D8">
        <w:t>Element type associated number (according to</w:t>
      </w:r>
      <w:r w:rsidR="00A661E2">
        <w:t xml:space="preserve"> </w:t>
      </w:r>
      <w:r w:rsidR="00A661E2">
        <w:fldChar w:fldCharType="begin"/>
      </w:r>
      <w:r w:rsidR="00A661E2">
        <w:instrText xml:space="preserve"> REF _Ref6999486 \h </w:instrText>
      </w:r>
      <w:r w:rsidR="00A661E2">
        <w:fldChar w:fldCharType="separate"/>
      </w:r>
      <w:r w:rsidR="00F219D1" w:rsidRPr="00D641D8">
        <w:t xml:space="preserve">Table </w:t>
      </w:r>
      <w:r w:rsidR="00F219D1">
        <w:rPr>
          <w:noProof/>
        </w:rPr>
        <w:t>7</w:t>
      </w:r>
      <w:r w:rsidR="00A661E2">
        <w:fldChar w:fldCharType="end"/>
      </w:r>
      <w:r w:rsidRPr="00D641D8">
        <w:t>)</w:t>
      </w:r>
    </w:p>
    <w:p w14:paraId="4714B47A" w14:textId="77777777" w:rsidR="003E731D" w:rsidRPr="00D641D8" w:rsidRDefault="003E731D" w:rsidP="003C60FB">
      <w:pPr>
        <w:pStyle w:val="PargrafodaLista"/>
        <w:numPr>
          <w:ilvl w:val="0"/>
          <w:numId w:val="11"/>
        </w:numPr>
        <w:ind w:left="720"/>
      </w:pPr>
      <w:r w:rsidRPr="00D641D8">
        <w:t>Associated material number</w:t>
      </w:r>
    </w:p>
    <w:p w14:paraId="005C8CD5" w14:textId="3F4E5BDA" w:rsidR="003E731D" w:rsidRPr="00D641D8" w:rsidRDefault="003E731D" w:rsidP="003C60FB">
      <w:pPr>
        <w:pStyle w:val="PargrafodaLista"/>
        <w:numPr>
          <w:ilvl w:val="0"/>
          <w:numId w:val="11"/>
        </w:numPr>
        <w:ind w:left="720"/>
      </w:pPr>
      <w:r w:rsidRPr="00D641D8">
        <w:t>Associated section number (for beams</w:t>
      </w:r>
      <w:r w:rsidR="00360D2C">
        <w:t xml:space="preserve">, </w:t>
      </w:r>
      <w:r w:rsidRPr="00D641D8">
        <w:t>shells</w:t>
      </w:r>
      <w:r w:rsidR="00360D2C">
        <w:t xml:space="preserve"> and trusses</w:t>
      </w:r>
      <w:r w:rsidRPr="00D641D8">
        <w:t>)</w:t>
      </w:r>
    </w:p>
    <w:p w14:paraId="7993790E" w14:textId="77777777" w:rsidR="003E731D" w:rsidRPr="00D641D8" w:rsidRDefault="003E731D" w:rsidP="003C60FB">
      <w:pPr>
        <w:pStyle w:val="PargrafodaLista"/>
        <w:numPr>
          <w:ilvl w:val="0"/>
          <w:numId w:val="11"/>
        </w:numPr>
        <w:ind w:left="720"/>
      </w:pPr>
      <w:r w:rsidRPr="00D641D8">
        <w:t>Associated coordinate system number</w:t>
      </w:r>
    </w:p>
    <w:p w14:paraId="2EFB8F97" w14:textId="77777777" w:rsidR="00360D2C" w:rsidRDefault="00360D2C">
      <w:pPr>
        <w:jc w:val="left"/>
        <w:rPr>
          <w:b/>
          <w:iCs/>
          <w:sz w:val="20"/>
          <w:szCs w:val="18"/>
        </w:rPr>
      </w:pPr>
      <w:bookmarkStart w:id="140" w:name="_Ref498164192"/>
      <w:r>
        <w:br w:type="page"/>
      </w:r>
    </w:p>
    <w:p w14:paraId="4BFB2A27" w14:textId="77777777" w:rsidR="0092752A" w:rsidRDefault="0092752A" w:rsidP="009D73D1"/>
    <w:p w14:paraId="2997F856" w14:textId="7FAC33C8" w:rsidR="003E731D" w:rsidRPr="00D641D8" w:rsidRDefault="003E731D" w:rsidP="003E731D">
      <w:pPr>
        <w:pStyle w:val="Legenda"/>
      </w:pPr>
      <w:bookmarkStart w:id="141" w:name="_Ref6999486"/>
      <w:r w:rsidRPr="00D641D8">
        <w:t xml:space="preserve">Table </w:t>
      </w:r>
      <w:r w:rsidRPr="00D641D8">
        <w:fldChar w:fldCharType="begin"/>
      </w:r>
      <w:r w:rsidRPr="00D641D8">
        <w:instrText xml:space="preserve"> SEQ Table \* ARABIC </w:instrText>
      </w:r>
      <w:r w:rsidRPr="00D641D8">
        <w:fldChar w:fldCharType="separate"/>
      </w:r>
      <w:r w:rsidR="00F219D1">
        <w:rPr>
          <w:noProof/>
        </w:rPr>
        <w:t>7</w:t>
      </w:r>
      <w:r w:rsidRPr="00D641D8">
        <w:fldChar w:fldCharType="end"/>
      </w:r>
      <w:bookmarkEnd w:id="140"/>
      <w:bookmarkEnd w:id="141"/>
      <w:r w:rsidRPr="00D641D8">
        <w:t xml:space="preserve"> – Element types and associated numbers</w:t>
      </w:r>
    </w:p>
    <w:tbl>
      <w:tblPr>
        <w:tblStyle w:val="Tabelacomgrade"/>
        <w:tblW w:w="0" w:type="auto"/>
        <w:jc w:val="center"/>
        <w:tblLook w:val="04A0" w:firstRow="1" w:lastRow="0" w:firstColumn="1" w:lastColumn="0" w:noHBand="0" w:noVBand="1"/>
      </w:tblPr>
      <w:tblGrid>
        <w:gridCol w:w="1748"/>
        <w:gridCol w:w="939"/>
      </w:tblGrid>
      <w:tr w:rsidR="003E731D" w:rsidRPr="00D641D8" w14:paraId="1EC4F2A5"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461ED2D5" w14:textId="77777777" w:rsidR="003E731D" w:rsidRPr="00D641D8" w:rsidRDefault="003E731D" w:rsidP="00981BA5">
            <w:pPr>
              <w:jc w:val="center"/>
              <w:rPr>
                <w:b/>
              </w:rPr>
            </w:pPr>
            <w:r w:rsidRPr="00D641D8">
              <w:rPr>
                <w:b/>
              </w:rPr>
              <w:t>Element type</w:t>
            </w:r>
          </w:p>
        </w:tc>
        <w:tc>
          <w:tcPr>
            <w:tcW w:w="0" w:type="auto"/>
            <w:tcBorders>
              <w:top w:val="single" w:sz="4" w:space="0" w:color="auto"/>
              <w:left w:val="single" w:sz="4" w:space="0" w:color="auto"/>
              <w:bottom w:val="single" w:sz="4" w:space="0" w:color="auto"/>
              <w:right w:val="single" w:sz="4" w:space="0" w:color="auto"/>
            </w:tcBorders>
            <w:hideMark/>
          </w:tcPr>
          <w:p w14:paraId="278B1C2F" w14:textId="77777777" w:rsidR="003E731D" w:rsidRPr="00D641D8" w:rsidRDefault="003E731D" w:rsidP="00981BA5">
            <w:pPr>
              <w:jc w:val="center"/>
              <w:rPr>
                <w:b/>
              </w:rPr>
            </w:pPr>
            <w:r w:rsidRPr="00D641D8">
              <w:rPr>
                <w:b/>
              </w:rPr>
              <w:t>number</w:t>
            </w:r>
          </w:p>
        </w:tc>
      </w:tr>
      <w:tr w:rsidR="003E731D" w:rsidRPr="00D641D8" w14:paraId="19ACCE41"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049D66EE" w14:textId="77777777" w:rsidR="003E731D" w:rsidRPr="00D641D8" w:rsidRDefault="003E731D" w:rsidP="00981BA5">
            <w:pPr>
              <w:jc w:val="center"/>
            </w:pPr>
            <w:r w:rsidRPr="00D641D8">
              <w:t>Beam_1</w:t>
            </w:r>
          </w:p>
        </w:tc>
        <w:tc>
          <w:tcPr>
            <w:tcW w:w="0" w:type="auto"/>
            <w:tcBorders>
              <w:top w:val="single" w:sz="4" w:space="0" w:color="auto"/>
              <w:left w:val="single" w:sz="4" w:space="0" w:color="auto"/>
              <w:bottom w:val="single" w:sz="4" w:space="0" w:color="auto"/>
              <w:right w:val="single" w:sz="4" w:space="0" w:color="auto"/>
            </w:tcBorders>
            <w:hideMark/>
          </w:tcPr>
          <w:p w14:paraId="25827AC6" w14:textId="77777777" w:rsidR="003E731D" w:rsidRPr="00D641D8" w:rsidRDefault="003E731D" w:rsidP="00981BA5">
            <w:pPr>
              <w:jc w:val="center"/>
            </w:pPr>
            <w:r w:rsidRPr="00D641D8">
              <w:t>1</w:t>
            </w:r>
          </w:p>
        </w:tc>
      </w:tr>
      <w:tr w:rsidR="003E731D" w:rsidRPr="00D641D8" w14:paraId="4FA290B2"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157162AA" w14:textId="77777777" w:rsidR="003E731D" w:rsidRPr="00D641D8" w:rsidRDefault="003E731D" w:rsidP="00981BA5">
            <w:pPr>
              <w:jc w:val="center"/>
            </w:pPr>
            <w:r w:rsidRPr="00D641D8">
              <w:t>Pipe_1</w:t>
            </w:r>
          </w:p>
        </w:tc>
        <w:tc>
          <w:tcPr>
            <w:tcW w:w="0" w:type="auto"/>
            <w:tcBorders>
              <w:top w:val="single" w:sz="4" w:space="0" w:color="auto"/>
              <w:left w:val="single" w:sz="4" w:space="0" w:color="auto"/>
              <w:bottom w:val="single" w:sz="4" w:space="0" w:color="auto"/>
              <w:right w:val="single" w:sz="4" w:space="0" w:color="auto"/>
            </w:tcBorders>
            <w:hideMark/>
          </w:tcPr>
          <w:p w14:paraId="39E2DF70" w14:textId="77777777" w:rsidR="003E731D" w:rsidRPr="00D641D8" w:rsidRDefault="003E731D" w:rsidP="00981BA5">
            <w:pPr>
              <w:jc w:val="center"/>
            </w:pPr>
            <w:r w:rsidRPr="00D641D8">
              <w:t>2</w:t>
            </w:r>
          </w:p>
        </w:tc>
      </w:tr>
      <w:tr w:rsidR="003E731D" w:rsidRPr="00D641D8" w14:paraId="2311D6DF"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2A95E1AB" w14:textId="77777777" w:rsidR="003E731D" w:rsidRPr="00D641D8" w:rsidRDefault="003E731D" w:rsidP="00981BA5">
            <w:pPr>
              <w:jc w:val="center"/>
            </w:pPr>
            <w:r w:rsidRPr="00D641D8">
              <w:t>Shell_1</w:t>
            </w:r>
          </w:p>
        </w:tc>
        <w:tc>
          <w:tcPr>
            <w:tcW w:w="0" w:type="auto"/>
            <w:tcBorders>
              <w:top w:val="single" w:sz="4" w:space="0" w:color="auto"/>
              <w:left w:val="single" w:sz="4" w:space="0" w:color="auto"/>
              <w:bottom w:val="single" w:sz="4" w:space="0" w:color="auto"/>
              <w:right w:val="single" w:sz="4" w:space="0" w:color="auto"/>
            </w:tcBorders>
            <w:hideMark/>
          </w:tcPr>
          <w:p w14:paraId="52FF3144" w14:textId="77777777" w:rsidR="003E731D" w:rsidRPr="00D641D8" w:rsidRDefault="003E731D" w:rsidP="00981BA5">
            <w:pPr>
              <w:jc w:val="center"/>
            </w:pPr>
            <w:r w:rsidRPr="00D641D8">
              <w:t>3</w:t>
            </w:r>
          </w:p>
        </w:tc>
      </w:tr>
      <w:tr w:rsidR="003E731D" w:rsidRPr="00D641D8" w14:paraId="03CD377E"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7E6CE254" w14:textId="77777777" w:rsidR="003E731D" w:rsidRPr="00D641D8" w:rsidRDefault="003E731D" w:rsidP="00981BA5">
            <w:pPr>
              <w:jc w:val="center"/>
            </w:pPr>
            <w:r w:rsidRPr="00D641D8">
              <w:t>Mass_1</w:t>
            </w:r>
          </w:p>
        </w:tc>
        <w:tc>
          <w:tcPr>
            <w:tcW w:w="0" w:type="auto"/>
            <w:tcBorders>
              <w:top w:val="single" w:sz="4" w:space="0" w:color="auto"/>
              <w:left w:val="single" w:sz="4" w:space="0" w:color="auto"/>
              <w:bottom w:val="single" w:sz="4" w:space="0" w:color="auto"/>
              <w:right w:val="single" w:sz="4" w:space="0" w:color="auto"/>
            </w:tcBorders>
            <w:hideMark/>
          </w:tcPr>
          <w:p w14:paraId="3233AEFF" w14:textId="77777777" w:rsidR="003E731D" w:rsidRPr="00D641D8" w:rsidRDefault="003E731D" w:rsidP="00981BA5">
            <w:pPr>
              <w:jc w:val="center"/>
            </w:pPr>
            <w:r w:rsidRPr="00D641D8">
              <w:t>4</w:t>
            </w:r>
          </w:p>
        </w:tc>
      </w:tr>
      <w:tr w:rsidR="003E731D" w:rsidRPr="00D641D8" w14:paraId="032E4382"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72D6A1DB" w14:textId="77777777" w:rsidR="003E731D" w:rsidRPr="00D641D8" w:rsidRDefault="003E731D" w:rsidP="00981BA5">
            <w:pPr>
              <w:jc w:val="center"/>
            </w:pPr>
            <w:r w:rsidRPr="00D641D8">
              <w:t>SpringDashpot_1</w:t>
            </w:r>
          </w:p>
        </w:tc>
        <w:tc>
          <w:tcPr>
            <w:tcW w:w="0" w:type="auto"/>
            <w:tcBorders>
              <w:top w:val="single" w:sz="4" w:space="0" w:color="auto"/>
              <w:left w:val="single" w:sz="4" w:space="0" w:color="auto"/>
              <w:bottom w:val="single" w:sz="4" w:space="0" w:color="auto"/>
              <w:right w:val="single" w:sz="4" w:space="0" w:color="auto"/>
            </w:tcBorders>
            <w:hideMark/>
          </w:tcPr>
          <w:p w14:paraId="2F0C3A88" w14:textId="77777777" w:rsidR="003E731D" w:rsidRPr="00D641D8" w:rsidRDefault="003E731D" w:rsidP="00981BA5">
            <w:pPr>
              <w:jc w:val="center"/>
            </w:pPr>
            <w:r w:rsidRPr="00D641D8">
              <w:t>5</w:t>
            </w:r>
          </w:p>
        </w:tc>
      </w:tr>
      <w:tr w:rsidR="003E731D" w:rsidRPr="00D641D8" w14:paraId="049A527A"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hideMark/>
          </w:tcPr>
          <w:p w14:paraId="20E08C60" w14:textId="77777777" w:rsidR="003E731D" w:rsidRPr="00D641D8" w:rsidRDefault="003E731D" w:rsidP="00981BA5">
            <w:pPr>
              <w:jc w:val="center"/>
            </w:pPr>
            <w:r w:rsidRPr="00D641D8">
              <w:t>RigidBody_1</w:t>
            </w:r>
          </w:p>
        </w:tc>
        <w:tc>
          <w:tcPr>
            <w:tcW w:w="0" w:type="auto"/>
            <w:tcBorders>
              <w:top w:val="single" w:sz="4" w:space="0" w:color="auto"/>
              <w:left w:val="single" w:sz="4" w:space="0" w:color="auto"/>
              <w:bottom w:val="single" w:sz="4" w:space="0" w:color="auto"/>
              <w:right w:val="single" w:sz="4" w:space="0" w:color="auto"/>
            </w:tcBorders>
            <w:hideMark/>
          </w:tcPr>
          <w:p w14:paraId="6175F08E" w14:textId="77777777" w:rsidR="003E731D" w:rsidRPr="00D641D8" w:rsidRDefault="003E731D" w:rsidP="00981BA5">
            <w:pPr>
              <w:jc w:val="center"/>
            </w:pPr>
            <w:r w:rsidRPr="00D641D8">
              <w:t>6</w:t>
            </w:r>
          </w:p>
        </w:tc>
      </w:tr>
      <w:tr w:rsidR="003E731D" w:rsidRPr="00D641D8" w14:paraId="63D15D91" w14:textId="77777777" w:rsidTr="00981BA5">
        <w:trPr>
          <w:jc w:val="center"/>
        </w:trPr>
        <w:tc>
          <w:tcPr>
            <w:tcW w:w="0" w:type="auto"/>
            <w:tcBorders>
              <w:top w:val="single" w:sz="4" w:space="0" w:color="auto"/>
              <w:left w:val="single" w:sz="4" w:space="0" w:color="auto"/>
              <w:bottom w:val="single" w:sz="4" w:space="0" w:color="auto"/>
              <w:right w:val="single" w:sz="4" w:space="0" w:color="auto"/>
            </w:tcBorders>
          </w:tcPr>
          <w:p w14:paraId="2F5AD276" w14:textId="77777777" w:rsidR="003E731D" w:rsidRPr="00D641D8" w:rsidRDefault="003E731D" w:rsidP="00981BA5">
            <w:pPr>
              <w:jc w:val="center"/>
            </w:pPr>
            <w:r w:rsidRPr="00D641D8">
              <w:t>Truss_1</w:t>
            </w:r>
          </w:p>
        </w:tc>
        <w:tc>
          <w:tcPr>
            <w:tcW w:w="0" w:type="auto"/>
            <w:tcBorders>
              <w:top w:val="single" w:sz="4" w:space="0" w:color="auto"/>
              <w:left w:val="single" w:sz="4" w:space="0" w:color="auto"/>
              <w:bottom w:val="single" w:sz="4" w:space="0" w:color="auto"/>
              <w:right w:val="single" w:sz="4" w:space="0" w:color="auto"/>
            </w:tcBorders>
          </w:tcPr>
          <w:p w14:paraId="4A48BEED" w14:textId="390C2CBB" w:rsidR="003E731D" w:rsidRPr="00D641D8" w:rsidRDefault="00540B12" w:rsidP="00981BA5">
            <w:pPr>
              <w:jc w:val="center"/>
            </w:pPr>
            <w:r>
              <w:t>7</w:t>
            </w:r>
          </w:p>
        </w:tc>
      </w:tr>
    </w:tbl>
    <w:p w14:paraId="71FF6AD9" w14:textId="77777777" w:rsidR="003E731D" w:rsidRPr="00D641D8" w:rsidRDefault="003E731D" w:rsidP="003E731D"/>
    <w:p w14:paraId="171994DD" w14:textId="77777777" w:rsidR="00E75CF7" w:rsidRDefault="003E731D" w:rsidP="00360D2C">
      <w:pPr>
        <w:ind w:firstLine="708"/>
        <w:jc w:val="left"/>
      </w:pPr>
      <w:r w:rsidRPr="00D641D8">
        <w:t>The objective of this data is to provide the user the possibility of creating selections for better post-processing in Paraview</w:t>
      </w:r>
      <w:r w:rsidRPr="00D641D8">
        <w:rPr>
          <w:vertAlign w:val="superscript"/>
        </w:rPr>
        <w:t>TM</w:t>
      </w:r>
      <w:r w:rsidRPr="00D641D8">
        <w:t xml:space="preserve"> (e.g.: selecting only cells associated with beam elements, or with a given material number, etc.).</w:t>
      </w:r>
      <w:r>
        <w:t xml:space="preserve"> </w:t>
      </w:r>
      <w:r w:rsidR="00360D2C">
        <w:t>See Appendix for more information.</w:t>
      </w:r>
    </w:p>
    <w:p w14:paraId="6DFA15BE" w14:textId="179539EF" w:rsidR="00D52134" w:rsidRPr="003E731D" w:rsidRDefault="00E75CF7" w:rsidP="00516D9E">
      <w:pPr>
        <w:rPr>
          <w:rFonts w:eastAsiaTheme="majorEastAsia" w:cstheme="majorBidi"/>
          <w:b/>
          <w:sz w:val="26"/>
          <w:szCs w:val="26"/>
        </w:rPr>
      </w:pPr>
      <w:r w:rsidRPr="00163EC8">
        <w:rPr>
          <w:b/>
        </w:rPr>
        <w:t>Note</w:t>
      </w:r>
      <w:r>
        <w:t xml:space="preserve">: </w:t>
      </w:r>
      <w:r w:rsidR="00144A08">
        <w:t>post files</w:t>
      </w:r>
      <w:r w:rsidR="00163EC8">
        <w:t xml:space="preserve"> </w:t>
      </w:r>
      <w:r w:rsidR="00144A08">
        <w:t xml:space="preserve">are </w:t>
      </w:r>
      <w:r w:rsidR="00163EC8">
        <w:t>always created in</w:t>
      </w:r>
      <w:r>
        <w:t xml:space="preserve"> </w:t>
      </w:r>
      <w:r w:rsidR="00163EC8">
        <w:t>the model</w:t>
      </w:r>
      <w:r>
        <w:t xml:space="preserve">, even if the user does not </w:t>
      </w:r>
      <w:r w:rsidR="00F72CEA">
        <w:t>request</w:t>
      </w:r>
      <w:r>
        <w:t xml:space="preserve"> then</w:t>
      </w:r>
      <w:r w:rsidR="00163EC8">
        <w:t xml:space="preserve">. In such case, </w:t>
      </w:r>
      <w:r w:rsidR="00F72CEA">
        <w:t>the only output will be the</w:t>
      </w:r>
      <w:r w:rsidR="00EE7913">
        <w:t xml:space="preserve"> base mesh.</w:t>
      </w:r>
      <w:r w:rsidR="00D52134">
        <w:br w:type="page"/>
      </w:r>
    </w:p>
    <w:p w14:paraId="763F9127" w14:textId="32CE81C3" w:rsidR="00D07D44" w:rsidRPr="005003D2" w:rsidRDefault="00D07D44" w:rsidP="00D07D44">
      <w:pPr>
        <w:pStyle w:val="Ttulo1"/>
      </w:pPr>
      <w:bookmarkStart w:id="142" w:name="_Toc87510693"/>
      <w:r>
        <w:lastRenderedPageBreak/>
        <w:t>SolverOptions</w:t>
      </w:r>
      <w:bookmarkEnd w:id="142"/>
    </w:p>
    <w:p w14:paraId="7FB079C1" w14:textId="328B89B5" w:rsidR="00D07D44" w:rsidRPr="00194498" w:rsidRDefault="003174C6" w:rsidP="00D07D44">
      <w:pPr>
        <w:rPr>
          <w:i/>
        </w:rPr>
      </w:pPr>
      <w:r>
        <w:rPr>
          <w:i/>
        </w:rPr>
        <w:t>Sets solver options (</w:t>
      </w:r>
      <w:r w:rsidR="00702BA8">
        <w:rPr>
          <w:i/>
        </w:rPr>
        <w:t xml:space="preserve">for </w:t>
      </w:r>
      <w:r>
        <w:rPr>
          <w:i/>
        </w:rPr>
        <w:t>parallel processing).</w:t>
      </w:r>
    </w:p>
    <w:p w14:paraId="303BD33B" w14:textId="77777777" w:rsidR="00D07D44" w:rsidRPr="00194498" w:rsidRDefault="00D07D44" w:rsidP="00D07D44">
      <w:pPr>
        <w:pStyle w:val="Ttulo3"/>
      </w:pPr>
      <w:r w:rsidRPr="00716311">
        <w:t>Syntax</w:t>
      </w:r>
      <w:r w:rsidRPr="00194498">
        <w:rPr>
          <w:rFonts w:eastAsiaTheme="minorHAnsi"/>
        </w:rPr>
        <w:t>:</w:t>
      </w:r>
    </w:p>
    <w:p w14:paraId="5FCCDC20" w14:textId="77777777" w:rsidR="00705B84" w:rsidRDefault="00705B84" w:rsidP="00705B84">
      <w:pPr>
        <w:pBdr>
          <w:top w:val="single" w:sz="4" w:space="1" w:color="auto"/>
          <w:left w:val="single" w:sz="4" w:space="4" w:color="auto"/>
          <w:bottom w:val="single" w:sz="4" w:space="1" w:color="auto"/>
          <w:right w:val="single" w:sz="4" w:space="4" w:color="auto"/>
        </w:pBdr>
        <w:spacing w:after="0" w:line="240" w:lineRule="auto"/>
      </w:pPr>
      <w:r>
        <w:t>SolverOptions</w:t>
      </w:r>
    </w:p>
    <w:p w14:paraId="1EED5EE6" w14:textId="31F16A5A" w:rsidR="00D07D44" w:rsidRPr="00194498" w:rsidRDefault="00705B84" w:rsidP="00705B84">
      <w:pPr>
        <w:pBdr>
          <w:top w:val="single" w:sz="4" w:space="1" w:color="auto"/>
          <w:left w:val="single" w:sz="4" w:space="4" w:color="auto"/>
          <w:bottom w:val="single" w:sz="4" w:space="1" w:color="auto"/>
          <w:right w:val="single" w:sz="4" w:space="4" w:color="auto"/>
        </w:pBdr>
        <w:spacing w:after="0" w:line="240" w:lineRule="auto"/>
      </w:pPr>
      <w:r>
        <w:t>Processors</w:t>
      </w:r>
      <w:r>
        <w:tab/>
        <w:t>NP</w:t>
      </w:r>
      <w:r>
        <w:tab/>
        <w:t>LinSys</w:t>
      </w:r>
      <w:r>
        <w:tab/>
        <w:t>ST</w:t>
      </w:r>
    </w:p>
    <w:p w14:paraId="135E6DF5" w14:textId="77777777" w:rsidR="00D07D44" w:rsidRDefault="00D07D44" w:rsidP="00D07D44">
      <w:pPr>
        <w:pStyle w:val="PargrafodaLista"/>
      </w:pPr>
    </w:p>
    <w:p w14:paraId="28AD16AA" w14:textId="0A3DBF09" w:rsidR="00D07D44" w:rsidRPr="00194498" w:rsidRDefault="00D07D44" w:rsidP="003C60FB">
      <w:pPr>
        <w:pStyle w:val="PargrafodaLista"/>
        <w:numPr>
          <w:ilvl w:val="0"/>
          <w:numId w:val="15"/>
        </w:numPr>
      </w:pPr>
      <w:r w:rsidRPr="00194498">
        <w:t>N</w:t>
      </w:r>
      <w:r w:rsidR="00705B84">
        <w:t>P</w:t>
      </w:r>
      <w:r w:rsidRPr="00194498">
        <w:t xml:space="preserve">: number of </w:t>
      </w:r>
      <w:r w:rsidR="00705B84">
        <w:t>processors (cores) to be used for processing the model</w:t>
      </w:r>
    </w:p>
    <w:p w14:paraId="47B20194" w14:textId="4CD3989B" w:rsidR="00D07D44" w:rsidRPr="00194498" w:rsidRDefault="00705B84" w:rsidP="003C60FB">
      <w:pPr>
        <w:pStyle w:val="PargrafodaLista"/>
        <w:numPr>
          <w:ilvl w:val="0"/>
          <w:numId w:val="15"/>
        </w:numPr>
      </w:pPr>
      <w:r>
        <w:t>ST</w:t>
      </w:r>
      <w:r w:rsidR="00D07D44" w:rsidRPr="00194498">
        <w:t xml:space="preserve">: </w:t>
      </w:r>
      <w:r>
        <w:t>solver type for systems of linear equations (“Direct” or “Iterative”).</w:t>
      </w:r>
    </w:p>
    <w:p w14:paraId="12F369ED" w14:textId="77777777" w:rsidR="00D07D44" w:rsidRPr="00194498" w:rsidRDefault="00D07D44" w:rsidP="00D07D44">
      <w:pPr>
        <w:pStyle w:val="Ttulo3"/>
        <w:rPr>
          <w:rFonts w:eastAsiaTheme="minorHAnsi"/>
        </w:rPr>
      </w:pPr>
      <w:r w:rsidRPr="009C56F4">
        <w:rPr>
          <w:rFonts w:eastAsiaTheme="minorHAnsi"/>
        </w:rPr>
        <w:t>Example</w:t>
      </w:r>
      <w:r w:rsidRPr="00194498">
        <w:rPr>
          <w:rFonts w:eastAsiaTheme="minorHAnsi"/>
        </w:rPr>
        <w:t>:</w:t>
      </w:r>
    </w:p>
    <w:p w14:paraId="4ABE468A" w14:textId="77777777" w:rsidR="00EE104C" w:rsidRDefault="00EE104C" w:rsidP="00EE104C">
      <w:pPr>
        <w:pBdr>
          <w:top w:val="single" w:sz="4" w:space="1" w:color="auto"/>
          <w:left w:val="single" w:sz="4" w:space="4" w:color="auto"/>
          <w:bottom w:val="single" w:sz="4" w:space="1" w:color="auto"/>
          <w:right w:val="single" w:sz="4" w:space="4" w:color="auto"/>
        </w:pBdr>
        <w:spacing w:after="0" w:line="240" w:lineRule="auto"/>
      </w:pPr>
      <w:r>
        <w:t>SolverOptions</w:t>
      </w:r>
    </w:p>
    <w:p w14:paraId="45FF8971" w14:textId="7D1F52E9" w:rsidR="00D07D44" w:rsidRPr="00EE104C" w:rsidRDefault="00EE104C" w:rsidP="00D07D44">
      <w:pPr>
        <w:pBdr>
          <w:top w:val="single" w:sz="4" w:space="1" w:color="auto"/>
          <w:left w:val="single" w:sz="4" w:space="4" w:color="auto"/>
          <w:bottom w:val="single" w:sz="4" w:space="1" w:color="auto"/>
          <w:right w:val="single" w:sz="4" w:space="4" w:color="auto"/>
        </w:pBdr>
        <w:spacing w:after="0" w:line="240" w:lineRule="auto"/>
      </w:pPr>
      <w:r>
        <w:t>Processors</w:t>
      </w:r>
      <w:r>
        <w:tab/>
        <w:t>4</w:t>
      </w:r>
      <w:r>
        <w:tab/>
        <w:t>LinSys</w:t>
      </w:r>
      <w:r>
        <w:tab/>
        <w:t>Direct</w:t>
      </w:r>
      <w:r w:rsidR="00D07D44" w:rsidRPr="00194498">
        <w:rPr>
          <w:rFonts w:asciiTheme="majorHAnsi" w:eastAsiaTheme="majorEastAsia" w:hAnsiTheme="majorHAnsi" w:cstheme="majorBidi"/>
          <w:b/>
          <w:sz w:val="26"/>
          <w:szCs w:val="26"/>
        </w:rPr>
        <w:t xml:space="preserve"> </w:t>
      </w:r>
    </w:p>
    <w:p w14:paraId="77487B01" w14:textId="77777777" w:rsidR="00D07D44" w:rsidRPr="009C56F4" w:rsidRDefault="00D07D44" w:rsidP="00D07D44">
      <w:pPr>
        <w:pStyle w:val="Ttulo3"/>
        <w:rPr>
          <w:rFonts w:eastAsiaTheme="minorHAnsi"/>
        </w:rPr>
      </w:pPr>
      <w:r w:rsidRPr="009C56F4">
        <w:rPr>
          <w:rFonts w:eastAsiaTheme="minorHAnsi"/>
        </w:rPr>
        <w:t>Additional information:</w:t>
      </w:r>
    </w:p>
    <w:p w14:paraId="100ACF93" w14:textId="17C37D0C" w:rsidR="003174C6" w:rsidRPr="003174C6" w:rsidRDefault="003174C6" w:rsidP="000B0D96">
      <w:pPr>
        <w:spacing w:after="0" w:line="240" w:lineRule="auto"/>
        <w:ind w:firstLine="708"/>
      </w:pPr>
      <w:r w:rsidRPr="003174C6">
        <w:t xml:space="preserve">The SolverOptions keyword is used by Giraffe to set the </w:t>
      </w:r>
      <w:r w:rsidR="000B0D96">
        <w:t>parallel processing solver options</w:t>
      </w:r>
      <w:r w:rsidRPr="003174C6">
        <w:t xml:space="preserve">. It </w:t>
      </w:r>
      <w:r w:rsidR="000B0D96">
        <w:t>rules how Giraffe will use</w:t>
      </w:r>
      <w:r w:rsidRPr="003174C6">
        <w:t xml:space="preserve"> OpenMP</w:t>
      </w:r>
      <w:r w:rsidR="000B0D96">
        <w:rPr>
          <w:vertAlign w:val="superscript"/>
        </w:rPr>
        <w:t>TM</w:t>
      </w:r>
      <w:r w:rsidRPr="003174C6">
        <w:t xml:space="preserve"> parallel processing</w:t>
      </w:r>
      <w:r w:rsidR="000B0D96">
        <w:t xml:space="preserve"> routines</w:t>
      </w:r>
      <w:r w:rsidRPr="003174C6">
        <w:t xml:space="preserve">, which can be </w:t>
      </w:r>
      <w:r w:rsidR="000B0D96">
        <w:t xml:space="preserve">really </w:t>
      </w:r>
      <w:r w:rsidRPr="003174C6">
        <w:t xml:space="preserve">useful for </w:t>
      </w:r>
      <w:r w:rsidR="000B0D96">
        <w:t>speeding up model solution</w:t>
      </w:r>
      <w:r w:rsidRPr="003174C6">
        <w:t xml:space="preserve">. </w:t>
      </w:r>
      <w:r w:rsidR="000B0D96">
        <w:t>Linear system</w:t>
      </w:r>
      <w:r w:rsidR="00097F36">
        <w:t>s</w:t>
      </w:r>
      <w:r w:rsidR="000B0D96">
        <w:t xml:space="preserve"> </w:t>
      </w:r>
      <w:r w:rsidR="007E284F">
        <w:t xml:space="preserve">of </w:t>
      </w:r>
      <w:r w:rsidR="000B0D96">
        <w:t xml:space="preserve">equations are solved by </w:t>
      </w:r>
      <w:r w:rsidR="000B0D96" w:rsidRPr="003174C6">
        <w:t>PARDISO</w:t>
      </w:r>
      <w:r w:rsidR="000B0D96">
        <w:rPr>
          <w:vertAlign w:val="superscript"/>
        </w:rPr>
        <w:t>TM</w:t>
      </w:r>
      <w:r w:rsidR="000B0D96" w:rsidRPr="003174C6">
        <w:t xml:space="preserve"> library</w:t>
      </w:r>
      <w:r w:rsidR="000B0D96">
        <w:t xml:space="preserve"> routines.</w:t>
      </w:r>
    </w:p>
    <w:p w14:paraId="1B3270CA" w14:textId="4AD9B480" w:rsidR="005E5B83" w:rsidRPr="00097F36" w:rsidRDefault="00D07D44" w:rsidP="00097F36">
      <w:pPr>
        <w:jc w:val="left"/>
        <w:rPr>
          <w:rFonts w:eastAsiaTheme="majorEastAsia" w:cstheme="majorBidi"/>
          <w:b/>
          <w:sz w:val="26"/>
          <w:szCs w:val="26"/>
        </w:rPr>
      </w:pPr>
      <w:r>
        <w:br w:type="page"/>
      </w:r>
    </w:p>
    <w:p w14:paraId="6EEB31ED" w14:textId="3527B865" w:rsidR="007F67EA" w:rsidRPr="005003D2" w:rsidRDefault="007F67EA" w:rsidP="007F67EA">
      <w:pPr>
        <w:pStyle w:val="Ttulo1"/>
      </w:pPr>
      <w:bookmarkStart w:id="143" w:name="_Toc87510694"/>
      <w:r>
        <w:lastRenderedPageBreak/>
        <w:t>SolutionSteps</w:t>
      </w:r>
      <w:bookmarkEnd w:id="143"/>
    </w:p>
    <w:p w14:paraId="4FE756C5" w14:textId="39889B05" w:rsidR="007F67EA" w:rsidRPr="00194498" w:rsidRDefault="00981BA5" w:rsidP="007F67EA">
      <w:pPr>
        <w:rPr>
          <w:i/>
        </w:rPr>
      </w:pPr>
      <w:r>
        <w:rPr>
          <w:i/>
        </w:rPr>
        <w:t>Establishes a sequence of solution steps to be solve</w:t>
      </w:r>
      <w:r w:rsidR="004939B3">
        <w:rPr>
          <w:i/>
        </w:rPr>
        <w:t>d</w:t>
      </w:r>
      <w:r>
        <w:rPr>
          <w:i/>
        </w:rPr>
        <w:t xml:space="preserve"> by Giraffe</w:t>
      </w:r>
      <w:r w:rsidR="007F67EA" w:rsidRPr="00194498">
        <w:rPr>
          <w:i/>
        </w:rPr>
        <w:t>.</w:t>
      </w:r>
    </w:p>
    <w:p w14:paraId="78F89F33" w14:textId="77777777" w:rsidR="007F67EA" w:rsidRPr="00194498" w:rsidRDefault="007F67EA" w:rsidP="007F67EA">
      <w:pPr>
        <w:pStyle w:val="Ttulo3"/>
      </w:pPr>
      <w:r w:rsidRPr="00687292">
        <w:rPr>
          <w:rFonts w:eastAsiaTheme="minorHAnsi"/>
        </w:rPr>
        <w:t>Syntax</w:t>
      </w:r>
      <w:r w:rsidRPr="00194498">
        <w:rPr>
          <w:rFonts w:eastAsiaTheme="minorHAnsi"/>
        </w:rPr>
        <w:t>:</w:t>
      </w:r>
    </w:p>
    <w:p w14:paraId="75006D59" w14:textId="7B3FB845" w:rsidR="007F67EA" w:rsidRPr="009F5BD5" w:rsidRDefault="004A170E" w:rsidP="007F67EA">
      <w:pPr>
        <w:pBdr>
          <w:top w:val="single" w:sz="4" w:space="1" w:color="auto"/>
          <w:left w:val="single" w:sz="4" w:space="4" w:color="auto"/>
          <w:bottom w:val="single" w:sz="4" w:space="1" w:color="auto"/>
          <w:right w:val="single" w:sz="4" w:space="4" w:color="auto"/>
        </w:pBdr>
        <w:spacing w:after="0"/>
      </w:pPr>
      <w:r>
        <w:t>SolutionSteps</w:t>
      </w:r>
      <w:r w:rsidR="007F67EA" w:rsidRPr="009F5BD5">
        <w:tab/>
      </w:r>
      <w:r w:rsidR="007F67EA">
        <w:t>N</w:t>
      </w:r>
    </w:p>
    <w:p w14:paraId="2C6FD90F" w14:textId="77777777" w:rsidR="007F67EA" w:rsidRPr="00D824FF" w:rsidRDefault="007F67EA" w:rsidP="007F67EA">
      <w:pPr>
        <w:pBdr>
          <w:top w:val="single" w:sz="4" w:space="1" w:color="auto"/>
          <w:left w:val="single" w:sz="4" w:space="4" w:color="auto"/>
          <w:bottom w:val="single" w:sz="4" w:space="1" w:color="auto"/>
          <w:right w:val="single" w:sz="4" w:space="4" w:color="auto"/>
        </w:pBdr>
        <w:spacing w:after="0"/>
      </w:pPr>
      <w:r>
        <w:t>Name</w:t>
      </w:r>
      <w:r>
        <w:tab/>
        <w:t>ID</w:t>
      </w:r>
      <w:r w:rsidRPr="009F5BD5">
        <w:tab/>
      </w:r>
      <w:r>
        <w:t>data</w:t>
      </w:r>
    </w:p>
    <w:p w14:paraId="59E6D350" w14:textId="77777777" w:rsidR="007F67EA" w:rsidRDefault="007F67EA" w:rsidP="007F67EA">
      <w:pPr>
        <w:pStyle w:val="PargrafodaLista"/>
      </w:pPr>
    </w:p>
    <w:p w14:paraId="07458D1E" w14:textId="5FA2C838" w:rsidR="007F67EA" w:rsidRDefault="007F67EA" w:rsidP="003C60FB">
      <w:pPr>
        <w:pStyle w:val="PargrafodaLista"/>
        <w:numPr>
          <w:ilvl w:val="0"/>
          <w:numId w:val="15"/>
        </w:numPr>
      </w:pPr>
      <w:r w:rsidRPr="00194498">
        <w:t xml:space="preserve">N: number of </w:t>
      </w:r>
      <w:r w:rsidR="004A170E">
        <w:t>solution steps</w:t>
      </w:r>
    </w:p>
    <w:p w14:paraId="12435E57" w14:textId="19F2815C" w:rsidR="007F67EA" w:rsidRPr="00194498" w:rsidRDefault="007F67EA" w:rsidP="003C60FB">
      <w:pPr>
        <w:pStyle w:val="PargrafodaLista"/>
        <w:numPr>
          <w:ilvl w:val="0"/>
          <w:numId w:val="15"/>
        </w:numPr>
      </w:pPr>
      <w:r>
        <w:t xml:space="preserve">Name: current </w:t>
      </w:r>
      <w:r w:rsidR="004A170E">
        <w:t>solution step</w:t>
      </w:r>
      <w:r>
        <w:t xml:space="preserve"> name</w:t>
      </w:r>
    </w:p>
    <w:p w14:paraId="3D86EA0D" w14:textId="28C28B05" w:rsidR="007F67EA" w:rsidRPr="00194498" w:rsidRDefault="007F67EA" w:rsidP="003C60FB">
      <w:pPr>
        <w:pStyle w:val="PargrafodaLista"/>
        <w:numPr>
          <w:ilvl w:val="0"/>
          <w:numId w:val="15"/>
        </w:numPr>
      </w:pPr>
      <w:r w:rsidRPr="00194498">
        <w:t xml:space="preserve">ID: current </w:t>
      </w:r>
      <w:r w:rsidR="004A170E">
        <w:t>solution step</w:t>
      </w:r>
      <w:r w:rsidRPr="00194498">
        <w:t xml:space="preserve"> identification number</w:t>
      </w:r>
    </w:p>
    <w:p w14:paraId="7BCDC245" w14:textId="4C7EB8EC" w:rsidR="007F67EA" w:rsidRPr="00194498" w:rsidRDefault="007F67EA" w:rsidP="003C60FB">
      <w:pPr>
        <w:pStyle w:val="PargrafodaLista"/>
        <w:numPr>
          <w:ilvl w:val="0"/>
          <w:numId w:val="15"/>
        </w:numPr>
      </w:pPr>
      <w:r>
        <w:t xml:space="preserve">data: current </w:t>
      </w:r>
      <w:r w:rsidR="004A170E">
        <w:t>solution step</w:t>
      </w:r>
      <w:r>
        <w:t xml:space="preserve"> data (depends on </w:t>
      </w:r>
      <w:r w:rsidR="004A170E">
        <w:t>solution step</w:t>
      </w:r>
      <w:r>
        <w:t xml:space="preserve"> resources and requirements)</w:t>
      </w:r>
    </w:p>
    <w:p w14:paraId="1FA2D132" w14:textId="77777777" w:rsidR="007F67EA" w:rsidRPr="00194498" w:rsidRDefault="007F67EA" w:rsidP="007F67EA">
      <w:pPr>
        <w:pStyle w:val="Ttulo3"/>
        <w:rPr>
          <w:rFonts w:eastAsiaTheme="minorHAnsi"/>
        </w:rPr>
      </w:pPr>
      <w:r w:rsidRPr="00687292">
        <w:rPr>
          <w:rFonts w:eastAsiaTheme="minorHAnsi"/>
        </w:rPr>
        <w:t>Example</w:t>
      </w:r>
      <w:r w:rsidRPr="00194498">
        <w:rPr>
          <w:rFonts w:eastAsiaTheme="minorHAnsi"/>
        </w:rPr>
        <w:t>:</w:t>
      </w:r>
    </w:p>
    <w:p w14:paraId="5470A37D" w14:textId="37EFDAFB"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SolutionSteps</w:t>
      </w:r>
      <w:r>
        <w:tab/>
        <w:t>2</w:t>
      </w:r>
    </w:p>
    <w:p w14:paraId="07B0A907" w14:textId="77777777" w:rsidR="00DE1960" w:rsidRDefault="00DE1960" w:rsidP="00BF5717">
      <w:pPr>
        <w:pBdr>
          <w:top w:val="single" w:sz="4" w:space="1" w:color="auto"/>
          <w:left w:val="single" w:sz="4" w:space="4" w:color="auto"/>
          <w:bottom w:val="single" w:sz="4" w:space="1" w:color="auto"/>
          <w:right w:val="single" w:sz="4" w:space="4" w:color="auto"/>
        </w:pBdr>
        <w:spacing w:after="0" w:line="240" w:lineRule="auto"/>
      </w:pPr>
    </w:p>
    <w:p w14:paraId="003CD026"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Static</w:t>
      </w:r>
      <w:r>
        <w:tab/>
        <w:t>1</w:t>
      </w:r>
    </w:p>
    <w:p w14:paraId="3809FE33"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EndTime</w:t>
      </w:r>
      <w:r>
        <w:tab/>
        <w:t>2</w:t>
      </w:r>
    </w:p>
    <w:p w14:paraId="7269AD70"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TimeStep</w:t>
      </w:r>
      <w:r>
        <w:tab/>
        <w:t>0.1</w:t>
      </w:r>
    </w:p>
    <w:p w14:paraId="5B2F91C7"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axTimeStep</w:t>
      </w:r>
      <w:r>
        <w:tab/>
        <w:t>0.2</w:t>
      </w:r>
    </w:p>
    <w:p w14:paraId="4AF8754E"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inTimeStep</w:t>
      </w:r>
      <w:r>
        <w:tab/>
        <w:t>0.01</w:t>
      </w:r>
    </w:p>
    <w:p w14:paraId="38B90E66"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axIt</w:t>
      </w:r>
      <w:r>
        <w:tab/>
        <w:t>12</w:t>
      </w:r>
    </w:p>
    <w:p w14:paraId="2E6A2976"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inIt</w:t>
      </w:r>
      <w:r>
        <w:tab/>
        <w:t>3</w:t>
      </w:r>
    </w:p>
    <w:p w14:paraId="39C55581"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ConvIncrease</w:t>
      </w:r>
      <w:r>
        <w:tab/>
        <w:t>2</w:t>
      </w:r>
    </w:p>
    <w:p w14:paraId="626E1432"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IncFactor</w:t>
      </w:r>
      <w:r>
        <w:tab/>
        <w:t>1.2</w:t>
      </w:r>
    </w:p>
    <w:p w14:paraId="3409B64E" w14:textId="3AED755A"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Sample</w:t>
      </w:r>
      <w:r>
        <w:tab/>
        <w:t>1</w:t>
      </w:r>
    </w:p>
    <w:p w14:paraId="42BBC135" w14:textId="77777777" w:rsidR="00DE1960" w:rsidRDefault="00DE1960" w:rsidP="00BF5717">
      <w:pPr>
        <w:pBdr>
          <w:top w:val="single" w:sz="4" w:space="1" w:color="auto"/>
          <w:left w:val="single" w:sz="4" w:space="4" w:color="auto"/>
          <w:bottom w:val="single" w:sz="4" w:space="1" w:color="auto"/>
          <w:right w:val="single" w:sz="4" w:space="4" w:color="auto"/>
        </w:pBdr>
        <w:spacing w:after="0" w:line="240" w:lineRule="auto"/>
      </w:pPr>
    </w:p>
    <w:p w14:paraId="73A396A4"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Dynamic</w:t>
      </w:r>
      <w:r>
        <w:tab/>
        <w:t>2</w:t>
      </w:r>
    </w:p>
    <w:p w14:paraId="65D6F648"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EndTime</w:t>
      </w:r>
      <w:r>
        <w:tab/>
        <w:t>3</w:t>
      </w:r>
    </w:p>
    <w:p w14:paraId="02B306CB"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TimeStep</w:t>
      </w:r>
      <w:r>
        <w:tab/>
        <w:t>0.1</w:t>
      </w:r>
    </w:p>
    <w:p w14:paraId="29185D09"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axTimeStep</w:t>
      </w:r>
      <w:r>
        <w:tab/>
        <w:t>0.2</w:t>
      </w:r>
    </w:p>
    <w:p w14:paraId="26B5DA18"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inTimeStep</w:t>
      </w:r>
      <w:r>
        <w:tab/>
        <w:t>0.01</w:t>
      </w:r>
    </w:p>
    <w:p w14:paraId="297CA190"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axIt</w:t>
      </w:r>
      <w:r>
        <w:tab/>
        <w:t>12</w:t>
      </w:r>
    </w:p>
    <w:p w14:paraId="2D4ED8CC"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MinIt</w:t>
      </w:r>
      <w:r>
        <w:tab/>
        <w:t>3</w:t>
      </w:r>
    </w:p>
    <w:p w14:paraId="44DFC886"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ConvIncrease</w:t>
      </w:r>
      <w:r>
        <w:tab/>
        <w:t>2</w:t>
      </w:r>
    </w:p>
    <w:p w14:paraId="581CA248"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IncFactor</w:t>
      </w:r>
      <w:r>
        <w:tab/>
        <w:t>1.2</w:t>
      </w:r>
    </w:p>
    <w:p w14:paraId="5D8A89AF"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Sample</w:t>
      </w:r>
      <w:r>
        <w:tab/>
        <w:t>2</w:t>
      </w:r>
    </w:p>
    <w:p w14:paraId="26D0DD23" w14:textId="77777777" w:rsidR="00BF5717" w:rsidRDefault="00BF5717" w:rsidP="00BF5717">
      <w:pPr>
        <w:pBdr>
          <w:top w:val="single" w:sz="4" w:space="1" w:color="auto"/>
          <w:left w:val="single" w:sz="4" w:space="4" w:color="auto"/>
          <w:bottom w:val="single" w:sz="4" w:space="1" w:color="auto"/>
          <w:right w:val="single" w:sz="4" w:space="4" w:color="auto"/>
        </w:pBdr>
        <w:spacing w:after="0" w:line="240" w:lineRule="auto"/>
      </w:pPr>
      <w:r>
        <w:t>RayleighDamping</w:t>
      </w:r>
      <w:r>
        <w:tab/>
        <w:t>Alpha</w:t>
      </w:r>
      <w:r>
        <w:tab/>
        <w:t>0</w:t>
      </w:r>
      <w:r>
        <w:tab/>
        <w:t>Beta</w:t>
      </w:r>
      <w:r>
        <w:tab/>
        <w:t>0</w:t>
      </w:r>
      <w:r>
        <w:tab/>
        <w:t>Update</w:t>
      </w:r>
      <w:r>
        <w:tab/>
        <w:t>0</w:t>
      </w:r>
    </w:p>
    <w:p w14:paraId="38F8BD87" w14:textId="4FFF7E5E" w:rsidR="007F67EA" w:rsidRPr="00A73F30" w:rsidRDefault="00BF5717" w:rsidP="00BF5717">
      <w:pPr>
        <w:pBdr>
          <w:top w:val="single" w:sz="4" w:space="1" w:color="auto"/>
          <w:left w:val="single" w:sz="4" w:space="4" w:color="auto"/>
          <w:bottom w:val="single" w:sz="4" w:space="1" w:color="auto"/>
          <w:right w:val="single" w:sz="4" w:space="4" w:color="auto"/>
        </w:pBdr>
        <w:spacing w:after="0" w:line="240" w:lineRule="auto"/>
      </w:pPr>
      <w:r>
        <w:t>NewmarkCoefficients</w:t>
      </w:r>
      <w:r>
        <w:tab/>
        <w:t>Beta</w:t>
      </w:r>
      <w:r>
        <w:tab/>
        <w:t>0.3</w:t>
      </w:r>
      <w:r>
        <w:tab/>
        <w:t>Gamma</w:t>
      </w:r>
      <w:r w:rsidR="00C4605E">
        <w:tab/>
      </w:r>
      <w:r>
        <w:tab/>
        <w:t>0.5</w:t>
      </w:r>
    </w:p>
    <w:p w14:paraId="398BB424" w14:textId="77777777" w:rsidR="007F67EA" w:rsidRPr="00194498" w:rsidRDefault="007F67EA" w:rsidP="007F67EA">
      <w:pPr>
        <w:pStyle w:val="Ttulo3"/>
      </w:pPr>
      <w:r w:rsidRPr="00687292">
        <w:rPr>
          <w:rFonts w:eastAsiaTheme="minorHAnsi"/>
        </w:rPr>
        <w:t>Additional information:</w:t>
      </w:r>
    </w:p>
    <w:p w14:paraId="12B7A35A" w14:textId="77777777" w:rsidR="00FC103A" w:rsidRDefault="007F67EA" w:rsidP="00020824">
      <w:r w:rsidRPr="00194498">
        <w:tab/>
        <w:t xml:space="preserve">Each </w:t>
      </w:r>
      <w:r w:rsidR="00020824">
        <w:t>solution step</w:t>
      </w:r>
      <w:r w:rsidRPr="00194498">
        <w:t xml:space="preserve"> is defined by </w:t>
      </w:r>
      <w:r>
        <w:t>a</w:t>
      </w:r>
      <w:r w:rsidRPr="00194498">
        <w:t xml:space="preserve"> </w:t>
      </w:r>
      <w:r>
        <w:t xml:space="preserve">specific </w:t>
      </w:r>
      <w:r w:rsidRPr="00194498">
        <w:t xml:space="preserve">keyword followed by the </w:t>
      </w:r>
      <w:r w:rsidR="00020824">
        <w:t xml:space="preserve">solution step </w:t>
      </w:r>
      <w:r>
        <w:t xml:space="preserve">identification number </w:t>
      </w:r>
      <w:r w:rsidRPr="00194498">
        <w:t xml:space="preserve">(must be an ascending sequence </w:t>
      </w:r>
      <w:r>
        <w:t xml:space="preserve">starting from number one) and additional data. Each </w:t>
      </w:r>
      <w:r w:rsidR="00020824">
        <w:t>solution step</w:t>
      </w:r>
      <w:r>
        <w:t xml:space="preserve"> available and its input data is explained next.</w:t>
      </w:r>
    </w:p>
    <w:p w14:paraId="4390F4FB" w14:textId="6B826B6E" w:rsidR="00EF6406" w:rsidRDefault="00FC103A" w:rsidP="00020824">
      <w:r>
        <w:tab/>
        <w:t>Solution steps are used to create a sequence of solutions. There is a global</w:t>
      </w:r>
      <w:r w:rsidR="001E0EA2">
        <w:t xml:space="preserve"> </w:t>
      </w:r>
      <w:r w:rsidR="00EF6406">
        <w:t xml:space="preserve">“time” </w:t>
      </w:r>
      <w:r>
        <w:t xml:space="preserve">tracking parameter </w:t>
      </w:r>
      <w:r w:rsidR="00EF6406">
        <w:t>to</w:t>
      </w:r>
      <w:r>
        <w:t xml:space="preserve"> rule all solution steps. The default start-time is zero. Th</w:t>
      </w:r>
      <w:r w:rsidR="00EF6406">
        <w:t>e</w:t>
      </w:r>
      <w:r>
        <w:t>n, each solution step has a definition of end-time. Note that the end-time of a given solution</w:t>
      </w:r>
      <w:r w:rsidR="001E0EA2">
        <w:t xml:space="preserve"> </w:t>
      </w:r>
      <w:r>
        <w:t xml:space="preserve">step must be larger </w:t>
      </w:r>
      <w:r>
        <w:lastRenderedPageBreak/>
        <w:t>th</w:t>
      </w:r>
      <w:r w:rsidR="001E0EA2">
        <w:t>a</w:t>
      </w:r>
      <w:r>
        <w:t xml:space="preserve">n </w:t>
      </w:r>
      <w:r w:rsidR="001E0EA2">
        <w:t>the end-time of the previous solution step, otherwise Giraffe will prompt an error message</w:t>
      </w:r>
      <w:r w:rsidR="00EF6406">
        <w:t xml:space="preserve"> prior to solution start. Exceptions are modal analysis solution steps</w:t>
      </w:r>
      <w:r w:rsidR="00E7784D">
        <w:t xml:space="preserve"> that</w:t>
      </w:r>
      <w:r w:rsidR="00EF6406">
        <w:t xml:space="preserve"> have no end-time parameter as input. In this case, time is considered frozen during modal analysis.</w:t>
      </w:r>
    </w:p>
    <w:p w14:paraId="6DD9EDD7" w14:textId="61E2FD6E" w:rsidR="00EF6406" w:rsidRDefault="00EF6406" w:rsidP="004933C4">
      <w:pPr>
        <w:ind w:firstLine="708"/>
      </w:pPr>
      <w:r>
        <w:t>Multiple solution steps may be created to establish</w:t>
      </w:r>
      <w:r w:rsidR="004547BE">
        <w:t xml:space="preserve"> starting/ending of constraint</w:t>
      </w:r>
      <w:r w:rsidR="00E7784D">
        <w:t xml:space="preserve"> actions</w:t>
      </w:r>
      <w:r w:rsidR="004547BE">
        <w:t xml:space="preserve">, contacts, special constraints, or even to split between statics and dynamics, according to </w:t>
      </w:r>
      <w:r w:rsidR="00E7784D">
        <w:t xml:space="preserve">the nonlinear </w:t>
      </w:r>
      <w:r w:rsidR="004547BE">
        <w:t xml:space="preserve">model convenience. </w:t>
      </w:r>
    </w:p>
    <w:p w14:paraId="1447B7C3" w14:textId="77777777" w:rsidR="00DC042B" w:rsidRDefault="004547BE" w:rsidP="004933C4">
      <w:pPr>
        <w:ind w:firstLine="708"/>
      </w:pPr>
      <w:r>
        <w:t xml:space="preserve">The final converged </w:t>
      </w:r>
      <w:r w:rsidR="00E7784D">
        <w:t>model configuration</w:t>
      </w:r>
      <w:r>
        <w:t xml:space="preserve"> at the end of a solution step is </w:t>
      </w:r>
      <w:r w:rsidR="00E7784D">
        <w:t xml:space="preserve">always </w:t>
      </w:r>
      <w:r>
        <w:t>taken as the start point for the next solution step. When modal analysis is performed, no changes exist on the model configuration for a next solution step.</w:t>
      </w:r>
    </w:p>
    <w:p w14:paraId="78B6E4E0" w14:textId="77777777" w:rsidR="00E060BD" w:rsidRDefault="00DC042B" w:rsidP="004933C4">
      <w:pPr>
        <w:ind w:firstLine="708"/>
      </w:pPr>
      <w:r>
        <w:t xml:space="preserve">Constraints, special constraints and contacts are considered according to </w:t>
      </w:r>
      <w:r w:rsidR="00067C65">
        <w:t xml:space="preserve">the </w:t>
      </w:r>
      <w:r>
        <w:t xml:space="preserve">defined BoolTable in each particular </w:t>
      </w:r>
      <w:r w:rsidR="00067C65">
        <w:t>creation of such resources</w:t>
      </w:r>
      <w:r>
        <w:t xml:space="preserve">. Definition of loads or displacements is made for each solution step following the time variable as </w:t>
      </w:r>
      <w:r w:rsidR="002E499D">
        <w:t xml:space="preserve">a global </w:t>
      </w:r>
      <w:r>
        <w:t>tracking.</w:t>
      </w:r>
    </w:p>
    <w:p w14:paraId="332DB87E" w14:textId="31643EC9" w:rsidR="00E060BD" w:rsidRDefault="00E060BD" w:rsidP="00E060BD">
      <w:pPr>
        <w:spacing w:line="240" w:lineRule="auto"/>
        <w:ind w:firstLine="708"/>
      </w:pPr>
      <w:r>
        <w:t xml:space="preserve">After simulation is finished, the user will find </w:t>
      </w:r>
      <w:r w:rsidR="00652C31">
        <w:t xml:space="preserve">requested </w:t>
      </w:r>
      <w:r>
        <w:t>result files for each solution step in separate folders: “/post/solution_i/”, where “i” is the solution identification number.</w:t>
      </w:r>
    </w:p>
    <w:p w14:paraId="16DE72EA" w14:textId="5BBB1551" w:rsidR="007F67EA" w:rsidRPr="004933C4" w:rsidRDefault="007F67EA" w:rsidP="004933C4">
      <w:pPr>
        <w:ind w:firstLine="708"/>
      </w:pPr>
      <w:r>
        <w:br w:type="page"/>
      </w:r>
    </w:p>
    <w:p w14:paraId="4F754D0E" w14:textId="7D7F02F0" w:rsidR="00CE7D91" w:rsidRPr="00A73F30" w:rsidRDefault="00CE7D91" w:rsidP="00CE7D91">
      <w:pPr>
        <w:pStyle w:val="Ttulo2"/>
      </w:pPr>
      <w:bookmarkStart w:id="144" w:name="_Toc87510695"/>
      <w:r>
        <w:lastRenderedPageBreak/>
        <w:t>Static</w:t>
      </w:r>
      <w:bookmarkEnd w:id="144"/>
    </w:p>
    <w:p w14:paraId="6219F477" w14:textId="45A8033E" w:rsidR="00CE7D91" w:rsidRPr="00194498" w:rsidRDefault="00CE7D91" w:rsidP="00CE7D91">
      <w:pPr>
        <w:rPr>
          <w:i/>
        </w:rPr>
      </w:pPr>
      <w:r>
        <w:rPr>
          <w:i/>
        </w:rPr>
        <w:t xml:space="preserve">Creates a solution step to solve a </w:t>
      </w:r>
      <w:r w:rsidR="00BC24FF">
        <w:rPr>
          <w:i/>
        </w:rPr>
        <w:t xml:space="preserve">nonlinear </w:t>
      </w:r>
      <w:r>
        <w:rPr>
          <w:i/>
        </w:rPr>
        <w:t>static analysis.</w:t>
      </w:r>
    </w:p>
    <w:p w14:paraId="18C46607" w14:textId="77777777" w:rsidR="00CE7D91" w:rsidRPr="00687292" w:rsidRDefault="00CE7D91" w:rsidP="00CE7D91">
      <w:pPr>
        <w:pStyle w:val="Ttulo3"/>
        <w:rPr>
          <w:rFonts w:eastAsiaTheme="minorHAnsi"/>
        </w:rPr>
      </w:pPr>
      <w:r w:rsidRPr="00A73F30">
        <w:t>Syntax</w:t>
      </w:r>
      <w:r w:rsidRPr="00687292">
        <w:rPr>
          <w:rFonts w:eastAsiaTheme="minorHAnsi"/>
        </w:rPr>
        <w:t>:</w:t>
      </w:r>
    </w:p>
    <w:p w14:paraId="4F02FC87" w14:textId="106222EA"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Static</w:t>
      </w:r>
      <w:r>
        <w:tab/>
        <w:t>SID</w:t>
      </w:r>
    </w:p>
    <w:p w14:paraId="409EADFF" w14:textId="10B32D6E"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EndTime</w:t>
      </w:r>
      <w:r>
        <w:tab/>
        <w:t>EV</w:t>
      </w:r>
    </w:p>
    <w:p w14:paraId="2285D925" w14:textId="491231B6"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TimeStep</w:t>
      </w:r>
      <w:r>
        <w:tab/>
        <w:t>TS</w:t>
      </w:r>
    </w:p>
    <w:p w14:paraId="03E81B30" w14:textId="09D63E75"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MaxTimeStep</w:t>
      </w:r>
      <w:r>
        <w:tab/>
        <w:t>MAX</w:t>
      </w:r>
    </w:p>
    <w:p w14:paraId="7A67C37F" w14:textId="47A226B8"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MinTimeStep</w:t>
      </w:r>
      <w:r>
        <w:tab/>
        <w:t>MIN</w:t>
      </w:r>
    </w:p>
    <w:p w14:paraId="79C3CEC7" w14:textId="7B21D31E"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MaxIt</w:t>
      </w:r>
      <w:r>
        <w:tab/>
      </w:r>
      <w:r w:rsidR="003350E6">
        <w:tab/>
      </w:r>
      <w:r>
        <w:t>MAXIT</w:t>
      </w:r>
    </w:p>
    <w:p w14:paraId="67E09B02" w14:textId="748706EE"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MinIt</w:t>
      </w:r>
      <w:r>
        <w:tab/>
      </w:r>
      <w:r w:rsidR="003350E6">
        <w:tab/>
      </w:r>
      <w:r>
        <w:t>MINIT</w:t>
      </w:r>
    </w:p>
    <w:p w14:paraId="2EA7792A" w14:textId="3D4BF978"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ConvIncrease</w:t>
      </w:r>
      <w:r>
        <w:tab/>
        <w:t>CONV</w:t>
      </w:r>
    </w:p>
    <w:p w14:paraId="69E00723" w14:textId="6A039EEA" w:rsidR="00CE7D91" w:rsidRDefault="00CE7D91" w:rsidP="00CE7D91">
      <w:pPr>
        <w:pBdr>
          <w:top w:val="single" w:sz="4" w:space="1" w:color="auto"/>
          <w:left w:val="single" w:sz="4" w:space="4" w:color="auto"/>
          <w:bottom w:val="single" w:sz="4" w:space="1" w:color="auto"/>
          <w:right w:val="single" w:sz="4" w:space="4" w:color="auto"/>
        </w:pBdr>
        <w:spacing w:after="0" w:line="240" w:lineRule="auto"/>
      </w:pPr>
      <w:r>
        <w:t>IncFactor</w:t>
      </w:r>
      <w:r>
        <w:tab/>
        <w:t>INCF</w:t>
      </w:r>
    </w:p>
    <w:p w14:paraId="452A2E40" w14:textId="53AED0A4" w:rsidR="00CE7D91" w:rsidRPr="00A73F30" w:rsidRDefault="00CE7D91" w:rsidP="00CE7D91">
      <w:pPr>
        <w:pBdr>
          <w:top w:val="single" w:sz="4" w:space="1" w:color="auto"/>
          <w:left w:val="single" w:sz="4" w:space="4" w:color="auto"/>
          <w:bottom w:val="single" w:sz="4" w:space="1" w:color="auto"/>
          <w:right w:val="single" w:sz="4" w:space="4" w:color="auto"/>
        </w:pBdr>
        <w:spacing w:after="0" w:line="240" w:lineRule="auto"/>
      </w:pPr>
      <w:r>
        <w:t>Sample</w:t>
      </w:r>
      <w:r>
        <w:tab/>
      </w:r>
      <w:r w:rsidR="003350E6">
        <w:tab/>
      </w:r>
      <w:r>
        <w:t>SA</w:t>
      </w:r>
    </w:p>
    <w:p w14:paraId="7E3D36BF" w14:textId="77777777" w:rsidR="00CE7D91" w:rsidRPr="00194498" w:rsidRDefault="00CE7D91" w:rsidP="00CE7D91">
      <w:pPr>
        <w:pStyle w:val="PargrafodaLista"/>
      </w:pPr>
    </w:p>
    <w:p w14:paraId="0D6A3400" w14:textId="1260A78E" w:rsidR="00CE7D91" w:rsidRDefault="00FB6CD6" w:rsidP="003C60FB">
      <w:pPr>
        <w:pStyle w:val="PargrafodaLista"/>
        <w:numPr>
          <w:ilvl w:val="0"/>
          <w:numId w:val="15"/>
        </w:numPr>
      </w:pPr>
      <w:r>
        <w:t>SID</w:t>
      </w:r>
      <w:r w:rsidR="00CE7D91" w:rsidRPr="00194498">
        <w:t xml:space="preserve">: current </w:t>
      </w:r>
      <w:r>
        <w:t>solution step identification number</w:t>
      </w:r>
    </w:p>
    <w:p w14:paraId="2108AADC" w14:textId="33737EA7" w:rsidR="00FB6CD6" w:rsidRDefault="00FB6CD6" w:rsidP="003C60FB">
      <w:pPr>
        <w:pStyle w:val="PargrafodaLista"/>
        <w:numPr>
          <w:ilvl w:val="0"/>
          <w:numId w:val="15"/>
        </w:numPr>
      </w:pPr>
      <w:r>
        <w:t>EV: end time of current solution step</w:t>
      </w:r>
    </w:p>
    <w:p w14:paraId="70CEAE12" w14:textId="23B3D6DE" w:rsidR="00FB6CD6" w:rsidRDefault="00FB6CD6" w:rsidP="003C60FB">
      <w:pPr>
        <w:pStyle w:val="PargrafodaLista"/>
        <w:numPr>
          <w:ilvl w:val="0"/>
          <w:numId w:val="15"/>
        </w:numPr>
      </w:pPr>
      <w:r>
        <w:t>TS: time-step of current solution step</w:t>
      </w:r>
    </w:p>
    <w:p w14:paraId="4546BE37" w14:textId="191866A9" w:rsidR="00FB6CD6" w:rsidRDefault="00FB6CD6" w:rsidP="003C60FB">
      <w:pPr>
        <w:pStyle w:val="PargrafodaLista"/>
        <w:numPr>
          <w:ilvl w:val="0"/>
          <w:numId w:val="15"/>
        </w:numPr>
      </w:pPr>
      <w:r>
        <w:t>MAX: maximum time-step of current solution step</w:t>
      </w:r>
    </w:p>
    <w:p w14:paraId="58272AD3" w14:textId="413742B0" w:rsidR="00FB6CD6" w:rsidRDefault="00FB6CD6" w:rsidP="003C60FB">
      <w:pPr>
        <w:pStyle w:val="PargrafodaLista"/>
        <w:numPr>
          <w:ilvl w:val="0"/>
          <w:numId w:val="15"/>
        </w:numPr>
      </w:pPr>
      <w:r>
        <w:t>MIN: minimum time-step of current solution step</w:t>
      </w:r>
    </w:p>
    <w:p w14:paraId="00062CAA" w14:textId="191D411E" w:rsidR="00FB6CD6" w:rsidRDefault="00DB5F0A" w:rsidP="003C60FB">
      <w:pPr>
        <w:pStyle w:val="PargrafodaLista"/>
        <w:numPr>
          <w:ilvl w:val="0"/>
          <w:numId w:val="15"/>
        </w:numPr>
      </w:pPr>
      <w:r>
        <w:t>MAXIT: maximum number of iterations to be performed during Newton-Raphson routine, for each time-step within the current solution step</w:t>
      </w:r>
    </w:p>
    <w:p w14:paraId="1257D5E5" w14:textId="6F84F75A" w:rsidR="00DB5F0A" w:rsidRDefault="000516B3" w:rsidP="003C60FB">
      <w:pPr>
        <w:pStyle w:val="PargrafodaLista"/>
        <w:numPr>
          <w:ilvl w:val="0"/>
          <w:numId w:val="15"/>
        </w:numPr>
      </w:pPr>
      <w:r>
        <w:t>MINIT: minimum number of iterations, to indicate convergence easiness</w:t>
      </w:r>
    </w:p>
    <w:p w14:paraId="5B123B6B" w14:textId="0F5C3540" w:rsidR="000516B3" w:rsidRDefault="000516B3" w:rsidP="003C60FB">
      <w:pPr>
        <w:pStyle w:val="PargrafodaLista"/>
        <w:numPr>
          <w:ilvl w:val="0"/>
          <w:numId w:val="15"/>
        </w:numPr>
      </w:pPr>
      <w:r>
        <w:t>CONV: number of sequential converged time-steps to indicate convergence easiness</w:t>
      </w:r>
    </w:p>
    <w:p w14:paraId="5F73838F" w14:textId="5E509EB8" w:rsidR="000516B3" w:rsidRDefault="000516B3" w:rsidP="003C60FB">
      <w:pPr>
        <w:pStyle w:val="PargrafodaLista"/>
        <w:numPr>
          <w:ilvl w:val="0"/>
          <w:numId w:val="15"/>
        </w:numPr>
      </w:pPr>
      <w:r>
        <w:t>INCF: time-step increasing factor</w:t>
      </w:r>
    </w:p>
    <w:p w14:paraId="55E5E484" w14:textId="5409432D" w:rsidR="000516B3" w:rsidRPr="00194498" w:rsidRDefault="000516B3" w:rsidP="003C60FB">
      <w:pPr>
        <w:pStyle w:val="PargrafodaLista"/>
        <w:numPr>
          <w:ilvl w:val="0"/>
          <w:numId w:val="15"/>
        </w:numPr>
      </w:pPr>
      <w:r>
        <w:t>SA: sampling variable to rule post-processing files generation.</w:t>
      </w:r>
    </w:p>
    <w:p w14:paraId="50EEAF31" w14:textId="77777777" w:rsidR="00CE7D91" w:rsidRPr="00687292" w:rsidRDefault="00CE7D91" w:rsidP="00CE7D91">
      <w:pPr>
        <w:pStyle w:val="Ttulo3"/>
        <w:rPr>
          <w:rFonts w:eastAsiaTheme="minorHAnsi"/>
        </w:rPr>
      </w:pPr>
      <w:r w:rsidRPr="00687292">
        <w:rPr>
          <w:rFonts w:eastAsiaTheme="minorHAnsi"/>
        </w:rPr>
        <w:t>Example:</w:t>
      </w:r>
    </w:p>
    <w:p w14:paraId="3F27CC7E" w14:textId="20D03ECC"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Static</w:t>
      </w:r>
      <w:r>
        <w:tab/>
        <w:t>1</w:t>
      </w:r>
    </w:p>
    <w:p w14:paraId="74DCD579" w14:textId="287F497A"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EndTime</w:t>
      </w:r>
      <w:r>
        <w:tab/>
        <w:t>2.5</w:t>
      </w:r>
    </w:p>
    <w:p w14:paraId="56F6876E" w14:textId="15F81A26"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TimeStep</w:t>
      </w:r>
      <w:r>
        <w:tab/>
        <w:t>0.10</w:t>
      </w:r>
    </w:p>
    <w:p w14:paraId="4AB66632" w14:textId="6FFB47A3"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MaxTimeStep</w:t>
      </w:r>
      <w:r>
        <w:tab/>
        <w:t>0.25</w:t>
      </w:r>
    </w:p>
    <w:p w14:paraId="527B60D5" w14:textId="4692E52D"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MinTimeStep</w:t>
      </w:r>
      <w:r>
        <w:tab/>
        <w:t>0.01</w:t>
      </w:r>
    </w:p>
    <w:p w14:paraId="623EAEF5" w14:textId="2355B5E4"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MaxIt</w:t>
      </w:r>
      <w:r>
        <w:tab/>
      </w:r>
      <w:r>
        <w:tab/>
        <w:t>15</w:t>
      </w:r>
    </w:p>
    <w:p w14:paraId="19CAD635" w14:textId="03D658C8"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MinIt</w:t>
      </w:r>
      <w:r>
        <w:tab/>
      </w:r>
      <w:r>
        <w:tab/>
        <w:t>3</w:t>
      </w:r>
    </w:p>
    <w:p w14:paraId="158863A2" w14:textId="3ACD6D78"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ConvIncrease</w:t>
      </w:r>
      <w:r>
        <w:tab/>
        <w:t>4</w:t>
      </w:r>
    </w:p>
    <w:p w14:paraId="2C62F00E" w14:textId="6DF25481" w:rsidR="00B4405E" w:rsidRDefault="00B4405E" w:rsidP="00B4405E">
      <w:pPr>
        <w:pBdr>
          <w:top w:val="single" w:sz="4" w:space="1" w:color="auto"/>
          <w:left w:val="single" w:sz="4" w:space="4" w:color="auto"/>
          <w:bottom w:val="single" w:sz="4" w:space="1" w:color="auto"/>
          <w:right w:val="single" w:sz="4" w:space="4" w:color="auto"/>
        </w:pBdr>
        <w:spacing w:after="0" w:line="240" w:lineRule="auto"/>
      </w:pPr>
      <w:r>
        <w:t>IncFactor</w:t>
      </w:r>
      <w:r>
        <w:tab/>
        <w:t>1.5</w:t>
      </w:r>
    </w:p>
    <w:p w14:paraId="1CEE914B" w14:textId="2672986E" w:rsidR="00CE7D91" w:rsidRPr="00A73F30" w:rsidRDefault="00B4405E" w:rsidP="00B4405E">
      <w:pPr>
        <w:pBdr>
          <w:top w:val="single" w:sz="4" w:space="1" w:color="auto"/>
          <w:left w:val="single" w:sz="4" w:space="4" w:color="auto"/>
          <w:bottom w:val="single" w:sz="4" w:space="1" w:color="auto"/>
          <w:right w:val="single" w:sz="4" w:space="4" w:color="auto"/>
        </w:pBdr>
        <w:spacing w:after="0" w:line="240" w:lineRule="auto"/>
      </w:pPr>
      <w:r>
        <w:t>Sample</w:t>
      </w:r>
      <w:r>
        <w:tab/>
      </w:r>
      <w:r>
        <w:tab/>
        <w:t>1</w:t>
      </w:r>
      <w:r w:rsidR="00CE7D91" w:rsidRPr="00194498">
        <w:tab/>
      </w:r>
      <w:r w:rsidR="00CE7D91" w:rsidRPr="00194498">
        <w:rPr>
          <w:rFonts w:asciiTheme="majorHAnsi" w:eastAsiaTheme="majorEastAsia" w:hAnsiTheme="majorHAnsi" w:cstheme="majorBidi"/>
          <w:b/>
          <w:sz w:val="26"/>
          <w:szCs w:val="26"/>
        </w:rPr>
        <w:t xml:space="preserve"> </w:t>
      </w:r>
    </w:p>
    <w:p w14:paraId="0748AFDC" w14:textId="77777777" w:rsidR="00CE7D91" w:rsidRDefault="00CE7D91" w:rsidP="00CE7D91">
      <w:pPr>
        <w:pStyle w:val="Ttulo3"/>
        <w:rPr>
          <w:rFonts w:eastAsiaTheme="minorHAnsi"/>
        </w:rPr>
      </w:pPr>
      <w:r w:rsidRPr="00687292">
        <w:rPr>
          <w:rFonts w:eastAsiaTheme="minorHAnsi"/>
        </w:rPr>
        <w:t>Additional information:</w:t>
      </w:r>
    </w:p>
    <w:p w14:paraId="64E4A00E" w14:textId="2F4ACEC9" w:rsidR="009638A0" w:rsidRDefault="00CE7D91" w:rsidP="002A3136">
      <w:r>
        <w:tab/>
      </w:r>
      <w:r w:rsidR="009638A0">
        <w:t>A static solution step is defined by a sequence of attributes, with the objective of creating an auto-adaptive scheme for nonlinear solution, capable of increasing or decreasing the time-step automatically. In the context of a static analysis</w:t>
      </w:r>
      <w:r w:rsidR="00432E6F">
        <w:t>, the</w:t>
      </w:r>
      <w:r w:rsidR="009638A0">
        <w:t xml:space="preserve"> time variable may be understood as a scalar tracking parameter that permits evaluation of a sequence of loads, constraints and boundary conditions. </w:t>
      </w:r>
      <w:r w:rsidR="00C306A8">
        <w:t>The time-period of a given static solution step goes from the previously converged time value until the end time of the current solution step, set by the user. D</w:t>
      </w:r>
      <w:r w:rsidR="009638A0">
        <w:t xml:space="preserve">epending </w:t>
      </w:r>
      <w:r w:rsidR="009638A0">
        <w:lastRenderedPageBreak/>
        <w:t>on the easiness or hardness of convergence</w:t>
      </w:r>
      <w:r w:rsidR="00C306A8">
        <w:t>, time-step may be updated automatically according to the parameters, explained below:</w:t>
      </w:r>
    </w:p>
    <w:p w14:paraId="2C319342" w14:textId="0B67ED6A" w:rsidR="002A3136" w:rsidRPr="002A3136" w:rsidRDefault="002A3136" w:rsidP="003C60FB">
      <w:pPr>
        <w:pStyle w:val="PargrafodaLista"/>
        <w:numPr>
          <w:ilvl w:val="0"/>
          <w:numId w:val="1"/>
        </w:numPr>
      </w:pPr>
      <w:r w:rsidRPr="002A3136">
        <w:t xml:space="preserve">EndTime: defines the final instant </w:t>
      </w:r>
      <w:r>
        <w:t>for the current</w:t>
      </w:r>
      <w:r w:rsidRPr="002A3136">
        <w:t xml:space="preserve"> </w:t>
      </w:r>
      <w:r>
        <w:t>solution step</w:t>
      </w:r>
      <w:r w:rsidRPr="002A3136">
        <w:t>.</w:t>
      </w:r>
    </w:p>
    <w:p w14:paraId="04EB1C47" w14:textId="5501B01B" w:rsidR="002A3136" w:rsidRPr="002A3136" w:rsidRDefault="002A3136" w:rsidP="003C60FB">
      <w:pPr>
        <w:pStyle w:val="PargrafodaLista"/>
        <w:numPr>
          <w:ilvl w:val="0"/>
          <w:numId w:val="1"/>
        </w:numPr>
      </w:pPr>
      <w:r w:rsidRPr="002A3136">
        <w:t xml:space="preserve">TimeStep: defines the initial time step </w:t>
      </w:r>
      <w:r>
        <w:t xml:space="preserve">to be </w:t>
      </w:r>
      <w:r w:rsidRPr="002A3136">
        <w:t xml:space="preserve">used </w:t>
      </w:r>
      <w:r>
        <w:t>for the evolution of the nonlinear model</w:t>
      </w:r>
      <w:r w:rsidRPr="002A3136">
        <w:t>.</w:t>
      </w:r>
    </w:p>
    <w:p w14:paraId="4AA88657" w14:textId="49952123" w:rsidR="002A3136" w:rsidRPr="002A3136" w:rsidRDefault="002A3136" w:rsidP="003C60FB">
      <w:pPr>
        <w:pStyle w:val="PargrafodaLista"/>
        <w:numPr>
          <w:ilvl w:val="0"/>
          <w:numId w:val="1"/>
        </w:numPr>
      </w:pPr>
      <w:r w:rsidRPr="002A3136">
        <w:t xml:space="preserve">MaxTimeStep: defines the </w:t>
      </w:r>
      <w:r>
        <w:t>maximum</w:t>
      </w:r>
      <w:r w:rsidRPr="002A3136">
        <w:t xml:space="preserve"> time step </w:t>
      </w:r>
      <w:r>
        <w:t xml:space="preserve">to be </w:t>
      </w:r>
      <w:r w:rsidRPr="002A3136">
        <w:t xml:space="preserve">used </w:t>
      </w:r>
      <w:r>
        <w:t>for the evolution of the nonlinear model</w:t>
      </w:r>
      <w:r w:rsidRPr="002A3136">
        <w:t>.</w:t>
      </w:r>
    </w:p>
    <w:p w14:paraId="3E369A70" w14:textId="54886D7A" w:rsidR="002A3136" w:rsidRPr="002A3136" w:rsidRDefault="002A3136" w:rsidP="003C60FB">
      <w:pPr>
        <w:pStyle w:val="PargrafodaLista"/>
        <w:numPr>
          <w:ilvl w:val="0"/>
          <w:numId w:val="1"/>
        </w:numPr>
      </w:pPr>
      <w:r w:rsidRPr="002A3136">
        <w:t xml:space="preserve">MinTimeStep: defines the </w:t>
      </w:r>
      <w:r>
        <w:t>minimum</w:t>
      </w:r>
      <w:r w:rsidRPr="002A3136">
        <w:t xml:space="preserve"> time step </w:t>
      </w:r>
      <w:r>
        <w:t xml:space="preserve">to be </w:t>
      </w:r>
      <w:r w:rsidRPr="002A3136">
        <w:t xml:space="preserve">used </w:t>
      </w:r>
      <w:r>
        <w:t>for the evolution of the nonlinear model</w:t>
      </w:r>
      <w:r w:rsidRPr="002A3136">
        <w:t xml:space="preserve">. In case of </w:t>
      </w:r>
      <w:r>
        <w:t xml:space="preserve">convergence difficulties, Giraffe automatically performs bisections (i.e., decreases automatically the time-step). In case of </w:t>
      </w:r>
      <w:r w:rsidRPr="002A3136">
        <w:t xml:space="preserve">many </w:t>
      </w:r>
      <w:r>
        <w:t xml:space="preserve">unsuccessful </w:t>
      </w:r>
      <w:r w:rsidRPr="002A3136">
        <w:t xml:space="preserve">bisections, </w:t>
      </w:r>
      <w:r>
        <w:t>when the minimum time step is approached, the simulation stops with an error message.</w:t>
      </w:r>
    </w:p>
    <w:p w14:paraId="4FCF8491" w14:textId="64C69CDD" w:rsidR="002A3136" w:rsidRPr="002A3136" w:rsidRDefault="002A3136" w:rsidP="003C60FB">
      <w:pPr>
        <w:pStyle w:val="PargrafodaLista"/>
        <w:numPr>
          <w:ilvl w:val="0"/>
          <w:numId w:val="1"/>
        </w:numPr>
      </w:pPr>
      <w:r w:rsidRPr="002A3136">
        <w:t>MaxIt: defines the maximum number of iterations, which will be performed prior to assume that divergence occurred. The</w:t>
      </w:r>
      <w:r w:rsidR="000712A7">
        <w:t xml:space="preserve">re are </w:t>
      </w:r>
      <w:r w:rsidRPr="002A3136">
        <w:t xml:space="preserve">two possibilities </w:t>
      </w:r>
      <w:r w:rsidR="000712A7">
        <w:t>of</w:t>
      </w:r>
      <w:r w:rsidRPr="002A3136">
        <w:t xml:space="preserve"> divergence: </w:t>
      </w:r>
      <w:r w:rsidR="000712A7">
        <w:t xml:space="preserve">by </w:t>
      </w:r>
      <w:r w:rsidRPr="002A3136">
        <w:t xml:space="preserve">achieving the maximum number of iterations or </w:t>
      </w:r>
      <w:r w:rsidR="000712A7">
        <w:t xml:space="preserve">by </w:t>
      </w:r>
      <w:r w:rsidRPr="002A3136">
        <w:t xml:space="preserve">achieving a very high residual value, defined </w:t>
      </w:r>
      <w:r w:rsidR="000712A7">
        <w:t>by</w:t>
      </w:r>
      <w:r w:rsidRPr="002A3136">
        <w:t xml:space="preserve"> </w:t>
      </w:r>
      <w:r w:rsidR="005E7C12">
        <w:t>C</w:t>
      </w:r>
      <w:r w:rsidR="000712A7">
        <w:t>onvergence</w:t>
      </w:r>
      <w:r w:rsidR="005E7C12">
        <w:t>C</w:t>
      </w:r>
      <w:r w:rsidR="000712A7">
        <w:t>riteria keyword</w:t>
      </w:r>
      <w:r w:rsidRPr="002A3136">
        <w:t>.</w:t>
      </w:r>
    </w:p>
    <w:p w14:paraId="671D8C42" w14:textId="3E0C6A78" w:rsidR="002A3136" w:rsidRPr="002A3136" w:rsidRDefault="002A3136" w:rsidP="003C60FB">
      <w:pPr>
        <w:pStyle w:val="PargrafodaLista"/>
        <w:numPr>
          <w:ilvl w:val="0"/>
          <w:numId w:val="1"/>
        </w:numPr>
      </w:pPr>
      <w:r w:rsidRPr="002A3136">
        <w:t>MinIt: defines the minimum number of iterations. Once a time step converges with less or equal to this number of iterations, the next time step will be increased by the IncFactor coefficient.</w:t>
      </w:r>
      <w:r w:rsidR="000125A8">
        <w:t xml:space="preserve"> Thus, it may be seen as an identifier of easy solution.</w:t>
      </w:r>
    </w:p>
    <w:p w14:paraId="739ABB28" w14:textId="6B942423" w:rsidR="002A3136" w:rsidRPr="002A3136" w:rsidRDefault="002A3136" w:rsidP="003C60FB">
      <w:pPr>
        <w:pStyle w:val="PargrafodaLista"/>
        <w:numPr>
          <w:ilvl w:val="0"/>
          <w:numId w:val="1"/>
        </w:numPr>
      </w:pPr>
      <w:r w:rsidRPr="002A3136">
        <w:t xml:space="preserve">ConvIncrease: defines the </w:t>
      </w:r>
      <w:r w:rsidR="000125A8">
        <w:t xml:space="preserve">sequential </w:t>
      </w:r>
      <w:r w:rsidRPr="002A3136">
        <w:t xml:space="preserve">number of converged time steps that, once achieved, will also show that there is </w:t>
      </w:r>
      <w:r w:rsidR="000125A8">
        <w:t xml:space="preserve">the </w:t>
      </w:r>
      <w:r w:rsidRPr="002A3136">
        <w:t xml:space="preserve">possibility of increasing the time step value. Then, IncFactor coefficient is used to increase </w:t>
      </w:r>
      <w:r w:rsidR="000125A8">
        <w:t>the time-step</w:t>
      </w:r>
      <w:r w:rsidRPr="002A3136">
        <w:t>. Once applied, the converged partial solutions counting process re-starts.</w:t>
      </w:r>
    </w:p>
    <w:p w14:paraId="120ADF0D" w14:textId="1D9202F8" w:rsidR="002A3136" w:rsidRPr="002A3136" w:rsidRDefault="002A3136" w:rsidP="003C60FB">
      <w:pPr>
        <w:pStyle w:val="PargrafodaLista"/>
        <w:numPr>
          <w:ilvl w:val="0"/>
          <w:numId w:val="1"/>
        </w:numPr>
      </w:pPr>
      <w:r w:rsidRPr="002A3136">
        <w:t>IncFactor: defines the factor for increasing the time step, in case of easy convergence</w:t>
      </w:r>
      <w:r w:rsidR="00141A88">
        <w:t>.</w:t>
      </w:r>
    </w:p>
    <w:p w14:paraId="520DDF09" w14:textId="16C2A533" w:rsidR="00CE7D91" w:rsidRPr="00FB6CD6" w:rsidRDefault="002A3136" w:rsidP="003C60FB">
      <w:pPr>
        <w:pStyle w:val="PargrafodaLista"/>
        <w:numPr>
          <w:ilvl w:val="0"/>
          <w:numId w:val="1"/>
        </w:numPr>
      </w:pPr>
      <w:r w:rsidRPr="002A3136">
        <w:t xml:space="preserve">Sample: defines the sampling for saving </w:t>
      </w:r>
      <w:r w:rsidR="00BA201C">
        <w:t>post-processing</w:t>
      </w:r>
      <w:r w:rsidRPr="002A3136">
        <w:t xml:space="preserve"> files with partial converged solutions along </w:t>
      </w:r>
      <w:r w:rsidR="00BA201C">
        <w:t>time evolution</w:t>
      </w:r>
      <w:r w:rsidRPr="002A3136">
        <w:t xml:space="preserve">. Entering the number “1” </w:t>
      </w:r>
      <w:r w:rsidR="00FB6CD6">
        <w:t>claims Giraffe</w:t>
      </w:r>
      <w:r w:rsidRPr="002A3136">
        <w:t xml:space="preserve"> to save all converged steps (many files can be generated).</w:t>
      </w:r>
      <w:r w:rsidR="00CE7D91">
        <w:br w:type="page"/>
      </w:r>
    </w:p>
    <w:p w14:paraId="1F16546A" w14:textId="2558F7FD" w:rsidR="004349E8" w:rsidRPr="00A73F30" w:rsidRDefault="004349E8" w:rsidP="004349E8">
      <w:pPr>
        <w:pStyle w:val="Ttulo2"/>
      </w:pPr>
      <w:bookmarkStart w:id="145" w:name="_Toc87510696"/>
      <w:r>
        <w:lastRenderedPageBreak/>
        <w:t>Dynamic</w:t>
      </w:r>
      <w:bookmarkEnd w:id="145"/>
    </w:p>
    <w:p w14:paraId="36B128E5" w14:textId="2B3115E1" w:rsidR="004349E8" w:rsidRPr="00194498" w:rsidRDefault="004349E8" w:rsidP="004349E8">
      <w:pPr>
        <w:rPr>
          <w:i/>
        </w:rPr>
      </w:pPr>
      <w:r>
        <w:rPr>
          <w:i/>
        </w:rPr>
        <w:t>Creates a solution step to solve a nonlinear dynamic analysis</w:t>
      </w:r>
      <w:r w:rsidR="002C6867">
        <w:rPr>
          <w:i/>
        </w:rPr>
        <w:t xml:space="preserve"> (transient dynamics)</w:t>
      </w:r>
      <w:r>
        <w:rPr>
          <w:i/>
        </w:rPr>
        <w:t>.</w:t>
      </w:r>
    </w:p>
    <w:p w14:paraId="457AB07C" w14:textId="77777777" w:rsidR="004349E8" w:rsidRPr="00687292" w:rsidRDefault="004349E8" w:rsidP="004349E8">
      <w:pPr>
        <w:pStyle w:val="Ttulo3"/>
        <w:rPr>
          <w:rFonts w:eastAsiaTheme="minorHAnsi"/>
        </w:rPr>
      </w:pPr>
      <w:r w:rsidRPr="00A73F30">
        <w:t>Syntax</w:t>
      </w:r>
      <w:r w:rsidRPr="00687292">
        <w:rPr>
          <w:rFonts w:eastAsiaTheme="minorHAnsi"/>
        </w:rPr>
        <w:t>:</w:t>
      </w:r>
    </w:p>
    <w:p w14:paraId="0ED14FFA" w14:textId="4C040918" w:rsidR="004349E8" w:rsidRDefault="002B5FA2" w:rsidP="004349E8">
      <w:pPr>
        <w:pBdr>
          <w:top w:val="single" w:sz="4" w:space="1" w:color="auto"/>
          <w:left w:val="single" w:sz="4" w:space="4" w:color="auto"/>
          <w:bottom w:val="single" w:sz="4" w:space="1" w:color="auto"/>
          <w:right w:val="single" w:sz="4" w:space="4" w:color="auto"/>
        </w:pBdr>
        <w:spacing w:after="0" w:line="240" w:lineRule="auto"/>
      </w:pPr>
      <w:r>
        <w:t>Dynamic</w:t>
      </w:r>
      <w:r w:rsidR="004349E8">
        <w:tab/>
        <w:t>SID</w:t>
      </w:r>
    </w:p>
    <w:p w14:paraId="0EF5F5E0"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EndTime</w:t>
      </w:r>
      <w:r>
        <w:tab/>
        <w:t>EV</w:t>
      </w:r>
    </w:p>
    <w:p w14:paraId="0CE653DE"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TimeStep</w:t>
      </w:r>
      <w:r>
        <w:tab/>
        <w:t>TS</w:t>
      </w:r>
    </w:p>
    <w:p w14:paraId="7B2C15AE"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axTimeStep</w:t>
      </w:r>
      <w:r>
        <w:tab/>
        <w:t>MAX</w:t>
      </w:r>
    </w:p>
    <w:p w14:paraId="6548B097"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inTimeStep</w:t>
      </w:r>
      <w:r>
        <w:tab/>
        <w:t>MIN</w:t>
      </w:r>
    </w:p>
    <w:p w14:paraId="30AB7EC7"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axIt</w:t>
      </w:r>
      <w:r>
        <w:tab/>
      </w:r>
      <w:r>
        <w:tab/>
        <w:t>MAXIT</w:t>
      </w:r>
    </w:p>
    <w:p w14:paraId="3E2B5DAD"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inIt</w:t>
      </w:r>
      <w:r>
        <w:tab/>
      </w:r>
      <w:r>
        <w:tab/>
        <w:t>MINIT</w:t>
      </w:r>
    </w:p>
    <w:p w14:paraId="20B59755"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ConvIncrease</w:t>
      </w:r>
      <w:r>
        <w:tab/>
        <w:t>CONV</w:t>
      </w:r>
    </w:p>
    <w:p w14:paraId="717B576A"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IncFactor</w:t>
      </w:r>
      <w:r>
        <w:tab/>
        <w:t>INCF</w:t>
      </w:r>
    </w:p>
    <w:p w14:paraId="23D57EE9" w14:textId="0CA4D30E"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Sample</w:t>
      </w:r>
      <w:r>
        <w:tab/>
      </w:r>
      <w:r>
        <w:tab/>
        <w:t>SA</w:t>
      </w:r>
    </w:p>
    <w:p w14:paraId="2B6E5353" w14:textId="2F8F3A67" w:rsidR="00EA034B" w:rsidRDefault="00EA034B" w:rsidP="00EA034B">
      <w:pPr>
        <w:pBdr>
          <w:top w:val="single" w:sz="4" w:space="1" w:color="auto"/>
          <w:left w:val="single" w:sz="4" w:space="4" w:color="auto"/>
          <w:bottom w:val="single" w:sz="4" w:space="1" w:color="auto"/>
          <w:right w:val="single" w:sz="4" w:space="4" w:color="auto"/>
        </w:pBdr>
        <w:spacing w:after="0" w:line="240" w:lineRule="auto"/>
      </w:pPr>
      <w:r>
        <w:t>RayleighDamping</w:t>
      </w:r>
      <w:r>
        <w:tab/>
        <w:t>Alpha</w:t>
      </w:r>
      <w:r>
        <w:tab/>
        <w:t>AD</w:t>
      </w:r>
      <w:r>
        <w:tab/>
        <w:t>Beta</w:t>
      </w:r>
      <w:r>
        <w:tab/>
        <w:t>BD</w:t>
      </w:r>
      <w:r>
        <w:tab/>
        <w:t>Update</w:t>
      </w:r>
      <w:r>
        <w:tab/>
        <w:t>UD</w:t>
      </w:r>
    </w:p>
    <w:p w14:paraId="2A416FE4" w14:textId="1865A9EE" w:rsidR="00EA034B" w:rsidRDefault="00EA034B" w:rsidP="00EA034B">
      <w:pPr>
        <w:pBdr>
          <w:top w:val="single" w:sz="4" w:space="1" w:color="auto"/>
          <w:left w:val="single" w:sz="4" w:space="4" w:color="auto"/>
          <w:bottom w:val="single" w:sz="4" w:space="1" w:color="auto"/>
          <w:right w:val="single" w:sz="4" w:space="4" w:color="auto"/>
        </w:pBdr>
        <w:spacing w:after="0" w:line="240" w:lineRule="auto"/>
      </w:pPr>
      <w:r>
        <w:t>NewmarkCoefficients</w:t>
      </w:r>
      <w:r>
        <w:tab/>
        <w:t>Beta</w:t>
      </w:r>
      <w:r>
        <w:tab/>
        <w:t>BN</w:t>
      </w:r>
      <w:r>
        <w:tab/>
        <w:t>Gamma</w:t>
      </w:r>
      <w:r>
        <w:tab/>
      </w:r>
      <w:r>
        <w:tab/>
        <w:t>GN</w:t>
      </w:r>
    </w:p>
    <w:p w14:paraId="3B947FEA" w14:textId="15D0B22E" w:rsidR="005B4975" w:rsidRDefault="005B4975" w:rsidP="005B4975">
      <w:pPr>
        <w:pStyle w:val="Comment"/>
        <w:pBdr>
          <w:top w:val="single" w:sz="4" w:space="1" w:color="auto"/>
          <w:left w:val="single" w:sz="4" w:space="4" w:color="auto"/>
          <w:bottom w:val="single" w:sz="4" w:space="1" w:color="auto"/>
          <w:right w:val="single" w:sz="4" w:space="4" w:color="auto"/>
        </w:pBdr>
      </w:pPr>
      <w:r>
        <w:t>//Optional keyword to make null all the initial conditions stemming from previous load steps:</w:t>
      </w:r>
    </w:p>
    <w:p w14:paraId="294D7E82" w14:textId="0D3CC682" w:rsidR="005B4975" w:rsidRPr="00A73F30" w:rsidRDefault="005B4975" w:rsidP="00EA034B">
      <w:pPr>
        <w:pBdr>
          <w:top w:val="single" w:sz="4" w:space="1" w:color="auto"/>
          <w:left w:val="single" w:sz="4" w:space="4" w:color="auto"/>
          <w:bottom w:val="single" w:sz="4" w:space="1" w:color="auto"/>
          <w:right w:val="single" w:sz="4" w:space="4" w:color="auto"/>
        </w:pBdr>
        <w:spacing w:after="0" w:line="240" w:lineRule="auto"/>
      </w:pPr>
      <w:r>
        <w:t>ZeroIC</w:t>
      </w:r>
    </w:p>
    <w:p w14:paraId="50727ECB" w14:textId="77777777" w:rsidR="004349E8" w:rsidRPr="00194498" w:rsidRDefault="004349E8" w:rsidP="004349E8">
      <w:pPr>
        <w:pStyle w:val="PargrafodaLista"/>
      </w:pPr>
    </w:p>
    <w:p w14:paraId="53771CE5" w14:textId="77777777" w:rsidR="004349E8" w:rsidRDefault="004349E8" w:rsidP="003C60FB">
      <w:pPr>
        <w:pStyle w:val="PargrafodaLista"/>
        <w:numPr>
          <w:ilvl w:val="0"/>
          <w:numId w:val="15"/>
        </w:numPr>
      </w:pPr>
      <w:r>
        <w:t>SID</w:t>
      </w:r>
      <w:r w:rsidRPr="00194498">
        <w:t xml:space="preserve">: current </w:t>
      </w:r>
      <w:r>
        <w:t>solution step identification number</w:t>
      </w:r>
    </w:p>
    <w:p w14:paraId="1B9C4D4B" w14:textId="77777777" w:rsidR="004349E8" w:rsidRDefault="004349E8" w:rsidP="003C60FB">
      <w:pPr>
        <w:pStyle w:val="PargrafodaLista"/>
        <w:numPr>
          <w:ilvl w:val="0"/>
          <w:numId w:val="15"/>
        </w:numPr>
      </w:pPr>
      <w:r>
        <w:t>EV: end time of current solution step</w:t>
      </w:r>
    </w:p>
    <w:p w14:paraId="564DF064" w14:textId="77777777" w:rsidR="004349E8" w:rsidRDefault="004349E8" w:rsidP="003C60FB">
      <w:pPr>
        <w:pStyle w:val="PargrafodaLista"/>
        <w:numPr>
          <w:ilvl w:val="0"/>
          <w:numId w:val="15"/>
        </w:numPr>
      </w:pPr>
      <w:r>
        <w:t>TS: time-step of current solution step</w:t>
      </w:r>
    </w:p>
    <w:p w14:paraId="070C045F" w14:textId="77777777" w:rsidR="004349E8" w:rsidRDefault="004349E8" w:rsidP="003C60FB">
      <w:pPr>
        <w:pStyle w:val="PargrafodaLista"/>
        <w:numPr>
          <w:ilvl w:val="0"/>
          <w:numId w:val="15"/>
        </w:numPr>
      </w:pPr>
      <w:r>
        <w:t>MAX: maximum time-step of current solution step</w:t>
      </w:r>
    </w:p>
    <w:p w14:paraId="73107465" w14:textId="77777777" w:rsidR="004349E8" w:rsidRDefault="004349E8" w:rsidP="003C60FB">
      <w:pPr>
        <w:pStyle w:val="PargrafodaLista"/>
        <w:numPr>
          <w:ilvl w:val="0"/>
          <w:numId w:val="15"/>
        </w:numPr>
      </w:pPr>
      <w:r>
        <w:t>MIN: minimum time-step of current solution step</w:t>
      </w:r>
    </w:p>
    <w:p w14:paraId="594E3642" w14:textId="77777777" w:rsidR="004349E8" w:rsidRDefault="004349E8" w:rsidP="003C60FB">
      <w:pPr>
        <w:pStyle w:val="PargrafodaLista"/>
        <w:numPr>
          <w:ilvl w:val="0"/>
          <w:numId w:val="15"/>
        </w:numPr>
      </w:pPr>
      <w:r>
        <w:t>MAXIT: maximum number of iterations to be performed during Newton-Raphson routine, for each time-step within the current solution step</w:t>
      </w:r>
    </w:p>
    <w:p w14:paraId="28846DA6" w14:textId="77777777" w:rsidR="004349E8" w:rsidRDefault="004349E8" w:rsidP="003C60FB">
      <w:pPr>
        <w:pStyle w:val="PargrafodaLista"/>
        <w:numPr>
          <w:ilvl w:val="0"/>
          <w:numId w:val="15"/>
        </w:numPr>
      </w:pPr>
      <w:r>
        <w:t>MINIT: minimum number of iterations, to indicate convergence easiness</w:t>
      </w:r>
    </w:p>
    <w:p w14:paraId="7B6F53D1" w14:textId="77777777" w:rsidR="004349E8" w:rsidRDefault="004349E8" w:rsidP="003C60FB">
      <w:pPr>
        <w:pStyle w:val="PargrafodaLista"/>
        <w:numPr>
          <w:ilvl w:val="0"/>
          <w:numId w:val="15"/>
        </w:numPr>
      </w:pPr>
      <w:r>
        <w:t>CONV: number of sequential converged time-steps to indicate convergence easiness</w:t>
      </w:r>
    </w:p>
    <w:p w14:paraId="78EF62F2" w14:textId="77777777" w:rsidR="004349E8" w:rsidRDefault="004349E8" w:rsidP="003C60FB">
      <w:pPr>
        <w:pStyle w:val="PargrafodaLista"/>
        <w:numPr>
          <w:ilvl w:val="0"/>
          <w:numId w:val="15"/>
        </w:numPr>
      </w:pPr>
      <w:r>
        <w:t>INCF: time-step increasing factor</w:t>
      </w:r>
    </w:p>
    <w:p w14:paraId="12B3DF05" w14:textId="73F881C3" w:rsidR="004349E8" w:rsidRDefault="004349E8" w:rsidP="003C60FB">
      <w:pPr>
        <w:pStyle w:val="PargrafodaLista"/>
        <w:numPr>
          <w:ilvl w:val="0"/>
          <w:numId w:val="15"/>
        </w:numPr>
      </w:pPr>
      <w:r>
        <w:t>SA: sampling variable to rule post-processing files generation.</w:t>
      </w:r>
    </w:p>
    <w:p w14:paraId="1F9703D6" w14:textId="2DA41286" w:rsidR="00850FD8" w:rsidRDefault="00850FD8" w:rsidP="003C60FB">
      <w:pPr>
        <w:pStyle w:val="PargrafodaLista"/>
        <w:numPr>
          <w:ilvl w:val="0"/>
          <w:numId w:val="15"/>
        </w:numPr>
      </w:pPr>
      <w:r>
        <w:t>AD:</w:t>
      </w:r>
      <w:r w:rsidRPr="00850FD8">
        <w:t xml:space="preserve"> </w:t>
      </w:r>
      <w:r>
        <w:t>coefficient that multiplies mass matrix for Rayleigh damping evaluation</w:t>
      </w:r>
    </w:p>
    <w:p w14:paraId="4DE94BEC" w14:textId="0F2E3A33" w:rsidR="00850FD8" w:rsidRDefault="00850FD8" w:rsidP="003C60FB">
      <w:pPr>
        <w:pStyle w:val="PargrafodaLista"/>
        <w:numPr>
          <w:ilvl w:val="0"/>
          <w:numId w:val="15"/>
        </w:numPr>
      </w:pPr>
      <w:r>
        <w:t>BD: coefficient that multiplies stiffness matrix for Rayleigh damping evaluation</w:t>
      </w:r>
    </w:p>
    <w:p w14:paraId="0A676378" w14:textId="7DF6611D" w:rsidR="00850FD8" w:rsidRDefault="00850FD8" w:rsidP="003C60FB">
      <w:pPr>
        <w:pStyle w:val="PargrafodaLista"/>
        <w:numPr>
          <w:ilvl w:val="0"/>
          <w:numId w:val="15"/>
        </w:numPr>
      </w:pPr>
      <w:r>
        <w:t xml:space="preserve">UD: flag to update (1) or not (0) the </w:t>
      </w:r>
      <w:r w:rsidR="00A92200">
        <w:t xml:space="preserve">Rayleigh </w:t>
      </w:r>
      <w:r>
        <w:t>damping matrix in each time step beginning</w:t>
      </w:r>
    </w:p>
    <w:p w14:paraId="6FF891B0" w14:textId="4695E3C0" w:rsidR="00393BB0" w:rsidRPr="005B4975" w:rsidRDefault="00393BB0" w:rsidP="003C60FB">
      <w:pPr>
        <w:pStyle w:val="PargrafodaLista"/>
        <w:numPr>
          <w:ilvl w:val="0"/>
          <w:numId w:val="15"/>
        </w:numPr>
      </w:pPr>
      <w:r>
        <w:t xml:space="preserve">BN and GN: Newmark </w:t>
      </w:r>
      <w:r w:rsidR="00BE6956">
        <w:t>time-</w:t>
      </w:r>
      <w:r>
        <w:t xml:space="preserve">integrator </w:t>
      </w:r>
      <w:r>
        <w:rPr>
          <w:rFonts w:cstheme="minorHAnsi"/>
        </w:rPr>
        <w:t>β</w:t>
      </w:r>
      <w:r>
        <w:t xml:space="preserve"> and </w:t>
      </w:r>
      <w:r>
        <w:rPr>
          <w:rFonts w:cstheme="minorHAnsi"/>
        </w:rPr>
        <w:t>γ parameters</w:t>
      </w:r>
    </w:p>
    <w:p w14:paraId="7F4F0760" w14:textId="51ADCDBC" w:rsidR="005B4975" w:rsidRPr="00194498" w:rsidRDefault="005B4975" w:rsidP="003C60FB">
      <w:pPr>
        <w:pStyle w:val="PargrafodaLista"/>
        <w:numPr>
          <w:ilvl w:val="0"/>
          <w:numId w:val="15"/>
        </w:numPr>
      </w:pPr>
      <w:r>
        <w:t>ZeroIC: makes null all the initial conditions stemming from previous load steps</w:t>
      </w:r>
    </w:p>
    <w:p w14:paraId="3FC121D7" w14:textId="77777777" w:rsidR="00C73F4A" w:rsidRDefault="00C73F4A">
      <w:pPr>
        <w:jc w:val="left"/>
        <w:rPr>
          <w:rFonts w:asciiTheme="majorHAnsi" w:hAnsiTheme="majorHAnsi" w:cstheme="majorBidi"/>
          <w:b/>
          <w:color w:val="4472C4" w:themeColor="accent5"/>
          <w:sz w:val="24"/>
          <w:szCs w:val="24"/>
        </w:rPr>
      </w:pPr>
      <w:r>
        <w:br w:type="page"/>
      </w:r>
    </w:p>
    <w:p w14:paraId="197F7519" w14:textId="2C973460" w:rsidR="004349E8" w:rsidRPr="00687292" w:rsidRDefault="004349E8" w:rsidP="004349E8">
      <w:pPr>
        <w:pStyle w:val="Ttulo3"/>
        <w:rPr>
          <w:rFonts w:eastAsiaTheme="minorHAnsi"/>
        </w:rPr>
      </w:pPr>
      <w:r w:rsidRPr="00687292">
        <w:rPr>
          <w:rFonts w:eastAsiaTheme="minorHAnsi"/>
        </w:rPr>
        <w:lastRenderedPageBreak/>
        <w:t>Example:</w:t>
      </w:r>
    </w:p>
    <w:p w14:paraId="49BBEEFD" w14:textId="6E01BF0A" w:rsidR="004349E8" w:rsidRDefault="0099196F" w:rsidP="004349E8">
      <w:pPr>
        <w:pBdr>
          <w:top w:val="single" w:sz="4" w:space="1" w:color="auto"/>
          <w:left w:val="single" w:sz="4" w:space="4" w:color="auto"/>
          <w:bottom w:val="single" w:sz="4" w:space="1" w:color="auto"/>
          <w:right w:val="single" w:sz="4" w:space="4" w:color="auto"/>
        </w:pBdr>
        <w:spacing w:after="0" w:line="240" w:lineRule="auto"/>
      </w:pPr>
      <w:r>
        <w:t>Dynamic</w:t>
      </w:r>
      <w:r w:rsidR="004349E8">
        <w:tab/>
        <w:t>1</w:t>
      </w:r>
    </w:p>
    <w:p w14:paraId="49CC2E82"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EndTime</w:t>
      </w:r>
      <w:r>
        <w:tab/>
        <w:t>2.5</w:t>
      </w:r>
    </w:p>
    <w:p w14:paraId="39211FD2"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TimeStep</w:t>
      </w:r>
      <w:r>
        <w:tab/>
        <w:t>0.10</w:t>
      </w:r>
    </w:p>
    <w:p w14:paraId="46CE9906"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axTimeStep</w:t>
      </w:r>
      <w:r>
        <w:tab/>
        <w:t>0.25</w:t>
      </w:r>
    </w:p>
    <w:p w14:paraId="7ED15DEF"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inTimeStep</w:t>
      </w:r>
      <w:r>
        <w:tab/>
        <w:t>0.01</w:t>
      </w:r>
    </w:p>
    <w:p w14:paraId="410D8319"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axIt</w:t>
      </w:r>
      <w:r>
        <w:tab/>
      </w:r>
      <w:r>
        <w:tab/>
        <w:t>15</w:t>
      </w:r>
    </w:p>
    <w:p w14:paraId="3E6B37DD"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MinIt</w:t>
      </w:r>
      <w:r>
        <w:tab/>
      </w:r>
      <w:r>
        <w:tab/>
        <w:t>3</w:t>
      </w:r>
    </w:p>
    <w:p w14:paraId="324AF4B3"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ConvIncrease</w:t>
      </w:r>
      <w:r>
        <w:tab/>
        <w:t>4</w:t>
      </w:r>
    </w:p>
    <w:p w14:paraId="009A4196" w14:textId="77777777" w:rsidR="004349E8" w:rsidRDefault="004349E8" w:rsidP="004349E8">
      <w:pPr>
        <w:pBdr>
          <w:top w:val="single" w:sz="4" w:space="1" w:color="auto"/>
          <w:left w:val="single" w:sz="4" w:space="4" w:color="auto"/>
          <w:bottom w:val="single" w:sz="4" w:space="1" w:color="auto"/>
          <w:right w:val="single" w:sz="4" w:space="4" w:color="auto"/>
        </w:pBdr>
        <w:spacing w:after="0" w:line="240" w:lineRule="auto"/>
      </w:pPr>
      <w:r>
        <w:t>IncFactor</w:t>
      </w:r>
      <w:r>
        <w:tab/>
        <w:t>1.5</w:t>
      </w:r>
    </w:p>
    <w:p w14:paraId="38D2C0B4" w14:textId="19723022" w:rsidR="004349E8" w:rsidRDefault="004349E8" w:rsidP="004349E8">
      <w:pPr>
        <w:pBdr>
          <w:top w:val="single" w:sz="4" w:space="1" w:color="auto"/>
          <w:left w:val="single" w:sz="4" w:space="4" w:color="auto"/>
          <w:bottom w:val="single" w:sz="4" w:space="1" w:color="auto"/>
          <w:right w:val="single" w:sz="4" w:space="4" w:color="auto"/>
        </w:pBdr>
        <w:spacing w:after="0" w:line="240" w:lineRule="auto"/>
        <w:rPr>
          <w:rFonts w:asciiTheme="majorHAnsi" w:eastAsiaTheme="majorEastAsia" w:hAnsiTheme="majorHAnsi" w:cstheme="majorBidi"/>
          <w:b/>
          <w:sz w:val="26"/>
          <w:szCs w:val="26"/>
        </w:rPr>
      </w:pPr>
      <w:r>
        <w:t>Sample</w:t>
      </w:r>
      <w:r>
        <w:tab/>
      </w:r>
      <w:r>
        <w:tab/>
        <w:t>1</w:t>
      </w:r>
      <w:r w:rsidRPr="00194498">
        <w:tab/>
      </w:r>
      <w:r w:rsidRPr="00194498">
        <w:rPr>
          <w:rFonts w:asciiTheme="majorHAnsi" w:eastAsiaTheme="majorEastAsia" w:hAnsiTheme="majorHAnsi" w:cstheme="majorBidi"/>
          <w:b/>
          <w:sz w:val="26"/>
          <w:szCs w:val="26"/>
        </w:rPr>
        <w:t xml:space="preserve"> </w:t>
      </w:r>
    </w:p>
    <w:p w14:paraId="2F86470A" w14:textId="43C74E9B" w:rsidR="0099196F" w:rsidRDefault="0099196F" w:rsidP="0099196F">
      <w:pPr>
        <w:pBdr>
          <w:top w:val="single" w:sz="4" w:space="1" w:color="auto"/>
          <w:left w:val="single" w:sz="4" w:space="4" w:color="auto"/>
          <w:bottom w:val="single" w:sz="4" w:space="1" w:color="auto"/>
          <w:right w:val="single" w:sz="4" w:space="4" w:color="auto"/>
        </w:pBdr>
        <w:spacing w:after="0" w:line="240" w:lineRule="auto"/>
      </w:pPr>
      <w:r>
        <w:t>RayleighDamping</w:t>
      </w:r>
      <w:r>
        <w:tab/>
        <w:t>Alpha</w:t>
      </w:r>
      <w:r>
        <w:tab/>
        <w:t>0.0</w:t>
      </w:r>
      <w:r>
        <w:tab/>
        <w:t>Beta</w:t>
      </w:r>
      <w:r>
        <w:tab/>
        <w:t>0.0</w:t>
      </w:r>
      <w:r>
        <w:tab/>
        <w:t>Update</w:t>
      </w:r>
      <w:r>
        <w:tab/>
        <w:t>0</w:t>
      </w:r>
    </w:p>
    <w:p w14:paraId="4CAD4D96" w14:textId="11240D0B" w:rsidR="0099196F" w:rsidRPr="00A73F30" w:rsidRDefault="0099196F" w:rsidP="0099196F">
      <w:pPr>
        <w:pBdr>
          <w:top w:val="single" w:sz="4" w:space="1" w:color="auto"/>
          <w:left w:val="single" w:sz="4" w:space="4" w:color="auto"/>
          <w:bottom w:val="single" w:sz="4" w:space="1" w:color="auto"/>
          <w:right w:val="single" w:sz="4" w:space="4" w:color="auto"/>
        </w:pBdr>
        <w:spacing w:after="0" w:line="240" w:lineRule="auto"/>
      </w:pPr>
      <w:r>
        <w:t>NewmarkCoefficients</w:t>
      </w:r>
      <w:r>
        <w:tab/>
        <w:t>Beta</w:t>
      </w:r>
      <w:r>
        <w:tab/>
      </w:r>
      <w:r w:rsidR="00CB57FD">
        <w:t>0.3</w:t>
      </w:r>
      <w:r>
        <w:tab/>
        <w:t>Gamma</w:t>
      </w:r>
      <w:r>
        <w:tab/>
      </w:r>
      <w:r>
        <w:tab/>
      </w:r>
      <w:r w:rsidR="00CB57FD">
        <w:t>0.5</w:t>
      </w:r>
    </w:p>
    <w:p w14:paraId="08378F7D" w14:textId="77777777" w:rsidR="004349E8" w:rsidRDefault="004349E8" w:rsidP="004349E8">
      <w:pPr>
        <w:pStyle w:val="Ttulo3"/>
        <w:rPr>
          <w:rFonts w:eastAsiaTheme="minorHAnsi"/>
        </w:rPr>
      </w:pPr>
      <w:r w:rsidRPr="00687292">
        <w:rPr>
          <w:rFonts w:eastAsiaTheme="minorHAnsi"/>
        </w:rPr>
        <w:t>Additional information:</w:t>
      </w:r>
    </w:p>
    <w:p w14:paraId="2D1E29B6" w14:textId="1108C8BC" w:rsidR="00850FD8" w:rsidRDefault="004349E8" w:rsidP="007E4677">
      <w:pPr>
        <w:spacing w:after="0" w:line="240" w:lineRule="auto"/>
      </w:pPr>
      <w:r>
        <w:tab/>
        <w:t xml:space="preserve">A </w:t>
      </w:r>
      <w:r w:rsidR="00D470FB">
        <w:t>dynamic</w:t>
      </w:r>
      <w:r>
        <w:t xml:space="preserve"> solution step is defined by a sequence of attributes, with the objective of creating an auto-adaptive scheme for nonlinear solution, capable of increasing or decreasing the time-step automatically. In the context of a </w:t>
      </w:r>
      <w:r w:rsidR="00D470FB">
        <w:t>dynamic</w:t>
      </w:r>
      <w:r>
        <w:t xml:space="preserve"> analysis, the time variable </w:t>
      </w:r>
      <w:r w:rsidR="00D470FB">
        <w:t>is the physical time, differently from static solution steps</w:t>
      </w:r>
      <w:r>
        <w:t xml:space="preserve">. The time-period of a given </w:t>
      </w:r>
      <w:r w:rsidR="00496CB9">
        <w:t>dynamic</w:t>
      </w:r>
      <w:r>
        <w:t xml:space="preserve"> solution step goes from the previously converged time value until the end time of the current solution step, set by the user. Depending on the easiness or hardness of convergence, time-step may be updated automatically according to the </w:t>
      </w:r>
      <w:r w:rsidR="00496CB9">
        <w:t xml:space="preserve">same </w:t>
      </w:r>
      <w:r>
        <w:t>parameters</w:t>
      </w:r>
      <w:r w:rsidR="00496CB9">
        <w:t xml:space="preserve"> explained for “Static” type of solution step.</w:t>
      </w:r>
    </w:p>
    <w:p w14:paraId="7932EDBA" w14:textId="77777777" w:rsidR="00850FD8" w:rsidRPr="00F06CBB" w:rsidRDefault="00850FD8" w:rsidP="00850FD8">
      <w:pPr>
        <w:spacing w:after="0" w:line="240" w:lineRule="auto"/>
        <w:ind w:firstLine="708"/>
      </w:pPr>
      <w:r w:rsidRPr="00F06CBB">
        <w:t xml:space="preserve">Dynamic simulations also include damping control. Rayleigh damping model is implemented, through usage of the following instruction example: </w:t>
      </w:r>
    </w:p>
    <w:p w14:paraId="31D6E4C5" w14:textId="77777777" w:rsidR="00850FD8" w:rsidRPr="00F06CBB" w:rsidRDefault="00850FD8" w:rsidP="00850FD8">
      <w:pPr>
        <w:spacing w:after="0" w:line="240" w:lineRule="auto"/>
      </w:pPr>
      <w:r w:rsidRPr="00F06CBB">
        <w:t>RayleighDamping</w:t>
      </w:r>
      <w:r w:rsidRPr="00F06CBB">
        <w:tab/>
        <w:t>Alpha</w:t>
      </w:r>
      <w:r w:rsidRPr="00F06CBB">
        <w:tab/>
        <w:t>0</w:t>
      </w:r>
      <w:r w:rsidRPr="00F06CBB">
        <w:tab/>
        <w:t>Beta</w:t>
      </w:r>
      <w:r w:rsidRPr="00F06CBB">
        <w:tab/>
        <w:t>0</w:t>
      </w:r>
      <w:r w:rsidRPr="00F06CBB">
        <w:tab/>
        <w:t>Update</w:t>
      </w:r>
      <w:r w:rsidRPr="00F06CBB">
        <w:tab/>
        <w:t>0</w:t>
      </w:r>
    </w:p>
    <w:p w14:paraId="1C131822" w14:textId="77777777" w:rsidR="00850FD8" w:rsidRPr="00F06CBB" w:rsidRDefault="00850FD8" w:rsidP="00850FD8">
      <w:r w:rsidRPr="00F06CBB">
        <w:tab/>
        <w:t>The attributes are explained next:</w:t>
      </w:r>
    </w:p>
    <w:p w14:paraId="23919D88" w14:textId="77777777" w:rsidR="00850FD8" w:rsidRPr="00F06CBB" w:rsidRDefault="00850FD8" w:rsidP="003C60FB">
      <w:pPr>
        <w:pStyle w:val="PargrafodaLista"/>
        <w:numPr>
          <w:ilvl w:val="0"/>
          <w:numId w:val="2"/>
        </w:numPr>
      </w:pPr>
      <w:r w:rsidRPr="00F06CBB">
        <w:t>Alpha: coefficient that multiplies mass matrix for compounding damping matrix</w:t>
      </w:r>
    </w:p>
    <w:p w14:paraId="24552155" w14:textId="77777777" w:rsidR="00850FD8" w:rsidRPr="00F06CBB" w:rsidRDefault="00850FD8" w:rsidP="003C60FB">
      <w:pPr>
        <w:pStyle w:val="PargrafodaLista"/>
        <w:numPr>
          <w:ilvl w:val="0"/>
          <w:numId w:val="2"/>
        </w:numPr>
      </w:pPr>
      <w:r w:rsidRPr="00F06CBB">
        <w:t>Beta: coefficient that multiplies stiffness matrix for compounding damping matrix</w:t>
      </w:r>
    </w:p>
    <w:p w14:paraId="70EC72D2" w14:textId="3DF310BD" w:rsidR="00850FD8" w:rsidRPr="00F06CBB" w:rsidRDefault="00850FD8" w:rsidP="003C60FB">
      <w:pPr>
        <w:pStyle w:val="PargrafodaLista"/>
        <w:numPr>
          <w:ilvl w:val="0"/>
          <w:numId w:val="2"/>
        </w:numPr>
      </w:pPr>
      <w:r w:rsidRPr="00F06CBB">
        <w:t xml:space="preserve">Update: flag, which can assume “1” or “0”. If updating is turned on then the damping matrix is updated in each time step beginning, with updated information about stiffness and mass matrices. If updating is turned off then the initial calculated damping (with initial stiffness and mass matrices) is kept during the whole </w:t>
      </w:r>
      <w:r w:rsidR="007E4677" w:rsidRPr="00F06CBB">
        <w:t>solution step</w:t>
      </w:r>
      <w:r w:rsidRPr="00F06CBB">
        <w:t>.</w:t>
      </w:r>
    </w:p>
    <w:p w14:paraId="39FDE44A" w14:textId="6F3BFC36" w:rsidR="00850FD8" w:rsidRDefault="00850FD8" w:rsidP="00850FD8">
      <w:pPr>
        <w:ind w:firstLine="708"/>
      </w:pPr>
      <w:r w:rsidRPr="00F06CBB">
        <w:t xml:space="preserve">Newmark method is used to integrate equations along time. Two coefficients are defined in Newmark method. One can refer to </w:t>
      </w:r>
      <w:sdt>
        <w:sdtPr>
          <w:id w:val="602932827"/>
          <w:citation/>
        </w:sdtPr>
        <w:sdtContent>
          <w:r w:rsidR="001F0B9F" w:rsidRPr="00F06CBB">
            <w:fldChar w:fldCharType="begin"/>
          </w:r>
          <w:r w:rsidR="001F0B9F" w:rsidRPr="000D2FC1">
            <w:instrText xml:space="preserve"> CITATION Wri08 \l 1046 </w:instrText>
          </w:r>
          <w:r w:rsidR="001F0B9F" w:rsidRPr="00F06CBB">
            <w:fldChar w:fldCharType="separate"/>
          </w:r>
          <w:r w:rsidR="00887616" w:rsidRPr="00887616">
            <w:rPr>
              <w:noProof/>
            </w:rPr>
            <w:t>[17]</w:t>
          </w:r>
          <w:r w:rsidR="001F0B9F" w:rsidRPr="00F06CBB">
            <w:fldChar w:fldCharType="end"/>
          </w:r>
        </w:sdtContent>
      </w:sdt>
      <w:r w:rsidR="001F0B9F" w:rsidRPr="00F06CBB">
        <w:t xml:space="preserve"> for</w:t>
      </w:r>
      <w:r w:rsidRPr="00F06CBB">
        <w:t xml:space="preserve"> more details. These coefficients are input through NewmarkCoefficients</w:t>
      </w:r>
      <w:r w:rsidRPr="00F06CBB">
        <w:tab/>
        <w:t>Beta</w:t>
      </w:r>
      <w:r w:rsidRPr="00F06CBB">
        <w:tab/>
        <w:t>0.3</w:t>
      </w:r>
      <w:r w:rsidRPr="00F06CBB">
        <w:tab/>
        <w:t>Gamma    0.5. These are the recommended values to be used for time-integration. The user can change such</w:t>
      </w:r>
      <w:r>
        <w:t xml:space="preserve"> values in some particular simulations to induce numerical damping.</w:t>
      </w:r>
      <w:r w:rsidR="001F0B9F">
        <w:t xml:space="preserve"> For example, increasing Gamma from 0.5 to a value up to 0.6 and keeping Beta 0.3 usually introduces high-frequency </w:t>
      </w:r>
      <w:r w:rsidR="00F06CBB">
        <w:t xml:space="preserve">numerical </w:t>
      </w:r>
      <w:r w:rsidR="001F0B9F">
        <w:t>damping.</w:t>
      </w:r>
    </w:p>
    <w:p w14:paraId="6B478BEA" w14:textId="6A301036" w:rsidR="00C73F4A" w:rsidRPr="000620AD" w:rsidRDefault="00C73F4A" w:rsidP="00850FD8">
      <w:pPr>
        <w:ind w:firstLine="708"/>
      </w:pPr>
      <w:r>
        <w:t>When performing a dynamic load step after previous load steps (static/dynamic), the previous velocity/acceleration state are considered as initial conditions. If one wants to make these conditions null, it is possible to include the optional keyword “ZeroIC”. With that, previous load steps final states are not propagated to the current dynamic load step. Initial conditions set by the keyword “InitialCondition” – and referring to such a load step, however, are included normally.</w:t>
      </w:r>
    </w:p>
    <w:p w14:paraId="69203A25" w14:textId="7D6BD6D8" w:rsidR="00975BBD" w:rsidRDefault="00975BBD">
      <w:pPr>
        <w:rPr>
          <w:rFonts w:asciiTheme="majorHAnsi" w:eastAsiaTheme="majorEastAsia" w:hAnsiTheme="majorHAnsi" w:cstheme="majorBidi"/>
          <w:b/>
          <w:sz w:val="32"/>
          <w:szCs w:val="32"/>
        </w:rPr>
      </w:pPr>
      <w:r>
        <w:lastRenderedPageBreak/>
        <w:br w:type="page"/>
      </w:r>
    </w:p>
    <w:p w14:paraId="44DAEAF5" w14:textId="34812A45" w:rsidR="00AD225A" w:rsidRPr="00A73F30" w:rsidRDefault="00AD225A" w:rsidP="00AD225A">
      <w:pPr>
        <w:pStyle w:val="Ttulo2"/>
      </w:pPr>
      <w:bookmarkStart w:id="146" w:name="_Toc87510697"/>
      <w:r>
        <w:lastRenderedPageBreak/>
        <w:t>Modal</w:t>
      </w:r>
      <w:bookmarkEnd w:id="146"/>
    </w:p>
    <w:p w14:paraId="1D748A74" w14:textId="6DAB8FA7" w:rsidR="00AD225A" w:rsidRPr="00194498" w:rsidRDefault="00AD225A" w:rsidP="00AD225A">
      <w:pPr>
        <w:rPr>
          <w:i/>
        </w:rPr>
      </w:pPr>
      <w:r>
        <w:rPr>
          <w:i/>
        </w:rPr>
        <w:t xml:space="preserve">Creates a solution step to solve a </w:t>
      </w:r>
      <w:r w:rsidR="00706211">
        <w:rPr>
          <w:i/>
        </w:rPr>
        <w:t>modal</w:t>
      </w:r>
      <w:r>
        <w:rPr>
          <w:i/>
        </w:rPr>
        <w:t xml:space="preserve"> analysis.</w:t>
      </w:r>
    </w:p>
    <w:p w14:paraId="1AF048A1" w14:textId="77777777" w:rsidR="00AD225A" w:rsidRPr="00687292" w:rsidRDefault="00AD225A" w:rsidP="00AD225A">
      <w:pPr>
        <w:pStyle w:val="Ttulo3"/>
        <w:rPr>
          <w:rFonts w:eastAsiaTheme="minorHAnsi"/>
        </w:rPr>
      </w:pPr>
      <w:r w:rsidRPr="00A73F30">
        <w:t>Syntax</w:t>
      </w:r>
      <w:r w:rsidRPr="00687292">
        <w:rPr>
          <w:rFonts w:eastAsiaTheme="minorHAnsi"/>
        </w:rPr>
        <w:t>:</w:t>
      </w:r>
    </w:p>
    <w:p w14:paraId="1BB4A6D9" w14:textId="73BF87C2" w:rsidR="00BB76FB" w:rsidRDefault="00BB76FB" w:rsidP="00BB76FB">
      <w:pPr>
        <w:pBdr>
          <w:top w:val="single" w:sz="4" w:space="1" w:color="auto"/>
          <w:left w:val="single" w:sz="4" w:space="4" w:color="auto"/>
          <w:bottom w:val="single" w:sz="4" w:space="1" w:color="auto"/>
          <w:right w:val="single" w:sz="4" w:space="4" w:color="auto"/>
        </w:pBdr>
        <w:spacing w:after="0" w:line="240" w:lineRule="auto"/>
      </w:pPr>
      <w:r>
        <w:t>Modal</w:t>
      </w:r>
      <w:r>
        <w:tab/>
      </w:r>
      <w:r>
        <w:tab/>
      </w:r>
      <w:r>
        <w:tab/>
      </w:r>
      <w:r w:rsidR="00FF148D">
        <w:t>SID</w:t>
      </w:r>
    </w:p>
    <w:p w14:paraId="7C718CE6" w14:textId="2309A1C8" w:rsidR="00BB76FB" w:rsidRDefault="00BB76FB" w:rsidP="00BB76FB">
      <w:pPr>
        <w:pBdr>
          <w:top w:val="single" w:sz="4" w:space="1" w:color="auto"/>
          <w:left w:val="single" w:sz="4" w:space="4" w:color="auto"/>
          <w:bottom w:val="single" w:sz="4" w:space="1" w:color="auto"/>
          <w:right w:val="single" w:sz="4" w:space="4" w:color="auto"/>
        </w:pBdr>
        <w:spacing w:after="0" w:line="240" w:lineRule="auto"/>
      </w:pPr>
      <w:r>
        <w:t>ExportMatrices</w:t>
      </w:r>
      <w:r>
        <w:tab/>
      </w:r>
      <w:r>
        <w:tab/>
      </w:r>
      <w:r w:rsidR="00FF148D">
        <w:t>EMF</w:t>
      </w:r>
    </w:p>
    <w:p w14:paraId="2B374AFE" w14:textId="734FF4DB" w:rsidR="00BB76FB" w:rsidRDefault="00BB76FB" w:rsidP="00BB76FB">
      <w:pPr>
        <w:pBdr>
          <w:top w:val="single" w:sz="4" w:space="1" w:color="auto"/>
          <w:left w:val="single" w:sz="4" w:space="4" w:color="auto"/>
          <w:bottom w:val="single" w:sz="4" w:space="1" w:color="auto"/>
          <w:right w:val="single" w:sz="4" w:space="4" w:color="auto"/>
        </w:pBdr>
        <w:spacing w:after="0" w:line="240" w:lineRule="auto"/>
      </w:pPr>
      <w:r>
        <w:t>NumberModes</w:t>
      </w:r>
      <w:r>
        <w:tab/>
      </w:r>
      <w:r>
        <w:tab/>
      </w:r>
      <w:r w:rsidR="00FF148D">
        <w:t>NM</w:t>
      </w:r>
    </w:p>
    <w:p w14:paraId="0344BA6F" w14:textId="2FDF1811" w:rsidR="00BB76FB" w:rsidRDefault="00BB76FB" w:rsidP="00BB76FB">
      <w:pPr>
        <w:pBdr>
          <w:top w:val="single" w:sz="4" w:space="1" w:color="auto"/>
          <w:left w:val="single" w:sz="4" w:space="4" w:color="auto"/>
          <w:bottom w:val="single" w:sz="4" w:space="1" w:color="auto"/>
          <w:right w:val="single" w:sz="4" w:space="4" w:color="auto"/>
        </w:pBdr>
        <w:spacing w:after="0" w:line="240" w:lineRule="auto"/>
      </w:pPr>
      <w:r>
        <w:t>Tolerance</w:t>
      </w:r>
      <w:r>
        <w:tab/>
      </w:r>
      <w:r>
        <w:tab/>
      </w:r>
      <w:r w:rsidR="00FF148D">
        <w:t>TV</w:t>
      </w:r>
    </w:p>
    <w:p w14:paraId="7EB0E4B9" w14:textId="324A723A" w:rsidR="00BB76FB" w:rsidRDefault="00BB76FB" w:rsidP="00BB76FB">
      <w:pPr>
        <w:pBdr>
          <w:top w:val="single" w:sz="4" w:space="1" w:color="auto"/>
          <w:left w:val="single" w:sz="4" w:space="4" w:color="auto"/>
          <w:bottom w:val="single" w:sz="4" w:space="1" w:color="auto"/>
          <w:right w:val="single" w:sz="4" w:space="4" w:color="auto"/>
        </w:pBdr>
        <w:spacing w:after="0" w:line="240" w:lineRule="auto"/>
      </w:pPr>
      <w:r>
        <w:t>ComputeEigenvectors</w:t>
      </w:r>
      <w:r>
        <w:tab/>
      </w:r>
      <w:r w:rsidR="00B63C9D">
        <w:t>CEF</w:t>
      </w:r>
    </w:p>
    <w:p w14:paraId="4EEFA797" w14:textId="1223C5C5" w:rsidR="00AD225A" w:rsidRPr="00A73F30" w:rsidRDefault="00BB76FB" w:rsidP="00BB76FB">
      <w:pPr>
        <w:pBdr>
          <w:top w:val="single" w:sz="4" w:space="1" w:color="auto"/>
          <w:left w:val="single" w:sz="4" w:space="4" w:color="auto"/>
          <w:bottom w:val="single" w:sz="4" w:space="1" w:color="auto"/>
          <w:right w:val="single" w:sz="4" w:space="4" w:color="auto"/>
        </w:pBdr>
        <w:spacing w:after="0" w:line="240" w:lineRule="auto"/>
      </w:pPr>
      <w:r>
        <w:t>NumberFrames</w:t>
      </w:r>
      <w:r>
        <w:tab/>
      </w:r>
      <w:r>
        <w:tab/>
      </w:r>
      <w:r w:rsidR="00B63C9D">
        <w:t>NF</w:t>
      </w:r>
    </w:p>
    <w:p w14:paraId="5AFD36B4" w14:textId="77777777" w:rsidR="00AD225A" w:rsidRPr="00194498" w:rsidRDefault="00AD225A" w:rsidP="00AD225A">
      <w:pPr>
        <w:pStyle w:val="PargrafodaLista"/>
      </w:pPr>
    </w:p>
    <w:p w14:paraId="3F2871FB" w14:textId="77777777" w:rsidR="00AD225A" w:rsidRDefault="00AD225A" w:rsidP="003C60FB">
      <w:pPr>
        <w:pStyle w:val="PargrafodaLista"/>
        <w:numPr>
          <w:ilvl w:val="0"/>
          <w:numId w:val="15"/>
        </w:numPr>
      </w:pPr>
      <w:r>
        <w:t>SID</w:t>
      </w:r>
      <w:r w:rsidRPr="00194498">
        <w:t xml:space="preserve">: current </w:t>
      </w:r>
      <w:r>
        <w:t>solution step identification number</w:t>
      </w:r>
    </w:p>
    <w:p w14:paraId="0DA974D1" w14:textId="2070B218" w:rsidR="00AD225A" w:rsidRDefault="00215C0D" w:rsidP="003C60FB">
      <w:pPr>
        <w:pStyle w:val="PargrafodaLista"/>
        <w:numPr>
          <w:ilvl w:val="0"/>
          <w:numId w:val="15"/>
        </w:numPr>
      </w:pPr>
      <w:r>
        <w:t>EMF</w:t>
      </w:r>
      <w:r w:rsidR="00AD225A">
        <w:t xml:space="preserve">: </w:t>
      </w:r>
      <w:r>
        <w:t>a flag to export (1) or not (0) mass and stiffness matrices as text files (sparse matrix formats)</w:t>
      </w:r>
    </w:p>
    <w:p w14:paraId="38F3261B" w14:textId="6D38A9FE" w:rsidR="00AD225A" w:rsidRDefault="00CE31DB" w:rsidP="003C60FB">
      <w:pPr>
        <w:pStyle w:val="PargrafodaLista"/>
        <w:numPr>
          <w:ilvl w:val="0"/>
          <w:numId w:val="15"/>
        </w:numPr>
      </w:pPr>
      <w:r>
        <w:t>NM</w:t>
      </w:r>
      <w:r w:rsidR="00AD225A">
        <w:t xml:space="preserve">: </w:t>
      </w:r>
      <w:r>
        <w:t>number of modes required</w:t>
      </w:r>
    </w:p>
    <w:p w14:paraId="6309ABC7" w14:textId="27089B3E" w:rsidR="00AD225A" w:rsidRDefault="00CE31DB" w:rsidP="003C60FB">
      <w:pPr>
        <w:pStyle w:val="PargrafodaLista"/>
        <w:numPr>
          <w:ilvl w:val="0"/>
          <w:numId w:val="15"/>
        </w:numPr>
      </w:pPr>
      <w:r>
        <w:t>TV</w:t>
      </w:r>
      <w:r w:rsidR="00AD225A">
        <w:t xml:space="preserve">: </w:t>
      </w:r>
      <w:r>
        <w:t>tolerance for ARPACK</w:t>
      </w:r>
      <w:r w:rsidRPr="00CE31DB">
        <w:rPr>
          <w:vertAlign w:val="superscript"/>
        </w:rPr>
        <w:t>TM</w:t>
      </w:r>
      <w:r>
        <w:t xml:space="preserve"> eigenvalues/eigenvectors extraction</w:t>
      </w:r>
      <w:r w:rsidR="006418D9">
        <w:t xml:space="preserve"> (use 0 for the Machine Precision</w:t>
      </w:r>
      <w:r w:rsidR="009B2F3B">
        <w:t xml:space="preserve"> based tolerance</w:t>
      </w:r>
      <w:r w:rsidR="006418D9">
        <w:t>)</w:t>
      </w:r>
    </w:p>
    <w:p w14:paraId="050FE68F" w14:textId="70087879" w:rsidR="00AD225A" w:rsidRDefault="004E05FC" w:rsidP="003C60FB">
      <w:pPr>
        <w:pStyle w:val="PargrafodaLista"/>
        <w:numPr>
          <w:ilvl w:val="0"/>
          <w:numId w:val="15"/>
        </w:numPr>
      </w:pPr>
      <w:r>
        <w:t>CEF</w:t>
      </w:r>
      <w:r w:rsidR="00AD225A">
        <w:t xml:space="preserve">: </w:t>
      </w:r>
      <w:r>
        <w:t>a flag to compute (1) or not (0) the model eigenvectors</w:t>
      </w:r>
    </w:p>
    <w:p w14:paraId="66293886" w14:textId="1636866E" w:rsidR="00AD225A" w:rsidRPr="00194498" w:rsidRDefault="004E05FC" w:rsidP="003C60FB">
      <w:pPr>
        <w:pStyle w:val="PargrafodaLista"/>
        <w:numPr>
          <w:ilvl w:val="0"/>
          <w:numId w:val="15"/>
        </w:numPr>
      </w:pPr>
      <w:r>
        <w:t xml:space="preserve">NF: </w:t>
      </w:r>
      <w:r w:rsidR="000363A5">
        <w:t>number of frames exported to animate each model eigenvector</w:t>
      </w:r>
    </w:p>
    <w:p w14:paraId="566A684F" w14:textId="77777777" w:rsidR="00AD225A" w:rsidRPr="00687292" w:rsidRDefault="00AD225A" w:rsidP="00AD225A">
      <w:pPr>
        <w:pStyle w:val="Ttulo3"/>
        <w:rPr>
          <w:rFonts w:eastAsiaTheme="minorHAnsi"/>
        </w:rPr>
      </w:pPr>
      <w:r w:rsidRPr="00687292">
        <w:rPr>
          <w:rFonts w:eastAsiaTheme="minorHAnsi"/>
        </w:rPr>
        <w:t>Example:</w:t>
      </w:r>
    </w:p>
    <w:p w14:paraId="776E63DC" w14:textId="188016CE" w:rsidR="001300BD" w:rsidRDefault="001300BD" w:rsidP="001300BD">
      <w:pPr>
        <w:pBdr>
          <w:top w:val="single" w:sz="4" w:space="1" w:color="auto"/>
          <w:left w:val="single" w:sz="4" w:space="4" w:color="auto"/>
          <w:bottom w:val="single" w:sz="4" w:space="1" w:color="auto"/>
          <w:right w:val="single" w:sz="4" w:space="4" w:color="auto"/>
        </w:pBdr>
        <w:spacing w:after="0" w:line="240" w:lineRule="auto"/>
      </w:pPr>
      <w:r>
        <w:t>Modal</w:t>
      </w:r>
      <w:r>
        <w:tab/>
      </w:r>
      <w:r>
        <w:tab/>
      </w:r>
      <w:r>
        <w:tab/>
        <w:t>1</w:t>
      </w:r>
    </w:p>
    <w:p w14:paraId="60F9D858" w14:textId="2AEEE1A3" w:rsidR="001300BD" w:rsidRDefault="001300BD" w:rsidP="001300BD">
      <w:pPr>
        <w:pBdr>
          <w:top w:val="single" w:sz="4" w:space="1" w:color="auto"/>
          <w:left w:val="single" w:sz="4" w:space="4" w:color="auto"/>
          <w:bottom w:val="single" w:sz="4" w:space="1" w:color="auto"/>
          <w:right w:val="single" w:sz="4" w:space="4" w:color="auto"/>
        </w:pBdr>
        <w:spacing w:after="0" w:line="240" w:lineRule="auto"/>
      </w:pPr>
      <w:r>
        <w:t>ExportMatrices</w:t>
      </w:r>
      <w:r>
        <w:tab/>
      </w:r>
      <w:r>
        <w:tab/>
        <w:t>0</w:t>
      </w:r>
    </w:p>
    <w:p w14:paraId="6BED97AF" w14:textId="4EDE9A09" w:rsidR="001300BD" w:rsidRDefault="001300BD" w:rsidP="001300BD">
      <w:pPr>
        <w:pBdr>
          <w:top w:val="single" w:sz="4" w:space="1" w:color="auto"/>
          <w:left w:val="single" w:sz="4" w:space="4" w:color="auto"/>
          <w:bottom w:val="single" w:sz="4" w:space="1" w:color="auto"/>
          <w:right w:val="single" w:sz="4" w:space="4" w:color="auto"/>
        </w:pBdr>
        <w:spacing w:after="0" w:line="240" w:lineRule="auto"/>
      </w:pPr>
      <w:r>
        <w:t>NumberModes</w:t>
      </w:r>
      <w:r>
        <w:tab/>
      </w:r>
      <w:r>
        <w:tab/>
        <w:t>12</w:t>
      </w:r>
    </w:p>
    <w:p w14:paraId="14E10E1C" w14:textId="5C4E02B4" w:rsidR="001300BD" w:rsidRDefault="001300BD" w:rsidP="001300BD">
      <w:pPr>
        <w:pBdr>
          <w:top w:val="single" w:sz="4" w:space="1" w:color="auto"/>
          <w:left w:val="single" w:sz="4" w:space="4" w:color="auto"/>
          <w:bottom w:val="single" w:sz="4" w:space="1" w:color="auto"/>
          <w:right w:val="single" w:sz="4" w:space="4" w:color="auto"/>
        </w:pBdr>
        <w:spacing w:after="0" w:line="240" w:lineRule="auto"/>
      </w:pPr>
      <w:r>
        <w:t>Tolerance</w:t>
      </w:r>
      <w:r>
        <w:tab/>
      </w:r>
      <w:r>
        <w:tab/>
        <w:t>1E-6</w:t>
      </w:r>
    </w:p>
    <w:p w14:paraId="18E713A1" w14:textId="7450574C" w:rsidR="001300BD" w:rsidRDefault="001300BD" w:rsidP="001300BD">
      <w:pPr>
        <w:pBdr>
          <w:top w:val="single" w:sz="4" w:space="1" w:color="auto"/>
          <w:left w:val="single" w:sz="4" w:space="4" w:color="auto"/>
          <w:bottom w:val="single" w:sz="4" w:space="1" w:color="auto"/>
          <w:right w:val="single" w:sz="4" w:space="4" w:color="auto"/>
        </w:pBdr>
        <w:spacing w:after="0" w:line="240" w:lineRule="auto"/>
      </w:pPr>
      <w:r>
        <w:t>ComputeEigenvectors</w:t>
      </w:r>
      <w:r>
        <w:tab/>
        <w:t>1</w:t>
      </w:r>
    </w:p>
    <w:p w14:paraId="7A6FC409" w14:textId="1AC4C8DF" w:rsidR="00AD225A" w:rsidRPr="00A73F30" w:rsidRDefault="001300BD" w:rsidP="001300BD">
      <w:pPr>
        <w:pBdr>
          <w:top w:val="single" w:sz="4" w:space="1" w:color="auto"/>
          <w:left w:val="single" w:sz="4" w:space="4" w:color="auto"/>
          <w:bottom w:val="single" w:sz="4" w:space="1" w:color="auto"/>
          <w:right w:val="single" w:sz="4" w:space="4" w:color="auto"/>
        </w:pBdr>
        <w:spacing w:after="0" w:line="240" w:lineRule="auto"/>
      </w:pPr>
      <w:r>
        <w:t>NumberFrames</w:t>
      </w:r>
      <w:r>
        <w:tab/>
      </w:r>
      <w:r>
        <w:tab/>
        <w:t>6</w:t>
      </w:r>
    </w:p>
    <w:p w14:paraId="2CC0811C" w14:textId="77777777" w:rsidR="00AD225A" w:rsidRDefault="00AD225A" w:rsidP="00AD225A">
      <w:pPr>
        <w:pStyle w:val="Ttulo3"/>
        <w:rPr>
          <w:rFonts w:eastAsiaTheme="minorHAnsi"/>
        </w:rPr>
      </w:pPr>
      <w:r w:rsidRPr="00687292">
        <w:rPr>
          <w:rFonts w:eastAsiaTheme="minorHAnsi"/>
        </w:rPr>
        <w:t>Additional information:</w:t>
      </w:r>
    </w:p>
    <w:p w14:paraId="24D74B9F" w14:textId="77777777" w:rsidR="00297729" w:rsidRDefault="00312C56" w:rsidP="00923A7D">
      <w:pPr>
        <w:ind w:firstLine="708"/>
      </w:pPr>
      <w:r w:rsidRPr="00870BED">
        <w:t xml:space="preserve">Modal analysis </w:t>
      </w:r>
      <w:r w:rsidR="00DC042B" w:rsidRPr="00870BED">
        <w:t>has</w:t>
      </w:r>
      <w:r w:rsidRPr="00870BED">
        <w:t xml:space="preserve"> no end-time information. Thus, during modal analysis time is considered frozen.</w:t>
      </w:r>
      <w:r w:rsidR="00375DF6" w:rsidRPr="00870BED">
        <w:t xml:space="preserve"> </w:t>
      </w:r>
    </w:p>
    <w:p w14:paraId="30FC8F4C" w14:textId="641215B2" w:rsidR="00297729" w:rsidRDefault="00375DF6" w:rsidP="00923A7D">
      <w:pPr>
        <w:ind w:firstLine="708"/>
      </w:pPr>
      <w:r w:rsidRPr="00870BED">
        <w:t xml:space="preserve">When performing modal analysis in a model with special constraints the results will have no meaning, due to Lagrange multipliers present in the model (still not treated </w:t>
      </w:r>
      <w:r w:rsidR="00297729">
        <w:t xml:space="preserve">for modal analysis </w:t>
      </w:r>
      <w:r w:rsidRPr="00870BED">
        <w:t>in current Giraffe version).</w:t>
      </w:r>
      <w:r w:rsidR="00870BED" w:rsidRPr="00870BED">
        <w:t xml:space="preserve"> </w:t>
      </w:r>
    </w:p>
    <w:p w14:paraId="6F24ADFD" w14:textId="48424276" w:rsidR="005E193F" w:rsidRPr="00870BED" w:rsidRDefault="00923A7D" w:rsidP="00923A7D">
      <w:pPr>
        <w:ind w:firstLine="708"/>
      </w:pPr>
      <w:r w:rsidRPr="00870BED">
        <w:t>Giraffe evaluates always the lowest magnitude eigenvalues of the system (possibly complex numbers)</w:t>
      </w:r>
      <w:r>
        <w:t>.</w:t>
      </w:r>
      <w:r w:rsidR="005E193F" w:rsidRPr="00870BED">
        <w:t xml:space="preserve"> </w:t>
      </w:r>
      <w:r w:rsidR="00CE479F" w:rsidRPr="00870BED">
        <w:t>D</w:t>
      </w:r>
      <w:r w:rsidR="005E193F" w:rsidRPr="00870BED">
        <w:t>epending on the requested results, the available files will be:</w:t>
      </w:r>
    </w:p>
    <w:p w14:paraId="6D33B180" w14:textId="4D6422B3" w:rsidR="005E193F" w:rsidRPr="00870BED" w:rsidRDefault="005E193F" w:rsidP="003C60FB">
      <w:pPr>
        <w:pStyle w:val="PargrafodaLista"/>
        <w:numPr>
          <w:ilvl w:val="0"/>
          <w:numId w:val="5"/>
        </w:numPr>
        <w:spacing w:line="240" w:lineRule="auto"/>
      </w:pPr>
      <w:r w:rsidRPr="00870BED">
        <w:t>DOF_table_i.txt: a table containing the system connectivity. It contains, for each node and local DOF, the global DOF number.</w:t>
      </w:r>
    </w:p>
    <w:p w14:paraId="3384F36A" w14:textId="73E9E457" w:rsidR="005E193F" w:rsidRPr="00870BED" w:rsidRDefault="005E193F" w:rsidP="003C60FB">
      <w:pPr>
        <w:pStyle w:val="PargrafodaLista"/>
        <w:numPr>
          <w:ilvl w:val="0"/>
          <w:numId w:val="5"/>
        </w:numPr>
        <w:spacing w:line="240" w:lineRule="auto"/>
      </w:pPr>
      <w:r w:rsidRPr="00870BED">
        <w:t>eigenvalues_solution_i.txt: a list with the evaluated eigenvalues (real and imaginary parts). In case the eigenvalue is a real number, the natural frequency may be evaluated as the square root of it (rad/s).</w:t>
      </w:r>
    </w:p>
    <w:p w14:paraId="0E7AF377" w14:textId="53E737B7" w:rsidR="005E193F" w:rsidRPr="00870BED" w:rsidRDefault="005E193F" w:rsidP="003C60FB">
      <w:pPr>
        <w:pStyle w:val="PargrafodaLista"/>
        <w:numPr>
          <w:ilvl w:val="0"/>
          <w:numId w:val="5"/>
        </w:numPr>
        <w:spacing w:line="240" w:lineRule="auto"/>
      </w:pPr>
      <w:r w:rsidRPr="00870BED">
        <w:t>m_mass_i.txt: mass matrix of the system</w:t>
      </w:r>
    </w:p>
    <w:p w14:paraId="06EE4AA0" w14:textId="77777777" w:rsidR="008B49F0" w:rsidRDefault="005E193F" w:rsidP="003C60FB">
      <w:pPr>
        <w:pStyle w:val="PargrafodaLista"/>
        <w:numPr>
          <w:ilvl w:val="0"/>
          <w:numId w:val="5"/>
        </w:numPr>
        <w:spacing w:line="240" w:lineRule="auto"/>
      </w:pPr>
      <w:r w:rsidRPr="00870BED">
        <w:t>m_stiffness_i.txt: stiffness matrix of the syste</w:t>
      </w:r>
      <w:r w:rsidR="008B49F0">
        <w:t>m.</w:t>
      </w:r>
    </w:p>
    <w:p w14:paraId="6411A842" w14:textId="18F466D6" w:rsidR="003379E1" w:rsidRDefault="008B49F0" w:rsidP="008B49F0">
      <w:r>
        <w:lastRenderedPageBreak/>
        <w:tab/>
      </w:r>
      <w:r w:rsidR="00297729">
        <w:t xml:space="preserve">Post-processing of modal analysis is detailed in Appendix: </w:t>
      </w:r>
      <w:r>
        <w:fldChar w:fldCharType="begin"/>
      </w:r>
      <w:r>
        <w:instrText xml:space="preserve"> REF _Ref528299911 \h </w:instrText>
      </w:r>
      <w:r>
        <w:fldChar w:fldCharType="separate"/>
      </w:r>
      <w:r w:rsidR="00F219D1">
        <w:t>Post-processing modal analysis using Paraview</w:t>
      </w:r>
      <w:r w:rsidR="00F219D1" w:rsidRPr="00CE5749">
        <w:rPr>
          <w:vertAlign w:val="superscript"/>
        </w:rPr>
        <w:t>TM</w:t>
      </w:r>
      <w:r>
        <w:fldChar w:fldCharType="end"/>
      </w:r>
      <w:r>
        <w:t>.</w:t>
      </w:r>
      <w:r w:rsidR="003379E1">
        <w:br w:type="page"/>
      </w:r>
    </w:p>
    <w:p w14:paraId="6EEA8288" w14:textId="77777777" w:rsidR="00295A0B" w:rsidRDefault="00295A0B" w:rsidP="00E723CE">
      <w:pPr>
        <w:pStyle w:val="Ttulo1"/>
      </w:pPr>
      <w:bookmarkStart w:id="147" w:name="_Toc87510698"/>
      <w:r w:rsidRPr="00295A0B">
        <w:lastRenderedPageBreak/>
        <w:t>ConcomitantSolution</w:t>
      </w:r>
      <w:bookmarkEnd w:id="147"/>
    </w:p>
    <w:p w14:paraId="26CE42B9" w14:textId="1EA3AE35" w:rsidR="00020989" w:rsidRPr="00194498" w:rsidRDefault="00020989" w:rsidP="00020989">
      <w:pPr>
        <w:rPr>
          <w:i/>
        </w:rPr>
      </w:pPr>
      <w:r>
        <w:rPr>
          <w:i/>
        </w:rPr>
        <w:t xml:space="preserve">Establishes a </w:t>
      </w:r>
      <w:r w:rsidR="0044504A">
        <w:rPr>
          <w:i/>
        </w:rPr>
        <w:t xml:space="preserve">modal </w:t>
      </w:r>
      <w:r w:rsidR="00295A0B">
        <w:rPr>
          <w:i/>
        </w:rPr>
        <w:t>concomitant</w:t>
      </w:r>
      <w:r>
        <w:rPr>
          <w:i/>
        </w:rPr>
        <w:t xml:space="preserve"> solution to be solved </w:t>
      </w:r>
      <w:r w:rsidR="00295A0B">
        <w:rPr>
          <w:i/>
        </w:rPr>
        <w:t>repeated times within a given solution step</w:t>
      </w:r>
      <w:r w:rsidR="0044504A">
        <w:rPr>
          <w:i/>
        </w:rPr>
        <w:t xml:space="preserve"> (or solution steps)</w:t>
      </w:r>
      <w:r w:rsidRPr="00194498">
        <w:rPr>
          <w:i/>
        </w:rPr>
        <w:t>.</w:t>
      </w:r>
    </w:p>
    <w:p w14:paraId="51E27FA2" w14:textId="77777777" w:rsidR="00020989" w:rsidRPr="00194498" w:rsidRDefault="00020989" w:rsidP="00020989">
      <w:pPr>
        <w:pStyle w:val="Ttulo3"/>
      </w:pPr>
      <w:r w:rsidRPr="00687292">
        <w:rPr>
          <w:rFonts w:eastAsiaTheme="minorHAnsi"/>
        </w:rPr>
        <w:t>Syntax</w:t>
      </w:r>
      <w:r w:rsidRPr="00194498">
        <w:rPr>
          <w:rFonts w:eastAsiaTheme="minorHAnsi"/>
        </w:rPr>
        <w:t>:</w:t>
      </w:r>
    </w:p>
    <w:p w14:paraId="7AEC517E" w14:textId="4C46EB9B" w:rsidR="0065747E" w:rsidRDefault="0065747E" w:rsidP="0065747E">
      <w:pPr>
        <w:pBdr>
          <w:top w:val="single" w:sz="4" w:space="1" w:color="auto"/>
          <w:left w:val="single" w:sz="4" w:space="4" w:color="auto"/>
          <w:bottom w:val="single" w:sz="4" w:space="1" w:color="auto"/>
          <w:right w:val="single" w:sz="4" w:space="4" w:color="auto"/>
        </w:pBdr>
        <w:spacing w:after="0"/>
      </w:pPr>
      <w:r>
        <w:t>ConcomitantSolution</w:t>
      </w:r>
      <w:r>
        <w:tab/>
        <w:t>Sample</w:t>
      </w:r>
      <w:r>
        <w:tab/>
        <w:t>SV</w:t>
      </w:r>
      <w:r>
        <w:tab/>
        <w:t>BoolTable</w:t>
      </w:r>
      <w:r>
        <w:tab/>
        <w:t>BDC</w:t>
      </w:r>
    </w:p>
    <w:p w14:paraId="3F8F1CDE" w14:textId="4FD44887" w:rsidR="00020989" w:rsidRPr="0065747E" w:rsidRDefault="0065747E" w:rsidP="0065747E">
      <w:pPr>
        <w:pBdr>
          <w:top w:val="single" w:sz="4" w:space="1" w:color="auto"/>
          <w:left w:val="single" w:sz="4" w:space="4" w:color="auto"/>
          <w:bottom w:val="single" w:sz="4" w:space="1" w:color="auto"/>
          <w:right w:val="single" w:sz="4" w:space="4" w:color="auto"/>
        </w:pBdr>
        <w:spacing w:after="0"/>
        <w:rPr>
          <w:lang w:val="pt-BR"/>
        </w:rPr>
      </w:pPr>
      <w:r w:rsidRPr="0065747E">
        <w:rPr>
          <w:lang w:val="pt-BR"/>
        </w:rPr>
        <w:t>Modal</w:t>
      </w:r>
      <w:r w:rsidRPr="0065747E">
        <w:rPr>
          <w:lang w:val="pt-BR"/>
        </w:rPr>
        <w:tab/>
        <w:t>NumberModes</w:t>
      </w:r>
      <w:r w:rsidRPr="0065747E">
        <w:rPr>
          <w:lang w:val="pt-BR"/>
        </w:rPr>
        <w:tab/>
        <w:t>NM</w:t>
      </w:r>
      <w:r w:rsidRPr="0065747E">
        <w:rPr>
          <w:lang w:val="pt-BR"/>
        </w:rPr>
        <w:tab/>
        <w:t>Tolerance</w:t>
      </w:r>
      <w:r w:rsidRPr="0065747E">
        <w:rPr>
          <w:lang w:val="pt-BR"/>
        </w:rPr>
        <w:tab/>
      </w:r>
      <w:r>
        <w:rPr>
          <w:lang w:val="pt-BR"/>
        </w:rPr>
        <w:t>TV</w:t>
      </w:r>
    </w:p>
    <w:p w14:paraId="705348B0" w14:textId="77777777" w:rsidR="00020989" w:rsidRPr="0065747E" w:rsidRDefault="00020989" w:rsidP="00020989">
      <w:pPr>
        <w:pStyle w:val="PargrafodaLista"/>
        <w:rPr>
          <w:lang w:val="pt-BR"/>
        </w:rPr>
      </w:pPr>
    </w:p>
    <w:p w14:paraId="46187230" w14:textId="1274560D" w:rsidR="00020989" w:rsidRDefault="00B40FA4" w:rsidP="003C60FB">
      <w:pPr>
        <w:pStyle w:val="PargrafodaLista"/>
        <w:numPr>
          <w:ilvl w:val="0"/>
          <w:numId w:val="15"/>
        </w:numPr>
      </w:pPr>
      <w:r>
        <w:t>SV</w:t>
      </w:r>
      <w:r w:rsidR="00020989" w:rsidRPr="00194498">
        <w:t xml:space="preserve">: </w:t>
      </w:r>
      <w:r>
        <w:t>sampling variable to rule concomitant solution call</w:t>
      </w:r>
    </w:p>
    <w:p w14:paraId="32E164CB" w14:textId="0D970F45" w:rsidR="00020989" w:rsidRPr="00194498" w:rsidRDefault="00B40FA4" w:rsidP="003C60FB">
      <w:pPr>
        <w:pStyle w:val="PargrafodaLista"/>
        <w:numPr>
          <w:ilvl w:val="0"/>
          <w:numId w:val="15"/>
        </w:numPr>
      </w:pPr>
      <w:r>
        <w:t>BDC</w:t>
      </w:r>
      <w:r w:rsidR="00020989">
        <w:t xml:space="preserve">: </w:t>
      </w:r>
      <w:r>
        <w:t>bool table data for concomitant solution</w:t>
      </w:r>
    </w:p>
    <w:p w14:paraId="00256D5F" w14:textId="77777777" w:rsidR="00B40FA4" w:rsidRDefault="00B40FA4" w:rsidP="003C60FB">
      <w:pPr>
        <w:pStyle w:val="PargrafodaLista"/>
        <w:numPr>
          <w:ilvl w:val="0"/>
          <w:numId w:val="15"/>
        </w:numPr>
      </w:pPr>
      <w:r>
        <w:t>NM: number of modes required</w:t>
      </w:r>
    </w:p>
    <w:p w14:paraId="36E18CA9" w14:textId="02BD391B" w:rsidR="00B40FA4" w:rsidRDefault="00B40FA4" w:rsidP="003C60FB">
      <w:pPr>
        <w:pStyle w:val="PargrafodaLista"/>
        <w:numPr>
          <w:ilvl w:val="0"/>
          <w:numId w:val="15"/>
        </w:numPr>
      </w:pPr>
      <w:r>
        <w:t>TV: tolerance for ARPACK</w:t>
      </w:r>
      <w:r w:rsidRPr="00CE31DB">
        <w:rPr>
          <w:vertAlign w:val="superscript"/>
        </w:rPr>
        <w:t>TM</w:t>
      </w:r>
      <w:r>
        <w:t xml:space="preserve"> eigenvalues/eigenvectors extraction</w:t>
      </w:r>
      <w:r w:rsidR="006418D9">
        <w:t xml:space="preserve">  (use 0 for the Machine Precision</w:t>
      </w:r>
      <w:r w:rsidR="009B2F3B">
        <w:t xml:space="preserve"> based tolerance</w:t>
      </w:r>
      <w:r w:rsidR="006418D9">
        <w:t>)</w:t>
      </w:r>
    </w:p>
    <w:p w14:paraId="20241161" w14:textId="77777777" w:rsidR="00020989" w:rsidRPr="00194498" w:rsidRDefault="00020989" w:rsidP="00020989">
      <w:pPr>
        <w:pStyle w:val="Ttulo3"/>
        <w:rPr>
          <w:rFonts w:eastAsiaTheme="minorHAnsi"/>
        </w:rPr>
      </w:pPr>
      <w:r w:rsidRPr="00687292">
        <w:rPr>
          <w:rFonts w:eastAsiaTheme="minorHAnsi"/>
        </w:rPr>
        <w:t>Example</w:t>
      </w:r>
      <w:r w:rsidRPr="00194498">
        <w:rPr>
          <w:rFonts w:eastAsiaTheme="minorHAnsi"/>
        </w:rPr>
        <w:t>:</w:t>
      </w:r>
    </w:p>
    <w:p w14:paraId="4D79D98C" w14:textId="56134D02" w:rsidR="004D7E41" w:rsidRDefault="004D7E41" w:rsidP="004D7E41">
      <w:pPr>
        <w:pBdr>
          <w:top w:val="single" w:sz="4" w:space="1" w:color="auto"/>
          <w:left w:val="single" w:sz="4" w:space="4" w:color="auto"/>
          <w:bottom w:val="single" w:sz="4" w:space="1" w:color="auto"/>
          <w:right w:val="single" w:sz="4" w:space="4" w:color="auto"/>
        </w:pBdr>
        <w:spacing w:after="0"/>
      </w:pPr>
      <w:r>
        <w:t>ConcomitantSolution</w:t>
      </w:r>
      <w:r>
        <w:tab/>
        <w:t>Sample</w:t>
      </w:r>
      <w:r>
        <w:tab/>
        <w:t>5</w:t>
      </w:r>
      <w:r>
        <w:tab/>
        <w:t>BoolTable</w:t>
      </w:r>
      <w:r>
        <w:tab/>
        <w:t>1</w:t>
      </w:r>
    </w:p>
    <w:p w14:paraId="6D31B8E8" w14:textId="5428434C" w:rsidR="00020989" w:rsidRPr="00A73F30" w:rsidRDefault="004D7E41" w:rsidP="004D7E41">
      <w:pPr>
        <w:pBdr>
          <w:top w:val="single" w:sz="4" w:space="1" w:color="auto"/>
          <w:left w:val="single" w:sz="4" w:space="4" w:color="auto"/>
          <w:bottom w:val="single" w:sz="4" w:space="1" w:color="auto"/>
          <w:right w:val="single" w:sz="4" w:space="4" w:color="auto"/>
        </w:pBdr>
        <w:spacing w:after="0" w:line="240" w:lineRule="auto"/>
      </w:pPr>
      <w:r w:rsidRPr="004D7E41">
        <w:t>Modal</w:t>
      </w:r>
      <w:r w:rsidRPr="004D7E41">
        <w:tab/>
        <w:t>NumberModes</w:t>
      </w:r>
      <w:r w:rsidRPr="004D7E41">
        <w:tab/>
      </w:r>
      <w:r>
        <w:t>10</w:t>
      </w:r>
      <w:r w:rsidRPr="004D7E41">
        <w:tab/>
        <w:t>Tolerance</w:t>
      </w:r>
      <w:r w:rsidRPr="004D7E41">
        <w:tab/>
      </w:r>
      <w:r>
        <w:t>1E-6</w:t>
      </w:r>
    </w:p>
    <w:p w14:paraId="278F899A" w14:textId="77777777" w:rsidR="00020989" w:rsidRPr="00194498" w:rsidRDefault="00020989" w:rsidP="00020989">
      <w:pPr>
        <w:pStyle w:val="Ttulo3"/>
      </w:pPr>
      <w:r w:rsidRPr="00687292">
        <w:rPr>
          <w:rFonts w:eastAsiaTheme="minorHAnsi"/>
        </w:rPr>
        <w:t>Additional information:</w:t>
      </w:r>
    </w:p>
    <w:p w14:paraId="0DFFA093" w14:textId="186179CF" w:rsidR="00020989" w:rsidRDefault="00020989" w:rsidP="00020989">
      <w:pPr>
        <w:spacing w:line="240" w:lineRule="auto"/>
      </w:pPr>
      <w:r w:rsidRPr="00194498">
        <w:tab/>
      </w:r>
      <w:r w:rsidR="00F15377">
        <w:t xml:space="preserve">A concomitant solution may be created to ask Giraffe to solve extra solutions within a given solution step, or even along more than one solution step. For example, during a static or dynamic solution steps, the user may be interested in evaluating system modal analysis along time evolution. In this case </w:t>
      </w:r>
      <w:r w:rsidR="00597B6C">
        <w:t xml:space="preserve">a </w:t>
      </w:r>
      <w:r w:rsidR="00F15377">
        <w:t>concomitant solution may be created. It does not influence in time-evolution, neither in solution steps sequence.</w:t>
      </w:r>
    </w:p>
    <w:p w14:paraId="6BC23CDA" w14:textId="23BEF880" w:rsidR="0044504A" w:rsidRDefault="0044504A" w:rsidP="00597B6C">
      <w:pPr>
        <w:spacing w:line="240" w:lineRule="auto"/>
        <w:ind w:firstLine="708"/>
      </w:pPr>
      <w:r>
        <w:t>According to the sample variable a modal concomitant solution</w:t>
      </w:r>
      <w:r w:rsidR="00597B6C">
        <w:t xml:space="preserve"> will be called. If SV is “1”, all converged time-steps will lead to a call of concomitant solution. Otherwise, larger integer SV will lead to less concomitant solution calls, always at each SV converged time-steps.</w:t>
      </w:r>
      <w:r w:rsidR="00B90C19">
        <w:t xml:space="preserve"> Currently only concomitant modal analysis is available in Giraffe.</w:t>
      </w:r>
      <w:r w:rsidR="0021667C">
        <w:t xml:space="preserve"> </w:t>
      </w:r>
    </w:p>
    <w:p w14:paraId="70500717" w14:textId="4412CB4C" w:rsidR="00656C91" w:rsidRDefault="0021667C" w:rsidP="00597B6C">
      <w:pPr>
        <w:spacing w:line="240" w:lineRule="auto"/>
        <w:ind w:firstLine="708"/>
      </w:pPr>
      <w:r>
        <w:t>At the end of the simulation, the user will find as the result of concomitant solution a text file containing the time-series of evaluated eigenvalues along time. It is located inside the folder “/post/concomitant_solution</w:t>
      </w:r>
      <w:r w:rsidR="00223FDA">
        <w:t>/</w:t>
      </w:r>
      <w:r>
        <w:t>”.</w:t>
      </w:r>
    </w:p>
    <w:p w14:paraId="200DEEAA" w14:textId="77777777" w:rsidR="00656C91" w:rsidRDefault="00656C91">
      <w:pPr>
        <w:jc w:val="left"/>
      </w:pPr>
      <w:r>
        <w:br w:type="page"/>
      </w:r>
    </w:p>
    <w:p w14:paraId="057F4D22" w14:textId="021194B9" w:rsidR="00656C91" w:rsidRPr="00097634" w:rsidRDefault="00656C91" w:rsidP="00656C91">
      <w:pPr>
        <w:pStyle w:val="Ttulo1"/>
      </w:pPr>
      <w:bookmarkStart w:id="148" w:name="_Toc87510699"/>
      <w:r w:rsidRPr="00097634">
        <w:lastRenderedPageBreak/>
        <w:t>ConvergenceCriteria</w:t>
      </w:r>
      <w:bookmarkEnd w:id="148"/>
    </w:p>
    <w:p w14:paraId="7FBEBC82" w14:textId="748D26A9" w:rsidR="00656C91" w:rsidRPr="00097634" w:rsidRDefault="00656C91" w:rsidP="00656C91">
      <w:pPr>
        <w:rPr>
          <w:i/>
        </w:rPr>
      </w:pPr>
      <w:r w:rsidRPr="00097634">
        <w:rPr>
          <w:i/>
        </w:rPr>
        <w:t xml:space="preserve">Establishes </w:t>
      </w:r>
      <w:r w:rsidR="003246D7" w:rsidRPr="00097634">
        <w:rPr>
          <w:i/>
        </w:rPr>
        <w:t>convergence criteria</w:t>
      </w:r>
      <w:r w:rsidRPr="00097634">
        <w:rPr>
          <w:i/>
        </w:rPr>
        <w:t>.</w:t>
      </w:r>
    </w:p>
    <w:p w14:paraId="5352B90B" w14:textId="77777777" w:rsidR="00656C91" w:rsidRPr="00097634" w:rsidRDefault="00656C91" w:rsidP="00656C91">
      <w:pPr>
        <w:pStyle w:val="Ttulo3"/>
      </w:pPr>
      <w:r w:rsidRPr="00097634">
        <w:rPr>
          <w:rFonts w:eastAsiaTheme="minorHAnsi"/>
        </w:rPr>
        <w:t>Syntax:</w:t>
      </w:r>
    </w:p>
    <w:p w14:paraId="1B885D10" w14:textId="77777777"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ConvergenceCriteria</w:t>
      </w:r>
    </w:p>
    <w:p w14:paraId="5967008F" w14:textId="08B89429"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ForceTolerance</w:t>
      </w:r>
      <w:r w:rsidRPr="00097634">
        <w:tab/>
      </w:r>
      <w:r w:rsidRPr="00097634">
        <w:tab/>
      </w:r>
      <w:r w:rsidRPr="00097634">
        <w:tab/>
      </w:r>
      <w:r w:rsidRPr="00097634">
        <w:tab/>
        <w:t>FTV</w:t>
      </w:r>
    </w:p>
    <w:p w14:paraId="5F8D4E4E" w14:textId="616E8B30"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MomentTolerance</w:t>
      </w:r>
      <w:r w:rsidRPr="00097634">
        <w:tab/>
      </w:r>
      <w:r w:rsidRPr="00097634">
        <w:tab/>
      </w:r>
      <w:r w:rsidRPr="00097634">
        <w:tab/>
        <w:t>MTV</w:t>
      </w:r>
    </w:p>
    <w:p w14:paraId="4B01F6CE" w14:textId="5C72C3A0"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ForceMinimumReference</w:t>
      </w:r>
      <w:r w:rsidRPr="00097634">
        <w:tab/>
      </w:r>
      <w:r w:rsidRPr="00097634">
        <w:tab/>
        <w:t>FMRV</w:t>
      </w:r>
    </w:p>
    <w:p w14:paraId="256608F7" w14:textId="39C7A87E"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MomentMinimumReference</w:t>
      </w:r>
      <w:r w:rsidRPr="00097634">
        <w:tab/>
      </w:r>
      <w:r w:rsidRPr="00097634">
        <w:tab/>
        <w:t>MMRV</w:t>
      </w:r>
    </w:p>
    <w:p w14:paraId="5672B42F" w14:textId="1275FFC3"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ConstraintMinimumReference</w:t>
      </w:r>
      <w:r w:rsidRPr="00097634">
        <w:tab/>
      </w:r>
      <w:r w:rsidRPr="00097634">
        <w:tab/>
        <w:t>CMRV</w:t>
      </w:r>
    </w:p>
    <w:p w14:paraId="097761B8" w14:textId="63A71B97" w:rsidR="00916E05" w:rsidRPr="00097634" w:rsidRDefault="00916E05" w:rsidP="00916E05">
      <w:pPr>
        <w:pBdr>
          <w:top w:val="single" w:sz="4" w:space="1" w:color="auto"/>
          <w:left w:val="single" w:sz="4" w:space="4" w:color="auto"/>
          <w:bottom w:val="single" w:sz="4" w:space="1" w:color="auto"/>
          <w:right w:val="single" w:sz="4" w:space="4" w:color="auto"/>
        </w:pBdr>
        <w:spacing w:after="0"/>
      </w:pPr>
      <w:r w:rsidRPr="00097634">
        <w:t>DisplacementTolerance</w:t>
      </w:r>
      <w:r w:rsidRPr="00097634">
        <w:tab/>
      </w:r>
      <w:r w:rsidRPr="00097634">
        <w:tab/>
      </w:r>
      <w:r w:rsidRPr="00097634">
        <w:tab/>
        <w:t>DTV</w:t>
      </w:r>
    </w:p>
    <w:p w14:paraId="43EC7FDF" w14:textId="646828B9" w:rsidR="00916E05" w:rsidRPr="00916E05" w:rsidRDefault="00916E05" w:rsidP="00916E05">
      <w:pPr>
        <w:pBdr>
          <w:top w:val="single" w:sz="4" w:space="1" w:color="auto"/>
          <w:left w:val="single" w:sz="4" w:space="4" w:color="auto"/>
          <w:bottom w:val="single" w:sz="4" w:space="1" w:color="auto"/>
          <w:right w:val="single" w:sz="4" w:space="4" w:color="auto"/>
        </w:pBdr>
        <w:spacing w:after="0"/>
      </w:pPr>
      <w:r w:rsidRPr="00916E05">
        <w:t>RotationTolerance</w:t>
      </w:r>
      <w:r w:rsidRPr="00916E05">
        <w:tab/>
      </w:r>
      <w:r w:rsidRPr="00916E05">
        <w:tab/>
      </w:r>
      <w:r w:rsidRPr="00916E05">
        <w:tab/>
        <w:t>RT</w:t>
      </w:r>
      <w:r>
        <w:t>V</w:t>
      </w:r>
    </w:p>
    <w:p w14:paraId="62F27868" w14:textId="40A3BB2B" w:rsidR="00916E05" w:rsidRPr="00FD0EBE" w:rsidRDefault="00916E05" w:rsidP="00916E05">
      <w:pPr>
        <w:pBdr>
          <w:top w:val="single" w:sz="4" w:space="1" w:color="auto"/>
          <w:left w:val="single" w:sz="4" w:space="4" w:color="auto"/>
          <w:bottom w:val="single" w:sz="4" w:space="1" w:color="auto"/>
          <w:right w:val="single" w:sz="4" w:space="4" w:color="auto"/>
        </w:pBdr>
        <w:spacing w:after="0"/>
      </w:pPr>
      <w:r w:rsidRPr="00FD0EBE">
        <w:t>LagrangeTolerance</w:t>
      </w:r>
      <w:r w:rsidRPr="00FD0EBE">
        <w:tab/>
      </w:r>
      <w:r w:rsidRPr="00FD0EBE">
        <w:tab/>
      </w:r>
      <w:r w:rsidRPr="00FD0EBE">
        <w:tab/>
        <w:t>LTV</w:t>
      </w:r>
    </w:p>
    <w:p w14:paraId="0B022B4A" w14:textId="53F77E95" w:rsidR="00916E05" w:rsidRPr="00FD0EBE" w:rsidRDefault="00916E05" w:rsidP="00916E05">
      <w:pPr>
        <w:pBdr>
          <w:top w:val="single" w:sz="4" w:space="1" w:color="auto"/>
          <w:left w:val="single" w:sz="4" w:space="4" w:color="auto"/>
          <w:bottom w:val="single" w:sz="4" w:space="1" w:color="auto"/>
          <w:right w:val="single" w:sz="4" w:space="4" w:color="auto"/>
        </w:pBdr>
        <w:spacing w:after="0"/>
      </w:pPr>
      <w:r w:rsidRPr="00FD0EBE">
        <w:t>DisplacementMinimumReference</w:t>
      </w:r>
      <w:r w:rsidRPr="00FD0EBE">
        <w:tab/>
        <w:t>DMRV</w:t>
      </w:r>
    </w:p>
    <w:p w14:paraId="6D4372DF" w14:textId="188B2BF8" w:rsidR="00916E05" w:rsidRPr="00FD0EBE" w:rsidRDefault="00916E05" w:rsidP="00916E05">
      <w:pPr>
        <w:pBdr>
          <w:top w:val="single" w:sz="4" w:space="1" w:color="auto"/>
          <w:left w:val="single" w:sz="4" w:space="4" w:color="auto"/>
          <w:bottom w:val="single" w:sz="4" w:space="1" w:color="auto"/>
          <w:right w:val="single" w:sz="4" w:space="4" w:color="auto"/>
        </w:pBdr>
        <w:spacing w:after="0"/>
      </w:pPr>
      <w:r w:rsidRPr="00FD0EBE">
        <w:t>RotationMinimumReference</w:t>
      </w:r>
      <w:r w:rsidRPr="00FD0EBE">
        <w:tab/>
      </w:r>
      <w:r w:rsidRPr="00FD0EBE">
        <w:tab/>
        <w:t>RMRV</w:t>
      </w:r>
    </w:p>
    <w:p w14:paraId="4F9ACFAB" w14:textId="0F554B9E" w:rsidR="00916E05" w:rsidRPr="00FD0EBE" w:rsidRDefault="00916E05" w:rsidP="00916E05">
      <w:pPr>
        <w:pBdr>
          <w:top w:val="single" w:sz="4" w:space="1" w:color="auto"/>
          <w:left w:val="single" w:sz="4" w:space="4" w:color="auto"/>
          <w:bottom w:val="single" w:sz="4" w:space="1" w:color="auto"/>
          <w:right w:val="single" w:sz="4" w:space="4" w:color="auto"/>
        </w:pBdr>
        <w:spacing w:after="0"/>
      </w:pPr>
      <w:r w:rsidRPr="00FD0EBE">
        <w:t>LagrangeMinimumReference</w:t>
      </w:r>
      <w:r w:rsidRPr="00FD0EBE">
        <w:tab/>
      </w:r>
      <w:r w:rsidRPr="00FD0EBE">
        <w:tab/>
        <w:t>LMRV</w:t>
      </w:r>
    </w:p>
    <w:p w14:paraId="1B54CD1B" w14:textId="7B7D5CA2" w:rsidR="00656C91" w:rsidRPr="00FD0EBE" w:rsidRDefault="00916E05" w:rsidP="00916E05">
      <w:pPr>
        <w:pBdr>
          <w:top w:val="single" w:sz="4" w:space="1" w:color="auto"/>
          <w:left w:val="single" w:sz="4" w:space="4" w:color="auto"/>
          <w:bottom w:val="single" w:sz="4" w:space="1" w:color="auto"/>
          <w:right w:val="single" w:sz="4" w:space="4" w:color="auto"/>
        </w:pBdr>
        <w:spacing w:after="0"/>
      </w:pPr>
      <w:r w:rsidRPr="00391676">
        <w:t>DivergenceReference</w:t>
      </w:r>
      <w:r w:rsidRPr="00391676">
        <w:tab/>
      </w:r>
      <w:r w:rsidRPr="00391676">
        <w:tab/>
      </w:r>
      <w:r w:rsidRPr="00391676">
        <w:tab/>
      </w:r>
      <w:r>
        <w:t>DRV</w:t>
      </w:r>
    </w:p>
    <w:p w14:paraId="1F4D53B6" w14:textId="77777777" w:rsidR="00656C91" w:rsidRPr="00FD0EBE" w:rsidRDefault="00656C91" w:rsidP="00656C91">
      <w:pPr>
        <w:pStyle w:val="PargrafodaLista"/>
      </w:pPr>
    </w:p>
    <w:p w14:paraId="3F9B6A38" w14:textId="5C3DFD63" w:rsidR="00656C91" w:rsidRDefault="00C13C70" w:rsidP="003C60FB">
      <w:pPr>
        <w:pStyle w:val="PargrafodaLista"/>
        <w:numPr>
          <w:ilvl w:val="0"/>
          <w:numId w:val="15"/>
        </w:numPr>
      </w:pPr>
      <w:r w:rsidRPr="00916E05">
        <w:t>FTV</w:t>
      </w:r>
      <w:r w:rsidR="00656C91" w:rsidRPr="00194498">
        <w:t xml:space="preserve">: </w:t>
      </w:r>
      <w:r>
        <w:t>force tolerance value</w:t>
      </w:r>
    </w:p>
    <w:p w14:paraId="512EABC3" w14:textId="059DF91E" w:rsidR="00C13C70" w:rsidRDefault="00C13C70" w:rsidP="003C60FB">
      <w:pPr>
        <w:pStyle w:val="PargrafodaLista"/>
        <w:numPr>
          <w:ilvl w:val="0"/>
          <w:numId w:val="15"/>
        </w:numPr>
      </w:pPr>
      <w:r>
        <w:t>MTV: moment tolerance value</w:t>
      </w:r>
    </w:p>
    <w:p w14:paraId="186A9FCF" w14:textId="1CBE07A7" w:rsidR="00C13C70" w:rsidRDefault="00C13C70" w:rsidP="003C60FB">
      <w:pPr>
        <w:pStyle w:val="PargrafodaLista"/>
        <w:numPr>
          <w:ilvl w:val="0"/>
          <w:numId w:val="15"/>
        </w:numPr>
      </w:pPr>
      <w:r>
        <w:t>FMRV: force minimum reference value</w:t>
      </w:r>
    </w:p>
    <w:p w14:paraId="41385BB3" w14:textId="5C0D132D" w:rsidR="00C13C70" w:rsidRDefault="00C13C70" w:rsidP="003C60FB">
      <w:pPr>
        <w:pStyle w:val="PargrafodaLista"/>
        <w:numPr>
          <w:ilvl w:val="0"/>
          <w:numId w:val="15"/>
        </w:numPr>
      </w:pPr>
      <w:r>
        <w:t>MMRV: moment minimum reference value</w:t>
      </w:r>
    </w:p>
    <w:p w14:paraId="7CA57B36" w14:textId="4A9E64FA" w:rsidR="00C13C70" w:rsidRDefault="00C13C70" w:rsidP="003C60FB">
      <w:pPr>
        <w:pStyle w:val="PargrafodaLista"/>
        <w:numPr>
          <w:ilvl w:val="0"/>
          <w:numId w:val="15"/>
        </w:numPr>
        <w:rPr>
          <w:lang w:val="pt-BR"/>
        </w:rPr>
      </w:pPr>
      <w:r w:rsidRPr="00C13C70">
        <w:rPr>
          <w:lang w:val="pt-BR"/>
        </w:rPr>
        <w:t>CMRV: constraint minimum referentece v</w:t>
      </w:r>
      <w:r>
        <w:rPr>
          <w:lang w:val="pt-BR"/>
        </w:rPr>
        <w:t>alue</w:t>
      </w:r>
    </w:p>
    <w:p w14:paraId="39949DB1" w14:textId="404DBC5B" w:rsidR="00C13C70" w:rsidRDefault="00C13C70" w:rsidP="003C60FB">
      <w:pPr>
        <w:pStyle w:val="PargrafodaLista"/>
        <w:numPr>
          <w:ilvl w:val="0"/>
          <w:numId w:val="15"/>
        </w:numPr>
        <w:rPr>
          <w:lang w:val="pt-BR"/>
        </w:rPr>
      </w:pPr>
      <w:r>
        <w:rPr>
          <w:lang w:val="pt-BR"/>
        </w:rPr>
        <w:t>DTV: displacement tolerance value</w:t>
      </w:r>
    </w:p>
    <w:p w14:paraId="17A501C7" w14:textId="06951688" w:rsidR="00C13C70" w:rsidRDefault="00C13C70" w:rsidP="003C60FB">
      <w:pPr>
        <w:pStyle w:val="PargrafodaLista"/>
        <w:numPr>
          <w:ilvl w:val="0"/>
          <w:numId w:val="15"/>
        </w:numPr>
        <w:rPr>
          <w:lang w:val="pt-BR"/>
        </w:rPr>
      </w:pPr>
      <w:r>
        <w:rPr>
          <w:lang w:val="pt-BR"/>
        </w:rPr>
        <w:t>RTV: rotation tolerance value</w:t>
      </w:r>
    </w:p>
    <w:p w14:paraId="001941BC" w14:textId="317762B4" w:rsidR="00C13C70" w:rsidRDefault="00C13C70" w:rsidP="003C60FB">
      <w:pPr>
        <w:pStyle w:val="PargrafodaLista"/>
        <w:numPr>
          <w:ilvl w:val="0"/>
          <w:numId w:val="15"/>
        </w:numPr>
        <w:rPr>
          <w:lang w:val="pt-BR"/>
        </w:rPr>
      </w:pPr>
      <w:r>
        <w:rPr>
          <w:lang w:val="pt-BR"/>
        </w:rPr>
        <w:t>LTV: Lagrange multiplier tolerance value</w:t>
      </w:r>
    </w:p>
    <w:p w14:paraId="4C126D28" w14:textId="5B9B619C" w:rsidR="00C13C70" w:rsidRDefault="00C13C70" w:rsidP="003C60FB">
      <w:pPr>
        <w:pStyle w:val="PargrafodaLista"/>
        <w:numPr>
          <w:ilvl w:val="0"/>
          <w:numId w:val="15"/>
        </w:numPr>
        <w:rPr>
          <w:lang w:val="pt-BR"/>
        </w:rPr>
      </w:pPr>
      <w:r>
        <w:rPr>
          <w:lang w:val="pt-BR"/>
        </w:rPr>
        <w:t>DMRV: displacement minimum reference value</w:t>
      </w:r>
    </w:p>
    <w:p w14:paraId="287DB9A7" w14:textId="5CCEF3C0" w:rsidR="00C13C70" w:rsidRPr="00C13C70" w:rsidRDefault="00C13C70" w:rsidP="003C60FB">
      <w:pPr>
        <w:pStyle w:val="PargrafodaLista"/>
        <w:numPr>
          <w:ilvl w:val="0"/>
          <w:numId w:val="15"/>
        </w:numPr>
      </w:pPr>
      <w:r w:rsidRPr="00C13C70">
        <w:t>RMRV: rotation minimum reference value</w:t>
      </w:r>
    </w:p>
    <w:p w14:paraId="7A47FC67" w14:textId="1B920299" w:rsidR="00C13C70" w:rsidRPr="00C13C70" w:rsidRDefault="00C13C70" w:rsidP="003C60FB">
      <w:pPr>
        <w:pStyle w:val="PargrafodaLista"/>
        <w:numPr>
          <w:ilvl w:val="0"/>
          <w:numId w:val="15"/>
        </w:numPr>
        <w:rPr>
          <w:lang w:val="pt-BR"/>
        </w:rPr>
      </w:pPr>
      <w:r>
        <w:rPr>
          <w:lang w:val="pt-BR"/>
        </w:rPr>
        <w:t>LMRV: Lagrange multiplier minimum reference value</w:t>
      </w:r>
    </w:p>
    <w:p w14:paraId="69060F16" w14:textId="13BF59BA" w:rsidR="00C13C70" w:rsidRPr="00C13C70" w:rsidRDefault="00C13C70" w:rsidP="003C60FB">
      <w:pPr>
        <w:pStyle w:val="PargrafodaLista"/>
        <w:numPr>
          <w:ilvl w:val="0"/>
          <w:numId w:val="15"/>
        </w:numPr>
        <w:rPr>
          <w:lang w:val="pt-BR"/>
        </w:rPr>
      </w:pPr>
      <w:r>
        <w:rPr>
          <w:lang w:val="pt-BR"/>
        </w:rPr>
        <w:t>DRV: divergence reference value</w:t>
      </w:r>
    </w:p>
    <w:p w14:paraId="728168FD" w14:textId="77777777" w:rsidR="00AA6A9C" w:rsidRDefault="00AA6A9C">
      <w:pPr>
        <w:jc w:val="left"/>
        <w:rPr>
          <w:rFonts w:asciiTheme="majorHAnsi" w:hAnsiTheme="majorHAnsi" w:cstheme="majorBidi"/>
          <w:b/>
          <w:color w:val="4472C4" w:themeColor="accent5"/>
          <w:sz w:val="24"/>
          <w:szCs w:val="24"/>
        </w:rPr>
      </w:pPr>
      <w:r>
        <w:br w:type="page"/>
      </w:r>
    </w:p>
    <w:p w14:paraId="4846CC9F" w14:textId="3BD842A4" w:rsidR="00656C91" w:rsidRPr="00194498" w:rsidRDefault="00656C91" w:rsidP="00656C91">
      <w:pPr>
        <w:pStyle w:val="Ttulo3"/>
        <w:rPr>
          <w:rFonts w:eastAsiaTheme="minorHAnsi"/>
        </w:rPr>
      </w:pPr>
      <w:r w:rsidRPr="00687292">
        <w:rPr>
          <w:rFonts w:eastAsiaTheme="minorHAnsi"/>
        </w:rPr>
        <w:lastRenderedPageBreak/>
        <w:t>Example</w:t>
      </w:r>
      <w:r w:rsidRPr="00194498">
        <w:rPr>
          <w:rFonts w:eastAsiaTheme="minorHAnsi"/>
        </w:rPr>
        <w:t>:</w:t>
      </w:r>
    </w:p>
    <w:p w14:paraId="405ED855"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87471">
        <w:rPr>
          <w:lang w:val="pt-BR"/>
        </w:rPr>
        <w:t>ConvergenceCriteria</w:t>
      </w:r>
    </w:p>
    <w:p w14:paraId="119E07AE"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Pr>
          <w:lang w:val="pt-BR"/>
        </w:rPr>
        <w:t>ForceTolerance</w:t>
      </w:r>
      <w:r>
        <w:rPr>
          <w:lang w:val="pt-BR"/>
        </w:rPr>
        <w:tab/>
      </w:r>
      <w:r>
        <w:rPr>
          <w:lang w:val="pt-BR"/>
        </w:rPr>
        <w:tab/>
      </w:r>
      <w:r>
        <w:rPr>
          <w:lang w:val="pt-BR"/>
        </w:rPr>
        <w:tab/>
      </w:r>
      <w:r>
        <w:rPr>
          <w:lang w:val="pt-BR"/>
        </w:rPr>
        <w:tab/>
      </w:r>
      <w:r w:rsidRPr="00087471">
        <w:rPr>
          <w:lang w:val="pt-BR"/>
        </w:rPr>
        <w:t>1e-4</w:t>
      </w:r>
    </w:p>
    <w:p w14:paraId="769946AB"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87471">
        <w:rPr>
          <w:lang w:val="pt-BR"/>
        </w:rPr>
        <w:t>MomentTolera</w:t>
      </w:r>
      <w:r>
        <w:rPr>
          <w:lang w:val="pt-BR"/>
        </w:rPr>
        <w:t>nce</w:t>
      </w:r>
      <w:r>
        <w:rPr>
          <w:lang w:val="pt-BR"/>
        </w:rPr>
        <w:tab/>
      </w:r>
      <w:r>
        <w:rPr>
          <w:lang w:val="pt-BR"/>
        </w:rPr>
        <w:tab/>
      </w:r>
      <w:r>
        <w:rPr>
          <w:lang w:val="pt-BR"/>
        </w:rPr>
        <w:tab/>
      </w:r>
      <w:r w:rsidRPr="00087471">
        <w:rPr>
          <w:lang w:val="pt-BR"/>
        </w:rPr>
        <w:t>1e-4</w:t>
      </w:r>
    </w:p>
    <w:p w14:paraId="7139119E"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Pr>
          <w:lang w:val="pt-BR"/>
        </w:rPr>
        <w:t>ForceMinimumReference</w:t>
      </w:r>
      <w:r>
        <w:rPr>
          <w:lang w:val="pt-BR"/>
        </w:rPr>
        <w:tab/>
      </w:r>
      <w:r>
        <w:rPr>
          <w:lang w:val="pt-BR"/>
        </w:rPr>
        <w:tab/>
      </w:r>
      <w:r w:rsidRPr="00087471">
        <w:rPr>
          <w:lang w:val="pt-BR"/>
        </w:rPr>
        <w:t>1e-5</w:t>
      </w:r>
    </w:p>
    <w:p w14:paraId="3565D236"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Pr>
          <w:lang w:val="pt-BR"/>
        </w:rPr>
        <w:t>MomentMinimumReference</w:t>
      </w:r>
      <w:r>
        <w:rPr>
          <w:lang w:val="pt-BR"/>
        </w:rPr>
        <w:tab/>
      </w:r>
      <w:r>
        <w:rPr>
          <w:lang w:val="pt-BR"/>
        </w:rPr>
        <w:tab/>
      </w:r>
      <w:r w:rsidRPr="00087471">
        <w:rPr>
          <w:lang w:val="pt-BR"/>
        </w:rPr>
        <w:t>1e-5</w:t>
      </w:r>
    </w:p>
    <w:p w14:paraId="1E3E262E"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87471">
        <w:rPr>
          <w:lang w:val="pt-BR"/>
        </w:rPr>
        <w:t>ConstraintMinimumReference</w:t>
      </w:r>
      <w:r w:rsidRPr="00087471">
        <w:rPr>
          <w:lang w:val="pt-BR"/>
        </w:rPr>
        <w:tab/>
      </w:r>
      <w:r w:rsidRPr="00087471">
        <w:rPr>
          <w:lang w:val="pt-BR"/>
        </w:rPr>
        <w:tab/>
        <w:t>1e-7</w:t>
      </w:r>
    </w:p>
    <w:p w14:paraId="514B6DE7"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87471">
        <w:rPr>
          <w:lang w:val="pt-BR"/>
        </w:rPr>
        <w:t>DisplacementTolerance</w:t>
      </w:r>
      <w:r w:rsidRPr="00087471">
        <w:rPr>
          <w:lang w:val="pt-BR"/>
        </w:rPr>
        <w:tab/>
      </w:r>
      <w:r w:rsidRPr="00087471">
        <w:rPr>
          <w:lang w:val="pt-BR"/>
        </w:rPr>
        <w:tab/>
      </w:r>
      <w:r w:rsidRPr="00087471">
        <w:rPr>
          <w:lang w:val="pt-BR"/>
        </w:rPr>
        <w:tab/>
        <w:t>1e-4</w:t>
      </w:r>
    </w:p>
    <w:p w14:paraId="55C423CA"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Pr>
          <w:lang w:val="pt-BR"/>
        </w:rPr>
        <w:t>RotationTolerance</w:t>
      </w:r>
      <w:r>
        <w:rPr>
          <w:lang w:val="pt-BR"/>
        </w:rPr>
        <w:tab/>
      </w:r>
      <w:r>
        <w:rPr>
          <w:lang w:val="pt-BR"/>
        </w:rPr>
        <w:tab/>
      </w:r>
      <w:r>
        <w:rPr>
          <w:lang w:val="pt-BR"/>
        </w:rPr>
        <w:tab/>
      </w:r>
      <w:r w:rsidRPr="00087471">
        <w:rPr>
          <w:lang w:val="pt-BR"/>
        </w:rPr>
        <w:t>1e-4</w:t>
      </w:r>
    </w:p>
    <w:p w14:paraId="609DD34C"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Pr>
          <w:lang w:val="pt-BR"/>
        </w:rPr>
        <w:t>LagrangeTolerance</w:t>
      </w:r>
      <w:r>
        <w:rPr>
          <w:lang w:val="pt-BR"/>
        </w:rPr>
        <w:tab/>
      </w:r>
      <w:r>
        <w:rPr>
          <w:lang w:val="pt-BR"/>
        </w:rPr>
        <w:tab/>
      </w:r>
      <w:r>
        <w:rPr>
          <w:lang w:val="pt-BR"/>
        </w:rPr>
        <w:tab/>
      </w:r>
      <w:r w:rsidRPr="00087471">
        <w:rPr>
          <w:lang w:val="pt-BR"/>
        </w:rPr>
        <w:t>1e-4</w:t>
      </w:r>
    </w:p>
    <w:p w14:paraId="21BFFF6D"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87471">
        <w:rPr>
          <w:lang w:val="pt-BR"/>
        </w:rPr>
        <w:t>DisplacementMinimumReference</w:t>
      </w:r>
      <w:r w:rsidRPr="00087471">
        <w:rPr>
          <w:lang w:val="pt-BR"/>
        </w:rPr>
        <w:tab/>
        <w:t>1e-6</w:t>
      </w:r>
    </w:p>
    <w:p w14:paraId="5DB6B2E4" w14:textId="77777777" w:rsidR="00916E05" w:rsidRPr="0008747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87471">
        <w:rPr>
          <w:lang w:val="pt-BR"/>
        </w:rPr>
        <w:t>RotationMinimumReference</w:t>
      </w:r>
      <w:r w:rsidRPr="00087471">
        <w:rPr>
          <w:lang w:val="pt-BR"/>
        </w:rPr>
        <w:tab/>
      </w:r>
      <w:r w:rsidRPr="00087471">
        <w:rPr>
          <w:lang w:val="pt-BR"/>
        </w:rPr>
        <w:tab/>
        <w:t>1e-6</w:t>
      </w:r>
    </w:p>
    <w:p w14:paraId="44F9BACE" w14:textId="77777777" w:rsidR="00916E05" w:rsidRPr="000D2FC1" w:rsidRDefault="00916E05" w:rsidP="00916E05">
      <w:pPr>
        <w:pBdr>
          <w:top w:val="single" w:sz="4" w:space="1" w:color="auto"/>
          <w:left w:val="single" w:sz="4" w:space="4" w:color="auto"/>
          <w:bottom w:val="single" w:sz="4" w:space="1" w:color="auto"/>
          <w:right w:val="single" w:sz="4" w:space="4" w:color="auto"/>
        </w:pBdr>
        <w:spacing w:after="0"/>
        <w:rPr>
          <w:lang w:val="pt-BR"/>
        </w:rPr>
      </w:pPr>
      <w:r w:rsidRPr="000D2FC1">
        <w:rPr>
          <w:lang w:val="pt-BR"/>
        </w:rPr>
        <w:t>LagrangeMinimumReference</w:t>
      </w:r>
      <w:r w:rsidRPr="000D2FC1">
        <w:rPr>
          <w:lang w:val="pt-BR"/>
        </w:rPr>
        <w:tab/>
      </w:r>
      <w:r w:rsidRPr="000D2FC1">
        <w:rPr>
          <w:lang w:val="pt-BR"/>
        </w:rPr>
        <w:tab/>
        <w:t>1e-6</w:t>
      </w:r>
    </w:p>
    <w:p w14:paraId="20FDCEA1" w14:textId="3B8052D8" w:rsidR="00656C91" w:rsidRPr="00FE7C55" w:rsidRDefault="00916E05" w:rsidP="00916E05">
      <w:pPr>
        <w:pBdr>
          <w:top w:val="single" w:sz="4" w:space="1" w:color="auto"/>
          <w:left w:val="single" w:sz="4" w:space="4" w:color="auto"/>
          <w:bottom w:val="single" w:sz="4" w:space="1" w:color="auto"/>
          <w:right w:val="single" w:sz="4" w:space="4" w:color="auto"/>
        </w:pBdr>
        <w:spacing w:after="0" w:line="240" w:lineRule="auto"/>
      </w:pPr>
      <w:r w:rsidRPr="00FE7C55">
        <w:t>DivergenceReference</w:t>
      </w:r>
      <w:r w:rsidRPr="00FE7C55">
        <w:tab/>
      </w:r>
      <w:r w:rsidRPr="00FE7C55">
        <w:tab/>
      </w:r>
      <w:r w:rsidRPr="00FE7C55">
        <w:tab/>
        <w:t>1e+15</w:t>
      </w:r>
    </w:p>
    <w:p w14:paraId="43ECB62D" w14:textId="77777777" w:rsidR="00656C91" w:rsidRPr="00194498" w:rsidRDefault="00656C91" w:rsidP="00656C91">
      <w:pPr>
        <w:pStyle w:val="Ttulo3"/>
      </w:pPr>
      <w:r w:rsidRPr="00687292">
        <w:rPr>
          <w:rFonts w:eastAsiaTheme="minorHAnsi"/>
        </w:rPr>
        <w:t>Additional information:</w:t>
      </w:r>
    </w:p>
    <w:p w14:paraId="7EFC49E7" w14:textId="429BFFD0" w:rsidR="004D34E6" w:rsidRPr="004D34E6" w:rsidRDefault="004D34E6" w:rsidP="004D34E6">
      <w:pPr>
        <w:ind w:firstLine="708"/>
      </w:pPr>
      <w:r w:rsidRPr="004D34E6">
        <w:t xml:space="preserve">Since Giraffe was designed to solve nonlinear finite element models, one has to define convergence criteria, in order to guide the Newton-Raphson iterative method to stop, according to some rules. </w:t>
      </w:r>
      <w:r w:rsidR="005116B2">
        <w:t>Next</w:t>
      </w:r>
      <w:r w:rsidRPr="004D34E6">
        <w:t xml:space="preserve">, we describe each individual convergence criterion that Giraffe applies. A solution is considered as “converged” if all the applied criteria are obeyed simultaneously. Stricter criteria will need more iterations to achieve convergence, but will have more precision. </w:t>
      </w:r>
    </w:p>
    <w:p w14:paraId="2FAC10D7" w14:textId="77777777" w:rsidR="004D34E6" w:rsidRPr="004D34E6" w:rsidRDefault="004D34E6" w:rsidP="004D34E6">
      <w:pPr>
        <w:ind w:firstLine="708"/>
      </w:pPr>
      <w:r w:rsidRPr="004D34E6">
        <w:t>Default convergence criteria usually works properly for general nonlinear simulations. In such cases, the user does not need to re-establish then. The usage of the ConvergenceCriteria command in Giraffe input file should be made with care, and is proper for advanced users.</w:t>
      </w:r>
    </w:p>
    <w:p w14:paraId="770ECD90" w14:textId="77777777" w:rsidR="004D34E6" w:rsidRPr="004D34E6" w:rsidRDefault="004D34E6" w:rsidP="003C60FB">
      <w:pPr>
        <w:pStyle w:val="PargrafodaLista"/>
        <w:numPr>
          <w:ilvl w:val="0"/>
          <w:numId w:val="1"/>
        </w:numPr>
      </w:pPr>
      <w:r w:rsidRPr="004D34E6">
        <w:t>ForceTolerance: a factor that multiplies the norm of the external forces vector, used to establish a criterion of maximum allowable error for the norm of the unbalanced forces vector. Default value is 0.01%.</w:t>
      </w:r>
    </w:p>
    <w:p w14:paraId="0DF0F5C4" w14:textId="77777777" w:rsidR="004D34E6" w:rsidRPr="004D34E6" w:rsidRDefault="004D34E6" w:rsidP="003C60FB">
      <w:pPr>
        <w:pStyle w:val="PargrafodaLista"/>
        <w:numPr>
          <w:ilvl w:val="0"/>
          <w:numId w:val="1"/>
        </w:numPr>
      </w:pPr>
      <w:r w:rsidRPr="004D34E6">
        <w:t>MomentTolerance: a factor that multiplies the norm of the external moments vector, used to establish a criterion of maximum allowable error for the norm of the unbalanced moments vector. Default value is 0.01%.</w:t>
      </w:r>
    </w:p>
    <w:p w14:paraId="70111BC5" w14:textId="77777777" w:rsidR="004D34E6" w:rsidRPr="004D34E6" w:rsidRDefault="004D34E6" w:rsidP="003C60FB">
      <w:pPr>
        <w:pStyle w:val="PargrafodaLista"/>
        <w:numPr>
          <w:ilvl w:val="0"/>
          <w:numId w:val="1"/>
        </w:numPr>
      </w:pPr>
      <w:r w:rsidRPr="004D34E6">
        <w:t>ForceMinimumReference: a value of force, taken as very small, to avoid the establishment of a never achievable null convergence criterion. This would occur in cases for which no external forces are applied. In such situations, the criterion of maximum allowable error for the norm of the unbalance forces vector is evaluated by: ForceMinimumReference * ForceTolerance. Default value is 1e-5.</w:t>
      </w:r>
    </w:p>
    <w:p w14:paraId="5B633DEA" w14:textId="77777777" w:rsidR="004D34E6" w:rsidRPr="004D34E6" w:rsidRDefault="004D34E6" w:rsidP="003C60FB">
      <w:pPr>
        <w:pStyle w:val="PargrafodaLista"/>
        <w:numPr>
          <w:ilvl w:val="0"/>
          <w:numId w:val="1"/>
        </w:numPr>
      </w:pPr>
      <w:r w:rsidRPr="004D34E6">
        <w:t>MomentMinimumReference: a value of moment, taken as very small, to avoid the establishment of a never achievable null convergence criterion. This would occur in cases for which no external moments are applied. In such situations, the criterion of maximum allowable error for the norm of the unbalance moments vector is evaluated by: MomentMinimumReference * MomentTolerance. Default value is 1e-5.</w:t>
      </w:r>
    </w:p>
    <w:p w14:paraId="094B22D6" w14:textId="77777777" w:rsidR="004D34E6" w:rsidRPr="004D34E6" w:rsidRDefault="004D34E6" w:rsidP="003C60FB">
      <w:pPr>
        <w:pStyle w:val="PargrafodaLista"/>
        <w:numPr>
          <w:ilvl w:val="0"/>
          <w:numId w:val="1"/>
        </w:numPr>
      </w:pPr>
      <w:r w:rsidRPr="004D34E6">
        <w:t>ConstraintMinimumReference: a small value, taken as the maximum residual for the constraints established by SpecialConstraints command. Default value is 1e-7.</w:t>
      </w:r>
    </w:p>
    <w:p w14:paraId="228423A4" w14:textId="77777777" w:rsidR="004D34E6" w:rsidRPr="004D34E6" w:rsidRDefault="004D34E6" w:rsidP="003C60FB">
      <w:pPr>
        <w:pStyle w:val="PargrafodaLista"/>
        <w:numPr>
          <w:ilvl w:val="0"/>
          <w:numId w:val="1"/>
        </w:numPr>
      </w:pPr>
      <w:r w:rsidRPr="004D34E6">
        <w:t xml:space="preserve">DisplacementTolerance: a factor that multiplies the norm of the displacements vector (experienced during the current time-step – for dynamics or sub step – for statics). It is </w:t>
      </w:r>
      <w:r w:rsidRPr="004D34E6">
        <w:lastRenderedPageBreak/>
        <w:t>used to establish a criterion of maximum allowable norm for the iterative displacements increment (Newton Raphson). Default value is 0.01%.</w:t>
      </w:r>
    </w:p>
    <w:p w14:paraId="42581163" w14:textId="77777777" w:rsidR="004D34E6" w:rsidRPr="004D34E6" w:rsidRDefault="004D34E6" w:rsidP="003C60FB">
      <w:pPr>
        <w:pStyle w:val="PargrafodaLista"/>
        <w:numPr>
          <w:ilvl w:val="0"/>
          <w:numId w:val="1"/>
        </w:numPr>
      </w:pPr>
      <w:r w:rsidRPr="004D34E6">
        <w:t>RotationTolerance: a factor that multiplies the norm of the rotations vector (experienced during the current time-step – for dynamics or sub step – for statics). It is used to establish a criterion of maximum allowable norm for the iterative rotations increment (Newton Raphson). Default value is 0.01%.</w:t>
      </w:r>
    </w:p>
    <w:p w14:paraId="479FCF64" w14:textId="77777777" w:rsidR="004D34E6" w:rsidRPr="004D34E6" w:rsidRDefault="004D34E6" w:rsidP="003C60FB">
      <w:pPr>
        <w:pStyle w:val="PargrafodaLista"/>
        <w:numPr>
          <w:ilvl w:val="0"/>
          <w:numId w:val="1"/>
        </w:numPr>
      </w:pPr>
      <w:r w:rsidRPr="004D34E6">
        <w:t>LagrangeTolerance: a factor that multiplies the norm of the Lagrange multipliers vector (experienced during the current time-step – for dynamics or sub step – for statics). It applies only when the simulation has SpecialConstraints. It is used to establish a criterion of maximum allowable norm for the iterative Lagrange multipliers increment (Newton Raphson). Default value is 0.01%.</w:t>
      </w:r>
    </w:p>
    <w:p w14:paraId="58E413A8" w14:textId="77777777" w:rsidR="004D34E6" w:rsidRPr="004D34E6" w:rsidRDefault="004D34E6" w:rsidP="003C60FB">
      <w:pPr>
        <w:pStyle w:val="PargrafodaLista"/>
        <w:numPr>
          <w:ilvl w:val="0"/>
          <w:numId w:val="1"/>
        </w:numPr>
      </w:pPr>
      <w:r w:rsidRPr="004D34E6">
        <w:t>DisplacementMinimumReference: a value of displacement, taken as very small, to avoid the establishment of a never-achievable null criterion for the maximum allowable norm of the iterative displacements increment. This would occur for cases in which no displacements occur in the system. In such situations, the criterion for maximum allowable norm of the iterative displacements increment is evaluated by: DisplacementMinimumReference * DisplacementTolerance. Default value is 1e-6.</w:t>
      </w:r>
    </w:p>
    <w:p w14:paraId="40D2F630" w14:textId="77777777" w:rsidR="004D34E6" w:rsidRPr="004D34E6" w:rsidRDefault="004D34E6" w:rsidP="003C60FB">
      <w:pPr>
        <w:pStyle w:val="PargrafodaLista"/>
        <w:numPr>
          <w:ilvl w:val="0"/>
          <w:numId w:val="1"/>
        </w:numPr>
      </w:pPr>
      <w:r w:rsidRPr="004D34E6">
        <w:t>RotationMinimumReference: a value of rotation, taken as very small, to avoid the establishment of a never-achievable null criterion for the maximum allowable norm of the iterative rotations increment. This would occur for cases in which no rotations occur in the system. In such situations, the criterion for maximum allowable norm of the iterative rotations increment is evaluated by: RotationMinimumReference * RotationTolerance. Default value is 1e-6.</w:t>
      </w:r>
    </w:p>
    <w:p w14:paraId="783B6753" w14:textId="77777777" w:rsidR="004D34E6" w:rsidRPr="004D34E6" w:rsidRDefault="004D34E6" w:rsidP="003C60FB">
      <w:pPr>
        <w:pStyle w:val="PargrafodaLista"/>
        <w:numPr>
          <w:ilvl w:val="0"/>
          <w:numId w:val="1"/>
        </w:numPr>
      </w:pPr>
      <w:r w:rsidRPr="004D34E6">
        <w:t>LagrangeMinimumReference: a value of Lagrange multiplier, taken as very small, to avoid the establishment of a never-achievable null criterion for the maximum allowable norm of the iterative Lagrange multipliers increment. This would occur for cases in which only null Lagrange multipliers occur in the system. In such situations, the criterion for maximum allowable norm of the iterative Lagrange multipliers increment is evaluated by: LagrangeMinimumReference * LagrangeTolerance. It applies only when the simulation has SpecialConstraints. Default value is 1e-6.</w:t>
      </w:r>
    </w:p>
    <w:p w14:paraId="19F7DDD4" w14:textId="77777777" w:rsidR="004D34E6" w:rsidRPr="004D34E6" w:rsidRDefault="004D34E6" w:rsidP="003C60FB">
      <w:pPr>
        <w:pStyle w:val="PargrafodaLista"/>
        <w:numPr>
          <w:ilvl w:val="0"/>
          <w:numId w:val="1"/>
        </w:numPr>
      </w:pPr>
      <w:r w:rsidRPr="004D34E6">
        <w:t>DivergenceReference: defines a very large residual number, which once achieved, means “divergence”. Then, Giraffe automatically will perform a bisection (dividing the last load factor by two) in order to try to achieve convergence in next time-step or sub step. Default value is 1e+15.</w:t>
      </w:r>
    </w:p>
    <w:p w14:paraId="1F35FD9C" w14:textId="4E3807C8" w:rsidR="00E66AFB" w:rsidRDefault="00020989" w:rsidP="00223FDA">
      <w:pPr>
        <w:jc w:val="left"/>
      </w:pPr>
      <w:r>
        <w:br w:type="page"/>
      </w:r>
    </w:p>
    <w:p w14:paraId="39BE34A5" w14:textId="74506B3E" w:rsidR="007E5FD1" w:rsidRDefault="007E5FD1" w:rsidP="007E5FD1">
      <w:pPr>
        <w:pStyle w:val="Ttulo1"/>
      </w:pPr>
      <w:bookmarkStart w:id="149" w:name="_Toc87510700"/>
      <w:r>
        <w:lastRenderedPageBreak/>
        <w:t>Acknowledgements</w:t>
      </w:r>
      <w:bookmarkEnd w:id="149"/>
    </w:p>
    <w:p w14:paraId="7665EFE8" w14:textId="77777777" w:rsidR="00B13B0A" w:rsidRDefault="00B13B0A" w:rsidP="00B13B0A">
      <w:pPr>
        <w:ind w:firstLine="360"/>
      </w:pPr>
    </w:p>
    <w:p w14:paraId="169393CD" w14:textId="25884E39" w:rsidR="00B13B0A" w:rsidRPr="007E45F5" w:rsidRDefault="007E5FD1" w:rsidP="007E45F5">
      <w:pPr>
        <w:ind w:firstLine="708"/>
      </w:pPr>
      <w:r w:rsidRPr="007E5FD1">
        <w:t xml:space="preserve">Giraffe developers </w:t>
      </w:r>
      <w:r w:rsidR="00AE104F">
        <w:t xml:space="preserve">and users </w:t>
      </w:r>
      <w:r w:rsidRPr="007E5FD1">
        <w:t>would like to thank FAPESP</w:t>
      </w:r>
      <w:r w:rsidR="004044FE">
        <w:t xml:space="preserve"> </w:t>
      </w:r>
      <w:r w:rsidR="002E5F5B">
        <w:t xml:space="preserve">and CNPq </w:t>
      </w:r>
      <w:r w:rsidRPr="007E5FD1">
        <w:t xml:space="preserve">for funding </w:t>
      </w:r>
      <w:r w:rsidR="00841EA0">
        <w:t>r</w:t>
      </w:r>
      <w:r w:rsidRPr="007E5FD1">
        <w:t>esearch</w:t>
      </w:r>
      <w:r w:rsidR="002E5F5B">
        <w:t xml:space="preserve"> projects and</w:t>
      </w:r>
      <w:r w:rsidRPr="007E5FD1">
        <w:t xml:space="preserve"> </w:t>
      </w:r>
      <w:r w:rsidR="00841EA0" w:rsidRPr="007E5FD1">
        <w:t>scholarships</w:t>
      </w:r>
      <w:r w:rsidR="007E45F5">
        <w:t xml:space="preserve"> related to Giraffe developments</w:t>
      </w:r>
      <w:r w:rsidRPr="007E5FD1">
        <w:t>.</w:t>
      </w:r>
      <w:r w:rsidR="00B13B0A">
        <w:br w:type="page"/>
      </w:r>
    </w:p>
    <w:bookmarkStart w:id="150" w:name="_Toc87510701" w:displacedByCustomXml="next"/>
    <w:sdt>
      <w:sdtPr>
        <w:rPr>
          <w:rFonts w:eastAsiaTheme="minorHAnsi" w:cstheme="minorBidi"/>
          <w:b w:val="0"/>
          <w:sz w:val="22"/>
          <w:szCs w:val="22"/>
        </w:rPr>
        <w:id w:val="-901217789"/>
        <w:docPartObj>
          <w:docPartGallery w:val="Bibliographies"/>
          <w:docPartUnique/>
        </w:docPartObj>
      </w:sdtPr>
      <w:sdtContent>
        <w:p w14:paraId="6CB7EFD8" w14:textId="3156AC80" w:rsidR="001A7621" w:rsidRDefault="001A7621" w:rsidP="00AB31E6">
          <w:pPr>
            <w:pStyle w:val="Ttulo1"/>
          </w:pPr>
          <w:r w:rsidRPr="00AB31E6">
            <w:t>References</w:t>
          </w:r>
          <w:bookmarkEnd w:id="150"/>
        </w:p>
        <w:sdt>
          <w:sdtPr>
            <w:id w:val="-573587230"/>
            <w:bibliography/>
          </w:sdtPr>
          <w:sdtContent>
            <w:p w14:paraId="4A5965E9" w14:textId="77777777" w:rsidR="00887616" w:rsidRDefault="001A7621" w:rsidP="00977EC3">
              <w:pPr>
                <w:rPr>
                  <w:noProof/>
                  <w:lang w:val="pt-BR"/>
                </w:rPr>
              </w:pPr>
              <w:r>
                <w:fldChar w:fldCharType="begin"/>
              </w:r>
              <w:r w:rsidRPr="00E00D6B">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071"/>
              </w:tblGrid>
              <w:tr w:rsidR="00887616" w14:paraId="7367D97A" w14:textId="77777777">
                <w:trPr>
                  <w:divId w:val="1293440196"/>
                  <w:tblCellSpacing w:w="15" w:type="dxa"/>
                </w:trPr>
                <w:tc>
                  <w:tcPr>
                    <w:tcW w:w="50" w:type="pct"/>
                    <w:hideMark/>
                  </w:tcPr>
                  <w:p w14:paraId="08277393" w14:textId="723A86FC" w:rsidR="00887616" w:rsidRDefault="00887616">
                    <w:pPr>
                      <w:pStyle w:val="Bibliografia"/>
                      <w:rPr>
                        <w:noProof/>
                        <w:sz w:val="24"/>
                        <w:szCs w:val="24"/>
                      </w:rPr>
                    </w:pPr>
                    <w:r>
                      <w:rPr>
                        <w:noProof/>
                      </w:rPr>
                      <w:t xml:space="preserve">[1] </w:t>
                    </w:r>
                  </w:p>
                </w:tc>
                <w:tc>
                  <w:tcPr>
                    <w:tcW w:w="0" w:type="auto"/>
                    <w:hideMark/>
                  </w:tcPr>
                  <w:p w14:paraId="6C89895E" w14:textId="77777777" w:rsidR="00887616" w:rsidRDefault="00887616">
                    <w:pPr>
                      <w:pStyle w:val="Bibliografia"/>
                      <w:rPr>
                        <w:noProof/>
                      </w:rPr>
                    </w:pPr>
                    <w:r>
                      <w:rPr>
                        <w:noProof/>
                      </w:rPr>
                      <w:t xml:space="preserve">A. Gay Neto, C. A. Martins and P. M. Pimenta, "Static analysis of offshore risers with a geometrically-exact 3D beam model subjected to unilateral contact," </w:t>
                    </w:r>
                    <w:r>
                      <w:rPr>
                        <w:i/>
                        <w:iCs/>
                        <w:noProof/>
                      </w:rPr>
                      <w:t xml:space="preserve">Comp. Mechanics , </w:t>
                    </w:r>
                    <w:r>
                      <w:rPr>
                        <w:noProof/>
                      </w:rPr>
                      <w:t xml:space="preserve">vol. 53, pp. 125-145, 2014. </w:t>
                    </w:r>
                  </w:p>
                </w:tc>
              </w:tr>
              <w:tr w:rsidR="00887616" w14:paraId="47DCB304" w14:textId="77777777">
                <w:trPr>
                  <w:divId w:val="1293440196"/>
                  <w:tblCellSpacing w:w="15" w:type="dxa"/>
                </w:trPr>
                <w:tc>
                  <w:tcPr>
                    <w:tcW w:w="50" w:type="pct"/>
                    <w:hideMark/>
                  </w:tcPr>
                  <w:p w14:paraId="720F00BF" w14:textId="77777777" w:rsidR="00887616" w:rsidRDefault="00887616">
                    <w:pPr>
                      <w:pStyle w:val="Bibliografia"/>
                      <w:rPr>
                        <w:noProof/>
                      </w:rPr>
                    </w:pPr>
                    <w:r>
                      <w:rPr>
                        <w:noProof/>
                      </w:rPr>
                      <w:t xml:space="preserve">[2] </w:t>
                    </w:r>
                  </w:p>
                </w:tc>
                <w:tc>
                  <w:tcPr>
                    <w:tcW w:w="0" w:type="auto"/>
                    <w:hideMark/>
                  </w:tcPr>
                  <w:p w14:paraId="449CA116" w14:textId="77777777" w:rsidR="00887616" w:rsidRDefault="00887616">
                    <w:pPr>
                      <w:pStyle w:val="Bibliografia"/>
                      <w:rPr>
                        <w:noProof/>
                      </w:rPr>
                    </w:pPr>
                    <w:r>
                      <w:rPr>
                        <w:noProof/>
                      </w:rPr>
                      <w:t xml:space="preserve">A. Gay Neto, "Dynamics of Offshore Risers using a Geometrically-exact Beam Model with Hydrodynamic Loads and Contact with the Seabed," </w:t>
                    </w:r>
                    <w:r>
                      <w:rPr>
                        <w:i/>
                        <w:iCs/>
                        <w:noProof/>
                      </w:rPr>
                      <w:t xml:space="preserve">Eng. Structures, </w:t>
                    </w:r>
                    <w:r>
                      <w:rPr>
                        <w:noProof/>
                      </w:rPr>
                      <w:t xml:space="preserve">vol. 125, pp. 438-454, 2016. </w:t>
                    </w:r>
                  </w:p>
                </w:tc>
              </w:tr>
              <w:tr w:rsidR="00887616" w14:paraId="16A57DA3" w14:textId="77777777">
                <w:trPr>
                  <w:divId w:val="1293440196"/>
                  <w:tblCellSpacing w:w="15" w:type="dxa"/>
                </w:trPr>
                <w:tc>
                  <w:tcPr>
                    <w:tcW w:w="50" w:type="pct"/>
                    <w:hideMark/>
                  </w:tcPr>
                  <w:p w14:paraId="78CC7B1D" w14:textId="77777777" w:rsidR="00887616" w:rsidRDefault="00887616">
                    <w:pPr>
                      <w:pStyle w:val="Bibliografia"/>
                      <w:rPr>
                        <w:noProof/>
                      </w:rPr>
                    </w:pPr>
                    <w:r>
                      <w:rPr>
                        <w:noProof/>
                      </w:rPr>
                      <w:t xml:space="preserve">[3] </w:t>
                    </w:r>
                  </w:p>
                </w:tc>
                <w:tc>
                  <w:tcPr>
                    <w:tcW w:w="0" w:type="auto"/>
                    <w:hideMark/>
                  </w:tcPr>
                  <w:p w14:paraId="579BFF7F" w14:textId="77777777" w:rsidR="00887616" w:rsidRDefault="00887616">
                    <w:pPr>
                      <w:pStyle w:val="Bibliografia"/>
                      <w:rPr>
                        <w:noProof/>
                      </w:rPr>
                    </w:pPr>
                    <w:r>
                      <w:rPr>
                        <w:noProof/>
                      </w:rPr>
                      <w:t xml:space="preserve">E. Campello, P. Pimenta and P. Wriggers, "A triangular finite shell element based on a fully nonlinear shell formulation.," </w:t>
                    </w:r>
                    <w:r>
                      <w:rPr>
                        <w:i/>
                        <w:iCs/>
                        <w:noProof/>
                      </w:rPr>
                      <w:t xml:space="preserve">Comp. Mechanics, </w:t>
                    </w:r>
                    <w:r>
                      <w:rPr>
                        <w:noProof/>
                      </w:rPr>
                      <w:t xml:space="preserve">vol. 31, pp. 505-518, 2003. </w:t>
                    </w:r>
                  </w:p>
                </w:tc>
              </w:tr>
              <w:tr w:rsidR="00887616" w14:paraId="2623709D" w14:textId="77777777">
                <w:trPr>
                  <w:divId w:val="1293440196"/>
                  <w:tblCellSpacing w:w="15" w:type="dxa"/>
                </w:trPr>
                <w:tc>
                  <w:tcPr>
                    <w:tcW w:w="50" w:type="pct"/>
                    <w:hideMark/>
                  </w:tcPr>
                  <w:p w14:paraId="65D1892A" w14:textId="77777777" w:rsidR="00887616" w:rsidRDefault="00887616">
                    <w:pPr>
                      <w:pStyle w:val="Bibliografia"/>
                      <w:rPr>
                        <w:noProof/>
                      </w:rPr>
                    </w:pPr>
                    <w:r>
                      <w:rPr>
                        <w:noProof/>
                      </w:rPr>
                      <w:t xml:space="preserve">[4] </w:t>
                    </w:r>
                  </w:p>
                </w:tc>
                <w:tc>
                  <w:tcPr>
                    <w:tcW w:w="0" w:type="auto"/>
                    <w:hideMark/>
                  </w:tcPr>
                  <w:p w14:paraId="3287FDE1" w14:textId="77777777" w:rsidR="00887616" w:rsidRDefault="00887616">
                    <w:pPr>
                      <w:pStyle w:val="Bibliografia"/>
                      <w:rPr>
                        <w:noProof/>
                      </w:rPr>
                    </w:pPr>
                    <w:r>
                      <w:rPr>
                        <w:noProof/>
                      </w:rPr>
                      <w:t xml:space="preserve">L. Piegl and W. Tiller, The NURBS book, Second ed., Heidelberg: Springer, 1997. </w:t>
                    </w:r>
                  </w:p>
                </w:tc>
              </w:tr>
              <w:tr w:rsidR="00887616" w14:paraId="0DF89587" w14:textId="77777777">
                <w:trPr>
                  <w:divId w:val="1293440196"/>
                  <w:tblCellSpacing w:w="15" w:type="dxa"/>
                </w:trPr>
                <w:tc>
                  <w:tcPr>
                    <w:tcW w:w="50" w:type="pct"/>
                    <w:hideMark/>
                  </w:tcPr>
                  <w:p w14:paraId="38A402A3" w14:textId="77777777" w:rsidR="00887616" w:rsidRDefault="00887616">
                    <w:pPr>
                      <w:pStyle w:val="Bibliografia"/>
                      <w:rPr>
                        <w:noProof/>
                      </w:rPr>
                    </w:pPr>
                    <w:r>
                      <w:rPr>
                        <w:noProof/>
                      </w:rPr>
                      <w:t xml:space="preserve">[5] </w:t>
                    </w:r>
                  </w:p>
                </w:tc>
                <w:tc>
                  <w:tcPr>
                    <w:tcW w:w="0" w:type="auto"/>
                    <w:hideMark/>
                  </w:tcPr>
                  <w:p w14:paraId="07060B9F" w14:textId="77777777" w:rsidR="00887616" w:rsidRDefault="00887616">
                    <w:pPr>
                      <w:pStyle w:val="Bibliografia"/>
                      <w:rPr>
                        <w:noProof/>
                      </w:rPr>
                    </w:pPr>
                    <w:r>
                      <w:rPr>
                        <w:noProof/>
                      </w:rPr>
                      <w:t xml:space="preserve">A. Gay Neto and P. Wriggers, "Discrete Element Model for General Polyhedra," </w:t>
                    </w:r>
                    <w:r>
                      <w:rPr>
                        <w:i/>
                        <w:iCs/>
                        <w:noProof/>
                      </w:rPr>
                      <w:t xml:space="preserve">Computational Particle Mechanics, </w:t>
                    </w:r>
                    <w:r>
                      <w:rPr>
                        <w:noProof/>
                      </w:rPr>
                      <w:t xml:space="preserve">p. (accepted for publication), 2021. </w:t>
                    </w:r>
                  </w:p>
                </w:tc>
              </w:tr>
              <w:tr w:rsidR="00887616" w:rsidRPr="00F219D1" w14:paraId="65FE6C27" w14:textId="77777777">
                <w:trPr>
                  <w:divId w:val="1293440196"/>
                  <w:tblCellSpacing w:w="15" w:type="dxa"/>
                </w:trPr>
                <w:tc>
                  <w:tcPr>
                    <w:tcW w:w="50" w:type="pct"/>
                    <w:hideMark/>
                  </w:tcPr>
                  <w:p w14:paraId="148D0974" w14:textId="77777777" w:rsidR="00887616" w:rsidRDefault="00887616">
                    <w:pPr>
                      <w:pStyle w:val="Bibliografia"/>
                      <w:rPr>
                        <w:noProof/>
                      </w:rPr>
                    </w:pPr>
                    <w:r>
                      <w:rPr>
                        <w:noProof/>
                      </w:rPr>
                      <w:t xml:space="preserve">[6] </w:t>
                    </w:r>
                  </w:p>
                </w:tc>
                <w:tc>
                  <w:tcPr>
                    <w:tcW w:w="0" w:type="auto"/>
                    <w:hideMark/>
                  </w:tcPr>
                  <w:p w14:paraId="01B05D78" w14:textId="77777777" w:rsidR="00887616" w:rsidRPr="00887616" w:rsidRDefault="00887616">
                    <w:pPr>
                      <w:pStyle w:val="Bibliografia"/>
                      <w:rPr>
                        <w:noProof/>
                        <w:lang w:val="pt-BR"/>
                      </w:rPr>
                    </w:pPr>
                    <w:r w:rsidRPr="00887616">
                      <w:rPr>
                        <w:noProof/>
                        <w:lang w:val="pt-BR"/>
                      </w:rPr>
                      <w:t xml:space="preserve">T. Yojo, Análise não-linear geometricamente exata de pórticos espaciais, vol. Tese de Doutorado, São Paulo, SP: Universidade de São Paulo, 1993. </w:t>
                    </w:r>
                  </w:p>
                </w:tc>
              </w:tr>
              <w:tr w:rsidR="00887616" w14:paraId="67D64C15" w14:textId="77777777">
                <w:trPr>
                  <w:divId w:val="1293440196"/>
                  <w:tblCellSpacing w:w="15" w:type="dxa"/>
                </w:trPr>
                <w:tc>
                  <w:tcPr>
                    <w:tcW w:w="50" w:type="pct"/>
                    <w:hideMark/>
                  </w:tcPr>
                  <w:p w14:paraId="6C8810C6" w14:textId="77777777" w:rsidR="00887616" w:rsidRDefault="00887616">
                    <w:pPr>
                      <w:pStyle w:val="Bibliografia"/>
                      <w:rPr>
                        <w:noProof/>
                      </w:rPr>
                    </w:pPr>
                    <w:r>
                      <w:rPr>
                        <w:noProof/>
                      </w:rPr>
                      <w:t xml:space="preserve">[7] </w:t>
                    </w:r>
                  </w:p>
                </w:tc>
                <w:tc>
                  <w:tcPr>
                    <w:tcW w:w="0" w:type="auto"/>
                    <w:hideMark/>
                  </w:tcPr>
                  <w:p w14:paraId="3AF86F65" w14:textId="77777777" w:rsidR="00887616" w:rsidRDefault="00887616">
                    <w:pPr>
                      <w:pStyle w:val="Bibliografia"/>
                      <w:rPr>
                        <w:noProof/>
                      </w:rPr>
                    </w:pPr>
                    <w:r>
                      <w:rPr>
                        <w:noProof/>
                      </w:rPr>
                      <w:t xml:space="preserve">A. Gay Neto, "Simulation of Mechanisms Modeled by Geometrically-Exact Beams using Rodrigues Rotation Parameters," </w:t>
                    </w:r>
                    <w:r>
                      <w:rPr>
                        <w:i/>
                        <w:iCs/>
                        <w:noProof/>
                      </w:rPr>
                      <w:t xml:space="preserve">Comp. Mechanics, </w:t>
                    </w:r>
                    <w:r>
                      <w:rPr>
                        <w:noProof/>
                      </w:rPr>
                      <w:t xml:space="preserve">vol. 59 (3), pp. 459-481, 2017. </w:t>
                    </w:r>
                  </w:p>
                </w:tc>
              </w:tr>
              <w:tr w:rsidR="00887616" w14:paraId="20E09FEE" w14:textId="77777777">
                <w:trPr>
                  <w:divId w:val="1293440196"/>
                  <w:tblCellSpacing w:w="15" w:type="dxa"/>
                </w:trPr>
                <w:tc>
                  <w:tcPr>
                    <w:tcW w:w="50" w:type="pct"/>
                    <w:hideMark/>
                  </w:tcPr>
                  <w:p w14:paraId="2331AC07" w14:textId="77777777" w:rsidR="00887616" w:rsidRDefault="00887616">
                    <w:pPr>
                      <w:pStyle w:val="Bibliografia"/>
                      <w:rPr>
                        <w:noProof/>
                      </w:rPr>
                    </w:pPr>
                    <w:r>
                      <w:rPr>
                        <w:noProof/>
                      </w:rPr>
                      <w:t xml:space="preserve">[8] </w:t>
                    </w:r>
                  </w:p>
                </w:tc>
                <w:tc>
                  <w:tcPr>
                    <w:tcW w:w="0" w:type="auto"/>
                    <w:hideMark/>
                  </w:tcPr>
                  <w:p w14:paraId="43A15FAF" w14:textId="77777777" w:rsidR="00887616" w:rsidRDefault="00887616">
                    <w:pPr>
                      <w:pStyle w:val="Bibliografia"/>
                      <w:rPr>
                        <w:noProof/>
                      </w:rPr>
                    </w:pPr>
                    <w:r>
                      <w:rPr>
                        <w:noProof/>
                      </w:rPr>
                      <w:t xml:space="preserve">P. de Campos and A. Gay Neto, "Rigid Body formulation in a finite element context with contact interaction," </w:t>
                    </w:r>
                    <w:r>
                      <w:rPr>
                        <w:i/>
                        <w:iCs/>
                        <w:noProof/>
                      </w:rPr>
                      <w:t xml:space="preserve">Comp. Mech., </w:t>
                    </w:r>
                    <w:r>
                      <w:rPr>
                        <w:noProof/>
                      </w:rPr>
                      <w:t xml:space="preserve">no. First Online: 24 March 2018, 2018. </w:t>
                    </w:r>
                  </w:p>
                </w:tc>
              </w:tr>
              <w:tr w:rsidR="00887616" w14:paraId="044CC56D" w14:textId="77777777">
                <w:trPr>
                  <w:divId w:val="1293440196"/>
                  <w:tblCellSpacing w:w="15" w:type="dxa"/>
                </w:trPr>
                <w:tc>
                  <w:tcPr>
                    <w:tcW w:w="50" w:type="pct"/>
                    <w:hideMark/>
                  </w:tcPr>
                  <w:p w14:paraId="646441C1" w14:textId="77777777" w:rsidR="00887616" w:rsidRDefault="00887616">
                    <w:pPr>
                      <w:pStyle w:val="Bibliografia"/>
                      <w:rPr>
                        <w:noProof/>
                      </w:rPr>
                    </w:pPr>
                    <w:r>
                      <w:rPr>
                        <w:noProof/>
                      </w:rPr>
                      <w:t xml:space="preserve">[9] </w:t>
                    </w:r>
                  </w:p>
                </w:tc>
                <w:tc>
                  <w:tcPr>
                    <w:tcW w:w="0" w:type="auto"/>
                    <w:hideMark/>
                  </w:tcPr>
                  <w:p w14:paraId="753B7036" w14:textId="77777777" w:rsidR="00887616" w:rsidRDefault="00887616">
                    <w:pPr>
                      <w:pStyle w:val="Bibliografia"/>
                      <w:rPr>
                        <w:noProof/>
                      </w:rPr>
                    </w:pPr>
                    <w:r>
                      <w:rPr>
                        <w:noProof/>
                      </w:rPr>
                      <w:t xml:space="preserve">A. Gay Neto, P. M. Pimenta and P. Wriggers, "Self-contact modeling on beams experiencing loop formation," </w:t>
                    </w:r>
                    <w:r>
                      <w:rPr>
                        <w:i/>
                        <w:iCs/>
                        <w:noProof/>
                      </w:rPr>
                      <w:t xml:space="preserve">Comp. Mechanics , </w:t>
                    </w:r>
                    <w:r>
                      <w:rPr>
                        <w:noProof/>
                      </w:rPr>
                      <w:t xml:space="preserve">vol. 55(1), pp. 193-208, 2015. </w:t>
                    </w:r>
                  </w:p>
                </w:tc>
              </w:tr>
              <w:tr w:rsidR="00887616" w14:paraId="769B961A" w14:textId="77777777">
                <w:trPr>
                  <w:divId w:val="1293440196"/>
                  <w:tblCellSpacing w:w="15" w:type="dxa"/>
                </w:trPr>
                <w:tc>
                  <w:tcPr>
                    <w:tcW w:w="50" w:type="pct"/>
                    <w:hideMark/>
                  </w:tcPr>
                  <w:p w14:paraId="103E992D" w14:textId="77777777" w:rsidR="00887616" w:rsidRDefault="00887616">
                    <w:pPr>
                      <w:pStyle w:val="Bibliografia"/>
                      <w:rPr>
                        <w:noProof/>
                      </w:rPr>
                    </w:pPr>
                    <w:r>
                      <w:rPr>
                        <w:noProof/>
                      </w:rPr>
                      <w:t xml:space="preserve">[10] </w:t>
                    </w:r>
                  </w:p>
                </w:tc>
                <w:tc>
                  <w:tcPr>
                    <w:tcW w:w="0" w:type="auto"/>
                    <w:hideMark/>
                  </w:tcPr>
                  <w:p w14:paraId="4C871E20" w14:textId="77777777" w:rsidR="00887616" w:rsidRDefault="00887616">
                    <w:pPr>
                      <w:pStyle w:val="Bibliografia"/>
                      <w:rPr>
                        <w:noProof/>
                      </w:rPr>
                    </w:pPr>
                    <w:r>
                      <w:rPr>
                        <w:noProof/>
                      </w:rPr>
                      <w:t xml:space="preserve">A. Gay Neto, P. Pimenta and P. Wriggers, "A Master-surface to Master-surface Formulation for Beam to Beam Contact. Part I: Frictionless Interaction," </w:t>
                    </w:r>
                    <w:r>
                      <w:rPr>
                        <w:i/>
                        <w:iCs/>
                        <w:noProof/>
                      </w:rPr>
                      <w:t xml:space="preserve">Comput. Methods Appl. Mech. Engrg. , </w:t>
                    </w:r>
                    <w:r>
                      <w:rPr>
                        <w:noProof/>
                      </w:rPr>
                      <w:t xml:space="preserve">vol. 303, pp. 400-429, 2016. </w:t>
                    </w:r>
                  </w:p>
                </w:tc>
              </w:tr>
              <w:tr w:rsidR="00887616" w14:paraId="079569B9" w14:textId="77777777">
                <w:trPr>
                  <w:divId w:val="1293440196"/>
                  <w:tblCellSpacing w:w="15" w:type="dxa"/>
                </w:trPr>
                <w:tc>
                  <w:tcPr>
                    <w:tcW w:w="50" w:type="pct"/>
                    <w:hideMark/>
                  </w:tcPr>
                  <w:p w14:paraId="49DA538A" w14:textId="77777777" w:rsidR="00887616" w:rsidRDefault="00887616">
                    <w:pPr>
                      <w:pStyle w:val="Bibliografia"/>
                      <w:rPr>
                        <w:noProof/>
                      </w:rPr>
                    </w:pPr>
                    <w:r>
                      <w:rPr>
                        <w:noProof/>
                      </w:rPr>
                      <w:t xml:space="preserve">[11] </w:t>
                    </w:r>
                  </w:p>
                </w:tc>
                <w:tc>
                  <w:tcPr>
                    <w:tcW w:w="0" w:type="auto"/>
                    <w:hideMark/>
                  </w:tcPr>
                  <w:p w14:paraId="57C3A4C8" w14:textId="77777777" w:rsidR="00887616" w:rsidRDefault="00887616">
                    <w:pPr>
                      <w:pStyle w:val="Bibliografia"/>
                      <w:rPr>
                        <w:noProof/>
                      </w:rPr>
                    </w:pPr>
                    <w:r>
                      <w:rPr>
                        <w:noProof/>
                      </w:rPr>
                      <w:t xml:space="preserve">A. Gay Neto, P. Pimenta and P. Wriggers, "A Master-surface to Master-surface Formulation for Beam to Beam Contact. Part II: Frictional Interaction," </w:t>
                    </w:r>
                    <w:r>
                      <w:rPr>
                        <w:i/>
                        <w:iCs/>
                        <w:noProof/>
                      </w:rPr>
                      <w:t xml:space="preserve">Comput. Methods Appl. Mech. Engrg., </w:t>
                    </w:r>
                    <w:r>
                      <w:rPr>
                        <w:noProof/>
                      </w:rPr>
                      <w:t xml:space="preserve">vol. 319, pp. 146-174, 2017. </w:t>
                    </w:r>
                  </w:p>
                </w:tc>
              </w:tr>
              <w:tr w:rsidR="00887616" w14:paraId="30A9ECCD" w14:textId="77777777">
                <w:trPr>
                  <w:divId w:val="1293440196"/>
                  <w:tblCellSpacing w:w="15" w:type="dxa"/>
                </w:trPr>
                <w:tc>
                  <w:tcPr>
                    <w:tcW w:w="50" w:type="pct"/>
                    <w:hideMark/>
                  </w:tcPr>
                  <w:p w14:paraId="0A058240" w14:textId="77777777" w:rsidR="00887616" w:rsidRDefault="00887616">
                    <w:pPr>
                      <w:pStyle w:val="Bibliografia"/>
                      <w:rPr>
                        <w:noProof/>
                      </w:rPr>
                    </w:pPr>
                    <w:r>
                      <w:rPr>
                        <w:noProof/>
                      </w:rPr>
                      <w:t xml:space="preserve">[12] </w:t>
                    </w:r>
                  </w:p>
                </w:tc>
                <w:tc>
                  <w:tcPr>
                    <w:tcW w:w="0" w:type="auto"/>
                    <w:hideMark/>
                  </w:tcPr>
                  <w:p w14:paraId="106292E4" w14:textId="77777777" w:rsidR="00887616" w:rsidRDefault="00887616">
                    <w:pPr>
                      <w:pStyle w:val="Bibliografia"/>
                      <w:rPr>
                        <w:noProof/>
                      </w:rPr>
                    </w:pPr>
                    <w:r>
                      <w:rPr>
                        <w:noProof/>
                      </w:rPr>
                      <w:t xml:space="preserve">A. Gay Neto, P. Pimenta and P. Wriggers, "Contact between rolling beams and flat surfaces," </w:t>
                    </w:r>
                    <w:r>
                      <w:rPr>
                        <w:i/>
                        <w:iCs/>
                        <w:noProof/>
                      </w:rPr>
                      <w:t xml:space="preserve">Int. J. Numer. Meth. Engng, </w:t>
                    </w:r>
                    <w:r>
                      <w:rPr>
                        <w:noProof/>
                      </w:rPr>
                      <w:t xml:space="preserve">vol. 97, pp. 683-706, 2014. </w:t>
                    </w:r>
                  </w:p>
                </w:tc>
              </w:tr>
              <w:tr w:rsidR="00887616" w14:paraId="6D28814A" w14:textId="77777777">
                <w:trPr>
                  <w:divId w:val="1293440196"/>
                  <w:tblCellSpacing w:w="15" w:type="dxa"/>
                </w:trPr>
                <w:tc>
                  <w:tcPr>
                    <w:tcW w:w="50" w:type="pct"/>
                    <w:hideMark/>
                  </w:tcPr>
                  <w:p w14:paraId="01EE4241" w14:textId="77777777" w:rsidR="00887616" w:rsidRDefault="00887616">
                    <w:pPr>
                      <w:pStyle w:val="Bibliografia"/>
                      <w:rPr>
                        <w:noProof/>
                      </w:rPr>
                    </w:pPr>
                    <w:r>
                      <w:rPr>
                        <w:noProof/>
                      </w:rPr>
                      <w:t xml:space="preserve">[13] </w:t>
                    </w:r>
                  </w:p>
                </w:tc>
                <w:tc>
                  <w:tcPr>
                    <w:tcW w:w="0" w:type="auto"/>
                    <w:hideMark/>
                  </w:tcPr>
                  <w:p w14:paraId="2C70598F" w14:textId="77777777" w:rsidR="00887616" w:rsidRDefault="00887616">
                    <w:pPr>
                      <w:pStyle w:val="Bibliografia"/>
                      <w:rPr>
                        <w:noProof/>
                      </w:rPr>
                    </w:pPr>
                    <w:r>
                      <w:rPr>
                        <w:noProof/>
                      </w:rPr>
                      <w:t xml:space="preserve">A. Gay Neto, P. Pimenta and P. Wriggers, "Contact between spheres and general surfaces," </w:t>
                    </w:r>
                    <w:r>
                      <w:rPr>
                        <w:i/>
                        <w:iCs/>
                        <w:noProof/>
                      </w:rPr>
                      <w:t xml:space="preserve">Comput. Methods Appl. Mech. Engrg., </w:t>
                    </w:r>
                    <w:r>
                      <w:rPr>
                        <w:noProof/>
                      </w:rPr>
                      <w:t xml:space="preserve">vol. 328, pp. 686-716, 2018. </w:t>
                    </w:r>
                  </w:p>
                </w:tc>
              </w:tr>
              <w:tr w:rsidR="00887616" w14:paraId="6903DD4E" w14:textId="77777777">
                <w:trPr>
                  <w:divId w:val="1293440196"/>
                  <w:tblCellSpacing w:w="15" w:type="dxa"/>
                </w:trPr>
                <w:tc>
                  <w:tcPr>
                    <w:tcW w:w="50" w:type="pct"/>
                    <w:hideMark/>
                  </w:tcPr>
                  <w:p w14:paraId="45F4E985" w14:textId="77777777" w:rsidR="00887616" w:rsidRDefault="00887616">
                    <w:pPr>
                      <w:pStyle w:val="Bibliografia"/>
                      <w:rPr>
                        <w:noProof/>
                      </w:rPr>
                    </w:pPr>
                    <w:r>
                      <w:rPr>
                        <w:noProof/>
                      </w:rPr>
                      <w:t xml:space="preserve">[14] </w:t>
                    </w:r>
                  </w:p>
                </w:tc>
                <w:tc>
                  <w:tcPr>
                    <w:tcW w:w="0" w:type="auto"/>
                    <w:hideMark/>
                  </w:tcPr>
                  <w:p w14:paraId="5FAF740C" w14:textId="77777777" w:rsidR="00887616" w:rsidRDefault="00887616">
                    <w:pPr>
                      <w:pStyle w:val="Bibliografia"/>
                      <w:rPr>
                        <w:noProof/>
                      </w:rPr>
                    </w:pPr>
                    <w:r>
                      <w:rPr>
                        <w:noProof/>
                      </w:rPr>
                      <w:t xml:space="preserve">G. Zavarise and P. Wriggers, "Contact with friction between beams in 3-D space," </w:t>
                    </w:r>
                    <w:r>
                      <w:rPr>
                        <w:i/>
                        <w:iCs/>
                        <w:noProof/>
                      </w:rPr>
                      <w:t xml:space="preserve">Int. J. Numer. Meth. Engng., </w:t>
                    </w:r>
                    <w:r>
                      <w:rPr>
                        <w:noProof/>
                      </w:rPr>
                      <w:t xml:space="preserve">vol. 49, pp. 977-1006, 2000. </w:t>
                    </w:r>
                  </w:p>
                </w:tc>
              </w:tr>
              <w:tr w:rsidR="00887616" w14:paraId="2E44EA4E" w14:textId="77777777">
                <w:trPr>
                  <w:divId w:val="1293440196"/>
                  <w:tblCellSpacing w:w="15" w:type="dxa"/>
                </w:trPr>
                <w:tc>
                  <w:tcPr>
                    <w:tcW w:w="50" w:type="pct"/>
                    <w:hideMark/>
                  </w:tcPr>
                  <w:p w14:paraId="544DD738" w14:textId="77777777" w:rsidR="00887616" w:rsidRDefault="00887616">
                    <w:pPr>
                      <w:pStyle w:val="Bibliografia"/>
                      <w:rPr>
                        <w:noProof/>
                      </w:rPr>
                    </w:pPr>
                    <w:r>
                      <w:rPr>
                        <w:noProof/>
                      </w:rPr>
                      <w:lastRenderedPageBreak/>
                      <w:t xml:space="preserve">[15] </w:t>
                    </w:r>
                  </w:p>
                </w:tc>
                <w:tc>
                  <w:tcPr>
                    <w:tcW w:w="0" w:type="auto"/>
                    <w:hideMark/>
                  </w:tcPr>
                  <w:p w14:paraId="49467009" w14:textId="77777777" w:rsidR="00887616" w:rsidRDefault="00887616">
                    <w:pPr>
                      <w:pStyle w:val="Bibliografia"/>
                      <w:rPr>
                        <w:noProof/>
                      </w:rPr>
                    </w:pPr>
                    <w:r w:rsidRPr="00887616">
                      <w:rPr>
                        <w:noProof/>
                        <w:lang w:val="pt-BR"/>
                      </w:rPr>
                      <w:t xml:space="preserve">A. Gay Neto, Modelagem computacional do contato pontual entre corpos: uma visão integrada, vol. </w:t>
                    </w:r>
                    <w:r>
                      <w:rPr>
                        <w:noProof/>
                      </w:rPr>
                      <w:t xml:space="preserve">Habilitation Thesis (in Portuguese), São Paulo: University of São Paulo, 2018. </w:t>
                    </w:r>
                  </w:p>
                </w:tc>
              </w:tr>
              <w:tr w:rsidR="00887616" w14:paraId="4BA59E9D" w14:textId="77777777">
                <w:trPr>
                  <w:divId w:val="1293440196"/>
                  <w:tblCellSpacing w:w="15" w:type="dxa"/>
                </w:trPr>
                <w:tc>
                  <w:tcPr>
                    <w:tcW w:w="50" w:type="pct"/>
                    <w:hideMark/>
                  </w:tcPr>
                  <w:p w14:paraId="24DD6E6E" w14:textId="77777777" w:rsidR="00887616" w:rsidRDefault="00887616">
                    <w:pPr>
                      <w:pStyle w:val="Bibliografia"/>
                      <w:rPr>
                        <w:noProof/>
                      </w:rPr>
                    </w:pPr>
                    <w:r>
                      <w:rPr>
                        <w:noProof/>
                      </w:rPr>
                      <w:t xml:space="preserve">[16] </w:t>
                    </w:r>
                  </w:p>
                </w:tc>
                <w:tc>
                  <w:tcPr>
                    <w:tcW w:w="0" w:type="auto"/>
                    <w:hideMark/>
                  </w:tcPr>
                  <w:p w14:paraId="5DE23F5C" w14:textId="77777777" w:rsidR="00887616" w:rsidRDefault="00887616">
                    <w:pPr>
                      <w:pStyle w:val="Bibliografia"/>
                      <w:rPr>
                        <w:noProof/>
                      </w:rPr>
                    </w:pPr>
                    <w:r>
                      <w:rPr>
                        <w:noProof/>
                      </w:rPr>
                      <w:t xml:space="preserve">A. Gay Neto and P. Wriggers, "Numerical method for solution of pointwise contact between surfaces," </w:t>
                    </w:r>
                    <w:r>
                      <w:rPr>
                        <w:i/>
                        <w:iCs/>
                        <w:noProof/>
                      </w:rPr>
                      <w:t xml:space="preserve">Submitted to CMAME, </w:t>
                    </w:r>
                    <w:r>
                      <w:rPr>
                        <w:noProof/>
                      </w:rPr>
                      <w:t xml:space="preserve">2020. </w:t>
                    </w:r>
                  </w:p>
                </w:tc>
              </w:tr>
              <w:tr w:rsidR="00887616" w14:paraId="1E6804CF" w14:textId="77777777">
                <w:trPr>
                  <w:divId w:val="1293440196"/>
                  <w:tblCellSpacing w:w="15" w:type="dxa"/>
                </w:trPr>
                <w:tc>
                  <w:tcPr>
                    <w:tcW w:w="50" w:type="pct"/>
                    <w:hideMark/>
                  </w:tcPr>
                  <w:p w14:paraId="2BC2BFFB" w14:textId="77777777" w:rsidR="00887616" w:rsidRDefault="00887616">
                    <w:pPr>
                      <w:pStyle w:val="Bibliografia"/>
                      <w:rPr>
                        <w:noProof/>
                      </w:rPr>
                    </w:pPr>
                    <w:r>
                      <w:rPr>
                        <w:noProof/>
                      </w:rPr>
                      <w:t xml:space="preserve">[17] </w:t>
                    </w:r>
                  </w:p>
                </w:tc>
                <w:tc>
                  <w:tcPr>
                    <w:tcW w:w="0" w:type="auto"/>
                    <w:hideMark/>
                  </w:tcPr>
                  <w:p w14:paraId="694BDCF1" w14:textId="77777777" w:rsidR="00887616" w:rsidRDefault="00887616">
                    <w:pPr>
                      <w:pStyle w:val="Bibliografia"/>
                      <w:rPr>
                        <w:noProof/>
                      </w:rPr>
                    </w:pPr>
                    <w:r>
                      <w:rPr>
                        <w:noProof/>
                      </w:rPr>
                      <w:t xml:space="preserve">P. Wriggers, Nonlinear Finite Element Methods, Berlin Heidelberg: Springer-Verlag , 2008. </w:t>
                    </w:r>
                  </w:p>
                </w:tc>
              </w:tr>
            </w:tbl>
            <w:p w14:paraId="178D4B53" w14:textId="77777777" w:rsidR="00887616" w:rsidRDefault="00887616">
              <w:pPr>
                <w:divId w:val="1293440196"/>
                <w:rPr>
                  <w:rFonts w:eastAsia="Times New Roman"/>
                  <w:noProof/>
                </w:rPr>
              </w:pPr>
            </w:p>
            <w:p w14:paraId="67791A84" w14:textId="203BCDE6" w:rsidR="001A7621" w:rsidRDefault="001A7621" w:rsidP="00977EC3">
              <w:r>
                <w:rPr>
                  <w:b/>
                  <w:bCs/>
                  <w:noProof/>
                </w:rPr>
                <w:fldChar w:fldCharType="end"/>
              </w:r>
            </w:p>
          </w:sdtContent>
        </w:sdt>
      </w:sdtContent>
    </w:sdt>
    <w:p w14:paraId="13E4E1DB" w14:textId="77777777" w:rsidR="00B56F35" w:rsidRDefault="00B56F35">
      <w:pPr>
        <w:jc w:val="left"/>
        <w:rPr>
          <w:rFonts w:eastAsiaTheme="majorEastAsia" w:cstheme="majorBidi"/>
          <w:b/>
          <w:sz w:val="40"/>
          <w:szCs w:val="32"/>
        </w:rPr>
      </w:pPr>
      <w:r>
        <w:br w:type="page"/>
      </w:r>
    </w:p>
    <w:p w14:paraId="3C7A560F" w14:textId="5FCE9988" w:rsidR="00C62023" w:rsidRDefault="00C62023" w:rsidP="00C62023">
      <w:pPr>
        <w:pStyle w:val="Ttulo1"/>
      </w:pPr>
      <w:bookmarkStart w:id="151" w:name="_Toc87510702"/>
      <w:r>
        <w:lastRenderedPageBreak/>
        <w:t>Appendix</w:t>
      </w:r>
      <w:bookmarkEnd w:id="151"/>
    </w:p>
    <w:p w14:paraId="1027DEC3" w14:textId="422F82EC" w:rsidR="00C62023" w:rsidRDefault="00C62023" w:rsidP="00C62023"/>
    <w:p w14:paraId="17050295" w14:textId="33638923" w:rsidR="00C62023" w:rsidRDefault="00C62023" w:rsidP="00C62023">
      <w:pPr>
        <w:pStyle w:val="Ttulo2"/>
      </w:pPr>
      <w:bookmarkStart w:id="152" w:name="_Toc87510703"/>
      <w:r>
        <w:t>Selection by element properties in Giraffe data using Paraview</w:t>
      </w:r>
      <w:r w:rsidR="00EB327C" w:rsidRPr="00EB327C">
        <w:rPr>
          <w:vertAlign w:val="superscript"/>
        </w:rPr>
        <w:t>TM</w:t>
      </w:r>
      <w:bookmarkEnd w:id="152"/>
    </w:p>
    <w:p w14:paraId="3D994645" w14:textId="77777777" w:rsidR="00C62023" w:rsidRDefault="00C62023" w:rsidP="00C62023">
      <w:pPr>
        <w:rPr>
          <w:b/>
        </w:rPr>
      </w:pPr>
    </w:p>
    <w:p w14:paraId="3640BB03" w14:textId="22D76DBA" w:rsidR="00C62023" w:rsidRDefault="00C62023" w:rsidP="00434BAF">
      <w:pPr>
        <w:pStyle w:val="Ttulo3"/>
      </w:pPr>
      <w:r>
        <w:t>Problem statement:</w:t>
      </w:r>
    </w:p>
    <w:p w14:paraId="6C53345C" w14:textId="50FDEBB7" w:rsidR="00C62023" w:rsidRDefault="00C62023" w:rsidP="00C62023">
      <w:pPr>
        <w:ind w:firstLine="708"/>
      </w:pPr>
      <w:r>
        <w:t>Imagine that you have data results for a processed simulation in Giraffe, containing many kinds of elements, material ID’s</w:t>
      </w:r>
      <w:r w:rsidR="0022234F">
        <w:t xml:space="preserve"> (numbers)</w:t>
      </w:r>
      <w:r>
        <w:t xml:space="preserve">, etc. </w:t>
      </w:r>
    </w:p>
    <w:p w14:paraId="4F0C9832" w14:textId="77777777" w:rsidR="00C62023" w:rsidRDefault="00C62023" w:rsidP="0022234F">
      <w:pPr>
        <w:ind w:firstLine="708"/>
      </w:pPr>
      <w:r>
        <w:t>A hypothetic post-processing scenario is proposed: you would like to create a plot only containing cells, filtered by element type, material properties ID, or to a more complex extract based on data information. This is possible by using Paraview’s filters.</w:t>
      </w:r>
    </w:p>
    <w:p w14:paraId="313789DC" w14:textId="77777777" w:rsidR="00C62023" w:rsidRDefault="00C62023" w:rsidP="00434BAF">
      <w:pPr>
        <w:pStyle w:val="Ttulo3"/>
      </w:pPr>
      <w:r>
        <w:t>Step-by-step procedure:</w:t>
      </w:r>
    </w:p>
    <w:p w14:paraId="3AB092A4" w14:textId="77777777" w:rsidR="00C62023" w:rsidRDefault="00C62023" w:rsidP="003C60FB">
      <w:pPr>
        <w:pStyle w:val="PargrafodaLista"/>
        <w:numPr>
          <w:ilvl w:val="0"/>
          <w:numId w:val="12"/>
        </w:numPr>
        <w:spacing w:line="256" w:lineRule="auto"/>
      </w:pPr>
      <w:r>
        <w:t>Select in the model pipeline browser the data you would like to operate with. In this example, we choose a render mesh data.</w:t>
      </w:r>
    </w:p>
    <w:p w14:paraId="22F66FA0" w14:textId="07BC8637" w:rsidR="00C62023" w:rsidRDefault="00C62023" w:rsidP="00C62023">
      <w:pPr>
        <w:pStyle w:val="PargrafodaLista"/>
      </w:pPr>
      <w:r>
        <w:rPr>
          <w:noProof/>
        </w:rPr>
        <w:drawing>
          <wp:inline distT="0" distB="0" distL="0" distR="0" wp14:anchorId="0ACD2F80" wp14:editId="24593EF8">
            <wp:extent cx="4286885" cy="2399030"/>
            <wp:effectExtent l="0" t="0" r="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86885" cy="2399030"/>
                    </a:xfrm>
                    <a:prstGeom prst="rect">
                      <a:avLst/>
                    </a:prstGeom>
                    <a:noFill/>
                    <a:ln>
                      <a:noFill/>
                    </a:ln>
                  </pic:spPr>
                </pic:pic>
              </a:graphicData>
            </a:graphic>
          </wp:inline>
        </w:drawing>
      </w:r>
    </w:p>
    <w:p w14:paraId="66759D82" w14:textId="77777777" w:rsidR="00C62023" w:rsidRDefault="00C62023" w:rsidP="00C62023">
      <w:pPr>
        <w:pStyle w:val="PargrafodaLista"/>
      </w:pPr>
    </w:p>
    <w:p w14:paraId="632522FE" w14:textId="77777777" w:rsidR="00C62023" w:rsidRDefault="00C62023" w:rsidP="003C60FB">
      <w:pPr>
        <w:pStyle w:val="PargrafodaLista"/>
        <w:numPr>
          <w:ilvl w:val="0"/>
          <w:numId w:val="12"/>
        </w:numPr>
        <w:spacing w:line="256" w:lineRule="auto"/>
      </w:pPr>
      <w:r>
        <w:t xml:space="preserve">Create an “Extract Component” filter: </w:t>
      </w:r>
    </w:p>
    <w:p w14:paraId="22BC4A42" w14:textId="4EFE6507" w:rsidR="00C62023" w:rsidRDefault="00C62023" w:rsidP="00C62023">
      <w:pPr>
        <w:jc w:val="center"/>
      </w:pPr>
      <w:r>
        <w:rPr>
          <w:noProof/>
        </w:rPr>
        <w:lastRenderedPageBreak/>
        <w:drawing>
          <wp:inline distT="0" distB="0" distL="0" distR="0" wp14:anchorId="7CA3FC3E" wp14:editId="67D41A36">
            <wp:extent cx="5142230" cy="2885440"/>
            <wp:effectExtent l="0" t="0" r="127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142230" cy="2885440"/>
                    </a:xfrm>
                    <a:prstGeom prst="rect">
                      <a:avLst/>
                    </a:prstGeom>
                    <a:noFill/>
                    <a:ln>
                      <a:noFill/>
                    </a:ln>
                  </pic:spPr>
                </pic:pic>
              </a:graphicData>
            </a:graphic>
          </wp:inline>
        </w:drawing>
      </w:r>
    </w:p>
    <w:p w14:paraId="2C79939B" w14:textId="77777777" w:rsidR="00C62023" w:rsidRDefault="00C62023" w:rsidP="003C60FB">
      <w:pPr>
        <w:pStyle w:val="PargrafodaLista"/>
        <w:numPr>
          <w:ilvl w:val="0"/>
          <w:numId w:val="12"/>
        </w:numPr>
        <w:spacing w:line="256" w:lineRule="auto"/>
      </w:pPr>
      <w:r>
        <w:t xml:space="preserve">Choose the input array to guide the filtering operation. </w:t>
      </w:r>
    </w:p>
    <w:p w14:paraId="4F205BAD" w14:textId="77777777" w:rsidR="00C62023" w:rsidRDefault="00C62023" w:rsidP="00C62023">
      <w:pPr>
        <w:pStyle w:val="PargrafodaLista"/>
      </w:pPr>
      <w:r>
        <w:t>Giraffe writes “ElementProperties” array associated with cells in a render mesh visualization, which contains numbers following the meaning:</w:t>
      </w:r>
    </w:p>
    <w:p w14:paraId="2769E8CC" w14:textId="77777777" w:rsidR="00C62023" w:rsidRDefault="00C62023" w:rsidP="00C62023">
      <w:pPr>
        <w:spacing w:line="240" w:lineRule="auto"/>
        <w:ind w:left="720"/>
      </w:pPr>
      <w:r>
        <w:t>0 – element type number</w:t>
      </w:r>
    </w:p>
    <w:p w14:paraId="251491A2" w14:textId="77777777" w:rsidR="00C62023" w:rsidRDefault="00C62023" w:rsidP="00C62023">
      <w:pPr>
        <w:spacing w:line="240" w:lineRule="auto"/>
        <w:ind w:left="720"/>
      </w:pPr>
      <w:r>
        <w:t>1 – material ID</w:t>
      </w:r>
    </w:p>
    <w:p w14:paraId="2123BE2F" w14:textId="77777777" w:rsidR="00C62023" w:rsidRDefault="00C62023" w:rsidP="00C62023">
      <w:pPr>
        <w:spacing w:line="240" w:lineRule="auto"/>
        <w:ind w:left="720"/>
      </w:pPr>
      <w:r>
        <w:t>2 – section ID</w:t>
      </w:r>
    </w:p>
    <w:p w14:paraId="7343CBBE" w14:textId="77777777" w:rsidR="00C62023" w:rsidRDefault="00C62023" w:rsidP="00C62023">
      <w:pPr>
        <w:spacing w:line="240" w:lineRule="auto"/>
        <w:ind w:left="720"/>
      </w:pPr>
      <w:r>
        <w:t>3 – coordinate system ID</w:t>
      </w:r>
    </w:p>
    <w:p w14:paraId="0AEC1A7C" w14:textId="77777777" w:rsidR="00C62023" w:rsidRDefault="00C62023" w:rsidP="007D7768">
      <w:pPr>
        <w:ind w:left="720" w:firstLine="696"/>
      </w:pPr>
      <w:r>
        <w:t>In our example, we are interested in element type number, since we want to select only a given type of element. Choose a name for the output of the filter. In our example, we chose “ElementType”. Click “Apply” to make the filtering operation have effect.</w:t>
      </w:r>
    </w:p>
    <w:p w14:paraId="1EC0AE3D" w14:textId="55DD9BDB" w:rsidR="00C62023" w:rsidRDefault="00C62023" w:rsidP="00C62023">
      <w:pPr>
        <w:ind w:left="720"/>
        <w:jc w:val="center"/>
      </w:pPr>
      <w:r>
        <w:rPr>
          <w:noProof/>
        </w:rPr>
        <w:lastRenderedPageBreak/>
        <w:drawing>
          <wp:inline distT="0" distB="0" distL="0" distR="0" wp14:anchorId="3A10BFF3" wp14:editId="702BA81F">
            <wp:extent cx="1840865" cy="3865245"/>
            <wp:effectExtent l="0" t="0" r="6985" b="190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40865" cy="3865245"/>
                    </a:xfrm>
                    <a:prstGeom prst="rect">
                      <a:avLst/>
                    </a:prstGeom>
                    <a:noFill/>
                    <a:ln>
                      <a:noFill/>
                    </a:ln>
                  </pic:spPr>
                </pic:pic>
              </a:graphicData>
            </a:graphic>
          </wp:inline>
        </w:drawing>
      </w:r>
    </w:p>
    <w:p w14:paraId="6CA5A840" w14:textId="77777777" w:rsidR="00F219D1" w:rsidRDefault="00C62023">
      <w:pPr>
        <w:jc w:val="left"/>
        <w:rPr>
          <w:b/>
          <w:iCs/>
          <w:sz w:val="20"/>
          <w:szCs w:val="18"/>
        </w:rPr>
      </w:pPr>
      <w:r>
        <w:t>Now we need to extract only the “Beam_1” elements from the just-filtered data. Element types numbe</w:t>
      </w:r>
      <w:r w:rsidR="00DA240C">
        <w:t xml:space="preserve">ring follow </w:t>
      </w:r>
      <w:r w:rsidR="00DA240C">
        <w:fldChar w:fldCharType="begin"/>
      </w:r>
      <w:r w:rsidR="00DA240C">
        <w:instrText xml:space="preserve"> REF _Ref498164192 \h </w:instrText>
      </w:r>
      <w:r w:rsidR="00DA240C">
        <w:fldChar w:fldCharType="separate"/>
      </w:r>
      <w:r w:rsidR="00F219D1">
        <w:br w:type="page"/>
      </w:r>
    </w:p>
    <w:p w14:paraId="2A3487ED" w14:textId="77777777" w:rsidR="00F219D1" w:rsidRDefault="00F219D1" w:rsidP="009D73D1"/>
    <w:p w14:paraId="283A5DE8" w14:textId="4C0F6127" w:rsidR="00C62023" w:rsidRDefault="00F219D1" w:rsidP="00E63181">
      <w:pPr>
        <w:pStyle w:val="PargrafodaLista"/>
      </w:pPr>
      <w:r w:rsidRPr="00D641D8">
        <w:t xml:space="preserve">Table </w:t>
      </w:r>
      <w:r>
        <w:rPr>
          <w:noProof/>
        </w:rPr>
        <w:t>7</w:t>
      </w:r>
      <w:r w:rsidR="00DA240C">
        <w:fldChar w:fldCharType="end"/>
      </w:r>
      <w:r w:rsidR="00DA240C">
        <w:t xml:space="preserve">. </w:t>
      </w:r>
      <w:r w:rsidR="00C62023">
        <w:t>This is done by the “Threshold” filter. Create it to operate in data just-filtered in previous step:</w:t>
      </w:r>
    </w:p>
    <w:p w14:paraId="623161B9" w14:textId="05EFEC84" w:rsidR="00C62023" w:rsidRDefault="00C62023" w:rsidP="00C62023">
      <w:pPr>
        <w:ind w:left="720"/>
        <w:jc w:val="center"/>
      </w:pPr>
      <w:r>
        <w:rPr>
          <w:noProof/>
        </w:rPr>
        <w:drawing>
          <wp:inline distT="0" distB="0" distL="0" distR="0" wp14:anchorId="2FA096A2" wp14:editId="0268B4E2">
            <wp:extent cx="2036445" cy="1638935"/>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36445" cy="1638935"/>
                    </a:xfrm>
                    <a:prstGeom prst="rect">
                      <a:avLst/>
                    </a:prstGeom>
                    <a:noFill/>
                    <a:ln>
                      <a:noFill/>
                    </a:ln>
                  </pic:spPr>
                </pic:pic>
              </a:graphicData>
            </a:graphic>
          </wp:inline>
        </w:drawing>
      </w:r>
    </w:p>
    <w:p w14:paraId="1B7EEB3F" w14:textId="77777777" w:rsidR="00C62023" w:rsidRDefault="00C62023" w:rsidP="003C60FB">
      <w:pPr>
        <w:pStyle w:val="PargrafodaLista"/>
        <w:numPr>
          <w:ilvl w:val="0"/>
          <w:numId w:val="12"/>
        </w:numPr>
        <w:spacing w:line="256" w:lineRule="auto"/>
      </w:pPr>
      <w:r>
        <w:t>In “Threshold” filter properties, choose the scalar to guide the new selection. In this example, “ElementType”, just created in previous step. Then, choose the Minimum/Maximum values to control the new selection range, based on the scalar selected. In our case, we are interested only in number 1 – associated to Beam_1 elements.</w:t>
      </w:r>
    </w:p>
    <w:p w14:paraId="6F139F15" w14:textId="3F0A452F" w:rsidR="00C62023" w:rsidRDefault="00C62023" w:rsidP="00C62023">
      <w:pPr>
        <w:jc w:val="center"/>
      </w:pPr>
      <w:r>
        <w:rPr>
          <w:noProof/>
        </w:rPr>
        <w:drawing>
          <wp:inline distT="0" distB="0" distL="0" distR="0" wp14:anchorId="3EBF9806" wp14:editId="64BCEE2E">
            <wp:extent cx="1924050" cy="2392680"/>
            <wp:effectExtent l="0" t="0" r="0" b="762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24050" cy="2392680"/>
                    </a:xfrm>
                    <a:prstGeom prst="rect">
                      <a:avLst/>
                    </a:prstGeom>
                    <a:noFill/>
                    <a:ln>
                      <a:noFill/>
                    </a:ln>
                  </pic:spPr>
                </pic:pic>
              </a:graphicData>
            </a:graphic>
          </wp:inline>
        </w:drawing>
      </w:r>
    </w:p>
    <w:p w14:paraId="5ECAE89B" w14:textId="77777777" w:rsidR="00C62023" w:rsidRDefault="00C62023" w:rsidP="003C60FB">
      <w:pPr>
        <w:pStyle w:val="PargrafodaLista"/>
        <w:numPr>
          <w:ilvl w:val="0"/>
          <w:numId w:val="12"/>
        </w:numPr>
        <w:spacing w:line="256" w:lineRule="auto"/>
      </w:pPr>
      <w:r>
        <w:t>The new plot will filter only Beam_1 elements:</w:t>
      </w:r>
    </w:p>
    <w:p w14:paraId="294A6571" w14:textId="0C3B9496" w:rsidR="00C62023" w:rsidRDefault="00C62023" w:rsidP="00C62023">
      <w:pPr>
        <w:jc w:val="center"/>
      </w:pPr>
      <w:r>
        <w:rPr>
          <w:noProof/>
        </w:rPr>
        <w:drawing>
          <wp:inline distT="0" distB="0" distL="0" distR="0" wp14:anchorId="5737E97B" wp14:editId="1EC5257B">
            <wp:extent cx="3907155" cy="197104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07155" cy="1971040"/>
                    </a:xfrm>
                    <a:prstGeom prst="rect">
                      <a:avLst/>
                    </a:prstGeom>
                    <a:noFill/>
                    <a:ln>
                      <a:noFill/>
                    </a:ln>
                  </pic:spPr>
                </pic:pic>
              </a:graphicData>
            </a:graphic>
          </wp:inline>
        </w:drawing>
      </w:r>
    </w:p>
    <w:p w14:paraId="33BE77DE" w14:textId="77D0C8C5" w:rsidR="00C62023" w:rsidRDefault="00C62023" w:rsidP="00C62023"/>
    <w:p w14:paraId="1FB32AB3" w14:textId="64205DDF" w:rsidR="00AA0928" w:rsidRDefault="00AA0928" w:rsidP="00C62023">
      <w:r>
        <w:t>Alternatively</w:t>
      </w:r>
      <w:r w:rsidR="004112E6">
        <w:t>,</w:t>
      </w:r>
      <w:r>
        <w:t xml:space="preserve"> one may </w:t>
      </w:r>
      <w:r w:rsidR="004112E6">
        <w:t>follow another steps by running a Python routine in Paraview</w:t>
      </w:r>
      <w:r w:rsidR="00EB327C" w:rsidRPr="00EB327C">
        <w:rPr>
          <w:vertAlign w:val="superscript"/>
        </w:rPr>
        <w:t>TM</w:t>
      </w:r>
      <w:r w:rsidR="004112E6">
        <w:t>:</w:t>
      </w:r>
    </w:p>
    <w:p w14:paraId="3C85D23E" w14:textId="77777777" w:rsidR="004112E6" w:rsidRDefault="004112E6" w:rsidP="00434BAF">
      <w:pPr>
        <w:pStyle w:val="Ttulo3"/>
      </w:pPr>
      <w:r>
        <w:lastRenderedPageBreak/>
        <w:t>Step-by-step procedure:</w:t>
      </w:r>
    </w:p>
    <w:p w14:paraId="7E7A5442" w14:textId="55AC4A97" w:rsidR="004112E6" w:rsidRDefault="004112E6" w:rsidP="003C60FB">
      <w:pPr>
        <w:pStyle w:val="PargrafodaLista"/>
        <w:numPr>
          <w:ilvl w:val="0"/>
          <w:numId w:val="13"/>
        </w:numPr>
        <w:spacing w:line="256" w:lineRule="auto"/>
      </w:pPr>
      <w:r>
        <w:t>Select in the model pipeline browser the data you would like to operate with. In this example, we choose a render mesh data.</w:t>
      </w:r>
    </w:p>
    <w:p w14:paraId="4DB6537A" w14:textId="462871C1" w:rsidR="004112E6" w:rsidRDefault="00917655" w:rsidP="003C60FB">
      <w:pPr>
        <w:pStyle w:val="PargrafodaLista"/>
        <w:numPr>
          <w:ilvl w:val="0"/>
          <w:numId w:val="13"/>
        </w:numPr>
        <w:spacing w:line="256" w:lineRule="auto"/>
      </w:pPr>
      <w:r>
        <w:t>Click in Tools-&gt;Python Shell.</w:t>
      </w:r>
    </w:p>
    <w:p w14:paraId="60AF1DF7" w14:textId="6B2BDB9C" w:rsidR="00917655" w:rsidRDefault="00917655" w:rsidP="003C60FB">
      <w:pPr>
        <w:pStyle w:val="PargrafodaLista"/>
        <w:numPr>
          <w:ilvl w:val="0"/>
          <w:numId w:val="13"/>
        </w:numPr>
        <w:spacing w:line="256" w:lineRule="auto"/>
      </w:pPr>
      <w:r>
        <w:t>Copy and Paste the following python routine in the Python Shell and press enter.</w:t>
      </w:r>
    </w:p>
    <w:p w14:paraId="0C94E011" w14:textId="7E2EAB57" w:rsidR="00A9594C" w:rsidRPr="00DF4C7A" w:rsidRDefault="00DF4C7A" w:rsidP="00A9594C">
      <w:pPr>
        <w:spacing w:line="256" w:lineRule="auto"/>
        <w:rPr>
          <w:u w:val="single"/>
        </w:rPr>
      </w:pPr>
      <w:r>
        <w:t>(script available in Giraffe Releases/Documentation/Giraffe&amp;Paraview/</w:t>
      </w:r>
      <w:r w:rsidRPr="00DF4C7A">
        <w:t>selection_script.py</w:t>
      </w:r>
      <w:r>
        <w:t>)</w:t>
      </w:r>
    </w:p>
    <w:p w14:paraId="67AED1AB" w14:textId="7F231FA6" w:rsidR="00A9594C" w:rsidRDefault="00A9594C" w:rsidP="00A9594C">
      <w:pPr>
        <w:spacing w:line="256" w:lineRule="auto"/>
      </w:pPr>
    </w:p>
    <w:p w14:paraId="018229F4" w14:textId="10807D95" w:rsidR="00A9594C" w:rsidRDefault="00A9594C" w:rsidP="00A9594C">
      <w:pPr>
        <w:spacing w:line="256" w:lineRule="auto"/>
      </w:pPr>
    </w:p>
    <w:p w14:paraId="2C5E6FB5" w14:textId="77777777" w:rsidR="00A9594C" w:rsidRDefault="00A9594C" w:rsidP="00A9594C">
      <w:pPr>
        <w:spacing w:line="256" w:lineRule="auto"/>
      </w:pPr>
    </w:p>
    <w:p w14:paraId="723A306D" w14:textId="77777777" w:rsidR="00A9594C" w:rsidRDefault="00A9594C" w:rsidP="00A9594C">
      <w:pPr>
        <w:pStyle w:val="PargrafodaLista"/>
        <w:spacing w:line="256" w:lineRule="auto"/>
      </w:pPr>
    </w:p>
    <w:tbl>
      <w:tblPr>
        <w:tblStyle w:val="Tabelacomgrade"/>
        <w:tblW w:w="0" w:type="auto"/>
        <w:tblLook w:val="04A0" w:firstRow="1" w:lastRow="0" w:firstColumn="1" w:lastColumn="0" w:noHBand="0" w:noVBand="1"/>
      </w:tblPr>
      <w:tblGrid>
        <w:gridCol w:w="8494"/>
      </w:tblGrid>
      <w:tr w:rsidR="00A9594C" w14:paraId="24A279B8" w14:textId="77777777" w:rsidTr="00A9594C">
        <w:tc>
          <w:tcPr>
            <w:tcW w:w="8494" w:type="dxa"/>
          </w:tcPr>
          <w:p w14:paraId="191461AF" w14:textId="77777777" w:rsidR="00A9594C" w:rsidRPr="00A9594C" w:rsidRDefault="00A9594C" w:rsidP="00A9594C">
            <w:pPr>
              <w:spacing w:line="256" w:lineRule="auto"/>
              <w:rPr>
                <w:sz w:val="16"/>
                <w:szCs w:val="16"/>
              </w:rPr>
            </w:pPr>
            <w:r w:rsidRPr="00A9594C">
              <w:rPr>
                <w:sz w:val="16"/>
                <w:szCs w:val="16"/>
              </w:rPr>
              <w:t>##################################################################</w:t>
            </w:r>
          </w:p>
          <w:p w14:paraId="3DF43584" w14:textId="04E69F77" w:rsidR="00A9594C" w:rsidRPr="00A9594C" w:rsidRDefault="00A9594C" w:rsidP="00A9594C">
            <w:pPr>
              <w:spacing w:line="256" w:lineRule="auto"/>
              <w:rPr>
                <w:sz w:val="16"/>
                <w:szCs w:val="16"/>
              </w:rPr>
            </w:pPr>
            <w:r w:rsidRPr="00A9594C">
              <w:rPr>
                <w:sz w:val="16"/>
                <w:szCs w:val="16"/>
              </w:rPr>
              <w:t xml:space="preserve">#Python script for selection using </w:t>
            </w:r>
            <w:r w:rsidR="0064692D">
              <w:rPr>
                <w:sz w:val="16"/>
                <w:szCs w:val="16"/>
              </w:rPr>
              <w:t>Giraffe</w:t>
            </w:r>
            <w:r w:rsidRPr="00A9594C">
              <w:rPr>
                <w:sz w:val="16"/>
                <w:szCs w:val="16"/>
              </w:rPr>
              <w:t xml:space="preserve"> ElementProperties data#</w:t>
            </w:r>
          </w:p>
          <w:p w14:paraId="5CB5D29B" w14:textId="77777777" w:rsidR="00A9594C" w:rsidRPr="00A9594C" w:rsidRDefault="00A9594C" w:rsidP="00A9594C">
            <w:pPr>
              <w:spacing w:line="256" w:lineRule="auto"/>
              <w:rPr>
                <w:sz w:val="16"/>
                <w:szCs w:val="16"/>
              </w:rPr>
            </w:pPr>
            <w:r w:rsidRPr="00A9594C">
              <w:rPr>
                <w:sz w:val="16"/>
                <w:szCs w:val="16"/>
              </w:rPr>
              <w:t>##################################################################</w:t>
            </w:r>
          </w:p>
          <w:p w14:paraId="465D735A" w14:textId="77777777" w:rsidR="00A9594C" w:rsidRPr="00A9594C" w:rsidRDefault="00A9594C" w:rsidP="00A9594C">
            <w:pPr>
              <w:spacing w:line="256" w:lineRule="auto"/>
              <w:rPr>
                <w:sz w:val="16"/>
                <w:szCs w:val="16"/>
              </w:rPr>
            </w:pPr>
          </w:p>
          <w:p w14:paraId="0A1F24E2" w14:textId="3BD04FEE" w:rsidR="00A9594C" w:rsidRPr="00A9594C" w:rsidRDefault="00A9594C" w:rsidP="00A9594C">
            <w:pPr>
              <w:spacing w:line="256" w:lineRule="auto"/>
              <w:rPr>
                <w:sz w:val="16"/>
                <w:szCs w:val="16"/>
              </w:rPr>
            </w:pPr>
            <w:r>
              <w:rPr>
                <w:sz w:val="16"/>
                <w:szCs w:val="16"/>
              </w:rPr>
              <w:t>src = GetActiveSource()</w:t>
            </w:r>
            <w:r>
              <w:rPr>
                <w:sz w:val="16"/>
                <w:szCs w:val="16"/>
              </w:rPr>
              <w:tab/>
            </w:r>
            <w:r>
              <w:rPr>
                <w:sz w:val="16"/>
                <w:szCs w:val="16"/>
              </w:rPr>
              <w:tab/>
            </w:r>
            <w:r>
              <w:rPr>
                <w:sz w:val="16"/>
                <w:szCs w:val="16"/>
              </w:rPr>
              <w:tab/>
            </w:r>
            <w:r w:rsidRPr="00A9594C">
              <w:rPr>
                <w:sz w:val="16"/>
                <w:szCs w:val="16"/>
              </w:rPr>
              <w:t>#obtains the active source of data (selection in pipeline browser)</w:t>
            </w:r>
          </w:p>
          <w:p w14:paraId="67D695C4" w14:textId="3AEB04C1" w:rsidR="00A9594C" w:rsidRPr="00A9594C" w:rsidRDefault="00A9594C" w:rsidP="00A9594C">
            <w:pPr>
              <w:spacing w:line="256" w:lineRule="auto"/>
              <w:rPr>
                <w:sz w:val="16"/>
                <w:szCs w:val="16"/>
              </w:rPr>
            </w:pPr>
            <w:r>
              <w:rPr>
                <w:sz w:val="16"/>
                <w:szCs w:val="16"/>
              </w:rPr>
              <w:t>filt1 = ExtractComponent()</w:t>
            </w:r>
            <w:r>
              <w:rPr>
                <w:sz w:val="16"/>
                <w:szCs w:val="16"/>
              </w:rPr>
              <w:tab/>
            </w:r>
            <w:r>
              <w:rPr>
                <w:sz w:val="16"/>
                <w:szCs w:val="16"/>
              </w:rPr>
              <w:tab/>
            </w:r>
            <w:r>
              <w:rPr>
                <w:sz w:val="16"/>
                <w:szCs w:val="16"/>
              </w:rPr>
              <w:tab/>
            </w:r>
            <w:r w:rsidRPr="00A9594C">
              <w:rPr>
                <w:sz w:val="16"/>
                <w:szCs w:val="16"/>
              </w:rPr>
              <w:t>#creates a filter in variable 'filt1'</w:t>
            </w:r>
          </w:p>
          <w:p w14:paraId="2E3C6BBA" w14:textId="20E1D575" w:rsidR="00A9594C" w:rsidRPr="00A9594C" w:rsidRDefault="00A9594C" w:rsidP="00A9594C">
            <w:pPr>
              <w:spacing w:line="256" w:lineRule="auto"/>
              <w:rPr>
                <w:sz w:val="16"/>
                <w:szCs w:val="16"/>
              </w:rPr>
            </w:pPr>
            <w:r w:rsidRPr="00A9594C">
              <w:rPr>
                <w:sz w:val="16"/>
                <w:szCs w:val="16"/>
              </w:rPr>
              <w:t>filt1.Inp</w:t>
            </w:r>
            <w:r>
              <w:rPr>
                <w:sz w:val="16"/>
                <w:szCs w:val="16"/>
              </w:rPr>
              <w:t>utArray = 'ElementProperties'</w:t>
            </w:r>
            <w:r>
              <w:rPr>
                <w:sz w:val="16"/>
                <w:szCs w:val="16"/>
              </w:rPr>
              <w:tab/>
            </w:r>
            <w:r>
              <w:rPr>
                <w:sz w:val="16"/>
                <w:szCs w:val="16"/>
              </w:rPr>
              <w:tab/>
            </w:r>
            <w:r w:rsidRPr="00A9594C">
              <w:rPr>
                <w:sz w:val="16"/>
                <w:szCs w:val="16"/>
              </w:rPr>
              <w:t>#assigns 'ElementProperties' as the InputArray to 'filt1'</w:t>
            </w:r>
          </w:p>
          <w:p w14:paraId="5EFD8B25" w14:textId="066311FB" w:rsidR="00A9594C" w:rsidRPr="00A9594C" w:rsidRDefault="00A9594C" w:rsidP="00A9594C">
            <w:pPr>
              <w:spacing w:line="256" w:lineRule="auto"/>
              <w:rPr>
                <w:sz w:val="16"/>
                <w:szCs w:val="16"/>
              </w:rPr>
            </w:pPr>
            <w:r>
              <w:rPr>
                <w:sz w:val="16"/>
                <w:szCs w:val="16"/>
              </w:rPr>
              <w:t>filt1.Component = 0</w:t>
            </w:r>
            <w:r>
              <w:rPr>
                <w:sz w:val="16"/>
                <w:szCs w:val="16"/>
              </w:rPr>
              <w:tab/>
            </w:r>
            <w:r>
              <w:rPr>
                <w:sz w:val="16"/>
                <w:szCs w:val="16"/>
              </w:rPr>
              <w:tab/>
            </w:r>
            <w:r>
              <w:rPr>
                <w:sz w:val="16"/>
                <w:szCs w:val="16"/>
              </w:rPr>
              <w:tab/>
            </w:r>
            <w:r>
              <w:rPr>
                <w:sz w:val="16"/>
                <w:szCs w:val="16"/>
              </w:rPr>
              <w:tab/>
            </w:r>
            <w:r w:rsidRPr="00A9594C">
              <w:rPr>
                <w:sz w:val="16"/>
                <w:szCs w:val="16"/>
              </w:rPr>
              <w:t>#assigns the index '0' (ElementType) as the Component to 'filt1'.</w:t>
            </w:r>
          </w:p>
          <w:p w14:paraId="3FCFFCB5" w14:textId="00ED1C55" w:rsidR="00A9594C" w:rsidRPr="00A9594C" w:rsidRDefault="00A9594C" w:rsidP="00A9594C">
            <w:pPr>
              <w:spacing w:line="256" w:lineRule="auto"/>
              <w:rPr>
                <w:sz w:val="16"/>
                <w:szCs w:val="16"/>
              </w:rPr>
            </w:pPr>
            <w:r w:rsidRPr="00A9594C">
              <w:rPr>
                <w:sz w:val="16"/>
                <w:szCs w:val="16"/>
              </w:rPr>
              <w:t>filt1.OutputA</w:t>
            </w:r>
            <w:r>
              <w:rPr>
                <w:sz w:val="16"/>
                <w:szCs w:val="16"/>
              </w:rPr>
              <w:t>rrayName = 'ElementTypeNumber'</w:t>
            </w:r>
            <w:r>
              <w:rPr>
                <w:sz w:val="16"/>
                <w:szCs w:val="16"/>
              </w:rPr>
              <w:tab/>
            </w:r>
            <w:r w:rsidRPr="00A9594C">
              <w:rPr>
                <w:sz w:val="16"/>
                <w:szCs w:val="16"/>
              </w:rPr>
              <w:t>#assigns 'ElementType' as the OutputArrayName to 'filt1'</w:t>
            </w:r>
          </w:p>
          <w:p w14:paraId="291E85AB" w14:textId="0824F515" w:rsidR="00A9594C" w:rsidRPr="00A9594C" w:rsidRDefault="00A9594C" w:rsidP="00A9594C">
            <w:pPr>
              <w:spacing w:line="256" w:lineRule="auto"/>
              <w:rPr>
                <w:sz w:val="16"/>
                <w:szCs w:val="16"/>
              </w:rPr>
            </w:pPr>
            <w:r>
              <w:rPr>
                <w:sz w:val="16"/>
                <w:szCs w:val="16"/>
              </w:rPr>
              <w:t>f = Threshold()</w:t>
            </w:r>
            <w:r>
              <w:rPr>
                <w:sz w:val="16"/>
                <w:szCs w:val="16"/>
              </w:rPr>
              <w:tab/>
            </w:r>
            <w:r>
              <w:rPr>
                <w:sz w:val="16"/>
                <w:szCs w:val="16"/>
              </w:rPr>
              <w:tab/>
            </w:r>
            <w:r>
              <w:rPr>
                <w:sz w:val="16"/>
                <w:szCs w:val="16"/>
              </w:rPr>
              <w:tab/>
            </w:r>
            <w:r>
              <w:rPr>
                <w:sz w:val="16"/>
                <w:szCs w:val="16"/>
              </w:rPr>
              <w:tab/>
              <w:t>#creates a filter</w:t>
            </w:r>
          </w:p>
          <w:p w14:paraId="12FAC9C4" w14:textId="77777777" w:rsidR="00A9594C" w:rsidRPr="00A9594C" w:rsidRDefault="00A9594C" w:rsidP="00A9594C">
            <w:pPr>
              <w:spacing w:line="256" w:lineRule="auto"/>
              <w:rPr>
                <w:sz w:val="16"/>
                <w:szCs w:val="16"/>
              </w:rPr>
            </w:pPr>
            <w:r w:rsidRPr="00A9594C">
              <w:rPr>
                <w:sz w:val="16"/>
                <w:szCs w:val="16"/>
              </w:rPr>
              <w:t>filt1.UpdatePipeline()</w:t>
            </w:r>
          </w:p>
          <w:p w14:paraId="3A1B131C" w14:textId="5B5623CB" w:rsidR="00A9594C" w:rsidRPr="00A9594C" w:rsidRDefault="00A9594C" w:rsidP="00A9594C">
            <w:pPr>
              <w:spacing w:line="256" w:lineRule="auto"/>
              <w:rPr>
                <w:sz w:val="16"/>
                <w:szCs w:val="16"/>
              </w:rPr>
            </w:pPr>
            <w:r>
              <w:rPr>
                <w:sz w:val="16"/>
                <w:szCs w:val="16"/>
              </w:rPr>
              <w:t>SetActiveSource(src)</w:t>
            </w:r>
            <w:r>
              <w:rPr>
                <w:sz w:val="16"/>
                <w:szCs w:val="16"/>
              </w:rPr>
              <w:tab/>
            </w:r>
            <w:r>
              <w:rPr>
                <w:sz w:val="16"/>
                <w:szCs w:val="16"/>
              </w:rPr>
              <w:tab/>
            </w:r>
            <w:r>
              <w:rPr>
                <w:sz w:val="16"/>
                <w:szCs w:val="16"/>
              </w:rPr>
              <w:tab/>
            </w:r>
            <w:r>
              <w:rPr>
                <w:sz w:val="16"/>
                <w:szCs w:val="16"/>
              </w:rPr>
              <w:tab/>
            </w:r>
            <w:r w:rsidRPr="00A9594C">
              <w:rPr>
                <w:sz w:val="16"/>
                <w:szCs w:val="16"/>
              </w:rPr>
              <w:t>#sets the original source of data</w:t>
            </w:r>
          </w:p>
          <w:p w14:paraId="3BB8E7C6" w14:textId="18C1BF50" w:rsidR="00A9594C" w:rsidRPr="00A9594C" w:rsidRDefault="00A9594C" w:rsidP="00A9594C">
            <w:pPr>
              <w:spacing w:line="256" w:lineRule="auto"/>
              <w:rPr>
                <w:sz w:val="16"/>
                <w:szCs w:val="16"/>
              </w:rPr>
            </w:pPr>
            <w:r>
              <w:rPr>
                <w:sz w:val="16"/>
                <w:szCs w:val="16"/>
              </w:rPr>
              <w:t>filt2 = ExtractComponent()</w:t>
            </w:r>
            <w:r>
              <w:rPr>
                <w:sz w:val="16"/>
                <w:szCs w:val="16"/>
              </w:rPr>
              <w:tab/>
            </w:r>
            <w:r>
              <w:rPr>
                <w:sz w:val="16"/>
                <w:szCs w:val="16"/>
              </w:rPr>
              <w:tab/>
            </w:r>
            <w:r>
              <w:rPr>
                <w:sz w:val="16"/>
                <w:szCs w:val="16"/>
              </w:rPr>
              <w:tab/>
            </w:r>
            <w:r w:rsidRPr="00A9594C">
              <w:rPr>
                <w:sz w:val="16"/>
                <w:szCs w:val="16"/>
              </w:rPr>
              <w:t>#creates a filter in variable 'filt2'</w:t>
            </w:r>
          </w:p>
          <w:p w14:paraId="3FA05F29" w14:textId="2687A839" w:rsidR="00A9594C" w:rsidRPr="00A9594C" w:rsidRDefault="00A9594C" w:rsidP="00A9594C">
            <w:pPr>
              <w:spacing w:line="256" w:lineRule="auto"/>
              <w:rPr>
                <w:sz w:val="16"/>
                <w:szCs w:val="16"/>
              </w:rPr>
            </w:pPr>
            <w:r w:rsidRPr="00A9594C">
              <w:rPr>
                <w:sz w:val="16"/>
                <w:szCs w:val="16"/>
              </w:rPr>
              <w:t>filt2.Inp</w:t>
            </w:r>
            <w:r>
              <w:rPr>
                <w:sz w:val="16"/>
                <w:szCs w:val="16"/>
              </w:rPr>
              <w:t>utArray = 'ElementProperties'</w:t>
            </w:r>
            <w:r>
              <w:rPr>
                <w:sz w:val="16"/>
                <w:szCs w:val="16"/>
              </w:rPr>
              <w:tab/>
            </w:r>
            <w:r>
              <w:rPr>
                <w:sz w:val="16"/>
                <w:szCs w:val="16"/>
              </w:rPr>
              <w:tab/>
            </w:r>
            <w:r w:rsidRPr="00A9594C">
              <w:rPr>
                <w:sz w:val="16"/>
                <w:szCs w:val="16"/>
              </w:rPr>
              <w:t>#assigns 'ElementProperties' as the InputArray to 'filt2'</w:t>
            </w:r>
          </w:p>
          <w:p w14:paraId="066F85A2" w14:textId="1B068848" w:rsidR="00A9594C" w:rsidRPr="00A9594C" w:rsidRDefault="00A9594C" w:rsidP="00A9594C">
            <w:pPr>
              <w:spacing w:line="256" w:lineRule="auto"/>
              <w:rPr>
                <w:sz w:val="16"/>
                <w:szCs w:val="16"/>
              </w:rPr>
            </w:pPr>
            <w:r>
              <w:rPr>
                <w:sz w:val="16"/>
                <w:szCs w:val="16"/>
              </w:rPr>
              <w:t>filt2.Component = 1</w:t>
            </w:r>
            <w:r>
              <w:rPr>
                <w:sz w:val="16"/>
                <w:szCs w:val="16"/>
              </w:rPr>
              <w:tab/>
            </w:r>
            <w:r>
              <w:rPr>
                <w:sz w:val="16"/>
                <w:szCs w:val="16"/>
              </w:rPr>
              <w:tab/>
            </w:r>
            <w:r>
              <w:rPr>
                <w:sz w:val="16"/>
                <w:szCs w:val="16"/>
              </w:rPr>
              <w:tab/>
            </w:r>
            <w:r>
              <w:rPr>
                <w:sz w:val="16"/>
                <w:szCs w:val="16"/>
              </w:rPr>
              <w:tab/>
            </w:r>
            <w:r w:rsidRPr="00A9594C">
              <w:rPr>
                <w:sz w:val="16"/>
                <w:szCs w:val="16"/>
              </w:rPr>
              <w:t>#assigns the index '1' (MaterialNumber) as the Component to 'filt2'.</w:t>
            </w:r>
          </w:p>
          <w:p w14:paraId="7F66543D" w14:textId="77777777" w:rsidR="00A9594C" w:rsidRPr="00A9594C" w:rsidRDefault="00A9594C" w:rsidP="00A9594C">
            <w:pPr>
              <w:spacing w:line="256" w:lineRule="auto"/>
              <w:rPr>
                <w:sz w:val="16"/>
                <w:szCs w:val="16"/>
              </w:rPr>
            </w:pPr>
            <w:r w:rsidRPr="00A9594C">
              <w:rPr>
                <w:sz w:val="16"/>
                <w:szCs w:val="16"/>
              </w:rPr>
              <w:t>filt2.OutputArrayName = 'MaterialNumber'</w:t>
            </w:r>
            <w:r w:rsidRPr="00A9594C">
              <w:rPr>
                <w:sz w:val="16"/>
                <w:szCs w:val="16"/>
              </w:rPr>
              <w:tab/>
            </w:r>
            <w:r w:rsidRPr="00A9594C">
              <w:rPr>
                <w:sz w:val="16"/>
                <w:szCs w:val="16"/>
              </w:rPr>
              <w:tab/>
              <w:t>#assigns 'MaterialNumber' as the OutputArrayName to 'filt2'</w:t>
            </w:r>
          </w:p>
          <w:p w14:paraId="13BAB7CD" w14:textId="198C6C37" w:rsidR="00A9594C" w:rsidRPr="00A9594C" w:rsidRDefault="00A9594C" w:rsidP="00A9594C">
            <w:pPr>
              <w:spacing w:line="256" w:lineRule="auto"/>
              <w:rPr>
                <w:sz w:val="16"/>
                <w:szCs w:val="16"/>
              </w:rPr>
            </w:pPr>
            <w:r>
              <w:rPr>
                <w:sz w:val="16"/>
                <w:szCs w:val="16"/>
              </w:rPr>
              <w:t>f = Threshold()</w:t>
            </w:r>
            <w:r>
              <w:rPr>
                <w:sz w:val="16"/>
                <w:szCs w:val="16"/>
              </w:rPr>
              <w:tab/>
            </w:r>
            <w:r>
              <w:rPr>
                <w:sz w:val="16"/>
                <w:szCs w:val="16"/>
              </w:rPr>
              <w:tab/>
            </w:r>
            <w:r>
              <w:rPr>
                <w:sz w:val="16"/>
                <w:szCs w:val="16"/>
              </w:rPr>
              <w:tab/>
            </w:r>
            <w:r>
              <w:rPr>
                <w:sz w:val="16"/>
                <w:szCs w:val="16"/>
              </w:rPr>
              <w:tab/>
              <w:t>#creates a filter</w:t>
            </w:r>
          </w:p>
          <w:p w14:paraId="7D29EEE3" w14:textId="77777777" w:rsidR="00A9594C" w:rsidRPr="00A9594C" w:rsidRDefault="00A9594C" w:rsidP="00A9594C">
            <w:pPr>
              <w:spacing w:line="256" w:lineRule="auto"/>
              <w:rPr>
                <w:sz w:val="16"/>
                <w:szCs w:val="16"/>
              </w:rPr>
            </w:pPr>
            <w:r w:rsidRPr="00A9594C">
              <w:rPr>
                <w:sz w:val="16"/>
                <w:szCs w:val="16"/>
              </w:rPr>
              <w:t>filt2.UpdatePipeline()</w:t>
            </w:r>
          </w:p>
          <w:p w14:paraId="4CBE7C3D" w14:textId="6B41B8B9" w:rsidR="00A9594C" w:rsidRPr="00A9594C" w:rsidRDefault="00A9594C" w:rsidP="00A9594C">
            <w:pPr>
              <w:spacing w:line="256" w:lineRule="auto"/>
              <w:rPr>
                <w:sz w:val="16"/>
                <w:szCs w:val="16"/>
              </w:rPr>
            </w:pPr>
            <w:r>
              <w:rPr>
                <w:sz w:val="16"/>
                <w:szCs w:val="16"/>
              </w:rPr>
              <w:t>SetActiveSource(src)</w:t>
            </w:r>
            <w:r>
              <w:rPr>
                <w:sz w:val="16"/>
                <w:szCs w:val="16"/>
              </w:rPr>
              <w:tab/>
            </w:r>
            <w:r>
              <w:rPr>
                <w:sz w:val="16"/>
                <w:szCs w:val="16"/>
              </w:rPr>
              <w:tab/>
            </w:r>
            <w:r>
              <w:rPr>
                <w:sz w:val="16"/>
                <w:szCs w:val="16"/>
              </w:rPr>
              <w:tab/>
            </w:r>
            <w:r>
              <w:rPr>
                <w:sz w:val="16"/>
                <w:szCs w:val="16"/>
              </w:rPr>
              <w:tab/>
            </w:r>
            <w:r w:rsidRPr="00A9594C">
              <w:rPr>
                <w:sz w:val="16"/>
                <w:szCs w:val="16"/>
              </w:rPr>
              <w:t>#sets the original source of data</w:t>
            </w:r>
          </w:p>
          <w:p w14:paraId="42B12114" w14:textId="0D953E6E" w:rsidR="00A9594C" w:rsidRPr="00A9594C" w:rsidRDefault="00A9594C" w:rsidP="00A9594C">
            <w:pPr>
              <w:spacing w:line="256" w:lineRule="auto"/>
              <w:rPr>
                <w:sz w:val="16"/>
                <w:szCs w:val="16"/>
              </w:rPr>
            </w:pPr>
            <w:r>
              <w:rPr>
                <w:sz w:val="16"/>
                <w:szCs w:val="16"/>
              </w:rPr>
              <w:t>filt3 = ExtractComponent()</w:t>
            </w:r>
            <w:r>
              <w:rPr>
                <w:sz w:val="16"/>
                <w:szCs w:val="16"/>
              </w:rPr>
              <w:tab/>
            </w:r>
            <w:r>
              <w:rPr>
                <w:sz w:val="16"/>
                <w:szCs w:val="16"/>
              </w:rPr>
              <w:tab/>
            </w:r>
            <w:r>
              <w:rPr>
                <w:sz w:val="16"/>
                <w:szCs w:val="16"/>
              </w:rPr>
              <w:tab/>
            </w:r>
            <w:r w:rsidRPr="00A9594C">
              <w:rPr>
                <w:sz w:val="16"/>
                <w:szCs w:val="16"/>
              </w:rPr>
              <w:t>#creates a filter in variable 'filt3'</w:t>
            </w:r>
          </w:p>
          <w:p w14:paraId="204ECBD7" w14:textId="16CBEDD9" w:rsidR="00A9594C" w:rsidRPr="00A9594C" w:rsidRDefault="00A9594C" w:rsidP="00A9594C">
            <w:pPr>
              <w:spacing w:line="256" w:lineRule="auto"/>
              <w:rPr>
                <w:sz w:val="16"/>
                <w:szCs w:val="16"/>
              </w:rPr>
            </w:pPr>
            <w:r w:rsidRPr="00A9594C">
              <w:rPr>
                <w:sz w:val="16"/>
                <w:szCs w:val="16"/>
              </w:rPr>
              <w:t>filt3.Inp</w:t>
            </w:r>
            <w:r>
              <w:rPr>
                <w:sz w:val="16"/>
                <w:szCs w:val="16"/>
              </w:rPr>
              <w:t>utArray = 'ElementProperties'</w:t>
            </w:r>
            <w:r>
              <w:rPr>
                <w:sz w:val="16"/>
                <w:szCs w:val="16"/>
              </w:rPr>
              <w:tab/>
            </w:r>
            <w:r>
              <w:rPr>
                <w:sz w:val="16"/>
                <w:szCs w:val="16"/>
              </w:rPr>
              <w:tab/>
            </w:r>
            <w:r w:rsidRPr="00A9594C">
              <w:rPr>
                <w:sz w:val="16"/>
                <w:szCs w:val="16"/>
              </w:rPr>
              <w:t>#assigns 'ElementProperties' as the InputArray to 'filt3'</w:t>
            </w:r>
          </w:p>
          <w:p w14:paraId="09EECD34" w14:textId="245586AF" w:rsidR="00A9594C" w:rsidRPr="00A9594C" w:rsidRDefault="00A9594C" w:rsidP="00A9594C">
            <w:pPr>
              <w:spacing w:line="256" w:lineRule="auto"/>
              <w:rPr>
                <w:sz w:val="16"/>
                <w:szCs w:val="16"/>
              </w:rPr>
            </w:pPr>
            <w:r>
              <w:rPr>
                <w:sz w:val="16"/>
                <w:szCs w:val="16"/>
              </w:rPr>
              <w:t>filt3.Component = 2</w:t>
            </w:r>
            <w:r>
              <w:rPr>
                <w:sz w:val="16"/>
                <w:szCs w:val="16"/>
              </w:rPr>
              <w:tab/>
            </w:r>
            <w:r>
              <w:rPr>
                <w:sz w:val="16"/>
                <w:szCs w:val="16"/>
              </w:rPr>
              <w:tab/>
            </w:r>
            <w:r>
              <w:rPr>
                <w:sz w:val="16"/>
                <w:szCs w:val="16"/>
              </w:rPr>
              <w:tab/>
            </w:r>
            <w:r>
              <w:rPr>
                <w:sz w:val="16"/>
                <w:szCs w:val="16"/>
              </w:rPr>
              <w:tab/>
            </w:r>
            <w:r w:rsidRPr="00A9594C">
              <w:rPr>
                <w:sz w:val="16"/>
                <w:szCs w:val="16"/>
              </w:rPr>
              <w:t>#assigns the index '2' (SectionNumber) as the Component to 'filt3'.</w:t>
            </w:r>
          </w:p>
          <w:p w14:paraId="2942EC0E" w14:textId="56D87418" w:rsidR="00A9594C" w:rsidRPr="00A9594C" w:rsidRDefault="00A9594C" w:rsidP="00A9594C">
            <w:pPr>
              <w:spacing w:line="256" w:lineRule="auto"/>
              <w:rPr>
                <w:sz w:val="16"/>
                <w:szCs w:val="16"/>
              </w:rPr>
            </w:pPr>
            <w:r w:rsidRPr="00A9594C">
              <w:rPr>
                <w:sz w:val="16"/>
                <w:szCs w:val="16"/>
              </w:rPr>
              <w:t>filt3.Outp</w:t>
            </w:r>
            <w:r>
              <w:rPr>
                <w:sz w:val="16"/>
                <w:szCs w:val="16"/>
              </w:rPr>
              <w:t>utArrayName = 'SectionNumber'</w:t>
            </w:r>
            <w:r>
              <w:rPr>
                <w:sz w:val="16"/>
                <w:szCs w:val="16"/>
              </w:rPr>
              <w:tab/>
            </w:r>
            <w:r>
              <w:rPr>
                <w:sz w:val="16"/>
                <w:szCs w:val="16"/>
              </w:rPr>
              <w:tab/>
            </w:r>
            <w:r w:rsidRPr="00A9594C">
              <w:rPr>
                <w:sz w:val="16"/>
                <w:szCs w:val="16"/>
              </w:rPr>
              <w:t>#assigns 'SectionNumber' as the OutputArrayName to 'filt3'</w:t>
            </w:r>
          </w:p>
          <w:p w14:paraId="0766965A" w14:textId="482FFF4A" w:rsidR="00A9594C" w:rsidRPr="00A9594C" w:rsidRDefault="00A9594C" w:rsidP="00A9594C">
            <w:pPr>
              <w:spacing w:line="256" w:lineRule="auto"/>
              <w:rPr>
                <w:sz w:val="16"/>
                <w:szCs w:val="16"/>
              </w:rPr>
            </w:pPr>
            <w:r>
              <w:rPr>
                <w:sz w:val="16"/>
                <w:szCs w:val="16"/>
              </w:rPr>
              <w:t>f = Threshold()</w:t>
            </w:r>
            <w:r>
              <w:rPr>
                <w:sz w:val="16"/>
                <w:szCs w:val="16"/>
              </w:rPr>
              <w:tab/>
            </w:r>
            <w:r>
              <w:rPr>
                <w:sz w:val="16"/>
                <w:szCs w:val="16"/>
              </w:rPr>
              <w:tab/>
            </w:r>
            <w:r>
              <w:rPr>
                <w:sz w:val="16"/>
                <w:szCs w:val="16"/>
              </w:rPr>
              <w:tab/>
            </w:r>
            <w:r>
              <w:rPr>
                <w:sz w:val="16"/>
                <w:szCs w:val="16"/>
              </w:rPr>
              <w:tab/>
              <w:t>#creates a filter</w:t>
            </w:r>
          </w:p>
          <w:p w14:paraId="05A2B631" w14:textId="77777777" w:rsidR="00A9594C" w:rsidRPr="00A9594C" w:rsidRDefault="00A9594C" w:rsidP="00A9594C">
            <w:pPr>
              <w:spacing w:line="256" w:lineRule="auto"/>
              <w:rPr>
                <w:sz w:val="16"/>
                <w:szCs w:val="16"/>
              </w:rPr>
            </w:pPr>
            <w:r w:rsidRPr="00A9594C">
              <w:rPr>
                <w:sz w:val="16"/>
                <w:szCs w:val="16"/>
              </w:rPr>
              <w:t>filt3.UpdatePipeline()</w:t>
            </w:r>
          </w:p>
          <w:p w14:paraId="4E3431D1" w14:textId="32FECE30" w:rsidR="00A9594C" w:rsidRPr="00A9594C" w:rsidRDefault="00A9594C" w:rsidP="00A9594C">
            <w:pPr>
              <w:spacing w:line="256" w:lineRule="auto"/>
              <w:rPr>
                <w:sz w:val="16"/>
                <w:szCs w:val="16"/>
              </w:rPr>
            </w:pPr>
            <w:r>
              <w:rPr>
                <w:sz w:val="16"/>
                <w:szCs w:val="16"/>
              </w:rPr>
              <w:t>SetActiveSource(src)</w:t>
            </w:r>
            <w:r>
              <w:rPr>
                <w:sz w:val="16"/>
                <w:szCs w:val="16"/>
              </w:rPr>
              <w:tab/>
            </w:r>
            <w:r>
              <w:rPr>
                <w:sz w:val="16"/>
                <w:szCs w:val="16"/>
              </w:rPr>
              <w:tab/>
            </w:r>
            <w:r>
              <w:rPr>
                <w:sz w:val="16"/>
                <w:szCs w:val="16"/>
              </w:rPr>
              <w:tab/>
            </w:r>
            <w:r>
              <w:rPr>
                <w:sz w:val="16"/>
                <w:szCs w:val="16"/>
              </w:rPr>
              <w:tab/>
            </w:r>
            <w:r w:rsidRPr="00A9594C">
              <w:rPr>
                <w:sz w:val="16"/>
                <w:szCs w:val="16"/>
              </w:rPr>
              <w:t>#sets the original source of data</w:t>
            </w:r>
          </w:p>
          <w:p w14:paraId="43680BB9" w14:textId="46279C98" w:rsidR="00A9594C" w:rsidRPr="00A9594C" w:rsidRDefault="00A9594C" w:rsidP="00A9594C">
            <w:pPr>
              <w:spacing w:line="256" w:lineRule="auto"/>
              <w:rPr>
                <w:sz w:val="16"/>
                <w:szCs w:val="16"/>
              </w:rPr>
            </w:pPr>
            <w:r>
              <w:rPr>
                <w:sz w:val="16"/>
                <w:szCs w:val="16"/>
              </w:rPr>
              <w:t>filt4 = ExtractComponent()</w:t>
            </w:r>
            <w:r>
              <w:rPr>
                <w:sz w:val="16"/>
                <w:szCs w:val="16"/>
              </w:rPr>
              <w:tab/>
            </w:r>
            <w:r>
              <w:rPr>
                <w:sz w:val="16"/>
                <w:szCs w:val="16"/>
              </w:rPr>
              <w:tab/>
            </w:r>
            <w:r>
              <w:rPr>
                <w:sz w:val="16"/>
                <w:szCs w:val="16"/>
              </w:rPr>
              <w:tab/>
            </w:r>
            <w:r w:rsidRPr="00A9594C">
              <w:rPr>
                <w:sz w:val="16"/>
                <w:szCs w:val="16"/>
              </w:rPr>
              <w:t>#creates a filter in variable 'filt4'</w:t>
            </w:r>
          </w:p>
          <w:p w14:paraId="09968829" w14:textId="3FEBB643" w:rsidR="00A9594C" w:rsidRPr="00A9594C" w:rsidRDefault="00A9594C" w:rsidP="00A9594C">
            <w:pPr>
              <w:spacing w:line="256" w:lineRule="auto"/>
              <w:rPr>
                <w:sz w:val="16"/>
                <w:szCs w:val="16"/>
              </w:rPr>
            </w:pPr>
            <w:r w:rsidRPr="00A9594C">
              <w:rPr>
                <w:sz w:val="16"/>
                <w:szCs w:val="16"/>
              </w:rPr>
              <w:t>filt4.Inp</w:t>
            </w:r>
            <w:r>
              <w:rPr>
                <w:sz w:val="16"/>
                <w:szCs w:val="16"/>
              </w:rPr>
              <w:t>utArray = 'ElementProperties'</w:t>
            </w:r>
            <w:r>
              <w:rPr>
                <w:sz w:val="16"/>
                <w:szCs w:val="16"/>
              </w:rPr>
              <w:tab/>
            </w:r>
            <w:r>
              <w:rPr>
                <w:sz w:val="16"/>
                <w:szCs w:val="16"/>
              </w:rPr>
              <w:tab/>
            </w:r>
            <w:r w:rsidRPr="00A9594C">
              <w:rPr>
                <w:sz w:val="16"/>
                <w:szCs w:val="16"/>
              </w:rPr>
              <w:t>#assigns 'ElementProperties' as the InputArray to 'filt4'</w:t>
            </w:r>
          </w:p>
          <w:p w14:paraId="6EF2391A" w14:textId="049BB4FB" w:rsidR="00A9594C" w:rsidRPr="00A9594C" w:rsidRDefault="00A9594C" w:rsidP="00A9594C">
            <w:pPr>
              <w:spacing w:line="256" w:lineRule="auto"/>
              <w:rPr>
                <w:sz w:val="16"/>
                <w:szCs w:val="16"/>
              </w:rPr>
            </w:pPr>
            <w:r>
              <w:rPr>
                <w:sz w:val="16"/>
                <w:szCs w:val="16"/>
              </w:rPr>
              <w:t>filt4.Component = 3</w:t>
            </w:r>
            <w:r>
              <w:rPr>
                <w:sz w:val="16"/>
                <w:szCs w:val="16"/>
              </w:rPr>
              <w:tab/>
            </w:r>
            <w:r>
              <w:rPr>
                <w:sz w:val="16"/>
                <w:szCs w:val="16"/>
              </w:rPr>
              <w:tab/>
            </w:r>
            <w:r>
              <w:rPr>
                <w:sz w:val="16"/>
                <w:szCs w:val="16"/>
              </w:rPr>
              <w:tab/>
            </w:r>
            <w:r>
              <w:rPr>
                <w:sz w:val="16"/>
                <w:szCs w:val="16"/>
              </w:rPr>
              <w:tab/>
            </w:r>
            <w:r w:rsidRPr="00A9594C">
              <w:rPr>
                <w:sz w:val="16"/>
                <w:szCs w:val="16"/>
              </w:rPr>
              <w:t>#assigns the index '3' (CSNumber) as the Component to 'filt4'.</w:t>
            </w:r>
          </w:p>
          <w:p w14:paraId="5D857ABA" w14:textId="5D28CA10" w:rsidR="00A9594C" w:rsidRPr="00A9594C" w:rsidRDefault="00A9594C" w:rsidP="00A9594C">
            <w:pPr>
              <w:spacing w:line="256" w:lineRule="auto"/>
              <w:rPr>
                <w:sz w:val="16"/>
                <w:szCs w:val="16"/>
              </w:rPr>
            </w:pPr>
            <w:r w:rsidRPr="00A9594C">
              <w:rPr>
                <w:sz w:val="16"/>
                <w:szCs w:val="16"/>
              </w:rPr>
              <w:t>filt4.</w:t>
            </w:r>
            <w:r>
              <w:rPr>
                <w:sz w:val="16"/>
                <w:szCs w:val="16"/>
              </w:rPr>
              <w:t>OutputArrayName = 'CSNumber'</w:t>
            </w:r>
            <w:r>
              <w:rPr>
                <w:sz w:val="16"/>
                <w:szCs w:val="16"/>
              </w:rPr>
              <w:tab/>
            </w:r>
            <w:r>
              <w:rPr>
                <w:sz w:val="16"/>
                <w:szCs w:val="16"/>
              </w:rPr>
              <w:tab/>
            </w:r>
            <w:r w:rsidRPr="00A9594C">
              <w:rPr>
                <w:sz w:val="16"/>
                <w:szCs w:val="16"/>
              </w:rPr>
              <w:t>#assigns 'CSNumber' as the OutputArrayName to 'filt4'</w:t>
            </w:r>
          </w:p>
          <w:p w14:paraId="64C21B24" w14:textId="7F6F7BED" w:rsidR="00A9594C" w:rsidRPr="00A9594C" w:rsidRDefault="00A9594C" w:rsidP="00A9594C">
            <w:pPr>
              <w:spacing w:line="256" w:lineRule="auto"/>
              <w:rPr>
                <w:sz w:val="16"/>
                <w:szCs w:val="16"/>
              </w:rPr>
            </w:pPr>
            <w:r>
              <w:rPr>
                <w:sz w:val="16"/>
                <w:szCs w:val="16"/>
              </w:rPr>
              <w:t>f = Threshold()</w:t>
            </w:r>
            <w:r>
              <w:rPr>
                <w:sz w:val="16"/>
                <w:szCs w:val="16"/>
              </w:rPr>
              <w:tab/>
            </w:r>
            <w:r>
              <w:rPr>
                <w:sz w:val="16"/>
                <w:szCs w:val="16"/>
              </w:rPr>
              <w:tab/>
            </w:r>
            <w:r>
              <w:rPr>
                <w:sz w:val="16"/>
                <w:szCs w:val="16"/>
              </w:rPr>
              <w:tab/>
            </w:r>
            <w:r>
              <w:rPr>
                <w:sz w:val="16"/>
                <w:szCs w:val="16"/>
              </w:rPr>
              <w:tab/>
            </w:r>
            <w:r w:rsidRPr="00A9594C">
              <w:rPr>
                <w:sz w:val="16"/>
                <w:szCs w:val="16"/>
              </w:rPr>
              <w:t>#creates a filter</w:t>
            </w:r>
          </w:p>
          <w:p w14:paraId="059831A9" w14:textId="77777777" w:rsidR="00A9594C" w:rsidRPr="00A9594C" w:rsidRDefault="00A9594C" w:rsidP="00A9594C">
            <w:pPr>
              <w:spacing w:line="256" w:lineRule="auto"/>
              <w:rPr>
                <w:sz w:val="16"/>
                <w:szCs w:val="16"/>
              </w:rPr>
            </w:pPr>
            <w:r w:rsidRPr="00A9594C">
              <w:rPr>
                <w:sz w:val="16"/>
                <w:szCs w:val="16"/>
              </w:rPr>
              <w:t>filt4.UpdatePipeline()</w:t>
            </w:r>
          </w:p>
          <w:p w14:paraId="54F06012" w14:textId="48178CC3" w:rsidR="00A9594C" w:rsidRDefault="00A9594C" w:rsidP="00A9594C">
            <w:pPr>
              <w:spacing w:line="256" w:lineRule="auto"/>
            </w:pPr>
            <w:r>
              <w:rPr>
                <w:sz w:val="16"/>
                <w:szCs w:val="16"/>
              </w:rPr>
              <w:t>SetActiveSource(src)</w:t>
            </w:r>
            <w:r>
              <w:rPr>
                <w:sz w:val="16"/>
                <w:szCs w:val="16"/>
              </w:rPr>
              <w:tab/>
            </w:r>
            <w:r>
              <w:rPr>
                <w:sz w:val="16"/>
                <w:szCs w:val="16"/>
              </w:rPr>
              <w:tab/>
            </w:r>
            <w:r>
              <w:rPr>
                <w:sz w:val="16"/>
                <w:szCs w:val="16"/>
              </w:rPr>
              <w:tab/>
            </w:r>
            <w:r>
              <w:rPr>
                <w:sz w:val="16"/>
                <w:szCs w:val="16"/>
              </w:rPr>
              <w:tab/>
            </w:r>
            <w:r w:rsidRPr="00A9594C">
              <w:rPr>
                <w:sz w:val="16"/>
                <w:szCs w:val="16"/>
              </w:rPr>
              <w:t>#sets the original source of data</w:t>
            </w:r>
          </w:p>
        </w:tc>
      </w:tr>
    </w:tbl>
    <w:p w14:paraId="77477831" w14:textId="77777777" w:rsidR="00A9594C" w:rsidRPr="00C62023" w:rsidRDefault="00A9594C" w:rsidP="00A9594C">
      <w:pPr>
        <w:spacing w:line="256" w:lineRule="auto"/>
      </w:pPr>
    </w:p>
    <w:p w14:paraId="7E2DF038" w14:textId="77777777" w:rsidR="00C62023" w:rsidRPr="00080763" w:rsidRDefault="00C62023" w:rsidP="00C62023">
      <w:pPr>
        <w:tabs>
          <w:tab w:val="left" w:pos="270"/>
        </w:tabs>
        <w:suppressAutoHyphens/>
        <w:overflowPunct w:val="0"/>
        <w:autoSpaceDE w:val="0"/>
        <w:autoSpaceDN w:val="0"/>
        <w:adjustRightInd w:val="0"/>
        <w:spacing w:after="0" w:line="240" w:lineRule="auto"/>
        <w:ind w:left="66"/>
        <w:textAlignment w:val="baseline"/>
      </w:pPr>
    </w:p>
    <w:p w14:paraId="69203A99" w14:textId="5A457F76" w:rsidR="00CE5749" w:rsidRDefault="00CE5749">
      <w:pPr>
        <w:jc w:val="left"/>
      </w:pPr>
      <w:r>
        <w:br w:type="page"/>
      </w:r>
    </w:p>
    <w:p w14:paraId="3737B4A0" w14:textId="304647F2" w:rsidR="00CB7ADF" w:rsidRDefault="00CE5749" w:rsidP="00CE5749">
      <w:pPr>
        <w:pStyle w:val="Ttulo2"/>
      </w:pPr>
      <w:bookmarkStart w:id="153" w:name="_Ref528299911"/>
      <w:bookmarkStart w:id="154" w:name="_Toc87510704"/>
      <w:r>
        <w:lastRenderedPageBreak/>
        <w:t>Post-processing modal analysis using Paraview</w:t>
      </w:r>
      <w:r w:rsidRPr="00CE5749">
        <w:rPr>
          <w:vertAlign w:val="superscript"/>
        </w:rPr>
        <w:t>TM</w:t>
      </w:r>
      <w:bookmarkEnd w:id="153"/>
      <w:bookmarkEnd w:id="154"/>
    </w:p>
    <w:p w14:paraId="1384EEFC" w14:textId="1781F1FD" w:rsidR="00DE451F" w:rsidRDefault="0014162A" w:rsidP="0014162A">
      <w:pPr>
        <w:pStyle w:val="Ttulo3"/>
      </w:pPr>
      <w:r>
        <w:t>Problem statement:</w:t>
      </w:r>
    </w:p>
    <w:p w14:paraId="0A37454D" w14:textId="0627CA20" w:rsidR="0014162A" w:rsidRDefault="00DE451F" w:rsidP="0014162A">
      <w:r>
        <w:tab/>
      </w:r>
      <w:r w:rsidR="00B95E1A">
        <w:t xml:space="preserve">When performing a </w:t>
      </w:r>
      <w:r w:rsidR="0014162A">
        <w:t xml:space="preserve">modal analysis as a </w:t>
      </w:r>
      <w:r w:rsidR="00B95E1A">
        <w:t>solution step “i”</w:t>
      </w:r>
      <w:r w:rsidR="0014162A">
        <w:t xml:space="preserve"> the user may</w:t>
      </w:r>
      <w:r w:rsidR="00B95E1A">
        <w:t xml:space="preserve"> reques</w:t>
      </w:r>
      <w:r w:rsidR="0014162A">
        <w:t>t</w:t>
      </w:r>
      <w:r w:rsidR="00B95E1A">
        <w:t xml:space="preserve"> the vibration modes</w:t>
      </w:r>
      <w:r w:rsidR="0014162A">
        <w:t xml:space="preserve"> evaluation. In this case,</w:t>
      </w:r>
      <w:r w:rsidR="00B95E1A">
        <w:t xml:space="preserve"> Giraffe saves </w:t>
      </w:r>
      <w:r w:rsidR="0014162A">
        <w:t xml:space="preserve">result files </w:t>
      </w:r>
      <w:r w:rsidR="00B95E1A">
        <w:t>on “/post/solution_i”.</w:t>
      </w:r>
      <w:r w:rsidR="00483427">
        <w:t xml:space="preserve"> These files are automatically loaded in Paraview</w:t>
      </w:r>
      <w:r w:rsidR="00483427" w:rsidRPr="00D26732">
        <w:rPr>
          <w:vertAlign w:val="superscript"/>
        </w:rPr>
        <w:t>TM</w:t>
      </w:r>
      <w:r w:rsidR="00483427">
        <w:t xml:space="preserve"> by opening the related “</w:t>
      </w:r>
      <w:r w:rsidR="0014162A">
        <w:t>solution_i_mesh</w:t>
      </w:r>
      <w:r w:rsidR="00483427">
        <w:t>.pvd” file, located in “/post” folder.</w:t>
      </w:r>
      <w:r w:rsidR="0014162A">
        <w:t xml:space="preserve"> Next, we show how to post-process vibration modes using</w:t>
      </w:r>
      <w:r w:rsidR="0014162A" w:rsidRPr="0014162A">
        <w:t xml:space="preserve"> </w:t>
      </w:r>
      <w:r w:rsidR="0014162A">
        <w:t>Paraview</w:t>
      </w:r>
      <w:r w:rsidR="0014162A" w:rsidRPr="00D26732">
        <w:rPr>
          <w:vertAlign w:val="superscript"/>
        </w:rPr>
        <w:t>TM</w:t>
      </w:r>
      <w:r w:rsidR="0014162A">
        <w:t xml:space="preserve">. </w:t>
      </w:r>
    </w:p>
    <w:p w14:paraId="7BC8879D" w14:textId="38C9ABDD" w:rsidR="0014162A" w:rsidRDefault="0014162A" w:rsidP="00AC1827">
      <w:pPr>
        <w:pStyle w:val="Ttulo3"/>
      </w:pPr>
      <w:r>
        <w:t>Step-by-step procedure:</w:t>
      </w:r>
    </w:p>
    <w:p w14:paraId="682C3CF6" w14:textId="0FE34732" w:rsidR="00827CF2" w:rsidRDefault="00066D2C" w:rsidP="003C60FB">
      <w:pPr>
        <w:pStyle w:val="PargrafodaLista"/>
        <w:numPr>
          <w:ilvl w:val="0"/>
          <w:numId w:val="19"/>
        </w:numPr>
      </w:pPr>
      <w:r>
        <w:t>Open in Paraview</w:t>
      </w:r>
      <w:r w:rsidRPr="00D26732">
        <w:rPr>
          <w:vertAlign w:val="superscript"/>
        </w:rPr>
        <w:t>TM</w:t>
      </w:r>
      <w:r>
        <w:t xml:space="preserve"> the </w:t>
      </w:r>
      <w:r w:rsidR="004D3E59">
        <w:t>file “solution_i_mesh.pvd” (for a given “i”)</w:t>
      </w:r>
      <w:r w:rsidR="00827CF2">
        <w:t xml:space="preserve">. Click Apply button on the </w:t>
      </w:r>
      <w:r w:rsidR="00EF3DB8">
        <w:t>Pipeline</w:t>
      </w:r>
      <w:r w:rsidR="00827CF2">
        <w:t xml:space="preserve"> </w:t>
      </w:r>
      <w:r w:rsidR="00EF3DB8">
        <w:t>browser</w:t>
      </w:r>
      <w:r w:rsidR="00827CF2">
        <w:t>. With that, all modes will be opened simultaneously. Paraview</w:t>
      </w:r>
      <w:r w:rsidR="00827CF2" w:rsidRPr="00827CF2">
        <w:rPr>
          <w:vertAlign w:val="superscript"/>
        </w:rPr>
        <w:t>TM</w:t>
      </w:r>
      <w:r w:rsidR="00827CF2">
        <w:t xml:space="preserve"> will show results like this:</w:t>
      </w:r>
    </w:p>
    <w:p w14:paraId="06589C2F" w14:textId="03808CFD" w:rsidR="00827CF2" w:rsidRDefault="00743002" w:rsidP="00EF3DB8">
      <w:pPr>
        <w:ind w:left="360"/>
        <w:jc w:val="center"/>
      </w:pPr>
      <w:r w:rsidRPr="00743002">
        <w:rPr>
          <w:noProof/>
        </w:rPr>
        <w:drawing>
          <wp:inline distT="0" distB="0" distL="0" distR="0" wp14:anchorId="75AD89CB" wp14:editId="3E89E539">
            <wp:extent cx="5400040" cy="30473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047365"/>
                    </a:xfrm>
                    <a:prstGeom prst="rect">
                      <a:avLst/>
                    </a:prstGeom>
                  </pic:spPr>
                </pic:pic>
              </a:graphicData>
            </a:graphic>
          </wp:inline>
        </w:drawing>
      </w:r>
    </w:p>
    <w:p w14:paraId="400A2954" w14:textId="3C2D2AED" w:rsidR="00991C1C" w:rsidRDefault="00827CF2" w:rsidP="003C60FB">
      <w:pPr>
        <w:pStyle w:val="PargrafodaLista"/>
        <w:numPr>
          <w:ilvl w:val="0"/>
          <w:numId w:val="19"/>
        </w:numPr>
      </w:pPr>
      <w:r>
        <w:t>We need to instruct Paraview</w:t>
      </w:r>
      <w:r w:rsidRPr="00827CF2">
        <w:rPr>
          <w:vertAlign w:val="superscript"/>
        </w:rPr>
        <w:t>TM</w:t>
      </w:r>
      <w:r>
        <w:t xml:space="preserve"> to extract each mode of interest</w:t>
      </w:r>
      <w:r w:rsidR="00EF3DB8">
        <w:t xml:space="preserve"> </w:t>
      </w:r>
      <w:r>
        <w:t xml:space="preserve">for plotting results. This is done by employing a filter named: “Extract Block”. </w:t>
      </w:r>
      <w:r w:rsidR="00EF3DB8">
        <w:t>It</w:t>
      </w:r>
      <w:r>
        <w:t xml:space="preserve"> can be activated by selectin</w:t>
      </w:r>
      <w:r w:rsidR="00B648CA">
        <w:t>g</w:t>
      </w:r>
      <w:r>
        <w:t xml:space="preserve"> in the model tree the </w:t>
      </w:r>
      <w:r w:rsidR="00B648CA">
        <w:t>file “solution_i_mesh.pvd”. Then, go to</w:t>
      </w:r>
      <w:r w:rsidR="00991C1C">
        <w:t>:</w:t>
      </w:r>
      <w:r w:rsidR="00B648CA">
        <w:t xml:space="preserve"> </w:t>
      </w:r>
    </w:p>
    <w:p w14:paraId="4CFC81BD" w14:textId="7486DCBC" w:rsidR="00827CF2" w:rsidRDefault="00B648CA" w:rsidP="00991C1C">
      <w:pPr>
        <w:pStyle w:val="PargrafodaLista"/>
      </w:pPr>
      <w:r>
        <w:t>Filters-&gt;Alphabetical-&gt;Extract Block.</w:t>
      </w:r>
      <w:r w:rsidR="00EF3DB8">
        <w:t xml:space="preserve"> Paraview</w:t>
      </w:r>
      <w:r w:rsidR="00EF3DB8" w:rsidRPr="00EF3DB8">
        <w:rPr>
          <w:vertAlign w:val="superscript"/>
        </w:rPr>
        <w:t>TM</w:t>
      </w:r>
      <w:r w:rsidR="00EF3DB8">
        <w:t xml:space="preserve"> will show a menu for the choice of the desired block, to post-process:</w:t>
      </w:r>
    </w:p>
    <w:p w14:paraId="74CF0BD5" w14:textId="6AA96095" w:rsidR="00EF3DB8" w:rsidRDefault="00EF3DB8" w:rsidP="00EF3DB8">
      <w:pPr>
        <w:pStyle w:val="PargrafodaLista"/>
        <w:jc w:val="center"/>
      </w:pPr>
      <w:r w:rsidRPr="00EF3DB8">
        <w:rPr>
          <w:noProof/>
        </w:rPr>
        <w:lastRenderedPageBreak/>
        <w:drawing>
          <wp:inline distT="0" distB="0" distL="0" distR="0" wp14:anchorId="199F10CB" wp14:editId="4976B923">
            <wp:extent cx="2382296" cy="4637432"/>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16378" cy="4703777"/>
                    </a:xfrm>
                    <a:prstGeom prst="rect">
                      <a:avLst/>
                    </a:prstGeom>
                  </pic:spPr>
                </pic:pic>
              </a:graphicData>
            </a:graphic>
          </wp:inline>
        </w:drawing>
      </w:r>
    </w:p>
    <w:p w14:paraId="7EEB3168" w14:textId="287BF6F2" w:rsidR="00EF3DB8" w:rsidRDefault="00EF3DB8" w:rsidP="003C60FB">
      <w:pPr>
        <w:pStyle w:val="PargrafodaLista"/>
        <w:numPr>
          <w:ilvl w:val="0"/>
          <w:numId w:val="19"/>
        </w:numPr>
      </w:pPr>
      <w:r>
        <w:t xml:space="preserve">Each block encompasses results for a given vibration mode. For example, by selecting “Part </w:t>
      </w:r>
      <w:r w:rsidR="000A7A84">
        <w:t>4</w:t>
      </w:r>
      <w:r>
        <w:t xml:space="preserve">” block and clicking “Apply”, we are able to see and animate results for the vibration mode associated with the </w:t>
      </w:r>
      <w:r w:rsidR="000A7A84">
        <w:t>fourth</w:t>
      </w:r>
      <w:r>
        <w:t xml:space="preserve"> eigenvalue found by Giraffe. This follows also for the other parts, </w:t>
      </w:r>
      <w:r w:rsidR="000A7A84">
        <w:t>associating the part number with the eigenvalue sequential number.</w:t>
      </w:r>
    </w:p>
    <w:p w14:paraId="36BD6E7E" w14:textId="77777777" w:rsidR="000A7A84" w:rsidRDefault="000A7A84" w:rsidP="000A7A84">
      <w:pPr>
        <w:pStyle w:val="PargrafodaLista"/>
      </w:pPr>
    </w:p>
    <w:p w14:paraId="1EE3B32C" w14:textId="5531CAEA" w:rsidR="000A7A84" w:rsidRPr="00CE5749" w:rsidRDefault="000A7A84" w:rsidP="000A7A84">
      <w:pPr>
        <w:pStyle w:val="PargrafodaLista"/>
        <w:ind w:left="0"/>
      </w:pPr>
      <w:r w:rsidRPr="000A7A84">
        <w:rPr>
          <w:noProof/>
        </w:rPr>
        <w:drawing>
          <wp:inline distT="0" distB="0" distL="0" distR="0" wp14:anchorId="724251DD" wp14:editId="1F62026B">
            <wp:extent cx="540004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047365"/>
                    </a:xfrm>
                    <a:prstGeom prst="rect">
                      <a:avLst/>
                    </a:prstGeom>
                  </pic:spPr>
                </pic:pic>
              </a:graphicData>
            </a:graphic>
          </wp:inline>
        </w:drawing>
      </w:r>
    </w:p>
    <w:sectPr w:rsidR="000A7A84" w:rsidRPr="00CE5749" w:rsidSect="00302D12">
      <w:headerReference w:type="default" r:id="rId58"/>
      <w:footerReference w:type="default" r:id="rId59"/>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D9F90" w14:textId="77777777" w:rsidR="00051A5F" w:rsidRDefault="00051A5F" w:rsidP="00302D12">
      <w:pPr>
        <w:spacing w:after="0" w:line="240" w:lineRule="auto"/>
      </w:pPr>
      <w:r>
        <w:separator/>
      </w:r>
    </w:p>
  </w:endnote>
  <w:endnote w:type="continuationSeparator" w:id="0">
    <w:p w14:paraId="19E89F4E" w14:textId="77777777" w:rsidR="00051A5F" w:rsidRDefault="00051A5F" w:rsidP="00302D12">
      <w:pPr>
        <w:spacing w:after="0" w:line="240" w:lineRule="auto"/>
      </w:pPr>
      <w:r>
        <w:continuationSeparator/>
      </w:r>
    </w:p>
  </w:endnote>
  <w:endnote w:type="continuationNotice" w:id="1">
    <w:p w14:paraId="4A45AE44" w14:textId="77777777" w:rsidR="00051A5F" w:rsidRDefault="00051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299748"/>
      <w:docPartObj>
        <w:docPartGallery w:val="Page Numbers (Bottom of Page)"/>
        <w:docPartUnique/>
      </w:docPartObj>
    </w:sdtPr>
    <w:sdtContent>
      <w:p w14:paraId="69203ABF" w14:textId="2EFDB476" w:rsidR="00D31132" w:rsidRDefault="00D31132">
        <w:pPr>
          <w:pStyle w:val="Rodap"/>
          <w:jc w:val="right"/>
        </w:pPr>
        <w:r>
          <w:fldChar w:fldCharType="begin"/>
        </w:r>
        <w:r>
          <w:instrText>PAGE   \* MERGEFORMAT</w:instrText>
        </w:r>
        <w:r>
          <w:fldChar w:fldCharType="separate"/>
        </w:r>
        <w:r w:rsidRPr="00C61963">
          <w:rPr>
            <w:noProof/>
            <w:lang w:val="pt-BR"/>
          </w:rPr>
          <w:t>8</w:t>
        </w:r>
        <w:r>
          <w:fldChar w:fldCharType="end"/>
        </w:r>
      </w:p>
    </w:sdtContent>
  </w:sdt>
  <w:p w14:paraId="69203AC0" w14:textId="77777777" w:rsidR="00D31132" w:rsidRDefault="00D3113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629C5" w14:textId="77777777" w:rsidR="00051A5F" w:rsidRDefault="00051A5F" w:rsidP="00302D12">
      <w:pPr>
        <w:spacing w:after="0" w:line="240" w:lineRule="auto"/>
      </w:pPr>
      <w:r>
        <w:separator/>
      </w:r>
    </w:p>
  </w:footnote>
  <w:footnote w:type="continuationSeparator" w:id="0">
    <w:p w14:paraId="4EBF47FF" w14:textId="77777777" w:rsidR="00051A5F" w:rsidRDefault="00051A5F" w:rsidP="00302D12">
      <w:pPr>
        <w:spacing w:after="0" w:line="240" w:lineRule="auto"/>
      </w:pPr>
      <w:r>
        <w:continuationSeparator/>
      </w:r>
    </w:p>
  </w:footnote>
  <w:footnote w:type="continuationNotice" w:id="1">
    <w:p w14:paraId="18014DD6" w14:textId="77777777" w:rsidR="00051A5F" w:rsidRDefault="00051A5F">
      <w:pPr>
        <w:spacing w:after="0" w:line="240" w:lineRule="auto"/>
      </w:pPr>
    </w:p>
  </w:footnote>
  <w:footnote w:id="2">
    <w:p w14:paraId="254077CB" w14:textId="726852A9" w:rsidR="00D31132" w:rsidRPr="00E64D49" w:rsidRDefault="00D31132">
      <w:pPr>
        <w:pStyle w:val="Textodenotaderodap"/>
      </w:pPr>
      <w:r>
        <w:rPr>
          <w:rStyle w:val="Refdenotaderodap"/>
        </w:rPr>
        <w:footnoteRef/>
      </w:r>
      <w:r>
        <w:t xml:space="preserve"> Some exceptions are treated locally in this manual, when extra inputs are to be provided by the user.</w:t>
      </w:r>
    </w:p>
  </w:footnote>
  <w:footnote w:id="3">
    <w:p w14:paraId="403FFAD7" w14:textId="77777777" w:rsidR="00D31132" w:rsidRPr="00E1522F" w:rsidRDefault="00D31132" w:rsidP="00C03653">
      <w:pPr>
        <w:pStyle w:val="Textodenotaderodap"/>
        <w:rPr>
          <w:lang w:val="en-GB"/>
        </w:rPr>
      </w:pPr>
      <w:r w:rsidRPr="00E1522F">
        <w:rPr>
          <w:rStyle w:val="Refdenotaderodap"/>
          <w:lang w:val="en-GB"/>
        </w:rPr>
        <w:footnoteRef/>
      </w:r>
      <w:r w:rsidRPr="00E1522F">
        <w:rPr>
          <w:lang w:val="en-GB"/>
        </w:rPr>
        <w:t xml:space="preserve"> Some of the main CAD packages provide the inertia tensor as an output, which mean</w:t>
      </w:r>
      <w:r>
        <w:rPr>
          <w:lang w:val="en-GB"/>
        </w:rPr>
        <w:t>s</w:t>
      </w:r>
      <w:r w:rsidRPr="00E1522F">
        <w:rPr>
          <w:lang w:val="en-GB"/>
        </w:rPr>
        <w:t xml:space="preserve"> that the products of inertia are shown as -J12, -J13 and -J23</w:t>
      </w:r>
      <w:r>
        <w:rPr>
          <w:lang w:val="en-GB"/>
        </w:rPr>
        <w:t xml:space="preserve"> (with negative signs). This is not the correct input for Giraffe. Instead of this, Giraffe expects the values directly obtained by the expressions in this page (without changing sig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3ABE" w14:textId="006CDE54" w:rsidR="00D31132" w:rsidRPr="006A6D93" w:rsidRDefault="00D31132">
    <w:pPr>
      <w:pStyle w:val="Cabealho"/>
    </w:pPr>
    <w:r w:rsidRPr="006A6D93">
      <w:t>Giraffe User’s Manual</w:t>
    </w:r>
    <w:r w:rsidRPr="006A6D93">
      <w:ptab w:relativeTo="margin" w:alignment="center" w:leader="none"/>
    </w:r>
    <w:r w:rsidRPr="006A6D93">
      <w:t xml:space="preserve">version </w:t>
    </w:r>
    <w:r>
      <w:t>2</w:t>
    </w:r>
    <w:r w:rsidRPr="006A6D93">
      <w:t>.0</w:t>
    </w:r>
    <w:r>
      <w:t>.1</w:t>
    </w:r>
    <w:r w:rsidR="0051186D">
      <w:t>24</w:t>
    </w:r>
    <w:r>
      <w:tab/>
    </w:r>
    <w:r w:rsidRPr="006A6D93">
      <w:rPr>
        <w:b/>
        <w:noProof/>
        <w:sz w:val="32"/>
        <w:szCs w:val="32"/>
      </w:rPr>
      <w:drawing>
        <wp:inline distT="0" distB="0" distL="0" distR="0" wp14:anchorId="69203AC1" wp14:editId="69203AC2">
          <wp:extent cx="826936" cy="346809"/>
          <wp:effectExtent l="0" t="0" r="0" b="0"/>
          <wp:docPr id="2" name="Imagem 2" descr="C:\Users\Alfredo\Desktop\Giraffe 1.0.1\Imagens\Giraf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fredo\Desktop\Giraffe 1.0.1\Imagens\Giraff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56" cy="3584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F20F0"/>
    <w:multiLevelType w:val="hybridMultilevel"/>
    <w:tmpl w:val="FC0E3E52"/>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0A7727F4"/>
    <w:multiLevelType w:val="hybridMultilevel"/>
    <w:tmpl w:val="5B680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72CF0"/>
    <w:multiLevelType w:val="hybridMultilevel"/>
    <w:tmpl w:val="751AC5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2DD6AC7"/>
    <w:multiLevelType w:val="hybridMultilevel"/>
    <w:tmpl w:val="9EA0FFA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FDB3BBB"/>
    <w:multiLevelType w:val="hybridMultilevel"/>
    <w:tmpl w:val="895E7660"/>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2180608B"/>
    <w:multiLevelType w:val="hybridMultilevel"/>
    <w:tmpl w:val="2A0698F6"/>
    <w:lvl w:ilvl="0" w:tplc="C700CC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77E1D"/>
    <w:multiLevelType w:val="hybridMultilevel"/>
    <w:tmpl w:val="DECA76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40E76BB"/>
    <w:multiLevelType w:val="hybridMultilevel"/>
    <w:tmpl w:val="608068F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288C2C07"/>
    <w:multiLevelType w:val="hybridMultilevel"/>
    <w:tmpl w:val="6E1E1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57CFA"/>
    <w:multiLevelType w:val="hybridMultilevel"/>
    <w:tmpl w:val="16B45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2339F4"/>
    <w:multiLevelType w:val="hybridMultilevel"/>
    <w:tmpl w:val="F02ED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30964"/>
    <w:multiLevelType w:val="hybridMultilevel"/>
    <w:tmpl w:val="E182F7D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38FC591C"/>
    <w:multiLevelType w:val="hybridMultilevel"/>
    <w:tmpl w:val="42D8D94A"/>
    <w:lvl w:ilvl="0" w:tplc="19FA131A">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3B003806"/>
    <w:multiLevelType w:val="hybridMultilevel"/>
    <w:tmpl w:val="FC0E3E52"/>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4" w15:restartNumberingAfterBreak="0">
    <w:nsid w:val="3E46498E"/>
    <w:multiLevelType w:val="hybridMultilevel"/>
    <w:tmpl w:val="2848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304CE"/>
    <w:multiLevelType w:val="hybridMultilevel"/>
    <w:tmpl w:val="1716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CC01CE"/>
    <w:multiLevelType w:val="hybridMultilevel"/>
    <w:tmpl w:val="E084ED6A"/>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7" w15:restartNumberingAfterBreak="0">
    <w:nsid w:val="5B9B2247"/>
    <w:multiLevelType w:val="hybridMultilevel"/>
    <w:tmpl w:val="B6BCF32C"/>
    <w:lvl w:ilvl="0" w:tplc="57A6FA58">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15:restartNumberingAfterBreak="0">
    <w:nsid w:val="607817A3"/>
    <w:multiLevelType w:val="hybridMultilevel"/>
    <w:tmpl w:val="2A0698F6"/>
    <w:lvl w:ilvl="0" w:tplc="C700CC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80970"/>
    <w:multiLevelType w:val="hybridMultilevel"/>
    <w:tmpl w:val="80687362"/>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0" w15:restartNumberingAfterBreak="0">
    <w:nsid w:val="66FA4256"/>
    <w:multiLevelType w:val="hybridMultilevel"/>
    <w:tmpl w:val="38A454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81E0F17"/>
    <w:multiLevelType w:val="hybridMultilevel"/>
    <w:tmpl w:val="2AAC87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99300D"/>
    <w:multiLevelType w:val="hybridMultilevel"/>
    <w:tmpl w:val="8F0A0D5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79AA4557"/>
    <w:multiLevelType w:val="hybridMultilevel"/>
    <w:tmpl w:val="2AAC87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6708703">
    <w:abstractNumId w:val="6"/>
  </w:num>
  <w:num w:numId="2" w16cid:durableId="468978994">
    <w:abstractNumId w:val="2"/>
  </w:num>
  <w:num w:numId="3" w16cid:durableId="2081369796">
    <w:abstractNumId w:val="22"/>
  </w:num>
  <w:num w:numId="4" w16cid:durableId="390737933">
    <w:abstractNumId w:val="4"/>
  </w:num>
  <w:num w:numId="5" w16cid:durableId="169414713">
    <w:abstractNumId w:val="20"/>
  </w:num>
  <w:num w:numId="6" w16cid:durableId="435566971">
    <w:abstractNumId w:val="10"/>
  </w:num>
  <w:num w:numId="7" w16cid:durableId="1527210440">
    <w:abstractNumId w:val="23"/>
  </w:num>
  <w:num w:numId="8" w16cid:durableId="1840386697">
    <w:abstractNumId w:val="21"/>
  </w:num>
  <w:num w:numId="9" w16cid:durableId="948855290">
    <w:abstractNumId w:val="3"/>
  </w:num>
  <w:num w:numId="10" w16cid:durableId="1950356351">
    <w:abstractNumId w:val="19"/>
  </w:num>
  <w:num w:numId="11" w16cid:durableId="1585146327">
    <w:abstractNumId w:val="16"/>
  </w:num>
  <w:num w:numId="12" w16cid:durableId="1982686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8325437">
    <w:abstractNumId w:val="13"/>
  </w:num>
  <w:num w:numId="14" w16cid:durableId="1905412881">
    <w:abstractNumId w:val="11"/>
  </w:num>
  <w:num w:numId="15" w16cid:durableId="653492079">
    <w:abstractNumId w:val="9"/>
  </w:num>
  <w:num w:numId="16" w16cid:durableId="1379470507">
    <w:abstractNumId w:val="17"/>
  </w:num>
  <w:num w:numId="17" w16cid:durableId="238296346">
    <w:abstractNumId w:val="14"/>
  </w:num>
  <w:num w:numId="18" w16cid:durableId="1741175733">
    <w:abstractNumId w:val="8"/>
  </w:num>
  <w:num w:numId="19" w16cid:durableId="1147208682">
    <w:abstractNumId w:val="1"/>
  </w:num>
  <w:num w:numId="20" w16cid:durableId="1580404879">
    <w:abstractNumId w:val="7"/>
  </w:num>
  <w:num w:numId="21" w16cid:durableId="1688017508">
    <w:abstractNumId w:val="18"/>
  </w:num>
  <w:num w:numId="22" w16cid:durableId="986783353">
    <w:abstractNumId w:val="5"/>
  </w:num>
  <w:num w:numId="23" w16cid:durableId="792744951">
    <w:abstractNumId w:val="15"/>
  </w:num>
  <w:num w:numId="24" w16cid:durableId="1624532178">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activeWritingStyle w:appName="MSWord" w:lang="pt-BR" w:vendorID="64" w:dllVersion="0" w:nlCheck="1" w:checkStyle="0"/>
  <w:activeWritingStyle w:appName="MSWord" w:lang="en-US" w:vendorID="64" w:dllVersion="6" w:nlCheck="1" w:checkStyle="1"/>
  <w:activeWritingStyle w:appName="MSWord" w:lang="pt-BR" w:vendorID="64" w:dllVersion="6" w:nlCheck="1" w:checkStyle="0"/>
  <w:activeWritingStyle w:appName="MSWord" w:lang="en-US" w:vendorID="64" w:dllVersion="4096" w:nlCheck="1" w:checkStyle="0"/>
  <w:activeWritingStyle w:appName="MSWord" w:lang="pt-BR"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US"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s-US"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Dc2tLAwMTO1MLVQ0lEKTi0uzszPAykwrwUAC9E32iwAAAA="/>
  </w:docVars>
  <w:rsids>
    <w:rsidRoot w:val="001E39AF"/>
    <w:rsid w:val="00000129"/>
    <w:rsid w:val="00000921"/>
    <w:rsid w:val="00000981"/>
    <w:rsid w:val="000014D9"/>
    <w:rsid w:val="00001612"/>
    <w:rsid w:val="0000294A"/>
    <w:rsid w:val="00002BDC"/>
    <w:rsid w:val="0000397F"/>
    <w:rsid w:val="000040DB"/>
    <w:rsid w:val="0000465E"/>
    <w:rsid w:val="00004BB7"/>
    <w:rsid w:val="000068C2"/>
    <w:rsid w:val="000110BA"/>
    <w:rsid w:val="0001116E"/>
    <w:rsid w:val="000125A8"/>
    <w:rsid w:val="00012E2B"/>
    <w:rsid w:val="0001332F"/>
    <w:rsid w:val="00013487"/>
    <w:rsid w:val="00016123"/>
    <w:rsid w:val="0001632C"/>
    <w:rsid w:val="000178DC"/>
    <w:rsid w:val="00020824"/>
    <w:rsid w:val="00020989"/>
    <w:rsid w:val="00023B16"/>
    <w:rsid w:val="00023B3A"/>
    <w:rsid w:val="00023FE9"/>
    <w:rsid w:val="00024B96"/>
    <w:rsid w:val="00024E9A"/>
    <w:rsid w:val="00027B31"/>
    <w:rsid w:val="00030075"/>
    <w:rsid w:val="00030B5F"/>
    <w:rsid w:val="0003287C"/>
    <w:rsid w:val="00032CE4"/>
    <w:rsid w:val="00034867"/>
    <w:rsid w:val="000359B6"/>
    <w:rsid w:val="00035F09"/>
    <w:rsid w:val="000363A5"/>
    <w:rsid w:val="00042247"/>
    <w:rsid w:val="00042CAF"/>
    <w:rsid w:val="00043861"/>
    <w:rsid w:val="0004407C"/>
    <w:rsid w:val="00044645"/>
    <w:rsid w:val="000451F8"/>
    <w:rsid w:val="0004569A"/>
    <w:rsid w:val="0004695B"/>
    <w:rsid w:val="000502FA"/>
    <w:rsid w:val="000509B6"/>
    <w:rsid w:val="00050B69"/>
    <w:rsid w:val="000516B3"/>
    <w:rsid w:val="00051A5F"/>
    <w:rsid w:val="00051CA1"/>
    <w:rsid w:val="00051F04"/>
    <w:rsid w:val="00053066"/>
    <w:rsid w:val="00053D1D"/>
    <w:rsid w:val="000540CB"/>
    <w:rsid w:val="0005465F"/>
    <w:rsid w:val="0006065A"/>
    <w:rsid w:val="000619FE"/>
    <w:rsid w:val="000620AD"/>
    <w:rsid w:val="000633E5"/>
    <w:rsid w:val="0006450D"/>
    <w:rsid w:val="000647DA"/>
    <w:rsid w:val="0006498E"/>
    <w:rsid w:val="000654D9"/>
    <w:rsid w:val="000658AE"/>
    <w:rsid w:val="00066BB1"/>
    <w:rsid w:val="00066D2C"/>
    <w:rsid w:val="00067639"/>
    <w:rsid w:val="00067748"/>
    <w:rsid w:val="00067C65"/>
    <w:rsid w:val="00067C6A"/>
    <w:rsid w:val="00070181"/>
    <w:rsid w:val="00070D2E"/>
    <w:rsid w:val="00070F15"/>
    <w:rsid w:val="000712A7"/>
    <w:rsid w:val="0007188C"/>
    <w:rsid w:val="0007479C"/>
    <w:rsid w:val="000750A5"/>
    <w:rsid w:val="0007733A"/>
    <w:rsid w:val="0008113C"/>
    <w:rsid w:val="00081D2F"/>
    <w:rsid w:val="00082472"/>
    <w:rsid w:val="00082620"/>
    <w:rsid w:val="00082915"/>
    <w:rsid w:val="00082FD5"/>
    <w:rsid w:val="0008363E"/>
    <w:rsid w:val="00083BCB"/>
    <w:rsid w:val="00084939"/>
    <w:rsid w:val="0008552B"/>
    <w:rsid w:val="00085EA3"/>
    <w:rsid w:val="0008647F"/>
    <w:rsid w:val="00086867"/>
    <w:rsid w:val="000871B9"/>
    <w:rsid w:val="000873F2"/>
    <w:rsid w:val="00087471"/>
    <w:rsid w:val="000877A6"/>
    <w:rsid w:val="000906F3"/>
    <w:rsid w:val="000907D9"/>
    <w:rsid w:val="00090EEE"/>
    <w:rsid w:val="00093520"/>
    <w:rsid w:val="0009512A"/>
    <w:rsid w:val="000967A4"/>
    <w:rsid w:val="00096D59"/>
    <w:rsid w:val="00097160"/>
    <w:rsid w:val="00097634"/>
    <w:rsid w:val="00097C08"/>
    <w:rsid w:val="00097F36"/>
    <w:rsid w:val="00097F55"/>
    <w:rsid w:val="000A0A21"/>
    <w:rsid w:val="000A0BBF"/>
    <w:rsid w:val="000A0C75"/>
    <w:rsid w:val="000A14B3"/>
    <w:rsid w:val="000A1551"/>
    <w:rsid w:val="000A28C2"/>
    <w:rsid w:val="000A2A5E"/>
    <w:rsid w:val="000A315E"/>
    <w:rsid w:val="000A34DD"/>
    <w:rsid w:val="000A3C4F"/>
    <w:rsid w:val="000A47E0"/>
    <w:rsid w:val="000A4C80"/>
    <w:rsid w:val="000A4CD9"/>
    <w:rsid w:val="000A5811"/>
    <w:rsid w:val="000A5BDE"/>
    <w:rsid w:val="000A5D7E"/>
    <w:rsid w:val="000A6183"/>
    <w:rsid w:val="000A782C"/>
    <w:rsid w:val="000A7A84"/>
    <w:rsid w:val="000B0805"/>
    <w:rsid w:val="000B0D96"/>
    <w:rsid w:val="000B1054"/>
    <w:rsid w:val="000B1423"/>
    <w:rsid w:val="000B31FB"/>
    <w:rsid w:val="000B4245"/>
    <w:rsid w:val="000C11C2"/>
    <w:rsid w:val="000C5B7B"/>
    <w:rsid w:val="000D092E"/>
    <w:rsid w:val="000D09B8"/>
    <w:rsid w:val="000D0C8E"/>
    <w:rsid w:val="000D1F01"/>
    <w:rsid w:val="000D2A5A"/>
    <w:rsid w:val="000D2FC1"/>
    <w:rsid w:val="000D3CEA"/>
    <w:rsid w:val="000D3F4E"/>
    <w:rsid w:val="000D4355"/>
    <w:rsid w:val="000D488D"/>
    <w:rsid w:val="000D4916"/>
    <w:rsid w:val="000D737B"/>
    <w:rsid w:val="000D7E2B"/>
    <w:rsid w:val="000E1190"/>
    <w:rsid w:val="000E2461"/>
    <w:rsid w:val="000E2BF5"/>
    <w:rsid w:val="000E5351"/>
    <w:rsid w:val="000E53B7"/>
    <w:rsid w:val="000E6435"/>
    <w:rsid w:val="000E6839"/>
    <w:rsid w:val="000E7589"/>
    <w:rsid w:val="000E79A4"/>
    <w:rsid w:val="000F1B33"/>
    <w:rsid w:val="000F41FD"/>
    <w:rsid w:val="000F4B63"/>
    <w:rsid w:val="000F58DE"/>
    <w:rsid w:val="000F5E6D"/>
    <w:rsid w:val="000F664D"/>
    <w:rsid w:val="000F6ABD"/>
    <w:rsid w:val="0010014F"/>
    <w:rsid w:val="001013B9"/>
    <w:rsid w:val="00102430"/>
    <w:rsid w:val="00104E58"/>
    <w:rsid w:val="0010598B"/>
    <w:rsid w:val="00105A26"/>
    <w:rsid w:val="00105D35"/>
    <w:rsid w:val="0010601C"/>
    <w:rsid w:val="00106062"/>
    <w:rsid w:val="001065D7"/>
    <w:rsid w:val="00107446"/>
    <w:rsid w:val="00110E97"/>
    <w:rsid w:val="0011115A"/>
    <w:rsid w:val="0011128B"/>
    <w:rsid w:val="00111DD4"/>
    <w:rsid w:val="00111F23"/>
    <w:rsid w:val="0011297D"/>
    <w:rsid w:val="0011478C"/>
    <w:rsid w:val="0011497A"/>
    <w:rsid w:val="00114DA7"/>
    <w:rsid w:val="001150B3"/>
    <w:rsid w:val="00115214"/>
    <w:rsid w:val="00115C3F"/>
    <w:rsid w:val="00115EEF"/>
    <w:rsid w:val="00116423"/>
    <w:rsid w:val="00116B63"/>
    <w:rsid w:val="00117D9F"/>
    <w:rsid w:val="00120B20"/>
    <w:rsid w:val="00120D8E"/>
    <w:rsid w:val="00121A1A"/>
    <w:rsid w:val="001221EC"/>
    <w:rsid w:val="001234D0"/>
    <w:rsid w:val="001236EA"/>
    <w:rsid w:val="0012418E"/>
    <w:rsid w:val="00126927"/>
    <w:rsid w:val="00126F36"/>
    <w:rsid w:val="00127401"/>
    <w:rsid w:val="00127747"/>
    <w:rsid w:val="001300BD"/>
    <w:rsid w:val="00130B36"/>
    <w:rsid w:val="00132F24"/>
    <w:rsid w:val="00133002"/>
    <w:rsid w:val="00134C59"/>
    <w:rsid w:val="00135BDA"/>
    <w:rsid w:val="00136729"/>
    <w:rsid w:val="00136B9A"/>
    <w:rsid w:val="00136C6C"/>
    <w:rsid w:val="00137813"/>
    <w:rsid w:val="00137B07"/>
    <w:rsid w:val="0014162A"/>
    <w:rsid w:val="00141A88"/>
    <w:rsid w:val="001425B4"/>
    <w:rsid w:val="001426B1"/>
    <w:rsid w:val="00143E10"/>
    <w:rsid w:val="00144A08"/>
    <w:rsid w:val="00144A49"/>
    <w:rsid w:val="001451BD"/>
    <w:rsid w:val="001455B9"/>
    <w:rsid w:val="00145754"/>
    <w:rsid w:val="001504A0"/>
    <w:rsid w:val="001508DC"/>
    <w:rsid w:val="001516BE"/>
    <w:rsid w:val="001529A8"/>
    <w:rsid w:val="00155B88"/>
    <w:rsid w:val="00155E5C"/>
    <w:rsid w:val="001561E5"/>
    <w:rsid w:val="00157075"/>
    <w:rsid w:val="00157245"/>
    <w:rsid w:val="00161BB1"/>
    <w:rsid w:val="00161E39"/>
    <w:rsid w:val="00161EF5"/>
    <w:rsid w:val="001633E0"/>
    <w:rsid w:val="00163850"/>
    <w:rsid w:val="00163DBD"/>
    <w:rsid w:val="00163EC8"/>
    <w:rsid w:val="00164849"/>
    <w:rsid w:val="00164EB6"/>
    <w:rsid w:val="00165FFA"/>
    <w:rsid w:val="00166B96"/>
    <w:rsid w:val="00166EB0"/>
    <w:rsid w:val="00171519"/>
    <w:rsid w:val="00171732"/>
    <w:rsid w:val="00172CF8"/>
    <w:rsid w:val="0017393F"/>
    <w:rsid w:val="00174BDA"/>
    <w:rsid w:val="001754C2"/>
    <w:rsid w:val="00175CA7"/>
    <w:rsid w:val="001769B7"/>
    <w:rsid w:val="00176CE6"/>
    <w:rsid w:val="00177101"/>
    <w:rsid w:val="00177318"/>
    <w:rsid w:val="00177F57"/>
    <w:rsid w:val="0018006D"/>
    <w:rsid w:val="00180400"/>
    <w:rsid w:val="00181073"/>
    <w:rsid w:val="001821F4"/>
    <w:rsid w:val="00184540"/>
    <w:rsid w:val="0018485B"/>
    <w:rsid w:val="001849AD"/>
    <w:rsid w:val="001850FD"/>
    <w:rsid w:val="00185C30"/>
    <w:rsid w:val="001868D0"/>
    <w:rsid w:val="00187ED5"/>
    <w:rsid w:val="001901E3"/>
    <w:rsid w:val="001905CE"/>
    <w:rsid w:val="00190C4A"/>
    <w:rsid w:val="00191144"/>
    <w:rsid w:val="0019141A"/>
    <w:rsid w:val="00191637"/>
    <w:rsid w:val="00194498"/>
    <w:rsid w:val="00194890"/>
    <w:rsid w:val="00194A22"/>
    <w:rsid w:val="00195102"/>
    <w:rsid w:val="001955E9"/>
    <w:rsid w:val="00195966"/>
    <w:rsid w:val="00196613"/>
    <w:rsid w:val="00196C36"/>
    <w:rsid w:val="001975FB"/>
    <w:rsid w:val="00197864"/>
    <w:rsid w:val="001A0499"/>
    <w:rsid w:val="001A2778"/>
    <w:rsid w:val="001A3704"/>
    <w:rsid w:val="001A3783"/>
    <w:rsid w:val="001A4FAE"/>
    <w:rsid w:val="001A54C8"/>
    <w:rsid w:val="001A7621"/>
    <w:rsid w:val="001B010F"/>
    <w:rsid w:val="001B02A1"/>
    <w:rsid w:val="001B06D4"/>
    <w:rsid w:val="001B0B37"/>
    <w:rsid w:val="001B0DAD"/>
    <w:rsid w:val="001B0F80"/>
    <w:rsid w:val="001B1BF7"/>
    <w:rsid w:val="001B1F54"/>
    <w:rsid w:val="001B224F"/>
    <w:rsid w:val="001B2C19"/>
    <w:rsid w:val="001B3912"/>
    <w:rsid w:val="001B3957"/>
    <w:rsid w:val="001B6B57"/>
    <w:rsid w:val="001B6BF2"/>
    <w:rsid w:val="001B78AE"/>
    <w:rsid w:val="001B7B3E"/>
    <w:rsid w:val="001B7CC7"/>
    <w:rsid w:val="001B7CD4"/>
    <w:rsid w:val="001C1251"/>
    <w:rsid w:val="001C1685"/>
    <w:rsid w:val="001C2929"/>
    <w:rsid w:val="001C2A8E"/>
    <w:rsid w:val="001C3000"/>
    <w:rsid w:val="001C3653"/>
    <w:rsid w:val="001C3775"/>
    <w:rsid w:val="001C380B"/>
    <w:rsid w:val="001C3D3F"/>
    <w:rsid w:val="001C6007"/>
    <w:rsid w:val="001C6EDF"/>
    <w:rsid w:val="001C7566"/>
    <w:rsid w:val="001D0107"/>
    <w:rsid w:val="001D0D8B"/>
    <w:rsid w:val="001D1408"/>
    <w:rsid w:val="001D16DF"/>
    <w:rsid w:val="001D3197"/>
    <w:rsid w:val="001D3795"/>
    <w:rsid w:val="001D412D"/>
    <w:rsid w:val="001D4190"/>
    <w:rsid w:val="001D4516"/>
    <w:rsid w:val="001D45CB"/>
    <w:rsid w:val="001D51E3"/>
    <w:rsid w:val="001D5F89"/>
    <w:rsid w:val="001D6484"/>
    <w:rsid w:val="001D657C"/>
    <w:rsid w:val="001D6ABF"/>
    <w:rsid w:val="001E000F"/>
    <w:rsid w:val="001E090B"/>
    <w:rsid w:val="001E0EA2"/>
    <w:rsid w:val="001E321E"/>
    <w:rsid w:val="001E3411"/>
    <w:rsid w:val="001E39AF"/>
    <w:rsid w:val="001E39C2"/>
    <w:rsid w:val="001E5F1C"/>
    <w:rsid w:val="001E6171"/>
    <w:rsid w:val="001F0041"/>
    <w:rsid w:val="001F0B9F"/>
    <w:rsid w:val="001F2321"/>
    <w:rsid w:val="001F467E"/>
    <w:rsid w:val="001F5ABE"/>
    <w:rsid w:val="001F7DE6"/>
    <w:rsid w:val="001F7E2C"/>
    <w:rsid w:val="00200238"/>
    <w:rsid w:val="00200D39"/>
    <w:rsid w:val="002011D1"/>
    <w:rsid w:val="00201524"/>
    <w:rsid w:val="0020170B"/>
    <w:rsid w:val="00201EA0"/>
    <w:rsid w:val="00203207"/>
    <w:rsid w:val="00203D9E"/>
    <w:rsid w:val="0020426F"/>
    <w:rsid w:val="0020535B"/>
    <w:rsid w:val="00206137"/>
    <w:rsid w:val="0020625E"/>
    <w:rsid w:val="0020787A"/>
    <w:rsid w:val="00207AF1"/>
    <w:rsid w:val="00210765"/>
    <w:rsid w:val="00210933"/>
    <w:rsid w:val="00210C05"/>
    <w:rsid w:val="00210E9E"/>
    <w:rsid w:val="00210FA4"/>
    <w:rsid w:val="00212806"/>
    <w:rsid w:val="002130FE"/>
    <w:rsid w:val="00214E82"/>
    <w:rsid w:val="0021575F"/>
    <w:rsid w:val="00215C0D"/>
    <w:rsid w:val="0021667C"/>
    <w:rsid w:val="00216AAB"/>
    <w:rsid w:val="00217DDE"/>
    <w:rsid w:val="00220E9F"/>
    <w:rsid w:val="0022165C"/>
    <w:rsid w:val="002218D2"/>
    <w:rsid w:val="00221BA8"/>
    <w:rsid w:val="0022234F"/>
    <w:rsid w:val="002230F5"/>
    <w:rsid w:val="00223A09"/>
    <w:rsid w:val="00223FDA"/>
    <w:rsid w:val="00224060"/>
    <w:rsid w:val="00224358"/>
    <w:rsid w:val="002245D3"/>
    <w:rsid w:val="002247FB"/>
    <w:rsid w:val="002248AF"/>
    <w:rsid w:val="00224AC3"/>
    <w:rsid w:val="00225183"/>
    <w:rsid w:val="00226B93"/>
    <w:rsid w:val="00227FCA"/>
    <w:rsid w:val="002308F9"/>
    <w:rsid w:val="00230BB4"/>
    <w:rsid w:val="00230D67"/>
    <w:rsid w:val="002316F2"/>
    <w:rsid w:val="00234022"/>
    <w:rsid w:val="00234A0B"/>
    <w:rsid w:val="002351E4"/>
    <w:rsid w:val="00237C2D"/>
    <w:rsid w:val="00237F72"/>
    <w:rsid w:val="0024141D"/>
    <w:rsid w:val="00241592"/>
    <w:rsid w:val="00241F59"/>
    <w:rsid w:val="00242625"/>
    <w:rsid w:val="00244E6D"/>
    <w:rsid w:val="0024508C"/>
    <w:rsid w:val="002500D2"/>
    <w:rsid w:val="002505DD"/>
    <w:rsid w:val="00250736"/>
    <w:rsid w:val="0025091F"/>
    <w:rsid w:val="00251206"/>
    <w:rsid w:val="00251BDC"/>
    <w:rsid w:val="0025369A"/>
    <w:rsid w:val="00255D95"/>
    <w:rsid w:val="002568CB"/>
    <w:rsid w:val="002578E0"/>
    <w:rsid w:val="00257EA4"/>
    <w:rsid w:val="00260013"/>
    <w:rsid w:val="00260282"/>
    <w:rsid w:val="00260355"/>
    <w:rsid w:val="00260EA4"/>
    <w:rsid w:val="002615BB"/>
    <w:rsid w:val="0026165D"/>
    <w:rsid w:val="00261DAC"/>
    <w:rsid w:val="00261EA2"/>
    <w:rsid w:val="0026278E"/>
    <w:rsid w:val="00262845"/>
    <w:rsid w:val="00263A46"/>
    <w:rsid w:val="00263C02"/>
    <w:rsid w:val="00264A55"/>
    <w:rsid w:val="002652E7"/>
    <w:rsid w:val="0026630E"/>
    <w:rsid w:val="00266D58"/>
    <w:rsid w:val="002671EC"/>
    <w:rsid w:val="00267DD0"/>
    <w:rsid w:val="002723E4"/>
    <w:rsid w:val="00272830"/>
    <w:rsid w:val="0027349F"/>
    <w:rsid w:val="00273638"/>
    <w:rsid w:val="002741A6"/>
    <w:rsid w:val="00275365"/>
    <w:rsid w:val="00275CAD"/>
    <w:rsid w:val="00275F3B"/>
    <w:rsid w:val="00276049"/>
    <w:rsid w:val="00277FE7"/>
    <w:rsid w:val="00280AF2"/>
    <w:rsid w:val="00281004"/>
    <w:rsid w:val="002814B0"/>
    <w:rsid w:val="00281DC9"/>
    <w:rsid w:val="00282B82"/>
    <w:rsid w:val="0028363D"/>
    <w:rsid w:val="00283A6C"/>
    <w:rsid w:val="00284C5E"/>
    <w:rsid w:val="002864D6"/>
    <w:rsid w:val="002871D5"/>
    <w:rsid w:val="0029008C"/>
    <w:rsid w:val="00291452"/>
    <w:rsid w:val="0029187A"/>
    <w:rsid w:val="00291D35"/>
    <w:rsid w:val="00292870"/>
    <w:rsid w:val="00293B60"/>
    <w:rsid w:val="00294951"/>
    <w:rsid w:val="002952DC"/>
    <w:rsid w:val="002954A5"/>
    <w:rsid w:val="00295A0B"/>
    <w:rsid w:val="00297037"/>
    <w:rsid w:val="00297729"/>
    <w:rsid w:val="002A04C4"/>
    <w:rsid w:val="002A07BD"/>
    <w:rsid w:val="002A0A19"/>
    <w:rsid w:val="002A1343"/>
    <w:rsid w:val="002A2315"/>
    <w:rsid w:val="002A25D6"/>
    <w:rsid w:val="002A28D6"/>
    <w:rsid w:val="002A2DFE"/>
    <w:rsid w:val="002A308F"/>
    <w:rsid w:val="002A3136"/>
    <w:rsid w:val="002A3346"/>
    <w:rsid w:val="002A3FE8"/>
    <w:rsid w:val="002A5A38"/>
    <w:rsid w:val="002A6535"/>
    <w:rsid w:val="002A694E"/>
    <w:rsid w:val="002A752D"/>
    <w:rsid w:val="002A7808"/>
    <w:rsid w:val="002B05D2"/>
    <w:rsid w:val="002B0C6A"/>
    <w:rsid w:val="002B3007"/>
    <w:rsid w:val="002B3C5E"/>
    <w:rsid w:val="002B4649"/>
    <w:rsid w:val="002B4BBB"/>
    <w:rsid w:val="002B4FC6"/>
    <w:rsid w:val="002B510A"/>
    <w:rsid w:val="002B5FA2"/>
    <w:rsid w:val="002B6E19"/>
    <w:rsid w:val="002B75C0"/>
    <w:rsid w:val="002C034E"/>
    <w:rsid w:val="002C13F4"/>
    <w:rsid w:val="002C23C5"/>
    <w:rsid w:val="002C298B"/>
    <w:rsid w:val="002C35F8"/>
    <w:rsid w:val="002C38E9"/>
    <w:rsid w:val="002C45C8"/>
    <w:rsid w:val="002C49F2"/>
    <w:rsid w:val="002C537D"/>
    <w:rsid w:val="002C5896"/>
    <w:rsid w:val="002C6090"/>
    <w:rsid w:val="002C6867"/>
    <w:rsid w:val="002C71AF"/>
    <w:rsid w:val="002C730A"/>
    <w:rsid w:val="002C7B5A"/>
    <w:rsid w:val="002C7B7B"/>
    <w:rsid w:val="002D02CF"/>
    <w:rsid w:val="002D091D"/>
    <w:rsid w:val="002D0D4C"/>
    <w:rsid w:val="002D0DE6"/>
    <w:rsid w:val="002D283B"/>
    <w:rsid w:val="002D3969"/>
    <w:rsid w:val="002D3A24"/>
    <w:rsid w:val="002D4729"/>
    <w:rsid w:val="002D5E33"/>
    <w:rsid w:val="002D63FF"/>
    <w:rsid w:val="002D6EB6"/>
    <w:rsid w:val="002E01AA"/>
    <w:rsid w:val="002E11ED"/>
    <w:rsid w:val="002E2438"/>
    <w:rsid w:val="002E3B9B"/>
    <w:rsid w:val="002E462C"/>
    <w:rsid w:val="002E499D"/>
    <w:rsid w:val="002E4D56"/>
    <w:rsid w:val="002E5B5E"/>
    <w:rsid w:val="002E5F5B"/>
    <w:rsid w:val="002E668B"/>
    <w:rsid w:val="002E6C6F"/>
    <w:rsid w:val="002E7A42"/>
    <w:rsid w:val="002F036D"/>
    <w:rsid w:val="002F04F2"/>
    <w:rsid w:val="002F0C8F"/>
    <w:rsid w:val="002F0CE3"/>
    <w:rsid w:val="002F14BB"/>
    <w:rsid w:val="002F16C8"/>
    <w:rsid w:val="002F3C2F"/>
    <w:rsid w:val="002F4506"/>
    <w:rsid w:val="002F46F1"/>
    <w:rsid w:val="0030062C"/>
    <w:rsid w:val="0030076E"/>
    <w:rsid w:val="00300CF9"/>
    <w:rsid w:val="00301051"/>
    <w:rsid w:val="003012E1"/>
    <w:rsid w:val="003017FD"/>
    <w:rsid w:val="003017FE"/>
    <w:rsid w:val="00301BD8"/>
    <w:rsid w:val="00302707"/>
    <w:rsid w:val="00302D12"/>
    <w:rsid w:val="0030374D"/>
    <w:rsid w:val="00304249"/>
    <w:rsid w:val="0030480A"/>
    <w:rsid w:val="00304A8A"/>
    <w:rsid w:val="0030570F"/>
    <w:rsid w:val="00305835"/>
    <w:rsid w:val="00305B90"/>
    <w:rsid w:val="00305CF9"/>
    <w:rsid w:val="00306075"/>
    <w:rsid w:val="003069B4"/>
    <w:rsid w:val="00307815"/>
    <w:rsid w:val="003101BE"/>
    <w:rsid w:val="00312084"/>
    <w:rsid w:val="00312C56"/>
    <w:rsid w:val="00312F7D"/>
    <w:rsid w:val="003151EC"/>
    <w:rsid w:val="0031568F"/>
    <w:rsid w:val="00315C02"/>
    <w:rsid w:val="00316355"/>
    <w:rsid w:val="00316DB3"/>
    <w:rsid w:val="003174C6"/>
    <w:rsid w:val="003176A0"/>
    <w:rsid w:val="00320A63"/>
    <w:rsid w:val="00320DAB"/>
    <w:rsid w:val="003210B5"/>
    <w:rsid w:val="0032139A"/>
    <w:rsid w:val="00321A1E"/>
    <w:rsid w:val="00321B52"/>
    <w:rsid w:val="00322F03"/>
    <w:rsid w:val="0032347D"/>
    <w:rsid w:val="00323B60"/>
    <w:rsid w:val="00323BB7"/>
    <w:rsid w:val="00324431"/>
    <w:rsid w:val="003246D7"/>
    <w:rsid w:val="00324C61"/>
    <w:rsid w:val="003258ED"/>
    <w:rsid w:val="003259B8"/>
    <w:rsid w:val="00330601"/>
    <w:rsid w:val="003327AE"/>
    <w:rsid w:val="00333881"/>
    <w:rsid w:val="00333B34"/>
    <w:rsid w:val="003350E6"/>
    <w:rsid w:val="00335357"/>
    <w:rsid w:val="00335CBF"/>
    <w:rsid w:val="003379E1"/>
    <w:rsid w:val="00337B13"/>
    <w:rsid w:val="003409EC"/>
    <w:rsid w:val="00340F06"/>
    <w:rsid w:val="00341A7B"/>
    <w:rsid w:val="00341D0B"/>
    <w:rsid w:val="003428A8"/>
    <w:rsid w:val="00342A3D"/>
    <w:rsid w:val="00344629"/>
    <w:rsid w:val="0034524B"/>
    <w:rsid w:val="00345A24"/>
    <w:rsid w:val="00345F06"/>
    <w:rsid w:val="003462B6"/>
    <w:rsid w:val="00346532"/>
    <w:rsid w:val="00346E9F"/>
    <w:rsid w:val="003472A4"/>
    <w:rsid w:val="003475FF"/>
    <w:rsid w:val="00354078"/>
    <w:rsid w:val="003541A8"/>
    <w:rsid w:val="00354697"/>
    <w:rsid w:val="00354889"/>
    <w:rsid w:val="00354BBB"/>
    <w:rsid w:val="003557E4"/>
    <w:rsid w:val="0035591B"/>
    <w:rsid w:val="00355D28"/>
    <w:rsid w:val="00356E8E"/>
    <w:rsid w:val="003578D1"/>
    <w:rsid w:val="00360D2C"/>
    <w:rsid w:val="0036271C"/>
    <w:rsid w:val="0036286A"/>
    <w:rsid w:val="00362C6A"/>
    <w:rsid w:val="003635EE"/>
    <w:rsid w:val="00363890"/>
    <w:rsid w:val="0036586B"/>
    <w:rsid w:val="00365BFA"/>
    <w:rsid w:val="00366707"/>
    <w:rsid w:val="003668E2"/>
    <w:rsid w:val="00367320"/>
    <w:rsid w:val="00367A38"/>
    <w:rsid w:val="00371CFA"/>
    <w:rsid w:val="00371FC0"/>
    <w:rsid w:val="0037205A"/>
    <w:rsid w:val="00372982"/>
    <w:rsid w:val="0037332D"/>
    <w:rsid w:val="003742CD"/>
    <w:rsid w:val="003743BC"/>
    <w:rsid w:val="00374497"/>
    <w:rsid w:val="003744B9"/>
    <w:rsid w:val="00374ECF"/>
    <w:rsid w:val="00375BE6"/>
    <w:rsid w:val="00375DF6"/>
    <w:rsid w:val="00376899"/>
    <w:rsid w:val="003773CD"/>
    <w:rsid w:val="00377CCE"/>
    <w:rsid w:val="00377F7F"/>
    <w:rsid w:val="003810E7"/>
    <w:rsid w:val="0038150A"/>
    <w:rsid w:val="00381855"/>
    <w:rsid w:val="00383514"/>
    <w:rsid w:val="00383A04"/>
    <w:rsid w:val="00385EC9"/>
    <w:rsid w:val="0038669D"/>
    <w:rsid w:val="00386A1D"/>
    <w:rsid w:val="00386C1C"/>
    <w:rsid w:val="00387DDC"/>
    <w:rsid w:val="0039093E"/>
    <w:rsid w:val="0039136C"/>
    <w:rsid w:val="00391676"/>
    <w:rsid w:val="003919EC"/>
    <w:rsid w:val="00391DCF"/>
    <w:rsid w:val="00392494"/>
    <w:rsid w:val="0039259E"/>
    <w:rsid w:val="00393BB0"/>
    <w:rsid w:val="00394F1D"/>
    <w:rsid w:val="003976BF"/>
    <w:rsid w:val="00397CE3"/>
    <w:rsid w:val="003A02B8"/>
    <w:rsid w:val="003A0BAD"/>
    <w:rsid w:val="003A2903"/>
    <w:rsid w:val="003A4581"/>
    <w:rsid w:val="003A4721"/>
    <w:rsid w:val="003A49D7"/>
    <w:rsid w:val="003A6831"/>
    <w:rsid w:val="003A7E1B"/>
    <w:rsid w:val="003B0C2F"/>
    <w:rsid w:val="003B2062"/>
    <w:rsid w:val="003B287D"/>
    <w:rsid w:val="003B3352"/>
    <w:rsid w:val="003B3633"/>
    <w:rsid w:val="003B3C80"/>
    <w:rsid w:val="003B3E76"/>
    <w:rsid w:val="003B422C"/>
    <w:rsid w:val="003B45D8"/>
    <w:rsid w:val="003B561C"/>
    <w:rsid w:val="003B56A7"/>
    <w:rsid w:val="003B5CDA"/>
    <w:rsid w:val="003B6970"/>
    <w:rsid w:val="003B6FC0"/>
    <w:rsid w:val="003B70C5"/>
    <w:rsid w:val="003B7B3F"/>
    <w:rsid w:val="003B7EBA"/>
    <w:rsid w:val="003C1920"/>
    <w:rsid w:val="003C2156"/>
    <w:rsid w:val="003C2864"/>
    <w:rsid w:val="003C3284"/>
    <w:rsid w:val="003C4EAB"/>
    <w:rsid w:val="003C5D52"/>
    <w:rsid w:val="003C60FB"/>
    <w:rsid w:val="003C61F0"/>
    <w:rsid w:val="003C6DC5"/>
    <w:rsid w:val="003D0F55"/>
    <w:rsid w:val="003D2366"/>
    <w:rsid w:val="003D2B7C"/>
    <w:rsid w:val="003D2FA4"/>
    <w:rsid w:val="003D4435"/>
    <w:rsid w:val="003D4FFF"/>
    <w:rsid w:val="003D55AD"/>
    <w:rsid w:val="003D5BD1"/>
    <w:rsid w:val="003D5F20"/>
    <w:rsid w:val="003E00E2"/>
    <w:rsid w:val="003E017F"/>
    <w:rsid w:val="003E05EB"/>
    <w:rsid w:val="003E25F0"/>
    <w:rsid w:val="003E2DCC"/>
    <w:rsid w:val="003E4E00"/>
    <w:rsid w:val="003E6817"/>
    <w:rsid w:val="003E731D"/>
    <w:rsid w:val="003E7D7B"/>
    <w:rsid w:val="003F00F9"/>
    <w:rsid w:val="003F0894"/>
    <w:rsid w:val="003F099F"/>
    <w:rsid w:val="003F186A"/>
    <w:rsid w:val="003F1C9B"/>
    <w:rsid w:val="003F24C7"/>
    <w:rsid w:val="003F2ED9"/>
    <w:rsid w:val="003F3247"/>
    <w:rsid w:val="003F62E0"/>
    <w:rsid w:val="004003F3"/>
    <w:rsid w:val="00400C82"/>
    <w:rsid w:val="004014A9"/>
    <w:rsid w:val="004020B7"/>
    <w:rsid w:val="004031FC"/>
    <w:rsid w:val="00403754"/>
    <w:rsid w:val="0040403A"/>
    <w:rsid w:val="004044FE"/>
    <w:rsid w:val="00404956"/>
    <w:rsid w:val="00404C31"/>
    <w:rsid w:val="004064FD"/>
    <w:rsid w:val="00406739"/>
    <w:rsid w:val="00407184"/>
    <w:rsid w:val="00407932"/>
    <w:rsid w:val="004101AD"/>
    <w:rsid w:val="00410855"/>
    <w:rsid w:val="00410B71"/>
    <w:rsid w:val="00410BE4"/>
    <w:rsid w:val="004111A1"/>
    <w:rsid w:val="004112E6"/>
    <w:rsid w:val="00411BCB"/>
    <w:rsid w:val="00411DDB"/>
    <w:rsid w:val="00411FFB"/>
    <w:rsid w:val="004127C8"/>
    <w:rsid w:val="0041364F"/>
    <w:rsid w:val="004140EF"/>
    <w:rsid w:val="004146DF"/>
    <w:rsid w:val="00414A3F"/>
    <w:rsid w:val="004158B7"/>
    <w:rsid w:val="00415C0F"/>
    <w:rsid w:val="004160B6"/>
    <w:rsid w:val="004160FF"/>
    <w:rsid w:val="004172DB"/>
    <w:rsid w:val="004177AF"/>
    <w:rsid w:val="00420348"/>
    <w:rsid w:val="00420765"/>
    <w:rsid w:val="004210C4"/>
    <w:rsid w:val="00422663"/>
    <w:rsid w:val="00422D9B"/>
    <w:rsid w:val="0042548E"/>
    <w:rsid w:val="00425AE8"/>
    <w:rsid w:val="00426217"/>
    <w:rsid w:val="00426703"/>
    <w:rsid w:val="00426A34"/>
    <w:rsid w:val="00426F8C"/>
    <w:rsid w:val="00426FED"/>
    <w:rsid w:val="00432E6F"/>
    <w:rsid w:val="0043326D"/>
    <w:rsid w:val="00433926"/>
    <w:rsid w:val="00433ED5"/>
    <w:rsid w:val="004349E8"/>
    <w:rsid w:val="00434BAF"/>
    <w:rsid w:val="00434CA8"/>
    <w:rsid w:val="004351BB"/>
    <w:rsid w:val="00435C2B"/>
    <w:rsid w:val="00435D96"/>
    <w:rsid w:val="00436430"/>
    <w:rsid w:val="00436D95"/>
    <w:rsid w:val="00437234"/>
    <w:rsid w:val="00440283"/>
    <w:rsid w:val="004409F3"/>
    <w:rsid w:val="00440EDF"/>
    <w:rsid w:val="004416D6"/>
    <w:rsid w:val="00442D50"/>
    <w:rsid w:val="0044351E"/>
    <w:rsid w:val="00443795"/>
    <w:rsid w:val="0044504A"/>
    <w:rsid w:val="004458B3"/>
    <w:rsid w:val="00445AD7"/>
    <w:rsid w:val="00447707"/>
    <w:rsid w:val="00447739"/>
    <w:rsid w:val="00450785"/>
    <w:rsid w:val="0045181F"/>
    <w:rsid w:val="00451D78"/>
    <w:rsid w:val="00452A20"/>
    <w:rsid w:val="004547BE"/>
    <w:rsid w:val="00454D73"/>
    <w:rsid w:val="00454E2C"/>
    <w:rsid w:val="00456FFB"/>
    <w:rsid w:val="00460C98"/>
    <w:rsid w:val="00460D1A"/>
    <w:rsid w:val="0046158A"/>
    <w:rsid w:val="00461888"/>
    <w:rsid w:val="004639AD"/>
    <w:rsid w:val="00463BF0"/>
    <w:rsid w:val="00463FB7"/>
    <w:rsid w:val="00464614"/>
    <w:rsid w:val="004657D3"/>
    <w:rsid w:val="00465B91"/>
    <w:rsid w:val="0046601C"/>
    <w:rsid w:val="00466CBD"/>
    <w:rsid w:val="00467F24"/>
    <w:rsid w:val="00470313"/>
    <w:rsid w:val="00470588"/>
    <w:rsid w:val="004725D5"/>
    <w:rsid w:val="00473EE3"/>
    <w:rsid w:val="0047443C"/>
    <w:rsid w:val="00474B2B"/>
    <w:rsid w:val="004761A0"/>
    <w:rsid w:val="00476FA6"/>
    <w:rsid w:val="00477F8B"/>
    <w:rsid w:val="0048014A"/>
    <w:rsid w:val="004808A7"/>
    <w:rsid w:val="0048185B"/>
    <w:rsid w:val="00481B5C"/>
    <w:rsid w:val="00483427"/>
    <w:rsid w:val="00483451"/>
    <w:rsid w:val="0048380E"/>
    <w:rsid w:val="00485389"/>
    <w:rsid w:val="00485971"/>
    <w:rsid w:val="00485AB1"/>
    <w:rsid w:val="00485CA7"/>
    <w:rsid w:val="00485E6F"/>
    <w:rsid w:val="00486B7D"/>
    <w:rsid w:val="00486F0C"/>
    <w:rsid w:val="004875CA"/>
    <w:rsid w:val="004875CC"/>
    <w:rsid w:val="00487C96"/>
    <w:rsid w:val="00491120"/>
    <w:rsid w:val="0049246C"/>
    <w:rsid w:val="00492518"/>
    <w:rsid w:val="0049268A"/>
    <w:rsid w:val="00493232"/>
    <w:rsid w:val="00493290"/>
    <w:rsid w:val="004933C4"/>
    <w:rsid w:val="004939B3"/>
    <w:rsid w:val="004950BA"/>
    <w:rsid w:val="00496CA5"/>
    <w:rsid w:val="00496CB9"/>
    <w:rsid w:val="004A13B4"/>
    <w:rsid w:val="004A170E"/>
    <w:rsid w:val="004A1861"/>
    <w:rsid w:val="004A34A1"/>
    <w:rsid w:val="004A34E8"/>
    <w:rsid w:val="004A3873"/>
    <w:rsid w:val="004A3C4F"/>
    <w:rsid w:val="004A3D7F"/>
    <w:rsid w:val="004A5E51"/>
    <w:rsid w:val="004A5F86"/>
    <w:rsid w:val="004B0F32"/>
    <w:rsid w:val="004B2CD0"/>
    <w:rsid w:val="004B3636"/>
    <w:rsid w:val="004B393E"/>
    <w:rsid w:val="004B45E1"/>
    <w:rsid w:val="004B533C"/>
    <w:rsid w:val="004B59AB"/>
    <w:rsid w:val="004B5B79"/>
    <w:rsid w:val="004B6100"/>
    <w:rsid w:val="004B7D5D"/>
    <w:rsid w:val="004C0794"/>
    <w:rsid w:val="004C1EEF"/>
    <w:rsid w:val="004C24BC"/>
    <w:rsid w:val="004C2EEB"/>
    <w:rsid w:val="004C30C8"/>
    <w:rsid w:val="004C3895"/>
    <w:rsid w:val="004C3CBC"/>
    <w:rsid w:val="004C5F29"/>
    <w:rsid w:val="004C61D1"/>
    <w:rsid w:val="004C7585"/>
    <w:rsid w:val="004C77F6"/>
    <w:rsid w:val="004C7F86"/>
    <w:rsid w:val="004D04FD"/>
    <w:rsid w:val="004D19CB"/>
    <w:rsid w:val="004D2FCA"/>
    <w:rsid w:val="004D34E6"/>
    <w:rsid w:val="004D3E59"/>
    <w:rsid w:val="004D4A11"/>
    <w:rsid w:val="004D4FDB"/>
    <w:rsid w:val="004D5693"/>
    <w:rsid w:val="004D604D"/>
    <w:rsid w:val="004D705A"/>
    <w:rsid w:val="004D7BA0"/>
    <w:rsid w:val="004D7BF7"/>
    <w:rsid w:val="004D7E41"/>
    <w:rsid w:val="004E05FC"/>
    <w:rsid w:val="004E3015"/>
    <w:rsid w:val="004E3851"/>
    <w:rsid w:val="004E4277"/>
    <w:rsid w:val="004E4A8A"/>
    <w:rsid w:val="004E6551"/>
    <w:rsid w:val="004E6999"/>
    <w:rsid w:val="004E6FF5"/>
    <w:rsid w:val="004E70BE"/>
    <w:rsid w:val="004E798D"/>
    <w:rsid w:val="004E7ABA"/>
    <w:rsid w:val="004E7D37"/>
    <w:rsid w:val="004E7E7E"/>
    <w:rsid w:val="004F11CD"/>
    <w:rsid w:val="004F3303"/>
    <w:rsid w:val="004F355E"/>
    <w:rsid w:val="004F3737"/>
    <w:rsid w:val="004F4245"/>
    <w:rsid w:val="004F433B"/>
    <w:rsid w:val="004F56C1"/>
    <w:rsid w:val="004F66FC"/>
    <w:rsid w:val="004F691E"/>
    <w:rsid w:val="004F6D10"/>
    <w:rsid w:val="004F6EE8"/>
    <w:rsid w:val="004F71C9"/>
    <w:rsid w:val="004F795F"/>
    <w:rsid w:val="004F7AEC"/>
    <w:rsid w:val="005003D2"/>
    <w:rsid w:val="0050105C"/>
    <w:rsid w:val="00502D60"/>
    <w:rsid w:val="0050434A"/>
    <w:rsid w:val="00504551"/>
    <w:rsid w:val="005058E6"/>
    <w:rsid w:val="00505BCF"/>
    <w:rsid w:val="005065D9"/>
    <w:rsid w:val="00506FD5"/>
    <w:rsid w:val="0050741E"/>
    <w:rsid w:val="00510BB3"/>
    <w:rsid w:val="005116B2"/>
    <w:rsid w:val="0051186D"/>
    <w:rsid w:val="005127DE"/>
    <w:rsid w:val="005137D6"/>
    <w:rsid w:val="00513DC5"/>
    <w:rsid w:val="00513EFE"/>
    <w:rsid w:val="005141D5"/>
    <w:rsid w:val="005141EC"/>
    <w:rsid w:val="0051449B"/>
    <w:rsid w:val="00514A60"/>
    <w:rsid w:val="00514D89"/>
    <w:rsid w:val="005152DB"/>
    <w:rsid w:val="0051535C"/>
    <w:rsid w:val="0051699B"/>
    <w:rsid w:val="00516D9E"/>
    <w:rsid w:val="00517E30"/>
    <w:rsid w:val="00521F13"/>
    <w:rsid w:val="00522CB1"/>
    <w:rsid w:val="005238BB"/>
    <w:rsid w:val="00524779"/>
    <w:rsid w:val="00524DA4"/>
    <w:rsid w:val="005267A1"/>
    <w:rsid w:val="00527D18"/>
    <w:rsid w:val="005303F4"/>
    <w:rsid w:val="00531DDB"/>
    <w:rsid w:val="0053235A"/>
    <w:rsid w:val="00533547"/>
    <w:rsid w:val="00534D2F"/>
    <w:rsid w:val="00534DCF"/>
    <w:rsid w:val="005363E8"/>
    <w:rsid w:val="00536442"/>
    <w:rsid w:val="005366ED"/>
    <w:rsid w:val="00536A81"/>
    <w:rsid w:val="005378F7"/>
    <w:rsid w:val="0053790C"/>
    <w:rsid w:val="00537A7F"/>
    <w:rsid w:val="00540B12"/>
    <w:rsid w:val="00541EEC"/>
    <w:rsid w:val="00543799"/>
    <w:rsid w:val="00543893"/>
    <w:rsid w:val="00543E9E"/>
    <w:rsid w:val="00543FAF"/>
    <w:rsid w:val="00544B2F"/>
    <w:rsid w:val="00544FF1"/>
    <w:rsid w:val="00545A6B"/>
    <w:rsid w:val="00546688"/>
    <w:rsid w:val="00546D0C"/>
    <w:rsid w:val="00546DFD"/>
    <w:rsid w:val="00550E99"/>
    <w:rsid w:val="0055186A"/>
    <w:rsid w:val="00552872"/>
    <w:rsid w:val="005531D2"/>
    <w:rsid w:val="00555591"/>
    <w:rsid w:val="00555983"/>
    <w:rsid w:val="00555F22"/>
    <w:rsid w:val="00556627"/>
    <w:rsid w:val="005575AB"/>
    <w:rsid w:val="00557CC1"/>
    <w:rsid w:val="00560853"/>
    <w:rsid w:val="005625D2"/>
    <w:rsid w:val="00562F53"/>
    <w:rsid w:val="00564684"/>
    <w:rsid w:val="0056502C"/>
    <w:rsid w:val="005659DD"/>
    <w:rsid w:val="005666E8"/>
    <w:rsid w:val="00567197"/>
    <w:rsid w:val="00567884"/>
    <w:rsid w:val="00571819"/>
    <w:rsid w:val="00572814"/>
    <w:rsid w:val="00573728"/>
    <w:rsid w:val="0057447E"/>
    <w:rsid w:val="0057500A"/>
    <w:rsid w:val="005750B3"/>
    <w:rsid w:val="005766A4"/>
    <w:rsid w:val="00577640"/>
    <w:rsid w:val="005776F0"/>
    <w:rsid w:val="0057780D"/>
    <w:rsid w:val="00577824"/>
    <w:rsid w:val="00581D41"/>
    <w:rsid w:val="00581E8F"/>
    <w:rsid w:val="00582445"/>
    <w:rsid w:val="00582D49"/>
    <w:rsid w:val="00583651"/>
    <w:rsid w:val="00583AE9"/>
    <w:rsid w:val="005840C8"/>
    <w:rsid w:val="005840EE"/>
    <w:rsid w:val="005841D1"/>
    <w:rsid w:val="00584568"/>
    <w:rsid w:val="00584877"/>
    <w:rsid w:val="00584947"/>
    <w:rsid w:val="00584B53"/>
    <w:rsid w:val="00584FDC"/>
    <w:rsid w:val="00585970"/>
    <w:rsid w:val="00585EE9"/>
    <w:rsid w:val="005874AB"/>
    <w:rsid w:val="00587E72"/>
    <w:rsid w:val="005901B0"/>
    <w:rsid w:val="0059116C"/>
    <w:rsid w:val="0059208B"/>
    <w:rsid w:val="00592BB9"/>
    <w:rsid w:val="0059398B"/>
    <w:rsid w:val="005940CC"/>
    <w:rsid w:val="005953D3"/>
    <w:rsid w:val="0059695B"/>
    <w:rsid w:val="005978EA"/>
    <w:rsid w:val="00597B6C"/>
    <w:rsid w:val="00597FE7"/>
    <w:rsid w:val="005A065B"/>
    <w:rsid w:val="005A0733"/>
    <w:rsid w:val="005A07C4"/>
    <w:rsid w:val="005A0C65"/>
    <w:rsid w:val="005A1885"/>
    <w:rsid w:val="005A19CA"/>
    <w:rsid w:val="005A1A4C"/>
    <w:rsid w:val="005A2112"/>
    <w:rsid w:val="005A2B7A"/>
    <w:rsid w:val="005A3720"/>
    <w:rsid w:val="005A3C43"/>
    <w:rsid w:val="005A469A"/>
    <w:rsid w:val="005A50CD"/>
    <w:rsid w:val="005A5BFB"/>
    <w:rsid w:val="005A6EC8"/>
    <w:rsid w:val="005A75C7"/>
    <w:rsid w:val="005A7D6A"/>
    <w:rsid w:val="005B034F"/>
    <w:rsid w:val="005B0FC0"/>
    <w:rsid w:val="005B25C8"/>
    <w:rsid w:val="005B2700"/>
    <w:rsid w:val="005B2CC7"/>
    <w:rsid w:val="005B2FCE"/>
    <w:rsid w:val="005B4975"/>
    <w:rsid w:val="005B603D"/>
    <w:rsid w:val="005B75B4"/>
    <w:rsid w:val="005B7848"/>
    <w:rsid w:val="005C0720"/>
    <w:rsid w:val="005C105F"/>
    <w:rsid w:val="005C1D24"/>
    <w:rsid w:val="005C2719"/>
    <w:rsid w:val="005C2A26"/>
    <w:rsid w:val="005C309D"/>
    <w:rsid w:val="005C3486"/>
    <w:rsid w:val="005C348B"/>
    <w:rsid w:val="005C3C52"/>
    <w:rsid w:val="005C471F"/>
    <w:rsid w:val="005C49ED"/>
    <w:rsid w:val="005C51E5"/>
    <w:rsid w:val="005C57DF"/>
    <w:rsid w:val="005C62D9"/>
    <w:rsid w:val="005D00AD"/>
    <w:rsid w:val="005D13AA"/>
    <w:rsid w:val="005D1CA4"/>
    <w:rsid w:val="005D2044"/>
    <w:rsid w:val="005D31A3"/>
    <w:rsid w:val="005D4268"/>
    <w:rsid w:val="005D5C7A"/>
    <w:rsid w:val="005D6405"/>
    <w:rsid w:val="005D74BF"/>
    <w:rsid w:val="005E05F7"/>
    <w:rsid w:val="005E0A15"/>
    <w:rsid w:val="005E13B3"/>
    <w:rsid w:val="005E193F"/>
    <w:rsid w:val="005E1F3E"/>
    <w:rsid w:val="005E222C"/>
    <w:rsid w:val="005E2385"/>
    <w:rsid w:val="005E39AD"/>
    <w:rsid w:val="005E45C9"/>
    <w:rsid w:val="005E4B11"/>
    <w:rsid w:val="005E4FD5"/>
    <w:rsid w:val="005E50FD"/>
    <w:rsid w:val="005E5B83"/>
    <w:rsid w:val="005E7719"/>
    <w:rsid w:val="005E7C12"/>
    <w:rsid w:val="005F08B6"/>
    <w:rsid w:val="005F1E97"/>
    <w:rsid w:val="005F4355"/>
    <w:rsid w:val="005F5026"/>
    <w:rsid w:val="005F5A1F"/>
    <w:rsid w:val="005F633B"/>
    <w:rsid w:val="005F68D8"/>
    <w:rsid w:val="005F6C3D"/>
    <w:rsid w:val="005F6E0A"/>
    <w:rsid w:val="005F7638"/>
    <w:rsid w:val="005F7EF0"/>
    <w:rsid w:val="00600B34"/>
    <w:rsid w:val="00600FC5"/>
    <w:rsid w:val="006016D0"/>
    <w:rsid w:val="0060210F"/>
    <w:rsid w:val="00602580"/>
    <w:rsid w:val="00602CFC"/>
    <w:rsid w:val="00602EC1"/>
    <w:rsid w:val="00603392"/>
    <w:rsid w:val="006033A9"/>
    <w:rsid w:val="00606728"/>
    <w:rsid w:val="0060676D"/>
    <w:rsid w:val="006070E6"/>
    <w:rsid w:val="00607C29"/>
    <w:rsid w:val="00607E8F"/>
    <w:rsid w:val="00611B4F"/>
    <w:rsid w:val="006123C4"/>
    <w:rsid w:val="006125CE"/>
    <w:rsid w:val="0061272B"/>
    <w:rsid w:val="0061389B"/>
    <w:rsid w:val="00613A59"/>
    <w:rsid w:val="00613AA8"/>
    <w:rsid w:val="00614066"/>
    <w:rsid w:val="00614771"/>
    <w:rsid w:val="00615E1D"/>
    <w:rsid w:val="006161CE"/>
    <w:rsid w:val="00616F69"/>
    <w:rsid w:val="00617222"/>
    <w:rsid w:val="0062077C"/>
    <w:rsid w:val="00620DDF"/>
    <w:rsid w:val="006214E0"/>
    <w:rsid w:val="006220A0"/>
    <w:rsid w:val="00622267"/>
    <w:rsid w:val="00622E1F"/>
    <w:rsid w:val="00623234"/>
    <w:rsid w:val="00623378"/>
    <w:rsid w:val="0062343B"/>
    <w:rsid w:val="00624D18"/>
    <w:rsid w:val="006260DF"/>
    <w:rsid w:val="00626A3B"/>
    <w:rsid w:val="00626E6F"/>
    <w:rsid w:val="006272EF"/>
    <w:rsid w:val="00630812"/>
    <w:rsid w:val="006309EF"/>
    <w:rsid w:val="00630DE6"/>
    <w:rsid w:val="006313EB"/>
    <w:rsid w:val="00633D7F"/>
    <w:rsid w:val="006340B0"/>
    <w:rsid w:val="0063531F"/>
    <w:rsid w:val="00635E5C"/>
    <w:rsid w:val="00637459"/>
    <w:rsid w:val="006374C4"/>
    <w:rsid w:val="0063759D"/>
    <w:rsid w:val="00637C13"/>
    <w:rsid w:val="00637F24"/>
    <w:rsid w:val="006411F9"/>
    <w:rsid w:val="006418D9"/>
    <w:rsid w:val="00642F5E"/>
    <w:rsid w:val="00643723"/>
    <w:rsid w:val="00644FB7"/>
    <w:rsid w:val="006455E7"/>
    <w:rsid w:val="0064692D"/>
    <w:rsid w:val="00646FF5"/>
    <w:rsid w:val="00647B5D"/>
    <w:rsid w:val="0065028B"/>
    <w:rsid w:val="00651F5C"/>
    <w:rsid w:val="006523DC"/>
    <w:rsid w:val="0065268B"/>
    <w:rsid w:val="00652C31"/>
    <w:rsid w:val="006533DE"/>
    <w:rsid w:val="006537F3"/>
    <w:rsid w:val="00654014"/>
    <w:rsid w:val="006543E0"/>
    <w:rsid w:val="006546C4"/>
    <w:rsid w:val="006559E4"/>
    <w:rsid w:val="00656C91"/>
    <w:rsid w:val="0065721C"/>
    <w:rsid w:val="0065747E"/>
    <w:rsid w:val="00657841"/>
    <w:rsid w:val="00657F38"/>
    <w:rsid w:val="00657F78"/>
    <w:rsid w:val="00660D70"/>
    <w:rsid w:val="00661649"/>
    <w:rsid w:val="006623C8"/>
    <w:rsid w:val="006629D5"/>
    <w:rsid w:val="0066353F"/>
    <w:rsid w:val="006639C0"/>
    <w:rsid w:val="00663F4E"/>
    <w:rsid w:val="00664A28"/>
    <w:rsid w:val="00670014"/>
    <w:rsid w:val="00671741"/>
    <w:rsid w:val="00672FD0"/>
    <w:rsid w:val="00673A17"/>
    <w:rsid w:val="0067460E"/>
    <w:rsid w:val="00675013"/>
    <w:rsid w:val="00675526"/>
    <w:rsid w:val="006762C2"/>
    <w:rsid w:val="006765A5"/>
    <w:rsid w:val="00677028"/>
    <w:rsid w:val="0067788C"/>
    <w:rsid w:val="00681F6D"/>
    <w:rsid w:val="00682486"/>
    <w:rsid w:val="00683DD6"/>
    <w:rsid w:val="006845DD"/>
    <w:rsid w:val="00685203"/>
    <w:rsid w:val="006857E4"/>
    <w:rsid w:val="00685D68"/>
    <w:rsid w:val="00687292"/>
    <w:rsid w:val="00687814"/>
    <w:rsid w:val="0068789B"/>
    <w:rsid w:val="006925E0"/>
    <w:rsid w:val="0069312B"/>
    <w:rsid w:val="00694A12"/>
    <w:rsid w:val="00694A98"/>
    <w:rsid w:val="00694ACA"/>
    <w:rsid w:val="00694E3E"/>
    <w:rsid w:val="00695D87"/>
    <w:rsid w:val="0069626E"/>
    <w:rsid w:val="00696948"/>
    <w:rsid w:val="00697EAC"/>
    <w:rsid w:val="006A00A6"/>
    <w:rsid w:val="006A04B1"/>
    <w:rsid w:val="006A330E"/>
    <w:rsid w:val="006A35EE"/>
    <w:rsid w:val="006A4797"/>
    <w:rsid w:val="006A4DD2"/>
    <w:rsid w:val="006A515F"/>
    <w:rsid w:val="006A52E6"/>
    <w:rsid w:val="006A5E43"/>
    <w:rsid w:val="006A6D93"/>
    <w:rsid w:val="006A76A8"/>
    <w:rsid w:val="006B0810"/>
    <w:rsid w:val="006B1831"/>
    <w:rsid w:val="006B1A0B"/>
    <w:rsid w:val="006B1D15"/>
    <w:rsid w:val="006B29E4"/>
    <w:rsid w:val="006B3E0F"/>
    <w:rsid w:val="006B3F95"/>
    <w:rsid w:val="006B4BCC"/>
    <w:rsid w:val="006B4F4E"/>
    <w:rsid w:val="006B56F9"/>
    <w:rsid w:val="006B592A"/>
    <w:rsid w:val="006B61FC"/>
    <w:rsid w:val="006B6FF4"/>
    <w:rsid w:val="006B7CCD"/>
    <w:rsid w:val="006C02BD"/>
    <w:rsid w:val="006C02D3"/>
    <w:rsid w:val="006C04D4"/>
    <w:rsid w:val="006C0FA6"/>
    <w:rsid w:val="006C0FC3"/>
    <w:rsid w:val="006C14E3"/>
    <w:rsid w:val="006C1F38"/>
    <w:rsid w:val="006C31D6"/>
    <w:rsid w:val="006C3D11"/>
    <w:rsid w:val="006C3DC5"/>
    <w:rsid w:val="006C3EC3"/>
    <w:rsid w:val="006C3F8A"/>
    <w:rsid w:val="006C464B"/>
    <w:rsid w:val="006C5103"/>
    <w:rsid w:val="006C57CF"/>
    <w:rsid w:val="006C676E"/>
    <w:rsid w:val="006C7098"/>
    <w:rsid w:val="006D0335"/>
    <w:rsid w:val="006D054F"/>
    <w:rsid w:val="006D093C"/>
    <w:rsid w:val="006D13F1"/>
    <w:rsid w:val="006D14BA"/>
    <w:rsid w:val="006D205B"/>
    <w:rsid w:val="006D20E1"/>
    <w:rsid w:val="006D22D8"/>
    <w:rsid w:val="006D3B4C"/>
    <w:rsid w:val="006D3ECF"/>
    <w:rsid w:val="006D4B44"/>
    <w:rsid w:val="006D67D6"/>
    <w:rsid w:val="006D718F"/>
    <w:rsid w:val="006D7DC8"/>
    <w:rsid w:val="006E0649"/>
    <w:rsid w:val="006E07BD"/>
    <w:rsid w:val="006E097D"/>
    <w:rsid w:val="006E1008"/>
    <w:rsid w:val="006E2F67"/>
    <w:rsid w:val="006E34F7"/>
    <w:rsid w:val="006E58C2"/>
    <w:rsid w:val="006E5B6D"/>
    <w:rsid w:val="006E71EC"/>
    <w:rsid w:val="006E74A3"/>
    <w:rsid w:val="006E7782"/>
    <w:rsid w:val="006F08B6"/>
    <w:rsid w:val="006F0952"/>
    <w:rsid w:val="006F0C01"/>
    <w:rsid w:val="006F1776"/>
    <w:rsid w:val="006F204F"/>
    <w:rsid w:val="006F33AF"/>
    <w:rsid w:val="006F432B"/>
    <w:rsid w:val="006F4CAB"/>
    <w:rsid w:val="006F518F"/>
    <w:rsid w:val="006F51C3"/>
    <w:rsid w:val="006F5419"/>
    <w:rsid w:val="006F63B9"/>
    <w:rsid w:val="006F72A3"/>
    <w:rsid w:val="006F7384"/>
    <w:rsid w:val="006F750E"/>
    <w:rsid w:val="006F7699"/>
    <w:rsid w:val="006F7AC9"/>
    <w:rsid w:val="00700A9F"/>
    <w:rsid w:val="007010D4"/>
    <w:rsid w:val="00702411"/>
    <w:rsid w:val="00702699"/>
    <w:rsid w:val="007028BF"/>
    <w:rsid w:val="00702BA8"/>
    <w:rsid w:val="00704B39"/>
    <w:rsid w:val="00705B84"/>
    <w:rsid w:val="00706211"/>
    <w:rsid w:val="00706B93"/>
    <w:rsid w:val="00707759"/>
    <w:rsid w:val="00707BB0"/>
    <w:rsid w:val="007119ED"/>
    <w:rsid w:val="007120DC"/>
    <w:rsid w:val="00712CA1"/>
    <w:rsid w:val="007132E7"/>
    <w:rsid w:val="007145A0"/>
    <w:rsid w:val="00715048"/>
    <w:rsid w:val="00715ACB"/>
    <w:rsid w:val="00715FD8"/>
    <w:rsid w:val="00716311"/>
    <w:rsid w:val="00716BC0"/>
    <w:rsid w:val="00716E6E"/>
    <w:rsid w:val="007178E3"/>
    <w:rsid w:val="007220F2"/>
    <w:rsid w:val="0072259A"/>
    <w:rsid w:val="00722A2D"/>
    <w:rsid w:val="00723B2C"/>
    <w:rsid w:val="00726096"/>
    <w:rsid w:val="0072616C"/>
    <w:rsid w:val="00727076"/>
    <w:rsid w:val="007274CA"/>
    <w:rsid w:val="007275FB"/>
    <w:rsid w:val="007308F1"/>
    <w:rsid w:val="00730A98"/>
    <w:rsid w:val="00731503"/>
    <w:rsid w:val="00731649"/>
    <w:rsid w:val="00734975"/>
    <w:rsid w:val="00734ED5"/>
    <w:rsid w:val="00735905"/>
    <w:rsid w:val="007367A3"/>
    <w:rsid w:val="00737AA2"/>
    <w:rsid w:val="00740729"/>
    <w:rsid w:val="00743002"/>
    <w:rsid w:val="00744402"/>
    <w:rsid w:val="007451C5"/>
    <w:rsid w:val="007453F3"/>
    <w:rsid w:val="00745C16"/>
    <w:rsid w:val="00747CE5"/>
    <w:rsid w:val="0075289D"/>
    <w:rsid w:val="00752BD3"/>
    <w:rsid w:val="007547F1"/>
    <w:rsid w:val="00756D1D"/>
    <w:rsid w:val="00756FD5"/>
    <w:rsid w:val="007618D4"/>
    <w:rsid w:val="00762BC8"/>
    <w:rsid w:val="00762F8B"/>
    <w:rsid w:val="007634A4"/>
    <w:rsid w:val="007634FE"/>
    <w:rsid w:val="007647E2"/>
    <w:rsid w:val="00764969"/>
    <w:rsid w:val="00765584"/>
    <w:rsid w:val="00765A26"/>
    <w:rsid w:val="00766F75"/>
    <w:rsid w:val="00767698"/>
    <w:rsid w:val="00767D26"/>
    <w:rsid w:val="00767E0C"/>
    <w:rsid w:val="007708E2"/>
    <w:rsid w:val="00772146"/>
    <w:rsid w:val="007735E9"/>
    <w:rsid w:val="00773F2B"/>
    <w:rsid w:val="00776242"/>
    <w:rsid w:val="007764B2"/>
    <w:rsid w:val="00777037"/>
    <w:rsid w:val="0078375E"/>
    <w:rsid w:val="00783A92"/>
    <w:rsid w:val="00783C1C"/>
    <w:rsid w:val="00784E79"/>
    <w:rsid w:val="00785EC6"/>
    <w:rsid w:val="00786052"/>
    <w:rsid w:val="00786D08"/>
    <w:rsid w:val="00790727"/>
    <w:rsid w:val="0079072F"/>
    <w:rsid w:val="00790A9C"/>
    <w:rsid w:val="00790E07"/>
    <w:rsid w:val="00791609"/>
    <w:rsid w:val="00791FFB"/>
    <w:rsid w:val="00792CBE"/>
    <w:rsid w:val="007947C8"/>
    <w:rsid w:val="00795103"/>
    <w:rsid w:val="00795431"/>
    <w:rsid w:val="0079558D"/>
    <w:rsid w:val="00797212"/>
    <w:rsid w:val="007974CC"/>
    <w:rsid w:val="007A0268"/>
    <w:rsid w:val="007A07C0"/>
    <w:rsid w:val="007A136F"/>
    <w:rsid w:val="007A14C8"/>
    <w:rsid w:val="007A1620"/>
    <w:rsid w:val="007A1F7E"/>
    <w:rsid w:val="007A2E74"/>
    <w:rsid w:val="007A3BBC"/>
    <w:rsid w:val="007A3CBB"/>
    <w:rsid w:val="007A489F"/>
    <w:rsid w:val="007A49F6"/>
    <w:rsid w:val="007A594C"/>
    <w:rsid w:val="007A61A2"/>
    <w:rsid w:val="007A7630"/>
    <w:rsid w:val="007A795B"/>
    <w:rsid w:val="007A7A43"/>
    <w:rsid w:val="007A7DD9"/>
    <w:rsid w:val="007B00EE"/>
    <w:rsid w:val="007B04A1"/>
    <w:rsid w:val="007B1237"/>
    <w:rsid w:val="007B1266"/>
    <w:rsid w:val="007B1F54"/>
    <w:rsid w:val="007B208C"/>
    <w:rsid w:val="007B39FA"/>
    <w:rsid w:val="007B417F"/>
    <w:rsid w:val="007B4687"/>
    <w:rsid w:val="007B489C"/>
    <w:rsid w:val="007B55A2"/>
    <w:rsid w:val="007B6D70"/>
    <w:rsid w:val="007B755A"/>
    <w:rsid w:val="007B7E7C"/>
    <w:rsid w:val="007B7F76"/>
    <w:rsid w:val="007C00A0"/>
    <w:rsid w:val="007C201D"/>
    <w:rsid w:val="007C24AC"/>
    <w:rsid w:val="007C3232"/>
    <w:rsid w:val="007C35EB"/>
    <w:rsid w:val="007C3F37"/>
    <w:rsid w:val="007C6878"/>
    <w:rsid w:val="007C7850"/>
    <w:rsid w:val="007C7854"/>
    <w:rsid w:val="007C7B33"/>
    <w:rsid w:val="007C7E0B"/>
    <w:rsid w:val="007D2311"/>
    <w:rsid w:val="007D3078"/>
    <w:rsid w:val="007D3D0F"/>
    <w:rsid w:val="007D4E7C"/>
    <w:rsid w:val="007D52B8"/>
    <w:rsid w:val="007D6F5C"/>
    <w:rsid w:val="007D7111"/>
    <w:rsid w:val="007D7768"/>
    <w:rsid w:val="007D7775"/>
    <w:rsid w:val="007D7A3F"/>
    <w:rsid w:val="007D7E6C"/>
    <w:rsid w:val="007E00A8"/>
    <w:rsid w:val="007E06CD"/>
    <w:rsid w:val="007E0EFC"/>
    <w:rsid w:val="007E1F15"/>
    <w:rsid w:val="007E284F"/>
    <w:rsid w:val="007E312E"/>
    <w:rsid w:val="007E35E7"/>
    <w:rsid w:val="007E3DF4"/>
    <w:rsid w:val="007E4089"/>
    <w:rsid w:val="007E45F5"/>
    <w:rsid w:val="007E4677"/>
    <w:rsid w:val="007E51BE"/>
    <w:rsid w:val="007E5810"/>
    <w:rsid w:val="007E5FD1"/>
    <w:rsid w:val="007E6C16"/>
    <w:rsid w:val="007E7497"/>
    <w:rsid w:val="007F03AD"/>
    <w:rsid w:val="007F0400"/>
    <w:rsid w:val="007F04C2"/>
    <w:rsid w:val="007F04D4"/>
    <w:rsid w:val="007F1593"/>
    <w:rsid w:val="007F21DB"/>
    <w:rsid w:val="007F2228"/>
    <w:rsid w:val="007F2A7B"/>
    <w:rsid w:val="007F39FE"/>
    <w:rsid w:val="007F3AE0"/>
    <w:rsid w:val="007F3D41"/>
    <w:rsid w:val="007F62FF"/>
    <w:rsid w:val="007F67EA"/>
    <w:rsid w:val="007F7DD1"/>
    <w:rsid w:val="0080072D"/>
    <w:rsid w:val="00800ADB"/>
    <w:rsid w:val="00802428"/>
    <w:rsid w:val="00802516"/>
    <w:rsid w:val="0080286A"/>
    <w:rsid w:val="008033E7"/>
    <w:rsid w:val="00803D87"/>
    <w:rsid w:val="008043B9"/>
    <w:rsid w:val="00804610"/>
    <w:rsid w:val="008049EF"/>
    <w:rsid w:val="00805325"/>
    <w:rsid w:val="008063BE"/>
    <w:rsid w:val="00806DDA"/>
    <w:rsid w:val="00807687"/>
    <w:rsid w:val="008118C6"/>
    <w:rsid w:val="00811B0D"/>
    <w:rsid w:val="00811E42"/>
    <w:rsid w:val="0081251B"/>
    <w:rsid w:val="00812D0A"/>
    <w:rsid w:val="00812E8D"/>
    <w:rsid w:val="00813282"/>
    <w:rsid w:val="008137C2"/>
    <w:rsid w:val="00813CA8"/>
    <w:rsid w:val="00814A84"/>
    <w:rsid w:val="0081736A"/>
    <w:rsid w:val="00817BAD"/>
    <w:rsid w:val="008201E1"/>
    <w:rsid w:val="0082149E"/>
    <w:rsid w:val="00822B7D"/>
    <w:rsid w:val="00823124"/>
    <w:rsid w:val="00824884"/>
    <w:rsid w:val="0082544B"/>
    <w:rsid w:val="008264E3"/>
    <w:rsid w:val="00826C28"/>
    <w:rsid w:val="008272F3"/>
    <w:rsid w:val="00827AC9"/>
    <w:rsid w:val="00827CF2"/>
    <w:rsid w:val="00830293"/>
    <w:rsid w:val="0083032B"/>
    <w:rsid w:val="00830439"/>
    <w:rsid w:val="00830491"/>
    <w:rsid w:val="00832554"/>
    <w:rsid w:val="00832627"/>
    <w:rsid w:val="0083272F"/>
    <w:rsid w:val="00832A32"/>
    <w:rsid w:val="00832BE3"/>
    <w:rsid w:val="00832C11"/>
    <w:rsid w:val="0083359E"/>
    <w:rsid w:val="00833750"/>
    <w:rsid w:val="008339C0"/>
    <w:rsid w:val="008348B7"/>
    <w:rsid w:val="008355E4"/>
    <w:rsid w:val="008358AD"/>
    <w:rsid w:val="00835E2A"/>
    <w:rsid w:val="00835E3E"/>
    <w:rsid w:val="00837915"/>
    <w:rsid w:val="00837DE6"/>
    <w:rsid w:val="008400D1"/>
    <w:rsid w:val="00841DE7"/>
    <w:rsid w:val="00841EA0"/>
    <w:rsid w:val="00841F55"/>
    <w:rsid w:val="00843DA4"/>
    <w:rsid w:val="00845147"/>
    <w:rsid w:val="00845851"/>
    <w:rsid w:val="00845C5E"/>
    <w:rsid w:val="0084720C"/>
    <w:rsid w:val="00847364"/>
    <w:rsid w:val="00850FD8"/>
    <w:rsid w:val="008510AC"/>
    <w:rsid w:val="008518F1"/>
    <w:rsid w:val="008539B5"/>
    <w:rsid w:val="00853D8A"/>
    <w:rsid w:val="0085406E"/>
    <w:rsid w:val="0085515F"/>
    <w:rsid w:val="00855E01"/>
    <w:rsid w:val="0085772B"/>
    <w:rsid w:val="008578D2"/>
    <w:rsid w:val="00857F2F"/>
    <w:rsid w:val="00860072"/>
    <w:rsid w:val="0086071C"/>
    <w:rsid w:val="00860C25"/>
    <w:rsid w:val="00860C78"/>
    <w:rsid w:val="0086200E"/>
    <w:rsid w:val="00864873"/>
    <w:rsid w:val="00864911"/>
    <w:rsid w:val="008657E5"/>
    <w:rsid w:val="00865C28"/>
    <w:rsid w:val="008661E5"/>
    <w:rsid w:val="00866CE6"/>
    <w:rsid w:val="0086751F"/>
    <w:rsid w:val="008679B6"/>
    <w:rsid w:val="00867DF1"/>
    <w:rsid w:val="00870AFB"/>
    <w:rsid w:val="00870BED"/>
    <w:rsid w:val="00870FA3"/>
    <w:rsid w:val="008719E7"/>
    <w:rsid w:val="00871AD5"/>
    <w:rsid w:val="00871ADE"/>
    <w:rsid w:val="00872F70"/>
    <w:rsid w:val="00873401"/>
    <w:rsid w:val="00874155"/>
    <w:rsid w:val="00874E0F"/>
    <w:rsid w:val="0087503B"/>
    <w:rsid w:val="00875565"/>
    <w:rsid w:val="00875ADE"/>
    <w:rsid w:val="00877408"/>
    <w:rsid w:val="008777C1"/>
    <w:rsid w:val="00880165"/>
    <w:rsid w:val="008804A8"/>
    <w:rsid w:val="00880627"/>
    <w:rsid w:val="00880A9A"/>
    <w:rsid w:val="00880AE1"/>
    <w:rsid w:val="00882822"/>
    <w:rsid w:val="00883007"/>
    <w:rsid w:val="00883107"/>
    <w:rsid w:val="00883406"/>
    <w:rsid w:val="008836CC"/>
    <w:rsid w:val="008841ED"/>
    <w:rsid w:val="00884AE7"/>
    <w:rsid w:val="00885092"/>
    <w:rsid w:val="00885757"/>
    <w:rsid w:val="00887616"/>
    <w:rsid w:val="0088795B"/>
    <w:rsid w:val="00887BEA"/>
    <w:rsid w:val="0089125E"/>
    <w:rsid w:val="008918C6"/>
    <w:rsid w:val="00891B45"/>
    <w:rsid w:val="008923A4"/>
    <w:rsid w:val="0089260A"/>
    <w:rsid w:val="00892D3D"/>
    <w:rsid w:val="00893875"/>
    <w:rsid w:val="00893C38"/>
    <w:rsid w:val="0089432F"/>
    <w:rsid w:val="00894545"/>
    <w:rsid w:val="00894C38"/>
    <w:rsid w:val="008958CD"/>
    <w:rsid w:val="0089645F"/>
    <w:rsid w:val="008A0775"/>
    <w:rsid w:val="008A161E"/>
    <w:rsid w:val="008A2730"/>
    <w:rsid w:val="008A367C"/>
    <w:rsid w:val="008A3B11"/>
    <w:rsid w:val="008A3DE6"/>
    <w:rsid w:val="008A40E1"/>
    <w:rsid w:val="008A48D6"/>
    <w:rsid w:val="008A5851"/>
    <w:rsid w:val="008A72A7"/>
    <w:rsid w:val="008B0DDF"/>
    <w:rsid w:val="008B0F08"/>
    <w:rsid w:val="008B0FB8"/>
    <w:rsid w:val="008B1238"/>
    <w:rsid w:val="008B14E0"/>
    <w:rsid w:val="008B2239"/>
    <w:rsid w:val="008B236F"/>
    <w:rsid w:val="008B49F0"/>
    <w:rsid w:val="008B4DD3"/>
    <w:rsid w:val="008B518E"/>
    <w:rsid w:val="008B51A7"/>
    <w:rsid w:val="008B5260"/>
    <w:rsid w:val="008B59FA"/>
    <w:rsid w:val="008B5E66"/>
    <w:rsid w:val="008B640E"/>
    <w:rsid w:val="008B6818"/>
    <w:rsid w:val="008C0A2C"/>
    <w:rsid w:val="008C1192"/>
    <w:rsid w:val="008C1474"/>
    <w:rsid w:val="008C17E1"/>
    <w:rsid w:val="008C1828"/>
    <w:rsid w:val="008C21E6"/>
    <w:rsid w:val="008C30BA"/>
    <w:rsid w:val="008C348A"/>
    <w:rsid w:val="008C348D"/>
    <w:rsid w:val="008C34ED"/>
    <w:rsid w:val="008C714F"/>
    <w:rsid w:val="008C7F35"/>
    <w:rsid w:val="008D015A"/>
    <w:rsid w:val="008D0A9E"/>
    <w:rsid w:val="008D1129"/>
    <w:rsid w:val="008D1D52"/>
    <w:rsid w:val="008D5B98"/>
    <w:rsid w:val="008D5BD1"/>
    <w:rsid w:val="008D6704"/>
    <w:rsid w:val="008D7784"/>
    <w:rsid w:val="008D7A8F"/>
    <w:rsid w:val="008E06F7"/>
    <w:rsid w:val="008E24D6"/>
    <w:rsid w:val="008E28E9"/>
    <w:rsid w:val="008E3BFA"/>
    <w:rsid w:val="008E5B6C"/>
    <w:rsid w:val="008F06F7"/>
    <w:rsid w:val="008F151B"/>
    <w:rsid w:val="008F17CE"/>
    <w:rsid w:val="008F1D65"/>
    <w:rsid w:val="008F2B66"/>
    <w:rsid w:val="008F34AB"/>
    <w:rsid w:val="008F3ADA"/>
    <w:rsid w:val="008F3B50"/>
    <w:rsid w:val="008F4160"/>
    <w:rsid w:val="008F5030"/>
    <w:rsid w:val="008F51BF"/>
    <w:rsid w:val="008F5748"/>
    <w:rsid w:val="008F7180"/>
    <w:rsid w:val="009005D3"/>
    <w:rsid w:val="00900D1E"/>
    <w:rsid w:val="00901AEE"/>
    <w:rsid w:val="00902CDC"/>
    <w:rsid w:val="00903A47"/>
    <w:rsid w:val="00903FA3"/>
    <w:rsid w:val="00904212"/>
    <w:rsid w:val="00904459"/>
    <w:rsid w:val="009049E7"/>
    <w:rsid w:val="00904C45"/>
    <w:rsid w:val="00904F0B"/>
    <w:rsid w:val="00905D80"/>
    <w:rsid w:val="00906BAD"/>
    <w:rsid w:val="009074BA"/>
    <w:rsid w:val="009075A3"/>
    <w:rsid w:val="0090768E"/>
    <w:rsid w:val="00907760"/>
    <w:rsid w:val="00907CF8"/>
    <w:rsid w:val="00907DE1"/>
    <w:rsid w:val="00907F60"/>
    <w:rsid w:val="00910138"/>
    <w:rsid w:val="00911364"/>
    <w:rsid w:val="00912643"/>
    <w:rsid w:val="00913006"/>
    <w:rsid w:val="009154BD"/>
    <w:rsid w:val="00915BEB"/>
    <w:rsid w:val="00916E05"/>
    <w:rsid w:val="00917176"/>
    <w:rsid w:val="0091733E"/>
    <w:rsid w:val="00917655"/>
    <w:rsid w:val="00917C7D"/>
    <w:rsid w:val="009202D1"/>
    <w:rsid w:val="00920C50"/>
    <w:rsid w:val="00921247"/>
    <w:rsid w:val="00921455"/>
    <w:rsid w:val="00921E7E"/>
    <w:rsid w:val="00922083"/>
    <w:rsid w:val="009227DF"/>
    <w:rsid w:val="009229C2"/>
    <w:rsid w:val="00922BDB"/>
    <w:rsid w:val="00923273"/>
    <w:rsid w:val="00923619"/>
    <w:rsid w:val="00923A7D"/>
    <w:rsid w:val="00924B98"/>
    <w:rsid w:val="00924BEA"/>
    <w:rsid w:val="009259F3"/>
    <w:rsid w:val="00925B4B"/>
    <w:rsid w:val="009262A2"/>
    <w:rsid w:val="00926C70"/>
    <w:rsid w:val="00926E81"/>
    <w:rsid w:val="0092731A"/>
    <w:rsid w:val="0092752A"/>
    <w:rsid w:val="00927D88"/>
    <w:rsid w:val="009301BE"/>
    <w:rsid w:val="00930D23"/>
    <w:rsid w:val="009311C1"/>
    <w:rsid w:val="0093140A"/>
    <w:rsid w:val="00932296"/>
    <w:rsid w:val="00932430"/>
    <w:rsid w:val="00932977"/>
    <w:rsid w:val="00933D2B"/>
    <w:rsid w:val="00934926"/>
    <w:rsid w:val="00934CCC"/>
    <w:rsid w:val="009363FB"/>
    <w:rsid w:val="009373DC"/>
    <w:rsid w:val="00937FFE"/>
    <w:rsid w:val="009408A5"/>
    <w:rsid w:val="0094113A"/>
    <w:rsid w:val="00942792"/>
    <w:rsid w:val="00942B3B"/>
    <w:rsid w:val="00942D82"/>
    <w:rsid w:val="00943086"/>
    <w:rsid w:val="009431B0"/>
    <w:rsid w:val="0094329B"/>
    <w:rsid w:val="00943584"/>
    <w:rsid w:val="00944793"/>
    <w:rsid w:val="00945811"/>
    <w:rsid w:val="009462B9"/>
    <w:rsid w:val="00947B41"/>
    <w:rsid w:val="009503D4"/>
    <w:rsid w:val="009504E8"/>
    <w:rsid w:val="00950B59"/>
    <w:rsid w:val="0095181A"/>
    <w:rsid w:val="00952445"/>
    <w:rsid w:val="00952D52"/>
    <w:rsid w:val="00953227"/>
    <w:rsid w:val="0095397A"/>
    <w:rsid w:val="009542A2"/>
    <w:rsid w:val="00954806"/>
    <w:rsid w:val="009560D0"/>
    <w:rsid w:val="00956254"/>
    <w:rsid w:val="0095628E"/>
    <w:rsid w:val="009563C0"/>
    <w:rsid w:val="00956750"/>
    <w:rsid w:val="00956D47"/>
    <w:rsid w:val="00957EDC"/>
    <w:rsid w:val="00960297"/>
    <w:rsid w:val="00960432"/>
    <w:rsid w:val="0096138D"/>
    <w:rsid w:val="00962FA9"/>
    <w:rsid w:val="009638A0"/>
    <w:rsid w:val="009638BF"/>
    <w:rsid w:val="00963D73"/>
    <w:rsid w:val="0096478E"/>
    <w:rsid w:val="00964BCA"/>
    <w:rsid w:val="009657C4"/>
    <w:rsid w:val="00965B9E"/>
    <w:rsid w:val="00967A98"/>
    <w:rsid w:val="00972102"/>
    <w:rsid w:val="009729B3"/>
    <w:rsid w:val="00973506"/>
    <w:rsid w:val="00973FBE"/>
    <w:rsid w:val="009741C3"/>
    <w:rsid w:val="009744BD"/>
    <w:rsid w:val="00974719"/>
    <w:rsid w:val="0097506F"/>
    <w:rsid w:val="00975A9D"/>
    <w:rsid w:val="00975BBD"/>
    <w:rsid w:val="00975C8F"/>
    <w:rsid w:val="009765AE"/>
    <w:rsid w:val="00977EC3"/>
    <w:rsid w:val="009808EC"/>
    <w:rsid w:val="00980EA9"/>
    <w:rsid w:val="00980F2B"/>
    <w:rsid w:val="0098181E"/>
    <w:rsid w:val="00981BA5"/>
    <w:rsid w:val="0098254C"/>
    <w:rsid w:val="00983D2E"/>
    <w:rsid w:val="00984572"/>
    <w:rsid w:val="009850A8"/>
    <w:rsid w:val="00985FA6"/>
    <w:rsid w:val="009868FF"/>
    <w:rsid w:val="00986FDB"/>
    <w:rsid w:val="00990BE0"/>
    <w:rsid w:val="009916B3"/>
    <w:rsid w:val="0099196F"/>
    <w:rsid w:val="00991C1C"/>
    <w:rsid w:val="00991F96"/>
    <w:rsid w:val="00992503"/>
    <w:rsid w:val="00993AD8"/>
    <w:rsid w:val="00993D33"/>
    <w:rsid w:val="009940BE"/>
    <w:rsid w:val="00994E1C"/>
    <w:rsid w:val="0099513C"/>
    <w:rsid w:val="00995E01"/>
    <w:rsid w:val="00997BD9"/>
    <w:rsid w:val="009A168C"/>
    <w:rsid w:val="009A19E2"/>
    <w:rsid w:val="009A1FEC"/>
    <w:rsid w:val="009A2345"/>
    <w:rsid w:val="009A2A04"/>
    <w:rsid w:val="009A34B9"/>
    <w:rsid w:val="009A55F6"/>
    <w:rsid w:val="009A6E51"/>
    <w:rsid w:val="009A7505"/>
    <w:rsid w:val="009A7A78"/>
    <w:rsid w:val="009B003F"/>
    <w:rsid w:val="009B0CC8"/>
    <w:rsid w:val="009B10B1"/>
    <w:rsid w:val="009B2F3B"/>
    <w:rsid w:val="009B39D4"/>
    <w:rsid w:val="009B4879"/>
    <w:rsid w:val="009B54CD"/>
    <w:rsid w:val="009B6458"/>
    <w:rsid w:val="009B7C7F"/>
    <w:rsid w:val="009C1032"/>
    <w:rsid w:val="009C1486"/>
    <w:rsid w:val="009C3231"/>
    <w:rsid w:val="009C3BAE"/>
    <w:rsid w:val="009C4568"/>
    <w:rsid w:val="009C49DE"/>
    <w:rsid w:val="009C56F4"/>
    <w:rsid w:val="009C5A30"/>
    <w:rsid w:val="009C76F9"/>
    <w:rsid w:val="009D0198"/>
    <w:rsid w:val="009D04AE"/>
    <w:rsid w:val="009D12A7"/>
    <w:rsid w:val="009D4C9D"/>
    <w:rsid w:val="009D508D"/>
    <w:rsid w:val="009D557B"/>
    <w:rsid w:val="009D5C5D"/>
    <w:rsid w:val="009D6B31"/>
    <w:rsid w:val="009D73D1"/>
    <w:rsid w:val="009D7AF9"/>
    <w:rsid w:val="009D7B62"/>
    <w:rsid w:val="009E15F3"/>
    <w:rsid w:val="009E1916"/>
    <w:rsid w:val="009E1A7E"/>
    <w:rsid w:val="009E1D2A"/>
    <w:rsid w:val="009E2D5D"/>
    <w:rsid w:val="009E4123"/>
    <w:rsid w:val="009E580F"/>
    <w:rsid w:val="009E5A23"/>
    <w:rsid w:val="009E5C7C"/>
    <w:rsid w:val="009E6688"/>
    <w:rsid w:val="009E7225"/>
    <w:rsid w:val="009F0ECB"/>
    <w:rsid w:val="009F1F12"/>
    <w:rsid w:val="009F1F32"/>
    <w:rsid w:val="009F219F"/>
    <w:rsid w:val="009F2B4C"/>
    <w:rsid w:val="009F32F1"/>
    <w:rsid w:val="009F45CB"/>
    <w:rsid w:val="009F49C8"/>
    <w:rsid w:val="009F5BD5"/>
    <w:rsid w:val="009F6C7B"/>
    <w:rsid w:val="009F7068"/>
    <w:rsid w:val="009F74C1"/>
    <w:rsid w:val="00A0022C"/>
    <w:rsid w:val="00A01208"/>
    <w:rsid w:val="00A02780"/>
    <w:rsid w:val="00A02ACE"/>
    <w:rsid w:val="00A0312A"/>
    <w:rsid w:val="00A031A8"/>
    <w:rsid w:val="00A03936"/>
    <w:rsid w:val="00A04321"/>
    <w:rsid w:val="00A048BD"/>
    <w:rsid w:val="00A04AA3"/>
    <w:rsid w:val="00A0567D"/>
    <w:rsid w:val="00A0674A"/>
    <w:rsid w:val="00A07722"/>
    <w:rsid w:val="00A07B41"/>
    <w:rsid w:val="00A1034C"/>
    <w:rsid w:val="00A11422"/>
    <w:rsid w:val="00A1199B"/>
    <w:rsid w:val="00A13140"/>
    <w:rsid w:val="00A136FA"/>
    <w:rsid w:val="00A138FF"/>
    <w:rsid w:val="00A13F1A"/>
    <w:rsid w:val="00A13F6E"/>
    <w:rsid w:val="00A14A06"/>
    <w:rsid w:val="00A15DBB"/>
    <w:rsid w:val="00A16576"/>
    <w:rsid w:val="00A16589"/>
    <w:rsid w:val="00A20041"/>
    <w:rsid w:val="00A23763"/>
    <w:rsid w:val="00A238D6"/>
    <w:rsid w:val="00A23A8F"/>
    <w:rsid w:val="00A23FFD"/>
    <w:rsid w:val="00A24EFC"/>
    <w:rsid w:val="00A30B6D"/>
    <w:rsid w:val="00A30D1D"/>
    <w:rsid w:val="00A32832"/>
    <w:rsid w:val="00A3288E"/>
    <w:rsid w:val="00A3308C"/>
    <w:rsid w:val="00A34C36"/>
    <w:rsid w:val="00A35838"/>
    <w:rsid w:val="00A36586"/>
    <w:rsid w:val="00A369A0"/>
    <w:rsid w:val="00A40EDB"/>
    <w:rsid w:val="00A4157E"/>
    <w:rsid w:val="00A41983"/>
    <w:rsid w:val="00A41C48"/>
    <w:rsid w:val="00A41D8B"/>
    <w:rsid w:val="00A42392"/>
    <w:rsid w:val="00A42C4C"/>
    <w:rsid w:val="00A4336F"/>
    <w:rsid w:val="00A43792"/>
    <w:rsid w:val="00A43C67"/>
    <w:rsid w:val="00A4485B"/>
    <w:rsid w:val="00A44FD6"/>
    <w:rsid w:val="00A45B48"/>
    <w:rsid w:val="00A468D1"/>
    <w:rsid w:val="00A46ACE"/>
    <w:rsid w:val="00A47C20"/>
    <w:rsid w:val="00A50003"/>
    <w:rsid w:val="00A5157A"/>
    <w:rsid w:val="00A51757"/>
    <w:rsid w:val="00A51E1F"/>
    <w:rsid w:val="00A52A76"/>
    <w:rsid w:val="00A5322A"/>
    <w:rsid w:val="00A53389"/>
    <w:rsid w:val="00A53618"/>
    <w:rsid w:val="00A53F0E"/>
    <w:rsid w:val="00A540F8"/>
    <w:rsid w:val="00A56892"/>
    <w:rsid w:val="00A57687"/>
    <w:rsid w:val="00A57717"/>
    <w:rsid w:val="00A601FE"/>
    <w:rsid w:val="00A60269"/>
    <w:rsid w:val="00A60696"/>
    <w:rsid w:val="00A60874"/>
    <w:rsid w:val="00A612B9"/>
    <w:rsid w:val="00A61644"/>
    <w:rsid w:val="00A61A12"/>
    <w:rsid w:val="00A61C1F"/>
    <w:rsid w:val="00A62197"/>
    <w:rsid w:val="00A62E88"/>
    <w:rsid w:val="00A63B67"/>
    <w:rsid w:val="00A63F17"/>
    <w:rsid w:val="00A640E8"/>
    <w:rsid w:val="00A64779"/>
    <w:rsid w:val="00A658CB"/>
    <w:rsid w:val="00A65987"/>
    <w:rsid w:val="00A661E2"/>
    <w:rsid w:val="00A66737"/>
    <w:rsid w:val="00A67445"/>
    <w:rsid w:val="00A67C6D"/>
    <w:rsid w:val="00A67DB3"/>
    <w:rsid w:val="00A67DC9"/>
    <w:rsid w:val="00A71EA3"/>
    <w:rsid w:val="00A723E1"/>
    <w:rsid w:val="00A73420"/>
    <w:rsid w:val="00A73B2F"/>
    <w:rsid w:val="00A73F30"/>
    <w:rsid w:val="00A73F46"/>
    <w:rsid w:val="00A73FE0"/>
    <w:rsid w:val="00A74BA5"/>
    <w:rsid w:val="00A754A3"/>
    <w:rsid w:val="00A7655F"/>
    <w:rsid w:val="00A76F67"/>
    <w:rsid w:val="00A77A82"/>
    <w:rsid w:val="00A80598"/>
    <w:rsid w:val="00A81C56"/>
    <w:rsid w:val="00A81C61"/>
    <w:rsid w:val="00A81C87"/>
    <w:rsid w:val="00A81CD7"/>
    <w:rsid w:val="00A81E99"/>
    <w:rsid w:val="00A81F0A"/>
    <w:rsid w:val="00A82071"/>
    <w:rsid w:val="00A82188"/>
    <w:rsid w:val="00A831E4"/>
    <w:rsid w:val="00A836BF"/>
    <w:rsid w:val="00A8482D"/>
    <w:rsid w:val="00A85559"/>
    <w:rsid w:val="00A862EE"/>
    <w:rsid w:val="00A87417"/>
    <w:rsid w:val="00A8768F"/>
    <w:rsid w:val="00A87F0E"/>
    <w:rsid w:val="00A90951"/>
    <w:rsid w:val="00A912D0"/>
    <w:rsid w:val="00A919FE"/>
    <w:rsid w:val="00A92200"/>
    <w:rsid w:val="00A927DE"/>
    <w:rsid w:val="00A93594"/>
    <w:rsid w:val="00A938D2"/>
    <w:rsid w:val="00A95225"/>
    <w:rsid w:val="00A9524B"/>
    <w:rsid w:val="00A9575D"/>
    <w:rsid w:val="00A9594C"/>
    <w:rsid w:val="00A95D4F"/>
    <w:rsid w:val="00A96D01"/>
    <w:rsid w:val="00A97399"/>
    <w:rsid w:val="00AA0485"/>
    <w:rsid w:val="00AA0928"/>
    <w:rsid w:val="00AA09DC"/>
    <w:rsid w:val="00AA18C8"/>
    <w:rsid w:val="00AA213E"/>
    <w:rsid w:val="00AA2741"/>
    <w:rsid w:val="00AA2783"/>
    <w:rsid w:val="00AA300C"/>
    <w:rsid w:val="00AA48E9"/>
    <w:rsid w:val="00AA4DA8"/>
    <w:rsid w:val="00AA5944"/>
    <w:rsid w:val="00AA6590"/>
    <w:rsid w:val="00AA6A9C"/>
    <w:rsid w:val="00AA733F"/>
    <w:rsid w:val="00AA74FD"/>
    <w:rsid w:val="00AB0B6E"/>
    <w:rsid w:val="00AB14E3"/>
    <w:rsid w:val="00AB1675"/>
    <w:rsid w:val="00AB1CB0"/>
    <w:rsid w:val="00AB1E68"/>
    <w:rsid w:val="00AB28ED"/>
    <w:rsid w:val="00AB2B39"/>
    <w:rsid w:val="00AB2DC9"/>
    <w:rsid w:val="00AB2F27"/>
    <w:rsid w:val="00AB31E6"/>
    <w:rsid w:val="00AB4895"/>
    <w:rsid w:val="00AB4B3A"/>
    <w:rsid w:val="00AB58E8"/>
    <w:rsid w:val="00AB6898"/>
    <w:rsid w:val="00AB7EC3"/>
    <w:rsid w:val="00AB7F9D"/>
    <w:rsid w:val="00AC0CDC"/>
    <w:rsid w:val="00AC1712"/>
    <w:rsid w:val="00AC1827"/>
    <w:rsid w:val="00AC2A95"/>
    <w:rsid w:val="00AC2C65"/>
    <w:rsid w:val="00AC2E07"/>
    <w:rsid w:val="00AC4183"/>
    <w:rsid w:val="00AC5B23"/>
    <w:rsid w:val="00AC768B"/>
    <w:rsid w:val="00AC7C23"/>
    <w:rsid w:val="00AD13CC"/>
    <w:rsid w:val="00AD17D2"/>
    <w:rsid w:val="00AD2134"/>
    <w:rsid w:val="00AD225A"/>
    <w:rsid w:val="00AD2540"/>
    <w:rsid w:val="00AD3F61"/>
    <w:rsid w:val="00AD4782"/>
    <w:rsid w:val="00AD49EF"/>
    <w:rsid w:val="00AD5422"/>
    <w:rsid w:val="00AD5455"/>
    <w:rsid w:val="00AD560B"/>
    <w:rsid w:val="00AD699D"/>
    <w:rsid w:val="00AD6FC4"/>
    <w:rsid w:val="00AD7C76"/>
    <w:rsid w:val="00AD7E1D"/>
    <w:rsid w:val="00AE03DA"/>
    <w:rsid w:val="00AE08B2"/>
    <w:rsid w:val="00AE104F"/>
    <w:rsid w:val="00AE19C9"/>
    <w:rsid w:val="00AE1D42"/>
    <w:rsid w:val="00AE3907"/>
    <w:rsid w:val="00AE3B4C"/>
    <w:rsid w:val="00AE58FA"/>
    <w:rsid w:val="00AE684C"/>
    <w:rsid w:val="00AE79B6"/>
    <w:rsid w:val="00AE7A37"/>
    <w:rsid w:val="00AF0119"/>
    <w:rsid w:val="00AF0C38"/>
    <w:rsid w:val="00AF0CA5"/>
    <w:rsid w:val="00AF0F8D"/>
    <w:rsid w:val="00AF2B3A"/>
    <w:rsid w:val="00AF33CC"/>
    <w:rsid w:val="00AF3978"/>
    <w:rsid w:val="00AF3D91"/>
    <w:rsid w:val="00AF43FD"/>
    <w:rsid w:val="00AF530E"/>
    <w:rsid w:val="00AF595F"/>
    <w:rsid w:val="00AF5DA8"/>
    <w:rsid w:val="00AF5E8F"/>
    <w:rsid w:val="00AF65D7"/>
    <w:rsid w:val="00AF6666"/>
    <w:rsid w:val="00AF6AB5"/>
    <w:rsid w:val="00B01335"/>
    <w:rsid w:val="00B013AC"/>
    <w:rsid w:val="00B024F5"/>
    <w:rsid w:val="00B03BE6"/>
    <w:rsid w:val="00B03F46"/>
    <w:rsid w:val="00B0711D"/>
    <w:rsid w:val="00B07595"/>
    <w:rsid w:val="00B11F6D"/>
    <w:rsid w:val="00B120D8"/>
    <w:rsid w:val="00B12F0A"/>
    <w:rsid w:val="00B13245"/>
    <w:rsid w:val="00B13B0A"/>
    <w:rsid w:val="00B13E5F"/>
    <w:rsid w:val="00B15507"/>
    <w:rsid w:val="00B15965"/>
    <w:rsid w:val="00B15BF5"/>
    <w:rsid w:val="00B1650E"/>
    <w:rsid w:val="00B1755D"/>
    <w:rsid w:val="00B17DFC"/>
    <w:rsid w:val="00B200A8"/>
    <w:rsid w:val="00B2110F"/>
    <w:rsid w:val="00B21AB6"/>
    <w:rsid w:val="00B21F84"/>
    <w:rsid w:val="00B238C7"/>
    <w:rsid w:val="00B23F24"/>
    <w:rsid w:val="00B24513"/>
    <w:rsid w:val="00B24F57"/>
    <w:rsid w:val="00B25190"/>
    <w:rsid w:val="00B25295"/>
    <w:rsid w:val="00B27F8E"/>
    <w:rsid w:val="00B337E3"/>
    <w:rsid w:val="00B34D7B"/>
    <w:rsid w:val="00B35EE6"/>
    <w:rsid w:val="00B374AB"/>
    <w:rsid w:val="00B37B53"/>
    <w:rsid w:val="00B4026D"/>
    <w:rsid w:val="00B40499"/>
    <w:rsid w:val="00B40FA4"/>
    <w:rsid w:val="00B41370"/>
    <w:rsid w:val="00B41499"/>
    <w:rsid w:val="00B4149E"/>
    <w:rsid w:val="00B4215B"/>
    <w:rsid w:val="00B4405E"/>
    <w:rsid w:val="00B4615A"/>
    <w:rsid w:val="00B46249"/>
    <w:rsid w:val="00B469A1"/>
    <w:rsid w:val="00B47111"/>
    <w:rsid w:val="00B473A1"/>
    <w:rsid w:val="00B4775A"/>
    <w:rsid w:val="00B47F2E"/>
    <w:rsid w:val="00B503C7"/>
    <w:rsid w:val="00B50C95"/>
    <w:rsid w:val="00B50D83"/>
    <w:rsid w:val="00B5363E"/>
    <w:rsid w:val="00B54BA4"/>
    <w:rsid w:val="00B55026"/>
    <w:rsid w:val="00B55408"/>
    <w:rsid w:val="00B55B20"/>
    <w:rsid w:val="00B55FAA"/>
    <w:rsid w:val="00B56F35"/>
    <w:rsid w:val="00B5702C"/>
    <w:rsid w:val="00B63264"/>
    <w:rsid w:val="00B638E0"/>
    <w:rsid w:val="00B63C9D"/>
    <w:rsid w:val="00B648CA"/>
    <w:rsid w:val="00B6496F"/>
    <w:rsid w:val="00B64F4E"/>
    <w:rsid w:val="00B657C5"/>
    <w:rsid w:val="00B663E6"/>
    <w:rsid w:val="00B702C1"/>
    <w:rsid w:val="00B72850"/>
    <w:rsid w:val="00B72F69"/>
    <w:rsid w:val="00B73926"/>
    <w:rsid w:val="00B73950"/>
    <w:rsid w:val="00B73A94"/>
    <w:rsid w:val="00B75E30"/>
    <w:rsid w:val="00B75E62"/>
    <w:rsid w:val="00B767CE"/>
    <w:rsid w:val="00B819A0"/>
    <w:rsid w:val="00B81C92"/>
    <w:rsid w:val="00B82C46"/>
    <w:rsid w:val="00B83D66"/>
    <w:rsid w:val="00B84280"/>
    <w:rsid w:val="00B85392"/>
    <w:rsid w:val="00B8570A"/>
    <w:rsid w:val="00B85CBE"/>
    <w:rsid w:val="00B85E65"/>
    <w:rsid w:val="00B86D0F"/>
    <w:rsid w:val="00B879B6"/>
    <w:rsid w:val="00B90099"/>
    <w:rsid w:val="00B90369"/>
    <w:rsid w:val="00B9066F"/>
    <w:rsid w:val="00B90C19"/>
    <w:rsid w:val="00B9395F"/>
    <w:rsid w:val="00B94BEA"/>
    <w:rsid w:val="00B95E1A"/>
    <w:rsid w:val="00B96858"/>
    <w:rsid w:val="00B9752D"/>
    <w:rsid w:val="00B9782D"/>
    <w:rsid w:val="00BA0E27"/>
    <w:rsid w:val="00BA157A"/>
    <w:rsid w:val="00BA19B4"/>
    <w:rsid w:val="00BA201C"/>
    <w:rsid w:val="00BA2A03"/>
    <w:rsid w:val="00BA2CA6"/>
    <w:rsid w:val="00BA2F4E"/>
    <w:rsid w:val="00BA3A7C"/>
    <w:rsid w:val="00BA4F2F"/>
    <w:rsid w:val="00BA5751"/>
    <w:rsid w:val="00BA57F3"/>
    <w:rsid w:val="00BB1C7B"/>
    <w:rsid w:val="00BB1F36"/>
    <w:rsid w:val="00BB2841"/>
    <w:rsid w:val="00BB2DE8"/>
    <w:rsid w:val="00BB2DF7"/>
    <w:rsid w:val="00BB3270"/>
    <w:rsid w:val="00BB5089"/>
    <w:rsid w:val="00BB6067"/>
    <w:rsid w:val="00BB6204"/>
    <w:rsid w:val="00BB7670"/>
    <w:rsid w:val="00BB76FB"/>
    <w:rsid w:val="00BC057C"/>
    <w:rsid w:val="00BC0AAF"/>
    <w:rsid w:val="00BC18D1"/>
    <w:rsid w:val="00BC24FF"/>
    <w:rsid w:val="00BC3338"/>
    <w:rsid w:val="00BC3593"/>
    <w:rsid w:val="00BC4707"/>
    <w:rsid w:val="00BC4935"/>
    <w:rsid w:val="00BC52A2"/>
    <w:rsid w:val="00BC56CB"/>
    <w:rsid w:val="00BC59B2"/>
    <w:rsid w:val="00BC6189"/>
    <w:rsid w:val="00BC6458"/>
    <w:rsid w:val="00BC6C48"/>
    <w:rsid w:val="00BC7148"/>
    <w:rsid w:val="00BC7690"/>
    <w:rsid w:val="00BC7F80"/>
    <w:rsid w:val="00BD081A"/>
    <w:rsid w:val="00BD0B56"/>
    <w:rsid w:val="00BD0C0F"/>
    <w:rsid w:val="00BD1DDE"/>
    <w:rsid w:val="00BD2436"/>
    <w:rsid w:val="00BD3426"/>
    <w:rsid w:val="00BD37BD"/>
    <w:rsid w:val="00BD3D49"/>
    <w:rsid w:val="00BD3F9C"/>
    <w:rsid w:val="00BD484A"/>
    <w:rsid w:val="00BD4B58"/>
    <w:rsid w:val="00BD4FE4"/>
    <w:rsid w:val="00BD66D2"/>
    <w:rsid w:val="00BD6D75"/>
    <w:rsid w:val="00BD709F"/>
    <w:rsid w:val="00BD75A3"/>
    <w:rsid w:val="00BD768E"/>
    <w:rsid w:val="00BE0C34"/>
    <w:rsid w:val="00BE1EAF"/>
    <w:rsid w:val="00BE238E"/>
    <w:rsid w:val="00BE33B0"/>
    <w:rsid w:val="00BE351C"/>
    <w:rsid w:val="00BE4248"/>
    <w:rsid w:val="00BE4734"/>
    <w:rsid w:val="00BE5240"/>
    <w:rsid w:val="00BE58D2"/>
    <w:rsid w:val="00BE5D89"/>
    <w:rsid w:val="00BE6956"/>
    <w:rsid w:val="00BE6979"/>
    <w:rsid w:val="00BE69BA"/>
    <w:rsid w:val="00BE7300"/>
    <w:rsid w:val="00BE7522"/>
    <w:rsid w:val="00BE7B18"/>
    <w:rsid w:val="00BF0DD8"/>
    <w:rsid w:val="00BF0E2A"/>
    <w:rsid w:val="00BF0E8D"/>
    <w:rsid w:val="00BF1D3A"/>
    <w:rsid w:val="00BF20CA"/>
    <w:rsid w:val="00BF3213"/>
    <w:rsid w:val="00BF32BE"/>
    <w:rsid w:val="00BF4AC8"/>
    <w:rsid w:val="00BF5717"/>
    <w:rsid w:val="00BF68B2"/>
    <w:rsid w:val="00BF7150"/>
    <w:rsid w:val="00BF788E"/>
    <w:rsid w:val="00C00D6F"/>
    <w:rsid w:val="00C012B8"/>
    <w:rsid w:val="00C012D7"/>
    <w:rsid w:val="00C01BE8"/>
    <w:rsid w:val="00C02155"/>
    <w:rsid w:val="00C0232B"/>
    <w:rsid w:val="00C023E1"/>
    <w:rsid w:val="00C02E3F"/>
    <w:rsid w:val="00C03653"/>
    <w:rsid w:val="00C04321"/>
    <w:rsid w:val="00C04696"/>
    <w:rsid w:val="00C05020"/>
    <w:rsid w:val="00C053DC"/>
    <w:rsid w:val="00C0586D"/>
    <w:rsid w:val="00C0777A"/>
    <w:rsid w:val="00C1017E"/>
    <w:rsid w:val="00C11270"/>
    <w:rsid w:val="00C11AC7"/>
    <w:rsid w:val="00C13B8F"/>
    <w:rsid w:val="00C13C70"/>
    <w:rsid w:val="00C14037"/>
    <w:rsid w:val="00C14A6E"/>
    <w:rsid w:val="00C15545"/>
    <w:rsid w:val="00C163A2"/>
    <w:rsid w:val="00C1644A"/>
    <w:rsid w:val="00C16B7B"/>
    <w:rsid w:val="00C16C84"/>
    <w:rsid w:val="00C17807"/>
    <w:rsid w:val="00C20E5B"/>
    <w:rsid w:val="00C20F92"/>
    <w:rsid w:val="00C21527"/>
    <w:rsid w:val="00C21BA7"/>
    <w:rsid w:val="00C21C13"/>
    <w:rsid w:val="00C21CDB"/>
    <w:rsid w:val="00C21E1F"/>
    <w:rsid w:val="00C225CE"/>
    <w:rsid w:val="00C30211"/>
    <w:rsid w:val="00C305C3"/>
    <w:rsid w:val="00C306A8"/>
    <w:rsid w:val="00C31C52"/>
    <w:rsid w:val="00C31F22"/>
    <w:rsid w:val="00C333AB"/>
    <w:rsid w:val="00C33F85"/>
    <w:rsid w:val="00C34E53"/>
    <w:rsid w:val="00C370F0"/>
    <w:rsid w:val="00C37B77"/>
    <w:rsid w:val="00C40A31"/>
    <w:rsid w:val="00C40B3A"/>
    <w:rsid w:val="00C4272B"/>
    <w:rsid w:val="00C43407"/>
    <w:rsid w:val="00C44519"/>
    <w:rsid w:val="00C448B3"/>
    <w:rsid w:val="00C448CA"/>
    <w:rsid w:val="00C44FD2"/>
    <w:rsid w:val="00C4605E"/>
    <w:rsid w:val="00C4615D"/>
    <w:rsid w:val="00C46D1D"/>
    <w:rsid w:val="00C4779D"/>
    <w:rsid w:val="00C47DA4"/>
    <w:rsid w:val="00C50A09"/>
    <w:rsid w:val="00C50A91"/>
    <w:rsid w:val="00C50ECD"/>
    <w:rsid w:val="00C51638"/>
    <w:rsid w:val="00C54219"/>
    <w:rsid w:val="00C54A96"/>
    <w:rsid w:val="00C5720A"/>
    <w:rsid w:val="00C603F7"/>
    <w:rsid w:val="00C607B0"/>
    <w:rsid w:val="00C607F2"/>
    <w:rsid w:val="00C61350"/>
    <w:rsid w:val="00C61963"/>
    <w:rsid w:val="00C61A1D"/>
    <w:rsid w:val="00C62023"/>
    <w:rsid w:val="00C6228B"/>
    <w:rsid w:val="00C622CD"/>
    <w:rsid w:val="00C633BE"/>
    <w:rsid w:val="00C6378B"/>
    <w:rsid w:val="00C63D36"/>
    <w:rsid w:val="00C63D3C"/>
    <w:rsid w:val="00C644A8"/>
    <w:rsid w:val="00C64603"/>
    <w:rsid w:val="00C65D69"/>
    <w:rsid w:val="00C660EB"/>
    <w:rsid w:val="00C66660"/>
    <w:rsid w:val="00C66B6F"/>
    <w:rsid w:val="00C671D6"/>
    <w:rsid w:val="00C70B42"/>
    <w:rsid w:val="00C71A01"/>
    <w:rsid w:val="00C720E4"/>
    <w:rsid w:val="00C73551"/>
    <w:rsid w:val="00C73F4A"/>
    <w:rsid w:val="00C74F4E"/>
    <w:rsid w:val="00C75533"/>
    <w:rsid w:val="00C77CAC"/>
    <w:rsid w:val="00C82DC1"/>
    <w:rsid w:val="00C8412F"/>
    <w:rsid w:val="00C8413C"/>
    <w:rsid w:val="00C8422C"/>
    <w:rsid w:val="00C84753"/>
    <w:rsid w:val="00C85013"/>
    <w:rsid w:val="00C86868"/>
    <w:rsid w:val="00C86E1C"/>
    <w:rsid w:val="00C906B3"/>
    <w:rsid w:val="00C90D46"/>
    <w:rsid w:val="00C90D61"/>
    <w:rsid w:val="00C90FD1"/>
    <w:rsid w:val="00C91204"/>
    <w:rsid w:val="00C9194A"/>
    <w:rsid w:val="00C91A71"/>
    <w:rsid w:val="00C91CBC"/>
    <w:rsid w:val="00C924DA"/>
    <w:rsid w:val="00C92F3C"/>
    <w:rsid w:val="00C96E15"/>
    <w:rsid w:val="00C979B6"/>
    <w:rsid w:val="00CA09E2"/>
    <w:rsid w:val="00CA0BF5"/>
    <w:rsid w:val="00CA0C92"/>
    <w:rsid w:val="00CA270B"/>
    <w:rsid w:val="00CA3B3E"/>
    <w:rsid w:val="00CA3CBD"/>
    <w:rsid w:val="00CA4702"/>
    <w:rsid w:val="00CA50D1"/>
    <w:rsid w:val="00CA547D"/>
    <w:rsid w:val="00CA5A31"/>
    <w:rsid w:val="00CA685C"/>
    <w:rsid w:val="00CB0AD8"/>
    <w:rsid w:val="00CB136B"/>
    <w:rsid w:val="00CB13BD"/>
    <w:rsid w:val="00CB35E4"/>
    <w:rsid w:val="00CB3CD7"/>
    <w:rsid w:val="00CB4098"/>
    <w:rsid w:val="00CB48B3"/>
    <w:rsid w:val="00CB49E7"/>
    <w:rsid w:val="00CB57FD"/>
    <w:rsid w:val="00CB71B6"/>
    <w:rsid w:val="00CB7970"/>
    <w:rsid w:val="00CB7ADF"/>
    <w:rsid w:val="00CC2236"/>
    <w:rsid w:val="00CC411C"/>
    <w:rsid w:val="00CC446A"/>
    <w:rsid w:val="00CC5BBB"/>
    <w:rsid w:val="00CC6D2A"/>
    <w:rsid w:val="00CD1717"/>
    <w:rsid w:val="00CD18B6"/>
    <w:rsid w:val="00CD2979"/>
    <w:rsid w:val="00CD4BDE"/>
    <w:rsid w:val="00CD592D"/>
    <w:rsid w:val="00CD5B6B"/>
    <w:rsid w:val="00CD6176"/>
    <w:rsid w:val="00CD6599"/>
    <w:rsid w:val="00CD6757"/>
    <w:rsid w:val="00CD6B2E"/>
    <w:rsid w:val="00CD7199"/>
    <w:rsid w:val="00CD78EA"/>
    <w:rsid w:val="00CE0B23"/>
    <w:rsid w:val="00CE0BB2"/>
    <w:rsid w:val="00CE0F12"/>
    <w:rsid w:val="00CE1C66"/>
    <w:rsid w:val="00CE31DB"/>
    <w:rsid w:val="00CE3A24"/>
    <w:rsid w:val="00CE479F"/>
    <w:rsid w:val="00CE5749"/>
    <w:rsid w:val="00CE58F5"/>
    <w:rsid w:val="00CE5BCF"/>
    <w:rsid w:val="00CE5C92"/>
    <w:rsid w:val="00CE5CBD"/>
    <w:rsid w:val="00CE6607"/>
    <w:rsid w:val="00CE6B16"/>
    <w:rsid w:val="00CE7D91"/>
    <w:rsid w:val="00CF3DF1"/>
    <w:rsid w:val="00CF75A3"/>
    <w:rsid w:val="00D00FB9"/>
    <w:rsid w:val="00D01376"/>
    <w:rsid w:val="00D01BA0"/>
    <w:rsid w:val="00D0362D"/>
    <w:rsid w:val="00D036BC"/>
    <w:rsid w:val="00D03C5D"/>
    <w:rsid w:val="00D04210"/>
    <w:rsid w:val="00D04F13"/>
    <w:rsid w:val="00D059A2"/>
    <w:rsid w:val="00D0619C"/>
    <w:rsid w:val="00D06352"/>
    <w:rsid w:val="00D06B36"/>
    <w:rsid w:val="00D07D44"/>
    <w:rsid w:val="00D10D91"/>
    <w:rsid w:val="00D10DB1"/>
    <w:rsid w:val="00D11276"/>
    <w:rsid w:val="00D11512"/>
    <w:rsid w:val="00D12967"/>
    <w:rsid w:val="00D12A62"/>
    <w:rsid w:val="00D12AFC"/>
    <w:rsid w:val="00D12D59"/>
    <w:rsid w:val="00D12E99"/>
    <w:rsid w:val="00D12EE1"/>
    <w:rsid w:val="00D147E5"/>
    <w:rsid w:val="00D15AFC"/>
    <w:rsid w:val="00D174F5"/>
    <w:rsid w:val="00D20F6E"/>
    <w:rsid w:val="00D20F82"/>
    <w:rsid w:val="00D22CDD"/>
    <w:rsid w:val="00D22F12"/>
    <w:rsid w:val="00D23F8C"/>
    <w:rsid w:val="00D24A7E"/>
    <w:rsid w:val="00D24D37"/>
    <w:rsid w:val="00D256B1"/>
    <w:rsid w:val="00D2648C"/>
    <w:rsid w:val="00D264F9"/>
    <w:rsid w:val="00D266A7"/>
    <w:rsid w:val="00D26732"/>
    <w:rsid w:val="00D268AB"/>
    <w:rsid w:val="00D26901"/>
    <w:rsid w:val="00D269D5"/>
    <w:rsid w:val="00D27196"/>
    <w:rsid w:val="00D30139"/>
    <w:rsid w:val="00D30871"/>
    <w:rsid w:val="00D31132"/>
    <w:rsid w:val="00D32BB6"/>
    <w:rsid w:val="00D33AF3"/>
    <w:rsid w:val="00D35446"/>
    <w:rsid w:val="00D35A9C"/>
    <w:rsid w:val="00D3605F"/>
    <w:rsid w:val="00D36392"/>
    <w:rsid w:val="00D36CFE"/>
    <w:rsid w:val="00D376BD"/>
    <w:rsid w:val="00D40014"/>
    <w:rsid w:val="00D40727"/>
    <w:rsid w:val="00D41248"/>
    <w:rsid w:val="00D430A4"/>
    <w:rsid w:val="00D433C4"/>
    <w:rsid w:val="00D43429"/>
    <w:rsid w:val="00D469CC"/>
    <w:rsid w:val="00D46A69"/>
    <w:rsid w:val="00D46C35"/>
    <w:rsid w:val="00D46F10"/>
    <w:rsid w:val="00D470D0"/>
    <w:rsid w:val="00D470FB"/>
    <w:rsid w:val="00D47512"/>
    <w:rsid w:val="00D507F3"/>
    <w:rsid w:val="00D50B3A"/>
    <w:rsid w:val="00D50B66"/>
    <w:rsid w:val="00D51FD9"/>
    <w:rsid w:val="00D52134"/>
    <w:rsid w:val="00D5280C"/>
    <w:rsid w:val="00D53D59"/>
    <w:rsid w:val="00D5421C"/>
    <w:rsid w:val="00D5504B"/>
    <w:rsid w:val="00D55329"/>
    <w:rsid w:val="00D567CC"/>
    <w:rsid w:val="00D5703F"/>
    <w:rsid w:val="00D60255"/>
    <w:rsid w:val="00D61524"/>
    <w:rsid w:val="00D618FE"/>
    <w:rsid w:val="00D631A1"/>
    <w:rsid w:val="00D63522"/>
    <w:rsid w:val="00D63564"/>
    <w:rsid w:val="00D641D8"/>
    <w:rsid w:val="00D64B2E"/>
    <w:rsid w:val="00D66537"/>
    <w:rsid w:val="00D70272"/>
    <w:rsid w:val="00D7051C"/>
    <w:rsid w:val="00D70E30"/>
    <w:rsid w:val="00D710EA"/>
    <w:rsid w:val="00D7130E"/>
    <w:rsid w:val="00D71778"/>
    <w:rsid w:val="00D72990"/>
    <w:rsid w:val="00D72BF7"/>
    <w:rsid w:val="00D73F40"/>
    <w:rsid w:val="00D74039"/>
    <w:rsid w:val="00D74D71"/>
    <w:rsid w:val="00D75255"/>
    <w:rsid w:val="00D7576F"/>
    <w:rsid w:val="00D75AD9"/>
    <w:rsid w:val="00D762B7"/>
    <w:rsid w:val="00D774F5"/>
    <w:rsid w:val="00D77D7D"/>
    <w:rsid w:val="00D8002B"/>
    <w:rsid w:val="00D8240A"/>
    <w:rsid w:val="00D82429"/>
    <w:rsid w:val="00D824FF"/>
    <w:rsid w:val="00D831C8"/>
    <w:rsid w:val="00D843DA"/>
    <w:rsid w:val="00D852CB"/>
    <w:rsid w:val="00D8575B"/>
    <w:rsid w:val="00D86FB4"/>
    <w:rsid w:val="00D87B0A"/>
    <w:rsid w:val="00D87CAA"/>
    <w:rsid w:val="00D908D7"/>
    <w:rsid w:val="00D91347"/>
    <w:rsid w:val="00D91638"/>
    <w:rsid w:val="00D91A62"/>
    <w:rsid w:val="00D9227B"/>
    <w:rsid w:val="00D924EF"/>
    <w:rsid w:val="00D928FE"/>
    <w:rsid w:val="00D971E5"/>
    <w:rsid w:val="00D97F06"/>
    <w:rsid w:val="00DA03E8"/>
    <w:rsid w:val="00DA0B1B"/>
    <w:rsid w:val="00DA0E43"/>
    <w:rsid w:val="00DA1C9B"/>
    <w:rsid w:val="00DA1CA2"/>
    <w:rsid w:val="00DA240C"/>
    <w:rsid w:val="00DA24AF"/>
    <w:rsid w:val="00DA270D"/>
    <w:rsid w:val="00DA2740"/>
    <w:rsid w:val="00DA284C"/>
    <w:rsid w:val="00DA2CBB"/>
    <w:rsid w:val="00DA37A4"/>
    <w:rsid w:val="00DA3989"/>
    <w:rsid w:val="00DA3EA7"/>
    <w:rsid w:val="00DA3F89"/>
    <w:rsid w:val="00DA4B03"/>
    <w:rsid w:val="00DA5176"/>
    <w:rsid w:val="00DA5293"/>
    <w:rsid w:val="00DA606E"/>
    <w:rsid w:val="00DA64B1"/>
    <w:rsid w:val="00DA7443"/>
    <w:rsid w:val="00DA7F0A"/>
    <w:rsid w:val="00DB1FB6"/>
    <w:rsid w:val="00DB3DD9"/>
    <w:rsid w:val="00DB5456"/>
    <w:rsid w:val="00DB545D"/>
    <w:rsid w:val="00DB5B92"/>
    <w:rsid w:val="00DB5F0A"/>
    <w:rsid w:val="00DB6FD6"/>
    <w:rsid w:val="00DB7051"/>
    <w:rsid w:val="00DB75E8"/>
    <w:rsid w:val="00DB77C0"/>
    <w:rsid w:val="00DC042B"/>
    <w:rsid w:val="00DC0597"/>
    <w:rsid w:val="00DC07E8"/>
    <w:rsid w:val="00DC1677"/>
    <w:rsid w:val="00DC1D3F"/>
    <w:rsid w:val="00DC22C3"/>
    <w:rsid w:val="00DC2E45"/>
    <w:rsid w:val="00DC35C7"/>
    <w:rsid w:val="00DC3817"/>
    <w:rsid w:val="00DC446C"/>
    <w:rsid w:val="00DC4BC4"/>
    <w:rsid w:val="00DC6052"/>
    <w:rsid w:val="00DC69E4"/>
    <w:rsid w:val="00DC7168"/>
    <w:rsid w:val="00DC7D2E"/>
    <w:rsid w:val="00DD0047"/>
    <w:rsid w:val="00DD21F4"/>
    <w:rsid w:val="00DD2469"/>
    <w:rsid w:val="00DD2520"/>
    <w:rsid w:val="00DD2AF7"/>
    <w:rsid w:val="00DD37C2"/>
    <w:rsid w:val="00DD3FCD"/>
    <w:rsid w:val="00DD4092"/>
    <w:rsid w:val="00DD598D"/>
    <w:rsid w:val="00DD6ACB"/>
    <w:rsid w:val="00DD711B"/>
    <w:rsid w:val="00DD74EB"/>
    <w:rsid w:val="00DD7F25"/>
    <w:rsid w:val="00DE09A7"/>
    <w:rsid w:val="00DE0F8D"/>
    <w:rsid w:val="00DE1960"/>
    <w:rsid w:val="00DE37C3"/>
    <w:rsid w:val="00DE451F"/>
    <w:rsid w:val="00DE49D7"/>
    <w:rsid w:val="00DE4F9F"/>
    <w:rsid w:val="00DE525F"/>
    <w:rsid w:val="00DE64C5"/>
    <w:rsid w:val="00DF0B3C"/>
    <w:rsid w:val="00DF1A68"/>
    <w:rsid w:val="00DF236C"/>
    <w:rsid w:val="00DF378E"/>
    <w:rsid w:val="00DF3BCE"/>
    <w:rsid w:val="00DF3C37"/>
    <w:rsid w:val="00DF47DA"/>
    <w:rsid w:val="00DF4C7A"/>
    <w:rsid w:val="00DF53C0"/>
    <w:rsid w:val="00DF5967"/>
    <w:rsid w:val="00DF6854"/>
    <w:rsid w:val="00DF794B"/>
    <w:rsid w:val="00E00664"/>
    <w:rsid w:val="00E00D6B"/>
    <w:rsid w:val="00E00F04"/>
    <w:rsid w:val="00E01D43"/>
    <w:rsid w:val="00E02655"/>
    <w:rsid w:val="00E0419D"/>
    <w:rsid w:val="00E044C9"/>
    <w:rsid w:val="00E0502D"/>
    <w:rsid w:val="00E05766"/>
    <w:rsid w:val="00E05CA9"/>
    <w:rsid w:val="00E060BD"/>
    <w:rsid w:val="00E07824"/>
    <w:rsid w:val="00E10334"/>
    <w:rsid w:val="00E11485"/>
    <w:rsid w:val="00E129C1"/>
    <w:rsid w:val="00E12E3B"/>
    <w:rsid w:val="00E130F4"/>
    <w:rsid w:val="00E13167"/>
    <w:rsid w:val="00E13702"/>
    <w:rsid w:val="00E13F8C"/>
    <w:rsid w:val="00E15712"/>
    <w:rsid w:val="00E17806"/>
    <w:rsid w:val="00E17936"/>
    <w:rsid w:val="00E17947"/>
    <w:rsid w:val="00E20E72"/>
    <w:rsid w:val="00E20FDF"/>
    <w:rsid w:val="00E21499"/>
    <w:rsid w:val="00E21B41"/>
    <w:rsid w:val="00E22243"/>
    <w:rsid w:val="00E236B6"/>
    <w:rsid w:val="00E23FEE"/>
    <w:rsid w:val="00E25A2A"/>
    <w:rsid w:val="00E27997"/>
    <w:rsid w:val="00E27B4F"/>
    <w:rsid w:val="00E3092C"/>
    <w:rsid w:val="00E32731"/>
    <w:rsid w:val="00E32A72"/>
    <w:rsid w:val="00E331BB"/>
    <w:rsid w:val="00E33E8A"/>
    <w:rsid w:val="00E33F8C"/>
    <w:rsid w:val="00E3468A"/>
    <w:rsid w:val="00E34FC5"/>
    <w:rsid w:val="00E3780B"/>
    <w:rsid w:val="00E37AF7"/>
    <w:rsid w:val="00E4110D"/>
    <w:rsid w:val="00E41CE7"/>
    <w:rsid w:val="00E4216F"/>
    <w:rsid w:val="00E42AB2"/>
    <w:rsid w:val="00E4317C"/>
    <w:rsid w:val="00E43EEB"/>
    <w:rsid w:val="00E462E2"/>
    <w:rsid w:val="00E47357"/>
    <w:rsid w:val="00E47826"/>
    <w:rsid w:val="00E47D81"/>
    <w:rsid w:val="00E50573"/>
    <w:rsid w:val="00E5145E"/>
    <w:rsid w:val="00E52172"/>
    <w:rsid w:val="00E5299B"/>
    <w:rsid w:val="00E52E82"/>
    <w:rsid w:val="00E53D45"/>
    <w:rsid w:val="00E54E36"/>
    <w:rsid w:val="00E5503A"/>
    <w:rsid w:val="00E556B8"/>
    <w:rsid w:val="00E570AC"/>
    <w:rsid w:val="00E57BA7"/>
    <w:rsid w:val="00E61B40"/>
    <w:rsid w:val="00E62034"/>
    <w:rsid w:val="00E627C1"/>
    <w:rsid w:val="00E630A4"/>
    <w:rsid w:val="00E63181"/>
    <w:rsid w:val="00E64802"/>
    <w:rsid w:val="00E64B0B"/>
    <w:rsid w:val="00E64D49"/>
    <w:rsid w:val="00E65802"/>
    <w:rsid w:val="00E66049"/>
    <w:rsid w:val="00E66AFB"/>
    <w:rsid w:val="00E66DF0"/>
    <w:rsid w:val="00E6700E"/>
    <w:rsid w:val="00E67ECA"/>
    <w:rsid w:val="00E67FB1"/>
    <w:rsid w:val="00E7066C"/>
    <w:rsid w:val="00E706E2"/>
    <w:rsid w:val="00E71815"/>
    <w:rsid w:val="00E718B0"/>
    <w:rsid w:val="00E721EC"/>
    <w:rsid w:val="00E723CE"/>
    <w:rsid w:val="00E72BE1"/>
    <w:rsid w:val="00E730A0"/>
    <w:rsid w:val="00E7340A"/>
    <w:rsid w:val="00E73E6E"/>
    <w:rsid w:val="00E74785"/>
    <w:rsid w:val="00E755E6"/>
    <w:rsid w:val="00E75CF7"/>
    <w:rsid w:val="00E76D87"/>
    <w:rsid w:val="00E7725A"/>
    <w:rsid w:val="00E7784D"/>
    <w:rsid w:val="00E80AE1"/>
    <w:rsid w:val="00E81F31"/>
    <w:rsid w:val="00E821D2"/>
    <w:rsid w:val="00E82632"/>
    <w:rsid w:val="00E827DE"/>
    <w:rsid w:val="00E82D36"/>
    <w:rsid w:val="00E83329"/>
    <w:rsid w:val="00E845E2"/>
    <w:rsid w:val="00E84FCA"/>
    <w:rsid w:val="00E86AF3"/>
    <w:rsid w:val="00E900A0"/>
    <w:rsid w:val="00E9167F"/>
    <w:rsid w:val="00E91E30"/>
    <w:rsid w:val="00E92250"/>
    <w:rsid w:val="00E93B05"/>
    <w:rsid w:val="00E940A3"/>
    <w:rsid w:val="00E94A42"/>
    <w:rsid w:val="00E9624E"/>
    <w:rsid w:val="00E96CA4"/>
    <w:rsid w:val="00EA034B"/>
    <w:rsid w:val="00EA0392"/>
    <w:rsid w:val="00EA064C"/>
    <w:rsid w:val="00EA16F4"/>
    <w:rsid w:val="00EA2CF1"/>
    <w:rsid w:val="00EA4127"/>
    <w:rsid w:val="00EA46A4"/>
    <w:rsid w:val="00EA50A5"/>
    <w:rsid w:val="00EA553E"/>
    <w:rsid w:val="00EA6282"/>
    <w:rsid w:val="00EA6455"/>
    <w:rsid w:val="00EA6F5C"/>
    <w:rsid w:val="00EB0E75"/>
    <w:rsid w:val="00EB1AC8"/>
    <w:rsid w:val="00EB327C"/>
    <w:rsid w:val="00EB5544"/>
    <w:rsid w:val="00EB55A7"/>
    <w:rsid w:val="00EB5EC7"/>
    <w:rsid w:val="00EB77E6"/>
    <w:rsid w:val="00EB77F6"/>
    <w:rsid w:val="00EC0BA5"/>
    <w:rsid w:val="00EC1638"/>
    <w:rsid w:val="00EC19FA"/>
    <w:rsid w:val="00EC3216"/>
    <w:rsid w:val="00EC4BB2"/>
    <w:rsid w:val="00EC4E4A"/>
    <w:rsid w:val="00ED0500"/>
    <w:rsid w:val="00ED064F"/>
    <w:rsid w:val="00ED06EC"/>
    <w:rsid w:val="00ED0F06"/>
    <w:rsid w:val="00ED1380"/>
    <w:rsid w:val="00ED14E8"/>
    <w:rsid w:val="00ED1823"/>
    <w:rsid w:val="00ED19E1"/>
    <w:rsid w:val="00ED1CF7"/>
    <w:rsid w:val="00ED1D72"/>
    <w:rsid w:val="00ED2239"/>
    <w:rsid w:val="00ED22C5"/>
    <w:rsid w:val="00ED3C41"/>
    <w:rsid w:val="00ED4FE5"/>
    <w:rsid w:val="00ED5BD7"/>
    <w:rsid w:val="00ED7592"/>
    <w:rsid w:val="00ED77E6"/>
    <w:rsid w:val="00ED7E66"/>
    <w:rsid w:val="00EE0414"/>
    <w:rsid w:val="00EE0F05"/>
    <w:rsid w:val="00EE104C"/>
    <w:rsid w:val="00EE1C84"/>
    <w:rsid w:val="00EE2920"/>
    <w:rsid w:val="00EE4272"/>
    <w:rsid w:val="00EE5D42"/>
    <w:rsid w:val="00EE65FD"/>
    <w:rsid w:val="00EE6E8C"/>
    <w:rsid w:val="00EE7224"/>
    <w:rsid w:val="00EE7913"/>
    <w:rsid w:val="00EF0260"/>
    <w:rsid w:val="00EF03D3"/>
    <w:rsid w:val="00EF0C85"/>
    <w:rsid w:val="00EF18AD"/>
    <w:rsid w:val="00EF3D57"/>
    <w:rsid w:val="00EF3D70"/>
    <w:rsid w:val="00EF3DB8"/>
    <w:rsid w:val="00EF4FC0"/>
    <w:rsid w:val="00EF54A7"/>
    <w:rsid w:val="00EF6406"/>
    <w:rsid w:val="00EF64CC"/>
    <w:rsid w:val="00EF7E61"/>
    <w:rsid w:val="00F00FF9"/>
    <w:rsid w:val="00F01938"/>
    <w:rsid w:val="00F01AE4"/>
    <w:rsid w:val="00F025BB"/>
    <w:rsid w:val="00F029F2"/>
    <w:rsid w:val="00F0324B"/>
    <w:rsid w:val="00F03821"/>
    <w:rsid w:val="00F048EE"/>
    <w:rsid w:val="00F05532"/>
    <w:rsid w:val="00F05E19"/>
    <w:rsid w:val="00F06326"/>
    <w:rsid w:val="00F06CBB"/>
    <w:rsid w:val="00F06F19"/>
    <w:rsid w:val="00F10C9C"/>
    <w:rsid w:val="00F1111F"/>
    <w:rsid w:val="00F11878"/>
    <w:rsid w:val="00F12EB2"/>
    <w:rsid w:val="00F13BF7"/>
    <w:rsid w:val="00F14292"/>
    <w:rsid w:val="00F14831"/>
    <w:rsid w:val="00F15323"/>
    <w:rsid w:val="00F15377"/>
    <w:rsid w:val="00F15F3A"/>
    <w:rsid w:val="00F15FD2"/>
    <w:rsid w:val="00F1679F"/>
    <w:rsid w:val="00F16BB4"/>
    <w:rsid w:val="00F17A16"/>
    <w:rsid w:val="00F2030F"/>
    <w:rsid w:val="00F20B4A"/>
    <w:rsid w:val="00F219D1"/>
    <w:rsid w:val="00F21AEA"/>
    <w:rsid w:val="00F22725"/>
    <w:rsid w:val="00F22E0D"/>
    <w:rsid w:val="00F2320D"/>
    <w:rsid w:val="00F232CC"/>
    <w:rsid w:val="00F233CC"/>
    <w:rsid w:val="00F23E56"/>
    <w:rsid w:val="00F24A7F"/>
    <w:rsid w:val="00F2600B"/>
    <w:rsid w:val="00F26558"/>
    <w:rsid w:val="00F26F34"/>
    <w:rsid w:val="00F30348"/>
    <w:rsid w:val="00F3038B"/>
    <w:rsid w:val="00F31208"/>
    <w:rsid w:val="00F31CB1"/>
    <w:rsid w:val="00F31DC5"/>
    <w:rsid w:val="00F32738"/>
    <w:rsid w:val="00F3336A"/>
    <w:rsid w:val="00F347AD"/>
    <w:rsid w:val="00F34D13"/>
    <w:rsid w:val="00F34F5F"/>
    <w:rsid w:val="00F35C55"/>
    <w:rsid w:val="00F362B0"/>
    <w:rsid w:val="00F362DB"/>
    <w:rsid w:val="00F3682D"/>
    <w:rsid w:val="00F40A01"/>
    <w:rsid w:val="00F40C43"/>
    <w:rsid w:val="00F40C68"/>
    <w:rsid w:val="00F415E7"/>
    <w:rsid w:val="00F42728"/>
    <w:rsid w:val="00F445EE"/>
    <w:rsid w:val="00F4502C"/>
    <w:rsid w:val="00F452B6"/>
    <w:rsid w:val="00F456F1"/>
    <w:rsid w:val="00F4606A"/>
    <w:rsid w:val="00F46BE7"/>
    <w:rsid w:val="00F476DB"/>
    <w:rsid w:val="00F50613"/>
    <w:rsid w:val="00F512A9"/>
    <w:rsid w:val="00F52C57"/>
    <w:rsid w:val="00F53968"/>
    <w:rsid w:val="00F53AEB"/>
    <w:rsid w:val="00F5499C"/>
    <w:rsid w:val="00F552DA"/>
    <w:rsid w:val="00F552E1"/>
    <w:rsid w:val="00F56093"/>
    <w:rsid w:val="00F61F37"/>
    <w:rsid w:val="00F63033"/>
    <w:rsid w:val="00F6499D"/>
    <w:rsid w:val="00F65581"/>
    <w:rsid w:val="00F656AD"/>
    <w:rsid w:val="00F65A2C"/>
    <w:rsid w:val="00F6660D"/>
    <w:rsid w:val="00F6786D"/>
    <w:rsid w:val="00F67F80"/>
    <w:rsid w:val="00F70269"/>
    <w:rsid w:val="00F70CC2"/>
    <w:rsid w:val="00F72CEA"/>
    <w:rsid w:val="00F736AF"/>
    <w:rsid w:val="00F7389C"/>
    <w:rsid w:val="00F738AB"/>
    <w:rsid w:val="00F74658"/>
    <w:rsid w:val="00F755DA"/>
    <w:rsid w:val="00F7568E"/>
    <w:rsid w:val="00F77329"/>
    <w:rsid w:val="00F7753D"/>
    <w:rsid w:val="00F80104"/>
    <w:rsid w:val="00F8022E"/>
    <w:rsid w:val="00F80F51"/>
    <w:rsid w:val="00F810F3"/>
    <w:rsid w:val="00F81618"/>
    <w:rsid w:val="00F81E41"/>
    <w:rsid w:val="00F8252F"/>
    <w:rsid w:val="00F8276B"/>
    <w:rsid w:val="00F8279D"/>
    <w:rsid w:val="00F8302C"/>
    <w:rsid w:val="00F86101"/>
    <w:rsid w:val="00F87901"/>
    <w:rsid w:val="00F900CC"/>
    <w:rsid w:val="00F9039F"/>
    <w:rsid w:val="00F9080D"/>
    <w:rsid w:val="00F91A82"/>
    <w:rsid w:val="00F92181"/>
    <w:rsid w:val="00F92649"/>
    <w:rsid w:val="00F92B0F"/>
    <w:rsid w:val="00F93207"/>
    <w:rsid w:val="00F952D0"/>
    <w:rsid w:val="00F95C3B"/>
    <w:rsid w:val="00F95FAD"/>
    <w:rsid w:val="00F96B2E"/>
    <w:rsid w:val="00F97F55"/>
    <w:rsid w:val="00FA0A24"/>
    <w:rsid w:val="00FA1459"/>
    <w:rsid w:val="00FA1DE0"/>
    <w:rsid w:val="00FA2A69"/>
    <w:rsid w:val="00FA2E8B"/>
    <w:rsid w:val="00FA3C13"/>
    <w:rsid w:val="00FA4A0D"/>
    <w:rsid w:val="00FA5D9D"/>
    <w:rsid w:val="00FB004F"/>
    <w:rsid w:val="00FB0CB7"/>
    <w:rsid w:val="00FB0D78"/>
    <w:rsid w:val="00FB1E51"/>
    <w:rsid w:val="00FB36E5"/>
    <w:rsid w:val="00FB3BCD"/>
    <w:rsid w:val="00FB420E"/>
    <w:rsid w:val="00FB5427"/>
    <w:rsid w:val="00FB5E61"/>
    <w:rsid w:val="00FB6CD6"/>
    <w:rsid w:val="00FB7249"/>
    <w:rsid w:val="00FB7344"/>
    <w:rsid w:val="00FC061E"/>
    <w:rsid w:val="00FC103A"/>
    <w:rsid w:val="00FC1D64"/>
    <w:rsid w:val="00FC1F67"/>
    <w:rsid w:val="00FC211E"/>
    <w:rsid w:val="00FC3B42"/>
    <w:rsid w:val="00FC4C42"/>
    <w:rsid w:val="00FC60E6"/>
    <w:rsid w:val="00FC7E6F"/>
    <w:rsid w:val="00FC7F80"/>
    <w:rsid w:val="00FD0961"/>
    <w:rsid w:val="00FD0EBE"/>
    <w:rsid w:val="00FD0F78"/>
    <w:rsid w:val="00FD1001"/>
    <w:rsid w:val="00FD134B"/>
    <w:rsid w:val="00FD2156"/>
    <w:rsid w:val="00FD24E1"/>
    <w:rsid w:val="00FD3E6D"/>
    <w:rsid w:val="00FD528C"/>
    <w:rsid w:val="00FD5ABB"/>
    <w:rsid w:val="00FD5DBB"/>
    <w:rsid w:val="00FD6A76"/>
    <w:rsid w:val="00FD727B"/>
    <w:rsid w:val="00FD76AF"/>
    <w:rsid w:val="00FE00CE"/>
    <w:rsid w:val="00FE04FB"/>
    <w:rsid w:val="00FE1490"/>
    <w:rsid w:val="00FE4223"/>
    <w:rsid w:val="00FE4441"/>
    <w:rsid w:val="00FE473C"/>
    <w:rsid w:val="00FE4BF2"/>
    <w:rsid w:val="00FE5D05"/>
    <w:rsid w:val="00FE5FEA"/>
    <w:rsid w:val="00FE676B"/>
    <w:rsid w:val="00FE7C55"/>
    <w:rsid w:val="00FF067C"/>
    <w:rsid w:val="00FF0F27"/>
    <w:rsid w:val="00FF148D"/>
    <w:rsid w:val="00FF1728"/>
    <w:rsid w:val="00FF1B20"/>
    <w:rsid w:val="00FF1F36"/>
    <w:rsid w:val="00FF22F8"/>
    <w:rsid w:val="00FF3022"/>
    <w:rsid w:val="00FF340A"/>
    <w:rsid w:val="00FF4045"/>
    <w:rsid w:val="00FF4239"/>
    <w:rsid w:val="00FF4F23"/>
    <w:rsid w:val="00FF5072"/>
    <w:rsid w:val="00FF5415"/>
    <w:rsid w:val="00FF611B"/>
    <w:rsid w:val="00FF6EE1"/>
    <w:rsid w:val="00FF6F8A"/>
    <w:rsid w:val="00FF7A3B"/>
    <w:rsid w:val="00FF7A8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03853"/>
  <w15:chartTrackingRefBased/>
  <w15:docId w15:val="{B9B3AEEF-0268-475A-A294-C208AE5B6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A98"/>
    <w:pPr>
      <w:jc w:val="both"/>
    </w:pPr>
    <w:rPr>
      <w:lang w:val="en-US"/>
    </w:rPr>
  </w:style>
  <w:style w:type="paragraph" w:styleId="Ttulo1">
    <w:name w:val="heading 1"/>
    <w:basedOn w:val="Normal"/>
    <w:next w:val="Normal"/>
    <w:link w:val="Ttulo1Char"/>
    <w:uiPriority w:val="9"/>
    <w:qFormat/>
    <w:rsid w:val="00322F03"/>
    <w:pPr>
      <w:keepNext/>
      <w:keepLines/>
      <w:spacing w:before="240" w:after="0"/>
      <w:outlineLvl w:val="0"/>
    </w:pPr>
    <w:rPr>
      <w:rFonts w:eastAsiaTheme="majorEastAsia" w:cstheme="majorBidi"/>
      <w:b/>
      <w:sz w:val="40"/>
      <w:szCs w:val="32"/>
    </w:rPr>
  </w:style>
  <w:style w:type="paragraph" w:styleId="Ttulo2">
    <w:name w:val="heading 2"/>
    <w:basedOn w:val="Normal"/>
    <w:next w:val="Normal"/>
    <w:link w:val="Ttulo2Char"/>
    <w:uiPriority w:val="9"/>
    <w:unhideWhenUsed/>
    <w:qFormat/>
    <w:rsid w:val="0030374D"/>
    <w:pPr>
      <w:keepNext/>
      <w:keepLines/>
      <w:spacing w:before="40" w:after="40"/>
      <w:outlineLvl w:val="1"/>
    </w:pPr>
    <w:rPr>
      <w:rFonts w:eastAsiaTheme="majorEastAsia" w:cstheme="majorBidi"/>
      <w:b/>
      <w:sz w:val="26"/>
      <w:szCs w:val="26"/>
    </w:rPr>
  </w:style>
  <w:style w:type="paragraph" w:styleId="Ttulo3">
    <w:name w:val="heading 3"/>
    <w:basedOn w:val="Normal"/>
    <w:next w:val="Normal"/>
    <w:link w:val="Ttulo3Char"/>
    <w:uiPriority w:val="9"/>
    <w:unhideWhenUsed/>
    <w:qFormat/>
    <w:rsid w:val="00145754"/>
    <w:pPr>
      <w:keepNext/>
      <w:keepLines/>
      <w:spacing w:before="240" w:after="240"/>
      <w:outlineLvl w:val="2"/>
    </w:pPr>
    <w:rPr>
      <w:rFonts w:asciiTheme="majorHAnsi" w:eastAsiaTheme="majorEastAsia" w:hAnsiTheme="majorHAnsi" w:cstheme="majorBidi"/>
      <w:b/>
      <w:color w:val="4472C4" w:themeColor="accent5"/>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302D1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02D12"/>
    <w:rPr>
      <w:lang w:val="en-US"/>
    </w:rPr>
  </w:style>
  <w:style w:type="paragraph" w:styleId="Rodap">
    <w:name w:val="footer"/>
    <w:basedOn w:val="Normal"/>
    <w:link w:val="RodapChar"/>
    <w:uiPriority w:val="99"/>
    <w:unhideWhenUsed/>
    <w:rsid w:val="00302D12"/>
    <w:pPr>
      <w:tabs>
        <w:tab w:val="center" w:pos="4252"/>
        <w:tab w:val="right" w:pos="8504"/>
      </w:tabs>
      <w:spacing w:after="0" w:line="240" w:lineRule="auto"/>
    </w:pPr>
  </w:style>
  <w:style w:type="character" w:customStyle="1" w:styleId="RodapChar">
    <w:name w:val="Rodapé Char"/>
    <w:basedOn w:val="Fontepargpadro"/>
    <w:link w:val="Rodap"/>
    <w:uiPriority w:val="99"/>
    <w:rsid w:val="00302D12"/>
    <w:rPr>
      <w:lang w:val="en-US"/>
    </w:rPr>
  </w:style>
  <w:style w:type="character" w:customStyle="1" w:styleId="Ttulo1Char">
    <w:name w:val="Título 1 Char"/>
    <w:basedOn w:val="Fontepargpadro"/>
    <w:link w:val="Ttulo1"/>
    <w:uiPriority w:val="9"/>
    <w:rsid w:val="00322F03"/>
    <w:rPr>
      <w:rFonts w:eastAsiaTheme="majorEastAsia" w:cstheme="majorBidi"/>
      <w:b/>
      <w:sz w:val="40"/>
      <w:szCs w:val="32"/>
      <w:lang w:val="en-US"/>
    </w:rPr>
  </w:style>
  <w:style w:type="character" w:customStyle="1" w:styleId="Ttulo2Char">
    <w:name w:val="Título 2 Char"/>
    <w:basedOn w:val="Fontepargpadro"/>
    <w:link w:val="Ttulo2"/>
    <w:uiPriority w:val="9"/>
    <w:rsid w:val="0030374D"/>
    <w:rPr>
      <w:rFonts w:eastAsiaTheme="majorEastAsia" w:cstheme="majorBidi"/>
      <w:b/>
      <w:sz w:val="26"/>
      <w:szCs w:val="26"/>
      <w:lang w:val="en-US"/>
    </w:rPr>
  </w:style>
  <w:style w:type="paragraph" w:styleId="CabealhodoSumrio">
    <w:name w:val="TOC Heading"/>
    <w:basedOn w:val="Ttulo1"/>
    <w:next w:val="Normal"/>
    <w:uiPriority w:val="39"/>
    <w:unhideWhenUsed/>
    <w:qFormat/>
    <w:rsid w:val="00195966"/>
    <w:pPr>
      <w:outlineLvl w:val="9"/>
    </w:pPr>
    <w:rPr>
      <w:b w:val="0"/>
      <w:color w:val="2E74B5" w:themeColor="accent1" w:themeShade="BF"/>
      <w:lang w:val="pt-BR" w:eastAsia="pt-BR"/>
    </w:rPr>
  </w:style>
  <w:style w:type="paragraph" w:styleId="Sumrio1">
    <w:name w:val="toc 1"/>
    <w:basedOn w:val="Normal"/>
    <w:next w:val="Normal"/>
    <w:autoRedefine/>
    <w:uiPriority w:val="39"/>
    <w:unhideWhenUsed/>
    <w:rsid w:val="00195966"/>
    <w:pPr>
      <w:spacing w:after="100"/>
    </w:pPr>
  </w:style>
  <w:style w:type="paragraph" w:styleId="Sumrio2">
    <w:name w:val="toc 2"/>
    <w:basedOn w:val="Normal"/>
    <w:next w:val="Normal"/>
    <w:autoRedefine/>
    <w:uiPriority w:val="39"/>
    <w:unhideWhenUsed/>
    <w:rsid w:val="00195966"/>
    <w:pPr>
      <w:spacing w:after="100"/>
      <w:ind w:left="220"/>
    </w:pPr>
  </w:style>
  <w:style w:type="character" w:styleId="Hyperlink">
    <w:name w:val="Hyperlink"/>
    <w:basedOn w:val="Fontepargpadro"/>
    <w:uiPriority w:val="99"/>
    <w:unhideWhenUsed/>
    <w:rsid w:val="00195966"/>
    <w:rPr>
      <w:color w:val="0563C1" w:themeColor="hyperlink"/>
      <w:u w:val="single"/>
    </w:rPr>
  </w:style>
  <w:style w:type="paragraph" w:styleId="PargrafodaLista">
    <w:name w:val="List Paragraph"/>
    <w:basedOn w:val="Normal"/>
    <w:uiPriority w:val="34"/>
    <w:qFormat/>
    <w:rsid w:val="00A67C6D"/>
    <w:pPr>
      <w:ind w:left="720"/>
      <w:contextualSpacing/>
    </w:pPr>
  </w:style>
  <w:style w:type="table" w:styleId="Tabelacomgrade">
    <w:name w:val="Table Grid"/>
    <w:basedOn w:val="Tabelanormal"/>
    <w:rsid w:val="006B5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har">
    <w:name w:val="Título 3 Char"/>
    <w:basedOn w:val="Fontepargpadro"/>
    <w:link w:val="Ttulo3"/>
    <w:uiPriority w:val="9"/>
    <w:rsid w:val="00145754"/>
    <w:rPr>
      <w:rFonts w:asciiTheme="majorHAnsi" w:eastAsiaTheme="majorEastAsia" w:hAnsiTheme="majorHAnsi" w:cstheme="majorBidi"/>
      <w:b/>
      <w:color w:val="4472C4" w:themeColor="accent5"/>
      <w:sz w:val="24"/>
      <w:szCs w:val="24"/>
      <w:lang w:val="en-US"/>
    </w:rPr>
  </w:style>
  <w:style w:type="paragraph" w:customStyle="1" w:styleId="Estilo1">
    <w:name w:val="Estilo1"/>
    <w:basedOn w:val="Ttulo3"/>
    <w:link w:val="Estilo1Char"/>
    <w:qFormat/>
    <w:rsid w:val="007547F1"/>
  </w:style>
  <w:style w:type="paragraph" w:styleId="Sumrio3">
    <w:name w:val="toc 3"/>
    <w:basedOn w:val="Normal"/>
    <w:next w:val="Normal"/>
    <w:autoRedefine/>
    <w:uiPriority w:val="39"/>
    <w:unhideWhenUsed/>
    <w:rsid w:val="009C3BAE"/>
    <w:pPr>
      <w:spacing w:after="100"/>
      <w:ind w:left="440"/>
    </w:pPr>
  </w:style>
  <w:style w:type="character" w:customStyle="1" w:styleId="Estilo1Char">
    <w:name w:val="Estilo1 Char"/>
    <w:basedOn w:val="Ttulo3Char"/>
    <w:link w:val="Estilo1"/>
    <w:rsid w:val="007547F1"/>
    <w:rPr>
      <w:rFonts w:asciiTheme="majorHAnsi" w:eastAsiaTheme="majorEastAsia" w:hAnsiTheme="majorHAnsi" w:cstheme="majorBidi"/>
      <w:b/>
      <w:color w:val="1F4D78" w:themeColor="accent1" w:themeShade="7F"/>
      <w:sz w:val="24"/>
      <w:szCs w:val="24"/>
      <w:lang w:val="en-US"/>
    </w:rPr>
  </w:style>
  <w:style w:type="paragraph" w:styleId="Legenda">
    <w:name w:val="caption"/>
    <w:basedOn w:val="Normal"/>
    <w:next w:val="Normal"/>
    <w:uiPriority w:val="35"/>
    <w:unhideWhenUsed/>
    <w:qFormat/>
    <w:rsid w:val="00AB0B6E"/>
    <w:pPr>
      <w:spacing w:after="200" w:line="240" w:lineRule="auto"/>
      <w:jc w:val="center"/>
    </w:pPr>
    <w:rPr>
      <w:b/>
      <w:iCs/>
      <w:sz w:val="20"/>
      <w:szCs w:val="18"/>
    </w:rPr>
  </w:style>
  <w:style w:type="paragraph" w:styleId="Textodenotaderodap">
    <w:name w:val="footnote text"/>
    <w:basedOn w:val="Normal"/>
    <w:link w:val="TextodenotaderodapChar"/>
    <w:uiPriority w:val="99"/>
    <w:semiHidden/>
    <w:unhideWhenUsed/>
    <w:rsid w:val="00E74785"/>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74785"/>
    <w:rPr>
      <w:sz w:val="20"/>
      <w:szCs w:val="20"/>
      <w:lang w:val="en-US"/>
    </w:rPr>
  </w:style>
  <w:style w:type="character" w:styleId="Refdenotaderodap">
    <w:name w:val="footnote reference"/>
    <w:basedOn w:val="Fontepargpadro"/>
    <w:uiPriority w:val="99"/>
    <w:semiHidden/>
    <w:unhideWhenUsed/>
    <w:rsid w:val="00E74785"/>
    <w:rPr>
      <w:vertAlign w:val="superscript"/>
    </w:rPr>
  </w:style>
  <w:style w:type="character" w:styleId="TextodoEspaoReservado">
    <w:name w:val="Placeholder Text"/>
    <w:basedOn w:val="Fontepargpadro"/>
    <w:uiPriority w:val="99"/>
    <w:semiHidden/>
    <w:rsid w:val="002248AF"/>
    <w:rPr>
      <w:color w:val="808080"/>
    </w:rPr>
  </w:style>
  <w:style w:type="paragraph" w:customStyle="1" w:styleId="SectionBody">
    <w:name w:val="Section Body"/>
    <w:rsid w:val="00F46BE7"/>
    <w:pPr>
      <w:spacing w:after="0" w:line="240" w:lineRule="auto"/>
      <w:ind w:firstLine="340"/>
      <w:jc w:val="both"/>
    </w:pPr>
    <w:rPr>
      <w:rFonts w:ascii="Times New Roman" w:eastAsia="Times New Roman" w:hAnsi="Times New Roman" w:cs="Times New Roman"/>
      <w:sz w:val="20"/>
      <w:szCs w:val="20"/>
      <w:lang w:val="en-US" w:eastAsia="pt-BR"/>
    </w:rPr>
  </w:style>
  <w:style w:type="paragraph" w:styleId="Textodebalo">
    <w:name w:val="Balloon Text"/>
    <w:basedOn w:val="Normal"/>
    <w:link w:val="TextodebaloChar"/>
    <w:uiPriority w:val="99"/>
    <w:semiHidden/>
    <w:unhideWhenUsed/>
    <w:rsid w:val="001F467E"/>
    <w:pPr>
      <w:spacing w:after="0" w:line="240" w:lineRule="auto"/>
    </w:pPr>
    <w:rPr>
      <w:rFonts w:ascii="Times New Roman" w:hAnsi="Times New Roman" w:cs="Times New Roman"/>
      <w:sz w:val="26"/>
      <w:szCs w:val="26"/>
    </w:rPr>
  </w:style>
  <w:style w:type="character" w:customStyle="1" w:styleId="TextodebaloChar">
    <w:name w:val="Texto de balão Char"/>
    <w:basedOn w:val="Fontepargpadro"/>
    <w:link w:val="Textodebalo"/>
    <w:uiPriority w:val="99"/>
    <w:semiHidden/>
    <w:rsid w:val="001F467E"/>
    <w:rPr>
      <w:rFonts w:ascii="Times New Roman" w:hAnsi="Times New Roman" w:cs="Times New Roman"/>
      <w:sz w:val="26"/>
      <w:szCs w:val="26"/>
      <w:lang w:val="en-US"/>
    </w:rPr>
  </w:style>
  <w:style w:type="paragraph" w:styleId="Sumrio4">
    <w:name w:val="toc 4"/>
    <w:basedOn w:val="Normal"/>
    <w:next w:val="Normal"/>
    <w:autoRedefine/>
    <w:uiPriority w:val="39"/>
    <w:unhideWhenUsed/>
    <w:rsid w:val="005D5C7A"/>
    <w:pPr>
      <w:spacing w:after="100" w:line="240" w:lineRule="auto"/>
      <w:ind w:left="720"/>
    </w:pPr>
    <w:rPr>
      <w:rFonts w:eastAsiaTheme="minorEastAsia"/>
      <w:sz w:val="24"/>
      <w:szCs w:val="24"/>
    </w:rPr>
  </w:style>
  <w:style w:type="paragraph" w:styleId="Sumrio5">
    <w:name w:val="toc 5"/>
    <w:basedOn w:val="Normal"/>
    <w:next w:val="Normal"/>
    <w:autoRedefine/>
    <w:uiPriority w:val="39"/>
    <w:unhideWhenUsed/>
    <w:rsid w:val="005D5C7A"/>
    <w:pPr>
      <w:spacing w:after="100" w:line="240" w:lineRule="auto"/>
      <w:ind w:left="960"/>
    </w:pPr>
    <w:rPr>
      <w:rFonts w:eastAsiaTheme="minorEastAsia"/>
      <w:sz w:val="24"/>
      <w:szCs w:val="24"/>
    </w:rPr>
  </w:style>
  <w:style w:type="paragraph" w:styleId="Sumrio6">
    <w:name w:val="toc 6"/>
    <w:basedOn w:val="Normal"/>
    <w:next w:val="Normal"/>
    <w:autoRedefine/>
    <w:uiPriority w:val="39"/>
    <w:unhideWhenUsed/>
    <w:rsid w:val="005D5C7A"/>
    <w:pPr>
      <w:spacing w:after="100" w:line="240" w:lineRule="auto"/>
      <w:ind w:left="1200"/>
    </w:pPr>
    <w:rPr>
      <w:rFonts w:eastAsiaTheme="minorEastAsia"/>
      <w:sz w:val="24"/>
      <w:szCs w:val="24"/>
    </w:rPr>
  </w:style>
  <w:style w:type="paragraph" w:styleId="Sumrio7">
    <w:name w:val="toc 7"/>
    <w:basedOn w:val="Normal"/>
    <w:next w:val="Normal"/>
    <w:autoRedefine/>
    <w:uiPriority w:val="39"/>
    <w:unhideWhenUsed/>
    <w:rsid w:val="005D5C7A"/>
    <w:pPr>
      <w:spacing w:after="100" w:line="240" w:lineRule="auto"/>
      <w:ind w:left="1440"/>
    </w:pPr>
    <w:rPr>
      <w:rFonts w:eastAsiaTheme="minorEastAsia"/>
      <w:sz w:val="24"/>
      <w:szCs w:val="24"/>
    </w:rPr>
  </w:style>
  <w:style w:type="paragraph" w:styleId="Sumrio8">
    <w:name w:val="toc 8"/>
    <w:basedOn w:val="Normal"/>
    <w:next w:val="Normal"/>
    <w:autoRedefine/>
    <w:uiPriority w:val="39"/>
    <w:unhideWhenUsed/>
    <w:rsid w:val="005D5C7A"/>
    <w:pPr>
      <w:spacing w:after="100" w:line="240" w:lineRule="auto"/>
      <w:ind w:left="1680"/>
    </w:pPr>
    <w:rPr>
      <w:rFonts w:eastAsiaTheme="minorEastAsia"/>
      <w:sz w:val="24"/>
      <w:szCs w:val="24"/>
    </w:rPr>
  </w:style>
  <w:style w:type="paragraph" w:styleId="Sumrio9">
    <w:name w:val="toc 9"/>
    <w:basedOn w:val="Normal"/>
    <w:next w:val="Normal"/>
    <w:autoRedefine/>
    <w:uiPriority w:val="39"/>
    <w:unhideWhenUsed/>
    <w:rsid w:val="005D5C7A"/>
    <w:pPr>
      <w:spacing w:after="100" w:line="240" w:lineRule="auto"/>
      <w:ind w:left="1920"/>
    </w:pPr>
    <w:rPr>
      <w:rFonts w:eastAsiaTheme="minorEastAsia"/>
      <w:sz w:val="24"/>
      <w:szCs w:val="24"/>
    </w:rPr>
  </w:style>
  <w:style w:type="character" w:styleId="MenoPendente">
    <w:name w:val="Unresolved Mention"/>
    <w:basedOn w:val="Fontepargpadro"/>
    <w:uiPriority w:val="99"/>
    <w:semiHidden/>
    <w:unhideWhenUsed/>
    <w:rsid w:val="005D5C7A"/>
    <w:rPr>
      <w:color w:val="605E5C"/>
      <w:shd w:val="clear" w:color="auto" w:fill="E1DFDD"/>
    </w:rPr>
  </w:style>
  <w:style w:type="paragraph" w:customStyle="1" w:styleId="EqCaption">
    <w:name w:val="Eq Caption"/>
    <w:basedOn w:val="Normal"/>
    <w:qFormat/>
    <w:rsid w:val="00795431"/>
    <w:pPr>
      <w:jc w:val="right"/>
    </w:pPr>
  </w:style>
  <w:style w:type="paragraph" w:customStyle="1" w:styleId="Comment">
    <w:name w:val="Comment"/>
    <w:basedOn w:val="Normal"/>
    <w:qFormat/>
    <w:rsid w:val="00A41983"/>
    <w:pPr>
      <w:spacing w:after="0" w:line="240" w:lineRule="auto"/>
    </w:pPr>
    <w:rPr>
      <w:color w:val="70AD47" w:themeColor="accent6"/>
    </w:rPr>
  </w:style>
  <w:style w:type="paragraph" w:styleId="Bibliografia">
    <w:name w:val="Bibliography"/>
    <w:basedOn w:val="Normal"/>
    <w:next w:val="Normal"/>
    <w:uiPriority w:val="37"/>
    <w:unhideWhenUsed/>
    <w:rsid w:val="001A7621"/>
  </w:style>
  <w:style w:type="character" w:styleId="HiperlinkVisitado">
    <w:name w:val="FollowedHyperlink"/>
    <w:basedOn w:val="Fontepargpadro"/>
    <w:uiPriority w:val="99"/>
    <w:semiHidden/>
    <w:unhideWhenUsed/>
    <w:rsid w:val="00A65987"/>
    <w:rPr>
      <w:color w:val="954F72" w:themeColor="followedHyperlink"/>
      <w:u w:val="single"/>
    </w:rPr>
  </w:style>
  <w:style w:type="paragraph" w:styleId="Reviso">
    <w:name w:val="Revision"/>
    <w:hidden/>
    <w:uiPriority w:val="99"/>
    <w:semiHidden/>
    <w:rsid w:val="00FD096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4">
      <w:bodyDiv w:val="1"/>
      <w:marLeft w:val="0"/>
      <w:marRight w:val="0"/>
      <w:marTop w:val="0"/>
      <w:marBottom w:val="0"/>
      <w:divBdr>
        <w:top w:val="none" w:sz="0" w:space="0" w:color="auto"/>
        <w:left w:val="none" w:sz="0" w:space="0" w:color="auto"/>
        <w:bottom w:val="none" w:sz="0" w:space="0" w:color="auto"/>
        <w:right w:val="none" w:sz="0" w:space="0" w:color="auto"/>
      </w:divBdr>
    </w:div>
    <w:div w:id="4746882">
      <w:bodyDiv w:val="1"/>
      <w:marLeft w:val="0"/>
      <w:marRight w:val="0"/>
      <w:marTop w:val="0"/>
      <w:marBottom w:val="0"/>
      <w:divBdr>
        <w:top w:val="none" w:sz="0" w:space="0" w:color="auto"/>
        <w:left w:val="none" w:sz="0" w:space="0" w:color="auto"/>
        <w:bottom w:val="none" w:sz="0" w:space="0" w:color="auto"/>
        <w:right w:val="none" w:sz="0" w:space="0" w:color="auto"/>
      </w:divBdr>
    </w:div>
    <w:div w:id="13460889">
      <w:bodyDiv w:val="1"/>
      <w:marLeft w:val="0"/>
      <w:marRight w:val="0"/>
      <w:marTop w:val="0"/>
      <w:marBottom w:val="0"/>
      <w:divBdr>
        <w:top w:val="none" w:sz="0" w:space="0" w:color="auto"/>
        <w:left w:val="none" w:sz="0" w:space="0" w:color="auto"/>
        <w:bottom w:val="none" w:sz="0" w:space="0" w:color="auto"/>
        <w:right w:val="none" w:sz="0" w:space="0" w:color="auto"/>
      </w:divBdr>
    </w:div>
    <w:div w:id="18892266">
      <w:bodyDiv w:val="1"/>
      <w:marLeft w:val="0"/>
      <w:marRight w:val="0"/>
      <w:marTop w:val="0"/>
      <w:marBottom w:val="0"/>
      <w:divBdr>
        <w:top w:val="none" w:sz="0" w:space="0" w:color="auto"/>
        <w:left w:val="none" w:sz="0" w:space="0" w:color="auto"/>
        <w:bottom w:val="none" w:sz="0" w:space="0" w:color="auto"/>
        <w:right w:val="none" w:sz="0" w:space="0" w:color="auto"/>
      </w:divBdr>
    </w:div>
    <w:div w:id="22362960">
      <w:bodyDiv w:val="1"/>
      <w:marLeft w:val="0"/>
      <w:marRight w:val="0"/>
      <w:marTop w:val="0"/>
      <w:marBottom w:val="0"/>
      <w:divBdr>
        <w:top w:val="none" w:sz="0" w:space="0" w:color="auto"/>
        <w:left w:val="none" w:sz="0" w:space="0" w:color="auto"/>
        <w:bottom w:val="none" w:sz="0" w:space="0" w:color="auto"/>
        <w:right w:val="none" w:sz="0" w:space="0" w:color="auto"/>
      </w:divBdr>
    </w:div>
    <w:div w:id="45034155">
      <w:bodyDiv w:val="1"/>
      <w:marLeft w:val="0"/>
      <w:marRight w:val="0"/>
      <w:marTop w:val="0"/>
      <w:marBottom w:val="0"/>
      <w:divBdr>
        <w:top w:val="none" w:sz="0" w:space="0" w:color="auto"/>
        <w:left w:val="none" w:sz="0" w:space="0" w:color="auto"/>
        <w:bottom w:val="none" w:sz="0" w:space="0" w:color="auto"/>
        <w:right w:val="none" w:sz="0" w:space="0" w:color="auto"/>
      </w:divBdr>
    </w:div>
    <w:div w:id="46879671">
      <w:bodyDiv w:val="1"/>
      <w:marLeft w:val="0"/>
      <w:marRight w:val="0"/>
      <w:marTop w:val="0"/>
      <w:marBottom w:val="0"/>
      <w:divBdr>
        <w:top w:val="none" w:sz="0" w:space="0" w:color="auto"/>
        <w:left w:val="none" w:sz="0" w:space="0" w:color="auto"/>
        <w:bottom w:val="none" w:sz="0" w:space="0" w:color="auto"/>
        <w:right w:val="none" w:sz="0" w:space="0" w:color="auto"/>
      </w:divBdr>
    </w:div>
    <w:div w:id="65038738">
      <w:bodyDiv w:val="1"/>
      <w:marLeft w:val="0"/>
      <w:marRight w:val="0"/>
      <w:marTop w:val="0"/>
      <w:marBottom w:val="0"/>
      <w:divBdr>
        <w:top w:val="none" w:sz="0" w:space="0" w:color="auto"/>
        <w:left w:val="none" w:sz="0" w:space="0" w:color="auto"/>
        <w:bottom w:val="none" w:sz="0" w:space="0" w:color="auto"/>
        <w:right w:val="none" w:sz="0" w:space="0" w:color="auto"/>
      </w:divBdr>
    </w:div>
    <w:div w:id="66198897">
      <w:bodyDiv w:val="1"/>
      <w:marLeft w:val="0"/>
      <w:marRight w:val="0"/>
      <w:marTop w:val="0"/>
      <w:marBottom w:val="0"/>
      <w:divBdr>
        <w:top w:val="none" w:sz="0" w:space="0" w:color="auto"/>
        <w:left w:val="none" w:sz="0" w:space="0" w:color="auto"/>
        <w:bottom w:val="none" w:sz="0" w:space="0" w:color="auto"/>
        <w:right w:val="none" w:sz="0" w:space="0" w:color="auto"/>
      </w:divBdr>
    </w:div>
    <w:div w:id="71123304">
      <w:bodyDiv w:val="1"/>
      <w:marLeft w:val="0"/>
      <w:marRight w:val="0"/>
      <w:marTop w:val="0"/>
      <w:marBottom w:val="0"/>
      <w:divBdr>
        <w:top w:val="none" w:sz="0" w:space="0" w:color="auto"/>
        <w:left w:val="none" w:sz="0" w:space="0" w:color="auto"/>
        <w:bottom w:val="none" w:sz="0" w:space="0" w:color="auto"/>
        <w:right w:val="none" w:sz="0" w:space="0" w:color="auto"/>
      </w:divBdr>
    </w:div>
    <w:div w:id="90207687">
      <w:bodyDiv w:val="1"/>
      <w:marLeft w:val="0"/>
      <w:marRight w:val="0"/>
      <w:marTop w:val="0"/>
      <w:marBottom w:val="0"/>
      <w:divBdr>
        <w:top w:val="none" w:sz="0" w:space="0" w:color="auto"/>
        <w:left w:val="none" w:sz="0" w:space="0" w:color="auto"/>
        <w:bottom w:val="none" w:sz="0" w:space="0" w:color="auto"/>
        <w:right w:val="none" w:sz="0" w:space="0" w:color="auto"/>
      </w:divBdr>
    </w:div>
    <w:div w:id="94910463">
      <w:bodyDiv w:val="1"/>
      <w:marLeft w:val="0"/>
      <w:marRight w:val="0"/>
      <w:marTop w:val="0"/>
      <w:marBottom w:val="0"/>
      <w:divBdr>
        <w:top w:val="none" w:sz="0" w:space="0" w:color="auto"/>
        <w:left w:val="none" w:sz="0" w:space="0" w:color="auto"/>
        <w:bottom w:val="none" w:sz="0" w:space="0" w:color="auto"/>
        <w:right w:val="none" w:sz="0" w:space="0" w:color="auto"/>
      </w:divBdr>
    </w:div>
    <w:div w:id="109866012">
      <w:bodyDiv w:val="1"/>
      <w:marLeft w:val="0"/>
      <w:marRight w:val="0"/>
      <w:marTop w:val="0"/>
      <w:marBottom w:val="0"/>
      <w:divBdr>
        <w:top w:val="none" w:sz="0" w:space="0" w:color="auto"/>
        <w:left w:val="none" w:sz="0" w:space="0" w:color="auto"/>
        <w:bottom w:val="none" w:sz="0" w:space="0" w:color="auto"/>
        <w:right w:val="none" w:sz="0" w:space="0" w:color="auto"/>
      </w:divBdr>
    </w:div>
    <w:div w:id="119347704">
      <w:bodyDiv w:val="1"/>
      <w:marLeft w:val="0"/>
      <w:marRight w:val="0"/>
      <w:marTop w:val="0"/>
      <w:marBottom w:val="0"/>
      <w:divBdr>
        <w:top w:val="none" w:sz="0" w:space="0" w:color="auto"/>
        <w:left w:val="none" w:sz="0" w:space="0" w:color="auto"/>
        <w:bottom w:val="none" w:sz="0" w:space="0" w:color="auto"/>
        <w:right w:val="none" w:sz="0" w:space="0" w:color="auto"/>
      </w:divBdr>
    </w:div>
    <w:div w:id="141192781">
      <w:bodyDiv w:val="1"/>
      <w:marLeft w:val="0"/>
      <w:marRight w:val="0"/>
      <w:marTop w:val="0"/>
      <w:marBottom w:val="0"/>
      <w:divBdr>
        <w:top w:val="none" w:sz="0" w:space="0" w:color="auto"/>
        <w:left w:val="none" w:sz="0" w:space="0" w:color="auto"/>
        <w:bottom w:val="none" w:sz="0" w:space="0" w:color="auto"/>
        <w:right w:val="none" w:sz="0" w:space="0" w:color="auto"/>
      </w:divBdr>
    </w:div>
    <w:div w:id="152113897">
      <w:bodyDiv w:val="1"/>
      <w:marLeft w:val="0"/>
      <w:marRight w:val="0"/>
      <w:marTop w:val="0"/>
      <w:marBottom w:val="0"/>
      <w:divBdr>
        <w:top w:val="none" w:sz="0" w:space="0" w:color="auto"/>
        <w:left w:val="none" w:sz="0" w:space="0" w:color="auto"/>
        <w:bottom w:val="none" w:sz="0" w:space="0" w:color="auto"/>
        <w:right w:val="none" w:sz="0" w:space="0" w:color="auto"/>
      </w:divBdr>
    </w:div>
    <w:div w:id="152991458">
      <w:bodyDiv w:val="1"/>
      <w:marLeft w:val="0"/>
      <w:marRight w:val="0"/>
      <w:marTop w:val="0"/>
      <w:marBottom w:val="0"/>
      <w:divBdr>
        <w:top w:val="none" w:sz="0" w:space="0" w:color="auto"/>
        <w:left w:val="none" w:sz="0" w:space="0" w:color="auto"/>
        <w:bottom w:val="none" w:sz="0" w:space="0" w:color="auto"/>
        <w:right w:val="none" w:sz="0" w:space="0" w:color="auto"/>
      </w:divBdr>
    </w:div>
    <w:div w:id="160701949">
      <w:bodyDiv w:val="1"/>
      <w:marLeft w:val="0"/>
      <w:marRight w:val="0"/>
      <w:marTop w:val="0"/>
      <w:marBottom w:val="0"/>
      <w:divBdr>
        <w:top w:val="none" w:sz="0" w:space="0" w:color="auto"/>
        <w:left w:val="none" w:sz="0" w:space="0" w:color="auto"/>
        <w:bottom w:val="none" w:sz="0" w:space="0" w:color="auto"/>
        <w:right w:val="none" w:sz="0" w:space="0" w:color="auto"/>
      </w:divBdr>
    </w:div>
    <w:div w:id="169106828">
      <w:bodyDiv w:val="1"/>
      <w:marLeft w:val="0"/>
      <w:marRight w:val="0"/>
      <w:marTop w:val="0"/>
      <w:marBottom w:val="0"/>
      <w:divBdr>
        <w:top w:val="none" w:sz="0" w:space="0" w:color="auto"/>
        <w:left w:val="none" w:sz="0" w:space="0" w:color="auto"/>
        <w:bottom w:val="none" w:sz="0" w:space="0" w:color="auto"/>
        <w:right w:val="none" w:sz="0" w:space="0" w:color="auto"/>
      </w:divBdr>
    </w:div>
    <w:div w:id="173539619">
      <w:bodyDiv w:val="1"/>
      <w:marLeft w:val="0"/>
      <w:marRight w:val="0"/>
      <w:marTop w:val="0"/>
      <w:marBottom w:val="0"/>
      <w:divBdr>
        <w:top w:val="none" w:sz="0" w:space="0" w:color="auto"/>
        <w:left w:val="none" w:sz="0" w:space="0" w:color="auto"/>
        <w:bottom w:val="none" w:sz="0" w:space="0" w:color="auto"/>
        <w:right w:val="none" w:sz="0" w:space="0" w:color="auto"/>
      </w:divBdr>
    </w:div>
    <w:div w:id="192353195">
      <w:bodyDiv w:val="1"/>
      <w:marLeft w:val="0"/>
      <w:marRight w:val="0"/>
      <w:marTop w:val="0"/>
      <w:marBottom w:val="0"/>
      <w:divBdr>
        <w:top w:val="none" w:sz="0" w:space="0" w:color="auto"/>
        <w:left w:val="none" w:sz="0" w:space="0" w:color="auto"/>
        <w:bottom w:val="none" w:sz="0" w:space="0" w:color="auto"/>
        <w:right w:val="none" w:sz="0" w:space="0" w:color="auto"/>
      </w:divBdr>
    </w:div>
    <w:div w:id="197399756">
      <w:bodyDiv w:val="1"/>
      <w:marLeft w:val="0"/>
      <w:marRight w:val="0"/>
      <w:marTop w:val="0"/>
      <w:marBottom w:val="0"/>
      <w:divBdr>
        <w:top w:val="none" w:sz="0" w:space="0" w:color="auto"/>
        <w:left w:val="none" w:sz="0" w:space="0" w:color="auto"/>
        <w:bottom w:val="none" w:sz="0" w:space="0" w:color="auto"/>
        <w:right w:val="none" w:sz="0" w:space="0" w:color="auto"/>
      </w:divBdr>
    </w:div>
    <w:div w:id="207497645">
      <w:bodyDiv w:val="1"/>
      <w:marLeft w:val="0"/>
      <w:marRight w:val="0"/>
      <w:marTop w:val="0"/>
      <w:marBottom w:val="0"/>
      <w:divBdr>
        <w:top w:val="none" w:sz="0" w:space="0" w:color="auto"/>
        <w:left w:val="none" w:sz="0" w:space="0" w:color="auto"/>
        <w:bottom w:val="none" w:sz="0" w:space="0" w:color="auto"/>
        <w:right w:val="none" w:sz="0" w:space="0" w:color="auto"/>
      </w:divBdr>
    </w:div>
    <w:div w:id="213321932">
      <w:bodyDiv w:val="1"/>
      <w:marLeft w:val="0"/>
      <w:marRight w:val="0"/>
      <w:marTop w:val="0"/>
      <w:marBottom w:val="0"/>
      <w:divBdr>
        <w:top w:val="none" w:sz="0" w:space="0" w:color="auto"/>
        <w:left w:val="none" w:sz="0" w:space="0" w:color="auto"/>
        <w:bottom w:val="none" w:sz="0" w:space="0" w:color="auto"/>
        <w:right w:val="none" w:sz="0" w:space="0" w:color="auto"/>
      </w:divBdr>
    </w:div>
    <w:div w:id="228733143">
      <w:bodyDiv w:val="1"/>
      <w:marLeft w:val="0"/>
      <w:marRight w:val="0"/>
      <w:marTop w:val="0"/>
      <w:marBottom w:val="0"/>
      <w:divBdr>
        <w:top w:val="none" w:sz="0" w:space="0" w:color="auto"/>
        <w:left w:val="none" w:sz="0" w:space="0" w:color="auto"/>
        <w:bottom w:val="none" w:sz="0" w:space="0" w:color="auto"/>
        <w:right w:val="none" w:sz="0" w:space="0" w:color="auto"/>
      </w:divBdr>
    </w:div>
    <w:div w:id="236062445">
      <w:bodyDiv w:val="1"/>
      <w:marLeft w:val="0"/>
      <w:marRight w:val="0"/>
      <w:marTop w:val="0"/>
      <w:marBottom w:val="0"/>
      <w:divBdr>
        <w:top w:val="none" w:sz="0" w:space="0" w:color="auto"/>
        <w:left w:val="none" w:sz="0" w:space="0" w:color="auto"/>
        <w:bottom w:val="none" w:sz="0" w:space="0" w:color="auto"/>
        <w:right w:val="none" w:sz="0" w:space="0" w:color="auto"/>
      </w:divBdr>
    </w:div>
    <w:div w:id="242835097">
      <w:bodyDiv w:val="1"/>
      <w:marLeft w:val="0"/>
      <w:marRight w:val="0"/>
      <w:marTop w:val="0"/>
      <w:marBottom w:val="0"/>
      <w:divBdr>
        <w:top w:val="none" w:sz="0" w:space="0" w:color="auto"/>
        <w:left w:val="none" w:sz="0" w:space="0" w:color="auto"/>
        <w:bottom w:val="none" w:sz="0" w:space="0" w:color="auto"/>
        <w:right w:val="none" w:sz="0" w:space="0" w:color="auto"/>
      </w:divBdr>
    </w:div>
    <w:div w:id="249630916">
      <w:bodyDiv w:val="1"/>
      <w:marLeft w:val="0"/>
      <w:marRight w:val="0"/>
      <w:marTop w:val="0"/>
      <w:marBottom w:val="0"/>
      <w:divBdr>
        <w:top w:val="none" w:sz="0" w:space="0" w:color="auto"/>
        <w:left w:val="none" w:sz="0" w:space="0" w:color="auto"/>
        <w:bottom w:val="none" w:sz="0" w:space="0" w:color="auto"/>
        <w:right w:val="none" w:sz="0" w:space="0" w:color="auto"/>
      </w:divBdr>
    </w:div>
    <w:div w:id="249971706">
      <w:bodyDiv w:val="1"/>
      <w:marLeft w:val="0"/>
      <w:marRight w:val="0"/>
      <w:marTop w:val="0"/>
      <w:marBottom w:val="0"/>
      <w:divBdr>
        <w:top w:val="none" w:sz="0" w:space="0" w:color="auto"/>
        <w:left w:val="none" w:sz="0" w:space="0" w:color="auto"/>
        <w:bottom w:val="none" w:sz="0" w:space="0" w:color="auto"/>
        <w:right w:val="none" w:sz="0" w:space="0" w:color="auto"/>
      </w:divBdr>
    </w:div>
    <w:div w:id="251357965">
      <w:bodyDiv w:val="1"/>
      <w:marLeft w:val="0"/>
      <w:marRight w:val="0"/>
      <w:marTop w:val="0"/>
      <w:marBottom w:val="0"/>
      <w:divBdr>
        <w:top w:val="none" w:sz="0" w:space="0" w:color="auto"/>
        <w:left w:val="none" w:sz="0" w:space="0" w:color="auto"/>
        <w:bottom w:val="none" w:sz="0" w:space="0" w:color="auto"/>
        <w:right w:val="none" w:sz="0" w:space="0" w:color="auto"/>
      </w:divBdr>
    </w:div>
    <w:div w:id="265580892">
      <w:bodyDiv w:val="1"/>
      <w:marLeft w:val="0"/>
      <w:marRight w:val="0"/>
      <w:marTop w:val="0"/>
      <w:marBottom w:val="0"/>
      <w:divBdr>
        <w:top w:val="none" w:sz="0" w:space="0" w:color="auto"/>
        <w:left w:val="none" w:sz="0" w:space="0" w:color="auto"/>
        <w:bottom w:val="none" w:sz="0" w:space="0" w:color="auto"/>
        <w:right w:val="none" w:sz="0" w:space="0" w:color="auto"/>
      </w:divBdr>
    </w:div>
    <w:div w:id="268128681">
      <w:bodyDiv w:val="1"/>
      <w:marLeft w:val="0"/>
      <w:marRight w:val="0"/>
      <w:marTop w:val="0"/>
      <w:marBottom w:val="0"/>
      <w:divBdr>
        <w:top w:val="none" w:sz="0" w:space="0" w:color="auto"/>
        <w:left w:val="none" w:sz="0" w:space="0" w:color="auto"/>
        <w:bottom w:val="none" w:sz="0" w:space="0" w:color="auto"/>
        <w:right w:val="none" w:sz="0" w:space="0" w:color="auto"/>
      </w:divBdr>
    </w:div>
    <w:div w:id="268926590">
      <w:bodyDiv w:val="1"/>
      <w:marLeft w:val="0"/>
      <w:marRight w:val="0"/>
      <w:marTop w:val="0"/>
      <w:marBottom w:val="0"/>
      <w:divBdr>
        <w:top w:val="none" w:sz="0" w:space="0" w:color="auto"/>
        <w:left w:val="none" w:sz="0" w:space="0" w:color="auto"/>
        <w:bottom w:val="none" w:sz="0" w:space="0" w:color="auto"/>
        <w:right w:val="none" w:sz="0" w:space="0" w:color="auto"/>
      </w:divBdr>
    </w:div>
    <w:div w:id="283970028">
      <w:bodyDiv w:val="1"/>
      <w:marLeft w:val="0"/>
      <w:marRight w:val="0"/>
      <w:marTop w:val="0"/>
      <w:marBottom w:val="0"/>
      <w:divBdr>
        <w:top w:val="none" w:sz="0" w:space="0" w:color="auto"/>
        <w:left w:val="none" w:sz="0" w:space="0" w:color="auto"/>
        <w:bottom w:val="none" w:sz="0" w:space="0" w:color="auto"/>
        <w:right w:val="none" w:sz="0" w:space="0" w:color="auto"/>
      </w:divBdr>
    </w:div>
    <w:div w:id="286349803">
      <w:bodyDiv w:val="1"/>
      <w:marLeft w:val="0"/>
      <w:marRight w:val="0"/>
      <w:marTop w:val="0"/>
      <w:marBottom w:val="0"/>
      <w:divBdr>
        <w:top w:val="none" w:sz="0" w:space="0" w:color="auto"/>
        <w:left w:val="none" w:sz="0" w:space="0" w:color="auto"/>
        <w:bottom w:val="none" w:sz="0" w:space="0" w:color="auto"/>
        <w:right w:val="none" w:sz="0" w:space="0" w:color="auto"/>
      </w:divBdr>
    </w:div>
    <w:div w:id="291060378">
      <w:bodyDiv w:val="1"/>
      <w:marLeft w:val="0"/>
      <w:marRight w:val="0"/>
      <w:marTop w:val="0"/>
      <w:marBottom w:val="0"/>
      <w:divBdr>
        <w:top w:val="none" w:sz="0" w:space="0" w:color="auto"/>
        <w:left w:val="none" w:sz="0" w:space="0" w:color="auto"/>
        <w:bottom w:val="none" w:sz="0" w:space="0" w:color="auto"/>
        <w:right w:val="none" w:sz="0" w:space="0" w:color="auto"/>
      </w:divBdr>
    </w:div>
    <w:div w:id="299044605">
      <w:bodyDiv w:val="1"/>
      <w:marLeft w:val="0"/>
      <w:marRight w:val="0"/>
      <w:marTop w:val="0"/>
      <w:marBottom w:val="0"/>
      <w:divBdr>
        <w:top w:val="none" w:sz="0" w:space="0" w:color="auto"/>
        <w:left w:val="none" w:sz="0" w:space="0" w:color="auto"/>
        <w:bottom w:val="none" w:sz="0" w:space="0" w:color="auto"/>
        <w:right w:val="none" w:sz="0" w:space="0" w:color="auto"/>
      </w:divBdr>
    </w:div>
    <w:div w:id="325983496">
      <w:bodyDiv w:val="1"/>
      <w:marLeft w:val="0"/>
      <w:marRight w:val="0"/>
      <w:marTop w:val="0"/>
      <w:marBottom w:val="0"/>
      <w:divBdr>
        <w:top w:val="none" w:sz="0" w:space="0" w:color="auto"/>
        <w:left w:val="none" w:sz="0" w:space="0" w:color="auto"/>
        <w:bottom w:val="none" w:sz="0" w:space="0" w:color="auto"/>
        <w:right w:val="none" w:sz="0" w:space="0" w:color="auto"/>
      </w:divBdr>
    </w:div>
    <w:div w:id="337538272">
      <w:bodyDiv w:val="1"/>
      <w:marLeft w:val="0"/>
      <w:marRight w:val="0"/>
      <w:marTop w:val="0"/>
      <w:marBottom w:val="0"/>
      <w:divBdr>
        <w:top w:val="none" w:sz="0" w:space="0" w:color="auto"/>
        <w:left w:val="none" w:sz="0" w:space="0" w:color="auto"/>
        <w:bottom w:val="none" w:sz="0" w:space="0" w:color="auto"/>
        <w:right w:val="none" w:sz="0" w:space="0" w:color="auto"/>
      </w:divBdr>
    </w:div>
    <w:div w:id="341205217">
      <w:bodyDiv w:val="1"/>
      <w:marLeft w:val="0"/>
      <w:marRight w:val="0"/>
      <w:marTop w:val="0"/>
      <w:marBottom w:val="0"/>
      <w:divBdr>
        <w:top w:val="none" w:sz="0" w:space="0" w:color="auto"/>
        <w:left w:val="none" w:sz="0" w:space="0" w:color="auto"/>
        <w:bottom w:val="none" w:sz="0" w:space="0" w:color="auto"/>
        <w:right w:val="none" w:sz="0" w:space="0" w:color="auto"/>
      </w:divBdr>
    </w:div>
    <w:div w:id="343673063">
      <w:bodyDiv w:val="1"/>
      <w:marLeft w:val="0"/>
      <w:marRight w:val="0"/>
      <w:marTop w:val="0"/>
      <w:marBottom w:val="0"/>
      <w:divBdr>
        <w:top w:val="none" w:sz="0" w:space="0" w:color="auto"/>
        <w:left w:val="none" w:sz="0" w:space="0" w:color="auto"/>
        <w:bottom w:val="none" w:sz="0" w:space="0" w:color="auto"/>
        <w:right w:val="none" w:sz="0" w:space="0" w:color="auto"/>
      </w:divBdr>
    </w:div>
    <w:div w:id="350958297">
      <w:bodyDiv w:val="1"/>
      <w:marLeft w:val="0"/>
      <w:marRight w:val="0"/>
      <w:marTop w:val="0"/>
      <w:marBottom w:val="0"/>
      <w:divBdr>
        <w:top w:val="none" w:sz="0" w:space="0" w:color="auto"/>
        <w:left w:val="none" w:sz="0" w:space="0" w:color="auto"/>
        <w:bottom w:val="none" w:sz="0" w:space="0" w:color="auto"/>
        <w:right w:val="none" w:sz="0" w:space="0" w:color="auto"/>
      </w:divBdr>
    </w:div>
    <w:div w:id="362827177">
      <w:bodyDiv w:val="1"/>
      <w:marLeft w:val="0"/>
      <w:marRight w:val="0"/>
      <w:marTop w:val="0"/>
      <w:marBottom w:val="0"/>
      <w:divBdr>
        <w:top w:val="none" w:sz="0" w:space="0" w:color="auto"/>
        <w:left w:val="none" w:sz="0" w:space="0" w:color="auto"/>
        <w:bottom w:val="none" w:sz="0" w:space="0" w:color="auto"/>
        <w:right w:val="none" w:sz="0" w:space="0" w:color="auto"/>
      </w:divBdr>
    </w:div>
    <w:div w:id="374819368">
      <w:bodyDiv w:val="1"/>
      <w:marLeft w:val="0"/>
      <w:marRight w:val="0"/>
      <w:marTop w:val="0"/>
      <w:marBottom w:val="0"/>
      <w:divBdr>
        <w:top w:val="none" w:sz="0" w:space="0" w:color="auto"/>
        <w:left w:val="none" w:sz="0" w:space="0" w:color="auto"/>
        <w:bottom w:val="none" w:sz="0" w:space="0" w:color="auto"/>
        <w:right w:val="none" w:sz="0" w:space="0" w:color="auto"/>
      </w:divBdr>
    </w:div>
    <w:div w:id="380523377">
      <w:bodyDiv w:val="1"/>
      <w:marLeft w:val="0"/>
      <w:marRight w:val="0"/>
      <w:marTop w:val="0"/>
      <w:marBottom w:val="0"/>
      <w:divBdr>
        <w:top w:val="none" w:sz="0" w:space="0" w:color="auto"/>
        <w:left w:val="none" w:sz="0" w:space="0" w:color="auto"/>
        <w:bottom w:val="none" w:sz="0" w:space="0" w:color="auto"/>
        <w:right w:val="none" w:sz="0" w:space="0" w:color="auto"/>
      </w:divBdr>
    </w:div>
    <w:div w:id="381373223">
      <w:bodyDiv w:val="1"/>
      <w:marLeft w:val="0"/>
      <w:marRight w:val="0"/>
      <w:marTop w:val="0"/>
      <w:marBottom w:val="0"/>
      <w:divBdr>
        <w:top w:val="none" w:sz="0" w:space="0" w:color="auto"/>
        <w:left w:val="none" w:sz="0" w:space="0" w:color="auto"/>
        <w:bottom w:val="none" w:sz="0" w:space="0" w:color="auto"/>
        <w:right w:val="none" w:sz="0" w:space="0" w:color="auto"/>
      </w:divBdr>
    </w:div>
    <w:div w:id="409231774">
      <w:bodyDiv w:val="1"/>
      <w:marLeft w:val="0"/>
      <w:marRight w:val="0"/>
      <w:marTop w:val="0"/>
      <w:marBottom w:val="0"/>
      <w:divBdr>
        <w:top w:val="none" w:sz="0" w:space="0" w:color="auto"/>
        <w:left w:val="none" w:sz="0" w:space="0" w:color="auto"/>
        <w:bottom w:val="none" w:sz="0" w:space="0" w:color="auto"/>
        <w:right w:val="none" w:sz="0" w:space="0" w:color="auto"/>
      </w:divBdr>
    </w:div>
    <w:div w:id="410129495">
      <w:bodyDiv w:val="1"/>
      <w:marLeft w:val="0"/>
      <w:marRight w:val="0"/>
      <w:marTop w:val="0"/>
      <w:marBottom w:val="0"/>
      <w:divBdr>
        <w:top w:val="none" w:sz="0" w:space="0" w:color="auto"/>
        <w:left w:val="none" w:sz="0" w:space="0" w:color="auto"/>
        <w:bottom w:val="none" w:sz="0" w:space="0" w:color="auto"/>
        <w:right w:val="none" w:sz="0" w:space="0" w:color="auto"/>
      </w:divBdr>
    </w:div>
    <w:div w:id="414282365">
      <w:bodyDiv w:val="1"/>
      <w:marLeft w:val="0"/>
      <w:marRight w:val="0"/>
      <w:marTop w:val="0"/>
      <w:marBottom w:val="0"/>
      <w:divBdr>
        <w:top w:val="none" w:sz="0" w:space="0" w:color="auto"/>
        <w:left w:val="none" w:sz="0" w:space="0" w:color="auto"/>
        <w:bottom w:val="none" w:sz="0" w:space="0" w:color="auto"/>
        <w:right w:val="none" w:sz="0" w:space="0" w:color="auto"/>
      </w:divBdr>
    </w:div>
    <w:div w:id="423301992">
      <w:bodyDiv w:val="1"/>
      <w:marLeft w:val="0"/>
      <w:marRight w:val="0"/>
      <w:marTop w:val="0"/>
      <w:marBottom w:val="0"/>
      <w:divBdr>
        <w:top w:val="none" w:sz="0" w:space="0" w:color="auto"/>
        <w:left w:val="none" w:sz="0" w:space="0" w:color="auto"/>
        <w:bottom w:val="none" w:sz="0" w:space="0" w:color="auto"/>
        <w:right w:val="none" w:sz="0" w:space="0" w:color="auto"/>
      </w:divBdr>
    </w:div>
    <w:div w:id="433132390">
      <w:bodyDiv w:val="1"/>
      <w:marLeft w:val="0"/>
      <w:marRight w:val="0"/>
      <w:marTop w:val="0"/>
      <w:marBottom w:val="0"/>
      <w:divBdr>
        <w:top w:val="none" w:sz="0" w:space="0" w:color="auto"/>
        <w:left w:val="none" w:sz="0" w:space="0" w:color="auto"/>
        <w:bottom w:val="none" w:sz="0" w:space="0" w:color="auto"/>
        <w:right w:val="none" w:sz="0" w:space="0" w:color="auto"/>
      </w:divBdr>
    </w:div>
    <w:div w:id="439689840">
      <w:bodyDiv w:val="1"/>
      <w:marLeft w:val="0"/>
      <w:marRight w:val="0"/>
      <w:marTop w:val="0"/>
      <w:marBottom w:val="0"/>
      <w:divBdr>
        <w:top w:val="none" w:sz="0" w:space="0" w:color="auto"/>
        <w:left w:val="none" w:sz="0" w:space="0" w:color="auto"/>
        <w:bottom w:val="none" w:sz="0" w:space="0" w:color="auto"/>
        <w:right w:val="none" w:sz="0" w:space="0" w:color="auto"/>
      </w:divBdr>
    </w:div>
    <w:div w:id="459304755">
      <w:bodyDiv w:val="1"/>
      <w:marLeft w:val="0"/>
      <w:marRight w:val="0"/>
      <w:marTop w:val="0"/>
      <w:marBottom w:val="0"/>
      <w:divBdr>
        <w:top w:val="none" w:sz="0" w:space="0" w:color="auto"/>
        <w:left w:val="none" w:sz="0" w:space="0" w:color="auto"/>
        <w:bottom w:val="none" w:sz="0" w:space="0" w:color="auto"/>
        <w:right w:val="none" w:sz="0" w:space="0" w:color="auto"/>
      </w:divBdr>
    </w:div>
    <w:div w:id="467086867">
      <w:bodyDiv w:val="1"/>
      <w:marLeft w:val="0"/>
      <w:marRight w:val="0"/>
      <w:marTop w:val="0"/>
      <w:marBottom w:val="0"/>
      <w:divBdr>
        <w:top w:val="none" w:sz="0" w:space="0" w:color="auto"/>
        <w:left w:val="none" w:sz="0" w:space="0" w:color="auto"/>
        <w:bottom w:val="none" w:sz="0" w:space="0" w:color="auto"/>
        <w:right w:val="none" w:sz="0" w:space="0" w:color="auto"/>
      </w:divBdr>
    </w:div>
    <w:div w:id="469790664">
      <w:bodyDiv w:val="1"/>
      <w:marLeft w:val="0"/>
      <w:marRight w:val="0"/>
      <w:marTop w:val="0"/>
      <w:marBottom w:val="0"/>
      <w:divBdr>
        <w:top w:val="none" w:sz="0" w:space="0" w:color="auto"/>
        <w:left w:val="none" w:sz="0" w:space="0" w:color="auto"/>
        <w:bottom w:val="none" w:sz="0" w:space="0" w:color="auto"/>
        <w:right w:val="none" w:sz="0" w:space="0" w:color="auto"/>
      </w:divBdr>
    </w:div>
    <w:div w:id="478545557">
      <w:bodyDiv w:val="1"/>
      <w:marLeft w:val="0"/>
      <w:marRight w:val="0"/>
      <w:marTop w:val="0"/>
      <w:marBottom w:val="0"/>
      <w:divBdr>
        <w:top w:val="none" w:sz="0" w:space="0" w:color="auto"/>
        <w:left w:val="none" w:sz="0" w:space="0" w:color="auto"/>
        <w:bottom w:val="none" w:sz="0" w:space="0" w:color="auto"/>
        <w:right w:val="none" w:sz="0" w:space="0" w:color="auto"/>
      </w:divBdr>
    </w:div>
    <w:div w:id="479005166">
      <w:bodyDiv w:val="1"/>
      <w:marLeft w:val="0"/>
      <w:marRight w:val="0"/>
      <w:marTop w:val="0"/>
      <w:marBottom w:val="0"/>
      <w:divBdr>
        <w:top w:val="none" w:sz="0" w:space="0" w:color="auto"/>
        <w:left w:val="none" w:sz="0" w:space="0" w:color="auto"/>
        <w:bottom w:val="none" w:sz="0" w:space="0" w:color="auto"/>
        <w:right w:val="none" w:sz="0" w:space="0" w:color="auto"/>
      </w:divBdr>
    </w:div>
    <w:div w:id="490289880">
      <w:bodyDiv w:val="1"/>
      <w:marLeft w:val="0"/>
      <w:marRight w:val="0"/>
      <w:marTop w:val="0"/>
      <w:marBottom w:val="0"/>
      <w:divBdr>
        <w:top w:val="none" w:sz="0" w:space="0" w:color="auto"/>
        <w:left w:val="none" w:sz="0" w:space="0" w:color="auto"/>
        <w:bottom w:val="none" w:sz="0" w:space="0" w:color="auto"/>
        <w:right w:val="none" w:sz="0" w:space="0" w:color="auto"/>
      </w:divBdr>
    </w:div>
    <w:div w:id="511339250">
      <w:bodyDiv w:val="1"/>
      <w:marLeft w:val="0"/>
      <w:marRight w:val="0"/>
      <w:marTop w:val="0"/>
      <w:marBottom w:val="0"/>
      <w:divBdr>
        <w:top w:val="none" w:sz="0" w:space="0" w:color="auto"/>
        <w:left w:val="none" w:sz="0" w:space="0" w:color="auto"/>
        <w:bottom w:val="none" w:sz="0" w:space="0" w:color="auto"/>
        <w:right w:val="none" w:sz="0" w:space="0" w:color="auto"/>
      </w:divBdr>
    </w:div>
    <w:div w:id="516389344">
      <w:bodyDiv w:val="1"/>
      <w:marLeft w:val="0"/>
      <w:marRight w:val="0"/>
      <w:marTop w:val="0"/>
      <w:marBottom w:val="0"/>
      <w:divBdr>
        <w:top w:val="none" w:sz="0" w:space="0" w:color="auto"/>
        <w:left w:val="none" w:sz="0" w:space="0" w:color="auto"/>
        <w:bottom w:val="none" w:sz="0" w:space="0" w:color="auto"/>
        <w:right w:val="none" w:sz="0" w:space="0" w:color="auto"/>
      </w:divBdr>
    </w:div>
    <w:div w:id="521477858">
      <w:bodyDiv w:val="1"/>
      <w:marLeft w:val="0"/>
      <w:marRight w:val="0"/>
      <w:marTop w:val="0"/>
      <w:marBottom w:val="0"/>
      <w:divBdr>
        <w:top w:val="none" w:sz="0" w:space="0" w:color="auto"/>
        <w:left w:val="none" w:sz="0" w:space="0" w:color="auto"/>
        <w:bottom w:val="none" w:sz="0" w:space="0" w:color="auto"/>
        <w:right w:val="none" w:sz="0" w:space="0" w:color="auto"/>
      </w:divBdr>
    </w:div>
    <w:div w:id="531648471">
      <w:bodyDiv w:val="1"/>
      <w:marLeft w:val="0"/>
      <w:marRight w:val="0"/>
      <w:marTop w:val="0"/>
      <w:marBottom w:val="0"/>
      <w:divBdr>
        <w:top w:val="none" w:sz="0" w:space="0" w:color="auto"/>
        <w:left w:val="none" w:sz="0" w:space="0" w:color="auto"/>
        <w:bottom w:val="none" w:sz="0" w:space="0" w:color="auto"/>
        <w:right w:val="none" w:sz="0" w:space="0" w:color="auto"/>
      </w:divBdr>
    </w:div>
    <w:div w:id="535779712">
      <w:bodyDiv w:val="1"/>
      <w:marLeft w:val="0"/>
      <w:marRight w:val="0"/>
      <w:marTop w:val="0"/>
      <w:marBottom w:val="0"/>
      <w:divBdr>
        <w:top w:val="none" w:sz="0" w:space="0" w:color="auto"/>
        <w:left w:val="none" w:sz="0" w:space="0" w:color="auto"/>
        <w:bottom w:val="none" w:sz="0" w:space="0" w:color="auto"/>
        <w:right w:val="none" w:sz="0" w:space="0" w:color="auto"/>
      </w:divBdr>
    </w:div>
    <w:div w:id="540245098">
      <w:bodyDiv w:val="1"/>
      <w:marLeft w:val="0"/>
      <w:marRight w:val="0"/>
      <w:marTop w:val="0"/>
      <w:marBottom w:val="0"/>
      <w:divBdr>
        <w:top w:val="none" w:sz="0" w:space="0" w:color="auto"/>
        <w:left w:val="none" w:sz="0" w:space="0" w:color="auto"/>
        <w:bottom w:val="none" w:sz="0" w:space="0" w:color="auto"/>
        <w:right w:val="none" w:sz="0" w:space="0" w:color="auto"/>
      </w:divBdr>
    </w:div>
    <w:div w:id="546920578">
      <w:bodyDiv w:val="1"/>
      <w:marLeft w:val="0"/>
      <w:marRight w:val="0"/>
      <w:marTop w:val="0"/>
      <w:marBottom w:val="0"/>
      <w:divBdr>
        <w:top w:val="none" w:sz="0" w:space="0" w:color="auto"/>
        <w:left w:val="none" w:sz="0" w:space="0" w:color="auto"/>
        <w:bottom w:val="none" w:sz="0" w:space="0" w:color="auto"/>
        <w:right w:val="none" w:sz="0" w:space="0" w:color="auto"/>
      </w:divBdr>
    </w:div>
    <w:div w:id="550111876">
      <w:bodyDiv w:val="1"/>
      <w:marLeft w:val="0"/>
      <w:marRight w:val="0"/>
      <w:marTop w:val="0"/>
      <w:marBottom w:val="0"/>
      <w:divBdr>
        <w:top w:val="none" w:sz="0" w:space="0" w:color="auto"/>
        <w:left w:val="none" w:sz="0" w:space="0" w:color="auto"/>
        <w:bottom w:val="none" w:sz="0" w:space="0" w:color="auto"/>
        <w:right w:val="none" w:sz="0" w:space="0" w:color="auto"/>
      </w:divBdr>
    </w:div>
    <w:div w:id="557010832">
      <w:bodyDiv w:val="1"/>
      <w:marLeft w:val="0"/>
      <w:marRight w:val="0"/>
      <w:marTop w:val="0"/>
      <w:marBottom w:val="0"/>
      <w:divBdr>
        <w:top w:val="none" w:sz="0" w:space="0" w:color="auto"/>
        <w:left w:val="none" w:sz="0" w:space="0" w:color="auto"/>
        <w:bottom w:val="none" w:sz="0" w:space="0" w:color="auto"/>
        <w:right w:val="none" w:sz="0" w:space="0" w:color="auto"/>
      </w:divBdr>
    </w:div>
    <w:div w:id="566453547">
      <w:bodyDiv w:val="1"/>
      <w:marLeft w:val="0"/>
      <w:marRight w:val="0"/>
      <w:marTop w:val="0"/>
      <w:marBottom w:val="0"/>
      <w:divBdr>
        <w:top w:val="none" w:sz="0" w:space="0" w:color="auto"/>
        <w:left w:val="none" w:sz="0" w:space="0" w:color="auto"/>
        <w:bottom w:val="none" w:sz="0" w:space="0" w:color="auto"/>
        <w:right w:val="none" w:sz="0" w:space="0" w:color="auto"/>
      </w:divBdr>
    </w:div>
    <w:div w:id="566502586">
      <w:bodyDiv w:val="1"/>
      <w:marLeft w:val="0"/>
      <w:marRight w:val="0"/>
      <w:marTop w:val="0"/>
      <w:marBottom w:val="0"/>
      <w:divBdr>
        <w:top w:val="none" w:sz="0" w:space="0" w:color="auto"/>
        <w:left w:val="none" w:sz="0" w:space="0" w:color="auto"/>
        <w:bottom w:val="none" w:sz="0" w:space="0" w:color="auto"/>
        <w:right w:val="none" w:sz="0" w:space="0" w:color="auto"/>
      </w:divBdr>
    </w:div>
    <w:div w:id="574122128">
      <w:bodyDiv w:val="1"/>
      <w:marLeft w:val="0"/>
      <w:marRight w:val="0"/>
      <w:marTop w:val="0"/>
      <w:marBottom w:val="0"/>
      <w:divBdr>
        <w:top w:val="none" w:sz="0" w:space="0" w:color="auto"/>
        <w:left w:val="none" w:sz="0" w:space="0" w:color="auto"/>
        <w:bottom w:val="none" w:sz="0" w:space="0" w:color="auto"/>
        <w:right w:val="none" w:sz="0" w:space="0" w:color="auto"/>
      </w:divBdr>
    </w:div>
    <w:div w:id="576399412">
      <w:bodyDiv w:val="1"/>
      <w:marLeft w:val="0"/>
      <w:marRight w:val="0"/>
      <w:marTop w:val="0"/>
      <w:marBottom w:val="0"/>
      <w:divBdr>
        <w:top w:val="none" w:sz="0" w:space="0" w:color="auto"/>
        <w:left w:val="none" w:sz="0" w:space="0" w:color="auto"/>
        <w:bottom w:val="none" w:sz="0" w:space="0" w:color="auto"/>
        <w:right w:val="none" w:sz="0" w:space="0" w:color="auto"/>
      </w:divBdr>
    </w:div>
    <w:div w:id="576787687">
      <w:bodyDiv w:val="1"/>
      <w:marLeft w:val="0"/>
      <w:marRight w:val="0"/>
      <w:marTop w:val="0"/>
      <w:marBottom w:val="0"/>
      <w:divBdr>
        <w:top w:val="none" w:sz="0" w:space="0" w:color="auto"/>
        <w:left w:val="none" w:sz="0" w:space="0" w:color="auto"/>
        <w:bottom w:val="none" w:sz="0" w:space="0" w:color="auto"/>
        <w:right w:val="none" w:sz="0" w:space="0" w:color="auto"/>
      </w:divBdr>
    </w:div>
    <w:div w:id="625890685">
      <w:bodyDiv w:val="1"/>
      <w:marLeft w:val="0"/>
      <w:marRight w:val="0"/>
      <w:marTop w:val="0"/>
      <w:marBottom w:val="0"/>
      <w:divBdr>
        <w:top w:val="none" w:sz="0" w:space="0" w:color="auto"/>
        <w:left w:val="none" w:sz="0" w:space="0" w:color="auto"/>
        <w:bottom w:val="none" w:sz="0" w:space="0" w:color="auto"/>
        <w:right w:val="none" w:sz="0" w:space="0" w:color="auto"/>
      </w:divBdr>
    </w:div>
    <w:div w:id="634020915">
      <w:bodyDiv w:val="1"/>
      <w:marLeft w:val="0"/>
      <w:marRight w:val="0"/>
      <w:marTop w:val="0"/>
      <w:marBottom w:val="0"/>
      <w:divBdr>
        <w:top w:val="none" w:sz="0" w:space="0" w:color="auto"/>
        <w:left w:val="none" w:sz="0" w:space="0" w:color="auto"/>
        <w:bottom w:val="none" w:sz="0" w:space="0" w:color="auto"/>
        <w:right w:val="none" w:sz="0" w:space="0" w:color="auto"/>
      </w:divBdr>
    </w:div>
    <w:div w:id="637031394">
      <w:bodyDiv w:val="1"/>
      <w:marLeft w:val="0"/>
      <w:marRight w:val="0"/>
      <w:marTop w:val="0"/>
      <w:marBottom w:val="0"/>
      <w:divBdr>
        <w:top w:val="none" w:sz="0" w:space="0" w:color="auto"/>
        <w:left w:val="none" w:sz="0" w:space="0" w:color="auto"/>
        <w:bottom w:val="none" w:sz="0" w:space="0" w:color="auto"/>
        <w:right w:val="none" w:sz="0" w:space="0" w:color="auto"/>
      </w:divBdr>
    </w:div>
    <w:div w:id="651636883">
      <w:bodyDiv w:val="1"/>
      <w:marLeft w:val="0"/>
      <w:marRight w:val="0"/>
      <w:marTop w:val="0"/>
      <w:marBottom w:val="0"/>
      <w:divBdr>
        <w:top w:val="none" w:sz="0" w:space="0" w:color="auto"/>
        <w:left w:val="none" w:sz="0" w:space="0" w:color="auto"/>
        <w:bottom w:val="none" w:sz="0" w:space="0" w:color="auto"/>
        <w:right w:val="none" w:sz="0" w:space="0" w:color="auto"/>
      </w:divBdr>
    </w:div>
    <w:div w:id="652569150">
      <w:bodyDiv w:val="1"/>
      <w:marLeft w:val="0"/>
      <w:marRight w:val="0"/>
      <w:marTop w:val="0"/>
      <w:marBottom w:val="0"/>
      <w:divBdr>
        <w:top w:val="none" w:sz="0" w:space="0" w:color="auto"/>
        <w:left w:val="none" w:sz="0" w:space="0" w:color="auto"/>
        <w:bottom w:val="none" w:sz="0" w:space="0" w:color="auto"/>
        <w:right w:val="none" w:sz="0" w:space="0" w:color="auto"/>
      </w:divBdr>
    </w:div>
    <w:div w:id="652685708">
      <w:bodyDiv w:val="1"/>
      <w:marLeft w:val="0"/>
      <w:marRight w:val="0"/>
      <w:marTop w:val="0"/>
      <w:marBottom w:val="0"/>
      <w:divBdr>
        <w:top w:val="none" w:sz="0" w:space="0" w:color="auto"/>
        <w:left w:val="none" w:sz="0" w:space="0" w:color="auto"/>
        <w:bottom w:val="none" w:sz="0" w:space="0" w:color="auto"/>
        <w:right w:val="none" w:sz="0" w:space="0" w:color="auto"/>
      </w:divBdr>
    </w:div>
    <w:div w:id="654650898">
      <w:bodyDiv w:val="1"/>
      <w:marLeft w:val="0"/>
      <w:marRight w:val="0"/>
      <w:marTop w:val="0"/>
      <w:marBottom w:val="0"/>
      <w:divBdr>
        <w:top w:val="none" w:sz="0" w:space="0" w:color="auto"/>
        <w:left w:val="none" w:sz="0" w:space="0" w:color="auto"/>
        <w:bottom w:val="none" w:sz="0" w:space="0" w:color="auto"/>
        <w:right w:val="none" w:sz="0" w:space="0" w:color="auto"/>
      </w:divBdr>
    </w:div>
    <w:div w:id="658733407">
      <w:bodyDiv w:val="1"/>
      <w:marLeft w:val="0"/>
      <w:marRight w:val="0"/>
      <w:marTop w:val="0"/>
      <w:marBottom w:val="0"/>
      <w:divBdr>
        <w:top w:val="none" w:sz="0" w:space="0" w:color="auto"/>
        <w:left w:val="none" w:sz="0" w:space="0" w:color="auto"/>
        <w:bottom w:val="none" w:sz="0" w:space="0" w:color="auto"/>
        <w:right w:val="none" w:sz="0" w:space="0" w:color="auto"/>
      </w:divBdr>
    </w:div>
    <w:div w:id="703673950">
      <w:bodyDiv w:val="1"/>
      <w:marLeft w:val="0"/>
      <w:marRight w:val="0"/>
      <w:marTop w:val="0"/>
      <w:marBottom w:val="0"/>
      <w:divBdr>
        <w:top w:val="none" w:sz="0" w:space="0" w:color="auto"/>
        <w:left w:val="none" w:sz="0" w:space="0" w:color="auto"/>
        <w:bottom w:val="none" w:sz="0" w:space="0" w:color="auto"/>
        <w:right w:val="none" w:sz="0" w:space="0" w:color="auto"/>
      </w:divBdr>
    </w:div>
    <w:div w:id="716857551">
      <w:bodyDiv w:val="1"/>
      <w:marLeft w:val="0"/>
      <w:marRight w:val="0"/>
      <w:marTop w:val="0"/>
      <w:marBottom w:val="0"/>
      <w:divBdr>
        <w:top w:val="none" w:sz="0" w:space="0" w:color="auto"/>
        <w:left w:val="none" w:sz="0" w:space="0" w:color="auto"/>
        <w:bottom w:val="none" w:sz="0" w:space="0" w:color="auto"/>
        <w:right w:val="none" w:sz="0" w:space="0" w:color="auto"/>
      </w:divBdr>
    </w:div>
    <w:div w:id="737828356">
      <w:bodyDiv w:val="1"/>
      <w:marLeft w:val="0"/>
      <w:marRight w:val="0"/>
      <w:marTop w:val="0"/>
      <w:marBottom w:val="0"/>
      <w:divBdr>
        <w:top w:val="none" w:sz="0" w:space="0" w:color="auto"/>
        <w:left w:val="none" w:sz="0" w:space="0" w:color="auto"/>
        <w:bottom w:val="none" w:sz="0" w:space="0" w:color="auto"/>
        <w:right w:val="none" w:sz="0" w:space="0" w:color="auto"/>
      </w:divBdr>
    </w:div>
    <w:div w:id="804391351">
      <w:bodyDiv w:val="1"/>
      <w:marLeft w:val="0"/>
      <w:marRight w:val="0"/>
      <w:marTop w:val="0"/>
      <w:marBottom w:val="0"/>
      <w:divBdr>
        <w:top w:val="none" w:sz="0" w:space="0" w:color="auto"/>
        <w:left w:val="none" w:sz="0" w:space="0" w:color="auto"/>
        <w:bottom w:val="none" w:sz="0" w:space="0" w:color="auto"/>
        <w:right w:val="none" w:sz="0" w:space="0" w:color="auto"/>
      </w:divBdr>
    </w:div>
    <w:div w:id="806049590">
      <w:bodyDiv w:val="1"/>
      <w:marLeft w:val="0"/>
      <w:marRight w:val="0"/>
      <w:marTop w:val="0"/>
      <w:marBottom w:val="0"/>
      <w:divBdr>
        <w:top w:val="none" w:sz="0" w:space="0" w:color="auto"/>
        <w:left w:val="none" w:sz="0" w:space="0" w:color="auto"/>
        <w:bottom w:val="none" w:sz="0" w:space="0" w:color="auto"/>
        <w:right w:val="none" w:sz="0" w:space="0" w:color="auto"/>
      </w:divBdr>
    </w:div>
    <w:div w:id="815683995">
      <w:bodyDiv w:val="1"/>
      <w:marLeft w:val="0"/>
      <w:marRight w:val="0"/>
      <w:marTop w:val="0"/>
      <w:marBottom w:val="0"/>
      <w:divBdr>
        <w:top w:val="none" w:sz="0" w:space="0" w:color="auto"/>
        <w:left w:val="none" w:sz="0" w:space="0" w:color="auto"/>
        <w:bottom w:val="none" w:sz="0" w:space="0" w:color="auto"/>
        <w:right w:val="none" w:sz="0" w:space="0" w:color="auto"/>
      </w:divBdr>
    </w:div>
    <w:div w:id="817109222">
      <w:bodyDiv w:val="1"/>
      <w:marLeft w:val="0"/>
      <w:marRight w:val="0"/>
      <w:marTop w:val="0"/>
      <w:marBottom w:val="0"/>
      <w:divBdr>
        <w:top w:val="none" w:sz="0" w:space="0" w:color="auto"/>
        <w:left w:val="none" w:sz="0" w:space="0" w:color="auto"/>
        <w:bottom w:val="none" w:sz="0" w:space="0" w:color="auto"/>
        <w:right w:val="none" w:sz="0" w:space="0" w:color="auto"/>
      </w:divBdr>
    </w:div>
    <w:div w:id="850946851">
      <w:bodyDiv w:val="1"/>
      <w:marLeft w:val="0"/>
      <w:marRight w:val="0"/>
      <w:marTop w:val="0"/>
      <w:marBottom w:val="0"/>
      <w:divBdr>
        <w:top w:val="none" w:sz="0" w:space="0" w:color="auto"/>
        <w:left w:val="none" w:sz="0" w:space="0" w:color="auto"/>
        <w:bottom w:val="none" w:sz="0" w:space="0" w:color="auto"/>
        <w:right w:val="none" w:sz="0" w:space="0" w:color="auto"/>
      </w:divBdr>
    </w:div>
    <w:div w:id="870799443">
      <w:bodyDiv w:val="1"/>
      <w:marLeft w:val="0"/>
      <w:marRight w:val="0"/>
      <w:marTop w:val="0"/>
      <w:marBottom w:val="0"/>
      <w:divBdr>
        <w:top w:val="none" w:sz="0" w:space="0" w:color="auto"/>
        <w:left w:val="none" w:sz="0" w:space="0" w:color="auto"/>
        <w:bottom w:val="none" w:sz="0" w:space="0" w:color="auto"/>
        <w:right w:val="none" w:sz="0" w:space="0" w:color="auto"/>
      </w:divBdr>
    </w:div>
    <w:div w:id="878206192">
      <w:bodyDiv w:val="1"/>
      <w:marLeft w:val="0"/>
      <w:marRight w:val="0"/>
      <w:marTop w:val="0"/>
      <w:marBottom w:val="0"/>
      <w:divBdr>
        <w:top w:val="none" w:sz="0" w:space="0" w:color="auto"/>
        <w:left w:val="none" w:sz="0" w:space="0" w:color="auto"/>
        <w:bottom w:val="none" w:sz="0" w:space="0" w:color="auto"/>
        <w:right w:val="none" w:sz="0" w:space="0" w:color="auto"/>
      </w:divBdr>
    </w:div>
    <w:div w:id="893807580">
      <w:bodyDiv w:val="1"/>
      <w:marLeft w:val="0"/>
      <w:marRight w:val="0"/>
      <w:marTop w:val="0"/>
      <w:marBottom w:val="0"/>
      <w:divBdr>
        <w:top w:val="none" w:sz="0" w:space="0" w:color="auto"/>
        <w:left w:val="none" w:sz="0" w:space="0" w:color="auto"/>
        <w:bottom w:val="none" w:sz="0" w:space="0" w:color="auto"/>
        <w:right w:val="none" w:sz="0" w:space="0" w:color="auto"/>
      </w:divBdr>
    </w:div>
    <w:div w:id="900747105">
      <w:bodyDiv w:val="1"/>
      <w:marLeft w:val="0"/>
      <w:marRight w:val="0"/>
      <w:marTop w:val="0"/>
      <w:marBottom w:val="0"/>
      <w:divBdr>
        <w:top w:val="none" w:sz="0" w:space="0" w:color="auto"/>
        <w:left w:val="none" w:sz="0" w:space="0" w:color="auto"/>
        <w:bottom w:val="none" w:sz="0" w:space="0" w:color="auto"/>
        <w:right w:val="none" w:sz="0" w:space="0" w:color="auto"/>
      </w:divBdr>
    </w:div>
    <w:div w:id="910585036">
      <w:bodyDiv w:val="1"/>
      <w:marLeft w:val="0"/>
      <w:marRight w:val="0"/>
      <w:marTop w:val="0"/>
      <w:marBottom w:val="0"/>
      <w:divBdr>
        <w:top w:val="none" w:sz="0" w:space="0" w:color="auto"/>
        <w:left w:val="none" w:sz="0" w:space="0" w:color="auto"/>
        <w:bottom w:val="none" w:sz="0" w:space="0" w:color="auto"/>
        <w:right w:val="none" w:sz="0" w:space="0" w:color="auto"/>
      </w:divBdr>
    </w:div>
    <w:div w:id="915627773">
      <w:bodyDiv w:val="1"/>
      <w:marLeft w:val="0"/>
      <w:marRight w:val="0"/>
      <w:marTop w:val="0"/>
      <w:marBottom w:val="0"/>
      <w:divBdr>
        <w:top w:val="none" w:sz="0" w:space="0" w:color="auto"/>
        <w:left w:val="none" w:sz="0" w:space="0" w:color="auto"/>
        <w:bottom w:val="none" w:sz="0" w:space="0" w:color="auto"/>
        <w:right w:val="none" w:sz="0" w:space="0" w:color="auto"/>
      </w:divBdr>
    </w:div>
    <w:div w:id="934946018">
      <w:bodyDiv w:val="1"/>
      <w:marLeft w:val="0"/>
      <w:marRight w:val="0"/>
      <w:marTop w:val="0"/>
      <w:marBottom w:val="0"/>
      <w:divBdr>
        <w:top w:val="none" w:sz="0" w:space="0" w:color="auto"/>
        <w:left w:val="none" w:sz="0" w:space="0" w:color="auto"/>
        <w:bottom w:val="none" w:sz="0" w:space="0" w:color="auto"/>
        <w:right w:val="none" w:sz="0" w:space="0" w:color="auto"/>
      </w:divBdr>
    </w:div>
    <w:div w:id="951058456">
      <w:bodyDiv w:val="1"/>
      <w:marLeft w:val="0"/>
      <w:marRight w:val="0"/>
      <w:marTop w:val="0"/>
      <w:marBottom w:val="0"/>
      <w:divBdr>
        <w:top w:val="none" w:sz="0" w:space="0" w:color="auto"/>
        <w:left w:val="none" w:sz="0" w:space="0" w:color="auto"/>
        <w:bottom w:val="none" w:sz="0" w:space="0" w:color="auto"/>
        <w:right w:val="none" w:sz="0" w:space="0" w:color="auto"/>
      </w:divBdr>
    </w:div>
    <w:div w:id="951789984">
      <w:bodyDiv w:val="1"/>
      <w:marLeft w:val="0"/>
      <w:marRight w:val="0"/>
      <w:marTop w:val="0"/>
      <w:marBottom w:val="0"/>
      <w:divBdr>
        <w:top w:val="none" w:sz="0" w:space="0" w:color="auto"/>
        <w:left w:val="none" w:sz="0" w:space="0" w:color="auto"/>
        <w:bottom w:val="none" w:sz="0" w:space="0" w:color="auto"/>
        <w:right w:val="none" w:sz="0" w:space="0" w:color="auto"/>
      </w:divBdr>
    </w:div>
    <w:div w:id="965892984">
      <w:bodyDiv w:val="1"/>
      <w:marLeft w:val="0"/>
      <w:marRight w:val="0"/>
      <w:marTop w:val="0"/>
      <w:marBottom w:val="0"/>
      <w:divBdr>
        <w:top w:val="none" w:sz="0" w:space="0" w:color="auto"/>
        <w:left w:val="none" w:sz="0" w:space="0" w:color="auto"/>
        <w:bottom w:val="none" w:sz="0" w:space="0" w:color="auto"/>
        <w:right w:val="none" w:sz="0" w:space="0" w:color="auto"/>
      </w:divBdr>
    </w:div>
    <w:div w:id="965961954">
      <w:bodyDiv w:val="1"/>
      <w:marLeft w:val="0"/>
      <w:marRight w:val="0"/>
      <w:marTop w:val="0"/>
      <w:marBottom w:val="0"/>
      <w:divBdr>
        <w:top w:val="none" w:sz="0" w:space="0" w:color="auto"/>
        <w:left w:val="none" w:sz="0" w:space="0" w:color="auto"/>
        <w:bottom w:val="none" w:sz="0" w:space="0" w:color="auto"/>
        <w:right w:val="none" w:sz="0" w:space="0" w:color="auto"/>
      </w:divBdr>
    </w:div>
    <w:div w:id="975334993">
      <w:bodyDiv w:val="1"/>
      <w:marLeft w:val="0"/>
      <w:marRight w:val="0"/>
      <w:marTop w:val="0"/>
      <w:marBottom w:val="0"/>
      <w:divBdr>
        <w:top w:val="none" w:sz="0" w:space="0" w:color="auto"/>
        <w:left w:val="none" w:sz="0" w:space="0" w:color="auto"/>
        <w:bottom w:val="none" w:sz="0" w:space="0" w:color="auto"/>
        <w:right w:val="none" w:sz="0" w:space="0" w:color="auto"/>
      </w:divBdr>
    </w:div>
    <w:div w:id="975372520">
      <w:bodyDiv w:val="1"/>
      <w:marLeft w:val="0"/>
      <w:marRight w:val="0"/>
      <w:marTop w:val="0"/>
      <w:marBottom w:val="0"/>
      <w:divBdr>
        <w:top w:val="none" w:sz="0" w:space="0" w:color="auto"/>
        <w:left w:val="none" w:sz="0" w:space="0" w:color="auto"/>
        <w:bottom w:val="none" w:sz="0" w:space="0" w:color="auto"/>
        <w:right w:val="none" w:sz="0" w:space="0" w:color="auto"/>
      </w:divBdr>
    </w:div>
    <w:div w:id="984622229">
      <w:bodyDiv w:val="1"/>
      <w:marLeft w:val="0"/>
      <w:marRight w:val="0"/>
      <w:marTop w:val="0"/>
      <w:marBottom w:val="0"/>
      <w:divBdr>
        <w:top w:val="none" w:sz="0" w:space="0" w:color="auto"/>
        <w:left w:val="none" w:sz="0" w:space="0" w:color="auto"/>
        <w:bottom w:val="none" w:sz="0" w:space="0" w:color="auto"/>
        <w:right w:val="none" w:sz="0" w:space="0" w:color="auto"/>
      </w:divBdr>
    </w:div>
    <w:div w:id="994802464">
      <w:bodyDiv w:val="1"/>
      <w:marLeft w:val="0"/>
      <w:marRight w:val="0"/>
      <w:marTop w:val="0"/>
      <w:marBottom w:val="0"/>
      <w:divBdr>
        <w:top w:val="none" w:sz="0" w:space="0" w:color="auto"/>
        <w:left w:val="none" w:sz="0" w:space="0" w:color="auto"/>
        <w:bottom w:val="none" w:sz="0" w:space="0" w:color="auto"/>
        <w:right w:val="none" w:sz="0" w:space="0" w:color="auto"/>
      </w:divBdr>
    </w:div>
    <w:div w:id="996767570">
      <w:bodyDiv w:val="1"/>
      <w:marLeft w:val="0"/>
      <w:marRight w:val="0"/>
      <w:marTop w:val="0"/>
      <w:marBottom w:val="0"/>
      <w:divBdr>
        <w:top w:val="none" w:sz="0" w:space="0" w:color="auto"/>
        <w:left w:val="none" w:sz="0" w:space="0" w:color="auto"/>
        <w:bottom w:val="none" w:sz="0" w:space="0" w:color="auto"/>
        <w:right w:val="none" w:sz="0" w:space="0" w:color="auto"/>
      </w:divBdr>
    </w:div>
    <w:div w:id="999889738">
      <w:bodyDiv w:val="1"/>
      <w:marLeft w:val="0"/>
      <w:marRight w:val="0"/>
      <w:marTop w:val="0"/>
      <w:marBottom w:val="0"/>
      <w:divBdr>
        <w:top w:val="none" w:sz="0" w:space="0" w:color="auto"/>
        <w:left w:val="none" w:sz="0" w:space="0" w:color="auto"/>
        <w:bottom w:val="none" w:sz="0" w:space="0" w:color="auto"/>
        <w:right w:val="none" w:sz="0" w:space="0" w:color="auto"/>
      </w:divBdr>
    </w:div>
    <w:div w:id="1000232608">
      <w:bodyDiv w:val="1"/>
      <w:marLeft w:val="0"/>
      <w:marRight w:val="0"/>
      <w:marTop w:val="0"/>
      <w:marBottom w:val="0"/>
      <w:divBdr>
        <w:top w:val="none" w:sz="0" w:space="0" w:color="auto"/>
        <w:left w:val="none" w:sz="0" w:space="0" w:color="auto"/>
        <w:bottom w:val="none" w:sz="0" w:space="0" w:color="auto"/>
        <w:right w:val="none" w:sz="0" w:space="0" w:color="auto"/>
      </w:divBdr>
    </w:div>
    <w:div w:id="1006130092">
      <w:bodyDiv w:val="1"/>
      <w:marLeft w:val="0"/>
      <w:marRight w:val="0"/>
      <w:marTop w:val="0"/>
      <w:marBottom w:val="0"/>
      <w:divBdr>
        <w:top w:val="none" w:sz="0" w:space="0" w:color="auto"/>
        <w:left w:val="none" w:sz="0" w:space="0" w:color="auto"/>
        <w:bottom w:val="none" w:sz="0" w:space="0" w:color="auto"/>
        <w:right w:val="none" w:sz="0" w:space="0" w:color="auto"/>
      </w:divBdr>
    </w:div>
    <w:div w:id="1023556103">
      <w:bodyDiv w:val="1"/>
      <w:marLeft w:val="0"/>
      <w:marRight w:val="0"/>
      <w:marTop w:val="0"/>
      <w:marBottom w:val="0"/>
      <w:divBdr>
        <w:top w:val="none" w:sz="0" w:space="0" w:color="auto"/>
        <w:left w:val="none" w:sz="0" w:space="0" w:color="auto"/>
        <w:bottom w:val="none" w:sz="0" w:space="0" w:color="auto"/>
        <w:right w:val="none" w:sz="0" w:space="0" w:color="auto"/>
      </w:divBdr>
    </w:div>
    <w:div w:id="1039547360">
      <w:bodyDiv w:val="1"/>
      <w:marLeft w:val="0"/>
      <w:marRight w:val="0"/>
      <w:marTop w:val="0"/>
      <w:marBottom w:val="0"/>
      <w:divBdr>
        <w:top w:val="none" w:sz="0" w:space="0" w:color="auto"/>
        <w:left w:val="none" w:sz="0" w:space="0" w:color="auto"/>
        <w:bottom w:val="none" w:sz="0" w:space="0" w:color="auto"/>
        <w:right w:val="none" w:sz="0" w:space="0" w:color="auto"/>
      </w:divBdr>
    </w:div>
    <w:div w:id="1056077920">
      <w:bodyDiv w:val="1"/>
      <w:marLeft w:val="0"/>
      <w:marRight w:val="0"/>
      <w:marTop w:val="0"/>
      <w:marBottom w:val="0"/>
      <w:divBdr>
        <w:top w:val="none" w:sz="0" w:space="0" w:color="auto"/>
        <w:left w:val="none" w:sz="0" w:space="0" w:color="auto"/>
        <w:bottom w:val="none" w:sz="0" w:space="0" w:color="auto"/>
        <w:right w:val="none" w:sz="0" w:space="0" w:color="auto"/>
      </w:divBdr>
    </w:div>
    <w:div w:id="1071580868">
      <w:bodyDiv w:val="1"/>
      <w:marLeft w:val="0"/>
      <w:marRight w:val="0"/>
      <w:marTop w:val="0"/>
      <w:marBottom w:val="0"/>
      <w:divBdr>
        <w:top w:val="none" w:sz="0" w:space="0" w:color="auto"/>
        <w:left w:val="none" w:sz="0" w:space="0" w:color="auto"/>
        <w:bottom w:val="none" w:sz="0" w:space="0" w:color="auto"/>
        <w:right w:val="none" w:sz="0" w:space="0" w:color="auto"/>
      </w:divBdr>
    </w:div>
    <w:div w:id="1079522583">
      <w:bodyDiv w:val="1"/>
      <w:marLeft w:val="0"/>
      <w:marRight w:val="0"/>
      <w:marTop w:val="0"/>
      <w:marBottom w:val="0"/>
      <w:divBdr>
        <w:top w:val="none" w:sz="0" w:space="0" w:color="auto"/>
        <w:left w:val="none" w:sz="0" w:space="0" w:color="auto"/>
        <w:bottom w:val="none" w:sz="0" w:space="0" w:color="auto"/>
        <w:right w:val="none" w:sz="0" w:space="0" w:color="auto"/>
      </w:divBdr>
    </w:div>
    <w:div w:id="1081606548">
      <w:bodyDiv w:val="1"/>
      <w:marLeft w:val="0"/>
      <w:marRight w:val="0"/>
      <w:marTop w:val="0"/>
      <w:marBottom w:val="0"/>
      <w:divBdr>
        <w:top w:val="none" w:sz="0" w:space="0" w:color="auto"/>
        <w:left w:val="none" w:sz="0" w:space="0" w:color="auto"/>
        <w:bottom w:val="none" w:sz="0" w:space="0" w:color="auto"/>
        <w:right w:val="none" w:sz="0" w:space="0" w:color="auto"/>
      </w:divBdr>
    </w:div>
    <w:div w:id="1087457996">
      <w:bodyDiv w:val="1"/>
      <w:marLeft w:val="0"/>
      <w:marRight w:val="0"/>
      <w:marTop w:val="0"/>
      <w:marBottom w:val="0"/>
      <w:divBdr>
        <w:top w:val="none" w:sz="0" w:space="0" w:color="auto"/>
        <w:left w:val="none" w:sz="0" w:space="0" w:color="auto"/>
        <w:bottom w:val="none" w:sz="0" w:space="0" w:color="auto"/>
        <w:right w:val="none" w:sz="0" w:space="0" w:color="auto"/>
      </w:divBdr>
    </w:div>
    <w:div w:id="1091269957">
      <w:bodyDiv w:val="1"/>
      <w:marLeft w:val="0"/>
      <w:marRight w:val="0"/>
      <w:marTop w:val="0"/>
      <w:marBottom w:val="0"/>
      <w:divBdr>
        <w:top w:val="none" w:sz="0" w:space="0" w:color="auto"/>
        <w:left w:val="none" w:sz="0" w:space="0" w:color="auto"/>
        <w:bottom w:val="none" w:sz="0" w:space="0" w:color="auto"/>
        <w:right w:val="none" w:sz="0" w:space="0" w:color="auto"/>
      </w:divBdr>
    </w:div>
    <w:div w:id="1097824193">
      <w:bodyDiv w:val="1"/>
      <w:marLeft w:val="0"/>
      <w:marRight w:val="0"/>
      <w:marTop w:val="0"/>
      <w:marBottom w:val="0"/>
      <w:divBdr>
        <w:top w:val="none" w:sz="0" w:space="0" w:color="auto"/>
        <w:left w:val="none" w:sz="0" w:space="0" w:color="auto"/>
        <w:bottom w:val="none" w:sz="0" w:space="0" w:color="auto"/>
        <w:right w:val="none" w:sz="0" w:space="0" w:color="auto"/>
      </w:divBdr>
    </w:div>
    <w:div w:id="1098915483">
      <w:bodyDiv w:val="1"/>
      <w:marLeft w:val="0"/>
      <w:marRight w:val="0"/>
      <w:marTop w:val="0"/>
      <w:marBottom w:val="0"/>
      <w:divBdr>
        <w:top w:val="none" w:sz="0" w:space="0" w:color="auto"/>
        <w:left w:val="none" w:sz="0" w:space="0" w:color="auto"/>
        <w:bottom w:val="none" w:sz="0" w:space="0" w:color="auto"/>
        <w:right w:val="none" w:sz="0" w:space="0" w:color="auto"/>
      </w:divBdr>
    </w:div>
    <w:div w:id="1100838727">
      <w:bodyDiv w:val="1"/>
      <w:marLeft w:val="0"/>
      <w:marRight w:val="0"/>
      <w:marTop w:val="0"/>
      <w:marBottom w:val="0"/>
      <w:divBdr>
        <w:top w:val="none" w:sz="0" w:space="0" w:color="auto"/>
        <w:left w:val="none" w:sz="0" w:space="0" w:color="auto"/>
        <w:bottom w:val="none" w:sz="0" w:space="0" w:color="auto"/>
        <w:right w:val="none" w:sz="0" w:space="0" w:color="auto"/>
      </w:divBdr>
    </w:div>
    <w:div w:id="1101876529">
      <w:bodyDiv w:val="1"/>
      <w:marLeft w:val="0"/>
      <w:marRight w:val="0"/>
      <w:marTop w:val="0"/>
      <w:marBottom w:val="0"/>
      <w:divBdr>
        <w:top w:val="none" w:sz="0" w:space="0" w:color="auto"/>
        <w:left w:val="none" w:sz="0" w:space="0" w:color="auto"/>
        <w:bottom w:val="none" w:sz="0" w:space="0" w:color="auto"/>
        <w:right w:val="none" w:sz="0" w:space="0" w:color="auto"/>
      </w:divBdr>
    </w:div>
    <w:div w:id="1110273697">
      <w:bodyDiv w:val="1"/>
      <w:marLeft w:val="0"/>
      <w:marRight w:val="0"/>
      <w:marTop w:val="0"/>
      <w:marBottom w:val="0"/>
      <w:divBdr>
        <w:top w:val="none" w:sz="0" w:space="0" w:color="auto"/>
        <w:left w:val="none" w:sz="0" w:space="0" w:color="auto"/>
        <w:bottom w:val="none" w:sz="0" w:space="0" w:color="auto"/>
        <w:right w:val="none" w:sz="0" w:space="0" w:color="auto"/>
      </w:divBdr>
    </w:div>
    <w:div w:id="1124739019">
      <w:bodyDiv w:val="1"/>
      <w:marLeft w:val="0"/>
      <w:marRight w:val="0"/>
      <w:marTop w:val="0"/>
      <w:marBottom w:val="0"/>
      <w:divBdr>
        <w:top w:val="none" w:sz="0" w:space="0" w:color="auto"/>
        <w:left w:val="none" w:sz="0" w:space="0" w:color="auto"/>
        <w:bottom w:val="none" w:sz="0" w:space="0" w:color="auto"/>
        <w:right w:val="none" w:sz="0" w:space="0" w:color="auto"/>
      </w:divBdr>
    </w:div>
    <w:div w:id="1128739509">
      <w:bodyDiv w:val="1"/>
      <w:marLeft w:val="0"/>
      <w:marRight w:val="0"/>
      <w:marTop w:val="0"/>
      <w:marBottom w:val="0"/>
      <w:divBdr>
        <w:top w:val="none" w:sz="0" w:space="0" w:color="auto"/>
        <w:left w:val="none" w:sz="0" w:space="0" w:color="auto"/>
        <w:bottom w:val="none" w:sz="0" w:space="0" w:color="auto"/>
        <w:right w:val="none" w:sz="0" w:space="0" w:color="auto"/>
      </w:divBdr>
    </w:div>
    <w:div w:id="1134447331">
      <w:bodyDiv w:val="1"/>
      <w:marLeft w:val="0"/>
      <w:marRight w:val="0"/>
      <w:marTop w:val="0"/>
      <w:marBottom w:val="0"/>
      <w:divBdr>
        <w:top w:val="none" w:sz="0" w:space="0" w:color="auto"/>
        <w:left w:val="none" w:sz="0" w:space="0" w:color="auto"/>
        <w:bottom w:val="none" w:sz="0" w:space="0" w:color="auto"/>
        <w:right w:val="none" w:sz="0" w:space="0" w:color="auto"/>
      </w:divBdr>
    </w:div>
    <w:div w:id="1143280147">
      <w:bodyDiv w:val="1"/>
      <w:marLeft w:val="0"/>
      <w:marRight w:val="0"/>
      <w:marTop w:val="0"/>
      <w:marBottom w:val="0"/>
      <w:divBdr>
        <w:top w:val="none" w:sz="0" w:space="0" w:color="auto"/>
        <w:left w:val="none" w:sz="0" w:space="0" w:color="auto"/>
        <w:bottom w:val="none" w:sz="0" w:space="0" w:color="auto"/>
        <w:right w:val="none" w:sz="0" w:space="0" w:color="auto"/>
      </w:divBdr>
    </w:div>
    <w:div w:id="1144392155">
      <w:bodyDiv w:val="1"/>
      <w:marLeft w:val="0"/>
      <w:marRight w:val="0"/>
      <w:marTop w:val="0"/>
      <w:marBottom w:val="0"/>
      <w:divBdr>
        <w:top w:val="none" w:sz="0" w:space="0" w:color="auto"/>
        <w:left w:val="none" w:sz="0" w:space="0" w:color="auto"/>
        <w:bottom w:val="none" w:sz="0" w:space="0" w:color="auto"/>
        <w:right w:val="none" w:sz="0" w:space="0" w:color="auto"/>
      </w:divBdr>
    </w:div>
    <w:div w:id="1156608725">
      <w:bodyDiv w:val="1"/>
      <w:marLeft w:val="0"/>
      <w:marRight w:val="0"/>
      <w:marTop w:val="0"/>
      <w:marBottom w:val="0"/>
      <w:divBdr>
        <w:top w:val="none" w:sz="0" w:space="0" w:color="auto"/>
        <w:left w:val="none" w:sz="0" w:space="0" w:color="auto"/>
        <w:bottom w:val="none" w:sz="0" w:space="0" w:color="auto"/>
        <w:right w:val="none" w:sz="0" w:space="0" w:color="auto"/>
      </w:divBdr>
    </w:div>
    <w:div w:id="1156842472">
      <w:bodyDiv w:val="1"/>
      <w:marLeft w:val="0"/>
      <w:marRight w:val="0"/>
      <w:marTop w:val="0"/>
      <w:marBottom w:val="0"/>
      <w:divBdr>
        <w:top w:val="none" w:sz="0" w:space="0" w:color="auto"/>
        <w:left w:val="none" w:sz="0" w:space="0" w:color="auto"/>
        <w:bottom w:val="none" w:sz="0" w:space="0" w:color="auto"/>
        <w:right w:val="none" w:sz="0" w:space="0" w:color="auto"/>
      </w:divBdr>
    </w:div>
    <w:div w:id="1168862233">
      <w:bodyDiv w:val="1"/>
      <w:marLeft w:val="0"/>
      <w:marRight w:val="0"/>
      <w:marTop w:val="0"/>
      <w:marBottom w:val="0"/>
      <w:divBdr>
        <w:top w:val="none" w:sz="0" w:space="0" w:color="auto"/>
        <w:left w:val="none" w:sz="0" w:space="0" w:color="auto"/>
        <w:bottom w:val="none" w:sz="0" w:space="0" w:color="auto"/>
        <w:right w:val="none" w:sz="0" w:space="0" w:color="auto"/>
      </w:divBdr>
    </w:div>
    <w:div w:id="1192574021">
      <w:bodyDiv w:val="1"/>
      <w:marLeft w:val="0"/>
      <w:marRight w:val="0"/>
      <w:marTop w:val="0"/>
      <w:marBottom w:val="0"/>
      <w:divBdr>
        <w:top w:val="none" w:sz="0" w:space="0" w:color="auto"/>
        <w:left w:val="none" w:sz="0" w:space="0" w:color="auto"/>
        <w:bottom w:val="none" w:sz="0" w:space="0" w:color="auto"/>
        <w:right w:val="none" w:sz="0" w:space="0" w:color="auto"/>
      </w:divBdr>
    </w:div>
    <w:div w:id="1196964578">
      <w:bodyDiv w:val="1"/>
      <w:marLeft w:val="0"/>
      <w:marRight w:val="0"/>
      <w:marTop w:val="0"/>
      <w:marBottom w:val="0"/>
      <w:divBdr>
        <w:top w:val="none" w:sz="0" w:space="0" w:color="auto"/>
        <w:left w:val="none" w:sz="0" w:space="0" w:color="auto"/>
        <w:bottom w:val="none" w:sz="0" w:space="0" w:color="auto"/>
        <w:right w:val="none" w:sz="0" w:space="0" w:color="auto"/>
      </w:divBdr>
    </w:div>
    <w:div w:id="1234699312">
      <w:bodyDiv w:val="1"/>
      <w:marLeft w:val="0"/>
      <w:marRight w:val="0"/>
      <w:marTop w:val="0"/>
      <w:marBottom w:val="0"/>
      <w:divBdr>
        <w:top w:val="none" w:sz="0" w:space="0" w:color="auto"/>
        <w:left w:val="none" w:sz="0" w:space="0" w:color="auto"/>
        <w:bottom w:val="none" w:sz="0" w:space="0" w:color="auto"/>
        <w:right w:val="none" w:sz="0" w:space="0" w:color="auto"/>
      </w:divBdr>
    </w:div>
    <w:div w:id="1238788289">
      <w:bodyDiv w:val="1"/>
      <w:marLeft w:val="0"/>
      <w:marRight w:val="0"/>
      <w:marTop w:val="0"/>
      <w:marBottom w:val="0"/>
      <w:divBdr>
        <w:top w:val="none" w:sz="0" w:space="0" w:color="auto"/>
        <w:left w:val="none" w:sz="0" w:space="0" w:color="auto"/>
        <w:bottom w:val="none" w:sz="0" w:space="0" w:color="auto"/>
        <w:right w:val="none" w:sz="0" w:space="0" w:color="auto"/>
      </w:divBdr>
    </w:div>
    <w:div w:id="1245145068">
      <w:bodyDiv w:val="1"/>
      <w:marLeft w:val="0"/>
      <w:marRight w:val="0"/>
      <w:marTop w:val="0"/>
      <w:marBottom w:val="0"/>
      <w:divBdr>
        <w:top w:val="none" w:sz="0" w:space="0" w:color="auto"/>
        <w:left w:val="none" w:sz="0" w:space="0" w:color="auto"/>
        <w:bottom w:val="none" w:sz="0" w:space="0" w:color="auto"/>
        <w:right w:val="none" w:sz="0" w:space="0" w:color="auto"/>
      </w:divBdr>
    </w:div>
    <w:div w:id="1256398731">
      <w:bodyDiv w:val="1"/>
      <w:marLeft w:val="0"/>
      <w:marRight w:val="0"/>
      <w:marTop w:val="0"/>
      <w:marBottom w:val="0"/>
      <w:divBdr>
        <w:top w:val="none" w:sz="0" w:space="0" w:color="auto"/>
        <w:left w:val="none" w:sz="0" w:space="0" w:color="auto"/>
        <w:bottom w:val="none" w:sz="0" w:space="0" w:color="auto"/>
        <w:right w:val="none" w:sz="0" w:space="0" w:color="auto"/>
      </w:divBdr>
    </w:div>
    <w:div w:id="1261987796">
      <w:bodyDiv w:val="1"/>
      <w:marLeft w:val="0"/>
      <w:marRight w:val="0"/>
      <w:marTop w:val="0"/>
      <w:marBottom w:val="0"/>
      <w:divBdr>
        <w:top w:val="none" w:sz="0" w:space="0" w:color="auto"/>
        <w:left w:val="none" w:sz="0" w:space="0" w:color="auto"/>
        <w:bottom w:val="none" w:sz="0" w:space="0" w:color="auto"/>
        <w:right w:val="none" w:sz="0" w:space="0" w:color="auto"/>
      </w:divBdr>
    </w:div>
    <w:div w:id="1279724438">
      <w:bodyDiv w:val="1"/>
      <w:marLeft w:val="0"/>
      <w:marRight w:val="0"/>
      <w:marTop w:val="0"/>
      <w:marBottom w:val="0"/>
      <w:divBdr>
        <w:top w:val="none" w:sz="0" w:space="0" w:color="auto"/>
        <w:left w:val="none" w:sz="0" w:space="0" w:color="auto"/>
        <w:bottom w:val="none" w:sz="0" w:space="0" w:color="auto"/>
        <w:right w:val="none" w:sz="0" w:space="0" w:color="auto"/>
      </w:divBdr>
    </w:div>
    <w:div w:id="1293440196">
      <w:bodyDiv w:val="1"/>
      <w:marLeft w:val="0"/>
      <w:marRight w:val="0"/>
      <w:marTop w:val="0"/>
      <w:marBottom w:val="0"/>
      <w:divBdr>
        <w:top w:val="none" w:sz="0" w:space="0" w:color="auto"/>
        <w:left w:val="none" w:sz="0" w:space="0" w:color="auto"/>
        <w:bottom w:val="none" w:sz="0" w:space="0" w:color="auto"/>
        <w:right w:val="none" w:sz="0" w:space="0" w:color="auto"/>
      </w:divBdr>
    </w:div>
    <w:div w:id="1299797049">
      <w:bodyDiv w:val="1"/>
      <w:marLeft w:val="0"/>
      <w:marRight w:val="0"/>
      <w:marTop w:val="0"/>
      <w:marBottom w:val="0"/>
      <w:divBdr>
        <w:top w:val="none" w:sz="0" w:space="0" w:color="auto"/>
        <w:left w:val="none" w:sz="0" w:space="0" w:color="auto"/>
        <w:bottom w:val="none" w:sz="0" w:space="0" w:color="auto"/>
        <w:right w:val="none" w:sz="0" w:space="0" w:color="auto"/>
      </w:divBdr>
    </w:div>
    <w:div w:id="1321738870">
      <w:bodyDiv w:val="1"/>
      <w:marLeft w:val="0"/>
      <w:marRight w:val="0"/>
      <w:marTop w:val="0"/>
      <w:marBottom w:val="0"/>
      <w:divBdr>
        <w:top w:val="none" w:sz="0" w:space="0" w:color="auto"/>
        <w:left w:val="none" w:sz="0" w:space="0" w:color="auto"/>
        <w:bottom w:val="none" w:sz="0" w:space="0" w:color="auto"/>
        <w:right w:val="none" w:sz="0" w:space="0" w:color="auto"/>
      </w:divBdr>
    </w:div>
    <w:div w:id="1326856809">
      <w:bodyDiv w:val="1"/>
      <w:marLeft w:val="0"/>
      <w:marRight w:val="0"/>
      <w:marTop w:val="0"/>
      <w:marBottom w:val="0"/>
      <w:divBdr>
        <w:top w:val="none" w:sz="0" w:space="0" w:color="auto"/>
        <w:left w:val="none" w:sz="0" w:space="0" w:color="auto"/>
        <w:bottom w:val="none" w:sz="0" w:space="0" w:color="auto"/>
        <w:right w:val="none" w:sz="0" w:space="0" w:color="auto"/>
      </w:divBdr>
    </w:div>
    <w:div w:id="1328510726">
      <w:bodyDiv w:val="1"/>
      <w:marLeft w:val="0"/>
      <w:marRight w:val="0"/>
      <w:marTop w:val="0"/>
      <w:marBottom w:val="0"/>
      <w:divBdr>
        <w:top w:val="none" w:sz="0" w:space="0" w:color="auto"/>
        <w:left w:val="none" w:sz="0" w:space="0" w:color="auto"/>
        <w:bottom w:val="none" w:sz="0" w:space="0" w:color="auto"/>
        <w:right w:val="none" w:sz="0" w:space="0" w:color="auto"/>
      </w:divBdr>
    </w:div>
    <w:div w:id="1359115975">
      <w:bodyDiv w:val="1"/>
      <w:marLeft w:val="0"/>
      <w:marRight w:val="0"/>
      <w:marTop w:val="0"/>
      <w:marBottom w:val="0"/>
      <w:divBdr>
        <w:top w:val="none" w:sz="0" w:space="0" w:color="auto"/>
        <w:left w:val="none" w:sz="0" w:space="0" w:color="auto"/>
        <w:bottom w:val="none" w:sz="0" w:space="0" w:color="auto"/>
        <w:right w:val="none" w:sz="0" w:space="0" w:color="auto"/>
      </w:divBdr>
    </w:div>
    <w:div w:id="1360619968">
      <w:bodyDiv w:val="1"/>
      <w:marLeft w:val="0"/>
      <w:marRight w:val="0"/>
      <w:marTop w:val="0"/>
      <w:marBottom w:val="0"/>
      <w:divBdr>
        <w:top w:val="none" w:sz="0" w:space="0" w:color="auto"/>
        <w:left w:val="none" w:sz="0" w:space="0" w:color="auto"/>
        <w:bottom w:val="none" w:sz="0" w:space="0" w:color="auto"/>
        <w:right w:val="none" w:sz="0" w:space="0" w:color="auto"/>
      </w:divBdr>
    </w:div>
    <w:div w:id="1361198082">
      <w:bodyDiv w:val="1"/>
      <w:marLeft w:val="0"/>
      <w:marRight w:val="0"/>
      <w:marTop w:val="0"/>
      <w:marBottom w:val="0"/>
      <w:divBdr>
        <w:top w:val="none" w:sz="0" w:space="0" w:color="auto"/>
        <w:left w:val="none" w:sz="0" w:space="0" w:color="auto"/>
        <w:bottom w:val="none" w:sz="0" w:space="0" w:color="auto"/>
        <w:right w:val="none" w:sz="0" w:space="0" w:color="auto"/>
      </w:divBdr>
    </w:div>
    <w:div w:id="1372195081">
      <w:bodyDiv w:val="1"/>
      <w:marLeft w:val="0"/>
      <w:marRight w:val="0"/>
      <w:marTop w:val="0"/>
      <w:marBottom w:val="0"/>
      <w:divBdr>
        <w:top w:val="none" w:sz="0" w:space="0" w:color="auto"/>
        <w:left w:val="none" w:sz="0" w:space="0" w:color="auto"/>
        <w:bottom w:val="none" w:sz="0" w:space="0" w:color="auto"/>
        <w:right w:val="none" w:sz="0" w:space="0" w:color="auto"/>
      </w:divBdr>
    </w:div>
    <w:div w:id="1373189533">
      <w:bodyDiv w:val="1"/>
      <w:marLeft w:val="0"/>
      <w:marRight w:val="0"/>
      <w:marTop w:val="0"/>
      <w:marBottom w:val="0"/>
      <w:divBdr>
        <w:top w:val="none" w:sz="0" w:space="0" w:color="auto"/>
        <w:left w:val="none" w:sz="0" w:space="0" w:color="auto"/>
        <w:bottom w:val="none" w:sz="0" w:space="0" w:color="auto"/>
        <w:right w:val="none" w:sz="0" w:space="0" w:color="auto"/>
      </w:divBdr>
    </w:div>
    <w:div w:id="1380670236">
      <w:bodyDiv w:val="1"/>
      <w:marLeft w:val="0"/>
      <w:marRight w:val="0"/>
      <w:marTop w:val="0"/>
      <w:marBottom w:val="0"/>
      <w:divBdr>
        <w:top w:val="none" w:sz="0" w:space="0" w:color="auto"/>
        <w:left w:val="none" w:sz="0" w:space="0" w:color="auto"/>
        <w:bottom w:val="none" w:sz="0" w:space="0" w:color="auto"/>
        <w:right w:val="none" w:sz="0" w:space="0" w:color="auto"/>
      </w:divBdr>
    </w:div>
    <w:div w:id="1381245819">
      <w:bodyDiv w:val="1"/>
      <w:marLeft w:val="0"/>
      <w:marRight w:val="0"/>
      <w:marTop w:val="0"/>
      <w:marBottom w:val="0"/>
      <w:divBdr>
        <w:top w:val="none" w:sz="0" w:space="0" w:color="auto"/>
        <w:left w:val="none" w:sz="0" w:space="0" w:color="auto"/>
        <w:bottom w:val="none" w:sz="0" w:space="0" w:color="auto"/>
        <w:right w:val="none" w:sz="0" w:space="0" w:color="auto"/>
      </w:divBdr>
    </w:div>
    <w:div w:id="1382054692">
      <w:bodyDiv w:val="1"/>
      <w:marLeft w:val="0"/>
      <w:marRight w:val="0"/>
      <w:marTop w:val="0"/>
      <w:marBottom w:val="0"/>
      <w:divBdr>
        <w:top w:val="none" w:sz="0" w:space="0" w:color="auto"/>
        <w:left w:val="none" w:sz="0" w:space="0" w:color="auto"/>
        <w:bottom w:val="none" w:sz="0" w:space="0" w:color="auto"/>
        <w:right w:val="none" w:sz="0" w:space="0" w:color="auto"/>
      </w:divBdr>
    </w:div>
    <w:div w:id="1391803342">
      <w:bodyDiv w:val="1"/>
      <w:marLeft w:val="0"/>
      <w:marRight w:val="0"/>
      <w:marTop w:val="0"/>
      <w:marBottom w:val="0"/>
      <w:divBdr>
        <w:top w:val="none" w:sz="0" w:space="0" w:color="auto"/>
        <w:left w:val="none" w:sz="0" w:space="0" w:color="auto"/>
        <w:bottom w:val="none" w:sz="0" w:space="0" w:color="auto"/>
        <w:right w:val="none" w:sz="0" w:space="0" w:color="auto"/>
      </w:divBdr>
    </w:div>
    <w:div w:id="1392459078">
      <w:bodyDiv w:val="1"/>
      <w:marLeft w:val="0"/>
      <w:marRight w:val="0"/>
      <w:marTop w:val="0"/>
      <w:marBottom w:val="0"/>
      <w:divBdr>
        <w:top w:val="none" w:sz="0" w:space="0" w:color="auto"/>
        <w:left w:val="none" w:sz="0" w:space="0" w:color="auto"/>
        <w:bottom w:val="none" w:sz="0" w:space="0" w:color="auto"/>
        <w:right w:val="none" w:sz="0" w:space="0" w:color="auto"/>
      </w:divBdr>
    </w:div>
    <w:div w:id="1413697288">
      <w:bodyDiv w:val="1"/>
      <w:marLeft w:val="0"/>
      <w:marRight w:val="0"/>
      <w:marTop w:val="0"/>
      <w:marBottom w:val="0"/>
      <w:divBdr>
        <w:top w:val="none" w:sz="0" w:space="0" w:color="auto"/>
        <w:left w:val="none" w:sz="0" w:space="0" w:color="auto"/>
        <w:bottom w:val="none" w:sz="0" w:space="0" w:color="auto"/>
        <w:right w:val="none" w:sz="0" w:space="0" w:color="auto"/>
      </w:divBdr>
    </w:div>
    <w:div w:id="1417286383">
      <w:bodyDiv w:val="1"/>
      <w:marLeft w:val="0"/>
      <w:marRight w:val="0"/>
      <w:marTop w:val="0"/>
      <w:marBottom w:val="0"/>
      <w:divBdr>
        <w:top w:val="none" w:sz="0" w:space="0" w:color="auto"/>
        <w:left w:val="none" w:sz="0" w:space="0" w:color="auto"/>
        <w:bottom w:val="none" w:sz="0" w:space="0" w:color="auto"/>
        <w:right w:val="none" w:sz="0" w:space="0" w:color="auto"/>
      </w:divBdr>
    </w:div>
    <w:div w:id="1431387528">
      <w:bodyDiv w:val="1"/>
      <w:marLeft w:val="0"/>
      <w:marRight w:val="0"/>
      <w:marTop w:val="0"/>
      <w:marBottom w:val="0"/>
      <w:divBdr>
        <w:top w:val="none" w:sz="0" w:space="0" w:color="auto"/>
        <w:left w:val="none" w:sz="0" w:space="0" w:color="auto"/>
        <w:bottom w:val="none" w:sz="0" w:space="0" w:color="auto"/>
        <w:right w:val="none" w:sz="0" w:space="0" w:color="auto"/>
      </w:divBdr>
    </w:div>
    <w:div w:id="1446773703">
      <w:bodyDiv w:val="1"/>
      <w:marLeft w:val="0"/>
      <w:marRight w:val="0"/>
      <w:marTop w:val="0"/>
      <w:marBottom w:val="0"/>
      <w:divBdr>
        <w:top w:val="none" w:sz="0" w:space="0" w:color="auto"/>
        <w:left w:val="none" w:sz="0" w:space="0" w:color="auto"/>
        <w:bottom w:val="none" w:sz="0" w:space="0" w:color="auto"/>
        <w:right w:val="none" w:sz="0" w:space="0" w:color="auto"/>
      </w:divBdr>
    </w:div>
    <w:div w:id="1448701524">
      <w:bodyDiv w:val="1"/>
      <w:marLeft w:val="0"/>
      <w:marRight w:val="0"/>
      <w:marTop w:val="0"/>
      <w:marBottom w:val="0"/>
      <w:divBdr>
        <w:top w:val="none" w:sz="0" w:space="0" w:color="auto"/>
        <w:left w:val="none" w:sz="0" w:space="0" w:color="auto"/>
        <w:bottom w:val="none" w:sz="0" w:space="0" w:color="auto"/>
        <w:right w:val="none" w:sz="0" w:space="0" w:color="auto"/>
      </w:divBdr>
    </w:div>
    <w:div w:id="1448819534">
      <w:bodyDiv w:val="1"/>
      <w:marLeft w:val="0"/>
      <w:marRight w:val="0"/>
      <w:marTop w:val="0"/>
      <w:marBottom w:val="0"/>
      <w:divBdr>
        <w:top w:val="none" w:sz="0" w:space="0" w:color="auto"/>
        <w:left w:val="none" w:sz="0" w:space="0" w:color="auto"/>
        <w:bottom w:val="none" w:sz="0" w:space="0" w:color="auto"/>
        <w:right w:val="none" w:sz="0" w:space="0" w:color="auto"/>
      </w:divBdr>
    </w:div>
    <w:div w:id="1460493957">
      <w:bodyDiv w:val="1"/>
      <w:marLeft w:val="0"/>
      <w:marRight w:val="0"/>
      <w:marTop w:val="0"/>
      <w:marBottom w:val="0"/>
      <w:divBdr>
        <w:top w:val="none" w:sz="0" w:space="0" w:color="auto"/>
        <w:left w:val="none" w:sz="0" w:space="0" w:color="auto"/>
        <w:bottom w:val="none" w:sz="0" w:space="0" w:color="auto"/>
        <w:right w:val="none" w:sz="0" w:space="0" w:color="auto"/>
      </w:divBdr>
    </w:div>
    <w:div w:id="1470056145">
      <w:bodyDiv w:val="1"/>
      <w:marLeft w:val="0"/>
      <w:marRight w:val="0"/>
      <w:marTop w:val="0"/>
      <w:marBottom w:val="0"/>
      <w:divBdr>
        <w:top w:val="none" w:sz="0" w:space="0" w:color="auto"/>
        <w:left w:val="none" w:sz="0" w:space="0" w:color="auto"/>
        <w:bottom w:val="none" w:sz="0" w:space="0" w:color="auto"/>
        <w:right w:val="none" w:sz="0" w:space="0" w:color="auto"/>
      </w:divBdr>
    </w:div>
    <w:div w:id="1507936644">
      <w:bodyDiv w:val="1"/>
      <w:marLeft w:val="0"/>
      <w:marRight w:val="0"/>
      <w:marTop w:val="0"/>
      <w:marBottom w:val="0"/>
      <w:divBdr>
        <w:top w:val="none" w:sz="0" w:space="0" w:color="auto"/>
        <w:left w:val="none" w:sz="0" w:space="0" w:color="auto"/>
        <w:bottom w:val="none" w:sz="0" w:space="0" w:color="auto"/>
        <w:right w:val="none" w:sz="0" w:space="0" w:color="auto"/>
      </w:divBdr>
    </w:div>
    <w:div w:id="1516110596">
      <w:bodyDiv w:val="1"/>
      <w:marLeft w:val="0"/>
      <w:marRight w:val="0"/>
      <w:marTop w:val="0"/>
      <w:marBottom w:val="0"/>
      <w:divBdr>
        <w:top w:val="none" w:sz="0" w:space="0" w:color="auto"/>
        <w:left w:val="none" w:sz="0" w:space="0" w:color="auto"/>
        <w:bottom w:val="none" w:sz="0" w:space="0" w:color="auto"/>
        <w:right w:val="none" w:sz="0" w:space="0" w:color="auto"/>
      </w:divBdr>
    </w:div>
    <w:div w:id="1521041133">
      <w:bodyDiv w:val="1"/>
      <w:marLeft w:val="0"/>
      <w:marRight w:val="0"/>
      <w:marTop w:val="0"/>
      <w:marBottom w:val="0"/>
      <w:divBdr>
        <w:top w:val="none" w:sz="0" w:space="0" w:color="auto"/>
        <w:left w:val="none" w:sz="0" w:space="0" w:color="auto"/>
        <w:bottom w:val="none" w:sz="0" w:space="0" w:color="auto"/>
        <w:right w:val="none" w:sz="0" w:space="0" w:color="auto"/>
      </w:divBdr>
    </w:div>
    <w:div w:id="1521815965">
      <w:bodyDiv w:val="1"/>
      <w:marLeft w:val="0"/>
      <w:marRight w:val="0"/>
      <w:marTop w:val="0"/>
      <w:marBottom w:val="0"/>
      <w:divBdr>
        <w:top w:val="none" w:sz="0" w:space="0" w:color="auto"/>
        <w:left w:val="none" w:sz="0" w:space="0" w:color="auto"/>
        <w:bottom w:val="none" w:sz="0" w:space="0" w:color="auto"/>
        <w:right w:val="none" w:sz="0" w:space="0" w:color="auto"/>
      </w:divBdr>
    </w:div>
    <w:div w:id="1536506373">
      <w:bodyDiv w:val="1"/>
      <w:marLeft w:val="0"/>
      <w:marRight w:val="0"/>
      <w:marTop w:val="0"/>
      <w:marBottom w:val="0"/>
      <w:divBdr>
        <w:top w:val="none" w:sz="0" w:space="0" w:color="auto"/>
        <w:left w:val="none" w:sz="0" w:space="0" w:color="auto"/>
        <w:bottom w:val="none" w:sz="0" w:space="0" w:color="auto"/>
        <w:right w:val="none" w:sz="0" w:space="0" w:color="auto"/>
      </w:divBdr>
    </w:div>
    <w:div w:id="1540703942">
      <w:bodyDiv w:val="1"/>
      <w:marLeft w:val="0"/>
      <w:marRight w:val="0"/>
      <w:marTop w:val="0"/>
      <w:marBottom w:val="0"/>
      <w:divBdr>
        <w:top w:val="none" w:sz="0" w:space="0" w:color="auto"/>
        <w:left w:val="none" w:sz="0" w:space="0" w:color="auto"/>
        <w:bottom w:val="none" w:sz="0" w:space="0" w:color="auto"/>
        <w:right w:val="none" w:sz="0" w:space="0" w:color="auto"/>
      </w:divBdr>
    </w:div>
    <w:div w:id="1553691826">
      <w:bodyDiv w:val="1"/>
      <w:marLeft w:val="0"/>
      <w:marRight w:val="0"/>
      <w:marTop w:val="0"/>
      <w:marBottom w:val="0"/>
      <w:divBdr>
        <w:top w:val="none" w:sz="0" w:space="0" w:color="auto"/>
        <w:left w:val="none" w:sz="0" w:space="0" w:color="auto"/>
        <w:bottom w:val="none" w:sz="0" w:space="0" w:color="auto"/>
        <w:right w:val="none" w:sz="0" w:space="0" w:color="auto"/>
      </w:divBdr>
    </w:div>
    <w:div w:id="1556696372">
      <w:bodyDiv w:val="1"/>
      <w:marLeft w:val="0"/>
      <w:marRight w:val="0"/>
      <w:marTop w:val="0"/>
      <w:marBottom w:val="0"/>
      <w:divBdr>
        <w:top w:val="none" w:sz="0" w:space="0" w:color="auto"/>
        <w:left w:val="none" w:sz="0" w:space="0" w:color="auto"/>
        <w:bottom w:val="none" w:sz="0" w:space="0" w:color="auto"/>
        <w:right w:val="none" w:sz="0" w:space="0" w:color="auto"/>
      </w:divBdr>
    </w:div>
    <w:div w:id="1558661826">
      <w:bodyDiv w:val="1"/>
      <w:marLeft w:val="0"/>
      <w:marRight w:val="0"/>
      <w:marTop w:val="0"/>
      <w:marBottom w:val="0"/>
      <w:divBdr>
        <w:top w:val="none" w:sz="0" w:space="0" w:color="auto"/>
        <w:left w:val="none" w:sz="0" w:space="0" w:color="auto"/>
        <w:bottom w:val="none" w:sz="0" w:space="0" w:color="auto"/>
        <w:right w:val="none" w:sz="0" w:space="0" w:color="auto"/>
      </w:divBdr>
    </w:div>
    <w:div w:id="1569224482">
      <w:bodyDiv w:val="1"/>
      <w:marLeft w:val="0"/>
      <w:marRight w:val="0"/>
      <w:marTop w:val="0"/>
      <w:marBottom w:val="0"/>
      <w:divBdr>
        <w:top w:val="none" w:sz="0" w:space="0" w:color="auto"/>
        <w:left w:val="none" w:sz="0" w:space="0" w:color="auto"/>
        <w:bottom w:val="none" w:sz="0" w:space="0" w:color="auto"/>
        <w:right w:val="none" w:sz="0" w:space="0" w:color="auto"/>
      </w:divBdr>
    </w:div>
    <w:div w:id="1574315074">
      <w:bodyDiv w:val="1"/>
      <w:marLeft w:val="0"/>
      <w:marRight w:val="0"/>
      <w:marTop w:val="0"/>
      <w:marBottom w:val="0"/>
      <w:divBdr>
        <w:top w:val="none" w:sz="0" w:space="0" w:color="auto"/>
        <w:left w:val="none" w:sz="0" w:space="0" w:color="auto"/>
        <w:bottom w:val="none" w:sz="0" w:space="0" w:color="auto"/>
        <w:right w:val="none" w:sz="0" w:space="0" w:color="auto"/>
      </w:divBdr>
    </w:div>
    <w:div w:id="1586182674">
      <w:bodyDiv w:val="1"/>
      <w:marLeft w:val="0"/>
      <w:marRight w:val="0"/>
      <w:marTop w:val="0"/>
      <w:marBottom w:val="0"/>
      <w:divBdr>
        <w:top w:val="none" w:sz="0" w:space="0" w:color="auto"/>
        <w:left w:val="none" w:sz="0" w:space="0" w:color="auto"/>
        <w:bottom w:val="none" w:sz="0" w:space="0" w:color="auto"/>
        <w:right w:val="none" w:sz="0" w:space="0" w:color="auto"/>
      </w:divBdr>
    </w:div>
    <w:div w:id="1597513575">
      <w:bodyDiv w:val="1"/>
      <w:marLeft w:val="0"/>
      <w:marRight w:val="0"/>
      <w:marTop w:val="0"/>
      <w:marBottom w:val="0"/>
      <w:divBdr>
        <w:top w:val="none" w:sz="0" w:space="0" w:color="auto"/>
        <w:left w:val="none" w:sz="0" w:space="0" w:color="auto"/>
        <w:bottom w:val="none" w:sz="0" w:space="0" w:color="auto"/>
        <w:right w:val="none" w:sz="0" w:space="0" w:color="auto"/>
      </w:divBdr>
    </w:div>
    <w:div w:id="1602688775">
      <w:bodyDiv w:val="1"/>
      <w:marLeft w:val="0"/>
      <w:marRight w:val="0"/>
      <w:marTop w:val="0"/>
      <w:marBottom w:val="0"/>
      <w:divBdr>
        <w:top w:val="none" w:sz="0" w:space="0" w:color="auto"/>
        <w:left w:val="none" w:sz="0" w:space="0" w:color="auto"/>
        <w:bottom w:val="none" w:sz="0" w:space="0" w:color="auto"/>
        <w:right w:val="none" w:sz="0" w:space="0" w:color="auto"/>
      </w:divBdr>
    </w:div>
    <w:div w:id="1603222530">
      <w:bodyDiv w:val="1"/>
      <w:marLeft w:val="0"/>
      <w:marRight w:val="0"/>
      <w:marTop w:val="0"/>
      <w:marBottom w:val="0"/>
      <w:divBdr>
        <w:top w:val="none" w:sz="0" w:space="0" w:color="auto"/>
        <w:left w:val="none" w:sz="0" w:space="0" w:color="auto"/>
        <w:bottom w:val="none" w:sz="0" w:space="0" w:color="auto"/>
        <w:right w:val="none" w:sz="0" w:space="0" w:color="auto"/>
      </w:divBdr>
    </w:div>
    <w:div w:id="1605262142">
      <w:bodyDiv w:val="1"/>
      <w:marLeft w:val="0"/>
      <w:marRight w:val="0"/>
      <w:marTop w:val="0"/>
      <w:marBottom w:val="0"/>
      <w:divBdr>
        <w:top w:val="none" w:sz="0" w:space="0" w:color="auto"/>
        <w:left w:val="none" w:sz="0" w:space="0" w:color="auto"/>
        <w:bottom w:val="none" w:sz="0" w:space="0" w:color="auto"/>
        <w:right w:val="none" w:sz="0" w:space="0" w:color="auto"/>
      </w:divBdr>
    </w:div>
    <w:div w:id="1629895497">
      <w:bodyDiv w:val="1"/>
      <w:marLeft w:val="0"/>
      <w:marRight w:val="0"/>
      <w:marTop w:val="0"/>
      <w:marBottom w:val="0"/>
      <w:divBdr>
        <w:top w:val="none" w:sz="0" w:space="0" w:color="auto"/>
        <w:left w:val="none" w:sz="0" w:space="0" w:color="auto"/>
        <w:bottom w:val="none" w:sz="0" w:space="0" w:color="auto"/>
        <w:right w:val="none" w:sz="0" w:space="0" w:color="auto"/>
      </w:divBdr>
    </w:div>
    <w:div w:id="1633825683">
      <w:bodyDiv w:val="1"/>
      <w:marLeft w:val="0"/>
      <w:marRight w:val="0"/>
      <w:marTop w:val="0"/>
      <w:marBottom w:val="0"/>
      <w:divBdr>
        <w:top w:val="none" w:sz="0" w:space="0" w:color="auto"/>
        <w:left w:val="none" w:sz="0" w:space="0" w:color="auto"/>
        <w:bottom w:val="none" w:sz="0" w:space="0" w:color="auto"/>
        <w:right w:val="none" w:sz="0" w:space="0" w:color="auto"/>
      </w:divBdr>
    </w:div>
    <w:div w:id="1642884043">
      <w:bodyDiv w:val="1"/>
      <w:marLeft w:val="0"/>
      <w:marRight w:val="0"/>
      <w:marTop w:val="0"/>
      <w:marBottom w:val="0"/>
      <w:divBdr>
        <w:top w:val="none" w:sz="0" w:space="0" w:color="auto"/>
        <w:left w:val="none" w:sz="0" w:space="0" w:color="auto"/>
        <w:bottom w:val="none" w:sz="0" w:space="0" w:color="auto"/>
        <w:right w:val="none" w:sz="0" w:space="0" w:color="auto"/>
      </w:divBdr>
    </w:div>
    <w:div w:id="1660159757">
      <w:bodyDiv w:val="1"/>
      <w:marLeft w:val="0"/>
      <w:marRight w:val="0"/>
      <w:marTop w:val="0"/>
      <w:marBottom w:val="0"/>
      <w:divBdr>
        <w:top w:val="none" w:sz="0" w:space="0" w:color="auto"/>
        <w:left w:val="none" w:sz="0" w:space="0" w:color="auto"/>
        <w:bottom w:val="none" w:sz="0" w:space="0" w:color="auto"/>
        <w:right w:val="none" w:sz="0" w:space="0" w:color="auto"/>
      </w:divBdr>
    </w:div>
    <w:div w:id="1660227499">
      <w:bodyDiv w:val="1"/>
      <w:marLeft w:val="0"/>
      <w:marRight w:val="0"/>
      <w:marTop w:val="0"/>
      <w:marBottom w:val="0"/>
      <w:divBdr>
        <w:top w:val="none" w:sz="0" w:space="0" w:color="auto"/>
        <w:left w:val="none" w:sz="0" w:space="0" w:color="auto"/>
        <w:bottom w:val="none" w:sz="0" w:space="0" w:color="auto"/>
        <w:right w:val="none" w:sz="0" w:space="0" w:color="auto"/>
      </w:divBdr>
    </w:div>
    <w:div w:id="1660887060">
      <w:bodyDiv w:val="1"/>
      <w:marLeft w:val="0"/>
      <w:marRight w:val="0"/>
      <w:marTop w:val="0"/>
      <w:marBottom w:val="0"/>
      <w:divBdr>
        <w:top w:val="none" w:sz="0" w:space="0" w:color="auto"/>
        <w:left w:val="none" w:sz="0" w:space="0" w:color="auto"/>
        <w:bottom w:val="none" w:sz="0" w:space="0" w:color="auto"/>
        <w:right w:val="none" w:sz="0" w:space="0" w:color="auto"/>
      </w:divBdr>
    </w:div>
    <w:div w:id="1672218980">
      <w:bodyDiv w:val="1"/>
      <w:marLeft w:val="0"/>
      <w:marRight w:val="0"/>
      <w:marTop w:val="0"/>
      <w:marBottom w:val="0"/>
      <w:divBdr>
        <w:top w:val="none" w:sz="0" w:space="0" w:color="auto"/>
        <w:left w:val="none" w:sz="0" w:space="0" w:color="auto"/>
        <w:bottom w:val="none" w:sz="0" w:space="0" w:color="auto"/>
        <w:right w:val="none" w:sz="0" w:space="0" w:color="auto"/>
      </w:divBdr>
    </w:div>
    <w:div w:id="1676617208">
      <w:bodyDiv w:val="1"/>
      <w:marLeft w:val="0"/>
      <w:marRight w:val="0"/>
      <w:marTop w:val="0"/>
      <w:marBottom w:val="0"/>
      <w:divBdr>
        <w:top w:val="none" w:sz="0" w:space="0" w:color="auto"/>
        <w:left w:val="none" w:sz="0" w:space="0" w:color="auto"/>
        <w:bottom w:val="none" w:sz="0" w:space="0" w:color="auto"/>
        <w:right w:val="none" w:sz="0" w:space="0" w:color="auto"/>
      </w:divBdr>
    </w:div>
    <w:div w:id="1690449887">
      <w:bodyDiv w:val="1"/>
      <w:marLeft w:val="0"/>
      <w:marRight w:val="0"/>
      <w:marTop w:val="0"/>
      <w:marBottom w:val="0"/>
      <w:divBdr>
        <w:top w:val="none" w:sz="0" w:space="0" w:color="auto"/>
        <w:left w:val="none" w:sz="0" w:space="0" w:color="auto"/>
        <w:bottom w:val="none" w:sz="0" w:space="0" w:color="auto"/>
        <w:right w:val="none" w:sz="0" w:space="0" w:color="auto"/>
      </w:divBdr>
    </w:div>
    <w:div w:id="1699551895">
      <w:bodyDiv w:val="1"/>
      <w:marLeft w:val="0"/>
      <w:marRight w:val="0"/>
      <w:marTop w:val="0"/>
      <w:marBottom w:val="0"/>
      <w:divBdr>
        <w:top w:val="none" w:sz="0" w:space="0" w:color="auto"/>
        <w:left w:val="none" w:sz="0" w:space="0" w:color="auto"/>
        <w:bottom w:val="none" w:sz="0" w:space="0" w:color="auto"/>
        <w:right w:val="none" w:sz="0" w:space="0" w:color="auto"/>
      </w:divBdr>
    </w:div>
    <w:div w:id="1714036702">
      <w:bodyDiv w:val="1"/>
      <w:marLeft w:val="0"/>
      <w:marRight w:val="0"/>
      <w:marTop w:val="0"/>
      <w:marBottom w:val="0"/>
      <w:divBdr>
        <w:top w:val="none" w:sz="0" w:space="0" w:color="auto"/>
        <w:left w:val="none" w:sz="0" w:space="0" w:color="auto"/>
        <w:bottom w:val="none" w:sz="0" w:space="0" w:color="auto"/>
        <w:right w:val="none" w:sz="0" w:space="0" w:color="auto"/>
      </w:divBdr>
    </w:div>
    <w:div w:id="1730835286">
      <w:bodyDiv w:val="1"/>
      <w:marLeft w:val="0"/>
      <w:marRight w:val="0"/>
      <w:marTop w:val="0"/>
      <w:marBottom w:val="0"/>
      <w:divBdr>
        <w:top w:val="none" w:sz="0" w:space="0" w:color="auto"/>
        <w:left w:val="none" w:sz="0" w:space="0" w:color="auto"/>
        <w:bottom w:val="none" w:sz="0" w:space="0" w:color="auto"/>
        <w:right w:val="none" w:sz="0" w:space="0" w:color="auto"/>
      </w:divBdr>
    </w:div>
    <w:div w:id="1732263513">
      <w:bodyDiv w:val="1"/>
      <w:marLeft w:val="0"/>
      <w:marRight w:val="0"/>
      <w:marTop w:val="0"/>
      <w:marBottom w:val="0"/>
      <w:divBdr>
        <w:top w:val="none" w:sz="0" w:space="0" w:color="auto"/>
        <w:left w:val="none" w:sz="0" w:space="0" w:color="auto"/>
        <w:bottom w:val="none" w:sz="0" w:space="0" w:color="auto"/>
        <w:right w:val="none" w:sz="0" w:space="0" w:color="auto"/>
      </w:divBdr>
    </w:div>
    <w:div w:id="1741371079">
      <w:bodyDiv w:val="1"/>
      <w:marLeft w:val="0"/>
      <w:marRight w:val="0"/>
      <w:marTop w:val="0"/>
      <w:marBottom w:val="0"/>
      <w:divBdr>
        <w:top w:val="none" w:sz="0" w:space="0" w:color="auto"/>
        <w:left w:val="none" w:sz="0" w:space="0" w:color="auto"/>
        <w:bottom w:val="none" w:sz="0" w:space="0" w:color="auto"/>
        <w:right w:val="none" w:sz="0" w:space="0" w:color="auto"/>
      </w:divBdr>
    </w:div>
    <w:div w:id="1741974310">
      <w:bodyDiv w:val="1"/>
      <w:marLeft w:val="0"/>
      <w:marRight w:val="0"/>
      <w:marTop w:val="0"/>
      <w:marBottom w:val="0"/>
      <w:divBdr>
        <w:top w:val="none" w:sz="0" w:space="0" w:color="auto"/>
        <w:left w:val="none" w:sz="0" w:space="0" w:color="auto"/>
        <w:bottom w:val="none" w:sz="0" w:space="0" w:color="auto"/>
        <w:right w:val="none" w:sz="0" w:space="0" w:color="auto"/>
      </w:divBdr>
    </w:div>
    <w:div w:id="1746103603">
      <w:bodyDiv w:val="1"/>
      <w:marLeft w:val="0"/>
      <w:marRight w:val="0"/>
      <w:marTop w:val="0"/>
      <w:marBottom w:val="0"/>
      <w:divBdr>
        <w:top w:val="none" w:sz="0" w:space="0" w:color="auto"/>
        <w:left w:val="none" w:sz="0" w:space="0" w:color="auto"/>
        <w:bottom w:val="none" w:sz="0" w:space="0" w:color="auto"/>
        <w:right w:val="none" w:sz="0" w:space="0" w:color="auto"/>
      </w:divBdr>
    </w:div>
    <w:div w:id="1746949851">
      <w:bodyDiv w:val="1"/>
      <w:marLeft w:val="0"/>
      <w:marRight w:val="0"/>
      <w:marTop w:val="0"/>
      <w:marBottom w:val="0"/>
      <w:divBdr>
        <w:top w:val="none" w:sz="0" w:space="0" w:color="auto"/>
        <w:left w:val="none" w:sz="0" w:space="0" w:color="auto"/>
        <w:bottom w:val="none" w:sz="0" w:space="0" w:color="auto"/>
        <w:right w:val="none" w:sz="0" w:space="0" w:color="auto"/>
      </w:divBdr>
    </w:div>
    <w:div w:id="1754551075">
      <w:bodyDiv w:val="1"/>
      <w:marLeft w:val="0"/>
      <w:marRight w:val="0"/>
      <w:marTop w:val="0"/>
      <w:marBottom w:val="0"/>
      <w:divBdr>
        <w:top w:val="none" w:sz="0" w:space="0" w:color="auto"/>
        <w:left w:val="none" w:sz="0" w:space="0" w:color="auto"/>
        <w:bottom w:val="none" w:sz="0" w:space="0" w:color="auto"/>
        <w:right w:val="none" w:sz="0" w:space="0" w:color="auto"/>
      </w:divBdr>
    </w:div>
    <w:div w:id="1756128262">
      <w:bodyDiv w:val="1"/>
      <w:marLeft w:val="0"/>
      <w:marRight w:val="0"/>
      <w:marTop w:val="0"/>
      <w:marBottom w:val="0"/>
      <w:divBdr>
        <w:top w:val="none" w:sz="0" w:space="0" w:color="auto"/>
        <w:left w:val="none" w:sz="0" w:space="0" w:color="auto"/>
        <w:bottom w:val="none" w:sz="0" w:space="0" w:color="auto"/>
        <w:right w:val="none" w:sz="0" w:space="0" w:color="auto"/>
      </w:divBdr>
    </w:div>
    <w:div w:id="1763716224">
      <w:bodyDiv w:val="1"/>
      <w:marLeft w:val="0"/>
      <w:marRight w:val="0"/>
      <w:marTop w:val="0"/>
      <w:marBottom w:val="0"/>
      <w:divBdr>
        <w:top w:val="none" w:sz="0" w:space="0" w:color="auto"/>
        <w:left w:val="none" w:sz="0" w:space="0" w:color="auto"/>
        <w:bottom w:val="none" w:sz="0" w:space="0" w:color="auto"/>
        <w:right w:val="none" w:sz="0" w:space="0" w:color="auto"/>
      </w:divBdr>
    </w:div>
    <w:div w:id="1768187292">
      <w:bodyDiv w:val="1"/>
      <w:marLeft w:val="0"/>
      <w:marRight w:val="0"/>
      <w:marTop w:val="0"/>
      <w:marBottom w:val="0"/>
      <w:divBdr>
        <w:top w:val="none" w:sz="0" w:space="0" w:color="auto"/>
        <w:left w:val="none" w:sz="0" w:space="0" w:color="auto"/>
        <w:bottom w:val="none" w:sz="0" w:space="0" w:color="auto"/>
        <w:right w:val="none" w:sz="0" w:space="0" w:color="auto"/>
      </w:divBdr>
    </w:div>
    <w:div w:id="1772775955">
      <w:bodyDiv w:val="1"/>
      <w:marLeft w:val="0"/>
      <w:marRight w:val="0"/>
      <w:marTop w:val="0"/>
      <w:marBottom w:val="0"/>
      <w:divBdr>
        <w:top w:val="none" w:sz="0" w:space="0" w:color="auto"/>
        <w:left w:val="none" w:sz="0" w:space="0" w:color="auto"/>
        <w:bottom w:val="none" w:sz="0" w:space="0" w:color="auto"/>
        <w:right w:val="none" w:sz="0" w:space="0" w:color="auto"/>
      </w:divBdr>
    </w:div>
    <w:div w:id="1779330665">
      <w:bodyDiv w:val="1"/>
      <w:marLeft w:val="0"/>
      <w:marRight w:val="0"/>
      <w:marTop w:val="0"/>
      <w:marBottom w:val="0"/>
      <w:divBdr>
        <w:top w:val="none" w:sz="0" w:space="0" w:color="auto"/>
        <w:left w:val="none" w:sz="0" w:space="0" w:color="auto"/>
        <w:bottom w:val="none" w:sz="0" w:space="0" w:color="auto"/>
        <w:right w:val="none" w:sz="0" w:space="0" w:color="auto"/>
      </w:divBdr>
    </w:div>
    <w:div w:id="1786535670">
      <w:bodyDiv w:val="1"/>
      <w:marLeft w:val="0"/>
      <w:marRight w:val="0"/>
      <w:marTop w:val="0"/>
      <w:marBottom w:val="0"/>
      <w:divBdr>
        <w:top w:val="none" w:sz="0" w:space="0" w:color="auto"/>
        <w:left w:val="none" w:sz="0" w:space="0" w:color="auto"/>
        <w:bottom w:val="none" w:sz="0" w:space="0" w:color="auto"/>
        <w:right w:val="none" w:sz="0" w:space="0" w:color="auto"/>
      </w:divBdr>
    </w:div>
    <w:div w:id="1793548923">
      <w:bodyDiv w:val="1"/>
      <w:marLeft w:val="0"/>
      <w:marRight w:val="0"/>
      <w:marTop w:val="0"/>
      <w:marBottom w:val="0"/>
      <w:divBdr>
        <w:top w:val="none" w:sz="0" w:space="0" w:color="auto"/>
        <w:left w:val="none" w:sz="0" w:space="0" w:color="auto"/>
        <w:bottom w:val="none" w:sz="0" w:space="0" w:color="auto"/>
        <w:right w:val="none" w:sz="0" w:space="0" w:color="auto"/>
      </w:divBdr>
    </w:div>
    <w:div w:id="1816100474">
      <w:bodyDiv w:val="1"/>
      <w:marLeft w:val="0"/>
      <w:marRight w:val="0"/>
      <w:marTop w:val="0"/>
      <w:marBottom w:val="0"/>
      <w:divBdr>
        <w:top w:val="none" w:sz="0" w:space="0" w:color="auto"/>
        <w:left w:val="none" w:sz="0" w:space="0" w:color="auto"/>
        <w:bottom w:val="none" w:sz="0" w:space="0" w:color="auto"/>
        <w:right w:val="none" w:sz="0" w:space="0" w:color="auto"/>
      </w:divBdr>
    </w:div>
    <w:div w:id="1831024792">
      <w:bodyDiv w:val="1"/>
      <w:marLeft w:val="0"/>
      <w:marRight w:val="0"/>
      <w:marTop w:val="0"/>
      <w:marBottom w:val="0"/>
      <w:divBdr>
        <w:top w:val="none" w:sz="0" w:space="0" w:color="auto"/>
        <w:left w:val="none" w:sz="0" w:space="0" w:color="auto"/>
        <w:bottom w:val="none" w:sz="0" w:space="0" w:color="auto"/>
        <w:right w:val="none" w:sz="0" w:space="0" w:color="auto"/>
      </w:divBdr>
    </w:div>
    <w:div w:id="1840189310">
      <w:bodyDiv w:val="1"/>
      <w:marLeft w:val="0"/>
      <w:marRight w:val="0"/>
      <w:marTop w:val="0"/>
      <w:marBottom w:val="0"/>
      <w:divBdr>
        <w:top w:val="none" w:sz="0" w:space="0" w:color="auto"/>
        <w:left w:val="none" w:sz="0" w:space="0" w:color="auto"/>
        <w:bottom w:val="none" w:sz="0" w:space="0" w:color="auto"/>
        <w:right w:val="none" w:sz="0" w:space="0" w:color="auto"/>
      </w:divBdr>
    </w:div>
    <w:div w:id="1847749461">
      <w:bodyDiv w:val="1"/>
      <w:marLeft w:val="0"/>
      <w:marRight w:val="0"/>
      <w:marTop w:val="0"/>
      <w:marBottom w:val="0"/>
      <w:divBdr>
        <w:top w:val="none" w:sz="0" w:space="0" w:color="auto"/>
        <w:left w:val="none" w:sz="0" w:space="0" w:color="auto"/>
        <w:bottom w:val="none" w:sz="0" w:space="0" w:color="auto"/>
        <w:right w:val="none" w:sz="0" w:space="0" w:color="auto"/>
      </w:divBdr>
    </w:div>
    <w:div w:id="1870219112">
      <w:bodyDiv w:val="1"/>
      <w:marLeft w:val="0"/>
      <w:marRight w:val="0"/>
      <w:marTop w:val="0"/>
      <w:marBottom w:val="0"/>
      <w:divBdr>
        <w:top w:val="none" w:sz="0" w:space="0" w:color="auto"/>
        <w:left w:val="none" w:sz="0" w:space="0" w:color="auto"/>
        <w:bottom w:val="none" w:sz="0" w:space="0" w:color="auto"/>
        <w:right w:val="none" w:sz="0" w:space="0" w:color="auto"/>
      </w:divBdr>
    </w:div>
    <w:div w:id="1870875293">
      <w:bodyDiv w:val="1"/>
      <w:marLeft w:val="0"/>
      <w:marRight w:val="0"/>
      <w:marTop w:val="0"/>
      <w:marBottom w:val="0"/>
      <w:divBdr>
        <w:top w:val="none" w:sz="0" w:space="0" w:color="auto"/>
        <w:left w:val="none" w:sz="0" w:space="0" w:color="auto"/>
        <w:bottom w:val="none" w:sz="0" w:space="0" w:color="auto"/>
        <w:right w:val="none" w:sz="0" w:space="0" w:color="auto"/>
      </w:divBdr>
    </w:div>
    <w:div w:id="1890337706">
      <w:bodyDiv w:val="1"/>
      <w:marLeft w:val="0"/>
      <w:marRight w:val="0"/>
      <w:marTop w:val="0"/>
      <w:marBottom w:val="0"/>
      <w:divBdr>
        <w:top w:val="none" w:sz="0" w:space="0" w:color="auto"/>
        <w:left w:val="none" w:sz="0" w:space="0" w:color="auto"/>
        <w:bottom w:val="none" w:sz="0" w:space="0" w:color="auto"/>
        <w:right w:val="none" w:sz="0" w:space="0" w:color="auto"/>
      </w:divBdr>
    </w:div>
    <w:div w:id="1899316624">
      <w:bodyDiv w:val="1"/>
      <w:marLeft w:val="0"/>
      <w:marRight w:val="0"/>
      <w:marTop w:val="0"/>
      <w:marBottom w:val="0"/>
      <w:divBdr>
        <w:top w:val="none" w:sz="0" w:space="0" w:color="auto"/>
        <w:left w:val="none" w:sz="0" w:space="0" w:color="auto"/>
        <w:bottom w:val="none" w:sz="0" w:space="0" w:color="auto"/>
        <w:right w:val="none" w:sz="0" w:space="0" w:color="auto"/>
      </w:divBdr>
    </w:div>
    <w:div w:id="1908299573">
      <w:bodyDiv w:val="1"/>
      <w:marLeft w:val="0"/>
      <w:marRight w:val="0"/>
      <w:marTop w:val="0"/>
      <w:marBottom w:val="0"/>
      <w:divBdr>
        <w:top w:val="none" w:sz="0" w:space="0" w:color="auto"/>
        <w:left w:val="none" w:sz="0" w:space="0" w:color="auto"/>
        <w:bottom w:val="none" w:sz="0" w:space="0" w:color="auto"/>
        <w:right w:val="none" w:sz="0" w:space="0" w:color="auto"/>
      </w:divBdr>
    </w:div>
    <w:div w:id="1933010146">
      <w:bodyDiv w:val="1"/>
      <w:marLeft w:val="0"/>
      <w:marRight w:val="0"/>
      <w:marTop w:val="0"/>
      <w:marBottom w:val="0"/>
      <w:divBdr>
        <w:top w:val="none" w:sz="0" w:space="0" w:color="auto"/>
        <w:left w:val="none" w:sz="0" w:space="0" w:color="auto"/>
        <w:bottom w:val="none" w:sz="0" w:space="0" w:color="auto"/>
        <w:right w:val="none" w:sz="0" w:space="0" w:color="auto"/>
      </w:divBdr>
    </w:div>
    <w:div w:id="1956667763">
      <w:bodyDiv w:val="1"/>
      <w:marLeft w:val="0"/>
      <w:marRight w:val="0"/>
      <w:marTop w:val="0"/>
      <w:marBottom w:val="0"/>
      <w:divBdr>
        <w:top w:val="none" w:sz="0" w:space="0" w:color="auto"/>
        <w:left w:val="none" w:sz="0" w:space="0" w:color="auto"/>
        <w:bottom w:val="none" w:sz="0" w:space="0" w:color="auto"/>
        <w:right w:val="none" w:sz="0" w:space="0" w:color="auto"/>
      </w:divBdr>
    </w:div>
    <w:div w:id="1963460979">
      <w:bodyDiv w:val="1"/>
      <w:marLeft w:val="0"/>
      <w:marRight w:val="0"/>
      <w:marTop w:val="0"/>
      <w:marBottom w:val="0"/>
      <w:divBdr>
        <w:top w:val="none" w:sz="0" w:space="0" w:color="auto"/>
        <w:left w:val="none" w:sz="0" w:space="0" w:color="auto"/>
        <w:bottom w:val="none" w:sz="0" w:space="0" w:color="auto"/>
        <w:right w:val="none" w:sz="0" w:space="0" w:color="auto"/>
      </w:divBdr>
    </w:div>
    <w:div w:id="1967349668">
      <w:bodyDiv w:val="1"/>
      <w:marLeft w:val="0"/>
      <w:marRight w:val="0"/>
      <w:marTop w:val="0"/>
      <w:marBottom w:val="0"/>
      <w:divBdr>
        <w:top w:val="none" w:sz="0" w:space="0" w:color="auto"/>
        <w:left w:val="none" w:sz="0" w:space="0" w:color="auto"/>
        <w:bottom w:val="none" w:sz="0" w:space="0" w:color="auto"/>
        <w:right w:val="none" w:sz="0" w:space="0" w:color="auto"/>
      </w:divBdr>
    </w:div>
    <w:div w:id="1984389534">
      <w:bodyDiv w:val="1"/>
      <w:marLeft w:val="0"/>
      <w:marRight w:val="0"/>
      <w:marTop w:val="0"/>
      <w:marBottom w:val="0"/>
      <w:divBdr>
        <w:top w:val="none" w:sz="0" w:space="0" w:color="auto"/>
        <w:left w:val="none" w:sz="0" w:space="0" w:color="auto"/>
        <w:bottom w:val="none" w:sz="0" w:space="0" w:color="auto"/>
        <w:right w:val="none" w:sz="0" w:space="0" w:color="auto"/>
      </w:divBdr>
    </w:div>
    <w:div w:id="1985499978">
      <w:bodyDiv w:val="1"/>
      <w:marLeft w:val="0"/>
      <w:marRight w:val="0"/>
      <w:marTop w:val="0"/>
      <w:marBottom w:val="0"/>
      <w:divBdr>
        <w:top w:val="none" w:sz="0" w:space="0" w:color="auto"/>
        <w:left w:val="none" w:sz="0" w:space="0" w:color="auto"/>
        <w:bottom w:val="none" w:sz="0" w:space="0" w:color="auto"/>
        <w:right w:val="none" w:sz="0" w:space="0" w:color="auto"/>
      </w:divBdr>
    </w:div>
    <w:div w:id="2005820236">
      <w:bodyDiv w:val="1"/>
      <w:marLeft w:val="0"/>
      <w:marRight w:val="0"/>
      <w:marTop w:val="0"/>
      <w:marBottom w:val="0"/>
      <w:divBdr>
        <w:top w:val="none" w:sz="0" w:space="0" w:color="auto"/>
        <w:left w:val="none" w:sz="0" w:space="0" w:color="auto"/>
        <w:bottom w:val="none" w:sz="0" w:space="0" w:color="auto"/>
        <w:right w:val="none" w:sz="0" w:space="0" w:color="auto"/>
      </w:divBdr>
    </w:div>
    <w:div w:id="2021272398">
      <w:bodyDiv w:val="1"/>
      <w:marLeft w:val="0"/>
      <w:marRight w:val="0"/>
      <w:marTop w:val="0"/>
      <w:marBottom w:val="0"/>
      <w:divBdr>
        <w:top w:val="none" w:sz="0" w:space="0" w:color="auto"/>
        <w:left w:val="none" w:sz="0" w:space="0" w:color="auto"/>
        <w:bottom w:val="none" w:sz="0" w:space="0" w:color="auto"/>
        <w:right w:val="none" w:sz="0" w:space="0" w:color="auto"/>
      </w:divBdr>
    </w:div>
    <w:div w:id="2024700249">
      <w:bodyDiv w:val="1"/>
      <w:marLeft w:val="0"/>
      <w:marRight w:val="0"/>
      <w:marTop w:val="0"/>
      <w:marBottom w:val="0"/>
      <w:divBdr>
        <w:top w:val="none" w:sz="0" w:space="0" w:color="auto"/>
        <w:left w:val="none" w:sz="0" w:space="0" w:color="auto"/>
        <w:bottom w:val="none" w:sz="0" w:space="0" w:color="auto"/>
        <w:right w:val="none" w:sz="0" w:space="0" w:color="auto"/>
      </w:divBdr>
    </w:div>
    <w:div w:id="2028411379">
      <w:bodyDiv w:val="1"/>
      <w:marLeft w:val="0"/>
      <w:marRight w:val="0"/>
      <w:marTop w:val="0"/>
      <w:marBottom w:val="0"/>
      <w:divBdr>
        <w:top w:val="none" w:sz="0" w:space="0" w:color="auto"/>
        <w:left w:val="none" w:sz="0" w:space="0" w:color="auto"/>
        <w:bottom w:val="none" w:sz="0" w:space="0" w:color="auto"/>
        <w:right w:val="none" w:sz="0" w:space="0" w:color="auto"/>
      </w:divBdr>
    </w:div>
    <w:div w:id="2030721169">
      <w:bodyDiv w:val="1"/>
      <w:marLeft w:val="0"/>
      <w:marRight w:val="0"/>
      <w:marTop w:val="0"/>
      <w:marBottom w:val="0"/>
      <w:divBdr>
        <w:top w:val="none" w:sz="0" w:space="0" w:color="auto"/>
        <w:left w:val="none" w:sz="0" w:space="0" w:color="auto"/>
        <w:bottom w:val="none" w:sz="0" w:space="0" w:color="auto"/>
        <w:right w:val="none" w:sz="0" w:space="0" w:color="auto"/>
      </w:divBdr>
    </w:div>
    <w:div w:id="2032879793">
      <w:bodyDiv w:val="1"/>
      <w:marLeft w:val="0"/>
      <w:marRight w:val="0"/>
      <w:marTop w:val="0"/>
      <w:marBottom w:val="0"/>
      <w:divBdr>
        <w:top w:val="none" w:sz="0" w:space="0" w:color="auto"/>
        <w:left w:val="none" w:sz="0" w:space="0" w:color="auto"/>
        <w:bottom w:val="none" w:sz="0" w:space="0" w:color="auto"/>
        <w:right w:val="none" w:sz="0" w:space="0" w:color="auto"/>
      </w:divBdr>
    </w:div>
    <w:div w:id="2033023911">
      <w:bodyDiv w:val="1"/>
      <w:marLeft w:val="0"/>
      <w:marRight w:val="0"/>
      <w:marTop w:val="0"/>
      <w:marBottom w:val="0"/>
      <w:divBdr>
        <w:top w:val="none" w:sz="0" w:space="0" w:color="auto"/>
        <w:left w:val="none" w:sz="0" w:space="0" w:color="auto"/>
        <w:bottom w:val="none" w:sz="0" w:space="0" w:color="auto"/>
        <w:right w:val="none" w:sz="0" w:space="0" w:color="auto"/>
      </w:divBdr>
    </w:div>
    <w:div w:id="2042243473">
      <w:bodyDiv w:val="1"/>
      <w:marLeft w:val="0"/>
      <w:marRight w:val="0"/>
      <w:marTop w:val="0"/>
      <w:marBottom w:val="0"/>
      <w:divBdr>
        <w:top w:val="none" w:sz="0" w:space="0" w:color="auto"/>
        <w:left w:val="none" w:sz="0" w:space="0" w:color="auto"/>
        <w:bottom w:val="none" w:sz="0" w:space="0" w:color="auto"/>
        <w:right w:val="none" w:sz="0" w:space="0" w:color="auto"/>
      </w:divBdr>
    </w:div>
    <w:div w:id="2048331734">
      <w:bodyDiv w:val="1"/>
      <w:marLeft w:val="0"/>
      <w:marRight w:val="0"/>
      <w:marTop w:val="0"/>
      <w:marBottom w:val="0"/>
      <w:divBdr>
        <w:top w:val="none" w:sz="0" w:space="0" w:color="auto"/>
        <w:left w:val="none" w:sz="0" w:space="0" w:color="auto"/>
        <w:bottom w:val="none" w:sz="0" w:space="0" w:color="auto"/>
        <w:right w:val="none" w:sz="0" w:space="0" w:color="auto"/>
      </w:divBdr>
    </w:div>
    <w:div w:id="2051299365">
      <w:bodyDiv w:val="1"/>
      <w:marLeft w:val="0"/>
      <w:marRight w:val="0"/>
      <w:marTop w:val="0"/>
      <w:marBottom w:val="0"/>
      <w:divBdr>
        <w:top w:val="none" w:sz="0" w:space="0" w:color="auto"/>
        <w:left w:val="none" w:sz="0" w:space="0" w:color="auto"/>
        <w:bottom w:val="none" w:sz="0" w:space="0" w:color="auto"/>
        <w:right w:val="none" w:sz="0" w:space="0" w:color="auto"/>
      </w:divBdr>
    </w:div>
    <w:div w:id="2062366241">
      <w:bodyDiv w:val="1"/>
      <w:marLeft w:val="0"/>
      <w:marRight w:val="0"/>
      <w:marTop w:val="0"/>
      <w:marBottom w:val="0"/>
      <w:divBdr>
        <w:top w:val="none" w:sz="0" w:space="0" w:color="auto"/>
        <w:left w:val="none" w:sz="0" w:space="0" w:color="auto"/>
        <w:bottom w:val="none" w:sz="0" w:space="0" w:color="auto"/>
        <w:right w:val="none" w:sz="0" w:space="0" w:color="auto"/>
      </w:divBdr>
    </w:div>
    <w:div w:id="2063943082">
      <w:bodyDiv w:val="1"/>
      <w:marLeft w:val="0"/>
      <w:marRight w:val="0"/>
      <w:marTop w:val="0"/>
      <w:marBottom w:val="0"/>
      <w:divBdr>
        <w:top w:val="none" w:sz="0" w:space="0" w:color="auto"/>
        <w:left w:val="none" w:sz="0" w:space="0" w:color="auto"/>
        <w:bottom w:val="none" w:sz="0" w:space="0" w:color="auto"/>
        <w:right w:val="none" w:sz="0" w:space="0" w:color="auto"/>
      </w:divBdr>
    </w:div>
    <w:div w:id="2069718393">
      <w:bodyDiv w:val="1"/>
      <w:marLeft w:val="0"/>
      <w:marRight w:val="0"/>
      <w:marTop w:val="0"/>
      <w:marBottom w:val="0"/>
      <w:divBdr>
        <w:top w:val="none" w:sz="0" w:space="0" w:color="auto"/>
        <w:left w:val="none" w:sz="0" w:space="0" w:color="auto"/>
        <w:bottom w:val="none" w:sz="0" w:space="0" w:color="auto"/>
        <w:right w:val="none" w:sz="0" w:space="0" w:color="auto"/>
      </w:divBdr>
    </w:div>
    <w:div w:id="2072922098">
      <w:bodyDiv w:val="1"/>
      <w:marLeft w:val="0"/>
      <w:marRight w:val="0"/>
      <w:marTop w:val="0"/>
      <w:marBottom w:val="0"/>
      <w:divBdr>
        <w:top w:val="none" w:sz="0" w:space="0" w:color="auto"/>
        <w:left w:val="none" w:sz="0" w:space="0" w:color="auto"/>
        <w:bottom w:val="none" w:sz="0" w:space="0" w:color="auto"/>
        <w:right w:val="none" w:sz="0" w:space="0" w:color="auto"/>
      </w:divBdr>
    </w:div>
    <w:div w:id="2079551403">
      <w:bodyDiv w:val="1"/>
      <w:marLeft w:val="0"/>
      <w:marRight w:val="0"/>
      <w:marTop w:val="0"/>
      <w:marBottom w:val="0"/>
      <w:divBdr>
        <w:top w:val="none" w:sz="0" w:space="0" w:color="auto"/>
        <w:left w:val="none" w:sz="0" w:space="0" w:color="auto"/>
        <w:bottom w:val="none" w:sz="0" w:space="0" w:color="auto"/>
        <w:right w:val="none" w:sz="0" w:space="0" w:color="auto"/>
      </w:divBdr>
    </w:div>
    <w:div w:id="2086414005">
      <w:bodyDiv w:val="1"/>
      <w:marLeft w:val="0"/>
      <w:marRight w:val="0"/>
      <w:marTop w:val="0"/>
      <w:marBottom w:val="0"/>
      <w:divBdr>
        <w:top w:val="none" w:sz="0" w:space="0" w:color="auto"/>
        <w:left w:val="none" w:sz="0" w:space="0" w:color="auto"/>
        <w:bottom w:val="none" w:sz="0" w:space="0" w:color="auto"/>
        <w:right w:val="none" w:sz="0" w:space="0" w:color="auto"/>
      </w:divBdr>
    </w:div>
    <w:div w:id="2115201219">
      <w:bodyDiv w:val="1"/>
      <w:marLeft w:val="0"/>
      <w:marRight w:val="0"/>
      <w:marTop w:val="0"/>
      <w:marBottom w:val="0"/>
      <w:divBdr>
        <w:top w:val="none" w:sz="0" w:space="0" w:color="auto"/>
        <w:left w:val="none" w:sz="0" w:space="0" w:color="auto"/>
        <w:bottom w:val="none" w:sz="0" w:space="0" w:color="auto"/>
        <w:right w:val="none" w:sz="0" w:space="0" w:color="auto"/>
      </w:divBdr>
    </w:div>
    <w:div w:id="2127968894">
      <w:bodyDiv w:val="1"/>
      <w:marLeft w:val="0"/>
      <w:marRight w:val="0"/>
      <w:marTop w:val="0"/>
      <w:marBottom w:val="0"/>
      <w:divBdr>
        <w:top w:val="none" w:sz="0" w:space="0" w:color="auto"/>
        <w:left w:val="none" w:sz="0" w:space="0" w:color="auto"/>
        <w:bottom w:val="none" w:sz="0" w:space="0" w:color="auto"/>
        <w:right w:val="none" w:sz="0" w:space="0" w:color="auto"/>
      </w:divBdr>
    </w:div>
    <w:div w:id="2129280206">
      <w:bodyDiv w:val="1"/>
      <w:marLeft w:val="0"/>
      <w:marRight w:val="0"/>
      <w:marTop w:val="0"/>
      <w:marBottom w:val="0"/>
      <w:divBdr>
        <w:top w:val="none" w:sz="0" w:space="0" w:color="auto"/>
        <w:left w:val="none" w:sz="0" w:space="0" w:color="auto"/>
        <w:bottom w:val="none" w:sz="0" w:space="0" w:color="auto"/>
        <w:right w:val="none" w:sz="0" w:space="0" w:color="auto"/>
      </w:divBdr>
    </w:div>
    <w:div w:id="2133396047">
      <w:bodyDiv w:val="1"/>
      <w:marLeft w:val="0"/>
      <w:marRight w:val="0"/>
      <w:marTop w:val="0"/>
      <w:marBottom w:val="0"/>
      <w:divBdr>
        <w:top w:val="none" w:sz="0" w:space="0" w:color="auto"/>
        <w:left w:val="none" w:sz="0" w:space="0" w:color="auto"/>
        <w:bottom w:val="none" w:sz="0" w:space="0" w:color="auto"/>
        <w:right w:val="none" w:sz="0" w:space="0" w:color="auto"/>
      </w:divBdr>
    </w:div>
    <w:div w:id="2136025903">
      <w:bodyDiv w:val="1"/>
      <w:marLeft w:val="0"/>
      <w:marRight w:val="0"/>
      <w:marTop w:val="0"/>
      <w:marBottom w:val="0"/>
      <w:divBdr>
        <w:top w:val="none" w:sz="0" w:space="0" w:color="auto"/>
        <w:left w:val="none" w:sz="0" w:space="0" w:color="auto"/>
        <w:bottom w:val="none" w:sz="0" w:space="0" w:color="auto"/>
        <w:right w:val="none" w:sz="0" w:space="0" w:color="auto"/>
      </w:divBdr>
    </w:div>
    <w:div w:id="2145732494">
      <w:bodyDiv w:val="1"/>
      <w:marLeft w:val="0"/>
      <w:marRight w:val="0"/>
      <w:marTop w:val="0"/>
      <w:marBottom w:val="0"/>
      <w:divBdr>
        <w:top w:val="none" w:sz="0" w:space="0" w:color="auto"/>
        <w:left w:val="none" w:sz="0" w:space="0" w:color="auto"/>
        <w:bottom w:val="none" w:sz="0" w:space="0" w:color="auto"/>
        <w:right w:val="none" w:sz="0" w:space="0" w:color="auto"/>
      </w:divBdr>
    </w:div>
    <w:div w:id="214704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oleObject" Target="embeddings/oleObject2.bin"/><Relationship Id="rId21" Type="http://schemas.openxmlformats.org/officeDocument/2006/relationships/image" Target="media/image12.tif"/><Relationship Id="rId34" Type="http://schemas.openxmlformats.org/officeDocument/2006/relationships/image" Target="media/image23.png"/><Relationship Id="rId42" Type="http://schemas.openxmlformats.org/officeDocument/2006/relationships/image" Target="media/image30.emf"/><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oleObject" Target="embeddings/oleObject1.bin"/><Relationship Id="rId29" Type="http://schemas.openxmlformats.org/officeDocument/2006/relationships/image" Target="media/image19.emf"/><Relationship Id="rId41" Type="http://schemas.openxmlformats.org/officeDocument/2006/relationships/image" Target="media/image29.emf"/><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8.tiff"/><Relationship Id="rId45" Type="http://schemas.openxmlformats.org/officeDocument/2006/relationships/image" Target="media/image33.tiff"/><Relationship Id="rId53" Type="http://schemas.openxmlformats.org/officeDocument/2006/relationships/image" Target="media/image41.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tif"/><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lfredo.gay@usp.br" TargetMode="External"/><Relationship Id="rId14" Type="http://schemas.openxmlformats.org/officeDocument/2006/relationships/image" Target="media/image6.png"/><Relationship Id="rId22" Type="http://schemas.openxmlformats.org/officeDocument/2006/relationships/image" Target="media/image13.tif"/><Relationship Id="rId27" Type="http://schemas.openxmlformats.org/officeDocument/2006/relationships/hyperlink" Target="https://en.wikipedia.org/wiki/STL_(file_format)" TargetMode="External"/><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tiff"/><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www.partow.net/programming/exprtk/index.html" TargetMode="External"/><Relationship Id="rId38" Type="http://schemas.openxmlformats.org/officeDocument/2006/relationships/image" Target="media/image27.png"/><Relationship Id="rId46" Type="http://schemas.openxmlformats.org/officeDocument/2006/relationships/image" Target="media/image34.tif"/><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MB03</b:Tag>
    <b:SourceType>JournalArticle</b:SourceType>
    <b:Guid>{AC780843-3364-4F67-BDE5-65AAE299535A}</b:Guid>
    <b:Author>
      <b:Author>
        <b:NameList>
          <b:Person>
            <b:Last>Campello</b:Last>
            <b:First>E.M.B.</b:First>
          </b:Person>
          <b:Person>
            <b:Last>Pimenta</b:Last>
            <b:First>P.M.</b:First>
          </b:Person>
          <b:Person>
            <b:Last>Wriggers</b:Last>
            <b:First>P.</b:First>
          </b:Person>
        </b:NameList>
      </b:Author>
    </b:Author>
    <b:Title>A triangular finite shell element based on a fully nonlinear shell formulation.</b:Title>
    <b:Year>2003</b:Year>
    <b:Volume>31</b:Volume>
    <b:JournalName>Comp. Mechanics</b:JournalName>
    <b:Pages>505-518</b:Pages>
    <b:RefOrder>3</b:RefOrder>
  </b:Source>
  <b:Source>
    <b:Tag>Gay14</b:Tag>
    <b:SourceType>JournalArticle</b:SourceType>
    <b:Guid>{1D68751B-14A6-4787-8092-0C869C22C405}</b:Guid>
    <b:Author>
      <b:Author>
        <b:NameList>
          <b:Person>
            <b:Last>Gay Neto</b:Last>
            <b:First>A.</b:First>
          </b:Person>
          <b:Person>
            <b:Last>Martins</b:Last>
            <b:First>C.</b:First>
            <b:Middle>A.</b:Middle>
          </b:Person>
          <b:Person>
            <b:Last>Pimenta</b:Last>
            <b:First>P.</b:First>
            <b:Middle>M.</b:Middle>
          </b:Person>
        </b:NameList>
      </b:Author>
    </b:Author>
    <b:Title>Static analysis of offshore risers with a geometrically-exact 3D beam model subjected to unilateral contact</b:Title>
    <b:JournalName>Comp. Mechanics </b:JournalName>
    <b:Year>2014</b:Year>
    <b:Pages>125-145</b:Pages>
    <b:Volume>53</b:Volume>
    <b:RefOrder>1</b:RefOrder>
  </b:Source>
  <b:Source>
    <b:Tag>Gay161</b:Tag>
    <b:SourceType>JournalArticle</b:SourceType>
    <b:Guid>{75D6EB6B-BBFC-44B8-93D7-6EBE65DE9FEF}</b:Guid>
    <b:Author>
      <b:Author>
        <b:NameList>
          <b:Person>
            <b:Last>Gay Neto</b:Last>
            <b:First>A.</b:First>
          </b:Person>
        </b:NameList>
      </b:Author>
    </b:Author>
    <b:Title>Dynamics of Offshore Risers using a Geometrically-exact Beam Model with Hydrodynamic Loads and Contact with the Seabed</b:Title>
    <b:JournalName>Eng. Structures</b:JournalName>
    <b:Year>2016</b:Year>
    <b:Pages>438-454</b:Pages>
    <b:Volume>125</b:Volume>
    <b:RefOrder>2</b:RefOrder>
  </b:Source>
  <b:Source>
    <b:Tag>Gay141</b:Tag>
    <b:SourceType>JournalArticle</b:SourceType>
    <b:Guid>{32B366D0-6921-46DB-97D5-4A68485CB214}</b:Guid>
    <b:Author>
      <b:Author>
        <b:NameList>
          <b:Person>
            <b:Last>Gay Neto</b:Last>
            <b:First>A.</b:First>
          </b:Person>
          <b:Person>
            <b:Last>Pimenta</b:Last>
            <b:First>P.M.</b:First>
          </b:Person>
          <b:Person>
            <b:Last>Wriggers</b:Last>
            <b:First>P.</b:First>
          </b:Person>
        </b:NameList>
      </b:Author>
    </b:Author>
    <b:Title>Contact between rolling beams and flat surfaces</b:Title>
    <b:JournalName>Int. J. Numer. Meth. Engng</b:JournalName>
    <b:Year>2014</b:Year>
    <b:Pages>683-706</b:Pages>
    <b:Volume>97</b:Volume>
    <b:RefOrder>12</b:RefOrder>
  </b:Source>
  <b:Source>
    <b:Tag>Gay15</b:Tag>
    <b:SourceType>JournalArticle</b:SourceType>
    <b:Guid>{01C66056-24EC-4E73-A654-581F54AA70C3}</b:Guid>
    <b:Author>
      <b:Author>
        <b:NameList>
          <b:Person>
            <b:Last>Gay Neto</b:Last>
            <b:First>A.</b:First>
          </b:Person>
          <b:Person>
            <b:Last>Pimenta</b:Last>
            <b:First>P.</b:First>
            <b:Middle>M.</b:Middle>
          </b:Person>
          <b:Person>
            <b:Last>Wriggers</b:Last>
            <b:First>P.</b:First>
          </b:Person>
        </b:NameList>
      </b:Author>
    </b:Author>
    <b:Title>Self-contact modeling on beams experiencing loop formation</b:Title>
    <b:JournalName>Comp. Mechanics </b:JournalName>
    <b:Year>2015</b:Year>
    <b:Pages>193-208</b:Pages>
    <b:Volume>55(1)</b:Volume>
    <b:RefOrder>9</b:RefOrder>
  </b:Source>
  <b:Source>
    <b:Tag>Gay16</b:Tag>
    <b:SourceType>JournalArticle</b:SourceType>
    <b:Guid>{6C62A141-514F-454F-9A4A-D6B0227D2B16}</b:Guid>
    <b:Author>
      <b:Author>
        <b:NameList>
          <b:Person>
            <b:Last>Gay Neto</b:Last>
            <b:First>A.</b:First>
          </b:Person>
          <b:Person>
            <b:Last>Pimenta</b:Last>
            <b:First>P.M.</b:First>
          </b:Person>
          <b:Person>
            <b:Last>Wriggers</b:Last>
            <b:First>P.</b:First>
          </b:Person>
        </b:NameList>
      </b:Author>
    </b:Author>
    <b:Title>A Master-surface to Master-surface Formulation for Beam to Beam Contact. Part I: Frictionless Interaction</b:Title>
    <b:JournalName>Comput. Methods Appl. Mech. Engrg. </b:JournalName>
    <b:Year>2016</b:Year>
    <b:Pages>400-429</b:Pages>
    <b:Volume>303</b:Volume>
    <b:RefOrder>10</b:RefOrder>
  </b:Source>
  <b:Source>
    <b:Tag>Gay162</b:Tag>
    <b:SourceType>JournalArticle</b:SourceType>
    <b:Guid>{6222ED13-35FB-4F93-B7DD-17974743B24C}</b:Guid>
    <b:Author>
      <b:Author>
        <b:NameList>
          <b:Person>
            <b:Last>Gay Neto</b:Last>
            <b:First>A.</b:First>
          </b:Person>
          <b:Person>
            <b:Last>Pimenta</b:Last>
            <b:First>P.M.</b:First>
          </b:Person>
          <b:Person>
            <b:Last>Wriggers</b:Last>
            <b:First>P.</b:First>
          </b:Person>
        </b:NameList>
      </b:Author>
    </b:Author>
    <b:Title>A Master-surface to Master-surface Formulation for Beam to Beam Contact. Part II: Frictional Interaction</b:Title>
    <b:JournalName>Comput. Methods Appl. Mech. Engrg.</b:JournalName>
    <b:Year>2017</b:Year>
    <b:Pages>146-174</b:Pages>
    <b:Volume>319</b:Volume>
    <b:RefOrder>11</b:RefOrder>
  </b:Source>
  <b:Source>
    <b:Tag>Alf18</b:Tag>
    <b:SourceType>JournalArticle</b:SourceType>
    <b:Guid>{A255CDAF-7FAA-4B20-B2E0-A1AF2D7ABB26}</b:Guid>
    <b:Author>
      <b:Author>
        <b:NameList>
          <b:Person>
            <b:Last>Gay Neto</b:Last>
            <b:First>A.</b:First>
          </b:Person>
          <b:Person>
            <b:Last>Pimenta</b:Last>
            <b:First>P.M.</b:First>
          </b:Person>
          <b:Person>
            <b:Last>Wriggers</b:Last>
            <b:First>P.</b:First>
          </b:Person>
        </b:NameList>
      </b:Author>
    </b:Author>
    <b:Title>Contact between spheres and general surfaces</b:Title>
    <b:JournalName>Comput. Methods Appl. Mech. Engrg.</b:JournalName>
    <b:Year>2018</b:Year>
    <b:Pages>686-716</b:Pages>
    <b:Volume>328</b:Volume>
    <b:RefOrder>13</b:RefOrder>
  </b:Source>
  <b:Source>
    <b:Tag>Wri08</b:Tag>
    <b:SourceType>Book</b:SourceType>
    <b:Guid>{D0904E98-B386-4804-BC1D-5669801C9E4E}</b:Guid>
    <b:Title>Nonlinear Finite Element Methods</b:Title>
    <b:City>Berlin Heidelberg</b:City>
    <b:Year>2008</b:Year>
    <b:Author>
      <b:Author>
        <b:NameList>
          <b:Person>
            <b:Last>Wriggers</b:Last>
            <b:First>P.</b:First>
          </b:Person>
        </b:NameList>
      </b:Author>
    </b:Author>
    <b:Publisher>Springer-Verlag </b:Publisher>
    <b:RefOrder>17</b:RefOrder>
  </b:Source>
  <b:Source>
    <b:Tag>Yoj93</b:Tag>
    <b:SourceType>Book</b:SourceType>
    <b:Guid>{0446C5F4-8554-5C4D-92E0-F10D15FFF1E3}</b:Guid>
    <b:Title>Análise não-linear geometricamente exata de pórticos espaciais</b:Title>
    <b:Publisher>Universidade de São Paulo</b:Publisher>
    <b:City>São Paulo</b:City>
    <b:Year>1993</b:Year>
    <b:Volume>Tese de Doutorado</b:Volume>
    <b:Author>
      <b:Author>
        <b:NameList>
          <b:Person>
            <b:Last>Yojo</b:Last>
            <b:First>T.</b:First>
          </b:Person>
        </b:NameList>
      </b:Author>
    </b:Author>
    <b:StateProvince>SP</b:StateProvince>
    <b:RefOrder>6</b:RefOrder>
  </b:Source>
  <b:Source>
    <b:Tag>Zav00</b:Tag>
    <b:SourceType>JournalArticle</b:SourceType>
    <b:Guid>{91948178-D7D9-45C5-BA8E-8D6EA69ADE74}</b:Guid>
    <b:Author>
      <b:Author>
        <b:NameList>
          <b:Person>
            <b:Last>Zavarise</b:Last>
            <b:First>G.</b:First>
          </b:Person>
          <b:Person>
            <b:Last>Wriggers</b:Last>
            <b:First>P.</b:First>
          </b:Person>
        </b:NameList>
      </b:Author>
    </b:Author>
    <b:Title>Contact with friction between beams in 3-D space</b:Title>
    <b:JournalName>Int. J. Numer. Meth. Engng.</b:JournalName>
    <b:Year>2000</b:Year>
    <b:Pages>977-1006</b:Pages>
    <b:Volume>49</b:Volume>
    <b:RefOrder>14</b:RefOrder>
  </b:Source>
  <b:Source>
    <b:Tag>Gay171</b:Tag>
    <b:SourceType>JournalArticle</b:SourceType>
    <b:Guid>{29AEA9F0-9679-4B2F-BB82-6EC2F8CA4F5A}</b:Guid>
    <b:Author>
      <b:Author>
        <b:NameList>
          <b:Person>
            <b:Last>Gay Neto</b:Last>
            <b:First>A.</b:First>
          </b:Person>
        </b:NameList>
      </b:Author>
    </b:Author>
    <b:Title>Simulation of Mechanisms Modeled by Geometrically-Exact Beams using Rodrigues Rotation Parameters</b:Title>
    <b:JournalName>Comp. Mechanics</b:JournalName>
    <b:Year>2017</b:Year>
    <b:Pages>459-481</b:Pages>
    <b:Volume>59 (3)</b:Volume>
    <b:RefOrder>7</b:RefOrder>
  </b:Source>
  <b:Source>
    <b:Tag>deC17</b:Tag>
    <b:SourceType>JournalArticle</b:SourceType>
    <b:Guid>{3F83C8D3-3228-4A78-9824-1BCBDF6C395E}</b:Guid>
    <b:Author>
      <b:Author>
        <b:NameList>
          <b:Person>
            <b:Last>de Campos</b:Last>
            <b:First>P.R.R.</b:First>
          </b:Person>
          <b:Person>
            <b:Last>Gay Neto</b:Last>
            <b:First>A.</b:First>
          </b:Person>
        </b:NameList>
      </b:Author>
    </b:Author>
    <b:Title>Rigid Body formulation in a finite element context with contact interaction</b:Title>
    <b:Year>2018</b:Year>
    <b:JournalName>Comp. Mech.</b:JournalName>
    <b:Issue>First Online: 24 March 2018</b:Issue>
    <b:RefOrder>8</b:RefOrder>
  </b:Source>
  <b:Source>
    <b:Tag>Gay182</b:Tag>
    <b:SourceType>Book</b:SourceType>
    <b:Guid>{316166E1-E774-4871-8815-87F63D934702}</b:Guid>
    <b:Author>
      <b:Author>
        <b:NameList>
          <b:Person>
            <b:Last>Gay Neto</b:Last>
            <b:First>A.</b:First>
          </b:Person>
        </b:NameList>
      </b:Author>
    </b:Author>
    <b:Title>Modelagem computacional do contato pontual entre corpos: uma visão integrada</b:Title>
    <b:Year>2018</b:Year>
    <b:City>São Paulo</b:City>
    <b:Publisher>University of São Paulo</b:Publisher>
    <b:Volume>Habilitation Thesis (in Portuguese)</b:Volume>
    <b:RefOrder>15</b:RefOrder>
  </b:Source>
  <b:Source>
    <b:Tag>Pie97</b:Tag>
    <b:SourceType>Book</b:SourceType>
    <b:Guid>{AD585E0C-F441-4F30-A5C0-3C14E78344B9}</b:Guid>
    <b:Author>
      <b:Author>
        <b:NameList>
          <b:Person>
            <b:Last>Piegl</b:Last>
            <b:First>L.</b:First>
          </b:Person>
          <b:Person>
            <b:Last>Tiller</b:Last>
            <b:First>W.</b:First>
          </b:Person>
        </b:NameList>
      </b:Author>
    </b:Author>
    <b:Title>The NURBS book</b:Title>
    <b:Year>1997</b:Year>
    <b:City>Heidelberg</b:City>
    <b:Publisher>Springer</b:Publisher>
    <b:Edition>Second </b:Edition>
    <b:RefOrder>4</b:RefOrder>
  </b:Source>
  <b:Source>
    <b:Tag>Gay20</b:Tag>
    <b:SourceType>JournalArticle</b:SourceType>
    <b:Guid>{C068A651-0336-4D52-8E4B-B894CFDE819D}</b:Guid>
    <b:Author>
      <b:Author>
        <b:NameList>
          <b:Person>
            <b:Last>Gay Neto</b:Last>
            <b:First>A.</b:First>
          </b:Person>
          <b:Person>
            <b:Last>Wriggers</b:Last>
            <b:First>P.</b:First>
          </b:Person>
        </b:NameList>
      </b:Author>
    </b:Author>
    <b:Title>Numerical method for solution of pointwise contact between surfaces</b:Title>
    <b:Year>2020</b:Year>
    <b:JournalName>Submitted to CMAME</b:JournalName>
    <b:RefOrder>16</b:RefOrder>
  </b:Source>
  <b:Source>
    <b:Tag>Gay21</b:Tag>
    <b:SourceType>JournalArticle</b:SourceType>
    <b:Guid>{E6D833C6-4C38-40F5-855C-470BA5756C5D}</b:Guid>
    <b:Author>
      <b:Author>
        <b:NameList>
          <b:Person>
            <b:Last>Gay Neto</b:Last>
            <b:First>A.</b:First>
          </b:Person>
          <b:Person>
            <b:Last>Wriggers</b:Last>
            <b:First>P.</b:First>
          </b:Person>
        </b:NameList>
      </b:Author>
    </b:Author>
    <b:Title>Discrete Element Model for General Polyhedra</b:Title>
    <b:Year>2021</b:Year>
    <b:JournalName>Computational Particle Mechanics</b:JournalName>
    <b:Pages>(accepted for publication)</b:Pages>
    <b:RefOrder>5</b:RefOrder>
  </b:Source>
</b:Sources>
</file>

<file path=customXml/itemProps1.xml><?xml version="1.0" encoding="utf-8"?>
<ds:datastoreItem xmlns:ds="http://schemas.openxmlformats.org/officeDocument/2006/customXml" ds:itemID="{37227FC4-57D3-4CE0-92DB-2C21227BD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6</TotalTime>
  <Pages>1</Pages>
  <Words>32198</Words>
  <Characters>173870</Characters>
  <Application>Microsoft Office Word</Application>
  <DocSecurity>0</DocSecurity>
  <Lines>1448</Lines>
  <Paragraphs>4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dc:creator>
  <cp:keywords/>
  <dc:description/>
  <cp:lastModifiedBy>Alfredo Neto</cp:lastModifiedBy>
  <cp:revision>736</cp:revision>
  <cp:lastPrinted>2022-08-26T14:47:00Z</cp:lastPrinted>
  <dcterms:created xsi:type="dcterms:W3CDTF">2018-10-22T14:41:00Z</dcterms:created>
  <dcterms:modified xsi:type="dcterms:W3CDTF">2022-08-26T14:48:00Z</dcterms:modified>
</cp:coreProperties>
</file>